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7CEB94AF" w:rsidR="0063585C" w:rsidRPr="004851C7" w:rsidRDefault="00690F21" w:rsidP="00690F21">
      <w:pPr>
        <w:pStyle w:val="Cmlaplog"/>
      </w:pPr>
      <w:r>
        <w:rPr>
          <w:noProof/>
          <w:lang w:eastAsia="hu-HU"/>
        </w:rPr>
        <mc:AlternateContent>
          <mc:Choice Requires="wpc">
            <w:drawing>
              <wp:inline distT="0" distB="0" distL="0" distR="0" wp14:anchorId="080A5193" wp14:editId="204FE4ED">
                <wp:extent cx="1952625" cy="552450"/>
                <wp:effectExtent l="0" t="0" r="28575" b="19050"/>
                <wp:docPr id="10146" name="Vászon 1014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g:wgp>
                        <wpg:cNvPr id="5409" name="Group 205"/>
                        <wpg:cNvGrpSpPr>
                          <a:grpSpLocks/>
                        </wpg:cNvGrpSpPr>
                        <wpg:grpSpPr bwMode="auto">
                          <a:xfrm>
                            <a:off x="0" y="0"/>
                            <a:ext cx="1952625" cy="552450"/>
                            <a:chOff x="0" y="0"/>
                            <a:chExt cx="3075" cy="870"/>
                          </a:xfrm>
                        </wpg:grpSpPr>
                        <wps:wsp>
                          <wps:cNvPr id="5410" name="Rectangle 5"/>
                          <wps:cNvSpPr>
                            <a:spLocks noChangeArrowheads="1"/>
                          </wps:cNvSpPr>
                          <wps:spPr bwMode="auto">
                            <a:xfrm>
                              <a:off x="0" y="0"/>
                              <a:ext cx="3075" cy="870"/>
                            </a:xfrm>
                            <a:prstGeom prst="rect">
                              <a:avLst/>
                            </a:prstGeom>
                            <a:noFill/>
                            <a:ln w="0">
                              <a:no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1" name="Freeform 6"/>
                          <wps:cNvSpPr>
                            <a:spLocks/>
                          </wps:cNvSpPr>
                          <wps:spPr bwMode="auto">
                            <a:xfrm>
                              <a:off x="71" y="367"/>
                              <a:ext cx="14" cy="39"/>
                            </a:xfrm>
                            <a:custGeom>
                              <a:avLst/>
                              <a:gdLst>
                                <a:gd name="T0" fmla="*/ 13 w 28"/>
                                <a:gd name="T1" fmla="*/ 0 h 79"/>
                                <a:gd name="T2" fmla="*/ 20 w 28"/>
                                <a:gd name="T3" fmla="*/ 2 h 79"/>
                                <a:gd name="T4" fmla="*/ 28 w 28"/>
                                <a:gd name="T5" fmla="*/ 4 h 79"/>
                                <a:gd name="T6" fmla="*/ 28 w 28"/>
                                <a:gd name="T7" fmla="*/ 79 h 79"/>
                                <a:gd name="T8" fmla="*/ 0 w 28"/>
                                <a:gd name="T9" fmla="*/ 79 h 79"/>
                                <a:gd name="T10" fmla="*/ 0 w 28"/>
                                <a:gd name="T11" fmla="*/ 4 h 79"/>
                                <a:gd name="T12" fmla="*/ 5 w 28"/>
                                <a:gd name="T13" fmla="*/ 2 h 79"/>
                                <a:gd name="T14" fmla="*/ 13 w 28"/>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9">
                                  <a:moveTo>
                                    <a:pt x="13" y="0"/>
                                  </a:moveTo>
                                  <a:lnTo>
                                    <a:pt x="20" y="2"/>
                                  </a:lnTo>
                                  <a:lnTo>
                                    <a:pt x="28" y="4"/>
                                  </a:lnTo>
                                  <a:lnTo>
                                    <a:pt x="28" y="79"/>
                                  </a:lnTo>
                                  <a:lnTo>
                                    <a:pt x="0" y="79"/>
                                  </a:lnTo>
                                  <a:lnTo>
                                    <a:pt x="0" y="4"/>
                                  </a:lnTo>
                                  <a:lnTo>
                                    <a:pt x="5" y="2"/>
                                  </a:lnTo>
                                  <a:lnTo>
                                    <a:pt x="1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2" name="Freeform 7"/>
                          <wps:cNvSpPr>
                            <a:spLocks/>
                          </wps:cNvSpPr>
                          <wps:spPr bwMode="auto">
                            <a:xfrm>
                              <a:off x="98" y="367"/>
                              <a:ext cx="14" cy="39"/>
                            </a:xfrm>
                            <a:custGeom>
                              <a:avLst/>
                              <a:gdLst>
                                <a:gd name="T0" fmla="*/ 15 w 28"/>
                                <a:gd name="T1" fmla="*/ 0 h 79"/>
                                <a:gd name="T2" fmla="*/ 22 w 28"/>
                                <a:gd name="T3" fmla="*/ 2 h 79"/>
                                <a:gd name="T4" fmla="*/ 28 w 28"/>
                                <a:gd name="T5" fmla="*/ 4 h 79"/>
                                <a:gd name="T6" fmla="*/ 28 w 28"/>
                                <a:gd name="T7" fmla="*/ 79 h 79"/>
                                <a:gd name="T8" fmla="*/ 0 w 28"/>
                                <a:gd name="T9" fmla="*/ 79 h 79"/>
                                <a:gd name="T10" fmla="*/ 0 w 28"/>
                                <a:gd name="T11" fmla="*/ 4 h 79"/>
                                <a:gd name="T12" fmla="*/ 7 w 28"/>
                                <a:gd name="T13" fmla="*/ 2 h 79"/>
                                <a:gd name="T14" fmla="*/ 15 w 28"/>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9">
                                  <a:moveTo>
                                    <a:pt x="15" y="0"/>
                                  </a:moveTo>
                                  <a:lnTo>
                                    <a:pt x="22" y="2"/>
                                  </a:lnTo>
                                  <a:lnTo>
                                    <a:pt x="28" y="4"/>
                                  </a:lnTo>
                                  <a:lnTo>
                                    <a:pt x="28" y="79"/>
                                  </a:lnTo>
                                  <a:lnTo>
                                    <a:pt x="0" y="79"/>
                                  </a:lnTo>
                                  <a:lnTo>
                                    <a:pt x="0" y="4"/>
                                  </a:lnTo>
                                  <a:lnTo>
                                    <a:pt x="7" y="2"/>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3" name="Freeform 8"/>
                          <wps:cNvSpPr>
                            <a:spLocks/>
                          </wps:cNvSpPr>
                          <wps:spPr bwMode="auto">
                            <a:xfrm>
                              <a:off x="70" y="452"/>
                              <a:ext cx="16" cy="48"/>
                            </a:xfrm>
                            <a:custGeom>
                              <a:avLst/>
                              <a:gdLst>
                                <a:gd name="T0" fmla="*/ 15 w 31"/>
                                <a:gd name="T1" fmla="*/ 0 h 95"/>
                                <a:gd name="T2" fmla="*/ 31 w 31"/>
                                <a:gd name="T3" fmla="*/ 5 h 95"/>
                                <a:gd name="T4" fmla="*/ 31 w 31"/>
                                <a:gd name="T5" fmla="*/ 5 h 95"/>
                                <a:gd name="T6" fmla="*/ 31 w 31"/>
                                <a:gd name="T7" fmla="*/ 95 h 95"/>
                                <a:gd name="T8" fmla="*/ 0 w 31"/>
                                <a:gd name="T9" fmla="*/ 95 h 95"/>
                                <a:gd name="T10" fmla="*/ 0 w 31"/>
                                <a:gd name="T11" fmla="*/ 5 h 95"/>
                                <a:gd name="T12" fmla="*/ 15 w 31"/>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1" h="95">
                                  <a:moveTo>
                                    <a:pt x="15" y="0"/>
                                  </a:moveTo>
                                  <a:lnTo>
                                    <a:pt x="31" y="5"/>
                                  </a:lnTo>
                                  <a:lnTo>
                                    <a:pt x="31" y="5"/>
                                  </a:lnTo>
                                  <a:lnTo>
                                    <a:pt x="31" y="95"/>
                                  </a:lnTo>
                                  <a:lnTo>
                                    <a:pt x="0" y="95"/>
                                  </a:lnTo>
                                  <a:lnTo>
                                    <a:pt x="0" y="5"/>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4" name="Freeform 9"/>
                          <wps:cNvSpPr>
                            <a:spLocks/>
                          </wps:cNvSpPr>
                          <wps:spPr bwMode="auto">
                            <a:xfrm>
                              <a:off x="95" y="452"/>
                              <a:ext cx="17" cy="48"/>
                            </a:xfrm>
                            <a:custGeom>
                              <a:avLst/>
                              <a:gdLst>
                                <a:gd name="T0" fmla="*/ 17 w 34"/>
                                <a:gd name="T1" fmla="*/ 0 h 95"/>
                                <a:gd name="T2" fmla="*/ 34 w 34"/>
                                <a:gd name="T3" fmla="*/ 5 h 95"/>
                                <a:gd name="T4" fmla="*/ 34 w 34"/>
                                <a:gd name="T5" fmla="*/ 95 h 95"/>
                                <a:gd name="T6" fmla="*/ 0 w 34"/>
                                <a:gd name="T7" fmla="*/ 95 h 95"/>
                                <a:gd name="T8" fmla="*/ 0 w 34"/>
                                <a:gd name="T9" fmla="*/ 5 h 95"/>
                                <a:gd name="T10" fmla="*/ 0 w 34"/>
                                <a:gd name="T11" fmla="*/ 5 h 95"/>
                                <a:gd name="T12" fmla="*/ 17 w 34"/>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4" h="95">
                                  <a:moveTo>
                                    <a:pt x="17" y="0"/>
                                  </a:moveTo>
                                  <a:lnTo>
                                    <a:pt x="34" y="5"/>
                                  </a:lnTo>
                                  <a:lnTo>
                                    <a:pt x="34" y="95"/>
                                  </a:lnTo>
                                  <a:lnTo>
                                    <a:pt x="0" y="95"/>
                                  </a:lnTo>
                                  <a:lnTo>
                                    <a:pt x="0" y="5"/>
                                  </a:lnTo>
                                  <a:lnTo>
                                    <a:pt x="0" y="5"/>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5" name="Freeform 10"/>
                          <wps:cNvSpPr>
                            <a:spLocks/>
                          </wps:cNvSpPr>
                          <wps:spPr bwMode="auto">
                            <a:xfrm>
                              <a:off x="70" y="547"/>
                              <a:ext cx="16" cy="44"/>
                            </a:xfrm>
                            <a:custGeom>
                              <a:avLst/>
                              <a:gdLst>
                                <a:gd name="T0" fmla="*/ 15 w 31"/>
                                <a:gd name="T1" fmla="*/ 0 h 88"/>
                                <a:gd name="T2" fmla="*/ 31 w 31"/>
                                <a:gd name="T3" fmla="*/ 4 h 88"/>
                                <a:gd name="T4" fmla="*/ 31 w 31"/>
                                <a:gd name="T5" fmla="*/ 4 h 88"/>
                                <a:gd name="T6" fmla="*/ 31 w 31"/>
                                <a:gd name="T7" fmla="*/ 88 h 88"/>
                                <a:gd name="T8" fmla="*/ 0 w 31"/>
                                <a:gd name="T9" fmla="*/ 88 h 88"/>
                                <a:gd name="T10" fmla="*/ 0 w 31"/>
                                <a:gd name="T11" fmla="*/ 4 h 88"/>
                                <a:gd name="T12" fmla="*/ 15 w 31"/>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1" h="88">
                                  <a:moveTo>
                                    <a:pt x="15" y="0"/>
                                  </a:moveTo>
                                  <a:lnTo>
                                    <a:pt x="31" y="4"/>
                                  </a:lnTo>
                                  <a:lnTo>
                                    <a:pt x="31" y="4"/>
                                  </a:lnTo>
                                  <a:lnTo>
                                    <a:pt x="31" y="88"/>
                                  </a:lnTo>
                                  <a:lnTo>
                                    <a:pt x="0" y="88"/>
                                  </a:lnTo>
                                  <a:lnTo>
                                    <a:pt x="0" y="4"/>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6" name="Freeform 11"/>
                          <wps:cNvSpPr>
                            <a:spLocks/>
                          </wps:cNvSpPr>
                          <wps:spPr bwMode="auto">
                            <a:xfrm>
                              <a:off x="95" y="547"/>
                              <a:ext cx="17" cy="44"/>
                            </a:xfrm>
                            <a:custGeom>
                              <a:avLst/>
                              <a:gdLst>
                                <a:gd name="T0" fmla="*/ 17 w 34"/>
                                <a:gd name="T1" fmla="*/ 0 h 88"/>
                                <a:gd name="T2" fmla="*/ 34 w 34"/>
                                <a:gd name="T3" fmla="*/ 4 h 88"/>
                                <a:gd name="T4" fmla="*/ 34 w 34"/>
                                <a:gd name="T5" fmla="*/ 88 h 88"/>
                                <a:gd name="T6" fmla="*/ 0 w 34"/>
                                <a:gd name="T7" fmla="*/ 88 h 88"/>
                                <a:gd name="T8" fmla="*/ 0 w 34"/>
                                <a:gd name="T9" fmla="*/ 4 h 88"/>
                                <a:gd name="T10" fmla="*/ 0 w 34"/>
                                <a:gd name="T11" fmla="*/ 4 h 88"/>
                                <a:gd name="T12" fmla="*/ 17 w 34"/>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4" h="88">
                                  <a:moveTo>
                                    <a:pt x="17" y="0"/>
                                  </a:moveTo>
                                  <a:lnTo>
                                    <a:pt x="34" y="4"/>
                                  </a:lnTo>
                                  <a:lnTo>
                                    <a:pt x="34" y="88"/>
                                  </a:lnTo>
                                  <a:lnTo>
                                    <a:pt x="0" y="88"/>
                                  </a:lnTo>
                                  <a:lnTo>
                                    <a:pt x="0" y="4"/>
                                  </a:lnTo>
                                  <a:lnTo>
                                    <a:pt x="0" y="4"/>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7" name="Freeform 12"/>
                          <wps:cNvSpPr>
                            <a:spLocks/>
                          </wps:cNvSpPr>
                          <wps:spPr bwMode="auto">
                            <a:xfrm>
                              <a:off x="176" y="547"/>
                              <a:ext cx="16" cy="44"/>
                            </a:xfrm>
                            <a:custGeom>
                              <a:avLst/>
                              <a:gdLst>
                                <a:gd name="T0" fmla="*/ 17 w 32"/>
                                <a:gd name="T1" fmla="*/ 0 h 88"/>
                                <a:gd name="T2" fmla="*/ 32 w 32"/>
                                <a:gd name="T3" fmla="*/ 4 h 88"/>
                                <a:gd name="T4" fmla="*/ 32 w 32"/>
                                <a:gd name="T5" fmla="*/ 4 h 88"/>
                                <a:gd name="T6" fmla="*/ 32 w 32"/>
                                <a:gd name="T7" fmla="*/ 88 h 88"/>
                                <a:gd name="T8" fmla="*/ 0 w 32"/>
                                <a:gd name="T9" fmla="*/ 88 h 88"/>
                                <a:gd name="T10" fmla="*/ 0 w 32"/>
                                <a:gd name="T11" fmla="*/ 4 h 88"/>
                                <a:gd name="T12" fmla="*/ 17 w 32"/>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2" h="88">
                                  <a:moveTo>
                                    <a:pt x="17" y="0"/>
                                  </a:moveTo>
                                  <a:lnTo>
                                    <a:pt x="32" y="4"/>
                                  </a:lnTo>
                                  <a:lnTo>
                                    <a:pt x="32" y="4"/>
                                  </a:lnTo>
                                  <a:lnTo>
                                    <a:pt x="32" y="88"/>
                                  </a:lnTo>
                                  <a:lnTo>
                                    <a:pt x="0" y="88"/>
                                  </a:lnTo>
                                  <a:lnTo>
                                    <a:pt x="0" y="4"/>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8" name="Freeform 13"/>
                          <wps:cNvSpPr>
                            <a:spLocks/>
                          </wps:cNvSpPr>
                          <wps:spPr bwMode="auto">
                            <a:xfrm>
                              <a:off x="151" y="547"/>
                              <a:ext cx="16" cy="44"/>
                            </a:xfrm>
                            <a:custGeom>
                              <a:avLst/>
                              <a:gdLst>
                                <a:gd name="T0" fmla="*/ 15 w 32"/>
                                <a:gd name="T1" fmla="*/ 0 h 88"/>
                                <a:gd name="T2" fmla="*/ 32 w 32"/>
                                <a:gd name="T3" fmla="*/ 4 h 88"/>
                                <a:gd name="T4" fmla="*/ 32 w 32"/>
                                <a:gd name="T5" fmla="*/ 4 h 88"/>
                                <a:gd name="T6" fmla="*/ 32 w 32"/>
                                <a:gd name="T7" fmla="*/ 88 h 88"/>
                                <a:gd name="T8" fmla="*/ 0 w 32"/>
                                <a:gd name="T9" fmla="*/ 88 h 88"/>
                                <a:gd name="T10" fmla="*/ 0 w 32"/>
                                <a:gd name="T11" fmla="*/ 4 h 88"/>
                                <a:gd name="T12" fmla="*/ 15 w 32"/>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2" h="88">
                                  <a:moveTo>
                                    <a:pt x="15" y="0"/>
                                  </a:moveTo>
                                  <a:lnTo>
                                    <a:pt x="32" y="4"/>
                                  </a:lnTo>
                                  <a:lnTo>
                                    <a:pt x="32" y="4"/>
                                  </a:lnTo>
                                  <a:lnTo>
                                    <a:pt x="32" y="88"/>
                                  </a:lnTo>
                                  <a:lnTo>
                                    <a:pt x="0" y="88"/>
                                  </a:lnTo>
                                  <a:lnTo>
                                    <a:pt x="0" y="4"/>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19" name="Freeform 14"/>
                          <wps:cNvSpPr>
                            <a:spLocks/>
                          </wps:cNvSpPr>
                          <wps:spPr bwMode="auto">
                            <a:xfrm>
                              <a:off x="231" y="547"/>
                              <a:ext cx="17" cy="44"/>
                            </a:xfrm>
                            <a:custGeom>
                              <a:avLst/>
                              <a:gdLst>
                                <a:gd name="T0" fmla="*/ 17 w 34"/>
                                <a:gd name="T1" fmla="*/ 0 h 88"/>
                                <a:gd name="T2" fmla="*/ 34 w 34"/>
                                <a:gd name="T3" fmla="*/ 4 h 88"/>
                                <a:gd name="T4" fmla="*/ 34 w 34"/>
                                <a:gd name="T5" fmla="*/ 88 h 88"/>
                                <a:gd name="T6" fmla="*/ 0 w 34"/>
                                <a:gd name="T7" fmla="*/ 88 h 88"/>
                                <a:gd name="T8" fmla="*/ 0 w 34"/>
                                <a:gd name="T9" fmla="*/ 4 h 88"/>
                                <a:gd name="T10" fmla="*/ 17 w 34"/>
                                <a:gd name="T11" fmla="*/ 0 h 88"/>
                              </a:gdLst>
                              <a:ahLst/>
                              <a:cxnLst>
                                <a:cxn ang="0">
                                  <a:pos x="T0" y="T1"/>
                                </a:cxn>
                                <a:cxn ang="0">
                                  <a:pos x="T2" y="T3"/>
                                </a:cxn>
                                <a:cxn ang="0">
                                  <a:pos x="T4" y="T5"/>
                                </a:cxn>
                                <a:cxn ang="0">
                                  <a:pos x="T6" y="T7"/>
                                </a:cxn>
                                <a:cxn ang="0">
                                  <a:pos x="T8" y="T9"/>
                                </a:cxn>
                                <a:cxn ang="0">
                                  <a:pos x="T10" y="T11"/>
                                </a:cxn>
                              </a:cxnLst>
                              <a:rect l="0" t="0" r="r" b="b"/>
                              <a:pathLst>
                                <a:path w="34" h="88">
                                  <a:moveTo>
                                    <a:pt x="17" y="0"/>
                                  </a:moveTo>
                                  <a:lnTo>
                                    <a:pt x="34" y="4"/>
                                  </a:lnTo>
                                  <a:lnTo>
                                    <a:pt x="34" y="88"/>
                                  </a:lnTo>
                                  <a:lnTo>
                                    <a:pt x="0" y="88"/>
                                  </a:lnTo>
                                  <a:lnTo>
                                    <a:pt x="0" y="4"/>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0" name="Freeform 15"/>
                          <wps:cNvSpPr>
                            <a:spLocks/>
                          </wps:cNvSpPr>
                          <wps:spPr bwMode="auto">
                            <a:xfrm>
                              <a:off x="257" y="547"/>
                              <a:ext cx="16" cy="44"/>
                            </a:xfrm>
                            <a:custGeom>
                              <a:avLst/>
                              <a:gdLst>
                                <a:gd name="T0" fmla="*/ 17 w 32"/>
                                <a:gd name="T1" fmla="*/ 0 h 88"/>
                                <a:gd name="T2" fmla="*/ 32 w 32"/>
                                <a:gd name="T3" fmla="*/ 4 h 88"/>
                                <a:gd name="T4" fmla="*/ 32 w 32"/>
                                <a:gd name="T5" fmla="*/ 4 h 88"/>
                                <a:gd name="T6" fmla="*/ 32 w 32"/>
                                <a:gd name="T7" fmla="*/ 88 h 88"/>
                                <a:gd name="T8" fmla="*/ 0 w 32"/>
                                <a:gd name="T9" fmla="*/ 88 h 88"/>
                                <a:gd name="T10" fmla="*/ 0 w 32"/>
                                <a:gd name="T11" fmla="*/ 4 h 88"/>
                                <a:gd name="T12" fmla="*/ 17 w 32"/>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2" h="88">
                                  <a:moveTo>
                                    <a:pt x="17" y="0"/>
                                  </a:moveTo>
                                  <a:lnTo>
                                    <a:pt x="32" y="4"/>
                                  </a:lnTo>
                                  <a:lnTo>
                                    <a:pt x="32" y="4"/>
                                  </a:lnTo>
                                  <a:lnTo>
                                    <a:pt x="32" y="88"/>
                                  </a:lnTo>
                                  <a:lnTo>
                                    <a:pt x="0" y="88"/>
                                  </a:lnTo>
                                  <a:lnTo>
                                    <a:pt x="0" y="4"/>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1" name="Freeform 16"/>
                          <wps:cNvSpPr>
                            <a:spLocks/>
                          </wps:cNvSpPr>
                          <wps:spPr bwMode="auto">
                            <a:xfrm>
                              <a:off x="176" y="452"/>
                              <a:ext cx="16" cy="48"/>
                            </a:xfrm>
                            <a:custGeom>
                              <a:avLst/>
                              <a:gdLst>
                                <a:gd name="T0" fmla="*/ 17 w 32"/>
                                <a:gd name="T1" fmla="*/ 0 h 95"/>
                                <a:gd name="T2" fmla="*/ 32 w 32"/>
                                <a:gd name="T3" fmla="*/ 5 h 95"/>
                                <a:gd name="T4" fmla="*/ 32 w 32"/>
                                <a:gd name="T5" fmla="*/ 5 h 95"/>
                                <a:gd name="T6" fmla="*/ 32 w 32"/>
                                <a:gd name="T7" fmla="*/ 95 h 95"/>
                                <a:gd name="T8" fmla="*/ 0 w 32"/>
                                <a:gd name="T9" fmla="*/ 95 h 95"/>
                                <a:gd name="T10" fmla="*/ 0 w 32"/>
                                <a:gd name="T11" fmla="*/ 5 h 95"/>
                                <a:gd name="T12" fmla="*/ 17 w 32"/>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2" h="95">
                                  <a:moveTo>
                                    <a:pt x="17" y="0"/>
                                  </a:moveTo>
                                  <a:lnTo>
                                    <a:pt x="32" y="5"/>
                                  </a:lnTo>
                                  <a:lnTo>
                                    <a:pt x="32" y="5"/>
                                  </a:lnTo>
                                  <a:lnTo>
                                    <a:pt x="32" y="95"/>
                                  </a:lnTo>
                                  <a:lnTo>
                                    <a:pt x="0" y="95"/>
                                  </a:lnTo>
                                  <a:lnTo>
                                    <a:pt x="0" y="5"/>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2" name="Freeform 17"/>
                          <wps:cNvSpPr>
                            <a:spLocks/>
                          </wps:cNvSpPr>
                          <wps:spPr bwMode="auto">
                            <a:xfrm>
                              <a:off x="151" y="452"/>
                              <a:ext cx="16" cy="48"/>
                            </a:xfrm>
                            <a:custGeom>
                              <a:avLst/>
                              <a:gdLst>
                                <a:gd name="T0" fmla="*/ 15 w 32"/>
                                <a:gd name="T1" fmla="*/ 0 h 95"/>
                                <a:gd name="T2" fmla="*/ 32 w 32"/>
                                <a:gd name="T3" fmla="*/ 5 h 95"/>
                                <a:gd name="T4" fmla="*/ 32 w 32"/>
                                <a:gd name="T5" fmla="*/ 5 h 95"/>
                                <a:gd name="T6" fmla="*/ 32 w 32"/>
                                <a:gd name="T7" fmla="*/ 95 h 95"/>
                                <a:gd name="T8" fmla="*/ 0 w 32"/>
                                <a:gd name="T9" fmla="*/ 95 h 95"/>
                                <a:gd name="T10" fmla="*/ 0 w 32"/>
                                <a:gd name="T11" fmla="*/ 5 h 95"/>
                                <a:gd name="T12" fmla="*/ 15 w 32"/>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2" h="95">
                                  <a:moveTo>
                                    <a:pt x="15" y="0"/>
                                  </a:moveTo>
                                  <a:lnTo>
                                    <a:pt x="32" y="5"/>
                                  </a:lnTo>
                                  <a:lnTo>
                                    <a:pt x="32" y="5"/>
                                  </a:lnTo>
                                  <a:lnTo>
                                    <a:pt x="32" y="95"/>
                                  </a:lnTo>
                                  <a:lnTo>
                                    <a:pt x="0" y="95"/>
                                  </a:lnTo>
                                  <a:lnTo>
                                    <a:pt x="0" y="5"/>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3" name="Freeform 18"/>
                          <wps:cNvSpPr>
                            <a:spLocks/>
                          </wps:cNvSpPr>
                          <wps:spPr bwMode="auto">
                            <a:xfrm>
                              <a:off x="151" y="367"/>
                              <a:ext cx="15" cy="39"/>
                            </a:xfrm>
                            <a:custGeom>
                              <a:avLst/>
                              <a:gdLst>
                                <a:gd name="T0" fmla="*/ 15 w 30"/>
                                <a:gd name="T1" fmla="*/ 0 h 79"/>
                                <a:gd name="T2" fmla="*/ 22 w 30"/>
                                <a:gd name="T3" fmla="*/ 2 h 79"/>
                                <a:gd name="T4" fmla="*/ 30 w 30"/>
                                <a:gd name="T5" fmla="*/ 4 h 79"/>
                                <a:gd name="T6" fmla="*/ 30 w 30"/>
                                <a:gd name="T7" fmla="*/ 79 h 79"/>
                                <a:gd name="T8" fmla="*/ 0 w 30"/>
                                <a:gd name="T9" fmla="*/ 79 h 79"/>
                                <a:gd name="T10" fmla="*/ 0 w 30"/>
                                <a:gd name="T11" fmla="*/ 4 h 79"/>
                                <a:gd name="T12" fmla="*/ 7 w 30"/>
                                <a:gd name="T13" fmla="*/ 2 h 79"/>
                                <a:gd name="T14" fmla="*/ 15 w 30"/>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 h="79">
                                  <a:moveTo>
                                    <a:pt x="15" y="0"/>
                                  </a:moveTo>
                                  <a:lnTo>
                                    <a:pt x="22" y="2"/>
                                  </a:lnTo>
                                  <a:lnTo>
                                    <a:pt x="30" y="4"/>
                                  </a:lnTo>
                                  <a:lnTo>
                                    <a:pt x="30" y="79"/>
                                  </a:lnTo>
                                  <a:lnTo>
                                    <a:pt x="0" y="79"/>
                                  </a:lnTo>
                                  <a:lnTo>
                                    <a:pt x="0" y="4"/>
                                  </a:lnTo>
                                  <a:lnTo>
                                    <a:pt x="7" y="2"/>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4" name="Freeform 19"/>
                          <wps:cNvSpPr>
                            <a:spLocks/>
                          </wps:cNvSpPr>
                          <wps:spPr bwMode="auto">
                            <a:xfrm>
                              <a:off x="179" y="367"/>
                              <a:ext cx="14" cy="39"/>
                            </a:xfrm>
                            <a:custGeom>
                              <a:avLst/>
                              <a:gdLst>
                                <a:gd name="T0" fmla="*/ 13 w 28"/>
                                <a:gd name="T1" fmla="*/ 0 h 79"/>
                                <a:gd name="T2" fmla="*/ 20 w 28"/>
                                <a:gd name="T3" fmla="*/ 2 h 79"/>
                                <a:gd name="T4" fmla="*/ 28 w 28"/>
                                <a:gd name="T5" fmla="*/ 4 h 79"/>
                                <a:gd name="T6" fmla="*/ 28 w 28"/>
                                <a:gd name="T7" fmla="*/ 79 h 79"/>
                                <a:gd name="T8" fmla="*/ 0 w 28"/>
                                <a:gd name="T9" fmla="*/ 79 h 79"/>
                                <a:gd name="T10" fmla="*/ 0 w 28"/>
                                <a:gd name="T11" fmla="*/ 4 h 79"/>
                                <a:gd name="T12" fmla="*/ 5 w 28"/>
                                <a:gd name="T13" fmla="*/ 2 h 79"/>
                                <a:gd name="T14" fmla="*/ 13 w 28"/>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9">
                                  <a:moveTo>
                                    <a:pt x="13" y="0"/>
                                  </a:moveTo>
                                  <a:lnTo>
                                    <a:pt x="20" y="2"/>
                                  </a:lnTo>
                                  <a:lnTo>
                                    <a:pt x="28" y="4"/>
                                  </a:lnTo>
                                  <a:lnTo>
                                    <a:pt x="28" y="79"/>
                                  </a:lnTo>
                                  <a:lnTo>
                                    <a:pt x="0" y="79"/>
                                  </a:lnTo>
                                  <a:lnTo>
                                    <a:pt x="0" y="4"/>
                                  </a:lnTo>
                                  <a:lnTo>
                                    <a:pt x="5" y="2"/>
                                  </a:lnTo>
                                  <a:lnTo>
                                    <a:pt x="1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5" name="Freeform 20"/>
                          <wps:cNvSpPr>
                            <a:spLocks/>
                          </wps:cNvSpPr>
                          <wps:spPr bwMode="auto">
                            <a:xfrm>
                              <a:off x="257" y="452"/>
                              <a:ext cx="16" cy="48"/>
                            </a:xfrm>
                            <a:custGeom>
                              <a:avLst/>
                              <a:gdLst>
                                <a:gd name="T0" fmla="*/ 17 w 32"/>
                                <a:gd name="T1" fmla="*/ 0 h 95"/>
                                <a:gd name="T2" fmla="*/ 32 w 32"/>
                                <a:gd name="T3" fmla="*/ 5 h 95"/>
                                <a:gd name="T4" fmla="*/ 32 w 32"/>
                                <a:gd name="T5" fmla="*/ 5 h 95"/>
                                <a:gd name="T6" fmla="*/ 32 w 32"/>
                                <a:gd name="T7" fmla="*/ 95 h 95"/>
                                <a:gd name="T8" fmla="*/ 0 w 32"/>
                                <a:gd name="T9" fmla="*/ 95 h 95"/>
                                <a:gd name="T10" fmla="*/ 0 w 32"/>
                                <a:gd name="T11" fmla="*/ 5 h 95"/>
                                <a:gd name="T12" fmla="*/ 17 w 32"/>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2" h="95">
                                  <a:moveTo>
                                    <a:pt x="17" y="0"/>
                                  </a:moveTo>
                                  <a:lnTo>
                                    <a:pt x="32" y="5"/>
                                  </a:lnTo>
                                  <a:lnTo>
                                    <a:pt x="32" y="5"/>
                                  </a:lnTo>
                                  <a:lnTo>
                                    <a:pt x="32" y="95"/>
                                  </a:lnTo>
                                  <a:lnTo>
                                    <a:pt x="0" y="95"/>
                                  </a:lnTo>
                                  <a:lnTo>
                                    <a:pt x="0" y="5"/>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6" name="Freeform 21"/>
                          <wps:cNvSpPr>
                            <a:spLocks/>
                          </wps:cNvSpPr>
                          <wps:spPr bwMode="auto">
                            <a:xfrm>
                              <a:off x="231" y="452"/>
                              <a:ext cx="17" cy="48"/>
                            </a:xfrm>
                            <a:custGeom>
                              <a:avLst/>
                              <a:gdLst>
                                <a:gd name="T0" fmla="*/ 17 w 34"/>
                                <a:gd name="T1" fmla="*/ 0 h 95"/>
                                <a:gd name="T2" fmla="*/ 34 w 34"/>
                                <a:gd name="T3" fmla="*/ 5 h 95"/>
                                <a:gd name="T4" fmla="*/ 34 w 34"/>
                                <a:gd name="T5" fmla="*/ 95 h 95"/>
                                <a:gd name="T6" fmla="*/ 0 w 34"/>
                                <a:gd name="T7" fmla="*/ 95 h 95"/>
                                <a:gd name="T8" fmla="*/ 0 w 34"/>
                                <a:gd name="T9" fmla="*/ 5 h 95"/>
                                <a:gd name="T10" fmla="*/ 17 w 34"/>
                                <a:gd name="T11" fmla="*/ 0 h 95"/>
                              </a:gdLst>
                              <a:ahLst/>
                              <a:cxnLst>
                                <a:cxn ang="0">
                                  <a:pos x="T0" y="T1"/>
                                </a:cxn>
                                <a:cxn ang="0">
                                  <a:pos x="T2" y="T3"/>
                                </a:cxn>
                                <a:cxn ang="0">
                                  <a:pos x="T4" y="T5"/>
                                </a:cxn>
                                <a:cxn ang="0">
                                  <a:pos x="T6" y="T7"/>
                                </a:cxn>
                                <a:cxn ang="0">
                                  <a:pos x="T8" y="T9"/>
                                </a:cxn>
                                <a:cxn ang="0">
                                  <a:pos x="T10" y="T11"/>
                                </a:cxn>
                              </a:cxnLst>
                              <a:rect l="0" t="0" r="r" b="b"/>
                              <a:pathLst>
                                <a:path w="34" h="95">
                                  <a:moveTo>
                                    <a:pt x="17" y="0"/>
                                  </a:moveTo>
                                  <a:lnTo>
                                    <a:pt x="34" y="5"/>
                                  </a:lnTo>
                                  <a:lnTo>
                                    <a:pt x="34" y="95"/>
                                  </a:lnTo>
                                  <a:lnTo>
                                    <a:pt x="0" y="95"/>
                                  </a:lnTo>
                                  <a:lnTo>
                                    <a:pt x="0" y="5"/>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7" name="Freeform 22"/>
                          <wps:cNvSpPr>
                            <a:spLocks/>
                          </wps:cNvSpPr>
                          <wps:spPr bwMode="auto">
                            <a:xfrm>
                              <a:off x="232" y="367"/>
                              <a:ext cx="15" cy="39"/>
                            </a:xfrm>
                            <a:custGeom>
                              <a:avLst/>
                              <a:gdLst>
                                <a:gd name="T0" fmla="*/ 15 w 30"/>
                                <a:gd name="T1" fmla="*/ 0 h 79"/>
                                <a:gd name="T2" fmla="*/ 22 w 30"/>
                                <a:gd name="T3" fmla="*/ 2 h 79"/>
                                <a:gd name="T4" fmla="*/ 30 w 30"/>
                                <a:gd name="T5" fmla="*/ 4 h 79"/>
                                <a:gd name="T6" fmla="*/ 30 w 30"/>
                                <a:gd name="T7" fmla="*/ 79 h 79"/>
                                <a:gd name="T8" fmla="*/ 0 w 30"/>
                                <a:gd name="T9" fmla="*/ 79 h 79"/>
                                <a:gd name="T10" fmla="*/ 0 w 30"/>
                                <a:gd name="T11" fmla="*/ 4 h 79"/>
                                <a:gd name="T12" fmla="*/ 8 w 30"/>
                                <a:gd name="T13" fmla="*/ 2 h 79"/>
                                <a:gd name="T14" fmla="*/ 15 w 30"/>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 h="79">
                                  <a:moveTo>
                                    <a:pt x="15" y="0"/>
                                  </a:moveTo>
                                  <a:lnTo>
                                    <a:pt x="22" y="2"/>
                                  </a:lnTo>
                                  <a:lnTo>
                                    <a:pt x="30" y="4"/>
                                  </a:lnTo>
                                  <a:lnTo>
                                    <a:pt x="30" y="79"/>
                                  </a:lnTo>
                                  <a:lnTo>
                                    <a:pt x="0" y="79"/>
                                  </a:lnTo>
                                  <a:lnTo>
                                    <a:pt x="0" y="4"/>
                                  </a:lnTo>
                                  <a:lnTo>
                                    <a:pt x="8" y="2"/>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8" name="Freeform 23"/>
                          <wps:cNvSpPr>
                            <a:spLocks/>
                          </wps:cNvSpPr>
                          <wps:spPr bwMode="auto">
                            <a:xfrm>
                              <a:off x="259" y="367"/>
                              <a:ext cx="15" cy="39"/>
                            </a:xfrm>
                            <a:custGeom>
                              <a:avLst/>
                              <a:gdLst>
                                <a:gd name="T0" fmla="*/ 15 w 30"/>
                                <a:gd name="T1" fmla="*/ 0 h 79"/>
                                <a:gd name="T2" fmla="*/ 22 w 30"/>
                                <a:gd name="T3" fmla="*/ 2 h 79"/>
                                <a:gd name="T4" fmla="*/ 30 w 30"/>
                                <a:gd name="T5" fmla="*/ 4 h 79"/>
                                <a:gd name="T6" fmla="*/ 30 w 30"/>
                                <a:gd name="T7" fmla="*/ 79 h 79"/>
                                <a:gd name="T8" fmla="*/ 0 w 30"/>
                                <a:gd name="T9" fmla="*/ 79 h 79"/>
                                <a:gd name="T10" fmla="*/ 0 w 30"/>
                                <a:gd name="T11" fmla="*/ 4 h 79"/>
                                <a:gd name="T12" fmla="*/ 8 w 30"/>
                                <a:gd name="T13" fmla="*/ 2 h 79"/>
                                <a:gd name="T14" fmla="*/ 15 w 30"/>
                                <a:gd name="T15" fmla="*/ 0 h 79"/>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 h="79">
                                  <a:moveTo>
                                    <a:pt x="15" y="0"/>
                                  </a:moveTo>
                                  <a:lnTo>
                                    <a:pt x="22" y="2"/>
                                  </a:lnTo>
                                  <a:lnTo>
                                    <a:pt x="30" y="4"/>
                                  </a:lnTo>
                                  <a:lnTo>
                                    <a:pt x="30" y="79"/>
                                  </a:lnTo>
                                  <a:lnTo>
                                    <a:pt x="0" y="79"/>
                                  </a:lnTo>
                                  <a:lnTo>
                                    <a:pt x="0" y="4"/>
                                  </a:lnTo>
                                  <a:lnTo>
                                    <a:pt x="8" y="2"/>
                                  </a:lnTo>
                                  <a:lnTo>
                                    <a:pt x="1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29" name="Rectangle 24"/>
                          <wps:cNvSpPr>
                            <a:spLocks noChangeArrowheads="1"/>
                          </wps:cNvSpPr>
                          <wps:spPr bwMode="auto">
                            <a:xfrm>
                              <a:off x="71" y="621"/>
                              <a:ext cx="15"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0" name="Rectangle 25"/>
                          <wps:cNvSpPr>
                            <a:spLocks noChangeArrowheads="1"/>
                          </wps:cNvSpPr>
                          <wps:spPr bwMode="auto">
                            <a:xfrm>
                              <a:off x="152" y="621"/>
                              <a:ext cx="15"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1" name="Rectangle 26"/>
                          <wps:cNvSpPr>
                            <a:spLocks noChangeArrowheads="1"/>
                          </wps:cNvSpPr>
                          <wps:spPr bwMode="auto">
                            <a:xfrm>
                              <a:off x="233" y="621"/>
                              <a:ext cx="15"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2" name="Rectangle 27"/>
                          <wps:cNvSpPr>
                            <a:spLocks noChangeArrowheads="1"/>
                          </wps:cNvSpPr>
                          <wps:spPr bwMode="auto">
                            <a:xfrm>
                              <a:off x="257" y="621"/>
                              <a:ext cx="16"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3" name="Rectangle 28"/>
                          <wps:cNvSpPr>
                            <a:spLocks noChangeArrowheads="1"/>
                          </wps:cNvSpPr>
                          <wps:spPr bwMode="auto">
                            <a:xfrm>
                              <a:off x="176" y="621"/>
                              <a:ext cx="17"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4" name="Rectangle 29"/>
                          <wps:cNvSpPr>
                            <a:spLocks noChangeArrowheads="1"/>
                          </wps:cNvSpPr>
                          <wps:spPr bwMode="auto">
                            <a:xfrm>
                              <a:off x="95" y="621"/>
                              <a:ext cx="17"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5" name="Rectangle 30"/>
                          <wps:cNvSpPr>
                            <a:spLocks noChangeArrowheads="1"/>
                          </wps:cNvSpPr>
                          <wps:spPr bwMode="auto">
                            <a:xfrm>
                              <a:off x="71"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6" name="Rectangle 31"/>
                          <wps:cNvSpPr>
                            <a:spLocks noChangeArrowheads="1"/>
                          </wps:cNvSpPr>
                          <wps:spPr bwMode="auto">
                            <a:xfrm>
                              <a:off x="86" y="278"/>
                              <a:ext cx="9"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7" name="Rectangle 32"/>
                          <wps:cNvSpPr>
                            <a:spLocks noChangeArrowheads="1"/>
                          </wps:cNvSpPr>
                          <wps:spPr bwMode="auto">
                            <a:xfrm>
                              <a:off x="102"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8" name="Rectangle 33"/>
                          <wps:cNvSpPr>
                            <a:spLocks noChangeArrowheads="1"/>
                          </wps:cNvSpPr>
                          <wps:spPr bwMode="auto">
                            <a:xfrm>
                              <a:off x="152"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39" name="Rectangle 34"/>
                          <wps:cNvSpPr>
                            <a:spLocks noChangeArrowheads="1"/>
                          </wps:cNvSpPr>
                          <wps:spPr bwMode="auto">
                            <a:xfrm>
                              <a:off x="167" y="278"/>
                              <a:ext cx="9"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40" name="Rectangle 35"/>
                          <wps:cNvSpPr>
                            <a:spLocks noChangeArrowheads="1"/>
                          </wps:cNvSpPr>
                          <wps:spPr bwMode="auto">
                            <a:xfrm>
                              <a:off x="183"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41" name="Rectangle 36"/>
                          <wps:cNvSpPr>
                            <a:spLocks noChangeArrowheads="1"/>
                          </wps:cNvSpPr>
                          <wps:spPr bwMode="auto">
                            <a:xfrm>
                              <a:off x="233"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42" name="Rectangle 37"/>
                          <wps:cNvSpPr>
                            <a:spLocks noChangeArrowheads="1"/>
                          </wps:cNvSpPr>
                          <wps:spPr bwMode="auto">
                            <a:xfrm>
                              <a:off x="248" y="278"/>
                              <a:ext cx="9"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43" name="Rectangle 38"/>
                          <wps:cNvSpPr>
                            <a:spLocks noChangeArrowheads="1"/>
                          </wps:cNvSpPr>
                          <wps:spPr bwMode="auto">
                            <a:xfrm>
                              <a:off x="264" y="278"/>
                              <a:ext cx="8"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44" name="Freeform 39"/>
                          <wps:cNvSpPr>
                            <a:spLocks/>
                          </wps:cNvSpPr>
                          <wps:spPr bwMode="auto">
                            <a:xfrm>
                              <a:off x="309" y="365"/>
                              <a:ext cx="36" cy="41"/>
                            </a:xfrm>
                            <a:custGeom>
                              <a:avLst/>
                              <a:gdLst>
                                <a:gd name="T0" fmla="*/ 24 w 71"/>
                                <a:gd name="T1" fmla="*/ 0 h 83"/>
                                <a:gd name="T2" fmla="*/ 48 w 71"/>
                                <a:gd name="T3" fmla="*/ 0 h 83"/>
                                <a:gd name="T4" fmla="*/ 71 w 71"/>
                                <a:gd name="T5" fmla="*/ 10 h 83"/>
                                <a:gd name="T6" fmla="*/ 71 w 71"/>
                                <a:gd name="T7" fmla="*/ 10 h 83"/>
                                <a:gd name="T8" fmla="*/ 71 w 71"/>
                                <a:gd name="T9" fmla="*/ 83 h 83"/>
                                <a:gd name="T10" fmla="*/ 0 w 71"/>
                                <a:gd name="T11" fmla="*/ 83 h 83"/>
                                <a:gd name="T12" fmla="*/ 0 w 71"/>
                                <a:gd name="T13" fmla="*/ 10 h 83"/>
                                <a:gd name="T14" fmla="*/ 0 w 71"/>
                                <a:gd name="T15" fmla="*/ 10 h 83"/>
                                <a:gd name="T16" fmla="*/ 24 w 71"/>
                                <a:gd name="T17" fmla="*/ 0 h 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1" h="83">
                                  <a:moveTo>
                                    <a:pt x="24" y="0"/>
                                  </a:moveTo>
                                  <a:lnTo>
                                    <a:pt x="48" y="0"/>
                                  </a:lnTo>
                                  <a:lnTo>
                                    <a:pt x="71" y="10"/>
                                  </a:lnTo>
                                  <a:lnTo>
                                    <a:pt x="71" y="10"/>
                                  </a:lnTo>
                                  <a:lnTo>
                                    <a:pt x="71" y="83"/>
                                  </a:lnTo>
                                  <a:lnTo>
                                    <a:pt x="0" y="83"/>
                                  </a:lnTo>
                                  <a:lnTo>
                                    <a:pt x="0" y="10"/>
                                  </a:lnTo>
                                  <a:lnTo>
                                    <a:pt x="0" y="10"/>
                                  </a:lnTo>
                                  <a:lnTo>
                                    <a:pt x="2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45" name="Freeform 40"/>
                          <wps:cNvSpPr>
                            <a:spLocks/>
                          </wps:cNvSpPr>
                          <wps:spPr bwMode="auto">
                            <a:xfrm>
                              <a:off x="313" y="451"/>
                              <a:ext cx="28" cy="49"/>
                            </a:xfrm>
                            <a:custGeom>
                              <a:avLst/>
                              <a:gdLst>
                                <a:gd name="T0" fmla="*/ 37 w 56"/>
                                <a:gd name="T1" fmla="*/ 0 h 97"/>
                                <a:gd name="T2" fmla="*/ 56 w 56"/>
                                <a:gd name="T3" fmla="*/ 7 h 97"/>
                                <a:gd name="T4" fmla="*/ 56 w 56"/>
                                <a:gd name="T5" fmla="*/ 7 h 97"/>
                                <a:gd name="T6" fmla="*/ 56 w 56"/>
                                <a:gd name="T7" fmla="*/ 97 h 97"/>
                                <a:gd name="T8" fmla="*/ 0 w 56"/>
                                <a:gd name="T9" fmla="*/ 97 h 97"/>
                                <a:gd name="T10" fmla="*/ 0 w 56"/>
                                <a:gd name="T11" fmla="*/ 7 h 97"/>
                                <a:gd name="T12" fmla="*/ 0 w 56"/>
                                <a:gd name="T13" fmla="*/ 7 h 97"/>
                                <a:gd name="T14" fmla="*/ 19 w 56"/>
                                <a:gd name="T15" fmla="*/ 0 h 97"/>
                                <a:gd name="T16" fmla="*/ 37 w 56"/>
                                <a:gd name="T17"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97">
                                  <a:moveTo>
                                    <a:pt x="37" y="0"/>
                                  </a:moveTo>
                                  <a:lnTo>
                                    <a:pt x="56" y="7"/>
                                  </a:lnTo>
                                  <a:lnTo>
                                    <a:pt x="56" y="7"/>
                                  </a:lnTo>
                                  <a:lnTo>
                                    <a:pt x="56" y="97"/>
                                  </a:lnTo>
                                  <a:lnTo>
                                    <a:pt x="0" y="97"/>
                                  </a:lnTo>
                                  <a:lnTo>
                                    <a:pt x="0" y="7"/>
                                  </a:lnTo>
                                  <a:lnTo>
                                    <a:pt x="0" y="7"/>
                                  </a:lnTo>
                                  <a:lnTo>
                                    <a:pt x="19"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46" name="Freeform 41"/>
                          <wps:cNvSpPr>
                            <a:spLocks/>
                          </wps:cNvSpPr>
                          <wps:spPr bwMode="auto">
                            <a:xfrm>
                              <a:off x="313" y="546"/>
                              <a:ext cx="28" cy="45"/>
                            </a:xfrm>
                            <a:custGeom>
                              <a:avLst/>
                              <a:gdLst>
                                <a:gd name="T0" fmla="*/ 19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7"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47" name="Freeform 42"/>
                          <wps:cNvSpPr>
                            <a:spLocks/>
                          </wps:cNvSpPr>
                          <wps:spPr bwMode="auto">
                            <a:xfrm>
                              <a:off x="382" y="451"/>
                              <a:ext cx="28" cy="49"/>
                            </a:xfrm>
                            <a:custGeom>
                              <a:avLst/>
                              <a:gdLst>
                                <a:gd name="T0" fmla="*/ 37 w 56"/>
                                <a:gd name="T1" fmla="*/ 0 h 97"/>
                                <a:gd name="T2" fmla="*/ 56 w 56"/>
                                <a:gd name="T3" fmla="*/ 7 h 97"/>
                                <a:gd name="T4" fmla="*/ 56 w 56"/>
                                <a:gd name="T5" fmla="*/ 97 h 97"/>
                                <a:gd name="T6" fmla="*/ 0 w 56"/>
                                <a:gd name="T7" fmla="*/ 97 h 97"/>
                                <a:gd name="T8" fmla="*/ 0 w 56"/>
                                <a:gd name="T9" fmla="*/ 7 h 97"/>
                                <a:gd name="T10" fmla="*/ 0 w 56"/>
                                <a:gd name="T11" fmla="*/ 7 h 97"/>
                                <a:gd name="T12" fmla="*/ 19 w 56"/>
                                <a:gd name="T13" fmla="*/ 0 h 97"/>
                                <a:gd name="T14" fmla="*/ 37 w 56"/>
                                <a:gd name="T15" fmla="*/ 0 h 9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97">
                                  <a:moveTo>
                                    <a:pt x="37" y="0"/>
                                  </a:moveTo>
                                  <a:lnTo>
                                    <a:pt x="56" y="7"/>
                                  </a:lnTo>
                                  <a:lnTo>
                                    <a:pt x="56" y="97"/>
                                  </a:lnTo>
                                  <a:lnTo>
                                    <a:pt x="0" y="97"/>
                                  </a:lnTo>
                                  <a:lnTo>
                                    <a:pt x="0" y="7"/>
                                  </a:lnTo>
                                  <a:lnTo>
                                    <a:pt x="0" y="7"/>
                                  </a:lnTo>
                                  <a:lnTo>
                                    <a:pt x="19"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48" name="Freeform 43"/>
                          <wps:cNvSpPr>
                            <a:spLocks/>
                          </wps:cNvSpPr>
                          <wps:spPr bwMode="auto">
                            <a:xfrm>
                              <a:off x="378" y="365"/>
                              <a:ext cx="36" cy="41"/>
                            </a:xfrm>
                            <a:custGeom>
                              <a:avLst/>
                              <a:gdLst>
                                <a:gd name="T0" fmla="*/ 22 w 70"/>
                                <a:gd name="T1" fmla="*/ 0 h 83"/>
                                <a:gd name="T2" fmla="*/ 46 w 70"/>
                                <a:gd name="T3" fmla="*/ 0 h 83"/>
                                <a:gd name="T4" fmla="*/ 70 w 70"/>
                                <a:gd name="T5" fmla="*/ 10 h 83"/>
                                <a:gd name="T6" fmla="*/ 70 w 70"/>
                                <a:gd name="T7" fmla="*/ 10 h 83"/>
                                <a:gd name="T8" fmla="*/ 70 w 70"/>
                                <a:gd name="T9" fmla="*/ 83 h 83"/>
                                <a:gd name="T10" fmla="*/ 0 w 70"/>
                                <a:gd name="T11" fmla="*/ 83 h 83"/>
                                <a:gd name="T12" fmla="*/ 0 w 70"/>
                                <a:gd name="T13" fmla="*/ 10 h 83"/>
                                <a:gd name="T14" fmla="*/ 22 w 70"/>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 h="83">
                                  <a:moveTo>
                                    <a:pt x="22" y="0"/>
                                  </a:moveTo>
                                  <a:lnTo>
                                    <a:pt x="46" y="0"/>
                                  </a:lnTo>
                                  <a:lnTo>
                                    <a:pt x="70" y="10"/>
                                  </a:lnTo>
                                  <a:lnTo>
                                    <a:pt x="70" y="10"/>
                                  </a:lnTo>
                                  <a:lnTo>
                                    <a:pt x="70" y="83"/>
                                  </a:lnTo>
                                  <a:lnTo>
                                    <a:pt x="0" y="83"/>
                                  </a:lnTo>
                                  <a:lnTo>
                                    <a:pt x="0" y="10"/>
                                  </a:lnTo>
                                  <a:lnTo>
                                    <a:pt x="2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49" name="Freeform 44"/>
                          <wps:cNvSpPr>
                            <a:spLocks/>
                          </wps:cNvSpPr>
                          <wps:spPr bwMode="auto">
                            <a:xfrm>
                              <a:off x="382" y="546"/>
                              <a:ext cx="28" cy="45"/>
                            </a:xfrm>
                            <a:custGeom>
                              <a:avLst/>
                              <a:gdLst>
                                <a:gd name="T0" fmla="*/ 19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7"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0" name="Freeform 45"/>
                          <wps:cNvSpPr>
                            <a:spLocks/>
                          </wps:cNvSpPr>
                          <wps:spPr bwMode="auto">
                            <a:xfrm>
                              <a:off x="451" y="451"/>
                              <a:ext cx="28" cy="49"/>
                            </a:xfrm>
                            <a:custGeom>
                              <a:avLst/>
                              <a:gdLst>
                                <a:gd name="T0" fmla="*/ 37 w 56"/>
                                <a:gd name="T1" fmla="*/ 0 h 97"/>
                                <a:gd name="T2" fmla="*/ 56 w 56"/>
                                <a:gd name="T3" fmla="*/ 7 h 97"/>
                                <a:gd name="T4" fmla="*/ 56 w 56"/>
                                <a:gd name="T5" fmla="*/ 97 h 97"/>
                                <a:gd name="T6" fmla="*/ 0 w 56"/>
                                <a:gd name="T7" fmla="*/ 97 h 97"/>
                                <a:gd name="T8" fmla="*/ 0 w 56"/>
                                <a:gd name="T9" fmla="*/ 7 h 97"/>
                                <a:gd name="T10" fmla="*/ 17 w 56"/>
                                <a:gd name="T11" fmla="*/ 0 h 97"/>
                                <a:gd name="T12" fmla="*/ 37 w 56"/>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6" h="97">
                                  <a:moveTo>
                                    <a:pt x="37" y="0"/>
                                  </a:moveTo>
                                  <a:lnTo>
                                    <a:pt x="56" y="7"/>
                                  </a:lnTo>
                                  <a:lnTo>
                                    <a:pt x="56" y="97"/>
                                  </a:lnTo>
                                  <a:lnTo>
                                    <a:pt x="0" y="97"/>
                                  </a:lnTo>
                                  <a:lnTo>
                                    <a:pt x="0" y="7"/>
                                  </a:lnTo>
                                  <a:lnTo>
                                    <a:pt x="17"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1" name="Freeform 46"/>
                          <wps:cNvSpPr>
                            <a:spLocks/>
                          </wps:cNvSpPr>
                          <wps:spPr bwMode="auto">
                            <a:xfrm>
                              <a:off x="447" y="365"/>
                              <a:ext cx="36" cy="41"/>
                            </a:xfrm>
                            <a:custGeom>
                              <a:avLst/>
                              <a:gdLst>
                                <a:gd name="T0" fmla="*/ 22 w 70"/>
                                <a:gd name="T1" fmla="*/ 0 h 83"/>
                                <a:gd name="T2" fmla="*/ 46 w 70"/>
                                <a:gd name="T3" fmla="*/ 0 h 83"/>
                                <a:gd name="T4" fmla="*/ 70 w 70"/>
                                <a:gd name="T5" fmla="*/ 10 h 83"/>
                                <a:gd name="T6" fmla="*/ 70 w 70"/>
                                <a:gd name="T7" fmla="*/ 83 h 83"/>
                                <a:gd name="T8" fmla="*/ 0 w 70"/>
                                <a:gd name="T9" fmla="*/ 83 h 83"/>
                                <a:gd name="T10" fmla="*/ 0 w 70"/>
                                <a:gd name="T11" fmla="*/ 10 h 83"/>
                                <a:gd name="T12" fmla="*/ 0 w 70"/>
                                <a:gd name="T13" fmla="*/ 10 h 83"/>
                                <a:gd name="T14" fmla="*/ 22 w 70"/>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 h="83">
                                  <a:moveTo>
                                    <a:pt x="22" y="0"/>
                                  </a:moveTo>
                                  <a:lnTo>
                                    <a:pt x="46" y="0"/>
                                  </a:lnTo>
                                  <a:lnTo>
                                    <a:pt x="70" y="10"/>
                                  </a:lnTo>
                                  <a:lnTo>
                                    <a:pt x="70" y="83"/>
                                  </a:lnTo>
                                  <a:lnTo>
                                    <a:pt x="0" y="83"/>
                                  </a:lnTo>
                                  <a:lnTo>
                                    <a:pt x="0" y="10"/>
                                  </a:lnTo>
                                  <a:lnTo>
                                    <a:pt x="0" y="10"/>
                                  </a:lnTo>
                                  <a:lnTo>
                                    <a:pt x="2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2" name="Freeform 47"/>
                          <wps:cNvSpPr>
                            <a:spLocks/>
                          </wps:cNvSpPr>
                          <wps:spPr bwMode="auto">
                            <a:xfrm>
                              <a:off x="451" y="546"/>
                              <a:ext cx="28" cy="45"/>
                            </a:xfrm>
                            <a:custGeom>
                              <a:avLst/>
                              <a:gdLst>
                                <a:gd name="T0" fmla="*/ 17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7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7" y="0"/>
                                  </a:moveTo>
                                  <a:lnTo>
                                    <a:pt x="37" y="0"/>
                                  </a:lnTo>
                                  <a:lnTo>
                                    <a:pt x="56" y="8"/>
                                  </a:lnTo>
                                  <a:lnTo>
                                    <a:pt x="56" y="90"/>
                                  </a:lnTo>
                                  <a:lnTo>
                                    <a:pt x="0" y="90"/>
                                  </a:lnTo>
                                  <a:lnTo>
                                    <a:pt x="0" y="8"/>
                                  </a:lnTo>
                                  <a:lnTo>
                                    <a:pt x="1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3" name="Freeform 48"/>
                          <wps:cNvSpPr>
                            <a:spLocks/>
                          </wps:cNvSpPr>
                          <wps:spPr bwMode="auto">
                            <a:xfrm>
                              <a:off x="519" y="451"/>
                              <a:ext cx="29" cy="49"/>
                            </a:xfrm>
                            <a:custGeom>
                              <a:avLst/>
                              <a:gdLst>
                                <a:gd name="T0" fmla="*/ 39 w 58"/>
                                <a:gd name="T1" fmla="*/ 0 h 97"/>
                                <a:gd name="T2" fmla="*/ 58 w 58"/>
                                <a:gd name="T3" fmla="*/ 7 h 97"/>
                                <a:gd name="T4" fmla="*/ 58 w 58"/>
                                <a:gd name="T5" fmla="*/ 7 h 97"/>
                                <a:gd name="T6" fmla="*/ 58 w 58"/>
                                <a:gd name="T7" fmla="*/ 97 h 97"/>
                                <a:gd name="T8" fmla="*/ 0 w 58"/>
                                <a:gd name="T9" fmla="*/ 97 h 97"/>
                                <a:gd name="T10" fmla="*/ 0 w 58"/>
                                <a:gd name="T11" fmla="*/ 7 h 97"/>
                                <a:gd name="T12" fmla="*/ 0 w 58"/>
                                <a:gd name="T13" fmla="*/ 7 h 97"/>
                                <a:gd name="T14" fmla="*/ 19 w 58"/>
                                <a:gd name="T15" fmla="*/ 0 h 97"/>
                                <a:gd name="T16" fmla="*/ 39 w 58"/>
                                <a:gd name="T17"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8" h="97">
                                  <a:moveTo>
                                    <a:pt x="39" y="0"/>
                                  </a:moveTo>
                                  <a:lnTo>
                                    <a:pt x="58" y="7"/>
                                  </a:lnTo>
                                  <a:lnTo>
                                    <a:pt x="58" y="7"/>
                                  </a:lnTo>
                                  <a:lnTo>
                                    <a:pt x="58" y="97"/>
                                  </a:lnTo>
                                  <a:lnTo>
                                    <a:pt x="0" y="97"/>
                                  </a:lnTo>
                                  <a:lnTo>
                                    <a:pt x="0" y="7"/>
                                  </a:lnTo>
                                  <a:lnTo>
                                    <a:pt x="0" y="7"/>
                                  </a:lnTo>
                                  <a:lnTo>
                                    <a:pt x="19" y="0"/>
                                  </a:lnTo>
                                  <a:lnTo>
                                    <a:pt x="3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4" name="Freeform 49"/>
                          <wps:cNvSpPr>
                            <a:spLocks/>
                          </wps:cNvSpPr>
                          <wps:spPr bwMode="auto">
                            <a:xfrm>
                              <a:off x="516" y="365"/>
                              <a:ext cx="35" cy="41"/>
                            </a:xfrm>
                            <a:custGeom>
                              <a:avLst/>
                              <a:gdLst>
                                <a:gd name="T0" fmla="*/ 23 w 69"/>
                                <a:gd name="T1" fmla="*/ 0 h 83"/>
                                <a:gd name="T2" fmla="*/ 47 w 69"/>
                                <a:gd name="T3" fmla="*/ 0 h 83"/>
                                <a:gd name="T4" fmla="*/ 69 w 69"/>
                                <a:gd name="T5" fmla="*/ 10 h 83"/>
                                <a:gd name="T6" fmla="*/ 69 w 69"/>
                                <a:gd name="T7" fmla="*/ 83 h 83"/>
                                <a:gd name="T8" fmla="*/ 0 w 69"/>
                                <a:gd name="T9" fmla="*/ 83 h 83"/>
                                <a:gd name="T10" fmla="*/ 0 w 69"/>
                                <a:gd name="T11" fmla="*/ 10 h 83"/>
                                <a:gd name="T12" fmla="*/ 23 w 69"/>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69" h="83">
                                  <a:moveTo>
                                    <a:pt x="23" y="0"/>
                                  </a:moveTo>
                                  <a:lnTo>
                                    <a:pt x="47" y="0"/>
                                  </a:lnTo>
                                  <a:lnTo>
                                    <a:pt x="69" y="10"/>
                                  </a:lnTo>
                                  <a:lnTo>
                                    <a:pt x="69" y="83"/>
                                  </a:lnTo>
                                  <a:lnTo>
                                    <a:pt x="0" y="83"/>
                                  </a:lnTo>
                                  <a:lnTo>
                                    <a:pt x="0" y="10"/>
                                  </a:lnTo>
                                  <a:lnTo>
                                    <a:pt x="2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5" name="Freeform 50"/>
                          <wps:cNvSpPr>
                            <a:spLocks/>
                          </wps:cNvSpPr>
                          <wps:spPr bwMode="auto">
                            <a:xfrm>
                              <a:off x="519" y="546"/>
                              <a:ext cx="29" cy="45"/>
                            </a:xfrm>
                            <a:custGeom>
                              <a:avLst/>
                              <a:gdLst>
                                <a:gd name="T0" fmla="*/ 19 w 58"/>
                                <a:gd name="T1" fmla="*/ 0 h 90"/>
                                <a:gd name="T2" fmla="*/ 39 w 58"/>
                                <a:gd name="T3" fmla="*/ 0 h 90"/>
                                <a:gd name="T4" fmla="*/ 58 w 58"/>
                                <a:gd name="T5" fmla="*/ 8 h 90"/>
                                <a:gd name="T6" fmla="*/ 58 w 58"/>
                                <a:gd name="T7" fmla="*/ 90 h 90"/>
                                <a:gd name="T8" fmla="*/ 0 w 58"/>
                                <a:gd name="T9" fmla="*/ 90 h 90"/>
                                <a:gd name="T10" fmla="*/ 0 w 58"/>
                                <a:gd name="T11" fmla="*/ 8 h 90"/>
                                <a:gd name="T12" fmla="*/ 19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9" y="0"/>
                                  </a:moveTo>
                                  <a:lnTo>
                                    <a:pt x="39" y="0"/>
                                  </a:lnTo>
                                  <a:lnTo>
                                    <a:pt x="58" y="8"/>
                                  </a:lnTo>
                                  <a:lnTo>
                                    <a:pt x="58"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6" name="Freeform 51"/>
                          <wps:cNvSpPr>
                            <a:spLocks/>
                          </wps:cNvSpPr>
                          <wps:spPr bwMode="auto">
                            <a:xfrm>
                              <a:off x="588" y="451"/>
                              <a:ext cx="29" cy="49"/>
                            </a:xfrm>
                            <a:custGeom>
                              <a:avLst/>
                              <a:gdLst>
                                <a:gd name="T0" fmla="*/ 39 w 58"/>
                                <a:gd name="T1" fmla="*/ 0 h 97"/>
                                <a:gd name="T2" fmla="*/ 58 w 58"/>
                                <a:gd name="T3" fmla="*/ 7 h 97"/>
                                <a:gd name="T4" fmla="*/ 58 w 58"/>
                                <a:gd name="T5" fmla="*/ 97 h 97"/>
                                <a:gd name="T6" fmla="*/ 0 w 58"/>
                                <a:gd name="T7" fmla="*/ 97 h 97"/>
                                <a:gd name="T8" fmla="*/ 0 w 58"/>
                                <a:gd name="T9" fmla="*/ 7 h 97"/>
                                <a:gd name="T10" fmla="*/ 19 w 58"/>
                                <a:gd name="T11" fmla="*/ 0 h 97"/>
                                <a:gd name="T12" fmla="*/ 39 w 58"/>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8" h="97">
                                  <a:moveTo>
                                    <a:pt x="39" y="0"/>
                                  </a:moveTo>
                                  <a:lnTo>
                                    <a:pt x="58" y="7"/>
                                  </a:lnTo>
                                  <a:lnTo>
                                    <a:pt x="58" y="97"/>
                                  </a:lnTo>
                                  <a:lnTo>
                                    <a:pt x="0" y="97"/>
                                  </a:lnTo>
                                  <a:lnTo>
                                    <a:pt x="0" y="7"/>
                                  </a:lnTo>
                                  <a:lnTo>
                                    <a:pt x="19" y="0"/>
                                  </a:lnTo>
                                  <a:lnTo>
                                    <a:pt x="3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7" name="Freeform 52"/>
                          <wps:cNvSpPr>
                            <a:spLocks/>
                          </wps:cNvSpPr>
                          <wps:spPr bwMode="auto">
                            <a:xfrm>
                              <a:off x="584" y="365"/>
                              <a:ext cx="36" cy="41"/>
                            </a:xfrm>
                            <a:custGeom>
                              <a:avLst/>
                              <a:gdLst>
                                <a:gd name="T0" fmla="*/ 24 w 70"/>
                                <a:gd name="T1" fmla="*/ 0 h 83"/>
                                <a:gd name="T2" fmla="*/ 48 w 70"/>
                                <a:gd name="T3" fmla="*/ 0 h 83"/>
                                <a:gd name="T4" fmla="*/ 70 w 70"/>
                                <a:gd name="T5" fmla="*/ 10 h 83"/>
                                <a:gd name="T6" fmla="*/ 70 w 70"/>
                                <a:gd name="T7" fmla="*/ 83 h 83"/>
                                <a:gd name="T8" fmla="*/ 0 w 70"/>
                                <a:gd name="T9" fmla="*/ 83 h 83"/>
                                <a:gd name="T10" fmla="*/ 0 w 70"/>
                                <a:gd name="T11" fmla="*/ 10 h 83"/>
                                <a:gd name="T12" fmla="*/ 0 w 70"/>
                                <a:gd name="T13" fmla="*/ 10 h 83"/>
                                <a:gd name="T14" fmla="*/ 24 w 70"/>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 h="83">
                                  <a:moveTo>
                                    <a:pt x="24" y="0"/>
                                  </a:moveTo>
                                  <a:lnTo>
                                    <a:pt x="48" y="0"/>
                                  </a:lnTo>
                                  <a:lnTo>
                                    <a:pt x="70" y="10"/>
                                  </a:lnTo>
                                  <a:lnTo>
                                    <a:pt x="70" y="83"/>
                                  </a:lnTo>
                                  <a:lnTo>
                                    <a:pt x="0" y="83"/>
                                  </a:lnTo>
                                  <a:lnTo>
                                    <a:pt x="0" y="10"/>
                                  </a:lnTo>
                                  <a:lnTo>
                                    <a:pt x="0" y="10"/>
                                  </a:lnTo>
                                  <a:lnTo>
                                    <a:pt x="2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8" name="Freeform 53"/>
                          <wps:cNvSpPr>
                            <a:spLocks/>
                          </wps:cNvSpPr>
                          <wps:spPr bwMode="auto">
                            <a:xfrm>
                              <a:off x="588" y="546"/>
                              <a:ext cx="29" cy="45"/>
                            </a:xfrm>
                            <a:custGeom>
                              <a:avLst/>
                              <a:gdLst>
                                <a:gd name="T0" fmla="*/ 19 w 58"/>
                                <a:gd name="T1" fmla="*/ 0 h 90"/>
                                <a:gd name="T2" fmla="*/ 39 w 58"/>
                                <a:gd name="T3" fmla="*/ 0 h 90"/>
                                <a:gd name="T4" fmla="*/ 58 w 58"/>
                                <a:gd name="T5" fmla="*/ 8 h 90"/>
                                <a:gd name="T6" fmla="*/ 58 w 58"/>
                                <a:gd name="T7" fmla="*/ 90 h 90"/>
                                <a:gd name="T8" fmla="*/ 0 w 58"/>
                                <a:gd name="T9" fmla="*/ 90 h 90"/>
                                <a:gd name="T10" fmla="*/ 0 w 58"/>
                                <a:gd name="T11" fmla="*/ 8 h 90"/>
                                <a:gd name="T12" fmla="*/ 19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9" y="0"/>
                                  </a:moveTo>
                                  <a:lnTo>
                                    <a:pt x="39" y="0"/>
                                  </a:lnTo>
                                  <a:lnTo>
                                    <a:pt x="58" y="8"/>
                                  </a:lnTo>
                                  <a:lnTo>
                                    <a:pt x="58"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59" name="Freeform 54"/>
                          <wps:cNvSpPr>
                            <a:spLocks/>
                          </wps:cNvSpPr>
                          <wps:spPr bwMode="auto">
                            <a:xfrm>
                              <a:off x="657" y="451"/>
                              <a:ext cx="28" cy="49"/>
                            </a:xfrm>
                            <a:custGeom>
                              <a:avLst/>
                              <a:gdLst>
                                <a:gd name="T0" fmla="*/ 37 w 56"/>
                                <a:gd name="T1" fmla="*/ 0 h 97"/>
                                <a:gd name="T2" fmla="*/ 56 w 56"/>
                                <a:gd name="T3" fmla="*/ 7 h 97"/>
                                <a:gd name="T4" fmla="*/ 56 w 56"/>
                                <a:gd name="T5" fmla="*/ 97 h 97"/>
                                <a:gd name="T6" fmla="*/ 0 w 56"/>
                                <a:gd name="T7" fmla="*/ 97 h 97"/>
                                <a:gd name="T8" fmla="*/ 0 w 56"/>
                                <a:gd name="T9" fmla="*/ 7 h 97"/>
                                <a:gd name="T10" fmla="*/ 19 w 56"/>
                                <a:gd name="T11" fmla="*/ 0 h 97"/>
                                <a:gd name="T12" fmla="*/ 37 w 56"/>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6" h="97">
                                  <a:moveTo>
                                    <a:pt x="37" y="0"/>
                                  </a:moveTo>
                                  <a:lnTo>
                                    <a:pt x="56" y="7"/>
                                  </a:lnTo>
                                  <a:lnTo>
                                    <a:pt x="56" y="97"/>
                                  </a:lnTo>
                                  <a:lnTo>
                                    <a:pt x="0" y="97"/>
                                  </a:lnTo>
                                  <a:lnTo>
                                    <a:pt x="0" y="7"/>
                                  </a:lnTo>
                                  <a:lnTo>
                                    <a:pt x="19"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0" name="Freeform 55"/>
                          <wps:cNvSpPr>
                            <a:spLocks/>
                          </wps:cNvSpPr>
                          <wps:spPr bwMode="auto">
                            <a:xfrm>
                              <a:off x="653" y="365"/>
                              <a:ext cx="36" cy="41"/>
                            </a:xfrm>
                            <a:custGeom>
                              <a:avLst/>
                              <a:gdLst>
                                <a:gd name="T0" fmla="*/ 25 w 71"/>
                                <a:gd name="T1" fmla="*/ 0 h 83"/>
                                <a:gd name="T2" fmla="*/ 49 w 71"/>
                                <a:gd name="T3" fmla="*/ 0 h 83"/>
                                <a:gd name="T4" fmla="*/ 71 w 71"/>
                                <a:gd name="T5" fmla="*/ 10 h 83"/>
                                <a:gd name="T6" fmla="*/ 71 w 71"/>
                                <a:gd name="T7" fmla="*/ 83 h 83"/>
                                <a:gd name="T8" fmla="*/ 0 w 71"/>
                                <a:gd name="T9" fmla="*/ 83 h 83"/>
                                <a:gd name="T10" fmla="*/ 0 w 71"/>
                                <a:gd name="T11" fmla="*/ 10 h 83"/>
                                <a:gd name="T12" fmla="*/ 25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25" y="0"/>
                                  </a:moveTo>
                                  <a:lnTo>
                                    <a:pt x="49" y="0"/>
                                  </a:lnTo>
                                  <a:lnTo>
                                    <a:pt x="71" y="10"/>
                                  </a:lnTo>
                                  <a:lnTo>
                                    <a:pt x="71" y="83"/>
                                  </a:lnTo>
                                  <a:lnTo>
                                    <a:pt x="0" y="83"/>
                                  </a:lnTo>
                                  <a:lnTo>
                                    <a:pt x="0" y="10"/>
                                  </a:lnTo>
                                  <a:lnTo>
                                    <a:pt x="2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1" name="Freeform 56"/>
                          <wps:cNvSpPr>
                            <a:spLocks/>
                          </wps:cNvSpPr>
                          <wps:spPr bwMode="auto">
                            <a:xfrm>
                              <a:off x="657" y="546"/>
                              <a:ext cx="28" cy="45"/>
                            </a:xfrm>
                            <a:custGeom>
                              <a:avLst/>
                              <a:gdLst>
                                <a:gd name="T0" fmla="*/ 19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7"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2" name="Freeform 57"/>
                          <wps:cNvSpPr>
                            <a:spLocks/>
                          </wps:cNvSpPr>
                          <wps:spPr bwMode="auto">
                            <a:xfrm>
                              <a:off x="726" y="451"/>
                              <a:ext cx="28" cy="49"/>
                            </a:xfrm>
                            <a:custGeom>
                              <a:avLst/>
                              <a:gdLst>
                                <a:gd name="T0" fmla="*/ 37 w 56"/>
                                <a:gd name="T1" fmla="*/ 0 h 97"/>
                                <a:gd name="T2" fmla="*/ 56 w 56"/>
                                <a:gd name="T3" fmla="*/ 7 h 97"/>
                                <a:gd name="T4" fmla="*/ 56 w 56"/>
                                <a:gd name="T5" fmla="*/ 97 h 97"/>
                                <a:gd name="T6" fmla="*/ 0 w 56"/>
                                <a:gd name="T7" fmla="*/ 97 h 97"/>
                                <a:gd name="T8" fmla="*/ 0 w 56"/>
                                <a:gd name="T9" fmla="*/ 7 h 97"/>
                                <a:gd name="T10" fmla="*/ 0 w 56"/>
                                <a:gd name="T11" fmla="*/ 7 h 97"/>
                                <a:gd name="T12" fmla="*/ 18 w 56"/>
                                <a:gd name="T13" fmla="*/ 0 h 97"/>
                                <a:gd name="T14" fmla="*/ 37 w 56"/>
                                <a:gd name="T15" fmla="*/ 0 h 9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97">
                                  <a:moveTo>
                                    <a:pt x="37" y="0"/>
                                  </a:moveTo>
                                  <a:lnTo>
                                    <a:pt x="56" y="7"/>
                                  </a:lnTo>
                                  <a:lnTo>
                                    <a:pt x="56" y="97"/>
                                  </a:lnTo>
                                  <a:lnTo>
                                    <a:pt x="0" y="97"/>
                                  </a:lnTo>
                                  <a:lnTo>
                                    <a:pt x="0" y="7"/>
                                  </a:lnTo>
                                  <a:lnTo>
                                    <a:pt x="0" y="7"/>
                                  </a:lnTo>
                                  <a:lnTo>
                                    <a:pt x="18"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3" name="Freeform 58"/>
                          <wps:cNvSpPr>
                            <a:spLocks/>
                          </wps:cNvSpPr>
                          <wps:spPr bwMode="auto">
                            <a:xfrm>
                              <a:off x="722" y="365"/>
                              <a:ext cx="36" cy="41"/>
                            </a:xfrm>
                            <a:custGeom>
                              <a:avLst/>
                              <a:gdLst>
                                <a:gd name="T0" fmla="*/ 23 w 71"/>
                                <a:gd name="T1" fmla="*/ 0 h 83"/>
                                <a:gd name="T2" fmla="*/ 49 w 71"/>
                                <a:gd name="T3" fmla="*/ 0 h 83"/>
                                <a:gd name="T4" fmla="*/ 71 w 71"/>
                                <a:gd name="T5" fmla="*/ 10 h 83"/>
                                <a:gd name="T6" fmla="*/ 71 w 71"/>
                                <a:gd name="T7" fmla="*/ 83 h 83"/>
                                <a:gd name="T8" fmla="*/ 0 w 71"/>
                                <a:gd name="T9" fmla="*/ 83 h 83"/>
                                <a:gd name="T10" fmla="*/ 0 w 71"/>
                                <a:gd name="T11" fmla="*/ 10 h 83"/>
                                <a:gd name="T12" fmla="*/ 23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23" y="0"/>
                                  </a:moveTo>
                                  <a:lnTo>
                                    <a:pt x="49" y="0"/>
                                  </a:lnTo>
                                  <a:lnTo>
                                    <a:pt x="71" y="10"/>
                                  </a:lnTo>
                                  <a:lnTo>
                                    <a:pt x="71" y="83"/>
                                  </a:lnTo>
                                  <a:lnTo>
                                    <a:pt x="0" y="83"/>
                                  </a:lnTo>
                                  <a:lnTo>
                                    <a:pt x="0" y="10"/>
                                  </a:lnTo>
                                  <a:lnTo>
                                    <a:pt x="2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4" name="Freeform 59"/>
                          <wps:cNvSpPr>
                            <a:spLocks/>
                          </wps:cNvSpPr>
                          <wps:spPr bwMode="auto">
                            <a:xfrm>
                              <a:off x="726" y="546"/>
                              <a:ext cx="28" cy="45"/>
                            </a:xfrm>
                            <a:custGeom>
                              <a:avLst/>
                              <a:gdLst>
                                <a:gd name="T0" fmla="*/ 18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8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8" y="0"/>
                                  </a:moveTo>
                                  <a:lnTo>
                                    <a:pt x="37" y="0"/>
                                  </a:lnTo>
                                  <a:lnTo>
                                    <a:pt x="56" y="8"/>
                                  </a:lnTo>
                                  <a:lnTo>
                                    <a:pt x="56" y="90"/>
                                  </a:lnTo>
                                  <a:lnTo>
                                    <a:pt x="0" y="90"/>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5" name="Freeform 60"/>
                          <wps:cNvSpPr>
                            <a:spLocks/>
                          </wps:cNvSpPr>
                          <wps:spPr bwMode="auto">
                            <a:xfrm>
                              <a:off x="795" y="451"/>
                              <a:ext cx="28" cy="49"/>
                            </a:xfrm>
                            <a:custGeom>
                              <a:avLst/>
                              <a:gdLst>
                                <a:gd name="T0" fmla="*/ 37 w 56"/>
                                <a:gd name="T1" fmla="*/ 0 h 97"/>
                                <a:gd name="T2" fmla="*/ 56 w 56"/>
                                <a:gd name="T3" fmla="*/ 7 h 97"/>
                                <a:gd name="T4" fmla="*/ 56 w 56"/>
                                <a:gd name="T5" fmla="*/ 97 h 97"/>
                                <a:gd name="T6" fmla="*/ 0 w 56"/>
                                <a:gd name="T7" fmla="*/ 97 h 97"/>
                                <a:gd name="T8" fmla="*/ 0 w 56"/>
                                <a:gd name="T9" fmla="*/ 7 h 97"/>
                                <a:gd name="T10" fmla="*/ 18 w 56"/>
                                <a:gd name="T11" fmla="*/ 0 h 97"/>
                                <a:gd name="T12" fmla="*/ 37 w 56"/>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6" h="97">
                                  <a:moveTo>
                                    <a:pt x="37" y="0"/>
                                  </a:moveTo>
                                  <a:lnTo>
                                    <a:pt x="56" y="7"/>
                                  </a:lnTo>
                                  <a:lnTo>
                                    <a:pt x="56" y="97"/>
                                  </a:lnTo>
                                  <a:lnTo>
                                    <a:pt x="0" y="97"/>
                                  </a:lnTo>
                                  <a:lnTo>
                                    <a:pt x="0" y="7"/>
                                  </a:lnTo>
                                  <a:lnTo>
                                    <a:pt x="18" y="0"/>
                                  </a:lnTo>
                                  <a:lnTo>
                                    <a:pt x="3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6" name="Freeform 61"/>
                          <wps:cNvSpPr>
                            <a:spLocks/>
                          </wps:cNvSpPr>
                          <wps:spPr bwMode="auto">
                            <a:xfrm>
                              <a:off x="791" y="365"/>
                              <a:ext cx="36" cy="41"/>
                            </a:xfrm>
                            <a:custGeom>
                              <a:avLst/>
                              <a:gdLst>
                                <a:gd name="T0" fmla="*/ 23 w 71"/>
                                <a:gd name="T1" fmla="*/ 0 h 83"/>
                                <a:gd name="T2" fmla="*/ 47 w 71"/>
                                <a:gd name="T3" fmla="*/ 0 h 83"/>
                                <a:gd name="T4" fmla="*/ 71 w 71"/>
                                <a:gd name="T5" fmla="*/ 10 h 83"/>
                                <a:gd name="T6" fmla="*/ 71 w 71"/>
                                <a:gd name="T7" fmla="*/ 83 h 83"/>
                                <a:gd name="T8" fmla="*/ 0 w 71"/>
                                <a:gd name="T9" fmla="*/ 83 h 83"/>
                                <a:gd name="T10" fmla="*/ 0 w 71"/>
                                <a:gd name="T11" fmla="*/ 10 h 83"/>
                                <a:gd name="T12" fmla="*/ 23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23" y="0"/>
                                  </a:moveTo>
                                  <a:lnTo>
                                    <a:pt x="47" y="0"/>
                                  </a:lnTo>
                                  <a:lnTo>
                                    <a:pt x="71" y="10"/>
                                  </a:lnTo>
                                  <a:lnTo>
                                    <a:pt x="71" y="83"/>
                                  </a:lnTo>
                                  <a:lnTo>
                                    <a:pt x="0" y="83"/>
                                  </a:lnTo>
                                  <a:lnTo>
                                    <a:pt x="0" y="10"/>
                                  </a:lnTo>
                                  <a:lnTo>
                                    <a:pt x="2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7" name="Freeform 62"/>
                          <wps:cNvSpPr>
                            <a:spLocks/>
                          </wps:cNvSpPr>
                          <wps:spPr bwMode="auto">
                            <a:xfrm>
                              <a:off x="795" y="546"/>
                              <a:ext cx="28" cy="45"/>
                            </a:xfrm>
                            <a:custGeom>
                              <a:avLst/>
                              <a:gdLst>
                                <a:gd name="T0" fmla="*/ 18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8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8" y="0"/>
                                  </a:moveTo>
                                  <a:lnTo>
                                    <a:pt x="37" y="0"/>
                                  </a:lnTo>
                                  <a:lnTo>
                                    <a:pt x="56" y="8"/>
                                  </a:lnTo>
                                  <a:lnTo>
                                    <a:pt x="56" y="90"/>
                                  </a:lnTo>
                                  <a:lnTo>
                                    <a:pt x="0" y="90"/>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8" name="Freeform 63"/>
                          <wps:cNvSpPr>
                            <a:spLocks/>
                          </wps:cNvSpPr>
                          <wps:spPr bwMode="auto">
                            <a:xfrm>
                              <a:off x="863" y="451"/>
                              <a:ext cx="29" cy="49"/>
                            </a:xfrm>
                            <a:custGeom>
                              <a:avLst/>
                              <a:gdLst>
                                <a:gd name="T0" fmla="*/ 39 w 58"/>
                                <a:gd name="T1" fmla="*/ 0 h 97"/>
                                <a:gd name="T2" fmla="*/ 58 w 58"/>
                                <a:gd name="T3" fmla="*/ 7 h 97"/>
                                <a:gd name="T4" fmla="*/ 58 w 58"/>
                                <a:gd name="T5" fmla="*/ 97 h 97"/>
                                <a:gd name="T6" fmla="*/ 0 w 58"/>
                                <a:gd name="T7" fmla="*/ 97 h 97"/>
                                <a:gd name="T8" fmla="*/ 0 w 58"/>
                                <a:gd name="T9" fmla="*/ 7 h 97"/>
                                <a:gd name="T10" fmla="*/ 18 w 58"/>
                                <a:gd name="T11" fmla="*/ 0 h 97"/>
                                <a:gd name="T12" fmla="*/ 39 w 58"/>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8" h="97">
                                  <a:moveTo>
                                    <a:pt x="39" y="0"/>
                                  </a:moveTo>
                                  <a:lnTo>
                                    <a:pt x="58" y="7"/>
                                  </a:lnTo>
                                  <a:lnTo>
                                    <a:pt x="58" y="97"/>
                                  </a:lnTo>
                                  <a:lnTo>
                                    <a:pt x="0" y="97"/>
                                  </a:lnTo>
                                  <a:lnTo>
                                    <a:pt x="0" y="7"/>
                                  </a:lnTo>
                                  <a:lnTo>
                                    <a:pt x="18" y="0"/>
                                  </a:lnTo>
                                  <a:lnTo>
                                    <a:pt x="3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69" name="Freeform 64"/>
                          <wps:cNvSpPr>
                            <a:spLocks/>
                          </wps:cNvSpPr>
                          <wps:spPr bwMode="auto">
                            <a:xfrm>
                              <a:off x="860" y="365"/>
                              <a:ext cx="35" cy="41"/>
                            </a:xfrm>
                            <a:custGeom>
                              <a:avLst/>
                              <a:gdLst>
                                <a:gd name="T0" fmla="*/ 23 w 71"/>
                                <a:gd name="T1" fmla="*/ 0 h 83"/>
                                <a:gd name="T2" fmla="*/ 47 w 71"/>
                                <a:gd name="T3" fmla="*/ 0 h 83"/>
                                <a:gd name="T4" fmla="*/ 71 w 71"/>
                                <a:gd name="T5" fmla="*/ 10 h 83"/>
                                <a:gd name="T6" fmla="*/ 71 w 71"/>
                                <a:gd name="T7" fmla="*/ 83 h 83"/>
                                <a:gd name="T8" fmla="*/ 0 w 71"/>
                                <a:gd name="T9" fmla="*/ 83 h 83"/>
                                <a:gd name="T10" fmla="*/ 0 w 71"/>
                                <a:gd name="T11" fmla="*/ 10 h 83"/>
                                <a:gd name="T12" fmla="*/ 23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23" y="0"/>
                                  </a:moveTo>
                                  <a:lnTo>
                                    <a:pt x="47" y="0"/>
                                  </a:lnTo>
                                  <a:lnTo>
                                    <a:pt x="71" y="10"/>
                                  </a:lnTo>
                                  <a:lnTo>
                                    <a:pt x="71" y="83"/>
                                  </a:lnTo>
                                  <a:lnTo>
                                    <a:pt x="0" y="83"/>
                                  </a:lnTo>
                                  <a:lnTo>
                                    <a:pt x="0" y="10"/>
                                  </a:lnTo>
                                  <a:lnTo>
                                    <a:pt x="2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0" name="Freeform 65"/>
                          <wps:cNvSpPr>
                            <a:spLocks/>
                          </wps:cNvSpPr>
                          <wps:spPr bwMode="auto">
                            <a:xfrm>
                              <a:off x="863" y="546"/>
                              <a:ext cx="29" cy="45"/>
                            </a:xfrm>
                            <a:custGeom>
                              <a:avLst/>
                              <a:gdLst>
                                <a:gd name="T0" fmla="*/ 18 w 58"/>
                                <a:gd name="T1" fmla="*/ 0 h 90"/>
                                <a:gd name="T2" fmla="*/ 39 w 58"/>
                                <a:gd name="T3" fmla="*/ 0 h 90"/>
                                <a:gd name="T4" fmla="*/ 58 w 58"/>
                                <a:gd name="T5" fmla="*/ 8 h 90"/>
                                <a:gd name="T6" fmla="*/ 58 w 58"/>
                                <a:gd name="T7" fmla="*/ 90 h 90"/>
                                <a:gd name="T8" fmla="*/ 0 w 58"/>
                                <a:gd name="T9" fmla="*/ 90 h 90"/>
                                <a:gd name="T10" fmla="*/ 0 w 58"/>
                                <a:gd name="T11" fmla="*/ 8 h 90"/>
                                <a:gd name="T12" fmla="*/ 18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8" y="0"/>
                                  </a:moveTo>
                                  <a:lnTo>
                                    <a:pt x="39" y="0"/>
                                  </a:lnTo>
                                  <a:lnTo>
                                    <a:pt x="58" y="8"/>
                                  </a:lnTo>
                                  <a:lnTo>
                                    <a:pt x="58" y="90"/>
                                  </a:lnTo>
                                  <a:lnTo>
                                    <a:pt x="0" y="90"/>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1" name="Freeform 66"/>
                          <wps:cNvSpPr>
                            <a:spLocks/>
                          </wps:cNvSpPr>
                          <wps:spPr bwMode="auto">
                            <a:xfrm>
                              <a:off x="932" y="451"/>
                              <a:ext cx="29" cy="49"/>
                            </a:xfrm>
                            <a:custGeom>
                              <a:avLst/>
                              <a:gdLst>
                                <a:gd name="T0" fmla="*/ 39 w 57"/>
                                <a:gd name="T1" fmla="*/ 0 h 97"/>
                                <a:gd name="T2" fmla="*/ 57 w 57"/>
                                <a:gd name="T3" fmla="*/ 7 h 97"/>
                                <a:gd name="T4" fmla="*/ 57 w 57"/>
                                <a:gd name="T5" fmla="*/ 7 h 97"/>
                                <a:gd name="T6" fmla="*/ 57 w 57"/>
                                <a:gd name="T7" fmla="*/ 97 h 97"/>
                                <a:gd name="T8" fmla="*/ 0 w 57"/>
                                <a:gd name="T9" fmla="*/ 97 h 97"/>
                                <a:gd name="T10" fmla="*/ 0 w 57"/>
                                <a:gd name="T11" fmla="*/ 7 h 97"/>
                                <a:gd name="T12" fmla="*/ 18 w 57"/>
                                <a:gd name="T13" fmla="*/ 0 h 97"/>
                                <a:gd name="T14" fmla="*/ 39 w 57"/>
                                <a:gd name="T15" fmla="*/ 0 h 9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7" h="97">
                                  <a:moveTo>
                                    <a:pt x="39" y="0"/>
                                  </a:moveTo>
                                  <a:lnTo>
                                    <a:pt x="57" y="7"/>
                                  </a:lnTo>
                                  <a:lnTo>
                                    <a:pt x="57" y="7"/>
                                  </a:lnTo>
                                  <a:lnTo>
                                    <a:pt x="57" y="97"/>
                                  </a:lnTo>
                                  <a:lnTo>
                                    <a:pt x="0" y="97"/>
                                  </a:lnTo>
                                  <a:lnTo>
                                    <a:pt x="0" y="7"/>
                                  </a:lnTo>
                                  <a:lnTo>
                                    <a:pt x="18" y="0"/>
                                  </a:lnTo>
                                  <a:lnTo>
                                    <a:pt x="3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2" name="Freeform 67"/>
                          <wps:cNvSpPr>
                            <a:spLocks/>
                          </wps:cNvSpPr>
                          <wps:spPr bwMode="auto">
                            <a:xfrm>
                              <a:off x="929" y="365"/>
                              <a:ext cx="35" cy="41"/>
                            </a:xfrm>
                            <a:custGeom>
                              <a:avLst/>
                              <a:gdLst>
                                <a:gd name="T0" fmla="*/ 22 w 69"/>
                                <a:gd name="T1" fmla="*/ 0 h 83"/>
                                <a:gd name="T2" fmla="*/ 47 w 69"/>
                                <a:gd name="T3" fmla="*/ 0 h 83"/>
                                <a:gd name="T4" fmla="*/ 69 w 69"/>
                                <a:gd name="T5" fmla="*/ 10 h 83"/>
                                <a:gd name="T6" fmla="*/ 69 w 69"/>
                                <a:gd name="T7" fmla="*/ 83 h 83"/>
                                <a:gd name="T8" fmla="*/ 0 w 69"/>
                                <a:gd name="T9" fmla="*/ 83 h 83"/>
                                <a:gd name="T10" fmla="*/ 0 w 69"/>
                                <a:gd name="T11" fmla="*/ 10 h 83"/>
                                <a:gd name="T12" fmla="*/ 22 w 69"/>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69" h="83">
                                  <a:moveTo>
                                    <a:pt x="22" y="0"/>
                                  </a:moveTo>
                                  <a:lnTo>
                                    <a:pt x="47" y="0"/>
                                  </a:lnTo>
                                  <a:lnTo>
                                    <a:pt x="69" y="10"/>
                                  </a:lnTo>
                                  <a:lnTo>
                                    <a:pt x="69" y="83"/>
                                  </a:lnTo>
                                  <a:lnTo>
                                    <a:pt x="0" y="83"/>
                                  </a:lnTo>
                                  <a:lnTo>
                                    <a:pt x="0" y="10"/>
                                  </a:lnTo>
                                  <a:lnTo>
                                    <a:pt x="2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3" name="Freeform 68"/>
                          <wps:cNvSpPr>
                            <a:spLocks/>
                          </wps:cNvSpPr>
                          <wps:spPr bwMode="auto">
                            <a:xfrm>
                              <a:off x="932" y="546"/>
                              <a:ext cx="29" cy="45"/>
                            </a:xfrm>
                            <a:custGeom>
                              <a:avLst/>
                              <a:gdLst>
                                <a:gd name="T0" fmla="*/ 18 w 57"/>
                                <a:gd name="T1" fmla="*/ 0 h 90"/>
                                <a:gd name="T2" fmla="*/ 39 w 57"/>
                                <a:gd name="T3" fmla="*/ 0 h 90"/>
                                <a:gd name="T4" fmla="*/ 57 w 57"/>
                                <a:gd name="T5" fmla="*/ 8 h 90"/>
                                <a:gd name="T6" fmla="*/ 57 w 57"/>
                                <a:gd name="T7" fmla="*/ 8 h 90"/>
                                <a:gd name="T8" fmla="*/ 57 w 57"/>
                                <a:gd name="T9" fmla="*/ 90 h 90"/>
                                <a:gd name="T10" fmla="*/ 0 w 57"/>
                                <a:gd name="T11" fmla="*/ 90 h 90"/>
                                <a:gd name="T12" fmla="*/ 0 w 57"/>
                                <a:gd name="T13" fmla="*/ 8 h 90"/>
                                <a:gd name="T14" fmla="*/ 18 w 57"/>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7" h="90">
                                  <a:moveTo>
                                    <a:pt x="18" y="0"/>
                                  </a:moveTo>
                                  <a:lnTo>
                                    <a:pt x="39" y="0"/>
                                  </a:lnTo>
                                  <a:lnTo>
                                    <a:pt x="57" y="8"/>
                                  </a:lnTo>
                                  <a:lnTo>
                                    <a:pt x="57" y="8"/>
                                  </a:lnTo>
                                  <a:lnTo>
                                    <a:pt x="57" y="90"/>
                                  </a:lnTo>
                                  <a:lnTo>
                                    <a:pt x="0" y="90"/>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4" name="Freeform 69"/>
                          <wps:cNvSpPr>
                            <a:spLocks/>
                          </wps:cNvSpPr>
                          <wps:spPr bwMode="auto">
                            <a:xfrm>
                              <a:off x="1001" y="451"/>
                              <a:ext cx="29" cy="49"/>
                            </a:xfrm>
                            <a:custGeom>
                              <a:avLst/>
                              <a:gdLst>
                                <a:gd name="T0" fmla="*/ 39 w 57"/>
                                <a:gd name="T1" fmla="*/ 0 h 97"/>
                                <a:gd name="T2" fmla="*/ 57 w 57"/>
                                <a:gd name="T3" fmla="*/ 7 h 97"/>
                                <a:gd name="T4" fmla="*/ 57 w 57"/>
                                <a:gd name="T5" fmla="*/ 97 h 97"/>
                                <a:gd name="T6" fmla="*/ 0 w 57"/>
                                <a:gd name="T7" fmla="*/ 97 h 97"/>
                                <a:gd name="T8" fmla="*/ 0 w 57"/>
                                <a:gd name="T9" fmla="*/ 7 h 97"/>
                                <a:gd name="T10" fmla="*/ 18 w 57"/>
                                <a:gd name="T11" fmla="*/ 0 h 97"/>
                                <a:gd name="T12" fmla="*/ 39 w 57"/>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7" h="97">
                                  <a:moveTo>
                                    <a:pt x="39" y="0"/>
                                  </a:moveTo>
                                  <a:lnTo>
                                    <a:pt x="57" y="7"/>
                                  </a:lnTo>
                                  <a:lnTo>
                                    <a:pt x="57" y="97"/>
                                  </a:lnTo>
                                  <a:lnTo>
                                    <a:pt x="0" y="97"/>
                                  </a:lnTo>
                                  <a:lnTo>
                                    <a:pt x="0" y="7"/>
                                  </a:lnTo>
                                  <a:lnTo>
                                    <a:pt x="18" y="0"/>
                                  </a:lnTo>
                                  <a:lnTo>
                                    <a:pt x="3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5" name="Freeform 70"/>
                          <wps:cNvSpPr>
                            <a:spLocks/>
                          </wps:cNvSpPr>
                          <wps:spPr bwMode="auto">
                            <a:xfrm>
                              <a:off x="997" y="365"/>
                              <a:ext cx="35" cy="41"/>
                            </a:xfrm>
                            <a:custGeom>
                              <a:avLst/>
                              <a:gdLst>
                                <a:gd name="T0" fmla="*/ 24 w 71"/>
                                <a:gd name="T1" fmla="*/ 0 h 83"/>
                                <a:gd name="T2" fmla="*/ 49 w 71"/>
                                <a:gd name="T3" fmla="*/ 0 h 83"/>
                                <a:gd name="T4" fmla="*/ 71 w 71"/>
                                <a:gd name="T5" fmla="*/ 10 h 83"/>
                                <a:gd name="T6" fmla="*/ 71 w 71"/>
                                <a:gd name="T7" fmla="*/ 10 h 83"/>
                                <a:gd name="T8" fmla="*/ 71 w 71"/>
                                <a:gd name="T9" fmla="*/ 83 h 83"/>
                                <a:gd name="T10" fmla="*/ 0 w 71"/>
                                <a:gd name="T11" fmla="*/ 83 h 83"/>
                                <a:gd name="T12" fmla="*/ 0 w 71"/>
                                <a:gd name="T13" fmla="*/ 10 h 83"/>
                                <a:gd name="T14" fmla="*/ 0 w 71"/>
                                <a:gd name="T15" fmla="*/ 10 h 83"/>
                                <a:gd name="T16" fmla="*/ 24 w 71"/>
                                <a:gd name="T17" fmla="*/ 0 h 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1" h="83">
                                  <a:moveTo>
                                    <a:pt x="24" y="0"/>
                                  </a:moveTo>
                                  <a:lnTo>
                                    <a:pt x="49" y="0"/>
                                  </a:lnTo>
                                  <a:lnTo>
                                    <a:pt x="71" y="10"/>
                                  </a:lnTo>
                                  <a:lnTo>
                                    <a:pt x="71" y="10"/>
                                  </a:lnTo>
                                  <a:lnTo>
                                    <a:pt x="71" y="83"/>
                                  </a:lnTo>
                                  <a:lnTo>
                                    <a:pt x="0" y="83"/>
                                  </a:lnTo>
                                  <a:lnTo>
                                    <a:pt x="0" y="10"/>
                                  </a:lnTo>
                                  <a:lnTo>
                                    <a:pt x="0" y="10"/>
                                  </a:lnTo>
                                  <a:lnTo>
                                    <a:pt x="2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6" name="Freeform 71"/>
                          <wps:cNvSpPr>
                            <a:spLocks/>
                          </wps:cNvSpPr>
                          <wps:spPr bwMode="auto">
                            <a:xfrm>
                              <a:off x="1001" y="546"/>
                              <a:ext cx="29" cy="45"/>
                            </a:xfrm>
                            <a:custGeom>
                              <a:avLst/>
                              <a:gdLst>
                                <a:gd name="T0" fmla="*/ 18 w 57"/>
                                <a:gd name="T1" fmla="*/ 0 h 90"/>
                                <a:gd name="T2" fmla="*/ 39 w 57"/>
                                <a:gd name="T3" fmla="*/ 0 h 90"/>
                                <a:gd name="T4" fmla="*/ 57 w 57"/>
                                <a:gd name="T5" fmla="*/ 8 h 90"/>
                                <a:gd name="T6" fmla="*/ 57 w 57"/>
                                <a:gd name="T7" fmla="*/ 90 h 90"/>
                                <a:gd name="T8" fmla="*/ 0 w 57"/>
                                <a:gd name="T9" fmla="*/ 90 h 90"/>
                                <a:gd name="T10" fmla="*/ 0 w 57"/>
                                <a:gd name="T11" fmla="*/ 8 h 90"/>
                                <a:gd name="T12" fmla="*/ 18 w 57"/>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7" h="90">
                                  <a:moveTo>
                                    <a:pt x="18" y="0"/>
                                  </a:moveTo>
                                  <a:lnTo>
                                    <a:pt x="39" y="0"/>
                                  </a:lnTo>
                                  <a:lnTo>
                                    <a:pt x="57" y="8"/>
                                  </a:lnTo>
                                  <a:lnTo>
                                    <a:pt x="57" y="90"/>
                                  </a:lnTo>
                                  <a:lnTo>
                                    <a:pt x="0" y="90"/>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7" name="Freeform 72"/>
                          <wps:cNvSpPr>
                            <a:spLocks/>
                          </wps:cNvSpPr>
                          <wps:spPr bwMode="auto">
                            <a:xfrm>
                              <a:off x="1070" y="451"/>
                              <a:ext cx="28" cy="49"/>
                            </a:xfrm>
                            <a:custGeom>
                              <a:avLst/>
                              <a:gdLst>
                                <a:gd name="T0" fmla="*/ 38 w 56"/>
                                <a:gd name="T1" fmla="*/ 0 h 97"/>
                                <a:gd name="T2" fmla="*/ 56 w 56"/>
                                <a:gd name="T3" fmla="*/ 7 h 97"/>
                                <a:gd name="T4" fmla="*/ 56 w 56"/>
                                <a:gd name="T5" fmla="*/ 97 h 97"/>
                                <a:gd name="T6" fmla="*/ 0 w 56"/>
                                <a:gd name="T7" fmla="*/ 97 h 97"/>
                                <a:gd name="T8" fmla="*/ 0 w 56"/>
                                <a:gd name="T9" fmla="*/ 7 h 97"/>
                                <a:gd name="T10" fmla="*/ 19 w 56"/>
                                <a:gd name="T11" fmla="*/ 0 h 97"/>
                                <a:gd name="T12" fmla="*/ 38 w 56"/>
                                <a:gd name="T13" fmla="*/ 0 h 97"/>
                              </a:gdLst>
                              <a:ahLst/>
                              <a:cxnLst>
                                <a:cxn ang="0">
                                  <a:pos x="T0" y="T1"/>
                                </a:cxn>
                                <a:cxn ang="0">
                                  <a:pos x="T2" y="T3"/>
                                </a:cxn>
                                <a:cxn ang="0">
                                  <a:pos x="T4" y="T5"/>
                                </a:cxn>
                                <a:cxn ang="0">
                                  <a:pos x="T6" y="T7"/>
                                </a:cxn>
                                <a:cxn ang="0">
                                  <a:pos x="T8" y="T9"/>
                                </a:cxn>
                                <a:cxn ang="0">
                                  <a:pos x="T10" y="T11"/>
                                </a:cxn>
                                <a:cxn ang="0">
                                  <a:pos x="T12" y="T13"/>
                                </a:cxn>
                              </a:cxnLst>
                              <a:rect l="0" t="0" r="r" b="b"/>
                              <a:pathLst>
                                <a:path w="56" h="97">
                                  <a:moveTo>
                                    <a:pt x="38" y="0"/>
                                  </a:moveTo>
                                  <a:lnTo>
                                    <a:pt x="56" y="7"/>
                                  </a:lnTo>
                                  <a:lnTo>
                                    <a:pt x="56" y="97"/>
                                  </a:lnTo>
                                  <a:lnTo>
                                    <a:pt x="0" y="97"/>
                                  </a:lnTo>
                                  <a:lnTo>
                                    <a:pt x="0" y="7"/>
                                  </a:lnTo>
                                  <a:lnTo>
                                    <a:pt x="19" y="0"/>
                                  </a:lnTo>
                                  <a:lnTo>
                                    <a:pt x="3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8" name="Freeform 73"/>
                          <wps:cNvSpPr>
                            <a:spLocks/>
                          </wps:cNvSpPr>
                          <wps:spPr bwMode="auto">
                            <a:xfrm>
                              <a:off x="1066" y="365"/>
                              <a:ext cx="35" cy="41"/>
                            </a:xfrm>
                            <a:custGeom>
                              <a:avLst/>
                              <a:gdLst>
                                <a:gd name="T0" fmla="*/ 24 w 71"/>
                                <a:gd name="T1" fmla="*/ 0 h 83"/>
                                <a:gd name="T2" fmla="*/ 48 w 71"/>
                                <a:gd name="T3" fmla="*/ 0 h 83"/>
                                <a:gd name="T4" fmla="*/ 71 w 71"/>
                                <a:gd name="T5" fmla="*/ 10 h 83"/>
                                <a:gd name="T6" fmla="*/ 71 w 71"/>
                                <a:gd name="T7" fmla="*/ 10 h 83"/>
                                <a:gd name="T8" fmla="*/ 71 w 71"/>
                                <a:gd name="T9" fmla="*/ 83 h 83"/>
                                <a:gd name="T10" fmla="*/ 0 w 71"/>
                                <a:gd name="T11" fmla="*/ 83 h 83"/>
                                <a:gd name="T12" fmla="*/ 0 w 71"/>
                                <a:gd name="T13" fmla="*/ 10 h 83"/>
                                <a:gd name="T14" fmla="*/ 24 w 71"/>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1" h="83">
                                  <a:moveTo>
                                    <a:pt x="24" y="0"/>
                                  </a:moveTo>
                                  <a:lnTo>
                                    <a:pt x="48" y="0"/>
                                  </a:lnTo>
                                  <a:lnTo>
                                    <a:pt x="71" y="10"/>
                                  </a:lnTo>
                                  <a:lnTo>
                                    <a:pt x="71" y="10"/>
                                  </a:lnTo>
                                  <a:lnTo>
                                    <a:pt x="71" y="83"/>
                                  </a:lnTo>
                                  <a:lnTo>
                                    <a:pt x="0" y="83"/>
                                  </a:lnTo>
                                  <a:lnTo>
                                    <a:pt x="0" y="10"/>
                                  </a:lnTo>
                                  <a:lnTo>
                                    <a:pt x="2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79" name="Freeform 74"/>
                          <wps:cNvSpPr>
                            <a:spLocks/>
                          </wps:cNvSpPr>
                          <wps:spPr bwMode="auto">
                            <a:xfrm>
                              <a:off x="1070" y="546"/>
                              <a:ext cx="28" cy="45"/>
                            </a:xfrm>
                            <a:custGeom>
                              <a:avLst/>
                              <a:gdLst>
                                <a:gd name="T0" fmla="*/ 19 w 56"/>
                                <a:gd name="T1" fmla="*/ 0 h 90"/>
                                <a:gd name="T2" fmla="*/ 38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8"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80" name="Freeform 75"/>
                          <wps:cNvSpPr>
                            <a:spLocks noEditPoints="1"/>
                          </wps:cNvSpPr>
                          <wps:spPr bwMode="auto">
                            <a:xfrm>
                              <a:off x="294" y="223"/>
                              <a:ext cx="822" cy="67"/>
                            </a:xfrm>
                            <a:custGeom>
                              <a:avLst/>
                              <a:gdLst>
                                <a:gd name="T0" fmla="*/ 43 w 1646"/>
                                <a:gd name="T1" fmla="*/ 133 h 133"/>
                                <a:gd name="T2" fmla="*/ 1644 w 1646"/>
                                <a:gd name="T3" fmla="*/ 8 h 133"/>
                                <a:gd name="T4" fmla="*/ 1642 w 1646"/>
                                <a:gd name="T5" fmla="*/ 66 h 133"/>
                                <a:gd name="T6" fmla="*/ 1638 w 1646"/>
                                <a:gd name="T7" fmla="*/ 102 h 133"/>
                                <a:gd name="T8" fmla="*/ 1629 w 1646"/>
                                <a:gd name="T9" fmla="*/ 122 h 133"/>
                                <a:gd name="T10" fmla="*/ 1601 w 1646"/>
                                <a:gd name="T11" fmla="*/ 133 h 133"/>
                                <a:gd name="T12" fmla="*/ 1597 w 1646"/>
                                <a:gd name="T13" fmla="*/ 128 h 133"/>
                                <a:gd name="T14" fmla="*/ 1571 w 1646"/>
                                <a:gd name="T15" fmla="*/ 122 h 133"/>
                                <a:gd name="T16" fmla="*/ 1562 w 1646"/>
                                <a:gd name="T17" fmla="*/ 132 h 133"/>
                                <a:gd name="T18" fmla="*/ 1467 w 1646"/>
                                <a:gd name="T19" fmla="*/ 133 h 133"/>
                                <a:gd name="T20" fmla="*/ 1461 w 1646"/>
                                <a:gd name="T21" fmla="*/ 128 h 133"/>
                                <a:gd name="T22" fmla="*/ 1443 w 1646"/>
                                <a:gd name="T23" fmla="*/ 118 h 133"/>
                                <a:gd name="T24" fmla="*/ 1426 w 1646"/>
                                <a:gd name="T25" fmla="*/ 128 h 133"/>
                                <a:gd name="T26" fmla="*/ 1418 w 1646"/>
                                <a:gd name="T27" fmla="*/ 133 h 133"/>
                                <a:gd name="T28" fmla="*/ 1325 w 1646"/>
                                <a:gd name="T29" fmla="*/ 132 h 133"/>
                                <a:gd name="T30" fmla="*/ 1316 w 1646"/>
                                <a:gd name="T31" fmla="*/ 122 h 133"/>
                                <a:gd name="T32" fmla="*/ 1288 w 1646"/>
                                <a:gd name="T33" fmla="*/ 128 h 133"/>
                                <a:gd name="T34" fmla="*/ 1284 w 1646"/>
                                <a:gd name="T35" fmla="*/ 133 h 133"/>
                                <a:gd name="T36" fmla="*/ 1189 w 1646"/>
                                <a:gd name="T37" fmla="*/ 133 h 133"/>
                                <a:gd name="T38" fmla="*/ 1185 w 1646"/>
                                <a:gd name="T39" fmla="*/ 128 h 133"/>
                                <a:gd name="T40" fmla="*/ 1157 w 1646"/>
                                <a:gd name="T41" fmla="*/ 122 h 133"/>
                                <a:gd name="T42" fmla="*/ 1148 w 1646"/>
                                <a:gd name="T43" fmla="*/ 132 h 133"/>
                                <a:gd name="T44" fmla="*/ 1055 w 1646"/>
                                <a:gd name="T45" fmla="*/ 133 h 133"/>
                                <a:gd name="T46" fmla="*/ 1047 w 1646"/>
                                <a:gd name="T47" fmla="*/ 128 h 133"/>
                                <a:gd name="T48" fmla="*/ 1031 w 1646"/>
                                <a:gd name="T49" fmla="*/ 118 h 133"/>
                                <a:gd name="T50" fmla="*/ 1012 w 1646"/>
                                <a:gd name="T51" fmla="*/ 128 h 133"/>
                                <a:gd name="T52" fmla="*/ 1006 w 1646"/>
                                <a:gd name="T53" fmla="*/ 133 h 133"/>
                                <a:gd name="T54" fmla="*/ 911 w 1646"/>
                                <a:gd name="T55" fmla="*/ 132 h 133"/>
                                <a:gd name="T56" fmla="*/ 902 w 1646"/>
                                <a:gd name="T57" fmla="*/ 122 h 133"/>
                                <a:gd name="T58" fmla="*/ 876 w 1646"/>
                                <a:gd name="T59" fmla="*/ 128 h 133"/>
                                <a:gd name="T60" fmla="*/ 872 w 1646"/>
                                <a:gd name="T61" fmla="*/ 133 h 133"/>
                                <a:gd name="T62" fmla="*/ 777 w 1646"/>
                                <a:gd name="T63" fmla="*/ 133 h 133"/>
                                <a:gd name="T64" fmla="*/ 773 w 1646"/>
                                <a:gd name="T65" fmla="*/ 128 h 133"/>
                                <a:gd name="T66" fmla="*/ 746 w 1646"/>
                                <a:gd name="T67" fmla="*/ 122 h 133"/>
                                <a:gd name="T68" fmla="*/ 736 w 1646"/>
                                <a:gd name="T69" fmla="*/ 132 h 133"/>
                                <a:gd name="T70" fmla="*/ 641 w 1646"/>
                                <a:gd name="T71" fmla="*/ 133 h 133"/>
                                <a:gd name="T72" fmla="*/ 636 w 1646"/>
                                <a:gd name="T73" fmla="*/ 128 h 133"/>
                                <a:gd name="T74" fmla="*/ 617 w 1646"/>
                                <a:gd name="T75" fmla="*/ 118 h 133"/>
                                <a:gd name="T76" fmla="*/ 600 w 1646"/>
                                <a:gd name="T77" fmla="*/ 128 h 133"/>
                                <a:gd name="T78" fmla="*/ 593 w 1646"/>
                                <a:gd name="T79" fmla="*/ 133 h 133"/>
                                <a:gd name="T80" fmla="*/ 500 w 1646"/>
                                <a:gd name="T81" fmla="*/ 132 h 133"/>
                                <a:gd name="T82" fmla="*/ 490 w 1646"/>
                                <a:gd name="T83" fmla="*/ 122 h 133"/>
                                <a:gd name="T84" fmla="*/ 462 w 1646"/>
                                <a:gd name="T85" fmla="*/ 128 h 133"/>
                                <a:gd name="T86" fmla="*/ 459 w 1646"/>
                                <a:gd name="T87" fmla="*/ 133 h 133"/>
                                <a:gd name="T88" fmla="*/ 363 w 1646"/>
                                <a:gd name="T89" fmla="*/ 133 h 133"/>
                                <a:gd name="T90" fmla="*/ 360 w 1646"/>
                                <a:gd name="T91" fmla="*/ 128 h 133"/>
                                <a:gd name="T92" fmla="*/ 334 w 1646"/>
                                <a:gd name="T93" fmla="*/ 122 h 133"/>
                                <a:gd name="T94" fmla="*/ 324 w 1646"/>
                                <a:gd name="T95" fmla="*/ 132 h 133"/>
                                <a:gd name="T96" fmla="*/ 229 w 1646"/>
                                <a:gd name="T97" fmla="*/ 133 h 133"/>
                                <a:gd name="T98" fmla="*/ 222 w 1646"/>
                                <a:gd name="T99" fmla="*/ 128 h 133"/>
                                <a:gd name="T100" fmla="*/ 205 w 1646"/>
                                <a:gd name="T101" fmla="*/ 118 h 133"/>
                                <a:gd name="T102" fmla="*/ 188 w 1646"/>
                                <a:gd name="T103" fmla="*/ 128 h 133"/>
                                <a:gd name="T104" fmla="*/ 181 w 1646"/>
                                <a:gd name="T105" fmla="*/ 133 h 133"/>
                                <a:gd name="T106" fmla="*/ 86 w 1646"/>
                                <a:gd name="T107" fmla="*/ 132 h 133"/>
                                <a:gd name="T108" fmla="*/ 76 w 1646"/>
                                <a:gd name="T109" fmla="*/ 122 h 133"/>
                                <a:gd name="T110" fmla="*/ 50 w 1646"/>
                                <a:gd name="T111" fmla="*/ 128 h 133"/>
                                <a:gd name="T112" fmla="*/ 47 w 1646"/>
                                <a:gd name="T113" fmla="*/ 133 h 133"/>
                                <a:gd name="T114" fmla="*/ 19 w 1646"/>
                                <a:gd name="T115" fmla="*/ 90 h 133"/>
                                <a:gd name="T116" fmla="*/ 28 w 1646"/>
                                <a:gd name="T117" fmla="*/ 79 h 133"/>
                                <a:gd name="T118" fmla="*/ 15 w 1646"/>
                                <a:gd name="T119" fmla="*/ 28 h 133"/>
                                <a:gd name="T120" fmla="*/ 9 w 1646"/>
                                <a:gd name="T121" fmla="*/ 17 h 133"/>
                                <a:gd name="T122" fmla="*/ 1644 w 1646"/>
                                <a:gd name="T123" fmla="*/ 0 h 1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646" h="133">
                                  <a:moveTo>
                                    <a:pt x="43" y="133"/>
                                  </a:moveTo>
                                  <a:lnTo>
                                    <a:pt x="43" y="133"/>
                                  </a:lnTo>
                                  <a:lnTo>
                                    <a:pt x="43" y="133"/>
                                  </a:lnTo>
                                  <a:lnTo>
                                    <a:pt x="43" y="133"/>
                                  </a:lnTo>
                                  <a:close/>
                                  <a:moveTo>
                                    <a:pt x="1644" y="0"/>
                                  </a:moveTo>
                                  <a:lnTo>
                                    <a:pt x="1644" y="8"/>
                                  </a:lnTo>
                                  <a:lnTo>
                                    <a:pt x="1646" y="8"/>
                                  </a:lnTo>
                                  <a:lnTo>
                                    <a:pt x="1646" y="66"/>
                                  </a:lnTo>
                                  <a:lnTo>
                                    <a:pt x="1642" y="66"/>
                                  </a:lnTo>
                                  <a:lnTo>
                                    <a:pt x="1642" y="79"/>
                                  </a:lnTo>
                                  <a:lnTo>
                                    <a:pt x="1638" y="79"/>
                                  </a:lnTo>
                                  <a:lnTo>
                                    <a:pt x="1638" y="102"/>
                                  </a:lnTo>
                                  <a:lnTo>
                                    <a:pt x="1607" y="109"/>
                                  </a:lnTo>
                                  <a:lnTo>
                                    <a:pt x="1607" y="122"/>
                                  </a:lnTo>
                                  <a:lnTo>
                                    <a:pt x="1629" y="122"/>
                                  </a:lnTo>
                                  <a:lnTo>
                                    <a:pt x="1629" y="133"/>
                                  </a:lnTo>
                                  <a:lnTo>
                                    <a:pt x="1605" y="133"/>
                                  </a:lnTo>
                                  <a:lnTo>
                                    <a:pt x="1601" y="133"/>
                                  </a:lnTo>
                                  <a:lnTo>
                                    <a:pt x="1599" y="132"/>
                                  </a:lnTo>
                                  <a:lnTo>
                                    <a:pt x="1597" y="128"/>
                                  </a:lnTo>
                                  <a:lnTo>
                                    <a:pt x="1597" y="128"/>
                                  </a:lnTo>
                                  <a:lnTo>
                                    <a:pt x="1590" y="122"/>
                                  </a:lnTo>
                                  <a:lnTo>
                                    <a:pt x="1580" y="118"/>
                                  </a:lnTo>
                                  <a:lnTo>
                                    <a:pt x="1571" y="122"/>
                                  </a:lnTo>
                                  <a:lnTo>
                                    <a:pt x="1564" y="128"/>
                                  </a:lnTo>
                                  <a:lnTo>
                                    <a:pt x="1564" y="128"/>
                                  </a:lnTo>
                                  <a:lnTo>
                                    <a:pt x="1562" y="132"/>
                                  </a:lnTo>
                                  <a:lnTo>
                                    <a:pt x="1560" y="133"/>
                                  </a:lnTo>
                                  <a:lnTo>
                                    <a:pt x="1556" y="133"/>
                                  </a:lnTo>
                                  <a:lnTo>
                                    <a:pt x="1467" y="133"/>
                                  </a:lnTo>
                                  <a:lnTo>
                                    <a:pt x="1465" y="133"/>
                                  </a:lnTo>
                                  <a:lnTo>
                                    <a:pt x="1461" y="132"/>
                                  </a:lnTo>
                                  <a:lnTo>
                                    <a:pt x="1461" y="128"/>
                                  </a:lnTo>
                                  <a:lnTo>
                                    <a:pt x="1461" y="128"/>
                                  </a:lnTo>
                                  <a:lnTo>
                                    <a:pt x="1452" y="122"/>
                                  </a:lnTo>
                                  <a:lnTo>
                                    <a:pt x="1443" y="118"/>
                                  </a:lnTo>
                                  <a:lnTo>
                                    <a:pt x="1433" y="122"/>
                                  </a:lnTo>
                                  <a:lnTo>
                                    <a:pt x="1426" y="128"/>
                                  </a:lnTo>
                                  <a:lnTo>
                                    <a:pt x="1426" y="128"/>
                                  </a:lnTo>
                                  <a:lnTo>
                                    <a:pt x="1424" y="132"/>
                                  </a:lnTo>
                                  <a:lnTo>
                                    <a:pt x="1422" y="133"/>
                                  </a:lnTo>
                                  <a:lnTo>
                                    <a:pt x="1418" y="133"/>
                                  </a:lnTo>
                                  <a:lnTo>
                                    <a:pt x="1329" y="133"/>
                                  </a:lnTo>
                                  <a:lnTo>
                                    <a:pt x="1327" y="133"/>
                                  </a:lnTo>
                                  <a:lnTo>
                                    <a:pt x="1325" y="132"/>
                                  </a:lnTo>
                                  <a:lnTo>
                                    <a:pt x="1323" y="128"/>
                                  </a:lnTo>
                                  <a:lnTo>
                                    <a:pt x="1323" y="128"/>
                                  </a:lnTo>
                                  <a:lnTo>
                                    <a:pt x="1316" y="122"/>
                                  </a:lnTo>
                                  <a:lnTo>
                                    <a:pt x="1305" y="118"/>
                                  </a:lnTo>
                                  <a:lnTo>
                                    <a:pt x="1295" y="122"/>
                                  </a:lnTo>
                                  <a:lnTo>
                                    <a:pt x="1288" y="128"/>
                                  </a:lnTo>
                                  <a:lnTo>
                                    <a:pt x="1288" y="128"/>
                                  </a:lnTo>
                                  <a:lnTo>
                                    <a:pt x="1286" y="132"/>
                                  </a:lnTo>
                                  <a:lnTo>
                                    <a:pt x="1284" y="133"/>
                                  </a:lnTo>
                                  <a:lnTo>
                                    <a:pt x="1280" y="133"/>
                                  </a:lnTo>
                                  <a:lnTo>
                                    <a:pt x="1193" y="133"/>
                                  </a:lnTo>
                                  <a:lnTo>
                                    <a:pt x="1189" y="133"/>
                                  </a:lnTo>
                                  <a:lnTo>
                                    <a:pt x="1187" y="132"/>
                                  </a:lnTo>
                                  <a:lnTo>
                                    <a:pt x="1185" y="128"/>
                                  </a:lnTo>
                                  <a:lnTo>
                                    <a:pt x="1185" y="128"/>
                                  </a:lnTo>
                                  <a:lnTo>
                                    <a:pt x="1178" y="122"/>
                                  </a:lnTo>
                                  <a:lnTo>
                                    <a:pt x="1169" y="118"/>
                                  </a:lnTo>
                                  <a:lnTo>
                                    <a:pt x="1157" y="122"/>
                                  </a:lnTo>
                                  <a:lnTo>
                                    <a:pt x="1150" y="128"/>
                                  </a:lnTo>
                                  <a:lnTo>
                                    <a:pt x="1150" y="128"/>
                                  </a:lnTo>
                                  <a:lnTo>
                                    <a:pt x="1148" y="132"/>
                                  </a:lnTo>
                                  <a:lnTo>
                                    <a:pt x="1146" y="133"/>
                                  </a:lnTo>
                                  <a:lnTo>
                                    <a:pt x="1144" y="133"/>
                                  </a:lnTo>
                                  <a:lnTo>
                                    <a:pt x="1055" y="133"/>
                                  </a:lnTo>
                                  <a:lnTo>
                                    <a:pt x="1051" y="133"/>
                                  </a:lnTo>
                                  <a:lnTo>
                                    <a:pt x="1049" y="132"/>
                                  </a:lnTo>
                                  <a:lnTo>
                                    <a:pt x="1047" y="128"/>
                                  </a:lnTo>
                                  <a:lnTo>
                                    <a:pt x="1047" y="128"/>
                                  </a:lnTo>
                                  <a:lnTo>
                                    <a:pt x="1040" y="122"/>
                                  </a:lnTo>
                                  <a:lnTo>
                                    <a:pt x="1031" y="118"/>
                                  </a:lnTo>
                                  <a:lnTo>
                                    <a:pt x="1021" y="122"/>
                                  </a:lnTo>
                                  <a:lnTo>
                                    <a:pt x="1012" y="128"/>
                                  </a:lnTo>
                                  <a:lnTo>
                                    <a:pt x="1012" y="128"/>
                                  </a:lnTo>
                                  <a:lnTo>
                                    <a:pt x="1012" y="132"/>
                                  </a:lnTo>
                                  <a:lnTo>
                                    <a:pt x="1008" y="133"/>
                                  </a:lnTo>
                                  <a:lnTo>
                                    <a:pt x="1006" y="133"/>
                                  </a:lnTo>
                                  <a:lnTo>
                                    <a:pt x="917" y="133"/>
                                  </a:lnTo>
                                  <a:lnTo>
                                    <a:pt x="913" y="133"/>
                                  </a:lnTo>
                                  <a:lnTo>
                                    <a:pt x="911" y="132"/>
                                  </a:lnTo>
                                  <a:lnTo>
                                    <a:pt x="910" y="128"/>
                                  </a:lnTo>
                                  <a:lnTo>
                                    <a:pt x="910" y="128"/>
                                  </a:lnTo>
                                  <a:lnTo>
                                    <a:pt x="902" y="122"/>
                                  </a:lnTo>
                                  <a:lnTo>
                                    <a:pt x="893" y="118"/>
                                  </a:lnTo>
                                  <a:lnTo>
                                    <a:pt x="883" y="122"/>
                                  </a:lnTo>
                                  <a:lnTo>
                                    <a:pt x="876" y="128"/>
                                  </a:lnTo>
                                  <a:lnTo>
                                    <a:pt x="876" y="128"/>
                                  </a:lnTo>
                                  <a:lnTo>
                                    <a:pt x="874" y="132"/>
                                  </a:lnTo>
                                  <a:lnTo>
                                    <a:pt x="872" y="133"/>
                                  </a:lnTo>
                                  <a:lnTo>
                                    <a:pt x="869" y="133"/>
                                  </a:lnTo>
                                  <a:lnTo>
                                    <a:pt x="779" y="133"/>
                                  </a:lnTo>
                                  <a:lnTo>
                                    <a:pt x="777" y="133"/>
                                  </a:lnTo>
                                  <a:lnTo>
                                    <a:pt x="773" y="132"/>
                                  </a:lnTo>
                                  <a:lnTo>
                                    <a:pt x="773" y="128"/>
                                  </a:lnTo>
                                  <a:lnTo>
                                    <a:pt x="773" y="128"/>
                                  </a:lnTo>
                                  <a:lnTo>
                                    <a:pt x="764" y="122"/>
                                  </a:lnTo>
                                  <a:lnTo>
                                    <a:pt x="755" y="118"/>
                                  </a:lnTo>
                                  <a:lnTo>
                                    <a:pt x="746" y="122"/>
                                  </a:lnTo>
                                  <a:lnTo>
                                    <a:pt x="738" y="128"/>
                                  </a:lnTo>
                                  <a:lnTo>
                                    <a:pt x="738" y="128"/>
                                  </a:lnTo>
                                  <a:lnTo>
                                    <a:pt x="736" y="132"/>
                                  </a:lnTo>
                                  <a:lnTo>
                                    <a:pt x="734" y="133"/>
                                  </a:lnTo>
                                  <a:lnTo>
                                    <a:pt x="731" y="133"/>
                                  </a:lnTo>
                                  <a:lnTo>
                                    <a:pt x="641" y="133"/>
                                  </a:lnTo>
                                  <a:lnTo>
                                    <a:pt x="639" y="133"/>
                                  </a:lnTo>
                                  <a:lnTo>
                                    <a:pt x="637" y="132"/>
                                  </a:lnTo>
                                  <a:lnTo>
                                    <a:pt x="636" y="128"/>
                                  </a:lnTo>
                                  <a:lnTo>
                                    <a:pt x="636" y="128"/>
                                  </a:lnTo>
                                  <a:lnTo>
                                    <a:pt x="628" y="122"/>
                                  </a:lnTo>
                                  <a:lnTo>
                                    <a:pt x="617" y="118"/>
                                  </a:lnTo>
                                  <a:lnTo>
                                    <a:pt x="608" y="122"/>
                                  </a:lnTo>
                                  <a:lnTo>
                                    <a:pt x="600" y="128"/>
                                  </a:lnTo>
                                  <a:lnTo>
                                    <a:pt x="600" y="128"/>
                                  </a:lnTo>
                                  <a:lnTo>
                                    <a:pt x="598" y="132"/>
                                  </a:lnTo>
                                  <a:lnTo>
                                    <a:pt x="596" y="133"/>
                                  </a:lnTo>
                                  <a:lnTo>
                                    <a:pt x="593" y="133"/>
                                  </a:lnTo>
                                  <a:lnTo>
                                    <a:pt x="505" y="133"/>
                                  </a:lnTo>
                                  <a:lnTo>
                                    <a:pt x="501" y="133"/>
                                  </a:lnTo>
                                  <a:lnTo>
                                    <a:pt x="500" y="132"/>
                                  </a:lnTo>
                                  <a:lnTo>
                                    <a:pt x="498" y="128"/>
                                  </a:lnTo>
                                  <a:lnTo>
                                    <a:pt x="498" y="128"/>
                                  </a:lnTo>
                                  <a:lnTo>
                                    <a:pt x="490" y="122"/>
                                  </a:lnTo>
                                  <a:lnTo>
                                    <a:pt x="481" y="118"/>
                                  </a:lnTo>
                                  <a:lnTo>
                                    <a:pt x="470" y="122"/>
                                  </a:lnTo>
                                  <a:lnTo>
                                    <a:pt x="462" y="128"/>
                                  </a:lnTo>
                                  <a:lnTo>
                                    <a:pt x="462" y="128"/>
                                  </a:lnTo>
                                  <a:lnTo>
                                    <a:pt x="460" y="132"/>
                                  </a:lnTo>
                                  <a:lnTo>
                                    <a:pt x="459" y="133"/>
                                  </a:lnTo>
                                  <a:lnTo>
                                    <a:pt x="457" y="133"/>
                                  </a:lnTo>
                                  <a:lnTo>
                                    <a:pt x="367" y="133"/>
                                  </a:lnTo>
                                  <a:lnTo>
                                    <a:pt x="363" y="133"/>
                                  </a:lnTo>
                                  <a:lnTo>
                                    <a:pt x="362" y="132"/>
                                  </a:lnTo>
                                  <a:lnTo>
                                    <a:pt x="360" y="128"/>
                                  </a:lnTo>
                                  <a:lnTo>
                                    <a:pt x="360" y="128"/>
                                  </a:lnTo>
                                  <a:lnTo>
                                    <a:pt x="352" y="122"/>
                                  </a:lnTo>
                                  <a:lnTo>
                                    <a:pt x="343" y="118"/>
                                  </a:lnTo>
                                  <a:lnTo>
                                    <a:pt x="334" y="122"/>
                                  </a:lnTo>
                                  <a:lnTo>
                                    <a:pt x="324" y="128"/>
                                  </a:lnTo>
                                  <a:lnTo>
                                    <a:pt x="324" y="128"/>
                                  </a:lnTo>
                                  <a:lnTo>
                                    <a:pt x="324" y="132"/>
                                  </a:lnTo>
                                  <a:lnTo>
                                    <a:pt x="321" y="133"/>
                                  </a:lnTo>
                                  <a:lnTo>
                                    <a:pt x="319" y="133"/>
                                  </a:lnTo>
                                  <a:lnTo>
                                    <a:pt x="229" y="133"/>
                                  </a:lnTo>
                                  <a:lnTo>
                                    <a:pt x="226" y="133"/>
                                  </a:lnTo>
                                  <a:lnTo>
                                    <a:pt x="224" y="132"/>
                                  </a:lnTo>
                                  <a:lnTo>
                                    <a:pt x="222" y="128"/>
                                  </a:lnTo>
                                  <a:lnTo>
                                    <a:pt x="222" y="128"/>
                                  </a:lnTo>
                                  <a:lnTo>
                                    <a:pt x="214" y="122"/>
                                  </a:lnTo>
                                  <a:lnTo>
                                    <a:pt x="205" y="118"/>
                                  </a:lnTo>
                                  <a:lnTo>
                                    <a:pt x="196" y="122"/>
                                  </a:lnTo>
                                  <a:lnTo>
                                    <a:pt x="188" y="128"/>
                                  </a:lnTo>
                                  <a:lnTo>
                                    <a:pt x="188" y="128"/>
                                  </a:lnTo>
                                  <a:lnTo>
                                    <a:pt x="186" y="132"/>
                                  </a:lnTo>
                                  <a:lnTo>
                                    <a:pt x="185" y="133"/>
                                  </a:lnTo>
                                  <a:lnTo>
                                    <a:pt x="181" y="133"/>
                                  </a:lnTo>
                                  <a:lnTo>
                                    <a:pt x="91" y="133"/>
                                  </a:lnTo>
                                  <a:lnTo>
                                    <a:pt x="90" y="133"/>
                                  </a:lnTo>
                                  <a:lnTo>
                                    <a:pt x="86" y="132"/>
                                  </a:lnTo>
                                  <a:lnTo>
                                    <a:pt x="86" y="128"/>
                                  </a:lnTo>
                                  <a:lnTo>
                                    <a:pt x="86" y="128"/>
                                  </a:lnTo>
                                  <a:lnTo>
                                    <a:pt x="76" y="122"/>
                                  </a:lnTo>
                                  <a:lnTo>
                                    <a:pt x="67" y="118"/>
                                  </a:lnTo>
                                  <a:lnTo>
                                    <a:pt x="58" y="122"/>
                                  </a:lnTo>
                                  <a:lnTo>
                                    <a:pt x="50" y="128"/>
                                  </a:lnTo>
                                  <a:lnTo>
                                    <a:pt x="50" y="128"/>
                                  </a:lnTo>
                                  <a:lnTo>
                                    <a:pt x="49" y="132"/>
                                  </a:lnTo>
                                  <a:lnTo>
                                    <a:pt x="47" y="133"/>
                                  </a:lnTo>
                                  <a:lnTo>
                                    <a:pt x="43" y="133"/>
                                  </a:lnTo>
                                  <a:lnTo>
                                    <a:pt x="19" y="133"/>
                                  </a:lnTo>
                                  <a:lnTo>
                                    <a:pt x="19" y="90"/>
                                  </a:lnTo>
                                  <a:lnTo>
                                    <a:pt x="21" y="90"/>
                                  </a:lnTo>
                                  <a:lnTo>
                                    <a:pt x="21" y="79"/>
                                  </a:lnTo>
                                  <a:lnTo>
                                    <a:pt x="28" y="79"/>
                                  </a:lnTo>
                                  <a:lnTo>
                                    <a:pt x="28" y="68"/>
                                  </a:lnTo>
                                  <a:lnTo>
                                    <a:pt x="15" y="64"/>
                                  </a:lnTo>
                                  <a:lnTo>
                                    <a:pt x="15" y="28"/>
                                  </a:lnTo>
                                  <a:lnTo>
                                    <a:pt x="13" y="27"/>
                                  </a:lnTo>
                                  <a:lnTo>
                                    <a:pt x="11" y="23"/>
                                  </a:lnTo>
                                  <a:lnTo>
                                    <a:pt x="9" y="17"/>
                                  </a:lnTo>
                                  <a:lnTo>
                                    <a:pt x="6" y="10"/>
                                  </a:lnTo>
                                  <a:lnTo>
                                    <a:pt x="0" y="0"/>
                                  </a:lnTo>
                                  <a:lnTo>
                                    <a:pt x="164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81" name="Freeform 76"/>
                          <wps:cNvSpPr>
                            <a:spLocks noEditPoints="1"/>
                          </wps:cNvSpPr>
                          <wps:spPr bwMode="auto">
                            <a:xfrm>
                              <a:off x="1958" y="223"/>
                              <a:ext cx="823" cy="67"/>
                            </a:xfrm>
                            <a:custGeom>
                              <a:avLst/>
                              <a:gdLst>
                                <a:gd name="T0" fmla="*/ 1604 w 1647"/>
                                <a:gd name="T1" fmla="*/ 133 h 133"/>
                                <a:gd name="T2" fmla="*/ 1647 w 1647"/>
                                <a:gd name="T3" fmla="*/ 0 h 133"/>
                                <a:gd name="T4" fmla="*/ 1636 w 1647"/>
                                <a:gd name="T5" fmla="*/ 23 h 133"/>
                                <a:gd name="T6" fmla="*/ 1632 w 1647"/>
                                <a:gd name="T7" fmla="*/ 64 h 133"/>
                                <a:gd name="T8" fmla="*/ 1626 w 1647"/>
                                <a:gd name="T9" fmla="*/ 79 h 133"/>
                                <a:gd name="T10" fmla="*/ 1628 w 1647"/>
                                <a:gd name="T11" fmla="*/ 133 h 133"/>
                                <a:gd name="T12" fmla="*/ 1599 w 1647"/>
                                <a:gd name="T13" fmla="*/ 132 h 133"/>
                                <a:gd name="T14" fmla="*/ 1589 w 1647"/>
                                <a:gd name="T15" fmla="*/ 122 h 133"/>
                                <a:gd name="T16" fmla="*/ 1561 w 1647"/>
                                <a:gd name="T17" fmla="*/ 128 h 133"/>
                                <a:gd name="T18" fmla="*/ 1558 w 1647"/>
                                <a:gd name="T19" fmla="*/ 133 h 133"/>
                                <a:gd name="T20" fmla="*/ 1462 w 1647"/>
                                <a:gd name="T21" fmla="*/ 133 h 133"/>
                                <a:gd name="T22" fmla="*/ 1459 w 1647"/>
                                <a:gd name="T23" fmla="*/ 128 h 133"/>
                                <a:gd name="T24" fmla="*/ 1433 w 1647"/>
                                <a:gd name="T25" fmla="*/ 122 h 133"/>
                                <a:gd name="T26" fmla="*/ 1423 w 1647"/>
                                <a:gd name="T27" fmla="*/ 132 h 133"/>
                                <a:gd name="T28" fmla="*/ 1328 w 1647"/>
                                <a:gd name="T29" fmla="*/ 133 h 133"/>
                                <a:gd name="T30" fmla="*/ 1321 w 1647"/>
                                <a:gd name="T31" fmla="*/ 128 h 133"/>
                                <a:gd name="T32" fmla="*/ 1304 w 1647"/>
                                <a:gd name="T33" fmla="*/ 118 h 133"/>
                                <a:gd name="T34" fmla="*/ 1287 w 1647"/>
                                <a:gd name="T35" fmla="*/ 128 h 133"/>
                                <a:gd name="T36" fmla="*/ 1280 w 1647"/>
                                <a:gd name="T37" fmla="*/ 133 h 133"/>
                                <a:gd name="T38" fmla="*/ 1185 w 1647"/>
                                <a:gd name="T39" fmla="*/ 132 h 133"/>
                                <a:gd name="T40" fmla="*/ 1175 w 1647"/>
                                <a:gd name="T41" fmla="*/ 122 h 133"/>
                                <a:gd name="T42" fmla="*/ 1149 w 1647"/>
                                <a:gd name="T43" fmla="*/ 128 h 133"/>
                                <a:gd name="T44" fmla="*/ 1146 w 1647"/>
                                <a:gd name="T45" fmla="*/ 133 h 133"/>
                                <a:gd name="T46" fmla="*/ 1051 w 1647"/>
                                <a:gd name="T47" fmla="*/ 133 h 133"/>
                                <a:gd name="T48" fmla="*/ 1047 w 1647"/>
                                <a:gd name="T49" fmla="*/ 128 h 133"/>
                                <a:gd name="T50" fmla="*/ 1019 w 1647"/>
                                <a:gd name="T51" fmla="*/ 122 h 133"/>
                                <a:gd name="T52" fmla="*/ 1010 w 1647"/>
                                <a:gd name="T53" fmla="*/ 132 h 133"/>
                                <a:gd name="T54" fmla="*/ 916 w 1647"/>
                                <a:gd name="T55" fmla="*/ 133 h 133"/>
                                <a:gd name="T56" fmla="*/ 909 w 1647"/>
                                <a:gd name="T57" fmla="*/ 128 h 133"/>
                                <a:gd name="T58" fmla="*/ 892 w 1647"/>
                                <a:gd name="T59" fmla="*/ 118 h 133"/>
                                <a:gd name="T60" fmla="*/ 874 w 1647"/>
                                <a:gd name="T61" fmla="*/ 128 h 133"/>
                                <a:gd name="T62" fmla="*/ 868 w 1647"/>
                                <a:gd name="T63" fmla="*/ 133 h 133"/>
                                <a:gd name="T64" fmla="*/ 773 w 1647"/>
                                <a:gd name="T65" fmla="*/ 132 h 133"/>
                                <a:gd name="T66" fmla="*/ 764 w 1647"/>
                                <a:gd name="T67" fmla="*/ 122 h 133"/>
                                <a:gd name="T68" fmla="*/ 736 w 1647"/>
                                <a:gd name="T69" fmla="*/ 128 h 133"/>
                                <a:gd name="T70" fmla="*/ 732 w 1647"/>
                                <a:gd name="T71" fmla="*/ 133 h 133"/>
                                <a:gd name="T72" fmla="*/ 637 w 1647"/>
                                <a:gd name="T73" fmla="*/ 133 h 133"/>
                                <a:gd name="T74" fmla="*/ 633 w 1647"/>
                                <a:gd name="T75" fmla="*/ 128 h 133"/>
                                <a:gd name="T76" fmla="*/ 607 w 1647"/>
                                <a:gd name="T77" fmla="*/ 122 h 133"/>
                                <a:gd name="T78" fmla="*/ 598 w 1647"/>
                                <a:gd name="T79" fmla="*/ 132 h 133"/>
                                <a:gd name="T80" fmla="*/ 503 w 1647"/>
                                <a:gd name="T81" fmla="*/ 133 h 133"/>
                                <a:gd name="T82" fmla="*/ 497 w 1647"/>
                                <a:gd name="T83" fmla="*/ 128 h 133"/>
                                <a:gd name="T84" fmla="*/ 478 w 1647"/>
                                <a:gd name="T85" fmla="*/ 118 h 133"/>
                                <a:gd name="T86" fmla="*/ 462 w 1647"/>
                                <a:gd name="T87" fmla="*/ 128 h 133"/>
                                <a:gd name="T88" fmla="*/ 454 w 1647"/>
                                <a:gd name="T89" fmla="*/ 133 h 133"/>
                                <a:gd name="T90" fmla="*/ 361 w 1647"/>
                                <a:gd name="T91" fmla="*/ 132 h 133"/>
                                <a:gd name="T92" fmla="*/ 352 w 1647"/>
                                <a:gd name="T93" fmla="*/ 122 h 133"/>
                                <a:gd name="T94" fmla="*/ 324 w 1647"/>
                                <a:gd name="T95" fmla="*/ 128 h 133"/>
                                <a:gd name="T96" fmla="*/ 320 w 1647"/>
                                <a:gd name="T97" fmla="*/ 133 h 133"/>
                                <a:gd name="T98" fmla="*/ 225 w 1647"/>
                                <a:gd name="T99" fmla="*/ 133 h 133"/>
                                <a:gd name="T100" fmla="*/ 221 w 1647"/>
                                <a:gd name="T101" fmla="*/ 128 h 133"/>
                                <a:gd name="T102" fmla="*/ 193 w 1647"/>
                                <a:gd name="T103" fmla="*/ 122 h 133"/>
                                <a:gd name="T104" fmla="*/ 184 w 1647"/>
                                <a:gd name="T105" fmla="*/ 132 h 133"/>
                                <a:gd name="T106" fmla="*/ 91 w 1647"/>
                                <a:gd name="T107" fmla="*/ 133 h 133"/>
                                <a:gd name="T108" fmla="*/ 83 w 1647"/>
                                <a:gd name="T109" fmla="*/ 128 h 133"/>
                                <a:gd name="T110" fmla="*/ 67 w 1647"/>
                                <a:gd name="T111" fmla="*/ 118 h 133"/>
                                <a:gd name="T112" fmla="*/ 48 w 1647"/>
                                <a:gd name="T113" fmla="*/ 128 h 133"/>
                                <a:gd name="T114" fmla="*/ 42 w 1647"/>
                                <a:gd name="T115" fmla="*/ 133 h 133"/>
                                <a:gd name="T116" fmla="*/ 41 w 1647"/>
                                <a:gd name="T117" fmla="*/ 122 h 133"/>
                                <a:gd name="T118" fmla="*/ 9 w 1647"/>
                                <a:gd name="T119" fmla="*/ 79 h 133"/>
                                <a:gd name="T120" fmla="*/ 0 w 1647"/>
                                <a:gd name="T121" fmla="*/ 66 h 133"/>
                                <a:gd name="T122" fmla="*/ 3 w 1647"/>
                                <a:gd name="T123" fmla="*/ 0 h 1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647" h="133">
                                  <a:moveTo>
                                    <a:pt x="1604" y="133"/>
                                  </a:moveTo>
                                  <a:lnTo>
                                    <a:pt x="1604" y="133"/>
                                  </a:lnTo>
                                  <a:lnTo>
                                    <a:pt x="1604" y="133"/>
                                  </a:lnTo>
                                  <a:lnTo>
                                    <a:pt x="1604" y="133"/>
                                  </a:lnTo>
                                  <a:close/>
                                  <a:moveTo>
                                    <a:pt x="3" y="0"/>
                                  </a:moveTo>
                                  <a:lnTo>
                                    <a:pt x="1647" y="0"/>
                                  </a:lnTo>
                                  <a:lnTo>
                                    <a:pt x="1641" y="10"/>
                                  </a:lnTo>
                                  <a:lnTo>
                                    <a:pt x="1638" y="17"/>
                                  </a:lnTo>
                                  <a:lnTo>
                                    <a:pt x="1636" y="23"/>
                                  </a:lnTo>
                                  <a:lnTo>
                                    <a:pt x="1634" y="27"/>
                                  </a:lnTo>
                                  <a:lnTo>
                                    <a:pt x="1632" y="28"/>
                                  </a:lnTo>
                                  <a:lnTo>
                                    <a:pt x="1632" y="64"/>
                                  </a:lnTo>
                                  <a:lnTo>
                                    <a:pt x="1619" y="68"/>
                                  </a:lnTo>
                                  <a:lnTo>
                                    <a:pt x="1619" y="79"/>
                                  </a:lnTo>
                                  <a:lnTo>
                                    <a:pt x="1626" y="79"/>
                                  </a:lnTo>
                                  <a:lnTo>
                                    <a:pt x="1626" y="90"/>
                                  </a:lnTo>
                                  <a:lnTo>
                                    <a:pt x="1628" y="90"/>
                                  </a:lnTo>
                                  <a:lnTo>
                                    <a:pt x="1628" y="133"/>
                                  </a:lnTo>
                                  <a:lnTo>
                                    <a:pt x="1604" y="133"/>
                                  </a:lnTo>
                                  <a:lnTo>
                                    <a:pt x="1600" y="133"/>
                                  </a:lnTo>
                                  <a:lnTo>
                                    <a:pt x="1599" y="132"/>
                                  </a:lnTo>
                                  <a:lnTo>
                                    <a:pt x="1597" y="128"/>
                                  </a:lnTo>
                                  <a:lnTo>
                                    <a:pt x="1597" y="128"/>
                                  </a:lnTo>
                                  <a:lnTo>
                                    <a:pt x="1589" y="122"/>
                                  </a:lnTo>
                                  <a:lnTo>
                                    <a:pt x="1580" y="118"/>
                                  </a:lnTo>
                                  <a:lnTo>
                                    <a:pt x="1569" y="122"/>
                                  </a:lnTo>
                                  <a:lnTo>
                                    <a:pt x="1561" y="128"/>
                                  </a:lnTo>
                                  <a:lnTo>
                                    <a:pt x="1561" y="128"/>
                                  </a:lnTo>
                                  <a:lnTo>
                                    <a:pt x="1561" y="132"/>
                                  </a:lnTo>
                                  <a:lnTo>
                                    <a:pt x="1558" y="133"/>
                                  </a:lnTo>
                                  <a:lnTo>
                                    <a:pt x="1556" y="133"/>
                                  </a:lnTo>
                                  <a:lnTo>
                                    <a:pt x="1466" y="133"/>
                                  </a:lnTo>
                                  <a:lnTo>
                                    <a:pt x="1462" y="133"/>
                                  </a:lnTo>
                                  <a:lnTo>
                                    <a:pt x="1461" y="132"/>
                                  </a:lnTo>
                                  <a:lnTo>
                                    <a:pt x="1459" y="128"/>
                                  </a:lnTo>
                                  <a:lnTo>
                                    <a:pt x="1459" y="128"/>
                                  </a:lnTo>
                                  <a:lnTo>
                                    <a:pt x="1451" y="122"/>
                                  </a:lnTo>
                                  <a:lnTo>
                                    <a:pt x="1442" y="118"/>
                                  </a:lnTo>
                                  <a:lnTo>
                                    <a:pt x="1433" y="122"/>
                                  </a:lnTo>
                                  <a:lnTo>
                                    <a:pt x="1425" y="128"/>
                                  </a:lnTo>
                                  <a:lnTo>
                                    <a:pt x="1425" y="128"/>
                                  </a:lnTo>
                                  <a:lnTo>
                                    <a:pt x="1423" y="132"/>
                                  </a:lnTo>
                                  <a:lnTo>
                                    <a:pt x="1420" y="133"/>
                                  </a:lnTo>
                                  <a:lnTo>
                                    <a:pt x="1418" y="133"/>
                                  </a:lnTo>
                                  <a:lnTo>
                                    <a:pt x="1328" y="133"/>
                                  </a:lnTo>
                                  <a:lnTo>
                                    <a:pt x="1325" y="133"/>
                                  </a:lnTo>
                                  <a:lnTo>
                                    <a:pt x="1323" y="132"/>
                                  </a:lnTo>
                                  <a:lnTo>
                                    <a:pt x="1321" y="128"/>
                                  </a:lnTo>
                                  <a:lnTo>
                                    <a:pt x="1321" y="128"/>
                                  </a:lnTo>
                                  <a:lnTo>
                                    <a:pt x="1313" y="122"/>
                                  </a:lnTo>
                                  <a:lnTo>
                                    <a:pt x="1304" y="118"/>
                                  </a:lnTo>
                                  <a:lnTo>
                                    <a:pt x="1295" y="122"/>
                                  </a:lnTo>
                                  <a:lnTo>
                                    <a:pt x="1287" y="128"/>
                                  </a:lnTo>
                                  <a:lnTo>
                                    <a:pt x="1287" y="128"/>
                                  </a:lnTo>
                                  <a:lnTo>
                                    <a:pt x="1285" y="132"/>
                                  </a:lnTo>
                                  <a:lnTo>
                                    <a:pt x="1284" y="133"/>
                                  </a:lnTo>
                                  <a:lnTo>
                                    <a:pt x="1280" y="133"/>
                                  </a:lnTo>
                                  <a:lnTo>
                                    <a:pt x="1190" y="133"/>
                                  </a:lnTo>
                                  <a:lnTo>
                                    <a:pt x="1189" y="133"/>
                                  </a:lnTo>
                                  <a:lnTo>
                                    <a:pt x="1185" y="132"/>
                                  </a:lnTo>
                                  <a:lnTo>
                                    <a:pt x="1185" y="128"/>
                                  </a:lnTo>
                                  <a:lnTo>
                                    <a:pt x="1185" y="128"/>
                                  </a:lnTo>
                                  <a:lnTo>
                                    <a:pt x="1175" y="122"/>
                                  </a:lnTo>
                                  <a:lnTo>
                                    <a:pt x="1166" y="118"/>
                                  </a:lnTo>
                                  <a:lnTo>
                                    <a:pt x="1157" y="122"/>
                                  </a:lnTo>
                                  <a:lnTo>
                                    <a:pt x="1149" y="128"/>
                                  </a:lnTo>
                                  <a:lnTo>
                                    <a:pt x="1149" y="128"/>
                                  </a:lnTo>
                                  <a:lnTo>
                                    <a:pt x="1148" y="132"/>
                                  </a:lnTo>
                                  <a:lnTo>
                                    <a:pt x="1146" y="133"/>
                                  </a:lnTo>
                                  <a:lnTo>
                                    <a:pt x="1142" y="133"/>
                                  </a:lnTo>
                                  <a:lnTo>
                                    <a:pt x="1052" y="133"/>
                                  </a:lnTo>
                                  <a:lnTo>
                                    <a:pt x="1051" y="133"/>
                                  </a:lnTo>
                                  <a:lnTo>
                                    <a:pt x="1049" y="132"/>
                                  </a:lnTo>
                                  <a:lnTo>
                                    <a:pt x="1047" y="128"/>
                                  </a:lnTo>
                                  <a:lnTo>
                                    <a:pt x="1047" y="128"/>
                                  </a:lnTo>
                                  <a:lnTo>
                                    <a:pt x="1039" y="122"/>
                                  </a:lnTo>
                                  <a:lnTo>
                                    <a:pt x="1028" y="118"/>
                                  </a:lnTo>
                                  <a:lnTo>
                                    <a:pt x="1019" y="122"/>
                                  </a:lnTo>
                                  <a:lnTo>
                                    <a:pt x="1011" y="128"/>
                                  </a:lnTo>
                                  <a:lnTo>
                                    <a:pt x="1011" y="128"/>
                                  </a:lnTo>
                                  <a:lnTo>
                                    <a:pt x="1010" y="132"/>
                                  </a:lnTo>
                                  <a:lnTo>
                                    <a:pt x="1008" y="133"/>
                                  </a:lnTo>
                                  <a:lnTo>
                                    <a:pt x="1004" y="133"/>
                                  </a:lnTo>
                                  <a:lnTo>
                                    <a:pt x="916" y="133"/>
                                  </a:lnTo>
                                  <a:lnTo>
                                    <a:pt x="913" y="133"/>
                                  </a:lnTo>
                                  <a:lnTo>
                                    <a:pt x="911" y="132"/>
                                  </a:lnTo>
                                  <a:lnTo>
                                    <a:pt x="909" y="128"/>
                                  </a:lnTo>
                                  <a:lnTo>
                                    <a:pt x="909" y="128"/>
                                  </a:lnTo>
                                  <a:lnTo>
                                    <a:pt x="902" y="122"/>
                                  </a:lnTo>
                                  <a:lnTo>
                                    <a:pt x="892" y="118"/>
                                  </a:lnTo>
                                  <a:lnTo>
                                    <a:pt x="881" y="122"/>
                                  </a:lnTo>
                                  <a:lnTo>
                                    <a:pt x="874" y="128"/>
                                  </a:lnTo>
                                  <a:lnTo>
                                    <a:pt x="874" y="128"/>
                                  </a:lnTo>
                                  <a:lnTo>
                                    <a:pt x="872" y="132"/>
                                  </a:lnTo>
                                  <a:lnTo>
                                    <a:pt x="870" y="133"/>
                                  </a:lnTo>
                                  <a:lnTo>
                                    <a:pt x="868" y="133"/>
                                  </a:lnTo>
                                  <a:lnTo>
                                    <a:pt x="779" y="133"/>
                                  </a:lnTo>
                                  <a:lnTo>
                                    <a:pt x="775" y="133"/>
                                  </a:lnTo>
                                  <a:lnTo>
                                    <a:pt x="773" y="132"/>
                                  </a:lnTo>
                                  <a:lnTo>
                                    <a:pt x="771" y="128"/>
                                  </a:lnTo>
                                  <a:lnTo>
                                    <a:pt x="771" y="128"/>
                                  </a:lnTo>
                                  <a:lnTo>
                                    <a:pt x="764" y="122"/>
                                  </a:lnTo>
                                  <a:lnTo>
                                    <a:pt x="754" y="118"/>
                                  </a:lnTo>
                                  <a:lnTo>
                                    <a:pt x="745" y="122"/>
                                  </a:lnTo>
                                  <a:lnTo>
                                    <a:pt x="736" y="128"/>
                                  </a:lnTo>
                                  <a:lnTo>
                                    <a:pt x="736" y="128"/>
                                  </a:lnTo>
                                  <a:lnTo>
                                    <a:pt x="736" y="132"/>
                                  </a:lnTo>
                                  <a:lnTo>
                                    <a:pt x="732" y="133"/>
                                  </a:lnTo>
                                  <a:lnTo>
                                    <a:pt x="730" y="133"/>
                                  </a:lnTo>
                                  <a:lnTo>
                                    <a:pt x="641" y="133"/>
                                  </a:lnTo>
                                  <a:lnTo>
                                    <a:pt x="637" y="133"/>
                                  </a:lnTo>
                                  <a:lnTo>
                                    <a:pt x="635" y="132"/>
                                  </a:lnTo>
                                  <a:lnTo>
                                    <a:pt x="633" y="128"/>
                                  </a:lnTo>
                                  <a:lnTo>
                                    <a:pt x="633" y="128"/>
                                  </a:lnTo>
                                  <a:lnTo>
                                    <a:pt x="626" y="122"/>
                                  </a:lnTo>
                                  <a:lnTo>
                                    <a:pt x="616" y="118"/>
                                  </a:lnTo>
                                  <a:lnTo>
                                    <a:pt x="607" y="122"/>
                                  </a:lnTo>
                                  <a:lnTo>
                                    <a:pt x="600" y="128"/>
                                  </a:lnTo>
                                  <a:lnTo>
                                    <a:pt x="600" y="128"/>
                                  </a:lnTo>
                                  <a:lnTo>
                                    <a:pt x="598" y="132"/>
                                  </a:lnTo>
                                  <a:lnTo>
                                    <a:pt x="596" y="133"/>
                                  </a:lnTo>
                                  <a:lnTo>
                                    <a:pt x="592" y="133"/>
                                  </a:lnTo>
                                  <a:lnTo>
                                    <a:pt x="503" y="133"/>
                                  </a:lnTo>
                                  <a:lnTo>
                                    <a:pt x="501" y="133"/>
                                  </a:lnTo>
                                  <a:lnTo>
                                    <a:pt x="497" y="132"/>
                                  </a:lnTo>
                                  <a:lnTo>
                                    <a:pt x="497" y="128"/>
                                  </a:lnTo>
                                  <a:lnTo>
                                    <a:pt x="497" y="128"/>
                                  </a:lnTo>
                                  <a:lnTo>
                                    <a:pt x="488" y="122"/>
                                  </a:lnTo>
                                  <a:lnTo>
                                    <a:pt x="478" y="118"/>
                                  </a:lnTo>
                                  <a:lnTo>
                                    <a:pt x="469" y="122"/>
                                  </a:lnTo>
                                  <a:lnTo>
                                    <a:pt x="462" y="128"/>
                                  </a:lnTo>
                                  <a:lnTo>
                                    <a:pt x="462" y="128"/>
                                  </a:lnTo>
                                  <a:lnTo>
                                    <a:pt x="460" y="132"/>
                                  </a:lnTo>
                                  <a:lnTo>
                                    <a:pt x="458" y="133"/>
                                  </a:lnTo>
                                  <a:lnTo>
                                    <a:pt x="454" y="133"/>
                                  </a:lnTo>
                                  <a:lnTo>
                                    <a:pt x="365" y="133"/>
                                  </a:lnTo>
                                  <a:lnTo>
                                    <a:pt x="363" y="133"/>
                                  </a:lnTo>
                                  <a:lnTo>
                                    <a:pt x="361" y="132"/>
                                  </a:lnTo>
                                  <a:lnTo>
                                    <a:pt x="359" y="128"/>
                                  </a:lnTo>
                                  <a:lnTo>
                                    <a:pt x="359" y="128"/>
                                  </a:lnTo>
                                  <a:lnTo>
                                    <a:pt x="352" y="122"/>
                                  </a:lnTo>
                                  <a:lnTo>
                                    <a:pt x="341" y="118"/>
                                  </a:lnTo>
                                  <a:lnTo>
                                    <a:pt x="331" y="122"/>
                                  </a:lnTo>
                                  <a:lnTo>
                                    <a:pt x="324" y="128"/>
                                  </a:lnTo>
                                  <a:lnTo>
                                    <a:pt x="324" y="128"/>
                                  </a:lnTo>
                                  <a:lnTo>
                                    <a:pt x="322" y="132"/>
                                  </a:lnTo>
                                  <a:lnTo>
                                    <a:pt x="320" y="133"/>
                                  </a:lnTo>
                                  <a:lnTo>
                                    <a:pt x="316" y="133"/>
                                  </a:lnTo>
                                  <a:lnTo>
                                    <a:pt x="229" y="133"/>
                                  </a:lnTo>
                                  <a:lnTo>
                                    <a:pt x="225" y="133"/>
                                  </a:lnTo>
                                  <a:lnTo>
                                    <a:pt x="223" y="132"/>
                                  </a:lnTo>
                                  <a:lnTo>
                                    <a:pt x="221" y="128"/>
                                  </a:lnTo>
                                  <a:lnTo>
                                    <a:pt x="221" y="128"/>
                                  </a:lnTo>
                                  <a:lnTo>
                                    <a:pt x="214" y="122"/>
                                  </a:lnTo>
                                  <a:lnTo>
                                    <a:pt x="205" y="118"/>
                                  </a:lnTo>
                                  <a:lnTo>
                                    <a:pt x="193" y="122"/>
                                  </a:lnTo>
                                  <a:lnTo>
                                    <a:pt x="186" y="128"/>
                                  </a:lnTo>
                                  <a:lnTo>
                                    <a:pt x="186" y="128"/>
                                  </a:lnTo>
                                  <a:lnTo>
                                    <a:pt x="184" y="132"/>
                                  </a:lnTo>
                                  <a:lnTo>
                                    <a:pt x="182" y="133"/>
                                  </a:lnTo>
                                  <a:lnTo>
                                    <a:pt x="180" y="133"/>
                                  </a:lnTo>
                                  <a:lnTo>
                                    <a:pt x="91" y="133"/>
                                  </a:lnTo>
                                  <a:lnTo>
                                    <a:pt x="87" y="133"/>
                                  </a:lnTo>
                                  <a:lnTo>
                                    <a:pt x="85" y="132"/>
                                  </a:lnTo>
                                  <a:lnTo>
                                    <a:pt x="83" y="128"/>
                                  </a:lnTo>
                                  <a:lnTo>
                                    <a:pt x="83" y="128"/>
                                  </a:lnTo>
                                  <a:lnTo>
                                    <a:pt x="76" y="122"/>
                                  </a:lnTo>
                                  <a:lnTo>
                                    <a:pt x="67" y="118"/>
                                  </a:lnTo>
                                  <a:lnTo>
                                    <a:pt x="57" y="122"/>
                                  </a:lnTo>
                                  <a:lnTo>
                                    <a:pt x="48" y="128"/>
                                  </a:lnTo>
                                  <a:lnTo>
                                    <a:pt x="48" y="128"/>
                                  </a:lnTo>
                                  <a:lnTo>
                                    <a:pt x="48" y="132"/>
                                  </a:lnTo>
                                  <a:lnTo>
                                    <a:pt x="44" y="133"/>
                                  </a:lnTo>
                                  <a:lnTo>
                                    <a:pt x="42" y="133"/>
                                  </a:lnTo>
                                  <a:lnTo>
                                    <a:pt x="18" y="133"/>
                                  </a:lnTo>
                                  <a:lnTo>
                                    <a:pt x="18" y="122"/>
                                  </a:lnTo>
                                  <a:lnTo>
                                    <a:pt x="41" y="122"/>
                                  </a:lnTo>
                                  <a:lnTo>
                                    <a:pt x="41" y="109"/>
                                  </a:lnTo>
                                  <a:lnTo>
                                    <a:pt x="9" y="102"/>
                                  </a:lnTo>
                                  <a:lnTo>
                                    <a:pt x="9" y="79"/>
                                  </a:lnTo>
                                  <a:lnTo>
                                    <a:pt x="5" y="79"/>
                                  </a:lnTo>
                                  <a:lnTo>
                                    <a:pt x="5" y="66"/>
                                  </a:lnTo>
                                  <a:lnTo>
                                    <a:pt x="0" y="66"/>
                                  </a:lnTo>
                                  <a:lnTo>
                                    <a:pt x="0" y="8"/>
                                  </a:lnTo>
                                  <a:lnTo>
                                    <a:pt x="3" y="8"/>
                                  </a:lnTo>
                                  <a:lnTo>
                                    <a:pt x="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82" name="Rectangle 77"/>
                          <wps:cNvSpPr>
                            <a:spLocks noChangeArrowheads="1"/>
                          </wps:cNvSpPr>
                          <wps:spPr bwMode="auto">
                            <a:xfrm>
                              <a:off x="324"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3" name="Rectangle 78"/>
                          <wps:cNvSpPr>
                            <a:spLocks noChangeArrowheads="1"/>
                          </wps:cNvSpPr>
                          <wps:spPr bwMode="auto">
                            <a:xfrm>
                              <a:off x="393"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4" name="Rectangle 79"/>
                          <wps:cNvSpPr>
                            <a:spLocks noChangeArrowheads="1"/>
                          </wps:cNvSpPr>
                          <wps:spPr bwMode="auto">
                            <a:xfrm>
                              <a:off x="462"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5" name="Rectangle 80"/>
                          <wps:cNvSpPr>
                            <a:spLocks noChangeArrowheads="1"/>
                          </wps:cNvSpPr>
                          <wps:spPr bwMode="auto">
                            <a:xfrm>
                              <a:off x="530"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6" name="Rectangle 81"/>
                          <wps:cNvSpPr>
                            <a:spLocks noChangeArrowheads="1"/>
                          </wps:cNvSpPr>
                          <wps:spPr bwMode="auto">
                            <a:xfrm>
                              <a:off x="599"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7" name="Rectangle 82"/>
                          <wps:cNvSpPr>
                            <a:spLocks noChangeArrowheads="1"/>
                          </wps:cNvSpPr>
                          <wps:spPr bwMode="auto">
                            <a:xfrm>
                              <a:off x="668"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8" name="Rectangle 83"/>
                          <wps:cNvSpPr>
                            <a:spLocks noChangeArrowheads="1"/>
                          </wps:cNvSpPr>
                          <wps:spPr bwMode="auto">
                            <a:xfrm>
                              <a:off x="737"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89" name="Rectangle 84"/>
                          <wps:cNvSpPr>
                            <a:spLocks noChangeArrowheads="1"/>
                          </wps:cNvSpPr>
                          <wps:spPr bwMode="auto">
                            <a:xfrm>
                              <a:off x="806"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0" name="Rectangle 85"/>
                          <wps:cNvSpPr>
                            <a:spLocks noChangeArrowheads="1"/>
                          </wps:cNvSpPr>
                          <wps:spPr bwMode="auto">
                            <a:xfrm>
                              <a:off x="874"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1" name="Rectangle 86"/>
                          <wps:cNvSpPr>
                            <a:spLocks noChangeArrowheads="1"/>
                          </wps:cNvSpPr>
                          <wps:spPr bwMode="auto">
                            <a:xfrm>
                              <a:off x="943"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2" name="Rectangle 87"/>
                          <wps:cNvSpPr>
                            <a:spLocks noChangeArrowheads="1"/>
                          </wps:cNvSpPr>
                          <wps:spPr bwMode="auto">
                            <a:xfrm>
                              <a:off x="1012"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3" name="Rectangle 88"/>
                          <wps:cNvSpPr>
                            <a:spLocks noChangeArrowheads="1"/>
                          </wps:cNvSpPr>
                          <wps:spPr bwMode="auto">
                            <a:xfrm>
                              <a:off x="1081"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4" name="Freeform 89"/>
                          <wps:cNvSpPr>
                            <a:spLocks noEditPoints="1"/>
                          </wps:cNvSpPr>
                          <wps:spPr bwMode="auto">
                            <a:xfrm>
                              <a:off x="1135" y="4"/>
                              <a:ext cx="99" cy="212"/>
                            </a:xfrm>
                            <a:custGeom>
                              <a:avLst/>
                              <a:gdLst>
                                <a:gd name="T0" fmla="*/ 82 w 197"/>
                                <a:gd name="T1" fmla="*/ 324 h 423"/>
                                <a:gd name="T2" fmla="*/ 91 w 197"/>
                                <a:gd name="T3" fmla="*/ 371 h 423"/>
                                <a:gd name="T4" fmla="*/ 106 w 197"/>
                                <a:gd name="T5" fmla="*/ 371 h 423"/>
                                <a:gd name="T6" fmla="*/ 117 w 197"/>
                                <a:gd name="T7" fmla="*/ 324 h 423"/>
                                <a:gd name="T8" fmla="*/ 82 w 197"/>
                                <a:gd name="T9" fmla="*/ 324 h 423"/>
                                <a:gd name="T10" fmla="*/ 99 w 197"/>
                                <a:gd name="T11" fmla="*/ 300 h 423"/>
                                <a:gd name="T12" fmla="*/ 82 w 197"/>
                                <a:gd name="T13" fmla="*/ 322 h 423"/>
                                <a:gd name="T14" fmla="*/ 115 w 197"/>
                                <a:gd name="T15" fmla="*/ 322 h 423"/>
                                <a:gd name="T16" fmla="*/ 101 w 197"/>
                                <a:gd name="T17" fmla="*/ 300 h 423"/>
                                <a:gd name="T18" fmla="*/ 99 w 197"/>
                                <a:gd name="T19" fmla="*/ 300 h 423"/>
                                <a:gd name="T20" fmla="*/ 82 w 197"/>
                                <a:gd name="T21" fmla="*/ 157 h 423"/>
                                <a:gd name="T22" fmla="*/ 117 w 197"/>
                                <a:gd name="T23" fmla="*/ 157 h 423"/>
                                <a:gd name="T24" fmla="*/ 197 w 197"/>
                                <a:gd name="T25" fmla="*/ 408 h 423"/>
                                <a:gd name="T26" fmla="*/ 190 w 197"/>
                                <a:gd name="T27" fmla="*/ 423 h 423"/>
                                <a:gd name="T28" fmla="*/ 7 w 197"/>
                                <a:gd name="T29" fmla="*/ 423 h 423"/>
                                <a:gd name="T30" fmla="*/ 0 w 197"/>
                                <a:gd name="T31" fmla="*/ 408 h 423"/>
                                <a:gd name="T32" fmla="*/ 82 w 197"/>
                                <a:gd name="T33" fmla="*/ 157 h 423"/>
                                <a:gd name="T34" fmla="*/ 88 w 197"/>
                                <a:gd name="T35" fmla="*/ 99 h 423"/>
                                <a:gd name="T36" fmla="*/ 110 w 197"/>
                                <a:gd name="T37" fmla="*/ 99 h 423"/>
                                <a:gd name="T38" fmla="*/ 110 w 197"/>
                                <a:gd name="T39" fmla="*/ 142 h 423"/>
                                <a:gd name="T40" fmla="*/ 88 w 197"/>
                                <a:gd name="T41" fmla="*/ 142 h 423"/>
                                <a:gd name="T42" fmla="*/ 88 w 197"/>
                                <a:gd name="T43" fmla="*/ 99 h 423"/>
                                <a:gd name="T44" fmla="*/ 99 w 197"/>
                                <a:gd name="T45" fmla="*/ 0 h 423"/>
                                <a:gd name="T46" fmla="*/ 101 w 197"/>
                                <a:gd name="T47" fmla="*/ 48 h 423"/>
                                <a:gd name="T48" fmla="*/ 101 w 197"/>
                                <a:gd name="T49" fmla="*/ 48 h 423"/>
                                <a:gd name="T50" fmla="*/ 101 w 197"/>
                                <a:gd name="T51" fmla="*/ 50 h 423"/>
                                <a:gd name="T52" fmla="*/ 101 w 197"/>
                                <a:gd name="T53" fmla="*/ 54 h 423"/>
                                <a:gd name="T54" fmla="*/ 101 w 197"/>
                                <a:gd name="T55" fmla="*/ 54 h 423"/>
                                <a:gd name="T56" fmla="*/ 101 w 197"/>
                                <a:gd name="T57" fmla="*/ 58 h 423"/>
                                <a:gd name="T58" fmla="*/ 106 w 197"/>
                                <a:gd name="T59" fmla="*/ 82 h 423"/>
                                <a:gd name="T60" fmla="*/ 91 w 197"/>
                                <a:gd name="T61" fmla="*/ 82 h 423"/>
                                <a:gd name="T62" fmla="*/ 97 w 197"/>
                                <a:gd name="T63" fmla="*/ 58 h 423"/>
                                <a:gd name="T64" fmla="*/ 97 w 197"/>
                                <a:gd name="T65" fmla="*/ 54 h 423"/>
                                <a:gd name="T66" fmla="*/ 97 w 197"/>
                                <a:gd name="T67" fmla="*/ 50 h 423"/>
                                <a:gd name="T68" fmla="*/ 97 w 197"/>
                                <a:gd name="T69" fmla="*/ 48 h 423"/>
                                <a:gd name="T70" fmla="*/ 97 w 197"/>
                                <a:gd name="T71" fmla="*/ 48 h 423"/>
                                <a:gd name="T72" fmla="*/ 99 w 197"/>
                                <a:gd name="T73" fmla="*/ 0 h 4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97" h="423">
                                  <a:moveTo>
                                    <a:pt x="82" y="324"/>
                                  </a:moveTo>
                                  <a:lnTo>
                                    <a:pt x="91" y="371"/>
                                  </a:lnTo>
                                  <a:lnTo>
                                    <a:pt x="106" y="371"/>
                                  </a:lnTo>
                                  <a:lnTo>
                                    <a:pt x="117" y="324"/>
                                  </a:lnTo>
                                  <a:lnTo>
                                    <a:pt x="82" y="324"/>
                                  </a:lnTo>
                                  <a:close/>
                                  <a:moveTo>
                                    <a:pt x="99" y="300"/>
                                  </a:moveTo>
                                  <a:lnTo>
                                    <a:pt x="82" y="322"/>
                                  </a:lnTo>
                                  <a:lnTo>
                                    <a:pt x="115" y="322"/>
                                  </a:lnTo>
                                  <a:lnTo>
                                    <a:pt x="101" y="300"/>
                                  </a:lnTo>
                                  <a:lnTo>
                                    <a:pt x="99" y="300"/>
                                  </a:lnTo>
                                  <a:close/>
                                  <a:moveTo>
                                    <a:pt x="82" y="157"/>
                                  </a:moveTo>
                                  <a:lnTo>
                                    <a:pt x="117" y="157"/>
                                  </a:lnTo>
                                  <a:lnTo>
                                    <a:pt x="197" y="408"/>
                                  </a:lnTo>
                                  <a:lnTo>
                                    <a:pt x="190" y="423"/>
                                  </a:lnTo>
                                  <a:lnTo>
                                    <a:pt x="7" y="423"/>
                                  </a:lnTo>
                                  <a:lnTo>
                                    <a:pt x="0" y="408"/>
                                  </a:lnTo>
                                  <a:lnTo>
                                    <a:pt x="82" y="157"/>
                                  </a:lnTo>
                                  <a:close/>
                                  <a:moveTo>
                                    <a:pt x="88" y="99"/>
                                  </a:moveTo>
                                  <a:lnTo>
                                    <a:pt x="110" y="99"/>
                                  </a:lnTo>
                                  <a:lnTo>
                                    <a:pt x="110" y="142"/>
                                  </a:lnTo>
                                  <a:lnTo>
                                    <a:pt x="88" y="142"/>
                                  </a:lnTo>
                                  <a:lnTo>
                                    <a:pt x="88" y="99"/>
                                  </a:lnTo>
                                  <a:close/>
                                  <a:moveTo>
                                    <a:pt x="99" y="0"/>
                                  </a:moveTo>
                                  <a:lnTo>
                                    <a:pt x="101" y="48"/>
                                  </a:lnTo>
                                  <a:lnTo>
                                    <a:pt x="101" y="48"/>
                                  </a:lnTo>
                                  <a:lnTo>
                                    <a:pt x="101" y="50"/>
                                  </a:lnTo>
                                  <a:lnTo>
                                    <a:pt x="101" y="54"/>
                                  </a:lnTo>
                                  <a:lnTo>
                                    <a:pt x="101" y="54"/>
                                  </a:lnTo>
                                  <a:lnTo>
                                    <a:pt x="101" y="58"/>
                                  </a:lnTo>
                                  <a:lnTo>
                                    <a:pt x="106" y="82"/>
                                  </a:lnTo>
                                  <a:lnTo>
                                    <a:pt x="91" y="82"/>
                                  </a:lnTo>
                                  <a:lnTo>
                                    <a:pt x="97" y="58"/>
                                  </a:lnTo>
                                  <a:lnTo>
                                    <a:pt x="97" y="54"/>
                                  </a:lnTo>
                                  <a:lnTo>
                                    <a:pt x="97" y="50"/>
                                  </a:lnTo>
                                  <a:lnTo>
                                    <a:pt x="97" y="48"/>
                                  </a:lnTo>
                                  <a:lnTo>
                                    <a:pt x="97" y="48"/>
                                  </a:lnTo>
                                  <a:lnTo>
                                    <a:pt x="9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95" name="Freeform 90"/>
                          <wps:cNvSpPr>
                            <a:spLocks noEditPoints="1"/>
                          </wps:cNvSpPr>
                          <wps:spPr bwMode="auto">
                            <a:xfrm>
                              <a:off x="1841" y="4"/>
                              <a:ext cx="99" cy="212"/>
                            </a:xfrm>
                            <a:custGeom>
                              <a:avLst/>
                              <a:gdLst>
                                <a:gd name="T0" fmla="*/ 80 w 197"/>
                                <a:gd name="T1" fmla="*/ 324 h 423"/>
                                <a:gd name="T2" fmla="*/ 89 w 197"/>
                                <a:gd name="T3" fmla="*/ 371 h 423"/>
                                <a:gd name="T4" fmla="*/ 106 w 197"/>
                                <a:gd name="T5" fmla="*/ 371 h 423"/>
                                <a:gd name="T6" fmla="*/ 115 w 197"/>
                                <a:gd name="T7" fmla="*/ 324 h 423"/>
                                <a:gd name="T8" fmla="*/ 80 w 197"/>
                                <a:gd name="T9" fmla="*/ 324 h 423"/>
                                <a:gd name="T10" fmla="*/ 96 w 197"/>
                                <a:gd name="T11" fmla="*/ 300 h 423"/>
                                <a:gd name="T12" fmla="*/ 82 w 197"/>
                                <a:gd name="T13" fmla="*/ 322 h 423"/>
                                <a:gd name="T14" fmla="*/ 115 w 197"/>
                                <a:gd name="T15" fmla="*/ 322 h 423"/>
                                <a:gd name="T16" fmla="*/ 98 w 197"/>
                                <a:gd name="T17" fmla="*/ 300 h 423"/>
                                <a:gd name="T18" fmla="*/ 96 w 197"/>
                                <a:gd name="T19" fmla="*/ 300 h 423"/>
                                <a:gd name="T20" fmla="*/ 80 w 197"/>
                                <a:gd name="T21" fmla="*/ 157 h 423"/>
                                <a:gd name="T22" fmla="*/ 115 w 197"/>
                                <a:gd name="T23" fmla="*/ 157 h 423"/>
                                <a:gd name="T24" fmla="*/ 197 w 197"/>
                                <a:gd name="T25" fmla="*/ 408 h 423"/>
                                <a:gd name="T26" fmla="*/ 190 w 197"/>
                                <a:gd name="T27" fmla="*/ 423 h 423"/>
                                <a:gd name="T28" fmla="*/ 7 w 197"/>
                                <a:gd name="T29" fmla="*/ 423 h 423"/>
                                <a:gd name="T30" fmla="*/ 0 w 197"/>
                                <a:gd name="T31" fmla="*/ 408 h 423"/>
                                <a:gd name="T32" fmla="*/ 80 w 197"/>
                                <a:gd name="T33" fmla="*/ 157 h 423"/>
                                <a:gd name="T34" fmla="*/ 87 w 197"/>
                                <a:gd name="T35" fmla="*/ 99 h 423"/>
                                <a:gd name="T36" fmla="*/ 110 w 197"/>
                                <a:gd name="T37" fmla="*/ 99 h 423"/>
                                <a:gd name="T38" fmla="*/ 110 w 197"/>
                                <a:gd name="T39" fmla="*/ 142 h 423"/>
                                <a:gd name="T40" fmla="*/ 87 w 197"/>
                                <a:gd name="T41" fmla="*/ 142 h 423"/>
                                <a:gd name="T42" fmla="*/ 87 w 197"/>
                                <a:gd name="T43" fmla="*/ 99 h 423"/>
                                <a:gd name="T44" fmla="*/ 98 w 197"/>
                                <a:gd name="T45" fmla="*/ 0 h 423"/>
                                <a:gd name="T46" fmla="*/ 98 w 197"/>
                                <a:gd name="T47" fmla="*/ 48 h 423"/>
                                <a:gd name="T48" fmla="*/ 98 w 197"/>
                                <a:gd name="T49" fmla="*/ 48 h 423"/>
                                <a:gd name="T50" fmla="*/ 100 w 197"/>
                                <a:gd name="T51" fmla="*/ 50 h 423"/>
                                <a:gd name="T52" fmla="*/ 100 w 197"/>
                                <a:gd name="T53" fmla="*/ 54 h 423"/>
                                <a:gd name="T54" fmla="*/ 100 w 197"/>
                                <a:gd name="T55" fmla="*/ 58 h 423"/>
                                <a:gd name="T56" fmla="*/ 106 w 197"/>
                                <a:gd name="T57" fmla="*/ 82 h 423"/>
                                <a:gd name="T58" fmla="*/ 91 w 197"/>
                                <a:gd name="T59" fmla="*/ 82 h 423"/>
                                <a:gd name="T60" fmla="*/ 96 w 197"/>
                                <a:gd name="T61" fmla="*/ 58 h 423"/>
                                <a:gd name="T62" fmla="*/ 96 w 197"/>
                                <a:gd name="T63" fmla="*/ 54 h 423"/>
                                <a:gd name="T64" fmla="*/ 95 w 197"/>
                                <a:gd name="T65" fmla="*/ 50 h 423"/>
                                <a:gd name="T66" fmla="*/ 96 w 197"/>
                                <a:gd name="T67" fmla="*/ 48 h 423"/>
                                <a:gd name="T68" fmla="*/ 96 w 197"/>
                                <a:gd name="T69" fmla="*/ 48 h 423"/>
                                <a:gd name="T70" fmla="*/ 98 w 197"/>
                                <a:gd name="T71" fmla="*/ 0 h 4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97" h="423">
                                  <a:moveTo>
                                    <a:pt x="80" y="324"/>
                                  </a:moveTo>
                                  <a:lnTo>
                                    <a:pt x="89" y="371"/>
                                  </a:lnTo>
                                  <a:lnTo>
                                    <a:pt x="106" y="371"/>
                                  </a:lnTo>
                                  <a:lnTo>
                                    <a:pt x="115" y="324"/>
                                  </a:lnTo>
                                  <a:lnTo>
                                    <a:pt x="80" y="324"/>
                                  </a:lnTo>
                                  <a:close/>
                                  <a:moveTo>
                                    <a:pt x="96" y="300"/>
                                  </a:moveTo>
                                  <a:lnTo>
                                    <a:pt x="82" y="322"/>
                                  </a:lnTo>
                                  <a:lnTo>
                                    <a:pt x="115" y="322"/>
                                  </a:lnTo>
                                  <a:lnTo>
                                    <a:pt x="98" y="300"/>
                                  </a:lnTo>
                                  <a:lnTo>
                                    <a:pt x="96" y="300"/>
                                  </a:lnTo>
                                  <a:close/>
                                  <a:moveTo>
                                    <a:pt x="80" y="157"/>
                                  </a:moveTo>
                                  <a:lnTo>
                                    <a:pt x="115" y="157"/>
                                  </a:lnTo>
                                  <a:lnTo>
                                    <a:pt x="197" y="408"/>
                                  </a:lnTo>
                                  <a:lnTo>
                                    <a:pt x="190" y="423"/>
                                  </a:lnTo>
                                  <a:lnTo>
                                    <a:pt x="7" y="423"/>
                                  </a:lnTo>
                                  <a:lnTo>
                                    <a:pt x="0" y="408"/>
                                  </a:lnTo>
                                  <a:lnTo>
                                    <a:pt x="80" y="157"/>
                                  </a:lnTo>
                                  <a:close/>
                                  <a:moveTo>
                                    <a:pt x="87" y="99"/>
                                  </a:moveTo>
                                  <a:lnTo>
                                    <a:pt x="110" y="99"/>
                                  </a:lnTo>
                                  <a:lnTo>
                                    <a:pt x="110" y="142"/>
                                  </a:lnTo>
                                  <a:lnTo>
                                    <a:pt x="87" y="142"/>
                                  </a:lnTo>
                                  <a:lnTo>
                                    <a:pt x="87" y="99"/>
                                  </a:lnTo>
                                  <a:close/>
                                  <a:moveTo>
                                    <a:pt x="98" y="0"/>
                                  </a:moveTo>
                                  <a:lnTo>
                                    <a:pt x="98" y="48"/>
                                  </a:lnTo>
                                  <a:lnTo>
                                    <a:pt x="98" y="48"/>
                                  </a:lnTo>
                                  <a:lnTo>
                                    <a:pt x="100" y="50"/>
                                  </a:lnTo>
                                  <a:lnTo>
                                    <a:pt x="100" y="54"/>
                                  </a:lnTo>
                                  <a:lnTo>
                                    <a:pt x="100" y="58"/>
                                  </a:lnTo>
                                  <a:lnTo>
                                    <a:pt x="106" y="82"/>
                                  </a:lnTo>
                                  <a:lnTo>
                                    <a:pt x="91" y="82"/>
                                  </a:lnTo>
                                  <a:lnTo>
                                    <a:pt x="96" y="58"/>
                                  </a:lnTo>
                                  <a:lnTo>
                                    <a:pt x="96" y="54"/>
                                  </a:lnTo>
                                  <a:lnTo>
                                    <a:pt x="95" y="50"/>
                                  </a:lnTo>
                                  <a:lnTo>
                                    <a:pt x="96" y="48"/>
                                  </a:lnTo>
                                  <a:lnTo>
                                    <a:pt x="96" y="48"/>
                                  </a:lnTo>
                                  <a:lnTo>
                                    <a:pt x="9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96" name="Freeform 91"/>
                          <wps:cNvSpPr>
                            <a:spLocks noEditPoints="1"/>
                          </wps:cNvSpPr>
                          <wps:spPr bwMode="auto">
                            <a:xfrm>
                              <a:off x="1252" y="52"/>
                              <a:ext cx="571" cy="193"/>
                            </a:xfrm>
                            <a:custGeom>
                              <a:avLst/>
                              <a:gdLst>
                                <a:gd name="T0" fmla="*/ 885 w 1140"/>
                                <a:gd name="T1" fmla="*/ 83 h 386"/>
                                <a:gd name="T2" fmla="*/ 253 w 1140"/>
                                <a:gd name="T3" fmla="*/ 43 h 386"/>
                                <a:gd name="T4" fmla="*/ 266 w 1140"/>
                                <a:gd name="T5" fmla="*/ 43 h 386"/>
                                <a:gd name="T6" fmla="*/ 263 w 1140"/>
                                <a:gd name="T7" fmla="*/ 6 h 386"/>
                                <a:gd name="T8" fmla="*/ 270 w 1140"/>
                                <a:gd name="T9" fmla="*/ 25 h 386"/>
                                <a:gd name="T10" fmla="*/ 276 w 1140"/>
                                <a:gd name="T11" fmla="*/ 43 h 386"/>
                                <a:gd name="T12" fmla="*/ 864 w 1140"/>
                                <a:gd name="T13" fmla="*/ 43 h 386"/>
                                <a:gd name="T14" fmla="*/ 870 w 1140"/>
                                <a:gd name="T15" fmla="*/ 25 h 386"/>
                                <a:gd name="T16" fmla="*/ 878 w 1140"/>
                                <a:gd name="T17" fmla="*/ 21 h 386"/>
                                <a:gd name="T18" fmla="*/ 881 w 1140"/>
                                <a:gd name="T19" fmla="*/ 6 h 386"/>
                                <a:gd name="T20" fmla="*/ 889 w 1140"/>
                                <a:gd name="T21" fmla="*/ 25 h 386"/>
                                <a:gd name="T22" fmla="*/ 894 w 1140"/>
                                <a:gd name="T23" fmla="*/ 43 h 386"/>
                                <a:gd name="T24" fmla="*/ 902 w 1140"/>
                                <a:gd name="T25" fmla="*/ 113 h 386"/>
                                <a:gd name="T26" fmla="*/ 1107 w 1140"/>
                                <a:gd name="T27" fmla="*/ 343 h 386"/>
                                <a:gd name="T28" fmla="*/ 1140 w 1140"/>
                                <a:gd name="T29" fmla="*/ 351 h 386"/>
                                <a:gd name="T30" fmla="*/ 1015 w 1140"/>
                                <a:gd name="T31" fmla="*/ 381 h 386"/>
                                <a:gd name="T32" fmla="*/ 1004 w 1140"/>
                                <a:gd name="T33" fmla="*/ 366 h 386"/>
                                <a:gd name="T34" fmla="*/ 986 w 1140"/>
                                <a:gd name="T35" fmla="*/ 360 h 386"/>
                                <a:gd name="T36" fmla="*/ 980 w 1140"/>
                                <a:gd name="T37" fmla="*/ 355 h 386"/>
                                <a:gd name="T38" fmla="*/ 967 w 1140"/>
                                <a:gd name="T39" fmla="*/ 356 h 386"/>
                                <a:gd name="T40" fmla="*/ 963 w 1140"/>
                                <a:gd name="T41" fmla="*/ 360 h 386"/>
                                <a:gd name="T42" fmla="*/ 946 w 1140"/>
                                <a:gd name="T43" fmla="*/ 366 h 386"/>
                                <a:gd name="T44" fmla="*/ 933 w 1140"/>
                                <a:gd name="T45" fmla="*/ 381 h 386"/>
                                <a:gd name="T46" fmla="*/ 814 w 1140"/>
                                <a:gd name="T47" fmla="*/ 381 h 386"/>
                                <a:gd name="T48" fmla="*/ 807 w 1140"/>
                                <a:gd name="T49" fmla="*/ 371 h 386"/>
                                <a:gd name="T50" fmla="*/ 784 w 1140"/>
                                <a:gd name="T51" fmla="*/ 360 h 386"/>
                                <a:gd name="T52" fmla="*/ 782 w 1140"/>
                                <a:gd name="T53" fmla="*/ 356 h 386"/>
                                <a:gd name="T54" fmla="*/ 768 w 1140"/>
                                <a:gd name="T55" fmla="*/ 355 h 386"/>
                                <a:gd name="T56" fmla="*/ 762 w 1140"/>
                                <a:gd name="T57" fmla="*/ 360 h 386"/>
                                <a:gd name="T58" fmla="*/ 743 w 1140"/>
                                <a:gd name="T59" fmla="*/ 366 h 386"/>
                                <a:gd name="T60" fmla="*/ 734 w 1140"/>
                                <a:gd name="T61" fmla="*/ 379 h 386"/>
                                <a:gd name="T62" fmla="*/ 611 w 1140"/>
                                <a:gd name="T63" fmla="*/ 386 h 386"/>
                                <a:gd name="T64" fmla="*/ 609 w 1140"/>
                                <a:gd name="T65" fmla="*/ 379 h 386"/>
                                <a:gd name="T66" fmla="*/ 591 w 1140"/>
                                <a:gd name="T67" fmla="*/ 362 h 386"/>
                                <a:gd name="T68" fmla="*/ 579 w 1140"/>
                                <a:gd name="T69" fmla="*/ 356 h 386"/>
                                <a:gd name="T70" fmla="*/ 564 w 1140"/>
                                <a:gd name="T71" fmla="*/ 355 h 386"/>
                                <a:gd name="T72" fmla="*/ 559 w 1140"/>
                                <a:gd name="T73" fmla="*/ 360 h 386"/>
                                <a:gd name="T74" fmla="*/ 542 w 1140"/>
                                <a:gd name="T75" fmla="*/ 366 h 386"/>
                                <a:gd name="T76" fmla="*/ 531 w 1140"/>
                                <a:gd name="T77" fmla="*/ 379 h 386"/>
                                <a:gd name="T78" fmla="*/ 408 w 1140"/>
                                <a:gd name="T79" fmla="*/ 386 h 386"/>
                                <a:gd name="T80" fmla="*/ 406 w 1140"/>
                                <a:gd name="T81" fmla="*/ 379 h 386"/>
                                <a:gd name="T82" fmla="*/ 387 w 1140"/>
                                <a:gd name="T83" fmla="*/ 362 h 386"/>
                                <a:gd name="T84" fmla="*/ 376 w 1140"/>
                                <a:gd name="T85" fmla="*/ 356 h 386"/>
                                <a:gd name="T86" fmla="*/ 367 w 1140"/>
                                <a:gd name="T87" fmla="*/ 355 h 386"/>
                                <a:gd name="T88" fmla="*/ 358 w 1140"/>
                                <a:gd name="T89" fmla="*/ 356 h 386"/>
                                <a:gd name="T90" fmla="*/ 354 w 1140"/>
                                <a:gd name="T91" fmla="*/ 360 h 386"/>
                                <a:gd name="T92" fmla="*/ 333 w 1140"/>
                                <a:gd name="T93" fmla="*/ 371 h 386"/>
                                <a:gd name="T94" fmla="*/ 326 w 1140"/>
                                <a:gd name="T95" fmla="*/ 381 h 386"/>
                                <a:gd name="T96" fmla="*/ 205 w 1140"/>
                                <a:gd name="T97" fmla="*/ 381 h 386"/>
                                <a:gd name="T98" fmla="*/ 194 w 1140"/>
                                <a:gd name="T99" fmla="*/ 366 h 386"/>
                                <a:gd name="T100" fmla="*/ 175 w 1140"/>
                                <a:gd name="T101" fmla="*/ 360 h 386"/>
                                <a:gd name="T102" fmla="*/ 169 w 1140"/>
                                <a:gd name="T103" fmla="*/ 355 h 386"/>
                                <a:gd name="T104" fmla="*/ 156 w 1140"/>
                                <a:gd name="T105" fmla="*/ 356 h 386"/>
                                <a:gd name="T106" fmla="*/ 153 w 1140"/>
                                <a:gd name="T107" fmla="*/ 360 h 386"/>
                                <a:gd name="T108" fmla="*/ 136 w 1140"/>
                                <a:gd name="T109" fmla="*/ 366 h 386"/>
                                <a:gd name="T110" fmla="*/ 125 w 1140"/>
                                <a:gd name="T111" fmla="*/ 379 h 386"/>
                                <a:gd name="T112" fmla="*/ 0 w 1140"/>
                                <a:gd name="T113" fmla="*/ 386 h 386"/>
                                <a:gd name="T114" fmla="*/ 3 w 1140"/>
                                <a:gd name="T115" fmla="*/ 351 h 386"/>
                                <a:gd name="T116" fmla="*/ 227 w 1140"/>
                                <a:gd name="T117" fmla="*/ 120 h 386"/>
                                <a:gd name="T118" fmla="*/ 246 w 1140"/>
                                <a:gd name="T119" fmla="*/ 92 h 386"/>
                                <a:gd name="T120" fmla="*/ 246 w 1140"/>
                                <a:gd name="T121" fmla="*/ 36 h 386"/>
                                <a:gd name="T122" fmla="*/ 253 w 1140"/>
                                <a:gd name="T123" fmla="*/ 23 h 386"/>
                                <a:gd name="T124" fmla="*/ 261 w 1140"/>
                                <a:gd name="T125" fmla="*/ 0 h 3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140" h="386">
                                  <a:moveTo>
                                    <a:pt x="874" y="43"/>
                                  </a:moveTo>
                                  <a:lnTo>
                                    <a:pt x="874" y="83"/>
                                  </a:lnTo>
                                  <a:lnTo>
                                    <a:pt x="885" y="83"/>
                                  </a:lnTo>
                                  <a:lnTo>
                                    <a:pt x="885" y="43"/>
                                  </a:lnTo>
                                  <a:lnTo>
                                    <a:pt x="874" y="43"/>
                                  </a:lnTo>
                                  <a:close/>
                                  <a:moveTo>
                                    <a:pt x="253" y="43"/>
                                  </a:moveTo>
                                  <a:lnTo>
                                    <a:pt x="253" y="83"/>
                                  </a:lnTo>
                                  <a:lnTo>
                                    <a:pt x="266" y="83"/>
                                  </a:lnTo>
                                  <a:lnTo>
                                    <a:pt x="266" y="43"/>
                                  </a:lnTo>
                                  <a:lnTo>
                                    <a:pt x="253" y="43"/>
                                  </a:lnTo>
                                  <a:close/>
                                  <a:moveTo>
                                    <a:pt x="261" y="0"/>
                                  </a:moveTo>
                                  <a:lnTo>
                                    <a:pt x="263" y="6"/>
                                  </a:lnTo>
                                  <a:lnTo>
                                    <a:pt x="263" y="21"/>
                                  </a:lnTo>
                                  <a:lnTo>
                                    <a:pt x="266" y="23"/>
                                  </a:lnTo>
                                  <a:lnTo>
                                    <a:pt x="270" y="25"/>
                                  </a:lnTo>
                                  <a:lnTo>
                                    <a:pt x="272" y="30"/>
                                  </a:lnTo>
                                  <a:lnTo>
                                    <a:pt x="274" y="36"/>
                                  </a:lnTo>
                                  <a:lnTo>
                                    <a:pt x="276" y="43"/>
                                  </a:lnTo>
                                  <a:lnTo>
                                    <a:pt x="276" y="85"/>
                                  </a:lnTo>
                                  <a:lnTo>
                                    <a:pt x="864" y="85"/>
                                  </a:lnTo>
                                  <a:lnTo>
                                    <a:pt x="864" y="43"/>
                                  </a:lnTo>
                                  <a:lnTo>
                                    <a:pt x="864" y="36"/>
                                  </a:lnTo>
                                  <a:lnTo>
                                    <a:pt x="868" y="30"/>
                                  </a:lnTo>
                                  <a:lnTo>
                                    <a:pt x="870" y="25"/>
                                  </a:lnTo>
                                  <a:lnTo>
                                    <a:pt x="874" y="23"/>
                                  </a:lnTo>
                                  <a:lnTo>
                                    <a:pt x="878" y="21"/>
                                  </a:lnTo>
                                  <a:lnTo>
                                    <a:pt x="878" y="21"/>
                                  </a:lnTo>
                                  <a:lnTo>
                                    <a:pt x="878" y="6"/>
                                  </a:lnTo>
                                  <a:lnTo>
                                    <a:pt x="879" y="0"/>
                                  </a:lnTo>
                                  <a:lnTo>
                                    <a:pt x="881" y="6"/>
                                  </a:lnTo>
                                  <a:lnTo>
                                    <a:pt x="881" y="21"/>
                                  </a:lnTo>
                                  <a:lnTo>
                                    <a:pt x="887" y="23"/>
                                  </a:lnTo>
                                  <a:lnTo>
                                    <a:pt x="889" y="25"/>
                                  </a:lnTo>
                                  <a:lnTo>
                                    <a:pt x="892" y="30"/>
                                  </a:lnTo>
                                  <a:lnTo>
                                    <a:pt x="894" y="36"/>
                                  </a:lnTo>
                                  <a:lnTo>
                                    <a:pt x="894" y="43"/>
                                  </a:lnTo>
                                  <a:lnTo>
                                    <a:pt x="894" y="92"/>
                                  </a:lnTo>
                                  <a:lnTo>
                                    <a:pt x="892" y="92"/>
                                  </a:lnTo>
                                  <a:lnTo>
                                    <a:pt x="902" y="113"/>
                                  </a:lnTo>
                                  <a:lnTo>
                                    <a:pt x="902" y="120"/>
                                  </a:lnTo>
                                  <a:lnTo>
                                    <a:pt x="911" y="120"/>
                                  </a:lnTo>
                                  <a:lnTo>
                                    <a:pt x="1107" y="343"/>
                                  </a:lnTo>
                                  <a:lnTo>
                                    <a:pt x="1137" y="343"/>
                                  </a:lnTo>
                                  <a:lnTo>
                                    <a:pt x="1137" y="351"/>
                                  </a:lnTo>
                                  <a:lnTo>
                                    <a:pt x="1140" y="351"/>
                                  </a:lnTo>
                                  <a:lnTo>
                                    <a:pt x="1140" y="386"/>
                                  </a:lnTo>
                                  <a:lnTo>
                                    <a:pt x="1015" y="386"/>
                                  </a:lnTo>
                                  <a:lnTo>
                                    <a:pt x="1015" y="381"/>
                                  </a:lnTo>
                                  <a:lnTo>
                                    <a:pt x="1014" y="379"/>
                                  </a:lnTo>
                                  <a:lnTo>
                                    <a:pt x="1010" y="371"/>
                                  </a:lnTo>
                                  <a:lnTo>
                                    <a:pt x="1004" y="366"/>
                                  </a:lnTo>
                                  <a:lnTo>
                                    <a:pt x="997" y="362"/>
                                  </a:lnTo>
                                  <a:lnTo>
                                    <a:pt x="987" y="360"/>
                                  </a:lnTo>
                                  <a:lnTo>
                                    <a:pt x="986" y="360"/>
                                  </a:lnTo>
                                  <a:lnTo>
                                    <a:pt x="984" y="356"/>
                                  </a:lnTo>
                                  <a:lnTo>
                                    <a:pt x="984" y="356"/>
                                  </a:lnTo>
                                  <a:lnTo>
                                    <a:pt x="980" y="355"/>
                                  </a:lnTo>
                                  <a:lnTo>
                                    <a:pt x="974" y="355"/>
                                  </a:lnTo>
                                  <a:lnTo>
                                    <a:pt x="971" y="355"/>
                                  </a:lnTo>
                                  <a:lnTo>
                                    <a:pt x="967" y="356"/>
                                  </a:lnTo>
                                  <a:lnTo>
                                    <a:pt x="967" y="356"/>
                                  </a:lnTo>
                                  <a:lnTo>
                                    <a:pt x="965" y="360"/>
                                  </a:lnTo>
                                  <a:lnTo>
                                    <a:pt x="963" y="360"/>
                                  </a:lnTo>
                                  <a:lnTo>
                                    <a:pt x="963" y="360"/>
                                  </a:lnTo>
                                  <a:lnTo>
                                    <a:pt x="954" y="362"/>
                                  </a:lnTo>
                                  <a:lnTo>
                                    <a:pt x="946" y="366"/>
                                  </a:lnTo>
                                  <a:lnTo>
                                    <a:pt x="941" y="371"/>
                                  </a:lnTo>
                                  <a:lnTo>
                                    <a:pt x="935" y="379"/>
                                  </a:lnTo>
                                  <a:lnTo>
                                    <a:pt x="933" y="381"/>
                                  </a:lnTo>
                                  <a:lnTo>
                                    <a:pt x="933" y="386"/>
                                  </a:lnTo>
                                  <a:lnTo>
                                    <a:pt x="814" y="386"/>
                                  </a:lnTo>
                                  <a:lnTo>
                                    <a:pt x="814" y="381"/>
                                  </a:lnTo>
                                  <a:lnTo>
                                    <a:pt x="812" y="379"/>
                                  </a:lnTo>
                                  <a:lnTo>
                                    <a:pt x="812" y="379"/>
                                  </a:lnTo>
                                  <a:lnTo>
                                    <a:pt x="807" y="371"/>
                                  </a:lnTo>
                                  <a:lnTo>
                                    <a:pt x="801" y="366"/>
                                  </a:lnTo>
                                  <a:lnTo>
                                    <a:pt x="794" y="362"/>
                                  </a:lnTo>
                                  <a:lnTo>
                                    <a:pt x="784" y="360"/>
                                  </a:lnTo>
                                  <a:lnTo>
                                    <a:pt x="784" y="360"/>
                                  </a:lnTo>
                                  <a:lnTo>
                                    <a:pt x="782" y="360"/>
                                  </a:lnTo>
                                  <a:lnTo>
                                    <a:pt x="782" y="356"/>
                                  </a:lnTo>
                                  <a:lnTo>
                                    <a:pt x="777" y="355"/>
                                  </a:lnTo>
                                  <a:lnTo>
                                    <a:pt x="773" y="355"/>
                                  </a:lnTo>
                                  <a:lnTo>
                                    <a:pt x="768" y="355"/>
                                  </a:lnTo>
                                  <a:lnTo>
                                    <a:pt x="764" y="356"/>
                                  </a:lnTo>
                                  <a:lnTo>
                                    <a:pt x="764" y="356"/>
                                  </a:lnTo>
                                  <a:lnTo>
                                    <a:pt x="762" y="360"/>
                                  </a:lnTo>
                                  <a:lnTo>
                                    <a:pt x="760" y="360"/>
                                  </a:lnTo>
                                  <a:lnTo>
                                    <a:pt x="751" y="362"/>
                                  </a:lnTo>
                                  <a:lnTo>
                                    <a:pt x="743" y="366"/>
                                  </a:lnTo>
                                  <a:lnTo>
                                    <a:pt x="738" y="371"/>
                                  </a:lnTo>
                                  <a:lnTo>
                                    <a:pt x="734" y="379"/>
                                  </a:lnTo>
                                  <a:lnTo>
                                    <a:pt x="734" y="379"/>
                                  </a:lnTo>
                                  <a:lnTo>
                                    <a:pt x="732" y="381"/>
                                  </a:lnTo>
                                  <a:lnTo>
                                    <a:pt x="732" y="386"/>
                                  </a:lnTo>
                                  <a:lnTo>
                                    <a:pt x="611" y="386"/>
                                  </a:lnTo>
                                  <a:lnTo>
                                    <a:pt x="611" y="381"/>
                                  </a:lnTo>
                                  <a:lnTo>
                                    <a:pt x="609" y="379"/>
                                  </a:lnTo>
                                  <a:lnTo>
                                    <a:pt x="609" y="379"/>
                                  </a:lnTo>
                                  <a:lnTo>
                                    <a:pt x="604" y="371"/>
                                  </a:lnTo>
                                  <a:lnTo>
                                    <a:pt x="598" y="366"/>
                                  </a:lnTo>
                                  <a:lnTo>
                                    <a:pt x="591" y="362"/>
                                  </a:lnTo>
                                  <a:lnTo>
                                    <a:pt x="583" y="360"/>
                                  </a:lnTo>
                                  <a:lnTo>
                                    <a:pt x="579" y="360"/>
                                  </a:lnTo>
                                  <a:lnTo>
                                    <a:pt x="579" y="356"/>
                                  </a:lnTo>
                                  <a:lnTo>
                                    <a:pt x="574" y="355"/>
                                  </a:lnTo>
                                  <a:lnTo>
                                    <a:pt x="568" y="355"/>
                                  </a:lnTo>
                                  <a:lnTo>
                                    <a:pt x="564" y="355"/>
                                  </a:lnTo>
                                  <a:lnTo>
                                    <a:pt x="561" y="356"/>
                                  </a:lnTo>
                                  <a:lnTo>
                                    <a:pt x="561" y="356"/>
                                  </a:lnTo>
                                  <a:lnTo>
                                    <a:pt x="559" y="360"/>
                                  </a:lnTo>
                                  <a:lnTo>
                                    <a:pt x="557" y="360"/>
                                  </a:lnTo>
                                  <a:lnTo>
                                    <a:pt x="550" y="362"/>
                                  </a:lnTo>
                                  <a:lnTo>
                                    <a:pt x="542" y="366"/>
                                  </a:lnTo>
                                  <a:lnTo>
                                    <a:pt x="535" y="371"/>
                                  </a:lnTo>
                                  <a:lnTo>
                                    <a:pt x="531" y="379"/>
                                  </a:lnTo>
                                  <a:lnTo>
                                    <a:pt x="531" y="379"/>
                                  </a:lnTo>
                                  <a:lnTo>
                                    <a:pt x="529" y="381"/>
                                  </a:lnTo>
                                  <a:lnTo>
                                    <a:pt x="529" y="386"/>
                                  </a:lnTo>
                                  <a:lnTo>
                                    <a:pt x="408" y="386"/>
                                  </a:lnTo>
                                  <a:lnTo>
                                    <a:pt x="408" y="381"/>
                                  </a:lnTo>
                                  <a:lnTo>
                                    <a:pt x="406" y="379"/>
                                  </a:lnTo>
                                  <a:lnTo>
                                    <a:pt x="406" y="379"/>
                                  </a:lnTo>
                                  <a:lnTo>
                                    <a:pt x="402" y="371"/>
                                  </a:lnTo>
                                  <a:lnTo>
                                    <a:pt x="395" y="366"/>
                                  </a:lnTo>
                                  <a:lnTo>
                                    <a:pt x="387" y="362"/>
                                  </a:lnTo>
                                  <a:lnTo>
                                    <a:pt x="380" y="360"/>
                                  </a:lnTo>
                                  <a:lnTo>
                                    <a:pt x="378" y="360"/>
                                  </a:lnTo>
                                  <a:lnTo>
                                    <a:pt x="376" y="356"/>
                                  </a:lnTo>
                                  <a:lnTo>
                                    <a:pt x="376" y="356"/>
                                  </a:lnTo>
                                  <a:lnTo>
                                    <a:pt x="372" y="355"/>
                                  </a:lnTo>
                                  <a:lnTo>
                                    <a:pt x="367" y="355"/>
                                  </a:lnTo>
                                  <a:lnTo>
                                    <a:pt x="363" y="355"/>
                                  </a:lnTo>
                                  <a:lnTo>
                                    <a:pt x="358" y="356"/>
                                  </a:lnTo>
                                  <a:lnTo>
                                    <a:pt x="358" y="356"/>
                                  </a:lnTo>
                                  <a:lnTo>
                                    <a:pt x="358" y="360"/>
                                  </a:lnTo>
                                  <a:lnTo>
                                    <a:pt x="354" y="360"/>
                                  </a:lnTo>
                                  <a:lnTo>
                                    <a:pt x="354" y="360"/>
                                  </a:lnTo>
                                  <a:lnTo>
                                    <a:pt x="346" y="362"/>
                                  </a:lnTo>
                                  <a:lnTo>
                                    <a:pt x="339" y="366"/>
                                  </a:lnTo>
                                  <a:lnTo>
                                    <a:pt x="333" y="371"/>
                                  </a:lnTo>
                                  <a:lnTo>
                                    <a:pt x="328" y="379"/>
                                  </a:lnTo>
                                  <a:lnTo>
                                    <a:pt x="326" y="381"/>
                                  </a:lnTo>
                                  <a:lnTo>
                                    <a:pt x="326" y="381"/>
                                  </a:lnTo>
                                  <a:lnTo>
                                    <a:pt x="326" y="386"/>
                                  </a:lnTo>
                                  <a:lnTo>
                                    <a:pt x="205" y="386"/>
                                  </a:lnTo>
                                  <a:lnTo>
                                    <a:pt x="205" y="381"/>
                                  </a:lnTo>
                                  <a:lnTo>
                                    <a:pt x="203" y="379"/>
                                  </a:lnTo>
                                  <a:lnTo>
                                    <a:pt x="199" y="371"/>
                                  </a:lnTo>
                                  <a:lnTo>
                                    <a:pt x="194" y="366"/>
                                  </a:lnTo>
                                  <a:lnTo>
                                    <a:pt x="186" y="362"/>
                                  </a:lnTo>
                                  <a:lnTo>
                                    <a:pt x="177" y="360"/>
                                  </a:lnTo>
                                  <a:lnTo>
                                    <a:pt x="175" y="360"/>
                                  </a:lnTo>
                                  <a:lnTo>
                                    <a:pt x="173" y="356"/>
                                  </a:lnTo>
                                  <a:lnTo>
                                    <a:pt x="173" y="356"/>
                                  </a:lnTo>
                                  <a:lnTo>
                                    <a:pt x="169" y="355"/>
                                  </a:lnTo>
                                  <a:lnTo>
                                    <a:pt x="164" y="355"/>
                                  </a:lnTo>
                                  <a:lnTo>
                                    <a:pt x="160" y="355"/>
                                  </a:lnTo>
                                  <a:lnTo>
                                    <a:pt x="156" y="356"/>
                                  </a:lnTo>
                                  <a:lnTo>
                                    <a:pt x="156" y="356"/>
                                  </a:lnTo>
                                  <a:lnTo>
                                    <a:pt x="154" y="360"/>
                                  </a:lnTo>
                                  <a:lnTo>
                                    <a:pt x="153" y="360"/>
                                  </a:lnTo>
                                  <a:lnTo>
                                    <a:pt x="153" y="360"/>
                                  </a:lnTo>
                                  <a:lnTo>
                                    <a:pt x="143" y="362"/>
                                  </a:lnTo>
                                  <a:lnTo>
                                    <a:pt x="136" y="366"/>
                                  </a:lnTo>
                                  <a:lnTo>
                                    <a:pt x="130" y="371"/>
                                  </a:lnTo>
                                  <a:lnTo>
                                    <a:pt x="125" y="379"/>
                                  </a:lnTo>
                                  <a:lnTo>
                                    <a:pt x="125" y="379"/>
                                  </a:lnTo>
                                  <a:lnTo>
                                    <a:pt x="125" y="381"/>
                                  </a:lnTo>
                                  <a:lnTo>
                                    <a:pt x="125" y="386"/>
                                  </a:lnTo>
                                  <a:lnTo>
                                    <a:pt x="0" y="386"/>
                                  </a:lnTo>
                                  <a:lnTo>
                                    <a:pt x="0" y="351"/>
                                  </a:lnTo>
                                  <a:lnTo>
                                    <a:pt x="0" y="351"/>
                                  </a:lnTo>
                                  <a:lnTo>
                                    <a:pt x="3" y="351"/>
                                  </a:lnTo>
                                  <a:lnTo>
                                    <a:pt x="3" y="343"/>
                                  </a:lnTo>
                                  <a:lnTo>
                                    <a:pt x="33" y="343"/>
                                  </a:lnTo>
                                  <a:lnTo>
                                    <a:pt x="227" y="120"/>
                                  </a:lnTo>
                                  <a:lnTo>
                                    <a:pt x="236" y="120"/>
                                  </a:lnTo>
                                  <a:lnTo>
                                    <a:pt x="236" y="113"/>
                                  </a:lnTo>
                                  <a:lnTo>
                                    <a:pt x="246" y="92"/>
                                  </a:lnTo>
                                  <a:lnTo>
                                    <a:pt x="244" y="92"/>
                                  </a:lnTo>
                                  <a:lnTo>
                                    <a:pt x="244" y="43"/>
                                  </a:lnTo>
                                  <a:lnTo>
                                    <a:pt x="246" y="36"/>
                                  </a:lnTo>
                                  <a:lnTo>
                                    <a:pt x="248" y="30"/>
                                  </a:lnTo>
                                  <a:lnTo>
                                    <a:pt x="249" y="25"/>
                                  </a:lnTo>
                                  <a:lnTo>
                                    <a:pt x="253" y="23"/>
                                  </a:lnTo>
                                  <a:lnTo>
                                    <a:pt x="257" y="21"/>
                                  </a:lnTo>
                                  <a:lnTo>
                                    <a:pt x="259" y="6"/>
                                  </a:lnTo>
                                  <a:lnTo>
                                    <a:pt x="261"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497" name="Rectangle 92"/>
                          <wps:cNvSpPr>
                            <a:spLocks noChangeArrowheads="1"/>
                          </wps:cNvSpPr>
                          <wps:spPr bwMode="auto">
                            <a:xfrm>
                              <a:off x="1147"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8" name="Rectangle 93"/>
                          <wps:cNvSpPr>
                            <a:spLocks noChangeArrowheads="1"/>
                          </wps:cNvSpPr>
                          <wps:spPr bwMode="auto">
                            <a:xfrm>
                              <a:off x="1164" y="231"/>
                              <a:ext cx="8"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499" name="Rectangle 94"/>
                          <wps:cNvSpPr>
                            <a:spLocks noChangeArrowheads="1"/>
                          </wps:cNvSpPr>
                          <wps:spPr bwMode="auto">
                            <a:xfrm>
                              <a:off x="1180"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0" name="Rectangle 95"/>
                          <wps:cNvSpPr>
                            <a:spLocks noChangeArrowheads="1"/>
                          </wps:cNvSpPr>
                          <wps:spPr bwMode="auto">
                            <a:xfrm>
                              <a:off x="1196" y="231"/>
                              <a:ext cx="10"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1" name="Rectangle 96"/>
                          <wps:cNvSpPr>
                            <a:spLocks noChangeArrowheads="1"/>
                          </wps:cNvSpPr>
                          <wps:spPr bwMode="auto">
                            <a:xfrm>
                              <a:off x="1212" y="231"/>
                              <a:ext cx="10"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2" name="Rectangle 97"/>
                          <wps:cNvSpPr>
                            <a:spLocks noChangeArrowheads="1"/>
                          </wps:cNvSpPr>
                          <wps:spPr bwMode="auto">
                            <a:xfrm>
                              <a:off x="1919"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3" name="Rectangle 98"/>
                          <wps:cNvSpPr>
                            <a:spLocks noChangeArrowheads="1"/>
                          </wps:cNvSpPr>
                          <wps:spPr bwMode="auto">
                            <a:xfrm>
                              <a:off x="1902"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4" name="Rectangle 99"/>
                          <wps:cNvSpPr>
                            <a:spLocks noChangeArrowheads="1"/>
                          </wps:cNvSpPr>
                          <wps:spPr bwMode="auto">
                            <a:xfrm>
                              <a:off x="1869" y="231"/>
                              <a:ext cx="10"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5" name="Rectangle 100"/>
                          <wps:cNvSpPr>
                            <a:spLocks noChangeArrowheads="1"/>
                          </wps:cNvSpPr>
                          <wps:spPr bwMode="auto">
                            <a:xfrm>
                              <a:off x="1886"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6" name="Rectangle 101"/>
                          <wps:cNvSpPr>
                            <a:spLocks noChangeArrowheads="1"/>
                          </wps:cNvSpPr>
                          <wps:spPr bwMode="auto">
                            <a:xfrm>
                              <a:off x="1853" y="231"/>
                              <a:ext cx="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07" name="Freeform 102"/>
                          <wps:cNvSpPr>
                            <a:spLocks/>
                          </wps:cNvSpPr>
                          <wps:spPr bwMode="auto">
                            <a:xfrm>
                              <a:off x="1272" y="324"/>
                              <a:ext cx="24" cy="22"/>
                            </a:xfrm>
                            <a:custGeom>
                              <a:avLst/>
                              <a:gdLst>
                                <a:gd name="T0" fmla="*/ 0 w 48"/>
                                <a:gd name="T1" fmla="*/ 0 h 43"/>
                                <a:gd name="T2" fmla="*/ 48 w 48"/>
                                <a:gd name="T3" fmla="*/ 0 h 43"/>
                                <a:gd name="T4" fmla="*/ 48 w 48"/>
                                <a:gd name="T5" fmla="*/ 5 h 43"/>
                                <a:gd name="T6" fmla="*/ 45 w 48"/>
                                <a:gd name="T7" fmla="*/ 43 h 43"/>
                                <a:gd name="T8" fmla="*/ 4 w 48"/>
                                <a:gd name="T9" fmla="*/ 43 h 43"/>
                                <a:gd name="T10" fmla="*/ 0 w 48"/>
                                <a:gd name="T11" fmla="*/ 5 h 43"/>
                                <a:gd name="T12" fmla="*/ 0 w 48"/>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48" h="43">
                                  <a:moveTo>
                                    <a:pt x="0" y="0"/>
                                  </a:moveTo>
                                  <a:lnTo>
                                    <a:pt x="48" y="0"/>
                                  </a:lnTo>
                                  <a:lnTo>
                                    <a:pt x="48" y="5"/>
                                  </a:lnTo>
                                  <a:lnTo>
                                    <a:pt x="45" y="43"/>
                                  </a:lnTo>
                                  <a:lnTo>
                                    <a:pt x="4"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08" name="Freeform 103"/>
                          <wps:cNvSpPr>
                            <a:spLocks/>
                          </wps:cNvSpPr>
                          <wps:spPr bwMode="auto">
                            <a:xfrm>
                              <a:off x="1275" y="352"/>
                              <a:ext cx="19" cy="137"/>
                            </a:xfrm>
                            <a:custGeom>
                              <a:avLst/>
                              <a:gdLst>
                                <a:gd name="T0" fmla="*/ 2 w 40"/>
                                <a:gd name="T1" fmla="*/ 0 h 276"/>
                                <a:gd name="T2" fmla="*/ 38 w 40"/>
                                <a:gd name="T3" fmla="*/ 0 h 276"/>
                                <a:gd name="T4" fmla="*/ 40 w 40"/>
                                <a:gd name="T5" fmla="*/ 276 h 276"/>
                                <a:gd name="T6" fmla="*/ 0 w 40"/>
                                <a:gd name="T7" fmla="*/ 276 h 276"/>
                                <a:gd name="T8" fmla="*/ 2 w 40"/>
                                <a:gd name="T9" fmla="*/ 0 h 276"/>
                              </a:gdLst>
                              <a:ahLst/>
                              <a:cxnLst>
                                <a:cxn ang="0">
                                  <a:pos x="T0" y="T1"/>
                                </a:cxn>
                                <a:cxn ang="0">
                                  <a:pos x="T2" y="T3"/>
                                </a:cxn>
                                <a:cxn ang="0">
                                  <a:pos x="T4" y="T5"/>
                                </a:cxn>
                                <a:cxn ang="0">
                                  <a:pos x="T6" y="T7"/>
                                </a:cxn>
                                <a:cxn ang="0">
                                  <a:pos x="T8" y="T9"/>
                                </a:cxn>
                              </a:cxnLst>
                              <a:rect l="0" t="0" r="r" b="b"/>
                              <a:pathLst>
                                <a:path w="40" h="276">
                                  <a:moveTo>
                                    <a:pt x="2" y="0"/>
                                  </a:moveTo>
                                  <a:lnTo>
                                    <a:pt x="38" y="0"/>
                                  </a:lnTo>
                                  <a:lnTo>
                                    <a:pt x="40" y="276"/>
                                  </a:lnTo>
                                  <a:lnTo>
                                    <a:pt x="0" y="276"/>
                                  </a:lnTo>
                                  <a:lnTo>
                                    <a:pt x="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09" name="Rectangle 104"/>
                          <wps:cNvSpPr>
                            <a:spLocks noChangeArrowheads="1"/>
                          </wps:cNvSpPr>
                          <wps:spPr bwMode="auto">
                            <a:xfrm>
                              <a:off x="1271" y="501"/>
                              <a:ext cx="26"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10" name="Freeform 105"/>
                          <wps:cNvSpPr>
                            <a:spLocks/>
                          </wps:cNvSpPr>
                          <wps:spPr bwMode="auto">
                            <a:xfrm>
                              <a:off x="1305" y="374"/>
                              <a:ext cx="59" cy="127"/>
                            </a:xfrm>
                            <a:custGeom>
                              <a:avLst/>
                              <a:gdLst>
                                <a:gd name="T0" fmla="*/ 47 w 117"/>
                                <a:gd name="T1" fmla="*/ 0 h 253"/>
                                <a:gd name="T2" fmla="*/ 71 w 117"/>
                                <a:gd name="T3" fmla="*/ 0 h 253"/>
                                <a:gd name="T4" fmla="*/ 93 w 117"/>
                                <a:gd name="T5" fmla="*/ 8 h 253"/>
                                <a:gd name="T6" fmla="*/ 101 w 117"/>
                                <a:gd name="T7" fmla="*/ 11 h 253"/>
                                <a:gd name="T8" fmla="*/ 108 w 117"/>
                                <a:gd name="T9" fmla="*/ 17 h 253"/>
                                <a:gd name="T10" fmla="*/ 112 w 117"/>
                                <a:gd name="T11" fmla="*/ 23 h 253"/>
                                <a:gd name="T12" fmla="*/ 116 w 117"/>
                                <a:gd name="T13" fmla="*/ 30 h 253"/>
                                <a:gd name="T14" fmla="*/ 117 w 117"/>
                                <a:gd name="T15" fmla="*/ 40 h 253"/>
                                <a:gd name="T16" fmla="*/ 117 w 117"/>
                                <a:gd name="T17" fmla="*/ 40 h 253"/>
                                <a:gd name="T18" fmla="*/ 117 w 117"/>
                                <a:gd name="T19" fmla="*/ 253 h 253"/>
                                <a:gd name="T20" fmla="*/ 0 w 117"/>
                                <a:gd name="T21" fmla="*/ 253 h 253"/>
                                <a:gd name="T22" fmla="*/ 0 w 117"/>
                                <a:gd name="T23" fmla="*/ 40 h 253"/>
                                <a:gd name="T24" fmla="*/ 2 w 117"/>
                                <a:gd name="T25" fmla="*/ 30 h 253"/>
                                <a:gd name="T26" fmla="*/ 6 w 117"/>
                                <a:gd name="T27" fmla="*/ 23 h 253"/>
                                <a:gd name="T28" fmla="*/ 9 w 117"/>
                                <a:gd name="T29" fmla="*/ 17 h 253"/>
                                <a:gd name="T30" fmla="*/ 17 w 117"/>
                                <a:gd name="T31" fmla="*/ 11 h 253"/>
                                <a:gd name="T32" fmla="*/ 24 w 117"/>
                                <a:gd name="T33" fmla="*/ 8 h 253"/>
                                <a:gd name="T34" fmla="*/ 47 w 117"/>
                                <a:gd name="T35" fmla="*/ 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17" h="253">
                                  <a:moveTo>
                                    <a:pt x="47" y="0"/>
                                  </a:moveTo>
                                  <a:lnTo>
                                    <a:pt x="71" y="0"/>
                                  </a:lnTo>
                                  <a:lnTo>
                                    <a:pt x="93" y="8"/>
                                  </a:lnTo>
                                  <a:lnTo>
                                    <a:pt x="101" y="11"/>
                                  </a:lnTo>
                                  <a:lnTo>
                                    <a:pt x="108" y="17"/>
                                  </a:lnTo>
                                  <a:lnTo>
                                    <a:pt x="112" y="23"/>
                                  </a:lnTo>
                                  <a:lnTo>
                                    <a:pt x="116" y="30"/>
                                  </a:lnTo>
                                  <a:lnTo>
                                    <a:pt x="117" y="40"/>
                                  </a:lnTo>
                                  <a:lnTo>
                                    <a:pt x="117" y="40"/>
                                  </a:lnTo>
                                  <a:lnTo>
                                    <a:pt x="117" y="253"/>
                                  </a:lnTo>
                                  <a:lnTo>
                                    <a:pt x="0" y="253"/>
                                  </a:lnTo>
                                  <a:lnTo>
                                    <a:pt x="0" y="40"/>
                                  </a:lnTo>
                                  <a:lnTo>
                                    <a:pt x="2" y="30"/>
                                  </a:lnTo>
                                  <a:lnTo>
                                    <a:pt x="6" y="23"/>
                                  </a:lnTo>
                                  <a:lnTo>
                                    <a:pt x="9" y="17"/>
                                  </a:lnTo>
                                  <a:lnTo>
                                    <a:pt x="17" y="11"/>
                                  </a:lnTo>
                                  <a:lnTo>
                                    <a:pt x="24" y="8"/>
                                  </a:lnTo>
                                  <a:lnTo>
                                    <a:pt x="4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1" name="Rectangle 106"/>
                          <wps:cNvSpPr>
                            <a:spLocks noChangeArrowheads="1"/>
                          </wps:cNvSpPr>
                          <wps:spPr bwMode="auto">
                            <a:xfrm>
                              <a:off x="1373" y="501"/>
                              <a:ext cx="26"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12" name="Freeform 107"/>
                          <wps:cNvSpPr>
                            <a:spLocks/>
                          </wps:cNvSpPr>
                          <wps:spPr bwMode="auto">
                            <a:xfrm>
                              <a:off x="1376" y="352"/>
                              <a:ext cx="19" cy="137"/>
                            </a:xfrm>
                            <a:custGeom>
                              <a:avLst/>
                              <a:gdLst>
                                <a:gd name="T0" fmla="*/ 1 w 37"/>
                                <a:gd name="T1" fmla="*/ 0 h 276"/>
                                <a:gd name="T2" fmla="*/ 35 w 37"/>
                                <a:gd name="T3" fmla="*/ 0 h 276"/>
                                <a:gd name="T4" fmla="*/ 37 w 37"/>
                                <a:gd name="T5" fmla="*/ 276 h 276"/>
                                <a:gd name="T6" fmla="*/ 0 w 37"/>
                                <a:gd name="T7" fmla="*/ 276 h 276"/>
                                <a:gd name="T8" fmla="*/ 1 w 37"/>
                                <a:gd name="T9" fmla="*/ 0 h 276"/>
                              </a:gdLst>
                              <a:ahLst/>
                              <a:cxnLst>
                                <a:cxn ang="0">
                                  <a:pos x="T0" y="T1"/>
                                </a:cxn>
                                <a:cxn ang="0">
                                  <a:pos x="T2" y="T3"/>
                                </a:cxn>
                                <a:cxn ang="0">
                                  <a:pos x="T4" y="T5"/>
                                </a:cxn>
                                <a:cxn ang="0">
                                  <a:pos x="T6" y="T7"/>
                                </a:cxn>
                                <a:cxn ang="0">
                                  <a:pos x="T8" y="T9"/>
                                </a:cxn>
                              </a:cxnLst>
                              <a:rect l="0" t="0" r="r" b="b"/>
                              <a:pathLst>
                                <a:path w="37" h="276">
                                  <a:moveTo>
                                    <a:pt x="1" y="0"/>
                                  </a:moveTo>
                                  <a:lnTo>
                                    <a:pt x="35" y="0"/>
                                  </a:lnTo>
                                  <a:lnTo>
                                    <a:pt x="37" y="276"/>
                                  </a:lnTo>
                                  <a:lnTo>
                                    <a:pt x="0" y="276"/>
                                  </a:lnTo>
                                  <a:lnTo>
                                    <a:pt x="1"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3" name="Freeform 108"/>
                          <wps:cNvSpPr>
                            <a:spLocks/>
                          </wps:cNvSpPr>
                          <wps:spPr bwMode="auto">
                            <a:xfrm>
                              <a:off x="1373" y="324"/>
                              <a:ext cx="25" cy="22"/>
                            </a:xfrm>
                            <a:custGeom>
                              <a:avLst/>
                              <a:gdLst>
                                <a:gd name="T0" fmla="*/ 0 w 50"/>
                                <a:gd name="T1" fmla="*/ 0 h 43"/>
                                <a:gd name="T2" fmla="*/ 50 w 50"/>
                                <a:gd name="T3" fmla="*/ 0 h 43"/>
                                <a:gd name="T4" fmla="*/ 50 w 50"/>
                                <a:gd name="T5" fmla="*/ 5 h 43"/>
                                <a:gd name="T6" fmla="*/ 47 w 50"/>
                                <a:gd name="T7" fmla="*/ 43 h 43"/>
                                <a:gd name="T8" fmla="*/ 6 w 50"/>
                                <a:gd name="T9" fmla="*/ 43 h 43"/>
                                <a:gd name="T10" fmla="*/ 0 w 50"/>
                                <a:gd name="T11" fmla="*/ 5 h 43"/>
                                <a:gd name="T12" fmla="*/ 0 w 50"/>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50" h="43">
                                  <a:moveTo>
                                    <a:pt x="0" y="0"/>
                                  </a:moveTo>
                                  <a:lnTo>
                                    <a:pt x="50" y="0"/>
                                  </a:lnTo>
                                  <a:lnTo>
                                    <a:pt x="50" y="5"/>
                                  </a:lnTo>
                                  <a:lnTo>
                                    <a:pt x="47" y="43"/>
                                  </a:lnTo>
                                  <a:lnTo>
                                    <a:pt x="6"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4" name="Freeform 109"/>
                          <wps:cNvSpPr>
                            <a:spLocks/>
                          </wps:cNvSpPr>
                          <wps:spPr bwMode="auto">
                            <a:xfrm>
                              <a:off x="1407" y="374"/>
                              <a:ext cx="58" cy="127"/>
                            </a:xfrm>
                            <a:custGeom>
                              <a:avLst/>
                              <a:gdLst>
                                <a:gd name="T0" fmla="*/ 47 w 116"/>
                                <a:gd name="T1" fmla="*/ 0 h 253"/>
                                <a:gd name="T2" fmla="*/ 71 w 116"/>
                                <a:gd name="T3" fmla="*/ 0 h 253"/>
                                <a:gd name="T4" fmla="*/ 93 w 116"/>
                                <a:gd name="T5" fmla="*/ 8 h 253"/>
                                <a:gd name="T6" fmla="*/ 101 w 116"/>
                                <a:gd name="T7" fmla="*/ 11 h 253"/>
                                <a:gd name="T8" fmla="*/ 106 w 116"/>
                                <a:gd name="T9" fmla="*/ 17 h 253"/>
                                <a:gd name="T10" fmla="*/ 112 w 116"/>
                                <a:gd name="T11" fmla="*/ 23 h 253"/>
                                <a:gd name="T12" fmla="*/ 116 w 116"/>
                                <a:gd name="T13" fmla="*/ 30 h 253"/>
                                <a:gd name="T14" fmla="*/ 116 w 116"/>
                                <a:gd name="T15" fmla="*/ 40 h 253"/>
                                <a:gd name="T16" fmla="*/ 116 w 116"/>
                                <a:gd name="T17" fmla="*/ 253 h 253"/>
                                <a:gd name="T18" fmla="*/ 0 w 116"/>
                                <a:gd name="T19" fmla="*/ 253 h 253"/>
                                <a:gd name="T20" fmla="*/ 0 w 116"/>
                                <a:gd name="T21" fmla="*/ 40 h 253"/>
                                <a:gd name="T22" fmla="*/ 2 w 116"/>
                                <a:gd name="T23" fmla="*/ 30 h 253"/>
                                <a:gd name="T24" fmla="*/ 4 w 116"/>
                                <a:gd name="T25" fmla="*/ 23 h 253"/>
                                <a:gd name="T26" fmla="*/ 9 w 116"/>
                                <a:gd name="T27" fmla="*/ 17 h 253"/>
                                <a:gd name="T28" fmla="*/ 15 w 116"/>
                                <a:gd name="T29" fmla="*/ 11 h 253"/>
                                <a:gd name="T30" fmla="*/ 22 w 116"/>
                                <a:gd name="T31" fmla="*/ 8 h 253"/>
                                <a:gd name="T32" fmla="*/ 47 w 116"/>
                                <a:gd name="T33" fmla="*/ 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6" h="253">
                                  <a:moveTo>
                                    <a:pt x="47" y="0"/>
                                  </a:moveTo>
                                  <a:lnTo>
                                    <a:pt x="71" y="0"/>
                                  </a:lnTo>
                                  <a:lnTo>
                                    <a:pt x="93" y="8"/>
                                  </a:lnTo>
                                  <a:lnTo>
                                    <a:pt x="101" y="11"/>
                                  </a:lnTo>
                                  <a:lnTo>
                                    <a:pt x="106" y="17"/>
                                  </a:lnTo>
                                  <a:lnTo>
                                    <a:pt x="112" y="23"/>
                                  </a:lnTo>
                                  <a:lnTo>
                                    <a:pt x="116" y="30"/>
                                  </a:lnTo>
                                  <a:lnTo>
                                    <a:pt x="116" y="40"/>
                                  </a:lnTo>
                                  <a:lnTo>
                                    <a:pt x="116" y="253"/>
                                  </a:lnTo>
                                  <a:lnTo>
                                    <a:pt x="0" y="253"/>
                                  </a:lnTo>
                                  <a:lnTo>
                                    <a:pt x="0" y="40"/>
                                  </a:lnTo>
                                  <a:lnTo>
                                    <a:pt x="2" y="30"/>
                                  </a:lnTo>
                                  <a:lnTo>
                                    <a:pt x="4" y="23"/>
                                  </a:lnTo>
                                  <a:lnTo>
                                    <a:pt x="9" y="17"/>
                                  </a:lnTo>
                                  <a:lnTo>
                                    <a:pt x="15" y="11"/>
                                  </a:lnTo>
                                  <a:lnTo>
                                    <a:pt x="22" y="8"/>
                                  </a:lnTo>
                                  <a:lnTo>
                                    <a:pt x="4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5" name="Freeform 110"/>
                          <wps:cNvSpPr>
                            <a:spLocks/>
                          </wps:cNvSpPr>
                          <wps:spPr bwMode="auto">
                            <a:xfrm>
                              <a:off x="1509" y="374"/>
                              <a:ext cx="57" cy="127"/>
                            </a:xfrm>
                            <a:custGeom>
                              <a:avLst/>
                              <a:gdLst>
                                <a:gd name="T0" fmla="*/ 45 w 116"/>
                                <a:gd name="T1" fmla="*/ 0 h 253"/>
                                <a:gd name="T2" fmla="*/ 69 w 116"/>
                                <a:gd name="T3" fmla="*/ 0 h 253"/>
                                <a:gd name="T4" fmla="*/ 93 w 116"/>
                                <a:gd name="T5" fmla="*/ 8 h 253"/>
                                <a:gd name="T6" fmla="*/ 101 w 116"/>
                                <a:gd name="T7" fmla="*/ 11 h 253"/>
                                <a:gd name="T8" fmla="*/ 106 w 116"/>
                                <a:gd name="T9" fmla="*/ 17 h 253"/>
                                <a:gd name="T10" fmla="*/ 112 w 116"/>
                                <a:gd name="T11" fmla="*/ 23 h 253"/>
                                <a:gd name="T12" fmla="*/ 114 w 116"/>
                                <a:gd name="T13" fmla="*/ 30 h 253"/>
                                <a:gd name="T14" fmla="*/ 116 w 116"/>
                                <a:gd name="T15" fmla="*/ 40 h 253"/>
                                <a:gd name="T16" fmla="*/ 116 w 116"/>
                                <a:gd name="T17" fmla="*/ 253 h 253"/>
                                <a:gd name="T18" fmla="*/ 0 w 116"/>
                                <a:gd name="T19" fmla="*/ 253 h 253"/>
                                <a:gd name="T20" fmla="*/ 0 w 116"/>
                                <a:gd name="T21" fmla="*/ 40 h 253"/>
                                <a:gd name="T22" fmla="*/ 0 w 116"/>
                                <a:gd name="T23" fmla="*/ 30 h 253"/>
                                <a:gd name="T24" fmla="*/ 4 w 116"/>
                                <a:gd name="T25" fmla="*/ 23 h 253"/>
                                <a:gd name="T26" fmla="*/ 10 w 116"/>
                                <a:gd name="T27" fmla="*/ 17 h 253"/>
                                <a:gd name="T28" fmla="*/ 15 w 116"/>
                                <a:gd name="T29" fmla="*/ 11 h 253"/>
                                <a:gd name="T30" fmla="*/ 23 w 116"/>
                                <a:gd name="T31" fmla="*/ 8 h 253"/>
                                <a:gd name="T32" fmla="*/ 45 w 116"/>
                                <a:gd name="T33" fmla="*/ 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6" h="253">
                                  <a:moveTo>
                                    <a:pt x="45" y="0"/>
                                  </a:moveTo>
                                  <a:lnTo>
                                    <a:pt x="69" y="0"/>
                                  </a:lnTo>
                                  <a:lnTo>
                                    <a:pt x="93" y="8"/>
                                  </a:lnTo>
                                  <a:lnTo>
                                    <a:pt x="101" y="11"/>
                                  </a:lnTo>
                                  <a:lnTo>
                                    <a:pt x="106" y="17"/>
                                  </a:lnTo>
                                  <a:lnTo>
                                    <a:pt x="112" y="23"/>
                                  </a:lnTo>
                                  <a:lnTo>
                                    <a:pt x="114" y="30"/>
                                  </a:lnTo>
                                  <a:lnTo>
                                    <a:pt x="116" y="40"/>
                                  </a:lnTo>
                                  <a:lnTo>
                                    <a:pt x="116" y="253"/>
                                  </a:lnTo>
                                  <a:lnTo>
                                    <a:pt x="0" y="253"/>
                                  </a:lnTo>
                                  <a:lnTo>
                                    <a:pt x="0" y="40"/>
                                  </a:lnTo>
                                  <a:lnTo>
                                    <a:pt x="0" y="30"/>
                                  </a:lnTo>
                                  <a:lnTo>
                                    <a:pt x="4" y="23"/>
                                  </a:lnTo>
                                  <a:lnTo>
                                    <a:pt x="10" y="17"/>
                                  </a:lnTo>
                                  <a:lnTo>
                                    <a:pt x="15" y="11"/>
                                  </a:lnTo>
                                  <a:lnTo>
                                    <a:pt x="23" y="8"/>
                                  </a:lnTo>
                                  <a:lnTo>
                                    <a:pt x="45"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6" name="Freeform 111"/>
                          <wps:cNvSpPr>
                            <a:spLocks/>
                          </wps:cNvSpPr>
                          <wps:spPr bwMode="auto">
                            <a:xfrm>
                              <a:off x="1478" y="352"/>
                              <a:ext cx="19" cy="137"/>
                            </a:xfrm>
                            <a:custGeom>
                              <a:avLst/>
                              <a:gdLst>
                                <a:gd name="T0" fmla="*/ 0 w 37"/>
                                <a:gd name="T1" fmla="*/ 0 h 276"/>
                                <a:gd name="T2" fmla="*/ 35 w 37"/>
                                <a:gd name="T3" fmla="*/ 0 h 276"/>
                                <a:gd name="T4" fmla="*/ 37 w 37"/>
                                <a:gd name="T5" fmla="*/ 276 h 276"/>
                                <a:gd name="T6" fmla="*/ 0 w 37"/>
                                <a:gd name="T7" fmla="*/ 276 h 276"/>
                                <a:gd name="T8" fmla="*/ 0 w 37"/>
                                <a:gd name="T9" fmla="*/ 0 h 276"/>
                              </a:gdLst>
                              <a:ahLst/>
                              <a:cxnLst>
                                <a:cxn ang="0">
                                  <a:pos x="T0" y="T1"/>
                                </a:cxn>
                                <a:cxn ang="0">
                                  <a:pos x="T2" y="T3"/>
                                </a:cxn>
                                <a:cxn ang="0">
                                  <a:pos x="T4" y="T5"/>
                                </a:cxn>
                                <a:cxn ang="0">
                                  <a:pos x="T6" y="T7"/>
                                </a:cxn>
                                <a:cxn ang="0">
                                  <a:pos x="T8" y="T9"/>
                                </a:cxn>
                              </a:cxnLst>
                              <a:rect l="0" t="0" r="r" b="b"/>
                              <a:pathLst>
                                <a:path w="37" h="276">
                                  <a:moveTo>
                                    <a:pt x="0" y="0"/>
                                  </a:moveTo>
                                  <a:lnTo>
                                    <a:pt x="35" y="0"/>
                                  </a:lnTo>
                                  <a:lnTo>
                                    <a:pt x="37" y="276"/>
                                  </a:lnTo>
                                  <a:lnTo>
                                    <a:pt x="0" y="276"/>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7" name="Freeform 112"/>
                          <wps:cNvSpPr>
                            <a:spLocks/>
                          </wps:cNvSpPr>
                          <wps:spPr bwMode="auto">
                            <a:xfrm>
                              <a:off x="1474" y="324"/>
                              <a:ext cx="25" cy="22"/>
                            </a:xfrm>
                            <a:custGeom>
                              <a:avLst/>
                              <a:gdLst>
                                <a:gd name="T0" fmla="*/ 0 w 51"/>
                                <a:gd name="T1" fmla="*/ 0 h 43"/>
                                <a:gd name="T2" fmla="*/ 51 w 51"/>
                                <a:gd name="T3" fmla="*/ 0 h 43"/>
                                <a:gd name="T4" fmla="*/ 51 w 51"/>
                                <a:gd name="T5" fmla="*/ 5 h 43"/>
                                <a:gd name="T6" fmla="*/ 45 w 51"/>
                                <a:gd name="T7" fmla="*/ 43 h 43"/>
                                <a:gd name="T8" fmla="*/ 6 w 51"/>
                                <a:gd name="T9" fmla="*/ 43 h 43"/>
                                <a:gd name="T10" fmla="*/ 0 w 51"/>
                                <a:gd name="T11" fmla="*/ 5 h 43"/>
                                <a:gd name="T12" fmla="*/ 0 w 51"/>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51" h="43">
                                  <a:moveTo>
                                    <a:pt x="0" y="0"/>
                                  </a:moveTo>
                                  <a:lnTo>
                                    <a:pt x="51" y="0"/>
                                  </a:lnTo>
                                  <a:lnTo>
                                    <a:pt x="51" y="5"/>
                                  </a:lnTo>
                                  <a:lnTo>
                                    <a:pt x="45" y="43"/>
                                  </a:lnTo>
                                  <a:lnTo>
                                    <a:pt x="6"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18" name="Rectangle 113"/>
                          <wps:cNvSpPr>
                            <a:spLocks noChangeArrowheads="1"/>
                          </wps:cNvSpPr>
                          <wps:spPr bwMode="auto">
                            <a:xfrm>
                              <a:off x="1473" y="501"/>
                              <a:ext cx="27"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19" name="Freeform 114"/>
                          <wps:cNvSpPr>
                            <a:spLocks/>
                          </wps:cNvSpPr>
                          <wps:spPr bwMode="auto">
                            <a:xfrm>
                              <a:off x="1609" y="374"/>
                              <a:ext cx="59" cy="127"/>
                            </a:xfrm>
                            <a:custGeom>
                              <a:avLst/>
                              <a:gdLst>
                                <a:gd name="T0" fmla="*/ 46 w 117"/>
                                <a:gd name="T1" fmla="*/ 0 h 253"/>
                                <a:gd name="T2" fmla="*/ 70 w 117"/>
                                <a:gd name="T3" fmla="*/ 0 h 253"/>
                                <a:gd name="T4" fmla="*/ 93 w 117"/>
                                <a:gd name="T5" fmla="*/ 8 h 253"/>
                                <a:gd name="T6" fmla="*/ 100 w 117"/>
                                <a:gd name="T7" fmla="*/ 11 h 253"/>
                                <a:gd name="T8" fmla="*/ 108 w 117"/>
                                <a:gd name="T9" fmla="*/ 17 h 253"/>
                                <a:gd name="T10" fmla="*/ 111 w 117"/>
                                <a:gd name="T11" fmla="*/ 23 h 253"/>
                                <a:gd name="T12" fmla="*/ 115 w 117"/>
                                <a:gd name="T13" fmla="*/ 30 h 253"/>
                                <a:gd name="T14" fmla="*/ 117 w 117"/>
                                <a:gd name="T15" fmla="*/ 40 h 253"/>
                                <a:gd name="T16" fmla="*/ 117 w 117"/>
                                <a:gd name="T17" fmla="*/ 253 h 253"/>
                                <a:gd name="T18" fmla="*/ 0 w 117"/>
                                <a:gd name="T19" fmla="*/ 253 h 253"/>
                                <a:gd name="T20" fmla="*/ 0 w 117"/>
                                <a:gd name="T21" fmla="*/ 40 h 253"/>
                                <a:gd name="T22" fmla="*/ 1 w 117"/>
                                <a:gd name="T23" fmla="*/ 30 h 253"/>
                                <a:gd name="T24" fmla="*/ 5 w 117"/>
                                <a:gd name="T25" fmla="*/ 23 h 253"/>
                                <a:gd name="T26" fmla="*/ 9 w 117"/>
                                <a:gd name="T27" fmla="*/ 17 h 253"/>
                                <a:gd name="T28" fmla="*/ 9 w 117"/>
                                <a:gd name="T29" fmla="*/ 17 h 253"/>
                                <a:gd name="T30" fmla="*/ 16 w 117"/>
                                <a:gd name="T31" fmla="*/ 11 h 253"/>
                                <a:gd name="T32" fmla="*/ 24 w 117"/>
                                <a:gd name="T33" fmla="*/ 8 h 253"/>
                                <a:gd name="T34" fmla="*/ 46 w 117"/>
                                <a:gd name="T35" fmla="*/ 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17" h="253">
                                  <a:moveTo>
                                    <a:pt x="46" y="0"/>
                                  </a:moveTo>
                                  <a:lnTo>
                                    <a:pt x="70" y="0"/>
                                  </a:lnTo>
                                  <a:lnTo>
                                    <a:pt x="93" y="8"/>
                                  </a:lnTo>
                                  <a:lnTo>
                                    <a:pt x="100" y="11"/>
                                  </a:lnTo>
                                  <a:lnTo>
                                    <a:pt x="108" y="17"/>
                                  </a:lnTo>
                                  <a:lnTo>
                                    <a:pt x="111" y="23"/>
                                  </a:lnTo>
                                  <a:lnTo>
                                    <a:pt x="115" y="30"/>
                                  </a:lnTo>
                                  <a:lnTo>
                                    <a:pt x="117" y="40"/>
                                  </a:lnTo>
                                  <a:lnTo>
                                    <a:pt x="117" y="253"/>
                                  </a:lnTo>
                                  <a:lnTo>
                                    <a:pt x="0" y="253"/>
                                  </a:lnTo>
                                  <a:lnTo>
                                    <a:pt x="0" y="40"/>
                                  </a:lnTo>
                                  <a:lnTo>
                                    <a:pt x="1" y="30"/>
                                  </a:lnTo>
                                  <a:lnTo>
                                    <a:pt x="5" y="23"/>
                                  </a:lnTo>
                                  <a:lnTo>
                                    <a:pt x="9" y="17"/>
                                  </a:lnTo>
                                  <a:lnTo>
                                    <a:pt x="9" y="17"/>
                                  </a:lnTo>
                                  <a:lnTo>
                                    <a:pt x="16" y="11"/>
                                  </a:lnTo>
                                  <a:lnTo>
                                    <a:pt x="24" y="8"/>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0" name="Freeform 115"/>
                          <wps:cNvSpPr>
                            <a:spLocks/>
                          </wps:cNvSpPr>
                          <wps:spPr bwMode="auto">
                            <a:xfrm>
                              <a:off x="1576" y="324"/>
                              <a:ext cx="25" cy="22"/>
                            </a:xfrm>
                            <a:custGeom>
                              <a:avLst/>
                              <a:gdLst>
                                <a:gd name="T0" fmla="*/ 0 w 51"/>
                                <a:gd name="T1" fmla="*/ 0 h 43"/>
                                <a:gd name="T2" fmla="*/ 51 w 51"/>
                                <a:gd name="T3" fmla="*/ 0 h 43"/>
                                <a:gd name="T4" fmla="*/ 51 w 51"/>
                                <a:gd name="T5" fmla="*/ 5 h 43"/>
                                <a:gd name="T6" fmla="*/ 45 w 51"/>
                                <a:gd name="T7" fmla="*/ 43 h 43"/>
                                <a:gd name="T8" fmla="*/ 4 w 51"/>
                                <a:gd name="T9" fmla="*/ 43 h 43"/>
                                <a:gd name="T10" fmla="*/ 0 w 51"/>
                                <a:gd name="T11" fmla="*/ 5 h 43"/>
                                <a:gd name="T12" fmla="*/ 0 w 51"/>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51" h="43">
                                  <a:moveTo>
                                    <a:pt x="0" y="0"/>
                                  </a:moveTo>
                                  <a:lnTo>
                                    <a:pt x="51" y="0"/>
                                  </a:lnTo>
                                  <a:lnTo>
                                    <a:pt x="51" y="5"/>
                                  </a:lnTo>
                                  <a:lnTo>
                                    <a:pt x="45" y="43"/>
                                  </a:lnTo>
                                  <a:lnTo>
                                    <a:pt x="4"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1" name="Freeform 116"/>
                          <wps:cNvSpPr>
                            <a:spLocks/>
                          </wps:cNvSpPr>
                          <wps:spPr bwMode="auto">
                            <a:xfrm>
                              <a:off x="1579" y="352"/>
                              <a:ext cx="19" cy="137"/>
                            </a:xfrm>
                            <a:custGeom>
                              <a:avLst/>
                              <a:gdLst>
                                <a:gd name="T0" fmla="*/ 2 w 39"/>
                                <a:gd name="T1" fmla="*/ 0 h 276"/>
                                <a:gd name="T2" fmla="*/ 37 w 39"/>
                                <a:gd name="T3" fmla="*/ 0 h 276"/>
                                <a:gd name="T4" fmla="*/ 39 w 39"/>
                                <a:gd name="T5" fmla="*/ 276 h 276"/>
                                <a:gd name="T6" fmla="*/ 0 w 39"/>
                                <a:gd name="T7" fmla="*/ 276 h 276"/>
                                <a:gd name="T8" fmla="*/ 2 w 39"/>
                                <a:gd name="T9" fmla="*/ 0 h 276"/>
                              </a:gdLst>
                              <a:ahLst/>
                              <a:cxnLst>
                                <a:cxn ang="0">
                                  <a:pos x="T0" y="T1"/>
                                </a:cxn>
                                <a:cxn ang="0">
                                  <a:pos x="T2" y="T3"/>
                                </a:cxn>
                                <a:cxn ang="0">
                                  <a:pos x="T4" y="T5"/>
                                </a:cxn>
                                <a:cxn ang="0">
                                  <a:pos x="T6" y="T7"/>
                                </a:cxn>
                                <a:cxn ang="0">
                                  <a:pos x="T8" y="T9"/>
                                </a:cxn>
                              </a:cxnLst>
                              <a:rect l="0" t="0" r="r" b="b"/>
                              <a:pathLst>
                                <a:path w="39" h="276">
                                  <a:moveTo>
                                    <a:pt x="2" y="0"/>
                                  </a:moveTo>
                                  <a:lnTo>
                                    <a:pt x="37" y="0"/>
                                  </a:lnTo>
                                  <a:lnTo>
                                    <a:pt x="39" y="276"/>
                                  </a:lnTo>
                                  <a:lnTo>
                                    <a:pt x="0" y="276"/>
                                  </a:lnTo>
                                  <a:lnTo>
                                    <a:pt x="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2" name="Rectangle 117"/>
                          <wps:cNvSpPr>
                            <a:spLocks noChangeArrowheads="1"/>
                          </wps:cNvSpPr>
                          <wps:spPr bwMode="auto">
                            <a:xfrm>
                              <a:off x="1575" y="501"/>
                              <a:ext cx="27"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23" name="Freeform 118"/>
                          <wps:cNvSpPr>
                            <a:spLocks/>
                          </wps:cNvSpPr>
                          <wps:spPr bwMode="auto">
                            <a:xfrm>
                              <a:off x="1711" y="374"/>
                              <a:ext cx="59" cy="127"/>
                            </a:xfrm>
                            <a:custGeom>
                              <a:avLst/>
                              <a:gdLst>
                                <a:gd name="T0" fmla="*/ 46 w 117"/>
                                <a:gd name="T1" fmla="*/ 0 h 253"/>
                                <a:gd name="T2" fmla="*/ 70 w 117"/>
                                <a:gd name="T3" fmla="*/ 0 h 253"/>
                                <a:gd name="T4" fmla="*/ 93 w 117"/>
                                <a:gd name="T5" fmla="*/ 8 h 253"/>
                                <a:gd name="T6" fmla="*/ 100 w 117"/>
                                <a:gd name="T7" fmla="*/ 11 h 253"/>
                                <a:gd name="T8" fmla="*/ 108 w 117"/>
                                <a:gd name="T9" fmla="*/ 17 h 253"/>
                                <a:gd name="T10" fmla="*/ 111 w 117"/>
                                <a:gd name="T11" fmla="*/ 23 h 253"/>
                                <a:gd name="T12" fmla="*/ 115 w 117"/>
                                <a:gd name="T13" fmla="*/ 30 h 253"/>
                                <a:gd name="T14" fmla="*/ 117 w 117"/>
                                <a:gd name="T15" fmla="*/ 40 h 253"/>
                                <a:gd name="T16" fmla="*/ 117 w 117"/>
                                <a:gd name="T17" fmla="*/ 253 h 253"/>
                                <a:gd name="T18" fmla="*/ 0 w 117"/>
                                <a:gd name="T19" fmla="*/ 253 h 253"/>
                                <a:gd name="T20" fmla="*/ 0 w 117"/>
                                <a:gd name="T21" fmla="*/ 40 h 253"/>
                                <a:gd name="T22" fmla="*/ 2 w 117"/>
                                <a:gd name="T23" fmla="*/ 30 h 253"/>
                                <a:gd name="T24" fmla="*/ 5 w 117"/>
                                <a:gd name="T25" fmla="*/ 23 h 253"/>
                                <a:gd name="T26" fmla="*/ 9 w 117"/>
                                <a:gd name="T27" fmla="*/ 17 h 253"/>
                                <a:gd name="T28" fmla="*/ 16 w 117"/>
                                <a:gd name="T29" fmla="*/ 11 h 253"/>
                                <a:gd name="T30" fmla="*/ 24 w 117"/>
                                <a:gd name="T31" fmla="*/ 8 h 253"/>
                                <a:gd name="T32" fmla="*/ 46 w 117"/>
                                <a:gd name="T33" fmla="*/ 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7" h="253">
                                  <a:moveTo>
                                    <a:pt x="46" y="0"/>
                                  </a:moveTo>
                                  <a:lnTo>
                                    <a:pt x="70" y="0"/>
                                  </a:lnTo>
                                  <a:lnTo>
                                    <a:pt x="93" y="8"/>
                                  </a:lnTo>
                                  <a:lnTo>
                                    <a:pt x="100" y="11"/>
                                  </a:lnTo>
                                  <a:lnTo>
                                    <a:pt x="108" y="17"/>
                                  </a:lnTo>
                                  <a:lnTo>
                                    <a:pt x="111" y="23"/>
                                  </a:lnTo>
                                  <a:lnTo>
                                    <a:pt x="115" y="30"/>
                                  </a:lnTo>
                                  <a:lnTo>
                                    <a:pt x="117" y="40"/>
                                  </a:lnTo>
                                  <a:lnTo>
                                    <a:pt x="117" y="253"/>
                                  </a:lnTo>
                                  <a:lnTo>
                                    <a:pt x="0" y="253"/>
                                  </a:lnTo>
                                  <a:lnTo>
                                    <a:pt x="0" y="40"/>
                                  </a:lnTo>
                                  <a:lnTo>
                                    <a:pt x="2" y="30"/>
                                  </a:lnTo>
                                  <a:lnTo>
                                    <a:pt x="5" y="23"/>
                                  </a:lnTo>
                                  <a:lnTo>
                                    <a:pt x="9" y="17"/>
                                  </a:lnTo>
                                  <a:lnTo>
                                    <a:pt x="16" y="11"/>
                                  </a:lnTo>
                                  <a:lnTo>
                                    <a:pt x="24" y="8"/>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4" name="Freeform 119"/>
                          <wps:cNvSpPr>
                            <a:spLocks/>
                          </wps:cNvSpPr>
                          <wps:spPr bwMode="auto">
                            <a:xfrm>
                              <a:off x="1677" y="324"/>
                              <a:ext cx="25" cy="22"/>
                            </a:xfrm>
                            <a:custGeom>
                              <a:avLst/>
                              <a:gdLst>
                                <a:gd name="T0" fmla="*/ 0 w 48"/>
                                <a:gd name="T1" fmla="*/ 0 h 43"/>
                                <a:gd name="T2" fmla="*/ 48 w 48"/>
                                <a:gd name="T3" fmla="*/ 0 h 43"/>
                                <a:gd name="T4" fmla="*/ 48 w 48"/>
                                <a:gd name="T5" fmla="*/ 5 h 43"/>
                                <a:gd name="T6" fmla="*/ 44 w 48"/>
                                <a:gd name="T7" fmla="*/ 43 h 43"/>
                                <a:gd name="T8" fmla="*/ 3 w 48"/>
                                <a:gd name="T9" fmla="*/ 43 h 43"/>
                                <a:gd name="T10" fmla="*/ 0 w 48"/>
                                <a:gd name="T11" fmla="*/ 5 h 43"/>
                                <a:gd name="T12" fmla="*/ 0 w 48"/>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48" h="43">
                                  <a:moveTo>
                                    <a:pt x="0" y="0"/>
                                  </a:moveTo>
                                  <a:lnTo>
                                    <a:pt x="48" y="0"/>
                                  </a:lnTo>
                                  <a:lnTo>
                                    <a:pt x="48" y="5"/>
                                  </a:lnTo>
                                  <a:lnTo>
                                    <a:pt x="44" y="43"/>
                                  </a:lnTo>
                                  <a:lnTo>
                                    <a:pt x="3"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5" name="Freeform 120"/>
                          <wps:cNvSpPr>
                            <a:spLocks/>
                          </wps:cNvSpPr>
                          <wps:spPr bwMode="auto">
                            <a:xfrm>
                              <a:off x="1680" y="352"/>
                              <a:ext cx="20" cy="137"/>
                            </a:xfrm>
                            <a:custGeom>
                              <a:avLst/>
                              <a:gdLst>
                                <a:gd name="T0" fmla="*/ 2 w 39"/>
                                <a:gd name="T1" fmla="*/ 0 h 276"/>
                                <a:gd name="T2" fmla="*/ 37 w 39"/>
                                <a:gd name="T3" fmla="*/ 0 h 276"/>
                                <a:gd name="T4" fmla="*/ 39 w 39"/>
                                <a:gd name="T5" fmla="*/ 276 h 276"/>
                                <a:gd name="T6" fmla="*/ 0 w 39"/>
                                <a:gd name="T7" fmla="*/ 276 h 276"/>
                                <a:gd name="T8" fmla="*/ 2 w 39"/>
                                <a:gd name="T9" fmla="*/ 0 h 276"/>
                              </a:gdLst>
                              <a:ahLst/>
                              <a:cxnLst>
                                <a:cxn ang="0">
                                  <a:pos x="T0" y="T1"/>
                                </a:cxn>
                                <a:cxn ang="0">
                                  <a:pos x="T2" y="T3"/>
                                </a:cxn>
                                <a:cxn ang="0">
                                  <a:pos x="T4" y="T5"/>
                                </a:cxn>
                                <a:cxn ang="0">
                                  <a:pos x="T6" y="T7"/>
                                </a:cxn>
                                <a:cxn ang="0">
                                  <a:pos x="T8" y="T9"/>
                                </a:cxn>
                              </a:cxnLst>
                              <a:rect l="0" t="0" r="r" b="b"/>
                              <a:pathLst>
                                <a:path w="39" h="276">
                                  <a:moveTo>
                                    <a:pt x="2" y="0"/>
                                  </a:moveTo>
                                  <a:lnTo>
                                    <a:pt x="37" y="0"/>
                                  </a:lnTo>
                                  <a:lnTo>
                                    <a:pt x="39" y="276"/>
                                  </a:lnTo>
                                  <a:lnTo>
                                    <a:pt x="0" y="276"/>
                                  </a:lnTo>
                                  <a:lnTo>
                                    <a:pt x="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6" name="Rectangle 121"/>
                          <wps:cNvSpPr>
                            <a:spLocks noChangeArrowheads="1"/>
                          </wps:cNvSpPr>
                          <wps:spPr bwMode="auto">
                            <a:xfrm>
                              <a:off x="1676" y="501"/>
                              <a:ext cx="26"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27" name="Freeform 122"/>
                          <wps:cNvSpPr>
                            <a:spLocks/>
                          </wps:cNvSpPr>
                          <wps:spPr bwMode="auto">
                            <a:xfrm>
                              <a:off x="1778" y="324"/>
                              <a:ext cx="25" cy="22"/>
                            </a:xfrm>
                            <a:custGeom>
                              <a:avLst/>
                              <a:gdLst>
                                <a:gd name="T0" fmla="*/ 0 w 50"/>
                                <a:gd name="T1" fmla="*/ 0 h 43"/>
                                <a:gd name="T2" fmla="*/ 50 w 50"/>
                                <a:gd name="T3" fmla="*/ 0 h 43"/>
                                <a:gd name="T4" fmla="*/ 50 w 50"/>
                                <a:gd name="T5" fmla="*/ 5 h 43"/>
                                <a:gd name="T6" fmla="*/ 46 w 50"/>
                                <a:gd name="T7" fmla="*/ 43 h 43"/>
                                <a:gd name="T8" fmla="*/ 5 w 50"/>
                                <a:gd name="T9" fmla="*/ 43 h 43"/>
                                <a:gd name="T10" fmla="*/ 0 w 50"/>
                                <a:gd name="T11" fmla="*/ 5 h 43"/>
                                <a:gd name="T12" fmla="*/ 0 w 50"/>
                                <a:gd name="T13" fmla="*/ 0 h 43"/>
                              </a:gdLst>
                              <a:ahLst/>
                              <a:cxnLst>
                                <a:cxn ang="0">
                                  <a:pos x="T0" y="T1"/>
                                </a:cxn>
                                <a:cxn ang="0">
                                  <a:pos x="T2" y="T3"/>
                                </a:cxn>
                                <a:cxn ang="0">
                                  <a:pos x="T4" y="T5"/>
                                </a:cxn>
                                <a:cxn ang="0">
                                  <a:pos x="T6" y="T7"/>
                                </a:cxn>
                                <a:cxn ang="0">
                                  <a:pos x="T8" y="T9"/>
                                </a:cxn>
                                <a:cxn ang="0">
                                  <a:pos x="T10" y="T11"/>
                                </a:cxn>
                                <a:cxn ang="0">
                                  <a:pos x="T12" y="T13"/>
                                </a:cxn>
                              </a:cxnLst>
                              <a:rect l="0" t="0" r="r" b="b"/>
                              <a:pathLst>
                                <a:path w="50" h="43">
                                  <a:moveTo>
                                    <a:pt x="0" y="0"/>
                                  </a:moveTo>
                                  <a:lnTo>
                                    <a:pt x="50" y="0"/>
                                  </a:lnTo>
                                  <a:lnTo>
                                    <a:pt x="50" y="5"/>
                                  </a:lnTo>
                                  <a:lnTo>
                                    <a:pt x="46" y="43"/>
                                  </a:lnTo>
                                  <a:lnTo>
                                    <a:pt x="5" y="43"/>
                                  </a:lnTo>
                                  <a:lnTo>
                                    <a:pt x="0" y="5"/>
                                  </a:lnTo>
                                  <a:lnTo>
                                    <a:pt x="0"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8" name="Freeform 123"/>
                          <wps:cNvSpPr>
                            <a:spLocks/>
                          </wps:cNvSpPr>
                          <wps:spPr bwMode="auto">
                            <a:xfrm>
                              <a:off x="1782" y="352"/>
                              <a:ext cx="18" cy="137"/>
                            </a:xfrm>
                            <a:custGeom>
                              <a:avLst/>
                              <a:gdLst>
                                <a:gd name="T0" fmla="*/ 2 w 38"/>
                                <a:gd name="T1" fmla="*/ 0 h 276"/>
                                <a:gd name="T2" fmla="*/ 36 w 38"/>
                                <a:gd name="T3" fmla="*/ 0 h 276"/>
                                <a:gd name="T4" fmla="*/ 38 w 38"/>
                                <a:gd name="T5" fmla="*/ 276 h 276"/>
                                <a:gd name="T6" fmla="*/ 0 w 38"/>
                                <a:gd name="T7" fmla="*/ 276 h 276"/>
                                <a:gd name="T8" fmla="*/ 2 w 38"/>
                                <a:gd name="T9" fmla="*/ 0 h 276"/>
                              </a:gdLst>
                              <a:ahLst/>
                              <a:cxnLst>
                                <a:cxn ang="0">
                                  <a:pos x="T0" y="T1"/>
                                </a:cxn>
                                <a:cxn ang="0">
                                  <a:pos x="T2" y="T3"/>
                                </a:cxn>
                                <a:cxn ang="0">
                                  <a:pos x="T4" y="T5"/>
                                </a:cxn>
                                <a:cxn ang="0">
                                  <a:pos x="T6" y="T7"/>
                                </a:cxn>
                                <a:cxn ang="0">
                                  <a:pos x="T8" y="T9"/>
                                </a:cxn>
                              </a:cxnLst>
                              <a:rect l="0" t="0" r="r" b="b"/>
                              <a:pathLst>
                                <a:path w="38" h="276">
                                  <a:moveTo>
                                    <a:pt x="2" y="0"/>
                                  </a:moveTo>
                                  <a:lnTo>
                                    <a:pt x="36" y="0"/>
                                  </a:lnTo>
                                  <a:lnTo>
                                    <a:pt x="38" y="276"/>
                                  </a:lnTo>
                                  <a:lnTo>
                                    <a:pt x="0" y="276"/>
                                  </a:lnTo>
                                  <a:lnTo>
                                    <a:pt x="2"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29" name="Rectangle 124"/>
                          <wps:cNvSpPr>
                            <a:spLocks noChangeArrowheads="1"/>
                          </wps:cNvSpPr>
                          <wps:spPr bwMode="auto">
                            <a:xfrm>
                              <a:off x="1777" y="501"/>
                              <a:ext cx="27" cy="1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0" name="Rectangle 125"/>
                          <wps:cNvSpPr>
                            <a:spLocks noChangeArrowheads="1"/>
                          </wps:cNvSpPr>
                          <wps:spPr bwMode="auto">
                            <a:xfrm>
                              <a:off x="1313" y="539"/>
                              <a:ext cx="9"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1" name="Rectangle 126"/>
                          <wps:cNvSpPr>
                            <a:spLocks noChangeArrowheads="1"/>
                          </wps:cNvSpPr>
                          <wps:spPr bwMode="auto">
                            <a:xfrm>
                              <a:off x="1329" y="539"/>
                              <a:ext cx="10"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2" name="Rectangle 127"/>
                          <wps:cNvSpPr>
                            <a:spLocks noChangeArrowheads="1"/>
                          </wps:cNvSpPr>
                          <wps:spPr bwMode="auto">
                            <a:xfrm>
                              <a:off x="1345" y="539"/>
                              <a:ext cx="10"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3" name="Rectangle 128"/>
                          <wps:cNvSpPr>
                            <a:spLocks noChangeArrowheads="1"/>
                          </wps:cNvSpPr>
                          <wps:spPr bwMode="auto">
                            <a:xfrm>
                              <a:off x="1318" y="587"/>
                              <a:ext cx="13" cy="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4" name="Rectangle 129"/>
                          <wps:cNvSpPr>
                            <a:spLocks noChangeArrowheads="1"/>
                          </wps:cNvSpPr>
                          <wps:spPr bwMode="auto">
                            <a:xfrm>
                              <a:off x="1318" y="598"/>
                              <a:ext cx="13" cy="2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5" name="Rectangle 130"/>
                          <wps:cNvSpPr>
                            <a:spLocks noChangeArrowheads="1"/>
                          </wps:cNvSpPr>
                          <wps:spPr bwMode="auto">
                            <a:xfrm>
                              <a:off x="1337" y="598"/>
                              <a:ext cx="13" cy="2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6" name="Rectangle 131"/>
                          <wps:cNvSpPr>
                            <a:spLocks noChangeArrowheads="1"/>
                          </wps:cNvSpPr>
                          <wps:spPr bwMode="auto">
                            <a:xfrm>
                              <a:off x="1337" y="587"/>
                              <a:ext cx="13" cy="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7" name="Rectangle 132"/>
                          <wps:cNvSpPr>
                            <a:spLocks noChangeArrowheads="1"/>
                          </wps:cNvSpPr>
                          <wps:spPr bwMode="auto">
                            <a:xfrm>
                              <a:off x="1744" y="598"/>
                              <a:ext cx="13" cy="2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8" name="Rectangle 133"/>
                          <wps:cNvSpPr>
                            <a:spLocks noChangeArrowheads="1"/>
                          </wps:cNvSpPr>
                          <wps:spPr bwMode="auto">
                            <a:xfrm>
                              <a:off x="1744" y="587"/>
                              <a:ext cx="13" cy="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39" name="Rectangle 134"/>
                          <wps:cNvSpPr>
                            <a:spLocks noChangeArrowheads="1"/>
                          </wps:cNvSpPr>
                          <wps:spPr bwMode="auto">
                            <a:xfrm>
                              <a:off x="1752" y="539"/>
                              <a:ext cx="10"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40" name="Rectangle 135"/>
                          <wps:cNvSpPr>
                            <a:spLocks noChangeArrowheads="1"/>
                          </wps:cNvSpPr>
                          <wps:spPr bwMode="auto">
                            <a:xfrm>
                              <a:off x="1725" y="587"/>
                              <a:ext cx="13" cy="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41" name="Rectangle 136"/>
                          <wps:cNvSpPr>
                            <a:spLocks noChangeArrowheads="1"/>
                          </wps:cNvSpPr>
                          <wps:spPr bwMode="auto">
                            <a:xfrm>
                              <a:off x="1725" y="598"/>
                              <a:ext cx="13" cy="2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42" name="Rectangle 137"/>
                          <wps:cNvSpPr>
                            <a:spLocks noChangeArrowheads="1"/>
                          </wps:cNvSpPr>
                          <wps:spPr bwMode="auto">
                            <a:xfrm>
                              <a:off x="1720" y="539"/>
                              <a:ext cx="9"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43" name="Rectangle 138"/>
                          <wps:cNvSpPr>
                            <a:spLocks noChangeArrowheads="1"/>
                          </wps:cNvSpPr>
                          <wps:spPr bwMode="auto">
                            <a:xfrm>
                              <a:off x="1736" y="539"/>
                              <a:ext cx="10" cy="1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44" name="Freeform 139"/>
                          <wps:cNvSpPr>
                            <a:spLocks/>
                          </wps:cNvSpPr>
                          <wps:spPr bwMode="auto">
                            <a:xfrm>
                              <a:off x="1376" y="534"/>
                              <a:ext cx="322" cy="44"/>
                            </a:xfrm>
                            <a:custGeom>
                              <a:avLst/>
                              <a:gdLst>
                                <a:gd name="T0" fmla="*/ 147 w 643"/>
                                <a:gd name="T1" fmla="*/ 4 h 88"/>
                                <a:gd name="T2" fmla="*/ 190 w 643"/>
                                <a:gd name="T3" fmla="*/ 34 h 88"/>
                                <a:gd name="T4" fmla="*/ 212 w 643"/>
                                <a:gd name="T5" fmla="*/ 82 h 88"/>
                                <a:gd name="T6" fmla="*/ 229 w 643"/>
                                <a:gd name="T7" fmla="*/ 82 h 88"/>
                                <a:gd name="T8" fmla="*/ 236 w 643"/>
                                <a:gd name="T9" fmla="*/ 56 h 88"/>
                                <a:gd name="T10" fmla="*/ 270 w 643"/>
                                <a:gd name="T11" fmla="*/ 15 h 88"/>
                                <a:gd name="T12" fmla="*/ 320 w 643"/>
                                <a:gd name="T13" fmla="*/ 0 h 88"/>
                                <a:gd name="T14" fmla="*/ 372 w 643"/>
                                <a:gd name="T15" fmla="*/ 15 h 88"/>
                                <a:gd name="T16" fmla="*/ 408 w 643"/>
                                <a:gd name="T17" fmla="*/ 56 h 88"/>
                                <a:gd name="T18" fmla="*/ 415 w 643"/>
                                <a:gd name="T19" fmla="*/ 82 h 88"/>
                                <a:gd name="T20" fmla="*/ 432 w 643"/>
                                <a:gd name="T21" fmla="*/ 82 h 88"/>
                                <a:gd name="T22" fmla="*/ 452 w 643"/>
                                <a:gd name="T23" fmla="*/ 34 h 88"/>
                                <a:gd name="T24" fmla="*/ 497 w 643"/>
                                <a:gd name="T25" fmla="*/ 4 h 88"/>
                                <a:gd name="T26" fmla="*/ 551 w 643"/>
                                <a:gd name="T27" fmla="*/ 4 h 88"/>
                                <a:gd name="T28" fmla="*/ 596 w 643"/>
                                <a:gd name="T29" fmla="*/ 34 h 88"/>
                                <a:gd name="T30" fmla="*/ 618 w 643"/>
                                <a:gd name="T31" fmla="*/ 82 h 88"/>
                                <a:gd name="T32" fmla="*/ 643 w 643"/>
                                <a:gd name="T33" fmla="*/ 82 h 88"/>
                                <a:gd name="T34" fmla="*/ 643 w 643"/>
                                <a:gd name="T35" fmla="*/ 84 h 88"/>
                                <a:gd name="T36" fmla="*/ 643 w 643"/>
                                <a:gd name="T37" fmla="*/ 86 h 88"/>
                                <a:gd name="T38" fmla="*/ 641 w 643"/>
                                <a:gd name="T39" fmla="*/ 88 h 88"/>
                                <a:gd name="T40" fmla="*/ 641 w 643"/>
                                <a:gd name="T41" fmla="*/ 88 h 88"/>
                                <a:gd name="T42" fmla="*/ 607 w 643"/>
                                <a:gd name="T43" fmla="*/ 62 h 88"/>
                                <a:gd name="T44" fmla="*/ 574 w 643"/>
                                <a:gd name="T45" fmla="*/ 20 h 88"/>
                                <a:gd name="T46" fmla="*/ 525 w 643"/>
                                <a:gd name="T47" fmla="*/ 5 h 88"/>
                                <a:gd name="T48" fmla="*/ 475 w 643"/>
                                <a:gd name="T49" fmla="*/ 20 h 88"/>
                                <a:gd name="T50" fmla="*/ 443 w 643"/>
                                <a:gd name="T51" fmla="*/ 62 h 88"/>
                                <a:gd name="T52" fmla="*/ 410 w 643"/>
                                <a:gd name="T53" fmla="*/ 88 h 88"/>
                                <a:gd name="T54" fmla="*/ 391 w 643"/>
                                <a:gd name="T55" fmla="*/ 39 h 88"/>
                                <a:gd name="T56" fmla="*/ 348 w 643"/>
                                <a:gd name="T57" fmla="*/ 9 h 88"/>
                                <a:gd name="T58" fmla="*/ 296 w 643"/>
                                <a:gd name="T59" fmla="*/ 9 h 88"/>
                                <a:gd name="T60" fmla="*/ 253 w 643"/>
                                <a:gd name="T61" fmla="*/ 39 h 88"/>
                                <a:gd name="T62" fmla="*/ 234 w 643"/>
                                <a:gd name="T63" fmla="*/ 88 h 88"/>
                                <a:gd name="T64" fmla="*/ 201 w 643"/>
                                <a:gd name="T65" fmla="*/ 62 h 88"/>
                                <a:gd name="T66" fmla="*/ 169 w 643"/>
                                <a:gd name="T67" fmla="*/ 20 h 88"/>
                                <a:gd name="T68" fmla="*/ 119 w 643"/>
                                <a:gd name="T69" fmla="*/ 5 h 88"/>
                                <a:gd name="T70" fmla="*/ 69 w 643"/>
                                <a:gd name="T71" fmla="*/ 20 h 88"/>
                                <a:gd name="T72" fmla="*/ 37 w 643"/>
                                <a:gd name="T73" fmla="*/ 62 h 88"/>
                                <a:gd name="T74" fmla="*/ 3 w 643"/>
                                <a:gd name="T75" fmla="*/ 88 h 88"/>
                                <a:gd name="T76" fmla="*/ 3 w 643"/>
                                <a:gd name="T77" fmla="*/ 88 h 88"/>
                                <a:gd name="T78" fmla="*/ 1 w 643"/>
                                <a:gd name="T79" fmla="*/ 86 h 88"/>
                                <a:gd name="T80" fmla="*/ 1 w 643"/>
                                <a:gd name="T81" fmla="*/ 86 h 88"/>
                                <a:gd name="T82" fmla="*/ 0 w 643"/>
                                <a:gd name="T83" fmla="*/ 84 h 88"/>
                                <a:gd name="T84" fmla="*/ 26 w 643"/>
                                <a:gd name="T85" fmla="*/ 82 h 88"/>
                                <a:gd name="T86" fmla="*/ 33 w 643"/>
                                <a:gd name="T87" fmla="*/ 56 h 88"/>
                                <a:gd name="T88" fmla="*/ 69 w 643"/>
                                <a:gd name="T89" fmla="*/ 15 h 88"/>
                                <a:gd name="T90" fmla="*/ 119 w 643"/>
                                <a:gd name="T91" fmla="*/ 0 h 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643" h="88">
                                  <a:moveTo>
                                    <a:pt x="119" y="0"/>
                                  </a:moveTo>
                                  <a:lnTo>
                                    <a:pt x="147" y="4"/>
                                  </a:lnTo>
                                  <a:lnTo>
                                    <a:pt x="171" y="15"/>
                                  </a:lnTo>
                                  <a:lnTo>
                                    <a:pt x="190" y="34"/>
                                  </a:lnTo>
                                  <a:lnTo>
                                    <a:pt x="205" y="56"/>
                                  </a:lnTo>
                                  <a:lnTo>
                                    <a:pt x="212" y="82"/>
                                  </a:lnTo>
                                  <a:lnTo>
                                    <a:pt x="212" y="82"/>
                                  </a:lnTo>
                                  <a:lnTo>
                                    <a:pt x="229" y="82"/>
                                  </a:lnTo>
                                  <a:lnTo>
                                    <a:pt x="229" y="82"/>
                                  </a:lnTo>
                                  <a:lnTo>
                                    <a:pt x="236" y="56"/>
                                  </a:lnTo>
                                  <a:lnTo>
                                    <a:pt x="251" y="34"/>
                                  </a:lnTo>
                                  <a:lnTo>
                                    <a:pt x="270" y="15"/>
                                  </a:lnTo>
                                  <a:lnTo>
                                    <a:pt x="294" y="4"/>
                                  </a:lnTo>
                                  <a:lnTo>
                                    <a:pt x="320" y="0"/>
                                  </a:lnTo>
                                  <a:lnTo>
                                    <a:pt x="350" y="4"/>
                                  </a:lnTo>
                                  <a:lnTo>
                                    <a:pt x="372" y="15"/>
                                  </a:lnTo>
                                  <a:lnTo>
                                    <a:pt x="393" y="34"/>
                                  </a:lnTo>
                                  <a:lnTo>
                                    <a:pt x="408" y="56"/>
                                  </a:lnTo>
                                  <a:lnTo>
                                    <a:pt x="415" y="82"/>
                                  </a:lnTo>
                                  <a:lnTo>
                                    <a:pt x="415" y="82"/>
                                  </a:lnTo>
                                  <a:lnTo>
                                    <a:pt x="432" y="82"/>
                                  </a:lnTo>
                                  <a:lnTo>
                                    <a:pt x="432" y="82"/>
                                  </a:lnTo>
                                  <a:lnTo>
                                    <a:pt x="439" y="56"/>
                                  </a:lnTo>
                                  <a:lnTo>
                                    <a:pt x="452" y="34"/>
                                  </a:lnTo>
                                  <a:lnTo>
                                    <a:pt x="473" y="15"/>
                                  </a:lnTo>
                                  <a:lnTo>
                                    <a:pt x="497" y="4"/>
                                  </a:lnTo>
                                  <a:lnTo>
                                    <a:pt x="525" y="0"/>
                                  </a:lnTo>
                                  <a:lnTo>
                                    <a:pt x="551" y="4"/>
                                  </a:lnTo>
                                  <a:lnTo>
                                    <a:pt x="575" y="15"/>
                                  </a:lnTo>
                                  <a:lnTo>
                                    <a:pt x="596" y="34"/>
                                  </a:lnTo>
                                  <a:lnTo>
                                    <a:pt x="611" y="56"/>
                                  </a:lnTo>
                                  <a:lnTo>
                                    <a:pt x="618" y="82"/>
                                  </a:lnTo>
                                  <a:lnTo>
                                    <a:pt x="618" y="82"/>
                                  </a:lnTo>
                                  <a:lnTo>
                                    <a:pt x="643" y="82"/>
                                  </a:lnTo>
                                  <a:lnTo>
                                    <a:pt x="643" y="84"/>
                                  </a:lnTo>
                                  <a:lnTo>
                                    <a:pt x="643" y="84"/>
                                  </a:lnTo>
                                  <a:lnTo>
                                    <a:pt x="643" y="86"/>
                                  </a:lnTo>
                                  <a:lnTo>
                                    <a:pt x="643" y="86"/>
                                  </a:lnTo>
                                  <a:lnTo>
                                    <a:pt x="641" y="86"/>
                                  </a:lnTo>
                                  <a:lnTo>
                                    <a:pt x="641" y="88"/>
                                  </a:lnTo>
                                  <a:lnTo>
                                    <a:pt x="641" y="88"/>
                                  </a:lnTo>
                                  <a:lnTo>
                                    <a:pt x="641" y="88"/>
                                  </a:lnTo>
                                  <a:lnTo>
                                    <a:pt x="613" y="88"/>
                                  </a:lnTo>
                                  <a:lnTo>
                                    <a:pt x="607" y="62"/>
                                  </a:lnTo>
                                  <a:lnTo>
                                    <a:pt x="594" y="39"/>
                                  </a:lnTo>
                                  <a:lnTo>
                                    <a:pt x="574" y="20"/>
                                  </a:lnTo>
                                  <a:lnTo>
                                    <a:pt x="551" y="9"/>
                                  </a:lnTo>
                                  <a:lnTo>
                                    <a:pt x="525" y="5"/>
                                  </a:lnTo>
                                  <a:lnTo>
                                    <a:pt x="497" y="9"/>
                                  </a:lnTo>
                                  <a:lnTo>
                                    <a:pt x="475" y="20"/>
                                  </a:lnTo>
                                  <a:lnTo>
                                    <a:pt x="456" y="39"/>
                                  </a:lnTo>
                                  <a:lnTo>
                                    <a:pt x="443" y="62"/>
                                  </a:lnTo>
                                  <a:lnTo>
                                    <a:pt x="436" y="88"/>
                                  </a:lnTo>
                                  <a:lnTo>
                                    <a:pt x="410" y="88"/>
                                  </a:lnTo>
                                  <a:lnTo>
                                    <a:pt x="404" y="62"/>
                                  </a:lnTo>
                                  <a:lnTo>
                                    <a:pt x="391" y="39"/>
                                  </a:lnTo>
                                  <a:lnTo>
                                    <a:pt x="372" y="20"/>
                                  </a:lnTo>
                                  <a:lnTo>
                                    <a:pt x="348" y="9"/>
                                  </a:lnTo>
                                  <a:lnTo>
                                    <a:pt x="320" y="5"/>
                                  </a:lnTo>
                                  <a:lnTo>
                                    <a:pt x="296" y="9"/>
                                  </a:lnTo>
                                  <a:lnTo>
                                    <a:pt x="272" y="20"/>
                                  </a:lnTo>
                                  <a:lnTo>
                                    <a:pt x="253" y="39"/>
                                  </a:lnTo>
                                  <a:lnTo>
                                    <a:pt x="240" y="62"/>
                                  </a:lnTo>
                                  <a:lnTo>
                                    <a:pt x="234" y="88"/>
                                  </a:lnTo>
                                  <a:lnTo>
                                    <a:pt x="206" y="88"/>
                                  </a:lnTo>
                                  <a:lnTo>
                                    <a:pt x="201" y="62"/>
                                  </a:lnTo>
                                  <a:lnTo>
                                    <a:pt x="188" y="39"/>
                                  </a:lnTo>
                                  <a:lnTo>
                                    <a:pt x="169" y="20"/>
                                  </a:lnTo>
                                  <a:lnTo>
                                    <a:pt x="145" y="9"/>
                                  </a:lnTo>
                                  <a:lnTo>
                                    <a:pt x="119" y="5"/>
                                  </a:lnTo>
                                  <a:lnTo>
                                    <a:pt x="93" y="9"/>
                                  </a:lnTo>
                                  <a:lnTo>
                                    <a:pt x="69" y="20"/>
                                  </a:lnTo>
                                  <a:lnTo>
                                    <a:pt x="50" y="39"/>
                                  </a:lnTo>
                                  <a:lnTo>
                                    <a:pt x="37" y="62"/>
                                  </a:lnTo>
                                  <a:lnTo>
                                    <a:pt x="31" y="88"/>
                                  </a:lnTo>
                                  <a:lnTo>
                                    <a:pt x="3" y="88"/>
                                  </a:lnTo>
                                  <a:lnTo>
                                    <a:pt x="3" y="88"/>
                                  </a:lnTo>
                                  <a:lnTo>
                                    <a:pt x="3" y="88"/>
                                  </a:lnTo>
                                  <a:lnTo>
                                    <a:pt x="3" y="86"/>
                                  </a:lnTo>
                                  <a:lnTo>
                                    <a:pt x="1" y="86"/>
                                  </a:lnTo>
                                  <a:lnTo>
                                    <a:pt x="1" y="86"/>
                                  </a:lnTo>
                                  <a:lnTo>
                                    <a:pt x="1" y="86"/>
                                  </a:lnTo>
                                  <a:lnTo>
                                    <a:pt x="1" y="84"/>
                                  </a:lnTo>
                                  <a:lnTo>
                                    <a:pt x="0" y="84"/>
                                  </a:lnTo>
                                  <a:lnTo>
                                    <a:pt x="0" y="82"/>
                                  </a:lnTo>
                                  <a:lnTo>
                                    <a:pt x="26" y="82"/>
                                  </a:lnTo>
                                  <a:lnTo>
                                    <a:pt x="26" y="82"/>
                                  </a:lnTo>
                                  <a:lnTo>
                                    <a:pt x="33" y="56"/>
                                  </a:lnTo>
                                  <a:lnTo>
                                    <a:pt x="48" y="34"/>
                                  </a:lnTo>
                                  <a:lnTo>
                                    <a:pt x="69" y="15"/>
                                  </a:lnTo>
                                  <a:lnTo>
                                    <a:pt x="93" y="4"/>
                                  </a:lnTo>
                                  <a:lnTo>
                                    <a:pt x="1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45" name="Freeform 140"/>
                          <wps:cNvSpPr>
                            <a:spLocks/>
                          </wps:cNvSpPr>
                          <wps:spPr bwMode="auto">
                            <a:xfrm>
                              <a:off x="1407" y="588"/>
                              <a:ext cx="58" cy="52"/>
                            </a:xfrm>
                            <a:custGeom>
                              <a:avLst/>
                              <a:gdLst>
                                <a:gd name="T0" fmla="*/ 49 w 116"/>
                                <a:gd name="T1" fmla="*/ 0 h 105"/>
                                <a:gd name="T2" fmla="*/ 67 w 116"/>
                                <a:gd name="T3" fmla="*/ 0 h 105"/>
                                <a:gd name="T4" fmla="*/ 71 w 116"/>
                                <a:gd name="T5" fmla="*/ 2 h 105"/>
                                <a:gd name="T6" fmla="*/ 84 w 116"/>
                                <a:gd name="T7" fmla="*/ 2 h 105"/>
                                <a:gd name="T8" fmla="*/ 90 w 116"/>
                                <a:gd name="T9" fmla="*/ 7 h 105"/>
                                <a:gd name="T10" fmla="*/ 116 w 116"/>
                                <a:gd name="T11" fmla="*/ 7 h 105"/>
                                <a:gd name="T12" fmla="*/ 116 w 116"/>
                                <a:gd name="T13" fmla="*/ 65 h 105"/>
                                <a:gd name="T14" fmla="*/ 116 w 116"/>
                                <a:gd name="T15" fmla="*/ 65 h 105"/>
                                <a:gd name="T16" fmla="*/ 116 w 116"/>
                                <a:gd name="T17" fmla="*/ 105 h 105"/>
                                <a:gd name="T18" fmla="*/ 2 w 116"/>
                                <a:gd name="T19" fmla="*/ 105 h 105"/>
                                <a:gd name="T20" fmla="*/ 2 w 116"/>
                                <a:gd name="T21" fmla="*/ 65 h 105"/>
                                <a:gd name="T22" fmla="*/ 0 w 116"/>
                                <a:gd name="T23" fmla="*/ 65 h 105"/>
                                <a:gd name="T24" fmla="*/ 0 w 116"/>
                                <a:gd name="T25" fmla="*/ 7 h 105"/>
                                <a:gd name="T26" fmla="*/ 28 w 116"/>
                                <a:gd name="T27" fmla="*/ 7 h 105"/>
                                <a:gd name="T28" fmla="*/ 34 w 116"/>
                                <a:gd name="T29" fmla="*/ 2 h 105"/>
                                <a:gd name="T30" fmla="*/ 47 w 116"/>
                                <a:gd name="T31" fmla="*/ 2 h 105"/>
                                <a:gd name="T32" fmla="*/ 49 w 116"/>
                                <a:gd name="T33" fmla="*/ 0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6" h="105">
                                  <a:moveTo>
                                    <a:pt x="49" y="0"/>
                                  </a:moveTo>
                                  <a:lnTo>
                                    <a:pt x="67" y="0"/>
                                  </a:lnTo>
                                  <a:lnTo>
                                    <a:pt x="71" y="2"/>
                                  </a:lnTo>
                                  <a:lnTo>
                                    <a:pt x="84" y="2"/>
                                  </a:lnTo>
                                  <a:lnTo>
                                    <a:pt x="90" y="7"/>
                                  </a:lnTo>
                                  <a:lnTo>
                                    <a:pt x="116" y="7"/>
                                  </a:lnTo>
                                  <a:lnTo>
                                    <a:pt x="116" y="65"/>
                                  </a:lnTo>
                                  <a:lnTo>
                                    <a:pt x="116" y="65"/>
                                  </a:lnTo>
                                  <a:lnTo>
                                    <a:pt x="116" y="105"/>
                                  </a:lnTo>
                                  <a:lnTo>
                                    <a:pt x="2" y="105"/>
                                  </a:lnTo>
                                  <a:lnTo>
                                    <a:pt x="2" y="65"/>
                                  </a:lnTo>
                                  <a:lnTo>
                                    <a:pt x="0" y="65"/>
                                  </a:lnTo>
                                  <a:lnTo>
                                    <a:pt x="0" y="7"/>
                                  </a:lnTo>
                                  <a:lnTo>
                                    <a:pt x="28" y="7"/>
                                  </a:lnTo>
                                  <a:lnTo>
                                    <a:pt x="34" y="2"/>
                                  </a:lnTo>
                                  <a:lnTo>
                                    <a:pt x="47" y="2"/>
                                  </a:lnTo>
                                  <a:lnTo>
                                    <a:pt x="4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46" name="Freeform 141"/>
                          <wps:cNvSpPr>
                            <a:spLocks/>
                          </wps:cNvSpPr>
                          <wps:spPr bwMode="auto">
                            <a:xfrm>
                              <a:off x="1407" y="553"/>
                              <a:ext cx="58" cy="36"/>
                            </a:xfrm>
                            <a:custGeom>
                              <a:avLst/>
                              <a:gdLst>
                                <a:gd name="T0" fmla="*/ 58 w 116"/>
                                <a:gd name="T1" fmla="*/ 0 h 72"/>
                                <a:gd name="T2" fmla="*/ 80 w 116"/>
                                <a:gd name="T3" fmla="*/ 4 h 72"/>
                                <a:gd name="T4" fmla="*/ 99 w 116"/>
                                <a:gd name="T5" fmla="*/ 17 h 72"/>
                                <a:gd name="T6" fmla="*/ 110 w 116"/>
                                <a:gd name="T7" fmla="*/ 34 h 72"/>
                                <a:gd name="T8" fmla="*/ 116 w 116"/>
                                <a:gd name="T9" fmla="*/ 57 h 72"/>
                                <a:gd name="T10" fmla="*/ 116 w 116"/>
                                <a:gd name="T11" fmla="*/ 57 h 72"/>
                                <a:gd name="T12" fmla="*/ 116 w 116"/>
                                <a:gd name="T13" fmla="*/ 72 h 72"/>
                                <a:gd name="T14" fmla="*/ 90 w 116"/>
                                <a:gd name="T15" fmla="*/ 72 h 72"/>
                                <a:gd name="T16" fmla="*/ 86 w 116"/>
                                <a:gd name="T17" fmla="*/ 68 h 72"/>
                                <a:gd name="T18" fmla="*/ 73 w 116"/>
                                <a:gd name="T19" fmla="*/ 68 h 72"/>
                                <a:gd name="T20" fmla="*/ 69 w 116"/>
                                <a:gd name="T21" fmla="*/ 64 h 72"/>
                                <a:gd name="T22" fmla="*/ 47 w 116"/>
                                <a:gd name="T23" fmla="*/ 64 h 72"/>
                                <a:gd name="T24" fmla="*/ 45 w 116"/>
                                <a:gd name="T25" fmla="*/ 68 h 72"/>
                                <a:gd name="T26" fmla="*/ 32 w 116"/>
                                <a:gd name="T27" fmla="*/ 68 h 72"/>
                                <a:gd name="T28" fmla="*/ 26 w 116"/>
                                <a:gd name="T29" fmla="*/ 72 h 72"/>
                                <a:gd name="T30" fmla="*/ 0 w 116"/>
                                <a:gd name="T31" fmla="*/ 72 h 72"/>
                                <a:gd name="T32" fmla="*/ 0 w 116"/>
                                <a:gd name="T33" fmla="*/ 57 h 72"/>
                                <a:gd name="T34" fmla="*/ 6 w 116"/>
                                <a:gd name="T35" fmla="*/ 34 h 72"/>
                                <a:gd name="T36" fmla="*/ 17 w 116"/>
                                <a:gd name="T37" fmla="*/ 17 h 72"/>
                                <a:gd name="T38" fmla="*/ 36 w 116"/>
                                <a:gd name="T39" fmla="*/ 4 h 72"/>
                                <a:gd name="T40" fmla="*/ 58 w 116"/>
                                <a:gd name="T41"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6" h="72">
                                  <a:moveTo>
                                    <a:pt x="58" y="0"/>
                                  </a:moveTo>
                                  <a:lnTo>
                                    <a:pt x="80" y="4"/>
                                  </a:lnTo>
                                  <a:lnTo>
                                    <a:pt x="99" y="17"/>
                                  </a:lnTo>
                                  <a:lnTo>
                                    <a:pt x="110" y="34"/>
                                  </a:lnTo>
                                  <a:lnTo>
                                    <a:pt x="116" y="57"/>
                                  </a:lnTo>
                                  <a:lnTo>
                                    <a:pt x="116" y="57"/>
                                  </a:lnTo>
                                  <a:lnTo>
                                    <a:pt x="116" y="72"/>
                                  </a:lnTo>
                                  <a:lnTo>
                                    <a:pt x="90" y="72"/>
                                  </a:lnTo>
                                  <a:lnTo>
                                    <a:pt x="86" y="68"/>
                                  </a:lnTo>
                                  <a:lnTo>
                                    <a:pt x="73" y="68"/>
                                  </a:lnTo>
                                  <a:lnTo>
                                    <a:pt x="69" y="64"/>
                                  </a:lnTo>
                                  <a:lnTo>
                                    <a:pt x="47" y="64"/>
                                  </a:lnTo>
                                  <a:lnTo>
                                    <a:pt x="45" y="68"/>
                                  </a:lnTo>
                                  <a:lnTo>
                                    <a:pt x="32" y="68"/>
                                  </a:lnTo>
                                  <a:lnTo>
                                    <a:pt x="26" y="72"/>
                                  </a:lnTo>
                                  <a:lnTo>
                                    <a:pt x="0" y="72"/>
                                  </a:lnTo>
                                  <a:lnTo>
                                    <a:pt x="0" y="57"/>
                                  </a:lnTo>
                                  <a:lnTo>
                                    <a:pt x="6" y="34"/>
                                  </a:lnTo>
                                  <a:lnTo>
                                    <a:pt x="17" y="17"/>
                                  </a:lnTo>
                                  <a:lnTo>
                                    <a:pt x="36" y="4"/>
                                  </a:lnTo>
                                  <a:lnTo>
                                    <a:pt x="5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47" name="Freeform 142"/>
                          <wps:cNvSpPr>
                            <a:spLocks/>
                          </wps:cNvSpPr>
                          <wps:spPr bwMode="auto">
                            <a:xfrm>
                              <a:off x="1509" y="588"/>
                              <a:ext cx="57" cy="52"/>
                            </a:xfrm>
                            <a:custGeom>
                              <a:avLst/>
                              <a:gdLst>
                                <a:gd name="T0" fmla="*/ 49 w 116"/>
                                <a:gd name="T1" fmla="*/ 0 h 105"/>
                                <a:gd name="T2" fmla="*/ 67 w 116"/>
                                <a:gd name="T3" fmla="*/ 0 h 105"/>
                                <a:gd name="T4" fmla="*/ 71 w 116"/>
                                <a:gd name="T5" fmla="*/ 2 h 105"/>
                                <a:gd name="T6" fmla="*/ 84 w 116"/>
                                <a:gd name="T7" fmla="*/ 2 h 105"/>
                                <a:gd name="T8" fmla="*/ 88 w 116"/>
                                <a:gd name="T9" fmla="*/ 7 h 105"/>
                                <a:gd name="T10" fmla="*/ 116 w 116"/>
                                <a:gd name="T11" fmla="*/ 7 h 105"/>
                                <a:gd name="T12" fmla="*/ 116 w 116"/>
                                <a:gd name="T13" fmla="*/ 65 h 105"/>
                                <a:gd name="T14" fmla="*/ 114 w 116"/>
                                <a:gd name="T15" fmla="*/ 65 h 105"/>
                                <a:gd name="T16" fmla="*/ 114 w 116"/>
                                <a:gd name="T17" fmla="*/ 105 h 105"/>
                                <a:gd name="T18" fmla="*/ 2 w 116"/>
                                <a:gd name="T19" fmla="*/ 105 h 105"/>
                                <a:gd name="T20" fmla="*/ 2 w 116"/>
                                <a:gd name="T21" fmla="*/ 65 h 105"/>
                                <a:gd name="T22" fmla="*/ 0 w 116"/>
                                <a:gd name="T23" fmla="*/ 65 h 105"/>
                                <a:gd name="T24" fmla="*/ 0 w 116"/>
                                <a:gd name="T25" fmla="*/ 7 h 105"/>
                                <a:gd name="T26" fmla="*/ 26 w 116"/>
                                <a:gd name="T27" fmla="*/ 7 h 105"/>
                                <a:gd name="T28" fmla="*/ 32 w 116"/>
                                <a:gd name="T29" fmla="*/ 2 h 105"/>
                                <a:gd name="T30" fmla="*/ 45 w 116"/>
                                <a:gd name="T31" fmla="*/ 2 h 105"/>
                                <a:gd name="T32" fmla="*/ 49 w 116"/>
                                <a:gd name="T33" fmla="*/ 0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6" h="105">
                                  <a:moveTo>
                                    <a:pt x="49" y="0"/>
                                  </a:moveTo>
                                  <a:lnTo>
                                    <a:pt x="67" y="0"/>
                                  </a:lnTo>
                                  <a:lnTo>
                                    <a:pt x="71" y="2"/>
                                  </a:lnTo>
                                  <a:lnTo>
                                    <a:pt x="84" y="2"/>
                                  </a:lnTo>
                                  <a:lnTo>
                                    <a:pt x="88" y="7"/>
                                  </a:lnTo>
                                  <a:lnTo>
                                    <a:pt x="116" y="7"/>
                                  </a:lnTo>
                                  <a:lnTo>
                                    <a:pt x="116" y="65"/>
                                  </a:lnTo>
                                  <a:lnTo>
                                    <a:pt x="114" y="65"/>
                                  </a:lnTo>
                                  <a:lnTo>
                                    <a:pt x="114" y="105"/>
                                  </a:lnTo>
                                  <a:lnTo>
                                    <a:pt x="2" y="105"/>
                                  </a:lnTo>
                                  <a:lnTo>
                                    <a:pt x="2" y="65"/>
                                  </a:lnTo>
                                  <a:lnTo>
                                    <a:pt x="0" y="65"/>
                                  </a:lnTo>
                                  <a:lnTo>
                                    <a:pt x="0" y="7"/>
                                  </a:lnTo>
                                  <a:lnTo>
                                    <a:pt x="26" y="7"/>
                                  </a:lnTo>
                                  <a:lnTo>
                                    <a:pt x="32" y="2"/>
                                  </a:lnTo>
                                  <a:lnTo>
                                    <a:pt x="45" y="2"/>
                                  </a:lnTo>
                                  <a:lnTo>
                                    <a:pt x="4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48" name="Freeform 143"/>
                          <wps:cNvSpPr>
                            <a:spLocks/>
                          </wps:cNvSpPr>
                          <wps:spPr bwMode="auto">
                            <a:xfrm>
                              <a:off x="1509" y="553"/>
                              <a:ext cx="57" cy="36"/>
                            </a:xfrm>
                            <a:custGeom>
                              <a:avLst/>
                              <a:gdLst>
                                <a:gd name="T0" fmla="*/ 56 w 116"/>
                                <a:gd name="T1" fmla="*/ 0 h 72"/>
                                <a:gd name="T2" fmla="*/ 80 w 116"/>
                                <a:gd name="T3" fmla="*/ 4 h 72"/>
                                <a:gd name="T4" fmla="*/ 99 w 116"/>
                                <a:gd name="T5" fmla="*/ 17 h 72"/>
                                <a:gd name="T6" fmla="*/ 110 w 116"/>
                                <a:gd name="T7" fmla="*/ 34 h 72"/>
                                <a:gd name="T8" fmla="*/ 116 w 116"/>
                                <a:gd name="T9" fmla="*/ 57 h 72"/>
                                <a:gd name="T10" fmla="*/ 116 w 116"/>
                                <a:gd name="T11" fmla="*/ 57 h 72"/>
                                <a:gd name="T12" fmla="*/ 116 w 116"/>
                                <a:gd name="T13" fmla="*/ 72 h 72"/>
                                <a:gd name="T14" fmla="*/ 90 w 116"/>
                                <a:gd name="T15" fmla="*/ 72 h 72"/>
                                <a:gd name="T16" fmla="*/ 84 w 116"/>
                                <a:gd name="T17" fmla="*/ 68 h 72"/>
                                <a:gd name="T18" fmla="*/ 71 w 116"/>
                                <a:gd name="T19" fmla="*/ 68 h 72"/>
                                <a:gd name="T20" fmla="*/ 69 w 116"/>
                                <a:gd name="T21" fmla="*/ 64 h 72"/>
                                <a:gd name="T22" fmla="*/ 47 w 116"/>
                                <a:gd name="T23" fmla="*/ 64 h 72"/>
                                <a:gd name="T24" fmla="*/ 43 w 116"/>
                                <a:gd name="T25" fmla="*/ 68 h 72"/>
                                <a:gd name="T26" fmla="*/ 30 w 116"/>
                                <a:gd name="T27" fmla="*/ 68 h 72"/>
                                <a:gd name="T28" fmla="*/ 26 w 116"/>
                                <a:gd name="T29" fmla="*/ 72 h 72"/>
                                <a:gd name="T30" fmla="*/ 0 w 116"/>
                                <a:gd name="T31" fmla="*/ 72 h 72"/>
                                <a:gd name="T32" fmla="*/ 0 w 116"/>
                                <a:gd name="T33" fmla="*/ 57 h 72"/>
                                <a:gd name="T34" fmla="*/ 6 w 116"/>
                                <a:gd name="T35" fmla="*/ 34 h 72"/>
                                <a:gd name="T36" fmla="*/ 17 w 116"/>
                                <a:gd name="T37" fmla="*/ 17 h 72"/>
                                <a:gd name="T38" fmla="*/ 36 w 116"/>
                                <a:gd name="T39" fmla="*/ 4 h 72"/>
                                <a:gd name="T40" fmla="*/ 56 w 116"/>
                                <a:gd name="T41"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16" h="72">
                                  <a:moveTo>
                                    <a:pt x="56" y="0"/>
                                  </a:moveTo>
                                  <a:lnTo>
                                    <a:pt x="80" y="4"/>
                                  </a:lnTo>
                                  <a:lnTo>
                                    <a:pt x="99" y="17"/>
                                  </a:lnTo>
                                  <a:lnTo>
                                    <a:pt x="110" y="34"/>
                                  </a:lnTo>
                                  <a:lnTo>
                                    <a:pt x="116" y="57"/>
                                  </a:lnTo>
                                  <a:lnTo>
                                    <a:pt x="116" y="57"/>
                                  </a:lnTo>
                                  <a:lnTo>
                                    <a:pt x="116" y="72"/>
                                  </a:lnTo>
                                  <a:lnTo>
                                    <a:pt x="90" y="72"/>
                                  </a:lnTo>
                                  <a:lnTo>
                                    <a:pt x="84" y="68"/>
                                  </a:lnTo>
                                  <a:lnTo>
                                    <a:pt x="71" y="68"/>
                                  </a:lnTo>
                                  <a:lnTo>
                                    <a:pt x="69" y="64"/>
                                  </a:lnTo>
                                  <a:lnTo>
                                    <a:pt x="47" y="64"/>
                                  </a:lnTo>
                                  <a:lnTo>
                                    <a:pt x="43" y="68"/>
                                  </a:lnTo>
                                  <a:lnTo>
                                    <a:pt x="30" y="68"/>
                                  </a:lnTo>
                                  <a:lnTo>
                                    <a:pt x="26" y="72"/>
                                  </a:lnTo>
                                  <a:lnTo>
                                    <a:pt x="0" y="72"/>
                                  </a:lnTo>
                                  <a:lnTo>
                                    <a:pt x="0" y="57"/>
                                  </a:lnTo>
                                  <a:lnTo>
                                    <a:pt x="6" y="34"/>
                                  </a:lnTo>
                                  <a:lnTo>
                                    <a:pt x="17" y="17"/>
                                  </a:lnTo>
                                  <a:lnTo>
                                    <a:pt x="36" y="4"/>
                                  </a:lnTo>
                                  <a:lnTo>
                                    <a:pt x="5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49" name="Freeform 144"/>
                          <wps:cNvSpPr>
                            <a:spLocks/>
                          </wps:cNvSpPr>
                          <wps:spPr bwMode="auto">
                            <a:xfrm>
                              <a:off x="1610" y="588"/>
                              <a:ext cx="57" cy="52"/>
                            </a:xfrm>
                            <a:custGeom>
                              <a:avLst/>
                              <a:gdLst>
                                <a:gd name="T0" fmla="*/ 47 w 114"/>
                                <a:gd name="T1" fmla="*/ 0 h 105"/>
                                <a:gd name="T2" fmla="*/ 67 w 114"/>
                                <a:gd name="T3" fmla="*/ 0 h 105"/>
                                <a:gd name="T4" fmla="*/ 69 w 114"/>
                                <a:gd name="T5" fmla="*/ 2 h 105"/>
                                <a:gd name="T6" fmla="*/ 82 w 114"/>
                                <a:gd name="T7" fmla="*/ 2 h 105"/>
                                <a:gd name="T8" fmla="*/ 88 w 114"/>
                                <a:gd name="T9" fmla="*/ 7 h 105"/>
                                <a:gd name="T10" fmla="*/ 114 w 114"/>
                                <a:gd name="T11" fmla="*/ 7 h 105"/>
                                <a:gd name="T12" fmla="*/ 114 w 114"/>
                                <a:gd name="T13" fmla="*/ 65 h 105"/>
                                <a:gd name="T14" fmla="*/ 114 w 114"/>
                                <a:gd name="T15" fmla="*/ 65 h 105"/>
                                <a:gd name="T16" fmla="*/ 114 w 114"/>
                                <a:gd name="T17" fmla="*/ 105 h 105"/>
                                <a:gd name="T18" fmla="*/ 0 w 114"/>
                                <a:gd name="T19" fmla="*/ 105 h 105"/>
                                <a:gd name="T20" fmla="*/ 0 w 114"/>
                                <a:gd name="T21" fmla="*/ 65 h 105"/>
                                <a:gd name="T22" fmla="*/ 0 w 114"/>
                                <a:gd name="T23" fmla="*/ 65 h 105"/>
                                <a:gd name="T24" fmla="*/ 0 w 114"/>
                                <a:gd name="T25" fmla="*/ 7 h 105"/>
                                <a:gd name="T26" fmla="*/ 26 w 114"/>
                                <a:gd name="T27" fmla="*/ 7 h 105"/>
                                <a:gd name="T28" fmla="*/ 32 w 114"/>
                                <a:gd name="T29" fmla="*/ 2 h 105"/>
                                <a:gd name="T30" fmla="*/ 45 w 114"/>
                                <a:gd name="T31" fmla="*/ 2 h 105"/>
                                <a:gd name="T32" fmla="*/ 47 w 114"/>
                                <a:gd name="T33" fmla="*/ 0 h 1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4" h="105">
                                  <a:moveTo>
                                    <a:pt x="47" y="0"/>
                                  </a:moveTo>
                                  <a:lnTo>
                                    <a:pt x="67" y="0"/>
                                  </a:lnTo>
                                  <a:lnTo>
                                    <a:pt x="69" y="2"/>
                                  </a:lnTo>
                                  <a:lnTo>
                                    <a:pt x="82" y="2"/>
                                  </a:lnTo>
                                  <a:lnTo>
                                    <a:pt x="88" y="7"/>
                                  </a:lnTo>
                                  <a:lnTo>
                                    <a:pt x="114" y="7"/>
                                  </a:lnTo>
                                  <a:lnTo>
                                    <a:pt x="114" y="65"/>
                                  </a:lnTo>
                                  <a:lnTo>
                                    <a:pt x="114" y="65"/>
                                  </a:lnTo>
                                  <a:lnTo>
                                    <a:pt x="114" y="105"/>
                                  </a:lnTo>
                                  <a:lnTo>
                                    <a:pt x="0" y="105"/>
                                  </a:lnTo>
                                  <a:lnTo>
                                    <a:pt x="0" y="65"/>
                                  </a:lnTo>
                                  <a:lnTo>
                                    <a:pt x="0" y="65"/>
                                  </a:lnTo>
                                  <a:lnTo>
                                    <a:pt x="0" y="7"/>
                                  </a:lnTo>
                                  <a:lnTo>
                                    <a:pt x="26" y="7"/>
                                  </a:lnTo>
                                  <a:lnTo>
                                    <a:pt x="32" y="2"/>
                                  </a:lnTo>
                                  <a:lnTo>
                                    <a:pt x="45" y="2"/>
                                  </a:lnTo>
                                  <a:lnTo>
                                    <a:pt x="4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50" name="Freeform 145"/>
                          <wps:cNvSpPr>
                            <a:spLocks/>
                          </wps:cNvSpPr>
                          <wps:spPr bwMode="auto">
                            <a:xfrm>
                              <a:off x="1610" y="553"/>
                              <a:ext cx="57" cy="36"/>
                            </a:xfrm>
                            <a:custGeom>
                              <a:avLst/>
                              <a:gdLst>
                                <a:gd name="T0" fmla="*/ 58 w 114"/>
                                <a:gd name="T1" fmla="*/ 0 h 72"/>
                                <a:gd name="T2" fmla="*/ 81 w 114"/>
                                <a:gd name="T3" fmla="*/ 4 h 72"/>
                                <a:gd name="T4" fmla="*/ 97 w 114"/>
                                <a:gd name="T5" fmla="*/ 17 h 72"/>
                                <a:gd name="T6" fmla="*/ 110 w 114"/>
                                <a:gd name="T7" fmla="*/ 34 h 72"/>
                                <a:gd name="T8" fmla="*/ 114 w 114"/>
                                <a:gd name="T9" fmla="*/ 57 h 72"/>
                                <a:gd name="T10" fmla="*/ 114 w 114"/>
                                <a:gd name="T11" fmla="*/ 72 h 72"/>
                                <a:gd name="T12" fmla="*/ 90 w 114"/>
                                <a:gd name="T13" fmla="*/ 72 h 72"/>
                                <a:gd name="T14" fmla="*/ 84 w 114"/>
                                <a:gd name="T15" fmla="*/ 68 h 72"/>
                                <a:gd name="T16" fmla="*/ 71 w 114"/>
                                <a:gd name="T17" fmla="*/ 68 h 72"/>
                                <a:gd name="T18" fmla="*/ 69 w 114"/>
                                <a:gd name="T19" fmla="*/ 64 h 72"/>
                                <a:gd name="T20" fmla="*/ 47 w 114"/>
                                <a:gd name="T21" fmla="*/ 64 h 72"/>
                                <a:gd name="T22" fmla="*/ 43 w 114"/>
                                <a:gd name="T23" fmla="*/ 68 h 72"/>
                                <a:gd name="T24" fmla="*/ 30 w 114"/>
                                <a:gd name="T25" fmla="*/ 68 h 72"/>
                                <a:gd name="T26" fmla="*/ 25 w 114"/>
                                <a:gd name="T27" fmla="*/ 72 h 72"/>
                                <a:gd name="T28" fmla="*/ 0 w 114"/>
                                <a:gd name="T29" fmla="*/ 72 h 72"/>
                                <a:gd name="T30" fmla="*/ 0 w 114"/>
                                <a:gd name="T31" fmla="*/ 57 h 72"/>
                                <a:gd name="T32" fmla="*/ 4 w 114"/>
                                <a:gd name="T33" fmla="*/ 34 h 72"/>
                                <a:gd name="T34" fmla="*/ 17 w 114"/>
                                <a:gd name="T35" fmla="*/ 17 h 72"/>
                                <a:gd name="T36" fmla="*/ 36 w 114"/>
                                <a:gd name="T37" fmla="*/ 4 h 72"/>
                                <a:gd name="T38" fmla="*/ 58 w 114"/>
                                <a:gd name="T39" fmla="*/ 0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14" h="72">
                                  <a:moveTo>
                                    <a:pt x="58" y="0"/>
                                  </a:moveTo>
                                  <a:lnTo>
                                    <a:pt x="81" y="4"/>
                                  </a:lnTo>
                                  <a:lnTo>
                                    <a:pt x="97" y="17"/>
                                  </a:lnTo>
                                  <a:lnTo>
                                    <a:pt x="110" y="34"/>
                                  </a:lnTo>
                                  <a:lnTo>
                                    <a:pt x="114" y="57"/>
                                  </a:lnTo>
                                  <a:lnTo>
                                    <a:pt x="114" y="72"/>
                                  </a:lnTo>
                                  <a:lnTo>
                                    <a:pt x="90" y="72"/>
                                  </a:lnTo>
                                  <a:lnTo>
                                    <a:pt x="84" y="68"/>
                                  </a:lnTo>
                                  <a:lnTo>
                                    <a:pt x="71" y="68"/>
                                  </a:lnTo>
                                  <a:lnTo>
                                    <a:pt x="69" y="64"/>
                                  </a:lnTo>
                                  <a:lnTo>
                                    <a:pt x="47" y="64"/>
                                  </a:lnTo>
                                  <a:lnTo>
                                    <a:pt x="43" y="68"/>
                                  </a:lnTo>
                                  <a:lnTo>
                                    <a:pt x="30" y="68"/>
                                  </a:lnTo>
                                  <a:lnTo>
                                    <a:pt x="25" y="72"/>
                                  </a:lnTo>
                                  <a:lnTo>
                                    <a:pt x="0" y="72"/>
                                  </a:lnTo>
                                  <a:lnTo>
                                    <a:pt x="0" y="57"/>
                                  </a:lnTo>
                                  <a:lnTo>
                                    <a:pt x="4" y="34"/>
                                  </a:lnTo>
                                  <a:lnTo>
                                    <a:pt x="17" y="17"/>
                                  </a:lnTo>
                                  <a:lnTo>
                                    <a:pt x="36" y="4"/>
                                  </a:lnTo>
                                  <a:lnTo>
                                    <a:pt x="5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51" name="Freeform 146"/>
                          <wps:cNvSpPr>
                            <a:spLocks/>
                          </wps:cNvSpPr>
                          <wps:spPr bwMode="auto">
                            <a:xfrm>
                              <a:off x="1142" y="367"/>
                              <a:ext cx="19" cy="43"/>
                            </a:xfrm>
                            <a:custGeom>
                              <a:avLst/>
                              <a:gdLst>
                                <a:gd name="T0" fmla="*/ 11 w 37"/>
                                <a:gd name="T1" fmla="*/ 0 h 86"/>
                                <a:gd name="T2" fmla="*/ 26 w 37"/>
                                <a:gd name="T3" fmla="*/ 0 h 86"/>
                                <a:gd name="T4" fmla="*/ 37 w 37"/>
                                <a:gd name="T5" fmla="*/ 8 h 86"/>
                                <a:gd name="T6" fmla="*/ 37 w 37"/>
                                <a:gd name="T7" fmla="*/ 86 h 86"/>
                                <a:gd name="T8" fmla="*/ 0 w 37"/>
                                <a:gd name="T9" fmla="*/ 86 h 86"/>
                                <a:gd name="T10" fmla="*/ 0 w 37"/>
                                <a:gd name="T11" fmla="*/ 8 h 86"/>
                                <a:gd name="T12" fmla="*/ 11 w 37"/>
                                <a:gd name="T13" fmla="*/ 0 h 86"/>
                              </a:gdLst>
                              <a:ahLst/>
                              <a:cxnLst>
                                <a:cxn ang="0">
                                  <a:pos x="T0" y="T1"/>
                                </a:cxn>
                                <a:cxn ang="0">
                                  <a:pos x="T2" y="T3"/>
                                </a:cxn>
                                <a:cxn ang="0">
                                  <a:pos x="T4" y="T5"/>
                                </a:cxn>
                                <a:cxn ang="0">
                                  <a:pos x="T6" y="T7"/>
                                </a:cxn>
                                <a:cxn ang="0">
                                  <a:pos x="T8" y="T9"/>
                                </a:cxn>
                                <a:cxn ang="0">
                                  <a:pos x="T10" y="T11"/>
                                </a:cxn>
                                <a:cxn ang="0">
                                  <a:pos x="T12" y="T13"/>
                                </a:cxn>
                              </a:cxnLst>
                              <a:rect l="0" t="0" r="r" b="b"/>
                              <a:pathLst>
                                <a:path w="37" h="86">
                                  <a:moveTo>
                                    <a:pt x="11" y="0"/>
                                  </a:moveTo>
                                  <a:lnTo>
                                    <a:pt x="26" y="0"/>
                                  </a:lnTo>
                                  <a:lnTo>
                                    <a:pt x="37" y="8"/>
                                  </a:lnTo>
                                  <a:lnTo>
                                    <a:pt x="37" y="86"/>
                                  </a:lnTo>
                                  <a:lnTo>
                                    <a:pt x="0" y="86"/>
                                  </a:lnTo>
                                  <a:lnTo>
                                    <a:pt x="0" y="8"/>
                                  </a:lnTo>
                                  <a:lnTo>
                                    <a:pt x="11"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52" name="Freeform 147"/>
                          <wps:cNvSpPr>
                            <a:spLocks/>
                          </wps:cNvSpPr>
                          <wps:spPr bwMode="auto">
                            <a:xfrm>
                              <a:off x="1175" y="367"/>
                              <a:ext cx="19" cy="43"/>
                            </a:xfrm>
                            <a:custGeom>
                              <a:avLst/>
                              <a:gdLst>
                                <a:gd name="T0" fmla="*/ 11 w 37"/>
                                <a:gd name="T1" fmla="*/ 0 h 86"/>
                                <a:gd name="T2" fmla="*/ 26 w 37"/>
                                <a:gd name="T3" fmla="*/ 0 h 86"/>
                                <a:gd name="T4" fmla="*/ 37 w 37"/>
                                <a:gd name="T5" fmla="*/ 8 h 86"/>
                                <a:gd name="T6" fmla="*/ 37 w 37"/>
                                <a:gd name="T7" fmla="*/ 8 h 86"/>
                                <a:gd name="T8" fmla="*/ 37 w 37"/>
                                <a:gd name="T9" fmla="*/ 86 h 86"/>
                                <a:gd name="T10" fmla="*/ 0 w 37"/>
                                <a:gd name="T11" fmla="*/ 86 h 86"/>
                                <a:gd name="T12" fmla="*/ 0 w 37"/>
                                <a:gd name="T13" fmla="*/ 8 h 86"/>
                                <a:gd name="T14" fmla="*/ 0 w 37"/>
                                <a:gd name="T15" fmla="*/ 8 h 86"/>
                                <a:gd name="T16" fmla="*/ 11 w 37"/>
                                <a:gd name="T1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 h="86">
                                  <a:moveTo>
                                    <a:pt x="11" y="0"/>
                                  </a:moveTo>
                                  <a:lnTo>
                                    <a:pt x="26" y="0"/>
                                  </a:lnTo>
                                  <a:lnTo>
                                    <a:pt x="37" y="8"/>
                                  </a:lnTo>
                                  <a:lnTo>
                                    <a:pt x="37" y="8"/>
                                  </a:lnTo>
                                  <a:lnTo>
                                    <a:pt x="37" y="86"/>
                                  </a:lnTo>
                                  <a:lnTo>
                                    <a:pt x="0" y="86"/>
                                  </a:lnTo>
                                  <a:lnTo>
                                    <a:pt x="0" y="8"/>
                                  </a:lnTo>
                                  <a:lnTo>
                                    <a:pt x="0" y="8"/>
                                  </a:lnTo>
                                  <a:lnTo>
                                    <a:pt x="11"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53" name="Freeform 148"/>
                          <wps:cNvSpPr>
                            <a:spLocks/>
                          </wps:cNvSpPr>
                          <wps:spPr bwMode="auto">
                            <a:xfrm>
                              <a:off x="1207" y="367"/>
                              <a:ext cx="19" cy="43"/>
                            </a:xfrm>
                            <a:custGeom>
                              <a:avLst/>
                              <a:gdLst>
                                <a:gd name="T0" fmla="*/ 13 w 40"/>
                                <a:gd name="T1" fmla="*/ 0 h 86"/>
                                <a:gd name="T2" fmla="*/ 27 w 40"/>
                                <a:gd name="T3" fmla="*/ 0 h 86"/>
                                <a:gd name="T4" fmla="*/ 40 w 40"/>
                                <a:gd name="T5" fmla="*/ 8 h 86"/>
                                <a:gd name="T6" fmla="*/ 40 w 40"/>
                                <a:gd name="T7" fmla="*/ 86 h 86"/>
                                <a:gd name="T8" fmla="*/ 0 w 40"/>
                                <a:gd name="T9" fmla="*/ 86 h 86"/>
                                <a:gd name="T10" fmla="*/ 0 w 40"/>
                                <a:gd name="T11" fmla="*/ 8 h 86"/>
                                <a:gd name="T12" fmla="*/ 13 w 40"/>
                                <a:gd name="T13" fmla="*/ 0 h 86"/>
                              </a:gdLst>
                              <a:ahLst/>
                              <a:cxnLst>
                                <a:cxn ang="0">
                                  <a:pos x="T0" y="T1"/>
                                </a:cxn>
                                <a:cxn ang="0">
                                  <a:pos x="T2" y="T3"/>
                                </a:cxn>
                                <a:cxn ang="0">
                                  <a:pos x="T4" y="T5"/>
                                </a:cxn>
                                <a:cxn ang="0">
                                  <a:pos x="T6" y="T7"/>
                                </a:cxn>
                                <a:cxn ang="0">
                                  <a:pos x="T8" y="T9"/>
                                </a:cxn>
                                <a:cxn ang="0">
                                  <a:pos x="T10" y="T11"/>
                                </a:cxn>
                                <a:cxn ang="0">
                                  <a:pos x="T12" y="T13"/>
                                </a:cxn>
                              </a:cxnLst>
                              <a:rect l="0" t="0" r="r" b="b"/>
                              <a:pathLst>
                                <a:path w="40" h="86">
                                  <a:moveTo>
                                    <a:pt x="13" y="0"/>
                                  </a:moveTo>
                                  <a:lnTo>
                                    <a:pt x="27" y="0"/>
                                  </a:lnTo>
                                  <a:lnTo>
                                    <a:pt x="40" y="8"/>
                                  </a:lnTo>
                                  <a:lnTo>
                                    <a:pt x="40" y="86"/>
                                  </a:lnTo>
                                  <a:lnTo>
                                    <a:pt x="0" y="86"/>
                                  </a:lnTo>
                                  <a:lnTo>
                                    <a:pt x="0" y="8"/>
                                  </a:lnTo>
                                  <a:lnTo>
                                    <a:pt x="1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54" name="Rectangle 149"/>
                          <wps:cNvSpPr>
                            <a:spLocks noChangeArrowheads="1"/>
                          </wps:cNvSpPr>
                          <wps:spPr bwMode="auto">
                            <a:xfrm>
                              <a:off x="1142" y="454"/>
                              <a:ext cx="19"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55" name="Rectangle 150"/>
                          <wps:cNvSpPr>
                            <a:spLocks noChangeArrowheads="1"/>
                          </wps:cNvSpPr>
                          <wps:spPr bwMode="auto">
                            <a:xfrm>
                              <a:off x="1175" y="454"/>
                              <a:ext cx="19"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56" name="Rectangle 151"/>
                          <wps:cNvSpPr>
                            <a:spLocks noChangeArrowheads="1"/>
                          </wps:cNvSpPr>
                          <wps:spPr bwMode="auto">
                            <a:xfrm>
                              <a:off x="1207" y="454"/>
                              <a:ext cx="19"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57" name="Rectangle 152"/>
                          <wps:cNvSpPr>
                            <a:spLocks noChangeArrowheads="1"/>
                          </wps:cNvSpPr>
                          <wps:spPr bwMode="auto">
                            <a:xfrm>
                              <a:off x="1142" y="543"/>
                              <a:ext cx="19" cy="4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58" name="Rectangle 153"/>
                          <wps:cNvSpPr>
                            <a:spLocks noChangeArrowheads="1"/>
                          </wps:cNvSpPr>
                          <wps:spPr bwMode="auto">
                            <a:xfrm>
                              <a:off x="1175" y="543"/>
                              <a:ext cx="19" cy="4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59" name="Rectangle 154"/>
                          <wps:cNvSpPr>
                            <a:spLocks noChangeArrowheads="1"/>
                          </wps:cNvSpPr>
                          <wps:spPr bwMode="auto">
                            <a:xfrm>
                              <a:off x="1208" y="543"/>
                              <a:ext cx="18" cy="48"/>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0" name="Rectangle 155"/>
                          <wps:cNvSpPr>
                            <a:spLocks noChangeArrowheads="1"/>
                          </wps:cNvSpPr>
                          <wps:spPr bwMode="auto">
                            <a:xfrm>
                              <a:off x="1142" y="621"/>
                              <a:ext cx="1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1" name="Rectangle 156"/>
                          <wps:cNvSpPr>
                            <a:spLocks noChangeArrowheads="1"/>
                          </wps:cNvSpPr>
                          <wps:spPr bwMode="auto">
                            <a:xfrm>
                              <a:off x="1175" y="621"/>
                              <a:ext cx="1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2" name="Rectangle 157"/>
                          <wps:cNvSpPr>
                            <a:spLocks noChangeArrowheads="1"/>
                          </wps:cNvSpPr>
                          <wps:spPr bwMode="auto">
                            <a:xfrm>
                              <a:off x="1208" y="621"/>
                              <a:ext cx="1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3" name="Freeform 158"/>
                          <wps:cNvSpPr>
                            <a:spLocks/>
                          </wps:cNvSpPr>
                          <wps:spPr bwMode="auto">
                            <a:xfrm>
                              <a:off x="1914" y="367"/>
                              <a:ext cx="19" cy="43"/>
                            </a:xfrm>
                            <a:custGeom>
                              <a:avLst/>
                              <a:gdLst>
                                <a:gd name="T0" fmla="*/ 11 w 37"/>
                                <a:gd name="T1" fmla="*/ 0 h 86"/>
                                <a:gd name="T2" fmla="*/ 24 w 37"/>
                                <a:gd name="T3" fmla="*/ 0 h 86"/>
                                <a:gd name="T4" fmla="*/ 37 w 37"/>
                                <a:gd name="T5" fmla="*/ 8 h 86"/>
                                <a:gd name="T6" fmla="*/ 37 w 37"/>
                                <a:gd name="T7" fmla="*/ 8 h 86"/>
                                <a:gd name="T8" fmla="*/ 37 w 37"/>
                                <a:gd name="T9" fmla="*/ 86 h 86"/>
                                <a:gd name="T10" fmla="*/ 0 w 37"/>
                                <a:gd name="T11" fmla="*/ 86 h 86"/>
                                <a:gd name="T12" fmla="*/ 0 w 37"/>
                                <a:gd name="T13" fmla="*/ 8 h 86"/>
                                <a:gd name="T14" fmla="*/ 0 w 37"/>
                                <a:gd name="T15" fmla="*/ 8 h 86"/>
                                <a:gd name="T16" fmla="*/ 11 w 37"/>
                                <a:gd name="T1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37" h="86">
                                  <a:moveTo>
                                    <a:pt x="11" y="0"/>
                                  </a:moveTo>
                                  <a:lnTo>
                                    <a:pt x="24" y="0"/>
                                  </a:lnTo>
                                  <a:lnTo>
                                    <a:pt x="37" y="8"/>
                                  </a:lnTo>
                                  <a:lnTo>
                                    <a:pt x="37" y="8"/>
                                  </a:lnTo>
                                  <a:lnTo>
                                    <a:pt x="37" y="86"/>
                                  </a:lnTo>
                                  <a:lnTo>
                                    <a:pt x="0" y="86"/>
                                  </a:lnTo>
                                  <a:lnTo>
                                    <a:pt x="0" y="8"/>
                                  </a:lnTo>
                                  <a:lnTo>
                                    <a:pt x="0" y="8"/>
                                  </a:lnTo>
                                  <a:lnTo>
                                    <a:pt x="11"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64" name="Freeform 159"/>
                          <wps:cNvSpPr>
                            <a:spLocks/>
                          </wps:cNvSpPr>
                          <wps:spPr bwMode="auto">
                            <a:xfrm>
                              <a:off x="1880" y="367"/>
                              <a:ext cx="20" cy="43"/>
                            </a:xfrm>
                            <a:custGeom>
                              <a:avLst/>
                              <a:gdLst>
                                <a:gd name="T0" fmla="*/ 13 w 39"/>
                                <a:gd name="T1" fmla="*/ 0 h 86"/>
                                <a:gd name="T2" fmla="*/ 26 w 39"/>
                                <a:gd name="T3" fmla="*/ 0 h 86"/>
                                <a:gd name="T4" fmla="*/ 39 w 39"/>
                                <a:gd name="T5" fmla="*/ 8 h 86"/>
                                <a:gd name="T6" fmla="*/ 39 w 39"/>
                                <a:gd name="T7" fmla="*/ 86 h 86"/>
                                <a:gd name="T8" fmla="*/ 0 w 39"/>
                                <a:gd name="T9" fmla="*/ 86 h 86"/>
                                <a:gd name="T10" fmla="*/ 0 w 39"/>
                                <a:gd name="T11" fmla="*/ 8 h 86"/>
                                <a:gd name="T12" fmla="*/ 13 w 39"/>
                                <a:gd name="T13" fmla="*/ 0 h 86"/>
                              </a:gdLst>
                              <a:ahLst/>
                              <a:cxnLst>
                                <a:cxn ang="0">
                                  <a:pos x="T0" y="T1"/>
                                </a:cxn>
                                <a:cxn ang="0">
                                  <a:pos x="T2" y="T3"/>
                                </a:cxn>
                                <a:cxn ang="0">
                                  <a:pos x="T4" y="T5"/>
                                </a:cxn>
                                <a:cxn ang="0">
                                  <a:pos x="T6" y="T7"/>
                                </a:cxn>
                                <a:cxn ang="0">
                                  <a:pos x="T8" y="T9"/>
                                </a:cxn>
                                <a:cxn ang="0">
                                  <a:pos x="T10" y="T11"/>
                                </a:cxn>
                                <a:cxn ang="0">
                                  <a:pos x="T12" y="T13"/>
                                </a:cxn>
                              </a:cxnLst>
                              <a:rect l="0" t="0" r="r" b="b"/>
                              <a:pathLst>
                                <a:path w="39" h="86">
                                  <a:moveTo>
                                    <a:pt x="13" y="0"/>
                                  </a:moveTo>
                                  <a:lnTo>
                                    <a:pt x="26" y="0"/>
                                  </a:lnTo>
                                  <a:lnTo>
                                    <a:pt x="39" y="8"/>
                                  </a:lnTo>
                                  <a:lnTo>
                                    <a:pt x="39" y="86"/>
                                  </a:lnTo>
                                  <a:lnTo>
                                    <a:pt x="0" y="86"/>
                                  </a:lnTo>
                                  <a:lnTo>
                                    <a:pt x="0" y="8"/>
                                  </a:lnTo>
                                  <a:lnTo>
                                    <a:pt x="13"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65" name="Freeform 160"/>
                          <wps:cNvSpPr>
                            <a:spLocks/>
                          </wps:cNvSpPr>
                          <wps:spPr bwMode="auto">
                            <a:xfrm>
                              <a:off x="1849" y="367"/>
                              <a:ext cx="19" cy="43"/>
                            </a:xfrm>
                            <a:custGeom>
                              <a:avLst/>
                              <a:gdLst>
                                <a:gd name="T0" fmla="*/ 14 w 40"/>
                                <a:gd name="T1" fmla="*/ 0 h 86"/>
                                <a:gd name="T2" fmla="*/ 27 w 40"/>
                                <a:gd name="T3" fmla="*/ 0 h 86"/>
                                <a:gd name="T4" fmla="*/ 40 w 40"/>
                                <a:gd name="T5" fmla="*/ 8 h 86"/>
                                <a:gd name="T6" fmla="*/ 40 w 40"/>
                                <a:gd name="T7" fmla="*/ 86 h 86"/>
                                <a:gd name="T8" fmla="*/ 0 w 40"/>
                                <a:gd name="T9" fmla="*/ 86 h 86"/>
                                <a:gd name="T10" fmla="*/ 0 w 40"/>
                                <a:gd name="T11" fmla="*/ 8 h 86"/>
                                <a:gd name="T12" fmla="*/ 14 w 40"/>
                                <a:gd name="T13" fmla="*/ 0 h 86"/>
                              </a:gdLst>
                              <a:ahLst/>
                              <a:cxnLst>
                                <a:cxn ang="0">
                                  <a:pos x="T0" y="T1"/>
                                </a:cxn>
                                <a:cxn ang="0">
                                  <a:pos x="T2" y="T3"/>
                                </a:cxn>
                                <a:cxn ang="0">
                                  <a:pos x="T4" y="T5"/>
                                </a:cxn>
                                <a:cxn ang="0">
                                  <a:pos x="T6" y="T7"/>
                                </a:cxn>
                                <a:cxn ang="0">
                                  <a:pos x="T8" y="T9"/>
                                </a:cxn>
                                <a:cxn ang="0">
                                  <a:pos x="T10" y="T11"/>
                                </a:cxn>
                                <a:cxn ang="0">
                                  <a:pos x="T12" y="T13"/>
                                </a:cxn>
                              </a:cxnLst>
                              <a:rect l="0" t="0" r="r" b="b"/>
                              <a:pathLst>
                                <a:path w="40" h="86">
                                  <a:moveTo>
                                    <a:pt x="14" y="0"/>
                                  </a:moveTo>
                                  <a:lnTo>
                                    <a:pt x="27" y="0"/>
                                  </a:lnTo>
                                  <a:lnTo>
                                    <a:pt x="40" y="8"/>
                                  </a:lnTo>
                                  <a:lnTo>
                                    <a:pt x="40" y="86"/>
                                  </a:lnTo>
                                  <a:lnTo>
                                    <a:pt x="0" y="86"/>
                                  </a:lnTo>
                                  <a:lnTo>
                                    <a:pt x="0" y="8"/>
                                  </a:lnTo>
                                  <a:lnTo>
                                    <a:pt x="14"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66" name="Rectangle 161"/>
                          <wps:cNvSpPr>
                            <a:spLocks noChangeArrowheads="1"/>
                          </wps:cNvSpPr>
                          <wps:spPr bwMode="auto">
                            <a:xfrm>
                              <a:off x="1914" y="454"/>
                              <a:ext cx="19"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7" name="Rectangle 162"/>
                          <wps:cNvSpPr>
                            <a:spLocks noChangeArrowheads="1"/>
                          </wps:cNvSpPr>
                          <wps:spPr bwMode="auto">
                            <a:xfrm>
                              <a:off x="1880" y="454"/>
                              <a:ext cx="20"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8" name="Rectangle 163"/>
                          <wps:cNvSpPr>
                            <a:spLocks noChangeArrowheads="1"/>
                          </wps:cNvSpPr>
                          <wps:spPr bwMode="auto">
                            <a:xfrm>
                              <a:off x="1849" y="454"/>
                              <a:ext cx="19" cy="47"/>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69" name="Rectangle 164"/>
                          <wps:cNvSpPr>
                            <a:spLocks noChangeArrowheads="1"/>
                          </wps:cNvSpPr>
                          <wps:spPr bwMode="auto">
                            <a:xfrm>
                              <a:off x="1849" y="542"/>
                              <a:ext cx="18" cy="4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0" name="Rectangle 165"/>
                          <wps:cNvSpPr>
                            <a:spLocks noChangeArrowheads="1"/>
                          </wps:cNvSpPr>
                          <wps:spPr bwMode="auto">
                            <a:xfrm>
                              <a:off x="1880" y="542"/>
                              <a:ext cx="20" cy="4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1" name="Rectangle 166"/>
                          <wps:cNvSpPr>
                            <a:spLocks noChangeArrowheads="1"/>
                          </wps:cNvSpPr>
                          <wps:spPr bwMode="auto">
                            <a:xfrm>
                              <a:off x="1913" y="542"/>
                              <a:ext cx="20" cy="49"/>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2" name="Rectangle 167"/>
                          <wps:cNvSpPr>
                            <a:spLocks noChangeArrowheads="1"/>
                          </wps:cNvSpPr>
                          <wps:spPr bwMode="auto">
                            <a:xfrm>
                              <a:off x="1848" y="621"/>
                              <a:ext cx="19"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3" name="Rectangle 168"/>
                          <wps:cNvSpPr>
                            <a:spLocks noChangeArrowheads="1"/>
                          </wps:cNvSpPr>
                          <wps:spPr bwMode="auto">
                            <a:xfrm>
                              <a:off x="1880" y="621"/>
                              <a:ext cx="20"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4" name="Rectangle 169"/>
                          <wps:cNvSpPr>
                            <a:spLocks noChangeArrowheads="1"/>
                          </wps:cNvSpPr>
                          <wps:spPr bwMode="auto">
                            <a:xfrm>
                              <a:off x="1913" y="621"/>
                              <a:ext cx="20" cy="25"/>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5" name="Freeform 170"/>
                          <wps:cNvSpPr>
                            <a:spLocks/>
                          </wps:cNvSpPr>
                          <wps:spPr bwMode="auto">
                            <a:xfrm>
                              <a:off x="2733" y="546"/>
                              <a:ext cx="29" cy="45"/>
                            </a:xfrm>
                            <a:custGeom>
                              <a:avLst/>
                              <a:gdLst>
                                <a:gd name="T0" fmla="*/ 19 w 58"/>
                                <a:gd name="T1" fmla="*/ 0 h 90"/>
                                <a:gd name="T2" fmla="*/ 39 w 58"/>
                                <a:gd name="T3" fmla="*/ 0 h 90"/>
                                <a:gd name="T4" fmla="*/ 58 w 58"/>
                                <a:gd name="T5" fmla="*/ 8 h 90"/>
                                <a:gd name="T6" fmla="*/ 58 w 58"/>
                                <a:gd name="T7" fmla="*/ 90 h 90"/>
                                <a:gd name="T8" fmla="*/ 0 w 58"/>
                                <a:gd name="T9" fmla="*/ 90 h 90"/>
                                <a:gd name="T10" fmla="*/ 0 w 58"/>
                                <a:gd name="T11" fmla="*/ 8 h 90"/>
                                <a:gd name="T12" fmla="*/ 19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9" y="0"/>
                                  </a:moveTo>
                                  <a:lnTo>
                                    <a:pt x="39" y="0"/>
                                  </a:lnTo>
                                  <a:lnTo>
                                    <a:pt x="58" y="8"/>
                                  </a:lnTo>
                                  <a:lnTo>
                                    <a:pt x="58"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76" name="Freeform 171"/>
                          <wps:cNvSpPr>
                            <a:spLocks/>
                          </wps:cNvSpPr>
                          <wps:spPr bwMode="auto">
                            <a:xfrm>
                              <a:off x="2733" y="451"/>
                              <a:ext cx="29" cy="51"/>
                            </a:xfrm>
                            <a:custGeom>
                              <a:avLst/>
                              <a:gdLst>
                                <a:gd name="T0" fmla="*/ 19 w 58"/>
                                <a:gd name="T1" fmla="*/ 0 h 101"/>
                                <a:gd name="T2" fmla="*/ 39 w 58"/>
                                <a:gd name="T3" fmla="*/ 0 h 101"/>
                                <a:gd name="T4" fmla="*/ 58 w 58"/>
                                <a:gd name="T5" fmla="*/ 7 h 101"/>
                                <a:gd name="T6" fmla="*/ 58 w 58"/>
                                <a:gd name="T7" fmla="*/ 101 h 101"/>
                                <a:gd name="T8" fmla="*/ 0 w 58"/>
                                <a:gd name="T9" fmla="*/ 101 h 101"/>
                                <a:gd name="T10" fmla="*/ 0 w 58"/>
                                <a:gd name="T11" fmla="*/ 7 h 101"/>
                                <a:gd name="T12" fmla="*/ 0 w 58"/>
                                <a:gd name="T13" fmla="*/ 7 h 101"/>
                                <a:gd name="T14" fmla="*/ 19 w 58"/>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8" h="101">
                                  <a:moveTo>
                                    <a:pt x="19" y="0"/>
                                  </a:moveTo>
                                  <a:lnTo>
                                    <a:pt x="39" y="0"/>
                                  </a:lnTo>
                                  <a:lnTo>
                                    <a:pt x="58" y="7"/>
                                  </a:lnTo>
                                  <a:lnTo>
                                    <a:pt x="58" y="101"/>
                                  </a:lnTo>
                                  <a:lnTo>
                                    <a:pt x="0" y="101"/>
                                  </a:lnTo>
                                  <a:lnTo>
                                    <a:pt x="0" y="7"/>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77" name="Freeform 172"/>
                          <wps:cNvSpPr>
                            <a:spLocks/>
                          </wps:cNvSpPr>
                          <wps:spPr bwMode="auto">
                            <a:xfrm>
                              <a:off x="2730" y="365"/>
                              <a:ext cx="36" cy="41"/>
                            </a:xfrm>
                            <a:custGeom>
                              <a:avLst/>
                              <a:gdLst>
                                <a:gd name="T0" fmla="*/ 47 w 71"/>
                                <a:gd name="T1" fmla="*/ 0 h 83"/>
                                <a:gd name="T2" fmla="*/ 71 w 71"/>
                                <a:gd name="T3" fmla="*/ 10 h 83"/>
                                <a:gd name="T4" fmla="*/ 71 w 71"/>
                                <a:gd name="T5" fmla="*/ 10 h 83"/>
                                <a:gd name="T6" fmla="*/ 71 w 71"/>
                                <a:gd name="T7" fmla="*/ 83 h 83"/>
                                <a:gd name="T8" fmla="*/ 0 w 71"/>
                                <a:gd name="T9" fmla="*/ 83 h 83"/>
                                <a:gd name="T10" fmla="*/ 0 w 71"/>
                                <a:gd name="T11" fmla="*/ 10 h 83"/>
                                <a:gd name="T12" fmla="*/ 0 w 71"/>
                                <a:gd name="T13" fmla="*/ 10 h 83"/>
                                <a:gd name="T14" fmla="*/ 23 w 71"/>
                                <a:gd name="T15" fmla="*/ 0 h 83"/>
                                <a:gd name="T16" fmla="*/ 47 w 71"/>
                                <a:gd name="T17" fmla="*/ 0 h 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1" h="83">
                                  <a:moveTo>
                                    <a:pt x="47" y="0"/>
                                  </a:moveTo>
                                  <a:lnTo>
                                    <a:pt x="71" y="10"/>
                                  </a:lnTo>
                                  <a:lnTo>
                                    <a:pt x="71" y="10"/>
                                  </a:lnTo>
                                  <a:lnTo>
                                    <a:pt x="71" y="83"/>
                                  </a:lnTo>
                                  <a:lnTo>
                                    <a:pt x="0" y="83"/>
                                  </a:lnTo>
                                  <a:lnTo>
                                    <a:pt x="0" y="10"/>
                                  </a:lnTo>
                                  <a:lnTo>
                                    <a:pt x="0" y="10"/>
                                  </a:lnTo>
                                  <a:lnTo>
                                    <a:pt x="23" y="0"/>
                                  </a:lnTo>
                                  <a:lnTo>
                                    <a:pt x="47"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78" name="Rectangle 173"/>
                          <wps:cNvSpPr>
                            <a:spLocks noChangeArrowheads="1"/>
                          </wps:cNvSpPr>
                          <wps:spPr bwMode="auto">
                            <a:xfrm>
                              <a:off x="2744"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79" name="Freeform 174"/>
                          <wps:cNvSpPr>
                            <a:spLocks/>
                          </wps:cNvSpPr>
                          <wps:spPr bwMode="auto">
                            <a:xfrm>
                              <a:off x="2596" y="546"/>
                              <a:ext cx="28" cy="45"/>
                            </a:xfrm>
                            <a:custGeom>
                              <a:avLst/>
                              <a:gdLst>
                                <a:gd name="T0" fmla="*/ 19 w 56"/>
                                <a:gd name="T1" fmla="*/ 0 h 90"/>
                                <a:gd name="T2" fmla="*/ 37 w 56"/>
                                <a:gd name="T3" fmla="*/ 0 h 90"/>
                                <a:gd name="T4" fmla="*/ 56 w 56"/>
                                <a:gd name="T5" fmla="*/ 8 h 90"/>
                                <a:gd name="T6" fmla="*/ 56 w 56"/>
                                <a:gd name="T7" fmla="*/ 8 h 90"/>
                                <a:gd name="T8" fmla="*/ 56 w 56"/>
                                <a:gd name="T9" fmla="*/ 90 h 90"/>
                                <a:gd name="T10" fmla="*/ 0 w 56"/>
                                <a:gd name="T11" fmla="*/ 90 h 90"/>
                                <a:gd name="T12" fmla="*/ 0 w 56"/>
                                <a:gd name="T13" fmla="*/ 8 h 90"/>
                                <a:gd name="T14" fmla="*/ 19 w 56"/>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90">
                                  <a:moveTo>
                                    <a:pt x="19" y="0"/>
                                  </a:moveTo>
                                  <a:lnTo>
                                    <a:pt x="37" y="0"/>
                                  </a:lnTo>
                                  <a:lnTo>
                                    <a:pt x="56" y="8"/>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0" name="Freeform 175"/>
                          <wps:cNvSpPr>
                            <a:spLocks/>
                          </wps:cNvSpPr>
                          <wps:spPr bwMode="auto">
                            <a:xfrm>
                              <a:off x="2592" y="365"/>
                              <a:ext cx="36" cy="41"/>
                            </a:xfrm>
                            <a:custGeom>
                              <a:avLst/>
                              <a:gdLst>
                                <a:gd name="T0" fmla="*/ 48 w 70"/>
                                <a:gd name="T1" fmla="*/ 0 h 83"/>
                                <a:gd name="T2" fmla="*/ 70 w 70"/>
                                <a:gd name="T3" fmla="*/ 10 h 83"/>
                                <a:gd name="T4" fmla="*/ 70 w 70"/>
                                <a:gd name="T5" fmla="*/ 10 h 83"/>
                                <a:gd name="T6" fmla="*/ 70 w 70"/>
                                <a:gd name="T7" fmla="*/ 83 h 83"/>
                                <a:gd name="T8" fmla="*/ 0 w 70"/>
                                <a:gd name="T9" fmla="*/ 83 h 83"/>
                                <a:gd name="T10" fmla="*/ 0 w 70"/>
                                <a:gd name="T11" fmla="*/ 10 h 83"/>
                                <a:gd name="T12" fmla="*/ 22 w 70"/>
                                <a:gd name="T13" fmla="*/ 0 h 83"/>
                                <a:gd name="T14" fmla="*/ 48 w 70"/>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 h="83">
                                  <a:moveTo>
                                    <a:pt x="48" y="0"/>
                                  </a:moveTo>
                                  <a:lnTo>
                                    <a:pt x="70" y="10"/>
                                  </a:lnTo>
                                  <a:lnTo>
                                    <a:pt x="70" y="10"/>
                                  </a:lnTo>
                                  <a:lnTo>
                                    <a:pt x="70" y="83"/>
                                  </a:lnTo>
                                  <a:lnTo>
                                    <a:pt x="0" y="83"/>
                                  </a:lnTo>
                                  <a:lnTo>
                                    <a:pt x="0" y="10"/>
                                  </a:lnTo>
                                  <a:lnTo>
                                    <a:pt x="22" y="0"/>
                                  </a:lnTo>
                                  <a:lnTo>
                                    <a:pt x="4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1" name="Freeform 176"/>
                          <wps:cNvSpPr>
                            <a:spLocks/>
                          </wps:cNvSpPr>
                          <wps:spPr bwMode="auto">
                            <a:xfrm>
                              <a:off x="2596" y="451"/>
                              <a:ext cx="28" cy="51"/>
                            </a:xfrm>
                            <a:custGeom>
                              <a:avLst/>
                              <a:gdLst>
                                <a:gd name="T0" fmla="*/ 19 w 56"/>
                                <a:gd name="T1" fmla="*/ 0 h 101"/>
                                <a:gd name="T2" fmla="*/ 37 w 56"/>
                                <a:gd name="T3" fmla="*/ 0 h 101"/>
                                <a:gd name="T4" fmla="*/ 56 w 56"/>
                                <a:gd name="T5" fmla="*/ 7 h 101"/>
                                <a:gd name="T6" fmla="*/ 56 w 56"/>
                                <a:gd name="T7" fmla="*/ 7 h 101"/>
                                <a:gd name="T8" fmla="*/ 56 w 56"/>
                                <a:gd name="T9" fmla="*/ 101 h 101"/>
                                <a:gd name="T10" fmla="*/ 0 w 56"/>
                                <a:gd name="T11" fmla="*/ 101 h 101"/>
                                <a:gd name="T12" fmla="*/ 0 w 56"/>
                                <a:gd name="T13" fmla="*/ 7 h 101"/>
                                <a:gd name="T14" fmla="*/ 19 w 56"/>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101">
                                  <a:moveTo>
                                    <a:pt x="19" y="0"/>
                                  </a:moveTo>
                                  <a:lnTo>
                                    <a:pt x="37" y="0"/>
                                  </a:lnTo>
                                  <a:lnTo>
                                    <a:pt x="56" y="7"/>
                                  </a:lnTo>
                                  <a:lnTo>
                                    <a:pt x="56" y="7"/>
                                  </a:lnTo>
                                  <a:lnTo>
                                    <a:pt x="56" y="101"/>
                                  </a:lnTo>
                                  <a:lnTo>
                                    <a:pt x="0" y="101"/>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2" name="Freeform 177"/>
                          <wps:cNvSpPr>
                            <a:spLocks/>
                          </wps:cNvSpPr>
                          <wps:spPr bwMode="auto">
                            <a:xfrm>
                              <a:off x="2665" y="546"/>
                              <a:ext cx="28" cy="45"/>
                            </a:xfrm>
                            <a:custGeom>
                              <a:avLst/>
                              <a:gdLst>
                                <a:gd name="T0" fmla="*/ 19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7"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3" name="Freeform 178"/>
                          <wps:cNvSpPr>
                            <a:spLocks/>
                          </wps:cNvSpPr>
                          <wps:spPr bwMode="auto">
                            <a:xfrm>
                              <a:off x="2665" y="451"/>
                              <a:ext cx="28" cy="51"/>
                            </a:xfrm>
                            <a:custGeom>
                              <a:avLst/>
                              <a:gdLst>
                                <a:gd name="T0" fmla="*/ 19 w 56"/>
                                <a:gd name="T1" fmla="*/ 0 h 101"/>
                                <a:gd name="T2" fmla="*/ 37 w 56"/>
                                <a:gd name="T3" fmla="*/ 0 h 101"/>
                                <a:gd name="T4" fmla="*/ 56 w 56"/>
                                <a:gd name="T5" fmla="*/ 7 h 101"/>
                                <a:gd name="T6" fmla="*/ 56 w 56"/>
                                <a:gd name="T7" fmla="*/ 7 h 101"/>
                                <a:gd name="T8" fmla="*/ 56 w 56"/>
                                <a:gd name="T9" fmla="*/ 101 h 101"/>
                                <a:gd name="T10" fmla="*/ 0 w 56"/>
                                <a:gd name="T11" fmla="*/ 101 h 101"/>
                                <a:gd name="T12" fmla="*/ 0 w 56"/>
                                <a:gd name="T13" fmla="*/ 7 h 101"/>
                                <a:gd name="T14" fmla="*/ 0 w 56"/>
                                <a:gd name="T15" fmla="*/ 7 h 101"/>
                                <a:gd name="T16" fmla="*/ 19 w 56"/>
                                <a:gd name="T17" fmla="*/ 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 h="101">
                                  <a:moveTo>
                                    <a:pt x="19" y="0"/>
                                  </a:moveTo>
                                  <a:lnTo>
                                    <a:pt x="37" y="0"/>
                                  </a:lnTo>
                                  <a:lnTo>
                                    <a:pt x="56" y="7"/>
                                  </a:lnTo>
                                  <a:lnTo>
                                    <a:pt x="56" y="7"/>
                                  </a:lnTo>
                                  <a:lnTo>
                                    <a:pt x="56" y="101"/>
                                  </a:lnTo>
                                  <a:lnTo>
                                    <a:pt x="0" y="101"/>
                                  </a:lnTo>
                                  <a:lnTo>
                                    <a:pt x="0" y="7"/>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4" name="Freeform 179"/>
                          <wps:cNvSpPr>
                            <a:spLocks/>
                          </wps:cNvSpPr>
                          <wps:spPr bwMode="auto">
                            <a:xfrm>
                              <a:off x="2661" y="365"/>
                              <a:ext cx="36" cy="41"/>
                            </a:xfrm>
                            <a:custGeom>
                              <a:avLst/>
                              <a:gdLst>
                                <a:gd name="T0" fmla="*/ 46 w 70"/>
                                <a:gd name="T1" fmla="*/ 0 h 83"/>
                                <a:gd name="T2" fmla="*/ 70 w 70"/>
                                <a:gd name="T3" fmla="*/ 10 h 83"/>
                                <a:gd name="T4" fmla="*/ 70 w 70"/>
                                <a:gd name="T5" fmla="*/ 83 h 83"/>
                                <a:gd name="T6" fmla="*/ 0 w 70"/>
                                <a:gd name="T7" fmla="*/ 83 h 83"/>
                                <a:gd name="T8" fmla="*/ 0 w 70"/>
                                <a:gd name="T9" fmla="*/ 10 h 83"/>
                                <a:gd name="T10" fmla="*/ 0 w 70"/>
                                <a:gd name="T11" fmla="*/ 10 h 83"/>
                                <a:gd name="T12" fmla="*/ 22 w 70"/>
                                <a:gd name="T13" fmla="*/ 0 h 83"/>
                                <a:gd name="T14" fmla="*/ 46 w 70"/>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0" h="83">
                                  <a:moveTo>
                                    <a:pt x="46" y="0"/>
                                  </a:moveTo>
                                  <a:lnTo>
                                    <a:pt x="70" y="10"/>
                                  </a:lnTo>
                                  <a:lnTo>
                                    <a:pt x="70" y="83"/>
                                  </a:lnTo>
                                  <a:lnTo>
                                    <a:pt x="0" y="83"/>
                                  </a:lnTo>
                                  <a:lnTo>
                                    <a:pt x="0" y="10"/>
                                  </a:lnTo>
                                  <a:lnTo>
                                    <a:pt x="0" y="10"/>
                                  </a:lnTo>
                                  <a:lnTo>
                                    <a:pt x="22" y="0"/>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5" name="Rectangle 180"/>
                          <wps:cNvSpPr>
                            <a:spLocks noChangeArrowheads="1"/>
                          </wps:cNvSpPr>
                          <wps:spPr bwMode="auto">
                            <a:xfrm>
                              <a:off x="2676"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86" name="Freeform 181"/>
                          <wps:cNvSpPr>
                            <a:spLocks/>
                          </wps:cNvSpPr>
                          <wps:spPr bwMode="auto">
                            <a:xfrm>
                              <a:off x="2527" y="546"/>
                              <a:ext cx="28" cy="45"/>
                            </a:xfrm>
                            <a:custGeom>
                              <a:avLst/>
                              <a:gdLst>
                                <a:gd name="T0" fmla="*/ 19 w 56"/>
                                <a:gd name="T1" fmla="*/ 0 h 90"/>
                                <a:gd name="T2" fmla="*/ 37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7"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7" name="Freeform 182"/>
                          <wps:cNvSpPr>
                            <a:spLocks/>
                          </wps:cNvSpPr>
                          <wps:spPr bwMode="auto">
                            <a:xfrm>
                              <a:off x="2527" y="451"/>
                              <a:ext cx="28" cy="51"/>
                            </a:xfrm>
                            <a:custGeom>
                              <a:avLst/>
                              <a:gdLst>
                                <a:gd name="T0" fmla="*/ 19 w 56"/>
                                <a:gd name="T1" fmla="*/ 0 h 101"/>
                                <a:gd name="T2" fmla="*/ 37 w 56"/>
                                <a:gd name="T3" fmla="*/ 0 h 101"/>
                                <a:gd name="T4" fmla="*/ 56 w 56"/>
                                <a:gd name="T5" fmla="*/ 7 h 101"/>
                                <a:gd name="T6" fmla="*/ 56 w 56"/>
                                <a:gd name="T7" fmla="*/ 7 h 101"/>
                                <a:gd name="T8" fmla="*/ 56 w 56"/>
                                <a:gd name="T9" fmla="*/ 101 h 101"/>
                                <a:gd name="T10" fmla="*/ 0 w 56"/>
                                <a:gd name="T11" fmla="*/ 101 h 101"/>
                                <a:gd name="T12" fmla="*/ 0 w 56"/>
                                <a:gd name="T13" fmla="*/ 7 h 101"/>
                                <a:gd name="T14" fmla="*/ 19 w 56"/>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101">
                                  <a:moveTo>
                                    <a:pt x="19" y="0"/>
                                  </a:moveTo>
                                  <a:lnTo>
                                    <a:pt x="37" y="0"/>
                                  </a:lnTo>
                                  <a:lnTo>
                                    <a:pt x="56" y="7"/>
                                  </a:lnTo>
                                  <a:lnTo>
                                    <a:pt x="56" y="7"/>
                                  </a:lnTo>
                                  <a:lnTo>
                                    <a:pt x="56" y="101"/>
                                  </a:lnTo>
                                  <a:lnTo>
                                    <a:pt x="0" y="101"/>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8" name="Freeform 183"/>
                          <wps:cNvSpPr>
                            <a:spLocks/>
                          </wps:cNvSpPr>
                          <wps:spPr bwMode="auto">
                            <a:xfrm>
                              <a:off x="2523" y="365"/>
                              <a:ext cx="36" cy="41"/>
                            </a:xfrm>
                            <a:custGeom>
                              <a:avLst/>
                              <a:gdLst>
                                <a:gd name="T0" fmla="*/ 48 w 71"/>
                                <a:gd name="T1" fmla="*/ 0 h 83"/>
                                <a:gd name="T2" fmla="*/ 71 w 71"/>
                                <a:gd name="T3" fmla="*/ 10 h 83"/>
                                <a:gd name="T4" fmla="*/ 71 w 71"/>
                                <a:gd name="T5" fmla="*/ 83 h 83"/>
                                <a:gd name="T6" fmla="*/ 0 w 71"/>
                                <a:gd name="T7" fmla="*/ 83 h 83"/>
                                <a:gd name="T8" fmla="*/ 0 w 71"/>
                                <a:gd name="T9" fmla="*/ 10 h 83"/>
                                <a:gd name="T10" fmla="*/ 24 w 71"/>
                                <a:gd name="T11" fmla="*/ 0 h 83"/>
                                <a:gd name="T12" fmla="*/ 48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48" y="0"/>
                                  </a:moveTo>
                                  <a:lnTo>
                                    <a:pt x="71" y="10"/>
                                  </a:lnTo>
                                  <a:lnTo>
                                    <a:pt x="71" y="83"/>
                                  </a:lnTo>
                                  <a:lnTo>
                                    <a:pt x="0" y="83"/>
                                  </a:lnTo>
                                  <a:lnTo>
                                    <a:pt x="0" y="10"/>
                                  </a:lnTo>
                                  <a:lnTo>
                                    <a:pt x="24" y="0"/>
                                  </a:lnTo>
                                  <a:lnTo>
                                    <a:pt x="4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89" name="Rectangle 184"/>
                          <wps:cNvSpPr>
                            <a:spLocks noChangeArrowheads="1"/>
                          </wps:cNvSpPr>
                          <wps:spPr bwMode="auto">
                            <a:xfrm>
                              <a:off x="2607"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90" name="Rectangle 185"/>
                          <wps:cNvSpPr>
                            <a:spLocks noChangeArrowheads="1"/>
                          </wps:cNvSpPr>
                          <wps:spPr bwMode="auto">
                            <a:xfrm>
                              <a:off x="2538"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591" name="Freeform 186"/>
                          <wps:cNvSpPr>
                            <a:spLocks/>
                          </wps:cNvSpPr>
                          <wps:spPr bwMode="auto">
                            <a:xfrm>
                              <a:off x="2252" y="546"/>
                              <a:ext cx="28" cy="45"/>
                            </a:xfrm>
                            <a:custGeom>
                              <a:avLst/>
                              <a:gdLst>
                                <a:gd name="T0" fmla="*/ 19 w 56"/>
                                <a:gd name="T1" fmla="*/ 0 h 90"/>
                                <a:gd name="T2" fmla="*/ 38 w 56"/>
                                <a:gd name="T3" fmla="*/ 0 h 90"/>
                                <a:gd name="T4" fmla="*/ 56 w 56"/>
                                <a:gd name="T5" fmla="*/ 8 h 90"/>
                                <a:gd name="T6" fmla="*/ 56 w 56"/>
                                <a:gd name="T7" fmla="*/ 90 h 90"/>
                                <a:gd name="T8" fmla="*/ 0 w 56"/>
                                <a:gd name="T9" fmla="*/ 90 h 90"/>
                                <a:gd name="T10" fmla="*/ 0 w 56"/>
                                <a:gd name="T11" fmla="*/ 8 h 90"/>
                                <a:gd name="T12" fmla="*/ 19 w 56"/>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6" h="90">
                                  <a:moveTo>
                                    <a:pt x="19" y="0"/>
                                  </a:moveTo>
                                  <a:lnTo>
                                    <a:pt x="38" y="0"/>
                                  </a:lnTo>
                                  <a:lnTo>
                                    <a:pt x="56" y="8"/>
                                  </a:lnTo>
                                  <a:lnTo>
                                    <a:pt x="56"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2" name="Freeform 187"/>
                          <wps:cNvSpPr>
                            <a:spLocks/>
                          </wps:cNvSpPr>
                          <wps:spPr bwMode="auto">
                            <a:xfrm>
                              <a:off x="2248" y="365"/>
                              <a:ext cx="36" cy="41"/>
                            </a:xfrm>
                            <a:custGeom>
                              <a:avLst/>
                              <a:gdLst>
                                <a:gd name="T0" fmla="*/ 48 w 71"/>
                                <a:gd name="T1" fmla="*/ 0 h 83"/>
                                <a:gd name="T2" fmla="*/ 71 w 71"/>
                                <a:gd name="T3" fmla="*/ 10 h 83"/>
                                <a:gd name="T4" fmla="*/ 71 w 71"/>
                                <a:gd name="T5" fmla="*/ 83 h 83"/>
                                <a:gd name="T6" fmla="*/ 0 w 71"/>
                                <a:gd name="T7" fmla="*/ 83 h 83"/>
                                <a:gd name="T8" fmla="*/ 0 w 71"/>
                                <a:gd name="T9" fmla="*/ 10 h 83"/>
                                <a:gd name="T10" fmla="*/ 22 w 71"/>
                                <a:gd name="T11" fmla="*/ 0 h 83"/>
                                <a:gd name="T12" fmla="*/ 48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48" y="0"/>
                                  </a:moveTo>
                                  <a:lnTo>
                                    <a:pt x="71" y="10"/>
                                  </a:lnTo>
                                  <a:lnTo>
                                    <a:pt x="71" y="83"/>
                                  </a:lnTo>
                                  <a:lnTo>
                                    <a:pt x="0" y="83"/>
                                  </a:lnTo>
                                  <a:lnTo>
                                    <a:pt x="0" y="10"/>
                                  </a:lnTo>
                                  <a:lnTo>
                                    <a:pt x="22" y="0"/>
                                  </a:lnTo>
                                  <a:lnTo>
                                    <a:pt x="4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3" name="Freeform 188"/>
                          <wps:cNvSpPr>
                            <a:spLocks/>
                          </wps:cNvSpPr>
                          <wps:spPr bwMode="auto">
                            <a:xfrm>
                              <a:off x="2252" y="451"/>
                              <a:ext cx="28" cy="51"/>
                            </a:xfrm>
                            <a:custGeom>
                              <a:avLst/>
                              <a:gdLst>
                                <a:gd name="T0" fmla="*/ 19 w 56"/>
                                <a:gd name="T1" fmla="*/ 0 h 101"/>
                                <a:gd name="T2" fmla="*/ 38 w 56"/>
                                <a:gd name="T3" fmla="*/ 0 h 101"/>
                                <a:gd name="T4" fmla="*/ 56 w 56"/>
                                <a:gd name="T5" fmla="*/ 7 h 101"/>
                                <a:gd name="T6" fmla="*/ 56 w 56"/>
                                <a:gd name="T7" fmla="*/ 101 h 101"/>
                                <a:gd name="T8" fmla="*/ 0 w 56"/>
                                <a:gd name="T9" fmla="*/ 101 h 101"/>
                                <a:gd name="T10" fmla="*/ 0 w 56"/>
                                <a:gd name="T11" fmla="*/ 7 h 101"/>
                                <a:gd name="T12" fmla="*/ 19 w 56"/>
                                <a:gd name="T13" fmla="*/ 0 h 101"/>
                              </a:gdLst>
                              <a:ahLst/>
                              <a:cxnLst>
                                <a:cxn ang="0">
                                  <a:pos x="T0" y="T1"/>
                                </a:cxn>
                                <a:cxn ang="0">
                                  <a:pos x="T2" y="T3"/>
                                </a:cxn>
                                <a:cxn ang="0">
                                  <a:pos x="T4" y="T5"/>
                                </a:cxn>
                                <a:cxn ang="0">
                                  <a:pos x="T6" y="T7"/>
                                </a:cxn>
                                <a:cxn ang="0">
                                  <a:pos x="T8" y="T9"/>
                                </a:cxn>
                                <a:cxn ang="0">
                                  <a:pos x="T10" y="T11"/>
                                </a:cxn>
                                <a:cxn ang="0">
                                  <a:pos x="T12" y="T13"/>
                                </a:cxn>
                              </a:cxnLst>
                              <a:rect l="0" t="0" r="r" b="b"/>
                              <a:pathLst>
                                <a:path w="56" h="101">
                                  <a:moveTo>
                                    <a:pt x="19" y="0"/>
                                  </a:moveTo>
                                  <a:lnTo>
                                    <a:pt x="38" y="0"/>
                                  </a:lnTo>
                                  <a:lnTo>
                                    <a:pt x="56" y="7"/>
                                  </a:lnTo>
                                  <a:lnTo>
                                    <a:pt x="56" y="101"/>
                                  </a:lnTo>
                                  <a:lnTo>
                                    <a:pt x="0" y="101"/>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4" name="Freeform 189"/>
                          <wps:cNvSpPr>
                            <a:spLocks/>
                          </wps:cNvSpPr>
                          <wps:spPr bwMode="auto">
                            <a:xfrm>
                              <a:off x="2458" y="546"/>
                              <a:ext cx="29" cy="45"/>
                            </a:xfrm>
                            <a:custGeom>
                              <a:avLst/>
                              <a:gdLst>
                                <a:gd name="T0" fmla="*/ 19 w 58"/>
                                <a:gd name="T1" fmla="*/ 0 h 90"/>
                                <a:gd name="T2" fmla="*/ 39 w 58"/>
                                <a:gd name="T3" fmla="*/ 0 h 90"/>
                                <a:gd name="T4" fmla="*/ 58 w 58"/>
                                <a:gd name="T5" fmla="*/ 8 h 90"/>
                                <a:gd name="T6" fmla="*/ 58 w 58"/>
                                <a:gd name="T7" fmla="*/ 8 h 90"/>
                                <a:gd name="T8" fmla="*/ 58 w 58"/>
                                <a:gd name="T9" fmla="*/ 90 h 90"/>
                                <a:gd name="T10" fmla="*/ 0 w 58"/>
                                <a:gd name="T11" fmla="*/ 90 h 90"/>
                                <a:gd name="T12" fmla="*/ 0 w 58"/>
                                <a:gd name="T13" fmla="*/ 8 h 90"/>
                                <a:gd name="T14" fmla="*/ 19 w 58"/>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8" h="90">
                                  <a:moveTo>
                                    <a:pt x="19" y="0"/>
                                  </a:moveTo>
                                  <a:lnTo>
                                    <a:pt x="39" y="0"/>
                                  </a:lnTo>
                                  <a:lnTo>
                                    <a:pt x="58" y="8"/>
                                  </a:lnTo>
                                  <a:lnTo>
                                    <a:pt x="58" y="8"/>
                                  </a:lnTo>
                                  <a:lnTo>
                                    <a:pt x="58"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5" name="Freeform 190"/>
                          <wps:cNvSpPr>
                            <a:spLocks/>
                          </wps:cNvSpPr>
                          <wps:spPr bwMode="auto">
                            <a:xfrm>
                              <a:off x="2458" y="451"/>
                              <a:ext cx="29" cy="51"/>
                            </a:xfrm>
                            <a:custGeom>
                              <a:avLst/>
                              <a:gdLst>
                                <a:gd name="T0" fmla="*/ 19 w 58"/>
                                <a:gd name="T1" fmla="*/ 0 h 101"/>
                                <a:gd name="T2" fmla="*/ 39 w 58"/>
                                <a:gd name="T3" fmla="*/ 0 h 101"/>
                                <a:gd name="T4" fmla="*/ 58 w 58"/>
                                <a:gd name="T5" fmla="*/ 7 h 101"/>
                                <a:gd name="T6" fmla="*/ 58 w 58"/>
                                <a:gd name="T7" fmla="*/ 7 h 101"/>
                                <a:gd name="T8" fmla="*/ 58 w 58"/>
                                <a:gd name="T9" fmla="*/ 101 h 101"/>
                                <a:gd name="T10" fmla="*/ 0 w 58"/>
                                <a:gd name="T11" fmla="*/ 101 h 101"/>
                                <a:gd name="T12" fmla="*/ 0 w 58"/>
                                <a:gd name="T13" fmla="*/ 7 h 101"/>
                                <a:gd name="T14" fmla="*/ 19 w 58"/>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8" h="101">
                                  <a:moveTo>
                                    <a:pt x="19" y="0"/>
                                  </a:moveTo>
                                  <a:lnTo>
                                    <a:pt x="39" y="0"/>
                                  </a:lnTo>
                                  <a:lnTo>
                                    <a:pt x="58" y="7"/>
                                  </a:lnTo>
                                  <a:lnTo>
                                    <a:pt x="58" y="7"/>
                                  </a:lnTo>
                                  <a:lnTo>
                                    <a:pt x="58" y="101"/>
                                  </a:lnTo>
                                  <a:lnTo>
                                    <a:pt x="0" y="101"/>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6" name="Freeform 191"/>
                          <wps:cNvSpPr>
                            <a:spLocks/>
                          </wps:cNvSpPr>
                          <wps:spPr bwMode="auto">
                            <a:xfrm>
                              <a:off x="2389" y="546"/>
                              <a:ext cx="29" cy="45"/>
                            </a:xfrm>
                            <a:custGeom>
                              <a:avLst/>
                              <a:gdLst>
                                <a:gd name="T0" fmla="*/ 19 w 58"/>
                                <a:gd name="T1" fmla="*/ 0 h 90"/>
                                <a:gd name="T2" fmla="*/ 40 w 58"/>
                                <a:gd name="T3" fmla="*/ 0 h 90"/>
                                <a:gd name="T4" fmla="*/ 58 w 58"/>
                                <a:gd name="T5" fmla="*/ 8 h 90"/>
                                <a:gd name="T6" fmla="*/ 58 w 58"/>
                                <a:gd name="T7" fmla="*/ 90 h 90"/>
                                <a:gd name="T8" fmla="*/ 0 w 58"/>
                                <a:gd name="T9" fmla="*/ 90 h 90"/>
                                <a:gd name="T10" fmla="*/ 0 w 58"/>
                                <a:gd name="T11" fmla="*/ 8 h 90"/>
                                <a:gd name="T12" fmla="*/ 19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9" y="0"/>
                                  </a:moveTo>
                                  <a:lnTo>
                                    <a:pt x="40" y="0"/>
                                  </a:lnTo>
                                  <a:lnTo>
                                    <a:pt x="58" y="8"/>
                                  </a:lnTo>
                                  <a:lnTo>
                                    <a:pt x="58" y="90"/>
                                  </a:lnTo>
                                  <a:lnTo>
                                    <a:pt x="0" y="90"/>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7" name="Freeform 192"/>
                          <wps:cNvSpPr>
                            <a:spLocks/>
                          </wps:cNvSpPr>
                          <wps:spPr bwMode="auto">
                            <a:xfrm>
                              <a:off x="2389" y="451"/>
                              <a:ext cx="29" cy="51"/>
                            </a:xfrm>
                            <a:custGeom>
                              <a:avLst/>
                              <a:gdLst>
                                <a:gd name="T0" fmla="*/ 19 w 58"/>
                                <a:gd name="T1" fmla="*/ 0 h 101"/>
                                <a:gd name="T2" fmla="*/ 40 w 58"/>
                                <a:gd name="T3" fmla="*/ 0 h 101"/>
                                <a:gd name="T4" fmla="*/ 58 w 58"/>
                                <a:gd name="T5" fmla="*/ 7 h 101"/>
                                <a:gd name="T6" fmla="*/ 58 w 58"/>
                                <a:gd name="T7" fmla="*/ 101 h 101"/>
                                <a:gd name="T8" fmla="*/ 0 w 58"/>
                                <a:gd name="T9" fmla="*/ 101 h 101"/>
                                <a:gd name="T10" fmla="*/ 0 w 58"/>
                                <a:gd name="T11" fmla="*/ 7 h 101"/>
                                <a:gd name="T12" fmla="*/ 19 w 58"/>
                                <a:gd name="T13" fmla="*/ 0 h 101"/>
                              </a:gdLst>
                              <a:ahLst/>
                              <a:cxnLst>
                                <a:cxn ang="0">
                                  <a:pos x="T0" y="T1"/>
                                </a:cxn>
                                <a:cxn ang="0">
                                  <a:pos x="T2" y="T3"/>
                                </a:cxn>
                                <a:cxn ang="0">
                                  <a:pos x="T4" y="T5"/>
                                </a:cxn>
                                <a:cxn ang="0">
                                  <a:pos x="T6" y="T7"/>
                                </a:cxn>
                                <a:cxn ang="0">
                                  <a:pos x="T8" y="T9"/>
                                </a:cxn>
                                <a:cxn ang="0">
                                  <a:pos x="T10" y="T11"/>
                                </a:cxn>
                                <a:cxn ang="0">
                                  <a:pos x="T12" y="T13"/>
                                </a:cxn>
                              </a:cxnLst>
                              <a:rect l="0" t="0" r="r" b="b"/>
                              <a:pathLst>
                                <a:path w="58" h="101">
                                  <a:moveTo>
                                    <a:pt x="19" y="0"/>
                                  </a:moveTo>
                                  <a:lnTo>
                                    <a:pt x="40" y="0"/>
                                  </a:lnTo>
                                  <a:lnTo>
                                    <a:pt x="58" y="7"/>
                                  </a:lnTo>
                                  <a:lnTo>
                                    <a:pt x="58" y="101"/>
                                  </a:lnTo>
                                  <a:lnTo>
                                    <a:pt x="0" y="101"/>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8" name="Freeform 193"/>
                          <wps:cNvSpPr>
                            <a:spLocks/>
                          </wps:cNvSpPr>
                          <wps:spPr bwMode="auto">
                            <a:xfrm>
                              <a:off x="2455" y="365"/>
                              <a:ext cx="35" cy="41"/>
                            </a:xfrm>
                            <a:custGeom>
                              <a:avLst/>
                              <a:gdLst>
                                <a:gd name="T0" fmla="*/ 46 w 69"/>
                                <a:gd name="T1" fmla="*/ 0 h 83"/>
                                <a:gd name="T2" fmla="*/ 69 w 69"/>
                                <a:gd name="T3" fmla="*/ 10 h 83"/>
                                <a:gd name="T4" fmla="*/ 69 w 69"/>
                                <a:gd name="T5" fmla="*/ 83 h 83"/>
                                <a:gd name="T6" fmla="*/ 0 w 69"/>
                                <a:gd name="T7" fmla="*/ 83 h 83"/>
                                <a:gd name="T8" fmla="*/ 0 w 69"/>
                                <a:gd name="T9" fmla="*/ 10 h 83"/>
                                <a:gd name="T10" fmla="*/ 22 w 69"/>
                                <a:gd name="T11" fmla="*/ 0 h 83"/>
                                <a:gd name="T12" fmla="*/ 46 w 69"/>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69" h="83">
                                  <a:moveTo>
                                    <a:pt x="46" y="0"/>
                                  </a:moveTo>
                                  <a:lnTo>
                                    <a:pt x="69" y="10"/>
                                  </a:lnTo>
                                  <a:lnTo>
                                    <a:pt x="69" y="83"/>
                                  </a:lnTo>
                                  <a:lnTo>
                                    <a:pt x="0" y="83"/>
                                  </a:lnTo>
                                  <a:lnTo>
                                    <a:pt x="0" y="10"/>
                                  </a:lnTo>
                                  <a:lnTo>
                                    <a:pt x="22" y="0"/>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599" name="Rectangle 194"/>
                          <wps:cNvSpPr>
                            <a:spLocks noChangeArrowheads="1"/>
                          </wps:cNvSpPr>
                          <wps:spPr bwMode="auto">
                            <a:xfrm>
                              <a:off x="2469"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600" name="Freeform 195"/>
                          <wps:cNvSpPr>
                            <a:spLocks/>
                          </wps:cNvSpPr>
                          <wps:spPr bwMode="auto">
                            <a:xfrm>
                              <a:off x="2386" y="365"/>
                              <a:ext cx="35" cy="41"/>
                            </a:xfrm>
                            <a:custGeom>
                              <a:avLst/>
                              <a:gdLst>
                                <a:gd name="T0" fmla="*/ 46 w 69"/>
                                <a:gd name="T1" fmla="*/ 0 h 83"/>
                                <a:gd name="T2" fmla="*/ 69 w 69"/>
                                <a:gd name="T3" fmla="*/ 10 h 83"/>
                                <a:gd name="T4" fmla="*/ 69 w 69"/>
                                <a:gd name="T5" fmla="*/ 83 h 83"/>
                                <a:gd name="T6" fmla="*/ 0 w 69"/>
                                <a:gd name="T7" fmla="*/ 83 h 83"/>
                                <a:gd name="T8" fmla="*/ 0 w 69"/>
                                <a:gd name="T9" fmla="*/ 10 h 83"/>
                                <a:gd name="T10" fmla="*/ 22 w 69"/>
                                <a:gd name="T11" fmla="*/ 0 h 83"/>
                                <a:gd name="T12" fmla="*/ 46 w 69"/>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69" h="83">
                                  <a:moveTo>
                                    <a:pt x="46" y="0"/>
                                  </a:moveTo>
                                  <a:lnTo>
                                    <a:pt x="69" y="10"/>
                                  </a:lnTo>
                                  <a:lnTo>
                                    <a:pt x="69" y="83"/>
                                  </a:lnTo>
                                  <a:lnTo>
                                    <a:pt x="0" y="83"/>
                                  </a:lnTo>
                                  <a:lnTo>
                                    <a:pt x="0" y="10"/>
                                  </a:lnTo>
                                  <a:lnTo>
                                    <a:pt x="22" y="0"/>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1" name="Rectangle 196"/>
                          <wps:cNvSpPr>
                            <a:spLocks noChangeArrowheads="1"/>
                          </wps:cNvSpPr>
                          <wps:spPr bwMode="auto">
                            <a:xfrm>
                              <a:off x="2400" y="296"/>
                              <a:ext cx="7"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602" name="Freeform 197"/>
                          <wps:cNvSpPr>
                            <a:spLocks/>
                          </wps:cNvSpPr>
                          <wps:spPr bwMode="auto">
                            <a:xfrm>
                              <a:off x="2321" y="546"/>
                              <a:ext cx="28" cy="45"/>
                            </a:xfrm>
                            <a:custGeom>
                              <a:avLst/>
                              <a:gdLst>
                                <a:gd name="T0" fmla="*/ 19 w 56"/>
                                <a:gd name="T1" fmla="*/ 0 h 90"/>
                                <a:gd name="T2" fmla="*/ 38 w 56"/>
                                <a:gd name="T3" fmla="*/ 0 h 90"/>
                                <a:gd name="T4" fmla="*/ 56 w 56"/>
                                <a:gd name="T5" fmla="*/ 8 h 90"/>
                                <a:gd name="T6" fmla="*/ 56 w 56"/>
                                <a:gd name="T7" fmla="*/ 90 h 90"/>
                                <a:gd name="T8" fmla="*/ 0 w 56"/>
                                <a:gd name="T9" fmla="*/ 90 h 90"/>
                                <a:gd name="T10" fmla="*/ 0 w 56"/>
                                <a:gd name="T11" fmla="*/ 8 h 90"/>
                                <a:gd name="T12" fmla="*/ 0 w 56"/>
                                <a:gd name="T13" fmla="*/ 8 h 90"/>
                                <a:gd name="T14" fmla="*/ 19 w 56"/>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90">
                                  <a:moveTo>
                                    <a:pt x="19" y="0"/>
                                  </a:moveTo>
                                  <a:lnTo>
                                    <a:pt x="38" y="0"/>
                                  </a:lnTo>
                                  <a:lnTo>
                                    <a:pt x="56" y="8"/>
                                  </a:lnTo>
                                  <a:lnTo>
                                    <a:pt x="56" y="90"/>
                                  </a:lnTo>
                                  <a:lnTo>
                                    <a:pt x="0" y="90"/>
                                  </a:lnTo>
                                  <a:lnTo>
                                    <a:pt x="0" y="8"/>
                                  </a:lnTo>
                                  <a:lnTo>
                                    <a:pt x="0" y="8"/>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3" name="Freeform 198"/>
                          <wps:cNvSpPr>
                            <a:spLocks/>
                          </wps:cNvSpPr>
                          <wps:spPr bwMode="auto">
                            <a:xfrm>
                              <a:off x="2321" y="451"/>
                              <a:ext cx="28" cy="51"/>
                            </a:xfrm>
                            <a:custGeom>
                              <a:avLst/>
                              <a:gdLst>
                                <a:gd name="T0" fmla="*/ 19 w 56"/>
                                <a:gd name="T1" fmla="*/ 0 h 101"/>
                                <a:gd name="T2" fmla="*/ 38 w 56"/>
                                <a:gd name="T3" fmla="*/ 0 h 101"/>
                                <a:gd name="T4" fmla="*/ 56 w 56"/>
                                <a:gd name="T5" fmla="*/ 7 h 101"/>
                                <a:gd name="T6" fmla="*/ 56 w 56"/>
                                <a:gd name="T7" fmla="*/ 101 h 101"/>
                                <a:gd name="T8" fmla="*/ 0 w 56"/>
                                <a:gd name="T9" fmla="*/ 101 h 101"/>
                                <a:gd name="T10" fmla="*/ 0 w 56"/>
                                <a:gd name="T11" fmla="*/ 7 h 101"/>
                                <a:gd name="T12" fmla="*/ 0 w 56"/>
                                <a:gd name="T13" fmla="*/ 7 h 101"/>
                                <a:gd name="T14" fmla="*/ 19 w 56"/>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6" h="101">
                                  <a:moveTo>
                                    <a:pt x="19" y="0"/>
                                  </a:moveTo>
                                  <a:lnTo>
                                    <a:pt x="38" y="0"/>
                                  </a:lnTo>
                                  <a:lnTo>
                                    <a:pt x="56" y="7"/>
                                  </a:lnTo>
                                  <a:lnTo>
                                    <a:pt x="56" y="101"/>
                                  </a:lnTo>
                                  <a:lnTo>
                                    <a:pt x="0" y="101"/>
                                  </a:lnTo>
                                  <a:lnTo>
                                    <a:pt x="0" y="7"/>
                                  </a:lnTo>
                                  <a:lnTo>
                                    <a:pt x="0" y="7"/>
                                  </a:lnTo>
                                  <a:lnTo>
                                    <a:pt x="1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4" name="Freeform 199"/>
                          <wps:cNvSpPr>
                            <a:spLocks/>
                          </wps:cNvSpPr>
                          <wps:spPr bwMode="auto">
                            <a:xfrm>
                              <a:off x="2317" y="365"/>
                              <a:ext cx="36" cy="41"/>
                            </a:xfrm>
                            <a:custGeom>
                              <a:avLst/>
                              <a:gdLst>
                                <a:gd name="T0" fmla="*/ 46 w 71"/>
                                <a:gd name="T1" fmla="*/ 0 h 83"/>
                                <a:gd name="T2" fmla="*/ 71 w 71"/>
                                <a:gd name="T3" fmla="*/ 10 h 83"/>
                                <a:gd name="T4" fmla="*/ 71 w 71"/>
                                <a:gd name="T5" fmla="*/ 83 h 83"/>
                                <a:gd name="T6" fmla="*/ 0 w 71"/>
                                <a:gd name="T7" fmla="*/ 83 h 83"/>
                                <a:gd name="T8" fmla="*/ 0 w 71"/>
                                <a:gd name="T9" fmla="*/ 10 h 83"/>
                                <a:gd name="T10" fmla="*/ 22 w 71"/>
                                <a:gd name="T11" fmla="*/ 0 h 83"/>
                                <a:gd name="T12" fmla="*/ 46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46" y="0"/>
                                  </a:moveTo>
                                  <a:lnTo>
                                    <a:pt x="71" y="10"/>
                                  </a:lnTo>
                                  <a:lnTo>
                                    <a:pt x="71" y="83"/>
                                  </a:lnTo>
                                  <a:lnTo>
                                    <a:pt x="0" y="83"/>
                                  </a:lnTo>
                                  <a:lnTo>
                                    <a:pt x="0" y="10"/>
                                  </a:lnTo>
                                  <a:lnTo>
                                    <a:pt x="22" y="0"/>
                                  </a:lnTo>
                                  <a:lnTo>
                                    <a:pt x="46"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5" name="Rectangle 200"/>
                          <wps:cNvSpPr>
                            <a:spLocks noChangeArrowheads="1"/>
                          </wps:cNvSpPr>
                          <wps:spPr bwMode="auto">
                            <a:xfrm>
                              <a:off x="2332"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606" name="Rectangle 201"/>
                          <wps:cNvSpPr>
                            <a:spLocks noChangeArrowheads="1"/>
                          </wps:cNvSpPr>
                          <wps:spPr bwMode="auto">
                            <a:xfrm>
                              <a:off x="2263" y="296"/>
                              <a:ext cx="6" cy="10"/>
                            </a:xfrm>
                            <a:prstGeom prst="rect">
                              <a:avLst/>
                            </a:prstGeom>
                            <a:solidFill>
                              <a:srgbClr val="000000"/>
                            </a:solidFill>
                            <a:ln w="0">
                              <a:noFill/>
                              <a:prstDash val="solid"/>
                              <a:miter lim="800000"/>
                              <a:headEnd/>
                              <a:tailEnd/>
                            </a:ln>
                          </wps:spPr>
                          <wps:bodyPr rot="0" vert="horz" wrap="square" lIns="91440" tIns="45720" rIns="91440" bIns="45720" anchor="t" anchorCtr="0" upright="1">
                            <a:noAutofit/>
                          </wps:bodyPr>
                        </wps:wsp>
                        <wps:wsp>
                          <wps:cNvPr id="5607" name="Freeform 202"/>
                          <wps:cNvSpPr>
                            <a:spLocks/>
                          </wps:cNvSpPr>
                          <wps:spPr bwMode="auto">
                            <a:xfrm>
                              <a:off x="2114" y="546"/>
                              <a:ext cx="29" cy="45"/>
                            </a:xfrm>
                            <a:custGeom>
                              <a:avLst/>
                              <a:gdLst>
                                <a:gd name="T0" fmla="*/ 18 w 57"/>
                                <a:gd name="T1" fmla="*/ 0 h 90"/>
                                <a:gd name="T2" fmla="*/ 39 w 57"/>
                                <a:gd name="T3" fmla="*/ 0 h 90"/>
                                <a:gd name="T4" fmla="*/ 57 w 57"/>
                                <a:gd name="T5" fmla="*/ 8 h 90"/>
                                <a:gd name="T6" fmla="*/ 57 w 57"/>
                                <a:gd name="T7" fmla="*/ 90 h 90"/>
                                <a:gd name="T8" fmla="*/ 0 w 57"/>
                                <a:gd name="T9" fmla="*/ 90 h 90"/>
                                <a:gd name="T10" fmla="*/ 0 w 57"/>
                                <a:gd name="T11" fmla="*/ 8 h 90"/>
                                <a:gd name="T12" fmla="*/ 0 w 57"/>
                                <a:gd name="T13" fmla="*/ 8 h 90"/>
                                <a:gd name="T14" fmla="*/ 18 w 57"/>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7" h="90">
                                  <a:moveTo>
                                    <a:pt x="18" y="0"/>
                                  </a:moveTo>
                                  <a:lnTo>
                                    <a:pt x="39" y="0"/>
                                  </a:lnTo>
                                  <a:lnTo>
                                    <a:pt x="57" y="8"/>
                                  </a:lnTo>
                                  <a:lnTo>
                                    <a:pt x="57" y="90"/>
                                  </a:lnTo>
                                  <a:lnTo>
                                    <a:pt x="0" y="90"/>
                                  </a:lnTo>
                                  <a:lnTo>
                                    <a:pt x="0" y="8"/>
                                  </a:lnTo>
                                  <a:lnTo>
                                    <a:pt x="0" y="8"/>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8" name="Freeform 203"/>
                          <wps:cNvSpPr>
                            <a:spLocks/>
                          </wps:cNvSpPr>
                          <wps:spPr bwMode="auto">
                            <a:xfrm>
                              <a:off x="2111" y="365"/>
                              <a:ext cx="35" cy="41"/>
                            </a:xfrm>
                            <a:custGeom>
                              <a:avLst/>
                              <a:gdLst>
                                <a:gd name="T0" fmla="*/ 49 w 71"/>
                                <a:gd name="T1" fmla="*/ 0 h 83"/>
                                <a:gd name="T2" fmla="*/ 71 w 71"/>
                                <a:gd name="T3" fmla="*/ 10 h 83"/>
                                <a:gd name="T4" fmla="*/ 71 w 71"/>
                                <a:gd name="T5" fmla="*/ 83 h 83"/>
                                <a:gd name="T6" fmla="*/ 0 w 71"/>
                                <a:gd name="T7" fmla="*/ 83 h 83"/>
                                <a:gd name="T8" fmla="*/ 0 w 71"/>
                                <a:gd name="T9" fmla="*/ 10 h 83"/>
                                <a:gd name="T10" fmla="*/ 24 w 71"/>
                                <a:gd name="T11" fmla="*/ 0 h 83"/>
                                <a:gd name="T12" fmla="*/ 49 w 71"/>
                                <a:gd name="T13" fmla="*/ 0 h 83"/>
                              </a:gdLst>
                              <a:ahLst/>
                              <a:cxnLst>
                                <a:cxn ang="0">
                                  <a:pos x="T0" y="T1"/>
                                </a:cxn>
                                <a:cxn ang="0">
                                  <a:pos x="T2" y="T3"/>
                                </a:cxn>
                                <a:cxn ang="0">
                                  <a:pos x="T4" y="T5"/>
                                </a:cxn>
                                <a:cxn ang="0">
                                  <a:pos x="T6" y="T7"/>
                                </a:cxn>
                                <a:cxn ang="0">
                                  <a:pos x="T8" y="T9"/>
                                </a:cxn>
                                <a:cxn ang="0">
                                  <a:pos x="T10" y="T11"/>
                                </a:cxn>
                                <a:cxn ang="0">
                                  <a:pos x="T12" y="T13"/>
                                </a:cxn>
                              </a:cxnLst>
                              <a:rect l="0" t="0" r="r" b="b"/>
                              <a:pathLst>
                                <a:path w="71" h="83">
                                  <a:moveTo>
                                    <a:pt x="49" y="0"/>
                                  </a:moveTo>
                                  <a:lnTo>
                                    <a:pt x="71" y="10"/>
                                  </a:lnTo>
                                  <a:lnTo>
                                    <a:pt x="71" y="83"/>
                                  </a:lnTo>
                                  <a:lnTo>
                                    <a:pt x="0" y="83"/>
                                  </a:lnTo>
                                  <a:lnTo>
                                    <a:pt x="0" y="10"/>
                                  </a:lnTo>
                                  <a:lnTo>
                                    <a:pt x="24" y="0"/>
                                  </a:lnTo>
                                  <a:lnTo>
                                    <a:pt x="49"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s:wsp>
                          <wps:cNvPr id="5609" name="Freeform 204"/>
                          <wps:cNvSpPr>
                            <a:spLocks/>
                          </wps:cNvSpPr>
                          <wps:spPr bwMode="auto">
                            <a:xfrm>
                              <a:off x="2114" y="451"/>
                              <a:ext cx="29" cy="51"/>
                            </a:xfrm>
                            <a:custGeom>
                              <a:avLst/>
                              <a:gdLst>
                                <a:gd name="T0" fmla="*/ 18 w 57"/>
                                <a:gd name="T1" fmla="*/ 0 h 101"/>
                                <a:gd name="T2" fmla="*/ 39 w 57"/>
                                <a:gd name="T3" fmla="*/ 0 h 101"/>
                                <a:gd name="T4" fmla="*/ 57 w 57"/>
                                <a:gd name="T5" fmla="*/ 7 h 101"/>
                                <a:gd name="T6" fmla="*/ 57 w 57"/>
                                <a:gd name="T7" fmla="*/ 101 h 101"/>
                                <a:gd name="T8" fmla="*/ 0 w 57"/>
                                <a:gd name="T9" fmla="*/ 101 h 101"/>
                                <a:gd name="T10" fmla="*/ 0 w 57"/>
                                <a:gd name="T11" fmla="*/ 7 h 101"/>
                                <a:gd name="T12" fmla="*/ 0 w 57"/>
                                <a:gd name="T13" fmla="*/ 7 h 101"/>
                                <a:gd name="T14" fmla="*/ 18 w 57"/>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7" h="101">
                                  <a:moveTo>
                                    <a:pt x="18" y="0"/>
                                  </a:moveTo>
                                  <a:lnTo>
                                    <a:pt x="39" y="0"/>
                                  </a:lnTo>
                                  <a:lnTo>
                                    <a:pt x="57" y="7"/>
                                  </a:lnTo>
                                  <a:lnTo>
                                    <a:pt x="57" y="101"/>
                                  </a:lnTo>
                                  <a:lnTo>
                                    <a:pt x="0" y="101"/>
                                  </a:lnTo>
                                  <a:lnTo>
                                    <a:pt x="0" y="7"/>
                                  </a:lnTo>
                                  <a:lnTo>
                                    <a:pt x="0" y="7"/>
                                  </a:lnTo>
                                  <a:lnTo>
                                    <a:pt x="18" y="0"/>
                                  </a:lnTo>
                                  <a:close/>
                                </a:path>
                              </a:pathLst>
                            </a:custGeom>
                            <a:solidFill>
                              <a:srgbClr val="000000"/>
                            </a:solidFill>
                            <a:ln w="0">
                              <a:noFill/>
                              <a:prstDash val="solid"/>
                              <a:round/>
                              <a:headEnd/>
                              <a:tailEnd/>
                            </a:ln>
                          </wps:spPr>
                          <wps:bodyPr rot="0" vert="horz" wrap="square" lIns="91440" tIns="45720" rIns="91440" bIns="45720" anchor="t" anchorCtr="0" upright="1">
                            <a:noAutofit/>
                          </wps:bodyPr>
                        </wps:wsp>
                      </wpg:wgp>
                      <wpg:wgp>
                        <wpg:cNvPr id="5610" name="Group 406"/>
                        <wpg:cNvGrpSpPr>
                          <a:grpSpLocks/>
                        </wpg:cNvGrpSpPr>
                        <wpg:grpSpPr bwMode="auto">
                          <a:xfrm>
                            <a:off x="635" y="64770"/>
                            <a:ext cx="1951355" cy="358140"/>
                            <a:chOff x="1" y="102"/>
                            <a:chExt cx="3073" cy="564"/>
                          </a:xfrm>
                        </wpg:grpSpPr>
                        <wps:wsp>
                          <wps:cNvPr id="5611" name="Freeform 206"/>
                          <wps:cNvSpPr>
                            <a:spLocks/>
                          </wps:cNvSpPr>
                          <wps:spPr bwMode="auto">
                            <a:xfrm>
                              <a:off x="2183" y="546"/>
                              <a:ext cx="28" cy="45"/>
                            </a:xfrm>
                            <a:custGeom>
                              <a:avLst/>
                              <a:gdLst>
                                <a:gd name="T0" fmla="*/ 18 w 55"/>
                                <a:gd name="T1" fmla="*/ 0 h 90"/>
                                <a:gd name="T2" fmla="*/ 37 w 55"/>
                                <a:gd name="T3" fmla="*/ 0 h 90"/>
                                <a:gd name="T4" fmla="*/ 55 w 55"/>
                                <a:gd name="T5" fmla="*/ 8 h 90"/>
                                <a:gd name="T6" fmla="*/ 55 w 55"/>
                                <a:gd name="T7" fmla="*/ 90 h 90"/>
                                <a:gd name="T8" fmla="*/ 0 w 55"/>
                                <a:gd name="T9" fmla="*/ 90 h 90"/>
                                <a:gd name="T10" fmla="*/ 0 w 55"/>
                                <a:gd name="T11" fmla="*/ 8 h 90"/>
                                <a:gd name="T12" fmla="*/ 0 w 55"/>
                                <a:gd name="T13" fmla="*/ 8 h 90"/>
                                <a:gd name="T14" fmla="*/ 18 w 55"/>
                                <a:gd name="T15" fmla="*/ 0 h 9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5" h="90">
                                  <a:moveTo>
                                    <a:pt x="18" y="0"/>
                                  </a:moveTo>
                                  <a:lnTo>
                                    <a:pt x="37" y="0"/>
                                  </a:lnTo>
                                  <a:lnTo>
                                    <a:pt x="55" y="8"/>
                                  </a:lnTo>
                                  <a:lnTo>
                                    <a:pt x="55" y="90"/>
                                  </a:lnTo>
                                  <a:lnTo>
                                    <a:pt x="0" y="90"/>
                                  </a:lnTo>
                                  <a:lnTo>
                                    <a:pt x="0" y="8"/>
                                  </a:lnTo>
                                  <a:lnTo>
                                    <a:pt x="0" y="8"/>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2" name="Freeform 207"/>
                          <wps:cNvSpPr>
                            <a:spLocks/>
                          </wps:cNvSpPr>
                          <wps:spPr bwMode="auto">
                            <a:xfrm>
                              <a:off x="2183" y="451"/>
                              <a:ext cx="28" cy="51"/>
                            </a:xfrm>
                            <a:custGeom>
                              <a:avLst/>
                              <a:gdLst>
                                <a:gd name="T0" fmla="*/ 18 w 55"/>
                                <a:gd name="T1" fmla="*/ 0 h 101"/>
                                <a:gd name="T2" fmla="*/ 37 w 55"/>
                                <a:gd name="T3" fmla="*/ 0 h 101"/>
                                <a:gd name="T4" fmla="*/ 55 w 55"/>
                                <a:gd name="T5" fmla="*/ 7 h 101"/>
                                <a:gd name="T6" fmla="*/ 55 w 55"/>
                                <a:gd name="T7" fmla="*/ 101 h 101"/>
                                <a:gd name="T8" fmla="*/ 0 w 55"/>
                                <a:gd name="T9" fmla="*/ 101 h 101"/>
                                <a:gd name="T10" fmla="*/ 0 w 55"/>
                                <a:gd name="T11" fmla="*/ 7 h 101"/>
                                <a:gd name="T12" fmla="*/ 0 w 55"/>
                                <a:gd name="T13" fmla="*/ 7 h 101"/>
                                <a:gd name="T14" fmla="*/ 18 w 55"/>
                                <a:gd name="T15" fmla="*/ 0 h 101"/>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55" h="101">
                                  <a:moveTo>
                                    <a:pt x="18" y="0"/>
                                  </a:moveTo>
                                  <a:lnTo>
                                    <a:pt x="37" y="0"/>
                                  </a:lnTo>
                                  <a:lnTo>
                                    <a:pt x="55" y="7"/>
                                  </a:lnTo>
                                  <a:lnTo>
                                    <a:pt x="55" y="101"/>
                                  </a:lnTo>
                                  <a:lnTo>
                                    <a:pt x="0" y="101"/>
                                  </a:lnTo>
                                  <a:lnTo>
                                    <a:pt x="0" y="7"/>
                                  </a:lnTo>
                                  <a:lnTo>
                                    <a:pt x="0" y="7"/>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3" name="Freeform 208"/>
                          <wps:cNvSpPr>
                            <a:spLocks/>
                          </wps:cNvSpPr>
                          <wps:spPr bwMode="auto">
                            <a:xfrm>
                              <a:off x="2180" y="365"/>
                              <a:ext cx="35" cy="41"/>
                            </a:xfrm>
                            <a:custGeom>
                              <a:avLst/>
                              <a:gdLst>
                                <a:gd name="T0" fmla="*/ 49 w 71"/>
                                <a:gd name="T1" fmla="*/ 0 h 83"/>
                                <a:gd name="T2" fmla="*/ 71 w 71"/>
                                <a:gd name="T3" fmla="*/ 10 h 83"/>
                                <a:gd name="T4" fmla="*/ 71 w 71"/>
                                <a:gd name="T5" fmla="*/ 83 h 83"/>
                                <a:gd name="T6" fmla="*/ 0 w 71"/>
                                <a:gd name="T7" fmla="*/ 83 h 83"/>
                                <a:gd name="T8" fmla="*/ 0 w 71"/>
                                <a:gd name="T9" fmla="*/ 10 h 83"/>
                                <a:gd name="T10" fmla="*/ 0 w 71"/>
                                <a:gd name="T11" fmla="*/ 10 h 83"/>
                                <a:gd name="T12" fmla="*/ 24 w 71"/>
                                <a:gd name="T13" fmla="*/ 0 h 83"/>
                                <a:gd name="T14" fmla="*/ 49 w 71"/>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1" h="83">
                                  <a:moveTo>
                                    <a:pt x="49" y="0"/>
                                  </a:moveTo>
                                  <a:lnTo>
                                    <a:pt x="71" y="10"/>
                                  </a:lnTo>
                                  <a:lnTo>
                                    <a:pt x="71" y="83"/>
                                  </a:lnTo>
                                  <a:lnTo>
                                    <a:pt x="0" y="83"/>
                                  </a:lnTo>
                                  <a:lnTo>
                                    <a:pt x="0" y="10"/>
                                  </a:lnTo>
                                  <a:lnTo>
                                    <a:pt x="0" y="10"/>
                                  </a:lnTo>
                                  <a:lnTo>
                                    <a:pt x="24" y="0"/>
                                  </a:lnTo>
                                  <a:lnTo>
                                    <a:pt x="49"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4" name="Rectangle 209"/>
                          <wps:cNvSpPr>
                            <a:spLocks noChangeArrowheads="1"/>
                          </wps:cNvSpPr>
                          <wps:spPr bwMode="auto">
                            <a:xfrm>
                              <a:off x="2194" y="296"/>
                              <a:ext cx="6" cy="10"/>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15" name="Freeform 210"/>
                          <wps:cNvSpPr>
                            <a:spLocks/>
                          </wps:cNvSpPr>
                          <wps:spPr bwMode="auto">
                            <a:xfrm>
                              <a:off x="2045" y="546"/>
                              <a:ext cx="29" cy="45"/>
                            </a:xfrm>
                            <a:custGeom>
                              <a:avLst/>
                              <a:gdLst>
                                <a:gd name="T0" fmla="*/ 18 w 57"/>
                                <a:gd name="T1" fmla="*/ 0 h 90"/>
                                <a:gd name="T2" fmla="*/ 39 w 57"/>
                                <a:gd name="T3" fmla="*/ 0 h 90"/>
                                <a:gd name="T4" fmla="*/ 57 w 57"/>
                                <a:gd name="T5" fmla="*/ 8 h 90"/>
                                <a:gd name="T6" fmla="*/ 57 w 57"/>
                                <a:gd name="T7" fmla="*/ 90 h 90"/>
                                <a:gd name="T8" fmla="*/ 0 w 57"/>
                                <a:gd name="T9" fmla="*/ 90 h 90"/>
                                <a:gd name="T10" fmla="*/ 0 w 57"/>
                                <a:gd name="T11" fmla="*/ 8 h 90"/>
                                <a:gd name="T12" fmla="*/ 18 w 57"/>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7" h="90">
                                  <a:moveTo>
                                    <a:pt x="18" y="0"/>
                                  </a:moveTo>
                                  <a:lnTo>
                                    <a:pt x="39" y="0"/>
                                  </a:lnTo>
                                  <a:lnTo>
                                    <a:pt x="57" y="8"/>
                                  </a:lnTo>
                                  <a:lnTo>
                                    <a:pt x="57" y="90"/>
                                  </a:lnTo>
                                  <a:lnTo>
                                    <a:pt x="0" y="90"/>
                                  </a:lnTo>
                                  <a:lnTo>
                                    <a:pt x="0" y="8"/>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6" name="Freeform 211"/>
                          <wps:cNvSpPr>
                            <a:spLocks/>
                          </wps:cNvSpPr>
                          <wps:spPr bwMode="auto">
                            <a:xfrm>
                              <a:off x="2045" y="451"/>
                              <a:ext cx="29" cy="51"/>
                            </a:xfrm>
                            <a:custGeom>
                              <a:avLst/>
                              <a:gdLst>
                                <a:gd name="T0" fmla="*/ 18 w 57"/>
                                <a:gd name="T1" fmla="*/ 0 h 101"/>
                                <a:gd name="T2" fmla="*/ 39 w 57"/>
                                <a:gd name="T3" fmla="*/ 0 h 101"/>
                                <a:gd name="T4" fmla="*/ 57 w 57"/>
                                <a:gd name="T5" fmla="*/ 7 h 101"/>
                                <a:gd name="T6" fmla="*/ 57 w 57"/>
                                <a:gd name="T7" fmla="*/ 7 h 101"/>
                                <a:gd name="T8" fmla="*/ 57 w 57"/>
                                <a:gd name="T9" fmla="*/ 101 h 101"/>
                                <a:gd name="T10" fmla="*/ 0 w 57"/>
                                <a:gd name="T11" fmla="*/ 101 h 101"/>
                                <a:gd name="T12" fmla="*/ 0 w 57"/>
                                <a:gd name="T13" fmla="*/ 7 h 101"/>
                                <a:gd name="T14" fmla="*/ 0 w 57"/>
                                <a:gd name="T15" fmla="*/ 7 h 101"/>
                                <a:gd name="T16" fmla="*/ 18 w 57"/>
                                <a:gd name="T17" fmla="*/ 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 h="101">
                                  <a:moveTo>
                                    <a:pt x="18" y="0"/>
                                  </a:moveTo>
                                  <a:lnTo>
                                    <a:pt x="39" y="0"/>
                                  </a:lnTo>
                                  <a:lnTo>
                                    <a:pt x="57" y="7"/>
                                  </a:lnTo>
                                  <a:lnTo>
                                    <a:pt x="57" y="7"/>
                                  </a:lnTo>
                                  <a:lnTo>
                                    <a:pt x="57" y="101"/>
                                  </a:lnTo>
                                  <a:lnTo>
                                    <a:pt x="0" y="101"/>
                                  </a:lnTo>
                                  <a:lnTo>
                                    <a:pt x="0" y="7"/>
                                  </a:lnTo>
                                  <a:lnTo>
                                    <a:pt x="0" y="7"/>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7" name="Rectangle 212"/>
                          <wps:cNvSpPr>
                            <a:spLocks noChangeArrowheads="1"/>
                          </wps:cNvSpPr>
                          <wps:spPr bwMode="auto">
                            <a:xfrm>
                              <a:off x="2125" y="296"/>
                              <a:ext cx="7" cy="10"/>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18" name="Freeform 213"/>
                          <wps:cNvSpPr>
                            <a:spLocks/>
                          </wps:cNvSpPr>
                          <wps:spPr bwMode="auto">
                            <a:xfrm>
                              <a:off x="2043" y="365"/>
                              <a:ext cx="34" cy="41"/>
                            </a:xfrm>
                            <a:custGeom>
                              <a:avLst/>
                              <a:gdLst>
                                <a:gd name="T0" fmla="*/ 47 w 69"/>
                                <a:gd name="T1" fmla="*/ 0 h 83"/>
                                <a:gd name="T2" fmla="*/ 69 w 69"/>
                                <a:gd name="T3" fmla="*/ 10 h 83"/>
                                <a:gd name="T4" fmla="*/ 69 w 69"/>
                                <a:gd name="T5" fmla="*/ 10 h 83"/>
                                <a:gd name="T6" fmla="*/ 69 w 69"/>
                                <a:gd name="T7" fmla="*/ 83 h 83"/>
                                <a:gd name="T8" fmla="*/ 0 w 69"/>
                                <a:gd name="T9" fmla="*/ 83 h 83"/>
                                <a:gd name="T10" fmla="*/ 0 w 69"/>
                                <a:gd name="T11" fmla="*/ 10 h 83"/>
                                <a:gd name="T12" fmla="*/ 0 w 69"/>
                                <a:gd name="T13" fmla="*/ 10 h 83"/>
                                <a:gd name="T14" fmla="*/ 22 w 69"/>
                                <a:gd name="T15" fmla="*/ 0 h 83"/>
                                <a:gd name="T16" fmla="*/ 47 w 69"/>
                                <a:gd name="T17" fmla="*/ 0 h 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9" h="83">
                                  <a:moveTo>
                                    <a:pt x="47" y="0"/>
                                  </a:moveTo>
                                  <a:lnTo>
                                    <a:pt x="69" y="10"/>
                                  </a:lnTo>
                                  <a:lnTo>
                                    <a:pt x="69" y="10"/>
                                  </a:lnTo>
                                  <a:lnTo>
                                    <a:pt x="69" y="83"/>
                                  </a:lnTo>
                                  <a:lnTo>
                                    <a:pt x="0" y="83"/>
                                  </a:lnTo>
                                  <a:lnTo>
                                    <a:pt x="0" y="10"/>
                                  </a:lnTo>
                                  <a:lnTo>
                                    <a:pt x="0" y="10"/>
                                  </a:lnTo>
                                  <a:lnTo>
                                    <a:pt x="22" y="0"/>
                                  </a:lnTo>
                                  <a:lnTo>
                                    <a:pt x="4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19" name="Rectangle 214"/>
                          <wps:cNvSpPr>
                            <a:spLocks noChangeArrowheads="1"/>
                          </wps:cNvSpPr>
                          <wps:spPr bwMode="auto">
                            <a:xfrm>
                              <a:off x="2057" y="296"/>
                              <a:ext cx="6" cy="10"/>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20" name="Freeform 215"/>
                          <wps:cNvSpPr>
                            <a:spLocks/>
                          </wps:cNvSpPr>
                          <wps:spPr bwMode="auto">
                            <a:xfrm>
                              <a:off x="1976" y="546"/>
                              <a:ext cx="29" cy="45"/>
                            </a:xfrm>
                            <a:custGeom>
                              <a:avLst/>
                              <a:gdLst>
                                <a:gd name="T0" fmla="*/ 18 w 58"/>
                                <a:gd name="T1" fmla="*/ 0 h 90"/>
                                <a:gd name="T2" fmla="*/ 39 w 58"/>
                                <a:gd name="T3" fmla="*/ 0 h 90"/>
                                <a:gd name="T4" fmla="*/ 58 w 58"/>
                                <a:gd name="T5" fmla="*/ 8 h 90"/>
                                <a:gd name="T6" fmla="*/ 58 w 58"/>
                                <a:gd name="T7" fmla="*/ 90 h 90"/>
                                <a:gd name="T8" fmla="*/ 0 w 58"/>
                                <a:gd name="T9" fmla="*/ 90 h 90"/>
                                <a:gd name="T10" fmla="*/ 0 w 58"/>
                                <a:gd name="T11" fmla="*/ 8 h 90"/>
                                <a:gd name="T12" fmla="*/ 18 w 58"/>
                                <a:gd name="T13" fmla="*/ 0 h 90"/>
                              </a:gdLst>
                              <a:ahLst/>
                              <a:cxnLst>
                                <a:cxn ang="0">
                                  <a:pos x="T0" y="T1"/>
                                </a:cxn>
                                <a:cxn ang="0">
                                  <a:pos x="T2" y="T3"/>
                                </a:cxn>
                                <a:cxn ang="0">
                                  <a:pos x="T4" y="T5"/>
                                </a:cxn>
                                <a:cxn ang="0">
                                  <a:pos x="T6" y="T7"/>
                                </a:cxn>
                                <a:cxn ang="0">
                                  <a:pos x="T8" y="T9"/>
                                </a:cxn>
                                <a:cxn ang="0">
                                  <a:pos x="T10" y="T11"/>
                                </a:cxn>
                                <a:cxn ang="0">
                                  <a:pos x="T12" y="T13"/>
                                </a:cxn>
                              </a:cxnLst>
                              <a:rect l="0" t="0" r="r" b="b"/>
                              <a:pathLst>
                                <a:path w="58" h="90">
                                  <a:moveTo>
                                    <a:pt x="18" y="0"/>
                                  </a:moveTo>
                                  <a:lnTo>
                                    <a:pt x="39" y="0"/>
                                  </a:lnTo>
                                  <a:lnTo>
                                    <a:pt x="58" y="8"/>
                                  </a:lnTo>
                                  <a:lnTo>
                                    <a:pt x="58" y="90"/>
                                  </a:lnTo>
                                  <a:lnTo>
                                    <a:pt x="0" y="90"/>
                                  </a:lnTo>
                                  <a:lnTo>
                                    <a:pt x="0" y="8"/>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1" name="Freeform 216"/>
                          <wps:cNvSpPr>
                            <a:spLocks/>
                          </wps:cNvSpPr>
                          <wps:spPr bwMode="auto">
                            <a:xfrm>
                              <a:off x="1976" y="451"/>
                              <a:ext cx="29" cy="51"/>
                            </a:xfrm>
                            <a:custGeom>
                              <a:avLst/>
                              <a:gdLst>
                                <a:gd name="T0" fmla="*/ 18 w 58"/>
                                <a:gd name="T1" fmla="*/ 0 h 101"/>
                                <a:gd name="T2" fmla="*/ 39 w 58"/>
                                <a:gd name="T3" fmla="*/ 0 h 101"/>
                                <a:gd name="T4" fmla="*/ 58 w 58"/>
                                <a:gd name="T5" fmla="*/ 7 h 101"/>
                                <a:gd name="T6" fmla="*/ 58 w 58"/>
                                <a:gd name="T7" fmla="*/ 101 h 101"/>
                                <a:gd name="T8" fmla="*/ 0 w 58"/>
                                <a:gd name="T9" fmla="*/ 101 h 101"/>
                                <a:gd name="T10" fmla="*/ 0 w 58"/>
                                <a:gd name="T11" fmla="*/ 7 h 101"/>
                                <a:gd name="T12" fmla="*/ 18 w 58"/>
                                <a:gd name="T13" fmla="*/ 0 h 101"/>
                              </a:gdLst>
                              <a:ahLst/>
                              <a:cxnLst>
                                <a:cxn ang="0">
                                  <a:pos x="T0" y="T1"/>
                                </a:cxn>
                                <a:cxn ang="0">
                                  <a:pos x="T2" y="T3"/>
                                </a:cxn>
                                <a:cxn ang="0">
                                  <a:pos x="T4" y="T5"/>
                                </a:cxn>
                                <a:cxn ang="0">
                                  <a:pos x="T6" y="T7"/>
                                </a:cxn>
                                <a:cxn ang="0">
                                  <a:pos x="T8" y="T9"/>
                                </a:cxn>
                                <a:cxn ang="0">
                                  <a:pos x="T10" y="T11"/>
                                </a:cxn>
                                <a:cxn ang="0">
                                  <a:pos x="T12" y="T13"/>
                                </a:cxn>
                              </a:cxnLst>
                              <a:rect l="0" t="0" r="r" b="b"/>
                              <a:pathLst>
                                <a:path w="58" h="101">
                                  <a:moveTo>
                                    <a:pt x="18" y="0"/>
                                  </a:moveTo>
                                  <a:lnTo>
                                    <a:pt x="39" y="0"/>
                                  </a:lnTo>
                                  <a:lnTo>
                                    <a:pt x="58" y="7"/>
                                  </a:lnTo>
                                  <a:lnTo>
                                    <a:pt x="58" y="101"/>
                                  </a:lnTo>
                                  <a:lnTo>
                                    <a:pt x="0" y="101"/>
                                  </a:lnTo>
                                  <a:lnTo>
                                    <a:pt x="0" y="7"/>
                                  </a:lnTo>
                                  <a:lnTo>
                                    <a:pt x="18"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2" name="Freeform 217"/>
                          <wps:cNvSpPr>
                            <a:spLocks/>
                          </wps:cNvSpPr>
                          <wps:spPr bwMode="auto">
                            <a:xfrm>
                              <a:off x="1974" y="365"/>
                              <a:ext cx="35" cy="41"/>
                            </a:xfrm>
                            <a:custGeom>
                              <a:avLst/>
                              <a:gdLst>
                                <a:gd name="T0" fmla="*/ 47 w 71"/>
                                <a:gd name="T1" fmla="*/ 0 h 83"/>
                                <a:gd name="T2" fmla="*/ 71 w 71"/>
                                <a:gd name="T3" fmla="*/ 10 h 83"/>
                                <a:gd name="T4" fmla="*/ 71 w 71"/>
                                <a:gd name="T5" fmla="*/ 10 h 83"/>
                                <a:gd name="T6" fmla="*/ 71 w 71"/>
                                <a:gd name="T7" fmla="*/ 83 h 83"/>
                                <a:gd name="T8" fmla="*/ 0 w 71"/>
                                <a:gd name="T9" fmla="*/ 83 h 83"/>
                                <a:gd name="T10" fmla="*/ 0 w 71"/>
                                <a:gd name="T11" fmla="*/ 10 h 83"/>
                                <a:gd name="T12" fmla="*/ 23 w 71"/>
                                <a:gd name="T13" fmla="*/ 0 h 83"/>
                                <a:gd name="T14" fmla="*/ 47 w 71"/>
                                <a:gd name="T15" fmla="*/ 0 h 83"/>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71" h="83">
                                  <a:moveTo>
                                    <a:pt x="47" y="0"/>
                                  </a:moveTo>
                                  <a:lnTo>
                                    <a:pt x="71" y="10"/>
                                  </a:lnTo>
                                  <a:lnTo>
                                    <a:pt x="71" y="10"/>
                                  </a:lnTo>
                                  <a:lnTo>
                                    <a:pt x="71" y="83"/>
                                  </a:lnTo>
                                  <a:lnTo>
                                    <a:pt x="0" y="83"/>
                                  </a:lnTo>
                                  <a:lnTo>
                                    <a:pt x="0" y="10"/>
                                  </a:lnTo>
                                  <a:lnTo>
                                    <a:pt x="23" y="0"/>
                                  </a:lnTo>
                                  <a:lnTo>
                                    <a:pt x="4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3" name="Rectangle 218"/>
                          <wps:cNvSpPr>
                            <a:spLocks noChangeArrowheads="1"/>
                          </wps:cNvSpPr>
                          <wps:spPr bwMode="auto">
                            <a:xfrm>
                              <a:off x="1988" y="296"/>
                              <a:ext cx="6" cy="10"/>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24" name="Freeform 219"/>
                          <wps:cNvSpPr>
                            <a:spLocks/>
                          </wps:cNvSpPr>
                          <wps:spPr bwMode="auto">
                            <a:xfrm>
                              <a:off x="2963" y="547"/>
                              <a:ext cx="16" cy="44"/>
                            </a:xfrm>
                            <a:custGeom>
                              <a:avLst/>
                              <a:gdLst>
                                <a:gd name="T0" fmla="*/ 17 w 32"/>
                                <a:gd name="T1" fmla="*/ 0 h 88"/>
                                <a:gd name="T2" fmla="*/ 32 w 32"/>
                                <a:gd name="T3" fmla="*/ 4 h 88"/>
                                <a:gd name="T4" fmla="*/ 32 w 32"/>
                                <a:gd name="T5" fmla="*/ 4 h 88"/>
                                <a:gd name="T6" fmla="*/ 32 w 32"/>
                                <a:gd name="T7" fmla="*/ 88 h 88"/>
                                <a:gd name="T8" fmla="*/ 0 w 32"/>
                                <a:gd name="T9" fmla="*/ 88 h 88"/>
                                <a:gd name="T10" fmla="*/ 0 w 32"/>
                                <a:gd name="T11" fmla="*/ 4 h 88"/>
                                <a:gd name="T12" fmla="*/ 17 w 32"/>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2" h="88">
                                  <a:moveTo>
                                    <a:pt x="17" y="0"/>
                                  </a:moveTo>
                                  <a:lnTo>
                                    <a:pt x="32" y="4"/>
                                  </a:lnTo>
                                  <a:lnTo>
                                    <a:pt x="32" y="4"/>
                                  </a:lnTo>
                                  <a:lnTo>
                                    <a:pt x="32" y="88"/>
                                  </a:lnTo>
                                  <a:lnTo>
                                    <a:pt x="0" y="88"/>
                                  </a:lnTo>
                                  <a:lnTo>
                                    <a:pt x="0" y="4"/>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5" name="Freeform 220"/>
                          <wps:cNvSpPr>
                            <a:spLocks/>
                          </wps:cNvSpPr>
                          <wps:spPr bwMode="auto">
                            <a:xfrm>
                              <a:off x="2963" y="452"/>
                              <a:ext cx="16" cy="48"/>
                            </a:xfrm>
                            <a:custGeom>
                              <a:avLst/>
                              <a:gdLst>
                                <a:gd name="T0" fmla="*/ 17 w 32"/>
                                <a:gd name="T1" fmla="*/ 0 h 95"/>
                                <a:gd name="T2" fmla="*/ 32 w 32"/>
                                <a:gd name="T3" fmla="*/ 5 h 95"/>
                                <a:gd name="T4" fmla="*/ 32 w 32"/>
                                <a:gd name="T5" fmla="*/ 5 h 95"/>
                                <a:gd name="T6" fmla="*/ 32 w 32"/>
                                <a:gd name="T7" fmla="*/ 95 h 95"/>
                                <a:gd name="T8" fmla="*/ 0 w 32"/>
                                <a:gd name="T9" fmla="*/ 95 h 95"/>
                                <a:gd name="T10" fmla="*/ 0 w 32"/>
                                <a:gd name="T11" fmla="*/ 5 h 95"/>
                                <a:gd name="T12" fmla="*/ 17 w 32"/>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2" h="95">
                                  <a:moveTo>
                                    <a:pt x="17" y="0"/>
                                  </a:moveTo>
                                  <a:lnTo>
                                    <a:pt x="32" y="5"/>
                                  </a:lnTo>
                                  <a:lnTo>
                                    <a:pt x="32" y="5"/>
                                  </a:lnTo>
                                  <a:lnTo>
                                    <a:pt x="32" y="95"/>
                                  </a:lnTo>
                                  <a:lnTo>
                                    <a:pt x="0" y="95"/>
                                  </a:lnTo>
                                  <a:lnTo>
                                    <a:pt x="0" y="5"/>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6" name="Freeform 221"/>
                          <wps:cNvSpPr>
                            <a:spLocks/>
                          </wps:cNvSpPr>
                          <wps:spPr bwMode="auto">
                            <a:xfrm>
                              <a:off x="2989" y="547"/>
                              <a:ext cx="16" cy="44"/>
                            </a:xfrm>
                            <a:custGeom>
                              <a:avLst/>
                              <a:gdLst>
                                <a:gd name="T0" fmla="*/ 14 w 31"/>
                                <a:gd name="T1" fmla="*/ 0 h 88"/>
                                <a:gd name="T2" fmla="*/ 31 w 31"/>
                                <a:gd name="T3" fmla="*/ 4 h 88"/>
                                <a:gd name="T4" fmla="*/ 31 w 31"/>
                                <a:gd name="T5" fmla="*/ 88 h 88"/>
                                <a:gd name="T6" fmla="*/ 0 w 31"/>
                                <a:gd name="T7" fmla="*/ 88 h 88"/>
                                <a:gd name="T8" fmla="*/ 0 w 31"/>
                                <a:gd name="T9" fmla="*/ 4 h 88"/>
                                <a:gd name="T10" fmla="*/ 0 w 31"/>
                                <a:gd name="T11" fmla="*/ 4 h 88"/>
                                <a:gd name="T12" fmla="*/ 14 w 31"/>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1" h="88">
                                  <a:moveTo>
                                    <a:pt x="14" y="0"/>
                                  </a:moveTo>
                                  <a:lnTo>
                                    <a:pt x="31" y="4"/>
                                  </a:lnTo>
                                  <a:lnTo>
                                    <a:pt x="31" y="88"/>
                                  </a:lnTo>
                                  <a:lnTo>
                                    <a:pt x="0" y="88"/>
                                  </a:lnTo>
                                  <a:lnTo>
                                    <a:pt x="0" y="4"/>
                                  </a:lnTo>
                                  <a:lnTo>
                                    <a:pt x="0" y="4"/>
                                  </a:lnTo>
                                  <a:lnTo>
                                    <a:pt x="14"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7" name="Freeform 222"/>
                          <wps:cNvSpPr>
                            <a:spLocks/>
                          </wps:cNvSpPr>
                          <wps:spPr bwMode="auto">
                            <a:xfrm>
                              <a:off x="2989" y="452"/>
                              <a:ext cx="16" cy="48"/>
                            </a:xfrm>
                            <a:custGeom>
                              <a:avLst/>
                              <a:gdLst>
                                <a:gd name="T0" fmla="*/ 14 w 31"/>
                                <a:gd name="T1" fmla="*/ 0 h 95"/>
                                <a:gd name="T2" fmla="*/ 31 w 31"/>
                                <a:gd name="T3" fmla="*/ 5 h 95"/>
                                <a:gd name="T4" fmla="*/ 31 w 31"/>
                                <a:gd name="T5" fmla="*/ 95 h 95"/>
                                <a:gd name="T6" fmla="*/ 0 w 31"/>
                                <a:gd name="T7" fmla="*/ 95 h 95"/>
                                <a:gd name="T8" fmla="*/ 0 w 31"/>
                                <a:gd name="T9" fmla="*/ 5 h 95"/>
                                <a:gd name="T10" fmla="*/ 0 w 31"/>
                                <a:gd name="T11" fmla="*/ 5 h 95"/>
                                <a:gd name="T12" fmla="*/ 14 w 31"/>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1" h="95">
                                  <a:moveTo>
                                    <a:pt x="14" y="0"/>
                                  </a:moveTo>
                                  <a:lnTo>
                                    <a:pt x="31" y="5"/>
                                  </a:lnTo>
                                  <a:lnTo>
                                    <a:pt x="31" y="95"/>
                                  </a:lnTo>
                                  <a:lnTo>
                                    <a:pt x="0" y="95"/>
                                  </a:lnTo>
                                  <a:lnTo>
                                    <a:pt x="0" y="5"/>
                                  </a:lnTo>
                                  <a:lnTo>
                                    <a:pt x="0" y="5"/>
                                  </a:lnTo>
                                  <a:lnTo>
                                    <a:pt x="14"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8" name="Freeform 223"/>
                          <wps:cNvSpPr>
                            <a:spLocks/>
                          </wps:cNvSpPr>
                          <wps:spPr bwMode="auto">
                            <a:xfrm>
                              <a:off x="2990" y="367"/>
                              <a:ext cx="14" cy="38"/>
                            </a:xfrm>
                            <a:custGeom>
                              <a:avLst/>
                              <a:gdLst>
                                <a:gd name="T0" fmla="*/ 13 w 28"/>
                                <a:gd name="T1" fmla="*/ 0 h 77"/>
                                <a:gd name="T2" fmla="*/ 21 w 28"/>
                                <a:gd name="T3" fmla="*/ 2 h 77"/>
                                <a:gd name="T4" fmla="*/ 28 w 28"/>
                                <a:gd name="T5" fmla="*/ 4 h 77"/>
                                <a:gd name="T6" fmla="*/ 28 w 28"/>
                                <a:gd name="T7" fmla="*/ 77 h 77"/>
                                <a:gd name="T8" fmla="*/ 0 w 28"/>
                                <a:gd name="T9" fmla="*/ 77 h 77"/>
                                <a:gd name="T10" fmla="*/ 0 w 28"/>
                                <a:gd name="T11" fmla="*/ 4 h 77"/>
                                <a:gd name="T12" fmla="*/ 6 w 28"/>
                                <a:gd name="T13" fmla="*/ 2 h 77"/>
                                <a:gd name="T14" fmla="*/ 13 w 28"/>
                                <a:gd name="T15" fmla="*/ 0 h 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7">
                                  <a:moveTo>
                                    <a:pt x="13" y="0"/>
                                  </a:moveTo>
                                  <a:lnTo>
                                    <a:pt x="21" y="2"/>
                                  </a:lnTo>
                                  <a:lnTo>
                                    <a:pt x="28" y="4"/>
                                  </a:lnTo>
                                  <a:lnTo>
                                    <a:pt x="28" y="77"/>
                                  </a:lnTo>
                                  <a:lnTo>
                                    <a:pt x="0" y="77"/>
                                  </a:lnTo>
                                  <a:lnTo>
                                    <a:pt x="0" y="4"/>
                                  </a:lnTo>
                                  <a:lnTo>
                                    <a:pt x="6" y="2"/>
                                  </a:lnTo>
                                  <a:lnTo>
                                    <a:pt x="13"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29" name="Rectangle 224"/>
                          <wps:cNvSpPr>
                            <a:spLocks noChangeArrowheads="1"/>
                          </wps:cNvSpPr>
                          <wps:spPr bwMode="auto">
                            <a:xfrm>
                              <a:off x="2980"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30" name="Rectangle 225"/>
                          <wps:cNvSpPr>
                            <a:spLocks noChangeArrowheads="1"/>
                          </wps:cNvSpPr>
                          <wps:spPr bwMode="auto">
                            <a:xfrm>
                              <a:off x="2996"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31" name="Freeform 226"/>
                          <wps:cNvSpPr>
                            <a:spLocks/>
                          </wps:cNvSpPr>
                          <wps:spPr bwMode="auto">
                            <a:xfrm>
                              <a:off x="2908" y="452"/>
                              <a:ext cx="16" cy="48"/>
                            </a:xfrm>
                            <a:custGeom>
                              <a:avLst/>
                              <a:gdLst>
                                <a:gd name="T0" fmla="*/ 17 w 32"/>
                                <a:gd name="T1" fmla="*/ 0 h 95"/>
                                <a:gd name="T2" fmla="*/ 32 w 32"/>
                                <a:gd name="T3" fmla="*/ 5 h 95"/>
                                <a:gd name="T4" fmla="*/ 32 w 32"/>
                                <a:gd name="T5" fmla="*/ 95 h 95"/>
                                <a:gd name="T6" fmla="*/ 0 w 32"/>
                                <a:gd name="T7" fmla="*/ 95 h 95"/>
                                <a:gd name="T8" fmla="*/ 0 w 32"/>
                                <a:gd name="T9" fmla="*/ 5 h 95"/>
                                <a:gd name="T10" fmla="*/ 0 w 32"/>
                                <a:gd name="T11" fmla="*/ 5 h 95"/>
                                <a:gd name="T12" fmla="*/ 17 w 32"/>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2" h="95">
                                  <a:moveTo>
                                    <a:pt x="17" y="0"/>
                                  </a:moveTo>
                                  <a:lnTo>
                                    <a:pt x="32" y="5"/>
                                  </a:lnTo>
                                  <a:lnTo>
                                    <a:pt x="32" y="95"/>
                                  </a:lnTo>
                                  <a:lnTo>
                                    <a:pt x="0" y="95"/>
                                  </a:lnTo>
                                  <a:lnTo>
                                    <a:pt x="0" y="5"/>
                                  </a:lnTo>
                                  <a:lnTo>
                                    <a:pt x="0" y="5"/>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2" name="Freeform 227"/>
                          <wps:cNvSpPr>
                            <a:spLocks/>
                          </wps:cNvSpPr>
                          <wps:spPr bwMode="auto">
                            <a:xfrm>
                              <a:off x="2908" y="547"/>
                              <a:ext cx="16" cy="44"/>
                            </a:xfrm>
                            <a:custGeom>
                              <a:avLst/>
                              <a:gdLst>
                                <a:gd name="T0" fmla="*/ 17 w 32"/>
                                <a:gd name="T1" fmla="*/ 0 h 88"/>
                                <a:gd name="T2" fmla="*/ 32 w 32"/>
                                <a:gd name="T3" fmla="*/ 4 h 88"/>
                                <a:gd name="T4" fmla="*/ 32 w 32"/>
                                <a:gd name="T5" fmla="*/ 88 h 88"/>
                                <a:gd name="T6" fmla="*/ 0 w 32"/>
                                <a:gd name="T7" fmla="*/ 88 h 88"/>
                                <a:gd name="T8" fmla="*/ 0 w 32"/>
                                <a:gd name="T9" fmla="*/ 4 h 88"/>
                                <a:gd name="T10" fmla="*/ 0 w 32"/>
                                <a:gd name="T11" fmla="*/ 4 h 88"/>
                                <a:gd name="T12" fmla="*/ 17 w 32"/>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2" h="88">
                                  <a:moveTo>
                                    <a:pt x="17" y="0"/>
                                  </a:moveTo>
                                  <a:lnTo>
                                    <a:pt x="32" y="4"/>
                                  </a:lnTo>
                                  <a:lnTo>
                                    <a:pt x="32" y="88"/>
                                  </a:lnTo>
                                  <a:lnTo>
                                    <a:pt x="0" y="88"/>
                                  </a:lnTo>
                                  <a:lnTo>
                                    <a:pt x="0" y="4"/>
                                  </a:lnTo>
                                  <a:lnTo>
                                    <a:pt x="0" y="4"/>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3" name="Freeform 228"/>
                          <wps:cNvSpPr>
                            <a:spLocks/>
                          </wps:cNvSpPr>
                          <wps:spPr bwMode="auto">
                            <a:xfrm>
                              <a:off x="2882" y="547"/>
                              <a:ext cx="17" cy="44"/>
                            </a:xfrm>
                            <a:custGeom>
                              <a:avLst/>
                              <a:gdLst>
                                <a:gd name="T0" fmla="*/ 17 w 34"/>
                                <a:gd name="T1" fmla="*/ 0 h 88"/>
                                <a:gd name="T2" fmla="*/ 34 w 34"/>
                                <a:gd name="T3" fmla="*/ 4 h 88"/>
                                <a:gd name="T4" fmla="*/ 34 w 34"/>
                                <a:gd name="T5" fmla="*/ 4 h 88"/>
                                <a:gd name="T6" fmla="*/ 34 w 34"/>
                                <a:gd name="T7" fmla="*/ 88 h 88"/>
                                <a:gd name="T8" fmla="*/ 0 w 34"/>
                                <a:gd name="T9" fmla="*/ 88 h 88"/>
                                <a:gd name="T10" fmla="*/ 0 w 34"/>
                                <a:gd name="T11" fmla="*/ 4 h 88"/>
                                <a:gd name="T12" fmla="*/ 17 w 34"/>
                                <a:gd name="T13" fmla="*/ 0 h 88"/>
                              </a:gdLst>
                              <a:ahLst/>
                              <a:cxnLst>
                                <a:cxn ang="0">
                                  <a:pos x="T0" y="T1"/>
                                </a:cxn>
                                <a:cxn ang="0">
                                  <a:pos x="T2" y="T3"/>
                                </a:cxn>
                                <a:cxn ang="0">
                                  <a:pos x="T4" y="T5"/>
                                </a:cxn>
                                <a:cxn ang="0">
                                  <a:pos x="T6" y="T7"/>
                                </a:cxn>
                                <a:cxn ang="0">
                                  <a:pos x="T8" y="T9"/>
                                </a:cxn>
                                <a:cxn ang="0">
                                  <a:pos x="T10" y="T11"/>
                                </a:cxn>
                                <a:cxn ang="0">
                                  <a:pos x="T12" y="T13"/>
                                </a:cxn>
                              </a:cxnLst>
                              <a:rect l="0" t="0" r="r" b="b"/>
                              <a:pathLst>
                                <a:path w="34" h="88">
                                  <a:moveTo>
                                    <a:pt x="17" y="0"/>
                                  </a:moveTo>
                                  <a:lnTo>
                                    <a:pt x="34" y="4"/>
                                  </a:lnTo>
                                  <a:lnTo>
                                    <a:pt x="34" y="4"/>
                                  </a:lnTo>
                                  <a:lnTo>
                                    <a:pt x="34" y="88"/>
                                  </a:lnTo>
                                  <a:lnTo>
                                    <a:pt x="0" y="88"/>
                                  </a:lnTo>
                                  <a:lnTo>
                                    <a:pt x="0" y="4"/>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4" name="Freeform 229"/>
                          <wps:cNvSpPr>
                            <a:spLocks/>
                          </wps:cNvSpPr>
                          <wps:spPr bwMode="auto">
                            <a:xfrm>
                              <a:off x="2882" y="452"/>
                              <a:ext cx="17" cy="48"/>
                            </a:xfrm>
                            <a:custGeom>
                              <a:avLst/>
                              <a:gdLst>
                                <a:gd name="T0" fmla="*/ 17 w 34"/>
                                <a:gd name="T1" fmla="*/ 0 h 95"/>
                                <a:gd name="T2" fmla="*/ 34 w 34"/>
                                <a:gd name="T3" fmla="*/ 5 h 95"/>
                                <a:gd name="T4" fmla="*/ 34 w 34"/>
                                <a:gd name="T5" fmla="*/ 5 h 95"/>
                                <a:gd name="T6" fmla="*/ 34 w 34"/>
                                <a:gd name="T7" fmla="*/ 95 h 95"/>
                                <a:gd name="T8" fmla="*/ 0 w 34"/>
                                <a:gd name="T9" fmla="*/ 95 h 95"/>
                                <a:gd name="T10" fmla="*/ 0 w 34"/>
                                <a:gd name="T11" fmla="*/ 5 h 95"/>
                                <a:gd name="T12" fmla="*/ 17 w 34"/>
                                <a:gd name="T13" fmla="*/ 0 h 95"/>
                              </a:gdLst>
                              <a:ahLst/>
                              <a:cxnLst>
                                <a:cxn ang="0">
                                  <a:pos x="T0" y="T1"/>
                                </a:cxn>
                                <a:cxn ang="0">
                                  <a:pos x="T2" y="T3"/>
                                </a:cxn>
                                <a:cxn ang="0">
                                  <a:pos x="T4" y="T5"/>
                                </a:cxn>
                                <a:cxn ang="0">
                                  <a:pos x="T6" y="T7"/>
                                </a:cxn>
                                <a:cxn ang="0">
                                  <a:pos x="T8" y="T9"/>
                                </a:cxn>
                                <a:cxn ang="0">
                                  <a:pos x="T10" y="T11"/>
                                </a:cxn>
                                <a:cxn ang="0">
                                  <a:pos x="T12" y="T13"/>
                                </a:cxn>
                              </a:cxnLst>
                              <a:rect l="0" t="0" r="r" b="b"/>
                              <a:pathLst>
                                <a:path w="34" h="95">
                                  <a:moveTo>
                                    <a:pt x="17" y="0"/>
                                  </a:moveTo>
                                  <a:lnTo>
                                    <a:pt x="34" y="5"/>
                                  </a:lnTo>
                                  <a:lnTo>
                                    <a:pt x="34" y="5"/>
                                  </a:lnTo>
                                  <a:lnTo>
                                    <a:pt x="34" y="95"/>
                                  </a:lnTo>
                                  <a:lnTo>
                                    <a:pt x="0" y="95"/>
                                  </a:lnTo>
                                  <a:lnTo>
                                    <a:pt x="0" y="5"/>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5" name="Freeform 230"/>
                          <wps:cNvSpPr>
                            <a:spLocks/>
                          </wps:cNvSpPr>
                          <wps:spPr bwMode="auto">
                            <a:xfrm>
                              <a:off x="2909" y="367"/>
                              <a:ext cx="14" cy="38"/>
                            </a:xfrm>
                            <a:custGeom>
                              <a:avLst/>
                              <a:gdLst>
                                <a:gd name="T0" fmla="*/ 15 w 28"/>
                                <a:gd name="T1" fmla="*/ 0 h 77"/>
                                <a:gd name="T2" fmla="*/ 23 w 28"/>
                                <a:gd name="T3" fmla="*/ 2 h 77"/>
                                <a:gd name="T4" fmla="*/ 28 w 28"/>
                                <a:gd name="T5" fmla="*/ 4 h 77"/>
                                <a:gd name="T6" fmla="*/ 28 w 28"/>
                                <a:gd name="T7" fmla="*/ 77 h 77"/>
                                <a:gd name="T8" fmla="*/ 0 w 28"/>
                                <a:gd name="T9" fmla="*/ 77 h 77"/>
                                <a:gd name="T10" fmla="*/ 0 w 28"/>
                                <a:gd name="T11" fmla="*/ 4 h 77"/>
                                <a:gd name="T12" fmla="*/ 0 w 28"/>
                                <a:gd name="T13" fmla="*/ 4 h 77"/>
                                <a:gd name="T14" fmla="*/ 8 w 28"/>
                                <a:gd name="T15" fmla="*/ 2 h 77"/>
                                <a:gd name="T16" fmla="*/ 15 w 28"/>
                                <a:gd name="T17"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8" h="77">
                                  <a:moveTo>
                                    <a:pt x="15" y="0"/>
                                  </a:moveTo>
                                  <a:lnTo>
                                    <a:pt x="23" y="2"/>
                                  </a:lnTo>
                                  <a:lnTo>
                                    <a:pt x="28" y="4"/>
                                  </a:lnTo>
                                  <a:lnTo>
                                    <a:pt x="28" y="77"/>
                                  </a:lnTo>
                                  <a:lnTo>
                                    <a:pt x="0" y="77"/>
                                  </a:lnTo>
                                  <a:lnTo>
                                    <a:pt x="0" y="4"/>
                                  </a:lnTo>
                                  <a:lnTo>
                                    <a:pt x="0" y="4"/>
                                  </a:lnTo>
                                  <a:lnTo>
                                    <a:pt x="8" y="2"/>
                                  </a:lnTo>
                                  <a:lnTo>
                                    <a:pt x="15"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6" name="Rectangle 231"/>
                          <wps:cNvSpPr>
                            <a:spLocks noChangeArrowheads="1"/>
                          </wps:cNvSpPr>
                          <wps:spPr bwMode="auto">
                            <a:xfrm>
                              <a:off x="2915"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37" name="Freeform 232"/>
                          <wps:cNvSpPr>
                            <a:spLocks/>
                          </wps:cNvSpPr>
                          <wps:spPr bwMode="auto">
                            <a:xfrm>
                              <a:off x="2962" y="367"/>
                              <a:ext cx="15" cy="38"/>
                            </a:xfrm>
                            <a:custGeom>
                              <a:avLst/>
                              <a:gdLst>
                                <a:gd name="T0" fmla="*/ 14 w 29"/>
                                <a:gd name="T1" fmla="*/ 0 h 77"/>
                                <a:gd name="T2" fmla="*/ 22 w 29"/>
                                <a:gd name="T3" fmla="*/ 2 h 77"/>
                                <a:gd name="T4" fmla="*/ 29 w 29"/>
                                <a:gd name="T5" fmla="*/ 4 h 77"/>
                                <a:gd name="T6" fmla="*/ 29 w 29"/>
                                <a:gd name="T7" fmla="*/ 77 h 77"/>
                                <a:gd name="T8" fmla="*/ 0 w 29"/>
                                <a:gd name="T9" fmla="*/ 77 h 77"/>
                                <a:gd name="T10" fmla="*/ 0 w 29"/>
                                <a:gd name="T11" fmla="*/ 4 h 77"/>
                                <a:gd name="T12" fmla="*/ 7 w 29"/>
                                <a:gd name="T13" fmla="*/ 2 h 77"/>
                                <a:gd name="T14" fmla="*/ 14 w 29"/>
                                <a:gd name="T15" fmla="*/ 0 h 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9" h="77">
                                  <a:moveTo>
                                    <a:pt x="14" y="0"/>
                                  </a:moveTo>
                                  <a:lnTo>
                                    <a:pt x="22" y="2"/>
                                  </a:lnTo>
                                  <a:lnTo>
                                    <a:pt x="29" y="4"/>
                                  </a:lnTo>
                                  <a:lnTo>
                                    <a:pt x="29" y="77"/>
                                  </a:lnTo>
                                  <a:lnTo>
                                    <a:pt x="0" y="77"/>
                                  </a:lnTo>
                                  <a:lnTo>
                                    <a:pt x="0" y="4"/>
                                  </a:lnTo>
                                  <a:lnTo>
                                    <a:pt x="7" y="2"/>
                                  </a:lnTo>
                                  <a:lnTo>
                                    <a:pt x="14"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38" name="Rectangle 233"/>
                          <wps:cNvSpPr>
                            <a:spLocks noChangeArrowheads="1"/>
                          </wps:cNvSpPr>
                          <wps:spPr bwMode="auto">
                            <a:xfrm>
                              <a:off x="2964" y="278"/>
                              <a:ext cx="9"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39" name="Freeform 234"/>
                          <wps:cNvSpPr>
                            <a:spLocks/>
                          </wps:cNvSpPr>
                          <wps:spPr bwMode="auto">
                            <a:xfrm>
                              <a:off x="2882" y="367"/>
                              <a:ext cx="14" cy="38"/>
                            </a:xfrm>
                            <a:custGeom>
                              <a:avLst/>
                              <a:gdLst>
                                <a:gd name="T0" fmla="*/ 13 w 28"/>
                                <a:gd name="T1" fmla="*/ 0 h 77"/>
                                <a:gd name="T2" fmla="*/ 21 w 28"/>
                                <a:gd name="T3" fmla="*/ 2 h 77"/>
                                <a:gd name="T4" fmla="*/ 28 w 28"/>
                                <a:gd name="T5" fmla="*/ 4 h 77"/>
                                <a:gd name="T6" fmla="*/ 28 w 28"/>
                                <a:gd name="T7" fmla="*/ 77 h 77"/>
                                <a:gd name="T8" fmla="*/ 0 w 28"/>
                                <a:gd name="T9" fmla="*/ 77 h 77"/>
                                <a:gd name="T10" fmla="*/ 0 w 28"/>
                                <a:gd name="T11" fmla="*/ 4 h 77"/>
                                <a:gd name="T12" fmla="*/ 6 w 28"/>
                                <a:gd name="T13" fmla="*/ 2 h 77"/>
                                <a:gd name="T14" fmla="*/ 13 w 28"/>
                                <a:gd name="T15" fmla="*/ 0 h 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7">
                                  <a:moveTo>
                                    <a:pt x="13" y="0"/>
                                  </a:moveTo>
                                  <a:lnTo>
                                    <a:pt x="21" y="2"/>
                                  </a:lnTo>
                                  <a:lnTo>
                                    <a:pt x="28" y="4"/>
                                  </a:lnTo>
                                  <a:lnTo>
                                    <a:pt x="28" y="77"/>
                                  </a:lnTo>
                                  <a:lnTo>
                                    <a:pt x="0" y="77"/>
                                  </a:lnTo>
                                  <a:lnTo>
                                    <a:pt x="0" y="4"/>
                                  </a:lnTo>
                                  <a:lnTo>
                                    <a:pt x="6" y="2"/>
                                  </a:lnTo>
                                  <a:lnTo>
                                    <a:pt x="13"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0" name="Rectangle 235"/>
                          <wps:cNvSpPr>
                            <a:spLocks noChangeArrowheads="1"/>
                          </wps:cNvSpPr>
                          <wps:spPr bwMode="auto">
                            <a:xfrm>
                              <a:off x="2884"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41" name="Rectangle 236"/>
                          <wps:cNvSpPr>
                            <a:spLocks noChangeArrowheads="1"/>
                          </wps:cNvSpPr>
                          <wps:spPr bwMode="auto">
                            <a:xfrm>
                              <a:off x="2899"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42" name="Freeform 237"/>
                          <wps:cNvSpPr>
                            <a:spLocks/>
                          </wps:cNvSpPr>
                          <wps:spPr bwMode="auto">
                            <a:xfrm>
                              <a:off x="2827" y="547"/>
                              <a:ext cx="16" cy="44"/>
                            </a:xfrm>
                            <a:custGeom>
                              <a:avLst/>
                              <a:gdLst>
                                <a:gd name="T0" fmla="*/ 17 w 32"/>
                                <a:gd name="T1" fmla="*/ 0 h 88"/>
                                <a:gd name="T2" fmla="*/ 32 w 32"/>
                                <a:gd name="T3" fmla="*/ 4 h 88"/>
                                <a:gd name="T4" fmla="*/ 32 w 32"/>
                                <a:gd name="T5" fmla="*/ 88 h 88"/>
                                <a:gd name="T6" fmla="*/ 0 w 32"/>
                                <a:gd name="T7" fmla="*/ 88 h 88"/>
                                <a:gd name="T8" fmla="*/ 0 w 32"/>
                                <a:gd name="T9" fmla="*/ 4 h 88"/>
                                <a:gd name="T10" fmla="*/ 17 w 32"/>
                                <a:gd name="T11" fmla="*/ 0 h 88"/>
                              </a:gdLst>
                              <a:ahLst/>
                              <a:cxnLst>
                                <a:cxn ang="0">
                                  <a:pos x="T0" y="T1"/>
                                </a:cxn>
                                <a:cxn ang="0">
                                  <a:pos x="T2" y="T3"/>
                                </a:cxn>
                                <a:cxn ang="0">
                                  <a:pos x="T4" y="T5"/>
                                </a:cxn>
                                <a:cxn ang="0">
                                  <a:pos x="T6" y="T7"/>
                                </a:cxn>
                                <a:cxn ang="0">
                                  <a:pos x="T8" y="T9"/>
                                </a:cxn>
                                <a:cxn ang="0">
                                  <a:pos x="T10" y="T11"/>
                                </a:cxn>
                              </a:cxnLst>
                              <a:rect l="0" t="0" r="r" b="b"/>
                              <a:pathLst>
                                <a:path w="32" h="88">
                                  <a:moveTo>
                                    <a:pt x="17" y="0"/>
                                  </a:moveTo>
                                  <a:lnTo>
                                    <a:pt x="32" y="4"/>
                                  </a:lnTo>
                                  <a:lnTo>
                                    <a:pt x="32" y="88"/>
                                  </a:lnTo>
                                  <a:lnTo>
                                    <a:pt x="0" y="88"/>
                                  </a:lnTo>
                                  <a:lnTo>
                                    <a:pt x="0" y="4"/>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3" name="Freeform 238"/>
                          <wps:cNvSpPr>
                            <a:spLocks/>
                          </wps:cNvSpPr>
                          <wps:spPr bwMode="auto">
                            <a:xfrm>
                              <a:off x="2802" y="547"/>
                              <a:ext cx="16" cy="44"/>
                            </a:xfrm>
                            <a:custGeom>
                              <a:avLst/>
                              <a:gdLst>
                                <a:gd name="T0" fmla="*/ 15 w 32"/>
                                <a:gd name="T1" fmla="*/ 0 h 88"/>
                                <a:gd name="T2" fmla="*/ 32 w 32"/>
                                <a:gd name="T3" fmla="*/ 4 h 88"/>
                                <a:gd name="T4" fmla="*/ 32 w 32"/>
                                <a:gd name="T5" fmla="*/ 88 h 88"/>
                                <a:gd name="T6" fmla="*/ 0 w 32"/>
                                <a:gd name="T7" fmla="*/ 88 h 88"/>
                                <a:gd name="T8" fmla="*/ 0 w 32"/>
                                <a:gd name="T9" fmla="*/ 4 h 88"/>
                                <a:gd name="T10" fmla="*/ 15 w 32"/>
                                <a:gd name="T11" fmla="*/ 0 h 88"/>
                              </a:gdLst>
                              <a:ahLst/>
                              <a:cxnLst>
                                <a:cxn ang="0">
                                  <a:pos x="T0" y="T1"/>
                                </a:cxn>
                                <a:cxn ang="0">
                                  <a:pos x="T2" y="T3"/>
                                </a:cxn>
                                <a:cxn ang="0">
                                  <a:pos x="T4" y="T5"/>
                                </a:cxn>
                                <a:cxn ang="0">
                                  <a:pos x="T6" y="T7"/>
                                </a:cxn>
                                <a:cxn ang="0">
                                  <a:pos x="T8" y="T9"/>
                                </a:cxn>
                                <a:cxn ang="0">
                                  <a:pos x="T10" y="T11"/>
                                </a:cxn>
                              </a:cxnLst>
                              <a:rect l="0" t="0" r="r" b="b"/>
                              <a:pathLst>
                                <a:path w="32" h="88">
                                  <a:moveTo>
                                    <a:pt x="15" y="0"/>
                                  </a:moveTo>
                                  <a:lnTo>
                                    <a:pt x="32" y="4"/>
                                  </a:lnTo>
                                  <a:lnTo>
                                    <a:pt x="32" y="88"/>
                                  </a:lnTo>
                                  <a:lnTo>
                                    <a:pt x="0" y="88"/>
                                  </a:lnTo>
                                  <a:lnTo>
                                    <a:pt x="0" y="4"/>
                                  </a:lnTo>
                                  <a:lnTo>
                                    <a:pt x="15"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4" name="Freeform 239"/>
                          <wps:cNvSpPr>
                            <a:spLocks/>
                          </wps:cNvSpPr>
                          <wps:spPr bwMode="auto">
                            <a:xfrm>
                              <a:off x="2827" y="452"/>
                              <a:ext cx="16" cy="48"/>
                            </a:xfrm>
                            <a:custGeom>
                              <a:avLst/>
                              <a:gdLst>
                                <a:gd name="T0" fmla="*/ 17 w 32"/>
                                <a:gd name="T1" fmla="*/ 0 h 95"/>
                                <a:gd name="T2" fmla="*/ 32 w 32"/>
                                <a:gd name="T3" fmla="*/ 5 h 95"/>
                                <a:gd name="T4" fmla="*/ 32 w 32"/>
                                <a:gd name="T5" fmla="*/ 95 h 95"/>
                                <a:gd name="T6" fmla="*/ 0 w 32"/>
                                <a:gd name="T7" fmla="*/ 95 h 95"/>
                                <a:gd name="T8" fmla="*/ 0 w 32"/>
                                <a:gd name="T9" fmla="*/ 5 h 95"/>
                                <a:gd name="T10" fmla="*/ 17 w 32"/>
                                <a:gd name="T11" fmla="*/ 0 h 95"/>
                              </a:gdLst>
                              <a:ahLst/>
                              <a:cxnLst>
                                <a:cxn ang="0">
                                  <a:pos x="T0" y="T1"/>
                                </a:cxn>
                                <a:cxn ang="0">
                                  <a:pos x="T2" y="T3"/>
                                </a:cxn>
                                <a:cxn ang="0">
                                  <a:pos x="T4" y="T5"/>
                                </a:cxn>
                                <a:cxn ang="0">
                                  <a:pos x="T6" y="T7"/>
                                </a:cxn>
                                <a:cxn ang="0">
                                  <a:pos x="T8" y="T9"/>
                                </a:cxn>
                                <a:cxn ang="0">
                                  <a:pos x="T10" y="T11"/>
                                </a:cxn>
                              </a:cxnLst>
                              <a:rect l="0" t="0" r="r" b="b"/>
                              <a:pathLst>
                                <a:path w="32" h="95">
                                  <a:moveTo>
                                    <a:pt x="17" y="0"/>
                                  </a:moveTo>
                                  <a:lnTo>
                                    <a:pt x="32" y="5"/>
                                  </a:lnTo>
                                  <a:lnTo>
                                    <a:pt x="32" y="95"/>
                                  </a:lnTo>
                                  <a:lnTo>
                                    <a:pt x="0" y="95"/>
                                  </a:lnTo>
                                  <a:lnTo>
                                    <a:pt x="0" y="5"/>
                                  </a:lnTo>
                                  <a:lnTo>
                                    <a:pt x="1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5" name="Freeform 240"/>
                          <wps:cNvSpPr>
                            <a:spLocks/>
                          </wps:cNvSpPr>
                          <wps:spPr bwMode="auto">
                            <a:xfrm>
                              <a:off x="2802" y="452"/>
                              <a:ext cx="16" cy="48"/>
                            </a:xfrm>
                            <a:custGeom>
                              <a:avLst/>
                              <a:gdLst>
                                <a:gd name="T0" fmla="*/ 15 w 32"/>
                                <a:gd name="T1" fmla="*/ 0 h 95"/>
                                <a:gd name="T2" fmla="*/ 32 w 32"/>
                                <a:gd name="T3" fmla="*/ 5 h 95"/>
                                <a:gd name="T4" fmla="*/ 32 w 32"/>
                                <a:gd name="T5" fmla="*/ 95 h 95"/>
                                <a:gd name="T6" fmla="*/ 0 w 32"/>
                                <a:gd name="T7" fmla="*/ 95 h 95"/>
                                <a:gd name="T8" fmla="*/ 0 w 32"/>
                                <a:gd name="T9" fmla="*/ 5 h 95"/>
                                <a:gd name="T10" fmla="*/ 15 w 32"/>
                                <a:gd name="T11" fmla="*/ 0 h 95"/>
                              </a:gdLst>
                              <a:ahLst/>
                              <a:cxnLst>
                                <a:cxn ang="0">
                                  <a:pos x="T0" y="T1"/>
                                </a:cxn>
                                <a:cxn ang="0">
                                  <a:pos x="T2" y="T3"/>
                                </a:cxn>
                                <a:cxn ang="0">
                                  <a:pos x="T4" y="T5"/>
                                </a:cxn>
                                <a:cxn ang="0">
                                  <a:pos x="T6" y="T7"/>
                                </a:cxn>
                                <a:cxn ang="0">
                                  <a:pos x="T8" y="T9"/>
                                </a:cxn>
                                <a:cxn ang="0">
                                  <a:pos x="T10" y="T11"/>
                                </a:cxn>
                              </a:cxnLst>
                              <a:rect l="0" t="0" r="r" b="b"/>
                              <a:pathLst>
                                <a:path w="32" h="95">
                                  <a:moveTo>
                                    <a:pt x="15" y="0"/>
                                  </a:moveTo>
                                  <a:lnTo>
                                    <a:pt x="32" y="5"/>
                                  </a:lnTo>
                                  <a:lnTo>
                                    <a:pt x="32" y="95"/>
                                  </a:lnTo>
                                  <a:lnTo>
                                    <a:pt x="0" y="95"/>
                                  </a:lnTo>
                                  <a:lnTo>
                                    <a:pt x="0" y="5"/>
                                  </a:lnTo>
                                  <a:lnTo>
                                    <a:pt x="15"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6" name="Freeform 241"/>
                          <wps:cNvSpPr>
                            <a:spLocks/>
                          </wps:cNvSpPr>
                          <wps:spPr bwMode="auto">
                            <a:xfrm>
                              <a:off x="2828" y="367"/>
                              <a:ext cx="15" cy="38"/>
                            </a:xfrm>
                            <a:custGeom>
                              <a:avLst/>
                              <a:gdLst>
                                <a:gd name="T0" fmla="*/ 15 w 30"/>
                                <a:gd name="T1" fmla="*/ 0 h 77"/>
                                <a:gd name="T2" fmla="*/ 23 w 30"/>
                                <a:gd name="T3" fmla="*/ 2 h 77"/>
                                <a:gd name="T4" fmla="*/ 30 w 30"/>
                                <a:gd name="T5" fmla="*/ 4 h 77"/>
                                <a:gd name="T6" fmla="*/ 30 w 30"/>
                                <a:gd name="T7" fmla="*/ 77 h 77"/>
                                <a:gd name="T8" fmla="*/ 0 w 30"/>
                                <a:gd name="T9" fmla="*/ 77 h 77"/>
                                <a:gd name="T10" fmla="*/ 0 w 30"/>
                                <a:gd name="T11" fmla="*/ 4 h 77"/>
                                <a:gd name="T12" fmla="*/ 8 w 30"/>
                                <a:gd name="T13" fmla="*/ 2 h 77"/>
                                <a:gd name="T14" fmla="*/ 15 w 30"/>
                                <a:gd name="T15" fmla="*/ 0 h 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30" h="77">
                                  <a:moveTo>
                                    <a:pt x="15" y="0"/>
                                  </a:moveTo>
                                  <a:lnTo>
                                    <a:pt x="23" y="2"/>
                                  </a:lnTo>
                                  <a:lnTo>
                                    <a:pt x="30" y="4"/>
                                  </a:lnTo>
                                  <a:lnTo>
                                    <a:pt x="30" y="77"/>
                                  </a:lnTo>
                                  <a:lnTo>
                                    <a:pt x="0" y="77"/>
                                  </a:lnTo>
                                  <a:lnTo>
                                    <a:pt x="0" y="4"/>
                                  </a:lnTo>
                                  <a:lnTo>
                                    <a:pt x="8" y="2"/>
                                  </a:lnTo>
                                  <a:lnTo>
                                    <a:pt x="15"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7" name="Freeform 242"/>
                          <wps:cNvSpPr>
                            <a:spLocks/>
                          </wps:cNvSpPr>
                          <wps:spPr bwMode="auto">
                            <a:xfrm>
                              <a:off x="2801" y="367"/>
                              <a:ext cx="14" cy="38"/>
                            </a:xfrm>
                            <a:custGeom>
                              <a:avLst/>
                              <a:gdLst>
                                <a:gd name="T0" fmla="*/ 15 w 28"/>
                                <a:gd name="T1" fmla="*/ 0 h 77"/>
                                <a:gd name="T2" fmla="*/ 22 w 28"/>
                                <a:gd name="T3" fmla="*/ 2 h 77"/>
                                <a:gd name="T4" fmla="*/ 28 w 28"/>
                                <a:gd name="T5" fmla="*/ 4 h 77"/>
                                <a:gd name="T6" fmla="*/ 28 w 28"/>
                                <a:gd name="T7" fmla="*/ 77 h 77"/>
                                <a:gd name="T8" fmla="*/ 0 w 28"/>
                                <a:gd name="T9" fmla="*/ 77 h 77"/>
                                <a:gd name="T10" fmla="*/ 0 w 28"/>
                                <a:gd name="T11" fmla="*/ 4 h 77"/>
                                <a:gd name="T12" fmla="*/ 8 w 28"/>
                                <a:gd name="T13" fmla="*/ 2 h 77"/>
                                <a:gd name="T14" fmla="*/ 15 w 28"/>
                                <a:gd name="T15" fmla="*/ 0 h 7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77">
                                  <a:moveTo>
                                    <a:pt x="15" y="0"/>
                                  </a:moveTo>
                                  <a:lnTo>
                                    <a:pt x="22" y="2"/>
                                  </a:lnTo>
                                  <a:lnTo>
                                    <a:pt x="28" y="4"/>
                                  </a:lnTo>
                                  <a:lnTo>
                                    <a:pt x="28" y="77"/>
                                  </a:lnTo>
                                  <a:lnTo>
                                    <a:pt x="0" y="77"/>
                                  </a:lnTo>
                                  <a:lnTo>
                                    <a:pt x="0" y="4"/>
                                  </a:lnTo>
                                  <a:lnTo>
                                    <a:pt x="8" y="2"/>
                                  </a:lnTo>
                                  <a:lnTo>
                                    <a:pt x="15"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48" name="Rectangle 243"/>
                          <wps:cNvSpPr>
                            <a:spLocks noChangeArrowheads="1"/>
                          </wps:cNvSpPr>
                          <wps:spPr bwMode="auto">
                            <a:xfrm>
                              <a:off x="2834"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49" name="Rectangle 244"/>
                          <wps:cNvSpPr>
                            <a:spLocks noChangeArrowheads="1"/>
                          </wps:cNvSpPr>
                          <wps:spPr bwMode="auto">
                            <a:xfrm>
                              <a:off x="2803" y="278"/>
                              <a:ext cx="8"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0" name="Rectangle 245"/>
                          <wps:cNvSpPr>
                            <a:spLocks noChangeArrowheads="1"/>
                          </wps:cNvSpPr>
                          <wps:spPr bwMode="auto">
                            <a:xfrm>
                              <a:off x="2818" y="278"/>
                              <a:ext cx="9" cy="19"/>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1" name="Rectangle 246"/>
                          <wps:cNvSpPr>
                            <a:spLocks noChangeArrowheads="1"/>
                          </wps:cNvSpPr>
                          <wps:spPr bwMode="auto">
                            <a:xfrm>
                              <a:off x="2963" y="621"/>
                              <a:ext cx="17"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2" name="Rectangle 247"/>
                          <wps:cNvSpPr>
                            <a:spLocks noChangeArrowheads="1"/>
                          </wps:cNvSpPr>
                          <wps:spPr bwMode="auto">
                            <a:xfrm>
                              <a:off x="2989" y="621"/>
                              <a:ext cx="14"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3" name="Rectangle 248"/>
                          <wps:cNvSpPr>
                            <a:spLocks noChangeArrowheads="1"/>
                          </wps:cNvSpPr>
                          <wps:spPr bwMode="auto">
                            <a:xfrm>
                              <a:off x="2882" y="621"/>
                              <a:ext cx="17"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4" name="Rectangle 249"/>
                          <wps:cNvSpPr>
                            <a:spLocks noChangeArrowheads="1"/>
                          </wps:cNvSpPr>
                          <wps:spPr bwMode="auto">
                            <a:xfrm>
                              <a:off x="2801" y="621"/>
                              <a:ext cx="17"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5" name="Rectangle 250"/>
                          <wps:cNvSpPr>
                            <a:spLocks noChangeArrowheads="1"/>
                          </wps:cNvSpPr>
                          <wps:spPr bwMode="auto">
                            <a:xfrm>
                              <a:off x="2827" y="621"/>
                              <a:ext cx="15"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6" name="Rectangle 251"/>
                          <wps:cNvSpPr>
                            <a:spLocks noChangeArrowheads="1"/>
                          </wps:cNvSpPr>
                          <wps:spPr bwMode="auto">
                            <a:xfrm>
                              <a:off x="2908" y="621"/>
                              <a:ext cx="15" cy="25"/>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7" name="Rectangle 252"/>
                          <wps:cNvSpPr>
                            <a:spLocks noChangeArrowheads="1"/>
                          </wps:cNvSpPr>
                          <wps:spPr bwMode="auto">
                            <a:xfrm>
                              <a:off x="1" y="660"/>
                              <a:ext cx="3073" cy="6"/>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58" name="Line 253"/>
                          <wps:cNvCnPr>
                            <a:cxnSpLocks noChangeShapeType="1"/>
                          </wps:cNvCnPr>
                          <wps:spPr bwMode="auto">
                            <a:xfrm>
                              <a:off x="1" y="660"/>
                              <a:ext cx="0"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59" name="Line 254"/>
                          <wps:cNvCnPr>
                            <a:cxnSpLocks noChangeShapeType="1"/>
                          </wps:cNvCnPr>
                          <wps:spPr bwMode="auto">
                            <a:xfrm>
                              <a:off x="1" y="666"/>
                              <a:ext cx="3073"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0" name="Line 255"/>
                          <wps:cNvCnPr>
                            <a:cxnSpLocks noChangeShapeType="1"/>
                          </wps:cNvCnPr>
                          <wps:spPr bwMode="auto">
                            <a:xfrm flipV="1">
                              <a:off x="3074" y="660"/>
                              <a:ext cx="0"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1" name="Line 256"/>
                          <wps:cNvCnPr>
                            <a:cxnSpLocks noChangeShapeType="1"/>
                          </wps:cNvCnPr>
                          <wps:spPr bwMode="auto">
                            <a:xfrm flipH="1">
                              <a:off x="1" y="660"/>
                              <a:ext cx="3073"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2" name="Rectangle 257"/>
                          <wps:cNvSpPr>
                            <a:spLocks noChangeArrowheads="1"/>
                          </wps:cNvSpPr>
                          <wps:spPr bwMode="auto">
                            <a:xfrm>
                              <a:off x="1" y="660"/>
                              <a:ext cx="3073" cy="6"/>
                            </a:xfrm>
                            <a:prstGeom prst="rect">
                              <a:avLst/>
                            </a:prstGeom>
                            <a:solidFill>
                              <a:srgbClr val="000000"/>
                            </a:solidFill>
                            <a:ln w="0">
                              <a:solidFill>
                                <a:srgbClr val="000000"/>
                              </a:solidFill>
                              <a:prstDash val="solid"/>
                              <a:miter lim="800000"/>
                              <a:headEnd/>
                              <a:tailEnd/>
                            </a:ln>
                          </wps:spPr>
                          <wps:bodyPr rot="0" vert="horz" wrap="square" lIns="91440" tIns="45720" rIns="91440" bIns="45720" anchor="t" anchorCtr="0" upright="1">
                            <a:noAutofit/>
                          </wps:bodyPr>
                        </wps:wsp>
                        <wps:wsp>
                          <wps:cNvPr id="5663" name="Line 258"/>
                          <wps:cNvCnPr>
                            <a:cxnSpLocks noChangeShapeType="1"/>
                          </wps:cNvCnPr>
                          <wps:spPr bwMode="auto">
                            <a:xfrm>
                              <a:off x="1" y="660"/>
                              <a:ext cx="3073"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4" name="Line 259"/>
                          <wps:cNvCnPr>
                            <a:cxnSpLocks noChangeShapeType="1"/>
                          </wps:cNvCnPr>
                          <wps:spPr bwMode="auto">
                            <a:xfrm>
                              <a:off x="3074" y="660"/>
                              <a:ext cx="0"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5" name="Line 260"/>
                          <wps:cNvCnPr>
                            <a:cxnSpLocks noChangeShapeType="1"/>
                          </wps:cNvCnPr>
                          <wps:spPr bwMode="auto">
                            <a:xfrm flipH="1">
                              <a:off x="1" y="666"/>
                              <a:ext cx="3073"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6" name="Line 261"/>
                          <wps:cNvCnPr>
                            <a:cxnSpLocks noChangeShapeType="1"/>
                          </wps:cNvCnPr>
                          <wps:spPr bwMode="auto">
                            <a:xfrm flipV="1">
                              <a:off x="1" y="660"/>
                              <a:ext cx="0"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7" name="Freeform 262"/>
                          <wps:cNvSpPr>
                            <a:spLocks noEditPoints="1"/>
                          </wps:cNvSpPr>
                          <wps:spPr bwMode="auto">
                            <a:xfrm>
                              <a:off x="59" y="102"/>
                              <a:ext cx="234" cy="146"/>
                            </a:xfrm>
                            <a:custGeom>
                              <a:avLst/>
                              <a:gdLst>
                                <a:gd name="T0" fmla="*/ 287 w 468"/>
                                <a:gd name="T1" fmla="*/ 75 h 293"/>
                                <a:gd name="T2" fmla="*/ 302 w 468"/>
                                <a:gd name="T3" fmla="*/ 44 h 293"/>
                                <a:gd name="T4" fmla="*/ 150 w 468"/>
                                <a:gd name="T5" fmla="*/ 44 h 293"/>
                                <a:gd name="T6" fmla="*/ 164 w 468"/>
                                <a:gd name="T7" fmla="*/ 75 h 293"/>
                                <a:gd name="T8" fmla="*/ 150 w 468"/>
                                <a:gd name="T9" fmla="*/ 44 h 293"/>
                                <a:gd name="T10" fmla="*/ 159 w 468"/>
                                <a:gd name="T11" fmla="*/ 21 h 293"/>
                                <a:gd name="T12" fmla="*/ 159 w 468"/>
                                <a:gd name="T13" fmla="*/ 23 h 293"/>
                                <a:gd name="T14" fmla="*/ 172 w 468"/>
                                <a:gd name="T15" fmla="*/ 42 h 293"/>
                                <a:gd name="T16" fmla="*/ 284 w 468"/>
                                <a:gd name="T17" fmla="*/ 30 h 293"/>
                                <a:gd name="T18" fmla="*/ 293 w 468"/>
                                <a:gd name="T19" fmla="*/ 23 h 293"/>
                                <a:gd name="T20" fmla="*/ 295 w 468"/>
                                <a:gd name="T21" fmla="*/ 0 h 293"/>
                                <a:gd name="T22" fmla="*/ 297 w 468"/>
                                <a:gd name="T23" fmla="*/ 23 h 293"/>
                                <a:gd name="T24" fmla="*/ 306 w 468"/>
                                <a:gd name="T25" fmla="*/ 32 h 293"/>
                                <a:gd name="T26" fmla="*/ 310 w 468"/>
                                <a:gd name="T27" fmla="*/ 92 h 293"/>
                                <a:gd name="T28" fmla="*/ 468 w 468"/>
                                <a:gd name="T29" fmla="*/ 242 h 293"/>
                                <a:gd name="T30" fmla="*/ 459 w 468"/>
                                <a:gd name="T31" fmla="*/ 257 h 293"/>
                                <a:gd name="T32" fmla="*/ 455 w 468"/>
                                <a:gd name="T33" fmla="*/ 269 h 293"/>
                                <a:gd name="T34" fmla="*/ 451 w 468"/>
                                <a:gd name="T35" fmla="*/ 291 h 293"/>
                                <a:gd name="T36" fmla="*/ 451 w 468"/>
                                <a:gd name="T37" fmla="*/ 293 h 293"/>
                                <a:gd name="T38" fmla="*/ 323 w 468"/>
                                <a:gd name="T39" fmla="*/ 270 h 293"/>
                                <a:gd name="T40" fmla="*/ 319 w 468"/>
                                <a:gd name="T41" fmla="*/ 265 h 293"/>
                                <a:gd name="T42" fmla="*/ 314 w 468"/>
                                <a:gd name="T43" fmla="*/ 250 h 293"/>
                                <a:gd name="T44" fmla="*/ 302 w 468"/>
                                <a:gd name="T45" fmla="*/ 248 h 293"/>
                                <a:gd name="T46" fmla="*/ 295 w 468"/>
                                <a:gd name="T47" fmla="*/ 261 h 293"/>
                                <a:gd name="T48" fmla="*/ 293 w 468"/>
                                <a:gd name="T49" fmla="*/ 269 h 293"/>
                                <a:gd name="T50" fmla="*/ 289 w 468"/>
                                <a:gd name="T51" fmla="*/ 293 h 293"/>
                                <a:gd name="T52" fmla="*/ 161 w 468"/>
                                <a:gd name="T53" fmla="*/ 270 h 293"/>
                                <a:gd name="T54" fmla="*/ 157 w 468"/>
                                <a:gd name="T55" fmla="*/ 265 h 293"/>
                                <a:gd name="T56" fmla="*/ 151 w 468"/>
                                <a:gd name="T57" fmla="*/ 250 h 293"/>
                                <a:gd name="T58" fmla="*/ 140 w 468"/>
                                <a:gd name="T59" fmla="*/ 248 h 293"/>
                                <a:gd name="T60" fmla="*/ 135 w 468"/>
                                <a:gd name="T61" fmla="*/ 261 h 293"/>
                                <a:gd name="T62" fmla="*/ 131 w 468"/>
                                <a:gd name="T63" fmla="*/ 269 h 293"/>
                                <a:gd name="T64" fmla="*/ 129 w 468"/>
                                <a:gd name="T65" fmla="*/ 293 h 293"/>
                                <a:gd name="T66" fmla="*/ 0 w 468"/>
                                <a:gd name="T67" fmla="*/ 289 h 293"/>
                                <a:gd name="T68" fmla="*/ 142 w 468"/>
                                <a:gd name="T69" fmla="*/ 92 h 293"/>
                                <a:gd name="T70" fmla="*/ 146 w 468"/>
                                <a:gd name="T71" fmla="*/ 32 h 293"/>
                                <a:gd name="T72" fmla="*/ 155 w 468"/>
                                <a:gd name="T73" fmla="*/ 23 h 293"/>
                                <a:gd name="T74" fmla="*/ 157 w 468"/>
                                <a:gd name="T75" fmla="*/ 0 h 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468" h="293">
                                  <a:moveTo>
                                    <a:pt x="287" y="44"/>
                                  </a:moveTo>
                                  <a:lnTo>
                                    <a:pt x="287" y="75"/>
                                  </a:lnTo>
                                  <a:lnTo>
                                    <a:pt x="302" y="75"/>
                                  </a:lnTo>
                                  <a:lnTo>
                                    <a:pt x="302" y="44"/>
                                  </a:lnTo>
                                  <a:lnTo>
                                    <a:pt x="287" y="44"/>
                                  </a:lnTo>
                                  <a:close/>
                                  <a:moveTo>
                                    <a:pt x="150" y="44"/>
                                  </a:moveTo>
                                  <a:lnTo>
                                    <a:pt x="150" y="75"/>
                                  </a:lnTo>
                                  <a:lnTo>
                                    <a:pt x="164" y="75"/>
                                  </a:lnTo>
                                  <a:lnTo>
                                    <a:pt x="164" y="44"/>
                                  </a:lnTo>
                                  <a:lnTo>
                                    <a:pt x="150" y="44"/>
                                  </a:lnTo>
                                  <a:close/>
                                  <a:moveTo>
                                    <a:pt x="157" y="0"/>
                                  </a:moveTo>
                                  <a:lnTo>
                                    <a:pt x="159" y="21"/>
                                  </a:lnTo>
                                  <a:lnTo>
                                    <a:pt x="159" y="23"/>
                                  </a:lnTo>
                                  <a:lnTo>
                                    <a:pt x="159" y="23"/>
                                  </a:lnTo>
                                  <a:lnTo>
                                    <a:pt x="168" y="30"/>
                                  </a:lnTo>
                                  <a:lnTo>
                                    <a:pt x="172" y="42"/>
                                  </a:lnTo>
                                  <a:lnTo>
                                    <a:pt x="280" y="42"/>
                                  </a:lnTo>
                                  <a:lnTo>
                                    <a:pt x="284" y="30"/>
                                  </a:lnTo>
                                  <a:lnTo>
                                    <a:pt x="293" y="23"/>
                                  </a:lnTo>
                                  <a:lnTo>
                                    <a:pt x="293" y="23"/>
                                  </a:lnTo>
                                  <a:lnTo>
                                    <a:pt x="293" y="21"/>
                                  </a:lnTo>
                                  <a:lnTo>
                                    <a:pt x="295" y="0"/>
                                  </a:lnTo>
                                  <a:lnTo>
                                    <a:pt x="297" y="21"/>
                                  </a:lnTo>
                                  <a:lnTo>
                                    <a:pt x="297" y="23"/>
                                  </a:lnTo>
                                  <a:lnTo>
                                    <a:pt x="297" y="23"/>
                                  </a:lnTo>
                                  <a:lnTo>
                                    <a:pt x="306" y="32"/>
                                  </a:lnTo>
                                  <a:lnTo>
                                    <a:pt x="310" y="44"/>
                                  </a:lnTo>
                                  <a:lnTo>
                                    <a:pt x="310" y="92"/>
                                  </a:lnTo>
                                  <a:lnTo>
                                    <a:pt x="418" y="242"/>
                                  </a:lnTo>
                                  <a:lnTo>
                                    <a:pt x="468" y="242"/>
                                  </a:lnTo>
                                  <a:lnTo>
                                    <a:pt x="463" y="250"/>
                                  </a:lnTo>
                                  <a:lnTo>
                                    <a:pt x="459" y="257"/>
                                  </a:lnTo>
                                  <a:lnTo>
                                    <a:pt x="457" y="265"/>
                                  </a:lnTo>
                                  <a:lnTo>
                                    <a:pt x="455" y="269"/>
                                  </a:lnTo>
                                  <a:lnTo>
                                    <a:pt x="451" y="270"/>
                                  </a:lnTo>
                                  <a:lnTo>
                                    <a:pt x="451" y="291"/>
                                  </a:lnTo>
                                  <a:lnTo>
                                    <a:pt x="451" y="291"/>
                                  </a:lnTo>
                                  <a:lnTo>
                                    <a:pt x="451" y="293"/>
                                  </a:lnTo>
                                  <a:lnTo>
                                    <a:pt x="323" y="293"/>
                                  </a:lnTo>
                                  <a:lnTo>
                                    <a:pt x="323" y="270"/>
                                  </a:lnTo>
                                  <a:lnTo>
                                    <a:pt x="321" y="269"/>
                                  </a:lnTo>
                                  <a:lnTo>
                                    <a:pt x="319" y="265"/>
                                  </a:lnTo>
                                  <a:lnTo>
                                    <a:pt x="317" y="257"/>
                                  </a:lnTo>
                                  <a:lnTo>
                                    <a:pt x="314" y="250"/>
                                  </a:lnTo>
                                  <a:lnTo>
                                    <a:pt x="306" y="242"/>
                                  </a:lnTo>
                                  <a:lnTo>
                                    <a:pt x="302" y="248"/>
                                  </a:lnTo>
                                  <a:lnTo>
                                    <a:pt x="299" y="255"/>
                                  </a:lnTo>
                                  <a:lnTo>
                                    <a:pt x="295" y="261"/>
                                  </a:lnTo>
                                  <a:lnTo>
                                    <a:pt x="295" y="267"/>
                                  </a:lnTo>
                                  <a:lnTo>
                                    <a:pt x="293" y="269"/>
                                  </a:lnTo>
                                  <a:lnTo>
                                    <a:pt x="289" y="270"/>
                                  </a:lnTo>
                                  <a:lnTo>
                                    <a:pt x="289" y="293"/>
                                  </a:lnTo>
                                  <a:lnTo>
                                    <a:pt x="161" y="293"/>
                                  </a:lnTo>
                                  <a:lnTo>
                                    <a:pt x="161" y="270"/>
                                  </a:lnTo>
                                  <a:lnTo>
                                    <a:pt x="159" y="269"/>
                                  </a:lnTo>
                                  <a:lnTo>
                                    <a:pt x="157" y="265"/>
                                  </a:lnTo>
                                  <a:lnTo>
                                    <a:pt x="155" y="257"/>
                                  </a:lnTo>
                                  <a:lnTo>
                                    <a:pt x="151" y="250"/>
                                  </a:lnTo>
                                  <a:lnTo>
                                    <a:pt x="146" y="242"/>
                                  </a:lnTo>
                                  <a:lnTo>
                                    <a:pt x="140" y="248"/>
                                  </a:lnTo>
                                  <a:lnTo>
                                    <a:pt x="136" y="255"/>
                                  </a:lnTo>
                                  <a:lnTo>
                                    <a:pt x="135" y="261"/>
                                  </a:lnTo>
                                  <a:lnTo>
                                    <a:pt x="133" y="265"/>
                                  </a:lnTo>
                                  <a:lnTo>
                                    <a:pt x="131" y="269"/>
                                  </a:lnTo>
                                  <a:lnTo>
                                    <a:pt x="129" y="270"/>
                                  </a:lnTo>
                                  <a:lnTo>
                                    <a:pt x="129" y="293"/>
                                  </a:lnTo>
                                  <a:lnTo>
                                    <a:pt x="0" y="293"/>
                                  </a:lnTo>
                                  <a:lnTo>
                                    <a:pt x="0" y="289"/>
                                  </a:lnTo>
                                  <a:lnTo>
                                    <a:pt x="142" y="92"/>
                                  </a:lnTo>
                                  <a:lnTo>
                                    <a:pt x="142" y="92"/>
                                  </a:lnTo>
                                  <a:lnTo>
                                    <a:pt x="142" y="44"/>
                                  </a:lnTo>
                                  <a:lnTo>
                                    <a:pt x="146" y="32"/>
                                  </a:lnTo>
                                  <a:lnTo>
                                    <a:pt x="155" y="23"/>
                                  </a:lnTo>
                                  <a:lnTo>
                                    <a:pt x="155" y="23"/>
                                  </a:lnTo>
                                  <a:lnTo>
                                    <a:pt x="155" y="21"/>
                                  </a:lnTo>
                                  <a:lnTo>
                                    <a:pt x="15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668" name="Line 263"/>
                          <wps:cNvCnPr>
                            <a:cxnSpLocks noChangeShapeType="1"/>
                          </wps:cNvCnPr>
                          <wps:spPr bwMode="auto">
                            <a:xfrm flipH="1">
                              <a:off x="267" y="223"/>
                              <a:ext cx="26"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69" name="Line 264"/>
                          <wps:cNvCnPr>
                            <a:cxnSpLocks noChangeShapeType="1"/>
                          </wps:cNvCnPr>
                          <wps:spPr bwMode="auto">
                            <a:xfrm flipH="1" flipV="1">
                              <a:off x="213" y="148"/>
                              <a:ext cx="54" cy="7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0" name="Line 265"/>
                          <wps:cNvCnPr>
                            <a:cxnSpLocks noChangeShapeType="1"/>
                          </wps:cNvCnPr>
                          <wps:spPr bwMode="auto">
                            <a:xfrm flipV="1">
                              <a:off x="213" y="124"/>
                              <a:ext cx="0" cy="2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1" name="Line 266"/>
                          <wps:cNvCnPr>
                            <a:cxnSpLocks noChangeShapeType="1"/>
                          </wps:cNvCnPr>
                          <wps:spPr bwMode="auto">
                            <a:xfrm flipH="1" flipV="1">
                              <a:off x="212" y="118"/>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2" name="Line 267"/>
                          <wps:cNvCnPr>
                            <a:cxnSpLocks noChangeShapeType="1"/>
                          </wps:cNvCnPr>
                          <wps:spPr bwMode="auto">
                            <a:xfrm flipH="1" flipV="1">
                              <a:off x="207" y="113"/>
                              <a:ext cx="5" cy="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3" name="Line 268"/>
                          <wps:cNvCnPr>
                            <a:cxnSpLocks noChangeShapeType="1"/>
                          </wps:cNvCnPr>
                          <wps:spPr bwMode="auto">
                            <a:xfrm>
                              <a:off x="207"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4" name="Line 269"/>
                          <wps:cNvCnPr>
                            <a:cxnSpLocks noChangeShapeType="1"/>
                          </wps:cNvCnPr>
                          <wps:spPr bwMode="auto">
                            <a:xfrm flipV="1">
                              <a:off x="207"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5" name="Line 270"/>
                          <wps:cNvCnPr>
                            <a:cxnSpLocks noChangeShapeType="1"/>
                          </wps:cNvCnPr>
                          <wps:spPr bwMode="auto">
                            <a:xfrm flipH="1" flipV="1">
                              <a:off x="206"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6" name="Line 271"/>
                          <wps:cNvCnPr>
                            <a:cxnSpLocks noChangeShapeType="1"/>
                          </wps:cNvCnPr>
                          <wps:spPr bwMode="auto">
                            <a:xfrm flipH="1">
                              <a:off x="205"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7" name="Line 272"/>
                          <wps:cNvCnPr>
                            <a:cxnSpLocks noChangeShapeType="1"/>
                          </wps:cNvCnPr>
                          <wps:spPr bwMode="auto">
                            <a:xfrm>
                              <a:off x="205"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8" name="Line 273"/>
                          <wps:cNvCnPr>
                            <a:cxnSpLocks noChangeShapeType="1"/>
                          </wps:cNvCnPr>
                          <wps:spPr bwMode="auto">
                            <a:xfrm>
                              <a:off x="205"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79" name="Line 274"/>
                          <wps:cNvCnPr>
                            <a:cxnSpLocks noChangeShapeType="1"/>
                          </wps:cNvCnPr>
                          <wps:spPr bwMode="auto">
                            <a:xfrm flipH="1">
                              <a:off x="200" y="113"/>
                              <a:ext cx="5"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0" name="Line 275"/>
                          <wps:cNvCnPr>
                            <a:cxnSpLocks noChangeShapeType="1"/>
                          </wps:cNvCnPr>
                          <wps:spPr bwMode="auto">
                            <a:xfrm flipH="1">
                              <a:off x="198" y="117"/>
                              <a:ext cx="2"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1" name="Line 276"/>
                          <wps:cNvCnPr>
                            <a:cxnSpLocks noChangeShapeType="1"/>
                          </wps:cNvCnPr>
                          <wps:spPr bwMode="auto">
                            <a:xfrm flipH="1">
                              <a:off x="144" y="123"/>
                              <a:ext cx="5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2" name="Line 277"/>
                          <wps:cNvCnPr>
                            <a:cxnSpLocks noChangeShapeType="1"/>
                          </wps:cNvCnPr>
                          <wps:spPr bwMode="auto">
                            <a:xfrm flipH="1" flipV="1">
                              <a:off x="143" y="117"/>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3" name="Line 278"/>
                          <wps:cNvCnPr>
                            <a:cxnSpLocks noChangeShapeType="1"/>
                          </wps:cNvCnPr>
                          <wps:spPr bwMode="auto">
                            <a:xfrm flipH="1" flipV="1">
                              <a:off x="138" y="113"/>
                              <a:ext cx="5"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4" name="Line 279"/>
                          <wps:cNvCnPr>
                            <a:cxnSpLocks noChangeShapeType="1"/>
                          </wps:cNvCnPr>
                          <wps:spPr bwMode="auto">
                            <a:xfrm>
                              <a:off x="138"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5" name="Line 280"/>
                          <wps:cNvCnPr>
                            <a:cxnSpLocks noChangeShapeType="1"/>
                          </wps:cNvCnPr>
                          <wps:spPr bwMode="auto">
                            <a:xfrm flipV="1">
                              <a:off x="138"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6" name="Line 281"/>
                          <wps:cNvCnPr>
                            <a:cxnSpLocks noChangeShapeType="1"/>
                          </wps:cNvCnPr>
                          <wps:spPr bwMode="auto">
                            <a:xfrm flipH="1" flipV="1">
                              <a:off x="137"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7" name="Line 282"/>
                          <wps:cNvCnPr>
                            <a:cxnSpLocks noChangeShapeType="1"/>
                          </wps:cNvCnPr>
                          <wps:spPr bwMode="auto">
                            <a:xfrm flipH="1">
                              <a:off x="136"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8" name="Line 283"/>
                          <wps:cNvCnPr>
                            <a:cxnSpLocks noChangeShapeType="1"/>
                          </wps:cNvCnPr>
                          <wps:spPr bwMode="auto">
                            <a:xfrm>
                              <a:off x="136"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89" name="Line 284"/>
                          <wps:cNvCnPr>
                            <a:cxnSpLocks noChangeShapeType="1"/>
                          </wps:cNvCnPr>
                          <wps:spPr bwMode="auto">
                            <a:xfrm>
                              <a:off x="136"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0" name="Line 285"/>
                          <wps:cNvCnPr>
                            <a:cxnSpLocks noChangeShapeType="1"/>
                          </wps:cNvCnPr>
                          <wps:spPr bwMode="auto">
                            <a:xfrm flipH="1">
                              <a:off x="131" y="113"/>
                              <a:ext cx="5" cy="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1" name="Line 286"/>
                          <wps:cNvCnPr>
                            <a:cxnSpLocks noChangeShapeType="1"/>
                          </wps:cNvCnPr>
                          <wps:spPr bwMode="auto">
                            <a:xfrm flipH="1">
                              <a:off x="130" y="118"/>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2" name="Line 287"/>
                          <wps:cNvCnPr>
                            <a:cxnSpLocks noChangeShapeType="1"/>
                          </wps:cNvCnPr>
                          <wps:spPr bwMode="auto">
                            <a:xfrm>
                              <a:off x="130" y="124"/>
                              <a:ext cx="0" cy="2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3" name="Line 288"/>
                          <wps:cNvCnPr>
                            <a:cxnSpLocks noChangeShapeType="1"/>
                          </wps:cNvCnPr>
                          <wps:spPr bwMode="auto">
                            <a:xfrm>
                              <a:off x="130" y="1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4" name="Line 289"/>
                          <wps:cNvCnPr>
                            <a:cxnSpLocks noChangeShapeType="1"/>
                          </wps:cNvCnPr>
                          <wps:spPr bwMode="auto">
                            <a:xfrm flipH="1">
                              <a:off x="59" y="148"/>
                              <a:ext cx="71" cy="99"/>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5" name="Line 290"/>
                          <wps:cNvCnPr>
                            <a:cxnSpLocks noChangeShapeType="1"/>
                          </wps:cNvCnPr>
                          <wps:spPr bwMode="auto">
                            <a:xfrm>
                              <a:off x="59" y="247"/>
                              <a:ext cx="0"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6" name="Line 291"/>
                          <wps:cNvCnPr>
                            <a:cxnSpLocks noChangeShapeType="1"/>
                          </wps:cNvCnPr>
                          <wps:spPr bwMode="auto">
                            <a:xfrm>
                              <a:off x="59"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7" name="Line 292"/>
                          <wps:cNvCnPr>
                            <a:cxnSpLocks noChangeShapeType="1"/>
                          </wps:cNvCnPr>
                          <wps:spPr bwMode="auto">
                            <a:xfrm flipV="1">
                              <a:off x="123"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8" name="Line 293"/>
                          <wps:cNvCnPr>
                            <a:cxnSpLocks noChangeShapeType="1"/>
                          </wps:cNvCnPr>
                          <wps:spPr bwMode="auto">
                            <a:xfrm flipV="1">
                              <a:off x="123" y="236"/>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699" name="Line 294"/>
                          <wps:cNvCnPr>
                            <a:cxnSpLocks noChangeShapeType="1"/>
                          </wps:cNvCnPr>
                          <wps:spPr bwMode="auto">
                            <a:xfrm flipV="1">
                              <a:off x="124"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0" name="Line 295"/>
                          <wps:cNvCnPr>
                            <a:cxnSpLocks noChangeShapeType="1"/>
                          </wps:cNvCnPr>
                          <wps:spPr bwMode="auto">
                            <a:xfrm flipV="1">
                              <a:off x="125" y="233"/>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1" name="Line 296"/>
                          <wps:cNvCnPr>
                            <a:cxnSpLocks noChangeShapeType="1"/>
                          </wps:cNvCnPr>
                          <wps:spPr bwMode="auto">
                            <a:xfrm flipV="1">
                              <a:off x="126" y="230"/>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2" name="Line 297"/>
                          <wps:cNvCnPr>
                            <a:cxnSpLocks noChangeShapeType="1"/>
                          </wps:cNvCnPr>
                          <wps:spPr bwMode="auto">
                            <a:xfrm flipV="1">
                              <a:off x="127" y="226"/>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3" name="Line 298"/>
                          <wps:cNvCnPr>
                            <a:cxnSpLocks noChangeShapeType="1"/>
                          </wps:cNvCnPr>
                          <wps:spPr bwMode="auto">
                            <a:xfrm flipV="1">
                              <a:off x="129" y="223"/>
                              <a:ext cx="2"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4" name="Line 299"/>
                          <wps:cNvCnPr>
                            <a:cxnSpLocks noChangeShapeType="1"/>
                          </wps:cNvCnPr>
                          <wps:spPr bwMode="auto">
                            <a:xfrm>
                              <a:off x="131"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5" name="Line 300"/>
                          <wps:cNvCnPr>
                            <a:cxnSpLocks noChangeShapeType="1"/>
                          </wps:cNvCnPr>
                          <wps:spPr bwMode="auto">
                            <a:xfrm>
                              <a:off x="134"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6" name="Line 301"/>
                          <wps:cNvCnPr>
                            <a:cxnSpLocks noChangeShapeType="1"/>
                          </wps:cNvCnPr>
                          <wps:spPr bwMode="auto">
                            <a:xfrm>
                              <a:off x="136"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7" name="Line 302"/>
                          <wps:cNvCnPr>
                            <a:cxnSpLocks noChangeShapeType="1"/>
                          </wps:cNvCnPr>
                          <wps:spPr bwMode="auto">
                            <a:xfrm>
                              <a:off x="137"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8" name="Line 303"/>
                          <wps:cNvCnPr>
                            <a:cxnSpLocks noChangeShapeType="1"/>
                          </wps:cNvCnPr>
                          <wps:spPr bwMode="auto">
                            <a:xfrm>
                              <a:off x="138" y="236"/>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09" name="Line 304"/>
                          <wps:cNvCnPr>
                            <a:cxnSpLocks noChangeShapeType="1"/>
                          </wps:cNvCnPr>
                          <wps:spPr bwMode="auto">
                            <a:xfrm>
                              <a:off x="139"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0" name="Line 305"/>
                          <wps:cNvCnPr>
                            <a:cxnSpLocks noChangeShapeType="1"/>
                          </wps:cNvCnPr>
                          <wps:spPr bwMode="auto">
                            <a:xfrm>
                              <a:off x="139"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1" name="Line 306"/>
                          <wps:cNvCnPr>
                            <a:cxnSpLocks noChangeShapeType="1"/>
                          </wps:cNvCnPr>
                          <wps:spPr bwMode="auto">
                            <a:xfrm flipV="1">
                              <a:off x="203"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2" name="Line 307"/>
                          <wps:cNvCnPr>
                            <a:cxnSpLocks noChangeShapeType="1"/>
                          </wps:cNvCnPr>
                          <wps:spPr bwMode="auto">
                            <a:xfrm flipV="1">
                              <a:off x="203" y="236"/>
                              <a:ext cx="2"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3" name="Line 308"/>
                          <wps:cNvCnPr>
                            <a:cxnSpLocks noChangeShapeType="1"/>
                          </wps:cNvCnPr>
                          <wps:spPr bwMode="auto">
                            <a:xfrm flipV="1">
                              <a:off x="205" y="235"/>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4" name="Line 309"/>
                          <wps:cNvCnPr>
                            <a:cxnSpLocks noChangeShapeType="1"/>
                          </wps:cNvCnPr>
                          <wps:spPr bwMode="auto">
                            <a:xfrm flipV="1">
                              <a:off x="206" y="233"/>
                              <a:ext cx="0"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5" name="Line 310"/>
                          <wps:cNvCnPr>
                            <a:cxnSpLocks noChangeShapeType="1"/>
                          </wps:cNvCnPr>
                          <wps:spPr bwMode="auto">
                            <a:xfrm flipV="1">
                              <a:off x="206" y="230"/>
                              <a:ext cx="2"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6" name="Line 311"/>
                          <wps:cNvCnPr>
                            <a:cxnSpLocks noChangeShapeType="1"/>
                          </wps:cNvCnPr>
                          <wps:spPr bwMode="auto">
                            <a:xfrm flipV="1">
                              <a:off x="208" y="226"/>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7" name="Line 312"/>
                          <wps:cNvCnPr>
                            <a:cxnSpLocks noChangeShapeType="1"/>
                          </wps:cNvCnPr>
                          <wps:spPr bwMode="auto">
                            <a:xfrm flipV="1">
                              <a:off x="210" y="223"/>
                              <a:ext cx="2"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8" name="Line 313"/>
                          <wps:cNvCnPr>
                            <a:cxnSpLocks noChangeShapeType="1"/>
                          </wps:cNvCnPr>
                          <wps:spPr bwMode="auto">
                            <a:xfrm>
                              <a:off x="212"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19" name="Line 314"/>
                          <wps:cNvCnPr>
                            <a:cxnSpLocks noChangeShapeType="1"/>
                          </wps:cNvCnPr>
                          <wps:spPr bwMode="auto">
                            <a:xfrm>
                              <a:off x="215"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0" name="Line 315"/>
                          <wps:cNvCnPr>
                            <a:cxnSpLocks noChangeShapeType="1"/>
                          </wps:cNvCnPr>
                          <wps:spPr bwMode="auto">
                            <a:xfrm>
                              <a:off x="217"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1" name="Line 316"/>
                          <wps:cNvCnPr>
                            <a:cxnSpLocks noChangeShapeType="1"/>
                          </wps:cNvCnPr>
                          <wps:spPr bwMode="auto">
                            <a:xfrm>
                              <a:off x="218"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2" name="Line 317"/>
                          <wps:cNvCnPr>
                            <a:cxnSpLocks noChangeShapeType="1"/>
                          </wps:cNvCnPr>
                          <wps:spPr bwMode="auto">
                            <a:xfrm>
                              <a:off x="219" y="236"/>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3" name="Line 318"/>
                          <wps:cNvCnPr>
                            <a:cxnSpLocks noChangeShapeType="1"/>
                          </wps:cNvCnPr>
                          <wps:spPr bwMode="auto">
                            <a:xfrm>
                              <a:off x="220"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4" name="Line 319"/>
                          <wps:cNvCnPr>
                            <a:cxnSpLocks noChangeShapeType="1"/>
                          </wps:cNvCnPr>
                          <wps:spPr bwMode="auto">
                            <a:xfrm>
                              <a:off x="220"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5" name="Line 320"/>
                          <wps:cNvCnPr>
                            <a:cxnSpLocks noChangeShapeType="1"/>
                          </wps:cNvCnPr>
                          <wps:spPr bwMode="auto">
                            <a:xfrm flipV="1">
                              <a:off x="284" y="2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6" name="Line 321"/>
                          <wps:cNvCnPr>
                            <a:cxnSpLocks noChangeShapeType="1"/>
                          </wps:cNvCnPr>
                          <wps:spPr bwMode="auto">
                            <a:xfrm>
                              <a:off x="284" y="2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7" name="Line 322"/>
                          <wps:cNvCnPr>
                            <a:cxnSpLocks noChangeShapeType="1"/>
                          </wps:cNvCnPr>
                          <wps:spPr bwMode="auto">
                            <a:xfrm flipV="1">
                              <a:off x="284"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8" name="Line 323"/>
                          <wps:cNvCnPr>
                            <a:cxnSpLocks noChangeShapeType="1"/>
                          </wps:cNvCnPr>
                          <wps:spPr bwMode="auto">
                            <a:xfrm flipV="1">
                              <a:off x="284" y="236"/>
                              <a:ext cx="2"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29" name="Line 324"/>
                          <wps:cNvCnPr>
                            <a:cxnSpLocks noChangeShapeType="1"/>
                          </wps:cNvCnPr>
                          <wps:spPr bwMode="auto">
                            <a:xfrm flipV="1">
                              <a:off x="286"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0" name="Line 325"/>
                          <wps:cNvCnPr>
                            <a:cxnSpLocks noChangeShapeType="1"/>
                          </wps:cNvCnPr>
                          <wps:spPr bwMode="auto">
                            <a:xfrm flipV="1">
                              <a:off x="287"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1" name="Line 326"/>
                          <wps:cNvCnPr>
                            <a:cxnSpLocks noChangeShapeType="1"/>
                          </wps:cNvCnPr>
                          <wps:spPr bwMode="auto">
                            <a:xfrm flipV="1">
                              <a:off x="288"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2" name="Line 327"/>
                          <wps:cNvCnPr>
                            <a:cxnSpLocks noChangeShapeType="1"/>
                          </wps:cNvCnPr>
                          <wps:spPr bwMode="auto">
                            <a:xfrm flipV="1">
                              <a:off x="290"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3" name="Line 328"/>
                          <wps:cNvCnPr>
                            <a:cxnSpLocks noChangeShapeType="1"/>
                          </wps:cNvCnPr>
                          <wps:spPr bwMode="auto">
                            <a:xfrm>
                              <a:off x="133" y="124"/>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4" name="Line 329"/>
                          <wps:cNvCnPr>
                            <a:cxnSpLocks noChangeShapeType="1"/>
                          </wps:cNvCnPr>
                          <wps:spPr bwMode="auto">
                            <a:xfrm>
                              <a:off x="141"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5" name="Line 330"/>
                          <wps:cNvCnPr>
                            <a:cxnSpLocks noChangeShapeType="1"/>
                          </wps:cNvCnPr>
                          <wps:spPr bwMode="auto">
                            <a:xfrm flipH="1">
                              <a:off x="133" y="140"/>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6" name="Line 331"/>
                          <wps:cNvCnPr>
                            <a:cxnSpLocks noChangeShapeType="1"/>
                          </wps:cNvCnPr>
                          <wps:spPr bwMode="auto">
                            <a:xfrm flipV="1">
                              <a:off x="133"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7" name="Line 332"/>
                          <wps:cNvCnPr>
                            <a:cxnSpLocks noChangeShapeType="1"/>
                          </wps:cNvCnPr>
                          <wps:spPr bwMode="auto">
                            <a:xfrm>
                              <a:off x="202" y="124"/>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8" name="Line 333"/>
                          <wps:cNvCnPr>
                            <a:cxnSpLocks noChangeShapeType="1"/>
                          </wps:cNvCnPr>
                          <wps:spPr bwMode="auto">
                            <a:xfrm>
                              <a:off x="210"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39" name="Line 334"/>
                          <wps:cNvCnPr>
                            <a:cxnSpLocks noChangeShapeType="1"/>
                          </wps:cNvCnPr>
                          <wps:spPr bwMode="auto">
                            <a:xfrm flipH="1">
                              <a:off x="202" y="140"/>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0" name="Line 335"/>
                          <wps:cNvCnPr>
                            <a:cxnSpLocks noChangeShapeType="1"/>
                          </wps:cNvCnPr>
                          <wps:spPr bwMode="auto">
                            <a:xfrm flipV="1">
                              <a:off x="202"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1" name="Freeform 336"/>
                          <wps:cNvSpPr>
                            <a:spLocks noEditPoints="1"/>
                          </wps:cNvSpPr>
                          <wps:spPr bwMode="auto">
                            <a:xfrm>
                              <a:off x="2782" y="102"/>
                              <a:ext cx="234" cy="146"/>
                            </a:xfrm>
                            <a:custGeom>
                              <a:avLst/>
                              <a:gdLst>
                                <a:gd name="T0" fmla="*/ 304 w 468"/>
                                <a:gd name="T1" fmla="*/ 75 h 293"/>
                                <a:gd name="T2" fmla="*/ 319 w 468"/>
                                <a:gd name="T3" fmla="*/ 44 h 293"/>
                                <a:gd name="T4" fmla="*/ 166 w 468"/>
                                <a:gd name="T5" fmla="*/ 44 h 293"/>
                                <a:gd name="T6" fmla="*/ 181 w 468"/>
                                <a:gd name="T7" fmla="*/ 75 h 293"/>
                                <a:gd name="T8" fmla="*/ 166 w 468"/>
                                <a:gd name="T9" fmla="*/ 44 h 293"/>
                                <a:gd name="T10" fmla="*/ 175 w 468"/>
                                <a:gd name="T11" fmla="*/ 21 h 293"/>
                                <a:gd name="T12" fmla="*/ 175 w 468"/>
                                <a:gd name="T13" fmla="*/ 23 h 293"/>
                                <a:gd name="T14" fmla="*/ 186 w 468"/>
                                <a:gd name="T15" fmla="*/ 42 h 293"/>
                                <a:gd name="T16" fmla="*/ 300 w 468"/>
                                <a:gd name="T17" fmla="*/ 30 h 293"/>
                                <a:gd name="T18" fmla="*/ 309 w 468"/>
                                <a:gd name="T19" fmla="*/ 23 h 293"/>
                                <a:gd name="T20" fmla="*/ 311 w 468"/>
                                <a:gd name="T21" fmla="*/ 0 h 293"/>
                                <a:gd name="T22" fmla="*/ 313 w 468"/>
                                <a:gd name="T23" fmla="*/ 23 h 293"/>
                                <a:gd name="T24" fmla="*/ 322 w 468"/>
                                <a:gd name="T25" fmla="*/ 32 h 293"/>
                                <a:gd name="T26" fmla="*/ 324 w 468"/>
                                <a:gd name="T27" fmla="*/ 92 h 293"/>
                                <a:gd name="T28" fmla="*/ 468 w 468"/>
                                <a:gd name="T29" fmla="*/ 289 h 293"/>
                                <a:gd name="T30" fmla="*/ 339 w 468"/>
                                <a:gd name="T31" fmla="*/ 293 h 293"/>
                                <a:gd name="T32" fmla="*/ 335 w 468"/>
                                <a:gd name="T33" fmla="*/ 269 h 293"/>
                                <a:gd name="T34" fmla="*/ 333 w 468"/>
                                <a:gd name="T35" fmla="*/ 261 h 293"/>
                                <a:gd name="T36" fmla="*/ 328 w 468"/>
                                <a:gd name="T37" fmla="*/ 248 h 293"/>
                                <a:gd name="T38" fmla="*/ 317 w 468"/>
                                <a:gd name="T39" fmla="*/ 250 h 293"/>
                                <a:gd name="T40" fmla="*/ 311 w 468"/>
                                <a:gd name="T41" fmla="*/ 265 h 293"/>
                                <a:gd name="T42" fmla="*/ 305 w 468"/>
                                <a:gd name="T43" fmla="*/ 270 h 293"/>
                                <a:gd name="T44" fmla="*/ 177 w 468"/>
                                <a:gd name="T45" fmla="*/ 293 h 293"/>
                                <a:gd name="T46" fmla="*/ 175 w 468"/>
                                <a:gd name="T47" fmla="*/ 269 h 293"/>
                                <a:gd name="T48" fmla="*/ 171 w 468"/>
                                <a:gd name="T49" fmla="*/ 261 h 293"/>
                                <a:gd name="T50" fmla="*/ 166 w 468"/>
                                <a:gd name="T51" fmla="*/ 248 h 293"/>
                                <a:gd name="T52" fmla="*/ 155 w 468"/>
                                <a:gd name="T53" fmla="*/ 250 h 293"/>
                                <a:gd name="T54" fmla="*/ 149 w 468"/>
                                <a:gd name="T55" fmla="*/ 265 h 293"/>
                                <a:gd name="T56" fmla="*/ 145 w 468"/>
                                <a:gd name="T57" fmla="*/ 270 h 293"/>
                                <a:gd name="T58" fmla="*/ 17 w 468"/>
                                <a:gd name="T59" fmla="*/ 293 h 293"/>
                                <a:gd name="T60" fmla="*/ 17 w 468"/>
                                <a:gd name="T61" fmla="*/ 291 h 293"/>
                                <a:gd name="T62" fmla="*/ 13 w 468"/>
                                <a:gd name="T63" fmla="*/ 269 h 293"/>
                                <a:gd name="T64" fmla="*/ 9 w 468"/>
                                <a:gd name="T65" fmla="*/ 257 h 293"/>
                                <a:gd name="T66" fmla="*/ 0 w 468"/>
                                <a:gd name="T67" fmla="*/ 242 h 293"/>
                                <a:gd name="T68" fmla="*/ 158 w 468"/>
                                <a:gd name="T69" fmla="*/ 92 h 293"/>
                                <a:gd name="T70" fmla="*/ 162 w 468"/>
                                <a:gd name="T71" fmla="*/ 32 h 293"/>
                                <a:gd name="T72" fmla="*/ 171 w 468"/>
                                <a:gd name="T73" fmla="*/ 23 h 293"/>
                                <a:gd name="T74" fmla="*/ 173 w 468"/>
                                <a:gd name="T75" fmla="*/ 0 h 2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468" h="293">
                                  <a:moveTo>
                                    <a:pt x="304" y="44"/>
                                  </a:moveTo>
                                  <a:lnTo>
                                    <a:pt x="304" y="75"/>
                                  </a:lnTo>
                                  <a:lnTo>
                                    <a:pt x="319" y="75"/>
                                  </a:lnTo>
                                  <a:lnTo>
                                    <a:pt x="319" y="44"/>
                                  </a:lnTo>
                                  <a:lnTo>
                                    <a:pt x="304" y="44"/>
                                  </a:lnTo>
                                  <a:close/>
                                  <a:moveTo>
                                    <a:pt x="166" y="44"/>
                                  </a:moveTo>
                                  <a:lnTo>
                                    <a:pt x="166" y="75"/>
                                  </a:lnTo>
                                  <a:lnTo>
                                    <a:pt x="181" y="75"/>
                                  </a:lnTo>
                                  <a:lnTo>
                                    <a:pt x="181" y="44"/>
                                  </a:lnTo>
                                  <a:lnTo>
                                    <a:pt x="166" y="44"/>
                                  </a:lnTo>
                                  <a:close/>
                                  <a:moveTo>
                                    <a:pt x="173" y="0"/>
                                  </a:moveTo>
                                  <a:lnTo>
                                    <a:pt x="175" y="21"/>
                                  </a:lnTo>
                                  <a:lnTo>
                                    <a:pt x="175" y="23"/>
                                  </a:lnTo>
                                  <a:lnTo>
                                    <a:pt x="175" y="23"/>
                                  </a:lnTo>
                                  <a:lnTo>
                                    <a:pt x="182" y="30"/>
                                  </a:lnTo>
                                  <a:lnTo>
                                    <a:pt x="186" y="42"/>
                                  </a:lnTo>
                                  <a:lnTo>
                                    <a:pt x="296" y="42"/>
                                  </a:lnTo>
                                  <a:lnTo>
                                    <a:pt x="300" y="30"/>
                                  </a:lnTo>
                                  <a:lnTo>
                                    <a:pt x="309" y="23"/>
                                  </a:lnTo>
                                  <a:lnTo>
                                    <a:pt x="309" y="23"/>
                                  </a:lnTo>
                                  <a:lnTo>
                                    <a:pt x="309" y="21"/>
                                  </a:lnTo>
                                  <a:lnTo>
                                    <a:pt x="311" y="0"/>
                                  </a:lnTo>
                                  <a:lnTo>
                                    <a:pt x="313" y="21"/>
                                  </a:lnTo>
                                  <a:lnTo>
                                    <a:pt x="313" y="23"/>
                                  </a:lnTo>
                                  <a:lnTo>
                                    <a:pt x="313" y="23"/>
                                  </a:lnTo>
                                  <a:lnTo>
                                    <a:pt x="322" y="32"/>
                                  </a:lnTo>
                                  <a:lnTo>
                                    <a:pt x="324" y="44"/>
                                  </a:lnTo>
                                  <a:lnTo>
                                    <a:pt x="324" y="92"/>
                                  </a:lnTo>
                                  <a:lnTo>
                                    <a:pt x="326" y="92"/>
                                  </a:lnTo>
                                  <a:lnTo>
                                    <a:pt x="468" y="289"/>
                                  </a:lnTo>
                                  <a:lnTo>
                                    <a:pt x="468" y="293"/>
                                  </a:lnTo>
                                  <a:lnTo>
                                    <a:pt x="339" y="293"/>
                                  </a:lnTo>
                                  <a:lnTo>
                                    <a:pt x="339" y="270"/>
                                  </a:lnTo>
                                  <a:lnTo>
                                    <a:pt x="335" y="269"/>
                                  </a:lnTo>
                                  <a:lnTo>
                                    <a:pt x="335" y="265"/>
                                  </a:lnTo>
                                  <a:lnTo>
                                    <a:pt x="333" y="261"/>
                                  </a:lnTo>
                                  <a:lnTo>
                                    <a:pt x="332" y="255"/>
                                  </a:lnTo>
                                  <a:lnTo>
                                    <a:pt x="328" y="248"/>
                                  </a:lnTo>
                                  <a:lnTo>
                                    <a:pt x="322" y="242"/>
                                  </a:lnTo>
                                  <a:lnTo>
                                    <a:pt x="317" y="250"/>
                                  </a:lnTo>
                                  <a:lnTo>
                                    <a:pt x="313" y="257"/>
                                  </a:lnTo>
                                  <a:lnTo>
                                    <a:pt x="311" y="265"/>
                                  </a:lnTo>
                                  <a:lnTo>
                                    <a:pt x="309" y="269"/>
                                  </a:lnTo>
                                  <a:lnTo>
                                    <a:pt x="305" y="270"/>
                                  </a:lnTo>
                                  <a:lnTo>
                                    <a:pt x="305" y="293"/>
                                  </a:lnTo>
                                  <a:lnTo>
                                    <a:pt x="177" y="293"/>
                                  </a:lnTo>
                                  <a:lnTo>
                                    <a:pt x="177" y="270"/>
                                  </a:lnTo>
                                  <a:lnTo>
                                    <a:pt x="175" y="269"/>
                                  </a:lnTo>
                                  <a:lnTo>
                                    <a:pt x="173" y="267"/>
                                  </a:lnTo>
                                  <a:lnTo>
                                    <a:pt x="171" y="261"/>
                                  </a:lnTo>
                                  <a:lnTo>
                                    <a:pt x="169" y="255"/>
                                  </a:lnTo>
                                  <a:lnTo>
                                    <a:pt x="166" y="248"/>
                                  </a:lnTo>
                                  <a:lnTo>
                                    <a:pt x="160" y="242"/>
                                  </a:lnTo>
                                  <a:lnTo>
                                    <a:pt x="155" y="250"/>
                                  </a:lnTo>
                                  <a:lnTo>
                                    <a:pt x="151" y="257"/>
                                  </a:lnTo>
                                  <a:lnTo>
                                    <a:pt x="149" y="265"/>
                                  </a:lnTo>
                                  <a:lnTo>
                                    <a:pt x="147" y="269"/>
                                  </a:lnTo>
                                  <a:lnTo>
                                    <a:pt x="145" y="270"/>
                                  </a:lnTo>
                                  <a:lnTo>
                                    <a:pt x="145" y="293"/>
                                  </a:lnTo>
                                  <a:lnTo>
                                    <a:pt x="17" y="293"/>
                                  </a:lnTo>
                                  <a:lnTo>
                                    <a:pt x="17" y="291"/>
                                  </a:lnTo>
                                  <a:lnTo>
                                    <a:pt x="17" y="291"/>
                                  </a:lnTo>
                                  <a:lnTo>
                                    <a:pt x="17" y="270"/>
                                  </a:lnTo>
                                  <a:lnTo>
                                    <a:pt x="13" y="269"/>
                                  </a:lnTo>
                                  <a:lnTo>
                                    <a:pt x="11" y="265"/>
                                  </a:lnTo>
                                  <a:lnTo>
                                    <a:pt x="9" y="257"/>
                                  </a:lnTo>
                                  <a:lnTo>
                                    <a:pt x="5" y="250"/>
                                  </a:lnTo>
                                  <a:lnTo>
                                    <a:pt x="0" y="242"/>
                                  </a:lnTo>
                                  <a:lnTo>
                                    <a:pt x="50" y="242"/>
                                  </a:lnTo>
                                  <a:lnTo>
                                    <a:pt x="158" y="92"/>
                                  </a:lnTo>
                                  <a:lnTo>
                                    <a:pt x="158" y="44"/>
                                  </a:lnTo>
                                  <a:lnTo>
                                    <a:pt x="162" y="32"/>
                                  </a:lnTo>
                                  <a:lnTo>
                                    <a:pt x="171" y="23"/>
                                  </a:lnTo>
                                  <a:lnTo>
                                    <a:pt x="171" y="23"/>
                                  </a:lnTo>
                                  <a:lnTo>
                                    <a:pt x="171" y="21"/>
                                  </a:lnTo>
                                  <a:lnTo>
                                    <a:pt x="173"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s:wsp>
                          <wps:cNvPr id="5742" name="Line 337"/>
                          <wps:cNvCnPr>
                            <a:cxnSpLocks noChangeShapeType="1"/>
                          </wps:cNvCnPr>
                          <wps:spPr bwMode="auto">
                            <a:xfrm>
                              <a:off x="2782" y="223"/>
                              <a:ext cx="26"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3" name="Line 338"/>
                          <wps:cNvCnPr>
                            <a:cxnSpLocks noChangeShapeType="1"/>
                          </wps:cNvCnPr>
                          <wps:spPr bwMode="auto">
                            <a:xfrm flipV="1">
                              <a:off x="2808" y="148"/>
                              <a:ext cx="54" cy="7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4" name="Line 339"/>
                          <wps:cNvCnPr>
                            <a:cxnSpLocks noChangeShapeType="1"/>
                          </wps:cNvCnPr>
                          <wps:spPr bwMode="auto">
                            <a:xfrm flipV="1">
                              <a:off x="2862" y="124"/>
                              <a:ext cx="0" cy="2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5" name="Line 340"/>
                          <wps:cNvCnPr>
                            <a:cxnSpLocks noChangeShapeType="1"/>
                          </wps:cNvCnPr>
                          <wps:spPr bwMode="auto">
                            <a:xfrm flipV="1">
                              <a:off x="2862" y="118"/>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6" name="Line 341"/>
                          <wps:cNvCnPr>
                            <a:cxnSpLocks noChangeShapeType="1"/>
                          </wps:cNvCnPr>
                          <wps:spPr bwMode="auto">
                            <a:xfrm flipV="1">
                              <a:off x="2863" y="113"/>
                              <a:ext cx="5" cy="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7" name="Line 342"/>
                          <wps:cNvCnPr>
                            <a:cxnSpLocks noChangeShapeType="1"/>
                          </wps:cNvCnPr>
                          <wps:spPr bwMode="auto">
                            <a:xfrm>
                              <a:off x="2868"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8" name="Line 343"/>
                          <wps:cNvCnPr>
                            <a:cxnSpLocks noChangeShapeType="1"/>
                          </wps:cNvCnPr>
                          <wps:spPr bwMode="auto">
                            <a:xfrm flipV="1">
                              <a:off x="2868"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49" name="Line 344"/>
                          <wps:cNvCnPr>
                            <a:cxnSpLocks noChangeShapeType="1"/>
                          </wps:cNvCnPr>
                          <wps:spPr bwMode="auto">
                            <a:xfrm flipV="1">
                              <a:off x="2868"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0" name="Line 345"/>
                          <wps:cNvCnPr>
                            <a:cxnSpLocks noChangeShapeType="1"/>
                          </wps:cNvCnPr>
                          <wps:spPr bwMode="auto">
                            <a:xfrm>
                              <a:off x="2869"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1" name="Line 346"/>
                          <wps:cNvCnPr>
                            <a:cxnSpLocks noChangeShapeType="1"/>
                          </wps:cNvCnPr>
                          <wps:spPr bwMode="auto">
                            <a:xfrm>
                              <a:off x="2870"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2" name="Line 347"/>
                          <wps:cNvCnPr>
                            <a:cxnSpLocks noChangeShapeType="1"/>
                          </wps:cNvCnPr>
                          <wps:spPr bwMode="auto">
                            <a:xfrm>
                              <a:off x="2870"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3" name="Line 348"/>
                          <wps:cNvCnPr>
                            <a:cxnSpLocks noChangeShapeType="1"/>
                          </wps:cNvCnPr>
                          <wps:spPr bwMode="auto">
                            <a:xfrm>
                              <a:off x="2870" y="113"/>
                              <a:ext cx="4"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4" name="Line 349"/>
                          <wps:cNvCnPr>
                            <a:cxnSpLocks noChangeShapeType="1"/>
                          </wps:cNvCnPr>
                          <wps:spPr bwMode="auto">
                            <a:xfrm>
                              <a:off x="2874" y="117"/>
                              <a:ext cx="2"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5" name="Line 350"/>
                          <wps:cNvCnPr>
                            <a:cxnSpLocks noChangeShapeType="1"/>
                          </wps:cNvCnPr>
                          <wps:spPr bwMode="auto">
                            <a:xfrm>
                              <a:off x="2876" y="123"/>
                              <a:ext cx="55"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6" name="Line 351"/>
                          <wps:cNvCnPr>
                            <a:cxnSpLocks noChangeShapeType="1"/>
                          </wps:cNvCnPr>
                          <wps:spPr bwMode="auto">
                            <a:xfrm flipV="1">
                              <a:off x="2931" y="117"/>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7" name="Line 352"/>
                          <wps:cNvCnPr>
                            <a:cxnSpLocks noChangeShapeType="1"/>
                          </wps:cNvCnPr>
                          <wps:spPr bwMode="auto">
                            <a:xfrm flipV="1">
                              <a:off x="2932" y="113"/>
                              <a:ext cx="5"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8" name="Line 353"/>
                          <wps:cNvCnPr>
                            <a:cxnSpLocks noChangeShapeType="1"/>
                          </wps:cNvCnPr>
                          <wps:spPr bwMode="auto">
                            <a:xfrm>
                              <a:off x="2937"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59" name="Line 354"/>
                          <wps:cNvCnPr>
                            <a:cxnSpLocks noChangeShapeType="1"/>
                          </wps:cNvCnPr>
                          <wps:spPr bwMode="auto">
                            <a:xfrm flipV="1">
                              <a:off x="2937"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0" name="Line 355"/>
                          <wps:cNvCnPr>
                            <a:cxnSpLocks noChangeShapeType="1"/>
                          </wps:cNvCnPr>
                          <wps:spPr bwMode="auto">
                            <a:xfrm flipV="1">
                              <a:off x="2937"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1" name="Line 356"/>
                          <wps:cNvCnPr>
                            <a:cxnSpLocks noChangeShapeType="1"/>
                          </wps:cNvCnPr>
                          <wps:spPr bwMode="auto">
                            <a:xfrm>
                              <a:off x="2938" y="102"/>
                              <a:ext cx="1"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2" name="Line 357"/>
                          <wps:cNvCnPr>
                            <a:cxnSpLocks noChangeShapeType="1"/>
                          </wps:cNvCnPr>
                          <wps:spPr bwMode="auto">
                            <a:xfrm>
                              <a:off x="2939"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3" name="Line 358"/>
                          <wps:cNvCnPr>
                            <a:cxnSpLocks noChangeShapeType="1"/>
                          </wps:cNvCnPr>
                          <wps:spPr bwMode="auto">
                            <a:xfrm>
                              <a:off x="2939" y="113"/>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4" name="Line 359"/>
                          <wps:cNvCnPr>
                            <a:cxnSpLocks noChangeShapeType="1"/>
                          </wps:cNvCnPr>
                          <wps:spPr bwMode="auto">
                            <a:xfrm>
                              <a:off x="2939" y="113"/>
                              <a:ext cx="5" cy="5"/>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5" name="Line 360"/>
                          <wps:cNvCnPr>
                            <a:cxnSpLocks noChangeShapeType="1"/>
                          </wps:cNvCnPr>
                          <wps:spPr bwMode="auto">
                            <a:xfrm>
                              <a:off x="2944" y="118"/>
                              <a:ext cx="1" cy="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6" name="Line 361"/>
                          <wps:cNvCnPr>
                            <a:cxnSpLocks noChangeShapeType="1"/>
                          </wps:cNvCnPr>
                          <wps:spPr bwMode="auto">
                            <a:xfrm>
                              <a:off x="2945" y="124"/>
                              <a:ext cx="0" cy="2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7" name="Line 362"/>
                          <wps:cNvCnPr>
                            <a:cxnSpLocks noChangeShapeType="1"/>
                          </wps:cNvCnPr>
                          <wps:spPr bwMode="auto">
                            <a:xfrm>
                              <a:off x="2945" y="1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8" name="Line 363"/>
                          <wps:cNvCnPr>
                            <a:cxnSpLocks noChangeShapeType="1"/>
                          </wps:cNvCnPr>
                          <wps:spPr bwMode="auto">
                            <a:xfrm>
                              <a:off x="2945" y="148"/>
                              <a:ext cx="71" cy="99"/>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69" name="Line 364"/>
                          <wps:cNvCnPr>
                            <a:cxnSpLocks noChangeShapeType="1"/>
                          </wps:cNvCnPr>
                          <wps:spPr bwMode="auto">
                            <a:xfrm>
                              <a:off x="3016" y="247"/>
                              <a:ext cx="0"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0" name="Line 365"/>
                          <wps:cNvCnPr>
                            <a:cxnSpLocks noChangeShapeType="1"/>
                          </wps:cNvCnPr>
                          <wps:spPr bwMode="auto">
                            <a:xfrm flipH="1">
                              <a:off x="2952"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1" name="Line 366"/>
                          <wps:cNvCnPr>
                            <a:cxnSpLocks noChangeShapeType="1"/>
                          </wps:cNvCnPr>
                          <wps:spPr bwMode="auto">
                            <a:xfrm flipV="1">
                              <a:off x="2952"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2" name="Line 367"/>
                          <wps:cNvCnPr>
                            <a:cxnSpLocks noChangeShapeType="1"/>
                          </wps:cNvCnPr>
                          <wps:spPr bwMode="auto">
                            <a:xfrm flipH="1" flipV="1">
                              <a:off x="2950" y="236"/>
                              <a:ext cx="2"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3" name="Line 368"/>
                          <wps:cNvCnPr>
                            <a:cxnSpLocks noChangeShapeType="1"/>
                          </wps:cNvCnPr>
                          <wps:spPr bwMode="auto">
                            <a:xfrm flipV="1">
                              <a:off x="2950" y="234"/>
                              <a:ext cx="0"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4" name="Line 369"/>
                          <wps:cNvCnPr>
                            <a:cxnSpLocks noChangeShapeType="1"/>
                          </wps:cNvCnPr>
                          <wps:spPr bwMode="auto">
                            <a:xfrm flipH="1" flipV="1">
                              <a:off x="2949" y="233"/>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5" name="Line 370"/>
                          <wps:cNvCnPr>
                            <a:cxnSpLocks noChangeShapeType="1"/>
                          </wps:cNvCnPr>
                          <wps:spPr bwMode="auto">
                            <a:xfrm flipH="1" flipV="1">
                              <a:off x="2948" y="230"/>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6" name="Line 371"/>
                          <wps:cNvCnPr>
                            <a:cxnSpLocks noChangeShapeType="1"/>
                          </wps:cNvCnPr>
                          <wps:spPr bwMode="auto">
                            <a:xfrm flipH="1" flipV="1">
                              <a:off x="2946" y="226"/>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7" name="Line 372"/>
                          <wps:cNvCnPr>
                            <a:cxnSpLocks noChangeShapeType="1"/>
                          </wps:cNvCnPr>
                          <wps:spPr bwMode="auto">
                            <a:xfrm flipH="1" flipV="1">
                              <a:off x="2944" y="223"/>
                              <a:ext cx="2"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8" name="Line 373"/>
                          <wps:cNvCnPr>
                            <a:cxnSpLocks noChangeShapeType="1"/>
                          </wps:cNvCnPr>
                          <wps:spPr bwMode="auto">
                            <a:xfrm flipH="1">
                              <a:off x="2941"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79" name="Line 374"/>
                          <wps:cNvCnPr>
                            <a:cxnSpLocks noChangeShapeType="1"/>
                          </wps:cNvCnPr>
                          <wps:spPr bwMode="auto">
                            <a:xfrm flipH="1">
                              <a:off x="2939"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0" name="Line 375"/>
                          <wps:cNvCnPr>
                            <a:cxnSpLocks noChangeShapeType="1"/>
                          </wps:cNvCnPr>
                          <wps:spPr bwMode="auto">
                            <a:xfrm flipH="1">
                              <a:off x="2938"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1" name="Line 376"/>
                          <wps:cNvCnPr>
                            <a:cxnSpLocks noChangeShapeType="1"/>
                          </wps:cNvCnPr>
                          <wps:spPr bwMode="auto">
                            <a:xfrm flipH="1">
                              <a:off x="2937"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2" name="Line 377"/>
                          <wps:cNvCnPr>
                            <a:cxnSpLocks noChangeShapeType="1"/>
                          </wps:cNvCnPr>
                          <wps:spPr bwMode="auto">
                            <a:xfrm flipH="1">
                              <a:off x="2935" y="236"/>
                              <a:ext cx="2"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3" name="Line 378"/>
                          <wps:cNvCnPr>
                            <a:cxnSpLocks noChangeShapeType="1"/>
                          </wps:cNvCnPr>
                          <wps:spPr bwMode="auto">
                            <a:xfrm>
                              <a:off x="2935"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4" name="Line 379"/>
                          <wps:cNvCnPr>
                            <a:cxnSpLocks noChangeShapeType="1"/>
                          </wps:cNvCnPr>
                          <wps:spPr bwMode="auto">
                            <a:xfrm flipH="1">
                              <a:off x="2871"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5" name="Line 380"/>
                          <wps:cNvCnPr>
                            <a:cxnSpLocks noChangeShapeType="1"/>
                          </wps:cNvCnPr>
                          <wps:spPr bwMode="auto">
                            <a:xfrm flipV="1">
                              <a:off x="2871"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6" name="Line 381"/>
                          <wps:cNvCnPr>
                            <a:cxnSpLocks noChangeShapeType="1"/>
                          </wps:cNvCnPr>
                          <wps:spPr bwMode="auto">
                            <a:xfrm flipH="1" flipV="1">
                              <a:off x="2870" y="236"/>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7" name="Line 382"/>
                          <wps:cNvCnPr>
                            <a:cxnSpLocks noChangeShapeType="1"/>
                          </wps:cNvCnPr>
                          <wps:spPr bwMode="auto">
                            <a:xfrm flipH="1" flipV="1">
                              <a:off x="2869" y="235"/>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8" name="Line 383"/>
                          <wps:cNvCnPr>
                            <a:cxnSpLocks noChangeShapeType="1"/>
                          </wps:cNvCnPr>
                          <wps:spPr bwMode="auto">
                            <a:xfrm flipH="1" flipV="1">
                              <a:off x="2868" y="233"/>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89" name="Line 384"/>
                          <wps:cNvCnPr>
                            <a:cxnSpLocks noChangeShapeType="1"/>
                          </wps:cNvCnPr>
                          <wps:spPr bwMode="auto">
                            <a:xfrm flipH="1" flipV="1">
                              <a:off x="2867" y="230"/>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0" name="Line 385"/>
                          <wps:cNvCnPr>
                            <a:cxnSpLocks noChangeShapeType="1"/>
                          </wps:cNvCnPr>
                          <wps:spPr bwMode="auto">
                            <a:xfrm flipH="1" flipV="1">
                              <a:off x="2865" y="226"/>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1" name="Line 386"/>
                          <wps:cNvCnPr>
                            <a:cxnSpLocks noChangeShapeType="1"/>
                          </wps:cNvCnPr>
                          <wps:spPr bwMode="auto">
                            <a:xfrm flipH="1" flipV="1">
                              <a:off x="2863" y="223"/>
                              <a:ext cx="2"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2" name="Line 387"/>
                          <wps:cNvCnPr>
                            <a:cxnSpLocks noChangeShapeType="1"/>
                          </wps:cNvCnPr>
                          <wps:spPr bwMode="auto">
                            <a:xfrm flipH="1">
                              <a:off x="2860"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3" name="Line 388"/>
                          <wps:cNvCnPr>
                            <a:cxnSpLocks noChangeShapeType="1"/>
                          </wps:cNvCnPr>
                          <wps:spPr bwMode="auto">
                            <a:xfrm flipH="1">
                              <a:off x="2858"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4" name="Line 389"/>
                          <wps:cNvCnPr>
                            <a:cxnSpLocks noChangeShapeType="1"/>
                          </wps:cNvCnPr>
                          <wps:spPr bwMode="auto">
                            <a:xfrm flipH="1">
                              <a:off x="2857"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5" name="Line 390"/>
                          <wps:cNvCnPr>
                            <a:cxnSpLocks noChangeShapeType="1"/>
                          </wps:cNvCnPr>
                          <wps:spPr bwMode="auto">
                            <a:xfrm flipH="1">
                              <a:off x="2856"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6" name="Line 391"/>
                          <wps:cNvCnPr>
                            <a:cxnSpLocks noChangeShapeType="1"/>
                          </wps:cNvCnPr>
                          <wps:spPr bwMode="auto">
                            <a:xfrm flipH="1">
                              <a:off x="2855" y="236"/>
                              <a:ext cx="1"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7" name="Line 392"/>
                          <wps:cNvCnPr>
                            <a:cxnSpLocks noChangeShapeType="1"/>
                          </wps:cNvCnPr>
                          <wps:spPr bwMode="auto">
                            <a:xfrm>
                              <a:off x="2855"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8" name="Line 393"/>
                          <wps:cNvCnPr>
                            <a:cxnSpLocks noChangeShapeType="1"/>
                          </wps:cNvCnPr>
                          <wps:spPr bwMode="auto">
                            <a:xfrm flipH="1">
                              <a:off x="2791" y="248"/>
                              <a:ext cx="64"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799" name="Line 394"/>
                          <wps:cNvCnPr>
                            <a:cxnSpLocks noChangeShapeType="1"/>
                          </wps:cNvCnPr>
                          <wps:spPr bwMode="auto">
                            <a:xfrm flipV="1">
                              <a:off x="2791" y="2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0" name="Line 395"/>
                          <wps:cNvCnPr>
                            <a:cxnSpLocks noChangeShapeType="1"/>
                          </wps:cNvCnPr>
                          <wps:spPr bwMode="auto">
                            <a:xfrm>
                              <a:off x="2791" y="248"/>
                              <a:ext cx="0"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1" name="Line 396"/>
                          <wps:cNvCnPr>
                            <a:cxnSpLocks noChangeShapeType="1"/>
                          </wps:cNvCnPr>
                          <wps:spPr bwMode="auto">
                            <a:xfrm flipV="1">
                              <a:off x="2791" y="237"/>
                              <a:ext cx="0" cy="1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2" name="Line 397"/>
                          <wps:cNvCnPr>
                            <a:cxnSpLocks noChangeShapeType="1"/>
                          </wps:cNvCnPr>
                          <wps:spPr bwMode="auto">
                            <a:xfrm flipH="1" flipV="1">
                              <a:off x="2789" y="236"/>
                              <a:ext cx="2" cy="1"/>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3" name="Line 398"/>
                          <wps:cNvCnPr>
                            <a:cxnSpLocks noChangeShapeType="1"/>
                          </wps:cNvCnPr>
                          <wps:spPr bwMode="auto">
                            <a:xfrm flipH="1" flipV="1">
                              <a:off x="2788" y="234"/>
                              <a:ext cx="1" cy="2"/>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4" name="Line 399"/>
                          <wps:cNvCnPr>
                            <a:cxnSpLocks noChangeShapeType="1"/>
                          </wps:cNvCnPr>
                          <wps:spPr bwMode="auto">
                            <a:xfrm flipH="1" flipV="1">
                              <a:off x="2787" y="231"/>
                              <a:ext cx="1" cy="3"/>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5" name="Line 400"/>
                          <wps:cNvCnPr>
                            <a:cxnSpLocks noChangeShapeType="1"/>
                          </wps:cNvCnPr>
                          <wps:spPr bwMode="auto">
                            <a:xfrm flipH="1" flipV="1">
                              <a:off x="2785" y="227"/>
                              <a:ext cx="2"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6" name="Line 401"/>
                          <wps:cNvCnPr>
                            <a:cxnSpLocks noChangeShapeType="1"/>
                          </wps:cNvCnPr>
                          <wps:spPr bwMode="auto">
                            <a:xfrm flipH="1" flipV="1">
                              <a:off x="2782" y="223"/>
                              <a:ext cx="3" cy="4"/>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7" name="Line 402"/>
                          <wps:cNvCnPr>
                            <a:cxnSpLocks noChangeShapeType="1"/>
                          </wps:cNvCnPr>
                          <wps:spPr bwMode="auto">
                            <a:xfrm flipH="1">
                              <a:off x="2934" y="124"/>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8" name="Line 403"/>
                          <wps:cNvCnPr>
                            <a:cxnSpLocks noChangeShapeType="1"/>
                          </wps:cNvCnPr>
                          <wps:spPr bwMode="auto">
                            <a:xfrm>
                              <a:off x="2934"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09" name="Line 404"/>
                          <wps:cNvCnPr>
                            <a:cxnSpLocks noChangeShapeType="1"/>
                          </wps:cNvCnPr>
                          <wps:spPr bwMode="auto">
                            <a:xfrm>
                              <a:off x="2934" y="140"/>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0" name="Line 405"/>
                          <wps:cNvCnPr>
                            <a:cxnSpLocks noChangeShapeType="1"/>
                          </wps:cNvCnPr>
                          <wps:spPr bwMode="auto">
                            <a:xfrm flipV="1">
                              <a:off x="2942"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5811" name="Group 607"/>
                        <wpg:cNvGrpSpPr>
                          <a:grpSpLocks/>
                        </wpg:cNvGrpSpPr>
                        <wpg:grpSpPr bwMode="auto">
                          <a:xfrm>
                            <a:off x="20955" y="78740"/>
                            <a:ext cx="1803400" cy="334010"/>
                            <a:chOff x="33" y="124"/>
                            <a:chExt cx="2840" cy="526"/>
                          </a:xfrm>
                        </wpg:grpSpPr>
                        <wps:wsp>
                          <wps:cNvPr id="5812" name="Line 407"/>
                          <wps:cNvCnPr>
                            <a:cxnSpLocks noChangeShapeType="1"/>
                          </wps:cNvCnPr>
                          <wps:spPr bwMode="auto">
                            <a:xfrm flipH="1">
                              <a:off x="2865" y="124"/>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3" name="Line 408"/>
                          <wps:cNvCnPr>
                            <a:cxnSpLocks noChangeShapeType="1"/>
                          </wps:cNvCnPr>
                          <wps:spPr bwMode="auto">
                            <a:xfrm>
                              <a:off x="2865"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4" name="Line 409"/>
                          <wps:cNvCnPr>
                            <a:cxnSpLocks noChangeShapeType="1"/>
                          </wps:cNvCnPr>
                          <wps:spPr bwMode="auto">
                            <a:xfrm>
                              <a:off x="2865" y="140"/>
                              <a:ext cx="8" cy="0"/>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5" name="Line 410"/>
                          <wps:cNvCnPr>
                            <a:cxnSpLocks noChangeShapeType="1"/>
                          </wps:cNvCnPr>
                          <wps:spPr bwMode="auto">
                            <a:xfrm flipV="1">
                              <a:off x="2873" y="124"/>
                              <a:ext cx="0" cy="16"/>
                            </a:xfrm>
                            <a:prstGeom prst="line">
                              <a:avLst/>
                            </a:prstGeom>
                            <a:noFill/>
                            <a:ln w="63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6" name="Line 411"/>
                          <wps:cNvCnPr>
                            <a:cxnSpLocks noChangeShapeType="1"/>
                          </wps:cNvCnPr>
                          <wps:spPr bwMode="auto">
                            <a:xfrm flipH="1" flipV="1">
                              <a:off x="1372" y="375"/>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7" name="Line 412"/>
                          <wps:cNvCnPr>
                            <a:cxnSpLocks noChangeShapeType="1"/>
                          </wps:cNvCnPr>
                          <wps:spPr bwMode="auto">
                            <a:xfrm flipH="1" flipV="1">
                              <a:off x="1362" y="367"/>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8" name="Line 413"/>
                          <wps:cNvCnPr>
                            <a:cxnSpLocks noChangeShapeType="1"/>
                          </wps:cNvCnPr>
                          <wps:spPr bwMode="auto">
                            <a:xfrm flipH="1" flipV="1">
                              <a:off x="1349" y="362"/>
                              <a:ext cx="13"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19" name="Line 414"/>
                          <wps:cNvCnPr>
                            <a:cxnSpLocks noChangeShapeType="1"/>
                          </wps:cNvCnPr>
                          <wps:spPr bwMode="auto">
                            <a:xfrm flipH="1" flipV="1">
                              <a:off x="1335" y="359"/>
                              <a:ext cx="1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0" name="Line 415"/>
                          <wps:cNvCnPr>
                            <a:cxnSpLocks noChangeShapeType="1"/>
                          </wps:cNvCnPr>
                          <wps:spPr bwMode="auto">
                            <a:xfrm flipH="1">
                              <a:off x="1319" y="359"/>
                              <a:ext cx="16"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1" name="Line 416"/>
                          <wps:cNvCnPr>
                            <a:cxnSpLocks noChangeShapeType="1"/>
                          </wps:cNvCnPr>
                          <wps:spPr bwMode="auto">
                            <a:xfrm flipH="1">
                              <a:off x="1306" y="362"/>
                              <a:ext cx="13"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2" name="Line 417"/>
                          <wps:cNvCnPr>
                            <a:cxnSpLocks noChangeShapeType="1"/>
                          </wps:cNvCnPr>
                          <wps:spPr bwMode="auto">
                            <a:xfrm flipH="1">
                              <a:off x="1297" y="368"/>
                              <a:ext cx="9"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3" name="Line 418"/>
                          <wps:cNvCnPr>
                            <a:cxnSpLocks noChangeShapeType="1"/>
                          </wps:cNvCnPr>
                          <wps:spPr bwMode="auto">
                            <a:xfrm flipH="1">
                              <a:off x="1292" y="376"/>
                              <a:ext cx="5"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4" name="Line 419"/>
                          <wps:cNvCnPr>
                            <a:cxnSpLocks noChangeShapeType="1"/>
                          </wps:cNvCnPr>
                          <wps:spPr bwMode="auto">
                            <a:xfrm flipH="1" flipV="1">
                              <a:off x="1473" y="375"/>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5" name="Line 420"/>
                          <wps:cNvCnPr>
                            <a:cxnSpLocks noChangeShapeType="1"/>
                          </wps:cNvCnPr>
                          <wps:spPr bwMode="auto">
                            <a:xfrm flipH="1" flipV="1">
                              <a:off x="1464" y="367"/>
                              <a:ext cx="9"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6" name="Line 421"/>
                          <wps:cNvCnPr>
                            <a:cxnSpLocks noChangeShapeType="1"/>
                          </wps:cNvCnPr>
                          <wps:spPr bwMode="auto">
                            <a:xfrm flipH="1" flipV="1">
                              <a:off x="1451" y="362"/>
                              <a:ext cx="13"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7" name="Line 422"/>
                          <wps:cNvCnPr>
                            <a:cxnSpLocks noChangeShapeType="1"/>
                          </wps:cNvCnPr>
                          <wps:spPr bwMode="auto">
                            <a:xfrm flipH="1" flipV="1">
                              <a:off x="1437" y="359"/>
                              <a:ext cx="1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8" name="Line 423"/>
                          <wps:cNvCnPr>
                            <a:cxnSpLocks noChangeShapeType="1"/>
                          </wps:cNvCnPr>
                          <wps:spPr bwMode="auto">
                            <a:xfrm flipH="1">
                              <a:off x="1421" y="359"/>
                              <a:ext cx="16"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29" name="Line 424"/>
                          <wps:cNvCnPr>
                            <a:cxnSpLocks noChangeShapeType="1"/>
                          </wps:cNvCnPr>
                          <wps:spPr bwMode="auto">
                            <a:xfrm flipH="1">
                              <a:off x="1408" y="362"/>
                              <a:ext cx="13"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0" name="Line 425"/>
                          <wps:cNvCnPr>
                            <a:cxnSpLocks noChangeShapeType="1"/>
                          </wps:cNvCnPr>
                          <wps:spPr bwMode="auto">
                            <a:xfrm flipH="1">
                              <a:off x="1399" y="368"/>
                              <a:ext cx="9"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1" name="Line 426"/>
                          <wps:cNvCnPr>
                            <a:cxnSpLocks noChangeShapeType="1"/>
                          </wps:cNvCnPr>
                          <wps:spPr bwMode="auto">
                            <a:xfrm flipH="1">
                              <a:off x="1393" y="376"/>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2" name="Line 427"/>
                          <wps:cNvCnPr>
                            <a:cxnSpLocks noChangeShapeType="1"/>
                          </wps:cNvCnPr>
                          <wps:spPr bwMode="auto">
                            <a:xfrm flipH="1" flipV="1">
                              <a:off x="1575" y="375"/>
                              <a:ext cx="5"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3" name="Line 428"/>
                          <wps:cNvCnPr>
                            <a:cxnSpLocks noChangeShapeType="1"/>
                          </wps:cNvCnPr>
                          <wps:spPr bwMode="auto">
                            <a:xfrm flipH="1" flipV="1">
                              <a:off x="1565" y="367"/>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4" name="Line 429"/>
                          <wps:cNvCnPr>
                            <a:cxnSpLocks noChangeShapeType="1"/>
                          </wps:cNvCnPr>
                          <wps:spPr bwMode="auto">
                            <a:xfrm flipH="1" flipV="1">
                              <a:off x="1552" y="362"/>
                              <a:ext cx="13"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5" name="Line 430"/>
                          <wps:cNvCnPr>
                            <a:cxnSpLocks noChangeShapeType="1"/>
                          </wps:cNvCnPr>
                          <wps:spPr bwMode="auto">
                            <a:xfrm flipH="1" flipV="1">
                              <a:off x="1538" y="359"/>
                              <a:ext cx="1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6" name="Line 431"/>
                          <wps:cNvCnPr>
                            <a:cxnSpLocks noChangeShapeType="1"/>
                          </wps:cNvCnPr>
                          <wps:spPr bwMode="auto">
                            <a:xfrm flipH="1">
                              <a:off x="1523" y="359"/>
                              <a:ext cx="15"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7" name="Line 432"/>
                          <wps:cNvCnPr>
                            <a:cxnSpLocks noChangeShapeType="1"/>
                          </wps:cNvCnPr>
                          <wps:spPr bwMode="auto">
                            <a:xfrm flipH="1">
                              <a:off x="1510" y="362"/>
                              <a:ext cx="13"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8" name="Line 433"/>
                          <wps:cNvCnPr>
                            <a:cxnSpLocks noChangeShapeType="1"/>
                          </wps:cNvCnPr>
                          <wps:spPr bwMode="auto">
                            <a:xfrm flipH="1">
                              <a:off x="1500" y="368"/>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39" name="Line 434"/>
                          <wps:cNvCnPr>
                            <a:cxnSpLocks noChangeShapeType="1"/>
                          </wps:cNvCnPr>
                          <wps:spPr bwMode="auto">
                            <a:xfrm flipH="1">
                              <a:off x="1495" y="376"/>
                              <a:ext cx="5"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0" name="Line 435"/>
                          <wps:cNvCnPr>
                            <a:cxnSpLocks noChangeShapeType="1"/>
                          </wps:cNvCnPr>
                          <wps:spPr bwMode="auto">
                            <a:xfrm flipH="1" flipV="1">
                              <a:off x="1676" y="375"/>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1" name="Line 436"/>
                          <wps:cNvCnPr>
                            <a:cxnSpLocks noChangeShapeType="1"/>
                          </wps:cNvCnPr>
                          <wps:spPr bwMode="auto">
                            <a:xfrm flipH="1" flipV="1">
                              <a:off x="1666" y="367"/>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2" name="Line 437"/>
                          <wps:cNvCnPr>
                            <a:cxnSpLocks noChangeShapeType="1"/>
                          </wps:cNvCnPr>
                          <wps:spPr bwMode="auto">
                            <a:xfrm flipH="1" flipV="1">
                              <a:off x="1654" y="362"/>
                              <a:ext cx="12"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3" name="Line 438"/>
                          <wps:cNvCnPr>
                            <a:cxnSpLocks noChangeShapeType="1"/>
                          </wps:cNvCnPr>
                          <wps:spPr bwMode="auto">
                            <a:xfrm flipH="1" flipV="1">
                              <a:off x="1639" y="359"/>
                              <a:ext cx="15"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4" name="Line 439"/>
                          <wps:cNvCnPr>
                            <a:cxnSpLocks noChangeShapeType="1"/>
                          </wps:cNvCnPr>
                          <wps:spPr bwMode="auto">
                            <a:xfrm flipH="1">
                              <a:off x="1624" y="359"/>
                              <a:ext cx="15"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5" name="Line 440"/>
                          <wps:cNvCnPr>
                            <a:cxnSpLocks noChangeShapeType="1"/>
                          </wps:cNvCnPr>
                          <wps:spPr bwMode="auto">
                            <a:xfrm flipH="1">
                              <a:off x="1611" y="362"/>
                              <a:ext cx="13"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6" name="Line 441"/>
                          <wps:cNvCnPr>
                            <a:cxnSpLocks noChangeShapeType="1"/>
                          </wps:cNvCnPr>
                          <wps:spPr bwMode="auto">
                            <a:xfrm flipH="1">
                              <a:off x="1601" y="368"/>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7" name="Line 442"/>
                          <wps:cNvCnPr>
                            <a:cxnSpLocks noChangeShapeType="1"/>
                          </wps:cNvCnPr>
                          <wps:spPr bwMode="auto">
                            <a:xfrm flipH="1">
                              <a:off x="1595" y="376"/>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8" name="Line 443"/>
                          <wps:cNvCnPr>
                            <a:cxnSpLocks noChangeShapeType="1"/>
                          </wps:cNvCnPr>
                          <wps:spPr bwMode="auto">
                            <a:xfrm flipH="1" flipV="1">
                              <a:off x="1778" y="375"/>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49" name="Line 444"/>
                          <wps:cNvCnPr>
                            <a:cxnSpLocks noChangeShapeType="1"/>
                          </wps:cNvCnPr>
                          <wps:spPr bwMode="auto">
                            <a:xfrm flipH="1" flipV="1">
                              <a:off x="1768" y="367"/>
                              <a:ext cx="1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0" name="Line 445"/>
                          <wps:cNvCnPr>
                            <a:cxnSpLocks noChangeShapeType="1"/>
                          </wps:cNvCnPr>
                          <wps:spPr bwMode="auto">
                            <a:xfrm flipH="1" flipV="1">
                              <a:off x="1755" y="362"/>
                              <a:ext cx="13"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1" name="Line 446"/>
                          <wps:cNvCnPr>
                            <a:cxnSpLocks noChangeShapeType="1"/>
                          </wps:cNvCnPr>
                          <wps:spPr bwMode="auto">
                            <a:xfrm flipH="1" flipV="1">
                              <a:off x="1741" y="359"/>
                              <a:ext cx="1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2" name="Line 447"/>
                          <wps:cNvCnPr>
                            <a:cxnSpLocks noChangeShapeType="1"/>
                          </wps:cNvCnPr>
                          <wps:spPr bwMode="auto">
                            <a:xfrm flipH="1">
                              <a:off x="1726" y="359"/>
                              <a:ext cx="15"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3" name="Line 448"/>
                          <wps:cNvCnPr>
                            <a:cxnSpLocks noChangeShapeType="1"/>
                          </wps:cNvCnPr>
                          <wps:spPr bwMode="auto">
                            <a:xfrm flipH="1">
                              <a:off x="1713" y="362"/>
                              <a:ext cx="13"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4" name="Line 449"/>
                          <wps:cNvCnPr>
                            <a:cxnSpLocks noChangeShapeType="1"/>
                          </wps:cNvCnPr>
                          <wps:spPr bwMode="auto">
                            <a:xfrm flipH="1">
                              <a:off x="1702" y="368"/>
                              <a:ext cx="11"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5" name="Line 450"/>
                          <wps:cNvCnPr>
                            <a:cxnSpLocks noChangeShapeType="1"/>
                          </wps:cNvCnPr>
                          <wps:spPr bwMode="auto">
                            <a:xfrm flipH="1">
                              <a:off x="1697" y="376"/>
                              <a:ext cx="5"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6" name="Line 451"/>
                          <wps:cNvCnPr>
                            <a:cxnSpLocks noChangeShapeType="1"/>
                          </wps:cNvCnPr>
                          <wps:spPr bwMode="auto">
                            <a:xfrm flipH="1">
                              <a:off x="1525"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7" name="Line 452"/>
                          <wps:cNvCnPr>
                            <a:cxnSpLocks noChangeShapeType="1"/>
                          </wps:cNvCnPr>
                          <wps:spPr bwMode="auto">
                            <a:xfrm flipH="1">
                              <a:off x="1515"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8" name="Line 453"/>
                          <wps:cNvCnPr>
                            <a:cxnSpLocks noChangeShapeType="1"/>
                          </wps:cNvCnPr>
                          <wps:spPr bwMode="auto">
                            <a:xfrm flipH="1">
                              <a:off x="1508"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59" name="Line 454"/>
                          <wps:cNvCnPr>
                            <a:cxnSpLocks noChangeShapeType="1"/>
                          </wps:cNvCnPr>
                          <wps:spPr bwMode="auto">
                            <a:xfrm flipH="1">
                              <a:off x="1506"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0" name="Line 455"/>
                          <wps:cNvCnPr>
                            <a:cxnSpLocks noChangeShapeType="1"/>
                          </wps:cNvCnPr>
                          <wps:spPr bwMode="auto">
                            <a:xfrm flipH="1">
                              <a:off x="1525"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1" name="Line 456"/>
                          <wps:cNvCnPr>
                            <a:cxnSpLocks noChangeShapeType="1"/>
                          </wps:cNvCnPr>
                          <wps:spPr bwMode="auto">
                            <a:xfrm flipH="1">
                              <a:off x="1515"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2" name="Line 457"/>
                          <wps:cNvCnPr>
                            <a:cxnSpLocks noChangeShapeType="1"/>
                          </wps:cNvCnPr>
                          <wps:spPr bwMode="auto">
                            <a:xfrm flipH="1">
                              <a:off x="1508"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3" name="Line 458"/>
                          <wps:cNvCnPr>
                            <a:cxnSpLocks noChangeShapeType="1"/>
                          </wps:cNvCnPr>
                          <wps:spPr bwMode="auto">
                            <a:xfrm flipH="1">
                              <a:off x="1506"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4" name="Line 459"/>
                          <wps:cNvCnPr>
                            <a:cxnSpLocks noChangeShapeType="1"/>
                          </wps:cNvCnPr>
                          <wps:spPr bwMode="auto">
                            <a:xfrm flipH="1" flipV="1">
                              <a:off x="1566"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5" name="Line 460"/>
                          <wps:cNvCnPr>
                            <a:cxnSpLocks noChangeShapeType="1"/>
                          </wps:cNvCnPr>
                          <wps:spPr bwMode="auto">
                            <a:xfrm flipH="1" flipV="1">
                              <a:off x="1560" y="559"/>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6" name="Line 461"/>
                          <wps:cNvCnPr>
                            <a:cxnSpLocks noChangeShapeType="1"/>
                          </wps:cNvCnPr>
                          <wps:spPr bwMode="auto">
                            <a:xfrm flipH="1" flipV="1">
                              <a:off x="1550"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7" name="Line 462"/>
                          <wps:cNvCnPr>
                            <a:cxnSpLocks noChangeShapeType="1"/>
                          </wps:cNvCnPr>
                          <wps:spPr bwMode="auto">
                            <a:xfrm flipH="1" flipV="1">
                              <a:off x="1537" y="549"/>
                              <a:ext cx="1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8" name="Line 463"/>
                          <wps:cNvCnPr>
                            <a:cxnSpLocks noChangeShapeType="1"/>
                          </wps:cNvCnPr>
                          <wps:spPr bwMode="auto">
                            <a:xfrm flipH="1" flipV="1">
                              <a:off x="1566"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69" name="Line 464"/>
                          <wps:cNvCnPr>
                            <a:cxnSpLocks noChangeShapeType="1"/>
                          </wps:cNvCnPr>
                          <wps:spPr bwMode="auto">
                            <a:xfrm flipH="1" flipV="1">
                              <a:off x="1560" y="559"/>
                              <a:ext cx="6"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0" name="Line 465"/>
                          <wps:cNvCnPr>
                            <a:cxnSpLocks noChangeShapeType="1"/>
                          </wps:cNvCnPr>
                          <wps:spPr bwMode="auto">
                            <a:xfrm flipH="1" flipV="1">
                              <a:off x="1550"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1" name="Line 466"/>
                          <wps:cNvCnPr>
                            <a:cxnSpLocks noChangeShapeType="1"/>
                          </wps:cNvCnPr>
                          <wps:spPr bwMode="auto">
                            <a:xfrm flipH="1" flipV="1">
                              <a:off x="1537" y="549"/>
                              <a:ext cx="1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2" name="Line 467"/>
                          <wps:cNvCnPr>
                            <a:cxnSpLocks noChangeShapeType="1"/>
                          </wps:cNvCnPr>
                          <wps:spPr bwMode="auto">
                            <a:xfrm>
                              <a:off x="1537" y="526"/>
                              <a:ext cx="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3" name="Line 468"/>
                          <wps:cNvCnPr>
                            <a:cxnSpLocks noChangeShapeType="1"/>
                          </wps:cNvCnPr>
                          <wps:spPr bwMode="auto">
                            <a:xfrm flipH="1">
                              <a:off x="1537" y="284"/>
                              <a:ext cx="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4" name="Line 469"/>
                          <wps:cNvCnPr>
                            <a:cxnSpLocks noChangeShapeType="1"/>
                          </wps:cNvCnPr>
                          <wps:spPr bwMode="auto">
                            <a:xfrm>
                              <a:off x="1537" y="293"/>
                              <a:ext cx="28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5" name="Line 470"/>
                          <wps:cNvCnPr>
                            <a:cxnSpLocks noChangeShapeType="1"/>
                          </wps:cNvCnPr>
                          <wps:spPr bwMode="auto">
                            <a:xfrm flipH="1">
                              <a:off x="1537"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6" name="Line 471"/>
                          <wps:cNvCnPr>
                            <a:cxnSpLocks noChangeShapeType="1"/>
                          </wps:cNvCnPr>
                          <wps:spPr bwMode="auto">
                            <a:xfrm>
                              <a:off x="1537" y="24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7" name="Line 472"/>
                          <wps:cNvCnPr>
                            <a:cxnSpLocks noChangeShapeType="1"/>
                          </wps:cNvCnPr>
                          <wps:spPr bwMode="auto">
                            <a:xfrm flipH="1">
                              <a:off x="1535" y="231"/>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8" name="Line 473"/>
                          <wps:cNvCnPr>
                            <a:cxnSpLocks noChangeShapeType="1"/>
                          </wps:cNvCnPr>
                          <wps:spPr bwMode="auto">
                            <a:xfrm flipH="1">
                              <a:off x="1537"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79" name="Line 474"/>
                          <wps:cNvCnPr>
                            <a:cxnSpLocks noChangeShapeType="1"/>
                          </wps:cNvCnPr>
                          <wps:spPr bwMode="auto">
                            <a:xfrm>
                              <a:off x="1537" y="313"/>
                              <a:ext cx="28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0" name="Line 475"/>
                          <wps:cNvCnPr>
                            <a:cxnSpLocks noChangeShapeType="1"/>
                          </wps:cNvCnPr>
                          <wps:spPr bwMode="auto">
                            <a:xfrm flipH="1">
                              <a:off x="1537" y="519"/>
                              <a:ext cx="35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1" name="Line 476"/>
                          <wps:cNvCnPr>
                            <a:cxnSpLocks noChangeShapeType="1"/>
                          </wps:cNvCnPr>
                          <wps:spPr bwMode="auto">
                            <a:xfrm>
                              <a:off x="1500" y="504"/>
                              <a:ext cx="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2" name="Line 477"/>
                          <wps:cNvCnPr>
                            <a:cxnSpLocks noChangeShapeType="1"/>
                          </wps:cNvCnPr>
                          <wps:spPr bwMode="auto">
                            <a:xfrm>
                              <a:off x="1537" y="324"/>
                              <a:ext cx="28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3" name="Line 478"/>
                          <wps:cNvCnPr>
                            <a:cxnSpLocks noChangeShapeType="1"/>
                          </wps:cNvCnPr>
                          <wps:spPr bwMode="auto">
                            <a:xfrm flipH="1">
                              <a:off x="1502" y="650"/>
                              <a:ext cx="7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4" name="Line 479"/>
                          <wps:cNvCnPr>
                            <a:cxnSpLocks noChangeShapeType="1"/>
                          </wps:cNvCnPr>
                          <wps:spPr bwMode="auto">
                            <a:xfrm flipH="1">
                              <a:off x="307" y="324"/>
                              <a:ext cx="60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5" name="Line 480"/>
                          <wps:cNvCnPr>
                            <a:cxnSpLocks noChangeShapeType="1"/>
                          </wps:cNvCnPr>
                          <wps:spPr bwMode="auto">
                            <a:xfrm flipH="1">
                              <a:off x="567"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6" name="Line 481"/>
                          <wps:cNvCnPr>
                            <a:cxnSpLocks noChangeShapeType="1"/>
                          </wps:cNvCnPr>
                          <wps:spPr bwMode="auto">
                            <a:xfrm flipH="1">
                              <a:off x="567"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7" name="Line 482"/>
                          <wps:cNvCnPr>
                            <a:cxnSpLocks noChangeShapeType="1"/>
                          </wps:cNvCnPr>
                          <wps:spPr bwMode="auto">
                            <a:xfrm flipH="1">
                              <a:off x="567"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8" name="Line 483"/>
                          <wps:cNvCnPr>
                            <a:cxnSpLocks noChangeShapeType="1"/>
                          </wps:cNvCnPr>
                          <wps:spPr bwMode="auto">
                            <a:xfrm flipH="1">
                              <a:off x="567"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89" name="Line 484"/>
                          <wps:cNvCnPr>
                            <a:cxnSpLocks noChangeShapeType="1"/>
                          </wps:cNvCnPr>
                          <wps:spPr bwMode="auto">
                            <a:xfrm>
                              <a:off x="567"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0" name="Line 485"/>
                          <wps:cNvCnPr>
                            <a:cxnSpLocks noChangeShapeType="1"/>
                          </wps:cNvCnPr>
                          <wps:spPr bwMode="auto">
                            <a:xfrm>
                              <a:off x="567"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1" name="Line 486"/>
                          <wps:cNvCnPr>
                            <a:cxnSpLocks noChangeShapeType="1"/>
                          </wps:cNvCnPr>
                          <wps:spPr bwMode="auto">
                            <a:xfrm flipH="1">
                              <a:off x="499" y="526"/>
                              <a:ext cx="3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2" name="Line 487"/>
                          <wps:cNvCnPr>
                            <a:cxnSpLocks noChangeShapeType="1"/>
                          </wps:cNvCnPr>
                          <wps:spPr bwMode="auto">
                            <a:xfrm flipH="1">
                              <a:off x="61" y="268"/>
                              <a:ext cx="2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3" name="Line 488"/>
                          <wps:cNvCnPr>
                            <a:cxnSpLocks noChangeShapeType="1"/>
                          </wps:cNvCnPr>
                          <wps:spPr bwMode="auto">
                            <a:xfrm flipH="1">
                              <a:off x="34" y="502"/>
                              <a:ext cx="1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4" name="Line 489"/>
                          <wps:cNvCnPr>
                            <a:cxnSpLocks noChangeShapeType="1"/>
                          </wps:cNvCnPr>
                          <wps:spPr bwMode="auto">
                            <a:xfrm>
                              <a:off x="38" y="348"/>
                              <a:ext cx="1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5" name="Line 490"/>
                          <wps:cNvCnPr>
                            <a:cxnSpLocks noChangeShapeType="1"/>
                          </wps:cNvCnPr>
                          <wps:spPr bwMode="auto">
                            <a:xfrm flipH="1">
                              <a:off x="40" y="309"/>
                              <a:ext cx="1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6" name="Line 491"/>
                          <wps:cNvCnPr>
                            <a:cxnSpLocks noChangeShapeType="1"/>
                          </wps:cNvCnPr>
                          <wps:spPr bwMode="auto">
                            <a:xfrm flipH="1">
                              <a:off x="37" y="610"/>
                              <a:ext cx="1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7" name="Line 492"/>
                          <wps:cNvCnPr>
                            <a:cxnSpLocks noChangeShapeType="1"/>
                          </wps:cNvCnPr>
                          <wps:spPr bwMode="auto">
                            <a:xfrm flipH="1">
                              <a:off x="94"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8" name="Line 493"/>
                          <wps:cNvCnPr>
                            <a:cxnSpLocks noChangeShapeType="1"/>
                          </wps:cNvCnPr>
                          <wps:spPr bwMode="auto">
                            <a:xfrm flipH="1">
                              <a:off x="64" y="320"/>
                              <a:ext cx="10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899" name="Line 494"/>
                          <wps:cNvCnPr>
                            <a:cxnSpLocks noChangeShapeType="1"/>
                          </wps:cNvCnPr>
                          <wps:spPr bwMode="auto">
                            <a:xfrm flipH="1">
                              <a:off x="33" y="526"/>
                              <a:ext cx="2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0" name="Line 495"/>
                          <wps:cNvCnPr>
                            <a:cxnSpLocks noChangeShapeType="1"/>
                          </wps:cNvCnPr>
                          <wps:spPr bwMode="auto">
                            <a:xfrm>
                              <a:off x="67" y="413"/>
                              <a:ext cx="4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1" name="Line 496"/>
                          <wps:cNvCnPr>
                            <a:cxnSpLocks noChangeShapeType="1"/>
                          </wps:cNvCnPr>
                          <wps:spPr bwMode="auto">
                            <a:xfrm flipH="1">
                              <a:off x="66" y="410"/>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2" name="Line 497"/>
                          <wps:cNvCnPr>
                            <a:cxnSpLocks noChangeShapeType="1"/>
                          </wps:cNvCnPr>
                          <wps:spPr bwMode="auto">
                            <a:xfrm flipH="1">
                              <a:off x="62" y="605"/>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3" name="Line 498"/>
                          <wps:cNvCnPr>
                            <a:cxnSpLocks noChangeShapeType="1"/>
                          </wps:cNvCnPr>
                          <wps:spPr bwMode="auto">
                            <a:xfrm flipV="1">
                              <a:off x="39"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4" name="Line 499"/>
                          <wps:cNvCnPr>
                            <a:cxnSpLocks noChangeShapeType="1"/>
                          </wps:cNvCnPr>
                          <wps:spPr bwMode="auto">
                            <a:xfrm flipV="1">
                              <a:off x="62"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5" name="Line 500"/>
                          <wps:cNvCnPr>
                            <a:cxnSpLocks noChangeShapeType="1"/>
                          </wps:cNvCnPr>
                          <wps:spPr bwMode="auto">
                            <a:xfrm flipH="1">
                              <a:off x="87"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6" name="Line 501"/>
                          <wps:cNvCnPr>
                            <a:cxnSpLocks noChangeShapeType="1"/>
                          </wps:cNvCnPr>
                          <wps:spPr bwMode="auto">
                            <a:xfrm flipH="1">
                              <a:off x="87"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7" name="Line 502"/>
                          <wps:cNvCnPr>
                            <a:cxnSpLocks noChangeShapeType="1"/>
                          </wps:cNvCnPr>
                          <wps:spPr bwMode="auto">
                            <a:xfrm flipV="1">
                              <a:off x="9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8" name="Line 503"/>
                          <wps:cNvCnPr>
                            <a:cxnSpLocks noChangeShapeType="1"/>
                          </wps:cNvCnPr>
                          <wps:spPr bwMode="auto">
                            <a:xfrm flipV="1">
                              <a:off x="9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09" name="Line 504"/>
                          <wps:cNvCnPr>
                            <a:cxnSpLocks noChangeShapeType="1"/>
                          </wps:cNvCnPr>
                          <wps:spPr bwMode="auto">
                            <a:xfrm flipH="1" flipV="1">
                              <a:off x="68"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0" name="Line 505"/>
                          <wps:cNvCnPr>
                            <a:cxnSpLocks noChangeShapeType="1"/>
                          </wps:cNvCnPr>
                          <wps:spPr bwMode="auto">
                            <a:xfrm flipH="1" flipV="1">
                              <a:off x="68"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1" name="Line 506"/>
                          <wps:cNvCnPr>
                            <a:cxnSpLocks noChangeShapeType="1"/>
                          </wps:cNvCnPr>
                          <wps:spPr bwMode="auto">
                            <a:xfrm flipV="1">
                              <a:off x="67"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2" name="Line 507"/>
                          <wps:cNvCnPr>
                            <a:cxnSpLocks noChangeShapeType="1"/>
                          </wps:cNvCnPr>
                          <wps:spPr bwMode="auto">
                            <a:xfrm flipH="1">
                              <a:off x="62"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3" name="Line 508"/>
                          <wps:cNvCnPr>
                            <a:cxnSpLocks noChangeShapeType="1"/>
                          </wps:cNvCnPr>
                          <wps:spPr bwMode="auto">
                            <a:xfrm flipH="1">
                              <a:off x="37" y="584"/>
                              <a:ext cx="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4" name="Line 509"/>
                          <wps:cNvCnPr>
                            <a:cxnSpLocks noChangeShapeType="1"/>
                          </wps:cNvCnPr>
                          <wps:spPr bwMode="auto">
                            <a:xfrm flipH="1">
                              <a:off x="37" y="593"/>
                              <a:ext cx="2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5" name="Line 510"/>
                          <wps:cNvCnPr>
                            <a:cxnSpLocks noChangeShapeType="1"/>
                          </wps:cNvCnPr>
                          <wps:spPr bwMode="auto">
                            <a:xfrm>
                              <a:off x="6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6" name="Line 511"/>
                          <wps:cNvCnPr>
                            <a:cxnSpLocks noChangeShapeType="1"/>
                          </wps:cNvCnPr>
                          <wps:spPr bwMode="auto">
                            <a:xfrm flipV="1">
                              <a:off x="62"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7" name="Line 512"/>
                          <wps:cNvCnPr>
                            <a:cxnSpLocks noChangeShapeType="1"/>
                          </wps:cNvCnPr>
                          <wps:spPr bwMode="auto">
                            <a:xfrm flipH="1">
                              <a:off x="60"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8" name="Line 513"/>
                          <wps:cNvCnPr>
                            <a:cxnSpLocks noChangeShapeType="1"/>
                          </wps:cNvCnPr>
                          <wps:spPr bwMode="auto">
                            <a:xfrm flipV="1">
                              <a:off x="62"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19" name="Line 514"/>
                          <wps:cNvCnPr>
                            <a:cxnSpLocks noChangeShapeType="1"/>
                          </wps:cNvCnPr>
                          <wps:spPr bwMode="auto">
                            <a:xfrm flipH="1">
                              <a:off x="88" y="584"/>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0" name="Line 515"/>
                          <wps:cNvCnPr>
                            <a:cxnSpLocks noChangeShapeType="1"/>
                          </wps:cNvCnPr>
                          <wps:spPr bwMode="auto">
                            <a:xfrm flipH="1">
                              <a:off x="62" y="517"/>
                              <a:ext cx="2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1" name="Line 516"/>
                          <wps:cNvCnPr>
                            <a:cxnSpLocks noChangeShapeType="1"/>
                          </wps:cNvCnPr>
                          <wps:spPr bwMode="auto">
                            <a:xfrm>
                              <a:off x="37" y="505"/>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2" name="Line 517"/>
                          <wps:cNvCnPr>
                            <a:cxnSpLocks noChangeShapeType="1"/>
                          </wps:cNvCnPr>
                          <wps:spPr bwMode="auto">
                            <a:xfrm flipH="1">
                              <a:off x="87" y="517"/>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3" name="Line 518"/>
                          <wps:cNvCnPr>
                            <a:cxnSpLocks noChangeShapeType="1"/>
                          </wps:cNvCnPr>
                          <wps:spPr bwMode="auto">
                            <a:xfrm flipH="1">
                              <a:off x="36" y="320"/>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4" name="Line 519"/>
                          <wps:cNvCnPr>
                            <a:cxnSpLocks noChangeShapeType="1"/>
                          </wps:cNvCnPr>
                          <wps:spPr bwMode="auto">
                            <a:xfrm>
                              <a:off x="66"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5" name="Line 520"/>
                          <wps:cNvCnPr>
                            <a:cxnSpLocks noChangeShapeType="1"/>
                          </wps:cNvCnPr>
                          <wps:spPr bwMode="auto">
                            <a:xfrm flipV="1">
                              <a:off x="6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6" name="Line 521"/>
                          <wps:cNvCnPr>
                            <a:cxnSpLocks noChangeShapeType="1"/>
                          </wps:cNvCnPr>
                          <wps:spPr bwMode="auto">
                            <a:xfrm>
                              <a:off x="66"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7" name="Line 522"/>
                          <wps:cNvCnPr>
                            <a:cxnSpLocks noChangeShapeType="1"/>
                          </wps:cNvCnPr>
                          <wps:spPr bwMode="auto">
                            <a:xfrm flipV="1">
                              <a:off x="67"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8" name="Line 523"/>
                          <wps:cNvCnPr>
                            <a:cxnSpLocks noChangeShapeType="1"/>
                          </wps:cNvCnPr>
                          <wps:spPr bwMode="auto">
                            <a:xfrm flipH="1">
                              <a:off x="70"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29" name="Line 524"/>
                          <wps:cNvCnPr>
                            <a:cxnSpLocks noChangeShapeType="1"/>
                          </wps:cNvCnPr>
                          <wps:spPr bwMode="auto">
                            <a:xfrm>
                              <a:off x="61"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0" name="Line 525"/>
                          <wps:cNvCnPr>
                            <a:cxnSpLocks noChangeShapeType="1"/>
                          </wps:cNvCnPr>
                          <wps:spPr bwMode="auto">
                            <a:xfrm>
                              <a:off x="40"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1" name="Line 526"/>
                          <wps:cNvCnPr>
                            <a:cxnSpLocks noChangeShapeType="1"/>
                          </wps:cNvCnPr>
                          <wps:spPr bwMode="auto">
                            <a:xfrm flipH="1">
                              <a:off x="40"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2" name="Line 527"/>
                          <wps:cNvCnPr>
                            <a:cxnSpLocks noChangeShapeType="1"/>
                          </wps:cNvCnPr>
                          <wps:spPr bwMode="auto">
                            <a:xfrm>
                              <a:off x="307"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3" name="Line 528"/>
                          <wps:cNvCnPr>
                            <a:cxnSpLocks noChangeShapeType="1"/>
                          </wps:cNvCnPr>
                          <wps:spPr bwMode="auto">
                            <a:xfrm flipH="1">
                              <a:off x="306" y="517"/>
                              <a:ext cx="5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4" name="Line 529"/>
                          <wps:cNvCnPr>
                            <a:cxnSpLocks noChangeShapeType="1"/>
                          </wps:cNvCnPr>
                          <wps:spPr bwMode="auto">
                            <a:xfrm flipH="1">
                              <a:off x="307" y="610"/>
                              <a:ext cx="5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5" name="Line 530"/>
                          <wps:cNvCnPr>
                            <a:cxnSpLocks noChangeShapeType="1"/>
                          </wps:cNvCnPr>
                          <wps:spPr bwMode="auto">
                            <a:xfrm flipH="1">
                              <a:off x="293"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6" name="Line 531"/>
                          <wps:cNvCnPr>
                            <a:cxnSpLocks noChangeShapeType="1"/>
                          </wps:cNvCnPr>
                          <wps:spPr bwMode="auto">
                            <a:xfrm>
                              <a:off x="305"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7" name="Line 532"/>
                          <wps:cNvCnPr>
                            <a:cxnSpLocks noChangeShapeType="1"/>
                          </wps:cNvCnPr>
                          <wps:spPr bwMode="auto">
                            <a:xfrm flipH="1">
                              <a:off x="306"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8" name="Line 533"/>
                          <wps:cNvCnPr>
                            <a:cxnSpLocks noChangeShapeType="1"/>
                          </wps:cNvCnPr>
                          <wps:spPr bwMode="auto">
                            <a:xfrm>
                              <a:off x="11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39" name="Line 534"/>
                          <wps:cNvCnPr>
                            <a:cxnSpLocks noChangeShapeType="1"/>
                          </wps:cNvCnPr>
                          <wps:spPr bwMode="auto">
                            <a:xfrm>
                              <a:off x="11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0" name="Line 535"/>
                          <wps:cNvCnPr>
                            <a:cxnSpLocks noChangeShapeType="1"/>
                          </wps:cNvCnPr>
                          <wps:spPr bwMode="auto">
                            <a:xfrm flipH="1" flipV="1">
                              <a:off x="14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1" name="Line 536"/>
                          <wps:cNvCnPr>
                            <a:cxnSpLocks noChangeShapeType="1"/>
                          </wps:cNvCnPr>
                          <wps:spPr bwMode="auto">
                            <a:xfrm flipH="1" flipV="1">
                              <a:off x="14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2" name="Line 537"/>
                          <wps:cNvCnPr>
                            <a:cxnSpLocks noChangeShapeType="1"/>
                          </wps:cNvCnPr>
                          <wps:spPr bwMode="auto">
                            <a:xfrm>
                              <a:off x="16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3" name="Line 538"/>
                          <wps:cNvCnPr>
                            <a:cxnSpLocks noChangeShapeType="1"/>
                          </wps:cNvCnPr>
                          <wps:spPr bwMode="auto">
                            <a:xfrm>
                              <a:off x="16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4" name="Line 539"/>
                          <wps:cNvCnPr>
                            <a:cxnSpLocks noChangeShapeType="1"/>
                          </wps:cNvCnPr>
                          <wps:spPr bwMode="auto">
                            <a:xfrm flipV="1">
                              <a:off x="175"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5" name="Line 540"/>
                          <wps:cNvCnPr>
                            <a:cxnSpLocks noChangeShapeType="1"/>
                          </wps:cNvCnPr>
                          <wps:spPr bwMode="auto">
                            <a:xfrm flipV="1">
                              <a:off x="175"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6" name="Line 541"/>
                          <wps:cNvCnPr>
                            <a:cxnSpLocks noChangeShapeType="1"/>
                          </wps:cNvCnPr>
                          <wps:spPr bwMode="auto">
                            <a:xfrm flipH="1">
                              <a:off x="19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7" name="Line 542"/>
                          <wps:cNvCnPr>
                            <a:cxnSpLocks noChangeShapeType="1"/>
                          </wps:cNvCnPr>
                          <wps:spPr bwMode="auto">
                            <a:xfrm flipH="1">
                              <a:off x="19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8" name="Line 543"/>
                          <wps:cNvCnPr>
                            <a:cxnSpLocks noChangeShapeType="1"/>
                          </wps:cNvCnPr>
                          <wps:spPr bwMode="auto">
                            <a:xfrm flipH="1">
                              <a:off x="306" y="505"/>
                              <a:ext cx="5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49" name="Line 544"/>
                          <wps:cNvCnPr>
                            <a:cxnSpLocks noChangeShapeType="1"/>
                          </wps:cNvCnPr>
                          <wps:spPr bwMode="auto">
                            <a:xfrm flipH="1">
                              <a:off x="310" y="526"/>
                              <a:ext cx="5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0" name="Line 545"/>
                          <wps:cNvCnPr>
                            <a:cxnSpLocks noChangeShapeType="1"/>
                          </wps:cNvCnPr>
                          <wps:spPr bwMode="auto">
                            <a:xfrm flipH="1">
                              <a:off x="319" y="316"/>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1" name="Line 546"/>
                          <wps:cNvCnPr>
                            <a:cxnSpLocks noChangeShapeType="1"/>
                          </wps:cNvCnPr>
                          <wps:spPr bwMode="auto">
                            <a:xfrm>
                              <a:off x="304" y="348"/>
                              <a:ext cx="5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2" name="Line 547"/>
                          <wps:cNvCnPr>
                            <a:cxnSpLocks noChangeShapeType="1"/>
                          </wps:cNvCnPr>
                          <wps:spPr bwMode="auto">
                            <a:xfrm>
                              <a:off x="171" y="502"/>
                              <a:ext cx="1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3" name="Line 548"/>
                          <wps:cNvCnPr>
                            <a:cxnSpLocks noChangeShapeType="1"/>
                          </wps:cNvCnPr>
                          <wps:spPr bwMode="auto">
                            <a:xfrm flipH="1">
                              <a:off x="171" y="348"/>
                              <a:ext cx="1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4" name="Line 549"/>
                          <wps:cNvCnPr>
                            <a:cxnSpLocks noChangeShapeType="1"/>
                          </wps:cNvCnPr>
                          <wps:spPr bwMode="auto">
                            <a:xfrm>
                              <a:off x="171" y="309"/>
                              <a:ext cx="1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5" name="Line 550"/>
                          <wps:cNvCnPr>
                            <a:cxnSpLocks noChangeShapeType="1"/>
                          </wps:cNvCnPr>
                          <wps:spPr bwMode="auto">
                            <a:xfrm flipH="1">
                              <a:off x="201"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6" name="Line 551"/>
                          <wps:cNvCnPr>
                            <a:cxnSpLocks noChangeShapeType="1"/>
                          </wps:cNvCnPr>
                          <wps:spPr bwMode="auto">
                            <a:xfrm flipH="1">
                              <a:off x="201" y="26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7" name="Line 552"/>
                          <wps:cNvCnPr>
                            <a:cxnSpLocks noChangeShapeType="1"/>
                          </wps:cNvCnPr>
                          <wps:spPr bwMode="auto">
                            <a:xfrm>
                              <a:off x="171" y="610"/>
                              <a:ext cx="1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8" name="Line 553"/>
                          <wps:cNvCnPr>
                            <a:cxnSpLocks noChangeShapeType="1"/>
                          </wps:cNvCnPr>
                          <wps:spPr bwMode="auto">
                            <a:xfrm flipH="1">
                              <a:off x="200" y="593"/>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59" name="Line 554"/>
                          <wps:cNvCnPr>
                            <a:cxnSpLocks noChangeShapeType="1"/>
                          </wps:cNvCnPr>
                          <wps:spPr bwMode="auto">
                            <a:xfrm>
                              <a:off x="194" y="584"/>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0" name="Line 555"/>
                          <wps:cNvCnPr>
                            <a:cxnSpLocks noChangeShapeType="1"/>
                          </wps:cNvCnPr>
                          <wps:spPr bwMode="auto">
                            <a:xfrm>
                              <a:off x="171" y="320"/>
                              <a:ext cx="10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1" name="Line 556"/>
                          <wps:cNvCnPr>
                            <a:cxnSpLocks noChangeShapeType="1"/>
                          </wps:cNvCnPr>
                          <wps:spPr bwMode="auto">
                            <a:xfrm flipV="1">
                              <a:off x="143"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2" name="Line 557"/>
                          <wps:cNvCnPr>
                            <a:cxnSpLocks noChangeShapeType="1"/>
                          </wps:cNvCnPr>
                          <wps:spPr bwMode="auto">
                            <a:xfrm flipV="1">
                              <a:off x="119"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3" name="Line 558"/>
                          <wps:cNvCnPr>
                            <a:cxnSpLocks noChangeShapeType="1"/>
                          </wps:cNvCnPr>
                          <wps:spPr bwMode="auto">
                            <a:xfrm flipV="1">
                              <a:off x="200"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4" name="Line 559"/>
                          <wps:cNvCnPr>
                            <a:cxnSpLocks noChangeShapeType="1"/>
                          </wps:cNvCnPr>
                          <wps:spPr bwMode="auto">
                            <a:xfrm flipH="1">
                              <a:off x="143" y="605"/>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5" name="Line 560"/>
                          <wps:cNvCnPr>
                            <a:cxnSpLocks noChangeShapeType="1"/>
                          </wps:cNvCnPr>
                          <wps:spPr bwMode="auto">
                            <a:xfrm flipV="1">
                              <a:off x="14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6" name="Line 561"/>
                          <wps:cNvCnPr>
                            <a:cxnSpLocks noChangeShapeType="1"/>
                          </wps:cNvCnPr>
                          <wps:spPr bwMode="auto">
                            <a:xfrm flipV="1">
                              <a:off x="11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7" name="Line 562"/>
                          <wps:cNvCnPr>
                            <a:cxnSpLocks noChangeShapeType="1"/>
                          </wps:cNvCnPr>
                          <wps:spPr bwMode="auto">
                            <a:xfrm flipH="1">
                              <a:off x="143"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8" name="Line 563"/>
                          <wps:cNvCnPr>
                            <a:cxnSpLocks noChangeShapeType="1"/>
                          </wps:cNvCnPr>
                          <wps:spPr bwMode="auto">
                            <a:xfrm flipH="1">
                              <a:off x="114"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69" name="Line 564"/>
                          <wps:cNvCnPr>
                            <a:cxnSpLocks noChangeShapeType="1"/>
                          </wps:cNvCnPr>
                          <wps:spPr bwMode="auto">
                            <a:xfrm>
                              <a:off x="119" y="593"/>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0" name="Line 565"/>
                          <wps:cNvCnPr>
                            <a:cxnSpLocks noChangeShapeType="1"/>
                          </wps:cNvCnPr>
                          <wps:spPr bwMode="auto">
                            <a:xfrm flipH="1">
                              <a:off x="113" y="584"/>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1" name="Line 566"/>
                          <wps:cNvCnPr>
                            <a:cxnSpLocks noChangeShapeType="1"/>
                          </wps:cNvCnPr>
                          <wps:spPr bwMode="auto">
                            <a:xfrm>
                              <a:off x="12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2" name="Line 567"/>
                          <wps:cNvCnPr>
                            <a:cxnSpLocks noChangeShapeType="1"/>
                          </wps:cNvCnPr>
                          <wps:spPr bwMode="auto">
                            <a:xfrm flipV="1">
                              <a:off x="119"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3" name="Line 568"/>
                          <wps:cNvCnPr>
                            <a:cxnSpLocks noChangeShapeType="1"/>
                          </wps:cNvCnPr>
                          <wps:spPr bwMode="auto">
                            <a:xfrm>
                              <a:off x="119"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4" name="Line 569"/>
                          <wps:cNvCnPr>
                            <a:cxnSpLocks noChangeShapeType="1"/>
                          </wps:cNvCnPr>
                          <wps:spPr bwMode="auto">
                            <a:xfrm>
                              <a:off x="119"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5" name="Line 570"/>
                          <wps:cNvCnPr>
                            <a:cxnSpLocks noChangeShapeType="1"/>
                          </wps:cNvCnPr>
                          <wps:spPr bwMode="auto">
                            <a:xfrm>
                              <a:off x="14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6" name="Line 571"/>
                          <wps:cNvCnPr>
                            <a:cxnSpLocks noChangeShapeType="1"/>
                          </wps:cNvCnPr>
                          <wps:spPr bwMode="auto">
                            <a:xfrm flipV="1">
                              <a:off x="14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7" name="Line 572"/>
                          <wps:cNvCnPr>
                            <a:cxnSpLocks noChangeShapeType="1"/>
                          </wps:cNvCnPr>
                          <wps:spPr bwMode="auto">
                            <a:xfrm flipH="1">
                              <a:off x="140"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8" name="Line 573"/>
                          <wps:cNvCnPr>
                            <a:cxnSpLocks noChangeShapeType="1"/>
                          </wps:cNvCnPr>
                          <wps:spPr bwMode="auto">
                            <a:xfrm flipV="1">
                              <a:off x="14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79" name="Line 574"/>
                          <wps:cNvCnPr>
                            <a:cxnSpLocks noChangeShapeType="1"/>
                          </wps:cNvCnPr>
                          <wps:spPr bwMode="auto">
                            <a:xfrm flipH="1">
                              <a:off x="114" y="51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0" name="Line 575"/>
                          <wps:cNvCnPr>
                            <a:cxnSpLocks noChangeShapeType="1"/>
                          </wps:cNvCnPr>
                          <wps:spPr bwMode="auto">
                            <a:xfrm flipV="1">
                              <a:off x="19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1" name="Line 576"/>
                          <wps:cNvCnPr>
                            <a:cxnSpLocks noChangeShapeType="1"/>
                          </wps:cNvCnPr>
                          <wps:spPr bwMode="auto">
                            <a:xfrm flipH="1">
                              <a:off x="195"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2" name="Line 577"/>
                          <wps:cNvCnPr>
                            <a:cxnSpLocks noChangeShapeType="1"/>
                          </wps:cNvCnPr>
                          <wps:spPr bwMode="auto">
                            <a:xfrm flipH="1">
                              <a:off x="168" y="584"/>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3" name="Line 578"/>
                          <wps:cNvCnPr>
                            <a:cxnSpLocks noChangeShapeType="1"/>
                          </wps:cNvCnPr>
                          <wps:spPr bwMode="auto">
                            <a:xfrm flipV="1">
                              <a:off x="20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4" name="Line 579"/>
                          <wps:cNvCnPr>
                            <a:cxnSpLocks noChangeShapeType="1"/>
                          </wps:cNvCnPr>
                          <wps:spPr bwMode="auto">
                            <a:xfrm>
                              <a:off x="20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5" name="Line 580"/>
                          <wps:cNvCnPr>
                            <a:cxnSpLocks noChangeShapeType="1"/>
                          </wps:cNvCnPr>
                          <wps:spPr bwMode="auto">
                            <a:xfrm>
                              <a:off x="200"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6" name="Line 581"/>
                          <wps:cNvCnPr>
                            <a:cxnSpLocks noChangeShapeType="1"/>
                          </wps:cNvCnPr>
                          <wps:spPr bwMode="auto">
                            <a:xfrm>
                              <a:off x="20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7" name="Line 582"/>
                          <wps:cNvCnPr>
                            <a:cxnSpLocks noChangeShapeType="1"/>
                          </wps:cNvCnPr>
                          <wps:spPr bwMode="auto">
                            <a:xfrm flipH="1">
                              <a:off x="144" y="517"/>
                              <a:ext cx="5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8" name="Line 583"/>
                          <wps:cNvCnPr>
                            <a:cxnSpLocks noChangeShapeType="1"/>
                          </wps:cNvCnPr>
                          <wps:spPr bwMode="auto">
                            <a:xfrm>
                              <a:off x="147" y="41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89" name="Line 584"/>
                          <wps:cNvCnPr>
                            <a:cxnSpLocks noChangeShapeType="1"/>
                          </wps:cNvCnPr>
                          <wps:spPr bwMode="auto">
                            <a:xfrm>
                              <a:off x="116"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0" name="Line 585"/>
                          <wps:cNvCnPr>
                            <a:cxnSpLocks noChangeShapeType="1"/>
                          </wps:cNvCnPr>
                          <wps:spPr bwMode="auto">
                            <a:xfrm flipH="1" flipV="1">
                              <a:off x="113"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1" name="Line 586"/>
                          <wps:cNvCnPr>
                            <a:cxnSpLocks noChangeShapeType="1"/>
                          </wps:cNvCnPr>
                          <wps:spPr bwMode="auto">
                            <a:xfrm flipV="1">
                              <a:off x="116"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2" name="Line 587"/>
                          <wps:cNvCnPr>
                            <a:cxnSpLocks noChangeShapeType="1"/>
                          </wps:cNvCnPr>
                          <wps:spPr bwMode="auto">
                            <a:xfrm>
                              <a:off x="116"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3" name="Line 588"/>
                          <wps:cNvCnPr>
                            <a:cxnSpLocks noChangeShapeType="1"/>
                          </wps:cNvCnPr>
                          <wps:spPr bwMode="auto">
                            <a:xfrm>
                              <a:off x="121"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4" name="Line 589"/>
                          <wps:cNvCnPr>
                            <a:cxnSpLocks noChangeShapeType="1"/>
                          </wps:cNvCnPr>
                          <wps:spPr bwMode="auto">
                            <a:xfrm>
                              <a:off x="121" y="26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5" name="Line 590"/>
                          <wps:cNvCnPr>
                            <a:cxnSpLocks noChangeShapeType="1"/>
                          </wps:cNvCnPr>
                          <wps:spPr bwMode="auto">
                            <a:xfrm flipV="1">
                              <a:off x="23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6" name="Line 591"/>
                          <wps:cNvCnPr>
                            <a:cxnSpLocks noChangeShapeType="1"/>
                          </wps:cNvCnPr>
                          <wps:spPr bwMode="auto">
                            <a:xfrm flipV="1">
                              <a:off x="23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7" name="Line 592"/>
                          <wps:cNvCnPr>
                            <a:cxnSpLocks noChangeShapeType="1"/>
                          </wps:cNvCnPr>
                          <wps:spPr bwMode="auto">
                            <a:xfrm>
                              <a:off x="24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8" name="Line 593"/>
                          <wps:cNvCnPr>
                            <a:cxnSpLocks noChangeShapeType="1"/>
                          </wps:cNvCnPr>
                          <wps:spPr bwMode="auto">
                            <a:xfrm>
                              <a:off x="24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999" name="Line 594"/>
                          <wps:cNvCnPr>
                            <a:cxnSpLocks noChangeShapeType="1"/>
                          </wps:cNvCnPr>
                          <wps:spPr bwMode="auto">
                            <a:xfrm flipV="1">
                              <a:off x="25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0" name="Line 595"/>
                          <wps:cNvCnPr>
                            <a:cxnSpLocks noChangeShapeType="1"/>
                          </wps:cNvCnPr>
                          <wps:spPr bwMode="auto">
                            <a:xfrm flipV="1">
                              <a:off x="25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1" name="Line 596"/>
                          <wps:cNvCnPr>
                            <a:cxnSpLocks noChangeShapeType="1"/>
                          </wps:cNvCnPr>
                          <wps:spPr bwMode="auto">
                            <a:xfrm flipH="1">
                              <a:off x="27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2" name="Line 597"/>
                          <wps:cNvCnPr>
                            <a:cxnSpLocks noChangeShapeType="1"/>
                          </wps:cNvCnPr>
                          <wps:spPr bwMode="auto">
                            <a:xfrm flipH="1">
                              <a:off x="27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3" name="Line 598"/>
                          <wps:cNvCnPr>
                            <a:cxnSpLocks noChangeShapeType="1"/>
                          </wps:cNvCnPr>
                          <wps:spPr bwMode="auto">
                            <a:xfrm>
                              <a:off x="121"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4" name="Line 599"/>
                          <wps:cNvCnPr>
                            <a:cxnSpLocks noChangeShapeType="1"/>
                          </wps:cNvCnPr>
                          <wps:spPr bwMode="auto">
                            <a:xfrm>
                              <a:off x="142"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5" name="Line 600"/>
                          <wps:cNvCnPr>
                            <a:cxnSpLocks noChangeShapeType="1"/>
                          </wps:cNvCnPr>
                          <wps:spPr bwMode="auto">
                            <a:xfrm>
                              <a:off x="201"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6" name="Line 601"/>
                          <wps:cNvCnPr>
                            <a:cxnSpLocks noChangeShapeType="1"/>
                          </wps:cNvCnPr>
                          <wps:spPr bwMode="auto">
                            <a:xfrm flipV="1">
                              <a:off x="30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7" name="Line 602"/>
                          <wps:cNvCnPr>
                            <a:cxnSpLocks noChangeShapeType="1"/>
                          </wps:cNvCnPr>
                          <wps:spPr bwMode="auto">
                            <a:xfrm flipV="1">
                              <a:off x="281"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8" name="Line 603"/>
                          <wps:cNvCnPr>
                            <a:cxnSpLocks noChangeShapeType="1"/>
                          </wps:cNvCnPr>
                          <wps:spPr bwMode="auto">
                            <a:xfrm flipV="1">
                              <a:off x="304"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09" name="Line 604"/>
                          <wps:cNvCnPr>
                            <a:cxnSpLocks noChangeShapeType="1"/>
                          </wps:cNvCnPr>
                          <wps:spPr bwMode="auto">
                            <a:xfrm flipV="1">
                              <a:off x="224"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0" name="Line 605"/>
                          <wps:cNvCnPr>
                            <a:cxnSpLocks noChangeShapeType="1"/>
                          </wps:cNvCnPr>
                          <wps:spPr bwMode="auto">
                            <a:xfrm flipV="1">
                              <a:off x="27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1" name="Line 606"/>
                          <wps:cNvCnPr>
                            <a:cxnSpLocks noChangeShapeType="1"/>
                          </wps:cNvCnPr>
                          <wps:spPr bwMode="auto">
                            <a:xfrm>
                              <a:off x="256" y="517"/>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6012" name="Group 808"/>
                        <wpg:cNvGrpSpPr>
                          <a:grpSpLocks/>
                        </wpg:cNvGrpSpPr>
                        <wpg:grpSpPr bwMode="auto">
                          <a:xfrm>
                            <a:off x="140335" y="162560"/>
                            <a:ext cx="655955" cy="224790"/>
                            <a:chOff x="221" y="256"/>
                            <a:chExt cx="1033" cy="354"/>
                          </a:xfrm>
                        </wpg:grpSpPr>
                        <wps:wsp>
                          <wps:cNvPr id="6013" name="Line 608"/>
                          <wps:cNvCnPr>
                            <a:cxnSpLocks noChangeShapeType="1"/>
                          </wps:cNvCnPr>
                          <wps:spPr bwMode="auto">
                            <a:xfrm flipH="1">
                              <a:off x="276"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4" name="Line 609"/>
                          <wps:cNvCnPr>
                            <a:cxnSpLocks noChangeShapeType="1"/>
                          </wps:cNvCnPr>
                          <wps:spPr bwMode="auto">
                            <a:xfrm>
                              <a:off x="275" y="584"/>
                              <a:ext cx="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5" name="Line 610"/>
                          <wps:cNvCnPr>
                            <a:cxnSpLocks noChangeShapeType="1"/>
                          </wps:cNvCnPr>
                          <wps:spPr bwMode="auto">
                            <a:xfrm>
                              <a:off x="278" y="502"/>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6" name="Line 611"/>
                          <wps:cNvCnPr>
                            <a:cxnSpLocks noChangeShapeType="1"/>
                          </wps:cNvCnPr>
                          <wps:spPr bwMode="auto">
                            <a:xfrm>
                              <a:off x="224" y="605"/>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7" name="Line 612"/>
                          <wps:cNvCnPr>
                            <a:cxnSpLocks noChangeShapeType="1"/>
                          </wps:cNvCnPr>
                          <wps:spPr bwMode="auto">
                            <a:xfrm flipV="1">
                              <a:off x="22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8" name="Line 613"/>
                          <wps:cNvCnPr>
                            <a:cxnSpLocks noChangeShapeType="1"/>
                          </wps:cNvCnPr>
                          <wps:spPr bwMode="auto">
                            <a:xfrm flipH="1">
                              <a:off x="224"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19" name="Line 614"/>
                          <wps:cNvCnPr>
                            <a:cxnSpLocks noChangeShapeType="1"/>
                          </wps:cNvCnPr>
                          <wps:spPr bwMode="auto">
                            <a:xfrm flipH="1">
                              <a:off x="221"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0" name="Line 615"/>
                          <wps:cNvCnPr>
                            <a:cxnSpLocks noChangeShapeType="1"/>
                          </wps:cNvCnPr>
                          <wps:spPr bwMode="auto">
                            <a:xfrm flipV="1">
                              <a:off x="22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1" name="Line 616"/>
                          <wps:cNvCnPr>
                            <a:cxnSpLocks noChangeShapeType="1"/>
                          </wps:cNvCnPr>
                          <wps:spPr bwMode="auto">
                            <a:xfrm>
                              <a:off x="221"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2" name="Line 617"/>
                          <wps:cNvCnPr>
                            <a:cxnSpLocks noChangeShapeType="1"/>
                          </wps:cNvCnPr>
                          <wps:spPr bwMode="auto">
                            <a:xfrm>
                              <a:off x="22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3" name="Line 618"/>
                          <wps:cNvCnPr>
                            <a:cxnSpLocks noChangeShapeType="1"/>
                          </wps:cNvCnPr>
                          <wps:spPr bwMode="auto">
                            <a:xfrm flipH="1">
                              <a:off x="249" y="584"/>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4" name="Line 619"/>
                          <wps:cNvCnPr>
                            <a:cxnSpLocks noChangeShapeType="1"/>
                          </wps:cNvCnPr>
                          <wps:spPr bwMode="auto">
                            <a:xfrm>
                              <a:off x="229"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5" name="Line 620"/>
                          <wps:cNvCnPr>
                            <a:cxnSpLocks noChangeShapeType="1"/>
                          </wps:cNvCnPr>
                          <wps:spPr bwMode="auto">
                            <a:xfrm>
                              <a:off x="225" y="51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6" name="Line 621"/>
                          <wps:cNvCnPr>
                            <a:cxnSpLocks noChangeShapeType="1"/>
                          </wps:cNvCnPr>
                          <wps:spPr bwMode="auto">
                            <a:xfrm>
                              <a:off x="249" y="517"/>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7" name="Line 622"/>
                          <wps:cNvCnPr>
                            <a:cxnSpLocks noChangeShapeType="1"/>
                          </wps:cNvCnPr>
                          <wps:spPr bwMode="auto">
                            <a:xfrm>
                              <a:off x="31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8" name="Line 623"/>
                          <wps:cNvCnPr>
                            <a:cxnSpLocks noChangeShapeType="1"/>
                          </wps:cNvCnPr>
                          <wps:spPr bwMode="auto">
                            <a:xfrm>
                              <a:off x="307"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29" name="Line 624"/>
                          <wps:cNvCnPr>
                            <a:cxnSpLocks noChangeShapeType="1"/>
                          </wps:cNvCnPr>
                          <wps:spPr bwMode="auto">
                            <a:xfrm>
                              <a:off x="30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0" name="Line 625"/>
                          <wps:cNvCnPr>
                            <a:cxnSpLocks noChangeShapeType="1"/>
                          </wps:cNvCnPr>
                          <wps:spPr bwMode="auto">
                            <a:xfrm flipH="1">
                              <a:off x="306" y="584"/>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1" name="Line 626"/>
                          <wps:cNvCnPr>
                            <a:cxnSpLocks noChangeShapeType="1"/>
                          </wps:cNvCnPr>
                          <wps:spPr bwMode="auto">
                            <a:xfrm flipV="1">
                              <a:off x="30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2" name="Line 627"/>
                          <wps:cNvCnPr>
                            <a:cxnSpLocks noChangeShapeType="1"/>
                          </wps:cNvCnPr>
                          <wps:spPr bwMode="auto">
                            <a:xfrm flipH="1">
                              <a:off x="306" y="60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3" name="Line 628"/>
                          <wps:cNvCnPr>
                            <a:cxnSpLocks noChangeShapeType="1"/>
                          </wps:cNvCnPr>
                          <wps:spPr bwMode="auto">
                            <a:xfrm flipH="1" flipV="1">
                              <a:off x="31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4" name="Line 629"/>
                          <wps:cNvCnPr>
                            <a:cxnSpLocks noChangeShapeType="1"/>
                          </wps:cNvCnPr>
                          <wps:spPr bwMode="auto">
                            <a:xfrm flipH="1" flipV="1">
                              <a:off x="31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5" name="Line 630"/>
                          <wps:cNvCnPr>
                            <a:cxnSpLocks noChangeShapeType="1"/>
                          </wps:cNvCnPr>
                          <wps:spPr bwMode="auto">
                            <a:xfrm>
                              <a:off x="281" y="593"/>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6" name="Line 631"/>
                          <wps:cNvCnPr>
                            <a:cxnSpLocks noChangeShapeType="1"/>
                          </wps:cNvCnPr>
                          <wps:spPr bwMode="auto">
                            <a:xfrm>
                              <a:off x="281"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7" name="Line 632"/>
                          <wps:cNvCnPr>
                            <a:cxnSpLocks noChangeShapeType="1"/>
                          </wps:cNvCnPr>
                          <wps:spPr bwMode="auto">
                            <a:xfrm flipH="1">
                              <a:off x="306"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8" name="Line 633"/>
                          <wps:cNvCnPr>
                            <a:cxnSpLocks noChangeShapeType="1"/>
                          </wps:cNvCnPr>
                          <wps:spPr bwMode="auto">
                            <a:xfrm flipV="1">
                              <a:off x="28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39" name="Line 634"/>
                          <wps:cNvCnPr>
                            <a:cxnSpLocks noChangeShapeType="1"/>
                          </wps:cNvCnPr>
                          <wps:spPr bwMode="auto">
                            <a:xfrm>
                              <a:off x="28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0" name="Line 635"/>
                          <wps:cNvCnPr>
                            <a:cxnSpLocks noChangeShapeType="1"/>
                          </wps:cNvCnPr>
                          <wps:spPr bwMode="auto">
                            <a:xfrm>
                              <a:off x="307" y="589"/>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1" name="Line 636"/>
                          <wps:cNvCnPr>
                            <a:cxnSpLocks noChangeShapeType="1"/>
                          </wps:cNvCnPr>
                          <wps:spPr bwMode="auto">
                            <a:xfrm flipV="1">
                              <a:off x="28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2" name="Line 637"/>
                          <wps:cNvCnPr>
                            <a:cxnSpLocks noChangeShapeType="1"/>
                          </wps:cNvCnPr>
                          <wps:spPr bwMode="auto">
                            <a:xfrm>
                              <a:off x="31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3" name="Line 638"/>
                          <wps:cNvCnPr>
                            <a:cxnSpLocks noChangeShapeType="1"/>
                          </wps:cNvCnPr>
                          <wps:spPr bwMode="auto">
                            <a:xfrm>
                              <a:off x="331"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4" name="Line 639"/>
                          <wps:cNvCnPr>
                            <a:cxnSpLocks noChangeShapeType="1"/>
                          </wps:cNvCnPr>
                          <wps:spPr bwMode="auto">
                            <a:xfrm>
                              <a:off x="228" y="41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5" name="Line 640"/>
                          <wps:cNvCnPr>
                            <a:cxnSpLocks noChangeShapeType="1"/>
                          </wps:cNvCnPr>
                          <wps:spPr bwMode="auto">
                            <a:xfrm>
                              <a:off x="222"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6" name="Line 641"/>
                          <wps:cNvCnPr>
                            <a:cxnSpLocks noChangeShapeType="1"/>
                          </wps:cNvCnPr>
                          <wps:spPr bwMode="auto">
                            <a:xfrm>
                              <a:off x="30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7" name="Line 642"/>
                          <wps:cNvCnPr>
                            <a:cxnSpLocks noChangeShapeType="1"/>
                          </wps:cNvCnPr>
                          <wps:spPr bwMode="auto">
                            <a:xfrm flipV="1">
                              <a:off x="30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8" name="Line 643"/>
                          <wps:cNvCnPr>
                            <a:cxnSpLocks noChangeShapeType="1"/>
                          </wps:cNvCnPr>
                          <wps:spPr bwMode="auto">
                            <a:xfrm flipV="1">
                              <a:off x="305"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49" name="Line 644"/>
                          <wps:cNvCnPr>
                            <a:cxnSpLocks noChangeShapeType="1"/>
                          </wps:cNvCnPr>
                          <wps:spPr bwMode="auto">
                            <a:xfrm flipV="1">
                              <a:off x="305"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0" name="Line 645"/>
                          <wps:cNvCnPr>
                            <a:cxnSpLocks noChangeShapeType="1"/>
                          </wps:cNvCnPr>
                          <wps:spPr bwMode="auto">
                            <a:xfrm flipH="1">
                              <a:off x="305"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1" name="Line 646"/>
                          <wps:cNvCnPr>
                            <a:cxnSpLocks noChangeShapeType="1"/>
                          </wps:cNvCnPr>
                          <wps:spPr bwMode="auto">
                            <a:xfrm>
                              <a:off x="303" y="294"/>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2" name="Line 647"/>
                          <wps:cNvCnPr>
                            <a:cxnSpLocks noChangeShapeType="1"/>
                          </wps:cNvCnPr>
                          <wps:spPr bwMode="auto">
                            <a:xfrm>
                              <a:off x="282" y="26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3" name="Line 648"/>
                          <wps:cNvCnPr>
                            <a:cxnSpLocks noChangeShapeType="1"/>
                          </wps:cNvCnPr>
                          <wps:spPr bwMode="auto">
                            <a:xfrm>
                              <a:off x="279" y="320"/>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4" name="Line 649"/>
                          <wps:cNvCnPr>
                            <a:cxnSpLocks noChangeShapeType="1"/>
                          </wps:cNvCnPr>
                          <wps:spPr bwMode="auto">
                            <a:xfrm flipH="1">
                              <a:off x="342"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5" name="Line 650"/>
                          <wps:cNvCnPr>
                            <a:cxnSpLocks noChangeShapeType="1"/>
                          </wps:cNvCnPr>
                          <wps:spPr bwMode="auto">
                            <a:xfrm flipH="1">
                              <a:off x="342"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6" name="Line 651"/>
                          <wps:cNvCnPr>
                            <a:cxnSpLocks noChangeShapeType="1"/>
                          </wps:cNvCnPr>
                          <wps:spPr bwMode="auto">
                            <a:xfrm flipH="1" flipV="1">
                              <a:off x="38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7" name="Line 652"/>
                          <wps:cNvCnPr>
                            <a:cxnSpLocks noChangeShapeType="1"/>
                          </wps:cNvCnPr>
                          <wps:spPr bwMode="auto">
                            <a:xfrm flipH="1" flipV="1">
                              <a:off x="38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8" name="Line 653"/>
                          <wps:cNvCnPr>
                            <a:cxnSpLocks noChangeShapeType="1"/>
                          </wps:cNvCnPr>
                          <wps:spPr bwMode="auto">
                            <a:xfrm>
                              <a:off x="282"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59" name="Line 654"/>
                          <wps:cNvCnPr>
                            <a:cxnSpLocks noChangeShapeType="1"/>
                          </wps:cNvCnPr>
                          <wps:spPr bwMode="auto">
                            <a:xfrm>
                              <a:off x="283" y="268"/>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0" name="Line 655"/>
                          <wps:cNvCnPr>
                            <a:cxnSpLocks noChangeShapeType="1"/>
                          </wps:cNvCnPr>
                          <wps:spPr bwMode="auto">
                            <a:xfrm>
                              <a:off x="315" y="294"/>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1" name="Line 656"/>
                          <wps:cNvCnPr>
                            <a:cxnSpLocks noChangeShapeType="1"/>
                          </wps:cNvCnPr>
                          <wps:spPr bwMode="auto">
                            <a:xfrm>
                              <a:off x="444"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2" name="Line 657"/>
                          <wps:cNvCnPr>
                            <a:cxnSpLocks noChangeShapeType="1"/>
                          </wps:cNvCnPr>
                          <wps:spPr bwMode="auto">
                            <a:xfrm flipH="1">
                              <a:off x="431"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3" name="Line 658"/>
                          <wps:cNvCnPr>
                            <a:cxnSpLocks noChangeShapeType="1"/>
                          </wps:cNvCnPr>
                          <wps:spPr bwMode="auto">
                            <a:xfrm flipH="1">
                              <a:off x="431"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4" name="Line 659"/>
                          <wps:cNvCnPr>
                            <a:cxnSpLocks noChangeShapeType="1"/>
                          </wps:cNvCnPr>
                          <wps:spPr bwMode="auto">
                            <a:xfrm flipH="1">
                              <a:off x="431"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5" name="Line 660"/>
                          <wps:cNvCnPr>
                            <a:cxnSpLocks noChangeShapeType="1"/>
                          </wps:cNvCnPr>
                          <wps:spPr bwMode="auto">
                            <a:xfrm>
                              <a:off x="457"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6" name="Line 661"/>
                          <wps:cNvCnPr>
                            <a:cxnSpLocks noChangeShapeType="1"/>
                          </wps:cNvCnPr>
                          <wps:spPr bwMode="auto">
                            <a:xfrm flipH="1">
                              <a:off x="431"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7" name="Line 662"/>
                          <wps:cNvCnPr>
                            <a:cxnSpLocks noChangeShapeType="1"/>
                          </wps:cNvCnPr>
                          <wps:spPr bwMode="auto">
                            <a:xfrm>
                              <a:off x="431"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8" name="Line 663"/>
                          <wps:cNvCnPr>
                            <a:cxnSpLocks noChangeShapeType="1"/>
                          </wps:cNvCnPr>
                          <wps:spPr bwMode="auto">
                            <a:xfrm flipH="1">
                              <a:off x="431" y="52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69" name="Line 664"/>
                          <wps:cNvCnPr>
                            <a:cxnSpLocks noChangeShapeType="1"/>
                          </wps:cNvCnPr>
                          <wps:spPr bwMode="auto">
                            <a:xfrm flipV="1">
                              <a:off x="347"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0" name="Line 665"/>
                          <wps:cNvCnPr>
                            <a:cxnSpLocks noChangeShapeType="1"/>
                          </wps:cNvCnPr>
                          <wps:spPr bwMode="auto">
                            <a:xfrm>
                              <a:off x="376"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1" name="Line 666"/>
                          <wps:cNvCnPr>
                            <a:cxnSpLocks noChangeShapeType="1"/>
                          </wps:cNvCnPr>
                          <wps:spPr bwMode="auto">
                            <a:xfrm flipH="1">
                              <a:off x="362"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2" name="Line 667"/>
                          <wps:cNvCnPr>
                            <a:cxnSpLocks noChangeShapeType="1"/>
                          </wps:cNvCnPr>
                          <wps:spPr bwMode="auto">
                            <a:xfrm flipH="1">
                              <a:off x="362"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3" name="Line 668"/>
                          <wps:cNvCnPr>
                            <a:cxnSpLocks noChangeShapeType="1"/>
                          </wps:cNvCnPr>
                          <wps:spPr bwMode="auto">
                            <a:xfrm flipH="1">
                              <a:off x="362"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4" name="Line 669"/>
                          <wps:cNvCnPr>
                            <a:cxnSpLocks noChangeShapeType="1"/>
                          </wps:cNvCnPr>
                          <wps:spPr bwMode="auto">
                            <a:xfrm flipH="1">
                              <a:off x="362" y="52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5" name="Line 670"/>
                          <wps:cNvCnPr>
                            <a:cxnSpLocks noChangeShapeType="1"/>
                          </wps:cNvCnPr>
                          <wps:spPr bwMode="auto">
                            <a:xfrm>
                              <a:off x="34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6" name="Line 671"/>
                          <wps:cNvCnPr>
                            <a:cxnSpLocks noChangeShapeType="1"/>
                          </wps:cNvCnPr>
                          <wps:spPr bwMode="auto">
                            <a:xfrm>
                              <a:off x="38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7" name="Line 672"/>
                          <wps:cNvCnPr>
                            <a:cxnSpLocks noChangeShapeType="1"/>
                          </wps:cNvCnPr>
                          <wps:spPr bwMode="auto">
                            <a:xfrm>
                              <a:off x="342"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8" name="Line 673"/>
                          <wps:cNvCnPr>
                            <a:cxnSpLocks noChangeShapeType="1"/>
                          </wps:cNvCnPr>
                          <wps:spPr bwMode="auto">
                            <a:xfrm>
                              <a:off x="376"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79" name="Line 674"/>
                          <wps:cNvCnPr>
                            <a:cxnSpLocks noChangeShapeType="1"/>
                          </wps:cNvCnPr>
                          <wps:spPr bwMode="auto">
                            <a:xfrm flipH="1">
                              <a:off x="362"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0" name="Line 675"/>
                          <wps:cNvCnPr>
                            <a:cxnSpLocks noChangeShapeType="1"/>
                          </wps:cNvCnPr>
                          <wps:spPr bwMode="auto">
                            <a:xfrm flipV="1">
                              <a:off x="34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1" name="Line 676"/>
                          <wps:cNvCnPr>
                            <a:cxnSpLocks noChangeShapeType="1"/>
                          </wps:cNvCnPr>
                          <wps:spPr bwMode="auto">
                            <a:xfrm>
                              <a:off x="35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2" name="Line 677"/>
                          <wps:cNvCnPr>
                            <a:cxnSpLocks noChangeShapeType="1"/>
                          </wps:cNvCnPr>
                          <wps:spPr bwMode="auto">
                            <a:xfrm>
                              <a:off x="343"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3" name="Line 678"/>
                          <wps:cNvCnPr>
                            <a:cxnSpLocks noChangeShapeType="1"/>
                          </wps:cNvCnPr>
                          <wps:spPr bwMode="auto">
                            <a:xfrm>
                              <a:off x="34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4" name="Line 679"/>
                          <wps:cNvCnPr>
                            <a:cxnSpLocks noChangeShapeType="1"/>
                          </wps:cNvCnPr>
                          <wps:spPr bwMode="auto">
                            <a:xfrm>
                              <a:off x="348"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5" name="Line 680"/>
                          <wps:cNvCnPr>
                            <a:cxnSpLocks noChangeShapeType="1"/>
                          </wps:cNvCnPr>
                          <wps:spPr bwMode="auto">
                            <a:xfrm>
                              <a:off x="376"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6" name="Line 681"/>
                          <wps:cNvCnPr>
                            <a:cxnSpLocks noChangeShapeType="1"/>
                          </wps:cNvCnPr>
                          <wps:spPr bwMode="auto">
                            <a:xfrm flipV="1">
                              <a:off x="376"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7" name="Line 682"/>
                          <wps:cNvCnPr>
                            <a:cxnSpLocks noChangeShapeType="1"/>
                          </wps:cNvCnPr>
                          <wps:spPr bwMode="auto">
                            <a:xfrm>
                              <a:off x="37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8" name="Line 683"/>
                          <wps:cNvCnPr>
                            <a:cxnSpLocks noChangeShapeType="1"/>
                          </wps:cNvCnPr>
                          <wps:spPr bwMode="auto">
                            <a:xfrm flipH="1">
                              <a:off x="373"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89" name="Line 684"/>
                          <wps:cNvCnPr>
                            <a:cxnSpLocks noChangeShapeType="1"/>
                          </wps:cNvCnPr>
                          <wps:spPr bwMode="auto">
                            <a:xfrm>
                              <a:off x="36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0" name="Line 685"/>
                          <wps:cNvCnPr>
                            <a:cxnSpLocks noChangeShapeType="1"/>
                          </wps:cNvCnPr>
                          <wps:spPr bwMode="auto">
                            <a:xfrm>
                              <a:off x="36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1" name="Line 686"/>
                          <wps:cNvCnPr>
                            <a:cxnSpLocks noChangeShapeType="1"/>
                          </wps:cNvCnPr>
                          <wps:spPr bwMode="auto">
                            <a:xfrm>
                              <a:off x="34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2" name="Line 687"/>
                          <wps:cNvCnPr>
                            <a:cxnSpLocks noChangeShapeType="1"/>
                          </wps:cNvCnPr>
                          <wps:spPr bwMode="auto">
                            <a:xfrm>
                              <a:off x="342"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3" name="Line 688"/>
                          <wps:cNvCnPr>
                            <a:cxnSpLocks noChangeShapeType="1"/>
                          </wps:cNvCnPr>
                          <wps:spPr bwMode="auto">
                            <a:xfrm>
                              <a:off x="353"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4" name="Line 689"/>
                          <wps:cNvCnPr>
                            <a:cxnSpLocks noChangeShapeType="1"/>
                          </wps:cNvCnPr>
                          <wps:spPr bwMode="auto">
                            <a:xfrm>
                              <a:off x="381"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5" name="Line 690"/>
                          <wps:cNvCnPr>
                            <a:cxnSpLocks noChangeShapeType="1"/>
                          </wps:cNvCnPr>
                          <wps:spPr bwMode="auto">
                            <a:xfrm>
                              <a:off x="376"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6" name="Line 691"/>
                          <wps:cNvCnPr>
                            <a:cxnSpLocks noChangeShapeType="1"/>
                          </wps:cNvCnPr>
                          <wps:spPr bwMode="auto">
                            <a:xfrm>
                              <a:off x="388"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7" name="Line 692"/>
                          <wps:cNvCnPr>
                            <a:cxnSpLocks noChangeShapeType="1"/>
                          </wps:cNvCnPr>
                          <wps:spPr bwMode="auto">
                            <a:xfrm>
                              <a:off x="45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8" name="Line 693"/>
                          <wps:cNvCnPr>
                            <a:cxnSpLocks noChangeShapeType="1"/>
                          </wps:cNvCnPr>
                          <wps:spPr bwMode="auto">
                            <a:xfrm>
                              <a:off x="41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099" name="Line 694"/>
                          <wps:cNvCnPr>
                            <a:cxnSpLocks noChangeShapeType="1"/>
                          </wps:cNvCnPr>
                          <wps:spPr bwMode="auto">
                            <a:xfrm>
                              <a:off x="444"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0" name="Line 695"/>
                          <wps:cNvCnPr>
                            <a:cxnSpLocks noChangeShapeType="1"/>
                          </wps:cNvCnPr>
                          <wps:spPr bwMode="auto">
                            <a:xfrm>
                              <a:off x="411"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1" name="Line 696"/>
                          <wps:cNvCnPr>
                            <a:cxnSpLocks noChangeShapeType="1"/>
                          </wps:cNvCnPr>
                          <wps:spPr bwMode="auto">
                            <a:xfrm flipV="1">
                              <a:off x="41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2" name="Line 697"/>
                          <wps:cNvCnPr>
                            <a:cxnSpLocks noChangeShapeType="1"/>
                          </wps:cNvCnPr>
                          <wps:spPr bwMode="auto">
                            <a:xfrm>
                              <a:off x="41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3" name="Line 698"/>
                          <wps:cNvCnPr>
                            <a:cxnSpLocks noChangeShapeType="1"/>
                          </wps:cNvCnPr>
                          <wps:spPr bwMode="auto">
                            <a:xfrm>
                              <a:off x="419"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4" name="Line 699"/>
                          <wps:cNvCnPr>
                            <a:cxnSpLocks noChangeShapeType="1"/>
                          </wps:cNvCnPr>
                          <wps:spPr bwMode="auto">
                            <a:xfrm>
                              <a:off x="417"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5" name="Line 700"/>
                          <wps:cNvCnPr>
                            <a:cxnSpLocks noChangeShapeType="1"/>
                          </wps:cNvCnPr>
                          <wps:spPr bwMode="auto">
                            <a:xfrm>
                              <a:off x="44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6" name="Line 701"/>
                          <wps:cNvCnPr>
                            <a:cxnSpLocks noChangeShapeType="1"/>
                          </wps:cNvCnPr>
                          <wps:spPr bwMode="auto">
                            <a:xfrm flipV="1">
                              <a:off x="44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7" name="Line 702"/>
                          <wps:cNvCnPr>
                            <a:cxnSpLocks noChangeShapeType="1"/>
                          </wps:cNvCnPr>
                          <wps:spPr bwMode="auto">
                            <a:xfrm>
                              <a:off x="44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8" name="Line 703"/>
                          <wps:cNvCnPr>
                            <a:cxnSpLocks noChangeShapeType="1"/>
                          </wps:cNvCnPr>
                          <wps:spPr bwMode="auto">
                            <a:xfrm flipH="1">
                              <a:off x="442"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09" name="Line 704"/>
                          <wps:cNvCnPr>
                            <a:cxnSpLocks noChangeShapeType="1"/>
                          </wps:cNvCnPr>
                          <wps:spPr bwMode="auto">
                            <a:xfrm>
                              <a:off x="422"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0" name="Line 705"/>
                          <wps:cNvCnPr>
                            <a:cxnSpLocks noChangeShapeType="1"/>
                          </wps:cNvCnPr>
                          <wps:spPr bwMode="auto">
                            <a:xfrm>
                              <a:off x="411"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1" name="Line 706"/>
                          <wps:cNvCnPr>
                            <a:cxnSpLocks noChangeShapeType="1"/>
                          </wps:cNvCnPr>
                          <wps:spPr bwMode="auto">
                            <a:xfrm>
                              <a:off x="400"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2" name="Line 707"/>
                          <wps:cNvCnPr>
                            <a:cxnSpLocks noChangeShapeType="1"/>
                          </wps:cNvCnPr>
                          <wps:spPr bwMode="auto">
                            <a:xfrm>
                              <a:off x="411"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3" name="Line 708"/>
                          <wps:cNvCnPr>
                            <a:cxnSpLocks noChangeShapeType="1"/>
                          </wps:cNvCnPr>
                          <wps:spPr bwMode="auto">
                            <a:xfrm>
                              <a:off x="45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4" name="Line 709"/>
                          <wps:cNvCnPr>
                            <a:cxnSpLocks noChangeShapeType="1"/>
                          </wps:cNvCnPr>
                          <wps:spPr bwMode="auto">
                            <a:xfrm>
                              <a:off x="434"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5" name="Line 710"/>
                          <wps:cNvCnPr>
                            <a:cxnSpLocks noChangeShapeType="1"/>
                          </wps:cNvCnPr>
                          <wps:spPr bwMode="auto">
                            <a:xfrm>
                              <a:off x="44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6" name="Line 711"/>
                          <wps:cNvCnPr>
                            <a:cxnSpLocks noChangeShapeType="1"/>
                          </wps:cNvCnPr>
                          <wps:spPr bwMode="auto">
                            <a:xfrm>
                              <a:off x="434"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7" name="Line 712"/>
                          <wps:cNvCnPr>
                            <a:cxnSpLocks noChangeShapeType="1"/>
                          </wps:cNvCnPr>
                          <wps:spPr bwMode="auto">
                            <a:xfrm flipH="1">
                              <a:off x="362"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8" name="Line 713"/>
                          <wps:cNvCnPr>
                            <a:cxnSpLocks noChangeShapeType="1"/>
                          </wps:cNvCnPr>
                          <wps:spPr bwMode="auto">
                            <a:xfrm>
                              <a:off x="362"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19" name="Line 714"/>
                          <wps:cNvCnPr>
                            <a:cxnSpLocks noChangeShapeType="1"/>
                          </wps:cNvCnPr>
                          <wps:spPr bwMode="auto">
                            <a:xfrm>
                              <a:off x="35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0" name="Line 715"/>
                          <wps:cNvCnPr>
                            <a:cxnSpLocks noChangeShapeType="1"/>
                          </wps:cNvCnPr>
                          <wps:spPr bwMode="auto">
                            <a:xfrm>
                              <a:off x="37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1" name="Line 716"/>
                          <wps:cNvCnPr>
                            <a:cxnSpLocks noChangeShapeType="1"/>
                          </wps:cNvCnPr>
                          <wps:spPr bwMode="auto">
                            <a:xfrm>
                              <a:off x="349"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2" name="Line 717"/>
                          <wps:cNvCnPr>
                            <a:cxnSpLocks noChangeShapeType="1"/>
                          </wps:cNvCnPr>
                          <wps:spPr bwMode="auto">
                            <a:xfrm flipV="1">
                              <a:off x="34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3" name="Line 718"/>
                          <wps:cNvCnPr>
                            <a:cxnSpLocks noChangeShapeType="1"/>
                          </wps:cNvCnPr>
                          <wps:spPr bwMode="auto">
                            <a:xfrm>
                              <a:off x="349"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4" name="Line 719"/>
                          <wps:cNvCnPr>
                            <a:cxnSpLocks noChangeShapeType="1"/>
                          </wps:cNvCnPr>
                          <wps:spPr bwMode="auto">
                            <a:xfrm flipH="1" flipV="1">
                              <a:off x="346"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5" name="Line 720"/>
                          <wps:cNvCnPr>
                            <a:cxnSpLocks noChangeShapeType="1"/>
                          </wps:cNvCnPr>
                          <wps:spPr bwMode="auto">
                            <a:xfrm>
                              <a:off x="362"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6" name="Line 721"/>
                          <wps:cNvCnPr>
                            <a:cxnSpLocks noChangeShapeType="1"/>
                          </wps:cNvCnPr>
                          <wps:spPr bwMode="auto">
                            <a:xfrm flipV="1">
                              <a:off x="350"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7" name="Line 722"/>
                          <wps:cNvCnPr>
                            <a:cxnSpLocks noChangeShapeType="1"/>
                          </wps:cNvCnPr>
                          <wps:spPr bwMode="auto">
                            <a:xfrm>
                              <a:off x="339"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8" name="Line 723"/>
                          <wps:cNvCnPr>
                            <a:cxnSpLocks noChangeShapeType="1"/>
                          </wps:cNvCnPr>
                          <wps:spPr bwMode="auto">
                            <a:xfrm flipH="1">
                              <a:off x="339"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29" name="Line 724"/>
                          <wps:cNvCnPr>
                            <a:cxnSpLocks noChangeShapeType="1"/>
                          </wps:cNvCnPr>
                          <wps:spPr bwMode="auto">
                            <a:xfrm flipV="1">
                              <a:off x="37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0" name="Line 725"/>
                          <wps:cNvCnPr>
                            <a:cxnSpLocks noChangeShapeType="1"/>
                          </wps:cNvCnPr>
                          <wps:spPr bwMode="auto">
                            <a:xfrm>
                              <a:off x="384"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1" name="Line 726"/>
                          <wps:cNvCnPr>
                            <a:cxnSpLocks noChangeShapeType="1"/>
                          </wps:cNvCnPr>
                          <wps:spPr bwMode="auto">
                            <a:xfrm>
                              <a:off x="419"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2" name="Line 727"/>
                          <wps:cNvCnPr>
                            <a:cxnSpLocks noChangeShapeType="1"/>
                          </wps:cNvCnPr>
                          <wps:spPr bwMode="auto">
                            <a:xfrm>
                              <a:off x="44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3" name="Line 728"/>
                          <wps:cNvCnPr>
                            <a:cxnSpLocks noChangeShapeType="1"/>
                          </wps:cNvCnPr>
                          <wps:spPr bwMode="auto">
                            <a:xfrm flipH="1">
                              <a:off x="408"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4" name="Line 729"/>
                          <wps:cNvCnPr>
                            <a:cxnSpLocks noChangeShapeType="1"/>
                          </wps:cNvCnPr>
                          <wps:spPr bwMode="auto">
                            <a:xfrm flipV="1">
                              <a:off x="419"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5" name="Line 730"/>
                          <wps:cNvCnPr>
                            <a:cxnSpLocks noChangeShapeType="1"/>
                          </wps:cNvCnPr>
                          <wps:spPr bwMode="auto">
                            <a:xfrm>
                              <a:off x="40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6" name="Line 731"/>
                          <wps:cNvCnPr>
                            <a:cxnSpLocks noChangeShapeType="1"/>
                          </wps:cNvCnPr>
                          <wps:spPr bwMode="auto">
                            <a:xfrm flipV="1">
                              <a:off x="44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7" name="Line 732"/>
                          <wps:cNvCnPr>
                            <a:cxnSpLocks noChangeShapeType="1"/>
                          </wps:cNvCnPr>
                          <wps:spPr bwMode="auto">
                            <a:xfrm>
                              <a:off x="45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8" name="Line 733"/>
                          <wps:cNvCnPr>
                            <a:cxnSpLocks noChangeShapeType="1"/>
                          </wps:cNvCnPr>
                          <wps:spPr bwMode="auto">
                            <a:xfrm>
                              <a:off x="431"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39" name="Line 734"/>
                          <wps:cNvCnPr>
                            <a:cxnSpLocks noChangeShapeType="1"/>
                          </wps:cNvCnPr>
                          <wps:spPr bwMode="auto">
                            <a:xfrm>
                              <a:off x="513"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0" name="Line 735"/>
                          <wps:cNvCnPr>
                            <a:cxnSpLocks noChangeShapeType="1"/>
                          </wps:cNvCnPr>
                          <wps:spPr bwMode="auto">
                            <a:xfrm>
                              <a:off x="51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1" name="Line 736"/>
                          <wps:cNvCnPr>
                            <a:cxnSpLocks noChangeShapeType="1"/>
                          </wps:cNvCnPr>
                          <wps:spPr bwMode="auto">
                            <a:xfrm>
                              <a:off x="513"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2" name="Line 737"/>
                          <wps:cNvCnPr>
                            <a:cxnSpLocks noChangeShapeType="1"/>
                          </wps:cNvCnPr>
                          <wps:spPr bwMode="auto">
                            <a:xfrm flipH="1">
                              <a:off x="499"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3" name="Line 738"/>
                          <wps:cNvCnPr>
                            <a:cxnSpLocks noChangeShapeType="1"/>
                          </wps:cNvCnPr>
                          <wps:spPr bwMode="auto">
                            <a:xfrm>
                              <a:off x="518"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4" name="Line 739"/>
                          <wps:cNvCnPr>
                            <a:cxnSpLocks noChangeShapeType="1"/>
                          </wps:cNvCnPr>
                          <wps:spPr bwMode="auto">
                            <a:xfrm flipH="1">
                              <a:off x="499"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5" name="Line 740"/>
                          <wps:cNvCnPr>
                            <a:cxnSpLocks noChangeShapeType="1"/>
                          </wps:cNvCnPr>
                          <wps:spPr bwMode="auto">
                            <a:xfrm flipH="1">
                              <a:off x="499"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6" name="Line 741"/>
                          <wps:cNvCnPr>
                            <a:cxnSpLocks noChangeShapeType="1"/>
                          </wps:cNvCnPr>
                          <wps:spPr bwMode="auto">
                            <a:xfrm>
                              <a:off x="514"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7" name="Line 742"/>
                          <wps:cNvCnPr>
                            <a:cxnSpLocks noChangeShapeType="1"/>
                          </wps:cNvCnPr>
                          <wps:spPr bwMode="auto">
                            <a:xfrm>
                              <a:off x="48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8" name="Line 743"/>
                          <wps:cNvCnPr>
                            <a:cxnSpLocks noChangeShapeType="1"/>
                          </wps:cNvCnPr>
                          <wps:spPr bwMode="auto">
                            <a:xfrm>
                              <a:off x="480"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49" name="Line 744"/>
                          <wps:cNvCnPr>
                            <a:cxnSpLocks noChangeShapeType="1"/>
                          </wps:cNvCnPr>
                          <wps:spPr bwMode="auto">
                            <a:xfrm flipV="1">
                              <a:off x="485"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0" name="Line 745"/>
                          <wps:cNvCnPr>
                            <a:cxnSpLocks noChangeShapeType="1"/>
                          </wps:cNvCnPr>
                          <wps:spPr bwMode="auto">
                            <a:xfrm>
                              <a:off x="485"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1" name="Line 746"/>
                          <wps:cNvCnPr>
                            <a:cxnSpLocks noChangeShapeType="1"/>
                          </wps:cNvCnPr>
                          <wps:spPr bwMode="auto">
                            <a:xfrm>
                              <a:off x="48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2" name="Line 747"/>
                          <wps:cNvCnPr>
                            <a:cxnSpLocks noChangeShapeType="1"/>
                          </wps:cNvCnPr>
                          <wps:spPr bwMode="auto">
                            <a:xfrm>
                              <a:off x="485"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3" name="Line 748"/>
                          <wps:cNvCnPr>
                            <a:cxnSpLocks noChangeShapeType="1"/>
                          </wps:cNvCnPr>
                          <wps:spPr bwMode="auto">
                            <a:xfrm>
                              <a:off x="51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4" name="Line 749"/>
                          <wps:cNvCnPr>
                            <a:cxnSpLocks noChangeShapeType="1"/>
                          </wps:cNvCnPr>
                          <wps:spPr bwMode="auto">
                            <a:xfrm flipV="1">
                              <a:off x="51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5" name="Line 750"/>
                          <wps:cNvCnPr>
                            <a:cxnSpLocks noChangeShapeType="1"/>
                          </wps:cNvCnPr>
                          <wps:spPr bwMode="auto">
                            <a:xfrm>
                              <a:off x="511"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6" name="Line 751"/>
                          <wps:cNvCnPr>
                            <a:cxnSpLocks noChangeShapeType="1"/>
                          </wps:cNvCnPr>
                          <wps:spPr bwMode="auto">
                            <a:xfrm flipH="1">
                              <a:off x="511"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7" name="Line 752"/>
                          <wps:cNvCnPr>
                            <a:cxnSpLocks noChangeShapeType="1"/>
                          </wps:cNvCnPr>
                          <wps:spPr bwMode="auto">
                            <a:xfrm>
                              <a:off x="48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8" name="Line 753"/>
                          <wps:cNvCnPr>
                            <a:cxnSpLocks noChangeShapeType="1"/>
                          </wps:cNvCnPr>
                          <wps:spPr bwMode="auto">
                            <a:xfrm>
                              <a:off x="468"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59" name="Line 754"/>
                          <wps:cNvCnPr>
                            <a:cxnSpLocks noChangeShapeType="1"/>
                          </wps:cNvCnPr>
                          <wps:spPr bwMode="auto">
                            <a:xfrm>
                              <a:off x="480"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0" name="Line 755"/>
                          <wps:cNvCnPr>
                            <a:cxnSpLocks noChangeShapeType="1"/>
                          </wps:cNvCnPr>
                          <wps:spPr bwMode="auto">
                            <a:xfrm>
                              <a:off x="502"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1" name="Line 756"/>
                          <wps:cNvCnPr>
                            <a:cxnSpLocks noChangeShapeType="1"/>
                          </wps:cNvCnPr>
                          <wps:spPr bwMode="auto">
                            <a:xfrm>
                              <a:off x="502"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2" name="Line 757"/>
                          <wps:cNvCnPr>
                            <a:cxnSpLocks noChangeShapeType="1"/>
                          </wps:cNvCnPr>
                          <wps:spPr bwMode="auto">
                            <a:xfrm>
                              <a:off x="491"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3" name="Line 758"/>
                          <wps:cNvCnPr>
                            <a:cxnSpLocks noChangeShapeType="1"/>
                          </wps:cNvCnPr>
                          <wps:spPr bwMode="auto">
                            <a:xfrm>
                              <a:off x="54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4" name="Line 759"/>
                          <wps:cNvCnPr>
                            <a:cxnSpLocks noChangeShapeType="1"/>
                          </wps:cNvCnPr>
                          <wps:spPr bwMode="auto">
                            <a:xfrm>
                              <a:off x="549"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5" name="Line 760"/>
                          <wps:cNvCnPr>
                            <a:cxnSpLocks noChangeShapeType="1"/>
                          </wps:cNvCnPr>
                          <wps:spPr bwMode="auto">
                            <a:xfrm flipV="1">
                              <a:off x="55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6" name="Line 761"/>
                          <wps:cNvCnPr>
                            <a:cxnSpLocks noChangeShapeType="1"/>
                          </wps:cNvCnPr>
                          <wps:spPr bwMode="auto">
                            <a:xfrm>
                              <a:off x="55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7" name="Line 762"/>
                          <wps:cNvCnPr>
                            <a:cxnSpLocks noChangeShapeType="1"/>
                          </wps:cNvCnPr>
                          <wps:spPr bwMode="auto">
                            <a:xfrm>
                              <a:off x="556"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8" name="Line 763"/>
                          <wps:cNvCnPr>
                            <a:cxnSpLocks noChangeShapeType="1"/>
                          </wps:cNvCnPr>
                          <wps:spPr bwMode="auto">
                            <a:xfrm>
                              <a:off x="554"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69" name="Line 764"/>
                          <wps:cNvCnPr>
                            <a:cxnSpLocks noChangeShapeType="1"/>
                          </wps:cNvCnPr>
                          <wps:spPr bwMode="auto">
                            <a:xfrm>
                              <a:off x="526"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0" name="Line 765"/>
                          <wps:cNvCnPr>
                            <a:cxnSpLocks noChangeShapeType="1"/>
                          </wps:cNvCnPr>
                          <wps:spPr bwMode="auto">
                            <a:xfrm>
                              <a:off x="537"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1" name="Line 766"/>
                          <wps:cNvCnPr>
                            <a:cxnSpLocks noChangeShapeType="1"/>
                          </wps:cNvCnPr>
                          <wps:spPr bwMode="auto">
                            <a:xfrm>
                              <a:off x="571"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2" name="Line 767"/>
                          <wps:cNvCnPr>
                            <a:cxnSpLocks noChangeShapeType="1"/>
                          </wps:cNvCnPr>
                          <wps:spPr bwMode="auto">
                            <a:xfrm>
                              <a:off x="549"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3" name="Line 768"/>
                          <wps:cNvCnPr>
                            <a:cxnSpLocks noChangeShapeType="1"/>
                          </wps:cNvCnPr>
                          <wps:spPr bwMode="auto">
                            <a:xfrm>
                              <a:off x="549"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4" name="Line 769"/>
                          <wps:cNvCnPr>
                            <a:cxnSpLocks noChangeShapeType="1"/>
                          </wps:cNvCnPr>
                          <wps:spPr bwMode="auto">
                            <a:xfrm>
                              <a:off x="560"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5" name="Line 770"/>
                          <wps:cNvCnPr>
                            <a:cxnSpLocks noChangeShapeType="1"/>
                          </wps:cNvCnPr>
                          <wps:spPr bwMode="auto">
                            <a:xfrm flipH="1">
                              <a:off x="499"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6" name="Line 771"/>
                          <wps:cNvCnPr>
                            <a:cxnSpLocks noChangeShapeType="1"/>
                          </wps:cNvCnPr>
                          <wps:spPr bwMode="auto">
                            <a:xfrm>
                              <a:off x="499"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7" name="Line 772"/>
                          <wps:cNvCnPr>
                            <a:cxnSpLocks noChangeShapeType="1"/>
                          </wps:cNvCnPr>
                          <wps:spPr bwMode="auto">
                            <a:xfrm>
                              <a:off x="499"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8" name="Line 773"/>
                          <wps:cNvCnPr>
                            <a:cxnSpLocks noChangeShapeType="1"/>
                          </wps:cNvCnPr>
                          <wps:spPr bwMode="auto">
                            <a:xfrm>
                              <a:off x="511"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79" name="Line 774"/>
                          <wps:cNvCnPr>
                            <a:cxnSpLocks noChangeShapeType="1"/>
                          </wps:cNvCnPr>
                          <wps:spPr bwMode="auto">
                            <a:xfrm>
                              <a:off x="48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0" name="Line 775"/>
                          <wps:cNvCnPr>
                            <a:cxnSpLocks noChangeShapeType="1"/>
                          </wps:cNvCnPr>
                          <wps:spPr bwMode="auto">
                            <a:xfrm flipV="1">
                              <a:off x="488"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1" name="Line 776"/>
                          <wps:cNvCnPr>
                            <a:cxnSpLocks noChangeShapeType="1"/>
                          </wps:cNvCnPr>
                          <wps:spPr bwMode="auto">
                            <a:xfrm flipH="1">
                              <a:off x="477"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2" name="Line 777"/>
                          <wps:cNvCnPr>
                            <a:cxnSpLocks noChangeShapeType="1"/>
                          </wps:cNvCnPr>
                          <wps:spPr bwMode="auto">
                            <a:xfrm>
                              <a:off x="477"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3" name="Line 778"/>
                          <wps:cNvCnPr>
                            <a:cxnSpLocks noChangeShapeType="1"/>
                          </wps:cNvCnPr>
                          <wps:spPr bwMode="auto">
                            <a:xfrm flipV="1">
                              <a:off x="511"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4" name="Line 779"/>
                          <wps:cNvCnPr>
                            <a:cxnSpLocks noChangeShapeType="1"/>
                          </wps:cNvCnPr>
                          <wps:spPr bwMode="auto">
                            <a:xfrm>
                              <a:off x="556"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5" name="Line 780"/>
                          <wps:cNvCnPr>
                            <a:cxnSpLocks noChangeShapeType="1"/>
                          </wps:cNvCnPr>
                          <wps:spPr bwMode="auto">
                            <a:xfrm>
                              <a:off x="54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6" name="Line 781"/>
                          <wps:cNvCnPr>
                            <a:cxnSpLocks noChangeShapeType="1"/>
                          </wps:cNvCnPr>
                          <wps:spPr bwMode="auto">
                            <a:xfrm flipH="1">
                              <a:off x="546" y="294"/>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7" name="Line 782"/>
                          <wps:cNvCnPr>
                            <a:cxnSpLocks noChangeShapeType="1"/>
                          </wps:cNvCnPr>
                          <wps:spPr bwMode="auto">
                            <a:xfrm>
                              <a:off x="52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8" name="Line 783"/>
                          <wps:cNvCnPr>
                            <a:cxnSpLocks noChangeShapeType="1"/>
                          </wps:cNvCnPr>
                          <wps:spPr bwMode="auto">
                            <a:xfrm flipV="1">
                              <a:off x="556"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89" name="Line 784"/>
                          <wps:cNvCnPr>
                            <a:cxnSpLocks noChangeShapeType="1"/>
                          </wps:cNvCnPr>
                          <wps:spPr bwMode="auto">
                            <a:xfrm flipV="1">
                              <a:off x="1254" y="256"/>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0" name="Line 785"/>
                          <wps:cNvCnPr>
                            <a:cxnSpLocks noChangeShapeType="1"/>
                          </wps:cNvCnPr>
                          <wps:spPr bwMode="auto">
                            <a:xfrm>
                              <a:off x="1049" y="348"/>
                              <a:ext cx="6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1" name="Line 786"/>
                          <wps:cNvCnPr>
                            <a:cxnSpLocks noChangeShapeType="1"/>
                          </wps:cNvCnPr>
                          <wps:spPr bwMode="auto">
                            <a:xfrm flipH="1">
                              <a:off x="1049" y="324"/>
                              <a:ext cx="6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2" name="Line 787"/>
                          <wps:cNvCnPr>
                            <a:cxnSpLocks noChangeShapeType="1"/>
                          </wps:cNvCnPr>
                          <wps:spPr bwMode="auto">
                            <a:xfrm flipH="1">
                              <a:off x="1049" y="316"/>
                              <a:ext cx="6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3" name="Line 788"/>
                          <wps:cNvCnPr>
                            <a:cxnSpLocks noChangeShapeType="1"/>
                          </wps:cNvCnPr>
                          <wps:spPr bwMode="auto">
                            <a:xfrm>
                              <a:off x="1049"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4" name="Line 789"/>
                          <wps:cNvCnPr>
                            <a:cxnSpLocks noChangeShapeType="1"/>
                          </wps:cNvCnPr>
                          <wps:spPr bwMode="auto">
                            <a:xfrm flipH="1">
                              <a:off x="1049" y="505"/>
                              <a:ext cx="6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5" name="Line 790"/>
                          <wps:cNvCnPr>
                            <a:cxnSpLocks noChangeShapeType="1"/>
                          </wps:cNvCnPr>
                          <wps:spPr bwMode="auto">
                            <a:xfrm flipH="1">
                              <a:off x="1049" y="517"/>
                              <a:ext cx="6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6" name="Line 791"/>
                          <wps:cNvCnPr>
                            <a:cxnSpLocks noChangeShapeType="1"/>
                          </wps:cNvCnPr>
                          <wps:spPr bwMode="auto">
                            <a:xfrm flipH="1">
                              <a:off x="1049" y="610"/>
                              <a:ext cx="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7" name="Line 792"/>
                          <wps:cNvCnPr>
                            <a:cxnSpLocks noChangeShapeType="1"/>
                          </wps:cNvCnPr>
                          <wps:spPr bwMode="auto">
                            <a:xfrm>
                              <a:off x="831" y="526"/>
                              <a:ext cx="27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8" name="Line 793"/>
                          <wps:cNvCnPr>
                            <a:cxnSpLocks noChangeShapeType="1"/>
                          </wps:cNvCnPr>
                          <wps:spPr bwMode="auto">
                            <a:xfrm>
                              <a:off x="788"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199" name="Line 794"/>
                          <wps:cNvCnPr>
                            <a:cxnSpLocks noChangeShapeType="1"/>
                          </wps:cNvCnPr>
                          <wps:spPr bwMode="auto">
                            <a:xfrm flipH="1">
                              <a:off x="774"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0" name="Line 795"/>
                          <wps:cNvCnPr>
                            <a:cxnSpLocks noChangeShapeType="1"/>
                          </wps:cNvCnPr>
                          <wps:spPr bwMode="auto">
                            <a:xfrm flipH="1">
                              <a:off x="774"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1" name="Line 796"/>
                          <wps:cNvCnPr>
                            <a:cxnSpLocks noChangeShapeType="1"/>
                          </wps:cNvCnPr>
                          <wps:spPr bwMode="auto">
                            <a:xfrm flipH="1">
                              <a:off x="774"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2" name="Line 797"/>
                          <wps:cNvCnPr>
                            <a:cxnSpLocks noChangeShapeType="1"/>
                          </wps:cNvCnPr>
                          <wps:spPr bwMode="auto">
                            <a:xfrm flipH="1">
                              <a:off x="774"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3" name="Line 798"/>
                          <wps:cNvCnPr>
                            <a:cxnSpLocks noChangeShapeType="1"/>
                          </wps:cNvCnPr>
                          <wps:spPr bwMode="auto">
                            <a:xfrm>
                              <a:off x="774"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4" name="Line 799"/>
                          <wps:cNvCnPr>
                            <a:cxnSpLocks noChangeShapeType="1"/>
                          </wps:cNvCnPr>
                          <wps:spPr bwMode="auto">
                            <a:xfrm flipH="1">
                              <a:off x="636"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5" name="Line 800"/>
                          <wps:cNvCnPr>
                            <a:cxnSpLocks noChangeShapeType="1"/>
                          </wps:cNvCnPr>
                          <wps:spPr bwMode="auto">
                            <a:xfrm flipH="1">
                              <a:off x="636"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6" name="Line 801"/>
                          <wps:cNvCnPr>
                            <a:cxnSpLocks noChangeShapeType="1"/>
                          </wps:cNvCnPr>
                          <wps:spPr bwMode="auto">
                            <a:xfrm flipH="1">
                              <a:off x="636"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7" name="Line 802"/>
                          <wps:cNvCnPr>
                            <a:cxnSpLocks noChangeShapeType="1"/>
                          </wps:cNvCnPr>
                          <wps:spPr bwMode="auto">
                            <a:xfrm flipH="1">
                              <a:off x="636"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8" name="Line 803"/>
                          <wps:cNvCnPr>
                            <a:cxnSpLocks noChangeShapeType="1"/>
                          </wps:cNvCnPr>
                          <wps:spPr bwMode="auto">
                            <a:xfrm flipH="1">
                              <a:off x="308" y="502"/>
                              <a:ext cx="80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09" name="Line 804"/>
                          <wps:cNvCnPr>
                            <a:cxnSpLocks noChangeShapeType="1"/>
                          </wps:cNvCnPr>
                          <wps:spPr bwMode="auto">
                            <a:xfrm>
                              <a:off x="636"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0" name="Line 805"/>
                          <wps:cNvCnPr>
                            <a:cxnSpLocks noChangeShapeType="1"/>
                          </wps:cNvCnPr>
                          <wps:spPr bwMode="auto">
                            <a:xfrm flipH="1">
                              <a:off x="683"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1" name="Line 806"/>
                          <wps:cNvCnPr>
                            <a:cxnSpLocks noChangeShapeType="1"/>
                          </wps:cNvCnPr>
                          <wps:spPr bwMode="auto">
                            <a:xfrm>
                              <a:off x="587"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2" name="Line 807"/>
                          <wps:cNvCnPr>
                            <a:cxnSpLocks noChangeShapeType="1"/>
                          </wps:cNvCnPr>
                          <wps:spPr bwMode="auto">
                            <a:xfrm>
                              <a:off x="61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6213" name="Group 1009"/>
                        <wpg:cNvGrpSpPr>
                          <a:grpSpLocks/>
                        </wpg:cNvGrpSpPr>
                        <wpg:grpSpPr bwMode="auto">
                          <a:xfrm>
                            <a:off x="368300" y="167005"/>
                            <a:ext cx="607695" cy="245110"/>
                            <a:chOff x="580" y="263"/>
                            <a:chExt cx="957" cy="386"/>
                          </a:xfrm>
                        </wpg:grpSpPr>
                        <wps:wsp>
                          <wps:cNvPr id="6214" name="Line 809"/>
                          <wps:cNvCnPr>
                            <a:cxnSpLocks noChangeShapeType="1"/>
                          </wps:cNvCnPr>
                          <wps:spPr bwMode="auto">
                            <a:xfrm>
                              <a:off x="618"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5" name="Line 810"/>
                          <wps:cNvCnPr>
                            <a:cxnSpLocks noChangeShapeType="1"/>
                          </wps:cNvCnPr>
                          <wps:spPr bwMode="auto">
                            <a:xfrm>
                              <a:off x="581"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6" name="Line 811"/>
                          <wps:cNvCnPr>
                            <a:cxnSpLocks noChangeShapeType="1"/>
                          </wps:cNvCnPr>
                          <wps:spPr bwMode="auto">
                            <a:xfrm>
                              <a:off x="581"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7" name="Line 812"/>
                          <wps:cNvCnPr>
                            <a:cxnSpLocks noChangeShapeType="1"/>
                          </wps:cNvCnPr>
                          <wps:spPr bwMode="auto">
                            <a:xfrm>
                              <a:off x="58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8" name="Line 813"/>
                          <wps:cNvCnPr>
                            <a:cxnSpLocks noChangeShapeType="1"/>
                          </wps:cNvCnPr>
                          <wps:spPr bwMode="auto">
                            <a:xfrm flipV="1">
                              <a:off x="58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19" name="Line 814"/>
                          <wps:cNvCnPr>
                            <a:cxnSpLocks noChangeShapeType="1"/>
                          </wps:cNvCnPr>
                          <wps:spPr bwMode="auto">
                            <a:xfrm>
                              <a:off x="58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0" name="Line 815"/>
                          <wps:cNvCnPr>
                            <a:cxnSpLocks noChangeShapeType="1"/>
                          </wps:cNvCnPr>
                          <wps:spPr bwMode="auto">
                            <a:xfrm flipH="1">
                              <a:off x="580"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1" name="Line 816"/>
                          <wps:cNvCnPr>
                            <a:cxnSpLocks noChangeShapeType="1"/>
                          </wps:cNvCnPr>
                          <wps:spPr bwMode="auto">
                            <a:xfrm flipV="1">
                              <a:off x="62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2" name="Line 817"/>
                          <wps:cNvCnPr>
                            <a:cxnSpLocks noChangeShapeType="1"/>
                          </wps:cNvCnPr>
                          <wps:spPr bwMode="auto">
                            <a:xfrm>
                              <a:off x="62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3" name="Line 818"/>
                          <wps:cNvCnPr>
                            <a:cxnSpLocks noChangeShapeType="1"/>
                          </wps:cNvCnPr>
                          <wps:spPr bwMode="auto">
                            <a:xfrm>
                              <a:off x="625"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4" name="Line 819"/>
                          <wps:cNvCnPr>
                            <a:cxnSpLocks noChangeShapeType="1"/>
                          </wps:cNvCnPr>
                          <wps:spPr bwMode="auto">
                            <a:xfrm>
                              <a:off x="623"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5" name="Line 820"/>
                          <wps:cNvCnPr>
                            <a:cxnSpLocks noChangeShapeType="1"/>
                          </wps:cNvCnPr>
                          <wps:spPr bwMode="auto">
                            <a:xfrm>
                              <a:off x="587"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6" name="Line 821"/>
                          <wps:cNvCnPr>
                            <a:cxnSpLocks noChangeShapeType="1"/>
                          </wps:cNvCnPr>
                          <wps:spPr bwMode="auto">
                            <a:xfrm>
                              <a:off x="618"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7" name="Line 822"/>
                          <wps:cNvCnPr>
                            <a:cxnSpLocks noChangeShapeType="1"/>
                          </wps:cNvCnPr>
                          <wps:spPr bwMode="auto">
                            <a:xfrm>
                              <a:off x="65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8" name="Line 823"/>
                          <wps:cNvCnPr>
                            <a:cxnSpLocks noChangeShapeType="1"/>
                          </wps:cNvCnPr>
                          <wps:spPr bwMode="auto">
                            <a:xfrm>
                              <a:off x="68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29" name="Line 824"/>
                          <wps:cNvCnPr>
                            <a:cxnSpLocks noChangeShapeType="1"/>
                          </wps:cNvCnPr>
                          <wps:spPr bwMode="auto">
                            <a:xfrm>
                              <a:off x="686"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0" name="Line 825"/>
                          <wps:cNvCnPr>
                            <a:cxnSpLocks noChangeShapeType="1"/>
                          </wps:cNvCnPr>
                          <wps:spPr bwMode="auto">
                            <a:xfrm>
                              <a:off x="650"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1" name="Line 826"/>
                          <wps:cNvCnPr>
                            <a:cxnSpLocks noChangeShapeType="1"/>
                          </wps:cNvCnPr>
                          <wps:spPr bwMode="auto">
                            <a:xfrm>
                              <a:off x="650"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2" name="Line 827"/>
                          <wps:cNvCnPr>
                            <a:cxnSpLocks noChangeShapeType="1"/>
                          </wps:cNvCnPr>
                          <wps:spPr bwMode="auto">
                            <a:xfrm>
                              <a:off x="65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3" name="Line 828"/>
                          <wps:cNvCnPr>
                            <a:cxnSpLocks noChangeShapeType="1"/>
                          </wps:cNvCnPr>
                          <wps:spPr bwMode="auto">
                            <a:xfrm flipV="1">
                              <a:off x="65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4" name="Line 829"/>
                          <wps:cNvCnPr>
                            <a:cxnSpLocks noChangeShapeType="1"/>
                          </wps:cNvCnPr>
                          <wps:spPr bwMode="auto">
                            <a:xfrm>
                              <a:off x="64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5" name="Line 830"/>
                          <wps:cNvCnPr>
                            <a:cxnSpLocks noChangeShapeType="1"/>
                          </wps:cNvCnPr>
                          <wps:spPr bwMode="auto">
                            <a:xfrm flipH="1">
                              <a:off x="648"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6" name="Line 831"/>
                          <wps:cNvCnPr>
                            <a:cxnSpLocks noChangeShapeType="1"/>
                          </wps:cNvCnPr>
                          <wps:spPr bwMode="auto">
                            <a:xfrm flipV="1">
                              <a:off x="69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7" name="Line 832"/>
                          <wps:cNvCnPr>
                            <a:cxnSpLocks noChangeShapeType="1"/>
                          </wps:cNvCnPr>
                          <wps:spPr bwMode="auto">
                            <a:xfrm>
                              <a:off x="69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8" name="Line 833"/>
                          <wps:cNvCnPr>
                            <a:cxnSpLocks noChangeShapeType="1"/>
                          </wps:cNvCnPr>
                          <wps:spPr bwMode="auto">
                            <a:xfrm>
                              <a:off x="69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39" name="Line 834"/>
                          <wps:cNvCnPr>
                            <a:cxnSpLocks noChangeShapeType="1"/>
                          </wps:cNvCnPr>
                          <wps:spPr bwMode="auto">
                            <a:xfrm>
                              <a:off x="691"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0" name="Line 835"/>
                          <wps:cNvCnPr>
                            <a:cxnSpLocks noChangeShapeType="1"/>
                          </wps:cNvCnPr>
                          <wps:spPr bwMode="auto">
                            <a:xfrm>
                              <a:off x="65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1" name="Line 836"/>
                          <wps:cNvCnPr>
                            <a:cxnSpLocks noChangeShapeType="1"/>
                          </wps:cNvCnPr>
                          <wps:spPr bwMode="auto">
                            <a:xfrm>
                              <a:off x="68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2" name="Line 837"/>
                          <wps:cNvCnPr>
                            <a:cxnSpLocks noChangeShapeType="1"/>
                          </wps:cNvCnPr>
                          <wps:spPr bwMode="auto">
                            <a:xfrm>
                              <a:off x="636"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3" name="Line 838"/>
                          <wps:cNvCnPr>
                            <a:cxnSpLocks noChangeShapeType="1"/>
                          </wps:cNvCnPr>
                          <wps:spPr bwMode="auto">
                            <a:xfrm>
                              <a:off x="625"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4" name="Line 839"/>
                          <wps:cNvCnPr>
                            <a:cxnSpLocks noChangeShapeType="1"/>
                          </wps:cNvCnPr>
                          <wps:spPr bwMode="auto">
                            <a:xfrm>
                              <a:off x="58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5" name="Line 840"/>
                          <wps:cNvCnPr>
                            <a:cxnSpLocks noChangeShapeType="1"/>
                          </wps:cNvCnPr>
                          <wps:spPr bwMode="auto">
                            <a:xfrm flipV="1">
                              <a:off x="580"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6" name="Line 841"/>
                          <wps:cNvCnPr>
                            <a:cxnSpLocks noChangeShapeType="1"/>
                          </wps:cNvCnPr>
                          <wps:spPr bwMode="auto">
                            <a:xfrm>
                              <a:off x="590"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7" name="Line 842"/>
                          <wps:cNvCnPr>
                            <a:cxnSpLocks noChangeShapeType="1"/>
                          </wps:cNvCnPr>
                          <wps:spPr bwMode="auto">
                            <a:xfrm flipV="1">
                              <a:off x="625"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8" name="Line 843"/>
                          <wps:cNvCnPr>
                            <a:cxnSpLocks noChangeShapeType="1"/>
                          </wps:cNvCnPr>
                          <wps:spPr bwMode="auto">
                            <a:xfrm>
                              <a:off x="614"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49" name="Line 844"/>
                          <wps:cNvCnPr>
                            <a:cxnSpLocks noChangeShapeType="1"/>
                          </wps:cNvCnPr>
                          <wps:spPr bwMode="auto">
                            <a:xfrm flipH="1">
                              <a:off x="614"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0" name="Line 845"/>
                          <wps:cNvCnPr>
                            <a:cxnSpLocks noChangeShapeType="1"/>
                          </wps:cNvCnPr>
                          <wps:spPr bwMode="auto">
                            <a:xfrm>
                              <a:off x="69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1" name="Line 846"/>
                          <wps:cNvCnPr>
                            <a:cxnSpLocks noChangeShapeType="1"/>
                          </wps:cNvCnPr>
                          <wps:spPr bwMode="auto">
                            <a:xfrm>
                              <a:off x="64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2" name="Line 847"/>
                          <wps:cNvCnPr>
                            <a:cxnSpLocks noChangeShapeType="1"/>
                          </wps:cNvCnPr>
                          <wps:spPr bwMode="auto">
                            <a:xfrm flipV="1">
                              <a:off x="648"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3" name="Line 848"/>
                          <wps:cNvCnPr>
                            <a:cxnSpLocks noChangeShapeType="1"/>
                          </wps:cNvCnPr>
                          <wps:spPr bwMode="auto">
                            <a:xfrm>
                              <a:off x="659"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4" name="Line 849"/>
                          <wps:cNvCnPr>
                            <a:cxnSpLocks noChangeShapeType="1"/>
                          </wps:cNvCnPr>
                          <wps:spPr bwMode="auto">
                            <a:xfrm flipV="1">
                              <a:off x="694"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5" name="Line 850"/>
                          <wps:cNvCnPr>
                            <a:cxnSpLocks noChangeShapeType="1"/>
                          </wps:cNvCnPr>
                          <wps:spPr bwMode="auto">
                            <a:xfrm>
                              <a:off x="68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6" name="Line 851"/>
                          <wps:cNvCnPr>
                            <a:cxnSpLocks noChangeShapeType="1"/>
                          </wps:cNvCnPr>
                          <wps:spPr bwMode="auto">
                            <a:xfrm>
                              <a:off x="719"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7" name="Line 852"/>
                          <wps:cNvCnPr>
                            <a:cxnSpLocks noChangeShapeType="1"/>
                          </wps:cNvCnPr>
                          <wps:spPr bwMode="auto">
                            <a:xfrm>
                              <a:off x="755"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8" name="Line 853"/>
                          <wps:cNvCnPr>
                            <a:cxnSpLocks noChangeShapeType="1"/>
                          </wps:cNvCnPr>
                          <wps:spPr bwMode="auto">
                            <a:xfrm flipH="1">
                              <a:off x="705"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59" name="Line 854"/>
                          <wps:cNvCnPr>
                            <a:cxnSpLocks noChangeShapeType="1"/>
                          </wps:cNvCnPr>
                          <wps:spPr bwMode="auto">
                            <a:xfrm flipH="1">
                              <a:off x="705"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0" name="Line 855"/>
                          <wps:cNvCnPr>
                            <a:cxnSpLocks noChangeShapeType="1"/>
                          </wps:cNvCnPr>
                          <wps:spPr bwMode="auto">
                            <a:xfrm flipH="1">
                              <a:off x="705"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1" name="Line 856"/>
                          <wps:cNvCnPr>
                            <a:cxnSpLocks noChangeShapeType="1"/>
                          </wps:cNvCnPr>
                          <wps:spPr bwMode="auto">
                            <a:xfrm>
                              <a:off x="72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2" name="Line 857"/>
                          <wps:cNvCnPr>
                            <a:cxnSpLocks noChangeShapeType="1"/>
                          </wps:cNvCnPr>
                          <wps:spPr bwMode="auto">
                            <a:xfrm>
                              <a:off x="75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3" name="Line 858"/>
                          <wps:cNvCnPr>
                            <a:cxnSpLocks noChangeShapeType="1"/>
                          </wps:cNvCnPr>
                          <wps:spPr bwMode="auto">
                            <a:xfrm>
                              <a:off x="719"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4" name="Line 859"/>
                          <wps:cNvCnPr>
                            <a:cxnSpLocks noChangeShapeType="1"/>
                          </wps:cNvCnPr>
                          <wps:spPr bwMode="auto">
                            <a:xfrm>
                              <a:off x="719"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5" name="Line 860"/>
                          <wps:cNvCnPr>
                            <a:cxnSpLocks noChangeShapeType="1"/>
                          </wps:cNvCnPr>
                          <wps:spPr bwMode="auto">
                            <a:xfrm flipV="1">
                              <a:off x="719"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6" name="Line 861"/>
                          <wps:cNvCnPr>
                            <a:cxnSpLocks noChangeShapeType="1"/>
                          </wps:cNvCnPr>
                          <wps:spPr bwMode="auto">
                            <a:xfrm>
                              <a:off x="717"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7" name="Line 862"/>
                          <wps:cNvCnPr>
                            <a:cxnSpLocks noChangeShapeType="1"/>
                          </wps:cNvCnPr>
                          <wps:spPr bwMode="auto">
                            <a:xfrm flipH="1">
                              <a:off x="717"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8" name="Line 863"/>
                          <wps:cNvCnPr>
                            <a:cxnSpLocks noChangeShapeType="1"/>
                          </wps:cNvCnPr>
                          <wps:spPr bwMode="auto">
                            <a:xfrm>
                              <a:off x="725"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69" name="Line 864"/>
                          <wps:cNvCnPr>
                            <a:cxnSpLocks noChangeShapeType="1"/>
                          </wps:cNvCnPr>
                          <wps:spPr bwMode="auto">
                            <a:xfrm>
                              <a:off x="755"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0" name="Line 865"/>
                          <wps:cNvCnPr>
                            <a:cxnSpLocks noChangeShapeType="1"/>
                          </wps:cNvCnPr>
                          <wps:spPr bwMode="auto">
                            <a:xfrm>
                              <a:off x="79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1" name="Line 866"/>
                          <wps:cNvCnPr>
                            <a:cxnSpLocks noChangeShapeType="1"/>
                          </wps:cNvCnPr>
                          <wps:spPr bwMode="auto">
                            <a:xfrm>
                              <a:off x="788"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2" name="Line 867"/>
                          <wps:cNvCnPr>
                            <a:cxnSpLocks noChangeShapeType="1"/>
                          </wps:cNvCnPr>
                          <wps:spPr bwMode="auto">
                            <a:xfrm>
                              <a:off x="78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3" name="Line 868"/>
                          <wps:cNvCnPr>
                            <a:cxnSpLocks noChangeShapeType="1"/>
                          </wps:cNvCnPr>
                          <wps:spPr bwMode="auto">
                            <a:xfrm flipV="1">
                              <a:off x="78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4" name="Line 869"/>
                          <wps:cNvCnPr>
                            <a:cxnSpLocks noChangeShapeType="1"/>
                          </wps:cNvCnPr>
                          <wps:spPr bwMode="auto">
                            <a:xfrm>
                              <a:off x="786"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5" name="Line 870"/>
                          <wps:cNvCnPr>
                            <a:cxnSpLocks noChangeShapeType="1"/>
                          </wps:cNvCnPr>
                          <wps:spPr bwMode="auto">
                            <a:xfrm flipH="1">
                              <a:off x="786"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6" name="Line 871"/>
                          <wps:cNvCnPr>
                            <a:cxnSpLocks noChangeShapeType="1"/>
                          </wps:cNvCnPr>
                          <wps:spPr bwMode="auto">
                            <a:xfrm flipV="1">
                              <a:off x="76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7" name="Line 872"/>
                          <wps:cNvCnPr>
                            <a:cxnSpLocks noChangeShapeType="1"/>
                          </wps:cNvCnPr>
                          <wps:spPr bwMode="auto">
                            <a:xfrm>
                              <a:off x="76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8" name="Line 873"/>
                          <wps:cNvCnPr>
                            <a:cxnSpLocks noChangeShapeType="1"/>
                          </wps:cNvCnPr>
                          <wps:spPr bwMode="auto">
                            <a:xfrm>
                              <a:off x="76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79" name="Line 874"/>
                          <wps:cNvCnPr>
                            <a:cxnSpLocks noChangeShapeType="1"/>
                          </wps:cNvCnPr>
                          <wps:spPr bwMode="auto">
                            <a:xfrm>
                              <a:off x="760"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0" name="Line 875"/>
                          <wps:cNvCnPr>
                            <a:cxnSpLocks noChangeShapeType="1"/>
                          </wps:cNvCnPr>
                          <wps:spPr bwMode="auto">
                            <a:xfrm>
                              <a:off x="79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1" name="Line 876"/>
                          <wps:cNvCnPr>
                            <a:cxnSpLocks noChangeShapeType="1"/>
                          </wps:cNvCnPr>
                          <wps:spPr bwMode="auto">
                            <a:xfrm flipH="1">
                              <a:off x="705"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2" name="Line 877"/>
                          <wps:cNvCnPr>
                            <a:cxnSpLocks noChangeShapeType="1"/>
                          </wps:cNvCnPr>
                          <wps:spPr bwMode="auto">
                            <a:xfrm>
                              <a:off x="705"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3" name="Line 878"/>
                          <wps:cNvCnPr>
                            <a:cxnSpLocks noChangeShapeType="1"/>
                          </wps:cNvCnPr>
                          <wps:spPr bwMode="auto">
                            <a:xfrm flipH="1">
                              <a:off x="752"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4" name="Line 879"/>
                          <wps:cNvCnPr>
                            <a:cxnSpLocks noChangeShapeType="1"/>
                          </wps:cNvCnPr>
                          <wps:spPr bwMode="auto">
                            <a:xfrm>
                              <a:off x="717"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5" name="Line 880"/>
                          <wps:cNvCnPr>
                            <a:cxnSpLocks noChangeShapeType="1"/>
                          </wps:cNvCnPr>
                          <wps:spPr bwMode="auto">
                            <a:xfrm>
                              <a:off x="72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6" name="Line 881"/>
                          <wps:cNvCnPr>
                            <a:cxnSpLocks noChangeShapeType="1"/>
                          </wps:cNvCnPr>
                          <wps:spPr bwMode="auto">
                            <a:xfrm>
                              <a:off x="705"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7" name="Line 882"/>
                          <wps:cNvCnPr>
                            <a:cxnSpLocks noChangeShapeType="1"/>
                          </wps:cNvCnPr>
                          <wps:spPr bwMode="auto">
                            <a:xfrm flipV="1">
                              <a:off x="717"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8" name="Line 883"/>
                          <wps:cNvCnPr>
                            <a:cxnSpLocks noChangeShapeType="1"/>
                          </wps:cNvCnPr>
                          <wps:spPr bwMode="auto">
                            <a:xfrm>
                              <a:off x="75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89" name="Line 884"/>
                          <wps:cNvCnPr>
                            <a:cxnSpLocks noChangeShapeType="1"/>
                          </wps:cNvCnPr>
                          <wps:spPr bwMode="auto">
                            <a:xfrm>
                              <a:off x="786"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0" name="Line 885"/>
                          <wps:cNvCnPr>
                            <a:cxnSpLocks noChangeShapeType="1"/>
                          </wps:cNvCnPr>
                          <wps:spPr bwMode="auto">
                            <a:xfrm>
                              <a:off x="76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1" name="Line 886"/>
                          <wps:cNvCnPr>
                            <a:cxnSpLocks noChangeShapeType="1"/>
                          </wps:cNvCnPr>
                          <wps:spPr bwMode="auto">
                            <a:xfrm flipV="1">
                              <a:off x="786"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2" name="Line 887"/>
                          <wps:cNvCnPr>
                            <a:cxnSpLocks noChangeShapeType="1"/>
                          </wps:cNvCnPr>
                          <wps:spPr bwMode="auto">
                            <a:xfrm>
                              <a:off x="774"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3" name="Line 888"/>
                          <wps:cNvCnPr>
                            <a:cxnSpLocks noChangeShapeType="1"/>
                          </wps:cNvCnPr>
                          <wps:spPr bwMode="auto">
                            <a:xfrm flipV="1">
                              <a:off x="76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4" name="Line 889"/>
                          <wps:cNvCnPr>
                            <a:cxnSpLocks noChangeShapeType="1"/>
                          </wps:cNvCnPr>
                          <wps:spPr bwMode="auto">
                            <a:xfrm>
                              <a:off x="797"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5" name="Line 890"/>
                          <wps:cNvCnPr>
                            <a:cxnSpLocks noChangeShapeType="1"/>
                          </wps:cNvCnPr>
                          <wps:spPr bwMode="auto">
                            <a:xfrm>
                              <a:off x="925"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6" name="Line 891"/>
                          <wps:cNvCnPr>
                            <a:cxnSpLocks noChangeShapeType="1"/>
                          </wps:cNvCnPr>
                          <wps:spPr bwMode="auto">
                            <a:xfrm flipH="1">
                              <a:off x="912"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7" name="Line 892"/>
                          <wps:cNvCnPr>
                            <a:cxnSpLocks noChangeShapeType="1"/>
                          </wps:cNvCnPr>
                          <wps:spPr bwMode="auto">
                            <a:xfrm flipH="1">
                              <a:off x="912"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8" name="Line 893"/>
                          <wps:cNvCnPr>
                            <a:cxnSpLocks noChangeShapeType="1"/>
                          </wps:cNvCnPr>
                          <wps:spPr bwMode="auto">
                            <a:xfrm flipH="1">
                              <a:off x="912"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299" name="Line 894"/>
                          <wps:cNvCnPr>
                            <a:cxnSpLocks noChangeShapeType="1"/>
                          </wps:cNvCnPr>
                          <wps:spPr bwMode="auto">
                            <a:xfrm flipH="1">
                              <a:off x="912"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0" name="Line 895"/>
                          <wps:cNvCnPr>
                            <a:cxnSpLocks noChangeShapeType="1"/>
                          </wps:cNvCnPr>
                          <wps:spPr bwMode="auto">
                            <a:xfrm flipH="1">
                              <a:off x="912" y="324"/>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1" name="Line 896"/>
                          <wps:cNvCnPr>
                            <a:cxnSpLocks noChangeShapeType="1"/>
                          </wps:cNvCnPr>
                          <wps:spPr bwMode="auto">
                            <a:xfrm>
                              <a:off x="912"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2" name="Line 897"/>
                          <wps:cNvCnPr>
                            <a:cxnSpLocks noChangeShapeType="1"/>
                          </wps:cNvCnPr>
                          <wps:spPr bwMode="auto">
                            <a:xfrm>
                              <a:off x="856"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3" name="Line 898"/>
                          <wps:cNvCnPr>
                            <a:cxnSpLocks noChangeShapeType="1"/>
                          </wps:cNvCnPr>
                          <wps:spPr bwMode="auto">
                            <a:xfrm flipH="1">
                              <a:off x="843"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4" name="Line 899"/>
                          <wps:cNvCnPr>
                            <a:cxnSpLocks noChangeShapeType="1"/>
                          </wps:cNvCnPr>
                          <wps:spPr bwMode="auto">
                            <a:xfrm flipH="1">
                              <a:off x="843"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5" name="Line 900"/>
                          <wps:cNvCnPr>
                            <a:cxnSpLocks noChangeShapeType="1"/>
                          </wps:cNvCnPr>
                          <wps:spPr bwMode="auto">
                            <a:xfrm flipH="1">
                              <a:off x="843"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6" name="Line 901"/>
                          <wps:cNvCnPr>
                            <a:cxnSpLocks noChangeShapeType="1"/>
                          </wps:cNvCnPr>
                          <wps:spPr bwMode="auto">
                            <a:xfrm>
                              <a:off x="86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7" name="Line 902"/>
                          <wps:cNvCnPr>
                            <a:cxnSpLocks noChangeShapeType="1"/>
                          </wps:cNvCnPr>
                          <wps:spPr bwMode="auto">
                            <a:xfrm>
                              <a:off x="82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8" name="Line 903"/>
                          <wps:cNvCnPr>
                            <a:cxnSpLocks noChangeShapeType="1"/>
                          </wps:cNvCnPr>
                          <wps:spPr bwMode="auto">
                            <a:xfrm>
                              <a:off x="856"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09" name="Line 904"/>
                          <wps:cNvCnPr>
                            <a:cxnSpLocks noChangeShapeType="1"/>
                          </wps:cNvCnPr>
                          <wps:spPr bwMode="auto">
                            <a:xfrm>
                              <a:off x="824"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0" name="Line 905"/>
                          <wps:cNvCnPr>
                            <a:cxnSpLocks noChangeShapeType="1"/>
                          </wps:cNvCnPr>
                          <wps:spPr bwMode="auto">
                            <a:xfrm flipV="1">
                              <a:off x="829"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1" name="Line 906"/>
                          <wps:cNvCnPr>
                            <a:cxnSpLocks noChangeShapeType="1"/>
                          </wps:cNvCnPr>
                          <wps:spPr bwMode="auto">
                            <a:xfrm>
                              <a:off x="829"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2" name="Line 907"/>
                          <wps:cNvCnPr>
                            <a:cxnSpLocks noChangeShapeType="1"/>
                          </wps:cNvCnPr>
                          <wps:spPr bwMode="auto">
                            <a:xfrm>
                              <a:off x="83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3" name="Line 908"/>
                          <wps:cNvCnPr>
                            <a:cxnSpLocks noChangeShapeType="1"/>
                          </wps:cNvCnPr>
                          <wps:spPr bwMode="auto">
                            <a:xfrm>
                              <a:off x="829"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4" name="Line 909"/>
                          <wps:cNvCnPr>
                            <a:cxnSpLocks noChangeShapeType="1"/>
                          </wps:cNvCnPr>
                          <wps:spPr bwMode="auto">
                            <a:xfrm>
                              <a:off x="856"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5" name="Line 910"/>
                          <wps:cNvCnPr>
                            <a:cxnSpLocks noChangeShapeType="1"/>
                          </wps:cNvCnPr>
                          <wps:spPr bwMode="auto">
                            <a:xfrm flipV="1">
                              <a:off x="856"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6" name="Line 911"/>
                          <wps:cNvCnPr>
                            <a:cxnSpLocks noChangeShapeType="1"/>
                          </wps:cNvCnPr>
                          <wps:spPr bwMode="auto">
                            <a:xfrm>
                              <a:off x="85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7" name="Line 912"/>
                          <wps:cNvCnPr>
                            <a:cxnSpLocks noChangeShapeType="1"/>
                          </wps:cNvCnPr>
                          <wps:spPr bwMode="auto">
                            <a:xfrm flipH="1">
                              <a:off x="854"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8" name="Line 913"/>
                          <wps:cNvCnPr>
                            <a:cxnSpLocks noChangeShapeType="1"/>
                          </wps:cNvCnPr>
                          <wps:spPr bwMode="auto">
                            <a:xfrm>
                              <a:off x="82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19" name="Line 914"/>
                          <wps:cNvCnPr>
                            <a:cxnSpLocks noChangeShapeType="1"/>
                          </wps:cNvCnPr>
                          <wps:spPr bwMode="auto">
                            <a:xfrm>
                              <a:off x="86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0" name="Line 915"/>
                          <wps:cNvCnPr>
                            <a:cxnSpLocks noChangeShapeType="1"/>
                          </wps:cNvCnPr>
                          <wps:spPr bwMode="auto">
                            <a:xfrm>
                              <a:off x="93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1" name="Line 916"/>
                          <wps:cNvCnPr>
                            <a:cxnSpLocks noChangeShapeType="1"/>
                          </wps:cNvCnPr>
                          <wps:spPr bwMode="auto">
                            <a:xfrm>
                              <a:off x="893"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2" name="Line 917"/>
                          <wps:cNvCnPr>
                            <a:cxnSpLocks noChangeShapeType="1"/>
                          </wps:cNvCnPr>
                          <wps:spPr bwMode="auto">
                            <a:xfrm>
                              <a:off x="925"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3" name="Line 918"/>
                          <wps:cNvCnPr>
                            <a:cxnSpLocks noChangeShapeType="1"/>
                          </wps:cNvCnPr>
                          <wps:spPr bwMode="auto">
                            <a:xfrm>
                              <a:off x="893"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4" name="Line 919"/>
                          <wps:cNvCnPr>
                            <a:cxnSpLocks noChangeShapeType="1"/>
                          </wps:cNvCnPr>
                          <wps:spPr bwMode="auto">
                            <a:xfrm flipV="1">
                              <a:off x="89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5" name="Line 920"/>
                          <wps:cNvCnPr>
                            <a:cxnSpLocks noChangeShapeType="1"/>
                          </wps:cNvCnPr>
                          <wps:spPr bwMode="auto">
                            <a:xfrm>
                              <a:off x="89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6" name="Line 921"/>
                          <wps:cNvCnPr>
                            <a:cxnSpLocks noChangeShapeType="1"/>
                          </wps:cNvCnPr>
                          <wps:spPr bwMode="auto">
                            <a:xfrm>
                              <a:off x="90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7" name="Line 922"/>
                          <wps:cNvCnPr>
                            <a:cxnSpLocks noChangeShapeType="1"/>
                          </wps:cNvCnPr>
                          <wps:spPr bwMode="auto">
                            <a:xfrm>
                              <a:off x="898"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8" name="Line 923"/>
                          <wps:cNvCnPr>
                            <a:cxnSpLocks noChangeShapeType="1"/>
                          </wps:cNvCnPr>
                          <wps:spPr bwMode="auto">
                            <a:xfrm>
                              <a:off x="925"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29" name="Line 924"/>
                          <wps:cNvCnPr>
                            <a:cxnSpLocks noChangeShapeType="1"/>
                          </wps:cNvCnPr>
                          <wps:spPr bwMode="auto">
                            <a:xfrm flipV="1">
                              <a:off x="925"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0" name="Line 925"/>
                          <wps:cNvCnPr>
                            <a:cxnSpLocks noChangeShapeType="1"/>
                          </wps:cNvCnPr>
                          <wps:spPr bwMode="auto">
                            <a:xfrm>
                              <a:off x="92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1" name="Line 926"/>
                          <wps:cNvCnPr>
                            <a:cxnSpLocks noChangeShapeType="1"/>
                          </wps:cNvCnPr>
                          <wps:spPr bwMode="auto">
                            <a:xfrm flipH="1">
                              <a:off x="923"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2" name="Line 927"/>
                          <wps:cNvCnPr>
                            <a:cxnSpLocks noChangeShapeType="1"/>
                          </wps:cNvCnPr>
                          <wps:spPr bwMode="auto">
                            <a:xfrm>
                              <a:off x="893"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3" name="Line 928"/>
                          <wps:cNvCnPr>
                            <a:cxnSpLocks noChangeShapeType="1"/>
                          </wps:cNvCnPr>
                          <wps:spPr bwMode="auto">
                            <a:xfrm>
                              <a:off x="931"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4" name="Line 929"/>
                          <wps:cNvCnPr>
                            <a:cxnSpLocks noChangeShapeType="1"/>
                          </wps:cNvCnPr>
                          <wps:spPr bwMode="auto">
                            <a:xfrm flipH="1">
                              <a:off x="843"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5" name="Line 930"/>
                          <wps:cNvCnPr>
                            <a:cxnSpLocks noChangeShapeType="1"/>
                          </wps:cNvCnPr>
                          <wps:spPr bwMode="auto">
                            <a:xfrm>
                              <a:off x="843"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6" name="Line 931"/>
                          <wps:cNvCnPr>
                            <a:cxnSpLocks noChangeShapeType="1"/>
                          </wps:cNvCnPr>
                          <wps:spPr bwMode="auto">
                            <a:xfrm>
                              <a:off x="85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7" name="Line 932"/>
                          <wps:cNvCnPr>
                            <a:cxnSpLocks noChangeShapeType="1"/>
                          </wps:cNvCnPr>
                          <wps:spPr bwMode="auto">
                            <a:xfrm>
                              <a:off x="83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8" name="Line 933"/>
                          <wps:cNvCnPr>
                            <a:cxnSpLocks noChangeShapeType="1"/>
                          </wps:cNvCnPr>
                          <wps:spPr bwMode="auto">
                            <a:xfrm>
                              <a:off x="843"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39" name="Line 934"/>
                          <wps:cNvCnPr>
                            <a:cxnSpLocks noChangeShapeType="1"/>
                          </wps:cNvCnPr>
                          <wps:spPr bwMode="auto">
                            <a:xfrm flipV="1">
                              <a:off x="83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0" name="Line 935"/>
                          <wps:cNvCnPr>
                            <a:cxnSpLocks noChangeShapeType="1"/>
                          </wps:cNvCnPr>
                          <wps:spPr bwMode="auto">
                            <a:xfrm>
                              <a:off x="821"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1" name="Line 936"/>
                          <wps:cNvCnPr>
                            <a:cxnSpLocks noChangeShapeType="1"/>
                          </wps:cNvCnPr>
                          <wps:spPr bwMode="auto">
                            <a:xfrm flipH="1">
                              <a:off x="821"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2" name="Line 937"/>
                          <wps:cNvCnPr>
                            <a:cxnSpLocks noChangeShapeType="1"/>
                          </wps:cNvCnPr>
                          <wps:spPr bwMode="auto">
                            <a:xfrm flipV="1">
                              <a:off x="854"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3" name="Line 938"/>
                          <wps:cNvCnPr>
                            <a:cxnSpLocks noChangeShapeType="1"/>
                          </wps:cNvCnPr>
                          <wps:spPr bwMode="auto">
                            <a:xfrm>
                              <a:off x="86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4" name="Line 939"/>
                          <wps:cNvCnPr>
                            <a:cxnSpLocks noChangeShapeType="1"/>
                          </wps:cNvCnPr>
                          <wps:spPr bwMode="auto">
                            <a:xfrm>
                              <a:off x="92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5" name="Line 940"/>
                          <wps:cNvCnPr>
                            <a:cxnSpLocks noChangeShapeType="1"/>
                          </wps:cNvCnPr>
                          <wps:spPr bwMode="auto">
                            <a:xfrm>
                              <a:off x="90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6" name="Line 941"/>
                          <wps:cNvCnPr>
                            <a:cxnSpLocks noChangeShapeType="1"/>
                          </wps:cNvCnPr>
                          <wps:spPr bwMode="auto">
                            <a:xfrm flipH="1">
                              <a:off x="890"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7" name="Line 942"/>
                          <wps:cNvCnPr>
                            <a:cxnSpLocks noChangeShapeType="1"/>
                          </wps:cNvCnPr>
                          <wps:spPr bwMode="auto">
                            <a:xfrm flipV="1">
                              <a:off x="900"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8" name="Line 943"/>
                          <wps:cNvCnPr>
                            <a:cxnSpLocks noChangeShapeType="1"/>
                          </wps:cNvCnPr>
                          <wps:spPr bwMode="auto">
                            <a:xfrm>
                              <a:off x="890"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49" name="Line 944"/>
                          <wps:cNvCnPr>
                            <a:cxnSpLocks noChangeShapeType="1"/>
                          </wps:cNvCnPr>
                          <wps:spPr bwMode="auto">
                            <a:xfrm flipV="1">
                              <a:off x="92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0" name="Line 945"/>
                          <wps:cNvCnPr>
                            <a:cxnSpLocks noChangeShapeType="1"/>
                          </wps:cNvCnPr>
                          <wps:spPr bwMode="auto">
                            <a:xfrm>
                              <a:off x="934"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1" name="Line 946"/>
                          <wps:cNvCnPr>
                            <a:cxnSpLocks noChangeShapeType="1"/>
                          </wps:cNvCnPr>
                          <wps:spPr bwMode="auto">
                            <a:xfrm>
                              <a:off x="912"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2" name="Line 947"/>
                          <wps:cNvCnPr>
                            <a:cxnSpLocks noChangeShapeType="1"/>
                          </wps:cNvCnPr>
                          <wps:spPr bwMode="auto">
                            <a:xfrm>
                              <a:off x="994"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3" name="Line 948"/>
                          <wps:cNvCnPr>
                            <a:cxnSpLocks noChangeShapeType="1"/>
                          </wps:cNvCnPr>
                          <wps:spPr bwMode="auto">
                            <a:xfrm>
                              <a:off x="994"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4" name="Line 949"/>
                          <wps:cNvCnPr>
                            <a:cxnSpLocks noChangeShapeType="1"/>
                          </wps:cNvCnPr>
                          <wps:spPr bwMode="auto">
                            <a:xfrm flipH="1">
                              <a:off x="980"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5" name="Line 950"/>
                          <wps:cNvCnPr>
                            <a:cxnSpLocks noChangeShapeType="1"/>
                          </wps:cNvCnPr>
                          <wps:spPr bwMode="auto">
                            <a:xfrm flipH="1">
                              <a:off x="980"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6" name="Line 951"/>
                          <wps:cNvCnPr>
                            <a:cxnSpLocks noChangeShapeType="1"/>
                          </wps:cNvCnPr>
                          <wps:spPr bwMode="auto">
                            <a:xfrm flipH="1">
                              <a:off x="980"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7" name="Line 952"/>
                          <wps:cNvCnPr>
                            <a:cxnSpLocks noChangeShapeType="1"/>
                          </wps:cNvCnPr>
                          <wps:spPr bwMode="auto">
                            <a:xfrm>
                              <a:off x="96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8" name="Line 953"/>
                          <wps:cNvCnPr>
                            <a:cxnSpLocks noChangeShapeType="1"/>
                          </wps:cNvCnPr>
                          <wps:spPr bwMode="auto">
                            <a:xfrm>
                              <a:off x="962"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59" name="Line 954"/>
                          <wps:cNvCnPr>
                            <a:cxnSpLocks noChangeShapeType="1"/>
                          </wps:cNvCnPr>
                          <wps:spPr bwMode="auto">
                            <a:xfrm flipV="1">
                              <a:off x="96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0" name="Line 955"/>
                          <wps:cNvCnPr>
                            <a:cxnSpLocks noChangeShapeType="1"/>
                          </wps:cNvCnPr>
                          <wps:spPr bwMode="auto">
                            <a:xfrm>
                              <a:off x="96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1" name="Line 956"/>
                          <wps:cNvCnPr>
                            <a:cxnSpLocks noChangeShapeType="1"/>
                          </wps:cNvCnPr>
                          <wps:spPr bwMode="auto">
                            <a:xfrm>
                              <a:off x="967"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2" name="Line 957"/>
                          <wps:cNvCnPr>
                            <a:cxnSpLocks noChangeShapeType="1"/>
                          </wps:cNvCnPr>
                          <wps:spPr bwMode="auto">
                            <a:xfrm>
                              <a:off x="99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3" name="Line 958"/>
                          <wps:cNvCnPr>
                            <a:cxnSpLocks noChangeShapeType="1"/>
                          </wps:cNvCnPr>
                          <wps:spPr bwMode="auto">
                            <a:xfrm flipV="1">
                              <a:off x="99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4" name="Line 959"/>
                          <wps:cNvCnPr>
                            <a:cxnSpLocks noChangeShapeType="1"/>
                          </wps:cNvCnPr>
                          <wps:spPr bwMode="auto">
                            <a:xfrm>
                              <a:off x="99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5" name="Line 960"/>
                          <wps:cNvCnPr>
                            <a:cxnSpLocks noChangeShapeType="1"/>
                          </wps:cNvCnPr>
                          <wps:spPr bwMode="auto">
                            <a:xfrm flipH="1">
                              <a:off x="992"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6" name="Line 961"/>
                          <wps:cNvCnPr>
                            <a:cxnSpLocks noChangeShapeType="1"/>
                          </wps:cNvCnPr>
                          <wps:spPr bwMode="auto">
                            <a:xfrm>
                              <a:off x="969"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7" name="Line 962"/>
                          <wps:cNvCnPr>
                            <a:cxnSpLocks noChangeShapeType="1"/>
                          </wps:cNvCnPr>
                          <wps:spPr bwMode="auto">
                            <a:xfrm>
                              <a:off x="96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8" name="Line 963"/>
                          <wps:cNvCnPr>
                            <a:cxnSpLocks noChangeShapeType="1"/>
                          </wps:cNvCnPr>
                          <wps:spPr bwMode="auto">
                            <a:xfrm>
                              <a:off x="100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69" name="Line 964"/>
                          <wps:cNvCnPr>
                            <a:cxnSpLocks noChangeShapeType="1"/>
                          </wps:cNvCnPr>
                          <wps:spPr bwMode="auto">
                            <a:xfrm>
                              <a:off x="103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0" name="Line 965"/>
                          <wps:cNvCnPr>
                            <a:cxnSpLocks noChangeShapeType="1"/>
                          </wps:cNvCnPr>
                          <wps:spPr bwMode="auto">
                            <a:xfrm>
                              <a:off x="1030"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1" name="Line 966"/>
                          <wps:cNvCnPr>
                            <a:cxnSpLocks noChangeShapeType="1"/>
                          </wps:cNvCnPr>
                          <wps:spPr bwMode="auto">
                            <a:xfrm flipV="1">
                              <a:off x="1036"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2" name="Line 967"/>
                          <wps:cNvCnPr>
                            <a:cxnSpLocks noChangeShapeType="1"/>
                          </wps:cNvCnPr>
                          <wps:spPr bwMode="auto">
                            <a:xfrm>
                              <a:off x="1036"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3" name="Line 968"/>
                          <wps:cNvCnPr>
                            <a:cxnSpLocks noChangeShapeType="1"/>
                          </wps:cNvCnPr>
                          <wps:spPr bwMode="auto">
                            <a:xfrm>
                              <a:off x="103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4" name="Line 969"/>
                          <wps:cNvCnPr>
                            <a:cxnSpLocks noChangeShapeType="1"/>
                          </wps:cNvCnPr>
                          <wps:spPr bwMode="auto">
                            <a:xfrm>
                              <a:off x="1036"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5" name="Line 970"/>
                          <wps:cNvCnPr>
                            <a:cxnSpLocks noChangeShapeType="1"/>
                          </wps:cNvCnPr>
                          <wps:spPr bwMode="auto">
                            <a:xfrm>
                              <a:off x="100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6" name="Line 971"/>
                          <wps:cNvCnPr>
                            <a:cxnSpLocks noChangeShapeType="1"/>
                          </wps:cNvCnPr>
                          <wps:spPr bwMode="auto">
                            <a:xfrm>
                              <a:off x="103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7" name="Line 972"/>
                          <wps:cNvCnPr>
                            <a:cxnSpLocks noChangeShapeType="1"/>
                          </wps:cNvCnPr>
                          <wps:spPr bwMode="auto">
                            <a:xfrm flipH="1">
                              <a:off x="980"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8" name="Line 973"/>
                          <wps:cNvCnPr>
                            <a:cxnSpLocks noChangeShapeType="1"/>
                          </wps:cNvCnPr>
                          <wps:spPr bwMode="auto">
                            <a:xfrm flipH="1">
                              <a:off x="980" y="324"/>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79" name="Line 974"/>
                          <wps:cNvCnPr>
                            <a:cxnSpLocks noChangeShapeType="1"/>
                          </wps:cNvCnPr>
                          <wps:spPr bwMode="auto">
                            <a:xfrm>
                              <a:off x="980"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0" name="Line 975"/>
                          <wps:cNvCnPr>
                            <a:cxnSpLocks noChangeShapeType="1"/>
                          </wps:cNvCnPr>
                          <wps:spPr bwMode="auto">
                            <a:xfrm>
                              <a:off x="980"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1" name="Line 976"/>
                          <wps:cNvCnPr>
                            <a:cxnSpLocks noChangeShapeType="1"/>
                          </wps:cNvCnPr>
                          <wps:spPr bwMode="auto">
                            <a:xfrm>
                              <a:off x="99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2" name="Line 977"/>
                          <wps:cNvCnPr>
                            <a:cxnSpLocks noChangeShapeType="1"/>
                          </wps:cNvCnPr>
                          <wps:spPr bwMode="auto">
                            <a:xfrm>
                              <a:off x="969"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3" name="Line 978"/>
                          <wps:cNvCnPr>
                            <a:cxnSpLocks noChangeShapeType="1"/>
                          </wps:cNvCnPr>
                          <wps:spPr bwMode="auto">
                            <a:xfrm flipH="1">
                              <a:off x="958"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4" name="Line 979"/>
                          <wps:cNvCnPr>
                            <a:cxnSpLocks noChangeShapeType="1"/>
                          </wps:cNvCnPr>
                          <wps:spPr bwMode="auto">
                            <a:xfrm>
                              <a:off x="95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5" name="Line 980"/>
                          <wps:cNvCnPr>
                            <a:cxnSpLocks noChangeShapeType="1"/>
                          </wps:cNvCnPr>
                          <wps:spPr bwMode="auto">
                            <a:xfrm flipV="1">
                              <a:off x="99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6" name="Line 981"/>
                          <wps:cNvCnPr>
                            <a:cxnSpLocks noChangeShapeType="1"/>
                          </wps:cNvCnPr>
                          <wps:spPr bwMode="auto">
                            <a:xfrm flipV="1">
                              <a:off x="969"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7" name="Line 982"/>
                          <wps:cNvCnPr>
                            <a:cxnSpLocks noChangeShapeType="1"/>
                          </wps:cNvCnPr>
                          <wps:spPr bwMode="auto">
                            <a:xfrm>
                              <a:off x="103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8" name="Line 983"/>
                          <wps:cNvCnPr>
                            <a:cxnSpLocks noChangeShapeType="1"/>
                          </wps:cNvCnPr>
                          <wps:spPr bwMode="auto">
                            <a:xfrm>
                              <a:off x="1027"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89" name="Line 984"/>
                          <wps:cNvCnPr>
                            <a:cxnSpLocks noChangeShapeType="1"/>
                          </wps:cNvCnPr>
                          <wps:spPr bwMode="auto">
                            <a:xfrm flipH="1">
                              <a:off x="1027"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0" name="Line 985"/>
                          <wps:cNvCnPr>
                            <a:cxnSpLocks noChangeShapeType="1"/>
                          </wps:cNvCnPr>
                          <wps:spPr bwMode="auto">
                            <a:xfrm>
                              <a:off x="100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1" name="Line 986"/>
                          <wps:cNvCnPr>
                            <a:cxnSpLocks noChangeShapeType="1"/>
                          </wps:cNvCnPr>
                          <wps:spPr bwMode="auto">
                            <a:xfrm flipV="1">
                              <a:off x="1038"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2" name="Line 987"/>
                          <wps:cNvCnPr>
                            <a:cxnSpLocks noChangeShapeType="1"/>
                          </wps:cNvCnPr>
                          <wps:spPr bwMode="auto">
                            <a:xfrm>
                              <a:off x="1264" y="618"/>
                              <a:ext cx="5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3" name="Line 988"/>
                          <wps:cNvCnPr>
                            <a:cxnSpLocks noChangeShapeType="1"/>
                          </wps:cNvCnPr>
                          <wps:spPr bwMode="auto">
                            <a:xfrm flipH="1">
                              <a:off x="1184" y="526"/>
                              <a:ext cx="35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4" name="Line 989"/>
                          <wps:cNvCnPr>
                            <a:cxnSpLocks noChangeShapeType="1"/>
                          </wps:cNvCnPr>
                          <wps:spPr bwMode="auto">
                            <a:xfrm>
                              <a:off x="1284" y="26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5" name="Line 990"/>
                          <wps:cNvCnPr>
                            <a:cxnSpLocks noChangeShapeType="1"/>
                          </wps:cNvCnPr>
                          <wps:spPr bwMode="auto">
                            <a:xfrm flipH="1">
                              <a:off x="1261" y="293"/>
                              <a:ext cx="2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6" name="Line 991"/>
                          <wps:cNvCnPr>
                            <a:cxnSpLocks noChangeShapeType="1"/>
                          </wps:cNvCnPr>
                          <wps:spPr bwMode="auto">
                            <a:xfrm flipH="1">
                              <a:off x="1257" y="313"/>
                              <a:ext cx="28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7" name="Line 992"/>
                          <wps:cNvCnPr>
                            <a:cxnSpLocks noChangeShapeType="1"/>
                          </wps:cNvCnPr>
                          <wps:spPr bwMode="auto">
                            <a:xfrm>
                              <a:off x="1267" y="284"/>
                              <a:ext cx="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8" name="Line 993"/>
                          <wps:cNvCnPr>
                            <a:cxnSpLocks noChangeShapeType="1"/>
                          </wps:cNvCnPr>
                          <wps:spPr bwMode="auto">
                            <a:xfrm>
                              <a:off x="1292"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399" name="Line 994"/>
                          <wps:cNvCnPr>
                            <a:cxnSpLocks noChangeShapeType="1"/>
                          </wps:cNvCnPr>
                          <wps:spPr bwMode="auto">
                            <a:xfrm>
                              <a:off x="1184" y="519"/>
                              <a:ext cx="35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0" name="Line 995"/>
                          <wps:cNvCnPr>
                            <a:cxnSpLocks noChangeShapeType="1"/>
                          </wps:cNvCnPr>
                          <wps:spPr bwMode="auto">
                            <a:xfrm flipH="1">
                              <a:off x="1260" y="518"/>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1" name="Line 996"/>
                          <wps:cNvCnPr>
                            <a:cxnSpLocks noChangeShapeType="1"/>
                          </wps:cNvCnPr>
                          <wps:spPr bwMode="auto">
                            <a:xfrm flipV="1">
                              <a:off x="1296" y="324"/>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2" name="Line 997"/>
                          <wps:cNvCnPr>
                            <a:cxnSpLocks noChangeShapeType="1"/>
                          </wps:cNvCnPr>
                          <wps:spPr bwMode="auto">
                            <a:xfrm flipH="1">
                              <a:off x="1257" y="324"/>
                              <a:ext cx="28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3" name="Line 998"/>
                          <wps:cNvCnPr>
                            <a:cxnSpLocks noChangeShapeType="1"/>
                          </wps:cNvCnPr>
                          <wps:spPr bwMode="auto">
                            <a:xfrm flipV="1">
                              <a:off x="1207"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4" name="Line 999"/>
                          <wps:cNvCnPr>
                            <a:cxnSpLocks noChangeShapeType="1"/>
                          </wps:cNvCnPr>
                          <wps:spPr bwMode="auto">
                            <a:xfrm flipV="1">
                              <a:off x="1227"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5" name="Line 1000"/>
                          <wps:cNvCnPr>
                            <a:cxnSpLocks noChangeShapeType="1"/>
                          </wps:cNvCnPr>
                          <wps:spPr bwMode="auto">
                            <a:xfrm flipV="1">
                              <a:off x="1162"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6" name="Line 1001"/>
                          <wps:cNvCnPr>
                            <a:cxnSpLocks noChangeShapeType="1"/>
                          </wps:cNvCnPr>
                          <wps:spPr bwMode="auto">
                            <a:xfrm flipV="1">
                              <a:off x="1141"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7" name="Line 1002"/>
                          <wps:cNvCnPr>
                            <a:cxnSpLocks noChangeShapeType="1"/>
                          </wps:cNvCnPr>
                          <wps:spPr bwMode="auto">
                            <a:xfrm flipV="1">
                              <a:off x="1174"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8" name="Line 1003"/>
                          <wps:cNvCnPr>
                            <a:cxnSpLocks noChangeShapeType="1"/>
                          </wps:cNvCnPr>
                          <wps:spPr bwMode="auto">
                            <a:xfrm flipV="1">
                              <a:off x="1195"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09" name="Line 1004"/>
                          <wps:cNvCnPr>
                            <a:cxnSpLocks noChangeShapeType="1"/>
                          </wps:cNvCnPr>
                          <wps:spPr bwMode="auto">
                            <a:xfrm>
                              <a:off x="1264" y="621"/>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0" name="Line 1005"/>
                          <wps:cNvCnPr>
                            <a:cxnSpLocks noChangeShapeType="1"/>
                          </wps:cNvCnPr>
                          <wps:spPr bwMode="auto">
                            <a:xfrm>
                              <a:off x="1138" y="649"/>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1" name="Line 1006"/>
                          <wps:cNvCnPr>
                            <a:cxnSpLocks noChangeShapeType="1"/>
                          </wps:cNvCnPr>
                          <wps:spPr bwMode="auto">
                            <a:xfrm flipH="1">
                              <a:off x="1175" y="647"/>
                              <a:ext cx="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2" name="Line 1007"/>
                          <wps:cNvCnPr>
                            <a:cxnSpLocks noChangeShapeType="1"/>
                          </wps:cNvCnPr>
                          <wps:spPr bwMode="auto">
                            <a:xfrm flipH="1">
                              <a:off x="1174"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3" name="Line 1008"/>
                          <wps:cNvCnPr>
                            <a:cxnSpLocks noChangeShapeType="1"/>
                          </wps:cNvCnPr>
                          <wps:spPr bwMode="auto">
                            <a:xfrm flipH="1">
                              <a:off x="1142"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6414" name="Group 1210"/>
                        <wpg:cNvGrpSpPr>
                          <a:grpSpLocks/>
                        </wpg:cNvGrpSpPr>
                        <wpg:grpSpPr bwMode="auto">
                          <a:xfrm>
                            <a:off x="673100" y="166370"/>
                            <a:ext cx="131445" cy="245745"/>
                            <a:chOff x="1060" y="262"/>
                            <a:chExt cx="207" cy="387"/>
                          </a:xfrm>
                        </wpg:grpSpPr>
                        <wps:wsp>
                          <wps:cNvPr id="6415" name="Line 1010"/>
                          <wps:cNvCnPr>
                            <a:cxnSpLocks noChangeShapeType="1"/>
                          </wps:cNvCnPr>
                          <wps:spPr bwMode="auto">
                            <a:xfrm flipH="1">
                              <a:off x="1141" y="646"/>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6" name="Line 1011"/>
                          <wps:cNvCnPr>
                            <a:cxnSpLocks noChangeShapeType="1"/>
                          </wps:cNvCnPr>
                          <wps:spPr bwMode="auto">
                            <a:xfrm>
                              <a:off x="1138" y="646"/>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7" name="Line 1012"/>
                          <wps:cNvCnPr>
                            <a:cxnSpLocks noChangeShapeType="1"/>
                          </wps:cNvCnPr>
                          <wps:spPr bwMode="auto">
                            <a:xfrm flipH="1">
                              <a:off x="1138" y="64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8" name="Line 1013"/>
                          <wps:cNvCnPr>
                            <a:cxnSpLocks noChangeShapeType="1"/>
                          </wps:cNvCnPr>
                          <wps:spPr bwMode="auto">
                            <a:xfrm flipH="1">
                              <a:off x="1181"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19" name="Line 1014"/>
                          <wps:cNvCnPr>
                            <a:cxnSpLocks noChangeShapeType="1"/>
                          </wps:cNvCnPr>
                          <wps:spPr bwMode="auto">
                            <a:xfrm flipH="1">
                              <a:off x="1178"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0" name="Line 1015"/>
                          <wps:cNvCnPr>
                            <a:cxnSpLocks noChangeShapeType="1"/>
                          </wps:cNvCnPr>
                          <wps:spPr bwMode="auto">
                            <a:xfrm flipH="1">
                              <a:off x="1175"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1" name="Line 1016"/>
                          <wps:cNvCnPr>
                            <a:cxnSpLocks noChangeShapeType="1"/>
                          </wps:cNvCnPr>
                          <wps:spPr bwMode="auto">
                            <a:xfrm flipH="1">
                              <a:off x="1181"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2" name="Line 1017"/>
                          <wps:cNvCnPr>
                            <a:cxnSpLocks noChangeShapeType="1"/>
                          </wps:cNvCnPr>
                          <wps:spPr bwMode="auto">
                            <a:xfrm flipH="1">
                              <a:off x="1178"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3" name="Line 1018"/>
                          <wps:cNvCnPr>
                            <a:cxnSpLocks noChangeShapeType="1"/>
                          </wps:cNvCnPr>
                          <wps:spPr bwMode="auto">
                            <a:xfrm flipH="1">
                              <a:off x="1175"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4" name="Line 1019"/>
                          <wps:cNvCnPr>
                            <a:cxnSpLocks noChangeShapeType="1"/>
                          </wps:cNvCnPr>
                          <wps:spPr bwMode="auto">
                            <a:xfrm>
                              <a:off x="1141"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5" name="Line 1020"/>
                          <wps:cNvCnPr>
                            <a:cxnSpLocks noChangeShapeType="1"/>
                          </wps:cNvCnPr>
                          <wps:spPr bwMode="auto">
                            <a:xfrm flipH="1">
                              <a:off x="1162" y="64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6" name="Line 1021"/>
                          <wps:cNvCnPr>
                            <a:cxnSpLocks noChangeShapeType="1"/>
                          </wps:cNvCnPr>
                          <wps:spPr bwMode="auto">
                            <a:xfrm>
                              <a:off x="1161" y="647"/>
                              <a:ext cx="1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7" name="Line 1022"/>
                          <wps:cNvCnPr>
                            <a:cxnSpLocks noChangeShapeType="1"/>
                          </wps:cNvCnPr>
                          <wps:spPr bwMode="auto">
                            <a:xfrm>
                              <a:off x="1161"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8" name="Line 1023"/>
                          <wps:cNvCnPr>
                            <a:cxnSpLocks noChangeShapeType="1"/>
                          </wps:cNvCnPr>
                          <wps:spPr bwMode="auto">
                            <a:xfrm>
                              <a:off x="1152" y="647"/>
                              <a:ext cx="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29" name="Line 1024"/>
                          <wps:cNvCnPr>
                            <a:cxnSpLocks noChangeShapeType="1"/>
                          </wps:cNvCnPr>
                          <wps:spPr bwMode="auto">
                            <a:xfrm>
                              <a:off x="1152"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0" name="Line 1025"/>
                          <wps:cNvCnPr>
                            <a:cxnSpLocks noChangeShapeType="1"/>
                          </wps:cNvCnPr>
                          <wps:spPr bwMode="auto">
                            <a:xfrm flipH="1">
                              <a:off x="1174"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1" name="Line 1026"/>
                          <wps:cNvCnPr>
                            <a:cxnSpLocks noChangeShapeType="1"/>
                          </wps:cNvCnPr>
                          <wps:spPr bwMode="auto">
                            <a:xfrm flipH="1">
                              <a:off x="1183" y="649"/>
                              <a:ext cx="4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2" name="Line 1027"/>
                          <wps:cNvCnPr>
                            <a:cxnSpLocks noChangeShapeType="1"/>
                          </wps:cNvCnPr>
                          <wps:spPr bwMode="auto">
                            <a:xfrm flipH="1">
                              <a:off x="1194" y="647"/>
                              <a:ext cx="1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3" name="Line 1028"/>
                          <wps:cNvCnPr>
                            <a:cxnSpLocks noChangeShapeType="1"/>
                          </wps:cNvCnPr>
                          <wps:spPr bwMode="auto">
                            <a:xfrm flipH="1">
                              <a:off x="1207"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4" name="Line 1029"/>
                          <wps:cNvCnPr>
                            <a:cxnSpLocks noChangeShapeType="1"/>
                          </wps:cNvCnPr>
                          <wps:spPr bwMode="auto">
                            <a:xfrm flipH="1">
                              <a:off x="1207"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5" name="Line 1030"/>
                          <wps:cNvCnPr>
                            <a:cxnSpLocks noChangeShapeType="1"/>
                          </wps:cNvCnPr>
                          <wps:spPr bwMode="auto">
                            <a:xfrm>
                              <a:off x="1195" y="64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6" name="Line 1031"/>
                          <wps:cNvCnPr>
                            <a:cxnSpLocks noChangeShapeType="1"/>
                          </wps:cNvCnPr>
                          <wps:spPr bwMode="auto">
                            <a:xfrm>
                              <a:off x="1194"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7" name="Line 1032"/>
                          <wps:cNvCnPr>
                            <a:cxnSpLocks noChangeShapeType="1"/>
                          </wps:cNvCnPr>
                          <wps:spPr bwMode="auto">
                            <a:xfrm>
                              <a:off x="1184"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8" name="Line 1033"/>
                          <wps:cNvCnPr>
                            <a:cxnSpLocks noChangeShapeType="1"/>
                          </wps:cNvCnPr>
                          <wps:spPr bwMode="auto">
                            <a:xfrm>
                              <a:off x="1184" y="646"/>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39" name="Line 1034"/>
                          <wps:cNvCnPr>
                            <a:cxnSpLocks noChangeShapeType="1"/>
                          </wps:cNvCnPr>
                          <wps:spPr bwMode="auto">
                            <a:xfrm>
                              <a:off x="1229" y="646"/>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0" name="Line 1035"/>
                          <wps:cNvCnPr>
                            <a:cxnSpLocks noChangeShapeType="1"/>
                          </wps:cNvCnPr>
                          <wps:spPr bwMode="auto">
                            <a:xfrm>
                              <a:off x="1226" y="64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1" name="Line 1036"/>
                          <wps:cNvCnPr>
                            <a:cxnSpLocks noChangeShapeType="1"/>
                          </wps:cNvCnPr>
                          <wps:spPr bwMode="auto">
                            <a:xfrm>
                              <a:off x="1227" y="647"/>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2" name="Line 1037"/>
                          <wps:cNvCnPr>
                            <a:cxnSpLocks noChangeShapeType="1"/>
                          </wps:cNvCnPr>
                          <wps:spPr bwMode="auto">
                            <a:xfrm flipH="1">
                              <a:off x="1208" y="647"/>
                              <a:ext cx="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3" name="Line 1038"/>
                          <wps:cNvCnPr>
                            <a:cxnSpLocks noChangeShapeType="1"/>
                          </wps:cNvCnPr>
                          <wps:spPr bwMode="auto">
                            <a:xfrm>
                              <a:off x="1217"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4" name="Line 1039"/>
                          <wps:cNvCnPr>
                            <a:cxnSpLocks noChangeShapeType="1"/>
                          </wps:cNvCnPr>
                          <wps:spPr bwMode="auto">
                            <a:xfrm>
                              <a:off x="1217"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5" name="Line 1040"/>
                          <wps:cNvCnPr>
                            <a:cxnSpLocks noChangeShapeType="1"/>
                          </wps:cNvCnPr>
                          <wps:spPr bwMode="auto">
                            <a:xfrm>
                              <a:off x="1152" y="414"/>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6" name="Line 1041"/>
                          <wps:cNvCnPr>
                            <a:cxnSpLocks noChangeShapeType="1"/>
                          </wps:cNvCnPr>
                          <wps:spPr bwMode="auto">
                            <a:xfrm flipH="1">
                              <a:off x="1152" y="412"/>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7" name="Line 1042"/>
                          <wps:cNvCnPr>
                            <a:cxnSpLocks noChangeShapeType="1"/>
                          </wps:cNvCnPr>
                          <wps:spPr bwMode="auto">
                            <a:xfrm>
                              <a:off x="1152" y="412"/>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8" name="Line 1043"/>
                          <wps:cNvCnPr>
                            <a:cxnSpLocks noChangeShapeType="1"/>
                          </wps:cNvCnPr>
                          <wps:spPr bwMode="auto">
                            <a:xfrm>
                              <a:off x="1105" y="526"/>
                              <a:ext cx="7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49" name="Line 1044"/>
                          <wps:cNvCnPr>
                            <a:cxnSpLocks noChangeShapeType="1"/>
                          </wps:cNvCnPr>
                          <wps:spPr bwMode="auto">
                            <a:xfrm flipH="1">
                              <a:off x="1108" y="502"/>
                              <a:ext cx="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0" name="Line 1045"/>
                          <wps:cNvCnPr>
                            <a:cxnSpLocks noChangeShapeType="1"/>
                          </wps:cNvCnPr>
                          <wps:spPr bwMode="auto">
                            <a:xfrm flipH="1">
                              <a:off x="1174" y="502"/>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1" name="Line 1046"/>
                          <wps:cNvCnPr>
                            <a:cxnSpLocks noChangeShapeType="1"/>
                          </wps:cNvCnPr>
                          <wps:spPr bwMode="auto">
                            <a:xfrm flipH="1">
                              <a:off x="1107" y="284"/>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2" name="Line 1047"/>
                          <wps:cNvCnPr>
                            <a:cxnSpLocks noChangeShapeType="1"/>
                          </wps:cNvCnPr>
                          <wps:spPr bwMode="auto">
                            <a:xfrm flipH="1">
                              <a:off x="1174" y="542"/>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3" name="Line 1048"/>
                          <wps:cNvCnPr>
                            <a:cxnSpLocks noChangeShapeType="1"/>
                          </wps:cNvCnPr>
                          <wps:spPr bwMode="auto">
                            <a:xfrm flipH="1">
                              <a:off x="1125" y="313"/>
                              <a:ext cx="5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4" name="Line 1049"/>
                          <wps:cNvCnPr>
                            <a:cxnSpLocks noChangeShapeType="1"/>
                          </wps:cNvCnPr>
                          <wps:spPr bwMode="auto">
                            <a:xfrm>
                              <a:off x="1113" y="274"/>
                              <a:ext cx="1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5" name="Line 1050"/>
                          <wps:cNvCnPr>
                            <a:cxnSpLocks noChangeShapeType="1"/>
                          </wps:cNvCnPr>
                          <wps:spPr bwMode="auto">
                            <a:xfrm>
                              <a:off x="1112" y="293"/>
                              <a:ext cx="7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6" name="Line 1051"/>
                          <wps:cNvCnPr>
                            <a:cxnSpLocks noChangeShapeType="1"/>
                          </wps:cNvCnPr>
                          <wps:spPr bwMode="auto">
                            <a:xfrm flipH="1">
                              <a:off x="1112" y="324"/>
                              <a:ext cx="7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7" name="Line 1052"/>
                          <wps:cNvCnPr>
                            <a:cxnSpLocks noChangeShapeType="1"/>
                          </wps:cNvCnPr>
                          <wps:spPr bwMode="auto">
                            <a:xfrm flipH="1">
                              <a:off x="1112" y="347"/>
                              <a:ext cx="7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8" name="Line 1053"/>
                          <wps:cNvCnPr>
                            <a:cxnSpLocks noChangeShapeType="1"/>
                          </wps:cNvCnPr>
                          <wps:spPr bwMode="auto">
                            <a:xfrm>
                              <a:off x="1174"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59" name="Line 1054"/>
                          <wps:cNvCnPr>
                            <a:cxnSpLocks noChangeShapeType="1"/>
                          </wps:cNvCnPr>
                          <wps:spPr bwMode="auto">
                            <a:xfrm flipH="1">
                              <a:off x="1103" y="519"/>
                              <a:ext cx="8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0" name="Line 1055"/>
                          <wps:cNvCnPr>
                            <a:cxnSpLocks noChangeShapeType="1"/>
                          </wps:cNvCnPr>
                          <wps:spPr bwMode="auto">
                            <a:xfrm flipH="1">
                              <a:off x="1108" y="504"/>
                              <a:ext cx="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1" name="Line 1056"/>
                          <wps:cNvCnPr>
                            <a:cxnSpLocks noChangeShapeType="1"/>
                          </wps:cNvCnPr>
                          <wps:spPr bwMode="auto">
                            <a:xfrm flipH="1">
                              <a:off x="1174"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2" name="Line 1057"/>
                          <wps:cNvCnPr>
                            <a:cxnSpLocks noChangeShapeType="1"/>
                          </wps:cNvCnPr>
                          <wps:spPr bwMode="auto">
                            <a:xfrm flipH="1">
                              <a:off x="1174"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3" name="Line 1058"/>
                          <wps:cNvCnPr>
                            <a:cxnSpLocks noChangeShapeType="1"/>
                          </wps:cNvCnPr>
                          <wps:spPr bwMode="auto">
                            <a:xfrm>
                              <a:off x="1141" y="262"/>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4" name="Line 1059"/>
                          <wps:cNvCnPr>
                            <a:cxnSpLocks noChangeShapeType="1"/>
                          </wps:cNvCnPr>
                          <wps:spPr bwMode="auto">
                            <a:xfrm flipH="1">
                              <a:off x="1110" y="608"/>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5" name="Line 1060"/>
                          <wps:cNvCnPr>
                            <a:cxnSpLocks noChangeShapeType="1"/>
                          </wps:cNvCnPr>
                          <wps:spPr bwMode="auto">
                            <a:xfrm>
                              <a:off x="106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6" name="Line 1061"/>
                          <wps:cNvCnPr>
                            <a:cxnSpLocks noChangeShapeType="1"/>
                          </wps:cNvCnPr>
                          <wps:spPr bwMode="auto">
                            <a:xfrm>
                              <a:off x="109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7" name="Line 1062"/>
                          <wps:cNvCnPr>
                            <a:cxnSpLocks noChangeShapeType="1"/>
                          </wps:cNvCnPr>
                          <wps:spPr bwMode="auto">
                            <a:xfrm>
                              <a:off x="1110" y="531"/>
                              <a:ext cx="0" cy="7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8" name="Line 1063"/>
                          <wps:cNvCnPr>
                            <a:cxnSpLocks noChangeShapeType="1"/>
                          </wps:cNvCnPr>
                          <wps:spPr bwMode="auto">
                            <a:xfrm>
                              <a:off x="1099"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69" name="Line 1064"/>
                          <wps:cNvCnPr>
                            <a:cxnSpLocks noChangeShapeType="1"/>
                          </wps:cNvCnPr>
                          <wps:spPr bwMode="auto">
                            <a:xfrm>
                              <a:off x="1063"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0" name="Line 1065"/>
                          <wps:cNvCnPr>
                            <a:cxnSpLocks noChangeShapeType="1"/>
                          </wps:cNvCnPr>
                          <wps:spPr bwMode="auto">
                            <a:xfrm>
                              <a:off x="1110" y="531"/>
                              <a:ext cx="0" cy="7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1" name="Line 1066"/>
                          <wps:cNvCnPr>
                            <a:cxnSpLocks noChangeShapeType="1"/>
                          </wps:cNvCnPr>
                          <wps:spPr bwMode="auto">
                            <a:xfrm>
                              <a:off x="1110" y="531"/>
                              <a:ext cx="0" cy="7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2" name="Line 1067"/>
                          <wps:cNvCnPr>
                            <a:cxnSpLocks noChangeShapeType="1"/>
                          </wps:cNvCnPr>
                          <wps:spPr bwMode="auto">
                            <a:xfrm>
                              <a:off x="1063"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3" name="Line 1068"/>
                          <wps:cNvCnPr>
                            <a:cxnSpLocks noChangeShapeType="1"/>
                          </wps:cNvCnPr>
                          <wps:spPr bwMode="auto">
                            <a:xfrm>
                              <a:off x="106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4" name="Line 1069"/>
                          <wps:cNvCnPr>
                            <a:cxnSpLocks noChangeShapeType="1"/>
                          </wps:cNvCnPr>
                          <wps:spPr bwMode="auto">
                            <a:xfrm>
                              <a:off x="106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5" name="Line 1070"/>
                          <wps:cNvCnPr>
                            <a:cxnSpLocks noChangeShapeType="1"/>
                          </wps:cNvCnPr>
                          <wps:spPr bwMode="auto">
                            <a:xfrm flipV="1">
                              <a:off x="106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6" name="Line 1071"/>
                          <wps:cNvCnPr>
                            <a:cxnSpLocks noChangeShapeType="1"/>
                          </wps:cNvCnPr>
                          <wps:spPr bwMode="auto">
                            <a:xfrm flipH="1">
                              <a:off x="1060"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7" name="Line 1072"/>
                          <wps:cNvCnPr>
                            <a:cxnSpLocks noChangeShapeType="1"/>
                          </wps:cNvCnPr>
                          <wps:spPr bwMode="auto">
                            <a:xfrm flipV="1">
                              <a:off x="110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8" name="Line 1073"/>
                          <wps:cNvCnPr>
                            <a:cxnSpLocks noChangeShapeType="1"/>
                          </wps:cNvCnPr>
                          <wps:spPr bwMode="auto">
                            <a:xfrm>
                              <a:off x="1107"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79" name="Line 1074"/>
                          <wps:cNvCnPr>
                            <a:cxnSpLocks noChangeShapeType="1"/>
                          </wps:cNvCnPr>
                          <wps:spPr bwMode="auto">
                            <a:xfrm>
                              <a:off x="110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0" name="Line 1075"/>
                          <wps:cNvCnPr>
                            <a:cxnSpLocks noChangeShapeType="1"/>
                          </wps:cNvCnPr>
                          <wps:spPr bwMode="auto">
                            <a:xfrm>
                              <a:off x="1104" y="593"/>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1" name="Line 1076"/>
                          <wps:cNvCnPr>
                            <a:cxnSpLocks noChangeShapeType="1"/>
                          </wps:cNvCnPr>
                          <wps:spPr bwMode="auto">
                            <a:xfrm>
                              <a:off x="1104"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2" name="Line 1077"/>
                          <wps:cNvCnPr>
                            <a:cxnSpLocks noChangeShapeType="1"/>
                          </wps:cNvCnPr>
                          <wps:spPr bwMode="auto">
                            <a:xfrm>
                              <a:off x="1069"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3" name="Line 1078"/>
                          <wps:cNvCnPr>
                            <a:cxnSpLocks noChangeShapeType="1"/>
                          </wps:cNvCnPr>
                          <wps:spPr bwMode="auto">
                            <a:xfrm>
                              <a:off x="1099"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4" name="Line 1079"/>
                          <wps:cNvCnPr>
                            <a:cxnSpLocks noChangeShapeType="1"/>
                          </wps:cNvCnPr>
                          <wps:spPr bwMode="auto">
                            <a:xfrm flipH="1">
                              <a:off x="1141" y="542"/>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5" name="Line 1080"/>
                          <wps:cNvCnPr>
                            <a:cxnSpLocks noChangeShapeType="1"/>
                          </wps:cNvCnPr>
                          <wps:spPr bwMode="auto">
                            <a:xfrm flipH="1">
                              <a:off x="1141"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6" name="Line 1081"/>
                          <wps:cNvCnPr>
                            <a:cxnSpLocks noChangeShapeType="1"/>
                          </wps:cNvCnPr>
                          <wps:spPr bwMode="auto">
                            <a:xfrm>
                              <a:off x="1141"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7" name="Line 1082"/>
                          <wps:cNvCnPr>
                            <a:cxnSpLocks noChangeShapeType="1"/>
                          </wps:cNvCnPr>
                          <wps:spPr bwMode="auto">
                            <a:xfrm>
                              <a:off x="1162"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8" name="Line 1083"/>
                          <wps:cNvCnPr>
                            <a:cxnSpLocks noChangeShapeType="1"/>
                          </wps:cNvCnPr>
                          <wps:spPr bwMode="auto">
                            <a:xfrm>
                              <a:off x="1152"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89" name="Line 1084"/>
                          <wps:cNvCnPr>
                            <a:cxnSpLocks noChangeShapeType="1"/>
                          </wps:cNvCnPr>
                          <wps:spPr bwMode="auto">
                            <a:xfrm>
                              <a:off x="1174"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0" name="Line 1085"/>
                          <wps:cNvCnPr>
                            <a:cxnSpLocks noChangeShapeType="1"/>
                          </wps:cNvCnPr>
                          <wps:spPr bwMode="auto">
                            <a:xfrm flipH="1">
                              <a:off x="1141" y="502"/>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1" name="Line 1086"/>
                          <wps:cNvCnPr>
                            <a:cxnSpLocks noChangeShapeType="1"/>
                          </wps:cNvCnPr>
                          <wps:spPr bwMode="auto">
                            <a:xfrm>
                              <a:off x="1141" y="453"/>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2" name="Line 1087"/>
                          <wps:cNvCnPr>
                            <a:cxnSpLocks noChangeShapeType="1"/>
                          </wps:cNvCnPr>
                          <wps:spPr bwMode="auto">
                            <a:xfrm flipV="1">
                              <a:off x="1141"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3" name="Line 1088"/>
                          <wps:cNvCnPr>
                            <a:cxnSpLocks noChangeShapeType="1"/>
                          </wps:cNvCnPr>
                          <wps:spPr bwMode="auto">
                            <a:xfrm>
                              <a:off x="1141"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4" name="Line 1089"/>
                          <wps:cNvCnPr>
                            <a:cxnSpLocks noChangeShapeType="1"/>
                          </wps:cNvCnPr>
                          <wps:spPr bwMode="auto">
                            <a:xfrm flipV="1">
                              <a:off x="1162"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5" name="Line 1090"/>
                          <wps:cNvCnPr>
                            <a:cxnSpLocks noChangeShapeType="1"/>
                          </wps:cNvCnPr>
                          <wps:spPr bwMode="auto">
                            <a:xfrm>
                              <a:off x="1162"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6" name="Line 1091"/>
                          <wps:cNvCnPr>
                            <a:cxnSpLocks noChangeShapeType="1"/>
                          </wps:cNvCnPr>
                          <wps:spPr bwMode="auto">
                            <a:xfrm flipH="1">
                              <a:off x="1152"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7" name="Line 1092"/>
                          <wps:cNvCnPr>
                            <a:cxnSpLocks noChangeShapeType="1"/>
                          </wps:cNvCnPr>
                          <wps:spPr bwMode="auto">
                            <a:xfrm flipV="1">
                              <a:off x="1174"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8" name="Line 1093"/>
                          <wps:cNvCnPr>
                            <a:cxnSpLocks noChangeShapeType="1"/>
                          </wps:cNvCnPr>
                          <wps:spPr bwMode="auto">
                            <a:xfrm>
                              <a:off x="1174"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499" name="Line 1094"/>
                          <wps:cNvCnPr>
                            <a:cxnSpLocks noChangeShapeType="1"/>
                          </wps:cNvCnPr>
                          <wps:spPr bwMode="auto">
                            <a:xfrm>
                              <a:off x="1113" y="26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0" name="Line 1095"/>
                          <wps:cNvCnPr>
                            <a:cxnSpLocks noChangeShapeType="1"/>
                          </wps:cNvCnPr>
                          <wps:spPr bwMode="auto">
                            <a:xfrm flipH="1">
                              <a:off x="1112" y="31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1" name="Line 1096"/>
                          <wps:cNvCnPr>
                            <a:cxnSpLocks noChangeShapeType="1"/>
                          </wps:cNvCnPr>
                          <wps:spPr bwMode="auto">
                            <a:xfrm>
                              <a:off x="1107"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2" name="Line 1097"/>
                          <wps:cNvCnPr>
                            <a:cxnSpLocks noChangeShapeType="1"/>
                          </wps:cNvCnPr>
                          <wps:spPr bwMode="auto">
                            <a:xfrm>
                              <a:off x="106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3" name="Line 1098"/>
                          <wps:cNvCnPr>
                            <a:cxnSpLocks noChangeShapeType="1"/>
                          </wps:cNvCnPr>
                          <wps:spPr bwMode="auto">
                            <a:xfrm flipV="1">
                              <a:off x="1060"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4" name="Line 1099"/>
                          <wps:cNvCnPr>
                            <a:cxnSpLocks noChangeShapeType="1"/>
                          </wps:cNvCnPr>
                          <wps:spPr bwMode="auto">
                            <a:xfrm>
                              <a:off x="107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5" name="Line 1100"/>
                          <wps:cNvCnPr>
                            <a:cxnSpLocks noChangeShapeType="1"/>
                          </wps:cNvCnPr>
                          <wps:spPr bwMode="auto">
                            <a:xfrm flipV="1">
                              <a:off x="1107"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6" name="Line 1101"/>
                          <wps:cNvCnPr>
                            <a:cxnSpLocks noChangeShapeType="1"/>
                          </wps:cNvCnPr>
                          <wps:spPr bwMode="auto">
                            <a:xfrm>
                              <a:off x="109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7" name="Line 1102"/>
                          <wps:cNvCnPr>
                            <a:cxnSpLocks noChangeShapeType="1"/>
                          </wps:cNvCnPr>
                          <wps:spPr bwMode="auto">
                            <a:xfrm flipH="1">
                              <a:off x="1096" y="294"/>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8" name="Line 1103"/>
                          <wps:cNvCnPr>
                            <a:cxnSpLocks noChangeShapeType="1"/>
                          </wps:cNvCnPr>
                          <wps:spPr bwMode="auto">
                            <a:xfrm flipH="1">
                              <a:off x="114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09" name="Line 1104"/>
                          <wps:cNvCnPr>
                            <a:cxnSpLocks noChangeShapeType="1"/>
                          </wps:cNvCnPr>
                          <wps:spPr bwMode="auto">
                            <a:xfrm flipH="1">
                              <a:off x="1145"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0" name="Line 1105"/>
                          <wps:cNvCnPr>
                            <a:cxnSpLocks noChangeShapeType="1"/>
                          </wps:cNvCnPr>
                          <wps:spPr bwMode="auto">
                            <a:xfrm flipH="1">
                              <a:off x="1142"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1" name="Line 1106"/>
                          <wps:cNvCnPr>
                            <a:cxnSpLocks noChangeShapeType="1"/>
                          </wps:cNvCnPr>
                          <wps:spPr bwMode="auto">
                            <a:xfrm flipH="1">
                              <a:off x="114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2" name="Line 1107"/>
                          <wps:cNvCnPr>
                            <a:cxnSpLocks noChangeShapeType="1"/>
                          </wps:cNvCnPr>
                          <wps:spPr bwMode="auto">
                            <a:xfrm flipH="1">
                              <a:off x="1145"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3" name="Line 1108"/>
                          <wps:cNvCnPr>
                            <a:cxnSpLocks noChangeShapeType="1"/>
                          </wps:cNvCnPr>
                          <wps:spPr bwMode="auto">
                            <a:xfrm flipH="1">
                              <a:off x="1142"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4" name="Line 1109"/>
                          <wps:cNvCnPr>
                            <a:cxnSpLocks noChangeShapeType="1"/>
                          </wps:cNvCnPr>
                          <wps:spPr bwMode="auto">
                            <a:xfrm flipH="1">
                              <a:off x="1141"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5" name="Line 1110"/>
                          <wps:cNvCnPr>
                            <a:cxnSpLocks noChangeShapeType="1"/>
                          </wps:cNvCnPr>
                          <wps:spPr bwMode="auto">
                            <a:xfrm flipH="1">
                              <a:off x="1141"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6" name="Line 1111"/>
                          <wps:cNvCnPr>
                            <a:cxnSpLocks noChangeShapeType="1"/>
                          </wps:cNvCnPr>
                          <wps:spPr bwMode="auto">
                            <a:xfrm flipH="1" flipV="1">
                              <a:off x="1158" y="368"/>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7" name="Line 1112"/>
                          <wps:cNvCnPr>
                            <a:cxnSpLocks noChangeShapeType="1"/>
                          </wps:cNvCnPr>
                          <wps:spPr bwMode="auto">
                            <a:xfrm flipH="1" flipV="1">
                              <a:off x="1155"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8" name="Line 1113"/>
                          <wps:cNvCnPr>
                            <a:cxnSpLocks noChangeShapeType="1"/>
                          </wps:cNvCnPr>
                          <wps:spPr bwMode="auto">
                            <a:xfrm flipH="1">
                              <a:off x="1152"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19" name="Line 1114"/>
                          <wps:cNvCnPr>
                            <a:cxnSpLocks noChangeShapeType="1"/>
                          </wps:cNvCnPr>
                          <wps:spPr bwMode="auto">
                            <a:xfrm flipH="1" flipV="1">
                              <a:off x="1158" y="368"/>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0" name="Line 1115"/>
                          <wps:cNvCnPr>
                            <a:cxnSpLocks noChangeShapeType="1"/>
                          </wps:cNvCnPr>
                          <wps:spPr bwMode="auto">
                            <a:xfrm flipH="1" flipV="1">
                              <a:off x="1155"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1" name="Line 1116"/>
                          <wps:cNvCnPr>
                            <a:cxnSpLocks noChangeShapeType="1"/>
                          </wps:cNvCnPr>
                          <wps:spPr bwMode="auto">
                            <a:xfrm flipH="1">
                              <a:off x="1152"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2" name="Line 1117"/>
                          <wps:cNvCnPr>
                            <a:cxnSpLocks noChangeShapeType="1"/>
                          </wps:cNvCnPr>
                          <wps:spPr bwMode="auto">
                            <a:xfrm flipV="1">
                              <a:off x="1162"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3" name="Line 1118"/>
                          <wps:cNvCnPr>
                            <a:cxnSpLocks noChangeShapeType="1"/>
                          </wps:cNvCnPr>
                          <wps:spPr bwMode="auto">
                            <a:xfrm flipV="1">
                              <a:off x="1162"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4" name="Line 1119"/>
                          <wps:cNvCnPr>
                            <a:cxnSpLocks noChangeShapeType="1"/>
                          </wps:cNvCnPr>
                          <wps:spPr bwMode="auto">
                            <a:xfrm flipH="1">
                              <a:off x="1174"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5" name="Line 1120"/>
                          <wps:cNvCnPr>
                            <a:cxnSpLocks noChangeShapeType="1"/>
                          </wps:cNvCnPr>
                          <wps:spPr bwMode="auto">
                            <a:xfrm flipH="1">
                              <a:off x="1174"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6" name="Line 1121"/>
                          <wps:cNvCnPr>
                            <a:cxnSpLocks noChangeShapeType="1"/>
                          </wps:cNvCnPr>
                          <wps:spPr bwMode="auto">
                            <a:xfrm flipH="1">
                              <a:off x="1139" y="414"/>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7" name="Line 1122"/>
                          <wps:cNvCnPr>
                            <a:cxnSpLocks noChangeShapeType="1"/>
                          </wps:cNvCnPr>
                          <wps:spPr bwMode="auto">
                            <a:xfrm flipH="1">
                              <a:off x="1139" y="412"/>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8" name="Line 1123"/>
                          <wps:cNvCnPr>
                            <a:cxnSpLocks noChangeShapeType="1"/>
                          </wps:cNvCnPr>
                          <wps:spPr bwMode="auto">
                            <a:xfrm flipV="1">
                              <a:off x="1139" y="41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29" name="Line 1124"/>
                          <wps:cNvCnPr>
                            <a:cxnSpLocks noChangeShapeType="1"/>
                          </wps:cNvCnPr>
                          <wps:spPr bwMode="auto">
                            <a:xfrm>
                              <a:off x="1141"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0" name="Line 1125"/>
                          <wps:cNvCnPr>
                            <a:cxnSpLocks noChangeShapeType="1"/>
                          </wps:cNvCnPr>
                          <wps:spPr bwMode="auto">
                            <a:xfrm flipV="1">
                              <a:off x="1141"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1" name="Line 1126"/>
                          <wps:cNvCnPr>
                            <a:cxnSpLocks noChangeShapeType="1"/>
                          </wps:cNvCnPr>
                          <wps:spPr bwMode="auto">
                            <a:xfrm>
                              <a:off x="1162"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2" name="Line 1127"/>
                          <wps:cNvCnPr>
                            <a:cxnSpLocks noChangeShapeType="1"/>
                          </wps:cNvCnPr>
                          <wps:spPr bwMode="auto">
                            <a:xfrm flipV="1">
                              <a:off x="1162"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3" name="Line 1128"/>
                          <wps:cNvCnPr>
                            <a:cxnSpLocks noChangeShapeType="1"/>
                          </wps:cNvCnPr>
                          <wps:spPr bwMode="auto">
                            <a:xfrm>
                              <a:off x="1174"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4" name="Line 1129"/>
                          <wps:cNvCnPr>
                            <a:cxnSpLocks noChangeShapeType="1"/>
                          </wps:cNvCnPr>
                          <wps:spPr bwMode="auto">
                            <a:xfrm flipV="1">
                              <a:off x="1174"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5" name="Line 1130"/>
                          <wps:cNvCnPr>
                            <a:cxnSpLocks noChangeShapeType="1"/>
                          </wps:cNvCnPr>
                          <wps:spPr bwMode="auto">
                            <a:xfrm flipV="1">
                              <a:off x="1141"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6" name="Line 1131"/>
                          <wps:cNvCnPr>
                            <a:cxnSpLocks noChangeShapeType="1"/>
                          </wps:cNvCnPr>
                          <wps:spPr bwMode="auto">
                            <a:xfrm>
                              <a:off x="1122" y="31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7" name="Line 1132"/>
                          <wps:cNvCnPr>
                            <a:cxnSpLocks noChangeShapeType="1"/>
                          </wps:cNvCnPr>
                          <wps:spPr bwMode="auto">
                            <a:xfrm>
                              <a:off x="1122" y="31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8" name="Line 1133"/>
                          <wps:cNvCnPr>
                            <a:cxnSpLocks noChangeShapeType="1"/>
                          </wps:cNvCnPr>
                          <wps:spPr bwMode="auto">
                            <a:xfrm flipV="1">
                              <a:off x="1162"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39" name="Line 1134"/>
                          <wps:cNvCnPr>
                            <a:cxnSpLocks noChangeShapeType="1"/>
                          </wps:cNvCnPr>
                          <wps:spPr bwMode="auto">
                            <a:xfrm flipV="1">
                              <a:off x="1174"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0" name="Line 1135"/>
                          <wps:cNvCnPr>
                            <a:cxnSpLocks noChangeShapeType="1"/>
                          </wps:cNvCnPr>
                          <wps:spPr bwMode="auto">
                            <a:xfrm>
                              <a:off x="1184" y="504"/>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1" name="Line 1136"/>
                          <wps:cNvCnPr>
                            <a:cxnSpLocks noChangeShapeType="1"/>
                          </wps:cNvCnPr>
                          <wps:spPr bwMode="auto">
                            <a:xfrm>
                              <a:off x="1184" y="502"/>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2" name="Line 1137"/>
                          <wps:cNvCnPr>
                            <a:cxnSpLocks noChangeShapeType="1"/>
                          </wps:cNvCnPr>
                          <wps:spPr bwMode="auto">
                            <a:xfrm>
                              <a:off x="1184" y="504"/>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3" name="Line 1138"/>
                          <wps:cNvCnPr>
                            <a:cxnSpLocks noChangeShapeType="1"/>
                          </wps:cNvCnPr>
                          <wps:spPr bwMode="auto">
                            <a:xfrm>
                              <a:off x="1184" y="608"/>
                              <a:ext cx="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4" name="Line 1139"/>
                          <wps:cNvCnPr>
                            <a:cxnSpLocks noChangeShapeType="1"/>
                          </wps:cNvCnPr>
                          <wps:spPr bwMode="auto">
                            <a:xfrm flipH="1">
                              <a:off x="1207" y="542"/>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5" name="Line 1140"/>
                          <wps:cNvCnPr>
                            <a:cxnSpLocks noChangeShapeType="1"/>
                          </wps:cNvCnPr>
                          <wps:spPr bwMode="auto">
                            <a:xfrm>
                              <a:off x="1207"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6" name="Line 1141"/>
                          <wps:cNvCnPr>
                            <a:cxnSpLocks noChangeShapeType="1"/>
                          </wps:cNvCnPr>
                          <wps:spPr bwMode="auto">
                            <a:xfrm flipH="1">
                              <a:off x="1207"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7" name="Line 1142"/>
                          <wps:cNvCnPr>
                            <a:cxnSpLocks noChangeShapeType="1"/>
                          </wps:cNvCnPr>
                          <wps:spPr bwMode="auto">
                            <a:xfrm>
                              <a:off x="1195"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8" name="Line 1143"/>
                          <wps:cNvCnPr>
                            <a:cxnSpLocks noChangeShapeType="1"/>
                          </wps:cNvCnPr>
                          <wps:spPr bwMode="auto">
                            <a:xfrm>
                              <a:off x="1184"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49" name="Line 1144"/>
                          <wps:cNvCnPr>
                            <a:cxnSpLocks noChangeShapeType="1"/>
                          </wps:cNvCnPr>
                          <wps:spPr bwMode="auto">
                            <a:xfrm>
                              <a:off x="1184"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0" name="Line 1145"/>
                          <wps:cNvCnPr>
                            <a:cxnSpLocks noChangeShapeType="1"/>
                          </wps:cNvCnPr>
                          <wps:spPr bwMode="auto">
                            <a:xfrm>
                              <a:off x="1227"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1" name="Line 1146"/>
                          <wps:cNvCnPr>
                            <a:cxnSpLocks noChangeShapeType="1"/>
                          </wps:cNvCnPr>
                          <wps:spPr bwMode="auto">
                            <a:xfrm>
                              <a:off x="1217"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2" name="Line 1147"/>
                          <wps:cNvCnPr>
                            <a:cxnSpLocks noChangeShapeType="1"/>
                          </wps:cNvCnPr>
                          <wps:spPr bwMode="auto">
                            <a:xfrm>
                              <a:off x="1206" y="502"/>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3" name="Line 1148"/>
                          <wps:cNvCnPr>
                            <a:cxnSpLocks noChangeShapeType="1"/>
                          </wps:cNvCnPr>
                          <wps:spPr bwMode="auto">
                            <a:xfrm flipV="1">
                              <a:off x="1206"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4" name="Line 1149"/>
                          <wps:cNvCnPr>
                            <a:cxnSpLocks noChangeShapeType="1"/>
                          </wps:cNvCnPr>
                          <wps:spPr bwMode="auto">
                            <a:xfrm>
                              <a:off x="1206"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5" name="Line 1150"/>
                          <wps:cNvCnPr>
                            <a:cxnSpLocks noChangeShapeType="1"/>
                          </wps:cNvCnPr>
                          <wps:spPr bwMode="auto">
                            <a:xfrm>
                              <a:off x="1206"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6" name="Line 1151"/>
                          <wps:cNvCnPr>
                            <a:cxnSpLocks noChangeShapeType="1"/>
                          </wps:cNvCnPr>
                          <wps:spPr bwMode="auto">
                            <a:xfrm>
                              <a:off x="1207"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7" name="Line 1152"/>
                          <wps:cNvCnPr>
                            <a:cxnSpLocks noChangeShapeType="1"/>
                          </wps:cNvCnPr>
                          <wps:spPr bwMode="auto">
                            <a:xfrm>
                              <a:off x="1184" y="502"/>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8" name="Line 1153"/>
                          <wps:cNvCnPr>
                            <a:cxnSpLocks noChangeShapeType="1"/>
                          </wps:cNvCnPr>
                          <wps:spPr bwMode="auto">
                            <a:xfrm flipV="1">
                              <a:off x="1195"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59" name="Line 1154"/>
                          <wps:cNvCnPr>
                            <a:cxnSpLocks noChangeShapeType="1"/>
                          </wps:cNvCnPr>
                          <wps:spPr bwMode="auto">
                            <a:xfrm>
                              <a:off x="1195"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0" name="Line 1155"/>
                          <wps:cNvCnPr>
                            <a:cxnSpLocks noChangeShapeType="1"/>
                          </wps:cNvCnPr>
                          <wps:spPr bwMode="auto">
                            <a:xfrm flipH="1">
                              <a:off x="1184" y="453"/>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1" name="Line 1156"/>
                          <wps:cNvCnPr>
                            <a:cxnSpLocks noChangeShapeType="1"/>
                          </wps:cNvCnPr>
                          <wps:spPr bwMode="auto">
                            <a:xfrm flipV="1">
                              <a:off x="1226"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2" name="Line 1157"/>
                          <wps:cNvCnPr>
                            <a:cxnSpLocks noChangeShapeType="1"/>
                          </wps:cNvCnPr>
                          <wps:spPr bwMode="auto">
                            <a:xfrm>
                              <a:off x="1226"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3" name="Line 1158"/>
                          <wps:cNvCnPr>
                            <a:cxnSpLocks noChangeShapeType="1"/>
                          </wps:cNvCnPr>
                          <wps:spPr bwMode="auto">
                            <a:xfrm flipH="1">
                              <a:off x="1216"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4" name="Line 1159"/>
                          <wps:cNvCnPr>
                            <a:cxnSpLocks noChangeShapeType="1"/>
                          </wps:cNvCnPr>
                          <wps:spPr bwMode="auto">
                            <a:xfrm>
                              <a:off x="1184" y="284"/>
                              <a:ext cx="8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5" name="Line 1160"/>
                          <wps:cNvCnPr>
                            <a:cxnSpLocks noChangeShapeType="1"/>
                          </wps:cNvCnPr>
                          <wps:spPr bwMode="auto">
                            <a:xfrm>
                              <a:off x="1227" y="26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6" name="Line 1161"/>
                          <wps:cNvCnPr>
                            <a:cxnSpLocks noChangeShapeType="1"/>
                          </wps:cNvCnPr>
                          <wps:spPr bwMode="auto">
                            <a:xfrm>
                              <a:off x="1184" y="313"/>
                              <a:ext cx="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7" name="Line 1162"/>
                          <wps:cNvCnPr>
                            <a:cxnSpLocks noChangeShapeType="1"/>
                          </wps:cNvCnPr>
                          <wps:spPr bwMode="auto">
                            <a:xfrm flipH="1">
                              <a:off x="1184" y="293"/>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8" name="Line 1163"/>
                          <wps:cNvCnPr>
                            <a:cxnSpLocks noChangeShapeType="1"/>
                          </wps:cNvCnPr>
                          <wps:spPr bwMode="auto">
                            <a:xfrm>
                              <a:off x="1184" y="324"/>
                              <a:ext cx="7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69" name="Line 1164"/>
                          <wps:cNvCnPr>
                            <a:cxnSpLocks noChangeShapeType="1"/>
                          </wps:cNvCnPr>
                          <wps:spPr bwMode="auto">
                            <a:xfrm flipH="1">
                              <a:off x="1206"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0" name="Line 1165"/>
                          <wps:cNvCnPr>
                            <a:cxnSpLocks noChangeShapeType="1"/>
                          </wps:cNvCnPr>
                          <wps:spPr bwMode="auto">
                            <a:xfrm flipH="1">
                              <a:off x="1206"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1" name="Line 1166"/>
                          <wps:cNvCnPr>
                            <a:cxnSpLocks noChangeShapeType="1"/>
                          </wps:cNvCnPr>
                          <wps:spPr bwMode="auto">
                            <a:xfrm flipH="1">
                              <a:off x="1213"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2" name="Line 1167"/>
                          <wps:cNvCnPr>
                            <a:cxnSpLocks noChangeShapeType="1"/>
                          </wps:cNvCnPr>
                          <wps:spPr bwMode="auto">
                            <a:xfrm flipH="1">
                              <a:off x="121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3" name="Line 1168"/>
                          <wps:cNvCnPr>
                            <a:cxnSpLocks noChangeShapeType="1"/>
                          </wps:cNvCnPr>
                          <wps:spPr bwMode="auto">
                            <a:xfrm flipH="1">
                              <a:off x="120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4" name="Line 1169"/>
                          <wps:cNvCnPr>
                            <a:cxnSpLocks noChangeShapeType="1"/>
                          </wps:cNvCnPr>
                          <wps:spPr bwMode="auto">
                            <a:xfrm flipH="1">
                              <a:off x="1213"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5" name="Line 1170"/>
                          <wps:cNvCnPr>
                            <a:cxnSpLocks noChangeShapeType="1"/>
                          </wps:cNvCnPr>
                          <wps:spPr bwMode="auto">
                            <a:xfrm flipH="1">
                              <a:off x="121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6" name="Line 1171"/>
                          <wps:cNvCnPr>
                            <a:cxnSpLocks noChangeShapeType="1"/>
                          </wps:cNvCnPr>
                          <wps:spPr bwMode="auto">
                            <a:xfrm flipH="1">
                              <a:off x="120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7" name="Line 1172"/>
                          <wps:cNvCnPr>
                            <a:cxnSpLocks noChangeShapeType="1"/>
                          </wps:cNvCnPr>
                          <wps:spPr bwMode="auto">
                            <a:xfrm flipH="1">
                              <a:off x="1213"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8" name="Line 1173"/>
                          <wps:cNvCnPr>
                            <a:cxnSpLocks noChangeShapeType="1"/>
                          </wps:cNvCnPr>
                          <wps:spPr bwMode="auto">
                            <a:xfrm flipH="1">
                              <a:off x="121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79" name="Line 1174"/>
                          <wps:cNvCnPr>
                            <a:cxnSpLocks noChangeShapeType="1"/>
                          </wps:cNvCnPr>
                          <wps:spPr bwMode="auto">
                            <a:xfrm flipH="1">
                              <a:off x="120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0" name="Line 1175"/>
                          <wps:cNvCnPr>
                            <a:cxnSpLocks noChangeShapeType="1"/>
                          </wps:cNvCnPr>
                          <wps:spPr bwMode="auto">
                            <a:xfrm flipH="1">
                              <a:off x="1213"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1" name="Line 1176"/>
                          <wps:cNvCnPr>
                            <a:cxnSpLocks noChangeShapeType="1"/>
                          </wps:cNvCnPr>
                          <wps:spPr bwMode="auto">
                            <a:xfrm flipH="1">
                              <a:off x="121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2" name="Line 1177"/>
                          <wps:cNvCnPr>
                            <a:cxnSpLocks noChangeShapeType="1"/>
                          </wps:cNvCnPr>
                          <wps:spPr bwMode="auto">
                            <a:xfrm flipH="1">
                              <a:off x="120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3" name="Line 1178"/>
                          <wps:cNvCnPr>
                            <a:cxnSpLocks noChangeShapeType="1"/>
                          </wps:cNvCnPr>
                          <wps:spPr bwMode="auto">
                            <a:xfrm flipH="1" flipV="1">
                              <a:off x="1192"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4" name="Line 1179"/>
                          <wps:cNvCnPr>
                            <a:cxnSpLocks noChangeShapeType="1"/>
                          </wps:cNvCnPr>
                          <wps:spPr bwMode="auto">
                            <a:xfrm flipH="1" flipV="1">
                              <a:off x="1188"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5" name="Line 1180"/>
                          <wps:cNvCnPr>
                            <a:cxnSpLocks noChangeShapeType="1"/>
                          </wps:cNvCnPr>
                          <wps:spPr bwMode="auto">
                            <a:xfrm flipH="1">
                              <a:off x="1184"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6" name="Line 1181"/>
                          <wps:cNvCnPr>
                            <a:cxnSpLocks noChangeShapeType="1"/>
                          </wps:cNvCnPr>
                          <wps:spPr bwMode="auto">
                            <a:xfrm flipH="1" flipV="1">
                              <a:off x="1192"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7" name="Line 1182"/>
                          <wps:cNvCnPr>
                            <a:cxnSpLocks noChangeShapeType="1"/>
                          </wps:cNvCnPr>
                          <wps:spPr bwMode="auto">
                            <a:xfrm flipH="1" flipV="1">
                              <a:off x="1188"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8" name="Line 1183"/>
                          <wps:cNvCnPr>
                            <a:cxnSpLocks noChangeShapeType="1"/>
                          </wps:cNvCnPr>
                          <wps:spPr bwMode="auto">
                            <a:xfrm flipH="1">
                              <a:off x="1184"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89" name="Line 1184"/>
                          <wps:cNvCnPr>
                            <a:cxnSpLocks noChangeShapeType="1"/>
                          </wps:cNvCnPr>
                          <wps:spPr bwMode="auto">
                            <a:xfrm flipV="1">
                              <a:off x="1195"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0" name="Line 1185"/>
                          <wps:cNvCnPr>
                            <a:cxnSpLocks noChangeShapeType="1"/>
                          </wps:cNvCnPr>
                          <wps:spPr bwMode="auto">
                            <a:xfrm flipV="1">
                              <a:off x="1195"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1" name="Line 1186"/>
                          <wps:cNvCnPr>
                            <a:cxnSpLocks noChangeShapeType="1"/>
                          </wps:cNvCnPr>
                          <wps:spPr bwMode="auto">
                            <a:xfrm flipV="1">
                              <a:off x="1226"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2" name="Line 1187"/>
                          <wps:cNvCnPr>
                            <a:cxnSpLocks noChangeShapeType="1"/>
                          </wps:cNvCnPr>
                          <wps:spPr bwMode="auto">
                            <a:xfrm flipV="1">
                              <a:off x="1226"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3" name="Line 1188"/>
                          <wps:cNvCnPr>
                            <a:cxnSpLocks noChangeShapeType="1"/>
                          </wps:cNvCnPr>
                          <wps:spPr bwMode="auto">
                            <a:xfrm flipH="1" flipV="1">
                              <a:off x="122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4" name="Line 1189"/>
                          <wps:cNvCnPr>
                            <a:cxnSpLocks noChangeShapeType="1"/>
                          </wps:cNvCnPr>
                          <wps:spPr bwMode="auto">
                            <a:xfrm flipH="1" flipV="1">
                              <a:off x="122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5" name="Line 1190"/>
                          <wps:cNvCnPr>
                            <a:cxnSpLocks noChangeShapeType="1"/>
                          </wps:cNvCnPr>
                          <wps:spPr bwMode="auto">
                            <a:xfrm flipH="1">
                              <a:off x="1216"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6" name="Line 1191"/>
                          <wps:cNvCnPr>
                            <a:cxnSpLocks noChangeShapeType="1"/>
                          </wps:cNvCnPr>
                          <wps:spPr bwMode="auto">
                            <a:xfrm flipH="1" flipV="1">
                              <a:off x="122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7" name="Line 1192"/>
                          <wps:cNvCnPr>
                            <a:cxnSpLocks noChangeShapeType="1"/>
                          </wps:cNvCnPr>
                          <wps:spPr bwMode="auto">
                            <a:xfrm flipH="1" flipV="1">
                              <a:off x="122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8" name="Line 1193"/>
                          <wps:cNvCnPr>
                            <a:cxnSpLocks noChangeShapeType="1"/>
                          </wps:cNvCnPr>
                          <wps:spPr bwMode="auto">
                            <a:xfrm flipH="1">
                              <a:off x="1216"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599" name="Line 1194"/>
                          <wps:cNvCnPr>
                            <a:cxnSpLocks noChangeShapeType="1"/>
                          </wps:cNvCnPr>
                          <wps:spPr bwMode="auto">
                            <a:xfrm flipH="1" flipV="1">
                              <a:off x="122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0" name="Line 1195"/>
                          <wps:cNvCnPr>
                            <a:cxnSpLocks noChangeShapeType="1"/>
                          </wps:cNvCnPr>
                          <wps:spPr bwMode="auto">
                            <a:xfrm flipH="1" flipV="1">
                              <a:off x="122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1" name="Line 1196"/>
                          <wps:cNvCnPr>
                            <a:cxnSpLocks noChangeShapeType="1"/>
                          </wps:cNvCnPr>
                          <wps:spPr bwMode="auto">
                            <a:xfrm flipH="1">
                              <a:off x="1216"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2" name="Line 1197"/>
                          <wps:cNvCnPr>
                            <a:cxnSpLocks noChangeShapeType="1"/>
                          </wps:cNvCnPr>
                          <wps:spPr bwMode="auto">
                            <a:xfrm flipH="1" flipV="1">
                              <a:off x="122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3" name="Line 1198"/>
                          <wps:cNvCnPr>
                            <a:cxnSpLocks noChangeShapeType="1"/>
                          </wps:cNvCnPr>
                          <wps:spPr bwMode="auto">
                            <a:xfrm flipH="1" flipV="1">
                              <a:off x="122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4" name="Line 1199"/>
                          <wps:cNvCnPr>
                            <a:cxnSpLocks noChangeShapeType="1"/>
                          </wps:cNvCnPr>
                          <wps:spPr bwMode="auto">
                            <a:xfrm flipH="1">
                              <a:off x="1216"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5" name="Line 1200"/>
                          <wps:cNvCnPr>
                            <a:cxnSpLocks noChangeShapeType="1"/>
                          </wps:cNvCnPr>
                          <wps:spPr bwMode="auto">
                            <a:xfrm>
                              <a:off x="1184" y="347"/>
                              <a:ext cx="7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6" name="Line 1201"/>
                          <wps:cNvCnPr>
                            <a:cxnSpLocks noChangeShapeType="1"/>
                          </wps:cNvCnPr>
                          <wps:spPr bwMode="auto">
                            <a:xfrm flipH="1">
                              <a:off x="1184" y="414"/>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7" name="Line 1202"/>
                          <wps:cNvCnPr>
                            <a:cxnSpLocks noChangeShapeType="1"/>
                          </wps:cNvCnPr>
                          <wps:spPr bwMode="auto">
                            <a:xfrm>
                              <a:off x="1183" y="414"/>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8" name="Line 1203"/>
                          <wps:cNvCnPr>
                            <a:cxnSpLocks noChangeShapeType="1"/>
                          </wps:cNvCnPr>
                          <wps:spPr bwMode="auto">
                            <a:xfrm flipH="1">
                              <a:off x="1184"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09" name="Line 1204"/>
                          <wps:cNvCnPr>
                            <a:cxnSpLocks noChangeShapeType="1"/>
                          </wps:cNvCnPr>
                          <wps:spPr bwMode="auto">
                            <a:xfrm flipH="1">
                              <a:off x="1183"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0" name="Line 1205"/>
                          <wps:cNvCnPr>
                            <a:cxnSpLocks noChangeShapeType="1"/>
                          </wps:cNvCnPr>
                          <wps:spPr bwMode="auto">
                            <a:xfrm>
                              <a:off x="1183"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1" name="Line 1206"/>
                          <wps:cNvCnPr>
                            <a:cxnSpLocks noChangeShapeType="1"/>
                          </wps:cNvCnPr>
                          <wps:spPr bwMode="auto">
                            <a:xfrm>
                              <a:off x="1206"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2" name="Line 1207"/>
                          <wps:cNvCnPr>
                            <a:cxnSpLocks noChangeShapeType="1"/>
                          </wps:cNvCnPr>
                          <wps:spPr bwMode="auto">
                            <a:xfrm flipV="1">
                              <a:off x="1206"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3" name="Line 1208"/>
                          <wps:cNvCnPr>
                            <a:cxnSpLocks noChangeShapeType="1"/>
                          </wps:cNvCnPr>
                          <wps:spPr bwMode="auto">
                            <a:xfrm>
                              <a:off x="1195"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4" name="Line 1209"/>
                          <wps:cNvCnPr>
                            <a:cxnSpLocks noChangeShapeType="1"/>
                          </wps:cNvCnPr>
                          <wps:spPr bwMode="auto">
                            <a:xfrm flipV="1">
                              <a:off x="1195"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6615" name="Group 1411"/>
                        <wpg:cNvGrpSpPr>
                          <a:grpSpLocks/>
                        </wpg:cNvGrpSpPr>
                        <wpg:grpSpPr bwMode="auto">
                          <a:xfrm>
                            <a:off x="707390" y="130175"/>
                            <a:ext cx="438150" cy="282575"/>
                            <a:chOff x="1114" y="205"/>
                            <a:chExt cx="690" cy="445"/>
                          </a:xfrm>
                        </wpg:grpSpPr>
                        <wps:wsp>
                          <wps:cNvPr id="6616" name="Line 1211"/>
                          <wps:cNvCnPr>
                            <a:cxnSpLocks noChangeShapeType="1"/>
                          </wps:cNvCnPr>
                          <wps:spPr bwMode="auto">
                            <a:xfrm flipV="1">
                              <a:off x="1230" y="41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7" name="Line 1212"/>
                          <wps:cNvCnPr>
                            <a:cxnSpLocks noChangeShapeType="1"/>
                          </wps:cNvCnPr>
                          <wps:spPr bwMode="auto">
                            <a:xfrm>
                              <a:off x="1217" y="414"/>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8" name="Line 1213"/>
                          <wps:cNvCnPr>
                            <a:cxnSpLocks noChangeShapeType="1"/>
                          </wps:cNvCnPr>
                          <wps:spPr bwMode="auto">
                            <a:xfrm>
                              <a:off x="1217" y="412"/>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19" name="Line 1214"/>
                          <wps:cNvCnPr>
                            <a:cxnSpLocks noChangeShapeType="1"/>
                          </wps:cNvCnPr>
                          <wps:spPr bwMode="auto">
                            <a:xfrm>
                              <a:off x="1226"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0" name="Line 1215"/>
                          <wps:cNvCnPr>
                            <a:cxnSpLocks noChangeShapeType="1"/>
                          </wps:cNvCnPr>
                          <wps:spPr bwMode="auto">
                            <a:xfrm flipV="1">
                              <a:off x="1226"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1" name="Line 1216"/>
                          <wps:cNvCnPr>
                            <a:cxnSpLocks noChangeShapeType="1"/>
                          </wps:cNvCnPr>
                          <wps:spPr bwMode="auto">
                            <a:xfrm flipV="1">
                              <a:off x="1207"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2" name="Line 1217"/>
                          <wps:cNvCnPr>
                            <a:cxnSpLocks noChangeShapeType="1"/>
                          </wps:cNvCnPr>
                          <wps:spPr bwMode="auto">
                            <a:xfrm flipH="1">
                              <a:off x="1184" y="262"/>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3" name="Line 1218"/>
                          <wps:cNvCnPr>
                            <a:cxnSpLocks noChangeShapeType="1"/>
                          </wps:cNvCnPr>
                          <wps:spPr bwMode="auto">
                            <a:xfrm flipV="1">
                              <a:off x="1195"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4" name="Line 1219"/>
                          <wps:cNvCnPr>
                            <a:cxnSpLocks noChangeShapeType="1"/>
                          </wps:cNvCnPr>
                          <wps:spPr bwMode="auto">
                            <a:xfrm flipV="1">
                              <a:off x="1227"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5" name="Line 1220"/>
                          <wps:cNvCnPr>
                            <a:cxnSpLocks noChangeShapeType="1"/>
                          </wps:cNvCnPr>
                          <wps:spPr bwMode="auto">
                            <a:xfrm>
                              <a:off x="1227" y="262"/>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6" name="Line 1221"/>
                          <wps:cNvCnPr>
                            <a:cxnSpLocks noChangeShapeType="1"/>
                          </wps:cNvCnPr>
                          <wps:spPr bwMode="auto">
                            <a:xfrm flipH="1">
                              <a:off x="1256" y="27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7" name="Line 1222"/>
                          <wps:cNvCnPr>
                            <a:cxnSpLocks noChangeShapeType="1"/>
                          </wps:cNvCnPr>
                          <wps:spPr bwMode="auto">
                            <a:xfrm flipH="1">
                              <a:off x="1256" y="26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8" name="Line 1223"/>
                          <wps:cNvCnPr>
                            <a:cxnSpLocks noChangeShapeType="1"/>
                          </wps:cNvCnPr>
                          <wps:spPr bwMode="auto">
                            <a:xfrm flipV="1">
                              <a:off x="1256"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29" name="Line 1224"/>
                          <wps:cNvCnPr>
                            <a:cxnSpLocks noChangeShapeType="1"/>
                          </wps:cNvCnPr>
                          <wps:spPr bwMode="auto">
                            <a:xfrm flipH="1">
                              <a:off x="1244" y="31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0" name="Line 1225"/>
                          <wps:cNvCnPr>
                            <a:cxnSpLocks noChangeShapeType="1"/>
                          </wps:cNvCnPr>
                          <wps:spPr bwMode="auto">
                            <a:xfrm>
                              <a:off x="1247" y="31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1" name="Line 1226"/>
                          <wps:cNvCnPr>
                            <a:cxnSpLocks noChangeShapeType="1"/>
                          </wps:cNvCnPr>
                          <wps:spPr bwMode="auto">
                            <a:xfrm flipV="1">
                              <a:off x="1272" y="324"/>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2" name="Line 1227"/>
                          <wps:cNvCnPr>
                            <a:cxnSpLocks noChangeShapeType="1"/>
                          </wps:cNvCnPr>
                          <wps:spPr bwMode="auto">
                            <a:xfrm>
                              <a:off x="1465" y="621"/>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3" name="Line 1228"/>
                          <wps:cNvCnPr>
                            <a:cxnSpLocks noChangeShapeType="1"/>
                          </wps:cNvCnPr>
                          <wps:spPr bwMode="auto">
                            <a:xfrm>
                              <a:off x="1510" y="621"/>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4" name="Line 1229"/>
                          <wps:cNvCnPr>
                            <a:cxnSpLocks noChangeShapeType="1"/>
                          </wps:cNvCnPr>
                          <wps:spPr bwMode="auto">
                            <a:xfrm>
                              <a:off x="1408" y="621"/>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5" name="Line 1230"/>
                          <wps:cNvCnPr>
                            <a:cxnSpLocks noChangeShapeType="1"/>
                          </wps:cNvCnPr>
                          <wps:spPr bwMode="auto">
                            <a:xfrm>
                              <a:off x="1401" y="650"/>
                              <a:ext cx="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6" name="Line 1231"/>
                          <wps:cNvCnPr>
                            <a:cxnSpLocks noChangeShapeType="1"/>
                          </wps:cNvCnPr>
                          <wps:spPr bwMode="auto">
                            <a:xfrm flipH="1">
                              <a:off x="1424"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7" name="Line 1232"/>
                          <wps:cNvCnPr>
                            <a:cxnSpLocks noChangeShapeType="1"/>
                          </wps:cNvCnPr>
                          <wps:spPr bwMode="auto">
                            <a:xfrm flipH="1">
                              <a:off x="1414"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8" name="Line 1233"/>
                          <wps:cNvCnPr>
                            <a:cxnSpLocks noChangeShapeType="1"/>
                          </wps:cNvCnPr>
                          <wps:spPr bwMode="auto">
                            <a:xfrm flipH="1">
                              <a:off x="1407"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39" name="Line 1234"/>
                          <wps:cNvCnPr>
                            <a:cxnSpLocks noChangeShapeType="1"/>
                          </wps:cNvCnPr>
                          <wps:spPr bwMode="auto">
                            <a:xfrm flipH="1">
                              <a:off x="1404"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0" name="Line 1235"/>
                          <wps:cNvCnPr>
                            <a:cxnSpLocks noChangeShapeType="1"/>
                          </wps:cNvCnPr>
                          <wps:spPr bwMode="auto">
                            <a:xfrm flipH="1">
                              <a:off x="1424"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1" name="Line 1236"/>
                          <wps:cNvCnPr>
                            <a:cxnSpLocks noChangeShapeType="1"/>
                          </wps:cNvCnPr>
                          <wps:spPr bwMode="auto">
                            <a:xfrm flipH="1">
                              <a:off x="1414"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2" name="Line 1237"/>
                          <wps:cNvCnPr>
                            <a:cxnSpLocks noChangeShapeType="1"/>
                          </wps:cNvCnPr>
                          <wps:spPr bwMode="auto">
                            <a:xfrm flipH="1">
                              <a:off x="1407"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3" name="Line 1238"/>
                          <wps:cNvCnPr>
                            <a:cxnSpLocks noChangeShapeType="1"/>
                          </wps:cNvCnPr>
                          <wps:spPr bwMode="auto">
                            <a:xfrm flipH="1">
                              <a:off x="1404"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4" name="Line 1239"/>
                          <wps:cNvCnPr>
                            <a:cxnSpLocks noChangeShapeType="1"/>
                          </wps:cNvCnPr>
                          <wps:spPr bwMode="auto">
                            <a:xfrm flipH="1" flipV="1">
                              <a:off x="1466"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5" name="Line 1240"/>
                          <wps:cNvCnPr>
                            <a:cxnSpLocks noChangeShapeType="1"/>
                          </wps:cNvCnPr>
                          <wps:spPr bwMode="auto">
                            <a:xfrm flipH="1" flipV="1">
                              <a:off x="1458" y="559"/>
                              <a:ext cx="8"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6" name="Line 1241"/>
                          <wps:cNvCnPr>
                            <a:cxnSpLocks noChangeShapeType="1"/>
                          </wps:cNvCnPr>
                          <wps:spPr bwMode="auto">
                            <a:xfrm flipH="1" flipV="1">
                              <a:off x="1448"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7" name="Line 1242"/>
                          <wps:cNvCnPr>
                            <a:cxnSpLocks noChangeShapeType="1"/>
                          </wps:cNvCnPr>
                          <wps:spPr bwMode="auto">
                            <a:xfrm flipH="1" flipV="1">
                              <a:off x="1436"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8" name="Line 1243"/>
                          <wps:cNvCnPr>
                            <a:cxnSpLocks noChangeShapeType="1"/>
                          </wps:cNvCnPr>
                          <wps:spPr bwMode="auto">
                            <a:xfrm flipH="1" flipV="1">
                              <a:off x="1466"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49" name="Line 1244"/>
                          <wps:cNvCnPr>
                            <a:cxnSpLocks noChangeShapeType="1"/>
                          </wps:cNvCnPr>
                          <wps:spPr bwMode="auto">
                            <a:xfrm flipH="1" flipV="1">
                              <a:off x="1458" y="559"/>
                              <a:ext cx="8"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0" name="Line 1245"/>
                          <wps:cNvCnPr>
                            <a:cxnSpLocks noChangeShapeType="1"/>
                          </wps:cNvCnPr>
                          <wps:spPr bwMode="auto">
                            <a:xfrm flipH="1" flipV="1">
                              <a:off x="1448"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1" name="Line 1246"/>
                          <wps:cNvCnPr>
                            <a:cxnSpLocks noChangeShapeType="1"/>
                          </wps:cNvCnPr>
                          <wps:spPr bwMode="auto">
                            <a:xfrm flipH="1" flipV="1">
                              <a:off x="1436"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2" name="Line 1247"/>
                          <wps:cNvCnPr>
                            <a:cxnSpLocks noChangeShapeType="1"/>
                          </wps:cNvCnPr>
                          <wps:spPr bwMode="auto">
                            <a:xfrm>
                              <a:off x="1386" y="26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3" name="Line 1248"/>
                          <wps:cNvCnPr>
                            <a:cxnSpLocks noChangeShapeType="1"/>
                          </wps:cNvCnPr>
                          <wps:spPr bwMode="auto">
                            <a:xfrm>
                              <a:off x="1394"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4" name="Line 1249"/>
                          <wps:cNvCnPr>
                            <a:cxnSpLocks noChangeShapeType="1"/>
                          </wps:cNvCnPr>
                          <wps:spPr bwMode="auto">
                            <a:xfrm>
                              <a:off x="1394"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5" name="Line 1250"/>
                          <wps:cNvCnPr>
                            <a:cxnSpLocks noChangeShapeType="1"/>
                          </wps:cNvCnPr>
                          <wps:spPr bwMode="auto">
                            <a:xfrm>
                              <a:off x="1399" y="504"/>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6" name="Line 1251"/>
                          <wps:cNvCnPr>
                            <a:cxnSpLocks noChangeShapeType="1"/>
                          </wps:cNvCnPr>
                          <wps:spPr bwMode="auto">
                            <a:xfrm flipH="1">
                              <a:off x="1297" y="504"/>
                              <a:ext cx="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7" name="Line 1252"/>
                          <wps:cNvCnPr>
                            <a:cxnSpLocks noChangeShapeType="1"/>
                          </wps:cNvCnPr>
                          <wps:spPr bwMode="auto">
                            <a:xfrm flipH="1">
                              <a:off x="1315" y="623"/>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8" name="Line 1253"/>
                          <wps:cNvCnPr>
                            <a:cxnSpLocks noChangeShapeType="1"/>
                          </wps:cNvCnPr>
                          <wps:spPr bwMode="auto">
                            <a:xfrm>
                              <a:off x="1315" y="620"/>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59" name="Line 1254"/>
                          <wps:cNvCnPr>
                            <a:cxnSpLocks noChangeShapeType="1"/>
                          </wps:cNvCnPr>
                          <wps:spPr bwMode="auto">
                            <a:xfrm flipV="1">
                              <a:off x="1315" y="62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0" name="Line 1255"/>
                          <wps:cNvCnPr>
                            <a:cxnSpLocks noChangeShapeType="1"/>
                          </wps:cNvCnPr>
                          <wps:spPr bwMode="auto">
                            <a:xfrm>
                              <a:off x="1315" y="620"/>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1" name="Line 1256"/>
                          <wps:cNvCnPr>
                            <a:cxnSpLocks noChangeShapeType="1"/>
                          </wps:cNvCnPr>
                          <wps:spPr bwMode="auto">
                            <a:xfrm flipH="1">
                              <a:off x="1351" y="620"/>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2" name="Line 1257"/>
                          <wps:cNvCnPr>
                            <a:cxnSpLocks noChangeShapeType="1"/>
                          </wps:cNvCnPr>
                          <wps:spPr bwMode="auto">
                            <a:xfrm>
                              <a:off x="1353" y="62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3" name="Line 1258"/>
                          <wps:cNvCnPr>
                            <a:cxnSpLocks noChangeShapeType="1"/>
                          </wps:cNvCnPr>
                          <wps:spPr bwMode="auto">
                            <a:xfrm flipH="1">
                              <a:off x="1317" y="620"/>
                              <a:ext cx="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4" name="Line 1259"/>
                          <wps:cNvCnPr>
                            <a:cxnSpLocks noChangeShapeType="1"/>
                          </wps:cNvCnPr>
                          <wps:spPr bwMode="auto">
                            <a:xfrm flipH="1">
                              <a:off x="1406" y="62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5" name="Line 1260"/>
                          <wps:cNvCnPr>
                            <a:cxnSpLocks noChangeShapeType="1"/>
                          </wps:cNvCnPr>
                          <wps:spPr bwMode="auto">
                            <a:xfrm>
                              <a:off x="1406"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6" name="Line 1261"/>
                          <wps:cNvCnPr>
                            <a:cxnSpLocks noChangeShapeType="1"/>
                          </wps:cNvCnPr>
                          <wps:spPr bwMode="auto">
                            <a:xfrm>
                              <a:off x="1373"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7" name="Line 1262"/>
                          <wps:cNvCnPr>
                            <a:cxnSpLocks noChangeShapeType="1"/>
                          </wps:cNvCnPr>
                          <wps:spPr bwMode="auto">
                            <a:xfrm flipH="1">
                              <a:off x="1334" y="263"/>
                              <a:ext cx="5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8" name="Line 1263"/>
                          <wps:cNvCnPr>
                            <a:cxnSpLocks noChangeShapeType="1"/>
                          </wps:cNvCnPr>
                          <wps:spPr bwMode="auto">
                            <a:xfrm flipH="1">
                              <a:off x="1334" y="274"/>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69" name="Line 1264"/>
                          <wps:cNvCnPr>
                            <a:cxnSpLocks noChangeShapeType="1"/>
                          </wps:cNvCnPr>
                          <wps:spPr bwMode="auto">
                            <a:xfrm>
                              <a:off x="1473" y="518"/>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0" name="Line 1265"/>
                          <wps:cNvCnPr>
                            <a:cxnSpLocks noChangeShapeType="1"/>
                          </wps:cNvCnPr>
                          <wps:spPr bwMode="auto">
                            <a:xfrm flipH="1">
                              <a:off x="1468" y="61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1" name="Line 1266"/>
                          <wps:cNvCnPr>
                            <a:cxnSpLocks noChangeShapeType="1"/>
                          </wps:cNvCnPr>
                          <wps:spPr bwMode="auto">
                            <a:xfrm>
                              <a:off x="1466" y="61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2" name="Line 1267"/>
                          <wps:cNvCnPr>
                            <a:cxnSpLocks noChangeShapeType="1"/>
                          </wps:cNvCnPr>
                          <wps:spPr bwMode="auto">
                            <a:xfrm>
                              <a:off x="1465" y="62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3" name="Line 1268"/>
                          <wps:cNvCnPr>
                            <a:cxnSpLocks noChangeShapeType="1"/>
                          </wps:cNvCnPr>
                          <wps:spPr bwMode="auto">
                            <a:xfrm>
                              <a:off x="1466"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4" name="Line 1269"/>
                          <wps:cNvCnPr>
                            <a:cxnSpLocks noChangeShapeType="1"/>
                          </wps:cNvCnPr>
                          <wps:spPr bwMode="auto">
                            <a:xfrm flipH="1">
                              <a:off x="1487" y="61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5" name="Line 1270"/>
                          <wps:cNvCnPr>
                            <a:cxnSpLocks noChangeShapeType="1"/>
                          </wps:cNvCnPr>
                          <wps:spPr bwMode="auto">
                            <a:xfrm flipH="1">
                              <a:off x="1508" y="62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6" name="Line 1271"/>
                          <wps:cNvCnPr>
                            <a:cxnSpLocks noChangeShapeType="1"/>
                          </wps:cNvCnPr>
                          <wps:spPr bwMode="auto">
                            <a:xfrm>
                              <a:off x="1508"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7" name="Line 1272"/>
                          <wps:cNvCnPr>
                            <a:cxnSpLocks noChangeShapeType="1"/>
                          </wps:cNvCnPr>
                          <wps:spPr bwMode="auto">
                            <a:xfrm>
                              <a:off x="1487" y="61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8" name="Line 1273"/>
                          <wps:cNvCnPr>
                            <a:cxnSpLocks noChangeShapeType="1"/>
                          </wps:cNvCnPr>
                          <wps:spPr bwMode="auto">
                            <a:xfrm flipV="1">
                              <a:off x="1506"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79" name="Line 1274"/>
                          <wps:cNvCnPr>
                            <a:cxnSpLocks noChangeShapeType="1"/>
                          </wps:cNvCnPr>
                          <wps:spPr bwMode="auto">
                            <a:xfrm flipH="1">
                              <a:off x="1436"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0" name="Line 1275"/>
                          <wps:cNvCnPr>
                            <a:cxnSpLocks noChangeShapeType="1"/>
                          </wps:cNvCnPr>
                          <wps:spPr bwMode="auto">
                            <a:xfrm flipH="1">
                              <a:off x="1436" y="274"/>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1" name="Line 1276"/>
                          <wps:cNvCnPr>
                            <a:cxnSpLocks noChangeShapeType="1"/>
                          </wps:cNvCnPr>
                          <wps:spPr bwMode="auto">
                            <a:xfrm>
                              <a:off x="1487" y="26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2" name="Line 1277"/>
                          <wps:cNvCnPr>
                            <a:cxnSpLocks noChangeShapeType="1"/>
                          </wps:cNvCnPr>
                          <wps:spPr bwMode="auto">
                            <a:xfrm>
                              <a:off x="1495"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3" name="Line 1278"/>
                          <wps:cNvCnPr>
                            <a:cxnSpLocks noChangeShapeType="1"/>
                          </wps:cNvCnPr>
                          <wps:spPr bwMode="auto">
                            <a:xfrm>
                              <a:off x="1284"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4" name="Line 1279"/>
                          <wps:cNvCnPr>
                            <a:cxnSpLocks noChangeShapeType="1"/>
                          </wps:cNvCnPr>
                          <wps:spPr bwMode="auto">
                            <a:xfrm>
                              <a:off x="1141" y="21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5" name="Line 1280"/>
                          <wps:cNvCnPr>
                            <a:cxnSpLocks noChangeShapeType="1"/>
                          </wps:cNvCnPr>
                          <wps:spPr bwMode="auto">
                            <a:xfrm>
                              <a:off x="1114" y="256"/>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6" name="Line 1281"/>
                          <wps:cNvCnPr>
                            <a:cxnSpLocks noChangeShapeType="1"/>
                          </wps:cNvCnPr>
                          <wps:spPr bwMode="auto">
                            <a:xfrm>
                              <a:off x="1116" y="227"/>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7" name="Line 1282"/>
                          <wps:cNvCnPr>
                            <a:cxnSpLocks noChangeShapeType="1"/>
                          </wps:cNvCnPr>
                          <wps:spPr bwMode="auto">
                            <a:xfrm>
                              <a:off x="1123" y="205"/>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8" name="Line 1283"/>
                          <wps:cNvCnPr>
                            <a:cxnSpLocks noChangeShapeType="1"/>
                          </wps:cNvCnPr>
                          <wps:spPr bwMode="auto">
                            <a:xfrm flipH="1">
                              <a:off x="1425"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89" name="Line 1284"/>
                          <wps:cNvCnPr>
                            <a:cxnSpLocks noChangeShapeType="1"/>
                          </wps:cNvCnPr>
                          <wps:spPr bwMode="auto">
                            <a:xfrm flipH="1">
                              <a:off x="1423"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0" name="Line 1285"/>
                          <wps:cNvCnPr>
                            <a:cxnSpLocks noChangeShapeType="1"/>
                          </wps:cNvCnPr>
                          <wps:spPr bwMode="auto">
                            <a:xfrm flipH="1">
                              <a:off x="1421"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1" name="Line 1286"/>
                          <wps:cNvCnPr>
                            <a:cxnSpLocks noChangeShapeType="1"/>
                          </wps:cNvCnPr>
                          <wps:spPr bwMode="auto">
                            <a:xfrm flipH="1">
                              <a:off x="1420"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2" name="Line 1287"/>
                          <wps:cNvCnPr>
                            <a:cxnSpLocks noChangeShapeType="1"/>
                          </wps:cNvCnPr>
                          <wps:spPr bwMode="auto">
                            <a:xfrm>
                              <a:off x="142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3" name="Line 1288"/>
                          <wps:cNvCnPr>
                            <a:cxnSpLocks noChangeShapeType="1"/>
                          </wps:cNvCnPr>
                          <wps:spPr bwMode="auto">
                            <a:xfrm flipH="1">
                              <a:off x="1425"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4" name="Line 1289"/>
                          <wps:cNvCnPr>
                            <a:cxnSpLocks noChangeShapeType="1"/>
                          </wps:cNvCnPr>
                          <wps:spPr bwMode="auto">
                            <a:xfrm flipH="1">
                              <a:off x="1423"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5" name="Line 1290"/>
                          <wps:cNvCnPr>
                            <a:cxnSpLocks noChangeShapeType="1"/>
                          </wps:cNvCnPr>
                          <wps:spPr bwMode="auto">
                            <a:xfrm flipH="1">
                              <a:off x="1421"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6" name="Line 1291"/>
                          <wps:cNvCnPr>
                            <a:cxnSpLocks noChangeShapeType="1"/>
                          </wps:cNvCnPr>
                          <wps:spPr bwMode="auto">
                            <a:xfrm flipH="1">
                              <a:off x="1420"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7" name="Line 1292"/>
                          <wps:cNvCnPr>
                            <a:cxnSpLocks noChangeShapeType="1"/>
                          </wps:cNvCnPr>
                          <wps:spPr bwMode="auto">
                            <a:xfrm>
                              <a:off x="142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8" name="Line 1293"/>
                          <wps:cNvCnPr>
                            <a:cxnSpLocks noChangeShapeType="1"/>
                          </wps:cNvCnPr>
                          <wps:spPr bwMode="auto">
                            <a:xfrm flipH="1">
                              <a:off x="1330"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699" name="Line 1294"/>
                          <wps:cNvCnPr>
                            <a:cxnSpLocks noChangeShapeType="1"/>
                          </wps:cNvCnPr>
                          <wps:spPr bwMode="auto">
                            <a:xfrm flipH="1">
                              <a:off x="1327"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0" name="Line 1295"/>
                          <wps:cNvCnPr>
                            <a:cxnSpLocks noChangeShapeType="1"/>
                          </wps:cNvCnPr>
                          <wps:spPr bwMode="auto">
                            <a:xfrm flipH="1">
                              <a:off x="1330"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1" name="Line 1296"/>
                          <wps:cNvCnPr>
                            <a:cxnSpLocks noChangeShapeType="1"/>
                          </wps:cNvCnPr>
                          <wps:spPr bwMode="auto">
                            <a:xfrm flipH="1">
                              <a:off x="1327"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2" name="Line 1297"/>
                          <wps:cNvCnPr>
                            <a:cxnSpLocks noChangeShapeType="1"/>
                          </wps:cNvCnPr>
                          <wps:spPr bwMode="auto">
                            <a:xfrm flipH="1">
                              <a:off x="1324"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3" name="Line 1298"/>
                          <wps:cNvCnPr>
                            <a:cxnSpLocks noChangeShapeType="1"/>
                          </wps:cNvCnPr>
                          <wps:spPr bwMode="auto">
                            <a:xfrm flipH="1">
                              <a:off x="1321"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4" name="Line 1299"/>
                          <wps:cNvCnPr>
                            <a:cxnSpLocks noChangeShapeType="1"/>
                          </wps:cNvCnPr>
                          <wps:spPr bwMode="auto">
                            <a:xfrm flipH="1">
                              <a:off x="1319"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5" name="Line 1300"/>
                          <wps:cNvCnPr>
                            <a:cxnSpLocks noChangeShapeType="1"/>
                          </wps:cNvCnPr>
                          <wps:spPr bwMode="auto">
                            <a:xfrm>
                              <a:off x="1319"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6" name="Line 1301"/>
                          <wps:cNvCnPr>
                            <a:cxnSpLocks noChangeShapeType="1"/>
                          </wps:cNvCnPr>
                          <wps:spPr bwMode="auto">
                            <a:xfrm>
                              <a:off x="1319"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7" name="Line 1302"/>
                          <wps:cNvCnPr>
                            <a:cxnSpLocks noChangeShapeType="1"/>
                          </wps:cNvCnPr>
                          <wps:spPr bwMode="auto">
                            <a:xfrm flipH="1">
                              <a:off x="1324"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8" name="Line 1303"/>
                          <wps:cNvCnPr>
                            <a:cxnSpLocks noChangeShapeType="1"/>
                          </wps:cNvCnPr>
                          <wps:spPr bwMode="auto">
                            <a:xfrm flipH="1">
                              <a:off x="1321"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09" name="Line 1304"/>
                          <wps:cNvCnPr>
                            <a:cxnSpLocks noChangeShapeType="1"/>
                          </wps:cNvCnPr>
                          <wps:spPr bwMode="auto">
                            <a:xfrm flipH="1">
                              <a:off x="1319"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0" name="Line 1305"/>
                          <wps:cNvCnPr>
                            <a:cxnSpLocks noChangeShapeType="1"/>
                          </wps:cNvCnPr>
                          <wps:spPr bwMode="auto">
                            <a:xfrm>
                              <a:off x="1319"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1" name="Line 1306"/>
                          <wps:cNvCnPr>
                            <a:cxnSpLocks noChangeShapeType="1"/>
                          </wps:cNvCnPr>
                          <wps:spPr bwMode="auto">
                            <a:xfrm>
                              <a:off x="1319"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2" name="Line 1307"/>
                          <wps:cNvCnPr>
                            <a:cxnSpLocks noChangeShapeType="1"/>
                          </wps:cNvCnPr>
                          <wps:spPr bwMode="auto">
                            <a:xfrm flipH="1">
                              <a:off x="1340"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3" name="Line 1308"/>
                          <wps:cNvCnPr>
                            <a:cxnSpLocks noChangeShapeType="1"/>
                          </wps:cNvCnPr>
                          <wps:spPr bwMode="auto">
                            <a:xfrm flipH="1">
                              <a:off x="1337"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4" name="Line 1309"/>
                          <wps:cNvCnPr>
                            <a:cxnSpLocks noChangeShapeType="1"/>
                          </wps:cNvCnPr>
                          <wps:spPr bwMode="auto">
                            <a:xfrm flipH="1">
                              <a:off x="1340"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5" name="Line 1310"/>
                          <wps:cNvCnPr>
                            <a:cxnSpLocks noChangeShapeType="1"/>
                          </wps:cNvCnPr>
                          <wps:spPr bwMode="auto">
                            <a:xfrm flipH="1">
                              <a:off x="1337"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6" name="Line 1311"/>
                          <wps:cNvCnPr>
                            <a:cxnSpLocks noChangeShapeType="1"/>
                          </wps:cNvCnPr>
                          <wps:spPr bwMode="auto">
                            <a:xfrm>
                              <a:off x="135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7" name="Line 1312"/>
                          <wps:cNvCnPr>
                            <a:cxnSpLocks noChangeShapeType="1"/>
                          </wps:cNvCnPr>
                          <wps:spPr bwMode="auto">
                            <a:xfrm flipV="1">
                              <a:off x="1350"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8" name="Line 1313"/>
                          <wps:cNvCnPr>
                            <a:cxnSpLocks noChangeShapeType="1"/>
                          </wps:cNvCnPr>
                          <wps:spPr bwMode="auto">
                            <a:xfrm flipH="1" flipV="1">
                              <a:off x="1348"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19" name="Line 1314"/>
                          <wps:cNvCnPr>
                            <a:cxnSpLocks noChangeShapeType="1"/>
                          </wps:cNvCnPr>
                          <wps:spPr bwMode="auto">
                            <a:xfrm flipH="1" flipV="1">
                              <a:off x="1346"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0" name="Line 1315"/>
                          <wps:cNvCnPr>
                            <a:cxnSpLocks noChangeShapeType="1"/>
                          </wps:cNvCnPr>
                          <wps:spPr bwMode="auto">
                            <a:xfrm flipH="1" flipV="1">
                              <a:off x="1343"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1" name="Line 1316"/>
                          <wps:cNvCnPr>
                            <a:cxnSpLocks noChangeShapeType="1"/>
                          </wps:cNvCnPr>
                          <wps:spPr bwMode="auto">
                            <a:xfrm>
                              <a:off x="135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2" name="Line 1317"/>
                          <wps:cNvCnPr>
                            <a:cxnSpLocks noChangeShapeType="1"/>
                          </wps:cNvCnPr>
                          <wps:spPr bwMode="auto">
                            <a:xfrm flipV="1">
                              <a:off x="1350"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3" name="Line 1318"/>
                          <wps:cNvCnPr>
                            <a:cxnSpLocks noChangeShapeType="1"/>
                          </wps:cNvCnPr>
                          <wps:spPr bwMode="auto">
                            <a:xfrm flipH="1" flipV="1">
                              <a:off x="1348"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4" name="Line 1319"/>
                          <wps:cNvCnPr>
                            <a:cxnSpLocks noChangeShapeType="1"/>
                          </wps:cNvCnPr>
                          <wps:spPr bwMode="auto">
                            <a:xfrm flipH="1" flipV="1">
                              <a:off x="1346"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5" name="Line 1320"/>
                          <wps:cNvCnPr>
                            <a:cxnSpLocks noChangeShapeType="1"/>
                          </wps:cNvCnPr>
                          <wps:spPr bwMode="auto">
                            <a:xfrm flipH="1" flipV="1">
                              <a:off x="1343"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6" name="Line 1321"/>
                          <wps:cNvCnPr>
                            <a:cxnSpLocks noChangeShapeType="1"/>
                          </wps:cNvCnPr>
                          <wps:spPr bwMode="auto">
                            <a:xfrm>
                              <a:off x="145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7" name="Line 1322"/>
                          <wps:cNvCnPr>
                            <a:cxnSpLocks noChangeShapeType="1"/>
                          </wps:cNvCnPr>
                          <wps:spPr bwMode="auto">
                            <a:xfrm flipH="1" flipV="1">
                              <a:off x="1451"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8" name="Line 1323"/>
                          <wps:cNvCnPr>
                            <a:cxnSpLocks noChangeShapeType="1"/>
                          </wps:cNvCnPr>
                          <wps:spPr bwMode="auto">
                            <a:xfrm flipH="1" flipV="1">
                              <a:off x="1450"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29" name="Line 1324"/>
                          <wps:cNvCnPr>
                            <a:cxnSpLocks noChangeShapeType="1"/>
                          </wps:cNvCnPr>
                          <wps:spPr bwMode="auto">
                            <a:xfrm flipH="1" flipV="1">
                              <a:off x="1447"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0" name="Line 1325"/>
                          <wps:cNvCnPr>
                            <a:cxnSpLocks noChangeShapeType="1"/>
                          </wps:cNvCnPr>
                          <wps:spPr bwMode="auto">
                            <a:xfrm flipH="1" flipV="1">
                              <a:off x="1443"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1" name="Line 1326"/>
                          <wps:cNvCnPr>
                            <a:cxnSpLocks noChangeShapeType="1"/>
                          </wps:cNvCnPr>
                          <wps:spPr bwMode="auto">
                            <a:xfrm>
                              <a:off x="145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2" name="Line 1327"/>
                          <wps:cNvCnPr>
                            <a:cxnSpLocks noChangeShapeType="1"/>
                          </wps:cNvCnPr>
                          <wps:spPr bwMode="auto">
                            <a:xfrm flipH="1" flipV="1">
                              <a:off x="1451"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3" name="Line 1328"/>
                          <wps:cNvCnPr>
                            <a:cxnSpLocks noChangeShapeType="1"/>
                          </wps:cNvCnPr>
                          <wps:spPr bwMode="auto">
                            <a:xfrm flipH="1" flipV="1">
                              <a:off x="1450"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4" name="Line 1329"/>
                          <wps:cNvCnPr>
                            <a:cxnSpLocks noChangeShapeType="1"/>
                          </wps:cNvCnPr>
                          <wps:spPr bwMode="auto">
                            <a:xfrm flipH="1" flipV="1">
                              <a:off x="1447"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5" name="Line 1330"/>
                          <wps:cNvCnPr>
                            <a:cxnSpLocks noChangeShapeType="1"/>
                          </wps:cNvCnPr>
                          <wps:spPr bwMode="auto">
                            <a:xfrm flipH="1" flipV="1">
                              <a:off x="1443"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6" name="Line 1331"/>
                          <wps:cNvCnPr>
                            <a:cxnSpLocks noChangeShapeType="1"/>
                          </wps:cNvCnPr>
                          <wps:spPr bwMode="auto">
                            <a:xfrm flipH="1">
                              <a:off x="1431"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7" name="Line 1332"/>
                          <wps:cNvCnPr>
                            <a:cxnSpLocks noChangeShapeType="1"/>
                          </wps:cNvCnPr>
                          <wps:spPr bwMode="auto">
                            <a:xfrm flipH="1">
                              <a:off x="1428"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8" name="Line 1333"/>
                          <wps:cNvCnPr>
                            <a:cxnSpLocks noChangeShapeType="1"/>
                          </wps:cNvCnPr>
                          <wps:spPr bwMode="auto">
                            <a:xfrm flipH="1">
                              <a:off x="1431"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39" name="Line 1334"/>
                          <wps:cNvCnPr>
                            <a:cxnSpLocks noChangeShapeType="1"/>
                          </wps:cNvCnPr>
                          <wps:spPr bwMode="auto">
                            <a:xfrm flipH="1">
                              <a:off x="1428"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0" name="Line 1335"/>
                          <wps:cNvCnPr>
                            <a:cxnSpLocks noChangeShapeType="1"/>
                          </wps:cNvCnPr>
                          <wps:spPr bwMode="auto">
                            <a:xfrm flipH="1">
                              <a:off x="1442" y="23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1" name="Line 1336"/>
                          <wps:cNvCnPr>
                            <a:cxnSpLocks noChangeShapeType="1"/>
                          </wps:cNvCnPr>
                          <wps:spPr bwMode="auto">
                            <a:xfrm flipH="1">
                              <a:off x="1439"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2" name="Line 1337"/>
                          <wps:cNvCnPr>
                            <a:cxnSpLocks noChangeShapeType="1"/>
                          </wps:cNvCnPr>
                          <wps:spPr bwMode="auto">
                            <a:xfrm flipH="1">
                              <a:off x="1442" y="23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3" name="Line 1338"/>
                          <wps:cNvCnPr>
                            <a:cxnSpLocks noChangeShapeType="1"/>
                          </wps:cNvCnPr>
                          <wps:spPr bwMode="auto">
                            <a:xfrm flipH="1">
                              <a:off x="1439"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4" name="Line 1339"/>
                          <wps:cNvCnPr>
                            <a:cxnSpLocks noChangeShapeType="1"/>
                          </wps:cNvCnPr>
                          <wps:spPr bwMode="auto">
                            <a:xfrm flipH="1">
                              <a:off x="153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5" name="Line 1340"/>
                          <wps:cNvCnPr>
                            <a:cxnSpLocks noChangeShapeType="1"/>
                          </wps:cNvCnPr>
                          <wps:spPr bwMode="auto">
                            <a:xfrm flipH="1">
                              <a:off x="1530"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6" name="Line 1341"/>
                          <wps:cNvCnPr>
                            <a:cxnSpLocks noChangeShapeType="1"/>
                          </wps:cNvCnPr>
                          <wps:spPr bwMode="auto">
                            <a:xfrm flipH="1">
                              <a:off x="153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7" name="Line 1342"/>
                          <wps:cNvCnPr>
                            <a:cxnSpLocks noChangeShapeType="1"/>
                          </wps:cNvCnPr>
                          <wps:spPr bwMode="auto">
                            <a:xfrm flipH="1">
                              <a:off x="1530"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8" name="Line 1343"/>
                          <wps:cNvCnPr>
                            <a:cxnSpLocks noChangeShapeType="1"/>
                          </wps:cNvCnPr>
                          <wps:spPr bwMode="auto">
                            <a:xfrm flipH="1">
                              <a:off x="1526"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49" name="Line 1344"/>
                          <wps:cNvCnPr>
                            <a:cxnSpLocks noChangeShapeType="1"/>
                          </wps:cNvCnPr>
                          <wps:spPr bwMode="auto">
                            <a:xfrm flipH="1">
                              <a:off x="1524"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0" name="Line 1345"/>
                          <wps:cNvCnPr>
                            <a:cxnSpLocks noChangeShapeType="1"/>
                          </wps:cNvCnPr>
                          <wps:spPr bwMode="auto">
                            <a:xfrm flipH="1">
                              <a:off x="1523"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1" name="Line 1346"/>
                          <wps:cNvCnPr>
                            <a:cxnSpLocks noChangeShapeType="1"/>
                          </wps:cNvCnPr>
                          <wps:spPr bwMode="auto">
                            <a:xfrm flipH="1">
                              <a:off x="1522"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2" name="Line 1347"/>
                          <wps:cNvCnPr>
                            <a:cxnSpLocks noChangeShapeType="1"/>
                          </wps:cNvCnPr>
                          <wps:spPr bwMode="auto">
                            <a:xfrm>
                              <a:off x="152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3" name="Line 1348"/>
                          <wps:cNvCnPr>
                            <a:cxnSpLocks noChangeShapeType="1"/>
                          </wps:cNvCnPr>
                          <wps:spPr bwMode="auto">
                            <a:xfrm flipH="1">
                              <a:off x="1526"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4" name="Line 1349"/>
                          <wps:cNvCnPr>
                            <a:cxnSpLocks noChangeShapeType="1"/>
                          </wps:cNvCnPr>
                          <wps:spPr bwMode="auto">
                            <a:xfrm flipH="1">
                              <a:off x="1524"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5" name="Line 1350"/>
                          <wps:cNvCnPr>
                            <a:cxnSpLocks noChangeShapeType="1"/>
                          </wps:cNvCnPr>
                          <wps:spPr bwMode="auto">
                            <a:xfrm flipH="1">
                              <a:off x="1523"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6" name="Line 1351"/>
                          <wps:cNvCnPr>
                            <a:cxnSpLocks noChangeShapeType="1"/>
                          </wps:cNvCnPr>
                          <wps:spPr bwMode="auto">
                            <a:xfrm flipH="1">
                              <a:off x="1522"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7" name="Line 1352"/>
                          <wps:cNvCnPr>
                            <a:cxnSpLocks noChangeShapeType="1"/>
                          </wps:cNvCnPr>
                          <wps:spPr bwMode="auto">
                            <a:xfrm>
                              <a:off x="152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8" name="Line 1353"/>
                          <wps:cNvCnPr>
                            <a:cxnSpLocks noChangeShapeType="1"/>
                          </wps:cNvCnPr>
                          <wps:spPr bwMode="auto">
                            <a:xfrm>
                              <a:off x="1236" y="205"/>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59" name="Line 1354"/>
                          <wps:cNvCnPr>
                            <a:cxnSpLocks noChangeShapeType="1"/>
                          </wps:cNvCnPr>
                          <wps:spPr bwMode="auto">
                            <a:xfrm flipH="1">
                              <a:off x="1230" y="256"/>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0" name="Line 1355"/>
                          <wps:cNvCnPr>
                            <a:cxnSpLocks noChangeShapeType="1"/>
                          </wps:cNvCnPr>
                          <wps:spPr bwMode="auto">
                            <a:xfrm flipH="1">
                              <a:off x="1230" y="227"/>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1" name="Line 1356"/>
                          <wps:cNvCnPr>
                            <a:cxnSpLocks noChangeShapeType="1"/>
                          </wps:cNvCnPr>
                          <wps:spPr bwMode="auto">
                            <a:xfrm flipH="1">
                              <a:off x="1184" y="219"/>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2" name="Line 1357"/>
                          <wps:cNvCnPr>
                            <a:cxnSpLocks noChangeShapeType="1"/>
                          </wps:cNvCnPr>
                          <wps:spPr bwMode="auto">
                            <a:xfrm>
                              <a:off x="1229" y="2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3" name="Line 1358"/>
                          <wps:cNvCnPr>
                            <a:cxnSpLocks noChangeShapeType="1"/>
                          </wps:cNvCnPr>
                          <wps:spPr bwMode="auto">
                            <a:xfrm flipH="1">
                              <a:off x="1252" y="248"/>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4" name="Line 1359"/>
                          <wps:cNvCnPr>
                            <a:cxnSpLocks noChangeShapeType="1"/>
                          </wps:cNvCnPr>
                          <wps:spPr bwMode="auto">
                            <a:xfrm>
                              <a:off x="1386" y="248"/>
                              <a:ext cx="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5" name="Line 1360"/>
                          <wps:cNvCnPr>
                            <a:cxnSpLocks noChangeShapeType="1"/>
                          </wps:cNvCnPr>
                          <wps:spPr bwMode="auto">
                            <a:xfrm flipH="1">
                              <a:off x="1350" y="248"/>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6" name="Line 1361"/>
                          <wps:cNvCnPr>
                            <a:cxnSpLocks noChangeShapeType="1"/>
                          </wps:cNvCnPr>
                          <wps:spPr bwMode="auto">
                            <a:xfrm>
                              <a:off x="1319"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7" name="Line 1362"/>
                          <wps:cNvCnPr>
                            <a:cxnSpLocks noChangeShapeType="1"/>
                          </wps:cNvCnPr>
                          <wps:spPr bwMode="auto">
                            <a:xfrm flipH="1">
                              <a:off x="1333" y="24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8" name="Line 1363"/>
                          <wps:cNvCnPr>
                            <a:cxnSpLocks noChangeShapeType="1"/>
                          </wps:cNvCnPr>
                          <wps:spPr bwMode="auto">
                            <a:xfrm>
                              <a:off x="1332"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69" name="Line 1364"/>
                          <wps:cNvCnPr>
                            <a:cxnSpLocks noChangeShapeType="1"/>
                          </wps:cNvCnPr>
                          <wps:spPr bwMode="auto">
                            <a:xfrm>
                              <a:off x="1332" y="231"/>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0" name="Line 1365"/>
                          <wps:cNvCnPr>
                            <a:cxnSpLocks noChangeShapeType="1"/>
                          </wps:cNvCnPr>
                          <wps:spPr bwMode="auto">
                            <a:xfrm>
                              <a:off x="135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1" name="Line 1366"/>
                          <wps:cNvCnPr>
                            <a:cxnSpLocks noChangeShapeType="1"/>
                          </wps:cNvCnPr>
                          <wps:spPr bwMode="auto">
                            <a:xfrm>
                              <a:off x="1334" y="241"/>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2" name="Line 1367"/>
                          <wps:cNvCnPr>
                            <a:cxnSpLocks noChangeShapeType="1"/>
                          </wps:cNvCnPr>
                          <wps:spPr bwMode="auto">
                            <a:xfrm>
                              <a:off x="1337" y="231"/>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3" name="Line 1368"/>
                          <wps:cNvCnPr>
                            <a:cxnSpLocks noChangeShapeType="1"/>
                          </wps:cNvCnPr>
                          <wps:spPr bwMode="auto">
                            <a:xfrm flipH="1">
                              <a:off x="1452"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4" name="Line 1369"/>
                          <wps:cNvCnPr>
                            <a:cxnSpLocks noChangeShapeType="1"/>
                          </wps:cNvCnPr>
                          <wps:spPr bwMode="auto">
                            <a:xfrm>
                              <a:off x="1436" y="24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5" name="Line 1370"/>
                          <wps:cNvCnPr>
                            <a:cxnSpLocks noChangeShapeType="1"/>
                          </wps:cNvCnPr>
                          <wps:spPr bwMode="auto">
                            <a:xfrm flipH="1">
                              <a:off x="1438"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6" name="Line 1371"/>
                          <wps:cNvCnPr>
                            <a:cxnSpLocks noChangeShapeType="1"/>
                          </wps:cNvCnPr>
                          <wps:spPr bwMode="auto">
                            <a:xfrm flipH="1">
                              <a:off x="1433" y="231"/>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7" name="Line 1372"/>
                          <wps:cNvCnPr>
                            <a:cxnSpLocks noChangeShapeType="1"/>
                          </wps:cNvCnPr>
                          <wps:spPr bwMode="auto">
                            <a:xfrm flipH="1">
                              <a:off x="1434" y="24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8" name="Line 1373"/>
                          <wps:cNvCnPr>
                            <a:cxnSpLocks noChangeShapeType="1"/>
                          </wps:cNvCnPr>
                          <wps:spPr bwMode="auto">
                            <a:xfrm>
                              <a:off x="1433"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79" name="Line 1374"/>
                          <wps:cNvCnPr>
                            <a:cxnSpLocks noChangeShapeType="1"/>
                          </wps:cNvCnPr>
                          <wps:spPr bwMode="auto">
                            <a:xfrm>
                              <a:off x="145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0" name="Line 1375"/>
                          <wps:cNvCnPr>
                            <a:cxnSpLocks noChangeShapeType="1"/>
                          </wps:cNvCnPr>
                          <wps:spPr bwMode="auto">
                            <a:xfrm>
                              <a:off x="1487"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1" name="Line 1376"/>
                          <wps:cNvCnPr>
                            <a:cxnSpLocks noChangeShapeType="1"/>
                          </wps:cNvCnPr>
                          <wps:spPr bwMode="auto">
                            <a:xfrm>
                              <a:off x="1522"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2" name="Line 1377"/>
                          <wps:cNvCnPr>
                            <a:cxnSpLocks noChangeShapeType="1"/>
                          </wps:cNvCnPr>
                          <wps:spPr bwMode="auto">
                            <a:xfrm flipH="1">
                              <a:off x="1536" y="24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3" name="Line 1378"/>
                          <wps:cNvCnPr>
                            <a:cxnSpLocks noChangeShapeType="1"/>
                          </wps:cNvCnPr>
                          <wps:spPr bwMode="auto">
                            <a:xfrm>
                              <a:off x="1535"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4" name="Line 1379"/>
                          <wps:cNvCnPr>
                            <a:cxnSpLocks noChangeShapeType="1"/>
                          </wps:cNvCnPr>
                          <wps:spPr bwMode="auto">
                            <a:xfrm>
                              <a:off x="1777" y="518"/>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5" name="Line 1380"/>
                          <wps:cNvCnPr>
                            <a:cxnSpLocks noChangeShapeType="1"/>
                          </wps:cNvCnPr>
                          <wps:spPr bwMode="auto">
                            <a:xfrm flipH="1">
                              <a:off x="1740"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6" name="Line 1381"/>
                          <wps:cNvCnPr>
                            <a:cxnSpLocks noChangeShapeType="1"/>
                          </wps:cNvCnPr>
                          <wps:spPr bwMode="auto">
                            <a:xfrm flipH="1">
                              <a:off x="1740" y="274"/>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7" name="Line 1382"/>
                          <wps:cNvCnPr>
                            <a:cxnSpLocks noChangeShapeType="1"/>
                          </wps:cNvCnPr>
                          <wps:spPr bwMode="auto">
                            <a:xfrm flipH="1">
                              <a:off x="1740"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8" name="Line 1383"/>
                          <wps:cNvCnPr>
                            <a:cxnSpLocks noChangeShapeType="1"/>
                          </wps:cNvCnPr>
                          <wps:spPr bwMode="auto">
                            <a:xfrm>
                              <a:off x="1610" y="621"/>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89" name="Line 1384"/>
                          <wps:cNvCnPr>
                            <a:cxnSpLocks noChangeShapeType="1"/>
                          </wps:cNvCnPr>
                          <wps:spPr bwMode="auto">
                            <a:xfrm>
                              <a:off x="1667" y="621"/>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0" name="Line 1385"/>
                          <wps:cNvCnPr>
                            <a:cxnSpLocks noChangeShapeType="1"/>
                          </wps:cNvCnPr>
                          <wps:spPr bwMode="auto">
                            <a:xfrm>
                              <a:off x="1565" y="621"/>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1" name="Line 1386"/>
                          <wps:cNvCnPr>
                            <a:cxnSpLocks noChangeShapeType="1"/>
                          </wps:cNvCnPr>
                          <wps:spPr bwMode="auto">
                            <a:xfrm>
                              <a:off x="1603" y="650"/>
                              <a:ext cx="7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2" name="Line 1387"/>
                          <wps:cNvCnPr>
                            <a:cxnSpLocks noChangeShapeType="1"/>
                          </wps:cNvCnPr>
                          <wps:spPr bwMode="auto">
                            <a:xfrm flipH="1" flipV="1">
                              <a:off x="1668"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3" name="Line 1388"/>
                          <wps:cNvCnPr>
                            <a:cxnSpLocks noChangeShapeType="1"/>
                          </wps:cNvCnPr>
                          <wps:spPr bwMode="auto">
                            <a:xfrm flipH="1" flipV="1">
                              <a:off x="1661"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4" name="Line 1389"/>
                          <wps:cNvCnPr>
                            <a:cxnSpLocks noChangeShapeType="1"/>
                          </wps:cNvCnPr>
                          <wps:spPr bwMode="auto">
                            <a:xfrm flipH="1" flipV="1">
                              <a:off x="1651"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5" name="Line 1390"/>
                          <wps:cNvCnPr>
                            <a:cxnSpLocks noChangeShapeType="1"/>
                          </wps:cNvCnPr>
                          <wps:spPr bwMode="auto">
                            <a:xfrm flipH="1" flipV="1">
                              <a:off x="1639"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6" name="Line 1391"/>
                          <wps:cNvCnPr>
                            <a:cxnSpLocks noChangeShapeType="1"/>
                          </wps:cNvCnPr>
                          <wps:spPr bwMode="auto">
                            <a:xfrm flipH="1" flipV="1">
                              <a:off x="1668" y="569"/>
                              <a:ext cx="3"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7" name="Line 1392"/>
                          <wps:cNvCnPr>
                            <a:cxnSpLocks noChangeShapeType="1"/>
                          </wps:cNvCnPr>
                          <wps:spPr bwMode="auto">
                            <a:xfrm flipH="1" flipV="1">
                              <a:off x="1661" y="559"/>
                              <a:ext cx="7"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8" name="Line 1393"/>
                          <wps:cNvCnPr>
                            <a:cxnSpLocks noChangeShapeType="1"/>
                          </wps:cNvCnPr>
                          <wps:spPr bwMode="auto">
                            <a:xfrm flipH="1" flipV="1">
                              <a:off x="1651" y="552"/>
                              <a:ext cx="1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799" name="Line 1394"/>
                          <wps:cNvCnPr>
                            <a:cxnSpLocks noChangeShapeType="1"/>
                          </wps:cNvCnPr>
                          <wps:spPr bwMode="auto">
                            <a:xfrm flipH="1" flipV="1">
                              <a:off x="1639" y="549"/>
                              <a:ext cx="1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0" name="Line 1395"/>
                          <wps:cNvCnPr>
                            <a:cxnSpLocks noChangeShapeType="1"/>
                          </wps:cNvCnPr>
                          <wps:spPr bwMode="auto">
                            <a:xfrm flipH="1">
                              <a:off x="1626" y="549"/>
                              <a:ext cx="1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1" name="Line 1396"/>
                          <wps:cNvCnPr>
                            <a:cxnSpLocks noChangeShapeType="1"/>
                          </wps:cNvCnPr>
                          <wps:spPr bwMode="auto">
                            <a:xfrm flipH="1">
                              <a:off x="1617" y="552"/>
                              <a:ext cx="9"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2" name="Line 1397"/>
                          <wps:cNvCnPr>
                            <a:cxnSpLocks noChangeShapeType="1"/>
                          </wps:cNvCnPr>
                          <wps:spPr bwMode="auto">
                            <a:xfrm flipH="1">
                              <a:off x="1609" y="559"/>
                              <a:ext cx="8"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3" name="Line 1398"/>
                          <wps:cNvCnPr>
                            <a:cxnSpLocks noChangeShapeType="1"/>
                          </wps:cNvCnPr>
                          <wps:spPr bwMode="auto">
                            <a:xfrm flipH="1">
                              <a:off x="1607"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4" name="Line 1399"/>
                          <wps:cNvCnPr>
                            <a:cxnSpLocks noChangeShapeType="1"/>
                          </wps:cNvCnPr>
                          <wps:spPr bwMode="auto">
                            <a:xfrm flipH="1">
                              <a:off x="1626" y="549"/>
                              <a:ext cx="1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5" name="Line 1400"/>
                          <wps:cNvCnPr>
                            <a:cxnSpLocks noChangeShapeType="1"/>
                          </wps:cNvCnPr>
                          <wps:spPr bwMode="auto">
                            <a:xfrm flipH="1">
                              <a:off x="1617" y="552"/>
                              <a:ext cx="9"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6" name="Line 1401"/>
                          <wps:cNvCnPr>
                            <a:cxnSpLocks noChangeShapeType="1"/>
                          </wps:cNvCnPr>
                          <wps:spPr bwMode="auto">
                            <a:xfrm flipH="1">
                              <a:off x="1609" y="559"/>
                              <a:ext cx="8"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7" name="Line 1402"/>
                          <wps:cNvCnPr>
                            <a:cxnSpLocks noChangeShapeType="1"/>
                          </wps:cNvCnPr>
                          <wps:spPr bwMode="auto">
                            <a:xfrm flipH="1">
                              <a:off x="1607" y="569"/>
                              <a:ext cx="2"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8" name="Line 1403"/>
                          <wps:cNvCnPr>
                            <a:cxnSpLocks noChangeShapeType="1"/>
                          </wps:cNvCnPr>
                          <wps:spPr bwMode="auto">
                            <a:xfrm flipH="1">
                              <a:off x="1639" y="26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09" name="Line 1404"/>
                          <wps:cNvCnPr>
                            <a:cxnSpLocks noChangeShapeType="1"/>
                          </wps:cNvCnPr>
                          <wps:spPr bwMode="auto">
                            <a:xfrm flipH="1">
                              <a:off x="1639"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0" name="Line 1405"/>
                          <wps:cNvCnPr>
                            <a:cxnSpLocks noChangeShapeType="1"/>
                          </wps:cNvCnPr>
                          <wps:spPr bwMode="auto">
                            <a:xfrm>
                              <a:off x="1602" y="504"/>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1" name="Line 1406"/>
                          <wps:cNvCnPr>
                            <a:cxnSpLocks noChangeShapeType="1"/>
                          </wps:cNvCnPr>
                          <wps:spPr bwMode="auto">
                            <a:xfrm flipH="1">
                              <a:off x="1588" y="61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2" name="Line 1407"/>
                          <wps:cNvCnPr>
                            <a:cxnSpLocks noChangeShapeType="1"/>
                          </wps:cNvCnPr>
                          <wps:spPr bwMode="auto">
                            <a:xfrm>
                              <a:off x="1575" y="518"/>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3" name="Line 1408"/>
                          <wps:cNvCnPr>
                            <a:cxnSpLocks noChangeShapeType="1"/>
                          </wps:cNvCnPr>
                          <wps:spPr bwMode="auto">
                            <a:xfrm flipH="1">
                              <a:off x="1569" y="614"/>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4" name="Line 1409"/>
                          <wps:cNvCnPr>
                            <a:cxnSpLocks noChangeShapeType="1"/>
                          </wps:cNvCnPr>
                          <wps:spPr bwMode="auto">
                            <a:xfrm>
                              <a:off x="1567" y="618"/>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5" name="Line 1410"/>
                          <wps:cNvCnPr>
                            <a:cxnSpLocks noChangeShapeType="1"/>
                          </wps:cNvCnPr>
                          <wps:spPr bwMode="auto">
                            <a:xfrm>
                              <a:off x="1565" y="62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6816" name="Group 1612"/>
                        <wpg:cNvGrpSpPr>
                          <a:grpSpLocks/>
                        </wpg:cNvGrpSpPr>
                        <wpg:grpSpPr bwMode="auto">
                          <a:xfrm>
                            <a:off x="995045" y="166370"/>
                            <a:ext cx="257175" cy="245745"/>
                            <a:chOff x="1567" y="262"/>
                            <a:chExt cx="405" cy="387"/>
                          </a:xfrm>
                        </wpg:grpSpPr>
                        <wps:wsp>
                          <wps:cNvPr id="6817" name="Line 1412"/>
                          <wps:cNvCnPr>
                            <a:cxnSpLocks noChangeShapeType="1"/>
                          </wps:cNvCnPr>
                          <wps:spPr bwMode="auto">
                            <a:xfrm>
                              <a:off x="1567"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8" name="Line 1413"/>
                          <wps:cNvCnPr>
                            <a:cxnSpLocks noChangeShapeType="1"/>
                          </wps:cNvCnPr>
                          <wps:spPr bwMode="auto">
                            <a:xfrm flipV="1">
                              <a:off x="1569"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19" name="Line 1414"/>
                          <wps:cNvCnPr>
                            <a:cxnSpLocks noChangeShapeType="1"/>
                          </wps:cNvCnPr>
                          <wps:spPr bwMode="auto">
                            <a:xfrm flipV="1">
                              <a:off x="1607"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0" name="Line 1415"/>
                          <wps:cNvCnPr>
                            <a:cxnSpLocks noChangeShapeType="1"/>
                          </wps:cNvCnPr>
                          <wps:spPr bwMode="auto">
                            <a:xfrm flipH="1">
                              <a:off x="1609" y="62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1" name="Line 1416"/>
                          <wps:cNvCnPr>
                            <a:cxnSpLocks noChangeShapeType="1"/>
                          </wps:cNvCnPr>
                          <wps:spPr bwMode="auto">
                            <a:xfrm>
                              <a:off x="1609"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2" name="Line 1417"/>
                          <wps:cNvCnPr>
                            <a:cxnSpLocks noChangeShapeType="1"/>
                          </wps:cNvCnPr>
                          <wps:spPr bwMode="auto">
                            <a:xfrm>
                              <a:off x="1588"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3" name="Line 1418"/>
                          <wps:cNvCnPr>
                            <a:cxnSpLocks noChangeShapeType="1"/>
                          </wps:cNvCnPr>
                          <wps:spPr bwMode="auto">
                            <a:xfrm>
                              <a:off x="1596" y="274"/>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4" name="Line 1419"/>
                          <wps:cNvCnPr>
                            <a:cxnSpLocks noChangeShapeType="1"/>
                          </wps:cNvCnPr>
                          <wps:spPr bwMode="auto">
                            <a:xfrm>
                              <a:off x="1702" y="504"/>
                              <a:ext cx="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5" name="Line 1420"/>
                          <wps:cNvCnPr>
                            <a:cxnSpLocks noChangeShapeType="1"/>
                          </wps:cNvCnPr>
                          <wps:spPr bwMode="auto">
                            <a:xfrm flipV="1">
                              <a:off x="1671"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6" name="Line 1421"/>
                          <wps:cNvCnPr>
                            <a:cxnSpLocks noChangeShapeType="1"/>
                          </wps:cNvCnPr>
                          <wps:spPr bwMode="auto">
                            <a:xfrm>
                              <a:off x="1667" y="62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7" name="Line 1422"/>
                          <wps:cNvCnPr>
                            <a:cxnSpLocks noChangeShapeType="1"/>
                          </wps:cNvCnPr>
                          <wps:spPr bwMode="auto">
                            <a:xfrm>
                              <a:off x="1667" y="62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8" name="Line 1423"/>
                          <wps:cNvCnPr>
                            <a:cxnSpLocks noChangeShapeType="1"/>
                          </wps:cNvCnPr>
                          <wps:spPr bwMode="auto">
                            <a:xfrm>
                              <a:off x="1668" y="61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29" name="Line 1424"/>
                          <wps:cNvCnPr>
                            <a:cxnSpLocks noChangeShapeType="1"/>
                          </wps:cNvCnPr>
                          <wps:spPr bwMode="auto">
                            <a:xfrm>
                              <a:off x="1676"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0" name="Line 1425"/>
                          <wps:cNvCnPr>
                            <a:cxnSpLocks noChangeShapeType="1"/>
                          </wps:cNvCnPr>
                          <wps:spPr bwMode="auto">
                            <a:xfrm flipH="1">
                              <a:off x="1738" y="618"/>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1" name="Line 1426"/>
                          <wps:cNvCnPr>
                            <a:cxnSpLocks noChangeShapeType="1"/>
                          </wps:cNvCnPr>
                          <wps:spPr bwMode="auto">
                            <a:xfrm>
                              <a:off x="1722" y="623"/>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2" name="Line 1427"/>
                          <wps:cNvCnPr>
                            <a:cxnSpLocks noChangeShapeType="1"/>
                          </wps:cNvCnPr>
                          <wps:spPr bwMode="auto">
                            <a:xfrm flipH="1">
                              <a:off x="1722" y="620"/>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3" name="Line 1428"/>
                          <wps:cNvCnPr>
                            <a:cxnSpLocks noChangeShapeType="1"/>
                          </wps:cNvCnPr>
                          <wps:spPr bwMode="auto">
                            <a:xfrm>
                              <a:off x="1722" y="620"/>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4" name="Line 1429"/>
                          <wps:cNvCnPr>
                            <a:cxnSpLocks noChangeShapeType="1"/>
                          </wps:cNvCnPr>
                          <wps:spPr bwMode="auto">
                            <a:xfrm>
                              <a:off x="1722" y="62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5" name="Line 1430"/>
                          <wps:cNvCnPr>
                            <a:cxnSpLocks noChangeShapeType="1"/>
                          </wps:cNvCnPr>
                          <wps:spPr bwMode="auto">
                            <a:xfrm>
                              <a:off x="1724" y="620"/>
                              <a:ext cx="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6" name="Line 1431"/>
                          <wps:cNvCnPr>
                            <a:cxnSpLocks noChangeShapeType="1"/>
                          </wps:cNvCnPr>
                          <wps:spPr bwMode="auto">
                            <a:xfrm flipV="1">
                              <a:off x="1760" y="62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7" name="Line 1432"/>
                          <wps:cNvCnPr>
                            <a:cxnSpLocks noChangeShapeType="1"/>
                          </wps:cNvCnPr>
                          <wps:spPr bwMode="auto">
                            <a:xfrm flipH="1">
                              <a:off x="1758" y="620"/>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8" name="Line 1433"/>
                          <wps:cNvCnPr>
                            <a:cxnSpLocks noChangeShapeType="1"/>
                          </wps:cNvCnPr>
                          <wps:spPr bwMode="auto">
                            <a:xfrm>
                              <a:off x="1689" y="263"/>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39" name="Line 1434"/>
                          <wps:cNvCnPr>
                            <a:cxnSpLocks noChangeShapeType="1"/>
                          </wps:cNvCnPr>
                          <wps:spPr bwMode="auto">
                            <a:xfrm>
                              <a:off x="1698" y="274"/>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0" name="Line 1435"/>
                          <wps:cNvCnPr>
                            <a:cxnSpLocks noChangeShapeType="1"/>
                          </wps:cNvCnPr>
                          <wps:spPr bwMode="auto">
                            <a:xfrm flipV="1">
                              <a:off x="1913"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1" name="Line 1436"/>
                          <wps:cNvCnPr>
                            <a:cxnSpLocks noChangeShapeType="1"/>
                          </wps:cNvCnPr>
                          <wps:spPr bwMode="auto">
                            <a:xfrm flipV="1">
                              <a:off x="1934"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2" name="Line 1437"/>
                          <wps:cNvCnPr>
                            <a:cxnSpLocks noChangeShapeType="1"/>
                          </wps:cNvCnPr>
                          <wps:spPr bwMode="auto">
                            <a:xfrm flipV="1">
                              <a:off x="1868"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3" name="Line 1438"/>
                          <wps:cNvCnPr>
                            <a:cxnSpLocks noChangeShapeType="1"/>
                          </wps:cNvCnPr>
                          <wps:spPr bwMode="auto">
                            <a:xfrm flipV="1">
                              <a:off x="1848"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4" name="Line 1439"/>
                          <wps:cNvCnPr>
                            <a:cxnSpLocks noChangeShapeType="1"/>
                          </wps:cNvCnPr>
                          <wps:spPr bwMode="auto">
                            <a:xfrm flipV="1">
                              <a:off x="1901"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5" name="Line 1440"/>
                          <wps:cNvCnPr>
                            <a:cxnSpLocks noChangeShapeType="1"/>
                          </wps:cNvCnPr>
                          <wps:spPr bwMode="auto">
                            <a:xfrm flipV="1">
                              <a:off x="1880" y="620"/>
                              <a:ext cx="0" cy="2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6" name="Line 1441"/>
                          <wps:cNvCnPr>
                            <a:cxnSpLocks noChangeShapeType="1"/>
                          </wps:cNvCnPr>
                          <wps:spPr bwMode="auto">
                            <a:xfrm flipH="1">
                              <a:off x="1892" y="649"/>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7" name="Line 1442"/>
                          <wps:cNvCnPr>
                            <a:cxnSpLocks noChangeShapeType="1"/>
                          </wps:cNvCnPr>
                          <wps:spPr bwMode="auto">
                            <a:xfrm>
                              <a:off x="1891" y="647"/>
                              <a:ext cx="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8" name="Line 1443"/>
                          <wps:cNvCnPr>
                            <a:cxnSpLocks noChangeShapeType="1"/>
                          </wps:cNvCnPr>
                          <wps:spPr bwMode="auto">
                            <a:xfrm>
                              <a:off x="1891"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49" name="Line 1444"/>
                          <wps:cNvCnPr>
                            <a:cxnSpLocks noChangeShapeType="1"/>
                          </wps:cNvCnPr>
                          <wps:spPr bwMode="auto">
                            <a:xfrm>
                              <a:off x="1846" y="649"/>
                              <a:ext cx="4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0" name="Line 1445"/>
                          <wps:cNvCnPr>
                            <a:cxnSpLocks noChangeShapeType="1"/>
                          </wps:cNvCnPr>
                          <wps:spPr bwMode="auto">
                            <a:xfrm>
                              <a:off x="1867" y="647"/>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1" name="Line 1446"/>
                          <wps:cNvCnPr>
                            <a:cxnSpLocks noChangeShapeType="1"/>
                          </wps:cNvCnPr>
                          <wps:spPr bwMode="auto">
                            <a:xfrm>
                              <a:off x="1867"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2" name="Line 1447"/>
                          <wps:cNvCnPr>
                            <a:cxnSpLocks noChangeShapeType="1"/>
                          </wps:cNvCnPr>
                          <wps:spPr bwMode="auto">
                            <a:xfrm>
                              <a:off x="1858"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3" name="Line 1448"/>
                          <wps:cNvCnPr>
                            <a:cxnSpLocks noChangeShapeType="1"/>
                          </wps:cNvCnPr>
                          <wps:spPr bwMode="auto">
                            <a:xfrm>
                              <a:off x="1846" y="646"/>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4" name="Line 1449"/>
                          <wps:cNvCnPr>
                            <a:cxnSpLocks noChangeShapeType="1"/>
                          </wps:cNvCnPr>
                          <wps:spPr bwMode="auto">
                            <a:xfrm flipH="1">
                              <a:off x="1846" y="64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5" name="Line 1450"/>
                          <wps:cNvCnPr>
                            <a:cxnSpLocks noChangeShapeType="1"/>
                          </wps:cNvCnPr>
                          <wps:spPr bwMode="auto">
                            <a:xfrm>
                              <a:off x="1848" y="647"/>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6" name="Line 1451"/>
                          <wps:cNvCnPr>
                            <a:cxnSpLocks noChangeShapeType="1"/>
                          </wps:cNvCnPr>
                          <wps:spPr bwMode="auto">
                            <a:xfrm>
                              <a:off x="1858" y="647"/>
                              <a:ext cx="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7" name="Line 1452"/>
                          <wps:cNvCnPr>
                            <a:cxnSpLocks noChangeShapeType="1"/>
                          </wps:cNvCnPr>
                          <wps:spPr bwMode="auto">
                            <a:xfrm flipH="1">
                              <a:off x="1848"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8" name="Line 1453"/>
                          <wps:cNvCnPr>
                            <a:cxnSpLocks noChangeShapeType="1"/>
                          </wps:cNvCnPr>
                          <wps:spPr bwMode="auto">
                            <a:xfrm flipH="1">
                              <a:off x="1848"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59" name="Line 1454"/>
                          <wps:cNvCnPr>
                            <a:cxnSpLocks noChangeShapeType="1"/>
                          </wps:cNvCnPr>
                          <wps:spPr bwMode="auto">
                            <a:xfrm>
                              <a:off x="1880" y="647"/>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0" name="Line 1455"/>
                          <wps:cNvCnPr>
                            <a:cxnSpLocks noChangeShapeType="1"/>
                          </wps:cNvCnPr>
                          <wps:spPr bwMode="auto">
                            <a:xfrm flipH="1">
                              <a:off x="1880" y="647"/>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1" name="Line 1456"/>
                          <wps:cNvCnPr>
                            <a:cxnSpLocks noChangeShapeType="1"/>
                          </wps:cNvCnPr>
                          <wps:spPr bwMode="auto">
                            <a:xfrm flipH="1">
                              <a:off x="1880" y="646"/>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2" name="Line 1457"/>
                          <wps:cNvCnPr>
                            <a:cxnSpLocks noChangeShapeType="1"/>
                          </wps:cNvCnPr>
                          <wps:spPr bwMode="auto">
                            <a:xfrm>
                              <a:off x="1923"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3" name="Line 1458"/>
                          <wps:cNvCnPr>
                            <a:cxnSpLocks noChangeShapeType="1"/>
                          </wps:cNvCnPr>
                          <wps:spPr bwMode="auto">
                            <a:xfrm>
                              <a:off x="1923" y="646"/>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4" name="Line 1459"/>
                          <wps:cNvCnPr>
                            <a:cxnSpLocks noChangeShapeType="1"/>
                          </wps:cNvCnPr>
                          <wps:spPr bwMode="auto">
                            <a:xfrm flipH="1">
                              <a:off x="1900" y="647"/>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5" name="Line 1460"/>
                          <wps:cNvCnPr>
                            <a:cxnSpLocks noChangeShapeType="1"/>
                          </wps:cNvCnPr>
                          <wps:spPr bwMode="auto">
                            <a:xfrm>
                              <a:off x="1913" y="647"/>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6" name="Line 1461"/>
                          <wps:cNvCnPr>
                            <a:cxnSpLocks noChangeShapeType="1"/>
                          </wps:cNvCnPr>
                          <wps:spPr bwMode="auto">
                            <a:xfrm flipH="1">
                              <a:off x="1913" y="647"/>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7" name="Line 1462"/>
                          <wps:cNvCnPr>
                            <a:cxnSpLocks noChangeShapeType="1"/>
                          </wps:cNvCnPr>
                          <wps:spPr bwMode="auto">
                            <a:xfrm flipH="1">
                              <a:off x="1913" y="646"/>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8" name="Line 1463"/>
                          <wps:cNvCnPr>
                            <a:cxnSpLocks noChangeShapeType="1"/>
                          </wps:cNvCnPr>
                          <wps:spPr bwMode="auto">
                            <a:xfrm>
                              <a:off x="1900"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69" name="Line 1464"/>
                          <wps:cNvCnPr>
                            <a:cxnSpLocks noChangeShapeType="1"/>
                          </wps:cNvCnPr>
                          <wps:spPr bwMode="auto">
                            <a:xfrm>
                              <a:off x="1936" y="646"/>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0" name="Line 1465"/>
                          <wps:cNvCnPr>
                            <a:cxnSpLocks noChangeShapeType="1"/>
                          </wps:cNvCnPr>
                          <wps:spPr bwMode="auto">
                            <a:xfrm>
                              <a:off x="1934" y="64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1" name="Line 1466"/>
                          <wps:cNvCnPr>
                            <a:cxnSpLocks noChangeShapeType="1"/>
                          </wps:cNvCnPr>
                          <wps:spPr bwMode="auto">
                            <a:xfrm flipH="1">
                              <a:off x="1933" y="6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2" name="Line 1467"/>
                          <wps:cNvCnPr>
                            <a:cxnSpLocks noChangeShapeType="1"/>
                          </wps:cNvCnPr>
                          <wps:spPr bwMode="auto">
                            <a:xfrm flipH="1" flipV="1">
                              <a:off x="189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3" name="Line 1468"/>
                          <wps:cNvCnPr>
                            <a:cxnSpLocks noChangeShapeType="1"/>
                          </wps:cNvCnPr>
                          <wps:spPr bwMode="auto">
                            <a:xfrm flipH="1" flipV="1">
                              <a:off x="1894"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4" name="Line 1469"/>
                          <wps:cNvCnPr>
                            <a:cxnSpLocks noChangeShapeType="1"/>
                          </wps:cNvCnPr>
                          <wps:spPr bwMode="auto">
                            <a:xfrm flipH="1">
                              <a:off x="1891"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5" name="Line 1470"/>
                          <wps:cNvCnPr>
                            <a:cxnSpLocks noChangeShapeType="1"/>
                          </wps:cNvCnPr>
                          <wps:spPr bwMode="auto">
                            <a:xfrm flipH="1" flipV="1">
                              <a:off x="1897"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6" name="Line 1471"/>
                          <wps:cNvCnPr>
                            <a:cxnSpLocks noChangeShapeType="1"/>
                          </wps:cNvCnPr>
                          <wps:spPr bwMode="auto">
                            <a:xfrm flipH="1" flipV="1">
                              <a:off x="1894"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7" name="Line 1472"/>
                          <wps:cNvCnPr>
                            <a:cxnSpLocks noChangeShapeType="1"/>
                          </wps:cNvCnPr>
                          <wps:spPr bwMode="auto">
                            <a:xfrm flipH="1">
                              <a:off x="1891"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8" name="Line 1473"/>
                          <wps:cNvCnPr>
                            <a:cxnSpLocks noChangeShapeType="1"/>
                          </wps:cNvCnPr>
                          <wps:spPr bwMode="auto">
                            <a:xfrm flipH="1">
                              <a:off x="1891" y="414"/>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79" name="Line 1474"/>
                          <wps:cNvCnPr>
                            <a:cxnSpLocks noChangeShapeType="1"/>
                          </wps:cNvCnPr>
                          <wps:spPr bwMode="auto">
                            <a:xfrm>
                              <a:off x="1891" y="412"/>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0" name="Line 1475"/>
                          <wps:cNvCnPr>
                            <a:cxnSpLocks noChangeShapeType="1"/>
                          </wps:cNvCnPr>
                          <wps:spPr bwMode="auto">
                            <a:xfrm flipH="1">
                              <a:off x="1891" y="412"/>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1" name="Line 1476"/>
                          <wps:cNvCnPr>
                            <a:cxnSpLocks noChangeShapeType="1"/>
                          </wps:cNvCnPr>
                          <wps:spPr bwMode="auto">
                            <a:xfrm>
                              <a:off x="1880" y="542"/>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2" name="Line 1477"/>
                          <wps:cNvCnPr>
                            <a:cxnSpLocks noChangeShapeType="1"/>
                          </wps:cNvCnPr>
                          <wps:spPr bwMode="auto">
                            <a:xfrm>
                              <a:off x="1891"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3" name="Line 1478"/>
                          <wps:cNvCnPr>
                            <a:cxnSpLocks noChangeShapeType="1"/>
                          </wps:cNvCnPr>
                          <wps:spPr bwMode="auto">
                            <a:xfrm>
                              <a:off x="1891"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4" name="Line 1479"/>
                          <wps:cNvCnPr>
                            <a:cxnSpLocks noChangeShapeType="1"/>
                          </wps:cNvCnPr>
                          <wps:spPr bwMode="auto">
                            <a:xfrm flipH="1">
                              <a:off x="1891"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5" name="Line 1480"/>
                          <wps:cNvCnPr>
                            <a:cxnSpLocks noChangeShapeType="1"/>
                          </wps:cNvCnPr>
                          <wps:spPr bwMode="auto">
                            <a:xfrm>
                              <a:off x="1891" y="504"/>
                              <a:ext cx="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6" name="Line 1481"/>
                          <wps:cNvCnPr>
                            <a:cxnSpLocks noChangeShapeType="1"/>
                          </wps:cNvCnPr>
                          <wps:spPr bwMode="auto">
                            <a:xfrm>
                              <a:off x="1891" y="502"/>
                              <a:ext cx="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7" name="Line 1482"/>
                          <wps:cNvCnPr>
                            <a:cxnSpLocks noChangeShapeType="1"/>
                          </wps:cNvCnPr>
                          <wps:spPr bwMode="auto">
                            <a:xfrm>
                              <a:off x="1891" y="313"/>
                              <a:ext cx="5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8" name="Line 1483"/>
                          <wps:cNvCnPr>
                            <a:cxnSpLocks noChangeShapeType="1"/>
                          </wps:cNvCnPr>
                          <wps:spPr bwMode="auto">
                            <a:xfrm flipH="1">
                              <a:off x="1819" y="274"/>
                              <a:ext cx="1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89" name="Line 1484"/>
                          <wps:cNvCnPr>
                            <a:cxnSpLocks noChangeShapeType="1"/>
                          </wps:cNvCnPr>
                          <wps:spPr bwMode="auto">
                            <a:xfrm>
                              <a:off x="1891" y="284"/>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0" name="Line 1485"/>
                          <wps:cNvCnPr>
                            <a:cxnSpLocks noChangeShapeType="1"/>
                          </wps:cNvCnPr>
                          <wps:spPr bwMode="auto">
                            <a:xfrm flipH="1">
                              <a:off x="1891" y="293"/>
                              <a:ext cx="7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1" name="Line 1486"/>
                          <wps:cNvCnPr>
                            <a:cxnSpLocks noChangeShapeType="1"/>
                          </wps:cNvCnPr>
                          <wps:spPr bwMode="auto">
                            <a:xfrm>
                              <a:off x="1891" y="324"/>
                              <a:ext cx="7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2" name="Line 1487"/>
                          <wps:cNvCnPr>
                            <a:cxnSpLocks noChangeShapeType="1"/>
                          </wps:cNvCnPr>
                          <wps:spPr bwMode="auto">
                            <a:xfrm>
                              <a:off x="1891" y="347"/>
                              <a:ext cx="7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3" name="Line 1488"/>
                          <wps:cNvCnPr>
                            <a:cxnSpLocks noChangeShapeType="1"/>
                          </wps:cNvCnPr>
                          <wps:spPr bwMode="auto">
                            <a:xfrm>
                              <a:off x="1891" y="519"/>
                              <a:ext cx="8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4" name="Line 1489"/>
                          <wps:cNvCnPr>
                            <a:cxnSpLocks noChangeShapeType="1"/>
                          </wps:cNvCnPr>
                          <wps:spPr bwMode="auto">
                            <a:xfrm>
                              <a:off x="1891" y="608"/>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5" name="Line 1490"/>
                          <wps:cNvCnPr>
                            <a:cxnSpLocks noChangeShapeType="1"/>
                          </wps:cNvCnPr>
                          <wps:spPr bwMode="auto">
                            <a:xfrm flipH="1">
                              <a:off x="1891" y="262"/>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6" name="Line 1491"/>
                          <wps:cNvCnPr>
                            <a:cxnSpLocks noChangeShapeType="1"/>
                          </wps:cNvCnPr>
                          <wps:spPr bwMode="auto">
                            <a:xfrm flipH="1">
                              <a:off x="1816" y="504"/>
                              <a:ext cx="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7" name="Line 1492"/>
                          <wps:cNvCnPr>
                            <a:cxnSpLocks noChangeShapeType="1"/>
                          </wps:cNvCnPr>
                          <wps:spPr bwMode="auto">
                            <a:xfrm flipH="1">
                              <a:off x="1814" y="502"/>
                              <a:ext cx="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8" name="Line 1493"/>
                          <wps:cNvCnPr>
                            <a:cxnSpLocks noChangeShapeType="1"/>
                          </wps:cNvCnPr>
                          <wps:spPr bwMode="auto">
                            <a:xfrm flipH="1">
                              <a:off x="1816" y="608"/>
                              <a:ext cx="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899" name="Line 1494"/>
                          <wps:cNvCnPr>
                            <a:cxnSpLocks noChangeShapeType="1"/>
                          </wps:cNvCnPr>
                          <wps:spPr bwMode="auto">
                            <a:xfrm>
                              <a:off x="1848" y="542"/>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0" name="Line 1495"/>
                          <wps:cNvCnPr>
                            <a:cxnSpLocks noChangeShapeType="1"/>
                          </wps:cNvCnPr>
                          <wps:spPr bwMode="auto">
                            <a:xfrm>
                              <a:off x="1868"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1" name="Line 1496"/>
                          <wps:cNvCnPr>
                            <a:cxnSpLocks noChangeShapeType="1"/>
                          </wps:cNvCnPr>
                          <wps:spPr bwMode="auto">
                            <a:xfrm>
                              <a:off x="1858"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2" name="Line 1497"/>
                          <wps:cNvCnPr>
                            <a:cxnSpLocks noChangeShapeType="1"/>
                          </wps:cNvCnPr>
                          <wps:spPr bwMode="auto">
                            <a:xfrm>
                              <a:off x="1848"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3" name="Line 1498"/>
                          <wps:cNvCnPr>
                            <a:cxnSpLocks noChangeShapeType="1"/>
                          </wps:cNvCnPr>
                          <wps:spPr bwMode="auto">
                            <a:xfrm flipH="1">
                              <a:off x="1848"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4" name="Line 1499"/>
                          <wps:cNvCnPr>
                            <a:cxnSpLocks noChangeShapeType="1"/>
                          </wps:cNvCnPr>
                          <wps:spPr bwMode="auto">
                            <a:xfrm>
                              <a:off x="1880"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5" name="Line 1500"/>
                          <wps:cNvCnPr>
                            <a:cxnSpLocks noChangeShapeType="1"/>
                          </wps:cNvCnPr>
                          <wps:spPr bwMode="auto">
                            <a:xfrm flipH="1">
                              <a:off x="1880"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6" name="Line 1501"/>
                          <wps:cNvCnPr>
                            <a:cxnSpLocks noChangeShapeType="1"/>
                          </wps:cNvCnPr>
                          <wps:spPr bwMode="auto">
                            <a:xfrm flipH="1">
                              <a:off x="1880"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7" name="Line 1502"/>
                          <wps:cNvCnPr>
                            <a:cxnSpLocks noChangeShapeType="1"/>
                          </wps:cNvCnPr>
                          <wps:spPr bwMode="auto">
                            <a:xfrm flipV="1">
                              <a:off x="1868"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8" name="Line 1503"/>
                          <wps:cNvCnPr>
                            <a:cxnSpLocks noChangeShapeType="1"/>
                          </wps:cNvCnPr>
                          <wps:spPr bwMode="auto">
                            <a:xfrm>
                              <a:off x="1868"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09" name="Line 1504"/>
                          <wps:cNvCnPr>
                            <a:cxnSpLocks noChangeShapeType="1"/>
                          </wps:cNvCnPr>
                          <wps:spPr bwMode="auto">
                            <a:xfrm flipH="1">
                              <a:off x="1858"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0" name="Line 1505"/>
                          <wps:cNvCnPr>
                            <a:cxnSpLocks noChangeShapeType="1"/>
                          </wps:cNvCnPr>
                          <wps:spPr bwMode="auto">
                            <a:xfrm flipH="1">
                              <a:off x="1858"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1" name="Line 1506"/>
                          <wps:cNvCnPr>
                            <a:cxnSpLocks noChangeShapeType="1"/>
                          </wps:cNvCnPr>
                          <wps:spPr bwMode="auto">
                            <a:xfrm flipV="1">
                              <a:off x="1848"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2" name="Line 1507"/>
                          <wps:cNvCnPr>
                            <a:cxnSpLocks noChangeShapeType="1"/>
                          </wps:cNvCnPr>
                          <wps:spPr bwMode="auto">
                            <a:xfrm>
                              <a:off x="1848"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3" name="Line 1508"/>
                          <wps:cNvCnPr>
                            <a:cxnSpLocks noChangeShapeType="1"/>
                          </wps:cNvCnPr>
                          <wps:spPr bwMode="auto">
                            <a:xfrm>
                              <a:off x="1848"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4" name="Line 1509"/>
                          <wps:cNvCnPr>
                            <a:cxnSpLocks noChangeShapeType="1"/>
                          </wps:cNvCnPr>
                          <wps:spPr bwMode="auto">
                            <a:xfrm>
                              <a:off x="1880" y="453"/>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5" name="Line 1510"/>
                          <wps:cNvCnPr>
                            <a:cxnSpLocks noChangeShapeType="1"/>
                          </wps:cNvCnPr>
                          <wps:spPr bwMode="auto">
                            <a:xfrm flipV="1">
                              <a:off x="1880"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6" name="Line 1511"/>
                          <wps:cNvCnPr>
                            <a:cxnSpLocks noChangeShapeType="1"/>
                          </wps:cNvCnPr>
                          <wps:spPr bwMode="auto">
                            <a:xfrm>
                              <a:off x="1880"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7" name="Line 1512"/>
                          <wps:cNvCnPr>
                            <a:cxnSpLocks noChangeShapeType="1"/>
                          </wps:cNvCnPr>
                          <wps:spPr bwMode="auto">
                            <a:xfrm flipH="1">
                              <a:off x="1813" y="284"/>
                              <a:ext cx="7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8" name="Line 1513"/>
                          <wps:cNvCnPr>
                            <a:cxnSpLocks noChangeShapeType="1"/>
                          </wps:cNvCnPr>
                          <wps:spPr bwMode="auto">
                            <a:xfrm flipH="1">
                              <a:off x="1819" y="263"/>
                              <a:ext cx="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19" name="Line 1514"/>
                          <wps:cNvCnPr>
                            <a:cxnSpLocks noChangeShapeType="1"/>
                          </wps:cNvCnPr>
                          <wps:spPr bwMode="auto">
                            <a:xfrm flipH="1">
                              <a:off x="1831" y="313"/>
                              <a:ext cx="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0" name="Line 1515"/>
                          <wps:cNvCnPr>
                            <a:cxnSpLocks noChangeShapeType="1"/>
                          </wps:cNvCnPr>
                          <wps:spPr bwMode="auto">
                            <a:xfrm>
                              <a:off x="1817" y="293"/>
                              <a:ext cx="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1" name="Line 1516"/>
                          <wps:cNvCnPr>
                            <a:cxnSpLocks noChangeShapeType="1"/>
                          </wps:cNvCnPr>
                          <wps:spPr bwMode="auto">
                            <a:xfrm flipH="1">
                              <a:off x="1818" y="324"/>
                              <a:ext cx="7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2" name="Line 1517"/>
                          <wps:cNvCnPr>
                            <a:cxnSpLocks noChangeShapeType="1"/>
                          </wps:cNvCnPr>
                          <wps:spPr bwMode="auto">
                            <a:xfrm flipH="1">
                              <a:off x="1818" y="347"/>
                              <a:ext cx="7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3" name="Line 1518"/>
                          <wps:cNvCnPr>
                            <a:cxnSpLocks noChangeShapeType="1"/>
                          </wps:cNvCnPr>
                          <wps:spPr bwMode="auto">
                            <a:xfrm>
                              <a:off x="1799" y="27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4" name="Line 1519"/>
                          <wps:cNvCnPr>
                            <a:cxnSpLocks noChangeShapeType="1"/>
                          </wps:cNvCnPr>
                          <wps:spPr bwMode="auto">
                            <a:xfrm>
                              <a:off x="1791" y="26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5" name="Line 1520"/>
                          <wps:cNvCnPr>
                            <a:cxnSpLocks noChangeShapeType="1"/>
                          </wps:cNvCnPr>
                          <wps:spPr bwMode="auto">
                            <a:xfrm flipV="1">
                              <a:off x="1868"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6" name="Line 1521"/>
                          <wps:cNvCnPr>
                            <a:cxnSpLocks noChangeShapeType="1"/>
                          </wps:cNvCnPr>
                          <wps:spPr bwMode="auto">
                            <a:xfrm flipV="1">
                              <a:off x="1868"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7" name="Line 1522"/>
                          <wps:cNvCnPr>
                            <a:cxnSpLocks noChangeShapeType="1"/>
                          </wps:cNvCnPr>
                          <wps:spPr bwMode="auto">
                            <a:xfrm flipH="1" flipV="1">
                              <a:off x="1866" y="368"/>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8" name="Line 1523"/>
                          <wps:cNvCnPr>
                            <a:cxnSpLocks noChangeShapeType="1"/>
                          </wps:cNvCnPr>
                          <wps:spPr bwMode="auto">
                            <a:xfrm flipH="1" flipV="1">
                              <a:off x="1862"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29" name="Line 1524"/>
                          <wps:cNvCnPr>
                            <a:cxnSpLocks noChangeShapeType="1"/>
                          </wps:cNvCnPr>
                          <wps:spPr bwMode="auto">
                            <a:xfrm flipH="1">
                              <a:off x="185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0" name="Line 1525"/>
                          <wps:cNvCnPr>
                            <a:cxnSpLocks noChangeShapeType="1"/>
                          </wps:cNvCnPr>
                          <wps:spPr bwMode="auto">
                            <a:xfrm flipH="1" flipV="1">
                              <a:off x="1866" y="368"/>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1" name="Line 1526"/>
                          <wps:cNvCnPr>
                            <a:cxnSpLocks noChangeShapeType="1"/>
                          </wps:cNvCnPr>
                          <wps:spPr bwMode="auto">
                            <a:xfrm flipH="1" flipV="1">
                              <a:off x="1862"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2" name="Line 1527"/>
                          <wps:cNvCnPr>
                            <a:cxnSpLocks noChangeShapeType="1"/>
                          </wps:cNvCnPr>
                          <wps:spPr bwMode="auto">
                            <a:xfrm flipH="1">
                              <a:off x="185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3" name="Line 1528"/>
                          <wps:cNvCnPr>
                            <a:cxnSpLocks noChangeShapeType="1"/>
                          </wps:cNvCnPr>
                          <wps:spPr bwMode="auto">
                            <a:xfrm flipH="1" flipV="1">
                              <a:off x="1866" y="368"/>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4" name="Line 1529"/>
                          <wps:cNvCnPr>
                            <a:cxnSpLocks noChangeShapeType="1"/>
                          </wps:cNvCnPr>
                          <wps:spPr bwMode="auto">
                            <a:xfrm flipH="1" flipV="1">
                              <a:off x="1862"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5" name="Line 1530"/>
                          <wps:cNvCnPr>
                            <a:cxnSpLocks noChangeShapeType="1"/>
                          </wps:cNvCnPr>
                          <wps:spPr bwMode="auto">
                            <a:xfrm flipH="1">
                              <a:off x="185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6" name="Line 1531"/>
                          <wps:cNvCnPr>
                            <a:cxnSpLocks noChangeShapeType="1"/>
                          </wps:cNvCnPr>
                          <wps:spPr bwMode="auto">
                            <a:xfrm flipH="1" flipV="1">
                              <a:off x="1866" y="368"/>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7" name="Line 1532"/>
                          <wps:cNvCnPr>
                            <a:cxnSpLocks noChangeShapeType="1"/>
                          </wps:cNvCnPr>
                          <wps:spPr bwMode="auto">
                            <a:xfrm flipH="1" flipV="1">
                              <a:off x="1862"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8" name="Line 1533"/>
                          <wps:cNvCnPr>
                            <a:cxnSpLocks noChangeShapeType="1"/>
                          </wps:cNvCnPr>
                          <wps:spPr bwMode="auto">
                            <a:xfrm flipH="1">
                              <a:off x="185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39" name="Line 1534"/>
                          <wps:cNvCnPr>
                            <a:cxnSpLocks noChangeShapeType="1"/>
                          </wps:cNvCnPr>
                          <wps:spPr bwMode="auto">
                            <a:xfrm flipH="1">
                              <a:off x="1848"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0" name="Line 1535"/>
                          <wps:cNvCnPr>
                            <a:cxnSpLocks noChangeShapeType="1"/>
                          </wps:cNvCnPr>
                          <wps:spPr bwMode="auto">
                            <a:xfrm flipH="1">
                              <a:off x="1848"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1" name="Line 1536"/>
                          <wps:cNvCnPr>
                            <a:cxnSpLocks noChangeShapeType="1"/>
                          </wps:cNvCnPr>
                          <wps:spPr bwMode="auto">
                            <a:xfrm flipH="1">
                              <a:off x="185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2" name="Line 1537"/>
                          <wps:cNvCnPr>
                            <a:cxnSpLocks noChangeShapeType="1"/>
                          </wps:cNvCnPr>
                          <wps:spPr bwMode="auto">
                            <a:xfrm flipH="1">
                              <a:off x="185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3" name="Line 1538"/>
                          <wps:cNvCnPr>
                            <a:cxnSpLocks noChangeShapeType="1"/>
                          </wps:cNvCnPr>
                          <wps:spPr bwMode="auto">
                            <a:xfrm flipH="1">
                              <a:off x="1849"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4" name="Line 1539"/>
                          <wps:cNvCnPr>
                            <a:cxnSpLocks noChangeShapeType="1"/>
                          </wps:cNvCnPr>
                          <wps:spPr bwMode="auto">
                            <a:xfrm flipH="1">
                              <a:off x="185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5" name="Line 1540"/>
                          <wps:cNvCnPr>
                            <a:cxnSpLocks noChangeShapeType="1"/>
                          </wps:cNvCnPr>
                          <wps:spPr bwMode="auto">
                            <a:xfrm flipH="1">
                              <a:off x="185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6" name="Line 1541"/>
                          <wps:cNvCnPr>
                            <a:cxnSpLocks noChangeShapeType="1"/>
                          </wps:cNvCnPr>
                          <wps:spPr bwMode="auto">
                            <a:xfrm flipH="1">
                              <a:off x="1849"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7" name="Line 1542"/>
                          <wps:cNvCnPr>
                            <a:cxnSpLocks noChangeShapeType="1"/>
                          </wps:cNvCnPr>
                          <wps:spPr bwMode="auto">
                            <a:xfrm flipH="1">
                              <a:off x="185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8" name="Line 1543"/>
                          <wps:cNvCnPr>
                            <a:cxnSpLocks noChangeShapeType="1"/>
                          </wps:cNvCnPr>
                          <wps:spPr bwMode="auto">
                            <a:xfrm flipH="1">
                              <a:off x="185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49" name="Line 1544"/>
                          <wps:cNvCnPr>
                            <a:cxnSpLocks noChangeShapeType="1"/>
                          </wps:cNvCnPr>
                          <wps:spPr bwMode="auto">
                            <a:xfrm flipH="1">
                              <a:off x="1849"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0" name="Line 1545"/>
                          <wps:cNvCnPr>
                            <a:cxnSpLocks noChangeShapeType="1"/>
                          </wps:cNvCnPr>
                          <wps:spPr bwMode="auto">
                            <a:xfrm flipH="1">
                              <a:off x="185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1" name="Line 1546"/>
                          <wps:cNvCnPr>
                            <a:cxnSpLocks noChangeShapeType="1"/>
                          </wps:cNvCnPr>
                          <wps:spPr bwMode="auto">
                            <a:xfrm flipH="1">
                              <a:off x="185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2" name="Line 1547"/>
                          <wps:cNvCnPr>
                            <a:cxnSpLocks noChangeShapeType="1"/>
                          </wps:cNvCnPr>
                          <wps:spPr bwMode="auto">
                            <a:xfrm flipH="1">
                              <a:off x="1849"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3" name="Line 1548"/>
                          <wps:cNvCnPr>
                            <a:cxnSpLocks noChangeShapeType="1"/>
                          </wps:cNvCnPr>
                          <wps:spPr bwMode="auto">
                            <a:xfrm flipH="1">
                              <a:off x="1887"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4" name="Line 1549"/>
                          <wps:cNvCnPr>
                            <a:cxnSpLocks noChangeShapeType="1"/>
                          </wps:cNvCnPr>
                          <wps:spPr bwMode="auto">
                            <a:xfrm flipH="1">
                              <a:off x="1883"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5" name="Line 1550"/>
                          <wps:cNvCnPr>
                            <a:cxnSpLocks noChangeShapeType="1"/>
                          </wps:cNvCnPr>
                          <wps:spPr bwMode="auto">
                            <a:xfrm flipH="1">
                              <a:off x="1880"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6" name="Line 1551"/>
                          <wps:cNvCnPr>
                            <a:cxnSpLocks noChangeShapeType="1"/>
                          </wps:cNvCnPr>
                          <wps:spPr bwMode="auto">
                            <a:xfrm flipH="1">
                              <a:off x="1887"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7" name="Line 1552"/>
                          <wps:cNvCnPr>
                            <a:cxnSpLocks noChangeShapeType="1"/>
                          </wps:cNvCnPr>
                          <wps:spPr bwMode="auto">
                            <a:xfrm flipH="1">
                              <a:off x="1883"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8" name="Line 1553"/>
                          <wps:cNvCnPr>
                            <a:cxnSpLocks noChangeShapeType="1"/>
                          </wps:cNvCnPr>
                          <wps:spPr bwMode="auto">
                            <a:xfrm flipH="1">
                              <a:off x="1880"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59" name="Line 1554"/>
                          <wps:cNvCnPr>
                            <a:cxnSpLocks noChangeShapeType="1"/>
                          </wps:cNvCnPr>
                          <wps:spPr bwMode="auto">
                            <a:xfrm>
                              <a:off x="1880"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0" name="Line 1555"/>
                          <wps:cNvCnPr>
                            <a:cxnSpLocks noChangeShapeType="1"/>
                          </wps:cNvCnPr>
                          <wps:spPr bwMode="auto">
                            <a:xfrm>
                              <a:off x="1880"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1" name="Line 1556"/>
                          <wps:cNvCnPr>
                            <a:cxnSpLocks noChangeShapeType="1"/>
                          </wps:cNvCnPr>
                          <wps:spPr bwMode="auto">
                            <a:xfrm>
                              <a:off x="1828" y="31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2" name="Line 1557"/>
                          <wps:cNvCnPr>
                            <a:cxnSpLocks noChangeShapeType="1"/>
                          </wps:cNvCnPr>
                          <wps:spPr bwMode="auto">
                            <a:xfrm flipH="1">
                              <a:off x="1818" y="31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3" name="Line 1558"/>
                          <wps:cNvCnPr>
                            <a:cxnSpLocks noChangeShapeType="1"/>
                          </wps:cNvCnPr>
                          <wps:spPr bwMode="auto">
                            <a:xfrm>
                              <a:off x="1858" y="414"/>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4" name="Line 1559"/>
                          <wps:cNvCnPr>
                            <a:cxnSpLocks noChangeShapeType="1"/>
                          </wps:cNvCnPr>
                          <wps:spPr bwMode="auto">
                            <a:xfrm flipH="1">
                              <a:off x="1858" y="414"/>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5" name="Line 1560"/>
                          <wps:cNvCnPr>
                            <a:cxnSpLocks noChangeShapeType="1"/>
                          </wps:cNvCnPr>
                          <wps:spPr bwMode="auto">
                            <a:xfrm>
                              <a:off x="1858"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6" name="Line 1561"/>
                          <wps:cNvCnPr>
                            <a:cxnSpLocks noChangeShapeType="1"/>
                          </wps:cNvCnPr>
                          <wps:spPr bwMode="auto">
                            <a:xfrm>
                              <a:off x="1858"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7" name="Line 1562"/>
                          <wps:cNvCnPr>
                            <a:cxnSpLocks noChangeShapeType="1"/>
                          </wps:cNvCnPr>
                          <wps:spPr bwMode="auto">
                            <a:xfrm flipH="1">
                              <a:off x="1858" y="412"/>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8" name="Line 1563"/>
                          <wps:cNvCnPr>
                            <a:cxnSpLocks noChangeShapeType="1"/>
                          </wps:cNvCnPr>
                          <wps:spPr bwMode="auto">
                            <a:xfrm>
                              <a:off x="1868"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69" name="Line 1564"/>
                          <wps:cNvCnPr>
                            <a:cxnSpLocks noChangeShapeType="1"/>
                          </wps:cNvCnPr>
                          <wps:spPr bwMode="auto">
                            <a:xfrm flipV="1">
                              <a:off x="1868"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0" name="Line 1565"/>
                          <wps:cNvCnPr>
                            <a:cxnSpLocks noChangeShapeType="1"/>
                          </wps:cNvCnPr>
                          <wps:spPr bwMode="auto">
                            <a:xfrm flipV="1">
                              <a:off x="1845" y="41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1" name="Line 1566"/>
                          <wps:cNvCnPr>
                            <a:cxnSpLocks noChangeShapeType="1"/>
                          </wps:cNvCnPr>
                          <wps:spPr bwMode="auto">
                            <a:xfrm flipH="1">
                              <a:off x="1845" y="414"/>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2" name="Line 1567"/>
                          <wps:cNvCnPr>
                            <a:cxnSpLocks noChangeShapeType="1"/>
                          </wps:cNvCnPr>
                          <wps:spPr bwMode="auto">
                            <a:xfrm flipH="1">
                              <a:off x="1845" y="412"/>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3" name="Line 1568"/>
                          <wps:cNvCnPr>
                            <a:cxnSpLocks noChangeShapeType="1"/>
                          </wps:cNvCnPr>
                          <wps:spPr bwMode="auto">
                            <a:xfrm>
                              <a:off x="1848"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4" name="Line 1569"/>
                          <wps:cNvCnPr>
                            <a:cxnSpLocks noChangeShapeType="1"/>
                          </wps:cNvCnPr>
                          <wps:spPr bwMode="auto">
                            <a:xfrm flipV="1">
                              <a:off x="1848"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5" name="Line 1570"/>
                          <wps:cNvCnPr>
                            <a:cxnSpLocks noChangeShapeType="1"/>
                          </wps:cNvCnPr>
                          <wps:spPr bwMode="auto">
                            <a:xfrm>
                              <a:off x="1880"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6" name="Line 1571"/>
                          <wps:cNvCnPr>
                            <a:cxnSpLocks noChangeShapeType="1"/>
                          </wps:cNvCnPr>
                          <wps:spPr bwMode="auto">
                            <a:xfrm flipV="1">
                              <a:off x="1880"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7" name="Line 1572"/>
                          <wps:cNvCnPr>
                            <a:cxnSpLocks noChangeShapeType="1"/>
                          </wps:cNvCnPr>
                          <wps:spPr bwMode="auto">
                            <a:xfrm flipV="1">
                              <a:off x="1868"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8" name="Line 1573"/>
                          <wps:cNvCnPr>
                            <a:cxnSpLocks noChangeShapeType="1"/>
                          </wps:cNvCnPr>
                          <wps:spPr bwMode="auto">
                            <a:xfrm>
                              <a:off x="1848" y="262"/>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79" name="Line 1574"/>
                          <wps:cNvCnPr>
                            <a:cxnSpLocks noChangeShapeType="1"/>
                          </wps:cNvCnPr>
                          <wps:spPr bwMode="auto">
                            <a:xfrm flipV="1">
                              <a:off x="1848"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0" name="Line 1575"/>
                          <wps:cNvCnPr>
                            <a:cxnSpLocks noChangeShapeType="1"/>
                          </wps:cNvCnPr>
                          <wps:spPr bwMode="auto">
                            <a:xfrm>
                              <a:off x="1848" y="262"/>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1" name="Line 1576"/>
                          <wps:cNvCnPr>
                            <a:cxnSpLocks noChangeShapeType="1"/>
                          </wps:cNvCnPr>
                          <wps:spPr bwMode="auto">
                            <a:xfrm flipV="1">
                              <a:off x="1880"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2" name="Line 1577"/>
                          <wps:cNvCnPr>
                            <a:cxnSpLocks noChangeShapeType="1"/>
                          </wps:cNvCnPr>
                          <wps:spPr bwMode="auto">
                            <a:xfrm>
                              <a:off x="1913" y="542"/>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3" name="Line 1578"/>
                          <wps:cNvCnPr>
                            <a:cxnSpLocks noChangeShapeType="1"/>
                          </wps:cNvCnPr>
                          <wps:spPr bwMode="auto">
                            <a:xfrm>
                              <a:off x="1923" y="620"/>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4" name="Line 1579"/>
                          <wps:cNvCnPr>
                            <a:cxnSpLocks noChangeShapeType="1"/>
                          </wps:cNvCnPr>
                          <wps:spPr bwMode="auto">
                            <a:xfrm>
                              <a:off x="1913"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5" name="Line 1580"/>
                          <wps:cNvCnPr>
                            <a:cxnSpLocks noChangeShapeType="1"/>
                          </wps:cNvCnPr>
                          <wps:spPr bwMode="auto">
                            <a:xfrm flipH="1">
                              <a:off x="1913" y="620"/>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6" name="Line 1581"/>
                          <wps:cNvCnPr>
                            <a:cxnSpLocks noChangeShapeType="1"/>
                          </wps:cNvCnPr>
                          <wps:spPr bwMode="auto">
                            <a:xfrm>
                              <a:off x="1901"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7" name="Line 1582"/>
                          <wps:cNvCnPr>
                            <a:cxnSpLocks noChangeShapeType="1"/>
                          </wps:cNvCnPr>
                          <wps:spPr bwMode="auto">
                            <a:xfrm>
                              <a:off x="1934" y="542"/>
                              <a:ext cx="0" cy="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8" name="Line 1583"/>
                          <wps:cNvCnPr>
                            <a:cxnSpLocks noChangeShapeType="1"/>
                          </wps:cNvCnPr>
                          <wps:spPr bwMode="auto">
                            <a:xfrm flipH="1">
                              <a:off x="1923" y="453"/>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89" name="Line 1584"/>
                          <wps:cNvCnPr>
                            <a:cxnSpLocks noChangeShapeType="1"/>
                          </wps:cNvCnPr>
                          <wps:spPr bwMode="auto">
                            <a:xfrm flipV="1">
                              <a:off x="1913"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0" name="Line 1585"/>
                          <wps:cNvCnPr>
                            <a:cxnSpLocks noChangeShapeType="1"/>
                          </wps:cNvCnPr>
                          <wps:spPr bwMode="auto">
                            <a:xfrm>
                              <a:off x="1913"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1" name="Line 1586"/>
                          <wps:cNvCnPr>
                            <a:cxnSpLocks noChangeShapeType="1"/>
                          </wps:cNvCnPr>
                          <wps:spPr bwMode="auto">
                            <a:xfrm>
                              <a:off x="1913" y="45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2" name="Line 1587"/>
                          <wps:cNvCnPr>
                            <a:cxnSpLocks noChangeShapeType="1"/>
                          </wps:cNvCnPr>
                          <wps:spPr bwMode="auto">
                            <a:xfrm flipV="1">
                              <a:off x="1901"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3" name="Line 1588"/>
                          <wps:cNvCnPr>
                            <a:cxnSpLocks noChangeShapeType="1"/>
                          </wps:cNvCnPr>
                          <wps:spPr bwMode="auto">
                            <a:xfrm>
                              <a:off x="1901"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4" name="Line 1589"/>
                          <wps:cNvCnPr>
                            <a:cxnSpLocks noChangeShapeType="1"/>
                          </wps:cNvCnPr>
                          <wps:spPr bwMode="auto">
                            <a:xfrm flipV="1">
                              <a:off x="1934"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5" name="Line 1590"/>
                          <wps:cNvCnPr>
                            <a:cxnSpLocks noChangeShapeType="1"/>
                          </wps:cNvCnPr>
                          <wps:spPr bwMode="auto">
                            <a:xfrm>
                              <a:off x="1934" y="453"/>
                              <a:ext cx="0" cy="4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6" name="Line 1591"/>
                          <wps:cNvCnPr>
                            <a:cxnSpLocks noChangeShapeType="1"/>
                          </wps:cNvCnPr>
                          <wps:spPr bwMode="auto">
                            <a:xfrm flipH="1" flipV="1">
                              <a:off x="1930"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7" name="Line 1592"/>
                          <wps:cNvCnPr>
                            <a:cxnSpLocks noChangeShapeType="1"/>
                          </wps:cNvCnPr>
                          <wps:spPr bwMode="auto">
                            <a:xfrm flipH="1" flipV="1">
                              <a:off x="1927"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8" name="Line 1593"/>
                          <wps:cNvCnPr>
                            <a:cxnSpLocks noChangeShapeType="1"/>
                          </wps:cNvCnPr>
                          <wps:spPr bwMode="auto">
                            <a:xfrm flipH="1">
                              <a:off x="1923"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6999" name="Line 1594"/>
                          <wps:cNvCnPr>
                            <a:cxnSpLocks noChangeShapeType="1"/>
                          </wps:cNvCnPr>
                          <wps:spPr bwMode="auto">
                            <a:xfrm flipH="1" flipV="1">
                              <a:off x="1930"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0" name="Line 1595"/>
                          <wps:cNvCnPr>
                            <a:cxnSpLocks noChangeShapeType="1"/>
                          </wps:cNvCnPr>
                          <wps:spPr bwMode="auto">
                            <a:xfrm flipH="1" flipV="1">
                              <a:off x="1927"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1" name="Line 1596"/>
                          <wps:cNvCnPr>
                            <a:cxnSpLocks noChangeShapeType="1"/>
                          </wps:cNvCnPr>
                          <wps:spPr bwMode="auto">
                            <a:xfrm flipH="1">
                              <a:off x="1923"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2" name="Line 1597"/>
                          <wps:cNvCnPr>
                            <a:cxnSpLocks noChangeShapeType="1"/>
                          </wps:cNvCnPr>
                          <wps:spPr bwMode="auto">
                            <a:xfrm flipH="1">
                              <a:off x="1920"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3" name="Line 1598"/>
                          <wps:cNvCnPr>
                            <a:cxnSpLocks noChangeShapeType="1"/>
                          </wps:cNvCnPr>
                          <wps:spPr bwMode="auto">
                            <a:xfrm flipH="1">
                              <a:off x="1916"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4" name="Line 1599"/>
                          <wps:cNvCnPr>
                            <a:cxnSpLocks noChangeShapeType="1"/>
                          </wps:cNvCnPr>
                          <wps:spPr bwMode="auto">
                            <a:xfrm flipH="1">
                              <a:off x="191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5" name="Line 1600"/>
                          <wps:cNvCnPr>
                            <a:cxnSpLocks noChangeShapeType="1"/>
                          </wps:cNvCnPr>
                          <wps:spPr bwMode="auto">
                            <a:xfrm flipH="1">
                              <a:off x="1920"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6" name="Line 1601"/>
                          <wps:cNvCnPr>
                            <a:cxnSpLocks noChangeShapeType="1"/>
                          </wps:cNvCnPr>
                          <wps:spPr bwMode="auto">
                            <a:xfrm flipH="1">
                              <a:off x="1916"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7" name="Line 1602"/>
                          <wps:cNvCnPr>
                            <a:cxnSpLocks noChangeShapeType="1"/>
                          </wps:cNvCnPr>
                          <wps:spPr bwMode="auto">
                            <a:xfrm flipH="1">
                              <a:off x="1913" y="368"/>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8" name="Line 1603"/>
                          <wps:cNvCnPr>
                            <a:cxnSpLocks noChangeShapeType="1"/>
                          </wps:cNvCnPr>
                          <wps:spPr bwMode="auto">
                            <a:xfrm>
                              <a:off x="1913"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09" name="Line 1604"/>
                          <wps:cNvCnPr>
                            <a:cxnSpLocks noChangeShapeType="1"/>
                          </wps:cNvCnPr>
                          <wps:spPr bwMode="auto">
                            <a:xfrm>
                              <a:off x="1913" y="36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0" name="Line 1605"/>
                          <wps:cNvCnPr>
                            <a:cxnSpLocks noChangeShapeType="1"/>
                          </wps:cNvCnPr>
                          <wps:spPr bwMode="auto">
                            <a:xfrm flipH="1" flipV="1">
                              <a:off x="1900"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1" name="Line 1606"/>
                          <wps:cNvCnPr>
                            <a:cxnSpLocks noChangeShapeType="1"/>
                          </wps:cNvCnPr>
                          <wps:spPr bwMode="auto">
                            <a:xfrm flipH="1" flipV="1">
                              <a:off x="1900"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2" name="Line 1607"/>
                          <wps:cNvCnPr>
                            <a:cxnSpLocks noChangeShapeType="1"/>
                          </wps:cNvCnPr>
                          <wps:spPr bwMode="auto">
                            <a:xfrm flipH="1" flipV="1">
                              <a:off x="1933"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3" name="Line 1608"/>
                          <wps:cNvCnPr>
                            <a:cxnSpLocks noChangeShapeType="1"/>
                          </wps:cNvCnPr>
                          <wps:spPr bwMode="auto">
                            <a:xfrm flipH="1" flipV="1">
                              <a:off x="1933" y="36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4" name="Line 1609"/>
                          <wps:cNvCnPr>
                            <a:cxnSpLocks noChangeShapeType="1"/>
                          </wps:cNvCnPr>
                          <wps:spPr bwMode="auto">
                            <a:xfrm flipH="1">
                              <a:off x="1934" y="26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5" name="Line 1610"/>
                          <wps:cNvCnPr>
                            <a:cxnSpLocks noChangeShapeType="1"/>
                          </wps:cNvCnPr>
                          <wps:spPr bwMode="auto">
                            <a:xfrm>
                              <a:off x="1953" y="313"/>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6" name="Line 1611"/>
                          <wps:cNvCnPr>
                            <a:cxnSpLocks noChangeShapeType="1"/>
                          </wps:cNvCnPr>
                          <wps:spPr bwMode="auto">
                            <a:xfrm>
                              <a:off x="1923" y="414"/>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7017" name="Group 1813"/>
                        <wpg:cNvGrpSpPr>
                          <a:grpSpLocks/>
                        </wpg:cNvGrpSpPr>
                        <wpg:grpSpPr bwMode="auto">
                          <a:xfrm>
                            <a:off x="158115" y="130175"/>
                            <a:ext cx="1088390" cy="246380"/>
                            <a:chOff x="249" y="205"/>
                            <a:chExt cx="1714" cy="388"/>
                          </a:xfrm>
                        </wpg:grpSpPr>
                        <wps:wsp>
                          <wps:cNvPr id="7018" name="Line 1613"/>
                          <wps:cNvCnPr>
                            <a:cxnSpLocks noChangeShapeType="1"/>
                          </wps:cNvCnPr>
                          <wps:spPr bwMode="auto">
                            <a:xfrm>
                              <a:off x="1923" y="412"/>
                              <a:ext cx="1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19" name="Line 1614"/>
                          <wps:cNvCnPr>
                            <a:cxnSpLocks noChangeShapeType="1"/>
                          </wps:cNvCnPr>
                          <wps:spPr bwMode="auto">
                            <a:xfrm>
                              <a:off x="1913"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0" name="Line 1615"/>
                          <wps:cNvCnPr>
                            <a:cxnSpLocks noChangeShapeType="1"/>
                          </wps:cNvCnPr>
                          <wps:spPr bwMode="auto">
                            <a:xfrm flipV="1">
                              <a:off x="1913"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1" name="Line 1616"/>
                          <wps:cNvCnPr>
                            <a:cxnSpLocks noChangeShapeType="1"/>
                          </wps:cNvCnPr>
                          <wps:spPr bwMode="auto">
                            <a:xfrm>
                              <a:off x="1901"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2" name="Line 1617"/>
                          <wps:cNvCnPr>
                            <a:cxnSpLocks noChangeShapeType="1"/>
                          </wps:cNvCnPr>
                          <wps:spPr bwMode="auto">
                            <a:xfrm flipV="1">
                              <a:off x="1901"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3" name="Line 1618"/>
                          <wps:cNvCnPr>
                            <a:cxnSpLocks noChangeShapeType="1"/>
                          </wps:cNvCnPr>
                          <wps:spPr bwMode="auto">
                            <a:xfrm flipV="1">
                              <a:off x="1936" y="41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4" name="Line 1619"/>
                          <wps:cNvCnPr>
                            <a:cxnSpLocks noChangeShapeType="1"/>
                          </wps:cNvCnPr>
                          <wps:spPr bwMode="auto">
                            <a:xfrm>
                              <a:off x="1934" y="370"/>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5" name="Line 1620"/>
                          <wps:cNvCnPr>
                            <a:cxnSpLocks noChangeShapeType="1"/>
                          </wps:cNvCnPr>
                          <wps:spPr bwMode="auto">
                            <a:xfrm flipV="1">
                              <a:off x="1934" y="370"/>
                              <a:ext cx="0" cy="4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6" name="Line 1621"/>
                          <wps:cNvCnPr>
                            <a:cxnSpLocks noChangeShapeType="1"/>
                          </wps:cNvCnPr>
                          <wps:spPr bwMode="auto">
                            <a:xfrm flipV="1">
                              <a:off x="1913"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7" name="Line 1622"/>
                          <wps:cNvCnPr>
                            <a:cxnSpLocks noChangeShapeType="1"/>
                          </wps:cNvCnPr>
                          <wps:spPr bwMode="auto">
                            <a:xfrm flipV="1">
                              <a:off x="1901"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8" name="Line 1623"/>
                          <wps:cNvCnPr>
                            <a:cxnSpLocks noChangeShapeType="1"/>
                          </wps:cNvCnPr>
                          <wps:spPr bwMode="auto">
                            <a:xfrm flipV="1">
                              <a:off x="1934" y="324"/>
                              <a:ext cx="0" cy="2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29" name="Line 1624"/>
                          <wps:cNvCnPr>
                            <a:cxnSpLocks noChangeShapeType="1"/>
                          </wps:cNvCnPr>
                          <wps:spPr bwMode="auto">
                            <a:xfrm flipH="1">
                              <a:off x="1950" y="31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0" name="Line 1625"/>
                          <wps:cNvCnPr>
                            <a:cxnSpLocks noChangeShapeType="1"/>
                          </wps:cNvCnPr>
                          <wps:spPr bwMode="auto">
                            <a:xfrm>
                              <a:off x="165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1" name="Line 1626"/>
                          <wps:cNvCnPr>
                            <a:cxnSpLocks noChangeShapeType="1"/>
                          </wps:cNvCnPr>
                          <wps:spPr bwMode="auto">
                            <a:xfrm flipH="1" flipV="1">
                              <a:off x="1654"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2" name="Line 1627"/>
                          <wps:cNvCnPr>
                            <a:cxnSpLocks noChangeShapeType="1"/>
                          </wps:cNvCnPr>
                          <wps:spPr bwMode="auto">
                            <a:xfrm flipH="1" flipV="1">
                              <a:off x="1652"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3" name="Line 1628"/>
                          <wps:cNvCnPr>
                            <a:cxnSpLocks noChangeShapeType="1"/>
                          </wps:cNvCnPr>
                          <wps:spPr bwMode="auto">
                            <a:xfrm flipH="1" flipV="1">
                              <a:off x="1649"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4" name="Line 1629"/>
                          <wps:cNvCnPr>
                            <a:cxnSpLocks noChangeShapeType="1"/>
                          </wps:cNvCnPr>
                          <wps:spPr bwMode="auto">
                            <a:xfrm flipH="1" flipV="1">
                              <a:off x="1647" y="237"/>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5" name="Line 1630"/>
                          <wps:cNvCnPr>
                            <a:cxnSpLocks noChangeShapeType="1"/>
                          </wps:cNvCnPr>
                          <wps:spPr bwMode="auto">
                            <a:xfrm>
                              <a:off x="165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6" name="Line 1631"/>
                          <wps:cNvCnPr>
                            <a:cxnSpLocks noChangeShapeType="1"/>
                          </wps:cNvCnPr>
                          <wps:spPr bwMode="auto">
                            <a:xfrm flipH="1" flipV="1">
                              <a:off x="1654"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7" name="Line 1632"/>
                          <wps:cNvCnPr>
                            <a:cxnSpLocks noChangeShapeType="1"/>
                          </wps:cNvCnPr>
                          <wps:spPr bwMode="auto">
                            <a:xfrm flipH="1" flipV="1">
                              <a:off x="1652"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8" name="Line 1633"/>
                          <wps:cNvCnPr>
                            <a:cxnSpLocks noChangeShapeType="1"/>
                          </wps:cNvCnPr>
                          <wps:spPr bwMode="auto">
                            <a:xfrm flipH="1" flipV="1">
                              <a:off x="1649"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39" name="Line 1634"/>
                          <wps:cNvCnPr>
                            <a:cxnSpLocks noChangeShapeType="1"/>
                          </wps:cNvCnPr>
                          <wps:spPr bwMode="auto">
                            <a:xfrm flipH="1" flipV="1">
                              <a:off x="1647" y="237"/>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0" name="Line 1635"/>
                          <wps:cNvCnPr>
                            <a:cxnSpLocks noChangeShapeType="1"/>
                          </wps:cNvCnPr>
                          <wps:spPr bwMode="auto">
                            <a:xfrm flipH="1">
                              <a:off x="154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1" name="Line 1636"/>
                          <wps:cNvCnPr>
                            <a:cxnSpLocks noChangeShapeType="1"/>
                          </wps:cNvCnPr>
                          <wps:spPr bwMode="auto">
                            <a:xfrm flipH="1">
                              <a:off x="1539"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2" name="Line 1637"/>
                          <wps:cNvCnPr>
                            <a:cxnSpLocks noChangeShapeType="1"/>
                          </wps:cNvCnPr>
                          <wps:spPr bwMode="auto">
                            <a:xfrm flipH="1">
                              <a:off x="154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3" name="Line 1638"/>
                          <wps:cNvCnPr>
                            <a:cxnSpLocks noChangeShapeType="1"/>
                          </wps:cNvCnPr>
                          <wps:spPr bwMode="auto">
                            <a:xfrm flipH="1">
                              <a:off x="1539"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4" name="Line 1639"/>
                          <wps:cNvCnPr>
                            <a:cxnSpLocks noChangeShapeType="1"/>
                          </wps:cNvCnPr>
                          <wps:spPr bwMode="auto">
                            <a:xfrm>
                              <a:off x="155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5" name="Line 1640"/>
                          <wps:cNvCnPr>
                            <a:cxnSpLocks noChangeShapeType="1"/>
                          </wps:cNvCnPr>
                          <wps:spPr bwMode="auto">
                            <a:xfrm flipH="1" flipV="1">
                              <a:off x="1552"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6" name="Line 1641"/>
                          <wps:cNvCnPr>
                            <a:cxnSpLocks noChangeShapeType="1"/>
                          </wps:cNvCnPr>
                          <wps:spPr bwMode="auto">
                            <a:xfrm flipH="1" flipV="1">
                              <a:off x="1551"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7" name="Line 1642"/>
                          <wps:cNvCnPr>
                            <a:cxnSpLocks noChangeShapeType="1"/>
                          </wps:cNvCnPr>
                          <wps:spPr bwMode="auto">
                            <a:xfrm flipH="1" flipV="1">
                              <a:off x="1549"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8" name="Line 1643"/>
                          <wps:cNvCnPr>
                            <a:cxnSpLocks noChangeShapeType="1"/>
                          </wps:cNvCnPr>
                          <wps:spPr bwMode="auto">
                            <a:xfrm flipH="1" flipV="1">
                              <a:off x="1545"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49" name="Line 1644"/>
                          <wps:cNvCnPr>
                            <a:cxnSpLocks noChangeShapeType="1"/>
                          </wps:cNvCnPr>
                          <wps:spPr bwMode="auto">
                            <a:xfrm>
                              <a:off x="155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0" name="Line 1645"/>
                          <wps:cNvCnPr>
                            <a:cxnSpLocks noChangeShapeType="1"/>
                          </wps:cNvCnPr>
                          <wps:spPr bwMode="auto">
                            <a:xfrm flipH="1" flipV="1">
                              <a:off x="1552" y="24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1" name="Line 1646"/>
                          <wps:cNvCnPr>
                            <a:cxnSpLocks noChangeShapeType="1"/>
                          </wps:cNvCnPr>
                          <wps:spPr bwMode="auto">
                            <a:xfrm flipH="1" flipV="1">
                              <a:off x="1551" y="24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2" name="Line 1647"/>
                          <wps:cNvCnPr>
                            <a:cxnSpLocks noChangeShapeType="1"/>
                          </wps:cNvCnPr>
                          <wps:spPr bwMode="auto">
                            <a:xfrm flipH="1" flipV="1">
                              <a:off x="1549"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3" name="Line 1648"/>
                          <wps:cNvCnPr>
                            <a:cxnSpLocks noChangeShapeType="1"/>
                          </wps:cNvCnPr>
                          <wps:spPr bwMode="auto">
                            <a:xfrm flipH="1" flipV="1">
                              <a:off x="1545" y="237"/>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4" name="Line 1649"/>
                          <wps:cNvCnPr>
                            <a:cxnSpLocks noChangeShapeType="1"/>
                          </wps:cNvCnPr>
                          <wps:spPr bwMode="auto">
                            <a:xfrm flipH="1">
                              <a:off x="1628"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5" name="Line 1650"/>
                          <wps:cNvCnPr>
                            <a:cxnSpLocks noChangeShapeType="1"/>
                          </wps:cNvCnPr>
                          <wps:spPr bwMode="auto">
                            <a:xfrm flipH="1">
                              <a:off x="1625"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6" name="Line 1651"/>
                          <wps:cNvCnPr>
                            <a:cxnSpLocks noChangeShapeType="1"/>
                          </wps:cNvCnPr>
                          <wps:spPr bwMode="auto">
                            <a:xfrm flipH="1">
                              <a:off x="1623"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7" name="Line 1652"/>
                          <wps:cNvCnPr>
                            <a:cxnSpLocks noChangeShapeType="1"/>
                          </wps:cNvCnPr>
                          <wps:spPr bwMode="auto">
                            <a:xfrm>
                              <a:off x="1623"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8" name="Line 1653"/>
                          <wps:cNvCnPr>
                            <a:cxnSpLocks noChangeShapeType="1"/>
                          </wps:cNvCnPr>
                          <wps:spPr bwMode="auto">
                            <a:xfrm>
                              <a:off x="162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59" name="Line 1654"/>
                          <wps:cNvCnPr>
                            <a:cxnSpLocks noChangeShapeType="1"/>
                          </wps:cNvCnPr>
                          <wps:spPr bwMode="auto">
                            <a:xfrm flipH="1">
                              <a:off x="1628"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0" name="Line 1655"/>
                          <wps:cNvCnPr>
                            <a:cxnSpLocks noChangeShapeType="1"/>
                          </wps:cNvCnPr>
                          <wps:spPr bwMode="auto">
                            <a:xfrm flipH="1">
                              <a:off x="1625"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1" name="Line 1656"/>
                          <wps:cNvCnPr>
                            <a:cxnSpLocks noChangeShapeType="1"/>
                          </wps:cNvCnPr>
                          <wps:spPr bwMode="auto">
                            <a:xfrm flipH="1">
                              <a:off x="1623"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2" name="Line 1657"/>
                          <wps:cNvCnPr>
                            <a:cxnSpLocks noChangeShapeType="1"/>
                          </wps:cNvCnPr>
                          <wps:spPr bwMode="auto">
                            <a:xfrm>
                              <a:off x="1623"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3" name="Line 1658"/>
                          <wps:cNvCnPr>
                            <a:cxnSpLocks noChangeShapeType="1"/>
                          </wps:cNvCnPr>
                          <wps:spPr bwMode="auto">
                            <a:xfrm>
                              <a:off x="162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4" name="Line 1659"/>
                          <wps:cNvCnPr>
                            <a:cxnSpLocks noChangeShapeType="1"/>
                          </wps:cNvCnPr>
                          <wps:spPr bwMode="auto">
                            <a:xfrm flipH="1">
                              <a:off x="1633"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5" name="Line 1660"/>
                          <wps:cNvCnPr>
                            <a:cxnSpLocks noChangeShapeType="1"/>
                          </wps:cNvCnPr>
                          <wps:spPr bwMode="auto">
                            <a:xfrm flipH="1">
                              <a:off x="1631"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6" name="Line 1661"/>
                          <wps:cNvCnPr>
                            <a:cxnSpLocks noChangeShapeType="1"/>
                          </wps:cNvCnPr>
                          <wps:spPr bwMode="auto">
                            <a:xfrm flipH="1">
                              <a:off x="1633"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7" name="Line 1662"/>
                          <wps:cNvCnPr>
                            <a:cxnSpLocks noChangeShapeType="1"/>
                          </wps:cNvCnPr>
                          <wps:spPr bwMode="auto">
                            <a:xfrm flipH="1">
                              <a:off x="1631"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8" name="Line 1663"/>
                          <wps:cNvCnPr>
                            <a:cxnSpLocks noChangeShapeType="1"/>
                          </wps:cNvCnPr>
                          <wps:spPr bwMode="auto">
                            <a:xfrm flipH="1">
                              <a:off x="1644"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69" name="Line 1664"/>
                          <wps:cNvCnPr>
                            <a:cxnSpLocks noChangeShapeType="1"/>
                          </wps:cNvCnPr>
                          <wps:spPr bwMode="auto">
                            <a:xfrm flipH="1">
                              <a:off x="1641"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0" name="Line 1665"/>
                          <wps:cNvCnPr>
                            <a:cxnSpLocks noChangeShapeType="1"/>
                          </wps:cNvCnPr>
                          <wps:spPr bwMode="auto">
                            <a:xfrm flipH="1">
                              <a:off x="1644"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1" name="Line 1666"/>
                          <wps:cNvCnPr>
                            <a:cxnSpLocks noChangeShapeType="1"/>
                          </wps:cNvCnPr>
                          <wps:spPr bwMode="auto">
                            <a:xfrm flipH="1">
                              <a:off x="1641"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2" name="Line 1667"/>
                          <wps:cNvCnPr>
                            <a:cxnSpLocks noChangeShapeType="1"/>
                          </wps:cNvCnPr>
                          <wps:spPr bwMode="auto">
                            <a:xfrm>
                              <a:off x="1962" y="31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3" name="Line 1668"/>
                          <wps:cNvCnPr>
                            <a:cxnSpLocks noChangeShapeType="1"/>
                          </wps:cNvCnPr>
                          <wps:spPr bwMode="auto">
                            <a:xfrm flipH="1">
                              <a:off x="1756"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4" name="Line 1669"/>
                          <wps:cNvCnPr>
                            <a:cxnSpLocks noChangeShapeType="1"/>
                          </wps:cNvCnPr>
                          <wps:spPr bwMode="auto">
                            <a:xfrm flipH="1">
                              <a:off x="1655" y="248"/>
                              <a:ext cx="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5" name="Line 1670"/>
                          <wps:cNvCnPr>
                            <a:cxnSpLocks noChangeShapeType="1"/>
                          </wps:cNvCnPr>
                          <wps:spPr bwMode="auto">
                            <a:xfrm>
                              <a:off x="1588"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6" name="Line 1671"/>
                          <wps:cNvCnPr>
                            <a:cxnSpLocks noChangeShapeType="1"/>
                          </wps:cNvCnPr>
                          <wps:spPr bwMode="auto">
                            <a:xfrm flipH="1">
                              <a:off x="1553" y="248"/>
                              <a:ext cx="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7" name="Line 1672"/>
                          <wps:cNvCnPr>
                            <a:cxnSpLocks noChangeShapeType="1"/>
                          </wps:cNvCnPr>
                          <wps:spPr bwMode="auto">
                            <a:xfrm>
                              <a:off x="155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8" name="Line 1673"/>
                          <wps:cNvCnPr>
                            <a:cxnSpLocks noChangeShapeType="1"/>
                          </wps:cNvCnPr>
                          <wps:spPr bwMode="auto">
                            <a:xfrm flipH="1">
                              <a:off x="1539"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79" name="Line 1674"/>
                          <wps:cNvCnPr>
                            <a:cxnSpLocks noChangeShapeType="1"/>
                          </wps:cNvCnPr>
                          <wps:spPr bwMode="auto">
                            <a:xfrm>
                              <a:off x="1623"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0" name="Line 1675"/>
                          <wps:cNvCnPr>
                            <a:cxnSpLocks noChangeShapeType="1"/>
                          </wps:cNvCnPr>
                          <wps:spPr bwMode="auto">
                            <a:xfrm>
                              <a:off x="165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1" name="Line 1676"/>
                          <wps:cNvCnPr>
                            <a:cxnSpLocks noChangeShapeType="1"/>
                          </wps:cNvCnPr>
                          <wps:spPr bwMode="auto">
                            <a:xfrm>
                              <a:off x="1639" y="24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2" name="Line 1677"/>
                          <wps:cNvCnPr>
                            <a:cxnSpLocks noChangeShapeType="1"/>
                          </wps:cNvCnPr>
                          <wps:spPr bwMode="auto">
                            <a:xfrm flipH="1">
                              <a:off x="1641"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3" name="Line 1678"/>
                          <wps:cNvCnPr>
                            <a:cxnSpLocks noChangeShapeType="1"/>
                          </wps:cNvCnPr>
                          <wps:spPr bwMode="auto">
                            <a:xfrm flipH="1">
                              <a:off x="1745"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4" name="Line 1679"/>
                          <wps:cNvCnPr>
                            <a:cxnSpLocks noChangeShapeType="1"/>
                          </wps:cNvCnPr>
                          <wps:spPr bwMode="auto">
                            <a:xfrm flipH="1">
                              <a:off x="1743"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5" name="Line 1680"/>
                          <wps:cNvCnPr>
                            <a:cxnSpLocks noChangeShapeType="1"/>
                          </wps:cNvCnPr>
                          <wps:spPr bwMode="auto">
                            <a:xfrm flipH="1">
                              <a:off x="1745"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6" name="Line 1681"/>
                          <wps:cNvCnPr>
                            <a:cxnSpLocks noChangeShapeType="1"/>
                          </wps:cNvCnPr>
                          <wps:spPr bwMode="auto">
                            <a:xfrm flipH="1">
                              <a:off x="1743" y="23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7" name="Line 1682"/>
                          <wps:cNvCnPr>
                            <a:cxnSpLocks noChangeShapeType="1"/>
                          </wps:cNvCnPr>
                          <wps:spPr bwMode="auto">
                            <a:xfrm>
                              <a:off x="1756"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8" name="Line 1683"/>
                          <wps:cNvCnPr>
                            <a:cxnSpLocks noChangeShapeType="1"/>
                          </wps:cNvCnPr>
                          <wps:spPr bwMode="auto">
                            <a:xfrm flipV="1">
                              <a:off x="1756"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89" name="Line 1684"/>
                          <wps:cNvCnPr>
                            <a:cxnSpLocks noChangeShapeType="1"/>
                          </wps:cNvCnPr>
                          <wps:spPr bwMode="auto">
                            <a:xfrm flipH="1" flipV="1">
                              <a:off x="1754"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0" name="Line 1685"/>
                          <wps:cNvCnPr>
                            <a:cxnSpLocks noChangeShapeType="1"/>
                          </wps:cNvCnPr>
                          <wps:spPr bwMode="auto">
                            <a:xfrm flipH="1" flipV="1">
                              <a:off x="1751"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1" name="Line 1686"/>
                          <wps:cNvCnPr>
                            <a:cxnSpLocks noChangeShapeType="1"/>
                          </wps:cNvCnPr>
                          <wps:spPr bwMode="auto">
                            <a:xfrm flipH="1" flipV="1">
                              <a:off x="1748"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2" name="Line 1687"/>
                          <wps:cNvCnPr>
                            <a:cxnSpLocks noChangeShapeType="1"/>
                          </wps:cNvCnPr>
                          <wps:spPr bwMode="auto">
                            <a:xfrm>
                              <a:off x="1756"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3" name="Line 1688"/>
                          <wps:cNvCnPr>
                            <a:cxnSpLocks noChangeShapeType="1"/>
                          </wps:cNvCnPr>
                          <wps:spPr bwMode="auto">
                            <a:xfrm flipV="1">
                              <a:off x="1756"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4" name="Line 1689"/>
                          <wps:cNvCnPr>
                            <a:cxnSpLocks noChangeShapeType="1"/>
                          </wps:cNvCnPr>
                          <wps:spPr bwMode="auto">
                            <a:xfrm flipH="1" flipV="1">
                              <a:off x="1754"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5" name="Line 1690"/>
                          <wps:cNvCnPr>
                            <a:cxnSpLocks noChangeShapeType="1"/>
                          </wps:cNvCnPr>
                          <wps:spPr bwMode="auto">
                            <a:xfrm flipH="1" flipV="1">
                              <a:off x="1751" y="23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6" name="Line 1691"/>
                          <wps:cNvCnPr>
                            <a:cxnSpLocks noChangeShapeType="1"/>
                          </wps:cNvCnPr>
                          <wps:spPr bwMode="auto">
                            <a:xfrm flipH="1" flipV="1">
                              <a:off x="1748"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7" name="Line 1692"/>
                          <wps:cNvCnPr>
                            <a:cxnSpLocks noChangeShapeType="1"/>
                          </wps:cNvCnPr>
                          <wps:spPr bwMode="auto">
                            <a:xfrm flipH="1">
                              <a:off x="1735"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8" name="Line 1693"/>
                          <wps:cNvCnPr>
                            <a:cxnSpLocks noChangeShapeType="1"/>
                          </wps:cNvCnPr>
                          <wps:spPr bwMode="auto">
                            <a:xfrm flipH="1">
                              <a:off x="173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099" name="Line 1694"/>
                          <wps:cNvCnPr>
                            <a:cxnSpLocks noChangeShapeType="1"/>
                          </wps:cNvCnPr>
                          <wps:spPr bwMode="auto">
                            <a:xfrm flipH="1">
                              <a:off x="1735"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0" name="Line 1695"/>
                          <wps:cNvCnPr>
                            <a:cxnSpLocks noChangeShapeType="1"/>
                          </wps:cNvCnPr>
                          <wps:spPr bwMode="auto">
                            <a:xfrm flipH="1">
                              <a:off x="1732" y="23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1" name="Line 1696"/>
                          <wps:cNvCnPr>
                            <a:cxnSpLocks noChangeShapeType="1"/>
                          </wps:cNvCnPr>
                          <wps:spPr bwMode="auto">
                            <a:xfrm flipH="1">
                              <a:off x="1729"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2" name="Line 1697"/>
                          <wps:cNvCnPr>
                            <a:cxnSpLocks noChangeShapeType="1"/>
                          </wps:cNvCnPr>
                          <wps:spPr bwMode="auto">
                            <a:xfrm flipH="1">
                              <a:off x="1727"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3" name="Line 1698"/>
                          <wps:cNvCnPr>
                            <a:cxnSpLocks noChangeShapeType="1"/>
                          </wps:cNvCnPr>
                          <wps:spPr bwMode="auto">
                            <a:xfrm flipH="1">
                              <a:off x="1725"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4" name="Line 1699"/>
                          <wps:cNvCnPr>
                            <a:cxnSpLocks noChangeShapeType="1"/>
                          </wps:cNvCnPr>
                          <wps:spPr bwMode="auto">
                            <a:xfrm>
                              <a:off x="1725"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5" name="Line 1700"/>
                          <wps:cNvCnPr>
                            <a:cxnSpLocks noChangeShapeType="1"/>
                          </wps:cNvCnPr>
                          <wps:spPr bwMode="auto">
                            <a:xfrm>
                              <a:off x="172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6" name="Line 1701"/>
                          <wps:cNvCnPr>
                            <a:cxnSpLocks noChangeShapeType="1"/>
                          </wps:cNvCnPr>
                          <wps:spPr bwMode="auto">
                            <a:xfrm flipH="1">
                              <a:off x="1729" y="237"/>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7" name="Line 1702"/>
                          <wps:cNvCnPr>
                            <a:cxnSpLocks noChangeShapeType="1"/>
                          </wps:cNvCnPr>
                          <wps:spPr bwMode="auto">
                            <a:xfrm flipH="1">
                              <a:off x="1727" y="23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8" name="Line 1703"/>
                          <wps:cNvCnPr>
                            <a:cxnSpLocks noChangeShapeType="1"/>
                          </wps:cNvCnPr>
                          <wps:spPr bwMode="auto">
                            <a:xfrm flipH="1">
                              <a:off x="1725" y="24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09" name="Line 1704"/>
                          <wps:cNvCnPr>
                            <a:cxnSpLocks noChangeShapeType="1"/>
                          </wps:cNvCnPr>
                          <wps:spPr bwMode="auto">
                            <a:xfrm>
                              <a:off x="1725" y="244"/>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0" name="Line 1705"/>
                          <wps:cNvCnPr>
                            <a:cxnSpLocks noChangeShapeType="1"/>
                          </wps:cNvCnPr>
                          <wps:spPr bwMode="auto">
                            <a:xfrm>
                              <a:off x="172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1" name="Line 1706"/>
                          <wps:cNvCnPr>
                            <a:cxnSpLocks noChangeShapeType="1"/>
                          </wps:cNvCnPr>
                          <wps:spPr bwMode="auto">
                            <a:xfrm flipH="1">
                              <a:off x="1636" y="231"/>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2" name="Line 1707"/>
                          <wps:cNvCnPr>
                            <a:cxnSpLocks noChangeShapeType="1"/>
                          </wps:cNvCnPr>
                          <wps:spPr bwMode="auto">
                            <a:xfrm flipH="1">
                              <a:off x="1636" y="241"/>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3" name="Line 1708"/>
                          <wps:cNvCnPr>
                            <a:cxnSpLocks noChangeShapeType="1"/>
                          </wps:cNvCnPr>
                          <wps:spPr bwMode="auto">
                            <a:xfrm>
                              <a:off x="1636" y="231"/>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4" name="Line 1709"/>
                          <wps:cNvCnPr>
                            <a:cxnSpLocks noChangeShapeType="1"/>
                          </wps:cNvCnPr>
                          <wps:spPr bwMode="auto">
                            <a:xfrm>
                              <a:off x="1689" y="248"/>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5" name="Line 1710"/>
                          <wps:cNvCnPr>
                            <a:cxnSpLocks noChangeShapeType="1"/>
                          </wps:cNvCnPr>
                          <wps:spPr bwMode="auto">
                            <a:xfrm>
                              <a:off x="1740" y="241"/>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6" name="Line 1711"/>
                          <wps:cNvCnPr>
                            <a:cxnSpLocks noChangeShapeType="1"/>
                          </wps:cNvCnPr>
                          <wps:spPr bwMode="auto">
                            <a:xfrm>
                              <a:off x="1743" y="231"/>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7" name="Line 1712"/>
                          <wps:cNvCnPr>
                            <a:cxnSpLocks noChangeShapeType="1"/>
                          </wps:cNvCnPr>
                          <wps:spPr bwMode="auto">
                            <a:xfrm flipH="1">
                              <a:off x="1737" y="231"/>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8" name="Line 1713"/>
                          <wps:cNvCnPr>
                            <a:cxnSpLocks noChangeShapeType="1"/>
                          </wps:cNvCnPr>
                          <wps:spPr bwMode="auto">
                            <a:xfrm>
                              <a:off x="1725"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19" name="Line 1714"/>
                          <wps:cNvCnPr>
                            <a:cxnSpLocks noChangeShapeType="1"/>
                          </wps:cNvCnPr>
                          <wps:spPr bwMode="auto">
                            <a:xfrm flipH="1">
                              <a:off x="1738" y="24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0" name="Line 1715"/>
                          <wps:cNvCnPr>
                            <a:cxnSpLocks noChangeShapeType="1"/>
                          </wps:cNvCnPr>
                          <wps:spPr bwMode="auto">
                            <a:xfrm>
                              <a:off x="1737" y="231"/>
                              <a:ext cx="1"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1" name="Line 1716"/>
                          <wps:cNvCnPr>
                            <a:cxnSpLocks noChangeShapeType="1"/>
                          </wps:cNvCnPr>
                          <wps:spPr bwMode="auto">
                            <a:xfrm>
                              <a:off x="1756"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2" name="Line 1717"/>
                          <wps:cNvCnPr>
                            <a:cxnSpLocks noChangeShapeType="1"/>
                          </wps:cNvCnPr>
                          <wps:spPr bwMode="auto">
                            <a:xfrm>
                              <a:off x="1820" y="256"/>
                              <a:ext cx="2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3" name="Line 1718"/>
                          <wps:cNvCnPr>
                            <a:cxnSpLocks noChangeShapeType="1"/>
                          </wps:cNvCnPr>
                          <wps:spPr bwMode="auto">
                            <a:xfrm>
                              <a:off x="1823" y="227"/>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4" name="Line 1719"/>
                          <wps:cNvCnPr>
                            <a:cxnSpLocks noChangeShapeType="1"/>
                          </wps:cNvCnPr>
                          <wps:spPr bwMode="auto">
                            <a:xfrm>
                              <a:off x="1834" y="20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5" name="Line 1720"/>
                          <wps:cNvCnPr>
                            <a:cxnSpLocks noChangeShapeType="1"/>
                          </wps:cNvCnPr>
                          <wps:spPr bwMode="auto">
                            <a:xfrm>
                              <a:off x="1791" y="248"/>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6" name="Line 1721"/>
                          <wps:cNvCnPr>
                            <a:cxnSpLocks noChangeShapeType="1"/>
                          </wps:cNvCnPr>
                          <wps:spPr bwMode="auto">
                            <a:xfrm flipH="1">
                              <a:off x="1829" y="20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7" name="Line 1722"/>
                          <wps:cNvCnPr>
                            <a:cxnSpLocks noChangeShapeType="1"/>
                          </wps:cNvCnPr>
                          <wps:spPr bwMode="auto">
                            <a:xfrm flipH="1">
                              <a:off x="1845" y="2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8" name="Line 1723"/>
                          <wps:cNvCnPr>
                            <a:cxnSpLocks noChangeShapeType="1"/>
                          </wps:cNvCnPr>
                          <wps:spPr bwMode="auto">
                            <a:xfrm flipH="1">
                              <a:off x="1935" y="256"/>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29" name="Line 1724"/>
                          <wps:cNvCnPr>
                            <a:cxnSpLocks noChangeShapeType="1"/>
                          </wps:cNvCnPr>
                          <wps:spPr bwMode="auto">
                            <a:xfrm flipH="1">
                              <a:off x="1935" y="227"/>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0" name="Line 1725"/>
                          <wps:cNvCnPr>
                            <a:cxnSpLocks noChangeShapeType="1"/>
                          </wps:cNvCnPr>
                          <wps:spPr bwMode="auto">
                            <a:xfrm flipH="1">
                              <a:off x="1942" y="20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1" name="Line 1726"/>
                          <wps:cNvCnPr>
                            <a:cxnSpLocks noChangeShapeType="1"/>
                          </wps:cNvCnPr>
                          <wps:spPr bwMode="auto">
                            <a:xfrm>
                              <a:off x="1947" y="20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2" name="Line 1727"/>
                          <wps:cNvCnPr>
                            <a:cxnSpLocks noChangeShapeType="1"/>
                          </wps:cNvCnPr>
                          <wps:spPr bwMode="auto">
                            <a:xfrm>
                              <a:off x="308"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3" name="Line 1728"/>
                          <wps:cNvCnPr>
                            <a:cxnSpLocks noChangeShapeType="1"/>
                          </wps:cNvCnPr>
                          <wps:spPr bwMode="auto">
                            <a:xfrm>
                              <a:off x="249" y="58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4" name="Line 1729"/>
                          <wps:cNvCnPr>
                            <a:cxnSpLocks noChangeShapeType="1"/>
                          </wps:cNvCnPr>
                          <wps:spPr bwMode="auto">
                            <a:xfrm>
                              <a:off x="274"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5" name="Line 1730"/>
                          <wps:cNvCnPr>
                            <a:cxnSpLocks noChangeShapeType="1"/>
                          </wps:cNvCnPr>
                          <wps:spPr bwMode="auto">
                            <a:xfrm>
                              <a:off x="342"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6" name="Line 1731"/>
                          <wps:cNvCnPr>
                            <a:cxnSpLocks noChangeShapeType="1"/>
                          </wps:cNvCnPr>
                          <wps:spPr bwMode="auto">
                            <a:xfrm flipH="1">
                              <a:off x="348"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7" name="Line 1732"/>
                          <wps:cNvCnPr>
                            <a:cxnSpLocks noChangeShapeType="1"/>
                          </wps:cNvCnPr>
                          <wps:spPr bwMode="auto">
                            <a:xfrm>
                              <a:off x="417"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8" name="Line 1733"/>
                          <wps:cNvCnPr>
                            <a:cxnSpLocks noChangeShapeType="1"/>
                          </wps:cNvCnPr>
                          <wps:spPr bwMode="auto">
                            <a:xfrm>
                              <a:off x="485"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39" name="Line 1734"/>
                          <wps:cNvCnPr>
                            <a:cxnSpLocks noChangeShapeType="1"/>
                          </wps:cNvCnPr>
                          <wps:spPr bwMode="auto">
                            <a:xfrm>
                              <a:off x="554"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0" name="Line 1735"/>
                          <wps:cNvCnPr>
                            <a:cxnSpLocks noChangeShapeType="1"/>
                          </wps:cNvCnPr>
                          <wps:spPr bwMode="auto">
                            <a:xfrm>
                              <a:off x="623"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1" name="Line 1736"/>
                          <wps:cNvCnPr>
                            <a:cxnSpLocks noChangeShapeType="1"/>
                          </wps:cNvCnPr>
                          <wps:spPr bwMode="auto">
                            <a:xfrm>
                              <a:off x="691"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2" name="Line 1737"/>
                          <wps:cNvCnPr>
                            <a:cxnSpLocks noChangeShapeType="1"/>
                          </wps:cNvCnPr>
                          <wps:spPr bwMode="auto">
                            <a:xfrm>
                              <a:off x="760"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3" name="Line 1738"/>
                          <wps:cNvCnPr>
                            <a:cxnSpLocks noChangeShapeType="1"/>
                          </wps:cNvCnPr>
                          <wps:spPr bwMode="auto">
                            <a:xfrm>
                              <a:off x="829"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4" name="Line 1739"/>
                          <wps:cNvCnPr>
                            <a:cxnSpLocks noChangeShapeType="1"/>
                          </wps:cNvCnPr>
                          <wps:spPr bwMode="auto">
                            <a:xfrm>
                              <a:off x="898"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5" name="Line 1740"/>
                          <wps:cNvCnPr>
                            <a:cxnSpLocks noChangeShapeType="1"/>
                          </wps:cNvCnPr>
                          <wps:spPr bwMode="auto">
                            <a:xfrm>
                              <a:off x="967"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6" name="Line 1741"/>
                          <wps:cNvCnPr>
                            <a:cxnSpLocks noChangeShapeType="1"/>
                          </wps:cNvCnPr>
                          <wps:spPr bwMode="auto">
                            <a:xfrm>
                              <a:off x="1036"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7" name="Line 1742"/>
                          <wps:cNvCnPr>
                            <a:cxnSpLocks noChangeShapeType="1"/>
                          </wps:cNvCnPr>
                          <wps:spPr bwMode="auto">
                            <a:xfrm>
                              <a:off x="377"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8" name="Line 1743"/>
                          <wps:cNvCnPr>
                            <a:cxnSpLocks noChangeShapeType="1"/>
                          </wps:cNvCnPr>
                          <wps:spPr bwMode="auto">
                            <a:xfrm flipH="1">
                              <a:off x="374"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49" name="Line 1744"/>
                          <wps:cNvCnPr>
                            <a:cxnSpLocks noChangeShapeType="1"/>
                          </wps:cNvCnPr>
                          <wps:spPr bwMode="auto">
                            <a:xfrm>
                              <a:off x="374"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0" name="Line 1745"/>
                          <wps:cNvCnPr>
                            <a:cxnSpLocks noChangeShapeType="1"/>
                          </wps:cNvCnPr>
                          <wps:spPr bwMode="auto">
                            <a:xfrm flipV="1">
                              <a:off x="41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1" name="Line 1746"/>
                          <wps:cNvCnPr>
                            <a:cxnSpLocks noChangeShapeType="1"/>
                          </wps:cNvCnPr>
                          <wps:spPr bwMode="auto">
                            <a:xfrm flipH="1" flipV="1">
                              <a:off x="415"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2" name="Line 1747"/>
                          <wps:cNvCnPr>
                            <a:cxnSpLocks noChangeShapeType="1"/>
                          </wps:cNvCnPr>
                          <wps:spPr bwMode="auto">
                            <a:xfrm>
                              <a:off x="41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3" name="Line 1748"/>
                          <wps:cNvCnPr>
                            <a:cxnSpLocks noChangeShapeType="1"/>
                          </wps:cNvCnPr>
                          <wps:spPr bwMode="auto">
                            <a:xfrm flipV="1">
                              <a:off x="417"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4" name="Line 1749"/>
                          <wps:cNvCnPr>
                            <a:cxnSpLocks noChangeShapeType="1"/>
                          </wps:cNvCnPr>
                          <wps:spPr bwMode="auto">
                            <a:xfrm flipH="1">
                              <a:off x="417"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5" name="Line 1750"/>
                          <wps:cNvCnPr>
                            <a:cxnSpLocks noChangeShapeType="1"/>
                          </wps:cNvCnPr>
                          <wps:spPr bwMode="auto">
                            <a:xfrm flipV="1">
                              <a:off x="374"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6" name="Line 1751"/>
                          <wps:cNvCnPr>
                            <a:cxnSpLocks noChangeShapeType="1"/>
                          </wps:cNvCnPr>
                          <wps:spPr bwMode="auto">
                            <a:xfrm>
                              <a:off x="374"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7" name="Line 1752"/>
                          <wps:cNvCnPr>
                            <a:cxnSpLocks noChangeShapeType="1"/>
                          </wps:cNvCnPr>
                          <wps:spPr bwMode="auto">
                            <a:xfrm flipV="1">
                              <a:off x="374"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8" name="Line 1753"/>
                          <wps:cNvCnPr>
                            <a:cxnSpLocks noChangeShapeType="1"/>
                          </wps:cNvCnPr>
                          <wps:spPr bwMode="auto">
                            <a:xfrm flipV="1">
                              <a:off x="374"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59" name="Line 1754"/>
                          <wps:cNvCnPr>
                            <a:cxnSpLocks noChangeShapeType="1"/>
                          </wps:cNvCnPr>
                          <wps:spPr bwMode="auto">
                            <a:xfrm flipV="1">
                              <a:off x="37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0" name="Line 1755"/>
                          <wps:cNvCnPr>
                            <a:cxnSpLocks noChangeShapeType="1"/>
                          </wps:cNvCnPr>
                          <wps:spPr bwMode="auto">
                            <a:xfrm flipH="1">
                              <a:off x="41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1" name="Line 1756"/>
                          <wps:cNvCnPr>
                            <a:cxnSpLocks noChangeShapeType="1"/>
                          </wps:cNvCnPr>
                          <wps:spPr bwMode="auto">
                            <a:xfrm flipH="1">
                              <a:off x="41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2" name="Line 1757"/>
                          <wps:cNvCnPr>
                            <a:cxnSpLocks noChangeShapeType="1"/>
                          </wps:cNvCnPr>
                          <wps:spPr bwMode="auto">
                            <a:xfrm flipH="1" flipV="1">
                              <a:off x="44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3" name="Line 1758"/>
                          <wps:cNvCnPr>
                            <a:cxnSpLocks noChangeShapeType="1"/>
                          </wps:cNvCnPr>
                          <wps:spPr bwMode="auto">
                            <a:xfrm flipH="1" flipV="1">
                              <a:off x="44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4" name="Line 1759"/>
                          <wps:cNvCnPr>
                            <a:cxnSpLocks noChangeShapeType="1"/>
                          </wps:cNvCnPr>
                          <wps:spPr bwMode="auto">
                            <a:xfrm>
                              <a:off x="411"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5" name="Line 1760"/>
                          <wps:cNvCnPr>
                            <a:cxnSpLocks noChangeShapeType="1"/>
                          </wps:cNvCnPr>
                          <wps:spPr bwMode="auto">
                            <a:xfrm flipH="1">
                              <a:off x="431"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6" name="Line 1761"/>
                          <wps:cNvCnPr>
                            <a:cxnSpLocks noChangeShapeType="1"/>
                          </wps:cNvCnPr>
                          <wps:spPr bwMode="auto">
                            <a:xfrm>
                              <a:off x="412"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7" name="Line 1762"/>
                          <wps:cNvCnPr>
                            <a:cxnSpLocks noChangeShapeType="1"/>
                          </wps:cNvCnPr>
                          <wps:spPr bwMode="auto">
                            <a:xfrm>
                              <a:off x="446"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8" name="Line 1763"/>
                          <wps:cNvCnPr>
                            <a:cxnSpLocks noChangeShapeType="1"/>
                          </wps:cNvCnPr>
                          <wps:spPr bwMode="auto">
                            <a:xfrm flipH="1">
                              <a:off x="443"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69" name="Line 1764"/>
                          <wps:cNvCnPr>
                            <a:cxnSpLocks noChangeShapeType="1"/>
                          </wps:cNvCnPr>
                          <wps:spPr bwMode="auto">
                            <a:xfrm>
                              <a:off x="443"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0" name="Line 1765"/>
                          <wps:cNvCnPr>
                            <a:cxnSpLocks noChangeShapeType="1"/>
                          </wps:cNvCnPr>
                          <wps:spPr bwMode="auto">
                            <a:xfrm flipV="1">
                              <a:off x="485"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1" name="Line 1766"/>
                          <wps:cNvCnPr>
                            <a:cxnSpLocks noChangeShapeType="1"/>
                          </wps:cNvCnPr>
                          <wps:spPr bwMode="auto">
                            <a:xfrm flipH="1" flipV="1">
                              <a:off x="484"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2" name="Line 1767"/>
                          <wps:cNvCnPr>
                            <a:cxnSpLocks noChangeShapeType="1"/>
                          </wps:cNvCnPr>
                          <wps:spPr bwMode="auto">
                            <a:xfrm>
                              <a:off x="487"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3" name="Line 1768"/>
                          <wps:cNvCnPr>
                            <a:cxnSpLocks noChangeShapeType="1"/>
                          </wps:cNvCnPr>
                          <wps:spPr bwMode="auto">
                            <a:xfrm flipV="1">
                              <a:off x="48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4" name="Line 1769"/>
                          <wps:cNvCnPr>
                            <a:cxnSpLocks noChangeShapeType="1"/>
                          </wps:cNvCnPr>
                          <wps:spPr bwMode="auto">
                            <a:xfrm flipH="1">
                              <a:off x="486"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5" name="Line 1770"/>
                          <wps:cNvCnPr>
                            <a:cxnSpLocks noChangeShapeType="1"/>
                          </wps:cNvCnPr>
                          <wps:spPr bwMode="auto">
                            <a:xfrm flipV="1">
                              <a:off x="443"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6" name="Line 1771"/>
                          <wps:cNvCnPr>
                            <a:cxnSpLocks noChangeShapeType="1"/>
                          </wps:cNvCnPr>
                          <wps:spPr bwMode="auto">
                            <a:xfrm>
                              <a:off x="443"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7" name="Line 1772"/>
                          <wps:cNvCnPr>
                            <a:cxnSpLocks noChangeShapeType="1"/>
                          </wps:cNvCnPr>
                          <wps:spPr bwMode="auto">
                            <a:xfrm flipV="1">
                              <a:off x="44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8" name="Line 1773"/>
                          <wps:cNvCnPr>
                            <a:cxnSpLocks noChangeShapeType="1"/>
                          </wps:cNvCnPr>
                          <wps:spPr bwMode="auto">
                            <a:xfrm flipV="1">
                              <a:off x="44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79" name="Line 1774"/>
                          <wps:cNvCnPr>
                            <a:cxnSpLocks noChangeShapeType="1"/>
                          </wps:cNvCnPr>
                          <wps:spPr bwMode="auto">
                            <a:xfrm flipV="1">
                              <a:off x="445"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0" name="Line 1775"/>
                          <wps:cNvCnPr>
                            <a:cxnSpLocks noChangeShapeType="1"/>
                          </wps:cNvCnPr>
                          <wps:spPr bwMode="auto">
                            <a:xfrm>
                              <a:off x="48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1" name="Line 1776"/>
                          <wps:cNvCnPr>
                            <a:cxnSpLocks noChangeShapeType="1"/>
                          </wps:cNvCnPr>
                          <wps:spPr bwMode="auto">
                            <a:xfrm>
                              <a:off x="48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2" name="Line 1777"/>
                          <wps:cNvCnPr>
                            <a:cxnSpLocks noChangeShapeType="1"/>
                          </wps:cNvCnPr>
                          <wps:spPr bwMode="auto">
                            <a:xfrm flipV="1">
                              <a:off x="51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3" name="Line 1778"/>
                          <wps:cNvCnPr>
                            <a:cxnSpLocks noChangeShapeType="1"/>
                          </wps:cNvCnPr>
                          <wps:spPr bwMode="auto">
                            <a:xfrm flipV="1">
                              <a:off x="51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4" name="Line 1779"/>
                          <wps:cNvCnPr>
                            <a:cxnSpLocks noChangeShapeType="1"/>
                          </wps:cNvCnPr>
                          <wps:spPr bwMode="auto">
                            <a:xfrm>
                              <a:off x="480"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5" name="Line 1780"/>
                          <wps:cNvCnPr>
                            <a:cxnSpLocks noChangeShapeType="1"/>
                          </wps:cNvCnPr>
                          <wps:spPr bwMode="auto">
                            <a:xfrm flipH="1">
                              <a:off x="499"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6" name="Line 1781"/>
                          <wps:cNvCnPr>
                            <a:cxnSpLocks noChangeShapeType="1"/>
                          </wps:cNvCnPr>
                          <wps:spPr bwMode="auto">
                            <a:xfrm>
                              <a:off x="480"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7" name="Line 1782"/>
                          <wps:cNvCnPr>
                            <a:cxnSpLocks noChangeShapeType="1"/>
                          </wps:cNvCnPr>
                          <wps:spPr bwMode="auto">
                            <a:xfrm>
                              <a:off x="515"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8" name="Line 1783"/>
                          <wps:cNvCnPr>
                            <a:cxnSpLocks noChangeShapeType="1"/>
                          </wps:cNvCnPr>
                          <wps:spPr bwMode="auto">
                            <a:xfrm flipH="1">
                              <a:off x="512"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89" name="Line 1784"/>
                          <wps:cNvCnPr>
                            <a:cxnSpLocks noChangeShapeType="1"/>
                          </wps:cNvCnPr>
                          <wps:spPr bwMode="auto">
                            <a:xfrm>
                              <a:off x="512"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0" name="Line 1785"/>
                          <wps:cNvCnPr>
                            <a:cxnSpLocks noChangeShapeType="1"/>
                          </wps:cNvCnPr>
                          <wps:spPr bwMode="auto">
                            <a:xfrm flipV="1">
                              <a:off x="554"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1" name="Line 1786"/>
                          <wps:cNvCnPr>
                            <a:cxnSpLocks noChangeShapeType="1"/>
                          </wps:cNvCnPr>
                          <wps:spPr bwMode="auto">
                            <a:xfrm flipH="1" flipV="1">
                              <a:off x="552"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2" name="Line 1787"/>
                          <wps:cNvCnPr>
                            <a:cxnSpLocks noChangeShapeType="1"/>
                          </wps:cNvCnPr>
                          <wps:spPr bwMode="auto">
                            <a:xfrm>
                              <a:off x="55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3" name="Line 1788"/>
                          <wps:cNvCnPr>
                            <a:cxnSpLocks noChangeShapeType="1"/>
                          </wps:cNvCnPr>
                          <wps:spPr bwMode="auto">
                            <a:xfrm flipV="1">
                              <a:off x="555"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4" name="Line 1789"/>
                          <wps:cNvCnPr>
                            <a:cxnSpLocks noChangeShapeType="1"/>
                          </wps:cNvCnPr>
                          <wps:spPr bwMode="auto">
                            <a:xfrm flipH="1">
                              <a:off x="555"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5" name="Line 1790"/>
                          <wps:cNvCnPr>
                            <a:cxnSpLocks noChangeShapeType="1"/>
                          </wps:cNvCnPr>
                          <wps:spPr bwMode="auto">
                            <a:xfrm flipV="1">
                              <a:off x="512"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6" name="Line 1791"/>
                          <wps:cNvCnPr>
                            <a:cxnSpLocks noChangeShapeType="1"/>
                          </wps:cNvCnPr>
                          <wps:spPr bwMode="auto">
                            <a:xfrm>
                              <a:off x="512"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7" name="Line 1792"/>
                          <wps:cNvCnPr>
                            <a:cxnSpLocks noChangeShapeType="1"/>
                          </wps:cNvCnPr>
                          <wps:spPr bwMode="auto">
                            <a:xfrm flipV="1">
                              <a:off x="512"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8" name="Line 1793"/>
                          <wps:cNvCnPr>
                            <a:cxnSpLocks noChangeShapeType="1"/>
                          </wps:cNvCnPr>
                          <wps:spPr bwMode="auto">
                            <a:xfrm flipV="1">
                              <a:off x="51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199" name="Line 1794"/>
                          <wps:cNvCnPr>
                            <a:cxnSpLocks noChangeShapeType="1"/>
                          </wps:cNvCnPr>
                          <wps:spPr bwMode="auto">
                            <a:xfrm flipV="1">
                              <a:off x="513"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0" name="Line 1795"/>
                          <wps:cNvCnPr>
                            <a:cxnSpLocks noChangeShapeType="1"/>
                          </wps:cNvCnPr>
                          <wps:spPr bwMode="auto">
                            <a:xfrm>
                              <a:off x="54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1" name="Line 1796"/>
                          <wps:cNvCnPr>
                            <a:cxnSpLocks noChangeShapeType="1"/>
                          </wps:cNvCnPr>
                          <wps:spPr bwMode="auto">
                            <a:xfrm>
                              <a:off x="54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2" name="Line 1797"/>
                          <wps:cNvCnPr>
                            <a:cxnSpLocks noChangeShapeType="1"/>
                          </wps:cNvCnPr>
                          <wps:spPr bwMode="auto">
                            <a:xfrm flipV="1">
                              <a:off x="587"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3" name="Line 1798"/>
                          <wps:cNvCnPr>
                            <a:cxnSpLocks noChangeShapeType="1"/>
                          </wps:cNvCnPr>
                          <wps:spPr bwMode="auto">
                            <a:xfrm flipV="1">
                              <a:off x="587"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4" name="Line 1799"/>
                          <wps:cNvCnPr>
                            <a:cxnSpLocks noChangeShapeType="1"/>
                          </wps:cNvCnPr>
                          <wps:spPr bwMode="auto">
                            <a:xfrm>
                              <a:off x="549"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5" name="Line 1800"/>
                          <wps:cNvCnPr>
                            <a:cxnSpLocks noChangeShapeType="1"/>
                          </wps:cNvCnPr>
                          <wps:spPr bwMode="auto">
                            <a:xfrm flipH="1">
                              <a:off x="567" y="58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6" name="Line 1801"/>
                          <wps:cNvCnPr>
                            <a:cxnSpLocks noChangeShapeType="1"/>
                          </wps:cNvCnPr>
                          <wps:spPr bwMode="auto">
                            <a:xfrm>
                              <a:off x="549"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7" name="Line 1802"/>
                          <wps:cNvCnPr>
                            <a:cxnSpLocks noChangeShapeType="1"/>
                          </wps:cNvCnPr>
                          <wps:spPr bwMode="auto">
                            <a:xfrm>
                              <a:off x="584"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8" name="Line 1803"/>
                          <wps:cNvCnPr>
                            <a:cxnSpLocks noChangeShapeType="1"/>
                          </wps:cNvCnPr>
                          <wps:spPr bwMode="auto">
                            <a:xfrm flipH="1">
                              <a:off x="581"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09" name="Line 1804"/>
                          <wps:cNvCnPr>
                            <a:cxnSpLocks noChangeShapeType="1"/>
                          </wps:cNvCnPr>
                          <wps:spPr bwMode="auto">
                            <a:xfrm>
                              <a:off x="580"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0" name="Line 1805"/>
                          <wps:cNvCnPr>
                            <a:cxnSpLocks noChangeShapeType="1"/>
                          </wps:cNvCnPr>
                          <wps:spPr bwMode="auto">
                            <a:xfrm flipV="1">
                              <a:off x="622"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1" name="Line 1806"/>
                          <wps:cNvCnPr>
                            <a:cxnSpLocks noChangeShapeType="1"/>
                          </wps:cNvCnPr>
                          <wps:spPr bwMode="auto">
                            <a:xfrm flipH="1" flipV="1">
                              <a:off x="621"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2" name="Line 1807"/>
                          <wps:cNvCnPr>
                            <a:cxnSpLocks noChangeShapeType="1"/>
                          </wps:cNvCnPr>
                          <wps:spPr bwMode="auto">
                            <a:xfrm>
                              <a:off x="624"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3" name="Line 1808"/>
                          <wps:cNvCnPr>
                            <a:cxnSpLocks noChangeShapeType="1"/>
                          </wps:cNvCnPr>
                          <wps:spPr bwMode="auto">
                            <a:xfrm flipV="1">
                              <a:off x="624"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4" name="Line 1809"/>
                          <wps:cNvCnPr>
                            <a:cxnSpLocks noChangeShapeType="1"/>
                          </wps:cNvCnPr>
                          <wps:spPr bwMode="auto">
                            <a:xfrm>
                              <a:off x="624"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5" name="Line 1810"/>
                          <wps:cNvCnPr>
                            <a:cxnSpLocks noChangeShapeType="1"/>
                          </wps:cNvCnPr>
                          <wps:spPr bwMode="auto">
                            <a:xfrm flipV="1">
                              <a:off x="580"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6" name="Line 1811"/>
                          <wps:cNvCnPr>
                            <a:cxnSpLocks noChangeShapeType="1"/>
                          </wps:cNvCnPr>
                          <wps:spPr bwMode="auto">
                            <a:xfrm flipH="1">
                              <a:off x="580"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17" name="Line 1812"/>
                          <wps:cNvCnPr>
                            <a:cxnSpLocks noChangeShapeType="1"/>
                          </wps:cNvCnPr>
                          <wps:spPr bwMode="auto">
                            <a:xfrm flipV="1">
                              <a:off x="580"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7218" name="Group 2014"/>
                        <wpg:cNvGrpSpPr>
                          <a:grpSpLocks/>
                        </wpg:cNvGrpSpPr>
                        <wpg:grpSpPr bwMode="auto">
                          <a:xfrm>
                            <a:off x="22860" y="170180"/>
                            <a:ext cx="1908175" cy="240665"/>
                            <a:chOff x="36" y="268"/>
                            <a:chExt cx="3005" cy="379"/>
                          </a:xfrm>
                        </wpg:grpSpPr>
                        <wps:wsp>
                          <wps:cNvPr id="7219" name="Line 1814"/>
                          <wps:cNvCnPr>
                            <a:cxnSpLocks noChangeShapeType="1"/>
                          </wps:cNvCnPr>
                          <wps:spPr bwMode="auto">
                            <a:xfrm flipV="1">
                              <a:off x="581"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0" name="Line 1815"/>
                          <wps:cNvCnPr>
                            <a:cxnSpLocks noChangeShapeType="1"/>
                          </wps:cNvCnPr>
                          <wps:spPr bwMode="auto">
                            <a:xfrm flipV="1">
                              <a:off x="582"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1" name="Line 1816"/>
                          <wps:cNvCnPr>
                            <a:cxnSpLocks noChangeShapeType="1"/>
                          </wps:cNvCnPr>
                          <wps:spPr bwMode="auto">
                            <a:xfrm>
                              <a:off x="61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2" name="Line 1817"/>
                          <wps:cNvCnPr>
                            <a:cxnSpLocks noChangeShapeType="1"/>
                          </wps:cNvCnPr>
                          <wps:spPr bwMode="auto">
                            <a:xfrm>
                              <a:off x="61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3" name="Line 1818"/>
                          <wps:cNvCnPr>
                            <a:cxnSpLocks noChangeShapeType="1"/>
                          </wps:cNvCnPr>
                          <wps:spPr bwMode="auto">
                            <a:xfrm flipH="1" flipV="1">
                              <a:off x="65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4" name="Line 1819"/>
                          <wps:cNvCnPr>
                            <a:cxnSpLocks noChangeShapeType="1"/>
                          </wps:cNvCnPr>
                          <wps:spPr bwMode="auto">
                            <a:xfrm flipH="1" flipV="1">
                              <a:off x="65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5" name="Line 1820"/>
                          <wps:cNvCnPr>
                            <a:cxnSpLocks noChangeShapeType="1"/>
                          </wps:cNvCnPr>
                          <wps:spPr bwMode="auto">
                            <a:xfrm>
                              <a:off x="618"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6" name="Line 1821"/>
                          <wps:cNvCnPr>
                            <a:cxnSpLocks noChangeShapeType="1"/>
                          </wps:cNvCnPr>
                          <wps:spPr bwMode="auto">
                            <a:xfrm flipH="1">
                              <a:off x="636"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7" name="Line 1822"/>
                          <wps:cNvCnPr>
                            <a:cxnSpLocks noChangeShapeType="1"/>
                          </wps:cNvCnPr>
                          <wps:spPr bwMode="auto">
                            <a:xfrm>
                              <a:off x="618"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8" name="Line 1823"/>
                          <wps:cNvCnPr>
                            <a:cxnSpLocks noChangeShapeType="1"/>
                          </wps:cNvCnPr>
                          <wps:spPr bwMode="auto">
                            <a:xfrm>
                              <a:off x="652"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29" name="Line 1824"/>
                          <wps:cNvCnPr>
                            <a:cxnSpLocks noChangeShapeType="1"/>
                          </wps:cNvCnPr>
                          <wps:spPr bwMode="auto">
                            <a:xfrm flipH="1">
                              <a:off x="649"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0" name="Line 1825"/>
                          <wps:cNvCnPr>
                            <a:cxnSpLocks noChangeShapeType="1"/>
                          </wps:cNvCnPr>
                          <wps:spPr bwMode="auto">
                            <a:xfrm>
                              <a:off x="649"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1" name="Line 1826"/>
                          <wps:cNvCnPr>
                            <a:cxnSpLocks noChangeShapeType="1"/>
                          </wps:cNvCnPr>
                          <wps:spPr bwMode="auto">
                            <a:xfrm flipV="1">
                              <a:off x="690"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2" name="Line 1827"/>
                          <wps:cNvCnPr>
                            <a:cxnSpLocks noChangeShapeType="1"/>
                          </wps:cNvCnPr>
                          <wps:spPr bwMode="auto">
                            <a:xfrm flipH="1" flipV="1">
                              <a:off x="690"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3" name="Line 1828"/>
                          <wps:cNvCnPr>
                            <a:cxnSpLocks noChangeShapeType="1"/>
                          </wps:cNvCnPr>
                          <wps:spPr bwMode="auto">
                            <a:xfrm>
                              <a:off x="69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4" name="Line 1829"/>
                          <wps:cNvCnPr>
                            <a:cxnSpLocks noChangeShapeType="1"/>
                          </wps:cNvCnPr>
                          <wps:spPr bwMode="auto">
                            <a:xfrm flipV="1">
                              <a:off x="69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5" name="Line 1830"/>
                          <wps:cNvCnPr>
                            <a:cxnSpLocks noChangeShapeType="1"/>
                          </wps:cNvCnPr>
                          <wps:spPr bwMode="auto">
                            <a:xfrm>
                              <a:off x="693"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6" name="Line 1831"/>
                          <wps:cNvCnPr>
                            <a:cxnSpLocks noChangeShapeType="1"/>
                          </wps:cNvCnPr>
                          <wps:spPr bwMode="auto">
                            <a:xfrm flipV="1">
                              <a:off x="649"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7" name="Line 1832"/>
                          <wps:cNvCnPr>
                            <a:cxnSpLocks noChangeShapeType="1"/>
                          </wps:cNvCnPr>
                          <wps:spPr bwMode="auto">
                            <a:xfrm flipH="1">
                              <a:off x="649"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8" name="Line 1833"/>
                          <wps:cNvCnPr>
                            <a:cxnSpLocks noChangeShapeType="1"/>
                          </wps:cNvCnPr>
                          <wps:spPr bwMode="auto">
                            <a:xfrm flipV="1">
                              <a:off x="649"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39" name="Line 1834"/>
                          <wps:cNvCnPr>
                            <a:cxnSpLocks noChangeShapeType="1"/>
                          </wps:cNvCnPr>
                          <wps:spPr bwMode="auto">
                            <a:xfrm flipV="1">
                              <a:off x="64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0" name="Line 1835"/>
                          <wps:cNvCnPr>
                            <a:cxnSpLocks noChangeShapeType="1"/>
                          </wps:cNvCnPr>
                          <wps:spPr bwMode="auto">
                            <a:xfrm flipV="1">
                              <a:off x="651"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1" name="Line 1836"/>
                          <wps:cNvCnPr>
                            <a:cxnSpLocks noChangeShapeType="1"/>
                          </wps:cNvCnPr>
                          <wps:spPr bwMode="auto">
                            <a:xfrm flipH="1">
                              <a:off x="68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2" name="Line 1837"/>
                          <wps:cNvCnPr>
                            <a:cxnSpLocks noChangeShapeType="1"/>
                          </wps:cNvCnPr>
                          <wps:spPr bwMode="auto">
                            <a:xfrm flipH="1">
                              <a:off x="68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3" name="Line 1838"/>
                          <wps:cNvCnPr>
                            <a:cxnSpLocks noChangeShapeType="1"/>
                          </wps:cNvCnPr>
                          <wps:spPr bwMode="auto">
                            <a:xfrm flipH="1" flipV="1">
                              <a:off x="72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4" name="Line 1839"/>
                          <wps:cNvCnPr>
                            <a:cxnSpLocks noChangeShapeType="1"/>
                          </wps:cNvCnPr>
                          <wps:spPr bwMode="auto">
                            <a:xfrm flipH="1" flipV="1">
                              <a:off x="72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5" name="Line 1840"/>
                          <wps:cNvCnPr>
                            <a:cxnSpLocks noChangeShapeType="1"/>
                          </wps:cNvCnPr>
                          <wps:spPr bwMode="auto">
                            <a:xfrm>
                              <a:off x="686"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6" name="Line 1841"/>
                          <wps:cNvCnPr>
                            <a:cxnSpLocks noChangeShapeType="1"/>
                          </wps:cNvCnPr>
                          <wps:spPr bwMode="auto">
                            <a:xfrm flipH="1">
                              <a:off x="705"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7" name="Line 1842"/>
                          <wps:cNvCnPr>
                            <a:cxnSpLocks noChangeShapeType="1"/>
                          </wps:cNvCnPr>
                          <wps:spPr bwMode="auto">
                            <a:xfrm>
                              <a:off x="687"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8" name="Line 1843"/>
                          <wps:cNvCnPr>
                            <a:cxnSpLocks noChangeShapeType="1"/>
                          </wps:cNvCnPr>
                          <wps:spPr bwMode="auto">
                            <a:xfrm>
                              <a:off x="721"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49" name="Line 1844"/>
                          <wps:cNvCnPr>
                            <a:cxnSpLocks noChangeShapeType="1"/>
                          </wps:cNvCnPr>
                          <wps:spPr bwMode="auto">
                            <a:xfrm flipH="1">
                              <a:off x="718"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0" name="Line 1845"/>
                          <wps:cNvCnPr>
                            <a:cxnSpLocks noChangeShapeType="1"/>
                          </wps:cNvCnPr>
                          <wps:spPr bwMode="auto">
                            <a:xfrm>
                              <a:off x="718"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1" name="Line 1846"/>
                          <wps:cNvCnPr>
                            <a:cxnSpLocks noChangeShapeType="1"/>
                          </wps:cNvCnPr>
                          <wps:spPr bwMode="auto">
                            <a:xfrm flipV="1">
                              <a:off x="759"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2" name="Line 1847"/>
                          <wps:cNvCnPr>
                            <a:cxnSpLocks noChangeShapeType="1"/>
                          </wps:cNvCnPr>
                          <wps:spPr bwMode="auto">
                            <a:xfrm flipH="1" flipV="1">
                              <a:off x="759"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3" name="Line 1848"/>
                          <wps:cNvCnPr>
                            <a:cxnSpLocks noChangeShapeType="1"/>
                          </wps:cNvCnPr>
                          <wps:spPr bwMode="auto">
                            <a:xfrm>
                              <a:off x="762"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4" name="Line 1849"/>
                          <wps:cNvCnPr>
                            <a:cxnSpLocks noChangeShapeType="1"/>
                          </wps:cNvCnPr>
                          <wps:spPr bwMode="auto">
                            <a:xfrm flipV="1">
                              <a:off x="76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5" name="Line 1850"/>
                          <wps:cNvCnPr>
                            <a:cxnSpLocks noChangeShapeType="1"/>
                          </wps:cNvCnPr>
                          <wps:spPr bwMode="auto">
                            <a:xfrm>
                              <a:off x="762"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6" name="Line 1851"/>
                          <wps:cNvCnPr>
                            <a:cxnSpLocks noChangeShapeType="1"/>
                          </wps:cNvCnPr>
                          <wps:spPr bwMode="auto">
                            <a:xfrm flipV="1">
                              <a:off x="718"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7" name="Line 1852"/>
                          <wps:cNvCnPr>
                            <a:cxnSpLocks noChangeShapeType="1"/>
                          </wps:cNvCnPr>
                          <wps:spPr bwMode="auto">
                            <a:xfrm>
                              <a:off x="718"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8" name="Line 1853"/>
                          <wps:cNvCnPr>
                            <a:cxnSpLocks noChangeShapeType="1"/>
                          </wps:cNvCnPr>
                          <wps:spPr bwMode="auto">
                            <a:xfrm flipV="1">
                              <a:off x="71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59" name="Line 1854"/>
                          <wps:cNvCnPr>
                            <a:cxnSpLocks noChangeShapeType="1"/>
                          </wps:cNvCnPr>
                          <wps:spPr bwMode="auto">
                            <a:xfrm flipV="1">
                              <a:off x="718"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0" name="Line 1855"/>
                          <wps:cNvCnPr>
                            <a:cxnSpLocks noChangeShapeType="1"/>
                          </wps:cNvCnPr>
                          <wps:spPr bwMode="auto">
                            <a:xfrm flipV="1">
                              <a:off x="720"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1" name="Line 1856"/>
                          <wps:cNvCnPr>
                            <a:cxnSpLocks noChangeShapeType="1"/>
                          </wps:cNvCnPr>
                          <wps:spPr bwMode="auto">
                            <a:xfrm flipH="1">
                              <a:off x="75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2" name="Line 1857"/>
                          <wps:cNvCnPr>
                            <a:cxnSpLocks noChangeShapeType="1"/>
                          </wps:cNvCnPr>
                          <wps:spPr bwMode="auto">
                            <a:xfrm flipH="1">
                              <a:off x="75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3" name="Line 1858"/>
                          <wps:cNvCnPr>
                            <a:cxnSpLocks noChangeShapeType="1"/>
                          </wps:cNvCnPr>
                          <wps:spPr bwMode="auto">
                            <a:xfrm flipH="1" flipV="1">
                              <a:off x="79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4" name="Line 1859"/>
                          <wps:cNvCnPr>
                            <a:cxnSpLocks noChangeShapeType="1"/>
                          </wps:cNvCnPr>
                          <wps:spPr bwMode="auto">
                            <a:xfrm flipH="1" flipV="1">
                              <a:off x="79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5" name="Line 1860"/>
                          <wps:cNvCnPr>
                            <a:cxnSpLocks noChangeShapeType="1"/>
                          </wps:cNvCnPr>
                          <wps:spPr bwMode="auto">
                            <a:xfrm>
                              <a:off x="755"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6" name="Line 1861"/>
                          <wps:cNvCnPr>
                            <a:cxnSpLocks noChangeShapeType="1"/>
                          </wps:cNvCnPr>
                          <wps:spPr bwMode="auto">
                            <a:xfrm flipH="1">
                              <a:off x="774"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7" name="Line 1862"/>
                          <wps:cNvCnPr>
                            <a:cxnSpLocks noChangeShapeType="1"/>
                          </wps:cNvCnPr>
                          <wps:spPr bwMode="auto">
                            <a:xfrm>
                              <a:off x="756"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8" name="Line 1863"/>
                          <wps:cNvCnPr>
                            <a:cxnSpLocks noChangeShapeType="1"/>
                          </wps:cNvCnPr>
                          <wps:spPr bwMode="auto">
                            <a:xfrm>
                              <a:off x="790"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69" name="Line 1864"/>
                          <wps:cNvCnPr>
                            <a:cxnSpLocks noChangeShapeType="1"/>
                          </wps:cNvCnPr>
                          <wps:spPr bwMode="auto">
                            <a:xfrm flipH="1">
                              <a:off x="786"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0" name="Line 1865"/>
                          <wps:cNvCnPr>
                            <a:cxnSpLocks noChangeShapeType="1"/>
                          </wps:cNvCnPr>
                          <wps:spPr bwMode="auto">
                            <a:xfrm>
                              <a:off x="786"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1" name="Line 1866"/>
                          <wps:cNvCnPr>
                            <a:cxnSpLocks noChangeShapeType="1"/>
                          </wps:cNvCnPr>
                          <wps:spPr bwMode="auto">
                            <a:xfrm flipV="1">
                              <a:off x="82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2" name="Line 1867"/>
                          <wps:cNvCnPr>
                            <a:cxnSpLocks noChangeShapeType="1"/>
                          </wps:cNvCnPr>
                          <wps:spPr bwMode="auto">
                            <a:xfrm flipH="1" flipV="1">
                              <a:off x="827"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3" name="Line 1868"/>
                          <wps:cNvCnPr>
                            <a:cxnSpLocks noChangeShapeType="1"/>
                          </wps:cNvCnPr>
                          <wps:spPr bwMode="auto">
                            <a:xfrm>
                              <a:off x="831"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4" name="Line 1869"/>
                          <wps:cNvCnPr>
                            <a:cxnSpLocks noChangeShapeType="1"/>
                          </wps:cNvCnPr>
                          <wps:spPr bwMode="auto">
                            <a:xfrm flipV="1">
                              <a:off x="830"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5" name="Line 1870"/>
                          <wps:cNvCnPr>
                            <a:cxnSpLocks noChangeShapeType="1"/>
                          </wps:cNvCnPr>
                          <wps:spPr bwMode="auto">
                            <a:xfrm flipH="1">
                              <a:off x="830"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6" name="Line 1871"/>
                          <wps:cNvCnPr>
                            <a:cxnSpLocks noChangeShapeType="1"/>
                          </wps:cNvCnPr>
                          <wps:spPr bwMode="auto">
                            <a:xfrm flipV="1">
                              <a:off x="786"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7" name="Line 1872"/>
                          <wps:cNvCnPr>
                            <a:cxnSpLocks noChangeShapeType="1"/>
                          </wps:cNvCnPr>
                          <wps:spPr bwMode="auto">
                            <a:xfrm>
                              <a:off x="786"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8" name="Line 1873"/>
                          <wps:cNvCnPr>
                            <a:cxnSpLocks noChangeShapeType="1"/>
                          </wps:cNvCnPr>
                          <wps:spPr bwMode="auto">
                            <a:xfrm flipV="1">
                              <a:off x="78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79" name="Line 1874"/>
                          <wps:cNvCnPr>
                            <a:cxnSpLocks noChangeShapeType="1"/>
                          </wps:cNvCnPr>
                          <wps:spPr bwMode="auto">
                            <a:xfrm flipV="1">
                              <a:off x="78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0" name="Line 1875"/>
                          <wps:cNvCnPr>
                            <a:cxnSpLocks noChangeShapeType="1"/>
                          </wps:cNvCnPr>
                          <wps:spPr bwMode="auto">
                            <a:xfrm flipV="1">
                              <a:off x="789"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1" name="Line 1876"/>
                          <wps:cNvCnPr>
                            <a:cxnSpLocks noChangeShapeType="1"/>
                          </wps:cNvCnPr>
                          <wps:spPr bwMode="auto">
                            <a:xfrm flipH="1">
                              <a:off x="82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2" name="Line 1877"/>
                          <wps:cNvCnPr>
                            <a:cxnSpLocks noChangeShapeType="1"/>
                          </wps:cNvCnPr>
                          <wps:spPr bwMode="auto">
                            <a:xfrm flipH="1">
                              <a:off x="82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3" name="Line 1878"/>
                          <wps:cNvCnPr>
                            <a:cxnSpLocks noChangeShapeType="1"/>
                          </wps:cNvCnPr>
                          <wps:spPr bwMode="auto">
                            <a:xfrm flipV="1">
                              <a:off x="8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4" name="Line 1879"/>
                          <wps:cNvCnPr>
                            <a:cxnSpLocks noChangeShapeType="1"/>
                          </wps:cNvCnPr>
                          <wps:spPr bwMode="auto">
                            <a:xfrm flipV="1">
                              <a:off x="8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5" name="Line 1880"/>
                          <wps:cNvCnPr>
                            <a:cxnSpLocks noChangeShapeType="1"/>
                          </wps:cNvCnPr>
                          <wps:spPr bwMode="auto">
                            <a:xfrm>
                              <a:off x="824"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6" name="Line 1881"/>
                          <wps:cNvCnPr>
                            <a:cxnSpLocks noChangeShapeType="1"/>
                          </wps:cNvCnPr>
                          <wps:spPr bwMode="auto">
                            <a:xfrm flipH="1">
                              <a:off x="843"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7" name="Line 1882"/>
                          <wps:cNvCnPr>
                            <a:cxnSpLocks noChangeShapeType="1"/>
                          </wps:cNvCnPr>
                          <wps:spPr bwMode="auto">
                            <a:xfrm>
                              <a:off x="825"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8" name="Line 1883"/>
                          <wps:cNvCnPr>
                            <a:cxnSpLocks noChangeShapeType="1"/>
                          </wps:cNvCnPr>
                          <wps:spPr bwMode="auto">
                            <a:xfrm>
                              <a:off x="859"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89" name="Line 1884"/>
                          <wps:cNvCnPr>
                            <a:cxnSpLocks noChangeShapeType="1"/>
                          </wps:cNvCnPr>
                          <wps:spPr bwMode="auto">
                            <a:xfrm flipH="1">
                              <a:off x="855"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0" name="Line 1885"/>
                          <wps:cNvCnPr>
                            <a:cxnSpLocks noChangeShapeType="1"/>
                          </wps:cNvCnPr>
                          <wps:spPr bwMode="auto">
                            <a:xfrm>
                              <a:off x="855"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1" name="Line 1886"/>
                          <wps:cNvCnPr>
                            <a:cxnSpLocks noChangeShapeType="1"/>
                          </wps:cNvCnPr>
                          <wps:spPr bwMode="auto">
                            <a:xfrm flipV="1">
                              <a:off x="897"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2" name="Line 1887"/>
                          <wps:cNvCnPr>
                            <a:cxnSpLocks noChangeShapeType="1"/>
                          </wps:cNvCnPr>
                          <wps:spPr bwMode="auto">
                            <a:xfrm flipH="1" flipV="1">
                              <a:off x="896"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3" name="Line 1888"/>
                          <wps:cNvCnPr>
                            <a:cxnSpLocks noChangeShapeType="1"/>
                          </wps:cNvCnPr>
                          <wps:spPr bwMode="auto">
                            <a:xfrm>
                              <a:off x="900"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4" name="Line 1889"/>
                          <wps:cNvCnPr>
                            <a:cxnSpLocks noChangeShapeType="1"/>
                          </wps:cNvCnPr>
                          <wps:spPr bwMode="auto">
                            <a:xfrm flipV="1">
                              <a:off x="89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5" name="Line 1890"/>
                          <wps:cNvCnPr>
                            <a:cxnSpLocks noChangeShapeType="1"/>
                          </wps:cNvCnPr>
                          <wps:spPr bwMode="auto">
                            <a:xfrm flipH="1">
                              <a:off x="899"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6" name="Line 1891"/>
                          <wps:cNvCnPr>
                            <a:cxnSpLocks noChangeShapeType="1"/>
                          </wps:cNvCnPr>
                          <wps:spPr bwMode="auto">
                            <a:xfrm flipV="1">
                              <a:off x="855"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7" name="Line 1892"/>
                          <wps:cNvCnPr>
                            <a:cxnSpLocks noChangeShapeType="1"/>
                          </wps:cNvCnPr>
                          <wps:spPr bwMode="auto">
                            <a:xfrm>
                              <a:off x="855"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8" name="Line 1893"/>
                          <wps:cNvCnPr>
                            <a:cxnSpLocks noChangeShapeType="1"/>
                          </wps:cNvCnPr>
                          <wps:spPr bwMode="auto">
                            <a:xfrm flipV="1">
                              <a:off x="855"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299" name="Line 1894"/>
                          <wps:cNvCnPr>
                            <a:cxnSpLocks noChangeShapeType="1"/>
                          </wps:cNvCnPr>
                          <wps:spPr bwMode="auto">
                            <a:xfrm flipV="1">
                              <a:off x="855"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0" name="Line 1895"/>
                          <wps:cNvCnPr>
                            <a:cxnSpLocks noChangeShapeType="1"/>
                          </wps:cNvCnPr>
                          <wps:spPr bwMode="auto">
                            <a:xfrm flipV="1">
                              <a:off x="85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1" name="Line 1896"/>
                          <wps:cNvCnPr>
                            <a:cxnSpLocks noChangeShapeType="1"/>
                          </wps:cNvCnPr>
                          <wps:spPr bwMode="auto">
                            <a:xfrm>
                              <a:off x="89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2" name="Line 1897"/>
                          <wps:cNvCnPr>
                            <a:cxnSpLocks noChangeShapeType="1"/>
                          </wps:cNvCnPr>
                          <wps:spPr bwMode="auto">
                            <a:xfrm>
                              <a:off x="89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3" name="Line 1898"/>
                          <wps:cNvCnPr>
                            <a:cxnSpLocks noChangeShapeType="1"/>
                          </wps:cNvCnPr>
                          <wps:spPr bwMode="auto">
                            <a:xfrm flipV="1">
                              <a:off x="931"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4" name="Line 1899"/>
                          <wps:cNvCnPr>
                            <a:cxnSpLocks noChangeShapeType="1"/>
                          </wps:cNvCnPr>
                          <wps:spPr bwMode="auto">
                            <a:xfrm flipV="1">
                              <a:off x="931"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5" name="Line 1900"/>
                          <wps:cNvCnPr>
                            <a:cxnSpLocks noChangeShapeType="1"/>
                          </wps:cNvCnPr>
                          <wps:spPr bwMode="auto">
                            <a:xfrm>
                              <a:off x="893"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6" name="Line 1901"/>
                          <wps:cNvCnPr>
                            <a:cxnSpLocks noChangeShapeType="1"/>
                          </wps:cNvCnPr>
                          <wps:spPr bwMode="auto">
                            <a:xfrm flipH="1">
                              <a:off x="912"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7" name="Line 1902"/>
                          <wps:cNvCnPr>
                            <a:cxnSpLocks noChangeShapeType="1"/>
                          </wps:cNvCnPr>
                          <wps:spPr bwMode="auto">
                            <a:xfrm>
                              <a:off x="893"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8" name="Line 1903"/>
                          <wps:cNvCnPr>
                            <a:cxnSpLocks noChangeShapeType="1"/>
                          </wps:cNvCnPr>
                          <wps:spPr bwMode="auto">
                            <a:xfrm>
                              <a:off x="928" y="409"/>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09" name="Line 1904"/>
                          <wps:cNvCnPr>
                            <a:cxnSpLocks noChangeShapeType="1"/>
                          </wps:cNvCnPr>
                          <wps:spPr bwMode="auto">
                            <a:xfrm flipH="1">
                              <a:off x="924"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0" name="Line 1905"/>
                          <wps:cNvCnPr>
                            <a:cxnSpLocks noChangeShapeType="1"/>
                          </wps:cNvCnPr>
                          <wps:spPr bwMode="auto">
                            <a:xfrm>
                              <a:off x="923"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1" name="Line 1906"/>
                          <wps:cNvCnPr>
                            <a:cxnSpLocks noChangeShapeType="1"/>
                          </wps:cNvCnPr>
                          <wps:spPr bwMode="auto">
                            <a:xfrm flipV="1">
                              <a:off x="96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2" name="Line 1907"/>
                          <wps:cNvCnPr>
                            <a:cxnSpLocks noChangeShapeType="1"/>
                          </wps:cNvCnPr>
                          <wps:spPr bwMode="auto">
                            <a:xfrm flipH="1" flipV="1">
                              <a:off x="964"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3" name="Line 1908"/>
                          <wps:cNvCnPr>
                            <a:cxnSpLocks noChangeShapeType="1"/>
                          </wps:cNvCnPr>
                          <wps:spPr bwMode="auto">
                            <a:xfrm>
                              <a:off x="96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4" name="Line 1909"/>
                          <wps:cNvCnPr>
                            <a:cxnSpLocks noChangeShapeType="1"/>
                          </wps:cNvCnPr>
                          <wps:spPr bwMode="auto">
                            <a:xfrm flipV="1">
                              <a:off x="968"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5" name="Line 1910"/>
                          <wps:cNvCnPr>
                            <a:cxnSpLocks noChangeShapeType="1"/>
                          </wps:cNvCnPr>
                          <wps:spPr bwMode="auto">
                            <a:xfrm>
                              <a:off x="968"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6" name="Line 1911"/>
                          <wps:cNvCnPr>
                            <a:cxnSpLocks noChangeShapeType="1"/>
                          </wps:cNvCnPr>
                          <wps:spPr bwMode="auto">
                            <a:xfrm flipV="1">
                              <a:off x="923" y="409"/>
                              <a:ext cx="5"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7" name="Line 1912"/>
                          <wps:cNvCnPr>
                            <a:cxnSpLocks noChangeShapeType="1"/>
                          </wps:cNvCnPr>
                          <wps:spPr bwMode="auto">
                            <a:xfrm flipH="1">
                              <a:off x="923"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8" name="Line 1913"/>
                          <wps:cNvCnPr>
                            <a:cxnSpLocks noChangeShapeType="1"/>
                          </wps:cNvCnPr>
                          <wps:spPr bwMode="auto">
                            <a:xfrm flipV="1">
                              <a:off x="92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19" name="Line 1914"/>
                          <wps:cNvCnPr>
                            <a:cxnSpLocks noChangeShapeType="1"/>
                          </wps:cNvCnPr>
                          <wps:spPr bwMode="auto">
                            <a:xfrm flipV="1">
                              <a:off x="924"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0" name="Line 1915"/>
                          <wps:cNvCnPr>
                            <a:cxnSpLocks noChangeShapeType="1"/>
                          </wps:cNvCnPr>
                          <wps:spPr bwMode="auto">
                            <a:xfrm flipV="1">
                              <a:off x="92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1" name="Line 1916"/>
                          <wps:cNvCnPr>
                            <a:cxnSpLocks noChangeShapeType="1"/>
                          </wps:cNvCnPr>
                          <wps:spPr bwMode="auto">
                            <a:xfrm>
                              <a:off x="9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2" name="Line 1917"/>
                          <wps:cNvCnPr>
                            <a:cxnSpLocks noChangeShapeType="1"/>
                          </wps:cNvCnPr>
                          <wps:spPr bwMode="auto">
                            <a:xfrm>
                              <a:off x="9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3" name="Line 1918"/>
                          <wps:cNvCnPr>
                            <a:cxnSpLocks noChangeShapeType="1"/>
                          </wps:cNvCnPr>
                          <wps:spPr bwMode="auto">
                            <a:xfrm flipV="1">
                              <a:off x="100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4" name="Line 1919"/>
                          <wps:cNvCnPr>
                            <a:cxnSpLocks noChangeShapeType="1"/>
                          </wps:cNvCnPr>
                          <wps:spPr bwMode="auto">
                            <a:xfrm flipV="1">
                              <a:off x="100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5" name="Line 1920"/>
                          <wps:cNvCnPr>
                            <a:cxnSpLocks noChangeShapeType="1"/>
                          </wps:cNvCnPr>
                          <wps:spPr bwMode="auto">
                            <a:xfrm>
                              <a:off x="962"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6" name="Line 1921"/>
                          <wps:cNvCnPr>
                            <a:cxnSpLocks noChangeShapeType="1"/>
                          </wps:cNvCnPr>
                          <wps:spPr bwMode="auto">
                            <a:xfrm flipH="1">
                              <a:off x="980" y="58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7" name="Line 1922"/>
                          <wps:cNvCnPr>
                            <a:cxnSpLocks noChangeShapeType="1"/>
                          </wps:cNvCnPr>
                          <wps:spPr bwMode="auto">
                            <a:xfrm>
                              <a:off x="962"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8" name="Line 1923"/>
                          <wps:cNvCnPr>
                            <a:cxnSpLocks noChangeShapeType="1"/>
                          </wps:cNvCnPr>
                          <wps:spPr bwMode="auto">
                            <a:xfrm>
                              <a:off x="996"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29" name="Line 1924"/>
                          <wps:cNvCnPr>
                            <a:cxnSpLocks noChangeShapeType="1"/>
                          </wps:cNvCnPr>
                          <wps:spPr bwMode="auto">
                            <a:xfrm flipH="1">
                              <a:off x="993"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0" name="Line 1925"/>
                          <wps:cNvCnPr>
                            <a:cxnSpLocks noChangeShapeType="1"/>
                          </wps:cNvCnPr>
                          <wps:spPr bwMode="auto">
                            <a:xfrm>
                              <a:off x="992"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1" name="Line 1926"/>
                          <wps:cNvCnPr>
                            <a:cxnSpLocks noChangeShapeType="1"/>
                          </wps:cNvCnPr>
                          <wps:spPr bwMode="auto">
                            <a:xfrm flipV="1">
                              <a:off x="1034"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2" name="Line 1927"/>
                          <wps:cNvCnPr>
                            <a:cxnSpLocks noChangeShapeType="1"/>
                          </wps:cNvCnPr>
                          <wps:spPr bwMode="auto">
                            <a:xfrm flipH="1" flipV="1">
                              <a:off x="1033"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3" name="Line 1928"/>
                          <wps:cNvCnPr>
                            <a:cxnSpLocks noChangeShapeType="1"/>
                          </wps:cNvCnPr>
                          <wps:spPr bwMode="auto">
                            <a:xfrm>
                              <a:off x="1037"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4" name="Line 1929"/>
                          <wps:cNvCnPr>
                            <a:cxnSpLocks noChangeShapeType="1"/>
                          </wps:cNvCnPr>
                          <wps:spPr bwMode="auto">
                            <a:xfrm flipV="1">
                              <a:off x="1037"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5" name="Line 1930"/>
                          <wps:cNvCnPr>
                            <a:cxnSpLocks noChangeShapeType="1"/>
                          </wps:cNvCnPr>
                          <wps:spPr bwMode="auto">
                            <a:xfrm>
                              <a:off x="1037"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6" name="Line 1931"/>
                          <wps:cNvCnPr>
                            <a:cxnSpLocks noChangeShapeType="1"/>
                          </wps:cNvCnPr>
                          <wps:spPr bwMode="auto">
                            <a:xfrm flipV="1">
                              <a:off x="992"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7" name="Line 1932"/>
                          <wps:cNvCnPr>
                            <a:cxnSpLocks noChangeShapeType="1"/>
                          </wps:cNvCnPr>
                          <wps:spPr bwMode="auto">
                            <a:xfrm flipH="1">
                              <a:off x="992"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8" name="Line 1933"/>
                          <wps:cNvCnPr>
                            <a:cxnSpLocks noChangeShapeType="1"/>
                          </wps:cNvCnPr>
                          <wps:spPr bwMode="auto">
                            <a:xfrm flipV="1">
                              <a:off x="992"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39" name="Line 1934"/>
                          <wps:cNvCnPr>
                            <a:cxnSpLocks noChangeShapeType="1"/>
                          </wps:cNvCnPr>
                          <wps:spPr bwMode="auto">
                            <a:xfrm flipV="1">
                              <a:off x="99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0" name="Line 1935"/>
                          <wps:cNvCnPr>
                            <a:cxnSpLocks noChangeShapeType="1"/>
                          </wps:cNvCnPr>
                          <wps:spPr bwMode="auto">
                            <a:xfrm flipV="1">
                              <a:off x="995"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1" name="Line 1936"/>
                          <wps:cNvCnPr>
                            <a:cxnSpLocks noChangeShapeType="1"/>
                          </wps:cNvCnPr>
                          <wps:spPr bwMode="auto">
                            <a:xfrm flipH="1">
                              <a:off x="103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2" name="Line 1937"/>
                          <wps:cNvCnPr>
                            <a:cxnSpLocks noChangeShapeType="1"/>
                          </wps:cNvCnPr>
                          <wps:spPr bwMode="auto">
                            <a:xfrm flipH="1">
                              <a:off x="103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3" name="Line 1938"/>
                          <wps:cNvCnPr>
                            <a:cxnSpLocks noChangeShapeType="1"/>
                          </wps:cNvCnPr>
                          <wps:spPr bwMode="auto">
                            <a:xfrm flipH="1" flipV="1">
                              <a:off x="1068"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4" name="Line 1939"/>
                          <wps:cNvCnPr>
                            <a:cxnSpLocks noChangeShapeType="1"/>
                          </wps:cNvCnPr>
                          <wps:spPr bwMode="auto">
                            <a:xfrm flipH="1" flipV="1">
                              <a:off x="1068"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5" name="Line 1940"/>
                          <wps:cNvCnPr>
                            <a:cxnSpLocks noChangeShapeType="1"/>
                          </wps:cNvCnPr>
                          <wps:spPr bwMode="auto">
                            <a:xfrm>
                              <a:off x="1030"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6" name="Line 1941"/>
                          <wps:cNvCnPr>
                            <a:cxnSpLocks noChangeShapeType="1"/>
                          </wps:cNvCnPr>
                          <wps:spPr bwMode="auto">
                            <a:xfrm flipH="1">
                              <a:off x="1049"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7" name="Line 1942"/>
                          <wps:cNvCnPr>
                            <a:cxnSpLocks noChangeShapeType="1"/>
                          </wps:cNvCnPr>
                          <wps:spPr bwMode="auto">
                            <a:xfrm>
                              <a:off x="1031"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8" name="Line 1943"/>
                          <wps:cNvCnPr>
                            <a:cxnSpLocks noChangeShapeType="1"/>
                          </wps:cNvCnPr>
                          <wps:spPr bwMode="auto">
                            <a:xfrm>
                              <a:off x="1065"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49" name="Line 1944"/>
                          <wps:cNvCnPr>
                            <a:cxnSpLocks noChangeShapeType="1"/>
                          </wps:cNvCnPr>
                          <wps:spPr bwMode="auto">
                            <a:xfrm flipH="1">
                              <a:off x="1062"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0" name="Line 1945"/>
                          <wps:cNvCnPr>
                            <a:cxnSpLocks noChangeShapeType="1"/>
                          </wps:cNvCnPr>
                          <wps:spPr bwMode="auto">
                            <a:xfrm>
                              <a:off x="1061"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1" name="Line 1946"/>
                          <wps:cNvCnPr>
                            <a:cxnSpLocks noChangeShapeType="1"/>
                          </wps:cNvCnPr>
                          <wps:spPr bwMode="auto">
                            <a:xfrm flipV="1">
                              <a:off x="1103"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2" name="Line 1947"/>
                          <wps:cNvCnPr>
                            <a:cxnSpLocks noChangeShapeType="1"/>
                          </wps:cNvCnPr>
                          <wps:spPr bwMode="auto">
                            <a:xfrm flipH="1" flipV="1">
                              <a:off x="1102"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3" name="Line 1948"/>
                          <wps:cNvCnPr>
                            <a:cxnSpLocks noChangeShapeType="1"/>
                          </wps:cNvCnPr>
                          <wps:spPr bwMode="auto">
                            <a:xfrm>
                              <a:off x="110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4" name="Line 1949"/>
                          <wps:cNvCnPr>
                            <a:cxnSpLocks noChangeShapeType="1"/>
                          </wps:cNvCnPr>
                          <wps:spPr bwMode="auto">
                            <a:xfrm flipV="1">
                              <a:off x="110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5" name="Line 1950"/>
                          <wps:cNvCnPr>
                            <a:cxnSpLocks noChangeShapeType="1"/>
                          </wps:cNvCnPr>
                          <wps:spPr bwMode="auto">
                            <a:xfrm>
                              <a:off x="1106"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6" name="Line 1951"/>
                          <wps:cNvCnPr>
                            <a:cxnSpLocks noChangeShapeType="1"/>
                          </wps:cNvCnPr>
                          <wps:spPr bwMode="auto">
                            <a:xfrm flipV="1">
                              <a:off x="1061"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7" name="Line 1952"/>
                          <wps:cNvCnPr>
                            <a:cxnSpLocks noChangeShapeType="1"/>
                          </wps:cNvCnPr>
                          <wps:spPr bwMode="auto">
                            <a:xfrm flipH="1">
                              <a:off x="1061"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8" name="Line 1953"/>
                          <wps:cNvCnPr>
                            <a:cxnSpLocks noChangeShapeType="1"/>
                          </wps:cNvCnPr>
                          <wps:spPr bwMode="auto">
                            <a:xfrm flipV="1">
                              <a:off x="1061"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59" name="Line 1954"/>
                          <wps:cNvCnPr>
                            <a:cxnSpLocks noChangeShapeType="1"/>
                          </wps:cNvCnPr>
                          <wps:spPr bwMode="auto">
                            <a:xfrm flipV="1">
                              <a:off x="106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0" name="Line 1955"/>
                          <wps:cNvCnPr>
                            <a:cxnSpLocks noChangeShapeType="1"/>
                          </wps:cNvCnPr>
                          <wps:spPr bwMode="auto">
                            <a:xfrm flipV="1">
                              <a:off x="1064"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1" name="Line 1956"/>
                          <wps:cNvCnPr>
                            <a:cxnSpLocks noChangeShapeType="1"/>
                          </wps:cNvCnPr>
                          <wps:spPr bwMode="auto">
                            <a:xfrm flipH="1">
                              <a:off x="109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2" name="Line 1957"/>
                          <wps:cNvCnPr>
                            <a:cxnSpLocks noChangeShapeType="1"/>
                          </wps:cNvCnPr>
                          <wps:spPr bwMode="auto">
                            <a:xfrm flipH="1">
                              <a:off x="109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3" name="Line 1958"/>
                          <wps:cNvCnPr>
                            <a:cxnSpLocks noChangeShapeType="1"/>
                          </wps:cNvCnPr>
                          <wps:spPr bwMode="auto">
                            <a:xfrm>
                              <a:off x="1099" y="585"/>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4" name="Line 1959"/>
                          <wps:cNvCnPr>
                            <a:cxnSpLocks noChangeShapeType="1"/>
                          </wps:cNvCnPr>
                          <wps:spPr bwMode="auto">
                            <a:xfrm>
                              <a:off x="1100" y="584"/>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5" name="Line 1960"/>
                          <wps:cNvCnPr>
                            <a:cxnSpLocks noChangeShapeType="1"/>
                          </wps:cNvCnPr>
                          <wps:spPr bwMode="auto">
                            <a:xfrm flipH="1">
                              <a:off x="36" y="585"/>
                              <a:ext cx="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6" name="Line 1961"/>
                          <wps:cNvCnPr>
                            <a:cxnSpLocks noChangeShapeType="1"/>
                          </wps:cNvCnPr>
                          <wps:spPr bwMode="auto">
                            <a:xfrm>
                              <a:off x="87" y="58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7" name="Line 1962"/>
                          <wps:cNvCnPr>
                            <a:cxnSpLocks noChangeShapeType="1"/>
                          </wps:cNvCnPr>
                          <wps:spPr bwMode="auto">
                            <a:xfrm>
                              <a:off x="113" y="585"/>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8" name="Line 1963"/>
                          <wps:cNvCnPr>
                            <a:cxnSpLocks noChangeShapeType="1"/>
                          </wps:cNvCnPr>
                          <wps:spPr bwMode="auto">
                            <a:xfrm>
                              <a:off x="168" y="58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69" name="Line 1964"/>
                          <wps:cNvCnPr>
                            <a:cxnSpLocks noChangeShapeType="1"/>
                          </wps:cNvCnPr>
                          <wps:spPr bwMode="auto">
                            <a:xfrm>
                              <a:off x="193" y="585"/>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0" name="Line 1965"/>
                          <wps:cNvCnPr>
                            <a:cxnSpLocks noChangeShapeType="1"/>
                          </wps:cNvCnPr>
                          <wps:spPr bwMode="auto">
                            <a:xfrm flipH="1">
                              <a:off x="151"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1" name="Line 1966"/>
                          <wps:cNvCnPr>
                            <a:cxnSpLocks noChangeShapeType="1"/>
                          </wps:cNvCnPr>
                          <wps:spPr bwMode="auto">
                            <a:xfrm flipH="1">
                              <a:off x="147" y="410"/>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2" name="Line 1967"/>
                          <wps:cNvCnPr>
                            <a:cxnSpLocks noChangeShapeType="1"/>
                          </wps:cNvCnPr>
                          <wps:spPr bwMode="auto">
                            <a:xfrm>
                              <a:off x="14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3" name="Line 1968"/>
                          <wps:cNvCnPr>
                            <a:cxnSpLocks noChangeShapeType="1"/>
                          </wps:cNvCnPr>
                          <wps:spPr bwMode="auto">
                            <a:xfrm>
                              <a:off x="14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4" name="Line 1969"/>
                          <wps:cNvCnPr>
                            <a:cxnSpLocks noChangeShapeType="1"/>
                          </wps:cNvCnPr>
                          <wps:spPr bwMode="auto">
                            <a:xfrm flipV="1">
                              <a:off x="147"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5" name="Line 1970"/>
                          <wps:cNvCnPr>
                            <a:cxnSpLocks noChangeShapeType="1"/>
                          </wps:cNvCnPr>
                          <wps:spPr bwMode="auto">
                            <a:xfrm flipV="1">
                              <a:off x="14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6" name="Line 1971"/>
                          <wps:cNvCnPr>
                            <a:cxnSpLocks noChangeShapeType="1"/>
                          </wps:cNvCnPr>
                          <wps:spPr bwMode="auto">
                            <a:xfrm flipH="1" flipV="1">
                              <a:off x="194"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7" name="Line 1972"/>
                          <wps:cNvCnPr>
                            <a:cxnSpLocks noChangeShapeType="1"/>
                          </wps:cNvCnPr>
                          <wps:spPr bwMode="auto">
                            <a:xfrm>
                              <a:off x="198"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8" name="Line 1973"/>
                          <wps:cNvCnPr>
                            <a:cxnSpLocks noChangeShapeType="1"/>
                          </wps:cNvCnPr>
                          <wps:spPr bwMode="auto">
                            <a:xfrm flipV="1">
                              <a:off x="19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79" name="Line 1974"/>
                          <wps:cNvCnPr>
                            <a:cxnSpLocks noChangeShapeType="1"/>
                          </wps:cNvCnPr>
                          <wps:spPr bwMode="auto">
                            <a:xfrm>
                              <a:off x="197"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0" name="Line 1975"/>
                          <wps:cNvCnPr>
                            <a:cxnSpLocks noChangeShapeType="1"/>
                          </wps:cNvCnPr>
                          <wps:spPr bwMode="auto">
                            <a:xfrm flipH="1">
                              <a:off x="232"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1" name="Line 1976"/>
                          <wps:cNvCnPr>
                            <a:cxnSpLocks noChangeShapeType="1"/>
                          </wps:cNvCnPr>
                          <wps:spPr bwMode="auto">
                            <a:xfrm flipH="1">
                              <a:off x="228" y="410"/>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2" name="Line 1977"/>
                          <wps:cNvCnPr>
                            <a:cxnSpLocks noChangeShapeType="1"/>
                          </wps:cNvCnPr>
                          <wps:spPr bwMode="auto">
                            <a:xfrm>
                              <a:off x="228"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3" name="Line 1978"/>
                          <wps:cNvCnPr>
                            <a:cxnSpLocks noChangeShapeType="1"/>
                          </wps:cNvCnPr>
                          <wps:spPr bwMode="auto">
                            <a:xfrm>
                              <a:off x="228"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4" name="Line 1979"/>
                          <wps:cNvCnPr>
                            <a:cxnSpLocks noChangeShapeType="1"/>
                          </wps:cNvCnPr>
                          <wps:spPr bwMode="auto">
                            <a:xfrm flipV="1">
                              <a:off x="228"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5" name="Line 1980"/>
                          <wps:cNvCnPr>
                            <a:cxnSpLocks noChangeShapeType="1"/>
                          </wps:cNvCnPr>
                          <wps:spPr bwMode="auto">
                            <a:xfrm flipV="1">
                              <a:off x="228"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6" name="Line 1981"/>
                          <wps:cNvCnPr>
                            <a:cxnSpLocks noChangeShapeType="1"/>
                          </wps:cNvCnPr>
                          <wps:spPr bwMode="auto">
                            <a:xfrm flipH="1" flipV="1">
                              <a:off x="275"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7" name="Line 1982"/>
                          <wps:cNvCnPr>
                            <a:cxnSpLocks noChangeShapeType="1"/>
                          </wps:cNvCnPr>
                          <wps:spPr bwMode="auto">
                            <a:xfrm>
                              <a:off x="279"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8" name="Line 1983"/>
                          <wps:cNvCnPr>
                            <a:cxnSpLocks noChangeShapeType="1"/>
                          </wps:cNvCnPr>
                          <wps:spPr bwMode="auto">
                            <a:xfrm flipV="1">
                              <a:off x="278"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89" name="Line 1984"/>
                          <wps:cNvCnPr>
                            <a:cxnSpLocks noChangeShapeType="1"/>
                          </wps:cNvCnPr>
                          <wps:spPr bwMode="auto">
                            <a:xfrm>
                              <a:off x="278"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0" name="Line 1985"/>
                          <wps:cNvCnPr>
                            <a:cxnSpLocks noChangeShapeType="1"/>
                          </wps:cNvCnPr>
                          <wps:spPr bwMode="auto">
                            <a:xfrm>
                              <a:off x="70" y="6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1" name="Line 1986"/>
                          <wps:cNvCnPr>
                            <a:cxnSpLocks noChangeShapeType="1"/>
                          </wps:cNvCnPr>
                          <wps:spPr bwMode="auto">
                            <a:xfrm>
                              <a:off x="2488"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2" name="Line 1987"/>
                          <wps:cNvCnPr>
                            <a:cxnSpLocks noChangeShapeType="1"/>
                          </wps:cNvCnPr>
                          <wps:spPr bwMode="auto">
                            <a:xfrm flipH="1">
                              <a:off x="2488"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3" name="Line 1988"/>
                          <wps:cNvCnPr>
                            <a:cxnSpLocks noChangeShapeType="1"/>
                          </wps:cNvCnPr>
                          <wps:spPr bwMode="auto">
                            <a:xfrm>
                              <a:off x="1967" y="502"/>
                              <a:ext cx="80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4" name="Line 1989"/>
                          <wps:cNvCnPr>
                            <a:cxnSpLocks noChangeShapeType="1"/>
                          </wps:cNvCnPr>
                          <wps:spPr bwMode="auto">
                            <a:xfrm flipH="1">
                              <a:off x="2494"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5" name="Line 1990"/>
                          <wps:cNvCnPr>
                            <a:cxnSpLocks noChangeShapeType="1"/>
                          </wps:cNvCnPr>
                          <wps:spPr bwMode="auto">
                            <a:xfrm>
                              <a:off x="2226" y="526"/>
                              <a:ext cx="3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6" name="Line 1991"/>
                          <wps:cNvCnPr>
                            <a:cxnSpLocks noChangeShapeType="1"/>
                          </wps:cNvCnPr>
                          <wps:spPr bwMode="auto">
                            <a:xfrm flipH="1">
                              <a:off x="2484"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7" name="Line 1992"/>
                          <wps:cNvCnPr>
                            <a:cxnSpLocks noChangeShapeType="1"/>
                          </wps:cNvCnPr>
                          <wps:spPr bwMode="auto">
                            <a:xfrm flipH="1">
                              <a:off x="2439"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8" name="Line 1993"/>
                          <wps:cNvCnPr>
                            <a:cxnSpLocks noChangeShapeType="1"/>
                          </wps:cNvCnPr>
                          <wps:spPr bwMode="auto">
                            <a:xfrm>
                              <a:off x="2439"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399" name="Line 1994"/>
                          <wps:cNvCnPr>
                            <a:cxnSpLocks noChangeShapeType="1"/>
                          </wps:cNvCnPr>
                          <wps:spPr bwMode="auto">
                            <a:xfrm>
                              <a:off x="2439"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0" name="Line 1995"/>
                          <wps:cNvCnPr>
                            <a:cxnSpLocks noChangeShapeType="1"/>
                          </wps:cNvCnPr>
                          <wps:spPr bwMode="auto">
                            <a:xfrm>
                              <a:off x="2439"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1" name="Line 1996"/>
                          <wps:cNvCnPr>
                            <a:cxnSpLocks noChangeShapeType="1"/>
                          </wps:cNvCnPr>
                          <wps:spPr bwMode="auto">
                            <a:xfrm>
                              <a:off x="2439"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2" name="Line 1997"/>
                          <wps:cNvCnPr>
                            <a:cxnSpLocks noChangeShapeType="1"/>
                          </wps:cNvCnPr>
                          <wps:spPr bwMode="auto">
                            <a:xfrm>
                              <a:off x="2163" y="324"/>
                              <a:ext cx="60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3" name="Line 1998"/>
                          <wps:cNvCnPr>
                            <a:cxnSpLocks noChangeShapeType="1"/>
                          </wps:cNvCnPr>
                          <wps:spPr bwMode="auto">
                            <a:xfrm>
                              <a:off x="2962"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4" name="Line 1999"/>
                          <wps:cNvCnPr>
                            <a:cxnSpLocks noChangeShapeType="1"/>
                          </wps:cNvCnPr>
                          <wps:spPr bwMode="auto">
                            <a:xfrm>
                              <a:off x="2955" y="605"/>
                              <a:ext cx="5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5" name="Line 2000"/>
                          <wps:cNvCnPr>
                            <a:cxnSpLocks noChangeShapeType="1"/>
                          </wps:cNvCnPr>
                          <wps:spPr bwMode="auto">
                            <a:xfrm>
                              <a:off x="2959" y="410"/>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6" name="Line 2001"/>
                          <wps:cNvCnPr>
                            <a:cxnSpLocks noChangeShapeType="1"/>
                          </wps:cNvCnPr>
                          <wps:spPr bwMode="auto">
                            <a:xfrm flipH="1">
                              <a:off x="2959" y="413"/>
                              <a:ext cx="4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7" name="Line 2002"/>
                          <wps:cNvCnPr>
                            <a:cxnSpLocks noChangeShapeType="1"/>
                          </wps:cNvCnPr>
                          <wps:spPr bwMode="auto">
                            <a:xfrm>
                              <a:off x="2765" y="526"/>
                              <a:ext cx="27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8" name="Line 2003"/>
                          <wps:cNvCnPr>
                            <a:cxnSpLocks noChangeShapeType="1"/>
                          </wps:cNvCnPr>
                          <wps:spPr bwMode="auto">
                            <a:xfrm>
                              <a:off x="2904" y="320"/>
                              <a:ext cx="10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09" name="Line 2004"/>
                          <wps:cNvCnPr>
                            <a:cxnSpLocks noChangeShapeType="1"/>
                          </wps:cNvCnPr>
                          <wps:spPr bwMode="auto">
                            <a:xfrm>
                              <a:off x="2960"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0" name="Line 2005"/>
                          <wps:cNvCnPr>
                            <a:cxnSpLocks noChangeShapeType="1"/>
                          </wps:cNvCnPr>
                          <wps:spPr bwMode="auto">
                            <a:xfrm>
                              <a:off x="2904" y="610"/>
                              <a:ext cx="13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1" name="Line 2006"/>
                          <wps:cNvCnPr>
                            <a:cxnSpLocks noChangeShapeType="1"/>
                          </wps:cNvCnPr>
                          <wps:spPr bwMode="auto">
                            <a:xfrm>
                              <a:off x="2904" y="309"/>
                              <a:ext cx="1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2" name="Line 2007"/>
                          <wps:cNvCnPr>
                            <a:cxnSpLocks noChangeShapeType="1"/>
                          </wps:cNvCnPr>
                          <wps:spPr bwMode="auto">
                            <a:xfrm flipH="1">
                              <a:off x="2904" y="348"/>
                              <a:ext cx="1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3" name="Line 2008"/>
                          <wps:cNvCnPr>
                            <a:cxnSpLocks noChangeShapeType="1"/>
                          </wps:cNvCnPr>
                          <wps:spPr bwMode="auto">
                            <a:xfrm>
                              <a:off x="2904" y="502"/>
                              <a:ext cx="13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4" name="Line 2009"/>
                          <wps:cNvCnPr>
                            <a:cxnSpLocks noChangeShapeType="1"/>
                          </wps:cNvCnPr>
                          <wps:spPr bwMode="auto">
                            <a:xfrm>
                              <a:off x="2792" y="268"/>
                              <a:ext cx="2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5" name="Line 2010"/>
                          <wps:cNvCnPr>
                            <a:cxnSpLocks noChangeShapeType="1"/>
                          </wps:cNvCnPr>
                          <wps:spPr bwMode="auto">
                            <a:xfrm flipV="1">
                              <a:off x="3014"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6" name="Line 2011"/>
                          <wps:cNvCnPr>
                            <a:cxnSpLocks noChangeShapeType="1"/>
                          </wps:cNvCnPr>
                          <wps:spPr bwMode="auto">
                            <a:xfrm flipV="1">
                              <a:off x="3036"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7" name="Line 2012"/>
                          <wps:cNvCnPr>
                            <a:cxnSpLocks noChangeShapeType="1"/>
                          </wps:cNvCnPr>
                          <wps:spPr bwMode="auto">
                            <a:xfrm>
                              <a:off x="3040" y="502"/>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18" name="Line 2013"/>
                          <wps:cNvCnPr>
                            <a:cxnSpLocks noChangeShapeType="1"/>
                          </wps:cNvCnPr>
                          <wps:spPr bwMode="auto">
                            <a:xfrm flipV="1">
                              <a:off x="300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7419" name="Group 2215"/>
                        <wpg:cNvGrpSpPr>
                          <a:grpSpLocks/>
                        </wpg:cNvGrpSpPr>
                        <wpg:grpSpPr bwMode="auto">
                          <a:xfrm>
                            <a:off x="1635760" y="170180"/>
                            <a:ext cx="294005" cy="217170"/>
                            <a:chOff x="2576" y="268"/>
                            <a:chExt cx="463" cy="342"/>
                          </a:xfrm>
                        </wpg:grpSpPr>
                        <wps:wsp>
                          <wps:cNvPr id="7420" name="Line 2015"/>
                          <wps:cNvCnPr>
                            <a:cxnSpLocks noChangeShapeType="1"/>
                          </wps:cNvCnPr>
                          <wps:spPr bwMode="auto">
                            <a:xfrm>
                              <a:off x="3006" y="585"/>
                              <a:ext cx="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1" name="Line 2016"/>
                          <wps:cNvCnPr>
                            <a:cxnSpLocks noChangeShapeType="1"/>
                          </wps:cNvCnPr>
                          <wps:spPr bwMode="auto">
                            <a:xfrm>
                              <a:off x="3006" y="584"/>
                              <a:ext cx="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2" name="Line 2017"/>
                          <wps:cNvCnPr>
                            <a:cxnSpLocks noChangeShapeType="1"/>
                          </wps:cNvCnPr>
                          <wps:spPr bwMode="auto">
                            <a:xfrm>
                              <a:off x="3008"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3" name="Line 2018"/>
                          <wps:cNvCnPr>
                            <a:cxnSpLocks noChangeShapeType="1"/>
                          </wps:cNvCnPr>
                          <wps:spPr bwMode="auto">
                            <a:xfrm flipV="1">
                              <a:off x="301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4" name="Line 2019"/>
                          <wps:cNvCnPr>
                            <a:cxnSpLocks noChangeShapeType="1"/>
                          </wps:cNvCnPr>
                          <wps:spPr bwMode="auto">
                            <a:xfrm>
                              <a:off x="3014"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5" name="Line 2020"/>
                          <wps:cNvCnPr>
                            <a:cxnSpLocks noChangeShapeType="1"/>
                          </wps:cNvCnPr>
                          <wps:spPr bwMode="auto">
                            <a:xfrm flipV="1">
                              <a:off x="301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6" name="Line 2021"/>
                          <wps:cNvCnPr>
                            <a:cxnSpLocks noChangeShapeType="1"/>
                          </wps:cNvCnPr>
                          <wps:spPr bwMode="auto">
                            <a:xfrm>
                              <a:off x="3015"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7" name="Line 2022"/>
                          <wps:cNvCnPr>
                            <a:cxnSpLocks noChangeShapeType="1"/>
                          </wps:cNvCnPr>
                          <wps:spPr bwMode="auto">
                            <a:xfrm>
                              <a:off x="3014" y="593"/>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8" name="Line 2023"/>
                          <wps:cNvCnPr>
                            <a:cxnSpLocks noChangeShapeType="1"/>
                          </wps:cNvCnPr>
                          <wps:spPr bwMode="auto">
                            <a:xfrm>
                              <a:off x="300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29" name="Line 2024"/>
                          <wps:cNvCnPr>
                            <a:cxnSpLocks noChangeShapeType="1"/>
                          </wps:cNvCnPr>
                          <wps:spPr bwMode="auto">
                            <a:xfrm>
                              <a:off x="300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0" name="Line 2025"/>
                          <wps:cNvCnPr>
                            <a:cxnSpLocks noChangeShapeType="1"/>
                          </wps:cNvCnPr>
                          <wps:spPr bwMode="auto">
                            <a:xfrm flipH="1">
                              <a:off x="298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1" name="Line 2026"/>
                          <wps:cNvCnPr>
                            <a:cxnSpLocks noChangeShapeType="1"/>
                          </wps:cNvCnPr>
                          <wps:spPr bwMode="auto">
                            <a:xfrm flipH="1">
                              <a:off x="298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2" name="Line 2027"/>
                          <wps:cNvCnPr>
                            <a:cxnSpLocks noChangeShapeType="1"/>
                          </wps:cNvCnPr>
                          <wps:spPr bwMode="auto">
                            <a:xfrm flipH="1" flipV="1">
                              <a:off x="2987"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3" name="Line 2028"/>
                          <wps:cNvCnPr>
                            <a:cxnSpLocks noChangeShapeType="1"/>
                          </wps:cNvCnPr>
                          <wps:spPr bwMode="auto">
                            <a:xfrm flipH="1" flipV="1">
                              <a:off x="2987"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4" name="Line 2029"/>
                          <wps:cNvCnPr>
                            <a:cxnSpLocks noChangeShapeType="1"/>
                          </wps:cNvCnPr>
                          <wps:spPr bwMode="auto">
                            <a:xfrm flipH="1">
                              <a:off x="2980" y="585"/>
                              <a:ext cx="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5" name="Line 2030"/>
                          <wps:cNvCnPr>
                            <a:cxnSpLocks noChangeShapeType="1"/>
                          </wps:cNvCnPr>
                          <wps:spPr bwMode="auto">
                            <a:xfrm>
                              <a:off x="2981" y="584"/>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6" name="Line 2031"/>
                          <wps:cNvCnPr>
                            <a:cxnSpLocks noChangeShapeType="1"/>
                          </wps:cNvCnPr>
                          <wps:spPr bwMode="auto">
                            <a:xfrm>
                              <a:off x="2988" y="517"/>
                              <a:ext cx="2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7" name="Line 2032"/>
                          <wps:cNvCnPr>
                            <a:cxnSpLocks noChangeShapeType="1"/>
                          </wps:cNvCnPr>
                          <wps:spPr bwMode="auto">
                            <a:xfrm>
                              <a:off x="3037" y="53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8" name="Line 2033"/>
                          <wps:cNvCnPr>
                            <a:cxnSpLocks noChangeShapeType="1"/>
                          </wps:cNvCnPr>
                          <wps:spPr bwMode="auto">
                            <a:xfrm flipH="1">
                              <a:off x="3024"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39" name="Line 2034"/>
                          <wps:cNvCnPr>
                            <a:cxnSpLocks noChangeShapeType="1"/>
                          </wps:cNvCnPr>
                          <wps:spPr bwMode="auto">
                            <a:xfrm flipH="1">
                              <a:off x="3013"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0" name="Line 2035"/>
                          <wps:cNvCnPr>
                            <a:cxnSpLocks noChangeShapeType="1"/>
                          </wps:cNvCnPr>
                          <wps:spPr bwMode="auto">
                            <a:xfrm>
                              <a:off x="2980" y="517"/>
                              <a:ext cx="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1" name="Line 2036"/>
                          <wps:cNvCnPr>
                            <a:cxnSpLocks noChangeShapeType="1"/>
                          </wps:cNvCnPr>
                          <wps:spPr bwMode="auto">
                            <a:xfrm>
                              <a:off x="3011" y="320"/>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2" name="Line 2037"/>
                          <wps:cNvCnPr>
                            <a:cxnSpLocks noChangeShapeType="1"/>
                          </wps:cNvCnPr>
                          <wps:spPr bwMode="auto">
                            <a:xfrm flipH="1">
                              <a:off x="3008"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3" name="Line 2038"/>
                          <wps:cNvCnPr>
                            <a:cxnSpLocks noChangeShapeType="1"/>
                          </wps:cNvCnPr>
                          <wps:spPr bwMode="auto">
                            <a:xfrm>
                              <a:off x="3009"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4" name="Line 2039"/>
                          <wps:cNvCnPr>
                            <a:cxnSpLocks noChangeShapeType="1"/>
                          </wps:cNvCnPr>
                          <wps:spPr bwMode="auto">
                            <a:xfrm flipH="1" flipV="1">
                              <a:off x="3005"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5" name="Line 2040"/>
                          <wps:cNvCnPr>
                            <a:cxnSpLocks noChangeShapeType="1"/>
                          </wps:cNvCnPr>
                          <wps:spPr bwMode="auto">
                            <a:xfrm flipV="1">
                              <a:off x="3008"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6" name="Line 2041"/>
                          <wps:cNvCnPr>
                            <a:cxnSpLocks noChangeShapeType="1"/>
                          </wps:cNvCnPr>
                          <wps:spPr bwMode="auto">
                            <a:xfrm>
                              <a:off x="3014" y="26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7" name="Line 2042"/>
                          <wps:cNvCnPr>
                            <a:cxnSpLocks noChangeShapeType="1"/>
                          </wps:cNvCnPr>
                          <wps:spPr bwMode="auto">
                            <a:xfrm>
                              <a:off x="3014"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8" name="Line 2043"/>
                          <wps:cNvCnPr>
                            <a:cxnSpLocks noChangeShapeType="1"/>
                          </wps:cNvCnPr>
                          <wps:spPr bwMode="auto">
                            <a:xfrm>
                              <a:off x="3035"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49" name="Line 2044"/>
                          <wps:cNvCnPr>
                            <a:cxnSpLocks noChangeShapeType="1"/>
                          </wps:cNvCnPr>
                          <wps:spPr bwMode="auto">
                            <a:xfrm>
                              <a:off x="3014"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0" name="Line 2045"/>
                          <wps:cNvCnPr>
                            <a:cxnSpLocks noChangeShapeType="1"/>
                          </wps:cNvCnPr>
                          <wps:spPr bwMode="auto">
                            <a:xfrm>
                              <a:off x="3014" y="26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1" name="Line 2046"/>
                          <wps:cNvCnPr>
                            <a:cxnSpLocks noChangeShapeType="1"/>
                          </wps:cNvCnPr>
                          <wps:spPr bwMode="auto">
                            <a:xfrm flipH="1">
                              <a:off x="2729"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2" name="Line 2047"/>
                          <wps:cNvCnPr>
                            <a:cxnSpLocks noChangeShapeType="1"/>
                          </wps:cNvCnPr>
                          <wps:spPr bwMode="auto">
                            <a:xfrm flipH="1">
                              <a:off x="2713" y="348"/>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3" name="Line 2048"/>
                          <wps:cNvCnPr>
                            <a:cxnSpLocks noChangeShapeType="1"/>
                          </wps:cNvCnPr>
                          <wps:spPr bwMode="auto">
                            <a:xfrm>
                              <a:off x="2713" y="316"/>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4" name="Line 2049"/>
                          <wps:cNvCnPr>
                            <a:cxnSpLocks noChangeShapeType="1"/>
                          </wps:cNvCnPr>
                          <wps:spPr bwMode="auto">
                            <a:xfrm>
                              <a:off x="2713" y="526"/>
                              <a:ext cx="5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5" name="Line 2050"/>
                          <wps:cNvCnPr>
                            <a:cxnSpLocks noChangeShapeType="1"/>
                          </wps:cNvCnPr>
                          <wps:spPr bwMode="auto">
                            <a:xfrm>
                              <a:off x="2713" y="505"/>
                              <a:ext cx="5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6" name="Line 2051"/>
                          <wps:cNvCnPr>
                            <a:cxnSpLocks noChangeShapeType="1"/>
                          </wps:cNvCnPr>
                          <wps:spPr bwMode="auto">
                            <a:xfrm>
                              <a:off x="2726"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7" name="Line 2052"/>
                          <wps:cNvCnPr>
                            <a:cxnSpLocks noChangeShapeType="1"/>
                          </wps:cNvCnPr>
                          <wps:spPr bwMode="auto">
                            <a:xfrm flipH="1">
                              <a:off x="2726"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8" name="Line 2053"/>
                          <wps:cNvCnPr>
                            <a:cxnSpLocks noChangeShapeType="1"/>
                          </wps:cNvCnPr>
                          <wps:spPr bwMode="auto">
                            <a:xfrm>
                              <a:off x="2713"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59" name="Line 2054"/>
                          <wps:cNvCnPr>
                            <a:cxnSpLocks noChangeShapeType="1"/>
                          </wps:cNvCnPr>
                          <wps:spPr bwMode="auto">
                            <a:xfrm>
                              <a:off x="2713" y="610"/>
                              <a:ext cx="5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0" name="Line 2055"/>
                          <wps:cNvCnPr>
                            <a:cxnSpLocks noChangeShapeType="1"/>
                          </wps:cNvCnPr>
                          <wps:spPr bwMode="auto">
                            <a:xfrm>
                              <a:off x="2713" y="517"/>
                              <a:ext cx="5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1" name="Line 2056"/>
                          <wps:cNvCnPr>
                            <a:cxnSpLocks noChangeShapeType="1"/>
                          </wps:cNvCnPr>
                          <wps:spPr bwMode="auto">
                            <a:xfrm flipH="1">
                              <a:off x="2727"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2" name="Line 2057"/>
                          <wps:cNvCnPr>
                            <a:cxnSpLocks noChangeShapeType="1"/>
                          </wps:cNvCnPr>
                          <wps:spPr bwMode="auto">
                            <a:xfrm flipH="1">
                              <a:off x="2845" y="584"/>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3" name="Line 2058"/>
                          <wps:cNvCnPr>
                            <a:cxnSpLocks noChangeShapeType="1"/>
                          </wps:cNvCnPr>
                          <wps:spPr bwMode="auto">
                            <a:xfrm flipH="1">
                              <a:off x="2844" y="585"/>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4" name="Line 2059"/>
                          <wps:cNvCnPr>
                            <a:cxnSpLocks noChangeShapeType="1"/>
                          </wps:cNvCnPr>
                          <wps:spPr bwMode="auto">
                            <a:xfrm flipH="1">
                              <a:off x="2795" y="320"/>
                              <a:ext cx="10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5" name="Line 2060"/>
                          <wps:cNvCnPr>
                            <a:cxnSpLocks noChangeShapeType="1"/>
                          </wps:cNvCnPr>
                          <wps:spPr bwMode="auto">
                            <a:xfrm>
                              <a:off x="2851" y="593"/>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6" name="Line 2061"/>
                          <wps:cNvCnPr>
                            <a:cxnSpLocks noChangeShapeType="1"/>
                          </wps:cNvCnPr>
                          <wps:spPr bwMode="auto">
                            <a:xfrm flipH="1">
                              <a:off x="2768" y="610"/>
                              <a:ext cx="1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7" name="Line 2062"/>
                          <wps:cNvCnPr>
                            <a:cxnSpLocks noChangeShapeType="1"/>
                          </wps:cNvCnPr>
                          <wps:spPr bwMode="auto">
                            <a:xfrm>
                              <a:off x="2852" y="26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8" name="Line 2063"/>
                          <wps:cNvCnPr>
                            <a:cxnSpLocks noChangeShapeType="1"/>
                          </wps:cNvCnPr>
                          <wps:spPr bwMode="auto">
                            <a:xfrm>
                              <a:off x="2852"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69" name="Line 2064"/>
                          <wps:cNvCnPr>
                            <a:cxnSpLocks noChangeShapeType="1"/>
                          </wps:cNvCnPr>
                          <wps:spPr bwMode="auto">
                            <a:xfrm flipH="1">
                              <a:off x="2772" y="309"/>
                              <a:ext cx="13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0" name="Line 2065"/>
                          <wps:cNvCnPr>
                            <a:cxnSpLocks noChangeShapeType="1"/>
                          </wps:cNvCnPr>
                          <wps:spPr bwMode="auto">
                            <a:xfrm>
                              <a:off x="2770" y="348"/>
                              <a:ext cx="13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1" name="Line 2066"/>
                          <wps:cNvCnPr>
                            <a:cxnSpLocks noChangeShapeType="1"/>
                          </wps:cNvCnPr>
                          <wps:spPr bwMode="auto">
                            <a:xfrm flipH="1">
                              <a:off x="2768" y="502"/>
                              <a:ext cx="1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2" name="Line 2067"/>
                          <wps:cNvCnPr>
                            <a:cxnSpLocks noChangeShapeType="1"/>
                          </wps:cNvCnPr>
                          <wps:spPr bwMode="auto">
                            <a:xfrm flipV="1">
                              <a:off x="2875"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3" name="Line 2068"/>
                          <wps:cNvCnPr>
                            <a:cxnSpLocks noChangeShapeType="1"/>
                          </wps:cNvCnPr>
                          <wps:spPr bwMode="auto">
                            <a:xfrm flipV="1">
                              <a:off x="2955"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4" name="Line 2069"/>
                          <wps:cNvCnPr>
                            <a:cxnSpLocks noChangeShapeType="1"/>
                          </wps:cNvCnPr>
                          <wps:spPr bwMode="auto">
                            <a:xfrm flipV="1">
                              <a:off x="2932"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5" name="Line 2070"/>
                          <wps:cNvCnPr>
                            <a:cxnSpLocks noChangeShapeType="1"/>
                          </wps:cNvCnPr>
                          <wps:spPr bwMode="auto">
                            <a:xfrm flipV="1">
                              <a:off x="29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6" name="Line 2071"/>
                          <wps:cNvCnPr>
                            <a:cxnSpLocks noChangeShapeType="1"/>
                          </wps:cNvCnPr>
                          <wps:spPr bwMode="auto">
                            <a:xfrm flipV="1">
                              <a:off x="296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7" name="Line 2072"/>
                          <wps:cNvCnPr>
                            <a:cxnSpLocks noChangeShapeType="1"/>
                          </wps:cNvCnPr>
                          <wps:spPr bwMode="auto">
                            <a:xfrm flipH="1">
                              <a:off x="292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8" name="Line 2073"/>
                          <wps:cNvCnPr>
                            <a:cxnSpLocks noChangeShapeType="1"/>
                          </wps:cNvCnPr>
                          <wps:spPr bwMode="auto">
                            <a:xfrm flipH="1">
                              <a:off x="292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79" name="Line 2074"/>
                          <wps:cNvCnPr>
                            <a:cxnSpLocks noChangeShapeType="1"/>
                          </wps:cNvCnPr>
                          <wps:spPr bwMode="auto">
                            <a:xfrm>
                              <a:off x="2875" y="605"/>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0" name="Line 2075"/>
                          <wps:cNvCnPr>
                            <a:cxnSpLocks noChangeShapeType="1"/>
                          </wps:cNvCnPr>
                          <wps:spPr bwMode="auto">
                            <a:xfrm flipH="1">
                              <a:off x="2907"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1" name="Line 2076"/>
                          <wps:cNvCnPr>
                            <a:cxnSpLocks noChangeShapeType="1"/>
                          </wps:cNvCnPr>
                          <wps:spPr bwMode="auto">
                            <a:xfrm flipV="1">
                              <a:off x="296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2" name="Line 2077"/>
                          <wps:cNvCnPr>
                            <a:cxnSpLocks noChangeShapeType="1"/>
                          </wps:cNvCnPr>
                          <wps:spPr bwMode="auto">
                            <a:xfrm flipV="1">
                              <a:off x="2927"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3" name="Line 2078"/>
                          <wps:cNvCnPr>
                            <a:cxnSpLocks noChangeShapeType="1"/>
                          </wps:cNvCnPr>
                          <wps:spPr bwMode="auto">
                            <a:xfrm>
                              <a:off x="2926" y="584"/>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4" name="Line 2079"/>
                          <wps:cNvCnPr>
                            <a:cxnSpLocks noChangeShapeType="1"/>
                          </wps:cNvCnPr>
                          <wps:spPr bwMode="auto">
                            <a:xfrm flipH="1">
                              <a:off x="2925" y="585"/>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5" name="Line 2080"/>
                          <wps:cNvCnPr>
                            <a:cxnSpLocks noChangeShapeType="1"/>
                          </wps:cNvCnPr>
                          <wps:spPr bwMode="auto">
                            <a:xfrm flipH="1">
                              <a:off x="2932" y="593"/>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6" name="Line 2081"/>
                          <wps:cNvCnPr>
                            <a:cxnSpLocks noChangeShapeType="1"/>
                          </wps:cNvCnPr>
                          <wps:spPr bwMode="auto">
                            <a:xfrm>
                              <a:off x="2955"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7" name="Line 2082"/>
                          <wps:cNvCnPr>
                            <a:cxnSpLocks noChangeShapeType="1"/>
                          </wps:cNvCnPr>
                          <wps:spPr bwMode="auto">
                            <a:xfrm flipH="1">
                              <a:off x="2953"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8" name="Line 2083"/>
                          <wps:cNvCnPr>
                            <a:cxnSpLocks noChangeShapeType="1"/>
                          </wps:cNvCnPr>
                          <wps:spPr bwMode="auto">
                            <a:xfrm flipV="1">
                              <a:off x="2955"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89" name="Line 2084"/>
                          <wps:cNvCnPr>
                            <a:cxnSpLocks noChangeShapeType="1"/>
                          </wps:cNvCnPr>
                          <wps:spPr bwMode="auto">
                            <a:xfrm>
                              <a:off x="295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0" name="Line 2085"/>
                          <wps:cNvCnPr>
                            <a:cxnSpLocks noChangeShapeType="1"/>
                          </wps:cNvCnPr>
                          <wps:spPr bwMode="auto">
                            <a:xfrm>
                              <a:off x="2955"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1" name="Line 2086"/>
                          <wps:cNvCnPr>
                            <a:cxnSpLocks noChangeShapeType="1"/>
                          </wps:cNvCnPr>
                          <wps:spPr bwMode="auto">
                            <a:xfrm flipV="1">
                              <a:off x="2932"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2" name="Line 2087"/>
                          <wps:cNvCnPr>
                            <a:cxnSpLocks noChangeShapeType="1"/>
                          </wps:cNvCnPr>
                          <wps:spPr bwMode="auto">
                            <a:xfrm>
                              <a:off x="2932"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3" name="Line 2088"/>
                          <wps:cNvCnPr>
                            <a:cxnSpLocks noChangeShapeType="1"/>
                          </wps:cNvCnPr>
                          <wps:spPr bwMode="auto">
                            <a:xfrm flipV="1">
                              <a:off x="2932"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4" name="Line 2089"/>
                          <wps:cNvCnPr>
                            <a:cxnSpLocks noChangeShapeType="1"/>
                          </wps:cNvCnPr>
                          <wps:spPr bwMode="auto">
                            <a:xfrm>
                              <a:off x="293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5" name="Line 2090"/>
                          <wps:cNvCnPr>
                            <a:cxnSpLocks noChangeShapeType="1"/>
                          </wps:cNvCnPr>
                          <wps:spPr bwMode="auto">
                            <a:xfrm>
                              <a:off x="2927"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6" name="Line 2091"/>
                          <wps:cNvCnPr>
                            <a:cxnSpLocks noChangeShapeType="1"/>
                          </wps:cNvCnPr>
                          <wps:spPr bwMode="auto">
                            <a:xfrm>
                              <a:off x="2957" y="51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7" name="Line 2092"/>
                          <wps:cNvCnPr>
                            <a:cxnSpLocks noChangeShapeType="1"/>
                          </wps:cNvCnPr>
                          <wps:spPr bwMode="auto">
                            <a:xfrm flipH="1">
                              <a:off x="2927" y="517"/>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8" name="Line 2093"/>
                          <wps:cNvCnPr>
                            <a:cxnSpLocks noChangeShapeType="1"/>
                          </wps:cNvCnPr>
                          <wps:spPr bwMode="auto">
                            <a:xfrm flipV="1">
                              <a:off x="288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499" name="Line 2094"/>
                          <wps:cNvCnPr>
                            <a:cxnSpLocks noChangeShapeType="1"/>
                          </wps:cNvCnPr>
                          <wps:spPr bwMode="auto">
                            <a:xfrm>
                              <a:off x="290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0" name="Line 2095"/>
                          <wps:cNvCnPr>
                            <a:cxnSpLocks noChangeShapeType="1"/>
                          </wps:cNvCnPr>
                          <wps:spPr bwMode="auto">
                            <a:xfrm>
                              <a:off x="290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1" name="Line 2096"/>
                          <wps:cNvCnPr>
                            <a:cxnSpLocks noChangeShapeType="1"/>
                          </wps:cNvCnPr>
                          <wps:spPr bwMode="auto">
                            <a:xfrm flipH="1" flipV="1">
                              <a:off x="290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2" name="Line 2097"/>
                          <wps:cNvCnPr>
                            <a:cxnSpLocks noChangeShapeType="1"/>
                          </wps:cNvCnPr>
                          <wps:spPr bwMode="auto">
                            <a:xfrm flipH="1" flipV="1">
                              <a:off x="290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3" name="Line 2098"/>
                          <wps:cNvCnPr>
                            <a:cxnSpLocks noChangeShapeType="1"/>
                          </wps:cNvCnPr>
                          <wps:spPr bwMode="auto">
                            <a:xfrm flipV="1">
                              <a:off x="2881"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4" name="Line 2099"/>
                          <wps:cNvCnPr>
                            <a:cxnSpLocks noChangeShapeType="1"/>
                          </wps:cNvCnPr>
                          <wps:spPr bwMode="auto">
                            <a:xfrm flipV="1">
                              <a:off x="2881"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5" name="Line 2100"/>
                          <wps:cNvCnPr>
                            <a:cxnSpLocks noChangeShapeType="1"/>
                          </wps:cNvCnPr>
                          <wps:spPr bwMode="auto">
                            <a:xfrm flipH="1">
                              <a:off x="2900" y="58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6" name="Line 2101"/>
                          <wps:cNvCnPr>
                            <a:cxnSpLocks noChangeShapeType="1"/>
                          </wps:cNvCnPr>
                          <wps:spPr bwMode="auto">
                            <a:xfrm>
                              <a:off x="2900" y="584"/>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7" name="Line 2102"/>
                          <wps:cNvCnPr>
                            <a:cxnSpLocks noChangeShapeType="1"/>
                          </wps:cNvCnPr>
                          <wps:spPr bwMode="auto">
                            <a:xfrm>
                              <a:off x="2875"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8" name="Line 2103"/>
                          <wps:cNvCnPr>
                            <a:cxnSpLocks noChangeShapeType="1"/>
                          </wps:cNvCnPr>
                          <wps:spPr bwMode="auto">
                            <a:xfrm flipH="1">
                              <a:off x="2872"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09" name="Line 2104"/>
                          <wps:cNvCnPr>
                            <a:cxnSpLocks noChangeShapeType="1"/>
                          </wps:cNvCnPr>
                          <wps:spPr bwMode="auto">
                            <a:xfrm>
                              <a:off x="287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0" name="Line 2105"/>
                          <wps:cNvCnPr>
                            <a:cxnSpLocks noChangeShapeType="1"/>
                          </wps:cNvCnPr>
                          <wps:spPr bwMode="auto">
                            <a:xfrm flipV="1">
                              <a:off x="2875"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1" name="Line 2106"/>
                          <wps:cNvCnPr>
                            <a:cxnSpLocks noChangeShapeType="1"/>
                          </wps:cNvCnPr>
                          <wps:spPr bwMode="auto">
                            <a:xfrm>
                              <a:off x="2875"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2" name="Line 2107"/>
                          <wps:cNvCnPr>
                            <a:cxnSpLocks noChangeShapeType="1"/>
                          </wps:cNvCnPr>
                          <wps:spPr bwMode="auto">
                            <a:xfrm>
                              <a:off x="2880"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3" name="Line 2108"/>
                          <wps:cNvCnPr>
                            <a:cxnSpLocks noChangeShapeType="1"/>
                          </wps:cNvCnPr>
                          <wps:spPr bwMode="auto">
                            <a:xfrm>
                              <a:off x="2900" y="51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4" name="Line 2109"/>
                          <wps:cNvCnPr>
                            <a:cxnSpLocks noChangeShapeType="1"/>
                          </wps:cNvCnPr>
                          <wps:spPr bwMode="auto">
                            <a:xfrm flipH="1">
                              <a:off x="2904" y="51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5" name="Line 2110"/>
                          <wps:cNvCnPr>
                            <a:cxnSpLocks noChangeShapeType="1"/>
                          </wps:cNvCnPr>
                          <wps:spPr bwMode="auto">
                            <a:xfrm>
                              <a:off x="2876" y="51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6" name="Line 2111"/>
                          <wps:cNvCnPr>
                            <a:cxnSpLocks noChangeShapeType="1"/>
                          </wps:cNvCnPr>
                          <wps:spPr bwMode="auto">
                            <a:xfrm>
                              <a:off x="2877" y="410"/>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7" name="Line 2112"/>
                          <wps:cNvCnPr>
                            <a:cxnSpLocks noChangeShapeType="1"/>
                          </wps:cNvCnPr>
                          <wps:spPr bwMode="auto">
                            <a:xfrm>
                              <a:off x="2881"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8" name="Line 2113"/>
                          <wps:cNvCnPr>
                            <a:cxnSpLocks noChangeShapeType="1"/>
                          </wps:cNvCnPr>
                          <wps:spPr bwMode="auto">
                            <a:xfrm flipH="1">
                              <a:off x="2877" y="41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19" name="Line 2114"/>
                          <wps:cNvCnPr>
                            <a:cxnSpLocks noChangeShapeType="1"/>
                          </wps:cNvCnPr>
                          <wps:spPr bwMode="auto">
                            <a:xfrm flipV="1">
                              <a:off x="2959"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0" name="Line 2115"/>
                          <wps:cNvCnPr>
                            <a:cxnSpLocks noChangeShapeType="1"/>
                          </wps:cNvCnPr>
                          <wps:spPr bwMode="auto">
                            <a:xfrm>
                              <a:off x="2959"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1" name="Line 2116"/>
                          <wps:cNvCnPr>
                            <a:cxnSpLocks noChangeShapeType="1"/>
                          </wps:cNvCnPr>
                          <wps:spPr bwMode="auto">
                            <a:xfrm flipV="1">
                              <a:off x="2959"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2" name="Line 2117"/>
                          <wps:cNvCnPr>
                            <a:cxnSpLocks noChangeShapeType="1"/>
                          </wps:cNvCnPr>
                          <wps:spPr bwMode="auto">
                            <a:xfrm>
                              <a:off x="2959"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3" name="Line 2118"/>
                          <wps:cNvCnPr>
                            <a:cxnSpLocks noChangeShapeType="1"/>
                          </wps:cNvCnPr>
                          <wps:spPr bwMode="auto">
                            <a:xfrm flipV="1">
                              <a:off x="292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4" name="Line 2119"/>
                          <wps:cNvCnPr>
                            <a:cxnSpLocks noChangeShapeType="1"/>
                          </wps:cNvCnPr>
                          <wps:spPr bwMode="auto">
                            <a:xfrm flipH="1" flipV="1">
                              <a:off x="2924"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5" name="Line 2120"/>
                          <wps:cNvCnPr>
                            <a:cxnSpLocks noChangeShapeType="1"/>
                          </wps:cNvCnPr>
                          <wps:spPr bwMode="auto">
                            <a:xfrm>
                              <a:off x="2928"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6" name="Line 2121"/>
                          <wps:cNvCnPr>
                            <a:cxnSpLocks noChangeShapeType="1"/>
                          </wps:cNvCnPr>
                          <wps:spPr bwMode="auto">
                            <a:xfrm flipH="1">
                              <a:off x="2927"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7" name="Line 2122"/>
                          <wps:cNvCnPr>
                            <a:cxnSpLocks noChangeShapeType="1"/>
                          </wps:cNvCnPr>
                          <wps:spPr bwMode="auto">
                            <a:xfrm flipH="1">
                              <a:off x="2933" y="26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8" name="Line 2123"/>
                          <wps:cNvCnPr>
                            <a:cxnSpLocks noChangeShapeType="1"/>
                          </wps:cNvCnPr>
                          <wps:spPr bwMode="auto">
                            <a:xfrm flipH="1">
                              <a:off x="2933"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29" name="Line 2124"/>
                          <wps:cNvCnPr>
                            <a:cxnSpLocks noChangeShapeType="1"/>
                          </wps:cNvCnPr>
                          <wps:spPr bwMode="auto">
                            <a:xfrm>
                              <a:off x="2954"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0" name="Line 2125"/>
                          <wps:cNvCnPr>
                            <a:cxnSpLocks noChangeShapeType="1"/>
                          </wps:cNvCnPr>
                          <wps:spPr bwMode="auto">
                            <a:xfrm flipH="1">
                              <a:off x="2954" y="268"/>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1" name="Line 2126"/>
                          <wps:cNvCnPr>
                            <a:cxnSpLocks noChangeShapeType="1"/>
                          </wps:cNvCnPr>
                          <wps:spPr bwMode="auto">
                            <a:xfrm>
                              <a:off x="2933"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2" name="Line 2127"/>
                          <wps:cNvCnPr>
                            <a:cxnSpLocks noChangeShapeType="1"/>
                          </wps:cNvCnPr>
                          <wps:spPr bwMode="auto">
                            <a:xfrm>
                              <a:off x="287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3" name="Line 2128"/>
                          <wps:cNvCnPr>
                            <a:cxnSpLocks noChangeShapeType="1"/>
                          </wps:cNvCnPr>
                          <wps:spPr bwMode="auto">
                            <a:xfrm flipV="1">
                              <a:off x="287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4" name="Line 2129"/>
                          <wps:cNvCnPr>
                            <a:cxnSpLocks noChangeShapeType="1"/>
                          </wps:cNvCnPr>
                          <wps:spPr bwMode="auto">
                            <a:xfrm>
                              <a:off x="287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5" name="Line 2130"/>
                          <wps:cNvCnPr>
                            <a:cxnSpLocks noChangeShapeType="1"/>
                          </wps:cNvCnPr>
                          <wps:spPr bwMode="auto">
                            <a:xfrm flipV="1">
                              <a:off x="2877"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6" name="Line 2131"/>
                          <wps:cNvCnPr>
                            <a:cxnSpLocks noChangeShapeType="1"/>
                          </wps:cNvCnPr>
                          <wps:spPr bwMode="auto">
                            <a:xfrm>
                              <a:off x="2873"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7" name="Line 2132"/>
                          <wps:cNvCnPr>
                            <a:cxnSpLocks noChangeShapeType="1"/>
                          </wps:cNvCnPr>
                          <wps:spPr bwMode="auto">
                            <a:xfrm flipV="1">
                              <a:off x="2770"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8" name="Line 2133"/>
                          <wps:cNvCnPr>
                            <a:cxnSpLocks noChangeShapeType="1"/>
                          </wps:cNvCnPr>
                          <wps:spPr bwMode="auto">
                            <a:xfrm flipV="1">
                              <a:off x="2851"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39" name="Line 2134"/>
                          <wps:cNvCnPr>
                            <a:cxnSpLocks noChangeShapeType="1"/>
                          </wps:cNvCnPr>
                          <wps:spPr bwMode="auto">
                            <a:xfrm flipV="1">
                              <a:off x="2794" y="348"/>
                              <a:ext cx="0" cy="1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0" name="Line 2135"/>
                          <wps:cNvCnPr>
                            <a:cxnSpLocks noChangeShapeType="1"/>
                          </wps:cNvCnPr>
                          <wps:spPr bwMode="auto">
                            <a:xfrm flipV="1">
                              <a:off x="276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1" name="Line 2136"/>
                          <wps:cNvCnPr>
                            <a:cxnSpLocks noChangeShapeType="1"/>
                          </wps:cNvCnPr>
                          <wps:spPr bwMode="auto">
                            <a:xfrm flipH="1">
                              <a:off x="2769" y="584"/>
                              <a:ext cx="3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2" name="Line 2137"/>
                          <wps:cNvCnPr>
                            <a:cxnSpLocks noChangeShapeType="1"/>
                          </wps:cNvCnPr>
                          <wps:spPr bwMode="auto">
                            <a:xfrm flipH="1">
                              <a:off x="2763"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3" name="Line 2138"/>
                          <wps:cNvCnPr>
                            <a:cxnSpLocks noChangeShapeType="1"/>
                          </wps:cNvCnPr>
                          <wps:spPr bwMode="auto">
                            <a:xfrm flipH="1">
                              <a:off x="2794" y="605"/>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4" name="Line 2139"/>
                          <wps:cNvCnPr>
                            <a:cxnSpLocks noChangeShapeType="1"/>
                          </wps:cNvCnPr>
                          <wps:spPr bwMode="auto">
                            <a:xfrm>
                              <a:off x="2794"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5" name="Line 2140"/>
                          <wps:cNvCnPr>
                            <a:cxnSpLocks noChangeShapeType="1"/>
                          </wps:cNvCnPr>
                          <wps:spPr bwMode="auto">
                            <a:xfrm flipH="1">
                              <a:off x="2795" y="517"/>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6" name="Line 2141"/>
                          <wps:cNvCnPr>
                            <a:cxnSpLocks noChangeShapeType="1"/>
                          </wps:cNvCnPr>
                          <wps:spPr bwMode="auto">
                            <a:xfrm flipV="1">
                              <a:off x="284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7" name="Line 2142"/>
                          <wps:cNvCnPr>
                            <a:cxnSpLocks noChangeShapeType="1"/>
                          </wps:cNvCnPr>
                          <wps:spPr bwMode="auto">
                            <a:xfrm flipV="1">
                              <a:off x="279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8" name="Line 2143"/>
                          <wps:cNvCnPr>
                            <a:cxnSpLocks noChangeShapeType="1"/>
                          </wps:cNvCnPr>
                          <wps:spPr bwMode="auto">
                            <a:xfrm flipH="1">
                              <a:off x="284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49" name="Line 2144"/>
                          <wps:cNvCnPr>
                            <a:cxnSpLocks noChangeShapeType="1"/>
                          </wps:cNvCnPr>
                          <wps:spPr bwMode="auto">
                            <a:xfrm flipH="1">
                              <a:off x="284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0" name="Line 2145"/>
                          <wps:cNvCnPr>
                            <a:cxnSpLocks noChangeShapeType="1"/>
                          </wps:cNvCnPr>
                          <wps:spPr bwMode="auto">
                            <a:xfrm>
                              <a:off x="2846"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1" name="Line 2146"/>
                          <wps:cNvCnPr>
                            <a:cxnSpLocks noChangeShapeType="1"/>
                          </wps:cNvCnPr>
                          <wps:spPr bwMode="auto">
                            <a:xfrm>
                              <a:off x="285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2" name="Line 2147"/>
                          <wps:cNvCnPr>
                            <a:cxnSpLocks noChangeShapeType="1"/>
                          </wps:cNvCnPr>
                          <wps:spPr bwMode="auto">
                            <a:xfrm>
                              <a:off x="285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3" name="Line 2148"/>
                          <wps:cNvCnPr>
                            <a:cxnSpLocks noChangeShapeType="1"/>
                          </wps:cNvCnPr>
                          <wps:spPr bwMode="auto">
                            <a:xfrm flipV="1">
                              <a:off x="285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4" name="Line 2149"/>
                          <wps:cNvCnPr>
                            <a:cxnSpLocks noChangeShapeType="1"/>
                          </wps:cNvCnPr>
                          <wps:spPr bwMode="auto">
                            <a:xfrm>
                              <a:off x="2851"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5" name="Line 2150"/>
                          <wps:cNvCnPr>
                            <a:cxnSpLocks noChangeShapeType="1"/>
                          </wps:cNvCnPr>
                          <wps:spPr bwMode="auto">
                            <a:xfrm flipH="1" flipV="1">
                              <a:off x="280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6" name="Line 2151"/>
                          <wps:cNvCnPr>
                            <a:cxnSpLocks noChangeShapeType="1"/>
                          </wps:cNvCnPr>
                          <wps:spPr bwMode="auto">
                            <a:xfrm flipH="1" flipV="1">
                              <a:off x="280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7" name="Line 2152"/>
                          <wps:cNvCnPr>
                            <a:cxnSpLocks noChangeShapeType="1"/>
                          </wps:cNvCnPr>
                          <wps:spPr bwMode="auto">
                            <a:xfrm>
                              <a:off x="281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8" name="Line 2153"/>
                          <wps:cNvCnPr>
                            <a:cxnSpLocks noChangeShapeType="1"/>
                          </wps:cNvCnPr>
                          <wps:spPr bwMode="auto">
                            <a:xfrm>
                              <a:off x="281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59" name="Line 2154"/>
                          <wps:cNvCnPr>
                            <a:cxnSpLocks noChangeShapeType="1"/>
                          </wps:cNvCnPr>
                          <wps:spPr bwMode="auto">
                            <a:xfrm flipV="1">
                              <a:off x="282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0" name="Line 2155"/>
                          <wps:cNvCnPr>
                            <a:cxnSpLocks noChangeShapeType="1"/>
                          </wps:cNvCnPr>
                          <wps:spPr bwMode="auto">
                            <a:xfrm flipV="1">
                              <a:off x="282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1" name="Line 2156"/>
                          <wps:cNvCnPr>
                            <a:cxnSpLocks noChangeShapeType="1"/>
                          </wps:cNvCnPr>
                          <wps:spPr bwMode="auto">
                            <a:xfrm flipH="1">
                              <a:off x="2819" y="58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2" name="Line 2157"/>
                          <wps:cNvCnPr>
                            <a:cxnSpLocks noChangeShapeType="1"/>
                          </wps:cNvCnPr>
                          <wps:spPr bwMode="auto">
                            <a:xfrm>
                              <a:off x="2819" y="584"/>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3" name="Line 2158"/>
                          <wps:cNvCnPr>
                            <a:cxnSpLocks noChangeShapeType="1"/>
                          </wps:cNvCnPr>
                          <wps:spPr bwMode="auto">
                            <a:xfrm flipH="1">
                              <a:off x="2826" y="517"/>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4" name="Line 2159"/>
                          <wps:cNvCnPr>
                            <a:cxnSpLocks noChangeShapeType="1"/>
                          </wps:cNvCnPr>
                          <wps:spPr bwMode="auto">
                            <a:xfrm flipH="1">
                              <a:off x="2846" y="51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5" name="Line 2160"/>
                          <wps:cNvCnPr>
                            <a:cxnSpLocks noChangeShapeType="1"/>
                          </wps:cNvCnPr>
                          <wps:spPr bwMode="auto">
                            <a:xfrm>
                              <a:off x="276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6" name="Line 2161"/>
                          <wps:cNvCnPr>
                            <a:cxnSpLocks noChangeShapeType="1"/>
                          </wps:cNvCnPr>
                          <wps:spPr bwMode="auto">
                            <a:xfrm>
                              <a:off x="276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7" name="Line 2162"/>
                          <wps:cNvCnPr>
                            <a:cxnSpLocks noChangeShapeType="1"/>
                          </wps:cNvCnPr>
                          <wps:spPr bwMode="auto">
                            <a:xfrm flipH="1">
                              <a:off x="2819" y="517"/>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8" name="Line 2163"/>
                          <wps:cNvCnPr>
                            <a:cxnSpLocks noChangeShapeType="1"/>
                          </wps:cNvCnPr>
                          <wps:spPr bwMode="auto">
                            <a:xfrm>
                              <a:off x="2763"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69" name="Line 2164"/>
                          <wps:cNvCnPr>
                            <a:cxnSpLocks noChangeShapeType="1"/>
                          </wps:cNvCnPr>
                          <wps:spPr bwMode="auto">
                            <a:xfrm>
                              <a:off x="2762" y="605"/>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0" name="Line 2165"/>
                          <wps:cNvCnPr>
                            <a:cxnSpLocks noChangeShapeType="1"/>
                          </wps:cNvCnPr>
                          <wps:spPr bwMode="auto">
                            <a:xfrm>
                              <a:off x="2763" y="584"/>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1" name="Line 2166"/>
                          <wps:cNvCnPr>
                            <a:cxnSpLocks noChangeShapeType="1"/>
                          </wps:cNvCnPr>
                          <wps:spPr bwMode="auto">
                            <a:xfrm flipH="1">
                              <a:off x="2763"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2" name="Line 2167"/>
                          <wps:cNvCnPr>
                            <a:cxnSpLocks noChangeShapeType="1"/>
                          </wps:cNvCnPr>
                          <wps:spPr bwMode="auto">
                            <a:xfrm flipV="1">
                              <a:off x="279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3" name="Line 2168"/>
                          <wps:cNvCnPr>
                            <a:cxnSpLocks noChangeShapeType="1"/>
                          </wps:cNvCnPr>
                          <wps:spPr bwMode="auto">
                            <a:xfrm>
                              <a:off x="2791"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4" name="Line 2169"/>
                          <wps:cNvCnPr>
                            <a:cxnSpLocks noChangeShapeType="1"/>
                          </wps:cNvCnPr>
                          <wps:spPr bwMode="auto">
                            <a:xfrm flipV="1">
                              <a:off x="279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5" name="Line 2170"/>
                          <wps:cNvCnPr>
                            <a:cxnSpLocks noChangeShapeType="1"/>
                          </wps:cNvCnPr>
                          <wps:spPr bwMode="auto">
                            <a:xfrm>
                              <a:off x="2768"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6" name="Line 2171"/>
                          <wps:cNvCnPr>
                            <a:cxnSpLocks noChangeShapeType="1"/>
                          </wps:cNvCnPr>
                          <wps:spPr bwMode="auto">
                            <a:xfrm flipH="1">
                              <a:off x="2791"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7" name="Line 2172"/>
                          <wps:cNvCnPr>
                            <a:cxnSpLocks noChangeShapeType="1"/>
                          </wps:cNvCnPr>
                          <wps:spPr bwMode="auto">
                            <a:xfrm flipH="1">
                              <a:off x="2768" y="593"/>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8" name="Line 2173"/>
                          <wps:cNvCnPr>
                            <a:cxnSpLocks noChangeShapeType="1"/>
                          </wps:cNvCnPr>
                          <wps:spPr bwMode="auto">
                            <a:xfrm flipV="1">
                              <a:off x="276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79" name="Line 2174"/>
                          <wps:cNvCnPr>
                            <a:cxnSpLocks noChangeShapeType="1"/>
                          </wps:cNvCnPr>
                          <wps:spPr bwMode="auto">
                            <a:xfrm flipV="1">
                              <a:off x="2769" y="593"/>
                              <a:ext cx="0" cy="1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0" name="Line 2175"/>
                          <wps:cNvCnPr>
                            <a:cxnSpLocks noChangeShapeType="1"/>
                          </wps:cNvCnPr>
                          <wps:spPr bwMode="auto">
                            <a:xfrm>
                              <a:off x="276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1" name="Line 2176"/>
                          <wps:cNvCnPr>
                            <a:cxnSpLocks noChangeShapeType="1"/>
                          </wps:cNvCnPr>
                          <wps:spPr bwMode="auto">
                            <a:xfrm flipH="1">
                              <a:off x="2763"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2" name="Line 2177"/>
                          <wps:cNvCnPr>
                            <a:cxnSpLocks noChangeShapeType="1"/>
                          </wps:cNvCnPr>
                          <wps:spPr bwMode="auto">
                            <a:xfrm flipH="1">
                              <a:off x="2740"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3" name="Line 2178"/>
                          <wps:cNvCnPr>
                            <a:cxnSpLocks noChangeShapeType="1"/>
                          </wps:cNvCnPr>
                          <wps:spPr bwMode="auto">
                            <a:xfrm flipH="1">
                              <a:off x="2751"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4" name="Line 2179"/>
                          <wps:cNvCnPr>
                            <a:cxnSpLocks noChangeShapeType="1"/>
                          </wps:cNvCnPr>
                          <wps:spPr bwMode="auto">
                            <a:xfrm>
                              <a:off x="2763"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5" name="Line 2180"/>
                          <wps:cNvCnPr>
                            <a:cxnSpLocks noChangeShapeType="1"/>
                          </wps:cNvCnPr>
                          <wps:spPr bwMode="auto">
                            <a:xfrm flipV="1">
                              <a:off x="2797"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6" name="Line 2181"/>
                          <wps:cNvCnPr>
                            <a:cxnSpLocks noChangeShapeType="1"/>
                          </wps:cNvCnPr>
                          <wps:spPr bwMode="auto">
                            <a:xfrm>
                              <a:off x="2796" y="410"/>
                              <a:ext cx="5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7" name="Line 2182"/>
                          <wps:cNvCnPr>
                            <a:cxnSpLocks noChangeShapeType="1"/>
                          </wps:cNvCnPr>
                          <wps:spPr bwMode="auto">
                            <a:xfrm flipH="1">
                              <a:off x="2797" y="413"/>
                              <a:ext cx="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8" name="Line 2183"/>
                          <wps:cNvCnPr>
                            <a:cxnSpLocks noChangeShapeType="1"/>
                          </wps:cNvCnPr>
                          <wps:spPr bwMode="auto">
                            <a:xfrm>
                              <a:off x="2800" y="409"/>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89" name="Line 2184"/>
                          <wps:cNvCnPr>
                            <a:cxnSpLocks noChangeShapeType="1"/>
                          </wps:cNvCnPr>
                          <wps:spPr bwMode="auto">
                            <a:xfrm flipV="1">
                              <a:off x="284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0" name="Line 2185"/>
                          <wps:cNvCnPr>
                            <a:cxnSpLocks noChangeShapeType="1"/>
                          </wps:cNvCnPr>
                          <wps:spPr bwMode="auto">
                            <a:xfrm flipH="1" flipV="1">
                              <a:off x="2843"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1" name="Line 2186"/>
                          <wps:cNvCnPr>
                            <a:cxnSpLocks noChangeShapeType="1"/>
                          </wps:cNvCnPr>
                          <wps:spPr bwMode="auto">
                            <a:xfrm>
                              <a:off x="284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2" name="Line 2187"/>
                          <wps:cNvCnPr>
                            <a:cxnSpLocks noChangeShapeType="1"/>
                          </wps:cNvCnPr>
                          <wps:spPr bwMode="auto">
                            <a:xfrm>
                              <a:off x="2847"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3" name="Line 2188"/>
                          <wps:cNvCnPr>
                            <a:cxnSpLocks noChangeShapeType="1"/>
                          </wps:cNvCnPr>
                          <wps:spPr bwMode="auto">
                            <a:xfrm>
                              <a:off x="2852"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4" name="Line 2189"/>
                          <wps:cNvCnPr>
                            <a:cxnSpLocks noChangeShapeType="1"/>
                          </wps:cNvCnPr>
                          <wps:spPr bwMode="auto">
                            <a:xfrm>
                              <a:off x="2852" y="26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5" name="Line 2190"/>
                          <wps:cNvCnPr>
                            <a:cxnSpLocks noChangeShapeType="1"/>
                          </wps:cNvCnPr>
                          <wps:spPr bwMode="auto">
                            <a:xfrm>
                              <a:off x="277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6" name="Line 2191"/>
                          <wps:cNvCnPr>
                            <a:cxnSpLocks noChangeShapeType="1"/>
                          </wps:cNvCnPr>
                          <wps:spPr bwMode="auto">
                            <a:xfrm flipH="1" flipV="1">
                              <a:off x="2767"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7" name="Line 2192"/>
                          <wps:cNvCnPr>
                            <a:cxnSpLocks noChangeShapeType="1"/>
                          </wps:cNvCnPr>
                          <wps:spPr bwMode="auto">
                            <a:xfrm flipH="1">
                              <a:off x="2796" y="410"/>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8" name="Line 2193"/>
                          <wps:cNvCnPr>
                            <a:cxnSpLocks noChangeShapeType="1"/>
                          </wps:cNvCnPr>
                          <wps:spPr bwMode="auto">
                            <a:xfrm flipV="1">
                              <a:off x="2797" y="410"/>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599" name="Line 2194"/>
                          <wps:cNvCnPr>
                            <a:cxnSpLocks noChangeShapeType="1"/>
                          </wps:cNvCnPr>
                          <wps:spPr bwMode="auto">
                            <a:xfrm>
                              <a:off x="2796" y="410"/>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0" name="Line 2195"/>
                          <wps:cNvCnPr>
                            <a:cxnSpLocks noChangeShapeType="1"/>
                          </wps:cNvCnPr>
                          <wps:spPr bwMode="auto">
                            <a:xfrm>
                              <a:off x="2769"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1" name="Line 2196"/>
                          <wps:cNvCnPr>
                            <a:cxnSpLocks noChangeShapeType="1"/>
                          </wps:cNvCnPr>
                          <wps:spPr bwMode="auto">
                            <a:xfrm flipV="1">
                              <a:off x="2770"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2" name="Line 2197"/>
                          <wps:cNvCnPr>
                            <a:cxnSpLocks noChangeShapeType="1"/>
                          </wps:cNvCnPr>
                          <wps:spPr bwMode="auto">
                            <a:xfrm flipV="1">
                              <a:off x="276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3" name="Line 2198"/>
                          <wps:cNvCnPr>
                            <a:cxnSpLocks noChangeShapeType="1"/>
                          </wps:cNvCnPr>
                          <wps:spPr bwMode="auto">
                            <a:xfrm flipH="1">
                              <a:off x="2760" y="294"/>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4" name="Line 2199"/>
                          <wps:cNvCnPr>
                            <a:cxnSpLocks noChangeShapeType="1"/>
                          </wps:cNvCnPr>
                          <wps:spPr bwMode="auto">
                            <a:xfrm>
                              <a:off x="2794"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5" name="Line 2200"/>
                          <wps:cNvCnPr>
                            <a:cxnSpLocks noChangeShapeType="1"/>
                          </wps:cNvCnPr>
                          <wps:spPr bwMode="auto">
                            <a:xfrm flipH="1">
                              <a:off x="2772" y="298"/>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6" name="Line 2201"/>
                          <wps:cNvCnPr>
                            <a:cxnSpLocks noChangeShapeType="1"/>
                          </wps:cNvCnPr>
                          <wps:spPr bwMode="auto">
                            <a:xfrm>
                              <a:off x="2793" y="268"/>
                              <a:ext cx="0" cy="4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7" name="Line 2202"/>
                          <wps:cNvCnPr>
                            <a:cxnSpLocks noChangeShapeType="1"/>
                          </wps:cNvCnPr>
                          <wps:spPr bwMode="auto">
                            <a:xfrm flipH="1">
                              <a:off x="2794"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8" name="Line 2203"/>
                          <wps:cNvCnPr>
                            <a:cxnSpLocks noChangeShapeType="1"/>
                          </wps:cNvCnPr>
                          <wps:spPr bwMode="auto">
                            <a:xfrm flipV="1">
                              <a:off x="2795" y="346"/>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09" name="Line 2204"/>
                          <wps:cNvCnPr>
                            <a:cxnSpLocks noChangeShapeType="1"/>
                          </wps:cNvCnPr>
                          <wps:spPr bwMode="auto">
                            <a:xfrm flipH="1">
                              <a:off x="2768" y="320"/>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0" name="Line 2205"/>
                          <wps:cNvCnPr>
                            <a:cxnSpLocks noChangeShapeType="1"/>
                          </wps:cNvCnPr>
                          <wps:spPr bwMode="auto">
                            <a:xfrm>
                              <a:off x="2793" y="26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1" name="Line 2206"/>
                          <wps:cNvCnPr>
                            <a:cxnSpLocks noChangeShapeType="1"/>
                          </wps:cNvCnPr>
                          <wps:spPr bwMode="auto">
                            <a:xfrm flipH="1">
                              <a:off x="2588"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2" name="Line 2207"/>
                          <wps:cNvCnPr>
                            <a:cxnSpLocks noChangeShapeType="1"/>
                          </wps:cNvCnPr>
                          <wps:spPr bwMode="auto">
                            <a:xfrm>
                              <a:off x="2589"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3" name="Line 2208"/>
                          <wps:cNvCnPr>
                            <a:cxnSpLocks noChangeShapeType="1"/>
                          </wps:cNvCnPr>
                          <wps:spPr bwMode="auto">
                            <a:xfrm flipH="1">
                              <a:off x="2591"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4" name="Line 2209"/>
                          <wps:cNvCnPr>
                            <a:cxnSpLocks noChangeShapeType="1"/>
                          </wps:cNvCnPr>
                          <wps:spPr bwMode="auto">
                            <a:xfrm>
                              <a:off x="2576" y="52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5" name="Line 2210"/>
                          <wps:cNvCnPr>
                            <a:cxnSpLocks noChangeShapeType="1"/>
                          </wps:cNvCnPr>
                          <wps:spPr bwMode="auto">
                            <a:xfrm flipH="1">
                              <a:off x="2576"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6" name="Line 2211"/>
                          <wps:cNvCnPr>
                            <a:cxnSpLocks noChangeShapeType="1"/>
                          </wps:cNvCnPr>
                          <wps:spPr bwMode="auto">
                            <a:xfrm>
                              <a:off x="2576"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7" name="Line 2212"/>
                          <wps:cNvCnPr>
                            <a:cxnSpLocks noChangeShapeType="1"/>
                          </wps:cNvCnPr>
                          <wps:spPr bwMode="auto">
                            <a:xfrm flipH="1">
                              <a:off x="2614"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8" name="Line 2213"/>
                          <wps:cNvCnPr>
                            <a:cxnSpLocks noChangeShapeType="1"/>
                          </wps:cNvCnPr>
                          <wps:spPr bwMode="auto">
                            <a:xfrm>
                              <a:off x="2576"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19" name="Line 2214"/>
                          <wps:cNvCnPr>
                            <a:cxnSpLocks noChangeShapeType="1"/>
                          </wps:cNvCnPr>
                          <wps:spPr bwMode="auto">
                            <a:xfrm>
                              <a:off x="2576"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7620" name="Group 2416"/>
                        <wpg:cNvGrpSpPr>
                          <a:grpSpLocks/>
                        </wpg:cNvGrpSpPr>
                        <wpg:grpSpPr bwMode="auto">
                          <a:xfrm>
                            <a:off x="1245870" y="186690"/>
                            <a:ext cx="491490" cy="200660"/>
                            <a:chOff x="1962" y="294"/>
                            <a:chExt cx="774" cy="316"/>
                          </a:xfrm>
                        </wpg:grpSpPr>
                        <wps:wsp>
                          <wps:cNvPr id="7621" name="Line 2216"/>
                          <wps:cNvCnPr>
                            <a:cxnSpLocks noChangeShapeType="1"/>
                          </wps:cNvCnPr>
                          <wps:spPr bwMode="auto">
                            <a:xfrm>
                              <a:off x="2576"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2" name="Line 2217"/>
                          <wps:cNvCnPr>
                            <a:cxnSpLocks noChangeShapeType="1"/>
                          </wps:cNvCnPr>
                          <wps:spPr bwMode="auto">
                            <a:xfrm flipH="1">
                              <a:off x="2590"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3" name="Line 2218"/>
                          <wps:cNvCnPr>
                            <a:cxnSpLocks noChangeShapeType="1"/>
                          </wps:cNvCnPr>
                          <wps:spPr bwMode="auto">
                            <a:xfrm flipV="1">
                              <a:off x="2630"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4" name="Line 2219"/>
                          <wps:cNvCnPr>
                            <a:cxnSpLocks noChangeShapeType="1"/>
                          </wps:cNvCnPr>
                          <wps:spPr bwMode="auto">
                            <a:xfrm flipV="1">
                              <a:off x="2699"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5" name="Line 2220"/>
                          <wps:cNvCnPr>
                            <a:cxnSpLocks noChangeShapeType="1"/>
                          </wps:cNvCnPr>
                          <wps:spPr bwMode="auto">
                            <a:xfrm flipV="1">
                              <a:off x="2659"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6" name="Line 2221"/>
                          <wps:cNvCnPr>
                            <a:cxnSpLocks noChangeShapeType="1"/>
                          </wps:cNvCnPr>
                          <wps:spPr bwMode="auto">
                            <a:xfrm flipV="1">
                              <a:off x="272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7" name="Line 2222"/>
                          <wps:cNvCnPr>
                            <a:cxnSpLocks noChangeShapeType="1"/>
                          </wps:cNvCnPr>
                          <wps:spPr bwMode="auto">
                            <a:xfrm flipV="1">
                              <a:off x="273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8" name="Line 2223"/>
                          <wps:cNvCnPr>
                            <a:cxnSpLocks noChangeShapeType="1"/>
                          </wps:cNvCnPr>
                          <wps:spPr bwMode="auto">
                            <a:xfrm flipV="1">
                              <a:off x="2732"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29" name="Line 2224"/>
                          <wps:cNvCnPr>
                            <a:cxnSpLocks noChangeShapeType="1"/>
                          </wps:cNvCnPr>
                          <wps:spPr bwMode="auto">
                            <a:xfrm flipH="1">
                              <a:off x="269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0" name="Line 2225"/>
                          <wps:cNvCnPr>
                            <a:cxnSpLocks noChangeShapeType="1"/>
                          </wps:cNvCnPr>
                          <wps:spPr bwMode="auto">
                            <a:xfrm flipH="1">
                              <a:off x="269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1" name="Line 2226"/>
                          <wps:cNvCnPr>
                            <a:cxnSpLocks noChangeShapeType="1"/>
                          </wps:cNvCnPr>
                          <wps:spPr bwMode="auto">
                            <a:xfrm flipH="1" flipV="1">
                              <a:off x="266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2" name="Line 2227"/>
                          <wps:cNvCnPr>
                            <a:cxnSpLocks noChangeShapeType="1"/>
                          </wps:cNvCnPr>
                          <wps:spPr bwMode="auto">
                            <a:xfrm flipH="1" flipV="1">
                              <a:off x="2663"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3" name="Line 2228"/>
                          <wps:cNvCnPr>
                            <a:cxnSpLocks noChangeShapeType="1"/>
                          </wps:cNvCnPr>
                          <wps:spPr bwMode="auto">
                            <a:xfrm flipH="1">
                              <a:off x="262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4" name="Line 2229"/>
                          <wps:cNvCnPr>
                            <a:cxnSpLocks noChangeShapeType="1"/>
                          </wps:cNvCnPr>
                          <wps:spPr bwMode="auto">
                            <a:xfrm flipH="1">
                              <a:off x="262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5" name="Line 2230"/>
                          <wps:cNvCnPr>
                            <a:cxnSpLocks noChangeShapeType="1"/>
                          </wps:cNvCnPr>
                          <wps:spPr bwMode="auto">
                            <a:xfrm>
                              <a:off x="2645" y="52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6" name="Line 2231"/>
                          <wps:cNvCnPr>
                            <a:cxnSpLocks noChangeShapeType="1"/>
                          </wps:cNvCnPr>
                          <wps:spPr bwMode="auto">
                            <a:xfrm>
                              <a:off x="2645"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7" name="Line 2232"/>
                          <wps:cNvCnPr>
                            <a:cxnSpLocks noChangeShapeType="1"/>
                          </wps:cNvCnPr>
                          <wps:spPr bwMode="auto">
                            <a:xfrm>
                              <a:off x="2645"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8" name="Line 2233"/>
                          <wps:cNvCnPr>
                            <a:cxnSpLocks noChangeShapeType="1"/>
                          </wps:cNvCnPr>
                          <wps:spPr bwMode="auto">
                            <a:xfrm>
                              <a:off x="2645"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39" name="Line 2234"/>
                          <wps:cNvCnPr>
                            <a:cxnSpLocks noChangeShapeType="1"/>
                          </wps:cNvCnPr>
                          <wps:spPr bwMode="auto">
                            <a:xfrm flipH="1">
                              <a:off x="2658"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0" name="Line 2235"/>
                          <wps:cNvCnPr>
                            <a:cxnSpLocks noChangeShapeType="1"/>
                          </wps:cNvCnPr>
                          <wps:spPr bwMode="auto">
                            <a:xfrm>
                              <a:off x="269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1" name="Line 2236"/>
                          <wps:cNvCnPr>
                            <a:cxnSpLocks noChangeShapeType="1"/>
                          </wps:cNvCnPr>
                          <wps:spPr bwMode="auto">
                            <a:xfrm>
                              <a:off x="273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2" name="Line 2237"/>
                          <wps:cNvCnPr>
                            <a:cxnSpLocks noChangeShapeType="1"/>
                          </wps:cNvCnPr>
                          <wps:spPr bwMode="auto">
                            <a:xfrm>
                              <a:off x="2699"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3" name="Line 2238"/>
                          <wps:cNvCnPr>
                            <a:cxnSpLocks noChangeShapeType="1"/>
                          </wps:cNvCnPr>
                          <wps:spPr bwMode="auto">
                            <a:xfrm flipH="1">
                              <a:off x="2694"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4" name="Line 2239"/>
                          <wps:cNvCnPr>
                            <a:cxnSpLocks noChangeShapeType="1"/>
                          </wps:cNvCnPr>
                          <wps:spPr bwMode="auto">
                            <a:xfrm>
                              <a:off x="2695"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5" name="Line 2240"/>
                          <wps:cNvCnPr>
                            <a:cxnSpLocks noChangeShapeType="1"/>
                          </wps:cNvCnPr>
                          <wps:spPr bwMode="auto">
                            <a:xfrm flipH="1">
                              <a:off x="2725"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6" name="Line 2241"/>
                          <wps:cNvCnPr>
                            <a:cxnSpLocks noChangeShapeType="1"/>
                          </wps:cNvCnPr>
                          <wps:spPr bwMode="auto">
                            <a:xfrm>
                              <a:off x="272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7" name="Line 2242"/>
                          <wps:cNvCnPr>
                            <a:cxnSpLocks noChangeShapeType="1"/>
                          </wps:cNvCnPr>
                          <wps:spPr bwMode="auto">
                            <a:xfrm flipH="1">
                              <a:off x="2713"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8" name="Line 2243"/>
                          <wps:cNvCnPr>
                            <a:cxnSpLocks noChangeShapeType="1"/>
                          </wps:cNvCnPr>
                          <wps:spPr bwMode="auto">
                            <a:xfrm>
                              <a:off x="2725"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49" name="Line 2244"/>
                          <wps:cNvCnPr>
                            <a:cxnSpLocks noChangeShapeType="1"/>
                          </wps:cNvCnPr>
                          <wps:spPr bwMode="auto">
                            <a:xfrm flipV="1">
                              <a:off x="272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0" name="Line 2245"/>
                          <wps:cNvCnPr>
                            <a:cxnSpLocks noChangeShapeType="1"/>
                          </wps:cNvCnPr>
                          <wps:spPr bwMode="auto">
                            <a:xfrm flipH="1">
                              <a:off x="2727"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1" name="Line 2246"/>
                          <wps:cNvCnPr>
                            <a:cxnSpLocks noChangeShapeType="1"/>
                          </wps:cNvCnPr>
                          <wps:spPr bwMode="auto">
                            <a:xfrm>
                              <a:off x="2699"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2" name="Line 2247"/>
                          <wps:cNvCnPr>
                            <a:cxnSpLocks noChangeShapeType="1"/>
                          </wps:cNvCnPr>
                          <wps:spPr bwMode="auto">
                            <a:xfrm>
                              <a:off x="270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3" name="Line 2248"/>
                          <wps:cNvCnPr>
                            <a:cxnSpLocks noChangeShapeType="1"/>
                          </wps:cNvCnPr>
                          <wps:spPr bwMode="auto">
                            <a:xfrm flipV="1">
                              <a:off x="2699"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4" name="Line 2249"/>
                          <wps:cNvCnPr>
                            <a:cxnSpLocks noChangeShapeType="1"/>
                          </wps:cNvCnPr>
                          <wps:spPr bwMode="auto">
                            <a:xfrm>
                              <a:off x="2699"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5" name="Line 2250"/>
                          <wps:cNvCnPr>
                            <a:cxnSpLocks noChangeShapeType="1"/>
                          </wps:cNvCnPr>
                          <wps:spPr bwMode="auto">
                            <a:xfrm flipH="1">
                              <a:off x="2694"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6" name="Line 2251"/>
                          <wps:cNvCnPr>
                            <a:cxnSpLocks noChangeShapeType="1"/>
                          </wps:cNvCnPr>
                          <wps:spPr bwMode="auto">
                            <a:xfrm flipH="1">
                              <a:off x="270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7" name="Line 2252"/>
                          <wps:cNvCnPr>
                            <a:cxnSpLocks noChangeShapeType="1"/>
                          </wps:cNvCnPr>
                          <wps:spPr bwMode="auto">
                            <a:xfrm flipH="1">
                              <a:off x="270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8" name="Line 2253"/>
                          <wps:cNvCnPr>
                            <a:cxnSpLocks noChangeShapeType="1"/>
                          </wps:cNvCnPr>
                          <wps:spPr bwMode="auto">
                            <a:xfrm flipH="1">
                              <a:off x="2716"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59" name="Line 2254"/>
                          <wps:cNvCnPr>
                            <a:cxnSpLocks noChangeShapeType="1"/>
                          </wps:cNvCnPr>
                          <wps:spPr bwMode="auto">
                            <a:xfrm flipH="1">
                              <a:off x="2728"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0" name="Line 2255"/>
                          <wps:cNvCnPr>
                            <a:cxnSpLocks noChangeShapeType="1"/>
                          </wps:cNvCnPr>
                          <wps:spPr bwMode="auto">
                            <a:xfrm>
                              <a:off x="273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1" name="Line 2256"/>
                          <wps:cNvCnPr>
                            <a:cxnSpLocks noChangeShapeType="1"/>
                          </wps:cNvCnPr>
                          <wps:spPr bwMode="auto">
                            <a:xfrm flipH="1">
                              <a:off x="2682"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2" name="Line 2257"/>
                          <wps:cNvCnPr>
                            <a:cxnSpLocks noChangeShapeType="1"/>
                          </wps:cNvCnPr>
                          <wps:spPr bwMode="auto">
                            <a:xfrm flipH="1">
                              <a:off x="2694"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3" name="Line 2258"/>
                          <wps:cNvCnPr>
                            <a:cxnSpLocks noChangeShapeType="1"/>
                          </wps:cNvCnPr>
                          <wps:spPr bwMode="auto">
                            <a:xfrm>
                              <a:off x="269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4" name="Line 2259"/>
                          <wps:cNvCnPr>
                            <a:cxnSpLocks noChangeShapeType="1"/>
                          </wps:cNvCnPr>
                          <wps:spPr bwMode="auto">
                            <a:xfrm>
                              <a:off x="266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5" name="Line 2260"/>
                          <wps:cNvCnPr>
                            <a:cxnSpLocks noChangeShapeType="1"/>
                          </wps:cNvCnPr>
                          <wps:spPr bwMode="auto">
                            <a:xfrm>
                              <a:off x="262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6" name="Line 2261"/>
                          <wps:cNvCnPr>
                            <a:cxnSpLocks noChangeShapeType="1"/>
                          </wps:cNvCnPr>
                          <wps:spPr bwMode="auto">
                            <a:xfrm flipH="1">
                              <a:off x="2645"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7" name="Line 2262"/>
                          <wps:cNvCnPr>
                            <a:cxnSpLocks noChangeShapeType="1"/>
                          </wps:cNvCnPr>
                          <wps:spPr bwMode="auto">
                            <a:xfrm flipH="1">
                              <a:off x="2625"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8" name="Line 2263"/>
                          <wps:cNvCnPr>
                            <a:cxnSpLocks noChangeShapeType="1"/>
                          </wps:cNvCnPr>
                          <wps:spPr bwMode="auto">
                            <a:xfrm flipH="1">
                              <a:off x="2631"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69" name="Line 2264"/>
                          <wps:cNvCnPr>
                            <a:cxnSpLocks noChangeShapeType="1"/>
                          </wps:cNvCnPr>
                          <wps:spPr bwMode="auto">
                            <a:xfrm flipH="1">
                              <a:off x="2656"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0" name="Line 2265"/>
                          <wps:cNvCnPr>
                            <a:cxnSpLocks noChangeShapeType="1"/>
                          </wps:cNvCnPr>
                          <wps:spPr bwMode="auto">
                            <a:xfrm>
                              <a:off x="2656"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1" name="Line 2266"/>
                          <wps:cNvCnPr>
                            <a:cxnSpLocks noChangeShapeType="1"/>
                          </wps:cNvCnPr>
                          <wps:spPr bwMode="auto">
                            <a:xfrm>
                              <a:off x="265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2" name="Line 2267"/>
                          <wps:cNvCnPr>
                            <a:cxnSpLocks noChangeShapeType="1"/>
                          </wps:cNvCnPr>
                          <wps:spPr bwMode="auto">
                            <a:xfrm flipV="1">
                              <a:off x="265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3" name="Line 2268"/>
                          <wps:cNvCnPr>
                            <a:cxnSpLocks noChangeShapeType="1"/>
                          </wps:cNvCnPr>
                          <wps:spPr bwMode="auto">
                            <a:xfrm flipH="1">
                              <a:off x="2658"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4" name="Line 2269"/>
                          <wps:cNvCnPr>
                            <a:cxnSpLocks noChangeShapeType="1"/>
                          </wps:cNvCnPr>
                          <wps:spPr bwMode="auto">
                            <a:xfrm>
                              <a:off x="2626"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5" name="Line 2270"/>
                          <wps:cNvCnPr>
                            <a:cxnSpLocks noChangeShapeType="1"/>
                          </wps:cNvCnPr>
                          <wps:spPr bwMode="auto">
                            <a:xfrm>
                              <a:off x="2631"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6" name="Line 2271"/>
                          <wps:cNvCnPr>
                            <a:cxnSpLocks noChangeShapeType="1"/>
                          </wps:cNvCnPr>
                          <wps:spPr bwMode="auto">
                            <a:xfrm>
                              <a:off x="263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7" name="Line 2272"/>
                          <wps:cNvCnPr>
                            <a:cxnSpLocks noChangeShapeType="1"/>
                          </wps:cNvCnPr>
                          <wps:spPr bwMode="auto">
                            <a:xfrm flipV="1">
                              <a:off x="263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8" name="Line 2273"/>
                          <wps:cNvCnPr>
                            <a:cxnSpLocks noChangeShapeType="1"/>
                          </wps:cNvCnPr>
                          <wps:spPr bwMode="auto">
                            <a:xfrm>
                              <a:off x="263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79" name="Line 2274"/>
                          <wps:cNvCnPr>
                            <a:cxnSpLocks noChangeShapeType="1"/>
                          </wps:cNvCnPr>
                          <wps:spPr bwMode="auto">
                            <a:xfrm flipH="1">
                              <a:off x="2625"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0" name="Line 2275"/>
                          <wps:cNvCnPr>
                            <a:cxnSpLocks noChangeShapeType="1"/>
                          </wps:cNvCnPr>
                          <wps:spPr bwMode="auto">
                            <a:xfrm flipH="1">
                              <a:off x="2648"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1" name="Line 2276"/>
                          <wps:cNvCnPr>
                            <a:cxnSpLocks noChangeShapeType="1"/>
                          </wps:cNvCnPr>
                          <wps:spPr bwMode="auto">
                            <a:xfrm flipH="1">
                              <a:off x="2659"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2" name="Line 2277"/>
                          <wps:cNvCnPr>
                            <a:cxnSpLocks noChangeShapeType="1"/>
                          </wps:cNvCnPr>
                          <wps:spPr bwMode="auto">
                            <a:xfrm flipH="1">
                              <a:off x="2671"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3" name="Line 2278"/>
                          <wps:cNvCnPr>
                            <a:cxnSpLocks noChangeShapeType="1"/>
                          </wps:cNvCnPr>
                          <wps:spPr bwMode="auto">
                            <a:xfrm>
                              <a:off x="266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4" name="Line 2279"/>
                          <wps:cNvCnPr>
                            <a:cxnSpLocks noChangeShapeType="1"/>
                          </wps:cNvCnPr>
                          <wps:spPr bwMode="auto">
                            <a:xfrm flipH="1">
                              <a:off x="2636"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5" name="Line 2280"/>
                          <wps:cNvCnPr>
                            <a:cxnSpLocks noChangeShapeType="1"/>
                          </wps:cNvCnPr>
                          <wps:spPr bwMode="auto">
                            <a:xfrm flipH="1">
                              <a:off x="262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6" name="Line 2281"/>
                          <wps:cNvCnPr>
                            <a:cxnSpLocks noChangeShapeType="1"/>
                          </wps:cNvCnPr>
                          <wps:spPr bwMode="auto">
                            <a:xfrm flipH="1">
                              <a:off x="2636"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7" name="Line 2282"/>
                          <wps:cNvCnPr>
                            <a:cxnSpLocks noChangeShapeType="1"/>
                          </wps:cNvCnPr>
                          <wps:spPr bwMode="auto">
                            <a:xfrm>
                              <a:off x="2625"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8" name="Line 2283"/>
                          <wps:cNvCnPr>
                            <a:cxnSpLocks noChangeShapeType="1"/>
                          </wps:cNvCnPr>
                          <wps:spPr bwMode="auto">
                            <a:xfrm flipH="1">
                              <a:off x="2657"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89" name="Line 2284"/>
                          <wps:cNvCnPr>
                            <a:cxnSpLocks noChangeShapeType="1"/>
                          </wps:cNvCnPr>
                          <wps:spPr bwMode="auto">
                            <a:xfrm>
                              <a:off x="2657"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0" name="Line 2285"/>
                          <wps:cNvCnPr>
                            <a:cxnSpLocks noChangeShapeType="1"/>
                          </wps:cNvCnPr>
                          <wps:spPr bwMode="auto">
                            <a:xfrm flipH="1">
                              <a:off x="2660"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1" name="Line 2286"/>
                          <wps:cNvCnPr>
                            <a:cxnSpLocks noChangeShapeType="1"/>
                          </wps:cNvCnPr>
                          <wps:spPr bwMode="auto">
                            <a:xfrm flipH="1" flipV="1">
                              <a:off x="259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2" name="Line 2287"/>
                          <wps:cNvCnPr>
                            <a:cxnSpLocks noChangeShapeType="1"/>
                          </wps:cNvCnPr>
                          <wps:spPr bwMode="auto">
                            <a:xfrm flipH="1" flipV="1">
                              <a:off x="2594"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3" name="Line 2288"/>
                          <wps:cNvCnPr>
                            <a:cxnSpLocks noChangeShapeType="1"/>
                          </wps:cNvCnPr>
                          <wps:spPr bwMode="auto">
                            <a:xfrm flipH="1">
                              <a:off x="2645"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4" name="Line 2289"/>
                          <wps:cNvCnPr>
                            <a:cxnSpLocks noChangeShapeType="1"/>
                          </wps:cNvCnPr>
                          <wps:spPr bwMode="auto">
                            <a:xfrm>
                              <a:off x="2645"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5" name="Line 2290"/>
                          <wps:cNvCnPr>
                            <a:cxnSpLocks noChangeShapeType="1"/>
                          </wps:cNvCnPr>
                          <wps:spPr bwMode="auto">
                            <a:xfrm>
                              <a:off x="270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6" name="Line 2291"/>
                          <wps:cNvCnPr>
                            <a:cxnSpLocks noChangeShapeType="1"/>
                          </wps:cNvCnPr>
                          <wps:spPr bwMode="auto">
                            <a:xfrm>
                              <a:off x="2725"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7" name="Line 2292"/>
                          <wps:cNvCnPr>
                            <a:cxnSpLocks noChangeShapeType="1"/>
                          </wps:cNvCnPr>
                          <wps:spPr bwMode="auto">
                            <a:xfrm flipV="1">
                              <a:off x="2726"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8" name="Line 2293"/>
                          <wps:cNvCnPr>
                            <a:cxnSpLocks noChangeShapeType="1"/>
                          </wps:cNvCnPr>
                          <wps:spPr bwMode="auto">
                            <a:xfrm>
                              <a:off x="272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699" name="Line 2294"/>
                          <wps:cNvCnPr>
                            <a:cxnSpLocks noChangeShapeType="1"/>
                          </wps:cNvCnPr>
                          <wps:spPr bwMode="auto">
                            <a:xfrm flipV="1">
                              <a:off x="272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0" name="Line 2295"/>
                          <wps:cNvCnPr>
                            <a:cxnSpLocks noChangeShapeType="1"/>
                          </wps:cNvCnPr>
                          <wps:spPr bwMode="auto">
                            <a:xfrm>
                              <a:off x="2726"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1" name="Line 2296"/>
                          <wps:cNvCnPr>
                            <a:cxnSpLocks noChangeShapeType="1"/>
                          </wps:cNvCnPr>
                          <wps:spPr bwMode="auto">
                            <a:xfrm flipV="1">
                              <a:off x="2700"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2" name="Line 2297"/>
                          <wps:cNvCnPr>
                            <a:cxnSpLocks noChangeShapeType="1"/>
                          </wps:cNvCnPr>
                          <wps:spPr bwMode="auto">
                            <a:xfrm flipV="1">
                              <a:off x="2701"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3" name="Line 2298"/>
                          <wps:cNvCnPr>
                            <a:cxnSpLocks noChangeShapeType="1"/>
                          </wps:cNvCnPr>
                          <wps:spPr bwMode="auto">
                            <a:xfrm>
                              <a:off x="2700"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4" name="Line 2299"/>
                          <wps:cNvCnPr>
                            <a:cxnSpLocks noChangeShapeType="1"/>
                          </wps:cNvCnPr>
                          <wps:spPr bwMode="auto">
                            <a:xfrm flipH="1" flipV="1">
                              <a:off x="2698"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5" name="Line 2300"/>
                          <wps:cNvCnPr>
                            <a:cxnSpLocks noChangeShapeType="1"/>
                          </wps:cNvCnPr>
                          <wps:spPr bwMode="auto">
                            <a:xfrm flipH="1">
                              <a:off x="2691"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6" name="Line 2301"/>
                          <wps:cNvCnPr>
                            <a:cxnSpLocks noChangeShapeType="1"/>
                          </wps:cNvCnPr>
                          <wps:spPr bwMode="auto">
                            <a:xfrm>
                              <a:off x="2713"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7" name="Line 2302"/>
                          <wps:cNvCnPr>
                            <a:cxnSpLocks noChangeShapeType="1"/>
                          </wps:cNvCnPr>
                          <wps:spPr bwMode="auto">
                            <a:xfrm>
                              <a:off x="273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8" name="Line 2303"/>
                          <wps:cNvCnPr>
                            <a:cxnSpLocks noChangeShapeType="1"/>
                          </wps:cNvCnPr>
                          <wps:spPr bwMode="auto">
                            <a:xfrm flipV="1">
                              <a:off x="2725"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09" name="Line 2304"/>
                          <wps:cNvCnPr>
                            <a:cxnSpLocks noChangeShapeType="1"/>
                          </wps:cNvCnPr>
                          <wps:spPr bwMode="auto">
                            <a:xfrm>
                              <a:off x="2691"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0" name="Line 2305"/>
                          <wps:cNvCnPr>
                            <a:cxnSpLocks noChangeShapeType="1"/>
                          </wps:cNvCnPr>
                          <wps:spPr bwMode="auto">
                            <a:xfrm flipV="1">
                              <a:off x="270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1" name="Line 2306"/>
                          <wps:cNvCnPr>
                            <a:cxnSpLocks noChangeShapeType="1"/>
                          </wps:cNvCnPr>
                          <wps:spPr bwMode="auto">
                            <a:xfrm>
                              <a:off x="263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2" name="Line 2307"/>
                          <wps:cNvCnPr>
                            <a:cxnSpLocks noChangeShapeType="1"/>
                          </wps:cNvCnPr>
                          <wps:spPr bwMode="auto">
                            <a:xfrm>
                              <a:off x="2656"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3" name="Line 2308"/>
                          <wps:cNvCnPr>
                            <a:cxnSpLocks noChangeShapeType="1"/>
                          </wps:cNvCnPr>
                          <wps:spPr bwMode="auto">
                            <a:xfrm>
                              <a:off x="2657"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4" name="Line 2309"/>
                          <wps:cNvCnPr>
                            <a:cxnSpLocks noChangeShapeType="1"/>
                          </wps:cNvCnPr>
                          <wps:spPr bwMode="auto">
                            <a:xfrm flipV="1">
                              <a:off x="2657"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5" name="Line 2310"/>
                          <wps:cNvCnPr>
                            <a:cxnSpLocks noChangeShapeType="1"/>
                          </wps:cNvCnPr>
                          <wps:spPr bwMode="auto">
                            <a:xfrm>
                              <a:off x="2657"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6" name="Line 2311"/>
                          <wps:cNvCnPr>
                            <a:cxnSpLocks noChangeShapeType="1"/>
                          </wps:cNvCnPr>
                          <wps:spPr bwMode="auto">
                            <a:xfrm flipV="1">
                              <a:off x="2657"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7" name="Line 2312"/>
                          <wps:cNvCnPr>
                            <a:cxnSpLocks noChangeShapeType="1"/>
                          </wps:cNvCnPr>
                          <wps:spPr bwMode="auto">
                            <a:xfrm flipV="1">
                              <a:off x="263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8" name="Line 2313"/>
                          <wps:cNvCnPr>
                            <a:cxnSpLocks noChangeShapeType="1"/>
                          </wps:cNvCnPr>
                          <wps:spPr bwMode="auto">
                            <a:xfrm flipV="1">
                              <a:off x="2632"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19" name="Line 2314"/>
                          <wps:cNvCnPr>
                            <a:cxnSpLocks noChangeShapeType="1"/>
                          </wps:cNvCnPr>
                          <wps:spPr bwMode="auto">
                            <a:xfrm>
                              <a:off x="2632"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0" name="Line 2315"/>
                          <wps:cNvCnPr>
                            <a:cxnSpLocks noChangeShapeType="1"/>
                          </wps:cNvCnPr>
                          <wps:spPr bwMode="auto">
                            <a:xfrm flipH="1" flipV="1">
                              <a:off x="2629"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1" name="Line 2316"/>
                          <wps:cNvCnPr>
                            <a:cxnSpLocks noChangeShapeType="1"/>
                          </wps:cNvCnPr>
                          <wps:spPr bwMode="auto">
                            <a:xfrm>
                              <a:off x="2645"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2" name="Line 2317"/>
                          <wps:cNvCnPr>
                            <a:cxnSpLocks noChangeShapeType="1"/>
                          </wps:cNvCnPr>
                          <wps:spPr bwMode="auto">
                            <a:xfrm>
                              <a:off x="2667"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3" name="Line 2318"/>
                          <wps:cNvCnPr>
                            <a:cxnSpLocks noChangeShapeType="1"/>
                          </wps:cNvCnPr>
                          <wps:spPr bwMode="auto">
                            <a:xfrm flipV="1">
                              <a:off x="2656"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4" name="Line 2319"/>
                          <wps:cNvCnPr>
                            <a:cxnSpLocks noChangeShapeType="1"/>
                          </wps:cNvCnPr>
                          <wps:spPr bwMode="auto">
                            <a:xfrm flipH="1">
                              <a:off x="2622"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5" name="Line 2320"/>
                          <wps:cNvCnPr>
                            <a:cxnSpLocks noChangeShapeType="1"/>
                          </wps:cNvCnPr>
                          <wps:spPr bwMode="auto">
                            <a:xfrm>
                              <a:off x="262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6" name="Line 2321"/>
                          <wps:cNvCnPr>
                            <a:cxnSpLocks noChangeShapeType="1"/>
                          </wps:cNvCnPr>
                          <wps:spPr bwMode="auto">
                            <a:xfrm flipV="1">
                              <a:off x="263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7" name="Line 2322"/>
                          <wps:cNvCnPr>
                            <a:cxnSpLocks noChangeShapeType="1"/>
                          </wps:cNvCnPr>
                          <wps:spPr bwMode="auto">
                            <a:xfrm flipV="1">
                              <a:off x="2561"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8" name="Line 2323"/>
                          <wps:cNvCnPr>
                            <a:cxnSpLocks noChangeShapeType="1"/>
                          </wps:cNvCnPr>
                          <wps:spPr bwMode="auto">
                            <a:xfrm flipV="1">
                              <a:off x="2522"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29" name="Line 2324"/>
                          <wps:cNvCnPr>
                            <a:cxnSpLocks noChangeShapeType="1"/>
                          </wps:cNvCnPr>
                          <wps:spPr bwMode="auto">
                            <a:xfrm flipV="1">
                              <a:off x="2590"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0" name="Line 2325"/>
                          <wps:cNvCnPr>
                            <a:cxnSpLocks noChangeShapeType="1"/>
                          </wps:cNvCnPr>
                          <wps:spPr bwMode="auto">
                            <a:xfrm>
                              <a:off x="2557"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1" name="Line 2326"/>
                          <wps:cNvCnPr>
                            <a:cxnSpLocks noChangeShapeType="1"/>
                          </wps:cNvCnPr>
                          <wps:spPr bwMode="auto">
                            <a:xfrm flipH="1">
                              <a:off x="2556"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2" name="Line 2327"/>
                          <wps:cNvCnPr>
                            <a:cxnSpLocks noChangeShapeType="1"/>
                          </wps:cNvCnPr>
                          <wps:spPr bwMode="auto">
                            <a:xfrm flipH="1">
                              <a:off x="2556"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3" name="Line 2328"/>
                          <wps:cNvCnPr>
                            <a:cxnSpLocks noChangeShapeType="1"/>
                          </wps:cNvCnPr>
                          <wps:spPr bwMode="auto">
                            <a:xfrm>
                              <a:off x="2507"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4" name="Line 2329"/>
                          <wps:cNvCnPr>
                            <a:cxnSpLocks noChangeShapeType="1"/>
                          </wps:cNvCnPr>
                          <wps:spPr bwMode="auto">
                            <a:xfrm>
                              <a:off x="2507"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5" name="Line 2330"/>
                          <wps:cNvCnPr>
                            <a:cxnSpLocks noChangeShapeType="1"/>
                          </wps:cNvCnPr>
                          <wps:spPr bwMode="auto">
                            <a:xfrm>
                              <a:off x="2507"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6" name="Line 2331"/>
                          <wps:cNvCnPr>
                            <a:cxnSpLocks noChangeShapeType="1"/>
                          </wps:cNvCnPr>
                          <wps:spPr bwMode="auto">
                            <a:xfrm flipH="1">
                              <a:off x="2556" y="540"/>
                              <a:ext cx="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7" name="Line 2332"/>
                          <wps:cNvCnPr>
                            <a:cxnSpLocks noChangeShapeType="1"/>
                          </wps:cNvCnPr>
                          <wps:spPr bwMode="auto">
                            <a:xfrm flipH="1">
                              <a:off x="2521"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8" name="Line 2333"/>
                          <wps:cNvCnPr>
                            <a:cxnSpLocks noChangeShapeType="1"/>
                          </wps:cNvCnPr>
                          <wps:spPr bwMode="auto">
                            <a:xfrm>
                              <a:off x="259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39" name="Line 2334"/>
                          <wps:cNvCnPr>
                            <a:cxnSpLocks noChangeShapeType="1"/>
                          </wps:cNvCnPr>
                          <wps:spPr bwMode="auto">
                            <a:xfrm flipH="1">
                              <a:off x="2576"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0" name="Line 2335"/>
                          <wps:cNvCnPr>
                            <a:cxnSpLocks noChangeShapeType="1"/>
                          </wps:cNvCnPr>
                          <wps:spPr bwMode="auto">
                            <a:xfrm flipH="1">
                              <a:off x="2563"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1" name="Line 2336"/>
                          <wps:cNvCnPr>
                            <a:cxnSpLocks noChangeShapeType="1"/>
                          </wps:cNvCnPr>
                          <wps:spPr bwMode="auto">
                            <a:xfrm flipH="1">
                              <a:off x="2587"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2" name="Line 2337"/>
                          <wps:cNvCnPr>
                            <a:cxnSpLocks noChangeShapeType="1"/>
                          </wps:cNvCnPr>
                          <wps:spPr bwMode="auto">
                            <a:xfrm>
                              <a:off x="259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3" name="Line 2338"/>
                          <wps:cNvCnPr>
                            <a:cxnSpLocks noChangeShapeType="1"/>
                          </wps:cNvCnPr>
                          <wps:spPr bwMode="auto">
                            <a:xfrm flipV="1">
                              <a:off x="259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4" name="Line 2339"/>
                          <wps:cNvCnPr>
                            <a:cxnSpLocks noChangeShapeType="1"/>
                          </wps:cNvCnPr>
                          <wps:spPr bwMode="auto">
                            <a:xfrm flipH="1">
                              <a:off x="2590"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5" name="Line 2340"/>
                          <wps:cNvCnPr>
                            <a:cxnSpLocks noChangeShapeType="1"/>
                          </wps:cNvCnPr>
                          <wps:spPr bwMode="auto">
                            <a:xfrm>
                              <a:off x="2563"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6" name="Line 2341"/>
                          <wps:cNvCnPr>
                            <a:cxnSpLocks noChangeShapeType="1"/>
                          </wps:cNvCnPr>
                          <wps:spPr bwMode="auto">
                            <a:xfrm>
                              <a:off x="256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7" name="Line 2342"/>
                          <wps:cNvCnPr>
                            <a:cxnSpLocks noChangeShapeType="1"/>
                          </wps:cNvCnPr>
                          <wps:spPr bwMode="auto">
                            <a:xfrm flipV="1">
                              <a:off x="256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8" name="Line 2343"/>
                          <wps:cNvCnPr>
                            <a:cxnSpLocks noChangeShapeType="1"/>
                          </wps:cNvCnPr>
                          <wps:spPr bwMode="auto">
                            <a:xfrm>
                              <a:off x="256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49" name="Line 2344"/>
                          <wps:cNvCnPr>
                            <a:cxnSpLocks noChangeShapeType="1"/>
                          </wps:cNvCnPr>
                          <wps:spPr bwMode="auto">
                            <a:xfrm>
                              <a:off x="2587"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0" name="Line 2345"/>
                          <wps:cNvCnPr>
                            <a:cxnSpLocks noChangeShapeType="1"/>
                          </wps:cNvCnPr>
                          <wps:spPr bwMode="auto">
                            <a:xfrm flipH="1">
                              <a:off x="2590"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1" name="Line 2346"/>
                          <wps:cNvCnPr>
                            <a:cxnSpLocks noChangeShapeType="1"/>
                          </wps:cNvCnPr>
                          <wps:spPr bwMode="auto">
                            <a:xfrm flipH="1">
                              <a:off x="2603"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2" name="Line 2347"/>
                          <wps:cNvCnPr>
                            <a:cxnSpLocks noChangeShapeType="1"/>
                          </wps:cNvCnPr>
                          <wps:spPr bwMode="auto">
                            <a:xfrm>
                              <a:off x="2595"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3" name="Line 2348"/>
                          <wps:cNvCnPr>
                            <a:cxnSpLocks noChangeShapeType="1"/>
                          </wps:cNvCnPr>
                          <wps:spPr bwMode="auto">
                            <a:xfrm flipH="1">
                              <a:off x="2579"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4" name="Line 2349"/>
                          <wps:cNvCnPr>
                            <a:cxnSpLocks noChangeShapeType="1"/>
                          </wps:cNvCnPr>
                          <wps:spPr bwMode="auto">
                            <a:xfrm flipH="1">
                              <a:off x="2568"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5" name="Line 2350"/>
                          <wps:cNvCnPr>
                            <a:cxnSpLocks noChangeShapeType="1"/>
                          </wps:cNvCnPr>
                          <wps:spPr bwMode="auto">
                            <a:xfrm flipH="1">
                              <a:off x="2568"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6" name="Line 2351"/>
                          <wps:cNvCnPr>
                            <a:cxnSpLocks noChangeShapeType="1"/>
                          </wps:cNvCnPr>
                          <wps:spPr bwMode="auto">
                            <a:xfrm>
                              <a:off x="252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7" name="Line 2352"/>
                          <wps:cNvCnPr>
                            <a:cxnSpLocks noChangeShapeType="1"/>
                          </wps:cNvCnPr>
                          <wps:spPr bwMode="auto">
                            <a:xfrm>
                              <a:off x="255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8" name="Line 2353"/>
                          <wps:cNvCnPr>
                            <a:cxnSpLocks noChangeShapeType="1"/>
                          </wps:cNvCnPr>
                          <wps:spPr bwMode="auto">
                            <a:xfrm flipH="1">
                              <a:off x="255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59" name="Line 2354"/>
                          <wps:cNvCnPr>
                            <a:cxnSpLocks noChangeShapeType="1"/>
                          </wps:cNvCnPr>
                          <wps:spPr bwMode="auto">
                            <a:xfrm flipH="1">
                              <a:off x="2556"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0" name="Line 2355"/>
                          <wps:cNvCnPr>
                            <a:cxnSpLocks noChangeShapeType="1"/>
                          </wps:cNvCnPr>
                          <wps:spPr bwMode="auto">
                            <a:xfrm flipV="1">
                              <a:off x="252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1" name="Line 2356"/>
                          <wps:cNvCnPr>
                            <a:cxnSpLocks noChangeShapeType="1"/>
                          </wps:cNvCnPr>
                          <wps:spPr bwMode="auto">
                            <a:xfrm flipV="1">
                              <a:off x="252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2" name="Line 2357"/>
                          <wps:cNvCnPr>
                            <a:cxnSpLocks noChangeShapeType="1"/>
                          </wps:cNvCnPr>
                          <wps:spPr bwMode="auto">
                            <a:xfrm flipH="1">
                              <a:off x="2507"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3" name="Line 2358"/>
                          <wps:cNvCnPr>
                            <a:cxnSpLocks noChangeShapeType="1"/>
                          </wps:cNvCnPr>
                          <wps:spPr bwMode="auto">
                            <a:xfrm flipH="1">
                              <a:off x="2518"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4" name="Line 2359"/>
                          <wps:cNvCnPr>
                            <a:cxnSpLocks noChangeShapeType="1"/>
                          </wps:cNvCnPr>
                          <wps:spPr bwMode="auto">
                            <a:xfrm>
                              <a:off x="251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5" name="Line 2360"/>
                          <wps:cNvCnPr>
                            <a:cxnSpLocks noChangeShapeType="1"/>
                          </wps:cNvCnPr>
                          <wps:spPr bwMode="auto">
                            <a:xfrm>
                              <a:off x="252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6" name="Line 2361"/>
                          <wps:cNvCnPr>
                            <a:cxnSpLocks noChangeShapeType="1"/>
                          </wps:cNvCnPr>
                          <wps:spPr bwMode="auto">
                            <a:xfrm flipV="1">
                              <a:off x="252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7" name="Line 2362"/>
                          <wps:cNvCnPr>
                            <a:cxnSpLocks noChangeShapeType="1"/>
                          </wps:cNvCnPr>
                          <wps:spPr bwMode="auto">
                            <a:xfrm flipH="1">
                              <a:off x="2521"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8" name="Line 2363"/>
                          <wps:cNvCnPr>
                            <a:cxnSpLocks noChangeShapeType="1"/>
                          </wps:cNvCnPr>
                          <wps:spPr bwMode="auto">
                            <a:xfrm flipH="1">
                              <a:off x="2534"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69" name="Line 2364"/>
                          <wps:cNvCnPr>
                            <a:cxnSpLocks noChangeShapeType="1"/>
                          </wps:cNvCnPr>
                          <wps:spPr bwMode="auto">
                            <a:xfrm flipH="1">
                              <a:off x="2545"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0" name="Line 2365"/>
                          <wps:cNvCnPr>
                            <a:cxnSpLocks noChangeShapeType="1"/>
                          </wps:cNvCnPr>
                          <wps:spPr bwMode="auto">
                            <a:xfrm>
                              <a:off x="255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1" name="Line 2366"/>
                          <wps:cNvCnPr>
                            <a:cxnSpLocks noChangeShapeType="1"/>
                          </wps:cNvCnPr>
                          <wps:spPr bwMode="auto">
                            <a:xfrm flipH="1">
                              <a:off x="2510"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2" name="Line 2367"/>
                          <wps:cNvCnPr>
                            <a:cxnSpLocks noChangeShapeType="1"/>
                          </wps:cNvCnPr>
                          <wps:spPr bwMode="auto">
                            <a:xfrm flipH="1">
                              <a:off x="2522"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3" name="Line 2368"/>
                          <wps:cNvCnPr>
                            <a:cxnSpLocks noChangeShapeType="1"/>
                          </wps:cNvCnPr>
                          <wps:spPr bwMode="auto">
                            <a:xfrm>
                              <a:off x="252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4" name="Line 2369"/>
                          <wps:cNvCnPr>
                            <a:cxnSpLocks noChangeShapeType="1"/>
                          </wps:cNvCnPr>
                          <wps:spPr bwMode="auto">
                            <a:xfrm flipH="1">
                              <a:off x="2499"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5" name="Line 2370"/>
                          <wps:cNvCnPr>
                            <a:cxnSpLocks noChangeShapeType="1"/>
                          </wps:cNvCnPr>
                          <wps:spPr bwMode="auto">
                            <a:xfrm flipH="1">
                              <a:off x="2519"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6" name="Line 2371"/>
                          <wps:cNvCnPr>
                            <a:cxnSpLocks noChangeShapeType="1"/>
                          </wps:cNvCnPr>
                          <wps:spPr bwMode="auto">
                            <a:xfrm>
                              <a:off x="2520"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7" name="Line 2372"/>
                          <wps:cNvCnPr>
                            <a:cxnSpLocks noChangeShapeType="1"/>
                          </wps:cNvCnPr>
                          <wps:spPr bwMode="auto">
                            <a:xfrm flipH="1">
                              <a:off x="2522" y="409"/>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8" name="Line 2373"/>
                          <wps:cNvCnPr>
                            <a:cxnSpLocks noChangeShapeType="1"/>
                          </wps:cNvCnPr>
                          <wps:spPr bwMode="auto">
                            <a:xfrm flipH="1">
                              <a:off x="2553"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79" name="Line 2374"/>
                          <wps:cNvCnPr>
                            <a:cxnSpLocks noChangeShapeType="1"/>
                          </wps:cNvCnPr>
                          <wps:spPr bwMode="auto">
                            <a:xfrm flipH="1">
                              <a:off x="2507"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0" name="Line 2375"/>
                          <wps:cNvCnPr>
                            <a:cxnSpLocks noChangeShapeType="1"/>
                          </wps:cNvCnPr>
                          <wps:spPr bwMode="auto">
                            <a:xfrm>
                              <a:off x="2507"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1" name="Line 2376"/>
                          <wps:cNvCnPr>
                            <a:cxnSpLocks noChangeShapeType="1"/>
                          </wps:cNvCnPr>
                          <wps:spPr bwMode="auto">
                            <a:xfrm>
                              <a:off x="2587"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2" name="Line 2377"/>
                          <wps:cNvCnPr>
                            <a:cxnSpLocks noChangeShapeType="1"/>
                          </wps:cNvCnPr>
                          <wps:spPr bwMode="auto">
                            <a:xfrm>
                              <a:off x="256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3" name="Line 2378"/>
                          <wps:cNvCnPr>
                            <a:cxnSpLocks noChangeShapeType="1"/>
                          </wps:cNvCnPr>
                          <wps:spPr bwMode="auto">
                            <a:xfrm>
                              <a:off x="2588"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4" name="Line 2379"/>
                          <wps:cNvCnPr>
                            <a:cxnSpLocks noChangeShapeType="1"/>
                          </wps:cNvCnPr>
                          <wps:spPr bwMode="auto">
                            <a:xfrm flipV="1">
                              <a:off x="2588"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5" name="Line 2380"/>
                          <wps:cNvCnPr>
                            <a:cxnSpLocks noChangeShapeType="1"/>
                          </wps:cNvCnPr>
                          <wps:spPr bwMode="auto">
                            <a:xfrm flipV="1">
                              <a:off x="258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6" name="Line 2381"/>
                          <wps:cNvCnPr>
                            <a:cxnSpLocks noChangeShapeType="1"/>
                          </wps:cNvCnPr>
                          <wps:spPr bwMode="auto">
                            <a:xfrm flipV="1">
                              <a:off x="256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7" name="Line 2382"/>
                          <wps:cNvCnPr>
                            <a:cxnSpLocks noChangeShapeType="1"/>
                          </wps:cNvCnPr>
                          <wps:spPr bwMode="auto">
                            <a:xfrm flipV="1">
                              <a:off x="256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8" name="Line 2383"/>
                          <wps:cNvCnPr>
                            <a:cxnSpLocks noChangeShapeType="1"/>
                          </wps:cNvCnPr>
                          <wps:spPr bwMode="auto">
                            <a:xfrm>
                              <a:off x="2563"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89" name="Line 2384"/>
                          <wps:cNvCnPr>
                            <a:cxnSpLocks noChangeShapeType="1"/>
                          </wps:cNvCnPr>
                          <wps:spPr bwMode="auto">
                            <a:xfrm flipH="1" flipV="1">
                              <a:off x="2560"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0" name="Line 2385"/>
                          <wps:cNvCnPr>
                            <a:cxnSpLocks noChangeShapeType="1"/>
                          </wps:cNvCnPr>
                          <wps:spPr bwMode="auto">
                            <a:xfrm>
                              <a:off x="258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1" name="Line 2386"/>
                          <wps:cNvCnPr>
                            <a:cxnSpLocks noChangeShapeType="1"/>
                          </wps:cNvCnPr>
                          <wps:spPr bwMode="auto">
                            <a:xfrm>
                              <a:off x="2576"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2" name="Line 2387"/>
                          <wps:cNvCnPr>
                            <a:cxnSpLocks noChangeShapeType="1"/>
                          </wps:cNvCnPr>
                          <wps:spPr bwMode="auto">
                            <a:xfrm>
                              <a:off x="259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3" name="Line 2388"/>
                          <wps:cNvCnPr>
                            <a:cxnSpLocks noChangeShapeType="1"/>
                          </wps:cNvCnPr>
                          <wps:spPr bwMode="auto">
                            <a:xfrm flipV="1">
                              <a:off x="2564"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4" name="Line 2389"/>
                          <wps:cNvCnPr>
                            <a:cxnSpLocks noChangeShapeType="1"/>
                          </wps:cNvCnPr>
                          <wps:spPr bwMode="auto">
                            <a:xfrm flipV="1">
                              <a:off x="2587"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5" name="Line 2390"/>
                          <wps:cNvCnPr>
                            <a:cxnSpLocks noChangeShapeType="1"/>
                          </wps:cNvCnPr>
                          <wps:spPr bwMode="auto">
                            <a:xfrm>
                              <a:off x="251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6" name="Line 2391"/>
                          <wps:cNvCnPr>
                            <a:cxnSpLocks noChangeShapeType="1"/>
                          </wps:cNvCnPr>
                          <wps:spPr bwMode="auto">
                            <a:xfrm>
                              <a:off x="2519"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7" name="Line 2392"/>
                          <wps:cNvCnPr>
                            <a:cxnSpLocks noChangeShapeType="1"/>
                          </wps:cNvCnPr>
                          <wps:spPr bwMode="auto">
                            <a:xfrm flipV="1">
                              <a:off x="2520"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8" name="Line 2393"/>
                          <wps:cNvCnPr>
                            <a:cxnSpLocks noChangeShapeType="1"/>
                          </wps:cNvCnPr>
                          <wps:spPr bwMode="auto">
                            <a:xfrm>
                              <a:off x="2519"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799" name="Line 2394"/>
                          <wps:cNvCnPr>
                            <a:cxnSpLocks noChangeShapeType="1"/>
                          </wps:cNvCnPr>
                          <wps:spPr bwMode="auto">
                            <a:xfrm flipV="1">
                              <a:off x="2519"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0" name="Line 2395"/>
                          <wps:cNvCnPr>
                            <a:cxnSpLocks noChangeShapeType="1"/>
                          </wps:cNvCnPr>
                          <wps:spPr bwMode="auto">
                            <a:xfrm>
                              <a:off x="2507"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1" name="Line 2396"/>
                          <wps:cNvCnPr>
                            <a:cxnSpLocks noChangeShapeType="1"/>
                          </wps:cNvCnPr>
                          <wps:spPr bwMode="auto">
                            <a:xfrm>
                              <a:off x="255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2" name="Line 2397"/>
                          <wps:cNvCnPr>
                            <a:cxnSpLocks noChangeShapeType="1"/>
                          </wps:cNvCnPr>
                          <wps:spPr bwMode="auto">
                            <a:xfrm>
                              <a:off x="2529"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3" name="Line 2398"/>
                          <wps:cNvCnPr>
                            <a:cxnSpLocks noChangeShapeType="1"/>
                          </wps:cNvCnPr>
                          <wps:spPr bwMode="auto">
                            <a:xfrm flipV="1">
                              <a:off x="2518"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4" name="Line 2399"/>
                          <wps:cNvCnPr>
                            <a:cxnSpLocks noChangeShapeType="1"/>
                          </wps:cNvCnPr>
                          <wps:spPr bwMode="auto">
                            <a:xfrm>
                              <a:off x="2006" y="58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5" name="Line 2400"/>
                          <wps:cNvCnPr>
                            <a:cxnSpLocks noChangeShapeType="1"/>
                          </wps:cNvCnPr>
                          <wps:spPr bwMode="auto">
                            <a:xfrm flipH="1">
                              <a:off x="2006"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6" name="Line 2401"/>
                          <wps:cNvCnPr>
                            <a:cxnSpLocks noChangeShapeType="1"/>
                          </wps:cNvCnPr>
                          <wps:spPr bwMode="auto">
                            <a:xfrm flipH="1">
                              <a:off x="2012"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7" name="Line 2402"/>
                          <wps:cNvCnPr>
                            <a:cxnSpLocks noChangeShapeType="1"/>
                          </wps:cNvCnPr>
                          <wps:spPr bwMode="auto">
                            <a:xfrm flipH="1">
                              <a:off x="1966" y="526"/>
                              <a:ext cx="27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8" name="Line 2403"/>
                          <wps:cNvCnPr>
                            <a:cxnSpLocks noChangeShapeType="1"/>
                          </wps:cNvCnPr>
                          <wps:spPr bwMode="auto">
                            <a:xfrm>
                              <a:off x="1966" y="610"/>
                              <a:ext cx="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09" name="Line 2404"/>
                          <wps:cNvCnPr>
                            <a:cxnSpLocks noChangeShapeType="1"/>
                          </wps:cNvCnPr>
                          <wps:spPr bwMode="auto">
                            <a:xfrm>
                              <a:off x="1964" y="517"/>
                              <a:ext cx="6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0" name="Line 2405"/>
                          <wps:cNvCnPr>
                            <a:cxnSpLocks noChangeShapeType="1"/>
                          </wps:cNvCnPr>
                          <wps:spPr bwMode="auto">
                            <a:xfrm>
                              <a:off x="1964" y="505"/>
                              <a:ext cx="6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1" name="Line 2406"/>
                          <wps:cNvCnPr>
                            <a:cxnSpLocks noChangeShapeType="1"/>
                          </wps:cNvCnPr>
                          <wps:spPr bwMode="auto">
                            <a:xfrm flipH="1">
                              <a:off x="2003"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2" name="Line 2407"/>
                          <wps:cNvCnPr>
                            <a:cxnSpLocks noChangeShapeType="1"/>
                          </wps:cNvCnPr>
                          <wps:spPr bwMode="auto">
                            <a:xfrm>
                              <a:off x="1962" y="316"/>
                              <a:ext cx="6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3" name="Line 2408"/>
                          <wps:cNvCnPr>
                            <a:cxnSpLocks noChangeShapeType="1"/>
                          </wps:cNvCnPr>
                          <wps:spPr bwMode="auto">
                            <a:xfrm>
                              <a:off x="1963" y="324"/>
                              <a:ext cx="6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4" name="Line 2409"/>
                          <wps:cNvCnPr>
                            <a:cxnSpLocks noChangeShapeType="1"/>
                          </wps:cNvCnPr>
                          <wps:spPr bwMode="auto">
                            <a:xfrm flipH="1">
                              <a:off x="1964" y="348"/>
                              <a:ext cx="6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5" name="Line 2410"/>
                          <wps:cNvCnPr>
                            <a:cxnSpLocks noChangeShapeType="1"/>
                          </wps:cNvCnPr>
                          <wps:spPr bwMode="auto">
                            <a:xfrm flipH="1">
                              <a:off x="2244"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6" name="Line 2411"/>
                          <wps:cNvCnPr>
                            <a:cxnSpLocks noChangeShapeType="1"/>
                          </wps:cNvCnPr>
                          <wps:spPr bwMode="auto">
                            <a:xfrm>
                              <a:off x="2244"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7" name="Line 2412"/>
                          <wps:cNvCnPr>
                            <a:cxnSpLocks noChangeShapeType="1"/>
                          </wps:cNvCnPr>
                          <wps:spPr bwMode="auto">
                            <a:xfrm flipH="1">
                              <a:off x="2248"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8" name="Line 2413"/>
                          <wps:cNvCnPr>
                            <a:cxnSpLocks noChangeShapeType="1"/>
                          </wps:cNvCnPr>
                          <wps:spPr bwMode="auto">
                            <a:xfrm flipH="1">
                              <a:off x="2232"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19" name="Line 2414"/>
                          <wps:cNvCnPr>
                            <a:cxnSpLocks noChangeShapeType="1"/>
                          </wps:cNvCnPr>
                          <wps:spPr bwMode="auto">
                            <a:xfrm>
                              <a:off x="2232"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0" name="Line 2415"/>
                          <wps:cNvCnPr>
                            <a:cxnSpLocks noChangeShapeType="1"/>
                          </wps:cNvCnPr>
                          <wps:spPr bwMode="auto">
                            <a:xfrm>
                              <a:off x="2232"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7821" name="Group 2617"/>
                        <wpg:cNvGrpSpPr>
                          <a:grpSpLocks/>
                        </wpg:cNvGrpSpPr>
                        <wpg:grpSpPr bwMode="auto">
                          <a:xfrm>
                            <a:off x="1329690" y="186690"/>
                            <a:ext cx="254635" cy="200660"/>
                            <a:chOff x="2094" y="294"/>
                            <a:chExt cx="401" cy="316"/>
                          </a:xfrm>
                        </wpg:grpSpPr>
                        <wps:wsp>
                          <wps:cNvPr id="7822" name="Line 2417"/>
                          <wps:cNvCnPr>
                            <a:cxnSpLocks noChangeShapeType="1"/>
                          </wps:cNvCnPr>
                          <wps:spPr bwMode="auto">
                            <a:xfrm>
                              <a:off x="2232"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3" name="Line 2418"/>
                          <wps:cNvCnPr>
                            <a:cxnSpLocks noChangeShapeType="1"/>
                          </wps:cNvCnPr>
                          <wps:spPr bwMode="auto">
                            <a:xfrm>
                              <a:off x="2232"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4" name="Line 2419"/>
                          <wps:cNvCnPr>
                            <a:cxnSpLocks noChangeShapeType="1"/>
                          </wps:cNvCnPr>
                          <wps:spPr bwMode="auto">
                            <a:xfrm flipH="1">
                              <a:off x="2246"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5" name="Line 2420"/>
                          <wps:cNvCnPr>
                            <a:cxnSpLocks noChangeShapeType="1"/>
                          </wps:cNvCnPr>
                          <wps:spPr bwMode="auto">
                            <a:xfrm flipH="1">
                              <a:off x="2370"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6" name="Line 2421"/>
                          <wps:cNvCnPr>
                            <a:cxnSpLocks noChangeShapeType="1"/>
                          </wps:cNvCnPr>
                          <wps:spPr bwMode="auto">
                            <a:xfrm flipH="1">
                              <a:off x="2350"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7" name="Line 2422"/>
                          <wps:cNvCnPr>
                            <a:cxnSpLocks noChangeShapeType="1"/>
                          </wps:cNvCnPr>
                          <wps:spPr bwMode="auto">
                            <a:xfrm flipH="1">
                              <a:off x="2356"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8" name="Line 2423"/>
                          <wps:cNvCnPr>
                            <a:cxnSpLocks noChangeShapeType="1"/>
                          </wps:cNvCnPr>
                          <wps:spPr bwMode="auto">
                            <a:xfrm>
                              <a:off x="2370"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29" name="Line 2424"/>
                          <wps:cNvCnPr>
                            <a:cxnSpLocks noChangeShapeType="1"/>
                          </wps:cNvCnPr>
                          <wps:spPr bwMode="auto">
                            <a:xfrm flipH="1">
                              <a:off x="2370"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0" name="Line 2425"/>
                          <wps:cNvCnPr>
                            <a:cxnSpLocks noChangeShapeType="1"/>
                          </wps:cNvCnPr>
                          <wps:spPr bwMode="auto">
                            <a:xfrm>
                              <a:off x="2370"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1" name="Line 2426"/>
                          <wps:cNvCnPr>
                            <a:cxnSpLocks noChangeShapeType="1"/>
                          </wps:cNvCnPr>
                          <wps:spPr bwMode="auto">
                            <a:xfrm>
                              <a:off x="2370"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2" name="Line 2427"/>
                          <wps:cNvCnPr>
                            <a:cxnSpLocks noChangeShapeType="1"/>
                          </wps:cNvCnPr>
                          <wps:spPr bwMode="auto">
                            <a:xfrm>
                              <a:off x="2370"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3" name="Line 2428"/>
                          <wps:cNvCnPr>
                            <a:cxnSpLocks noChangeShapeType="1"/>
                          </wps:cNvCnPr>
                          <wps:spPr bwMode="auto">
                            <a:xfrm>
                              <a:off x="2370"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4" name="Line 2429"/>
                          <wps:cNvCnPr>
                            <a:cxnSpLocks noChangeShapeType="1"/>
                          </wps:cNvCnPr>
                          <wps:spPr bwMode="auto">
                            <a:xfrm flipV="1">
                              <a:off x="2424"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5" name="Line 2430"/>
                          <wps:cNvCnPr>
                            <a:cxnSpLocks noChangeShapeType="1"/>
                          </wps:cNvCnPr>
                          <wps:spPr bwMode="auto">
                            <a:xfrm flipV="1">
                              <a:off x="2385"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6" name="Line 2431"/>
                          <wps:cNvCnPr>
                            <a:cxnSpLocks noChangeShapeType="1"/>
                          </wps:cNvCnPr>
                          <wps:spPr bwMode="auto">
                            <a:xfrm flipV="1">
                              <a:off x="2492"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7" name="Line 2432"/>
                          <wps:cNvCnPr>
                            <a:cxnSpLocks noChangeShapeType="1"/>
                          </wps:cNvCnPr>
                          <wps:spPr bwMode="auto">
                            <a:xfrm flipV="1">
                              <a:off x="2453"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8" name="Line 2433"/>
                          <wps:cNvCnPr>
                            <a:cxnSpLocks noChangeShapeType="1"/>
                          </wps:cNvCnPr>
                          <wps:spPr bwMode="auto">
                            <a:xfrm>
                              <a:off x="2419" y="58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39" name="Line 2434"/>
                          <wps:cNvCnPr>
                            <a:cxnSpLocks noChangeShapeType="1"/>
                          </wps:cNvCnPr>
                          <wps:spPr bwMode="auto">
                            <a:xfrm flipH="1">
                              <a:off x="2419"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0" name="Line 2435"/>
                          <wps:cNvCnPr>
                            <a:cxnSpLocks noChangeShapeType="1"/>
                          </wps:cNvCnPr>
                          <wps:spPr bwMode="auto">
                            <a:xfrm flipH="1">
                              <a:off x="2425"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1" name="Line 2436"/>
                          <wps:cNvCnPr>
                            <a:cxnSpLocks noChangeShapeType="1"/>
                          </wps:cNvCnPr>
                          <wps:spPr bwMode="auto">
                            <a:xfrm>
                              <a:off x="2457"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2" name="Line 2437"/>
                          <wps:cNvCnPr>
                            <a:cxnSpLocks noChangeShapeType="1"/>
                          </wps:cNvCnPr>
                          <wps:spPr bwMode="auto">
                            <a:xfrm>
                              <a:off x="248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3" name="Line 2438"/>
                          <wps:cNvCnPr>
                            <a:cxnSpLocks noChangeShapeType="1"/>
                          </wps:cNvCnPr>
                          <wps:spPr bwMode="auto">
                            <a:xfrm>
                              <a:off x="248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4" name="Line 2439"/>
                          <wps:cNvCnPr>
                            <a:cxnSpLocks noChangeShapeType="1"/>
                          </wps:cNvCnPr>
                          <wps:spPr bwMode="auto">
                            <a:xfrm>
                              <a:off x="248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5" name="Line 2440"/>
                          <wps:cNvCnPr>
                            <a:cxnSpLocks noChangeShapeType="1"/>
                          </wps:cNvCnPr>
                          <wps:spPr bwMode="auto">
                            <a:xfrm flipV="1">
                              <a:off x="2457"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6" name="Line 2441"/>
                          <wps:cNvCnPr>
                            <a:cxnSpLocks noChangeShapeType="1"/>
                          </wps:cNvCnPr>
                          <wps:spPr bwMode="auto">
                            <a:xfrm flipV="1">
                              <a:off x="2457"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7" name="Line 2442"/>
                          <wps:cNvCnPr>
                            <a:cxnSpLocks noChangeShapeType="1"/>
                          </wps:cNvCnPr>
                          <wps:spPr bwMode="auto">
                            <a:xfrm flipH="1">
                              <a:off x="2452"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8" name="Line 2443"/>
                          <wps:cNvCnPr>
                            <a:cxnSpLocks noChangeShapeType="1"/>
                          </wps:cNvCnPr>
                          <wps:spPr bwMode="auto">
                            <a:xfrm>
                              <a:off x="2494"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49" name="Line 2444"/>
                          <wps:cNvCnPr>
                            <a:cxnSpLocks noChangeShapeType="1"/>
                          </wps:cNvCnPr>
                          <wps:spPr bwMode="auto">
                            <a:xfrm>
                              <a:off x="2495"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0" name="Line 2445"/>
                          <wps:cNvCnPr>
                            <a:cxnSpLocks noChangeShapeType="1"/>
                          </wps:cNvCnPr>
                          <wps:spPr bwMode="auto">
                            <a:xfrm flipV="1">
                              <a:off x="249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1" name="Line 2446"/>
                          <wps:cNvCnPr>
                            <a:cxnSpLocks noChangeShapeType="1"/>
                          </wps:cNvCnPr>
                          <wps:spPr bwMode="auto">
                            <a:xfrm>
                              <a:off x="249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2" name="Line 2447"/>
                          <wps:cNvCnPr>
                            <a:cxnSpLocks noChangeShapeType="1"/>
                          </wps:cNvCnPr>
                          <wps:spPr bwMode="auto">
                            <a:xfrm flipH="1">
                              <a:off x="2488"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3" name="Line 2448"/>
                          <wps:cNvCnPr>
                            <a:cxnSpLocks noChangeShapeType="1"/>
                          </wps:cNvCnPr>
                          <wps:spPr bwMode="auto">
                            <a:xfrm flipH="1">
                              <a:off x="2439"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4" name="Line 2449"/>
                          <wps:cNvCnPr>
                            <a:cxnSpLocks noChangeShapeType="1"/>
                          </wps:cNvCnPr>
                          <wps:spPr bwMode="auto">
                            <a:xfrm flipH="1">
                              <a:off x="2450"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5" name="Line 2450"/>
                          <wps:cNvCnPr>
                            <a:cxnSpLocks noChangeShapeType="1"/>
                          </wps:cNvCnPr>
                          <wps:spPr bwMode="auto">
                            <a:xfrm>
                              <a:off x="2450"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6" name="Line 2451"/>
                          <wps:cNvCnPr>
                            <a:cxnSpLocks noChangeShapeType="1"/>
                          </wps:cNvCnPr>
                          <wps:spPr bwMode="auto">
                            <a:xfrm>
                              <a:off x="2452"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7" name="Line 2452"/>
                          <wps:cNvCnPr>
                            <a:cxnSpLocks noChangeShapeType="1"/>
                          </wps:cNvCnPr>
                          <wps:spPr bwMode="auto">
                            <a:xfrm flipV="1">
                              <a:off x="2452"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8" name="Line 2453"/>
                          <wps:cNvCnPr>
                            <a:cxnSpLocks noChangeShapeType="1"/>
                          </wps:cNvCnPr>
                          <wps:spPr bwMode="auto">
                            <a:xfrm flipH="1">
                              <a:off x="2452"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59" name="Line 2454"/>
                          <wps:cNvCnPr>
                            <a:cxnSpLocks noChangeShapeType="1"/>
                          </wps:cNvCnPr>
                          <wps:spPr bwMode="auto">
                            <a:xfrm>
                              <a:off x="2488"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0" name="Line 2455"/>
                          <wps:cNvCnPr>
                            <a:cxnSpLocks noChangeShapeType="1"/>
                          </wps:cNvCnPr>
                          <wps:spPr bwMode="auto">
                            <a:xfrm>
                              <a:off x="2457"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1" name="Line 2456"/>
                          <wps:cNvCnPr>
                            <a:cxnSpLocks noChangeShapeType="1"/>
                          </wps:cNvCnPr>
                          <wps:spPr bwMode="auto">
                            <a:xfrm>
                              <a:off x="2388"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2" name="Line 2457"/>
                          <wps:cNvCnPr>
                            <a:cxnSpLocks noChangeShapeType="1"/>
                          </wps:cNvCnPr>
                          <wps:spPr bwMode="auto">
                            <a:xfrm>
                              <a:off x="2419"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3" name="Line 2458"/>
                          <wps:cNvCnPr>
                            <a:cxnSpLocks noChangeShapeType="1"/>
                          </wps:cNvCnPr>
                          <wps:spPr bwMode="auto">
                            <a:xfrm>
                              <a:off x="241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4" name="Line 2459"/>
                          <wps:cNvCnPr>
                            <a:cxnSpLocks noChangeShapeType="1"/>
                          </wps:cNvCnPr>
                          <wps:spPr bwMode="auto">
                            <a:xfrm>
                              <a:off x="2419"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5" name="Line 2460"/>
                          <wps:cNvCnPr>
                            <a:cxnSpLocks noChangeShapeType="1"/>
                          </wps:cNvCnPr>
                          <wps:spPr bwMode="auto">
                            <a:xfrm flipV="1">
                              <a:off x="238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6" name="Line 2461"/>
                          <wps:cNvCnPr>
                            <a:cxnSpLocks noChangeShapeType="1"/>
                          </wps:cNvCnPr>
                          <wps:spPr bwMode="auto">
                            <a:xfrm flipV="1">
                              <a:off x="2388"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7" name="Line 2462"/>
                          <wps:cNvCnPr>
                            <a:cxnSpLocks noChangeShapeType="1"/>
                          </wps:cNvCnPr>
                          <wps:spPr bwMode="auto">
                            <a:xfrm flipH="1">
                              <a:off x="2383"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8" name="Line 2463"/>
                          <wps:cNvCnPr>
                            <a:cxnSpLocks noChangeShapeType="1"/>
                          </wps:cNvCnPr>
                          <wps:spPr bwMode="auto">
                            <a:xfrm>
                              <a:off x="2425" y="57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69" name="Line 2464"/>
                          <wps:cNvCnPr>
                            <a:cxnSpLocks noChangeShapeType="1"/>
                          </wps:cNvCnPr>
                          <wps:spPr bwMode="auto">
                            <a:xfrm>
                              <a:off x="2426"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0" name="Line 2465"/>
                          <wps:cNvCnPr>
                            <a:cxnSpLocks noChangeShapeType="1"/>
                          </wps:cNvCnPr>
                          <wps:spPr bwMode="auto">
                            <a:xfrm flipV="1">
                              <a:off x="2425"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1" name="Line 2466"/>
                          <wps:cNvCnPr>
                            <a:cxnSpLocks noChangeShapeType="1"/>
                          </wps:cNvCnPr>
                          <wps:spPr bwMode="auto">
                            <a:xfrm>
                              <a:off x="2425"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2" name="Line 2467"/>
                          <wps:cNvCnPr>
                            <a:cxnSpLocks noChangeShapeType="1"/>
                          </wps:cNvCnPr>
                          <wps:spPr bwMode="auto">
                            <a:xfrm flipH="1">
                              <a:off x="2419"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3" name="Line 2468"/>
                          <wps:cNvCnPr>
                            <a:cxnSpLocks noChangeShapeType="1"/>
                          </wps:cNvCnPr>
                          <wps:spPr bwMode="auto">
                            <a:xfrm flipH="1">
                              <a:off x="2381"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4" name="Line 2469"/>
                          <wps:cNvCnPr>
                            <a:cxnSpLocks noChangeShapeType="1"/>
                          </wps:cNvCnPr>
                          <wps:spPr bwMode="auto">
                            <a:xfrm>
                              <a:off x="2381"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5" name="Line 2470"/>
                          <wps:cNvCnPr>
                            <a:cxnSpLocks noChangeShapeType="1"/>
                          </wps:cNvCnPr>
                          <wps:spPr bwMode="auto">
                            <a:xfrm>
                              <a:off x="2383"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6" name="Line 2471"/>
                          <wps:cNvCnPr>
                            <a:cxnSpLocks noChangeShapeType="1"/>
                          </wps:cNvCnPr>
                          <wps:spPr bwMode="auto">
                            <a:xfrm flipV="1">
                              <a:off x="2383"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7" name="Line 2472"/>
                          <wps:cNvCnPr>
                            <a:cxnSpLocks noChangeShapeType="1"/>
                          </wps:cNvCnPr>
                          <wps:spPr bwMode="auto">
                            <a:xfrm flipH="1">
                              <a:off x="2383"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8" name="Line 2473"/>
                          <wps:cNvCnPr>
                            <a:cxnSpLocks noChangeShapeType="1"/>
                          </wps:cNvCnPr>
                          <wps:spPr bwMode="auto">
                            <a:xfrm>
                              <a:off x="2419"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79" name="Line 2474"/>
                          <wps:cNvCnPr>
                            <a:cxnSpLocks noChangeShapeType="1"/>
                          </wps:cNvCnPr>
                          <wps:spPr bwMode="auto">
                            <a:xfrm>
                              <a:off x="2388"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0" name="Line 2475"/>
                          <wps:cNvCnPr>
                            <a:cxnSpLocks noChangeShapeType="1"/>
                          </wps:cNvCnPr>
                          <wps:spPr bwMode="auto">
                            <a:xfrm flipH="1">
                              <a:off x="2416"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1" name="Line 2476"/>
                          <wps:cNvCnPr>
                            <a:cxnSpLocks noChangeShapeType="1"/>
                          </wps:cNvCnPr>
                          <wps:spPr bwMode="auto">
                            <a:xfrm>
                              <a:off x="2495"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2" name="Line 2477"/>
                          <wps:cNvCnPr>
                            <a:cxnSpLocks noChangeShapeType="1"/>
                          </wps:cNvCnPr>
                          <wps:spPr bwMode="auto">
                            <a:xfrm>
                              <a:off x="2450"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3" name="Line 2478"/>
                          <wps:cNvCnPr>
                            <a:cxnSpLocks noChangeShapeType="1"/>
                          </wps:cNvCnPr>
                          <wps:spPr bwMode="auto">
                            <a:xfrm flipH="1">
                              <a:off x="2450"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4" name="Line 2479"/>
                          <wps:cNvCnPr>
                            <a:cxnSpLocks noChangeShapeType="1"/>
                          </wps:cNvCnPr>
                          <wps:spPr bwMode="auto">
                            <a:xfrm>
                              <a:off x="2451" y="413"/>
                              <a:ext cx="4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5" name="Line 2480"/>
                          <wps:cNvCnPr>
                            <a:cxnSpLocks noChangeShapeType="1"/>
                          </wps:cNvCnPr>
                          <wps:spPr bwMode="auto">
                            <a:xfrm flipH="1">
                              <a:off x="2454"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6" name="Line 2481"/>
                          <wps:cNvCnPr>
                            <a:cxnSpLocks noChangeShapeType="1"/>
                          </wps:cNvCnPr>
                          <wps:spPr bwMode="auto">
                            <a:xfrm flipV="1">
                              <a:off x="2494"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7" name="Line 2482"/>
                          <wps:cNvCnPr>
                            <a:cxnSpLocks noChangeShapeType="1"/>
                          </wps:cNvCnPr>
                          <wps:spPr bwMode="auto">
                            <a:xfrm flipV="1">
                              <a:off x="2494"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8" name="Line 2483"/>
                          <wps:cNvCnPr>
                            <a:cxnSpLocks noChangeShapeType="1"/>
                          </wps:cNvCnPr>
                          <wps:spPr bwMode="auto">
                            <a:xfrm>
                              <a:off x="2494"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89" name="Line 2484"/>
                          <wps:cNvCnPr>
                            <a:cxnSpLocks noChangeShapeType="1"/>
                          </wps:cNvCnPr>
                          <wps:spPr bwMode="auto">
                            <a:xfrm flipH="1" flipV="1">
                              <a:off x="2491"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0" name="Line 2485"/>
                          <wps:cNvCnPr>
                            <a:cxnSpLocks noChangeShapeType="1"/>
                          </wps:cNvCnPr>
                          <wps:spPr bwMode="auto">
                            <a:xfrm>
                              <a:off x="2450"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1" name="Line 2486"/>
                          <wps:cNvCnPr>
                            <a:cxnSpLocks noChangeShapeType="1"/>
                          </wps:cNvCnPr>
                          <wps:spPr bwMode="auto">
                            <a:xfrm flipV="1">
                              <a:off x="2451"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2" name="Line 2487"/>
                          <wps:cNvCnPr>
                            <a:cxnSpLocks noChangeShapeType="1"/>
                          </wps:cNvCnPr>
                          <wps:spPr bwMode="auto">
                            <a:xfrm>
                              <a:off x="2450"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3" name="Line 2488"/>
                          <wps:cNvCnPr>
                            <a:cxnSpLocks noChangeShapeType="1"/>
                          </wps:cNvCnPr>
                          <wps:spPr bwMode="auto">
                            <a:xfrm flipV="1">
                              <a:off x="2450"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4" name="Line 2489"/>
                          <wps:cNvCnPr>
                            <a:cxnSpLocks noChangeShapeType="1"/>
                          </wps:cNvCnPr>
                          <wps:spPr bwMode="auto">
                            <a:xfrm>
                              <a:off x="2484"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5" name="Line 2490"/>
                          <wps:cNvCnPr>
                            <a:cxnSpLocks noChangeShapeType="1"/>
                          </wps:cNvCnPr>
                          <wps:spPr bwMode="auto">
                            <a:xfrm flipV="1">
                              <a:off x="2495"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6" name="Line 2491"/>
                          <wps:cNvCnPr>
                            <a:cxnSpLocks noChangeShapeType="1"/>
                          </wps:cNvCnPr>
                          <wps:spPr bwMode="auto">
                            <a:xfrm>
                              <a:off x="2439" y="294"/>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7" name="Line 2492"/>
                          <wps:cNvCnPr>
                            <a:cxnSpLocks noChangeShapeType="1"/>
                          </wps:cNvCnPr>
                          <wps:spPr bwMode="auto">
                            <a:xfrm>
                              <a:off x="2460"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8" name="Line 2493"/>
                          <wps:cNvCnPr>
                            <a:cxnSpLocks noChangeShapeType="1"/>
                          </wps:cNvCnPr>
                          <wps:spPr bwMode="auto">
                            <a:xfrm flipV="1">
                              <a:off x="2450"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899" name="Line 2494"/>
                          <wps:cNvCnPr>
                            <a:cxnSpLocks noChangeShapeType="1"/>
                          </wps:cNvCnPr>
                          <wps:spPr bwMode="auto">
                            <a:xfrm>
                              <a:off x="2426"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0" name="Line 2495"/>
                          <wps:cNvCnPr>
                            <a:cxnSpLocks noChangeShapeType="1"/>
                          </wps:cNvCnPr>
                          <wps:spPr bwMode="auto">
                            <a:xfrm>
                              <a:off x="2381"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1" name="Line 2496"/>
                          <wps:cNvCnPr>
                            <a:cxnSpLocks noChangeShapeType="1"/>
                          </wps:cNvCnPr>
                          <wps:spPr bwMode="auto">
                            <a:xfrm flipH="1">
                              <a:off x="2382" y="410"/>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2" name="Line 2497"/>
                          <wps:cNvCnPr>
                            <a:cxnSpLocks noChangeShapeType="1"/>
                          </wps:cNvCnPr>
                          <wps:spPr bwMode="auto">
                            <a:xfrm>
                              <a:off x="2382"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3" name="Line 2498"/>
                          <wps:cNvCnPr>
                            <a:cxnSpLocks noChangeShapeType="1"/>
                          </wps:cNvCnPr>
                          <wps:spPr bwMode="auto">
                            <a:xfrm flipH="1">
                              <a:off x="2385"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4" name="Line 2499"/>
                          <wps:cNvCnPr>
                            <a:cxnSpLocks noChangeShapeType="1"/>
                          </wps:cNvCnPr>
                          <wps:spPr bwMode="auto">
                            <a:xfrm flipV="1">
                              <a:off x="242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5" name="Line 2500"/>
                          <wps:cNvCnPr>
                            <a:cxnSpLocks noChangeShapeType="1"/>
                          </wps:cNvCnPr>
                          <wps:spPr bwMode="auto">
                            <a:xfrm flipV="1">
                              <a:off x="242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6" name="Line 2501"/>
                          <wps:cNvCnPr>
                            <a:cxnSpLocks noChangeShapeType="1"/>
                          </wps:cNvCnPr>
                          <wps:spPr bwMode="auto">
                            <a:xfrm>
                              <a:off x="2426"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7" name="Line 2502"/>
                          <wps:cNvCnPr>
                            <a:cxnSpLocks noChangeShapeType="1"/>
                          </wps:cNvCnPr>
                          <wps:spPr bwMode="auto">
                            <a:xfrm flipH="1" flipV="1">
                              <a:off x="2422"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8" name="Line 2503"/>
                          <wps:cNvCnPr>
                            <a:cxnSpLocks noChangeShapeType="1"/>
                          </wps:cNvCnPr>
                          <wps:spPr bwMode="auto">
                            <a:xfrm>
                              <a:off x="2382"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09" name="Line 2504"/>
                          <wps:cNvCnPr>
                            <a:cxnSpLocks noChangeShapeType="1"/>
                          </wps:cNvCnPr>
                          <wps:spPr bwMode="auto">
                            <a:xfrm flipV="1">
                              <a:off x="238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0" name="Line 2505"/>
                          <wps:cNvCnPr>
                            <a:cxnSpLocks noChangeShapeType="1"/>
                          </wps:cNvCnPr>
                          <wps:spPr bwMode="auto">
                            <a:xfrm>
                              <a:off x="2382"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1" name="Line 2506"/>
                          <wps:cNvCnPr>
                            <a:cxnSpLocks noChangeShapeType="1"/>
                          </wps:cNvCnPr>
                          <wps:spPr bwMode="auto">
                            <a:xfrm flipV="1">
                              <a:off x="2382" y="4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2" name="Line 2507"/>
                          <wps:cNvCnPr>
                            <a:cxnSpLocks noChangeShapeType="1"/>
                          </wps:cNvCnPr>
                          <wps:spPr bwMode="auto">
                            <a:xfrm>
                              <a:off x="241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3" name="Line 2508"/>
                          <wps:cNvCnPr>
                            <a:cxnSpLocks noChangeShapeType="1"/>
                          </wps:cNvCnPr>
                          <wps:spPr bwMode="auto">
                            <a:xfrm flipV="1">
                              <a:off x="2426"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4" name="Line 2509"/>
                          <wps:cNvCnPr>
                            <a:cxnSpLocks noChangeShapeType="1"/>
                          </wps:cNvCnPr>
                          <wps:spPr bwMode="auto">
                            <a:xfrm>
                              <a:off x="239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5" name="Line 2510"/>
                          <wps:cNvCnPr>
                            <a:cxnSpLocks noChangeShapeType="1"/>
                          </wps:cNvCnPr>
                          <wps:spPr bwMode="auto">
                            <a:xfrm flipV="1">
                              <a:off x="2381"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6" name="Line 2511"/>
                          <wps:cNvCnPr>
                            <a:cxnSpLocks noChangeShapeType="1"/>
                          </wps:cNvCnPr>
                          <wps:spPr bwMode="auto">
                            <a:xfrm flipV="1">
                              <a:off x="228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7" name="Line 2512"/>
                          <wps:cNvCnPr>
                            <a:cxnSpLocks noChangeShapeType="1"/>
                          </wps:cNvCnPr>
                          <wps:spPr bwMode="auto">
                            <a:xfrm flipV="1">
                              <a:off x="2355"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8" name="Line 2513"/>
                          <wps:cNvCnPr>
                            <a:cxnSpLocks noChangeShapeType="1"/>
                          </wps:cNvCnPr>
                          <wps:spPr bwMode="auto">
                            <a:xfrm flipV="1">
                              <a:off x="2316"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19" name="Line 2514"/>
                          <wps:cNvCnPr>
                            <a:cxnSpLocks noChangeShapeType="1"/>
                          </wps:cNvCnPr>
                          <wps:spPr bwMode="auto">
                            <a:xfrm flipH="1">
                              <a:off x="2301"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0" name="Line 2515"/>
                          <wps:cNvCnPr>
                            <a:cxnSpLocks noChangeShapeType="1"/>
                          </wps:cNvCnPr>
                          <wps:spPr bwMode="auto">
                            <a:xfrm flipH="1">
                              <a:off x="2281"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1" name="Line 2516"/>
                          <wps:cNvCnPr>
                            <a:cxnSpLocks noChangeShapeType="1"/>
                          </wps:cNvCnPr>
                          <wps:spPr bwMode="auto">
                            <a:xfrm>
                              <a:off x="2301"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2" name="Line 2517"/>
                          <wps:cNvCnPr>
                            <a:cxnSpLocks noChangeShapeType="1"/>
                          </wps:cNvCnPr>
                          <wps:spPr bwMode="auto">
                            <a:xfrm>
                              <a:off x="2301"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3" name="Line 2518"/>
                          <wps:cNvCnPr>
                            <a:cxnSpLocks noChangeShapeType="1"/>
                          </wps:cNvCnPr>
                          <wps:spPr bwMode="auto">
                            <a:xfrm>
                              <a:off x="2301"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4" name="Line 2519"/>
                          <wps:cNvCnPr>
                            <a:cxnSpLocks noChangeShapeType="1"/>
                          </wps:cNvCnPr>
                          <wps:spPr bwMode="auto">
                            <a:xfrm flipH="1">
                              <a:off x="2314"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5" name="Line 2520"/>
                          <wps:cNvCnPr>
                            <a:cxnSpLocks noChangeShapeType="1"/>
                          </wps:cNvCnPr>
                          <wps:spPr bwMode="auto">
                            <a:xfrm flipH="1">
                              <a:off x="2314"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6" name="Line 2521"/>
                          <wps:cNvCnPr>
                            <a:cxnSpLocks noChangeShapeType="1"/>
                          </wps:cNvCnPr>
                          <wps:spPr bwMode="auto">
                            <a:xfrm>
                              <a:off x="232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7" name="Line 2522"/>
                          <wps:cNvCnPr>
                            <a:cxnSpLocks noChangeShapeType="1"/>
                          </wps:cNvCnPr>
                          <wps:spPr bwMode="auto">
                            <a:xfrm>
                              <a:off x="2350"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8" name="Line 2523"/>
                          <wps:cNvCnPr>
                            <a:cxnSpLocks noChangeShapeType="1"/>
                          </wps:cNvCnPr>
                          <wps:spPr bwMode="auto">
                            <a:xfrm>
                              <a:off x="235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29" name="Line 2524"/>
                          <wps:cNvCnPr>
                            <a:cxnSpLocks noChangeShapeType="1"/>
                          </wps:cNvCnPr>
                          <wps:spPr bwMode="auto">
                            <a:xfrm>
                              <a:off x="2350"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0" name="Line 2525"/>
                          <wps:cNvCnPr>
                            <a:cxnSpLocks noChangeShapeType="1"/>
                          </wps:cNvCnPr>
                          <wps:spPr bwMode="auto">
                            <a:xfrm flipH="1" flipV="1">
                              <a:off x="231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1" name="Line 2526"/>
                          <wps:cNvCnPr>
                            <a:cxnSpLocks noChangeShapeType="1"/>
                          </wps:cNvCnPr>
                          <wps:spPr bwMode="auto">
                            <a:xfrm flipH="1" flipV="1">
                              <a:off x="2319"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2" name="Line 2527"/>
                          <wps:cNvCnPr>
                            <a:cxnSpLocks noChangeShapeType="1"/>
                          </wps:cNvCnPr>
                          <wps:spPr bwMode="auto">
                            <a:xfrm>
                              <a:off x="2350" y="584"/>
                              <a:ext cx="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3" name="Line 2528"/>
                          <wps:cNvCnPr>
                            <a:cxnSpLocks noChangeShapeType="1"/>
                          </wps:cNvCnPr>
                          <wps:spPr bwMode="auto">
                            <a:xfrm>
                              <a:off x="2356"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4" name="Line 2529"/>
                          <wps:cNvCnPr>
                            <a:cxnSpLocks noChangeShapeType="1"/>
                          </wps:cNvCnPr>
                          <wps:spPr bwMode="auto">
                            <a:xfrm>
                              <a:off x="235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5" name="Line 2530"/>
                          <wps:cNvCnPr>
                            <a:cxnSpLocks noChangeShapeType="1"/>
                          </wps:cNvCnPr>
                          <wps:spPr bwMode="auto">
                            <a:xfrm flipV="1">
                              <a:off x="2356"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6" name="Line 2531"/>
                          <wps:cNvCnPr>
                            <a:cxnSpLocks noChangeShapeType="1"/>
                          </wps:cNvCnPr>
                          <wps:spPr bwMode="auto">
                            <a:xfrm>
                              <a:off x="2356"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7" name="Line 2532"/>
                          <wps:cNvCnPr>
                            <a:cxnSpLocks noChangeShapeType="1"/>
                          </wps:cNvCnPr>
                          <wps:spPr bwMode="auto">
                            <a:xfrm flipH="1">
                              <a:off x="2350"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8" name="Line 2533"/>
                          <wps:cNvCnPr>
                            <a:cxnSpLocks noChangeShapeType="1"/>
                          </wps:cNvCnPr>
                          <wps:spPr bwMode="auto">
                            <a:xfrm flipH="1">
                              <a:off x="228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39" name="Line 2534"/>
                          <wps:cNvCnPr>
                            <a:cxnSpLocks noChangeShapeType="1"/>
                          </wps:cNvCnPr>
                          <wps:spPr bwMode="auto">
                            <a:xfrm flipH="1">
                              <a:off x="228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0" name="Line 2535"/>
                          <wps:cNvCnPr>
                            <a:cxnSpLocks noChangeShapeType="1"/>
                          </wps:cNvCnPr>
                          <wps:spPr bwMode="auto">
                            <a:xfrm>
                              <a:off x="235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1" name="Line 2536"/>
                          <wps:cNvCnPr>
                            <a:cxnSpLocks noChangeShapeType="1"/>
                          </wps:cNvCnPr>
                          <wps:spPr bwMode="auto">
                            <a:xfrm>
                              <a:off x="2320"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2" name="Line 2537"/>
                          <wps:cNvCnPr>
                            <a:cxnSpLocks noChangeShapeType="1"/>
                          </wps:cNvCnPr>
                          <wps:spPr bwMode="auto">
                            <a:xfrm>
                              <a:off x="228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3" name="Line 2538"/>
                          <wps:cNvCnPr>
                            <a:cxnSpLocks noChangeShapeType="1"/>
                          </wps:cNvCnPr>
                          <wps:spPr bwMode="auto">
                            <a:xfrm>
                              <a:off x="2282"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4" name="Line 2539"/>
                          <wps:cNvCnPr>
                            <a:cxnSpLocks noChangeShapeType="1"/>
                          </wps:cNvCnPr>
                          <wps:spPr bwMode="auto">
                            <a:xfrm flipH="1">
                              <a:off x="2287"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5" name="Line 2540"/>
                          <wps:cNvCnPr>
                            <a:cxnSpLocks noChangeShapeType="1"/>
                          </wps:cNvCnPr>
                          <wps:spPr bwMode="auto">
                            <a:xfrm>
                              <a:off x="2287"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6" name="Line 2541"/>
                          <wps:cNvCnPr>
                            <a:cxnSpLocks noChangeShapeType="1"/>
                          </wps:cNvCnPr>
                          <wps:spPr bwMode="auto">
                            <a:xfrm flipH="1">
                              <a:off x="2312"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7" name="Line 2542"/>
                          <wps:cNvCnPr>
                            <a:cxnSpLocks noChangeShapeType="1"/>
                          </wps:cNvCnPr>
                          <wps:spPr bwMode="auto">
                            <a:xfrm>
                              <a:off x="231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8" name="Line 2543"/>
                          <wps:cNvCnPr>
                            <a:cxnSpLocks noChangeShapeType="1"/>
                          </wps:cNvCnPr>
                          <wps:spPr bwMode="auto">
                            <a:xfrm>
                              <a:off x="2314"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49" name="Line 2544"/>
                          <wps:cNvCnPr>
                            <a:cxnSpLocks noChangeShapeType="1"/>
                          </wps:cNvCnPr>
                          <wps:spPr bwMode="auto">
                            <a:xfrm flipV="1">
                              <a:off x="2314"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0" name="Line 2545"/>
                          <wps:cNvCnPr>
                            <a:cxnSpLocks noChangeShapeType="1"/>
                          </wps:cNvCnPr>
                          <wps:spPr bwMode="auto">
                            <a:xfrm>
                              <a:off x="2289"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1" name="Line 2546"/>
                          <wps:cNvCnPr>
                            <a:cxnSpLocks noChangeShapeType="1"/>
                          </wps:cNvCnPr>
                          <wps:spPr bwMode="auto">
                            <a:xfrm flipV="1">
                              <a:off x="228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2" name="Line 2547"/>
                          <wps:cNvCnPr>
                            <a:cxnSpLocks noChangeShapeType="1"/>
                          </wps:cNvCnPr>
                          <wps:spPr bwMode="auto">
                            <a:xfrm>
                              <a:off x="228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3" name="Line 2548"/>
                          <wps:cNvCnPr>
                            <a:cxnSpLocks noChangeShapeType="1"/>
                          </wps:cNvCnPr>
                          <wps:spPr bwMode="auto">
                            <a:xfrm flipH="1">
                              <a:off x="2281"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4" name="Line 2549"/>
                          <wps:cNvCnPr>
                            <a:cxnSpLocks noChangeShapeType="1"/>
                          </wps:cNvCnPr>
                          <wps:spPr bwMode="auto">
                            <a:xfrm>
                              <a:off x="2281"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5" name="Line 2550"/>
                          <wps:cNvCnPr>
                            <a:cxnSpLocks noChangeShapeType="1"/>
                          </wps:cNvCnPr>
                          <wps:spPr bwMode="auto">
                            <a:xfrm flipH="1">
                              <a:off x="2313"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6" name="Line 2551"/>
                          <wps:cNvCnPr>
                            <a:cxnSpLocks noChangeShapeType="1"/>
                          </wps:cNvCnPr>
                          <wps:spPr bwMode="auto">
                            <a:xfrm>
                              <a:off x="2313"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7" name="Line 2552"/>
                          <wps:cNvCnPr>
                            <a:cxnSpLocks noChangeShapeType="1"/>
                          </wps:cNvCnPr>
                          <wps:spPr bwMode="auto">
                            <a:xfrm flipH="1">
                              <a:off x="2317"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8" name="Line 2553"/>
                          <wps:cNvCnPr>
                            <a:cxnSpLocks noChangeShapeType="1"/>
                          </wps:cNvCnPr>
                          <wps:spPr bwMode="auto">
                            <a:xfrm>
                              <a:off x="2301"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59" name="Line 2554"/>
                          <wps:cNvCnPr>
                            <a:cxnSpLocks noChangeShapeType="1"/>
                          </wps:cNvCnPr>
                          <wps:spPr bwMode="auto">
                            <a:xfrm flipH="1">
                              <a:off x="2301"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0" name="Line 2555"/>
                          <wps:cNvCnPr>
                            <a:cxnSpLocks noChangeShapeType="1"/>
                          </wps:cNvCnPr>
                          <wps:spPr bwMode="auto">
                            <a:xfrm>
                              <a:off x="2301"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1" name="Line 2556"/>
                          <wps:cNvCnPr>
                            <a:cxnSpLocks noChangeShapeType="1"/>
                          </wps:cNvCnPr>
                          <wps:spPr bwMode="auto">
                            <a:xfrm>
                              <a:off x="235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2" name="Line 2557"/>
                          <wps:cNvCnPr>
                            <a:cxnSpLocks noChangeShapeType="1"/>
                          </wps:cNvCnPr>
                          <wps:spPr bwMode="auto">
                            <a:xfrm flipV="1">
                              <a:off x="2357"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3" name="Line 2558"/>
                          <wps:cNvCnPr>
                            <a:cxnSpLocks noChangeShapeType="1"/>
                          </wps:cNvCnPr>
                          <wps:spPr bwMode="auto">
                            <a:xfrm flipV="1">
                              <a:off x="235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4" name="Line 2559"/>
                          <wps:cNvCnPr>
                            <a:cxnSpLocks noChangeShapeType="1"/>
                          </wps:cNvCnPr>
                          <wps:spPr bwMode="auto">
                            <a:xfrm>
                              <a:off x="2357"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5" name="Line 2560"/>
                          <wps:cNvCnPr>
                            <a:cxnSpLocks noChangeShapeType="1"/>
                          </wps:cNvCnPr>
                          <wps:spPr bwMode="auto">
                            <a:xfrm flipH="1" flipV="1">
                              <a:off x="2354"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6" name="Line 2561"/>
                          <wps:cNvCnPr>
                            <a:cxnSpLocks noChangeShapeType="1"/>
                          </wps:cNvCnPr>
                          <wps:spPr bwMode="auto">
                            <a:xfrm flipH="1">
                              <a:off x="2347"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7" name="Line 2562"/>
                          <wps:cNvCnPr>
                            <a:cxnSpLocks noChangeShapeType="1"/>
                          </wps:cNvCnPr>
                          <wps:spPr bwMode="auto">
                            <a:xfrm flipV="1">
                              <a:off x="2358"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8" name="Line 2563"/>
                          <wps:cNvCnPr>
                            <a:cxnSpLocks noChangeShapeType="1"/>
                          </wps:cNvCnPr>
                          <wps:spPr bwMode="auto">
                            <a:xfrm>
                              <a:off x="232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69" name="Line 2564"/>
                          <wps:cNvCnPr>
                            <a:cxnSpLocks noChangeShapeType="1"/>
                          </wps:cNvCnPr>
                          <wps:spPr bwMode="auto">
                            <a:xfrm>
                              <a:off x="2347"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0" name="Line 2565"/>
                          <wps:cNvCnPr>
                            <a:cxnSpLocks noChangeShapeType="1"/>
                          </wps:cNvCnPr>
                          <wps:spPr bwMode="auto">
                            <a:xfrm>
                              <a:off x="231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1" name="Line 2566"/>
                          <wps:cNvCnPr>
                            <a:cxnSpLocks noChangeShapeType="1"/>
                          </wps:cNvCnPr>
                          <wps:spPr bwMode="auto">
                            <a:xfrm>
                              <a:off x="2289"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2" name="Line 2567"/>
                          <wps:cNvCnPr>
                            <a:cxnSpLocks noChangeShapeType="1"/>
                          </wps:cNvCnPr>
                          <wps:spPr bwMode="auto">
                            <a:xfrm flipH="1" flipV="1">
                              <a:off x="2285"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3" name="Line 2568"/>
                          <wps:cNvCnPr>
                            <a:cxnSpLocks noChangeShapeType="1"/>
                          </wps:cNvCnPr>
                          <wps:spPr bwMode="auto">
                            <a:xfrm flipV="1">
                              <a:off x="2288"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4" name="Line 2569"/>
                          <wps:cNvCnPr>
                            <a:cxnSpLocks noChangeShapeType="1"/>
                          </wps:cNvCnPr>
                          <wps:spPr bwMode="auto">
                            <a:xfrm flipV="1">
                              <a:off x="2289"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5" name="Line 2570"/>
                          <wps:cNvCnPr>
                            <a:cxnSpLocks noChangeShapeType="1"/>
                          </wps:cNvCnPr>
                          <wps:spPr bwMode="auto">
                            <a:xfrm>
                              <a:off x="2288"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6" name="Line 2571"/>
                          <wps:cNvCnPr>
                            <a:cxnSpLocks noChangeShapeType="1"/>
                          </wps:cNvCnPr>
                          <wps:spPr bwMode="auto">
                            <a:xfrm>
                              <a:off x="2313"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7" name="Line 2572"/>
                          <wps:cNvCnPr>
                            <a:cxnSpLocks noChangeShapeType="1"/>
                          </wps:cNvCnPr>
                          <wps:spPr bwMode="auto">
                            <a:xfrm flipV="1">
                              <a:off x="231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8" name="Line 2573"/>
                          <wps:cNvCnPr>
                            <a:cxnSpLocks noChangeShapeType="1"/>
                          </wps:cNvCnPr>
                          <wps:spPr bwMode="auto">
                            <a:xfrm>
                              <a:off x="231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79" name="Line 2574"/>
                          <wps:cNvCnPr>
                            <a:cxnSpLocks noChangeShapeType="1"/>
                          </wps:cNvCnPr>
                          <wps:spPr bwMode="auto">
                            <a:xfrm flipV="1">
                              <a:off x="2313"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0" name="Line 2575"/>
                          <wps:cNvCnPr>
                            <a:cxnSpLocks noChangeShapeType="1"/>
                          </wps:cNvCnPr>
                          <wps:spPr bwMode="auto">
                            <a:xfrm flipH="1">
                              <a:off x="2278"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1" name="Line 2576"/>
                          <wps:cNvCnPr>
                            <a:cxnSpLocks noChangeShapeType="1"/>
                          </wps:cNvCnPr>
                          <wps:spPr bwMode="auto">
                            <a:xfrm flipV="1">
                              <a:off x="231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2" name="Line 2577"/>
                          <wps:cNvCnPr>
                            <a:cxnSpLocks noChangeShapeType="1"/>
                          </wps:cNvCnPr>
                          <wps:spPr bwMode="auto">
                            <a:xfrm flipV="1">
                              <a:off x="2289"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3" name="Line 2578"/>
                          <wps:cNvCnPr>
                            <a:cxnSpLocks noChangeShapeType="1"/>
                          </wps:cNvCnPr>
                          <wps:spPr bwMode="auto">
                            <a:xfrm>
                              <a:off x="227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4" name="Line 2579"/>
                          <wps:cNvCnPr>
                            <a:cxnSpLocks noChangeShapeType="1"/>
                          </wps:cNvCnPr>
                          <wps:spPr bwMode="auto">
                            <a:xfrm flipH="1">
                              <a:off x="2106"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5" name="Line 2580"/>
                          <wps:cNvCnPr>
                            <a:cxnSpLocks noChangeShapeType="1"/>
                          </wps:cNvCnPr>
                          <wps:spPr bwMode="auto">
                            <a:xfrm>
                              <a:off x="2107"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6" name="Line 2581"/>
                          <wps:cNvCnPr>
                            <a:cxnSpLocks noChangeShapeType="1"/>
                          </wps:cNvCnPr>
                          <wps:spPr bwMode="auto">
                            <a:xfrm flipH="1">
                              <a:off x="2110"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7" name="Line 2582"/>
                          <wps:cNvCnPr>
                            <a:cxnSpLocks noChangeShapeType="1"/>
                          </wps:cNvCnPr>
                          <wps:spPr bwMode="auto">
                            <a:xfrm flipH="1">
                              <a:off x="2094"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8" name="Line 2583"/>
                          <wps:cNvCnPr>
                            <a:cxnSpLocks noChangeShapeType="1"/>
                          </wps:cNvCnPr>
                          <wps:spPr bwMode="auto">
                            <a:xfrm>
                              <a:off x="2094" y="324"/>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89" name="Line 2584"/>
                          <wps:cNvCnPr>
                            <a:cxnSpLocks noChangeShapeType="1"/>
                          </wps:cNvCnPr>
                          <wps:spPr bwMode="auto">
                            <a:xfrm>
                              <a:off x="2094"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0" name="Line 2585"/>
                          <wps:cNvCnPr>
                            <a:cxnSpLocks noChangeShapeType="1"/>
                          </wps:cNvCnPr>
                          <wps:spPr bwMode="auto">
                            <a:xfrm>
                              <a:off x="2094"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1" name="Line 2586"/>
                          <wps:cNvCnPr>
                            <a:cxnSpLocks noChangeShapeType="1"/>
                          </wps:cNvCnPr>
                          <wps:spPr bwMode="auto">
                            <a:xfrm>
                              <a:off x="2094"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2" name="Line 2587"/>
                          <wps:cNvCnPr>
                            <a:cxnSpLocks noChangeShapeType="1"/>
                          </wps:cNvCnPr>
                          <wps:spPr bwMode="auto">
                            <a:xfrm>
                              <a:off x="2094"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3" name="Line 2588"/>
                          <wps:cNvCnPr>
                            <a:cxnSpLocks noChangeShapeType="1"/>
                          </wps:cNvCnPr>
                          <wps:spPr bwMode="auto">
                            <a:xfrm flipH="1">
                              <a:off x="2108"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4" name="Line 2589"/>
                          <wps:cNvCnPr>
                            <a:cxnSpLocks noChangeShapeType="1"/>
                          </wps:cNvCnPr>
                          <wps:spPr bwMode="auto">
                            <a:xfrm flipV="1">
                              <a:off x="2148"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5" name="Line 2590"/>
                          <wps:cNvCnPr>
                            <a:cxnSpLocks noChangeShapeType="1"/>
                          </wps:cNvCnPr>
                          <wps:spPr bwMode="auto">
                            <a:xfrm flipV="1">
                              <a:off x="2217"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6" name="Line 2591"/>
                          <wps:cNvCnPr>
                            <a:cxnSpLocks noChangeShapeType="1"/>
                          </wps:cNvCnPr>
                          <wps:spPr bwMode="auto">
                            <a:xfrm flipV="1">
                              <a:off x="2178"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7" name="Line 2592"/>
                          <wps:cNvCnPr>
                            <a:cxnSpLocks noChangeShapeType="1"/>
                          </wps:cNvCnPr>
                          <wps:spPr bwMode="auto">
                            <a:xfrm flipV="1">
                              <a:off x="2247"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8" name="Line 2593"/>
                          <wps:cNvCnPr>
                            <a:cxnSpLocks noChangeShapeType="1"/>
                          </wps:cNvCnPr>
                          <wps:spPr bwMode="auto">
                            <a:xfrm flipH="1" flipV="1">
                              <a:off x="225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7999" name="Line 2594"/>
                          <wps:cNvCnPr>
                            <a:cxnSpLocks noChangeShapeType="1"/>
                          </wps:cNvCnPr>
                          <wps:spPr bwMode="auto">
                            <a:xfrm flipH="1" flipV="1">
                              <a:off x="2250"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0" name="Line 2595"/>
                          <wps:cNvCnPr>
                            <a:cxnSpLocks noChangeShapeType="1"/>
                          </wps:cNvCnPr>
                          <wps:spPr bwMode="auto">
                            <a:xfrm flipH="1">
                              <a:off x="2212"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1" name="Line 2596"/>
                          <wps:cNvCnPr>
                            <a:cxnSpLocks noChangeShapeType="1"/>
                          </wps:cNvCnPr>
                          <wps:spPr bwMode="auto">
                            <a:xfrm flipH="1">
                              <a:off x="2212"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2" name="Line 2597"/>
                          <wps:cNvCnPr>
                            <a:cxnSpLocks noChangeShapeType="1"/>
                          </wps:cNvCnPr>
                          <wps:spPr bwMode="auto">
                            <a:xfrm flipH="1" flipV="1">
                              <a:off x="218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3" name="Line 2598"/>
                          <wps:cNvCnPr>
                            <a:cxnSpLocks noChangeShapeType="1"/>
                          </wps:cNvCnPr>
                          <wps:spPr bwMode="auto">
                            <a:xfrm flipH="1" flipV="1">
                              <a:off x="2181"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4" name="Line 2599"/>
                          <wps:cNvCnPr>
                            <a:cxnSpLocks noChangeShapeType="1"/>
                          </wps:cNvCnPr>
                          <wps:spPr bwMode="auto">
                            <a:xfrm>
                              <a:off x="214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5" name="Line 2600"/>
                          <wps:cNvCnPr>
                            <a:cxnSpLocks noChangeShapeType="1"/>
                          </wps:cNvCnPr>
                          <wps:spPr bwMode="auto">
                            <a:xfrm>
                              <a:off x="214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6" name="Line 2601"/>
                          <wps:cNvCnPr>
                            <a:cxnSpLocks noChangeShapeType="1"/>
                          </wps:cNvCnPr>
                          <wps:spPr bwMode="auto">
                            <a:xfrm>
                              <a:off x="2163" y="517"/>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7" name="Line 2602"/>
                          <wps:cNvCnPr>
                            <a:cxnSpLocks noChangeShapeType="1"/>
                          </wps:cNvCnPr>
                          <wps:spPr bwMode="auto">
                            <a:xfrm>
                              <a:off x="2163" y="505"/>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8" name="Line 2603"/>
                          <wps:cNvCnPr>
                            <a:cxnSpLocks noChangeShapeType="1"/>
                          </wps:cNvCnPr>
                          <wps:spPr bwMode="auto">
                            <a:xfrm>
                              <a:off x="2163" y="610"/>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09" name="Line 2604"/>
                          <wps:cNvCnPr>
                            <a:cxnSpLocks noChangeShapeType="1"/>
                          </wps:cNvCnPr>
                          <wps:spPr bwMode="auto">
                            <a:xfrm flipH="1">
                              <a:off x="2177" y="605"/>
                              <a:ext cx="4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0" name="Line 2605"/>
                          <wps:cNvCnPr>
                            <a:cxnSpLocks noChangeShapeType="1"/>
                          </wps:cNvCnPr>
                          <wps:spPr bwMode="auto">
                            <a:xfrm>
                              <a:off x="2251"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1" name="Line 2606"/>
                          <wps:cNvCnPr>
                            <a:cxnSpLocks noChangeShapeType="1"/>
                          </wps:cNvCnPr>
                          <wps:spPr bwMode="auto">
                            <a:xfrm>
                              <a:off x="221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2" name="Line 2607"/>
                          <wps:cNvCnPr>
                            <a:cxnSpLocks noChangeShapeType="1"/>
                          </wps:cNvCnPr>
                          <wps:spPr bwMode="auto">
                            <a:xfrm>
                              <a:off x="2213"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3" name="Line 2608"/>
                          <wps:cNvCnPr>
                            <a:cxnSpLocks noChangeShapeType="1"/>
                          </wps:cNvCnPr>
                          <wps:spPr bwMode="auto">
                            <a:xfrm flipH="1">
                              <a:off x="2212" y="585"/>
                              <a:ext cx="3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4" name="Line 2609"/>
                          <wps:cNvCnPr>
                            <a:cxnSpLocks noChangeShapeType="1"/>
                          </wps:cNvCnPr>
                          <wps:spPr bwMode="auto">
                            <a:xfrm flipH="1">
                              <a:off x="2218" y="593"/>
                              <a:ext cx="2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5" name="Line 2610"/>
                          <wps:cNvCnPr>
                            <a:cxnSpLocks noChangeShapeType="1"/>
                          </wps:cNvCnPr>
                          <wps:spPr bwMode="auto">
                            <a:xfrm flipH="1">
                              <a:off x="2232"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6" name="Line 2611"/>
                          <wps:cNvCnPr>
                            <a:cxnSpLocks noChangeShapeType="1"/>
                          </wps:cNvCnPr>
                          <wps:spPr bwMode="auto">
                            <a:xfrm flipH="1">
                              <a:off x="2243"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7" name="Line 2612"/>
                          <wps:cNvCnPr>
                            <a:cxnSpLocks noChangeShapeType="1"/>
                          </wps:cNvCnPr>
                          <wps:spPr bwMode="auto">
                            <a:xfrm>
                              <a:off x="224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8" name="Line 2613"/>
                          <wps:cNvCnPr>
                            <a:cxnSpLocks noChangeShapeType="1"/>
                          </wps:cNvCnPr>
                          <wps:spPr bwMode="auto">
                            <a:xfrm>
                              <a:off x="2246"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19" name="Line 2614"/>
                          <wps:cNvCnPr>
                            <a:cxnSpLocks noChangeShapeType="1"/>
                          </wps:cNvCnPr>
                          <wps:spPr bwMode="auto">
                            <a:xfrm flipV="1">
                              <a:off x="2246"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0" name="Line 2615"/>
                          <wps:cNvCnPr>
                            <a:cxnSpLocks noChangeShapeType="1"/>
                          </wps:cNvCnPr>
                          <wps:spPr bwMode="auto">
                            <a:xfrm flipH="1">
                              <a:off x="2246"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1" name="Line 2616"/>
                          <wps:cNvCnPr>
                            <a:cxnSpLocks noChangeShapeType="1"/>
                          </wps:cNvCnPr>
                          <wps:spPr bwMode="auto">
                            <a:xfrm>
                              <a:off x="2218"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8022" name="Group 2818"/>
                        <wpg:cNvGrpSpPr>
                          <a:grpSpLocks/>
                        </wpg:cNvGrpSpPr>
                        <wpg:grpSpPr bwMode="auto">
                          <a:xfrm>
                            <a:off x="164465" y="157480"/>
                            <a:ext cx="1745615" cy="234950"/>
                            <a:chOff x="259" y="248"/>
                            <a:chExt cx="2749" cy="370"/>
                          </a:xfrm>
                        </wpg:grpSpPr>
                        <wps:wsp>
                          <wps:cNvPr id="8023" name="Line 2618"/>
                          <wps:cNvCnPr>
                            <a:cxnSpLocks noChangeShapeType="1"/>
                          </wps:cNvCnPr>
                          <wps:spPr bwMode="auto">
                            <a:xfrm>
                              <a:off x="2221"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4" name="Line 2619"/>
                          <wps:cNvCnPr>
                            <a:cxnSpLocks noChangeShapeType="1"/>
                          </wps:cNvCnPr>
                          <wps:spPr bwMode="auto">
                            <a:xfrm flipV="1">
                              <a:off x="221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5" name="Line 2620"/>
                          <wps:cNvCnPr>
                            <a:cxnSpLocks noChangeShapeType="1"/>
                          </wps:cNvCnPr>
                          <wps:spPr bwMode="auto">
                            <a:xfrm>
                              <a:off x="221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6" name="Line 2621"/>
                          <wps:cNvCnPr>
                            <a:cxnSpLocks noChangeShapeType="1"/>
                          </wps:cNvCnPr>
                          <wps:spPr bwMode="auto">
                            <a:xfrm flipH="1">
                              <a:off x="2212"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7" name="Line 2622"/>
                          <wps:cNvCnPr>
                            <a:cxnSpLocks noChangeShapeType="1"/>
                          </wps:cNvCnPr>
                          <wps:spPr bwMode="auto">
                            <a:xfrm>
                              <a:off x="2251"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8" name="Line 2623"/>
                          <wps:cNvCnPr>
                            <a:cxnSpLocks noChangeShapeType="1"/>
                          </wps:cNvCnPr>
                          <wps:spPr bwMode="auto">
                            <a:xfrm>
                              <a:off x="221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29" name="Line 2624"/>
                          <wps:cNvCnPr>
                            <a:cxnSpLocks noChangeShapeType="1"/>
                          </wps:cNvCnPr>
                          <wps:spPr bwMode="auto">
                            <a:xfrm>
                              <a:off x="2182"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0" name="Line 2625"/>
                          <wps:cNvCnPr>
                            <a:cxnSpLocks noChangeShapeType="1"/>
                          </wps:cNvCnPr>
                          <wps:spPr bwMode="auto">
                            <a:xfrm>
                              <a:off x="214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1" name="Line 2626"/>
                          <wps:cNvCnPr>
                            <a:cxnSpLocks noChangeShapeType="1"/>
                          </wps:cNvCnPr>
                          <wps:spPr bwMode="auto">
                            <a:xfrm flipH="1">
                              <a:off x="2163"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2" name="Line 2627"/>
                          <wps:cNvCnPr>
                            <a:cxnSpLocks noChangeShapeType="1"/>
                          </wps:cNvCnPr>
                          <wps:spPr bwMode="auto">
                            <a:xfrm flipH="1">
                              <a:off x="2144"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3" name="Line 2628"/>
                          <wps:cNvCnPr>
                            <a:cxnSpLocks noChangeShapeType="1"/>
                          </wps:cNvCnPr>
                          <wps:spPr bwMode="auto">
                            <a:xfrm flipH="1">
                              <a:off x="2150"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4" name="Line 2629"/>
                          <wps:cNvCnPr>
                            <a:cxnSpLocks noChangeShapeType="1"/>
                          </wps:cNvCnPr>
                          <wps:spPr bwMode="auto">
                            <a:xfrm flipH="1">
                              <a:off x="2174" y="579"/>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5" name="Line 2630"/>
                          <wps:cNvCnPr>
                            <a:cxnSpLocks noChangeShapeType="1"/>
                          </wps:cNvCnPr>
                          <wps:spPr bwMode="auto">
                            <a:xfrm>
                              <a:off x="217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6" name="Line 2631"/>
                          <wps:cNvCnPr>
                            <a:cxnSpLocks noChangeShapeType="1"/>
                          </wps:cNvCnPr>
                          <wps:spPr bwMode="auto">
                            <a:xfrm>
                              <a:off x="2177"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7" name="Line 2632"/>
                          <wps:cNvCnPr>
                            <a:cxnSpLocks noChangeShapeType="1"/>
                          </wps:cNvCnPr>
                          <wps:spPr bwMode="auto">
                            <a:xfrm flipV="1">
                              <a:off x="2177"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8" name="Line 2633"/>
                          <wps:cNvCnPr>
                            <a:cxnSpLocks noChangeShapeType="1"/>
                          </wps:cNvCnPr>
                          <wps:spPr bwMode="auto">
                            <a:xfrm flipH="1">
                              <a:off x="2177"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39" name="Line 2634"/>
                          <wps:cNvCnPr>
                            <a:cxnSpLocks noChangeShapeType="1"/>
                          </wps:cNvCnPr>
                          <wps:spPr bwMode="auto">
                            <a:xfrm>
                              <a:off x="2144"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0" name="Line 2635"/>
                          <wps:cNvCnPr>
                            <a:cxnSpLocks noChangeShapeType="1"/>
                          </wps:cNvCnPr>
                          <wps:spPr bwMode="auto">
                            <a:xfrm>
                              <a:off x="2150"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1" name="Line 2636"/>
                          <wps:cNvCnPr>
                            <a:cxnSpLocks noChangeShapeType="1"/>
                          </wps:cNvCnPr>
                          <wps:spPr bwMode="auto">
                            <a:xfrm>
                              <a:off x="2152"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2" name="Line 2637"/>
                          <wps:cNvCnPr>
                            <a:cxnSpLocks noChangeShapeType="1"/>
                          </wps:cNvCnPr>
                          <wps:spPr bwMode="auto">
                            <a:xfrm flipV="1">
                              <a:off x="215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3" name="Line 2638"/>
                          <wps:cNvCnPr>
                            <a:cxnSpLocks noChangeShapeType="1"/>
                          </wps:cNvCnPr>
                          <wps:spPr bwMode="auto">
                            <a:xfrm>
                              <a:off x="215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4" name="Line 2639"/>
                          <wps:cNvCnPr>
                            <a:cxnSpLocks noChangeShapeType="1"/>
                          </wps:cNvCnPr>
                          <wps:spPr bwMode="auto">
                            <a:xfrm flipH="1">
                              <a:off x="2144"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5" name="Line 2640"/>
                          <wps:cNvCnPr>
                            <a:cxnSpLocks noChangeShapeType="1"/>
                          </wps:cNvCnPr>
                          <wps:spPr bwMode="auto">
                            <a:xfrm>
                              <a:off x="2182"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6" name="Line 2641"/>
                          <wps:cNvCnPr>
                            <a:cxnSpLocks noChangeShapeType="1"/>
                          </wps:cNvCnPr>
                          <wps:spPr bwMode="auto">
                            <a:xfrm>
                              <a:off x="214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7" name="Line 2642"/>
                          <wps:cNvCnPr>
                            <a:cxnSpLocks noChangeShapeType="1"/>
                          </wps:cNvCnPr>
                          <wps:spPr bwMode="auto">
                            <a:xfrm flipH="1">
                              <a:off x="2175"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8" name="Line 2643"/>
                          <wps:cNvCnPr>
                            <a:cxnSpLocks noChangeShapeType="1"/>
                          </wps:cNvCnPr>
                          <wps:spPr bwMode="auto">
                            <a:xfrm>
                              <a:off x="2176"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49" name="Line 2644"/>
                          <wps:cNvCnPr>
                            <a:cxnSpLocks noChangeShapeType="1"/>
                          </wps:cNvCnPr>
                          <wps:spPr bwMode="auto">
                            <a:xfrm flipH="1">
                              <a:off x="2179"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0" name="Line 2645"/>
                          <wps:cNvCnPr>
                            <a:cxnSpLocks noChangeShapeType="1"/>
                          </wps:cNvCnPr>
                          <wps:spPr bwMode="auto">
                            <a:xfrm flipV="1">
                              <a:off x="211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1" name="Line 2646"/>
                          <wps:cNvCnPr>
                            <a:cxnSpLocks noChangeShapeType="1"/>
                          </wps:cNvCnPr>
                          <wps:spPr bwMode="auto">
                            <a:xfrm flipV="1">
                              <a:off x="2113"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2" name="Line 2647"/>
                          <wps:cNvCnPr>
                            <a:cxnSpLocks noChangeShapeType="1"/>
                          </wps:cNvCnPr>
                          <wps:spPr bwMode="auto">
                            <a:xfrm flipH="1">
                              <a:off x="2163" y="348"/>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3" name="Line 2648"/>
                          <wps:cNvCnPr>
                            <a:cxnSpLocks noChangeShapeType="1"/>
                          </wps:cNvCnPr>
                          <wps:spPr bwMode="auto">
                            <a:xfrm>
                              <a:off x="2163" y="316"/>
                              <a:ext cx="6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4" name="Line 2649"/>
                          <wps:cNvCnPr>
                            <a:cxnSpLocks noChangeShapeType="1"/>
                          </wps:cNvCnPr>
                          <wps:spPr bwMode="auto">
                            <a:xfrm>
                              <a:off x="224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5" name="Line 2650"/>
                          <wps:cNvCnPr>
                            <a:cxnSpLocks noChangeShapeType="1"/>
                          </wps:cNvCnPr>
                          <wps:spPr bwMode="auto">
                            <a:xfrm>
                              <a:off x="2221"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6" name="Line 2651"/>
                          <wps:cNvCnPr>
                            <a:cxnSpLocks noChangeShapeType="1"/>
                          </wps:cNvCnPr>
                          <wps:spPr bwMode="auto">
                            <a:xfrm>
                              <a:off x="2244"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7" name="Line 2652"/>
                          <wps:cNvCnPr>
                            <a:cxnSpLocks noChangeShapeType="1"/>
                          </wps:cNvCnPr>
                          <wps:spPr bwMode="auto">
                            <a:xfrm flipV="1">
                              <a:off x="2244"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8" name="Line 2653"/>
                          <wps:cNvCnPr>
                            <a:cxnSpLocks noChangeShapeType="1"/>
                          </wps:cNvCnPr>
                          <wps:spPr bwMode="auto">
                            <a:xfrm>
                              <a:off x="2244"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59" name="Line 2654"/>
                          <wps:cNvCnPr>
                            <a:cxnSpLocks noChangeShapeType="1"/>
                          </wps:cNvCnPr>
                          <wps:spPr bwMode="auto">
                            <a:xfrm flipV="1">
                              <a:off x="2244"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0" name="Line 2655"/>
                          <wps:cNvCnPr>
                            <a:cxnSpLocks noChangeShapeType="1"/>
                          </wps:cNvCnPr>
                          <wps:spPr bwMode="auto">
                            <a:xfrm flipV="1">
                              <a:off x="2220"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1" name="Line 2656"/>
                          <wps:cNvCnPr>
                            <a:cxnSpLocks noChangeShapeType="1"/>
                          </wps:cNvCnPr>
                          <wps:spPr bwMode="auto">
                            <a:xfrm flipV="1">
                              <a:off x="2220"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2" name="Line 2657"/>
                          <wps:cNvCnPr>
                            <a:cxnSpLocks noChangeShapeType="1"/>
                          </wps:cNvCnPr>
                          <wps:spPr bwMode="auto">
                            <a:xfrm>
                              <a:off x="2220"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3" name="Line 2658"/>
                          <wps:cNvCnPr>
                            <a:cxnSpLocks noChangeShapeType="1"/>
                          </wps:cNvCnPr>
                          <wps:spPr bwMode="auto">
                            <a:xfrm flipH="1" flipV="1">
                              <a:off x="2216"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4" name="Line 2659"/>
                          <wps:cNvCnPr>
                            <a:cxnSpLocks noChangeShapeType="1"/>
                          </wps:cNvCnPr>
                          <wps:spPr bwMode="auto">
                            <a:xfrm flipH="1">
                              <a:off x="2209"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5" name="Line 2660"/>
                          <wps:cNvCnPr>
                            <a:cxnSpLocks noChangeShapeType="1"/>
                          </wps:cNvCnPr>
                          <wps:spPr bwMode="auto">
                            <a:xfrm>
                              <a:off x="2232"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6" name="Line 2661"/>
                          <wps:cNvCnPr>
                            <a:cxnSpLocks noChangeShapeType="1"/>
                          </wps:cNvCnPr>
                          <wps:spPr bwMode="auto">
                            <a:xfrm>
                              <a:off x="2254"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7" name="Line 2662"/>
                          <wps:cNvCnPr>
                            <a:cxnSpLocks noChangeShapeType="1"/>
                          </wps:cNvCnPr>
                          <wps:spPr bwMode="auto">
                            <a:xfrm flipV="1">
                              <a:off x="224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8" name="Line 2663"/>
                          <wps:cNvCnPr>
                            <a:cxnSpLocks noChangeShapeType="1"/>
                          </wps:cNvCnPr>
                          <wps:spPr bwMode="auto">
                            <a:xfrm>
                              <a:off x="2209"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69" name="Line 2664"/>
                          <wps:cNvCnPr>
                            <a:cxnSpLocks noChangeShapeType="1"/>
                          </wps:cNvCnPr>
                          <wps:spPr bwMode="auto">
                            <a:xfrm flipV="1">
                              <a:off x="2221"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0" name="Line 2665"/>
                          <wps:cNvCnPr>
                            <a:cxnSpLocks noChangeShapeType="1"/>
                          </wps:cNvCnPr>
                          <wps:spPr bwMode="auto">
                            <a:xfrm>
                              <a:off x="217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1" name="Line 2666"/>
                          <wps:cNvCnPr>
                            <a:cxnSpLocks noChangeShapeType="1"/>
                          </wps:cNvCnPr>
                          <wps:spPr bwMode="auto">
                            <a:xfrm>
                              <a:off x="2152"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2" name="Line 2667"/>
                          <wps:cNvCnPr>
                            <a:cxnSpLocks noChangeShapeType="1"/>
                          </wps:cNvCnPr>
                          <wps:spPr bwMode="auto">
                            <a:xfrm>
                              <a:off x="2175"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3" name="Line 2668"/>
                          <wps:cNvCnPr>
                            <a:cxnSpLocks noChangeShapeType="1"/>
                          </wps:cNvCnPr>
                          <wps:spPr bwMode="auto">
                            <a:xfrm flipV="1">
                              <a:off x="2176"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4" name="Line 2669"/>
                          <wps:cNvCnPr>
                            <a:cxnSpLocks noChangeShapeType="1"/>
                          </wps:cNvCnPr>
                          <wps:spPr bwMode="auto">
                            <a:xfrm>
                              <a:off x="2175"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5" name="Line 2670"/>
                          <wps:cNvCnPr>
                            <a:cxnSpLocks noChangeShapeType="1"/>
                          </wps:cNvCnPr>
                          <wps:spPr bwMode="auto">
                            <a:xfrm flipV="1">
                              <a:off x="2175"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6" name="Line 2671"/>
                          <wps:cNvCnPr>
                            <a:cxnSpLocks noChangeShapeType="1"/>
                          </wps:cNvCnPr>
                          <wps:spPr bwMode="auto">
                            <a:xfrm flipV="1">
                              <a:off x="2151"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7" name="Line 2672"/>
                          <wps:cNvCnPr>
                            <a:cxnSpLocks noChangeShapeType="1"/>
                          </wps:cNvCnPr>
                          <wps:spPr bwMode="auto">
                            <a:xfrm flipV="1">
                              <a:off x="2151"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8" name="Line 2673"/>
                          <wps:cNvCnPr>
                            <a:cxnSpLocks noChangeShapeType="1"/>
                          </wps:cNvCnPr>
                          <wps:spPr bwMode="auto">
                            <a:xfrm>
                              <a:off x="2151"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79" name="Line 2674"/>
                          <wps:cNvCnPr>
                            <a:cxnSpLocks noChangeShapeType="1"/>
                          </wps:cNvCnPr>
                          <wps:spPr bwMode="auto">
                            <a:xfrm flipH="1" flipV="1">
                              <a:off x="2147"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0" name="Line 2675"/>
                          <wps:cNvCnPr>
                            <a:cxnSpLocks noChangeShapeType="1"/>
                          </wps:cNvCnPr>
                          <wps:spPr bwMode="auto">
                            <a:xfrm>
                              <a:off x="2163"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1" name="Line 2676"/>
                          <wps:cNvCnPr>
                            <a:cxnSpLocks noChangeShapeType="1"/>
                          </wps:cNvCnPr>
                          <wps:spPr bwMode="auto">
                            <a:xfrm>
                              <a:off x="2185"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2" name="Line 2677"/>
                          <wps:cNvCnPr>
                            <a:cxnSpLocks noChangeShapeType="1"/>
                          </wps:cNvCnPr>
                          <wps:spPr bwMode="auto">
                            <a:xfrm flipV="1">
                              <a:off x="2174"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3" name="Line 2678"/>
                          <wps:cNvCnPr>
                            <a:cxnSpLocks noChangeShapeType="1"/>
                          </wps:cNvCnPr>
                          <wps:spPr bwMode="auto">
                            <a:xfrm flipH="1">
                              <a:off x="2140" y="294"/>
                              <a:ext cx="2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4" name="Line 2679"/>
                          <wps:cNvCnPr>
                            <a:cxnSpLocks noChangeShapeType="1"/>
                          </wps:cNvCnPr>
                          <wps:spPr bwMode="auto">
                            <a:xfrm>
                              <a:off x="2140"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5" name="Line 2680"/>
                          <wps:cNvCnPr>
                            <a:cxnSpLocks noChangeShapeType="1"/>
                          </wps:cNvCnPr>
                          <wps:spPr bwMode="auto">
                            <a:xfrm flipV="1">
                              <a:off x="2152"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6" name="Line 2681"/>
                          <wps:cNvCnPr>
                            <a:cxnSpLocks noChangeShapeType="1"/>
                          </wps:cNvCnPr>
                          <wps:spPr bwMode="auto">
                            <a:xfrm flipV="1">
                              <a:off x="2080"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7" name="Line 2682"/>
                          <wps:cNvCnPr>
                            <a:cxnSpLocks noChangeShapeType="1"/>
                          </wps:cNvCnPr>
                          <wps:spPr bwMode="auto">
                            <a:xfrm flipV="1">
                              <a:off x="2040"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8" name="Line 2683"/>
                          <wps:cNvCnPr>
                            <a:cxnSpLocks noChangeShapeType="1"/>
                          </wps:cNvCnPr>
                          <wps:spPr bwMode="auto">
                            <a:xfrm flipV="1">
                              <a:off x="2109"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89" name="Line 2684"/>
                          <wps:cNvCnPr>
                            <a:cxnSpLocks noChangeShapeType="1"/>
                          </wps:cNvCnPr>
                          <wps:spPr bwMode="auto">
                            <a:xfrm>
                              <a:off x="2075"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0" name="Line 2685"/>
                          <wps:cNvCnPr>
                            <a:cxnSpLocks noChangeShapeType="1"/>
                          </wps:cNvCnPr>
                          <wps:spPr bwMode="auto">
                            <a:xfrm flipH="1">
                              <a:off x="2075" y="585"/>
                              <a:ext cx="3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1" name="Line 2686"/>
                          <wps:cNvCnPr>
                            <a:cxnSpLocks noChangeShapeType="1"/>
                          </wps:cNvCnPr>
                          <wps:spPr bwMode="auto">
                            <a:xfrm>
                              <a:off x="2026" y="517"/>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2" name="Line 2687"/>
                          <wps:cNvCnPr>
                            <a:cxnSpLocks noChangeShapeType="1"/>
                          </wps:cNvCnPr>
                          <wps:spPr bwMode="auto">
                            <a:xfrm>
                              <a:off x="2026" y="505"/>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3" name="Line 2688"/>
                          <wps:cNvCnPr>
                            <a:cxnSpLocks noChangeShapeType="1"/>
                          </wps:cNvCnPr>
                          <wps:spPr bwMode="auto">
                            <a:xfrm>
                              <a:off x="2026" y="610"/>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4" name="Line 2689"/>
                          <wps:cNvCnPr>
                            <a:cxnSpLocks noChangeShapeType="1"/>
                          </wps:cNvCnPr>
                          <wps:spPr bwMode="auto">
                            <a:xfrm flipH="1">
                              <a:off x="2075"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5" name="Line 2690"/>
                          <wps:cNvCnPr>
                            <a:cxnSpLocks noChangeShapeType="1"/>
                          </wps:cNvCnPr>
                          <wps:spPr bwMode="auto">
                            <a:xfrm flipH="1">
                              <a:off x="2039"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6" name="Line 2691"/>
                          <wps:cNvCnPr>
                            <a:cxnSpLocks noChangeShapeType="1"/>
                          </wps:cNvCnPr>
                          <wps:spPr bwMode="auto">
                            <a:xfrm>
                              <a:off x="2113"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7" name="Line 2692"/>
                          <wps:cNvCnPr>
                            <a:cxnSpLocks noChangeShapeType="1"/>
                          </wps:cNvCnPr>
                          <wps:spPr bwMode="auto">
                            <a:xfrm flipH="1">
                              <a:off x="2094" y="584"/>
                              <a:ext cx="1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8" name="Line 2693"/>
                          <wps:cNvCnPr>
                            <a:cxnSpLocks noChangeShapeType="1"/>
                          </wps:cNvCnPr>
                          <wps:spPr bwMode="auto">
                            <a:xfrm flipH="1">
                              <a:off x="2081" y="593"/>
                              <a:ext cx="2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099" name="Line 2694"/>
                          <wps:cNvCnPr>
                            <a:cxnSpLocks noChangeShapeType="1"/>
                          </wps:cNvCnPr>
                          <wps:spPr bwMode="auto">
                            <a:xfrm flipH="1">
                              <a:off x="2106"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0" name="Line 2695"/>
                          <wps:cNvCnPr>
                            <a:cxnSpLocks noChangeShapeType="1"/>
                          </wps:cNvCnPr>
                          <wps:spPr bwMode="auto">
                            <a:xfrm>
                              <a:off x="2108"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1" name="Line 2696"/>
                          <wps:cNvCnPr>
                            <a:cxnSpLocks noChangeShapeType="1"/>
                          </wps:cNvCnPr>
                          <wps:spPr bwMode="auto">
                            <a:xfrm flipV="1">
                              <a:off x="2108"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2" name="Line 2697"/>
                          <wps:cNvCnPr>
                            <a:cxnSpLocks noChangeShapeType="1"/>
                          </wps:cNvCnPr>
                          <wps:spPr bwMode="auto">
                            <a:xfrm flipH="1">
                              <a:off x="2108"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3" name="Line 2698"/>
                          <wps:cNvCnPr>
                            <a:cxnSpLocks noChangeShapeType="1"/>
                          </wps:cNvCnPr>
                          <wps:spPr bwMode="auto">
                            <a:xfrm>
                              <a:off x="2106"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4" name="Line 2699"/>
                          <wps:cNvCnPr>
                            <a:cxnSpLocks noChangeShapeType="1"/>
                          </wps:cNvCnPr>
                          <wps:spPr bwMode="auto">
                            <a:xfrm>
                              <a:off x="2081"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5" name="Line 2700"/>
                          <wps:cNvCnPr>
                            <a:cxnSpLocks noChangeShapeType="1"/>
                          </wps:cNvCnPr>
                          <wps:spPr bwMode="auto">
                            <a:xfrm>
                              <a:off x="2083"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6" name="Line 2701"/>
                          <wps:cNvCnPr>
                            <a:cxnSpLocks noChangeShapeType="1"/>
                          </wps:cNvCnPr>
                          <wps:spPr bwMode="auto">
                            <a:xfrm flipV="1">
                              <a:off x="2081"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7" name="Line 2702"/>
                          <wps:cNvCnPr>
                            <a:cxnSpLocks noChangeShapeType="1"/>
                          </wps:cNvCnPr>
                          <wps:spPr bwMode="auto">
                            <a:xfrm>
                              <a:off x="2081"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8" name="Line 2703"/>
                          <wps:cNvCnPr>
                            <a:cxnSpLocks noChangeShapeType="1"/>
                          </wps:cNvCnPr>
                          <wps:spPr bwMode="auto">
                            <a:xfrm>
                              <a:off x="2113"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09" name="Line 2704"/>
                          <wps:cNvCnPr>
                            <a:cxnSpLocks noChangeShapeType="1"/>
                          </wps:cNvCnPr>
                          <wps:spPr bwMode="auto">
                            <a:xfrm>
                              <a:off x="2044"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0" name="Line 2705"/>
                          <wps:cNvCnPr>
                            <a:cxnSpLocks noChangeShapeType="1"/>
                          </wps:cNvCnPr>
                          <wps:spPr bwMode="auto">
                            <a:xfrm>
                              <a:off x="2075"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1" name="Line 2706"/>
                          <wps:cNvCnPr>
                            <a:cxnSpLocks noChangeShapeType="1"/>
                          </wps:cNvCnPr>
                          <wps:spPr bwMode="auto">
                            <a:xfrm>
                              <a:off x="2075"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2" name="Line 2707"/>
                          <wps:cNvCnPr>
                            <a:cxnSpLocks noChangeShapeType="1"/>
                          </wps:cNvCnPr>
                          <wps:spPr bwMode="auto">
                            <a:xfrm>
                              <a:off x="2075"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3" name="Line 2708"/>
                          <wps:cNvCnPr>
                            <a:cxnSpLocks noChangeShapeType="1"/>
                          </wps:cNvCnPr>
                          <wps:spPr bwMode="auto">
                            <a:xfrm flipV="1">
                              <a:off x="204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4" name="Line 2709"/>
                          <wps:cNvCnPr>
                            <a:cxnSpLocks noChangeShapeType="1"/>
                          </wps:cNvCnPr>
                          <wps:spPr bwMode="auto">
                            <a:xfrm flipV="1">
                              <a:off x="2044"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5" name="Line 2710"/>
                          <wps:cNvCnPr>
                            <a:cxnSpLocks noChangeShapeType="1"/>
                          </wps:cNvCnPr>
                          <wps:spPr bwMode="auto">
                            <a:xfrm flipH="1">
                              <a:off x="2026" y="584"/>
                              <a:ext cx="1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6" name="Line 2711"/>
                          <wps:cNvCnPr>
                            <a:cxnSpLocks noChangeShapeType="1"/>
                          </wps:cNvCnPr>
                          <wps:spPr bwMode="auto">
                            <a:xfrm flipH="1">
                              <a:off x="2037"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7" name="Line 2712"/>
                          <wps:cNvCnPr>
                            <a:cxnSpLocks noChangeShapeType="1"/>
                          </wps:cNvCnPr>
                          <wps:spPr bwMode="auto">
                            <a:xfrm>
                              <a:off x="2037"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8" name="Line 2713"/>
                          <wps:cNvCnPr>
                            <a:cxnSpLocks noChangeShapeType="1"/>
                          </wps:cNvCnPr>
                          <wps:spPr bwMode="auto">
                            <a:xfrm>
                              <a:off x="2039"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19" name="Line 2714"/>
                          <wps:cNvCnPr>
                            <a:cxnSpLocks noChangeShapeType="1"/>
                          </wps:cNvCnPr>
                          <wps:spPr bwMode="auto">
                            <a:xfrm flipV="1">
                              <a:off x="2039"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0" name="Line 2715"/>
                          <wps:cNvCnPr>
                            <a:cxnSpLocks noChangeShapeType="1"/>
                          </wps:cNvCnPr>
                          <wps:spPr bwMode="auto">
                            <a:xfrm flipH="1">
                              <a:off x="2039" y="540"/>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1" name="Line 2716"/>
                          <wps:cNvCnPr>
                            <a:cxnSpLocks noChangeShapeType="1"/>
                          </wps:cNvCnPr>
                          <wps:spPr bwMode="auto">
                            <a:xfrm>
                              <a:off x="2075"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2" name="Line 2717"/>
                          <wps:cNvCnPr>
                            <a:cxnSpLocks noChangeShapeType="1"/>
                          </wps:cNvCnPr>
                          <wps:spPr bwMode="auto">
                            <a:xfrm>
                              <a:off x="2044"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3" name="Line 2718"/>
                          <wps:cNvCnPr>
                            <a:cxnSpLocks noChangeShapeType="1"/>
                          </wps:cNvCnPr>
                          <wps:spPr bwMode="auto">
                            <a:xfrm flipH="1">
                              <a:off x="2038"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4" name="Line 2719"/>
                          <wps:cNvCnPr>
                            <a:cxnSpLocks noChangeShapeType="1"/>
                          </wps:cNvCnPr>
                          <wps:spPr bwMode="auto">
                            <a:xfrm>
                              <a:off x="2038"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5" name="Line 2720"/>
                          <wps:cNvCnPr>
                            <a:cxnSpLocks noChangeShapeType="1"/>
                          </wps:cNvCnPr>
                          <wps:spPr bwMode="auto">
                            <a:xfrm flipH="1">
                              <a:off x="2042" y="409"/>
                              <a:ext cx="3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6" name="Line 2721"/>
                          <wps:cNvCnPr>
                            <a:cxnSpLocks noChangeShapeType="1"/>
                          </wps:cNvCnPr>
                          <wps:spPr bwMode="auto">
                            <a:xfrm flipH="1">
                              <a:off x="2072"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7" name="Line 2722"/>
                          <wps:cNvCnPr>
                            <a:cxnSpLocks noChangeShapeType="1"/>
                          </wps:cNvCnPr>
                          <wps:spPr bwMode="auto">
                            <a:xfrm flipH="1">
                              <a:off x="2026" y="348"/>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8" name="Line 2723"/>
                          <wps:cNvCnPr>
                            <a:cxnSpLocks noChangeShapeType="1"/>
                          </wps:cNvCnPr>
                          <wps:spPr bwMode="auto">
                            <a:xfrm>
                              <a:off x="2026" y="324"/>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29" name="Line 2724"/>
                          <wps:cNvCnPr>
                            <a:cxnSpLocks noChangeShapeType="1"/>
                          </wps:cNvCnPr>
                          <wps:spPr bwMode="auto">
                            <a:xfrm>
                              <a:off x="2026" y="316"/>
                              <a:ext cx="68"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0" name="Line 2725"/>
                          <wps:cNvCnPr>
                            <a:cxnSpLocks noChangeShapeType="1"/>
                          </wps:cNvCnPr>
                          <wps:spPr bwMode="auto">
                            <a:xfrm>
                              <a:off x="2106"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1" name="Line 2726"/>
                          <wps:cNvCnPr>
                            <a:cxnSpLocks noChangeShapeType="1"/>
                          </wps:cNvCnPr>
                          <wps:spPr bwMode="auto">
                            <a:xfrm>
                              <a:off x="2083"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2" name="Line 2727"/>
                          <wps:cNvCnPr>
                            <a:cxnSpLocks noChangeShapeType="1"/>
                          </wps:cNvCnPr>
                          <wps:spPr bwMode="auto">
                            <a:xfrm flipV="1">
                              <a:off x="2106"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3" name="Line 2728"/>
                          <wps:cNvCnPr>
                            <a:cxnSpLocks noChangeShapeType="1"/>
                          </wps:cNvCnPr>
                          <wps:spPr bwMode="auto">
                            <a:xfrm flipV="1">
                              <a:off x="2082"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4" name="Line 2729"/>
                          <wps:cNvCnPr>
                            <a:cxnSpLocks noChangeShapeType="1"/>
                          </wps:cNvCnPr>
                          <wps:spPr bwMode="auto">
                            <a:xfrm flipV="1">
                              <a:off x="2083"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5" name="Line 2730"/>
                          <wps:cNvCnPr>
                            <a:cxnSpLocks noChangeShapeType="1"/>
                          </wps:cNvCnPr>
                          <wps:spPr bwMode="auto">
                            <a:xfrm>
                              <a:off x="2082"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6" name="Line 2731"/>
                          <wps:cNvCnPr>
                            <a:cxnSpLocks noChangeShapeType="1"/>
                          </wps:cNvCnPr>
                          <wps:spPr bwMode="auto">
                            <a:xfrm flipH="1" flipV="1">
                              <a:off x="2078" y="409"/>
                              <a:ext cx="5"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7" name="Line 2732"/>
                          <wps:cNvCnPr>
                            <a:cxnSpLocks noChangeShapeType="1"/>
                          </wps:cNvCnPr>
                          <wps:spPr bwMode="auto">
                            <a:xfrm>
                              <a:off x="2106"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8" name="Line 2733"/>
                          <wps:cNvCnPr>
                            <a:cxnSpLocks noChangeShapeType="1"/>
                          </wps:cNvCnPr>
                          <wps:spPr bwMode="auto">
                            <a:xfrm flipV="1">
                              <a:off x="2107"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39" name="Line 2734"/>
                          <wps:cNvCnPr>
                            <a:cxnSpLocks noChangeShapeType="1"/>
                          </wps:cNvCnPr>
                          <wps:spPr bwMode="auto">
                            <a:xfrm>
                              <a:off x="2106"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0" name="Line 2735"/>
                          <wps:cNvCnPr>
                            <a:cxnSpLocks noChangeShapeType="1"/>
                          </wps:cNvCnPr>
                          <wps:spPr bwMode="auto">
                            <a:xfrm>
                              <a:off x="2094"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1" name="Line 2736"/>
                          <wps:cNvCnPr>
                            <a:cxnSpLocks noChangeShapeType="1"/>
                          </wps:cNvCnPr>
                          <wps:spPr bwMode="auto">
                            <a:xfrm>
                              <a:off x="2116"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2" name="Line 2737"/>
                          <wps:cNvCnPr>
                            <a:cxnSpLocks noChangeShapeType="1"/>
                          </wps:cNvCnPr>
                          <wps:spPr bwMode="auto">
                            <a:xfrm flipV="1">
                              <a:off x="2106"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3" name="Line 2738"/>
                          <wps:cNvCnPr>
                            <a:cxnSpLocks noChangeShapeType="1"/>
                          </wps:cNvCnPr>
                          <wps:spPr bwMode="auto">
                            <a:xfrm flipV="1">
                              <a:off x="2083"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4" name="Line 2739"/>
                          <wps:cNvCnPr>
                            <a:cxnSpLocks noChangeShapeType="1"/>
                          </wps:cNvCnPr>
                          <wps:spPr bwMode="auto">
                            <a:xfrm>
                              <a:off x="2037"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5" name="Line 2740"/>
                          <wps:cNvCnPr>
                            <a:cxnSpLocks noChangeShapeType="1"/>
                          </wps:cNvCnPr>
                          <wps:spPr bwMode="auto">
                            <a:xfrm>
                              <a:off x="2038"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6" name="Line 2741"/>
                          <wps:cNvCnPr>
                            <a:cxnSpLocks noChangeShapeType="1"/>
                          </wps:cNvCnPr>
                          <wps:spPr bwMode="auto">
                            <a:xfrm flipV="1">
                              <a:off x="2038"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7" name="Line 2742"/>
                          <wps:cNvCnPr>
                            <a:cxnSpLocks noChangeShapeType="1"/>
                          </wps:cNvCnPr>
                          <wps:spPr bwMode="auto">
                            <a:xfrm>
                              <a:off x="2038"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8" name="Line 2743"/>
                          <wps:cNvCnPr>
                            <a:cxnSpLocks noChangeShapeType="1"/>
                          </wps:cNvCnPr>
                          <wps:spPr bwMode="auto">
                            <a:xfrm flipV="1">
                              <a:off x="2038"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49" name="Line 2744"/>
                          <wps:cNvCnPr>
                            <a:cxnSpLocks noChangeShapeType="1"/>
                          </wps:cNvCnPr>
                          <wps:spPr bwMode="auto">
                            <a:xfrm>
                              <a:off x="2026" y="294"/>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0" name="Line 2745"/>
                          <wps:cNvCnPr>
                            <a:cxnSpLocks noChangeShapeType="1"/>
                          </wps:cNvCnPr>
                          <wps:spPr bwMode="auto">
                            <a:xfrm>
                              <a:off x="2072"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1" name="Line 2746"/>
                          <wps:cNvCnPr>
                            <a:cxnSpLocks noChangeShapeType="1"/>
                          </wps:cNvCnPr>
                          <wps:spPr bwMode="auto">
                            <a:xfrm>
                              <a:off x="2048"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2" name="Line 2747"/>
                          <wps:cNvCnPr>
                            <a:cxnSpLocks noChangeShapeType="1"/>
                          </wps:cNvCnPr>
                          <wps:spPr bwMode="auto">
                            <a:xfrm flipV="1">
                              <a:off x="2037"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3" name="Line 2748"/>
                          <wps:cNvCnPr>
                            <a:cxnSpLocks noChangeShapeType="1"/>
                          </wps:cNvCnPr>
                          <wps:spPr bwMode="auto">
                            <a:xfrm flipV="1">
                              <a:off x="2011" y="413"/>
                              <a:ext cx="0" cy="3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4" name="Line 2749"/>
                          <wps:cNvCnPr>
                            <a:cxnSpLocks noChangeShapeType="1"/>
                          </wps:cNvCnPr>
                          <wps:spPr bwMode="auto">
                            <a:xfrm>
                              <a:off x="200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5" name="Line 2750"/>
                          <wps:cNvCnPr>
                            <a:cxnSpLocks noChangeShapeType="1"/>
                          </wps:cNvCnPr>
                          <wps:spPr bwMode="auto">
                            <a:xfrm>
                              <a:off x="200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6" name="Line 2751"/>
                          <wps:cNvCnPr>
                            <a:cxnSpLocks noChangeShapeType="1"/>
                          </wps:cNvCnPr>
                          <wps:spPr bwMode="auto">
                            <a:xfrm>
                              <a:off x="2006" y="584"/>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7" name="Line 2752"/>
                          <wps:cNvCnPr>
                            <a:cxnSpLocks noChangeShapeType="1"/>
                          </wps:cNvCnPr>
                          <wps:spPr bwMode="auto">
                            <a:xfrm flipH="1">
                              <a:off x="1970" y="605"/>
                              <a:ext cx="4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8" name="Line 2753"/>
                          <wps:cNvCnPr>
                            <a:cxnSpLocks noChangeShapeType="1"/>
                          </wps:cNvCnPr>
                          <wps:spPr bwMode="auto">
                            <a:xfrm>
                              <a:off x="2012"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59" name="Line 2754"/>
                          <wps:cNvCnPr>
                            <a:cxnSpLocks noChangeShapeType="1"/>
                          </wps:cNvCnPr>
                          <wps:spPr bwMode="auto">
                            <a:xfrm flipV="1">
                              <a:off x="2012"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0" name="Line 2755"/>
                          <wps:cNvCnPr>
                            <a:cxnSpLocks noChangeShapeType="1"/>
                          </wps:cNvCnPr>
                          <wps:spPr bwMode="auto">
                            <a:xfrm>
                              <a:off x="2014"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1" name="Line 2756"/>
                          <wps:cNvCnPr>
                            <a:cxnSpLocks noChangeShapeType="1"/>
                          </wps:cNvCnPr>
                          <wps:spPr bwMode="auto">
                            <a:xfrm>
                              <a:off x="2012"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2" name="Line 2757"/>
                          <wps:cNvCnPr>
                            <a:cxnSpLocks noChangeShapeType="1"/>
                          </wps:cNvCnPr>
                          <wps:spPr bwMode="auto">
                            <a:xfrm flipH="1">
                              <a:off x="2006"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3" name="Line 2758"/>
                          <wps:cNvCnPr>
                            <a:cxnSpLocks noChangeShapeType="1"/>
                          </wps:cNvCnPr>
                          <wps:spPr bwMode="auto">
                            <a:xfrm>
                              <a:off x="200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4" name="Line 2759"/>
                          <wps:cNvCnPr>
                            <a:cxnSpLocks noChangeShapeType="1"/>
                          </wps:cNvCnPr>
                          <wps:spPr bwMode="auto">
                            <a:xfrm>
                              <a:off x="2014"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5" name="Line 2760"/>
                          <wps:cNvCnPr>
                            <a:cxnSpLocks noChangeShapeType="1"/>
                          </wps:cNvCnPr>
                          <wps:spPr bwMode="auto">
                            <a:xfrm flipH="1">
                              <a:off x="1969" y="410"/>
                              <a:ext cx="4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6" name="Line 2761"/>
                          <wps:cNvCnPr>
                            <a:cxnSpLocks noChangeShapeType="1"/>
                          </wps:cNvCnPr>
                          <wps:spPr bwMode="auto">
                            <a:xfrm>
                              <a:off x="1969" y="413"/>
                              <a:ext cx="4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7" name="Line 2762"/>
                          <wps:cNvCnPr>
                            <a:cxnSpLocks noChangeShapeType="1"/>
                          </wps:cNvCnPr>
                          <wps:spPr bwMode="auto">
                            <a:xfrm flipH="1">
                              <a:off x="1973" y="409"/>
                              <a:ext cx="3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8" name="Line 2763"/>
                          <wps:cNvCnPr>
                            <a:cxnSpLocks noChangeShapeType="1"/>
                          </wps:cNvCnPr>
                          <wps:spPr bwMode="auto">
                            <a:xfrm flipV="1">
                              <a:off x="2013"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69" name="Line 2764"/>
                          <wps:cNvCnPr>
                            <a:cxnSpLocks noChangeShapeType="1"/>
                          </wps:cNvCnPr>
                          <wps:spPr bwMode="auto">
                            <a:xfrm flipV="1">
                              <a:off x="2014"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0" name="Line 2765"/>
                          <wps:cNvCnPr>
                            <a:cxnSpLocks noChangeShapeType="1"/>
                          </wps:cNvCnPr>
                          <wps:spPr bwMode="auto">
                            <a:xfrm>
                              <a:off x="2013" y="411"/>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1" name="Line 2766"/>
                          <wps:cNvCnPr>
                            <a:cxnSpLocks noChangeShapeType="1"/>
                          </wps:cNvCnPr>
                          <wps:spPr bwMode="auto">
                            <a:xfrm flipH="1" flipV="1">
                              <a:off x="2010"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2" name="Line 2767"/>
                          <wps:cNvCnPr>
                            <a:cxnSpLocks noChangeShapeType="1"/>
                          </wps:cNvCnPr>
                          <wps:spPr bwMode="auto">
                            <a:xfrm flipV="1">
                              <a:off x="2014" y="324"/>
                              <a:ext cx="0" cy="2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3" name="Line 2768"/>
                          <wps:cNvCnPr>
                            <a:cxnSpLocks noChangeShapeType="1"/>
                          </wps:cNvCnPr>
                          <wps:spPr bwMode="auto">
                            <a:xfrm flipH="1" flipV="1">
                              <a:off x="197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4" name="Line 2769"/>
                          <wps:cNvCnPr>
                            <a:cxnSpLocks noChangeShapeType="1"/>
                          </wps:cNvCnPr>
                          <wps:spPr bwMode="auto">
                            <a:xfrm flipH="1" flipV="1">
                              <a:off x="1975" y="584"/>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5" name="Line 2770"/>
                          <wps:cNvCnPr>
                            <a:cxnSpLocks noChangeShapeType="1"/>
                          </wps:cNvCnPr>
                          <wps:spPr bwMode="auto">
                            <a:xfrm>
                              <a:off x="2003"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6" name="Line 2771"/>
                          <wps:cNvCnPr>
                            <a:cxnSpLocks noChangeShapeType="1"/>
                          </wps:cNvCnPr>
                          <wps:spPr bwMode="auto">
                            <a:xfrm>
                              <a:off x="1962" y="294"/>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7" name="Line 2772"/>
                          <wps:cNvCnPr>
                            <a:cxnSpLocks noChangeShapeType="1"/>
                          </wps:cNvCnPr>
                          <wps:spPr bwMode="auto">
                            <a:xfrm>
                              <a:off x="1979" y="294"/>
                              <a:ext cx="0" cy="2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8" name="Line 2773"/>
                          <wps:cNvCnPr>
                            <a:cxnSpLocks noChangeShapeType="1"/>
                          </wps:cNvCnPr>
                          <wps:spPr bwMode="auto">
                            <a:xfrm>
                              <a:off x="1968" y="348"/>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79" name="Line 2774"/>
                          <wps:cNvCnPr>
                            <a:cxnSpLocks noChangeShapeType="1"/>
                          </wps:cNvCnPr>
                          <wps:spPr bwMode="auto">
                            <a:xfrm flipV="1">
                              <a:off x="1972" y="413"/>
                              <a:ext cx="0" cy="3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0" name="Line 2775"/>
                          <wps:cNvCnPr>
                            <a:cxnSpLocks noChangeShapeType="1"/>
                          </wps:cNvCnPr>
                          <wps:spPr bwMode="auto">
                            <a:xfrm>
                              <a:off x="1969" y="41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1" name="Line 2776"/>
                          <wps:cNvCnPr>
                            <a:cxnSpLocks noChangeShapeType="1"/>
                          </wps:cNvCnPr>
                          <wps:spPr bwMode="auto">
                            <a:xfrm flipV="1">
                              <a:off x="1969" y="41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2" name="Line 2777"/>
                          <wps:cNvCnPr>
                            <a:cxnSpLocks noChangeShapeType="1"/>
                          </wps:cNvCnPr>
                          <wps:spPr bwMode="auto">
                            <a:xfrm>
                              <a:off x="1969" y="41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3" name="Line 2778"/>
                          <wps:cNvCnPr>
                            <a:cxnSpLocks noChangeShapeType="1"/>
                          </wps:cNvCnPr>
                          <wps:spPr bwMode="auto">
                            <a:xfrm flipV="1">
                              <a:off x="1969" y="409"/>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4" name="Line 2779"/>
                          <wps:cNvCnPr>
                            <a:cxnSpLocks noChangeShapeType="1"/>
                          </wps:cNvCnPr>
                          <wps:spPr bwMode="auto">
                            <a:xfrm>
                              <a:off x="1976" y="505"/>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5" name="Line 2780"/>
                          <wps:cNvCnPr>
                            <a:cxnSpLocks noChangeShapeType="1"/>
                          </wps:cNvCnPr>
                          <wps:spPr bwMode="auto">
                            <a:xfrm>
                              <a:off x="1970" y="540"/>
                              <a:ext cx="0" cy="3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6" name="Line 2781"/>
                          <wps:cNvCnPr>
                            <a:cxnSpLocks noChangeShapeType="1"/>
                          </wps:cNvCnPr>
                          <wps:spPr bwMode="auto">
                            <a:xfrm>
                              <a:off x="1976" y="526"/>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7" name="Line 2782"/>
                          <wps:cNvCnPr>
                            <a:cxnSpLocks noChangeShapeType="1"/>
                          </wps:cNvCnPr>
                          <wps:spPr bwMode="auto">
                            <a:xfrm flipH="1">
                              <a:off x="1970" y="540"/>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8" name="Line 2783"/>
                          <wps:cNvCnPr>
                            <a:cxnSpLocks noChangeShapeType="1"/>
                          </wps:cNvCnPr>
                          <wps:spPr bwMode="auto">
                            <a:xfrm flipH="1">
                              <a:off x="1964" y="585"/>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89" name="Line 2784"/>
                          <wps:cNvCnPr>
                            <a:cxnSpLocks noChangeShapeType="1"/>
                          </wps:cNvCnPr>
                          <wps:spPr bwMode="auto">
                            <a:xfrm flipH="1">
                              <a:off x="1964" y="584"/>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0" name="Line 2785"/>
                          <wps:cNvCnPr>
                            <a:cxnSpLocks noChangeShapeType="1"/>
                          </wps:cNvCnPr>
                          <wps:spPr bwMode="auto">
                            <a:xfrm flipH="1">
                              <a:off x="1968" y="57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1" name="Line 2786"/>
                          <wps:cNvCnPr>
                            <a:cxnSpLocks noChangeShapeType="1"/>
                          </wps:cNvCnPr>
                          <wps:spPr bwMode="auto">
                            <a:xfrm flipH="1">
                              <a:off x="1964" y="593"/>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2" name="Line 2787"/>
                          <wps:cNvCnPr>
                            <a:cxnSpLocks noChangeShapeType="1"/>
                          </wps:cNvCnPr>
                          <wps:spPr bwMode="auto">
                            <a:xfrm>
                              <a:off x="1968" y="579"/>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3" name="Line 2788"/>
                          <wps:cNvCnPr>
                            <a:cxnSpLocks noChangeShapeType="1"/>
                          </wps:cNvCnPr>
                          <wps:spPr bwMode="auto">
                            <a:xfrm flipV="1">
                              <a:off x="1970" y="593"/>
                              <a:ext cx="0" cy="1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4" name="Line 2789"/>
                          <wps:cNvCnPr>
                            <a:cxnSpLocks noChangeShapeType="1"/>
                          </wps:cNvCnPr>
                          <wps:spPr bwMode="auto">
                            <a:xfrm flipV="1">
                              <a:off x="1404"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5" name="Line 2790"/>
                          <wps:cNvCnPr>
                            <a:cxnSpLocks noChangeShapeType="1"/>
                          </wps:cNvCnPr>
                          <wps:spPr bwMode="auto">
                            <a:xfrm>
                              <a:off x="1468" y="581"/>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6" name="Line 2791"/>
                          <wps:cNvCnPr>
                            <a:cxnSpLocks noChangeShapeType="1"/>
                          </wps:cNvCnPr>
                          <wps:spPr bwMode="auto">
                            <a:xfrm>
                              <a:off x="1331" y="618"/>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7" name="Line 2792"/>
                          <wps:cNvCnPr>
                            <a:cxnSpLocks noChangeShapeType="1"/>
                          </wps:cNvCnPr>
                          <wps:spPr bwMode="auto">
                            <a:xfrm>
                              <a:off x="1350" y="618"/>
                              <a:ext cx="5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8" name="Line 2793"/>
                          <wps:cNvCnPr>
                            <a:cxnSpLocks noChangeShapeType="1"/>
                          </wps:cNvCnPr>
                          <wps:spPr bwMode="auto">
                            <a:xfrm flipH="1">
                              <a:off x="1668" y="618"/>
                              <a:ext cx="5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199" name="Line 2794"/>
                          <wps:cNvCnPr>
                            <a:cxnSpLocks noChangeShapeType="1"/>
                          </wps:cNvCnPr>
                          <wps:spPr bwMode="auto">
                            <a:xfrm flipH="1">
                              <a:off x="1757" y="618"/>
                              <a:ext cx="5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0" name="Line 2795"/>
                          <wps:cNvCnPr>
                            <a:cxnSpLocks noChangeShapeType="1"/>
                          </wps:cNvCnPr>
                          <wps:spPr bwMode="auto">
                            <a:xfrm flipH="1">
                              <a:off x="1738" y="618"/>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1" name="Line 2796"/>
                          <wps:cNvCnPr>
                            <a:cxnSpLocks noChangeShapeType="1"/>
                          </wps:cNvCnPr>
                          <wps:spPr bwMode="auto">
                            <a:xfrm>
                              <a:off x="1420" y="248"/>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2" name="Line 2797"/>
                          <wps:cNvCnPr>
                            <a:cxnSpLocks noChangeShapeType="1"/>
                          </wps:cNvCnPr>
                          <wps:spPr bwMode="auto">
                            <a:xfrm>
                              <a:off x="282" y="298"/>
                              <a:ext cx="2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3" name="Line 2798"/>
                          <wps:cNvCnPr>
                            <a:cxnSpLocks noChangeShapeType="1"/>
                          </wps:cNvCnPr>
                          <wps:spPr bwMode="auto">
                            <a:xfrm>
                              <a:off x="2760" y="294"/>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4" name="Line 2799"/>
                          <wps:cNvCnPr>
                            <a:cxnSpLocks noChangeShapeType="1"/>
                          </wps:cNvCnPr>
                          <wps:spPr bwMode="auto">
                            <a:xfrm flipH="1" flipV="1">
                              <a:off x="3004"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5" name="Line 2800"/>
                          <wps:cNvCnPr>
                            <a:cxnSpLocks noChangeShapeType="1"/>
                          </wps:cNvCnPr>
                          <wps:spPr bwMode="auto">
                            <a:xfrm flipH="1" flipV="1">
                              <a:off x="3000"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6" name="Line 2801"/>
                          <wps:cNvCnPr>
                            <a:cxnSpLocks noChangeShapeType="1"/>
                          </wps:cNvCnPr>
                          <wps:spPr bwMode="auto">
                            <a:xfrm flipH="1">
                              <a:off x="2997"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7" name="Line 2802"/>
                          <wps:cNvCnPr>
                            <a:cxnSpLocks noChangeShapeType="1"/>
                          </wps:cNvCnPr>
                          <wps:spPr bwMode="auto">
                            <a:xfrm flipH="1">
                              <a:off x="2993"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8" name="Line 2803"/>
                          <wps:cNvCnPr>
                            <a:cxnSpLocks noChangeShapeType="1"/>
                          </wps:cNvCnPr>
                          <wps:spPr bwMode="auto">
                            <a:xfrm flipH="1">
                              <a:off x="2989"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09" name="Line 2804"/>
                          <wps:cNvCnPr>
                            <a:cxnSpLocks noChangeShapeType="1"/>
                          </wps:cNvCnPr>
                          <wps:spPr bwMode="auto">
                            <a:xfrm flipH="1">
                              <a:off x="2986"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0" name="Line 2805"/>
                          <wps:cNvCnPr>
                            <a:cxnSpLocks noChangeShapeType="1"/>
                          </wps:cNvCnPr>
                          <wps:spPr bwMode="auto">
                            <a:xfrm>
                              <a:off x="2986" y="360"/>
                              <a:ext cx="1"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1" name="Line 2806"/>
                          <wps:cNvCnPr>
                            <a:cxnSpLocks noChangeShapeType="1"/>
                          </wps:cNvCnPr>
                          <wps:spPr bwMode="auto">
                            <a:xfrm flipV="1">
                              <a:off x="2987"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2" name="Line 2807"/>
                          <wps:cNvCnPr>
                            <a:cxnSpLocks noChangeShapeType="1"/>
                          </wps:cNvCnPr>
                          <wps:spPr bwMode="auto">
                            <a:xfrm flipV="1">
                              <a:off x="2990"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3" name="Line 2808"/>
                          <wps:cNvCnPr>
                            <a:cxnSpLocks noChangeShapeType="1"/>
                          </wps:cNvCnPr>
                          <wps:spPr bwMode="auto">
                            <a:xfrm>
                              <a:off x="2994"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4" name="Line 2809"/>
                          <wps:cNvCnPr>
                            <a:cxnSpLocks noChangeShapeType="1"/>
                          </wps:cNvCnPr>
                          <wps:spPr bwMode="auto">
                            <a:xfrm>
                              <a:off x="2997"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5" name="Line 2810"/>
                          <wps:cNvCnPr>
                            <a:cxnSpLocks noChangeShapeType="1"/>
                          </wps:cNvCnPr>
                          <wps:spPr bwMode="auto">
                            <a:xfrm>
                              <a:off x="300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6" name="Line 2811"/>
                          <wps:cNvCnPr>
                            <a:cxnSpLocks noChangeShapeType="1"/>
                          </wps:cNvCnPr>
                          <wps:spPr bwMode="auto">
                            <a:xfrm>
                              <a:off x="3003"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7" name="Line 2812"/>
                          <wps:cNvCnPr>
                            <a:cxnSpLocks noChangeShapeType="1"/>
                          </wps:cNvCnPr>
                          <wps:spPr bwMode="auto">
                            <a:xfrm flipV="1">
                              <a:off x="3006"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8" name="Line 2813"/>
                          <wps:cNvCnPr>
                            <a:cxnSpLocks noChangeShapeType="1"/>
                          </wps:cNvCnPr>
                          <wps:spPr bwMode="auto">
                            <a:xfrm flipH="1" flipV="1">
                              <a:off x="274"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19" name="Line 2814"/>
                          <wps:cNvCnPr>
                            <a:cxnSpLocks noChangeShapeType="1"/>
                          </wps:cNvCnPr>
                          <wps:spPr bwMode="auto">
                            <a:xfrm flipH="1" flipV="1">
                              <a:off x="270"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0" name="Line 2815"/>
                          <wps:cNvCnPr>
                            <a:cxnSpLocks noChangeShapeType="1"/>
                          </wps:cNvCnPr>
                          <wps:spPr bwMode="auto">
                            <a:xfrm flipH="1">
                              <a:off x="267"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1" name="Line 2816"/>
                          <wps:cNvCnPr>
                            <a:cxnSpLocks noChangeShapeType="1"/>
                          </wps:cNvCnPr>
                          <wps:spPr bwMode="auto">
                            <a:xfrm flipH="1">
                              <a:off x="263"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2" name="Line 2817"/>
                          <wps:cNvCnPr>
                            <a:cxnSpLocks noChangeShapeType="1"/>
                          </wps:cNvCnPr>
                          <wps:spPr bwMode="auto">
                            <a:xfrm flipH="1">
                              <a:off x="259"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8223" name="Group 3019"/>
                        <wpg:cNvGrpSpPr>
                          <a:grpSpLocks/>
                        </wpg:cNvGrpSpPr>
                        <wpg:grpSpPr bwMode="auto">
                          <a:xfrm>
                            <a:off x="42545" y="226695"/>
                            <a:ext cx="1867535" cy="62230"/>
                            <a:chOff x="67" y="357"/>
                            <a:chExt cx="2941" cy="98"/>
                          </a:xfrm>
                        </wpg:grpSpPr>
                        <wps:wsp>
                          <wps:cNvPr id="8224" name="Line 2819"/>
                          <wps:cNvCnPr>
                            <a:cxnSpLocks noChangeShapeType="1"/>
                          </wps:cNvCnPr>
                          <wps:spPr bwMode="auto">
                            <a:xfrm flipH="1">
                              <a:off x="255"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5" name="Line 2820"/>
                          <wps:cNvCnPr>
                            <a:cxnSpLocks noChangeShapeType="1"/>
                          </wps:cNvCnPr>
                          <wps:spPr bwMode="auto">
                            <a:xfrm>
                              <a:off x="25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6" name="Line 2821"/>
                          <wps:cNvCnPr>
                            <a:cxnSpLocks noChangeShapeType="1"/>
                          </wps:cNvCnPr>
                          <wps:spPr bwMode="auto">
                            <a:xfrm flipV="1">
                              <a:off x="257"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7" name="Line 2822"/>
                          <wps:cNvCnPr>
                            <a:cxnSpLocks noChangeShapeType="1"/>
                          </wps:cNvCnPr>
                          <wps:spPr bwMode="auto">
                            <a:xfrm flipV="1">
                              <a:off x="260"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8" name="Line 2823"/>
                          <wps:cNvCnPr>
                            <a:cxnSpLocks noChangeShapeType="1"/>
                          </wps:cNvCnPr>
                          <wps:spPr bwMode="auto">
                            <a:xfrm>
                              <a:off x="264"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29" name="Line 2824"/>
                          <wps:cNvCnPr>
                            <a:cxnSpLocks noChangeShapeType="1"/>
                          </wps:cNvCnPr>
                          <wps:spPr bwMode="auto">
                            <a:xfrm>
                              <a:off x="267"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0" name="Line 2825"/>
                          <wps:cNvCnPr>
                            <a:cxnSpLocks noChangeShapeType="1"/>
                          </wps:cNvCnPr>
                          <wps:spPr bwMode="auto">
                            <a:xfrm>
                              <a:off x="27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1" name="Line 2826"/>
                          <wps:cNvCnPr>
                            <a:cxnSpLocks noChangeShapeType="1"/>
                          </wps:cNvCnPr>
                          <wps:spPr bwMode="auto">
                            <a:xfrm>
                              <a:off x="273"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2" name="Line 2827"/>
                          <wps:cNvCnPr>
                            <a:cxnSpLocks noChangeShapeType="1"/>
                          </wps:cNvCnPr>
                          <wps:spPr bwMode="auto">
                            <a:xfrm flipV="1">
                              <a:off x="276"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3" name="Line 2828"/>
                          <wps:cNvCnPr>
                            <a:cxnSpLocks noChangeShapeType="1"/>
                          </wps:cNvCnPr>
                          <wps:spPr bwMode="auto">
                            <a:xfrm flipH="1" flipV="1">
                              <a:off x="2924"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4" name="Line 2829"/>
                          <wps:cNvCnPr>
                            <a:cxnSpLocks noChangeShapeType="1"/>
                          </wps:cNvCnPr>
                          <wps:spPr bwMode="auto">
                            <a:xfrm flipH="1" flipV="1">
                              <a:off x="2920"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5" name="Line 2830"/>
                          <wps:cNvCnPr>
                            <a:cxnSpLocks noChangeShapeType="1"/>
                          </wps:cNvCnPr>
                          <wps:spPr bwMode="auto">
                            <a:xfrm flipH="1">
                              <a:off x="2916"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6" name="Line 2831"/>
                          <wps:cNvCnPr>
                            <a:cxnSpLocks noChangeShapeType="1"/>
                          </wps:cNvCnPr>
                          <wps:spPr bwMode="auto">
                            <a:xfrm flipH="1">
                              <a:off x="2912"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7" name="Line 2832"/>
                          <wps:cNvCnPr>
                            <a:cxnSpLocks noChangeShapeType="1"/>
                          </wps:cNvCnPr>
                          <wps:spPr bwMode="auto">
                            <a:xfrm flipH="1">
                              <a:off x="2908"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8" name="Line 2833"/>
                          <wps:cNvCnPr>
                            <a:cxnSpLocks noChangeShapeType="1"/>
                          </wps:cNvCnPr>
                          <wps:spPr bwMode="auto">
                            <a:xfrm flipH="1">
                              <a:off x="2905"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39" name="Line 2834"/>
                          <wps:cNvCnPr>
                            <a:cxnSpLocks noChangeShapeType="1"/>
                          </wps:cNvCnPr>
                          <wps:spPr bwMode="auto">
                            <a:xfrm>
                              <a:off x="290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0" name="Line 2835"/>
                          <wps:cNvCnPr>
                            <a:cxnSpLocks noChangeShapeType="1"/>
                          </wps:cNvCnPr>
                          <wps:spPr bwMode="auto">
                            <a:xfrm flipV="1">
                              <a:off x="2907"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1" name="Line 2836"/>
                          <wps:cNvCnPr>
                            <a:cxnSpLocks noChangeShapeType="1"/>
                          </wps:cNvCnPr>
                          <wps:spPr bwMode="auto">
                            <a:xfrm flipV="1">
                              <a:off x="291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2" name="Line 2837"/>
                          <wps:cNvCnPr>
                            <a:cxnSpLocks noChangeShapeType="1"/>
                          </wps:cNvCnPr>
                          <wps:spPr bwMode="auto">
                            <a:xfrm>
                              <a:off x="2913"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3" name="Line 2838"/>
                          <wps:cNvCnPr>
                            <a:cxnSpLocks noChangeShapeType="1"/>
                          </wps:cNvCnPr>
                          <wps:spPr bwMode="auto">
                            <a:xfrm>
                              <a:off x="2916"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4" name="Line 2839"/>
                          <wps:cNvCnPr>
                            <a:cxnSpLocks noChangeShapeType="1"/>
                          </wps:cNvCnPr>
                          <wps:spPr bwMode="auto">
                            <a:xfrm>
                              <a:off x="2919"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5" name="Line 2840"/>
                          <wps:cNvCnPr>
                            <a:cxnSpLocks noChangeShapeType="1"/>
                          </wps:cNvCnPr>
                          <wps:spPr bwMode="auto">
                            <a:xfrm>
                              <a:off x="2922"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6" name="Line 2841"/>
                          <wps:cNvCnPr>
                            <a:cxnSpLocks noChangeShapeType="1"/>
                          </wps:cNvCnPr>
                          <wps:spPr bwMode="auto">
                            <a:xfrm flipV="1">
                              <a:off x="292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7" name="Line 2842"/>
                          <wps:cNvCnPr>
                            <a:cxnSpLocks noChangeShapeType="1"/>
                          </wps:cNvCnPr>
                          <wps:spPr bwMode="auto">
                            <a:xfrm flipH="1" flipV="1">
                              <a:off x="194"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8" name="Line 2843"/>
                          <wps:cNvCnPr>
                            <a:cxnSpLocks noChangeShapeType="1"/>
                          </wps:cNvCnPr>
                          <wps:spPr bwMode="auto">
                            <a:xfrm flipH="1" flipV="1">
                              <a:off x="190"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49" name="Line 2844"/>
                          <wps:cNvCnPr>
                            <a:cxnSpLocks noChangeShapeType="1"/>
                          </wps:cNvCnPr>
                          <wps:spPr bwMode="auto">
                            <a:xfrm flipH="1">
                              <a:off x="185" y="357"/>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0" name="Line 2845"/>
                          <wps:cNvCnPr>
                            <a:cxnSpLocks noChangeShapeType="1"/>
                          </wps:cNvCnPr>
                          <wps:spPr bwMode="auto">
                            <a:xfrm flipH="1">
                              <a:off x="182"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1" name="Line 2846"/>
                          <wps:cNvCnPr>
                            <a:cxnSpLocks noChangeShapeType="1"/>
                          </wps:cNvCnPr>
                          <wps:spPr bwMode="auto">
                            <a:xfrm flipH="1">
                              <a:off x="178"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2" name="Line 2847"/>
                          <wps:cNvCnPr>
                            <a:cxnSpLocks noChangeShapeType="1"/>
                          </wps:cNvCnPr>
                          <wps:spPr bwMode="auto">
                            <a:xfrm flipH="1">
                              <a:off x="175"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3" name="Line 2848"/>
                          <wps:cNvCnPr>
                            <a:cxnSpLocks noChangeShapeType="1"/>
                          </wps:cNvCnPr>
                          <wps:spPr bwMode="auto">
                            <a:xfrm>
                              <a:off x="17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4" name="Line 2849"/>
                          <wps:cNvCnPr>
                            <a:cxnSpLocks noChangeShapeType="1"/>
                          </wps:cNvCnPr>
                          <wps:spPr bwMode="auto">
                            <a:xfrm flipV="1">
                              <a:off x="177"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5" name="Line 2850"/>
                          <wps:cNvCnPr>
                            <a:cxnSpLocks noChangeShapeType="1"/>
                          </wps:cNvCnPr>
                          <wps:spPr bwMode="auto">
                            <a:xfrm flipV="1">
                              <a:off x="180"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6" name="Line 2851"/>
                          <wps:cNvCnPr>
                            <a:cxnSpLocks noChangeShapeType="1"/>
                          </wps:cNvCnPr>
                          <wps:spPr bwMode="auto">
                            <a:xfrm>
                              <a:off x="183" y="36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7" name="Line 2852"/>
                          <wps:cNvCnPr>
                            <a:cxnSpLocks noChangeShapeType="1"/>
                          </wps:cNvCnPr>
                          <wps:spPr bwMode="auto">
                            <a:xfrm>
                              <a:off x="185"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8" name="Line 2853"/>
                          <wps:cNvCnPr>
                            <a:cxnSpLocks noChangeShapeType="1"/>
                          </wps:cNvCnPr>
                          <wps:spPr bwMode="auto">
                            <a:xfrm>
                              <a:off x="189"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59" name="Line 2854"/>
                          <wps:cNvCnPr>
                            <a:cxnSpLocks noChangeShapeType="1"/>
                          </wps:cNvCnPr>
                          <wps:spPr bwMode="auto">
                            <a:xfrm>
                              <a:off x="192"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0" name="Line 2855"/>
                          <wps:cNvCnPr>
                            <a:cxnSpLocks noChangeShapeType="1"/>
                          </wps:cNvCnPr>
                          <wps:spPr bwMode="auto">
                            <a:xfrm flipV="1">
                              <a:off x="19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1" name="Line 2856"/>
                          <wps:cNvCnPr>
                            <a:cxnSpLocks noChangeShapeType="1"/>
                          </wps:cNvCnPr>
                          <wps:spPr bwMode="auto">
                            <a:xfrm flipH="1" flipV="1">
                              <a:off x="2843"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2" name="Line 2857"/>
                          <wps:cNvCnPr>
                            <a:cxnSpLocks noChangeShapeType="1"/>
                          </wps:cNvCnPr>
                          <wps:spPr bwMode="auto">
                            <a:xfrm flipH="1" flipV="1">
                              <a:off x="2839"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3" name="Line 2858"/>
                          <wps:cNvCnPr>
                            <a:cxnSpLocks noChangeShapeType="1"/>
                          </wps:cNvCnPr>
                          <wps:spPr bwMode="auto">
                            <a:xfrm flipH="1">
                              <a:off x="2836"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4" name="Line 2859"/>
                          <wps:cNvCnPr>
                            <a:cxnSpLocks noChangeShapeType="1"/>
                          </wps:cNvCnPr>
                          <wps:spPr bwMode="auto">
                            <a:xfrm flipH="1">
                              <a:off x="2832"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5" name="Line 2860"/>
                          <wps:cNvCnPr>
                            <a:cxnSpLocks noChangeShapeType="1"/>
                          </wps:cNvCnPr>
                          <wps:spPr bwMode="auto">
                            <a:xfrm flipH="1">
                              <a:off x="2828"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6" name="Line 2861"/>
                          <wps:cNvCnPr>
                            <a:cxnSpLocks noChangeShapeType="1"/>
                          </wps:cNvCnPr>
                          <wps:spPr bwMode="auto">
                            <a:xfrm flipH="1">
                              <a:off x="2824"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7" name="Line 2862"/>
                          <wps:cNvCnPr>
                            <a:cxnSpLocks noChangeShapeType="1"/>
                          </wps:cNvCnPr>
                          <wps:spPr bwMode="auto">
                            <a:xfrm>
                              <a:off x="2824"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8" name="Line 2863"/>
                          <wps:cNvCnPr>
                            <a:cxnSpLocks noChangeShapeType="1"/>
                          </wps:cNvCnPr>
                          <wps:spPr bwMode="auto">
                            <a:xfrm flipV="1">
                              <a:off x="2826"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69" name="Line 2864"/>
                          <wps:cNvCnPr>
                            <a:cxnSpLocks noChangeShapeType="1"/>
                          </wps:cNvCnPr>
                          <wps:spPr bwMode="auto">
                            <a:xfrm flipV="1">
                              <a:off x="2829"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0" name="Line 2865"/>
                          <wps:cNvCnPr>
                            <a:cxnSpLocks noChangeShapeType="1"/>
                          </wps:cNvCnPr>
                          <wps:spPr bwMode="auto">
                            <a:xfrm>
                              <a:off x="2832"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1" name="Line 2866"/>
                          <wps:cNvCnPr>
                            <a:cxnSpLocks noChangeShapeType="1"/>
                          </wps:cNvCnPr>
                          <wps:spPr bwMode="auto">
                            <a:xfrm>
                              <a:off x="2836" y="36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2" name="Line 2867"/>
                          <wps:cNvCnPr>
                            <a:cxnSpLocks noChangeShapeType="1"/>
                          </wps:cNvCnPr>
                          <wps:spPr bwMode="auto">
                            <a:xfrm>
                              <a:off x="2838"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3" name="Line 2868"/>
                          <wps:cNvCnPr>
                            <a:cxnSpLocks noChangeShapeType="1"/>
                          </wps:cNvCnPr>
                          <wps:spPr bwMode="auto">
                            <a:xfrm>
                              <a:off x="2842"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4" name="Line 2869"/>
                          <wps:cNvCnPr>
                            <a:cxnSpLocks noChangeShapeType="1"/>
                          </wps:cNvCnPr>
                          <wps:spPr bwMode="auto">
                            <a:xfrm flipV="1">
                              <a:off x="2845"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5" name="Line 2870"/>
                          <wps:cNvCnPr>
                            <a:cxnSpLocks noChangeShapeType="1"/>
                          </wps:cNvCnPr>
                          <wps:spPr bwMode="auto">
                            <a:xfrm flipH="1" flipV="1">
                              <a:off x="113"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6" name="Line 2871"/>
                          <wps:cNvCnPr>
                            <a:cxnSpLocks noChangeShapeType="1"/>
                          </wps:cNvCnPr>
                          <wps:spPr bwMode="auto">
                            <a:xfrm flipH="1" flipV="1">
                              <a:off x="109"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7" name="Line 2872"/>
                          <wps:cNvCnPr>
                            <a:cxnSpLocks noChangeShapeType="1"/>
                          </wps:cNvCnPr>
                          <wps:spPr bwMode="auto">
                            <a:xfrm flipH="1">
                              <a:off x="105"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8" name="Line 2873"/>
                          <wps:cNvCnPr>
                            <a:cxnSpLocks noChangeShapeType="1"/>
                          </wps:cNvCnPr>
                          <wps:spPr bwMode="auto">
                            <a:xfrm flipH="1">
                              <a:off x="101"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79" name="Line 2874"/>
                          <wps:cNvCnPr>
                            <a:cxnSpLocks noChangeShapeType="1"/>
                          </wps:cNvCnPr>
                          <wps:spPr bwMode="auto">
                            <a:xfrm flipH="1">
                              <a:off x="97"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0" name="Line 2875"/>
                          <wps:cNvCnPr>
                            <a:cxnSpLocks noChangeShapeType="1"/>
                          </wps:cNvCnPr>
                          <wps:spPr bwMode="auto">
                            <a:xfrm flipH="1">
                              <a:off x="94"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1" name="Line 2876"/>
                          <wps:cNvCnPr>
                            <a:cxnSpLocks noChangeShapeType="1"/>
                          </wps:cNvCnPr>
                          <wps:spPr bwMode="auto">
                            <a:xfrm>
                              <a:off x="94"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2" name="Line 2877"/>
                          <wps:cNvCnPr>
                            <a:cxnSpLocks noChangeShapeType="1"/>
                          </wps:cNvCnPr>
                          <wps:spPr bwMode="auto">
                            <a:xfrm flipV="1">
                              <a:off x="96"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3" name="Line 2878"/>
                          <wps:cNvCnPr>
                            <a:cxnSpLocks noChangeShapeType="1"/>
                          </wps:cNvCnPr>
                          <wps:spPr bwMode="auto">
                            <a:xfrm flipV="1">
                              <a:off x="99"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4" name="Line 2879"/>
                          <wps:cNvCnPr>
                            <a:cxnSpLocks noChangeShapeType="1"/>
                          </wps:cNvCnPr>
                          <wps:spPr bwMode="auto">
                            <a:xfrm>
                              <a:off x="102"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5" name="Line 2880"/>
                          <wps:cNvCnPr>
                            <a:cxnSpLocks noChangeShapeType="1"/>
                          </wps:cNvCnPr>
                          <wps:spPr bwMode="auto">
                            <a:xfrm>
                              <a:off x="10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6" name="Line 2881"/>
                          <wps:cNvCnPr>
                            <a:cxnSpLocks noChangeShapeType="1"/>
                          </wps:cNvCnPr>
                          <wps:spPr bwMode="auto">
                            <a:xfrm>
                              <a:off x="108"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7" name="Line 2882"/>
                          <wps:cNvCnPr>
                            <a:cxnSpLocks noChangeShapeType="1"/>
                          </wps:cNvCnPr>
                          <wps:spPr bwMode="auto">
                            <a:xfrm>
                              <a:off x="111"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8" name="Line 2883"/>
                          <wps:cNvCnPr>
                            <a:cxnSpLocks noChangeShapeType="1"/>
                          </wps:cNvCnPr>
                          <wps:spPr bwMode="auto">
                            <a:xfrm flipV="1">
                              <a:off x="114"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89" name="Line 2884"/>
                          <wps:cNvCnPr>
                            <a:cxnSpLocks noChangeShapeType="1"/>
                          </wps:cNvCnPr>
                          <wps:spPr bwMode="auto">
                            <a:xfrm flipH="1" flipV="1">
                              <a:off x="2977"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0" name="Line 2885"/>
                          <wps:cNvCnPr>
                            <a:cxnSpLocks noChangeShapeType="1"/>
                          </wps:cNvCnPr>
                          <wps:spPr bwMode="auto">
                            <a:xfrm flipH="1" flipV="1">
                              <a:off x="2973"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1" name="Line 2886"/>
                          <wps:cNvCnPr>
                            <a:cxnSpLocks noChangeShapeType="1"/>
                          </wps:cNvCnPr>
                          <wps:spPr bwMode="auto">
                            <a:xfrm flipH="1">
                              <a:off x="2970"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2" name="Line 2887"/>
                          <wps:cNvCnPr>
                            <a:cxnSpLocks noChangeShapeType="1"/>
                          </wps:cNvCnPr>
                          <wps:spPr bwMode="auto">
                            <a:xfrm flipH="1">
                              <a:off x="2966"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3" name="Line 2888"/>
                          <wps:cNvCnPr>
                            <a:cxnSpLocks noChangeShapeType="1"/>
                          </wps:cNvCnPr>
                          <wps:spPr bwMode="auto">
                            <a:xfrm flipH="1">
                              <a:off x="2962"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4" name="Line 2889"/>
                          <wps:cNvCnPr>
                            <a:cxnSpLocks noChangeShapeType="1"/>
                          </wps:cNvCnPr>
                          <wps:spPr bwMode="auto">
                            <a:xfrm flipH="1">
                              <a:off x="2959"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5" name="Line 2890"/>
                          <wps:cNvCnPr>
                            <a:cxnSpLocks noChangeShapeType="1"/>
                          </wps:cNvCnPr>
                          <wps:spPr bwMode="auto">
                            <a:xfrm>
                              <a:off x="2959" y="360"/>
                              <a:ext cx="1"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6" name="Line 2891"/>
                          <wps:cNvCnPr>
                            <a:cxnSpLocks noChangeShapeType="1"/>
                          </wps:cNvCnPr>
                          <wps:spPr bwMode="auto">
                            <a:xfrm flipV="1">
                              <a:off x="2960"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7" name="Line 2892"/>
                          <wps:cNvCnPr>
                            <a:cxnSpLocks noChangeShapeType="1"/>
                          </wps:cNvCnPr>
                          <wps:spPr bwMode="auto">
                            <a:xfrm flipV="1">
                              <a:off x="2963"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8" name="Line 2893"/>
                          <wps:cNvCnPr>
                            <a:cxnSpLocks noChangeShapeType="1"/>
                          </wps:cNvCnPr>
                          <wps:spPr bwMode="auto">
                            <a:xfrm>
                              <a:off x="2967"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299" name="Line 2894"/>
                          <wps:cNvCnPr>
                            <a:cxnSpLocks noChangeShapeType="1"/>
                          </wps:cNvCnPr>
                          <wps:spPr bwMode="auto">
                            <a:xfrm>
                              <a:off x="2970"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0" name="Line 2895"/>
                          <wps:cNvCnPr>
                            <a:cxnSpLocks noChangeShapeType="1"/>
                          </wps:cNvCnPr>
                          <wps:spPr bwMode="auto">
                            <a:xfrm>
                              <a:off x="2973"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1" name="Line 2896"/>
                          <wps:cNvCnPr>
                            <a:cxnSpLocks noChangeShapeType="1"/>
                          </wps:cNvCnPr>
                          <wps:spPr bwMode="auto">
                            <a:xfrm>
                              <a:off x="2976"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2" name="Line 2897"/>
                          <wps:cNvCnPr>
                            <a:cxnSpLocks noChangeShapeType="1"/>
                          </wps:cNvCnPr>
                          <wps:spPr bwMode="auto">
                            <a:xfrm flipV="1">
                              <a:off x="2979"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3" name="Line 2898"/>
                          <wps:cNvCnPr>
                            <a:cxnSpLocks noChangeShapeType="1"/>
                          </wps:cNvCnPr>
                          <wps:spPr bwMode="auto">
                            <a:xfrm flipH="1" flipV="1">
                              <a:off x="247"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4" name="Line 2899"/>
                          <wps:cNvCnPr>
                            <a:cxnSpLocks noChangeShapeType="1"/>
                          </wps:cNvCnPr>
                          <wps:spPr bwMode="auto">
                            <a:xfrm flipH="1" flipV="1">
                              <a:off x="243"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5" name="Line 2900"/>
                          <wps:cNvCnPr>
                            <a:cxnSpLocks noChangeShapeType="1"/>
                          </wps:cNvCnPr>
                          <wps:spPr bwMode="auto">
                            <a:xfrm flipH="1">
                              <a:off x="239"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6" name="Line 2901"/>
                          <wps:cNvCnPr>
                            <a:cxnSpLocks noChangeShapeType="1"/>
                          </wps:cNvCnPr>
                          <wps:spPr bwMode="auto">
                            <a:xfrm flipH="1">
                              <a:off x="236"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7" name="Line 2902"/>
                          <wps:cNvCnPr>
                            <a:cxnSpLocks noChangeShapeType="1"/>
                          </wps:cNvCnPr>
                          <wps:spPr bwMode="auto">
                            <a:xfrm flipH="1">
                              <a:off x="232"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8" name="Line 2903"/>
                          <wps:cNvCnPr>
                            <a:cxnSpLocks noChangeShapeType="1"/>
                          </wps:cNvCnPr>
                          <wps:spPr bwMode="auto">
                            <a:xfrm flipH="1">
                              <a:off x="228"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09" name="Line 2904"/>
                          <wps:cNvCnPr>
                            <a:cxnSpLocks noChangeShapeType="1"/>
                          </wps:cNvCnPr>
                          <wps:spPr bwMode="auto">
                            <a:xfrm>
                              <a:off x="228"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0" name="Line 2905"/>
                          <wps:cNvCnPr>
                            <a:cxnSpLocks noChangeShapeType="1"/>
                          </wps:cNvCnPr>
                          <wps:spPr bwMode="auto">
                            <a:xfrm flipV="1">
                              <a:off x="230"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1" name="Line 2906"/>
                          <wps:cNvCnPr>
                            <a:cxnSpLocks noChangeShapeType="1"/>
                          </wps:cNvCnPr>
                          <wps:spPr bwMode="auto">
                            <a:xfrm flipV="1">
                              <a:off x="233"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2" name="Line 2907"/>
                          <wps:cNvCnPr>
                            <a:cxnSpLocks noChangeShapeType="1"/>
                          </wps:cNvCnPr>
                          <wps:spPr bwMode="auto">
                            <a:xfrm>
                              <a:off x="237" y="36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3" name="Line 2908"/>
                          <wps:cNvCnPr>
                            <a:cxnSpLocks noChangeShapeType="1"/>
                          </wps:cNvCnPr>
                          <wps:spPr bwMode="auto">
                            <a:xfrm>
                              <a:off x="239"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4" name="Line 2909"/>
                          <wps:cNvCnPr>
                            <a:cxnSpLocks noChangeShapeType="1"/>
                          </wps:cNvCnPr>
                          <wps:spPr bwMode="auto">
                            <a:xfrm>
                              <a:off x="243"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5" name="Line 2910"/>
                          <wps:cNvCnPr>
                            <a:cxnSpLocks noChangeShapeType="1"/>
                          </wps:cNvCnPr>
                          <wps:spPr bwMode="auto">
                            <a:xfrm>
                              <a:off x="246"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6" name="Line 2911"/>
                          <wps:cNvCnPr>
                            <a:cxnSpLocks noChangeShapeType="1"/>
                          </wps:cNvCnPr>
                          <wps:spPr bwMode="auto">
                            <a:xfrm flipV="1">
                              <a:off x="249"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7" name="Line 2912"/>
                          <wps:cNvCnPr>
                            <a:cxnSpLocks noChangeShapeType="1"/>
                          </wps:cNvCnPr>
                          <wps:spPr bwMode="auto">
                            <a:xfrm flipH="1" flipV="1">
                              <a:off x="2897"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8" name="Line 2913"/>
                          <wps:cNvCnPr>
                            <a:cxnSpLocks noChangeShapeType="1"/>
                          </wps:cNvCnPr>
                          <wps:spPr bwMode="auto">
                            <a:xfrm flipH="1" flipV="1">
                              <a:off x="2893"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19" name="Line 2914"/>
                          <wps:cNvCnPr>
                            <a:cxnSpLocks noChangeShapeType="1"/>
                          </wps:cNvCnPr>
                          <wps:spPr bwMode="auto">
                            <a:xfrm flipH="1">
                              <a:off x="2889"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0" name="Line 2915"/>
                          <wps:cNvCnPr>
                            <a:cxnSpLocks noChangeShapeType="1"/>
                          </wps:cNvCnPr>
                          <wps:spPr bwMode="auto">
                            <a:xfrm flipH="1">
                              <a:off x="2885"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1" name="Line 2916"/>
                          <wps:cNvCnPr>
                            <a:cxnSpLocks noChangeShapeType="1"/>
                          </wps:cNvCnPr>
                          <wps:spPr bwMode="auto">
                            <a:xfrm flipH="1">
                              <a:off x="2881"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2" name="Line 2917"/>
                          <wps:cNvCnPr>
                            <a:cxnSpLocks noChangeShapeType="1"/>
                          </wps:cNvCnPr>
                          <wps:spPr bwMode="auto">
                            <a:xfrm flipH="1">
                              <a:off x="2878"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3" name="Line 2918"/>
                          <wps:cNvCnPr>
                            <a:cxnSpLocks noChangeShapeType="1"/>
                          </wps:cNvCnPr>
                          <wps:spPr bwMode="auto">
                            <a:xfrm>
                              <a:off x="2878"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4" name="Line 2919"/>
                          <wps:cNvCnPr>
                            <a:cxnSpLocks noChangeShapeType="1"/>
                          </wps:cNvCnPr>
                          <wps:spPr bwMode="auto">
                            <a:xfrm flipV="1">
                              <a:off x="2880"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5" name="Line 2920"/>
                          <wps:cNvCnPr>
                            <a:cxnSpLocks noChangeShapeType="1"/>
                          </wps:cNvCnPr>
                          <wps:spPr bwMode="auto">
                            <a:xfrm flipV="1">
                              <a:off x="2883"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6" name="Line 2921"/>
                          <wps:cNvCnPr>
                            <a:cxnSpLocks noChangeShapeType="1"/>
                          </wps:cNvCnPr>
                          <wps:spPr bwMode="auto">
                            <a:xfrm>
                              <a:off x="2886"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7" name="Line 2922"/>
                          <wps:cNvCnPr>
                            <a:cxnSpLocks noChangeShapeType="1"/>
                          </wps:cNvCnPr>
                          <wps:spPr bwMode="auto">
                            <a:xfrm>
                              <a:off x="2889"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8" name="Line 2923"/>
                          <wps:cNvCnPr>
                            <a:cxnSpLocks noChangeShapeType="1"/>
                          </wps:cNvCnPr>
                          <wps:spPr bwMode="auto">
                            <a:xfrm>
                              <a:off x="289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29" name="Line 2924"/>
                          <wps:cNvCnPr>
                            <a:cxnSpLocks noChangeShapeType="1"/>
                          </wps:cNvCnPr>
                          <wps:spPr bwMode="auto">
                            <a:xfrm>
                              <a:off x="2895"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0" name="Line 2925"/>
                          <wps:cNvCnPr>
                            <a:cxnSpLocks noChangeShapeType="1"/>
                          </wps:cNvCnPr>
                          <wps:spPr bwMode="auto">
                            <a:xfrm flipV="1">
                              <a:off x="2898"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1" name="Line 2926"/>
                          <wps:cNvCnPr>
                            <a:cxnSpLocks noChangeShapeType="1"/>
                          </wps:cNvCnPr>
                          <wps:spPr bwMode="auto">
                            <a:xfrm flipH="1" flipV="1">
                              <a:off x="166"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2" name="Line 2927"/>
                          <wps:cNvCnPr>
                            <a:cxnSpLocks noChangeShapeType="1"/>
                          </wps:cNvCnPr>
                          <wps:spPr bwMode="auto">
                            <a:xfrm flipH="1" flipV="1">
                              <a:off x="163" y="35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3" name="Line 2928"/>
                          <wps:cNvCnPr>
                            <a:cxnSpLocks noChangeShapeType="1"/>
                          </wps:cNvCnPr>
                          <wps:spPr bwMode="auto">
                            <a:xfrm flipH="1">
                              <a:off x="158" y="357"/>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4" name="Line 2929"/>
                          <wps:cNvCnPr>
                            <a:cxnSpLocks noChangeShapeType="1"/>
                          </wps:cNvCnPr>
                          <wps:spPr bwMode="auto">
                            <a:xfrm flipH="1">
                              <a:off x="155"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5" name="Line 2930"/>
                          <wps:cNvCnPr>
                            <a:cxnSpLocks noChangeShapeType="1"/>
                          </wps:cNvCnPr>
                          <wps:spPr bwMode="auto">
                            <a:xfrm flipH="1">
                              <a:off x="151"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6" name="Line 2931"/>
                          <wps:cNvCnPr>
                            <a:cxnSpLocks noChangeShapeType="1"/>
                          </wps:cNvCnPr>
                          <wps:spPr bwMode="auto">
                            <a:xfrm flipH="1">
                              <a:off x="148"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7" name="Line 2932"/>
                          <wps:cNvCnPr>
                            <a:cxnSpLocks noChangeShapeType="1"/>
                          </wps:cNvCnPr>
                          <wps:spPr bwMode="auto">
                            <a:xfrm>
                              <a:off x="148"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8" name="Line 2933"/>
                          <wps:cNvCnPr>
                            <a:cxnSpLocks noChangeShapeType="1"/>
                          </wps:cNvCnPr>
                          <wps:spPr bwMode="auto">
                            <a:xfrm flipV="1">
                              <a:off x="150"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39" name="Line 2934"/>
                          <wps:cNvCnPr>
                            <a:cxnSpLocks noChangeShapeType="1"/>
                          </wps:cNvCnPr>
                          <wps:spPr bwMode="auto">
                            <a:xfrm flipV="1">
                              <a:off x="153"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0" name="Line 2935"/>
                          <wps:cNvCnPr>
                            <a:cxnSpLocks noChangeShapeType="1"/>
                          </wps:cNvCnPr>
                          <wps:spPr bwMode="auto">
                            <a:xfrm>
                              <a:off x="156" y="36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1" name="Line 2936"/>
                          <wps:cNvCnPr>
                            <a:cxnSpLocks noChangeShapeType="1"/>
                          </wps:cNvCnPr>
                          <wps:spPr bwMode="auto">
                            <a:xfrm>
                              <a:off x="158"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2" name="Line 2937"/>
                          <wps:cNvCnPr>
                            <a:cxnSpLocks noChangeShapeType="1"/>
                          </wps:cNvCnPr>
                          <wps:spPr bwMode="auto">
                            <a:xfrm>
                              <a:off x="16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3" name="Line 2938"/>
                          <wps:cNvCnPr>
                            <a:cxnSpLocks noChangeShapeType="1"/>
                          </wps:cNvCnPr>
                          <wps:spPr bwMode="auto">
                            <a:xfrm>
                              <a:off x="165"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4" name="Line 2939"/>
                          <wps:cNvCnPr>
                            <a:cxnSpLocks noChangeShapeType="1"/>
                          </wps:cNvCnPr>
                          <wps:spPr bwMode="auto">
                            <a:xfrm flipV="1">
                              <a:off x="168"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5" name="Line 2940"/>
                          <wps:cNvCnPr>
                            <a:cxnSpLocks noChangeShapeType="1"/>
                          </wps:cNvCnPr>
                          <wps:spPr bwMode="auto">
                            <a:xfrm flipH="1" flipV="1">
                              <a:off x="2816"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6" name="Line 2941"/>
                          <wps:cNvCnPr>
                            <a:cxnSpLocks noChangeShapeType="1"/>
                          </wps:cNvCnPr>
                          <wps:spPr bwMode="auto">
                            <a:xfrm flipH="1" flipV="1">
                              <a:off x="2812"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7" name="Line 2942"/>
                          <wps:cNvCnPr>
                            <a:cxnSpLocks noChangeShapeType="1"/>
                          </wps:cNvCnPr>
                          <wps:spPr bwMode="auto">
                            <a:xfrm flipH="1">
                              <a:off x="2809" y="35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8" name="Line 2943"/>
                          <wps:cNvCnPr>
                            <a:cxnSpLocks noChangeShapeType="1"/>
                          </wps:cNvCnPr>
                          <wps:spPr bwMode="auto">
                            <a:xfrm flipH="1">
                              <a:off x="2805"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49" name="Line 2944"/>
                          <wps:cNvCnPr>
                            <a:cxnSpLocks noChangeShapeType="1"/>
                          </wps:cNvCnPr>
                          <wps:spPr bwMode="auto">
                            <a:xfrm flipH="1">
                              <a:off x="2801"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0" name="Line 2945"/>
                          <wps:cNvCnPr>
                            <a:cxnSpLocks noChangeShapeType="1"/>
                          </wps:cNvCnPr>
                          <wps:spPr bwMode="auto">
                            <a:xfrm flipH="1">
                              <a:off x="2797" y="358"/>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1" name="Line 2946"/>
                          <wps:cNvCnPr>
                            <a:cxnSpLocks noChangeShapeType="1"/>
                          </wps:cNvCnPr>
                          <wps:spPr bwMode="auto">
                            <a:xfrm>
                              <a:off x="2797"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2" name="Line 2947"/>
                          <wps:cNvCnPr>
                            <a:cxnSpLocks noChangeShapeType="1"/>
                          </wps:cNvCnPr>
                          <wps:spPr bwMode="auto">
                            <a:xfrm flipV="1">
                              <a:off x="2799"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3" name="Line 2948"/>
                          <wps:cNvCnPr>
                            <a:cxnSpLocks noChangeShapeType="1"/>
                          </wps:cNvCnPr>
                          <wps:spPr bwMode="auto">
                            <a:xfrm flipV="1">
                              <a:off x="280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4" name="Line 2949"/>
                          <wps:cNvCnPr>
                            <a:cxnSpLocks noChangeShapeType="1"/>
                          </wps:cNvCnPr>
                          <wps:spPr bwMode="auto">
                            <a:xfrm>
                              <a:off x="2805" y="36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5" name="Line 2950"/>
                          <wps:cNvCnPr>
                            <a:cxnSpLocks noChangeShapeType="1"/>
                          </wps:cNvCnPr>
                          <wps:spPr bwMode="auto">
                            <a:xfrm>
                              <a:off x="2809" y="36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6" name="Line 2951"/>
                          <wps:cNvCnPr>
                            <a:cxnSpLocks noChangeShapeType="1"/>
                          </wps:cNvCnPr>
                          <wps:spPr bwMode="auto">
                            <a:xfrm>
                              <a:off x="2811" y="36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7" name="Line 2952"/>
                          <wps:cNvCnPr>
                            <a:cxnSpLocks noChangeShapeType="1"/>
                          </wps:cNvCnPr>
                          <wps:spPr bwMode="auto">
                            <a:xfrm>
                              <a:off x="2815"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8" name="Line 2953"/>
                          <wps:cNvCnPr>
                            <a:cxnSpLocks noChangeShapeType="1"/>
                          </wps:cNvCnPr>
                          <wps:spPr bwMode="auto">
                            <a:xfrm flipV="1">
                              <a:off x="2818" y="360"/>
                              <a:ext cx="1"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59" name="Line 2954"/>
                          <wps:cNvCnPr>
                            <a:cxnSpLocks noChangeShapeType="1"/>
                          </wps:cNvCnPr>
                          <wps:spPr bwMode="auto">
                            <a:xfrm flipH="1" flipV="1">
                              <a:off x="86"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0" name="Line 2955"/>
                          <wps:cNvCnPr>
                            <a:cxnSpLocks noChangeShapeType="1"/>
                          </wps:cNvCnPr>
                          <wps:spPr bwMode="auto">
                            <a:xfrm flipH="1" flipV="1">
                              <a:off x="82"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1" name="Line 2956"/>
                          <wps:cNvCnPr>
                            <a:cxnSpLocks noChangeShapeType="1"/>
                          </wps:cNvCnPr>
                          <wps:spPr bwMode="auto">
                            <a:xfrm flipH="1">
                              <a:off x="78"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2" name="Line 2957"/>
                          <wps:cNvCnPr>
                            <a:cxnSpLocks noChangeShapeType="1"/>
                          </wps:cNvCnPr>
                          <wps:spPr bwMode="auto">
                            <a:xfrm flipH="1">
                              <a:off x="74" y="357"/>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3" name="Line 2958"/>
                          <wps:cNvCnPr>
                            <a:cxnSpLocks noChangeShapeType="1"/>
                          </wps:cNvCnPr>
                          <wps:spPr bwMode="auto">
                            <a:xfrm flipH="1">
                              <a:off x="70" y="357"/>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4" name="Line 2959"/>
                          <wps:cNvCnPr>
                            <a:cxnSpLocks noChangeShapeType="1"/>
                          </wps:cNvCnPr>
                          <wps:spPr bwMode="auto">
                            <a:xfrm flipH="1">
                              <a:off x="67" y="358"/>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5" name="Line 2960"/>
                          <wps:cNvCnPr>
                            <a:cxnSpLocks noChangeShapeType="1"/>
                          </wps:cNvCnPr>
                          <wps:spPr bwMode="auto">
                            <a:xfrm>
                              <a:off x="67"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6" name="Line 2961"/>
                          <wps:cNvCnPr>
                            <a:cxnSpLocks noChangeShapeType="1"/>
                          </wps:cNvCnPr>
                          <wps:spPr bwMode="auto">
                            <a:xfrm flipV="1">
                              <a:off x="69"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7" name="Line 2962"/>
                          <wps:cNvCnPr>
                            <a:cxnSpLocks noChangeShapeType="1"/>
                          </wps:cNvCnPr>
                          <wps:spPr bwMode="auto">
                            <a:xfrm flipV="1">
                              <a:off x="72"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8" name="Line 2963"/>
                          <wps:cNvCnPr>
                            <a:cxnSpLocks noChangeShapeType="1"/>
                          </wps:cNvCnPr>
                          <wps:spPr bwMode="auto">
                            <a:xfrm>
                              <a:off x="75"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69" name="Line 2964"/>
                          <wps:cNvCnPr>
                            <a:cxnSpLocks noChangeShapeType="1"/>
                          </wps:cNvCnPr>
                          <wps:spPr bwMode="auto">
                            <a:xfrm>
                              <a:off x="78" y="36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0" name="Line 2965"/>
                          <wps:cNvCnPr>
                            <a:cxnSpLocks noChangeShapeType="1"/>
                          </wps:cNvCnPr>
                          <wps:spPr bwMode="auto">
                            <a:xfrm>
                              <a:off x="81" y="36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1" name="Line 2966"/>
                          <wps:cNvCnPr>
                            <a:cxnSpLocks noChangeShapeType="1"/>
                          </wps:cNvCnPr>
                          <wps:spPr bwMode="auto">
                            <a:xfrm>
                              <a:off x="84" y="368"/>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2" name="Line 2967"/>
                          <wps:cNvCnPr>
                            <a:cxnSpLocks noChangeShapeType="1"/>
                          </wps:cNvCnPr>
                          <wps:spPr bwMode="auto">
                            <a:xfrm flipV="1">
                              <a:off x="87" y="360"/>
                              <a:ext cx="2"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3" name="Line 2968"/>
                          <wps:cNvCnPr>
                            <a:cxnSpLocks noChangeShapeType="1"/>
                          </wps:cNvCnPr>
                          <wps:spPr bwMode="auto">
                            <a:xfrm flipH="1" flipV="1">
                              <a:off x="3004"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4" name="Line 2969"/>
                          <wps:cNvCnPr>
                            <a:cxnSpLocks noChangeShapeType="1"/>
                          </wps:cNvCnPr>
                          <wps:spPr bwMode="auto">
                            <a:xfrm flipH="1" flipV="1">
                              <a:off x="3001" y="445"/>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5" name="Line 2970"/>
                          <wps:cNvCnPr>
                            <a:cxnSpLocks noChangeShapeType="1"/>
                          </wps:cNvCnPr>
                          <wps:spPr bwMode="auto">
                            <a:xfrm flipH="1">
                              <a:off x="2997"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6" name="Line 2971"/>
                          <wps:cNvCnPr>
                            <a:cxnSpLocks noChangeShapeType="1"/>
                          </wps:cNvCnPr>
                          <wps:spPr bwMode="auto">
                            <a:xfrm flipH="1">
                              <a:off x="2993"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7" name="Line 2972"/>
                          <wps:cNvCnPr>
                            <a:cxnSpLocks noChangeShapeType="1"/>
                          </wps:cNvCnPr>
                          <wps:spPr bwMode="auto">
                            <a:xfrm flipH="1">
                              <a:off x="2989"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8" name="Line 2973"/>
                          <wps:cNvCnPr>
                            <a:cxnSpLocks noChangeShapeType="1"/>
                          </wps:cNvCnPr>
                          <wps:spPr bwMode="auto">
                            <a:xfrm flipH="1">
                              <a:off x="2986" y="44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79" name="Line 2974"/>
                          <wps:cNvCnPr>
                            <a:cxnSpLocks noChangeShapeType="1"/>
                          </wps:cNvCnPr>
                          <wps:spPr bwMode="auto">
                            <a:xfrm>
                              <a:off x="2986" y="448"/>
                              <a:ext cx="1"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0" name="Line 2975"/>
                          <wps:cNvCnPr>
                            <a:cxnSpLocks noChangeShapeType="1"/>
                          </wps:cNvCnPr>
                          <wps:spPr bwMode="auto">
                            <a:xfrm flipV="1">
                              <a:off x="2987"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1" name="Line 2976"/>
                          <wps:cNvCnPr>
                            <a:cxnSpLocks noChangeShapeType="1"/>
                          </wps:cNvCnPr>
                          <wps:spPr bwMode="auto">
                            <a:xfrm flipV="1">
                              <a:off x="2990"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2" name="Line 2977"/>
                          <wps:cNvCnPr>
                            <a:cxnSpLocks noChangeShapeType="1"/>
                          </wps:cNvCnPr>
                          <wps:spPr bwMode="auto">
                            <a:xfrm flipV="1">
                              <a:off x="2994"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3" name="Line 2978"/>
                          <wps:cNvCnPr>
                            <a:cxnSpLocks noChangeShapeType="1"/>
                          </wps:cNvCnPr>
                          <wps:spPr bwMode="auto">
                            <a:xfrm>
                              <a:off x="2997"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4" name="Line 2979"/>
                          <wps:cNvCnPr>
                            <a:cxnSpLocks noChangeShapeType="1"/>
                          </wps:cNvCnPr>
                          <wps:spPr bwMode="auto">
                            <a:xfrm>
                              <a:off x="3000"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5" name="Line 2980"/>
                          <wps:cNvCnPr>
                            <a:cxnSpLocks noChangeShapeType="1"/>
                          </wps:cNvCnPr>
                          <wps:spPr bwMode="auto">
                            <a:xfrm>
                              <a:off x="3003"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6" name="Line 2981"/>
                          <wps:cNvCnPr>
                            <a:cxnSpLocks noChangeShapeType="1"/>
                          </wps:cNvCnPr>
                          <wps:spPr bwMode="auto">
                            <a:xfrm flipV="1">
                              <a:off x="3006"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7" name="Line 2982"/>
                          <wps:cNvCnPr>
                            <a:cxnSpLocks noChangeShapeType="1"/>
                          </wps:cNvCnPr>
                          <wps:spPr bwMode="auto">
                            <a:xfrm flipH="1" flipV="1">
                              <a:off x="273" y="44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8" name="Line 2983"/>
                          <wps:cNvCnPr>
                            <a:cxnSpLocks noChangeShapeType="1"/>
                          </wps:cNvCnPr>
                          <wps:spPr bwMode="auto">
                            <a:xfrm flipH="1" flipV="1">
                              <a:off x="269"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89" name="Line 2984"/>
                          <wps:cNvCnPr>
                            <a:cxnSpLocks noChangeShapeType="1"/>
                          </wps:cNvCnPr>
                          <wps:spPr bwMode="auto">
                            <a:xfrm flipH="1">
                              <a:off x="266"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0" name="Line 2985"/>
                          <wps:cNvCnPr>
                            <a:cxnSpLocks noChangeShapeType="1"/>
                          </wps:cNvCnPr>
                          <wps:spPr bwMode="auto">
                            <a:xfrm flipH="1">
                              <a:off x="261" y="44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1" name="Line 2986"/>
                          <wps:cNvCnPr>
                            <a:cxnSpLocks noChangeShapeType="1"/>
                          </wps:cNvCnPr>
                          <wps:spPr bwMode="auto">
                            <a:xfrm flipH="1">
                              <a:off x="257"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2" name="Line 2987"/>
                          <wps:cNvCnPr>
                            <a:cxnSpLocks noChangeShapeType="1"/>
                          </wps:cNvCnPr>
                          <wps:spPr bwMode="auto">
                            <a:xfrm flipH="1">
                              <a:off x="254" y="44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3" name="Line 2988"/>
                          <wps:cNvCnPr>
                            <a:cxnSpLocks noChangeShapeType="1"/>
                          </wps:cNvCnPr>
                          <wps:spPr bwMode="auto">
                            <a:xfrm>
                              <a:off x="254"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4" name="Line 2989"/>
                          <wps:cNvCnPr>
                            <a:cxnSpLocks noChangeShapeType="1"/>
                          </wps:cNvCnPr>
                          <wps:spPr bwMode="auto">
                            <a:xfrm flipV="1">
                              <a:off x="256"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5" name="Line 2990"/>
                          <wps:cNvCnPr>
                            <a:cxnSpLocks noChangeShapeType="1"/>
                          </wps:cNvCnPr>
                          <wps:spPr bwMode="auto">
                            <a:xfrm flipV="1">
                              <a:off x="259"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6" name="Line 2991"/>
                          <wps:cNvCnPr>
                            <a:cxnSpLocks noChangeShapeType="1"/>
                          </wps:cNvCnPr>
                          <wps:spPr bwMode="auto">
                            <a:xfrm flipV="1">
                              <a:off x="262"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7" name="Line 2992"/>
                          <wps:cNvCnPr>
                            <a:cxnSpLocks noChangeShapeType="1"/>
                          </wps:cNvCnPr>
                          <wps:spPr bwMode="auto">
                            <a:xfrm>
                              <a:off x="266"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8" name="Line 2993"/>
                          <wps:cNvCnPr>
                            <a:cxnSpLocks noChangeShapeType="1"/>
                          </wps:cNvCnPr>
                          <wps:spPr bwMode="auto">
                            <a:xfrm>
                              <a:off x="268"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99" name="Line 2994"/>
                          <wps:cNvCnPr>
                            <a:cxnSpLocks noChangeShapeType="1"/>
                          </wps:cNvCnPr>
                          <wps:spPr bwMode="auto">
                            <a:xfrm>
                              <a:off x="271"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0" name="Line 2995"/>
                          <wps:cNvCnPr>
                            <a:cxnSpLocks noChangeShapeType="1"/>
                          </wps:cNvCnPr>
                          <wps:spPr bwMode="auto">
                            <a:xfrm flipV="1">
                              <a:off x="274"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1" name="Line 2996"/>
                          <wps:cNvCnPr>
                            <a:cxnSpLocks noChangeShapeType="1"/>
                          </wps:cNvCnPr>
                          <wps:spPr bwMode="auto">
                            <a:xfrm flipH="1" flipV="1">
                              <a:off x="2924" y="44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2" name="Line 2997"/>
                          <wps:cNvCnPr>
                            <a:cxnSpLocks noChangeShapeType="1"/>
                          </wps:cNvCnPr>
                          <wps:spPr bwMode="auto">
                            <a:xfrm flipH="1" flipV="1">
                              <a:off x="2920"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3" name="Line 2998"/>
                          <wps:cNvCnPr>
                            <a:cxnSpLocks noChangeShapeType="1"/>
                          </wps:cNvCnPr>
                          <wps:spPr bwMode="auto">
                            <a:xfrm flipH="1">
                              <a:off x="2917"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4" name="Line 2999"/>
                          <wps:cNvCnPr>
                            <a:cxnSpLocks noChangeShapeType="1"/>
                          </wps:cNvCnPr>
                          <wps:spPr bwMode="auto">
                            <a:xfrm flipH="1">
                              <a:off x="2912" y="445"/>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5" name="Line 3000"/>
                          <wps:cNvCnPr>
                            <a:cxnSpLocks noChangeShapeType="1"/>
                          </wps:cNvCnPr>
                          <wps:spPr bwMode="auto">
                            <a:xfrm flipH="1">
                              <a:off x="2908"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6" name="Line 3001"/>
                          <wps:cNvCnPr>
                            <a:cxnSpLocks noChangeShapeType="1"/>
                          </wps:cNvCnPr>
                          <wps:spPr bwMode="auto">
                            <a:xfrm flipH="1">
                              <a:off x="2905" y="446"/>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7" name="Line 3002"/>
                          <wps:cNvCnPr>
                            <a:cxnSpLocks noChangeShapeType="1"/>
                          </wps:cNvCnPr>
                          <wps:spPr bwMode="auto">
                            <a:xfrm>
                              <a:off x="2905"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8" name="Line 3003"/>
                          <wps:cNvCnPr>
                            <a:cxnSpLocks noChangeShapeType="1"/>
                          </wps:cNvCnPr>
                          <wps:spPr bwMode="auto">
                            <a:xfrm flipV="1">
                              <a:off x="2907"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09" name="Line 3004"/>
                          <wps:cNvCnPr>
                            <a:cxnSpLocks noChangeShapeType="1"/>
                          </wps:cNvCnPr>
                          <wps:spPr bwMode="auto">
                            <a:xfrm flipV="1">
                              <a:off x="2910"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0" name="Line 3005"/>
                          <wps:cNvCnPr>
                            <a:cxnSpLocks noChangeShapeType="1"/>
                          </wps:cNvCnPr>
                          <wps:spPr bwMode="auto">
                            <a:xfrm flipV="1">
                              <a:off x="2913"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1" name="Line 3006"/>
                          <wps:cNvCnPr>
                            <a:cxnSpLocks noChangeShapeType="1"/>
                          </wps:cNvCnPr>
                          <wps:spPr bwMode="auto">
                            <a:xfrm>
                              <a:off x="2917"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2" name="Line 3007"/>
                          <wps:cNvCnPr>
                            <a:cxnSpLocks noChangeShapeType="1"/>
                          </wps:cNvCnPr>
                          <wps:spPr bwMode="auto">
                            <a:xfrm>
                              <a:off x="2919"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3" name="Line 3008"/>
                          <wps:cNvCnPr>
                            <a:cxnSpLocks noChangeShapeType="1"/>
                          </wps:cNvCnPr>
                          <wps:spPr bwMode="auto">
                            <a:xfrm>
                              <a:off x="2922"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4" name="Line 3009"/>
                          <wps:cNvCnPr>
                            <a:cxnSpLocks noChangeShapeType="1"/>
                          </wps:cNvCnPr>
                          <wps:spPr bwMode="auto">
                            <a:xfrm flipV="1">
                              <a:off x="2925"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5" name="Line 3010"/>
                          <wps:cNvCnPr>
                            <a:cxnSpLocks noChangeShapeType="1"/>
                          </wps:cNvCnPr>
                          <wps:spPr bwMode="auto">
                            <a:xfrm flipH="1" flipV="1">
                              <a:off x="192"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6" name="Line 3011"/>
                          <wps:cNvCnPr>
                            <a:cxnSpLocks noChangeShapeType="1"/>
                          </wps:cNvCnPr>
                          <wps:spPr bwMode="auto">
                            <a:xfrm flipH="1" flipV="1">
                              <a:off x="188"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7" name="Line 3012"/>
                          <wps:cNvCnPr>
                            <a:cxnSpLocks noChangeShapeType="1"/>
                          </wps:cNvCnPr>
                          <wps:spPr bwMode="auto">
                            <a:xfrm flipH="1">
                              <a:off x="185"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8" name="Line 3013"/>
                          <wps:cNvCnPr>
                            <a:cxnSpLocks noChangeShapeType="1"/>
                          </wps:cNvCnPr>
                          <wps:spPr bwMode="auto">
                            <a:xfrm flipH="1">
                              <a:off x="181"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19" name="Line 3014"/>
                          <wps:cNvCnPr>
                            <a:cxnSpLocks noChangeShapeType="1"/>
                          </wps:cNvCnPr>
                          <wps:spPr bwMode="auto">
                            <a:xfrm flipH="1">
                              <a:off x="177"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0" name="Line 3015"/>
                          <wps:cNvCnPr>
                            <a:cxnSpLocks noChangeShapeType="1"/>
                          </wps:cNvCnPr>
                          <wps:spPr bwMode="auto">
                            <a:xfrm flipH="1">
                              <a:off x="173"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1" name="Line 3016"/>
                          <wps:cNvCnPr>
                            <a:cxnSpLocks noChangeShapeType="1"/>
                          </wps:cNvCnPr>
                          <wps:spPr bwMode="auto">
                            <a:xfrm>
                              <a:off x="173"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2" name="Line 3017"/>
                          <wps:cNvCnPr>
                            <a:cxnSpLocks noChangeShapeType="1"/>
                          </wps:cNvCnPr>
                          <wps:spPr bwMode="auto">
                            <a:xfrm flipV="1">
                              <a:off x="175"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3" name="Line 3018"/>
                          <wps:cNvCnPr>
                            <a:cxnSpLocks noChangeShapeType="1"/>
                          </wps:cNvCnPr>
                          <wps:spPr bwMode="auto">
                            <a:xfrm flipV="1">
                              <a:off x="178"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8424" name="Group 3220"/>
                        <wpg:cNvGrpSpPr>
                          <a:grpSpLocks/>
                        </wpg:cNvGrpSpPr>
                        <wpg:grpSpPr bwMode="auto">
                          <a:xfrm>
                            <a:off x="41910" y="224155"/>
                            <a:ext cx="1852295" cy="64770"/>
                            <a:chOff x="66" y="353"/>
                            <a:chExt cx="2917" cy="102"/>
                          </a:xfrm>
                        </wpg:grpSpPr>
                        <wps:wsp>
                          <wps:cNvPr id="8425" name="Line 3020"/>
                          <wps:cNvCnPr>
                            <a:cxnSpLocks noChangeShapeType="1"/>
                          </wps:cNvCnPr>
                          <wps:spPr bwMode="auto">
                            <a:xfrm flipV="1">
                              <a:off x="181"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6" name="Line 3021"/>
                          <wps:cNvCnPr>
                            <a:cxnSpLocks noChangeShapeType="1"/>
                          </wps:cNvCnPr>
                          <wps:spPr bwMode="auto">
                            <a:xfrm>
                              <a:off x="185"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7" name="Line 3022"/>
                          <wps:cNvCnPr>
                            <a:cxnSpLocks noChangeShapeType="1"/>
                          </wps:cNvCnPr>
                          <wps:spPr bwMode="auto">
                            <a:xfrm>
                              <a:off x="187"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8" name="Line 3023"/>
                          <wps:cNvCnPr>
                            <a:cxnSpLocks noChangeShapeType="1"/>
                          </wps:cNvCnPr>
                          <wps:spPr bwMode="auto">
                            <a:xfrm>
                              <a:off x="191"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29" name="Line 3024"/>
                          <wps:cNvCnPr>
                            <a:cxnSpLocks noChangeShapeType="1"/>
                          </wps:cNvCnPr>
                          <wps:spPr bwMode="auto">
                            <a:xfrm flipV="1">
                              <a:off x="194"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0" name="Line 3025"/>
                          <wps:cNvCnPr>
                            <a:cxnSpLocks noChangeShapeType="1"/>
                          </wps:cNvCnPr>
                          <wps:spPr bwMode="auto">
                            <a:xfrm flipH="1" flipV="1">
                              <a:off x="2843"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1" name="Line 3026"/>
                          <wps:cNvCnPr>
                            <a:cxnSpLocks noChangeShapeType="1"/>
                          </wps:cNvCnPr>
                          <wps:spPr bwMode="auto">
                            <a:xfrm flipH="1" flipV="1">
                              <a:off x="2839"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2" name="Line 3027"/>
                          <wps:cNvCnPr>
                            <a:cxnSpLocks noChangeShapeType="1"/>
                          </wps:cNvCnPr>
                          <wps:spPr bwMode="auto">
                            <a:xfrm flipH="1">
                              <a:off x="2836"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3" name="Line 3028"/>
                          <wps:cNvCnPr>
                            <a:cxnSpLocks noChangeShapeType="1"/>
                          </wps:cNvCnPr>
                          <wps:spPr bwMode="auto">
                            <a:xfrm flipH="1">
                              <a:off x="2832"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4" name="Line 3029"/>
                          <wps:cNvCnPr>
                            <a:cxnSpLocks noChangeShapeType="1"/>
                          </wps:cNvCnPr>
                          <wps:spPr bwMode="auto">
                            <a:xfrm flipH="1">
                              <a:off x="2828"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5" name="Line 3030"/>
                          <wps:cNvCnPr>
                            <a:cxnSpLocks noChangeShapeType="1"/>
                          </wps:cNvCnPr>
                          <wps:spPr bwMode="auto">
                            <a:xfrm flipH="1">
                              <a:off x="2824"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6" name="Line 3031"/>
                          <wps:cNvCnPr>
                            <a:cxnSpLocks noChangeShapeType="1"/>
                          </wps:cNvCnPr>
                          <wps:spPr bwMode="auto">
                            <a:xfrm>
                              <a:off x="2824"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7" name="Line 3032"/>
                          <wps:cNvCnPr>
                            <a:cxnSpLocks noChangeShapeType="1"/>
                          </wps:cNvCnPr>
                          <wps:spPr bwMode="auto">
                            <a:xfrm flipV="1">
                              <a:off x="2826"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8" name="Line 3033"/>
                          <wps:cNvCnPr>
                            <a:cxnSpLocks noChangeShapeType="1"/>
                          </wps:cNvCnPr>
                          <wps:spPr bwMode="auto">
                            <a:xfrm flipV="1">
                              <a:off x="2829"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39" name="Line 3034"/>
                          <wps:cNvCnPr>
                            <a:cxnSpLocks noChangeShapeType="1"/>
                          </wps:cNvCnPr>
                          <wps:spPr bwMode="auto">
                            <a:xfrm flipV="1">
                              <a:off x="2832"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0" name="Line 3035"/>
                          <wps:cNvCnPr>
                            <a:cxnSpLocks noChangeShapeType="1"/>
                          </wps:cNvCnPr>
                          <wps:spPr bwMode="auto">
                            <a:xfrm>
                              <a:off x="2836"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1" name="Line 3036"/>
                          <wps:cNvCnPr>
                            <a:cxnSpLocks noChangeShapeType="1"/>
                          </wps:cNvCnPr>
                          <wps:spPr bwMode="auto">
                            <a:xfrm>
                              <a:off x="2838"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2" name="Line 3037"/>
                          <wps:cNvCnPr>
                            <a:cxnSpLocks noChangeShapeType="1"/>
                          </wps:cNvCnPr>
                          <wps:spPr bwMode="auto">
                            <a:xfrm>
                              <a:off x="2842"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3" name="Line 3038"/>
                          <wps:cNvCnPr>
                            <a:cxnSpLocks noChangeShapeType="1"/>
                          </wps:cNvCnPr>
                          <wps:spPr bwMode="auto">
                            <a:xfrm flipV="1">
                              <a:off x="2845"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4" name="Line 3039"/>
                          <wps:cNvCnPr>
                            <a:cxnSpLocks noChangeShapeType="1"/>
                          </wps:cNvCnPr>
                          <wps:spPr bwMode="auto">
                            <a:xfrm flipH="1" flipV="1">
                              <a:off x="111"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5" name="Line 3040"/>
                          <wps:cNvCnPr>
                            <a:cxnSpLocks noChangeShapeType="1"/>
                          </wps:cNvCnPr>
                          <wps:spPr bwMode="auto">
                            <a:xfrm flipH="1" flipV="1">
                              <a:off x="107"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6" name="Line 3041"/>
                          <wps:cNvCnPr>
                            <a:cxnSpLocks noChangeShapeType="1"/>
                          </wps:cNvCnPr>
                          <wps:spPr bwMode="auto">
                            <a:xfrm flipH="1">
                              <a:off x="103"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7" name="Line 3042"/>
                          <wps:cNvCnPr>
                            <a:cxnSpLocks noChangeShapeType="1"/>
                          </wps:cNvCnPr>
                          <wps:spPr bwMode="auto">
                            <a:xfrm flipH="1">
                              <a:off x="100"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8" name="Line 3043"/>
                          <wps:cNvCnPr>
                            <a:cxnSpLocks noChangeShapeType="1"/>
                          </wps:cNvCnPr>
                          <wps:spPr bwMode="auto">
                            <a:xfrm flipH="1">
                              <a:off x="96"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49" name="Line 3044"/>
                          <wps:cNvCnPr>
                            <a:cxnSpLocks noChangeShapeType="1"/>
                          </wps:cNvCnPr>
                          <wps:spPr bwMode="auto">
                            <a:xfrm flipH="1">
                              <a:off x="92"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0" name="Line 3045"/>
                          <wps:cNvCnPr>
                            <a:cxnSpLocks noChangeShapeType="1"/>
                          </wps:cNvCnPr>
                          <wps:spPr bwMode="auto">
                            <a:xfrm>
                              <a:off x="92"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1" name="Line 3046"/>
                          <wps:cNvCnPr>
                            <a:cxnSpLocks noChangeShapeType="1"/>
                          </wps:cNvCnPr>
                          <wps:spPr bwMode="auto">
                            <a:xfrm flipV="1">
                              <a:off x="94"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2" name="Line 3047"/>
                          <wps:cNvCnPr>
                            <a:cxnSpLocks noChangeShapeType="1"/>
                          </wps:cNvCnPr>
                          <wps:spPr bwMode="auto">
                            <a:xfrm flipV="1">
                              <a:off x="97"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3" name="Line 3048"/>
                          <wps:cNvCnPr>
                            <a:cxnSpLocks noChangeShapeType="1"/>
                          </wps:cNvCnPr>
                          <wps:spPr bwMode="auto">
                            <a:xfrm flipV="1">
                              <a:off x="100"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4" name="Line 3049"/>
                          <wps:cNvCnPr>
                            <a:cxnSpLocks noChangeShapeType="1"/>
                          </wps:cNvCnPr>
                          <wps:spPr bwMode="auto">
                            <a:xfrm>
                              <a:off x="103"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5" name="Line 3050"/>
                          <wps:cNvCnPr>
                            <a:cxnSpLocks noChangeShapeType="1"/>
                          </wps:cNvCnPr>
                          <wps:spPr bwMode="auto">
                            <a:xfrm>
                              <a:off x="106"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6" name="Line 3051"/>
                          <wps:cNvCnPr>
                            <a:cxnSpLocks noChangeShapeType="1"/>
                          </wps:cNvCnPr>
                          <wps:spPr bwMode="auto">
                            <a:xfrm>
                              <a:off x="110"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7" name="Line 3052"/>
                          <wps:cNvCnPr>
                            <a:cxnSpLocks noChangeShapeType="1"/>
                          </wps:cNvCnPr>
                          <wps:spPr bwMode="auto">
                            <a:xfrm flipV="1">
                              <a:off x="113"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8" name="Line 3053"/>
                          <wps:cNvCnPr>
                            <a:cxnSpLocks noChangeShapeType="1"/>
                          </wps:cNvCnPr>
                          <wps:spPr bwMode="auto">
                            <a:xfrm flipH="1" flipV="1">
                              <a:off x="2979"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59" name="Line 3054"/>
                          <wps:cNvCnPr>
                            <a:cxnSpLocks noChangeShapeType="1"/>
                          </wps:cNvCnPr>
                          <wps:spPr bwMode="auto">
                            <a:xfrm flipH="1" flipV="1">
                              <a:off x="2975"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0" name="Line 3055"/>
                          <wps:cNvCnPr>
                            <a:cxnSpLocks noChangeShapeType="1"/>
                          </wps:cNvCnPr>
                          <wps:spPr bwMode="auto">
                            <a:xfrm flipH="1">
                              <a:off x="2972"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1" name="Line 3056"/>
                          <wps:cNvCnPr>
                            <a:cxnSpLocks noChangeShapeType="1"/>
                          </wps:cNvCnPr>
                          <wps:spPr bwMode="auto">
                            <a:xfrm flipH="1">
                              <a:off x="2968"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2" name="Line 3057"/>
                          <wps:cNvCnPr>
                            <a:cxnSpLocks noChangeShapeType="1"/>
                          </wps:cNvCnPr>
                          <wps:spPr bwMode="auto">
                            <a:xfrm flipH="1">
                              <a:off x="2964"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3" name="Line 3058"/>
                          <wps:cNvCnPr>
                            <a:cxnSpLocks noChangeShapeType="1"/>
                          </wps:cNvCnPr>
                          <wps:spPr bwMode="auto">
                            <a:xfrm flipH="1">
                              <a:off x="2960"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4" name="Line 3059"/>
                          <wps:cNvCnPr>
                            <a:cxnSpLocks noChangeShapeType="1"/>
                          </wps:cNvCnPr>
                          <wps:spPr bwMode="auto">
                            <a:xfrm>
                              <a:off x="2960"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5" name="Line 3060"/>
                          <wps:cNvCnPr>
                            <a:cxnSpLocks noChangeShapeType="1"/>
                          </wps:cNvCnPr>
                          <wps:spPr bwMode="auto">
                            <a:xfrm flipV="1">
                              <a:off x="2962"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6" name="Line 3061"/>
                          <wps:cNvCnPr>
                            <a:cxnSpLocks noChangeShapeType="1"/>
                          </wps:cNvCnPr>
                          <wps:spPr bwMode="auto">
                            <a:xfrm flipV="1">
                              <a:off x="2965"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7" name="Line 3062"/>
                          <wps:cNvCnPr>
                            <a:cxnSpLocks noChangeShapeType="1"/>
                          </wps:cNvCnPr>
                          <wps:spPr bwMode="auto">
                            <a:xfrm flipV="1">
                              <a:off x="2968"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8" name="Line 3063"/>
                          <wps:cNvCnPr>
                            <a:cxnSpLocks noChangeShapeType="1"/>
                          </wps:cNvCnPr>
                          <wps:spPr bwMode="auto">
                            <a:xfrm>
                              <a:off x="2972"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69" name="Line 3064"/>
                          <wps:cNvCnPr>
                            <a:cxnSpLocks noChangeShapeType="1"/>
                          </wps:cNvCnPr>
                          <wps:spPr bwMode="auto">
                            <a:xfrm>
                              <a:off x="2974"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0" name="Line 3065"/>
                          <wps:cNvCnPr>
                            <a:cxnSpLocks noChangeShapeType="1"/>
                          </wps:cNvCnPr>
                          <wps:spPr bwMode="auto">
                            <a:xfrm>
                              <a:off x="2978"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1" name="Line 3066"/>
                          <wps:cNvCnPr>
                            <a:cxnSpLocks noChangeShapeType="1"/>
                          </wps:cNvCnPr>
                          <wps:spPr bwMode="auto">
                            <a:xfrm flipV="1">
                              <a:off x="2981"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2" name="Line 3067"/>
                          <wps:cNvCnPr>
                            <a:cxnSpLocks noChangeShapeType="1"/>
                          </wps:cNvCnPr>
                          <wps:spPr bwMode="auto">
                            <a:xfrm flipH="1" flipV="1">
                              <a:off x="247"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3" name="Line 3068"/>
                          <wps:cNvCnPr>
                            <a:cxnSpLocks noChangeShapeType="1"/>
                          </wps:cNvCnPr>
                          <wps:spPr bwMode="auto">
                            <a:xfrm flipH="1" flipV="1">
                              <a:off x="243"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4" name="Line 3069"/>
                          <wps:cNvCnPr>
                            <a:cxnSpLocks noChangeShapeType="1"/>
                          </wps:cNvCnPr>
                          <wps:spPr bwMode="auto">
                            <a:xfrm flipH="1">
                              <a:off x="239"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5" name="Line 3070"/>
                          <wps:cNvCnPr>
                            <a:cxnSpLocks noChangeShapeType="1"/>
                          </wps:cNvCnPr>
                          <wps:spPr bwMode="auto">
                            <a:xfrm flipH="1">
                              <a:off x="236"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6" name="Line 3071"/>
                          <wps:cNvCnPr>
                            <a:cxnSpLocks noChangeShapeType="1"/>
                          </wps:cNvCnPr>
                          <wps:spPr bwMode="auto">
                            <a:xfrm flipH="1">
                              <a:off x="232"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7" name="Line 3072"/>
                          <wps:cNvCnPr>
                            <a:cxnSpLocks noChangeShapeType="1"/>
                          </wps:cNvCnPr>
                          <wps:spPr bwMode="auto">
                            <a:xfrm flipH="1">
                              <a:off x="228"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8" name="Line 3073"/>
                          <wps:cNvCnPr>
                            <a:cxnSpLocks noChangeShapeType="1"/>
                          </wps:cNvCnPr>
                          <wps:spPr bwMode="auto">
                            <a:xfrm>
                              <a:off x="228"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79" name="Line 3074"/>
                          <wps:cNvCnPr>
                            <a:cxnSpLocks noChangeShapeType="1"/>
                          </wps:cNvCnPr>
                          <wps:spPr bwMode="auto">
                            <a:xfrm flipV="1">
                              <a:off x="230"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0" name="Line 3075"/>
                          <wps:cNvCnPr>
                            <a:cxnSpLocks noChangeShapeType="1"/>
                          </wps:cNvCnPr>
                          <wps:spPr bwMode="auto">
                            <a:xfrm flipV="1">
                              <a:off x="233"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1" name="Line 3076"/>
                          <wps:cNvCnPr>
                            <a:cxnSpLocks noChangeShapeType="1"/>
                          </wps:cNvCnPr>
                          <wps:spPr bwMode="auto">
                            <a:xfrm flipV="1">
                              <a:off x="236"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2" name="Line 3077"/>
                          <wps:cNvCnPr>
                            <a:cxnSpLocks noChangeShapeType="1"/>
                          </wps:cNvCnPr>
                          <wps:spPr bwMode="auto">
                            <a:xfrm>
                              <a:off x="239"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3" name="Line 3078"/>
                          <wps:cNvCnPr>
                            <a:cxnSpLocks noChangeShapeType="1"/>
                          </wps:cNvCnPr>
                          <wps:spPr bwMode="auto">
                            <a:xfrm>
                              <a:off x="243"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4" name="Line 3079"/>
                          <wps:cNvCnPr>
                            <a:cxnSpLocks noChangeShapeType="1"/>
                          </wps:cNvCnPr>
                          <wps:spPr bwMode="auto">
                            <a:xfrm>
                              <a:off x="246"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5" name="Line 3080"/>
                          <wps:cNvCnPr>
                            <a:cxnSpLocks noChangeShapeType="1"/>
                          </wps:cNvCnPr>
                          <wps:spPr bwMode="auto">
                            <a:xfrm flipV="1">
                              <a:off x="249"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6" name="Line 3081"/>
                          <wps:cNvCnPr>
                            <a:cxnSpLocks noChangeShapeType="1"/>
                          </wps:cNvCnPr>
                          <wps:spPr bwMode="auto">
                            <a:xfrm flipH="1" flipV="1">
                              <a:off x="2898"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7" name="Line 3082"/>
                          <wps:cNvCnPr>
                            <a:cxnSpLocks noChangeShapeType="1"/>
                          </wps:cNvCnPr>
                          <wps:spPr bwMode="auto">
                            <a:xfrm flipH="1" flipV="1">
                              <a:off x="2894"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8" name="Line 3083"/>
                          <wps:cNvCnPr>
                            <a:cxnSpLocks noChangeShapeType="1"/>
                          </wps:cNvCnPr>
                          <wps:spPr bwMode="auto">
                            <a:xfrm flipH="1">
                              <a:off x="2891"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89" name="Line 3084"/>
                          <wps:cNvCnPr>
                            <a:cxnSpLocks noChangeShapeType="1"/>
                          </wps:cNvCnPr>
                          <wps:spPr bwMode="auto">
                            <a:xfrm flipH="1">
                              <a:off x="2887"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0" name="Line 3085"/>
                          <wps:cNvCnPr>
                            <a:cxnSpLocks noChangeShapeType="1"/>
                          </wps:cNvCnPr>
                          <wps:spPr bwMode="auto">
                            <a:xfrm flipH="1">
                              <a:off x="2883"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1" name="Line 3086"/>
                          <wps:cNvCnPr>
                            <a:cxnSpLocks noChangeShapeType="1"/>
                          </wps:cNvCnPr>
                          <wps:spPr bwMode="auto">
                            <a:xfrm flipH="1">
                              <a:off x="2879"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2" name="Line 3087"/>
                          <wps:cNvCnPr>
                            <a:cxnSpLocks noChangeShapeType="1"/>
                          </wps:cNvCnPr>
                          <wps:spPr bwMode="auto">
                            <a:xfrm>
                              <a:off x="2879"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3" name="Line 3088"/>
                          <wps:cNvCnPr>
                            <a:cxnSpLocks noChangeShapeType="1"/>
                          </wps:cNvCnPr>
                          <wps:spPr bwMode="auto">
                            <a:xfrm flipV="1">
                              <a:off x="2881"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4" name="Line 3089"/>
                          <wps:cNvCnPr>
                            <a:cxnSpLocks noChangeShapeType="1"/>
                          </wps:cNvCnPr>
                          <wps:spPr bwMode="auto">
                            <a:xfrm flipV="1">
                              <a:off x="2884"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5" name="Line 3090"/>
                          <wps:cNvCnPr>
                            <a:cxnSpLocks noChangeShapeType="1"/>
                          </wps:cNvCnPr>
                          <wps:spPr bwMode="auto">
                            <a:xfrm flipV="1">
                              <a:off x="2887"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6" name="Line 3091"/>
                          <wps:cNvCnPr>
                            <a:cxnSpLocks noChangeShapeType="1"/>
                          </wps:cNvCnPr>
                          <wps:spPr bwMode="auto">
                            <a:xfrm>
                              <a:off x="2891" y="451"/>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7" name="Line 3092"/>
                          <wps:cNvCnPr>
                            <a:cxnSpLocks noChangeShapeType="1"/>
                          </wps:cNvCnPr>
                          <wps:spPr bwMode="auto">
                            <a:xfrm>
                              <a:off x="2894"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8" name="Line 3093"/>
                          <wps:cNvCnPr>
                            <a:cxnSpLocks noChangeShapeType="1"/>
                          </wps:cNvCnPr>
                          <wps:spPr bwMode="auto">
                            <a:xfrm>
                              <a:off x="2897"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499" name="Line 3094"/>
                          <wps:cNvCnPr>
                            <a:cxnSpLocks noChangeShapeType="1"/>
                          </wps:cNvCnPr>
                          <wps:spPr bwMode="auto">
                            <a:xfrm flipV="1">
                              <a:off x="2900"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0" name="Line 3095"/>
                          <wps:cNvCnPr>
                            <a:cxnSpLocks noChangeShapeType="1"/>
                          </wps:cNvCnPr>
                          <wps:spPr bwMode="auto">
                            <a:xfrm flipH="1" flipV="1">
                              <a:off x="166"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1" name="Line 3096"/>
                          <wps:cNvCnPr>
                            <a:cxnSpLocks noChangeShapeType="1"/>
                          </wps:cNvCnPr>
                          <wps:spPr bwMode="auto">
                            <a:xfrm flipH="1" flipV="1">
                              <a:off x="162"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2" name="Line 3097"/>
                          <wps:cNvCnPr>
                            <a:cxnSpLocks noChangeShapeType="1"/>
                          </wps:cNvCnPr>
                          <wps:spPr bwMode="auto">
                            <a:xfrm flipH="1">
                              <a:off x="158"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3" name="Line 3098"/>
                          <wps:cNvCnPr>
                            <a:cxnSpLocks noChangeShapeType="1"/>
                          </wps:cNvCnPr>
                          <wps:spPr bwMode="auto">
                            <a:xfrm flipH="1">
                              <a:off x="155"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4" name="Line 3099"/>
                          <wps:cNvCnPr>
                            <a:cxnSpLocks noChangeShapeType="1"/>
                          </wps:cNvCnPr>
                          <wps:spPr bwMode="auto">
                            <a:xfrm flipH="1">
                              <a:off x="151"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5" name="Line 3100"/>
                          <wps:cNvCnPr>
                            <a:cxnSpLocks noChangeShapeType="1"/>
                          </wps:cNvCnPr>
                          <wps:spPr bwMode="auto">
                            <a:xfrm flipH="1">
                              <a:off x="147"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6" name="Line 3101"/>
                          <wps:cNvCnPr>
                            <a:cxnSpLocks noChangeShapeType="1"/>
                          </wps:cNvCnPr>
                          <wps:spPr bwMode="auto">
                            <a:xfrm>
                              <a:off x="147"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7" name="Line 3102"/>
                          <wps:cNvCnPr>
                            <a:cxnSpLocks noChangeShapeType="1"/>
                          </wps:cNvCnPr>
                          <wps:spPr bwMode="auto">
                            <a:xfrm flipV="1">
                              <a:off x="149"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8" name="Line 3103"/>
                          <wps:cNvCnPr>
                            <a:cxnSpLocks noChangeShapeType="1"/>
                          </wps:cNvCnPr>
                          <wps:spPr bwMode="auto">
                            <a:xfrm flipV="1">
                              <a:off x="152"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09" name="Line 3104"/>
                          <wps:cNvCnPr>
                            <a:cxnSpLocks noChangeShapeType="1"/>
                          </wps:cNvCnPr>
                          <wps:spPr bwMode="auto">
                            <a:xfrm flipV="1">
                              <a:off x="156"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0" name="Line 3105"/>
                          <wps:cNvCnPr>
                            <a:cxnSpLocks noChangeShapeType="1"/>
                          </wps:cNvCnPr>
                          <wps:spPr bwMode="auto">
                            <a:xfrm>
                              <a:off x="158"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1" name="Line 3106"/>
                          <wps:cNvCnPr>
                            <a:cxnSpLocks noChangeShapeType="1"/>
                          </wps:cNvCnPr>
                          <wps:spPr bwMode="auto">
                            <a:xfrm>
                              <a:off x="162"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2" name="Line 3107"/>
                          <wps:cNvCnPr>
                            <a:cxnSpLocks noChangeShapeType="1"/>
                          </wps:cNvCnPr>
                          <wps:spPr bwMode="auto">
                            <a:xfrm>
                              <a:off x="165"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3" name="Line 3108"/>
                          <wps:cNvCnPr>
                            <a:cxnSpLocks noChangeShapeType="1"/>
                          </wps:cNvCnPr>
                          <wps:spPr bwMode="auto">
                            <a:xfrm flipV="1">
                              <a:off x="168"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4" name="Line 3109"/>
                          <wps:cNvCnPr>
                            <a:cxnSpLocks noChangeShapeType="1"/>
                          </wps:cNvCnPr>
                          <wps:spPr bwMode="auto">
                            <a:xfrm flipH="1" flipV="1">
                              <a:off x="2817"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5" name="Line 3110"/>
                          <wps:cNvCnPr>
                            <a:cxnSpLocks noChangeShapeType="1"/>
                          </wps:cNvCnPr>
                          <wps:spPr bwMode="auto">
                            <a:xfrm flipH="1" flipV="1">
                              <a:off x="2813"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6" name="Line 3111"/>
                          <wps:cNvCnPr>
                            <a:cxnSpLocks noChangeShapeType="1"/>
                          </wps:cNvCnPr>
                          <wps:spPr bwMode="auto">
                            <a:xfrm flipH="1">
                              <a:off x="2809"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7" name="Line 3112"/>
                          <wps:cNvCnPr>
                            <a:cxnSpLocks noChangeShapeType="1"/>
                          </wps:cNvCnPr>
                          <wps:spPr bwMode="auto">
                            <a:xfrm flipH="1">
                              <a:off x="2806"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8" name="Line 3113"/>
                          <wps:cNvCnPr>
                            <a:cxnSpLocks noChangeShapeType="1"/>
                          </wps:cNvCnPr>
                          <wps:spPr bwMode="auto">
                            <a:xfrm flipH="1">
                              <a:off x="2802"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19" name="Line 3114"/>
                          <wps:cNvCnPr>
                            <a:cxnSpLocks noChangeShapeType="1"/>
                          </wps:cNvCnPr>
                          <wps:spPr bwMode="auto">
                            <a:xfrm flipH="1">
                              <a:off x="2798"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0" name="Line 3115"/>
                          <wps:cNvCnPr>
                            <a:cxnSpLocks noChangeShapeType="1"/>
                          </wps:cNvCnPr>
                          <wps:spPr bwMode="auto">
                            <a:xfrm>
                              <a:off x="2798"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1" name="Line 3116"/>
                          <wps:cNvCnPr>
                            <a:cxnSpLocks noChangeShapeType="1"/>
                          </wps:cNvCnPr>
                          <wps:spPr bwMode="auto">
                            <a:xfrm flipV="1">
                              <a:off x="2800"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2" name="Line 3117"/>
                          <wps:cNvCnPr>
                            <a:cxnSpLocks noChangeShapeType="1"/>
                          </wps:cNvCnPr>
                          <wps:spPr bwMode="auto">
                            <a:xfrm flipV="1">
                              <a:off x="2803"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3" name="Line 3118"/>
                          <wps:cNvCnPr>
                            <a:cxnSpLocks noChangeShapeType="1"/>
                          </wps:cNvCnPr>
                          <wps:spPr bwMode="auto">
                            <a:xfrm flipV="1">
                              <a:off x="2807"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4" name="Line 3119"/>
                          <wps:cNvCnPr>
                            <a:cxnSpLocks noChangeShapeType="1"/>
                          </wps:cNvCnPr>
                          <wps:spPr bwMode="auto">
                            <a:xfrm>
                              <a:off x="2809"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5" name="Line 3120"/>
                          <wps:cNvCnPr>
                            <a:cxnSpLocks noChangeShapeType="1"/>
                          </wps:cNvCnPr>
                          <wps:spPr bwMode="auto">
                            <a:xfrm>
                              <a:off x="2813"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6" name="Line 3121"/>
                          <wps:cNvCnPr>
                            <a:cxnSpLocks noChangeShapeType="1"/>
                          </wps:cNvCnPr>
                          <wps:spPr bwMode="auto">
                            <a:xfrm>
                              <a:off x="2816"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7" name="Line 3122"/>
                          <wps:cNvCnPr>
                            <a:cxnSpLocks noChangeShapeType="1"/>
                          </wps:cNvCnPr>
                          <wps:spPr bwMode="auto">
                            <a:xfrm flipV="1">
                              <a:off x="2819"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8" name="Line 3123"/>
                          <wps:cNvCnPr>
                            <a:cxnSpLocks noChangeShapeType="1"/>
                          </wps:cNvCnPr>
                          <wps:spPr bwMode="auto">
                            <a:xfrm flipH="1" flipV="1">
                              <a:off x="85"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29" name="Line 3124"/>
                          <wps:cNvCnPr>
                            <a:cxnSpLocks noChangeShapeType="1"/>
                          </wps:cNvCnPr>
                          <wps:spPr bwMode="auto">
                            <a:xfrm flipH="1" flipV="1">
                              <a:off x="81"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0" name="Line 3125"/>
                          <wps:cNvCnPr>
                            <a:cxnSpLocks noChangeShapeType="1"/>
                          </wps:cNvCnPr>
                          <wps:spPr bwMode="auto">
                            <a:xfrm flipH="1">
                              <a:off x="77" y="445"/>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1" name="Line 3126"/>
                          <wps:cNvCnPr>
                            <a:cxnSpLocks noChangeShapeType="1"/>
                          </wps:cNvCnPr>
                          <wps:spPr bwMode="auto">
                            <a:xfrm flipH="1">
                              <a:off x="74" y="44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2" name="Line 3127"/>
                          <wps:cNvCnPr>
                            <a:cxnSpLocks noChangeShapeType="1"/>
                          </wps:cNvCnPr>
                          <wps:spPr bwMode="auto">
                            <a:xfrm flipH="1">
                              <a:off x="70" y="445"/>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3" name="Line 3128"/>
                          <wps:cNvCnPr>
                            <a:cxnSpLocks noChangeShapeType="1"/>
                          </wps:cNvCnPr>
                          <wps:spPr bwMode="auto">
                            <a:xfrm flipH="1">
                              <a:off x="66" y="446"/>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4" name="Line 3129"/>
                          <wps:cNvCnPr>
                            <a:cxnSpLocks noChangeShapeType="1"/>
                          </wps:cNvCnPr>
                          <wps:spPr bwMode="auto">
                            <a:xfrm>
                              <a:off x="66" y="448"/>
                              <a:ext cx="2"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5" name="Line 3130"/>
                          <wps:cNvCnPr>
                            <a:cxnSpLocks noChangeShapeType="1"/>
                          </wps:cNvCnPr>
                          <wps:spPr bwMode="auto">
                            <a:xfrm flipV="1">
                              <a:off x="68" y="453"/>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6" name="Line 3131"/>
                          <wps:cNvCnPr>
                            <a:cxnSpLocks noChangeShapeType="1"/>
                          </wps:cNvCnPr>
                          <wps:spPr bwMode="auto">
                            <a:xfrm flipV="1">
                              <a:off x="71" y="452"/>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7" name="Line 3132"/>
                          <wps:cNvCnPr>
                            <a:cxnSpLocks noChangeShapeType="1"/>
                          </wps:cNvCnPr>
                          <wps:spPr bwMode="auto">
                            <a:xfrm flipV="1">
                              <a:off x="75" y="451"/>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8" name="Line 3133"/>
                          <wps:cNvCnPr>
                            <a:cxnSpLocks noChangeShapeType="1"/>
                          </wps:cNvCnPr>
                          <wps:spPr bwMode="auto">
                            <a:xfrm>
                              <a:off x="77" y="451"/>
                              <a:ext cx="4"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39" name="Line 3134"/>
                          <wps:cNvCnPr>
                            <a:cxnSpLocks noChangeShapeType="1"/>
                          </wps:cNvCnPr>
                          <wps:spPr bwMode="auto">
                            <a:xfrm>
                              <a:off x="81" y="452"/>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0" name="Line 3135"/>
                          <wps:cNvCnPr>
                            <a:cxnSpLocks noChangeShapeType="1"/>
                          </wps:cNvCnPr>
                          <wps:spPr bwMode="auto">
                            <a:xfrm>
                              <a:off x="84" y="45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1" name="Line 3136"/>
                          <wps:cNvCnPr>
                            <a:cxnSpLocks noChangeShapeType="1"/>
                          </wps:cNvCnPr>
                          <wps:spPr bwMode="auto">
                            <a:xfrm flipV="1">
                              <a:off x="87" y="448"/>
                              <a:ext cx="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2" name="Line 3137"/>
                          <wps:cNvCnPr>
                            <a:cxnSpLocks noChangeShapeType="1"/>
                          </wps:cNvCnPr>
                          <wps:spPr bwMode="auto">
                            <a:xfrm flipH="1" flipV="1">
                              <a:off x="2759"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3" name="Line 3138"/>
                          <wps:cNvCnPr>
                            <a:cxnSpLocks noChangeShapeType="1"/>
                          </wps:cNvCnPr>
                          <wps:spPr bwMode="auto">
                            <a:xfrm flipH="1" flipV="1">
                              <a:off x="2748"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4" name="Line 3139"/>
                          <wps:cNvCnPr>
                            <a:cxnSpLocks noChangeShapeType="1"/>
                          </wps:cNvCnPr>
                          <wps:spPr bwMode="auto">
                            <a:xfrm flipH="1">
                              <a:off x="2736"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5" name="Line 3140"/>
                          <wps:cNvCnPr>
                            <a:cxnSpLocks noChangeShapeType="1"/>
                          </wps:cNvCnPr>
                          <wps:spPr bwMode="auto">
                            <a:xfrm flipH="1">
                              <a:off x="2725"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6" name="Line 3141"/>
                          <wps:cNvCnPr>
                            <a:cxnSpLocks noChangeShapeType="1"/>
                          </wps:cNvCnPr>
                          <wps:spPr bwMode="auto">
                            <a:xfrm>
                              <a:off x="2725"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7" name="Line 3142"/>
                          <wps:cNvCnPr>
                            <a:cxnSpLocks noChangeShapeType="1"/>
                          </wps:cNvCnPr>
                          <wps:spPr bwMode="auto">
                            <a:xfrm flipV="1">
                              <a:off x="2729"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8" name="Line 3143"/>
                          <wps:cNvCnPr>
                            <a:cxnSpLocks noChangeShapeType="1"/>
                          </wps:cNvCnPr>
                          <wps:spPr bwMode="auto">
                            <a:xfrm flipV="1">
                              <a:off x="2738"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49" name="Line 3144"/>
                          <wps:cNvCnPr>
                            <a:cxnSpLocks noChangeShapeType="1"/>
                          </wps:cNvCnPr>
                          <wps:spPr bwMode="auto">
                            <a:xfrm>
                              <a:off x="2748"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0" name="Line 3145"/>
                          <wps:cNvCnPr>
                            <a:cxnSpLocks noChangeShapeType="1"/>
                          </wps:cNvCnPr>
                          <wps:spPr bwMode="auto">
                            <a:xfrm>
                              <a:off x="2757"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1" name="Line 3146"/>
                          <wps:cNvCnPr>
                            <a:cxnSpLocks noChangeShapeType="1"/>
                          </wps:cNvCnPr>
                          <wps:spPr bwMode="auto">
                            <a:xfrm flipV="1">
                              <a:off x="2766" y="368"/>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2" name="Line 3147"/>
                          <wps:cNvCnPr>
                            <a:cxnSpLocks noChangeShapeType="1"/>
                          </wps:cNvCnPr>
                          <wps:spPr bwMode="auto">
                            <a:xfrm flipV="1">
                              <a:off x="2767" y="36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3" name="Line 3148"/>
                          <wps:cNvCnPr>
                            <a:cxnSpLocks noChangeShapeType="1"/>
                          </wps:cNvCnPr>
                          <wps:spPr bwMode="auto">
                            <a:xfrm flipV="1">
                              <a:off x="2768" y="365"/>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4" name="Line 3149"/>
                          <wps:cNvCnPr>
                            <a:cxnSpLocks noChangeShapeType="1"/>
                          </wps:cNvCnPr>
                          <wps:spPr bwMode="auto">
                            <a:xfrm flipV="1">
                              <a:off x="2768" y="36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5" name="Line 3150"/>
                          <wps:cNvCnPr>
                            <a:cxnSpLocks noChangeShapeType="1"/>
                          </wps:cNvCnPr>
                          <wps:spPr bwMode="auto">
                            <a:xfrm flipV="1">
                              <a:off x="2769" y="36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6" name="Line 3151"/>
                          <wps:cNvCnPr>
                            <a:cxnSpLocks noChangeShapeType="1"/>
                          </wps:cNvCnPr>
                          <wps:spPr bwMode="auto">
                            <a:xfrm>
                              <a:off x="2770" y="361"/>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7" name="Line 3152"/>
                          <wps:cNvCnPr>
                            <a:cxnSpLocks noChangeShapeType="1"/>
                          </wps:cNvCnPr>
                          <wps:spPr bwMode="auto">
                            <a:xfrm flipH="1" flipV="1">
                              <a:off x="2691"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8" name="Line 3153"/>
                          <wps:cNvCnPr>
                            <a:cxnSpLocks noChangeShapeType="1"/>
                          </wps:cNvCnPr>
                          <wps:spPr bwMode="auto">
                            <a:xfrm flipH="1" flipV="1">
                              <a:off x="2679"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59" name="Line 3154"/>
                          <wps:cNvCnPr>
                            <a:cxnSpLocks noChangeShapeType="1"/>
                          </wps:cNvCnPr>
                          <wps:spPr bwMode="auto">
                            <a:xfrm flipH="1">
                              <a:off x="2667"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0" name="Line 3155"/>
                          <wps:cNvCnPr>
                            <a:cxnSpLocks noChangeShapeType="1"/>
                          </wps:cNvCnPr>
                          <wps:spPr bwMode="auto">
                            <a:xfrm flipH="1">
                              <a:off x="2656"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1" name="Line 3156"/>
                          <wps:cNvCnPr>
                            <a:cxnSpLocks noChangeShapeType="1"/>
                          </wps:cNvCnPr>
                          <wps:spPr bwMode="auto">
                            <a:xfrm>
                              <a:off x="2656"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2" name="Line 3157"/>
                          <wps:cNvCnPr>
                            <a:cxnSpLocks noChangeShapeType="1"/>
                          </wps:cNvCnPr>
                          <wps:spPr bwMode="auto">
                            <a:xfrm flipV="1">
                              <a:off x="2660"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3" name="Line 3158"/>
                          <wps:cNvCnPr>
                            <a:cxnSpLocks noChangeShapeType="1"/>
                          </wps:cNvCnPr>
                          <wps:spPr bwMode="auto">
                            <a:xfrm flipV="1">
                              <a:off x="2669"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4" name="Line 3159"/>
                          <wps:cNvCnPr>
                            <a:cxnSpLocks noChangeShapeType="1"/>
                          </wps:cNvCnPr>
                          <wps:spPr bwMode="auto">
                            <a:xfrm>
                              <a:off x="2679"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5" name="Line 3160"/>
                          <wps:cNvCnPr>
                            <a:cxnSpLocks noChangeShapeType="1"/>
                          </wps:cNvCnPr>
                          <wps:spPr bwMode="auto">
                            <a:xfrm>
                              <a:off x="2688"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6" name="Line 3161"/>
                          <wps:cNvCnPr>
                            <a:cxnSpLocks noChangeShapeType="1"/>
                          </wps:cNvCnPr>
                          <wps:spPr bwMode="auto">
                            <a:xfrm flipV="1">
                              <a:off x="2698"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7" name="Line 3162"/>
                          <wps:cNvCnPr>
                            <a:cxnSpLocks noChangeShapeType="1"/>
                          </wps:cNvCnPr>
                          <wps:spPr bwMode="auto">
                            <a:xfrm flipH="1" flipV="1">
                              <a:off x="2622"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8" name="Line 3163"/>
                          <wps:cNvCnPr>
                            <a:cxnSpLocks noChangeShapeType="1"/>
                          </wps:cNvCnPr>
                          <wps:spPr bwMode="auto">
                            <a:xfrm flipH="1" flipV="1">
                              <a:off x="2610"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69" name="Line 3164"/>
                          <wps:cNvCnPr>
                            <a:cxnSpLocks noChangeShapeType="1"/>
                          </wps:cNvCnPr>
                          <wps:spPr bwMode="auto">
                            <a:xfrm flipH="1">
                              <a:off x="2598"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0" name="Line 3165"/>
                          <wps:cNvCnPr>
                            <a:cxnSpLocks noChangeShapeType="1"/>
                          </wps:cNvCnPr>
                          <wps:spPr bwMode="auto">
                            <a:xfrm flipH="1">
                              <a:off x="258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1" name="Line 3166"/>
                          <wps:cNvCnPr>
                            <a:cxnSpLocks noChangeShapeType="1"/>
                          </wps:cNvCnPr>
                          <wps:spPr bwMode="auto">
                            <a:xfrm>
                              <a:off x="2587"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2" name="Line 3167"/>
                          <wps:cNvCnPr>
                            <a:cxnSpLocks noChangeShapeType="1"/>
                          </wps:cNvCnPr>
                          <wps:spPr bwMode="auto">
                            <a:xfrm flipV="1">
                              <a:off x="2591"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3" name="Line 3168"/>
                          <wps:cNvCnPr>
                            <a:cxnSpLocks noChangeShapeType="1"/>
                          </wps:cNvCnPr>
                          <wps:spPr bwMode="auto">
                            <a:xfrm flipV="1">
                              <a:off x="260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4" name="Line 3169"/>
                          <wps:cNvCnPr>
                            <a:cxnSpLocks noChangeShapeType="1"/>
                          </wps:cNvCnPr>
                          <wps:spPr bwMode="auto">
                            <a:xfrm>
                              <a:off x="261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5" name="Line 3170"/>
                          <wps:cNvCnPr>
                            <a:cxnSpLocks noChangeShapeType="1"/>
                          </wps:cNvCnPr>
                          <wps:spPr bwMode="auto">
                            <a:xfrm>
                              <a:off x="2620"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6" name="Line 3171"/>
                          <wps:cNvCnPr>
                            <a:cxnSpLocks noChangeShapeType="1"/>
                          </wps:cNvCnPr>
                          <wps:spPr bwMode="auto">
                            <a:xfrm flipV="1">
                              <a:off x="2629"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7" name="Line 3172"/>
                          <wps:cNvCnPr>
                            <a:cxnSpLocks noChangeShapeType="1"/>
                          </wps:cNvCnPr>
                          <wps:spPr bwMode="auto">
                            <a:xfrm flipH="1" flipV="1">
                              <a:off x="2553"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8" name="Line 3173"/>
                          <wps:cNvCnPr>
                            <a:cxnSpLocks noChangeShapeType="1"/>
                          </wps:cNvCnPr>
                          <wps:spPr bwMode="auto">
                            <a:xfrm flipH="1" flipV="1">
                              <a:off x="2541"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79" name="Line 3174"/>
                          <wps:cNvCnPr>
                            <a:cxnSpLocks noChangeShapeType="1"/>
                          </wps:cNvCnPr>
                          <wps:spPr bwMode="auto">
                            <a:xfrm flipH="1">
                              <a:off x="2529"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0" name="Line 3175"/>
                          <wps:cNvCnPr>
                            <a:cxnSpLocks noChangeShapeType="1"/>
                          </wps:cNvCnPr>
                          <wps:spPr bwMode="auto">
                            <a:xfrm flipH="1">
                              <a:off x="251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1" name="Line 3176"/>
                          <wps:cNvCnPr>
                            <a:cxnSpLocks noChangeShapeType="1"/>
                          </wps:cNvCnPr>
                          <wps:spPr bwMode="auto">
                            <a:xfrm>
                              <a:off x="2518"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2" name="Line 3177"/>
                          <wps:cNvCnPr>
                            <a:cxnSpLocks noChangeShapeType="1"/>
                          </wps:cNvCnPr>
                          <wps:spPr bwMode="auto">
                            <a:xfrm flipV="1">
                              <a:off x="2522"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3" name="Line 3178"/>
                          <wps:cNvCnPr>
                            <a:cxnSpLocks noChangeShapeType="1"/>
                          </wps:cNvCnPr>
                          <wps:spPr bwMode="auto">
                            <a:xfrm flipV="1">
                              <a:off x="2532"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4" name="Line 3179"/>
                          <wps:cNvCnPr>
                            <a:cxnSpLocks noChangeShapeType="1"/>
                          </wps:cNvCnPr>
                          <wps:spPr bwMode="auto">
                            <a:xfrm>
                              <a:off x="2541"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5" name="Line 3180"/>
                          <wps:cNvCnPr>
                            <a:cxnSpLocks noChangeShapeType="1"/>
                          </wps:cNvCnPr>
                          <wps:spPr bwMode="auto">
                            <a:xfrm>
                              <a:off x="2551"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6" name="Line 3181"/>
                          <wps:cNvCnPr>
                            <a:cxnSpLocks noChangeShapeType="1"/>
                          </wps:cNvCnPr>
                          <wps:spPr bwMode="auto">
                            <a:xfrm flipV="1">
                              <a:off x="2560"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7" name="Line 3182"/>
                          <wps:cNvCnPr>
                            <a:cxnSpLocks noChangeShapeType="1"/>
                          </wps:cNvCnPr>
                          <wps:spPr bwMode="auto">
                            <a:xfrm flipH="1" flipV="1">
                              <a:off x="2484"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8" name="Line 3183"/>
                          <wps:cNvCnPr>
                            <a:cxnSpLocks noChangeShapeType="1"/>
                          </wps:cNvCnPr>
                          <wps:spPr bwMode="auto">
                            <a:xfrm flipH="1" flipV="1">
                              <a:off x="2473"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89" name="Line 3184"/>
                          <wps:cNvCnPr>
                            <a:cxnSpLocks noChangeShapeType="1"/>
                          </wps:cNvCnPr>
                          <wps:spPr bwMode="auto">
                            <a:xfrm flipH="1">
                              <a:off x="2460" y="353"/>
                              <a:ext cx="1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0" name="Line 3185"/>
                          <wps:cNvCnPr>
                            <a:cxnSpLocks noChangeShapeType="1"/>
                          </wps:cNvCnPr>
                          <wps:spPr bwMode="auto">
                            <a:xfrm flipH="1">
                              <a:off x="2450" y="355"/>
                              <a:ext cx="1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1" name="Line 3186"/>
                          <wps:cNvCnPr>
                            <a:cxnSpLocks noChangeShapeType="1"/>
                          </wps:cNvCnPr>
                          <wps:spPr bwMode="auto">
                            <a:xfrm>
                              <a:off x="2450"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2" name="Line 3187"/>
                          <wps:cNvCnPr>
                            <a:cxnSpLocks noChangeShapeType="1"/>
                          </wps:cNvCnPr>
                          <wps:spPr bwMode="auto">
                            <a:xfrm flipV="1">
                              <a:off x="2454"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3" name="Line 3188"/>
                          <wps:cNvCnPr>
                            <a:cxnSpLocks noChangeShapeType="1"/>
                          </wps:cNvCnPr>
                          <wps:spPr bwMode="auto">
                            <a:xfrm flipV="1">
                              <a:off x="2463"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4" name="Line 3189"/>
                          <wps:cNvCnPr>
                            <a:cxnSpLocks noChangeShapeType="1"/>
                          </wps:cNvCnPr>
                          <wps:spPr bwMode="auto">
                            <a:xfrm>
                              <a:off x="2472"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5" name="Line 3190"/>
                          <wps:cNvCnPr>
                            <a:cxnSpLocks noChangeShapeType="1"/>
                          </wps:cNvCnPr>
                          <wps:spPr bwMode="auto">
                            <a:xfrm>
                              <a:off x="2482"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6" name="Line 3191"/>
                          <wps:cNvCnPr>
                            <a:cxnSpLocks noChangeShapeType="1"/>
                          </wps:cNvCnPr>
                          <wps:spPr bwMode="auto">
                            <a:xfrm flipV="1">
                              <a:off x="2491"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7" name="Line 3192"/>
                          <wps:cNvCnPr>
                            <a:cxnSpLocks noChangeShapeType="1"/>
                          </wps:cNvCnPr>
                          <wps:spPr bwMode="auto">
                            <a:xfrm flipH="1" flipV="1">
                              <a:off x="2416" y="355"/>
                              <a:ext cx="1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8" name="Line 3193"/>
                          <wps:cNvCnPr>
                            <a:cxnSpLocks noChangeShapeType="1"/>
                          </wps:cNvCnPr>
                          <wps:spPr bwMode="auto">
                            <a:xfrm flipH="1" flipV="1">
                              <a:off x="2404"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599" name="Line 3194"/>
                          <wps:cNvCnPr>
                            <a:cxnSpLocks noChangeShapeType="1"/>
                          </wps:cNvCnPr>
                          <wps:spPr bwMode="auto">
                            <a:xfrm flipH="1">
                              <a:off x="2392"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0" name="Line 3195"/>
                          <wps:cNvCnPr>
                            <a:cxnSpLocks noChangeShapeType="1"/>
                          </wps:cNvCnPr>
                          <wps:spPr bwMode="auto">
                            <a:xfrm flipH="1">
                              <a:off x="2381"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1" name="Line 3196"/>
                          <wps:cNvCnPr>
                            <a:cxnSpLocks noChangeShapeType="1"/>
                          </wps:cNvCnPr>
                          <wps:spPr bwMode="auto">
                            <a:xfrm>
                              <a:off x="2381"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2" name="Line 3197"/>
                          <wps:cNvCnPr>
                            <a:cxnSpLocks noChangeShapeType="1"/>
                          </wps:cNvCnPr>
                          <wps:spPr bwMode="auto">
                            <a:xfrm flipV="1">
                              <a:off x="2385"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3" name="Line 3198"/>
                          <wps:cNvCnPr>
                            <a:cxnSpLocks noChangeShapeType="1"/>
                          </wps:cNvCnPr>
                          <wps:spPr bwMode="auto">
                            <a:xfrm flipV="1">
                              <a:off x="2394"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4" name="Line 3199"/>
                          <wps:cNvCnPr>
                            <a:cxnSpLocks noChangeShapeType="1"/>
                          </wps:cNvCnPr>
                          <wps:spPr bwMode="auto">
                            <a:xfrm>
                              <a:off x="2404"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5" name="Line 3200"/>
                          <wps:cNvCnPr>
                            <a:cxnSpLocks noChangeShapeType="1"/>
                          </wps:cNvCnPr>
                          <wps:spPr bwMode="auto">
                            <a:xfrm>
                              <a:off x="2413"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6" name="Line 3201"/>
                          <wps:cNvCnPr>
                            <a:cxnSpLocks noChangeShapeType="1"/>
                          </wps:cNvCnPr>
                          <wps:spPr bwMode="auto">
                            <a:xfrm flipV="1">
                              <a:off x="2422"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7" name="Line 3202"/>
                          <wps:cNvCnPr>
                            <a:cxnSpLocks noChangeShapeType="1"/>
                          </wps:cNvCnPr>
                          <wps:spPr bwMode="auto">
                            <a:xfrm flipH="1" flipV="1">
                              <a:off x="234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8" name="Line 3203"/>
                          <wps:cNvCnPr>
                            <a:cxnSpLocks noChangeShapeType="1"/>
                          </wps:cNvCnPr>
                          <wps:spPr bwMode="auto">
                            <a:xfrm flipH="1" flipV="1">
                              <a:off x="2335"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09" name="Line 3204"/>
                          <wps:cNvCnPr>
                            <a:cxnSpLocks noChangeShapeType="1"/>
                          </wps:cNvCnPr>
                          <wps:spPr bwMode="auto">
                            <a:xfrm flipH="1">
                              <a:off x="2323"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0" name="Line 3205"/>
                          <wps:cNvCnPr>
                            <a:cxnSpLocks noChangeShapeType="1"/>
                          </wps:cNvCnPr>
                          <wps:spPr bwMode="auto">
                            <a:xfrm flipH="1">
                              <a:off x="2312"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1" name="Line 3206"/>
                          <wps:cNvCnPr>
                            <a:cxnSpLocks noChangeShapeType="1"/>
                          </wps:cNvCnPr>
                          <wps:spPr bwMode="auto">
                            <a:xfrm>
                              <a:off x="2312"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2" name="Line 3207"/>
                          <wps:cNvCnPr>
                            <a:cxnSpLocks noChangeShapeType="1"/>
                          </wps:cNvCnPr>
                          <wps:spPr bwMode="auto">
                            <a:xfrm flipV="1">
                              <a:off x="2317"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3" name="Line 3208"/>
                          <wps:cNvCnPr>
                            <a:cxnSpLocks noChangeShapeType="1"/>
                          </wps:cNvCnPr>
                          <wps:spPr bwMode="auto">
                            <a:xfrm flipV="1">
                              <a:off x="2325"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4" name="Line 3209"/>
                          <wps:cNvCnPr>
                            <a:cxnSpLocks noChangeShapeType="1"/>
                          </wps:cNvCnPr>
                          <wps:spPr bwMode="auto">
                            <a:xfrm>
                              <a:off x="2335"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5" name="Line 3210"/>
                          <wps:cNvCnPr>
                            <a:cxnSpLocks noChangeShapeType="1"/>
                          </wps:cNvCnPr>
                          <wps:spPr bwMode="auto">
                            <a:xfrm>
                              <a:off x="2344"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6" name="Line 3211"/>
                          <wps:cNvCnPr>
                            <a:cxnSpLocks noChangeShapeType="1"/>
                          </wps:cNvCnPr>
                          <wps:spPr bwMode="auto">
                            <a:xfrm flipV="1">
                              <a:off x="2354"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7" name="Line 3212"/>
                          <wps:cNvCnPr>
                            <a:cxnSpLocks noChangeShapeType="1"/>
                          </wps:cNvCnPr>
                          <wps:spPr bwMode="auto">
                            <a:xfrm flipH="1" flipV="1">
                              <a:off x="227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8" name="Line 3213"/>
                          <wps:cNvCnPr>
                            <a:cxnSpLocks noChangeShapeType="1"/>
                          </wps:cNvCnPr>
                          <wps:spPr bwMode="auto">
                            <a:xfrm flipH="1" flipV="1">
                              <a:off x="2266"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19" name="Line 3214"/>
                          <wps:cNvCnPr>
                            <a:cxnSpLocks noChangeShapeType="1"/>
                          </wps:cNvCnPr>
                          <wps:spPr bwMode="auto">
                            <a:xfrm flipH="1">
                              <a:off x="2254"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0" name="Line 3215"/>
                          <wps:cNvCnPr>
                            <a:cxnSpLocks noChangeShapeType="1"/>
                          </wps:cNvCnPr>
                          <wps:spPr bwMode="auto">
                            <a:xfrm flipH="1">
                              <a:off x="2243"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1" name="Line 3216"/>
                          <wps:cNvCnPr>
                            <a:cxnSpLocks noChangeShapeType="1"/>
                          </wps:cNvCnPr>
                          <wps:spPr bwMode="auto">
                            <a:xfrm>
                              <a:off x="2243"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2" name="Line 3217"/>
                          <wps:cNvCnPr>
                            <a:cxnSpLocks noChangeShapeType="1"/>
                          </wps:cNvCnPr>
                          <wps:spPr bwMode="auto">
                            <a:xfrm flipV="1">
                              <a:off x="2248"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3" name="Line 3218"/>
                          <wps:cNvCnPr>
                            <a:cxnSpLocks noChangeShapeType="1"/>
                          </wps:cNvCnPr>
                          <wps:spPr bwMode="auto">
                            <a:xfrm flipV="1">
                              <a:off x="2256"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4" name="Line 3219"/>
                          <wps:cNvCnPr>
                            <a:cxnSpLocks noChangeShapeType="1"/>
                          </wps:cNvCnPr>
                          <wps:spPr bwMode="auto">
                            <a:xfrm>
                              <a:off x="2266"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8625" name="Group 3421"/>
                        <wpg:cNvGrpSpPr>
                          <a:grpSpLocks/>
                        </wpg:cNvGrpSpPr>
                        <wpg:grpSpPr bwMode="auto">
                          <a:xfrm>
                            <a:off x="193675" y="224155"/>
                            <a:ext cx="1564005" cy="64770"/>
                            <a:chOff x="305" y="353"/>
                            <a:chExt cx="2463" cy="102"/>
                          </a:xfrm>
                        </wpg:grpSpPr>
                        <wps:wsp>
                          <wps:cNvPr id="8626" name="Line 3221"/>
                          <wps:cNvCnPr>
                            <a:cxnSpLocks noChangeShapeType="1"/>
                          </wps:cNvCnPr>
                          <wps:spPr bwMode="auto">
                            <a:xfrm>
                              <a:off x="2276"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7" name="Line 3222"/>
                          <wps:cNvCnPr>
                            <a:cxnSpLocks noChangeShapeType="1"/>
                          </wps:cNvCnPr>
                          <wps:spPr bwMode="auto">
                            <a:xfrm flipV="1">
                              <a:off x="2285"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8" name="Line 3223"/>
                          <wps:cNvCnPr>
                            <a:cxnSpLocks noChangeShapeType="1"/>
                          </wps:cNvCnPr>
                          <wps:spPr bwMode="auto">
                            <a:xfrm flipH="1" flipV="1">
                              <a:off x="2209"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29" name="Line 3224"/>
                          <wps:cNvCnPr>
                            <a:cxnSpLocks noChangeShapeType="1"/>
                          </wps:cNvCnPr>
                          <wps:spPr bwMode="auto">
                            <a:xfrm flipH="1" flipV="1">
                              <a:off x="2197"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0" name="Line 3225"/>
                          <wps:cNvCnPr>
                            <a:cxnSpLocks noChangeShapeType="1"/>
                          </wps:cNvCnPr>
                          <wps:spPr bwMode="auto">
                            <a:xfrm flipH="1">
                              <a:off x="2185"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1" name="Line 3226"/>
                          <wps:cNvCnPr>
                            <a:cxnSpLocks noChangeShapeType="1"/>
                          </wps:cNvCnPr>
                          <wps:spPr bwMode="auto">
                            <a:xfrm flipH="1">
                              <a:off x="2174"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2" name="Line 3227"/>
                          <wps:cNvCnPr>
                            <a:cxnSpLocks noChangeShapeType="1"/>
                          </wps:cNvCnPr>
                          <wps:spPr bwMode="auto">
                            <a:xfrm>
                              <a:off x="2174"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3" name="Line 3228"/>
                          <wps:cNvCnPr>
                            <a:cxnSpLocks noChangeShapeType="1"/>
                          </wps:cNvCnPr>
                          <wps:spPr bwMode="auto">
                            <a:xfrm flipV="1">
                              <a:off x="2179"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4" name="Line 3229"/>
                          <wps:cNvCnPr>
                            <a:cxnSpLocks noChangeShapeType="1"/>
                          </wps:cNvCnPr>
                          <wps:spPr bwMode="auto">
                            <a:xfrm flipV="1">
                              <a:off x="2188"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5" name="Line 3230"/>
                          <wps:cNvCnPr>
                            <a:cxnSpLocks noChangeShapeType="1"/>
                          </wps:cNvCnPr>
                          <wps:spPr bwMode="auto">
                            <a:xfrm>
                              <a:off x="2197"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6" name="Line 3231"/>
                          <wps:cNvCnPr>
                            <a:cxnSpLocks noChangeShapeType="1"/>
                          </wps:cNvCnPr>
                          <wps:spPr bwMode="auto">
                            <a:xfrm>
                              <a:off x="2207"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7" name="Line 3232"/>
                          <wps:cNvCnPr>
                            <a:cxnSpLocks noChangeShapeType="1"/>
                          </wps:cNvCnPr>
                          <wps:spPr bwMode="auto">
                            <a:xfrm flipV="1">
                              <a:off x="2216"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8" name="Line 3233"/>
                          <wps:cNvCnPr>
                            <a:cxnSpLocks noChangeShapeType="1"/>
                          </wps:cNvCnPr>
                          <wps:spPr bwMode="auto">
                            <a:xfrm flipH="1" flipV="1">
                              <a:off x="2140"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39" name="Line 3234"/>
                          <wps:cNvCnPr>
                            <a:cxnSpLocks noChangeShapeType="1"/>
                          </wps:cNvCnPr>
                          <wps:spPr bwMode="auto">
                            <a:xfrm flipH="1" flipV="1">
                              <a:off x="2129"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0" name="Line 3235"/>
                          <wps:cNvCnPr>
                            <a:cxnSpLocks noChangeShapeType="1"/>
                          </wps:cNvCnPr>
                          <wps:spPr bwMode="auto">
                            <a:xfrm flipH="1">
                              <a:off x="2116" y="353"/>
                              <a:ext cx="1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1" name="Line 3236"/>
                          <wps:cNvCnPr>
                            <a:cxnSpLocks noChangeShapeType="1"/>
                          </wps:cNvCnPr>
                          <wps:spPr bwMode="auto">
                            <a:xfrm flipH="1">
                              <a:off x="2106" y="355"/>
                              <a:ext cx="1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2" name="Line 3237"/>
                          <wps:cNvCnPr>
                            <a:cxnSpLocks noChangeShapeType="1"/>
                          </wps:cNvCnPr>
                          <wps:spPr bwMode="auto">
                            <a:xfrm>
                              <a:off x="2106"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3" name="Line 3238"/>
                          <wps:cNvCnPr>
                            <a:cxnSpLocks noChangeShapeType="1"/>
                          </wps:cNvCnPr>
                          <wps:spPr bwMode="auto">
                            <a:xfrm flipV="1">
                              <a:off x="2111"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4" name="Line 3239"/>
                          <wps:cNvCnPr>
                            <a:cxnSpLocks noChangeShapeType="1"/>
                          </wps:cNvCnPr>
                          <wps:spPr bwMode="auto">
                            <a:xfrm flipV="1">
                              <a:off x="2119"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5" name="Line 3240"/>
                          <wps:cNvCnPr>
                            <a:cxnSpLocks noChangeShapeType="1"/>
                          </wps:cNvCnPr>
                          <wps:spPr bwMode="auto">
                            <a:xfrm>
                              <a:off x="2128" y="36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6" name="Line 3241"/>
                          <wps:cNvCnPr>
                            <a:cxnSpLocks noChangeShapeType="1"/>
                          </wps:cNvCnPr>
                          <wps:spPr bwMode="auto">
                            <a:xfrm>
                              <a:off x="2139"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7" name="Line 3242"/>
                          <wps:cNvCnPr>
                            <a:cxnSpLocks noChangeShapeType="1"/>
                          </wps:cNvCnPr>
                          <wps:spPr bwMode="auto">
                            <a:xfrm flipV="1">
                              <a:off x="2147"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8" name="Line 3243"/>
                          <wps:cNvCnPr>
                            <a:cxnSpLocks noChangeShapeType="1"/>
                          </wps:cNvCnPr>
                          <wps:spPr bwMode="auto">
                            <a:xfrm flipH="1" flipV="1">
                              <a:off x="2072"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49" name="Line 3244"/>
                          <wps:cNvCnPr>
                            <a:cxnSpLocks noChangeShapeType="1"/>
                          </wps:cNvCnPr>
                          <wps:spPr bwMode="auto">
                            <a:xfrm flipH="1" flipV="1">
                              <a:off x="2060"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0" name="Line 3245"/>
                          <wps:cNvCnPr>
                            <a:cxnSpLocks noChangeShapeType="1"/>
                          </wps:cNvCnPr>
                          <wps:spPr bwMode="auto">
                            <a:xfrm flipH="1">
                              <a:off x="2048"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1" name="Line 3246"/>
                          <wps:cNvCnPr>
                            <a:cxnSpLocks noChangeShapeType="1"/>
                          </wps:cNvCnPr>
                          <wps:spPr bwMode="auto">
                            <a:xfrm flipH="1">
                              <a:off x="203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2" name="Line 3247"/>
                          <wps:cNvCnPr>
                            <a:cxnSpLocks noChangeShapeType="1"/>
                          </wps:cNvCnPr>
                          <wps:spPr bwMode="auto">
                            <a:xfrm>
                              <a:off x="2037"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3" name="Line 3248"/>
                          <wps:cNvCnPr>
                            <a:cxnSpLocks noChangeShapeType="1"/>
                          </wps:cNvCnPr>
                          <wps:spPr bwMode="auto">
                            <a:xfrm flipV="1">
                              <a:off x="2042"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4" name="Line 3249"/>
                          <wps:cNvCnPr>
                            <a:cxnSpLocks noChangeShapeType="1"/>
                          </wps:cNvCnPr>
                          <wps:spPr bwMode="auto">
                            <a:xfrm flipV="1">
                              <a:off x="205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5" name="Line 3250"/>
                          <wps:cNvCnPr>
                            <a:cxnSpLocks noChangeShapeType="1"/>
                          </wps:cNvCnPr>
                          <wps:spPr bwMode="auto">
                            <a:xfrm>
                              <a:off x="206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6" name="Line 3251"/>
                          <wps:cNvCnPr>
                            <a:cxnSpLocks noChangeShapeType="1"/>
                          </wps:cNvCnPr>
                          <wps:spPr bwMode="auto">
                            <a:xfrm>
                              <a:off x="2070"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7" name="Line 3252"/>
                          <wps:cNvCnPr>
                            <a:cxnSpLocks noChangeShapeType="1"/>
                          </wps:cNvCnPr>
                          <wps:spPr bwMode="auto">
                            <a:xfrm flipV="1">
                              <a:off x="2078"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8" name="Line 3253"/>
                          <wps:cNvCnPr>
                            <a:cxnSpLocks noChangeShapeType="1"/>
                          </wps:cNvCnPr>
                          <wps:spPr bwMode="auto">
                            <a:xfrm flipH="1" flipV="1">
                              <a:off x="2003"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59" name="Line 3254"/>
                          <wps:cNvCnPr>
                            <a:cxnSpLocks noChangeShapeType="1"/>
                          </wps:cNvCnPr>
                          <wps:spPr bwMode="auto">
                            <a:xfrm flipH="1" flipV="1">
                              <a:off x="1991"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0" name="Line 3255"/>
                          <wps:cNvCnPr>
                            <a:cxnSpLocks noChangeShapeType="1"/>
                          </wps:cNvCnPr>
                          <wps:spPr bwMode="auto">
                            <a:xfrm flipH="1">
                              <a:off x="1979"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1" name="Line 3256"/>
                          <wps:cNvCnPr>
                            <a:cxnSpLocks noChangeShapeType="1"/>
                          </wps:cNvCnPr>
                          <wps:spPr bwMode="auto">
                            <a:xfrm flipH="1">
                              <a:off x="196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2" name="Line 3257"/>
                          <wps:cNvCnPr>
                            <a:cxnSpLocks noChangeShapeType="1"/>
                          </wps:cNvCnPr>
                          <wps:spPr bwMode="auto">
                            <a:xfrm>
                              <a:off x="1968"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3" name="Line 3258"/>
                          <wps:cNvCnPr>
                            <a:cxnSpLocks noChangeShapeType="1"/>
                          </wps:cNvCnPr>
                          <wps:spPr bwMode="auto">
                            <a:xfrm flipV="1">
                              <a:off x="1973"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4" name="Line 3259"/>
                          <wps:cNvCnPr>
                            <a:cxnSpLocks noChangeShapeType="1"/>
                          </wps:cNvCnPr>
                          <wps:spPr bwMode="auto">
                            <a:xfrm flipV="1">
                              <a:off x="1981"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5" name="Line 3260"/>
                          <wps:cNvCnPr>
                            <a:cxnSpLocks noChangeShapeType="1"/>
                          </wps:cNvCnPr>
                          <wps:spPr bwMode="auto">
                            <a:xfrm>
                              <a:off x="1991"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6" name="Line 3261"/>
                          <wps:cNvCnPr>
                            <a:cxnSpLocks noChangeShapeType="1"/>
                          </wps:cNvCnPr>
                          <wps:spPr bwMode="auto">
                            <a:xfrm>
                              <a:off x="2001"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7" name="Line 3262"/>
                          <wps:cNvCnPr>
                            <a:cxnSpLocks noChangeShapeType="1"/>
                          </wps:cNvCnPr>
                          <wps:spPr bwMode="auto">
                            <a:xfrm flipV="1">
                              <a:off x="2010"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8" name="Line 3263"/>
                          <wps:cNvCnPr>
                            <a:cxnSpLocks noChangeShapeType="1"/>
                          </wps:cNvCnPr>
                          <wps:spPr bwMode="auto">
                            <a:xfrm flipH="1" flipV="1">
                              <a:off x="1096"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69" name="Line 3264"/>
                          <wps:cNvCnPr>
                            <a:cxnSpLocks noChangeShapeType="1"/>
                          </wps:cNvCnPr>
                          <wps:spPr bwMode="auto">
                            <a:xfrm flipH="1" flipV="1">
                              <a:off x="1084"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0" name="Line 3265"/>
                          <wps:cNvCnPr>
                            <a:cxnSpLocks noChangeShapeType="1"/>
                          </wps:cNvCnPr>
                          <wps:spPr bwMode="auto">
                            <a:xfrm flipH="1">
                              <a:off x="1072"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1" name="Line 3266"/>
                          <wps:cNvCnPr>
                            <a:cxnSpLocks noChangeShapeType="1"/>
                          </wps:cNvCnPr>
                          <wps:spPr bwMode="auto">
                            <a:xfrm flipH="1">
                              <a:off x="1060"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2" name="Line 3267"/>
                          <wps:cNvCnPr>
                            <a:cxnSpLocks noChangeShapeType="1"/>
                          </wps:cNvCnPr>
                          <wps:spPr bwMode="auto">
                            <a:xfrm>
                              <a:off x="1060"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3" name="Line 3268"/>
                          <wps:cNvCnPr>
                            <a:cxnSpLocks noChangeShapeType="1"/>
                          </wps:cNvCnPr>
                          <wps:spPr bwMode="auto">
                            <a:xfrm flipV="1">
                              <a:off x="1065"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4" name="Line 3269"/>
                          <wps:cNvCnPr>
                            <a:cxnSpLocks noChangeShapeType="1"/>
                          </wps:cNvCnPr>
                          <wps:spPr bwMode="auto">
                            <a:xfrm flipV="1">
                              <a:off x="1074"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5" name="Line 3270"/>
                          <wps:cNvCnPr>
                            <a:cxnSpLocks noChangeShapeType="1"/>
                          </wps:cNvCnPr>
                          <wps:spPr bwMode="auto">
                            <a:xfrm>
                              <a:off x="1084"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6" name="Line 3271"/>
                          <wps:cNvCnPr>
                            <a:cxnSpLocks noChangeShapeType="1"/>
                          </wps:cNvCnPr>
                          <wps:spPr bwMode="auto">
                            <a:xfrm>
                              <a:off x="1094"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7" name="Line 3272"/>
                          <wps:cNvCnPr>
                            <a:cxnSpLocks noChangeShapeType="1"/>
                          </wps:cNvCnPr>
                          <wps:spPr bwMode="auto">
                            <a:xfrm flipV="1">
                              <a:off x="1102"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8" name="Line 3273"/>
                          <wps:cNvCnPr>
                            <a:cxnSpLocks noChangeShapeType="1"/>
                          </wps:cNvCnPr>
                          <wps:spPr bwMode="auto">
                            <a:xfrm flipH="1" flipV="1">
                              <a:off x="102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79" name="Line 3274"/>
                          <wps:cNvCnPr>
                            <a:cxnSpLocks noChangeShapeType="1"/>
                          </wps:cNvCnPr>
                          <wps:spPr bwMode="auto">
                            <a:xfrm flipH="1" flipV="1">
                              <a:off x="1015"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0" name="Line 3275"/>
                          <wps:cNvCnPr>
                            <a:cxnSpLocks noChangeShapeType="1"/>
                          </wps:cNvCnPr>
                          <wps:spPr bwMode="auto">
                            <a:xfrm flipH="1">
                              <a:off x="1003"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1" name="Line 3276"/>
                          <wps:cNvCnPr>
                            <a:cxnSpLocks noChangeShapeType="1"/>
                          </wps:cNvCnPr>
                          <wps:spPr bwMode="auto">
                            <a:xfrm flipH="1">
                              <a:off x="991"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2" name="Line 3277"/>
                          <wps:cNvCnPr>
                            <a:cxnSpLocks noChangeShapeType="1"/>
                          </wps:cNvCnPr>
                          <wps:spPr bwMode="auto">
                            <a:xfrm>
                              <a:off x="991"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3" name="Line 3278"/>
                          <wps:cNvCnPr>
                            <a:cxnSpLocks noChangeShapeType="1"/>
                          </wps:cNvCnPr>
                          <wps:spPr bwMode="auto">
                            <a:xfrm flipV="1">
                              <a:off x="996"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4" name="Line 3279"/>
                          <wps:cNvCnPr>
                            <a:cxnSpLocks noChangeShapeType="1"/>
                          </wps:cNvCnPr>
                          <wps:spPr bwMode="auto">
                            <a:xfrm flipV="1">
                              <a:off x="1005"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5" name="Line 3280"/>
                          <wps:cNvCnPr>
                            <a:cxnSpLocks noChangeShapeType="1"/>
                          </wps:cNvCnPr>
                          <wps:spPr bwMode="auto">
                            <a:xfrm>
                              <a:off x="1015"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6" name="Line 3281"/>
                          <wps:cNvCnPr>
                            <a:cxnSpLocks noChangeShapeType="1"/>
                          </wps:cNvCnPr>
                          <wps:spPr bwMode="auto">
                            <a:xfrm>
                              <a:off x="1025"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7" name="Line 3282"/>
                          <wps:cNvCnPr>
                            <a:cxnSpLocks noChangeShapeType="1"/>
                          </wps:cNvCnPr>
                          <wps:spPr bwMode="auto">
                            <a:xfrm flipV="1">
                              <a:off x="1033"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8" name="Line 3283"/>
                          <wps:cNvCnPr>
                            <a:cxnSpLocks noChangeShapeType="1"/>
                          </wps:cNvCnPr>
                          <wps:spPr bwMode="auto">
                            <a:xfrm flipH="1" flipV="1">
                              <a:off x="95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89" name="Line 3284"/>
                          <wps:cNvCnPr>
                            <a:cxnSpLocks noChangeShapeType="1"/>
                          </wps:cNvCnPr>
                          <wps:spPr bwMode="auto">
                            <a:xfrm flipH="1" flipV="1">
                              <a:off x="947"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0" name="Line 3285"/>
                          <wps:cNvCnPr>
                            <a:cxnSpLocks noChangeShapeType="1"/>
                          </wps:cNvCnPr>
                          <wps:spPr bwMode="auto">
                            <a:xfrm flipH="1">
                              <a:off x="935"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1" name="Line 3286"/>
                          <wps:cNvCnPr>
                            <a:cxnSpLocks noChangeShapeType="1"/>
                          </wps:cNvCnPr>
                          <wps:spPr bwMode="auto">
                            <a:xfrm flipH="1">
                              <a:off x="923"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2" name="Line 3287"/>
                          <wps:cNvCnPr>
                            <a:cxnSpLocks noChangeShapeType="1"/>
                          </wps:cNvCnPr>
                          <wps:spPr bwMode="auto">
                            <a:xfrm>
                              <a:off x="923"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3" name="Line 3288"/>
                          <wps:cNvCnPr>
                            <a:cxnSpLocks noChangeShapeType="1"/>
                          </wps:cNvCnPr>
                          <wps:spPr bwMode="auto">
                            <a:xfrm flipV="1">
                              <a:off x="928"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4" name="Line 3289"/>
                          <wps:cNvCnPr>
                            <a:cxnSpLocks noChangeShapeType="1"/>
                          </wps:cNvCnPr>
                          <wps:spPr bwMode="auto">
                            <a:xfrm flipV="1">
                              <a:off x="936"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5" name="Line 3290"/>
                          <wps:cNvCnPr>
                            <a:cxnSpLocks noChangeShapeType="1"/>
                          </wps:cNvCnPr>
                          <wps:spPr bwMode="auto">
                            <a:xfrm>
                              <a:off x="946"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6" name="Line 3291"/>
                          <wps:cNvCnPr>
                            <a:cxnSpLocks noChangeShapeType="1"/>
                          </wps:cNvCnPr>
                          <wps:spPr bwMode="auto">
                            <a:xfrm>
                              <a:off x="956" y="365"/>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7" name="Line 3292"/>
                          <wps:cNvCnPr>
                            <a:cxnSpLocks noChangeShapeType="1"/>
                          </wps:cNvCnPr>
                          <wps:spPr bwMode="auto">
                            <a:xfrm flipV="1">
                              <a:off x="964"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8" name="Line 3293"/>
                          <wps:cNvCnPr>
                            <a:cxnSpLocks noChangeShapeType="1"/>
                          </wps:cNvCnPr>
                          <wps:spPr bwMode="auto">
                            <a:xfrm flipH="1" flipV="1">
                              <a:off x="890"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699" name="Line 3294"/>
                          <wps:cNvCnPr>
                            <a:cxnSpLocks noChangeShapeType="1"/>
                          </wps:cNvCnPr>
                          <wps:spPr bwMode="auto">
                            <a:xfrm flipH="1" flipV="1">
                              <a:off x="878"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0" name="Line 3295"/>
                          <wps:cNvCnPr>
                            <a:cxnSpLocks noChangeShapeType="1"/>
                          </wps:cNvCnPr>
                          <wps:spPr bwMode="auto">
                            <a:xfrm flipH="1">
                              <a:off x="866"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1" name="Line 3296"/>
                          <wps:cNvCnPr>
                            <a:cxnSpLocks noChangeShapeType="1"/>
                          </wps:cNvCnPr>
                          <wps:spPr bwMode="auto">
                            <a:xfrm flipH="1">
                              <a:off x="854" y="355"/>
                              <a:ext cx="12"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2" name="Line 3297"/>
                          <wps:cNvCnPr>
                            <a:cxnSpLocks noChangeShapeType="1"/>
                          </wps:cNvCnPr>
                          <wps:spPr bwMode="auto">
                            <a:xfrm>
                              <a:off x="854"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3" name="Line 3298"/>
                          <wps:cNvCnPr>
                            <a:cxnSpLocks noChangeShapeType="1"/>
                          </wps:cNvCnPr>
                          <wps:spPr bwMode="auto">
                            <a:xfrm flipV="1">
                              <a:off x="859"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4" name="Line 3299"/>
                          <wps:cNvCnPr>
                            <a:cxnSpLocks noChangeShapeType="1"/>
                          </wps:cNvCnPr>
                          <wps:spPr bwMode="auto">
                            <a:xfrm flipV="1">
                              <a:off x="868"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5" name="Line 3300"/>
                          <wps:cNvCnPr>
                            <a:cxnSpLocks noChangeShapeType="1"/>
                          </wps:cNvCnPr>
                          <wps:spPr bwMode="auto">
                            <a:xfrm>
                              <a:off x="878"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6" name="Line 3301"/>
                          <wps:cNvCnPr>
                            <a:cxnSpLocks noChangeShapeType="1"/>
                          </wps:cNvCnPr>
                          <wps:spPr bwMode="auto">
                            <a:xfrm>
                              <a:off x="887"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7" name="Line 3302"/>
                          <wps:cNvCnPr>
                            <a:cxnSpLocks noChangeShapeType="1"/>
                          </wps:cNvCnPr>
                          <wps:spPr bwMode="auto">
                            <a:xfrm flipV="1">
                              <a:off x="896"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8" name="Line 3303"/>
                          <wps:cNvCnPr>
                            <a:cxnSpLocks noChangeShapeType="1"/>
                          </wps:cNvCnPr>
                          <wps:spPr bwMode="auto">
                            <a:xfrm flipH="1" flipV="1">
                              <a:off x="821"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09" name="Line 3304"/>
                          <wps:cNvCnPr>
                            <a:cxnSpLocks noChangeShapeType="1"/>
                          </wps:cNvCnPr>
                          <wps:spPr bwMode="auto">
                            <a:xfrm flipH="1" flipV="1">
                              <a:off x="809"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0" name="Line 3305"/>
                          <wps:cNvCnPr>
                            <a:cxnSpLocks noChangeShapeType="1"/>
                          </wps:cNvCnPr>
                          <wps:spPr bwMode="auto">
                            <a:xfrm flipH="1">
                              <a:off x="797"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1" name="Line 3306"/>
                          <wps:cNvCnPr>
                            <a:cxnSpLocks noChangeShapeType="1"/>
                          </wps:cNvCnPr>
                          <wps:spPr bwMode="auto">
                            <a:xfrm flipH="1">
                              <a:off x="786"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2" name="Line 3307"/>
                          <wps:cNvCnPr>
                            <a:cxnSpLocks noChangeShapeType="1"/>
                          </wps:cNvCnPr>
                          <wps:spPr bwMode="auto">
                            <a:xfrm>
                              <a:off x="786"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3" name="Line 3308"/>
                          <wps:cNvCnPr>
                            <a:cxnSpLocks noChangeShapeType="1"/>
                          </wps:cNvCnPr>
                          <wps:spPr bwMode="auto">
                            <a:xfrm flipV="1">
                              <a:off x="790"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4" name="Line 3309"/>
                          <wps:cNvCnPr>
                            <a:cxnSpLocks noChangeShapeType="1"/>
                          </wps:cNvCnPr>
                          <wps:spPr bwMode="auto">
                            <a:xfrm flipV="1">
                              <a:off x="799"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5" name="Line 3310"/>
                          <wps:cNvCnPr>
                            <a:cxnSpLocks noChangeShapeType="1"/>
                          </wps:cNvCnPr>
                          <wps:spPr bwMode="auto">
                            <a:xfrm>
                              <a:off x="809"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6" name="Line 3311"/>
                          <wps:cNvCnPr>
                            <a:cxnSpLocks noChangeShapeType="1"/>
                          </wps:cNvCnPr>
                          <wps:spPr bwMode="auto">
                            <a:xfrm>
                              <a:off x="818"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7" name="Line 3312"/>
                          <wps:cNvCnPr>
                            <a:cxnSpLocks noChangeShapeType="1"/>
                          </wps:cNvCnPr>
                          <wps:spPr bwMode="auto">
                            <a:xfrm flipV="1">
                              <a:off x="827" y="361"/>
                              <a:ext cx="5"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8" name="Line 3313"/>
                          <wps:cNvCnPr>
                            <a:cxnSpLocks noChangeShapeType="1"/>
                          </wps:cNvCnPr>
                          <wps:spPr bwMode="auto">
                            <a:xfrm flipH="1" flipV="1">
                              <a:off x="752"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19" name="Line 3314"/>
                          <wps:cNvCnPr>
                            <a:cxnSpLocks noChangeShapeType="1"/>
                          </wps:cNvCnPr>
                          <wps:spPr bwMode="auto">
                            <a:xfrm flipH="1" flipV="1">
                              <a:off x="740"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0" name="Line 3315"/>
                          <wps:cNvCnPr>
                            <a:cxnSpLocks noChangeShapeType="1"/>
                          </wps:cNvCnPr>
                          <wps:spPr bwMode="auto">
                            <a:xfrm flipH="1">
                              <a:off x="728"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1" name="Line 3316"/>
                          <wps:cNvCnPr>
                            <a:cxnSpLocks noChangeShapeType="1"/>
                          </wps:cNvCnPr>
                          <wps:spPr bwMode="auto">
                            <a:xfrm flipH="1">
                              <a:off x="71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2" name="Line 3317"/>
                          <wps:cNvCnPr>
                            <a:cxnSpLocks noChangeShapeType="1"/>
                          </wps:cNvCnPr>
                          <wps:spPr bwMode="auto">
                            <a:xfrm>
                              <a:off x="717"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3" name="Line 3318"/>
                          <wps:cNvCnPr>
                            <a:cxnSpLocks noChangeShapeType="1"/>
                          </wps:cNvCnPr>
                          <wps:spPr bwMode="auto">
                            <a:xfrm flipV="1">
                              <a:off x="721"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4" name="Line 3319"/>
                          <wps:cNvCnPr>
                            <a:cxnSpLocks noChangeShapeType="1"/>
                          </wps:cNvCnPr>
                          <wps:spPr bwMode="auto">
                            <a:xfrm flipV="1">
                              <a:off x="73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5" name="Line 3320"/>
                          <wps:cNvCnPr>
                            <a:cxnSpLocks noChangeShapeType="1"/>
                          </wps:cNvCnPr>
                          <wps:spPr bwMode="auto">
                            <a:xfrm>
                              <a:off x="740"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6" name="Line 3321"/>
                          <wps:cNvCnPr>
                            <a:cxnSpLocks noChangeShapeType="1"/>
                          </wps:cNvCnPr>
                          <wps:spPr bwMode="auto">
                            <a:xfrm>
                              <a:off x="750"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7" name="Line 3322"/>
                          <wps:cNvCnPr>
                            <a:cxnSpLocks noChangeShapeType="1"/>
                          </wps:cNvCnPr>
                          <wps:spPr bwMode="auto">
                            <a:xfrm flipV="1">
                              <a:off x="759"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8" name="Line 3323"/>
                          <wps:cNvCnPr>
                            <a:cxnSpLocks noChangeShapeType="1"/>
                          </wps:cNvCnPr>
                          <wps:spPr bwMode="auto">
                            <a:xfrm flipH="1" flipV="1">
                              <a:off x="683"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29" name="Line 3324"/>
                          <wps:cNvCnPr>
                            <a:cxnSpLocks noChangeShapeType="1"/>
                          </wps:cNvCnPr>
                          <wps:spPr bwMode="auto">
                            <a:xfrm flipH="1" flipV="1">
                              <a:off x="671"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0" name="Line 3325"/>
                          <wps:cNvCnPr>
                            <a:cxnSpLocks noChangeShapeType="1"/>
                          </wps:cNvCnPr>
                          <wps:spPr bwMode="auto">
                            <a:xfrm flipH="1">
                              <a:off x="659"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1" name="Line 3326"/>
                          <wps:cNvCnPr>
                            <a:cxnSpLocks noChangeShapeType="1"/>
                          </wps:cNvCnPr>
                          <wps:spPr bwMode="auto">
                            <a:xfrm flipH="1">
                              <a:off x="64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2" name="Line 3327"/>
                          <wps:cNvCnPr>
                            <a:cxnSpLocks noChangeShapeType="1"/>
                          </wps:cNvCnPr>
                          <wps:spPr bwMode="auto">
                            <a:xfrm>
                              <a:off x="648"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3" name="Line 3328"/>
                          <wps:cNvCnPr>
                            <a:cxnSpLocks noChangeShapeType="1"/>
                          </wps:cNvCnPr>
                          <wps:spPr bwMode="auto">
                            <a:xfrm flipV="1">
                              <a:off x="652"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4" name="Line 3329"/>
                          <wps:cNvCnPr>
                            <a:cxnSpLocks noChangeShapeType="1"/>
                          </wps:cNvCnPr>
                          <wps:spPr bwMode="auto">
                            <a:xfrm flipV="1">
                              <a:off x="662"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5" name="Line 3330"/>
                          <wps:cNvCnPr>
                            <a:cxnSpLocks noChangeShapeType="1"/>
                          </wps:cNvCnPr>
                          <wps:spPr bwMode="auto">
                            <a:xfrm>
                              <a:off x="671"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6" name="Line 3331"/>
                          <wps:cNvCnPr>
                            <a:cxnSpLocks noChangeShapeType="1"/>
                          </wps:cNvCnPr>
                          <wps:spPr bwMode="auto">
                            <a:xfrm>
                              <a:off x="681"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7" name="Line 3332"/>
                          <wps:cNvCnPr>
                            <a:cxnSpLocks noChangeShapeType="1"/>
                          </wps:cNvCnPr>
                          <wps:spPr bwMode="auto">
                            <a:xfrm flipV="1">
                              <a:off x="690"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8" name="Line 3333"/>
                          <wps:cNvCnPr>
                            <a:cxnSpLocks noChangeShapeType="1"/>
                          </wps:cNvCnPr>
                          <wps:spPr bwMode="auto">
                            <a:xfrm flipH="1" flipV="1">
                              <a:off x="614"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39" name="Line 3334"/>
                          <wps:cNvCnPr>
                            <a:cxnSpLocks noChangeShapeType="1"/>
                          </wps:cNvCnPr>
                          <wps:spPr bwMode="auto">
                            <a:xfrm flipH="1" flipV="1">
                              <a:off x="603"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0" name="Line 3335"/>
                          <wps:cNvCnPr>
                            <a:cxnSpLocks noChangeShapeType="1"/>
                          </wps:cNvCnPr>
                          <wps:spPr bwMode="auto">
                            <a:xfrm flipH="1">
                              <a:off x="591"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1" name="Line 3336"/>
                          <wps:cNvCnPr>
                            <a:cxnSpLocks noChangeShapeType="1"/>
                          </wps:cNvCnPr>
                          <wps:spPr bwMode="auto">
                            <a:xfrm flipH="1">
                              <a:off x="580"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2" name="Line 3337"/>
                          <wps:cNvCnPr>
                            <a:cxnSpLocks noChangeShapeType="1"/>
                          </wps:cNvCnPr>
                          <wps:spPr bwMode="auto">
                            <a:xfrm>
                              <a:off x="580"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3" name="Line 3338"/>
                          <wps:cNvCnPr>
                            <a:cxnSpLocks noChangeShapeType="1"/>
                          </wps:cNvCnPr>
                          <wps:spPr bwMode="auto">
                            <a:xfrm flipV="1">
                              <a:off x="584"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4" name="Line 3339"/>
                          <wps:cNvCnPr>
                            <a:cxnSpLocks noChangeShapeType="1"/>
                          </wps:cNvCnPr>
                          <wps:spPr bwMode="auto">
                            <a:xfrm flipV="1">
                              <a:off x="593"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5" name="Line 3340"/>
                          <wps:cNvCnPr>
                            <a:cxnSpLocks noChangeShapeType="1"/>
                          </wps:cNvCnPr>
                          <wps:spPr bwMode="auto">
                            <a:xfrm>
                              <a:off x="603"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6" name="Line 3341"/>
                          <wps:cNvCnPr>
                            <a:cxnSpLocks noChangeShapeType="1"/>
                          </wps:cNvCnPr>
                          <wps:spPr bwMode="auto">
                            <a:xfrm>
                              <a:off x="612"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7" name="Line 3342"/>
                          <wps:cNvCnPr>
                            <a:cxnSpLocks noChangeShapeType="1"/>
                          </wps:cNvCnPr>
                          <wps:spPr bwMode="auto">
                            <a:xfrm flipV="1">
                              <a:off x="621"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8" name="Line 3343"/>
                          <wps:cNvCnPr>
                            <a:cxnSpLocks noChangeShapeType="1"/>
                          </wps:cNvCnPr>
                          <wps:spPr bwMode="auto">
                            <a:xfrm flipH="1" flipV="1">
                              <a:off x="546" y="355"/>
                              <a:ext cx="1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49" name="Line 3344"/>
                          <wps:cNvCnPr>
                            <a:cxnSpLocks noChangeShapeType="1"/>
                          </wps:cNvCnPr>
                          <wps:spPr bwMode="auto">
                            <a:xfrm flipH="1" flipV="1">
                              <a:off x="534"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0" name="Line 3345"/>
                          <wps:cNvCnPr>
                            <a:cxnSpLocks noChangeShapeType="1"/>
                          </wps:cNvCnPr>
                          <wps:spPr bwMode="auto">
                            <a:xfrm flipH="1">
                              <a:off x="522"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1" name="Line 3346"/>
                          <wps:cNvCnPr>
                            <a:cxnSpLocks noChangeShapeType="1"/>
                          </wps:cNvCnPr>
                          <wps:spPr bwMode="auto">
                            <a:xfrm flipH="1">
                              <a:off x="511"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2" name="Line 3347"/>
                          <wps:cNvCnPr>
                            <a:cxnSpLocks noChangeShapeType="1"/>
                          </wps:cNvCnPr>
                          <wps:spPr bwMode="auto">
                            <a:xfrm>
                              <a:off x="511"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3" name="Line 3348"/>
                          <wps:cNvCnPr>
                            <a:cxnSpLocks noChangeShapeType="1"/>
                          </wps:cNvCnPr>
                          <wps:spPr bwMode="auto">
                            <a:xfrm flipV="1">
                              <a:off x="515"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4" name="Line 3349"/>
                          <wps:cNvCnPr>
                            <a:cxnSpLocks noChangeShapeType="1"/>
                          </wps:cNvCnPr>
                          <wps:spPr bwMode="auto">
                            <a:xfrm flipV="1">
                              <a:off x="524"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5" name="Line 3350"/>
                          <wps:cNvCnPr>
                            <a:cxnSpLocks noChangeShapeType="1"/>
                          </wps:cNvCnPr>
                          <wps:spPr bwMode="auto">
                            <a:xfrm>
                              <a:off x="534"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6" name="Line 3351"/>
                          <wps:cNvCnPr>
                            <a:cxnSpLocks noChangeShapeType="1"/>
                          </wps:cNvCnPr>
                          <wps:spPr bwMode="auto">
                            <a:xfrm>
                              <a:off x="543"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7" name="Line 3352"/>
                          <wps:cNvCnPr>
                            <a:cxnSpLocks noChangeShapeType="1"/>
                          </wps:cNvCnPr>
                          <wps:spPr bwMode="auto">
                            <a:xfrm flipV="1">
                              <a:off x="552"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8" name="Line 3353"/>
                          <wps:cNvCnPr>
                            <a:cxnSpLocks noChangeShapeType="1"/>
                          </wps:cNvCnPr>
                          <wps:spPr bwMode="auto">
                            <a:xfrm flipH="1" flipV="1">
                              <a:off x="477"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59" name="Line 3354"/>
                          <wps:cNvCnPr>
                            <a:cxnSpLocks noChangeShapeType="1"/>
                          </wps:cNvCnPr>
                          <wps:spPr bwMode="auto">
                            <a:xfrm flipH="1" flipV="1">
                              <a:off x="465"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0" name="Line 3355"/>
                          <wps:cNvCnPr>
                            <a:cxnSpLocks noChangeShapeType="1"/>
                          </wps:cNvCnPr>
                          <wps:spPr bwMode="auto">
                            <a:xfrm flipH="1">
                              <a:off x="453"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1" name="Line 3356"/>
                          <wps:cNvCnPr>
                            <a:cxnSpLocks noChangeShapeType="1"/>
                          </wps:cNvCnPr>
                          <wps:spPr bwMode="auto">
                            <a:xfrm flipH="1">
                              <a:off x="442"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2" name="Line 3357"/>
                          <wps:cNvCnPr>
                            <a:cxnSpLocks noChangeShapeType="1"/>
                          </wps:cNvCnPr>
                          <wps:spPr bwMode="auto">
                            <a:xfrm>
                              <a:off x="442"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3" name="Line 3358"/>
                          <wps:cNvCnPr>
                            <a:cxnSpLocks noChangeShapeType="1"/>
                          </wps:cNvCnPr>
                          <wps:spPr bwMode="auto">
                            <a:xfrm flipV="1">
                              <a:off x="446"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4" name="Line 3359"/>
                          <wps:cNvCnPr>
                            <a:cxnSpLocks noChangeShapeType="1"/>
                          </wps:cNvCnPr>
                          <wps:spPr bwMode="auto">
                            <a:xfrm flipV="1">
                              <a:off x="455"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5" name="Line 3360"/>
                          <wps:cNvCnPr>
                            <a:cxnSpLocks noChangeShapeType="1"/>
                          </wps:cNvCnPr>
                          <wps:spPr bwMode="auto">
                            <a:xfrm>
                              <a:off x="465"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6" name="Line 3361"/>
                          <wps:cNvCnPr>
                            <a:cxnSpLocks noChangeShapeType="1"/>
                          </wps:cNvCnPr>
                          <wps:spPr bwMode="auto">
                            <a:xfrm>
                              <a:off x="474"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7" name="Line 3362"/>
                          <wps:cNvCnPr>
                            <a:cxnSpLocks noChangeShapeType="1"/>
                          </wps:cNvCnPr>
                          <wps:spPr bwMode="auto">
                            <a:xfrm flipV="1">
                              <a:off x="484"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8" name="Line 3363"/>
                          <wps:cNvCnPr>
                            <a:cxnSpLocks noChangeShapeType="1"/>
                          </wps:cNvCnPr>
                          <wps:spPr bwMode="auto">
                            <a:xfrm flipH="1" flipV="1">
                              <a:off x="408"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69" name="Line 3364"/>
                          <wps:cNvCnPr>
                            <a:cxnSpLocks noChangeShapeType="1"/>
                          </wps:cNvCnPr>
                          <wps:spPr bwMode="auto">
                            <a:xfrm flipH="1" flipV="1">
                              <a:off x="396"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0" name="Line 3365"/>
                          <wps:cNvCnPr>
                            <a:cxnSpLocks noChangeShapeType="1"/>
                          </wps:cNvCnPr>
                          <wps:spPr bwMode="auto">
                            <a:xfrm flipH="1">
                              <a:off x="384"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1" name="Line 3366"/>
                          <wps:cNvCnPr>
                            <a:cxnSpLocks noChangeShapeType="1"/>
                          </wps:cNvCnPr>
                          <wps:spPr bwMode="auto">
                            <a:xfrm flipH="1">
                              <a:off x="373"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2" name="Line 3367"/>
                          <wps:cNvCnPr>
                            <a:cxnSpLocks noChangeShapeType="1"/>
                          </wps:cNvCnPr>
                          <wps:spPr bwMode="auto">
                            <a:xfrm>
                              <a:off x="373"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3" name="Line 3368"/>
                          <wps:cNvCnPr>
                            <a:cxnSpLocks noChangeShapeType="1"/>
                          </wps:cNvCnPr>
                          <wps:spPr bwMode="auto">
                            <a:xfrm flipV="1">
                              <a:off x="377" y="365"/>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4" name="Line 3369"/>
                          <wps:cNvCnPr>
                            <a:cxnSpLocks noChangeShapeType="1"/>
                          </wps:cNvCnPr>
                          <wps:spPr bwMode="auto">
                            <a:xfrm flipV="1">
                              <a:off x="386" y="363"/>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5" name="Line 3370"/>
                          <wps:cNvCnPr>
                            <a:cxnSpLocks noChangeShapeType="1"/>
                          </wps:cNvCnPr>
                          <wps:spPr bwMode="auto">
                            <a:xfrm>
                              <a:off x="396"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6" name="Line 3371"/>
                          <wps:cNvCnPr>
                            <a:cxnSpLocks noChangeShapeType="1"/>
                          </wps:cNvCnPr>
                          <wps:spPr bwMode="auto">
                            <a:xfrm>
                              <a:off x="405"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7" name="Line 3372"/>
                          <wps:cNvCnPr>
                            <a:cxnSpLocks noChangeShapeType="1"/>
                          </wps:cNvCnPr>
                          <wps:spPr bwMode="auto">
                            <a:xfrm flipV="1">
                              <a:off x="415"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8" name="Line 3373"/>
                          <wps:cNvCnPr>
                            <a:cxnSpLocks noChangeShapeType="1"/>
                          </wps:cNvCnPr>
                          <wps:spPr bwMode="auto">
                            <a:xfrm flipH="1" flipV="1">
                              <a:off x="339" y="355"/>
                              <a:ext cx="11"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79" name="Line 3374"/>
                          <wps:cNvCnPr>
                            <a:cxnSpLocks noChangeShapeType="1"/>
                          </wps:cNvCnPr>
                          <wps:spPr bwMode="auto">
                            <a:xfrm flipH="1" flipV="1">
                              <a:off x="328" y="353"/>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0" name="Line 3375"/>
                          <wps:cNvCnPr>
                            <a:cxnSpLocks noChangeShapeType="1"/>
                          </wps:cNvCnPr>
                          <wps:spPr bwMode="auto">
                            <a:xfrm flipH="1">
                              <a:off x="316" y="353"/>
                              <a:ext cx="1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1" name="Line 3376"/>
                          <wps:cNvCnPr>
                            <a:cxnSpLocks noChangeShapeType="1"/>
                          </wps:cNvCnPr>
                          <wps:spPr bwMode="auto">
                            <a:xfrm flipH="1">
                              <a:off x="305" y="355"/>
                              <a:ext cx="11"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2" name="Line 3377"/>
                          <wps:cNvCnPr>
                            <a:cxnSpLocks noChangeShapeType="1"/>
                          </wps:cNvCnPr>
                          <wps:spPr bwMode="auto">
                            <a:xfrm>
                              <a:off x="305" y="360"/>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3" name="Line 3378"/>
                          <wps:cNvCnPr>
                            <a:cxnSpLocks noChangeShapeType="1"/>
                          </wps:cNvCnPr>
                          <wps:spPr bwMode="auto">
                            <a:xfrm>
                              <a:off x="306" y="363"/>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4" name="Line 3379"/>
                          <wps:cNvCnPr>
                            <a:cxnSpLocks noChangeShapeType="1"/>
                          </wps:cNvCnPr>
                          <wps:spPr bwMode="auto">
                            <a:xfrm>
                              <a:off x="308" y="36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5" name="Line 3380"/>
                          <wps:cNvCnPr>
                            <a:cxnSpLocks noChangeShapeType="1"/>
                          </wps:cNvCnPr>
                          <wps:spPr bwMode="auto">
                            <a:xfrm flipV="1">
                              <a:off x="308"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6" name="Line 3381"/>
                          <wps:cNvCnPr>
                            <a:cxnSpLocks noChangeShapeType="1"/>
                          </wps:cNvCnPr>
                          <wps:spPr bwMode="auto">
                            <a:xfrm flipV="1">
                              <a:off x="318"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7" name="Line 3382"/>
                          <wps:cNvCnPr>
                            <a:cxnSpLocks noChangeShapeType="1"/>
                          </wps:cNvCnPr>
                          <wps:spPr bwMode="auto">
                            <a:xfrm>
                              <a:off x="327" y="363"/>
                              <a:ext cx="9"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8" name="Line 3383"/>
                          <wps:cNvCnPr>
                            <a:cxnSpLocks noChangeShapeType="1"/>
                          </wps:cNvCnPr>
                          <wps:spPr bwMode="auto">
                            <a:xfrm>
                              <a:off x="336" y="365"/>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89" name="Line 3384"/>
                          <wps:cNvCnPr>
                            <a:cxnSpLocks noChangeShapeType="1"/>
                          </wps:cNvCnPr>
                          <wps:spPr bwMode="auto">
                            <a:xfrm flipV="1">
                              <a:off x="346" y="361"/>
                              <a:ext cx="4"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0" name="Line 3385"/>
                          <wps:cNvCnPr>
                            <a:cxnSpLocks noChangeShapeType="1"/>
                          </wps:cNvCnPr>
                          <wps:spPr bwMode="auto">
                            <a:xfrm flipH="1" flipV="1">
                              <a:off x="2758"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1" name="Line 3386"/>
                          <wps:cNvCnPr>
                            <a:cxnSpLocks noChangeShapeType="1"/>
                          </wps:cNvCnPr>
                          <wps:spPr bwMode="auto">
                            <a:xfrm flipH="1" flipV="1">
                              <a:off x="2748"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2" name="Line 3387"/>
                          <wps:cNvCnPr>
                            <a:cxnSpLocks noChangeShapeType="1"/>
                          </wps:cNvCnPr>
                          <wps:spPr bwMode="auto">
                            <a:xfrm flipH="1">
                              <a:off x="2738"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3" name="Line 3388"/>
                          <wps:cNvCnPr>
                            <a:cxnSpLocks noChangeShapeType="1"/>
                          </wps:cNvCnPr>
                          <wps:spPr bwMode="auto">
                            <a:xfrm flipH="1">
                              <a:off x="2728"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4" name="Line 3389"/>
                          <wps:cNvCnPr>
                            <a:cxnSpLocks noChangeShapeType="1"/>
                          </wps:cNvCnPr>
                          <wps:spPr bwMode="auto">
                            <a:xfrm>
                              <a:off x="2728"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5" name="Line 3390"/>
                          <wps:cNvCnPr>
                            <a:cxnSpLocks noChangeShapeType="1"/>
                          </wps:cNvCnPr>
                          <wps:spPr bwMode="auto">
                            <a:xfrm flipV="1">
                              <a:off x="2732"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6" name="Line 3391"/>
                          <wps:cNvCnPr>
                            <a:cxnSpLocks noChangeShapeType="1"/>
                          </wps:cNvCnPr>
                          <wps:spPr bwMode="auto">
                            <a:xfrm flipV="1">
                              <a:off x="2740"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7" name="Line 3392"/>
                          <wps:cNvCnPr>
                            <a:cxnSpLocks noChangeShapeType="1"/>
                          </wps:cNvCnPr>
                          <wps:spPr bwMode="auto">
                            <a:xfrm>
                              <a:off x="2748"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8" name="Line 3393"/>
                          <wps:cNvCnPr>
                            <a:cxnSpLocks noChangeShapeType="1"/>
                          </wps:cNvCnPr>
                          <wps:spPr bwMode="auto">
                            <a:xfrm>
                              <a:off x="2755"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799" name="Line 3394"/>
                          <wps:cNvCnPr>
                            <a:cxnSpLocks noChangeShapeType="1"/>
                          </wps:cNvCnPr>
                          <wps:spPr bwMode="auto">
                            <a:xfrm flipV="1">
                              <a:off x="2763"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0" name="Line 3395"/>
                          <wps:cNvCnPr>
                            <a:cxnSpLocks noChangeShapeType="1"/>
                          </wps:cNvCnPr>
                          <wps:spPr bwMode="auto">
                            <a:xfrm flipH="1" flipV="1">
                              <a:off x="2689"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1" name="Line 3396"/>
                          <wps:cNvCnPr>
                            <a:cxnSpLocks noChangeShapeType="1"/>
                          </wps:cNvCnPr>
                          <wps:spPr bwMode="auto">
                            <a:xfrm flipH="1" flipV="1">
                              <a:off x="2679"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2" name="Line 3397"/>
                          <wps:cNvCnPr>
                            <a:cxnSpLocks noChangeShapeType="1"/>
                          </wps:cNvCnPr>
                          <wps:spPr bwMode="auto">
                            <a:xfrm flipH="1">
                              <a:off x="2669"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3" name="Line 3398"/>
                          <wps:cNvCnPr>
                            <a:cxnSpLocks noChangeShapeType="1"/>
                          </wps:cNvCnPr>
                          <wps:spPr bwMode="auto">
                            <a:xfrm flipH="1">
                              <a:off x="2659"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4" name="Line 3399"/>
                          <wps:cNvCnPr>
                            <a:cxnSpLocks noChangeShapeType="1"/>
                          </wps:cNvCnPr>
                          <wps:spPr bwMode="auto">
                            <a:xfrm>
                              <a:off x="2659"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5" name="Line 3400"/>
                          <wps:cNvCnPr>
                            <a:cxnSpLocks noChangeShapeType="1"/>
                          </wps:cNvCnPr>
                          <wps:spPr bwMode="auto">
                            <a:xfrm flipV="1">
                              <a:off x="2664"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6" name="Line 3401"/>
                          <wps:cNvCnPr>
                            <a:cxnSpLocks noChangeShapeType="1"/>
                          </wps:cNvCnPr>
                          <wps:spPr bwMode="auto">
                            <a:xfrm flipV="1">
                              <a:off x="2671"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7" name="Line 3402"/>
                          <wps:cNvCnPr>
                            <a:cxnSpLocks noChangeShapeType="1"/>
                          </wps:cNvCnPr>
                          <wps:spPr bwMode="auto">
                            <a:xfrm>
                              <a:off x="2679"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8" name="Line 3403"/>
                          <wps:cNvCnPr>
                            <a:cxnSpLocks noChangeShapeType="1"/>
                          </wps:cNvCnPr>
                          <wps:spPr bwMode="auto">
                            <a:xfrm>
                              <a:off x="2686"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09" name="Line 3404"/>
                          <wps:cNvCnPr>
                            <a:cxnSpLocks noChangeShapeType="1"/>
                          </wps:cNvCnPr>
                          <wps:spPr bwMode="auto">
                            <a:xfrm flipV="1">
                              <a:off x="2694"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0" name="Line 3405"/>
                          <wps:cNvCnPr>
                            <a:cxnSpLocks noChangeShapeType="1"/>
                          </wps:cNvCnPr>
                          <wps:spPr bwMode="auto">
                            <a:xfrm flipH="1" flipV="1">
                              <a:off x="2620"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1" name="Line 3406"/>
                          <wps:cNvCnPr>
                            <a:cxnSpLocks noChangeShapeType="1"/>
                          </wps:cNvCnPr>
                          <wps:spPr bwMode="auto">
                            <a:xfrm flipH="1" flipV="1">
                              <a:off x="2610"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2" name="Line 3407"/>
                          <wps:cNvCnPr>
                            <a:cxnSpLocks noChangeShapeType="1"/>
                          </wps:cNvCnPr>
                          <wps:spPr bwMode="auto">
                            <a:xfrm flipH="1">
                              <a:off x="2600"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3" name="Line 3408"/>
                          <wps:cNvCnPr>
                            <a:cxnSpLocks noChangeShapeType="1"/>
                          </wps:cNvCnPr>
                          <wps:spPr bwMode="auto">
                            <a:xfrm flipH="1">
                              <a:off x="2590"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4" name="Line 3409"/>
                          <wps:cNvCnPr>
                            <a:cxnSpLocks noChangeShapeType="1"/>
                          </wps:cNvCnPr>
                          <wps:spPr bwMode="auto">
                            <a:xfrm>
                              <a:off x="2590"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5" name="Line 3410"/>
                          <wps:cNvCnPr>
                            <a:cxnSpLocks noChangeShapeType="1"/>
                          </wps:cNvCnPr>
                          <wps:spPr bwMode="auto">
                            <a:xfrm flipV="1">
                              <a:off x="2595"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6" name="Line 3411"/>
                          <wps:cNvCnPr>
                            <a:cxnSpLocks noChangeShapeType="1"/>
                          </wps:cNvCnPr>
                          <wps:spPr bwMode="auto">
                            <a:xfrm flipV="1">
                              <a:off x="2602"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7" name="Line 3412"/>
                          <wps:cNvCnPr>
                            <a:cxnSpLocks noChangeShapeType="1"/>
                          </wps:cNvCnPr>
                          <wps:spPr bwMode="auto">
                            <a:xfrm>
                              <a:off x="2610"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8" name="Line 3413"/>
                          <wps:cNvCnPr>
                            <a:cxnSpLocks noChangeShapeType="1"/>
                          </wps:cNvCnPr>
                          <wps:spPr bwMode="auto">
                            <a:xfrm>
                              <a:off x="2618"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19" name="Line 3414"/>
                          <wps:cNvCnPr>
                            <a:cxnSpLocks noChangeShapeType="1"/>
                          </wps:cNvCnPr>
                          <wps:spPr bwMode="auto">
                            <a:xfrm flipV="1">
                              <a:off x="2625"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0" name="Line 3415"/>
                          <wps:cNvCnPr>
                            <a:cxnSpLocks noChangeShapeType="1"/>
                          </wps:cNvCnPr>
                          <wps:spPr bwMode="auto">
                            <a:xfrm flipH="1" flipV="1">
                              <a:off x="2551"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1" name="Line 3416"/>
                          <wps:cNvCnPr>
                            <a:cxnSpLocks noChangeShapeType="1"/>
                          </wps:cNvCnPr>
                          <wps:spPr bwMode="auto">
                            <a:xfrm flipH="1" flipV="1">
                              <a:off x="2541"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2" name="Line 3417"/>
                          <wps:cNvCnPr>
                            <a:cxnSpLocks noChangeShapeType="1"/>
                          </wps:cNvCnPr>
                          <wps:spPr bwMode="auto">
                            <a:xfrm flipH="1">
                              <a:off x="2531"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3" name="Line 3418"/>
                          <wps:cNvCnPr>
                            <a:cxnSpLocks noChangeShapeType="1"/>
                          </wps:cNvCnPr>
                          <wps:spPr bwMode="auto">
                            <a:xfrm flipH="1">
                              <a:off x="2522"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4" name="Line 3419"/>
                          <wps:cNvCnPr>
                            <a:cxnSpLocks noChangeShapeType="1"/>
                          </wps:cNvCnPr>
                          <wps:spPr bwMode="auto">
                            <a:xfrm>
                              <a:off x="2522"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5" name="Line 3420"/>
                          <wps:cNvCnPr>
                            <a:cxnSpLocks noChangeShapeType="1"/>
                          </wps:cNvCnPr>
                          <wps:spPr bwMode="auto">
                            <a:xfrm flipV="1">
                              <a:off x="2526"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8826" name="Group 3622"/>
                        <wpg:cNvGrpSpPr>
                          <a:grpSpLocks/>
                        </wpg:cNvGrpSpPr>
                        <wpg:grpSpPr bwMode="auto">
                          <a:xfrm>
                            <a:off x="195580" y="280035"/>
                            <a:ext cx="1430655" cy="8890"/>
                            <a:chOff x="308" y="441"/>
                            <a:chExt cx="2253" cy="14"/>
                          </a:xfrm>
                        </wpg:grpSpPr>
                        <wps:wsp>
                          <wps:cNvPr id="8827" name="Line 3422"/>
                          <wps:cNvCnPr>
                            <a:cxnSpLocks noChangeShapeType="1"/>
                          </wps:cNvCnPr>
                          <wps:spPr bwMode="auto">
                            <a:xfrm flipV="1">
                              <a:off x="2534"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8" name="Line 3423"/>
                          <wps:cNvCnPr>
                            <a:cxnSpLocks noChangeShapeType="1"/>
                          </wps:cNvCnPr>
                          <wps:spPr bwMode="auto">
                            <a:xfrm>
                              <a:off x="2541"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29" name="Line 3424"/>
                          <wps:cNvCnPr>
                            <a:cxnSpLocks noChangeShapeType="1"/>
                          </wps:cNvCnPr>
                          <wps:spPr bwMode="auto">
                            <a:xfrm>
                              <a:off x="2549"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0" name="Line 3425"/>
                          <wps:cNvCnPr>
                            <a:cxnSpLocks noChangeShapeType="1"/>
                          </wps:cNvCnPr>
                          <wps:spPr bwMode="auto">
                            <a:xfrm flipV="1">
                              <a:off x="2556"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1" name="Line 3426"/>
                          <wps:cNvCnPr>
                            <a:cxnSpLocks noChangeShapeType="1"/>
                          </wps:cNvCnPr>
                          <wps:spPr bwMode="auto">
                            <a:xfrm flipH="1" flipV="1">
                              <a:off x="2482" y="443"/>
                              <a:ext cx="1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2" name="Line 3427"/>
                          <wps:cNvCnPr>
                            <a:cxnSpLocks noChangeShapeType="1"/>
                          </wps:cNvCnPr>
                          <wps:spPr bwMode="auto">
                            <a:xfrm flipH="1" flipV="1">
                              <a:off x="2472"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3" name="Line 3428"/>
                          <wps:cNvCnPr>
                            <a:cxnSpLocks noChangeShapeType="1"/>
                          </wps:cNvCnPr>
                          <wps:spPr bwMode="auto">
                            <a:xfrm flipH="1">
                              <a:off x="2462"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4" name="Line 3429"/>
                          <wps:cNvCnPr>
                            <a:cxnSpLocks noChangeShapeType="1"/>
                          </wps:cNvCnPr>
                          <wps:spPr bwMode="auto">
                            <a:xfrm flipH="1">
                              <a:off x="2453"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5" name="Line 3430"/>
                          <wps:cNvCnPr>
                            <a:cxnSpLocks noChangeShapeType="1"/>
                          </wps:cNvCnPr>
                          <wps:spPr bwMode="auto">
                            <a:xfrm>
                              <a:off x="2453"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6" name="Line 3431"/>
                          <wps:cNvCnPr>
                            <a:cxnSpLocks noChangeShapeType="1"/>
                          </wps:cNvCnPr>
                          <wps:spPr bwMode="auto">
                            <a:xfrm flipV="1">
                              <a:off x="2457"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7" name="Line 3432"/>
                          <wps:cNvCnPr>
                            <a:cxnSpLocks noChangeShapeType="1"/>
                          </wps:cNvCnPr>
                          <wps:spPr bwMode="auto">
                            <a:xfrm flipV="1">
                              <a:off x="2465"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8" name="Line 3433"/>
                          <wps:cNvCnPr>
                            <a:cxnSpLocks noChangeShapeType="1"/>
                          </wps:cNvCnPr>
                          <wps:spPr bwMode="auto">
                            <a:xfrm>
                              <a:off x="2472"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39" name="Line 3434"/>
                          <wps:cNvCnPr>
                            <a:cxnSpLocks noChangeShapeType="1"/>
                          </wps:cNvCnPr>
                          <wps:spPr bwMode="auto">
                            <a:xfrm>
                              <a:off x="2481"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0" name="Line 3435"/>
                          <wps:cNvCnPr>
                            <a:cxnSpLocks noChangeShapeType="1"/>
                          </wps:cNvCnPr>
                          <wps:spPr bwMode="auto">
                            <a:xfrm flipV="1">
                              <a:off x="2488"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1" name="Line 3436"/>
                          <wps:cNvCnPr>
                            <a:cxnSpLocks noChangeShapeType="1"/>
                          </wps:cNvCnPr>
                          <wps:spPr bwMode="auto">
                            <a:xfrm flipH="1" flipV="1">
                              <a:off x="2414"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2" name="Line 3437"/>
                          <wps:cNvCnPr>
                            <a:cxnSpLocks noChangeShapeType="1"/>
                          </wps:cNvCnPr>
                          <wps:spPr bwMode="auto">
                            <a:xfrm flipH="1" flipV="1">
                              <a:off x="2404"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3" name="Line 3438"/>
                          <wps:cNvCnPr>
                            <a:cxnSpLocks noChangeShapeType="1"/>
                          </wps:cNvCnPr>
                          <wps:spPr bwMode="auto">
                            <a:xfrm flipH="1">
                              <a:off x="2394"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4" name="Line 3439"/>
                          <wps:cNvCnPr>
                            <a:cxnSpLocks noChangeShapeType="1"/>
                          </wps:cNvCnPr>
                          <wps:spPr bwMode="auto">
                            <a:xfrm flipH="1">
                              <a:off x="2384"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5" name="Line 3440"/>
                          <wps:cNvCnPr>
                            <a:cxnSpLocks noChangeShapeType="1"/>
                          </wps:cNvCnPr>
                          <wps:spPr bwMode="auto">
                            <a:xfrm>
                              <a:off x="2384"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6" name="Line 3441"/>
                          <wps:cNvCnPr>
                            <a:cxnSpLocks noChangeShapeType="1"/>
                          </wps:cNvCnPr>
                          <wps:spPr bwMode="auto">
                            <a:xfrm flipV="1">
                              <a:off x="2388"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7" name="Line 3442"/>
                          <wps:cNvCnPr>
                            <a:cxnSpLocks noChangeShapeType="1"/>
                          </wps:cNvCnPr>
                          <wps:spPr bwMode="auto">
                            <a:xfrm flipV="1">
                              <a:off x="2396"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8" name="Line 3443"/>
                          <wps:cNvCnPr>
                            <a:cxnSpLocks noChangeShapeType="1"/>
                          </wps:cNvCnPr>
                          <wps:spPr bwMode="auto">
                            <a:xfrm>
                              <a:off x="2404"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49" name="Line 3444"/>
                          <wps:cNvCnPr>
                            <a:cxnSpLocks noChangeShapeType="1"/>
                          </wps:cNvCnPr>
                          <wps:spPr bwMode="auto">
                            <a:xfrm>
                              <a:off x="2412"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0" name="Line 3445"/>
                          <wps:cNvCnPr>
                            <a:cxnSpLocks noChangeShapeType="1"/>
                          </wps:cNvCnPr>
                          <wps:spPr bwMode="auto">
                            <a:xfrm flipV="1">
                              <a:off x="2419"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1" name="Line 3446"/>
                          <wps:cNvCnPr>
                            <a:cxnSpLocks noChangeShapeType="1"/>
                          </wps:cNvCnPr>
                          <wps:spPr bwMode="auto">
                            <a:xfrm flipH="1" flipV="1">
                              <a:off x="2345"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2" name="Line 3447"/>
                          <wps:cNvCnPr>
                            <a:cxnSpLocks noChangeShapeType="1"/>
                          </wps:cNvCnPr>
                          <wps:spPr bwMode="auto">
                            <a:xfrm flipH="1" flipV="1">
                              <a:off x="2335"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3" name="Line 3448"/>
                          <wps:cNvCnPr>
                            <a:cxnSpLocks noChangeShapeType="1"/>
                          </wps:cNvCnPr>
                          <wps:spPr bwMode="auto">
                            <a:xfrm flipH="1">
                              <a:off x="2325"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4" name="Line 3449"/>
                          <wps:cNvCnPr>
                            <a:cxnSpLocks noChangeShapeType="1"/>
                          </wps:cNvCnPr>
                          <wps:spPr bwMode="auto">
                            <a:xfrm flipH="1">
                              <a:off x="2316"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5" name="Line 3450"/>
                          <wps:cNvCnPr>
                            <a:cxnSpLocks noChangeShapeType="1"/>
                          </wps:cNvCnPr>
                          <wps:spPr bwMode="auto">
                            <a:xfrm>
                              <a:off x="2316"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6" name="Line 3451"/>
                          <wps:cNvCnPr>
                            <a:cxnSpLocks noChangeShapeType="1"/>
                          </wps:cNvCnPr>
                          <wps:spPr bwMode="auto">
                            <a:xfrm flipV="1">
                              <a:off x="2320"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7" name="Line 3452"/>
                          <wps:cNvCnPr>
                            <a:cxnSpLocks noChangeShapeType="1"/>
                          </wps:cNvCnPr>
                          <wps:spPr bwMode="auto">
                            <a:xfrm flipV="1">
                              <a:off x="2327"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8" name="Line 3453"/>
                          <wps:cNvCnPr>
                            <a:cxnSpLocks noChangeShapeType="1"/>
                          </wps:cNvCnPr>
                          <wps:spPr bwMode="auto">
                            <a:xfrm>
                              <a:off x="2335"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59" name="Line 3454"/>
                          <wps:cNvCnPr>
                            <a:cxnSpLocks noChangeShapeType="1"/>
                          </wps:cNvCnPr>
                          <wps:spPr bwMode="auto">
                            <a:xfrm>
                              <a:off x="2343"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0" name="Line 3455"/>
                          <wps:cNvCnPr>
                            <a:cxnSpLocks noChangeShapeType="1"/>
                          </wps:cNvCnPr>
                          <wps:spPr bwMode="auto">
                            <a:xfrm flipV="1">
                              <a:off x="2350"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1" name="Line 3456"/>
                          <wps:cNvCnPr>
                            <a:cxnSpLocks noChangeShapeType="1"/>
                          </wps:cNvCnPr>
                          <wps:spPr bwMode="auto">
                            <a:xfrm flipH="1" flipV="1">
                              <a:off x="2276"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2" name="Line 3457"/>
                          <wps:cNvCnPr>
                            <a:cxnSpLocks noChangeShapeType="1"/>
                          </wps:cNvCnPr>
                          <wps:spPr bwMode="auto">
                            <a:xfrm flipH="1" flipV="1">
                              <a:off x="2266"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3" name="Line 3458"/>
                          <wps:cNvCnPr>
                            <a:cxnSpLocks noChangeShapeType="1"/>
                          </wps:cNvCnPr>
                          <wps:spPr bwMode="auto">
                            <a:xfrm flipH="1">
                              <a:off x="2256"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4" name="Line 3459"/>
                          <wps:cNvCnPr>
                            <a:cxnSpLocks noChangeShapeType="1"/>
                          </wps:cNvCnPr>
                          <wps:spPr bwMode="auto">
                            <a:xfrm flipH="1">
                              <a:off x="2247"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5" name="Line 3460"/>
                          <wps:cNvCnPr>
                            <a:cxnSpLocks noChangeShapeType="1"/>
                          </wps:cNvCnPr>
                          <wps:spPr bwMode="auto">
                            <a:xfrm>
                              <a:off x="2247"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6" name="Line 3461"/>
                          <wps:cNvCnPr>
                            <a:cxnSpLocks noChangeShapeType="1"/>
                          </wps:cNvCnPr>
                          <wps:spPr bwMode="auto">
                            <a:xfrm flipV="1">
                              <a:off x="2251"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7" name="Line 3462"/>
                          <wps:cNvCnPr>
                            <a:cxnSpLocks noChangeShapeType="1"/>
                          </wps:cNvCnPr>
                          <wps:spPr bwMode="auto">
                            <a:xfrm flipV="1">
                              <a:off x="2258"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8" name="Line 3463"/>
                          <wps:cNvCnPr>
                            <a:cxnSpLocks noChangeShapeType="1"/>
                          </wps:cNvCnPr>
                          <wps:spPr bwMode="auto">
                            <a:xfrm>
                              <a:off x="2266"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69" name="Line 3464"/>
                          <wps:cNvCnPr>
                            <a:cxnSpLocks noChangeShapeType="1"/>
                          </wps:cNvCnPr>
                          <wps:spPr bwMode="auto">
                            <a:xfrm>
                              <a:off x="2275" y="451"/>
                              <a:ext cx="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0" name="Line 3465"/>
                          <wps:cNvCnPr>
                            <a:cxnSpLocks noChangeShapeType="1"/>
                          </wps:cNvCnPr>
                          <wps:spPr bwMode="auto">
                            <a:xfrm flipV="1">
                              <a:off x="2281"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1" name="Line 3466"/>
                          <wps:cNvCnPr>
                            <a:cxnSpLocks noChangeShapeType="1"/>
                          </wps:cNvCnPr>
                          <wps:spPr bwMode="auto">
                            <a:xfrm flipH="1" flipV="1">
                              <a:off x="2207"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2" name="Line 3467"/>
                          <wps:cNvCnPr>
                            <a:cxnSpLocks noChangeShapeType="1"/>
                          </wps:cNvCnPr>
                          <wps:spPr bwMode="auto">
                            <a:xfrm flipH="1" flipV="1">
                              <a:off x="2197"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3" name="Line 3468"/>
                          <wps:cNvCnPr>
                            <a:cxnSpLocks noChangeShapeType="1"/>
                          </wps:cNvCnPr>
                          <wps:spPr bwMode="auto">
                            <a:xfrm flipH="1">
                              <a:off x="2187"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4" name="Line 3469"/>
                          <wps:cNvCnPr>
                            <a:cxnSpLocks noChangeShapeType="1"/>
                          </wps:cNvCnPr>
                          <wps:spPr bwMode="auto">
                            <a:xfrm flipH="1">
                              <a:off x="2178"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5" name="Line 3470"/>
                          <wps:cNvCnPr>
                            <a:cxnSpLocks noChangeShapeType="1"/>
                          </wps:cNvCnPr>
                          <wps:spPr bwMode="auto">
                            <a:xfrm>
                              <a:off x="2178"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6" name="Line 3471"/>
                          <wps:cNvCnPr>
                            <a:cxnSpLocks noChangeShapeType="1"/>
                          </wps:cNvCnPr>
                          <wps:spPr bwMode="auto">
                            <a:xfrm flipV="1">
                              <a:off x="2182"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7" name="Line 3472"/>
                          <wps:cNvCnPr>
                            <a:cxnSpLocks noChangeShapeType="1"/>
                          </wps:cNvCnPr>
                          <wps:spPr bwMode="auto">
                            <a:xfrm flipV="1">
                              <a:off x="2190"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8" name="Line 3473"/>
                          <wps:cNvCnPr>
                            <a:cxnSpLocks noChangeShapeType="1"/>
                          </wps:cNvCnPr>
                          <wps:spPr bwMode="auto">
                            <a:xfrm>
                              <a:off x="2197"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79" name="Line 3474"/>
                          <wps:cNvCnPr>
                            <a:cxnSpLocks noChangeShapeType="1"/>
                          </wps:cNvCnPr>
                          <wps:spPr bwMode="auto">
                            <a:xfrm>
                              <a:off x="2206" y="451"/>
                              <a:ext cx="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0" name="Line 3475"/>
                          <wps:cNvCnPr>
                            <a:cxnSpLocks noChangeShapeType="1"/>
                          </wps:cNvCnPr>
                          <wps:spPr bwMode="auto">
                            <a:xfrm flipV="1">
                              <a:off x="2212"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1" name="Line 3476"/>
                          <wps:cNvCnPr>
                            <a:cxnSpLocks noChangeShapeType="1"/>
                          </wps:cNvCnPr>
                          <wps:spPr bwMode="auto">
                            <a:xfrm flipH="1" flipV="1">
                              <a:off x="2139"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2" name="Line 3477"/>
                          <wps:cNvCnPr>
                            <a:cxnSpLocks noChangeShapeType="1"/>
                          </wps:cNvCnPr>
                          <wps:spPr bwMode="auto">
                            <a:xfrm flipH="1" flipV="1">
                              <a:off x="2128" y="441"/>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3" name="Line 3478"/>
                          <wps:cNvCnPr>
                            <a:cxnSpLocks noChangeShapeType="1"/>
                          </wps:cNvCnPr>
                          <wps:spPr bwMode="auto">
                            <a:xfrm flipH="1">
                              <a:off x="2118"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4" name="Line 3479"/>
                          <wps:cNvCnPr>
                            <a:cxnSpLocks noChangeShapeType="1"/>
                          </wps:cNvCnPr>
                          <wps:spPr bwMode="auto">
                            <a:xfrm flipH="1">
                              <a:off x="2109"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5" name="Line 3480"/>
                          <wps:cNvCnPr>
                            <a:cxnSpLocks noChangeShapeType="1"/>
                          </wps:cNvCnPr>
                          <wps:spPr bwMode="auto">
                            <a:xfrm>
                              <a:off x="2109"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6" name="Line 3481"/>
                          <wps:cNvCnPr>
                            <a:cxnSpLocks noChangeShapeType="1"/>
                          </wps:cNvCnPr>
                          <wps:spPr bwMode="auto">
                            <a:xfrm flipV="1">
                              <a:off x="2113"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7" name="Line 3482"/>
                          <wps:cNvCnPr>
                            <a:cxnSpLocks noChangeShapeType="1"/>
                          </wps:cNvCnPr>
                          <wps:spPr bwMode="auto">
                            <a:xfrm flipV="1">
                              <a:off x="2121"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8" name="Line 3483"/>
                          <wps:cNvCnPr>
                            <a:cxnSpLocks noChangeShapeType="1"/>
                          </wps:cNvCnPr>
                          <wps:spPr bwMode="auto">
                            <a:xfrm>
                              <a:off x="2128"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89" name="Line 3484"/>
                          <wps:cNvCnPr>
                            <a:cxnSpLocks noChangeShapeType="1"/>
                          </wps:cNvCnPr>
                          <wps:spPr bwMode="auto">
                            <a:xfrm>
                              <a:off x="2137"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0" name="Line 3485"/>
                          <wps:cNvCnPr>
                            <a:cxnSpLocks noChangeShapeType="1"/>
                          </wps:cNvCnPr>
                          <wps:spPr bwMode="auto">
                            <a:xfrm flipV="1">
                              <a:off x="2144"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1" name="Line 3486"/>
                          <wps:cNvCnPr>
                            <a:cxnSpLocks noChangeShapeType="1"/>
                          </wps:cNvCnPr>
                          <wps:spPr bwMode="auto">
                            <a:xfrm flipH="1" flipV="1">
                              <a:off x="2071"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2" name="Line 3487"/>
                          <wps:cNvCnPr>
                            <a:cxnSpLocks noChangeShapeType="1"/>
                          </wps:cNvCnPr>
                          <wps:spPr bwMode="auto">
                            <a:xfrm flipH="1" flipV="1">
                              <a:off x="2060" y="441"/>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3" name="Line 3488"/>
                          <wps:cNvCnPr>
                            <a:cxnSpLocks noChangeShapeType="1"/>
                          </wps:cNvCnPr>
                          <wps:spPr bwMode="auto">
                            <a:xfrm flipH="1">
                              <a:off x="2050"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4" name="Line 3489"/>
                          <wps:cNvCnPr>
                            <a:cxnSpLocks noChangeShapeType="1"/>
                          </wps:cNvCnPr>
                          <wps:spPr bwMode="auto">
                            <a:xfrm flipH="1">
                              <a:off x="2040"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5" name="Line 3490"/>
                          <wps:cNvCnPr>
                            <a:cxnSpLocks noChangeShapeType="1"/>
                          </wps:cNvCnPr>
                          <wps:spPr bwMode="auto">
                            <a:xfrm>
                              <a:off x="2040"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6" name="Line 3491"/>
                          <wps:cNvCnPr>
                            <a:cxnSpLocks noChangeShapeType="1"/>
                          </wps:cNvCnPr>
                          <wps:spPr bwMode="auto">
                            <a:xfrm flipV="1">
                              <a:off x="2044"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7" name="Line 3492"/>
                          <wps:cNvCnPr>
                            <a:cxnSpLocks noChangeShapeType="1"/>
                          </wps:cNvCnPr>
                          <wps:spPr bwMode="auto">
                            <a:xfrm flipV="1">
                              <a:off x="2052"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8" name="Line 3493"/>
                          <wps:cNvCnPr>
                            <a:cxnSpLocks noChangeShapeType="1"/>
                          </wps:cNvCnPr>
                          <wps:spPr bwMode="auto">
                            <a:xfrm>
                              <a:off x="2060"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99" name="Line 3494"/>
                          <wps:cNvCnPr>
                            <a:cxnSpLocks noChangeShapeType="1"/>
                          </wps:cNvCnPr>
                          <wps:spPr bwMode="auto">
                            <a:xfrm>
                              <a:off x="2068"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0" name="Line 3495"/>
                          <wps:cNvCnPr>
                            <a:cxnSpLocks noChangeShapeType="1"/>
                          </wps:cNvCnPr>
                          <wps:spPr bwMode="auto">
                            <a:xfrm flipV="1">
                              <a:off x="2075"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1" name="Line 3496"/>
                          <wps:cNvCnPr>
                            <a:cxnSpLocks noChangeShapeType="1"/>
                          </wps:cNvCnPr>
                          <wps:spPr bwMode="auto">
                            <a:xfrm flipH="1" flipV="1">
                              <a:off x="2002"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2" name="Line 3497"/>
                          <wps:cNvCnPr>
                            <a:cxnSpLocks noChangeShapeType="1"/>
                          </wps:cNvCnPr>
                          <wps:spPr bwMode="auto">
                            <a:xfrm flipH="1" flipV="1">
                              <a:off x="1991" y="441"/>
                              <a:ext cx="1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3" name="Line 3498"/>
                          <wps:cNvCnPr>
                            <a:cxnSpLocks noChangeShapeType="1"/>
                          </wps:cNvCnPr>
                          <wps:spPr bwMode="auto">
                            <a:xfrm flipH="1">
                              <a:off x="1981"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4" name="Line 3499"/>
                          <wps:cNvCnPr>
                            <a:cxnSpLocks noChangeShapeType="1"/>
                          </wps:cNvCnPr>
                          <wps:spPr bwMode="auto">
                            <a:xfrm flipH="1">
                              <a:off x="1972"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5" name="Line 3500"/>
                          <wps:cNvCnPr>
                            <a:cxnSpLocks noChangeShapeType="1"/>
                          </wps:cNvCnPr>
                          <wps:spPr bwMode="auto">
                            <a:xfrm>
                              <a:off x="1972"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6" name="Line 3501"/>
                          <wps:cNvCnPr>
                            <a:cxnSpLocks noChangeShapeType="1"/>
                          </wps:cNvCnPr>
                          <wps:spPr bwMode="auto">
                            <a:xfrm flipV="1">
                              <a:off x="1976"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7" name="Line 3502"/>
                          <wps:cNvCnPr>
                            <a:cxnSpLocks noChangeShapeType="1"/>
                          </wps:cNvCnPr>
                          <wps:spPr bwMode="auto">
                            <a:xfrm flipV="1">
                              <a:off x="1983"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8" name="Line 3503"/>
                          <wps:cNvCnPr>
                            <a:cxnSpLocks noChangeShapeType="1"/>
                          </wps:cNvCnPr>
                          <wps:spPr bwMode="auto">
                            <a:xfrm>
                              <a:off x="1991"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09" name="Line 3504"/>
                          <wps:cNvCnPr>
                            <a:cxnSpLocks noChangeShapeType="1"/>
                          </wps:cNvCnPr>
                          <wps:spPr bwMode="auto">
                            <a:xfrm>
                              <a:off x="1999"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0" name="Line 3505"/>
                          <wps:cNvCnPr>
                            <a:cxnSpLocks noChangeShapeType="1"/>
                          </wps:cNvCnPr>
                          <wps:spPr bwMode="auto">
                            <a:xfrm flipV="1">
                              <a:off x="2006"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1" name="Line 3506"/>
                          <wps:cNvCnPr>
                            <a:cxnSpLocks noChangeShapeType="1"/>
                          </wps:cNvCnPr>
                          <wps:spPr bwMode="auto">
                            <a:xfrm flipH="1" flipV="1">
                              <a:off x="1094"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2" name="Line 3507"/>
                          <wps:cNvCnPr>
                            <a:cxnSpLocks noChangeShapeType="1"/>
                          </wps:cNvCnPr>
                          <wps:spPr bwMode="auto">
                            <a:xfrm flipH="1" flipV="1">
                              <a:off x="1084"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3" name="Line 3508"/>
                          <wps:cNvCnPr>
                            <a:cxnSpLocks noChangeShapeType="1"/>
                          </wps:cNvCnPr>
                          <wps:spPr bwMode="auto">
                            <a:xfrm flipH="1">
                              <a:off x="1073" y="441"/>
                              <a:ext cx="1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4" name="Line 3509"/>
                          <wps:cNvCnPr>
                            <a:cxnSpLocks noChangeShapeType="1"/>
                          </wps:cNvCnPr>
                          <wps:spPr bwMode="auto">
                            <a:xfrm flipH="1">
                              <a:off x="1064"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5" name="Line 3510"/>
                          <wps:cNvCnPr>
                            <a:cxnSpLocks noChangeShapeType="1"/>
                          </wps:cNvCnPr>
                          <wps:spPr bwMode="auto">
                            <a:xfrm>
                              <a:off x="1064"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6" name="Line 3511"/>
                          <wps:cNvCnPr>
                            <a:cxnSpLocks noChangeShapeType="1"/>
                          </wps:cNvCnPr>
                          <wps:spPr bwMode="auto">
                            <a:xfrm flipV="1">
                              <a:off x="1069"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7" name="Line 3512"/>
                          <wps:cNvCnPr>
                            <a:cxnSpLocks noChangeShapeType="1"/>
                          </wps:cNvCnPr>
                          <wps:spPr bwMode="auto">
                            <a:xfrm flipV="1">
                              <a:off x="1076"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8" name="Line 3513"/>
                          <wps:cNvCnPr>
                            <a:cxnSpLocks noChangeShapeType="1"/>
                          </wps:cNvCnPr>
                          <wps:spPr bwMode="auto">
                            <a:xfrm>
                              <a:off x="1084"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19" name="Line 3514"/>
                          <wps:cNvCnPr>
                            <a:cxnSpLocks noChangeShapeType="1"/>
                          </wps:cNvCnPr>
                          <wps:spPr bwMode="auto">
                            <a:xfrm>
                              <a:off x="1092"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0" name="Line 3515"/>
                          <wps:cNvCnPr>
                            <a:cxnSpLocks noChangeShapeType="1"/>
                          </wps:cNvCnPr>
                          <wps:spPr bwMode="auto">
                            <a:xfrm flipV="1">
                              <a:off x="1099"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1" name="Line 3516"/>
                          <wps:cNvCnPr>
                            <a:cxnSpLocks noChangeShapeType="1"/>
                          </wps:cNvCnPr>
                          <wps:spPr bwMode="auto">
                            <a:xfrm flipH="1" flipV="1">
                              <a:off x="1025"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2" name="Line 3517"/>
                          <wps:cNvCnPr>
                            <a:cxnSpLocks noChangeShapeType="1"/>
                          </wps:cNvCnPr>
                          <wps:spPr bwMode="auto">
                            <a:xfrm flipH="1" flipV="1">
                              <a:off x="1015"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3" name="Line 3518"/>
                          <wps:cNvCnPr>
                            <a:cxnSpLocks noChangeShapeType="1"/>
                          </wps:cNvCnPr>
                          <wps:spPr bwMode="auto">
                            <a:xfrm flipH="1">
                              <a:off x="1005"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4" name="Line 3519"/>
                          <wps:cNvCnPr>
                            <a:cxnSpLocks noChangeShapeType="1"/>
                          </wps:cNvCnPr>
                          <wps:spPr bwMode="auto">
                            <a:xfrm flipH="1">
                              <a:off x="995"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5" name="Line 3520"/>
                          <wps:cNvCnPr>
                            <a:cxnSpLocks noChangeShapeType="1"/>
                          </wps:cNvCnPr>
                          <wps:spPr bwMode="auto">
                            <a:xfrm>
                              <a:off x="995"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6" name="Line 3521"/>
                          <wps:cNvCnPr>
                            <a:cxnSpLocks noChangeShapeType="1"/>
                          </wps:cNvCnPr>
                          <wps:spPr bwMode="auto">
                            <a:xfrm flipV="1">
                              <a:off x="1000"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7" name="Line 3522"/>
                          <wps:cNvCnPr>
                            <a:cxnSpLocks noChangeShapeType="1"/>
                          </wps:cNvCnPr>
                          <wps:spPr bwMode="auto">
                            <a:xfrm flipV="1">
                              <a:off x="1007"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8" name="Line 3523"/>
                          <wps:cNvCnPr>
                            <a:cxnSpLocks noChangeShapeType="1"/>
                          </wps:cNvCnPr>
                          <wps:spPr bwMode="auto">
                            <a:xfrm>
                              <a:off x="1015"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29" name="Line 3524"/>
                          <wps:cNvCnPr>
                            <a:cxnSpLocks noChangeShapeType="1"/>
                          </wps:cNvCnPr>
                          <wps:spPr bwMode="auto">
                            <a:xfrm>
                              <a:off x="1023"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0" name="Line 3525"/>
                          <wps:cNvCnPr>
                            <a:cxnSpLocks noChangeShapeType="1"/>
                          </wps:cNvCnPr>
                          <wps:spPr bwMode="auto">
                            <a:xfrm flipV="1">
                              <a:off x="1031" y="446"/>
                              <a:ext cx="3"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1" name="Line 3526"/>
                          <wps:cNvCnPr>
                            <a:cxnSpLocks noChangeShapeType="1"/>
                          </wps:cNvCnPr>
                          <wps:spPr bwMode="auto">
                            <a:xfrm flipH="1" flipV="1">
                              <a:off x="956"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2" name="Line 3527"/>
                          <wps:cNvCnPr>
                            <a:cxnSpLocks noChangeShapeType="1"/>
                          </wps:cNvCnPr>
                          <wps:spPr bwMode="auto">
                            <a:xfrm flipH="1" flipV="1">
                              <a:off x="946"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3" name="Line 3528"/>
                          <wps:cNvCnPr>
                            <a:cxnSpLocks noChangeShapeType="1"/>
                          </wps:cNvCnPr>
                          <wps:spPr bwMode="auto">
                            <a:xfrm flipH="1">
                              <a:off x="936"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4" name="Line 3529"/>
                          <wps:cNvCnPr>
                            <a:cxnSpLocks noChangeShapeType="1"/>
                          </wps:cNvCnPr>
                          <wps:spPr bwMode="auto">
                            <a:xfrm flipH="1">
                              <a:off x="926"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5" name="Line 3530"/>
                          <wps:cNvCnPr>
                            <a:cxnSpLocks noChangeShapeType="1"/>
                          </wps:cNvCnPr>
                          <wps:spPr bwMode="auto">
                            <a:xfrm>
                              <a:off x="926"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6" name="Line 3531"/>
                          <wps:cNvCnPr>
                            <a:cxnSpLocks noChangeShapeType="1"/>
                          </wps:cNvCnPr>
                          <wps:spPr bwMode="auto">
                            <a:xfrm flipV="1">
                              <a:off x="931"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7" name="Line 3532"/>
                          <wps:cNvCnPr>
                            <a:cxnSpLocks noChangeShapeType="1"/>
                          </wps:cNvCnPr>
                          <wps:spPr bwMode="auto">
                            <a:xfrm flipV="1">
                              <a:off x="938"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8" name="Line 3533"/>
                          <wps:cNvCnPr>
                            <a:cxnSpLocks noChangeShapeType="1"/>
                          </wps:cNvCnPr>
                          <wps:spPr bwMode="auto">
                            <a:xfrm>
                              <a:off x="946"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39" name="Line 3534"/>
                          <wps:cNvCnPr>
                            <a:cxnSpLocks noChangeShapeType="1"/>
                          </wps:cNvCnPr>
                          <wps:spPr bwMode="auto">
                            <a:xfrm>
                              <a:off x="954"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0" name="Line 3535"/>
                          <wps:cNvCnPr>
                            <a:cxnSpLocks noChangeShapeType="1"/>
                          </wps:cNvCnPr>
                          <wps:spPr bwMode="auto">
                            <a:xfrm flipV="1">
                              <a:off x="962"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1" name="Line 3536"/>
                          <wps:cNvCnPr>
                            <a:cxnSpLocks noChangeShapeType="1"/>
                          </wps:cNvCnPr>
                          <wps:spPr bwMode="auto">
                            <a:xfrm flipH="1" flipV="1">
                              <a:off x="888"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2" name="Line 3537"/>
                          <wps:cNvCnPr>
                            <a:cxnSpLocks noChangeShapeType="1"/>
                          </wps:cNvCnPr>
                          <wps:spPr bwMode="auto">
                            <a:xfrm flipH="1" flipV="1">
                              <a:off x="878"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3" name="Line 3538"/>
                          <wps:cNvCnPr>
                            <a:cxnSpLocks noChangeShapeType="1"/>
                          </wps:cNvCnPr>
                          <wps:spPr bwMode="auto">
                            <a:xfrm flipH="1">
                              <a:off x="868"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4" name="Line 3539"/>
                          <wps:cNvCnPr>
                            <a:cxnSpLocks noChangeShapeType="1"/>
                          </wps:cNvCnPr>
                          <wps:spPr bwMode="auto">
                            <a:xfrm flipH="1">
                              <a:off x="858"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5" name="Line 3540"/>
                          <wps:cNvCnPr>
                            <a:cxnSpLocks noChangeShapeType="1"/>
                          </wps:cNvCnPr>
                          <wps:spPr bwMode="auto">
                            <a:xfrm>
                              <a:off x="858"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6" name="Line 3541"/>
                          <wps:cNvCnPr>
                            <a:cxnSpLocks noChangeShapeType="1"/>
                          </wps:cNvCnPr>
                          <wps:spPr bwMode="auto">
                            <a:xfrm flipV="1">
                              <a:off x="863" y="451"/>
                              <a:ext cx="6"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7" name="Line 3542"/>
                          <wps:cNvCnPr>
                            <a:cxnSpLocks noChangeShapeType="1"/>
                          </wps:cNvCnPr>
                          <wps:spPr bwMode="auto">
                            <a:xfrm flipV="1">
                              <a:off x="869"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8" name="Line 3543"/>
                          <wps:cNvCnPr>
                            <a:cxnSpLocks noChangeShapeType="1"/>
                          </wps:cNvCnPr>
                          <wps:spPr bwMode="auto">
                            <a:xfrm>
                              <a:off x="878"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49" name="Line 3544"/>
                          <wps:cNvCnPr>
                            <a:cxnSpLocks noChangeShapeType="1"/>
                          </wps:cNvCnPr>
                          <wps:spPr bwMode="auto">
                            <a:xfrm>
                              <a:off x="885"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0" name="Line 3545"/>
                          <wps:cNvCnPr>
                            <a:cxnSpLocks noChangeShapeType="1"/>
                          </wps:cNvCnPr>
                          <wps:spPr bwMode="auto">
                            <a:xfrm flipV="1">
                              <a:off x="893"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1" name="Line 3546"/>
                          <wps:cNvCnPr>
                            <a:cxnSpLocks noChangeShapeType="1"/>
                          </wps:cNvCnPr>
                          <wps:spPr bwMode="auto">
                            <a:xfrm flipH="1" flipV="1">
                              <a:off x="819"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2" name="Line 3547"/>
                          <wps:cNvCnPr>
                            <a:cxnSpLocks noChangeShapeType="1"/>
                          </wps:cNvCnPr>
                          <wps:spPr bwMode="auto">
                            <a:xfrm flipH="1" flipV="1">
                              <a:off x="809"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3" name="Line 3548"/>
                          <wps:cNvCnPr>
                            <a:cxnSpLocks noChangeShapeType="1"/>
                          </wps:cNvCnPr>
                          <wps:spPr bwMode="auto">
                            <a:xfrm flipH="1">
                              <a:off x="799"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4" name="Line 3549"/>
                          <wps:cNvCnPr>
                            <a:cxnSpLocks noChangeShapeType="1"/>
                          </wps:cNvCnPr>
                          <wps:spPr bwMode="auto">
                            <a:xfrm flipH="1">
                              <a:off x="789"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5" name="Line 3550"/>
                          <wps:cNvCnPr>
                            <a:cxnSpLocks noChangeShapeType="1"/>
                          </wps:cNvCnPr>
                          <wps:spPr bwMode="auto">
                            <a:xfrm>
                              <a:off x="789"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6" name="Line 3551"/>
                          <wps:cNvCnPr>
                            <a:cxnSpLocks noChangeShapeType="1"/>
                          </wps:cNvCnPr>
                          <wps:spPr bwMode="auto">
                            <a:xfrm flipV="1">
                              <a:off x="794" y="451"/>
                              <a:ext cx="6"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7" name="Line 3552"/>
                          <wps:cNvCnPr>
                            <a:cxnSpLocks noChangeShapeType="1"/>
                          </wps:cNvCnPr>
                          <wps:spPr bwMode="auto">
                            <a:xfrm flipV="1">
                              <a:off x="800"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8" name="Line 3553"/>
                          <wps:cNvCnPr>
                            <a:cxnSpLocks noChangeShapeType="1"/>
                          </wps:cNvCnPr>
                          <wps:spPr bwMode="auto">
                            <a:xfrm>
                              <a:off x="809"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59" name="Line 3554"/>
                          <wps:cNvCnPr>
                            <a:cxnSpLocks noChangeShapeType="1"/>
                          </wps:cNvCnPr>
                          <wps:spPr bwMode="auto">
                            <a:xfrm>
                              <a:off x="816"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0" name="Line 3555"/>
                          <wps:cNvCnPr>
                            <a:cxnSpLocks noChangeShapeType="1"/>
                          </wps:cNvCnPr>
                          <wps:spPr bwMode="auto">
                            <a:xfrm flipV="1">
                              <a:off x="824"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1" name="Line 3556"/>
                          <wps:cNvCnPr>
                            <a:cxnSpLocks noChangeShapeType="1"/>
                          </wps:cNvCnPr>
                          <wps:spPr bwMode="auto">
                            <a:xfrm flipH="1" flipV="1">
                              <a:off x="750"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2" name="Line 3557"/>
                          <wps:cNvCnPr>
                            <a:cxnSpLocks noChangeShapeType="1"/>
                          </wps:cNvCnPr>
                          <wps:spPr bwMode="auto">
                            <a:xfrm flipH="1" flipV="1">
                              <a:off x="740"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3" name="Line 3558"/>
                          <wps:cNvCnPr>
                            <a:cxnSpLocks noChangeShapeType="1"/>
                          </wps:cNvCnPr>
                          <wps:spPr bwMode="auto">
                            <a:xfrm flipH="1">
                              <a:off x="730"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4" name="Line 3559"/>
                          <wps:cNvCnPr>
                            <a:cxnSpLocks noChangeShapeType="1"/>
                          </wps:cNvCnPr>
                          <wps:spPr bwMode="auto">
                            <a:xfrm flipH="1">
                              <a:off x="720"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5" name="Line 3560"/>
                          <wps:cNvCnPr>
                            <a:cxnSpLocks noChangeShapeType="1"/>
                          </wps:cNvCnPr>
                          <wps:spPr bwMode="auto">
                            <a:xfrm>
                              <a:off x="720"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6" name="Line 3561"/>
                          <wps:cNvCnPr>
                            <a:cxnSpLocks noChangeShapeType="1"/>
                          </wps:cNvCnPr>
                          <wps:spPr bwMode="auto">
                            <a:xfrm flipV="1">
                              <a:off x="725" y="451"/>
                              <a:ext cx="6"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7" name="Line 3562"/>
                          <wps:cNvCnPr>
                            <a:cxnSpLocks noChangeShapeType="1"/>
                          </wps:cNvCnPr>
                          <wps:spPr bwMode="auto">
                            <a:xfrm flipV="1">
                              <a:off x="731" y="450"/>
                              <a:ext cx="9"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8" name="Line 3563"/>
                          <wps:cNvCnPr>
                            <a:cxnSpLocks noChangeShapeType="1"/>
                          </wps:cNvCnPr>
                          <wps:spPr bwMode="auto">
                            <a:xfrm>
                              <a:off x="740"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69" name="Line 3564"/>
                          <wps:cNvCnPr>
                            <a:cxnSpLocks noChangeShapeType="1"/>
                          </wps:cNvCnPr>
                          <wps:spPr bwMode="auto">
                            <a:xfrm>
                              <a:off x="748"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0" name="Line 3565"/>
                          <wps:cNvCnPr>
                            <a:cxnSpLocks noChangeShapeType="1"/>
                          </wps:cNvCnPr>
                          <wps:spPr bwMode="auto">
                            <a:xfrm flipV="1">
                              <a:off x="755"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1" name="Line 3566"/>
                          <wps:cNvCnPr>
                            <a:cxnSpLocks noChangeShapeType="1"/>
                          </wps:cNvCnPr>
                          <wps:spPr bwMode="auto">
                            <a:xfrm flipH="1" flipV="1">
                              <a:off x="681" y="443"/>
                              <a:ext cx="9"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2" name="Line 3567"/>
                          <wps:cNvCnPr>
                            <a:cxnSpLocks noChangeShapeType="1"/>
                          </wps:cNvCnPr>
                          <wps:spPr bwMode="auto">
                            <a:xfrm flipH="1" flipV="1">
                              <a:off x="671"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3" name="Line 3568"/>
                          <wps:cNvCnPr>
                            <a:cxnSpLocks noChangeShapeType="1"/>
                          </wps:cNvCnPr>
                          <wps:spPr bwMode="auto">
                            <a:xfrm flipH="1">
                              <a:off x="661"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4" name="Line 3569"/>
                          <wps:cNvCnPr>
                            <a:cxnSpLocks noChangeShapeType="1"/>
                          </wps:cNvCnPr>
                          <wps:spPr bwMode="auto">
                            <a:xfrm flipH="1">
                              <a:off x="651"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5" name="Line 3570"/>
                          <wps:cNvCnPr>
                            <a:cxnSpLocks noChangeShapeType="1"/>
                          </wps:cNvCnPr>
                          <wps:spPr bwMode="auto">
                            <a:xfrm>
                              <a:off x="651"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6" name="Line 3571"/>
                          <wps:cNvCnPr>
                            <a:cxnSpLocks noChangeShapeType="1"/>
                          </wps:cNvCnPr>
                          <wps:spPr bwMode="auto">
                            <a:xfrm flipV="1">
                              <a:off x="656"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7" name="Line 3572"/>
                          <wps:cNvCnPr>
                            <a:cxnSpLocks noChangeShapeType="1"/>
                          </wps:cNvCnPr>
                          <wps:spPr bwMode="auto">
                            <a:xfrm flipV="1">
                              <a:off x="663"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8" name="Line 3573"/>
                          <wps:cNvCnPr>
                            <a:cxnSpLocks noChangeShapeType="1"/>
                          </wps:cNvCnPr>
                          <wps:spPr bwMode="auto">
                            <a:xfrm>
                              <a:off x="671"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79" name="Line 3574"/>
                          <wps:cNvCnPr>
                            <a:cxnSpLocks noChangeShapeType="1"/>
                          </wps:cNvCnPr>
                          <wps:spPr bwMode="auto">
                            <a:xfrm>
                              <a:off x="679"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0" name="Line 3575"/>
                          <wps:cNvCnPr>
                            <a:cxnSpLocks noChangeShapeType="1"/>
                          </wps:cNvCnPr>
                          <wps:spPr bwMode="auto">
                            <a:xfrm flipV="1">
                              <a:off x="686"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1" name="Line 3576"/>
                          <wps:cNvCnPr>
                            <a:cxnSpLocks noChangeShapeType="1"/>
                          </wps:cNvCnPr>
                          <wps:spPr bwMode="auto">
                            <a:xfrm flipH="1" flipV="1">
                              <a:off x="612"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2" name="Line 3577"/>
                          <wps:cNvCnPr>
                            <a:cxnSpLocks noChangeShapeType="1"/>
                          </wps:cNvCnPr>
                          <wps:spPr bwMode="auto">
                            <a:xfrm flipH="1" flipV="1">
                              <a:off x="602"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3" name="Line 3578"/>
                          <wps:cNvCnPr>
                            <a:cxnSpLocks noChangeShapeType="1"/>
                          </wps:cNvCnPr>
                          <wps:spPr bwMode="auto">
                            <a:xfrm flipH="1">
                              <a:off x="592"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4" name="Line 3579"/>
                          <wps:cNvCnPr>
                            <a:cxnSpLocks noChangeShapeType="1"/>
                          </wps:cNvCnPr>
                          <wps:spPr bwMode="auto">
                            <a:xfrm flipH="1">
                              <a:off x="582"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5" name="Line 3580"/>
                          <wps:cNvCnPr>
                            <a:cxnSpLocks noChangeShapeType="1"/>
                          </wps:cNvCnPr>
                          <wps:spPr bwMode="auto">
                            <a:xfrm>
                              <a:off x="582"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6" name="Line 3581"/>
                          <wps:cNvCnPr>
                            <a:cxnSpLocks noChangeShapeType="1"/>
                          </wps:cNvCnPr>
                          <wps:spPr bwMode="auto">
                            <a:xfrm flipV="1">
                              <a:off x="587"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7" name="Line 3582"/>
                          <wps:cNvCnPr>
                            <a:cxnSpLocks noChangeShapeType="1"/>
                          </wps:cNvCnPr>
                          <wps:spPr bwMode="auto">
                            <a:xfrm flipV="1">
                              <a:off x="595"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8" name="Line 3583"/>
                          <wps:cNvCnPr>
                            <a:cxnSpLocks noChangeShapeType="1"/>
                          </wps:cNvCnPr>
                          <wps:spPr bwMode="auto">
                            <a:xfrm>
                              <a:off x="602"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89" name="Line 3584"/>
                          <wps:cNvCnPr>
                            <a:cxnSpLocks noChangeShapeType="1"/>
                          </wps:cNvCnPr>
                          <wps:spPr bwMode="auto">
                            <a:xfrm>
                              <a:off x="610"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0" name="Line 3585"/>
                          <wps:cNvCnPr>
                            <a:cxnSpLocks noChangeShapeType="1"/>
                          </wps:cNvCnPr>
                          <wps:spPr bwMode="auto">
                            <a:xfrm flipV="1">
                              <a:off x="618" y="446"/>
                              <a:ext cx="4"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1" name="Line 3586"/>
                          <wps:cNvCnPr>
                            <a:cxnSpLocks noChangeShapeType="1"/>
                          </wps:cNvCnPr>
                          <wps:spPr bwMode="auto">
                            <a:xfrm flipH="1" flipV="1">
                              <a:off x="544"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2" name="Line 3587"/>
                          <wps:cNvCnPr>
                            <a:cxnSpLocks noChangeShapeType="1"/>
                          </wps:cNvCnPr>
                          <wps:spPr bwMode="auto">
                            <a:xfrm flipH="1" flipV="1">
                              <a:off x="534"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3" name="Line 3588"/>
                          <wps:cNvCnPr>
                            <a:cxnSpLocks noChangeShapeType="1"/>
                          </wps:cNvCnPr>
                          <wps:spPr bwMode="auto">
                            <a:xfrm flipH="1">
                              <a:off x="524"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4" name="Line 3589"/>
                          <wps:cNvCnPr>
                            <a:cxnSpLocks noChangeShapeType="1"/>
                          </wps:cNvCnPr>
                          <wps:spPr bwMode="auto">
                            <a:xfrm flipH="1">
                              <a:off x="514"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5" name="Line 3590"/>
                          <wps:cNvCnPr>
                            <a:cxnSpLocks noChangeShapeType="1"/>
                          </wps:cNvCnPr>
                          <wps:spPr bwMode="auto">
                            <a:xfrm>
                              <a:off x="514"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6" name="Line 3591"/>
                          <wps:cNvCnPr>
                            <a:cxnSpLocks noChangeShapeType="1"/>
                          </wps:cNvCnPr>
                          <wps:spPr bwMode="auto">
                            <a:xfrm flipV="1">
                              <a:off x="518"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7" name="Line 3592"/>
                          <wps:cNvCnPr>
                            <a:cxnSpLocks noChangeShapeType="1"/>
                          </wps:cNvCnPr>
                          <wps:spPr bwMode="auto">
                            <a:xfrm flipV="1">
                              <a:off x="526"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8" name="Line 3593"/>
                          <wps:cNvCnPr>
                            <a:cxnSpLocks noChangeShapeType="1"/>
                          </wps:cNvCnPr>
                          <wps:spPr bwMode="auto">
                            <a:xfrm>
                              <a:off x="534"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99" name="Line 3594"/>
                          <wps:cNvCnPr>
                            <a:cxnSpLocks noChangeShapeType="1"/>
                          </wps:cNvCnPr>
                          <wps:spPr bwMode="auto">
                            <a:xfrm>
                              <a:off x="541"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0" name="Line 3595"/>
                          <wps:cNvCnPr>
                            <a:cxnSpLocks noChangeShapeType="1"/>
                          </wps:cNvCnPr>
                          <wps:spPr bwMode="auto">
                            <a:xfrm flipV="1">
                              <a:off x="549"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1" name="Line 3596"/>
                          <wps:cNvCnPr>
                            <a:cxnSpLocks noChangeShapeType="1"/>
                          </wps:cNvCnPr>
                          <wps:spPr bwMode="auto">
                            <a:xfrm flipH="1" flipV="1">
                              <a:off x="475"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2" name="Line 3597"/>
                          <wps:cNvCnPr>
                            <a:cxnSpLocks noChangeShapeType="1"/>
                          </wps:cNvCnPr>
                          <wps:spPr bwMode="auto">
                            <a:xfrm flipH="1" flipV="1">
                              <a:off x="465"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3" name="Line 3598"/>
                          <wps:cNvCnPr>
                            <a:cxnSpLocks noChangeShapeType="1"/>
                          </wps:cNvCnPr>
                          <wps:spPr bwMode="auto">
                            <a:xfrm flipH="1">
                              <a:off x="455"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4" name="Line 3599"/>
                          <wps:cNvCnPr>
                            <a:cxnSpLocks noChangeShapeType="1"/>
                          </wps:cNvCnPr>
                          <wps:spPr bwMode="auto">
                            <a:xfrm flipH="1">
                              <a:off x="445"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5" name="Line 3600"/>
                          <wps:cNvCnPr>
                            <a:cxnSpLocks noChangeShapeType="1"/>
                          </wps:cNvCnPr>
                          <wps:spPr bwMode="auto">
                            <a:xfrm>
                              <a:off x="445"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6" name="Line 3601"/>
                          <wps:cNvCnPr>
                            <a:cxnSpLocks noChangeShapeType="1"/>
                          </wps:cNvCnPr>
                          <wps:spPr bwMode="auto">
                            <a:xfrm flipV="1">
                              <a:off x="450"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7" name="Line 3602"/>
                          <wps:cNvCnPr>
                            <a:cxnSpLocks noChangeShapeType="1"/>
                          </wps:cNvCnPr>
                          <wps:spPr bwMode="auto">
                            <a:xfrm flipV="1">
                              <a:off x="457"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8" name="Line 3603"/>
                          <wps:cNvCnPr>
                            <a:cxnSpLocks noChangeShapeType="1"/>
                          </wps:cNvCnPr>
                          <wps:spPr bwMode="auto">
                            <a:xfrm>
                              <a:off x="465"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09" name="Line 3604"/>
                          <wps:cNvCnPr>
                            <a:cxnSpLocks noChangeShapeType="1"/>
                          </wps:cNvCnPr>
                          <wps:spPr bwMode="auto">
                            <a:xfrm>
                              <a:off x="472"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0" name="Line 3605"/>
                          <wps:cNvCnPr>
                            <a:cxnSpLocks noChangeShapeType="1"/>
                          </wps:cNvCnPr>
                          <wps:spPr bwMode="auto">
                            <a:xfrm flipV="1">
                              <a:off x="480"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1" name="Line 3606"/>
                          <wps:cNvCnPr>
                            <a:cxnSpLocks noChangeShapeType="1"/>
                          </wps:cNvCnPr>
                          <wps:spPr bwMode="auto">
                            <a:xfrm flipH="1" flipV="1">
                              <a:off x="406"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2" name="Line 3607"/>
                          <wps:cNvCnPr>
                            <a:cxnSpLocks noChangeShapeType="1"/>
                          </wps:cNvCnPr>
                          <wps:spPr bwMode="auto">
                            <a:xfrm flipH="1" flipV="1">
                              <a:off x="396"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3" name="Line 3608"/>
                          <wps:cNvCnPr>
                            <a:cxnSpLocks noChangeShapeType="1"/>
                          </wps:cNvCnPr>
                          <wps:spPr bwMode="auto">
                            <a:xfrm flipH="1">
                              <a:off x="386"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4" name="Line 3609"/>
                          <wps:cNvCnPr>
                            <a:cxnSpLocks noChangeShapeType="1"/>
                          </wps:cNvCnPr>
                          <wps:spPr bwMode="auto">
                            <a:xfrm flipH="1">
                              <a:off x="376" y="442"/>
                              <a:ext cx="1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5" name="Line 3610"/>
                          <wps:cNvCnPr>
                            <a:cxnSpLocks noChangeShapeType="1"/>
                          </wps:cNvCnPr>
                          <wps:spPr bwMode="auto">
                            <a:xfrm>
                              <a:off x="376" y="446"/>
                              <a:ext cx="5"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6" name="Line 3611"/>
                          <wps:cNvCnPr>
                            <a:cxnSpLocks noChangeShapeType="1"/>
                          </wps:cNvCnPr>
                          <wps:spPr bwMode="auto">
                            <a:xfrm flipV="1">
                              <a:off x="381" y="451"/>
                              <a:ext cx="7"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7" name="Line 3612"/>
                          <wps:cNvCnPr>
                            <a:cxnSpLocks noChangeShapeType="1"/>
                          </wps:cNvCnPr>
                          <wps:spPr bwMode="auto">
                            <a:xfrm flipV="1">
                              <a:off x="388"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8" name="Line 3613"/>
                          <wps:cNvCnPr>
                            <a:cxnSpLocks noChangeShapeType="1"/>
                          </wps:cNvCnPr>
                          <wps:spPr bwMode="auto">
                            <a:xfrm>
                              <a:off x="396"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19" name="Line 3614"/>
                          <wps:cNvCnPr>
                            <a:cxnSpLocks noChangeShapeType="1"/>
                          </wps:cNvCnPr>
                          <wps:spPr bwMode="auto">
                            <a:xfrm>
                              <a:off x="403" y="451"/>
                              <a:ext cx="8"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0" name="Line 3615"/>
                          <wps:cNvCnPr>
                            <a:cxnSpLocks noChangeShapeType="1"/>
                          </wps:cNvCnPr>
                          <wps:spPr bwMode="auto">
                            <a:xfrm flipV="1">
                              <a:off x="411"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1" name="Line 3616"/>
                          <wps:cNvCnPr>
                            <a:cxnSpLocks noChangeShapeType="1"/>
                          </wps:cNvCnPr>
                          <wps:spPr bwMode="auto">
                            <a:xfrm flipH="1" flipV="1">
                              <a:off x="337" y="443"/>
                              <a:ext cx="1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2" name="Line 3617"/>
                          <wps:cNvCnPr>
                            <a:cxnSpLocks noChangeShapeType="1"/>
                          </wps:cNvCnPr>
                          <wps:spPr bwMode="auto">
                            <a:xfrm flipH="1" flipV="1">
                              <a:off x="327" y="441"/>
                              <a:ext cx="1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3" name="Line 3618"/>
                          <wps:cNvCnPr>
                            <a:cxnSpLocks noChangeShapeType="1"/>
                          </wps:cNvCnPr>
                          <wps:spPr bwMode="auto">
                            <a:xfrm flipH="1">
                              <a:off x="317" y="441"/>
                              <a:ext cx="1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4" name="Line 3619"/>
                          <wps:cNvCnPr>
                            <a:cxnSpLocks noChangeShapeType="1"/>
                          </wps:cNvCnPr>
                          <wps:spPr bwMode="auto">
                            <a:xfrm flipH="1">
                              <a:off x="308" y="442"/>
                              <a:ext cx="9"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5" name="Line 3620"/>
                          <wps:cNvCnPr>
                            <a:cxnSpLocks noChangeShapeType="1"/>
                          </wps:cNvCnPr>
                          <wps:spPr bwMode="auto">
                            <a:xfrm>
                              <a:off x="308" y="446"/>
                              <a:ext cx="4"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6" name="Line 3621"/>
                          <wps:cNvCnPr>
                            <a:cxnSpLocks noChangeShapeType="1"/>
                          </wps:cNvCnPr>
                          <wps:spPr bwMode="auto">
                            <a:xfrm flipV="1">
                              <a:off x="312" y="451"/>
                              <a:ext cx="8"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9027" name="Group 3823"/>
                        <wpg:cNvGrpSpPr>
                          <a:grpSpLocks/>
                        </wpg:cNvGrpSpPr>
                        <wpg:grpSpPr bwMode="auto">
                          <a:xfrm>
                            <a:off x="15240" y="141605"/>
                            <a:ext cx="1922145" cy="229870"/>
                            <a:chOff x="24" y="223"/>
                            <a:chExt cx="3027" cy="362"/>
                          </a:xfrm>
                        </wpg:grpSpPr>
                        <wps:wsp>
                          <wps:cNvPr id="9028" name="Line 3623"/>
                          <wps:cNvCnPr>
                            <a:cxnSpLocks noChangeShapeType="1"/>
                          </wps:cNvCnPr>
                          <wps:spPr bwMode="auto">
                            <a:xfrm flipV="1">
                              <a:off x="320" y="450"/>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29" name="Line 3624"/>
                          <wps:cNvCnPr>
                            <a:cxnSpLocks noChangeShapeType="1"/>
                          </wps:cNvCnPr>
                          <wps:spPr bwMode="auto">
                            <a:xfrm>
                              <a:off x="327" y="450"/>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0" name="Line 3625"/>
                          <wps:cNvCnPr>
                            <a:cxnSpLocks noChangeShapeType="1"/>
                          </wps:cNvCnPr>
                          <wps:spPr bwMode="auto">
                            <a:xfrm>
                              <a:off x="335" y="451"/>
                              <a:ext cx="7"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1" name="Line 3626"/>
                          <wps:cNvCnPr>
                            <a:cxnSpLocks noChangeShapeType="1"/>
                          </wps:cNvCnPr>
                          <wps:spPr bwMode="auto">
                            <a:xfrm flipV="1">
                              <a:off x="342" y="446"/>
                              <a:ext cx="5"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2" name="Line 3627"/>
                          <wps:cNvCnPr>
                            <a:cxnSpLocks noChangeShapeType="1"/>
                          </wps:cNvCnPr>
                          <wps:spPr bwMode="auto">
                            <a:xfrm>
                              <a:off x="36" y="585"/>
                              <a:ext cx="10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3" name="Line 3628"/>
                          <wps:cNvCnPr>
                            <a:cxnSpLocks noChangeShapeType="1"/>
                          </wps:cNvCnPr>
                          <wps:spPr bwMode="auto">
                            <a:xfrm>
                              <a:off x="1964" y="585"/>
                              <a:ext cx="107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4" name="Line 3629"/>
                          <wps:cNvCnPr>
                            <a:cxnSpLocks noChangeShapeType="1"/>
                          </wps:cNvCnPr>
                          <wps:spPr bwMode="auto">
                            <a:xfrm flipV="1">
                              <a:off x="39"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5" name="Line 3630"/>
                          <wps:cNvCnPr>
                            <a:cxnSpLocks noChangeShapeType="1"/>
                          </wps:cNvCnPr>
                          <wps:spPr bwMode="auto">
                            <a:xfrm flipH="1">
                              <a:off x="36"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6" name="Line 3631"/>
                          <wps:cNvCnPr>
                            <a:cxnSpLocks noChangeShapeType="1"/>
                          </wps:cNvCnPr>
                          <wps:spPr bwMode="auto">
                            <a:xfrm flipV="1">
                              <a:off x="36"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7" name="Line 3632"/>
                          <wps:cNvCnPr>
                            <a:cxnSpLocks noChangeShapeType="1"/>
                          </wps:cNvCnPr>
                          <wps:spPr bwMode="auto">
                            <a:xfrm flipV="1">
                              <a:off x="36" y="255"/>
                              <a:ext cx="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8" name="Line 3633"/>
                          <wps:cNvCnPr>
                            <a:cxnSpLocks noChangeShapeType="1"/>
                          </wps:cNvCnPr>
                          <wps:spPr bwMode="auto">
                            <a:xfrm flipV="1">
                              <a:off x="42"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39" name="Line 3634"/>
                          <wps:cNvCnPr>
                            <a:cxnSpLocks noChangeShapeType="1"/>
                          </wps:cNvCnPr>
                          <wps:spPr bwMode="auto">
                            <a:xfrm flipV="1">
                              <a:off x="42"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0" name="Line 3635"/>
                          <wps:cNvCnPr>
                            <a:cxnSpLocks noChangeShapeType="1"/>
                          </wps:cNvCnPr>
                          <wps:spPr bwMode="auto">
                            <a:xfrm flipV="1">
                              <a:off x="44" y="234"/>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1" name="Line 3636"/>
                          <wps:cNvCnPr>
                            <a:cxnSpLocks noChangeShapeType="1"/>
                          </wps:cNvCnPr>
                          <wps:spPr bwMode="auto">
                            <a:xfrm flipV="1">
                              <a:off x="44"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2" name="Line 3637"/>
                          <wps:cNvCnPr>
                            <a:cxnSpLocks noChangeShapeType="1"/>
                          </wps:cNvCnPr>
                          <wps:spPr bwMode="auto">
                            <a:xfrm flipV="1">
                              <a:off x="45" y="227"/>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3" name="Line 3638"/>
                          <wps:cNvCnPr>
                            <a:cxnSpLocks noChangeShapeType="1"/>
                          </wps:cNvCnPr>
                          <wps:spPr bwMode="auto">
                            <a:xfrm flipV="1">
                              <a:off x="48" y="223"/>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4" name="Line 3639"/>
                          <wps:cNvCnPr>
                            <a:cxnSpLocks noChangeShapeType="1"/>
                          </wps:cNvCnPr>
                          <wps:spPr bwMode="auto">
                            <a:xfrm>
                              <a:off x="50"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5" name="Line 3640"/>
                          <wps:cNvCnPr>
                            <a:cxnSpLocks noChangeShapeType="1"/>
                          </wps:cNvCnPr>
                          <wps:spPr bwMode="auto">
                            <a:xfrm>
                              <a:off x="53"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6" name="Line 3641"/>
                          <wps:cNvCnPr>
                            <a:cxnSpLocks noChangeShapeType="1"/>
                          </wps:cNvCnPr>
                          <wps:spPr bwMode="auto">
                            <a:xfrm>
                              <a:off x="55" y="23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7" name="Line 3642"/>
                          <wps:cNvCnPr>
                            <a:cxnSpLocks noChangeShapeType="1"/>
                          </wps:cNvCnPr>
                          <wps:spPr bwMode="auto">
                            <a:xfrm>
                              <a:off x="57" y="234"/>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8" name="Line 3643"/>
                          <wps:cNvCnPr>
                            <a:cxnSpLocks noChangeShapeType="1"/>
                          </wps:cNvCnPr>
                          <wps:spPr bwMode="auto">
                            <a:xfrm>
                              <a:off x="57"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49" name="Line 3644"/>
                          <wps:cNvCnPr>
                            <a:cxnSpLocks noChangeShapeType="1"/>
                          </wps:cNvCnPr>
                          <wps:spPr bwMode="auto">
                            <a:xfrm>
                              <a:off x="59"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0" name="Line 3645"/>
                          <wps:cNvCnPr>
                            <a:cxnSpLocks noChangeShapeType="1"/>
                          </wps:cNvCnPr>
                          <wps:spPr bwMode="auto">
                            <a:xfrm>
                              <a:off x="59" y="255"/>
                              <a:ext cx="6"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1" name="Line 3646"/>
                          <wps:cNvCnPr>
                            <a:cxnSpLocks noChangeShapeType="1"/>
                          </wps:cNvCnPr>
                          <wps:spPr bwMode="auto">
                            <a:xfrm>
                              <a:off x="65"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2" name="Line 3647"/>
                          <wps:cNvCnPr>
                            <a:cxnSpLocks noChangeShapeType="1"/>
                          </wps:cNvCnPr>
                          <wps:spPr bwMode="auto">
                            <a:xfrm flipH="1">
                              <a:off x="61"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3" name="Line 3648"/>
                          <wps:cNvCnPr>
                            <a:cxnSpLocks noChangeShapeType="1"/>
                          </wps:cNvCnPr>
                          <wps:spPr bwMode="auto">
                            <a:xfrm>
                              <a:off x="61"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4" name="Line 3649"/>
                          <wps:cNvCnPr>
                            <a:cxnSpLocks noChangeShapeType="1"/>
                          </wps:cNvCnPr>
                          <wps:spPr bwMode="auto">
                            <a:xfrm flipH="1">
                              <a:off x="39"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5" name="Line 3650"/>
                          <wps:cNvCnPr>
                            <a:cxnSpLocks noChangeShapeType="1"/>
                          </wps:cNvCnPr>
                          <wps:spPr bwMode="auto">
                            <a:xfrm flipV="1">
                              <a:off x="3036"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6" name="Line 3651"/>
                          <wps:cNvCnPr>
                            <a:cxnSpLocks noChangeShapeType="1"/>
                          </wps:cNvCnPr>
                          <wps:spPr bwMode="auto">
                            <a:xfrm>
                              <a:off x="3036"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7" name="Line 3652"/>
                          <wps:cNvCnPr>
                            <a:cxnSpLocks noChangeShapeType="1"/>
                          </wps:cNvCnPr>
                          <wps:spPr bwMode="auto">
                            <a:xfrm flipV="1">
                              <a:off x="3039"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8" name="Line 3653"/>
                          <wps:cNvCnPr>
                            <a:cxnSpLocks noChangeShapeType="1"/>
                          </wps:cNvCnPr>
                          <wps:spPr bwMode="auto">
                            <a:xfrm flipH="1" flipV="1">
                              <a:off x="3033" y="255"/>
                              <a:ext cx="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59" name="Line 3654"/>
                          <wps:cNvCnPr>
                            <a:cxnSpLocks noChangeShapeType="1"/>
                          </wps:cNvCnPr>
                          <wps:spPr bwMode="auto">
                            <a:xfrm flipV="1">
                              <a:off x="3033"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0" name="Line 3655"/>
                          <wps:cNvCnPr>
                            <a:cxnSpLocks noChangeShapeType="1"/>
                          </wps:cNvCnPr>
                          <wps:spPr bwMode="auto">
                            <a:xfrm flipH="1" flipV="1">
                              <a:off x="3031"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1" name="Line 3656"/>
                          <wps:cNvCnPr>
                            <a:cxnSpLocks noChangeShapeType="1"/>
                          </wps:cNvCnPr>
                          <wps:spPr bwMode="auto">
                            <a:xfrm flipV="1">
                              <a:off x="3031" y="234"/>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2" name="Line 3657"/>
                          <wps:cNvCnPr>
                            <a:cxnSpLocks noChangeShapeType="1"/>
                          </wps:cNvCnPr>
                          <wps:spPr bwMode="auto">
                            <a:xfrm flipH="1" flipV="1">
                              <a:off x="3029" y="231"/>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3" name="Line 3658"/>
                          <wps:cNvCnPr>
                            <a:cxnSpLocks noChangeShapeType="1"/>
                          </wps:cNvCnPr>
                          <wps:spPr bwMode="auto">
                            <a:xfrm flipH="1" flipV="1">
                              <a:off x="3027"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4" name="Line 3659"/>
                          <wps:cNvCnPr>
                            <a:cxnSpLocks noChangeShapeType="1"/>
                          </wps:cNvCnPr>
                          <wps:spPr bwMode="auto">
                            <a:xfrm flipH="1" flipV="1">
                              <a:off x="3025" y="223"/>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5" name="Line 3660"/>
                          <wps:cNvCnPr>
                            <a:cxnSpLocks noChangeShapeType="1"/>
                          </wps:cNvCnPr>
                          <wps:spPr bwMode="auto">
                            <a:xfrm flipH="1">
                              <a:off x="3022"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6" name="Line 3661"/>
                          <wps:cNvCnPr>
                            <a:cxnSpLocks noChangeShapeType="1"/>
                          </wps:cNvCnPr>
                          <wps:spPr bwMode="auto">
                            <a:xfrm flipH="1">
                              <a:off x="3019" y="227"/>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7" name="Line 3662"/>
                          <wps:cNvCnPr>
                            <a:cxnSpLocks noChangeShapeType="1"/>
                          </wps:cNvCnPr>
                          <wps:spPr bwMode="auto">
                            <a:xfrm flipH="1">
                              <a:off x="3018"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8" name="Line 3663"/>
                          <wps:cNvCnPr>
                            <a:cxnSpLocks noChangeShapeType="1"/>
                          </wps:cNvCnPr>
                          <wps:spPr bwMode="auto">
                            <a:xfrm>
                              <a:off x="3018" y="234"/>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69" name="Line 3664"/>
                          <wps:cNvCnPr>
                            <a:cxnSpLocks noChangeShapeType="1"/>
                          </wps:cNvCnPr>
                          <wps:spPr bwMode="auto">
                            <a:xfrm flipH="1">
                              <a:off x="3016"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0" name="Line 3665"/>
                          <wps:cNvCnPr>
                            <a:cxnSpLocks noChangeShapeType="1"/>
                          </wps:cNvCnPr>
                          <wps:spPr bwMode="auto">
                            <a:xfrm>
                              <a:off x="3016"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1" name="Line 3666"/>
                          <wps:cNvCnPr>
                            <a:cxnSpLocks noChangeShapeType="1"/>
                          </wps:cNvCnPr>
                          <wps:spPr bwMode="auto">
                            <a:xfrm flipH="1">
                              <a:off x="3010" y="255"/>
                              <a:ext cx="6"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2" name="Line 3667"/>
                          <wps:cNvCnPr>
                            <a:cxnSpLocks noChangeShapeType="1"/>
                          </wps:cNvCnPr>
                          <wps:spPr bwMode="auto">
                            <a:xfrm>
                              <a:off x="3010"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3" name="Line 3668"/>
                          <wps:cNvCnPr>
                            <a:cxnSpLocks noChangeShapeType="1"/>
                          </wps:cNvCnPr>
                          <wps:spPr bwMode="auto">
                            <a:xfrm>
                              <a:off x="3010"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4" name="Line 3669"/>
                          <wps:cNvCnPr>
                            <a:cxnSpLocks noChangeShapeType="1"/>
                          </wps:cNvCnPr>
                          <wps:spPr bwMode="auto">
                            <a:xfrm>
                              <a:off x="3014"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5" name="Line 3670"/>
                          <wps:cNvCnPr>
                            <a:cxnSpLocks noChangeShapeType="1"/>
                          </wps:cNvCnPr>
                          <wps:spPr bwMode="auto">
                            <a:xfrm>
                              <a:off x="3014"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6" name="Line 3671"/>
                          <wps:cNvCnPr>
                            <a:cxnSpLocks noChangeShapeType="1"/>
                          </wps:cNvCnPr>
                          <wps:spPr bwMode="auto">
                            <a:xfrm flipV="1">
                              <a:off x="120"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7" name="Line 3672"/>
                          <wps:cNvCnPr>
                            <a:cxnSpLocks noChangeShapeType="1"/>
                          </wps:cNvCnPr>
                          <wps:spPr bwMode="auto">
                            <a:xfrm flipH="1">
                              <a:off x="116"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8" name="Line 3673"/>
                          <wps:cNvCnPr>
                            <a:cxnSpLocks noChangeShapeType="1"/>
                          </wps:cNvCnPr>
                          <wps:spPr bwMode="auto">
                            <a:xfrm flipV="1">
                              <a:off x="116"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79" name="Line 3674"/>
                          <wps:cNvCnPr>
                            <a:cxnSpLocks noChangeShapeType="1"/>
                          </wps:cNvCnPr>
                          <wps:spPr bwMode="auto">
                            <a:xfrm flipV="1">
                              <a:off x="116" y="255"/>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0" name="Line 3675"/>
                          <wps:cNvCnPr>
                            <a:cxnSpLocks noChangeShapeType="1"/>
                          </wps:cNvCnPr>
                          <wps:spPr bwMode="auto">
                            <a:xfrm flipV="1">
                              <a:off x="123"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1" name="Line 3676"/>
                          <wps:cNvCnPr>
                            <a:cxnSpLocks noChangeShapeType="1"/>
                          </wps:cNvCnPr>
                          <wps:spPr bwMode="auto">
                            <a:xfrm flipV="1">
                              <a:off x="123"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2" name="Line 3677"/>
                          <wps:cNvCnPr>
                            <a:cxnSpLocks noChangeShapeType="1"/>
                          </wps:cNvCnPr>
                          <wps:spPr bwMode="auto">
                            <a:xfrm flipV="1">
                              <a:off x="124"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3" name="Line 3678"/>
                          <wps:cNvCnPr>
                            <a:cxnSpLocks noChangeShapeType="1"/>
                          </wps:cNvCnPr>
                          <wps:spPr bwMode="auto">
                            <a:xfrm flipV="1">
                              <a:off x="125"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4" name="Line 3679"/>
                          <wps:cNvCnPr>
                            <a:cxnSpLocks noChangeShapeType="1"/>
                          </wps:cNvCnPr>
                          <wps:spPr bwMode="auto">
                            <a:xfrm flipV="1">
                              <a:off x="126"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5" name="Line 3680"/>
                          <wps:cNvCnPr>
                            <a:cxnSpLocks noChangeShapeType="1"/>
                          </wps:cNvCnPr>
                          <wps:spPr bwMode="auto">
                            <a:xfrm flipV="1">
                              <a:off x="128"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6" name="Line 3681"/>
                          <wps:cNvCnPr>
                            <a:cxnSpLocks noChangeShapeType="1"/>
                          </wps:cNvCnPr>
                          <wps:spPr bwMode="auto">
                            <a:xfrm>
                              <a:off x="131"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7" name="Line 3682"/>
                          <wps:cNvCnPr>
                            <a:cxnSpLocks noChangeShapeType="1"/>
                          </wps:cNvCnPr>
                          <wps:spPr bwMode="auto">
                            <a:xfrm>
                              <a:off x="134"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8" name="Line 3683"/>
                          <wps:cNvCnPr>
                            <a:cxnSpLocks noChangeShapeType="1"/>
                          </wps:cNvCnPr>
                          <wps:spPr bwMode="auto">
                            <a:xfrm>
                              <a:off x="136"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89" name="Line 3684"/>
                          <wps:cNvCnPr>
                            <a:cxnSpLocks noChangeShapeType="1"/>
                          </wps:cNvCnPr>
                          <wps:spPr bwMode="auto">
                            <a:xfrm>
                              <a:off x="137"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0" name="Line 3685"/>
                          <wps:cNvCnPr>
                            <a:cxnSpLocks noChangeShapeType="1"/>
                          </wps:cNvCnPr>
                          <wps:spPr bwMode="auto">
                            <a:xfrm>
                              <a:off x="138"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1" name="Line 3686"/>
                          <wps:cNvCnPr>
                            <a:cxnSpLocks noChangeShapeType="1"/>
                          </wps:cNvCnPr>
                          <wps:spPr bwMode="auto">
                            <a:xfrm>
                              <a:off x="139"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2" name="Line 3687"/>
                          <wps:cNvCnPr>
                            <a:cxnSpLocks noChangeShapeType="1"/>
                          </wps:cNvCnPr>
                          <wps:spPr bwMode="auto">
                            <a:xfrm>
                              <a:off x="139" y="255"/>
                              <a:ext cx="7"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3" name="Line 3688"/>
                          <wps:cNvCnPr>
                            <a:cxnSpLocks noChangeShapeType="1"/>
                          </wps:cNvCnPr>
                          <wps:spPr bwMode="auto">
                            <a:xfrm>
                              <a:off x="146"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4" name="Line 3689"/>
                          <wps:cNvCnPr>
                            <a:cxnSpLocks noChangeShapeType="1"/>
                          </wps:cNvCnPr>
                          <wps:spPr bwMode="auto">
                            <a:xfrm flipH="1">
                              <a:off x="142"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5" name="Line 3690"/>
                          <wps:cNvCnPr>
                            <a:cxnSpLocks noChangeShapeType="1"/>
                          </wps:cNvCnPr>
                          <wps:spPr bwMode="auto">
                            <a:xfrm>
                              <a:off x="142"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6" name="Line 3691"/>
                          <wps:cNvCnPr>
                            <a:cxnSpLocks noChangeShapeType="1"/>
                          </wps:cNvCnPr>
                          <wps:spPr bwMode="auto">
                            <a:xfrm flipH="1">
                              <a:off x="120"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7" name="Line 3692"/>
                          <wps:cNvCnPr>
                            <a:cxnSpLocks noChangeShapeType="1"/>
                          </wps:cNvCnPr>
                          <wps:spPr bwMode="auto">
                            <a:xfrm flipV="1">
                              <a:off x="2955"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8" name="Line 3693"/>
                          <wps:cNvCnPr>
                            <a:cxnSpLocks noChangeShapeType="1"/>
                          </wps:cNvCnPr>
                          <wps:spPr bwMode="auto">
                            <a:xfrm>
                              <a:off x="2955"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99" name="Line 3694"/>
                          <wps:cNvCnPr>
                            <a:cxnSpLocks noChangeShapeType="1"/>
                          </wps:cNvCnPr>
                          <wps:spPr bwMode="auto">
                            <a:xfrm flipV="1">
                              <a:off x="2959"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0" name="Line 3695"/>
                          <wps:cNvCnPr>
                            <a:cxnSpLocks noChangeShapeType="1"/>
                          </wps:cNvCnPr>
                          <wps:spPr bwMode="auto">
                            <a:xfrm flipH="1" flipV="1">
                              <a:off x="2952" y="255"/>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1" name="Line 3696"/>
                          <wps:cNvCnPr>
                            <a:cxnSpLocks noChangeShapeType="1"/>
                          </wps:cNvCnPr>
                          <wps:spPr bwMode="auto">
                            <a:xfrm flipV="1">
                              <a:off x="2952"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2" name="Line 3697"/>
                          <wps:cNvCnPr>
                            <a:cxnSpLocks noChangeShapeType="1"/>
                          </wps:cNvCnPr>
                          <wps:spPr bwMode="auto">
                            <a:xfrm flipH="1" flipV="1">
                              <a:off x="2950"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3" name="Line 3698"/>
                          <wps:cNvCnPr>
                            <a:cxnSpLocks noChangeShapeType="1"/>
                          </wps:cNvCnPr>
                          <wps:spPr bwMode="auto">
                            <a:xfrm flipV="1">
                              <a:off x="2950" y="234"/>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4" name="Line 3699"/>
                          <wps:cNvCnPr>
                            <a:cxnSpLocks noChangeShapeType="1"/>
                          </wps:cNvCnPr>
                          <wps:spPr bwMode="auto">
                            <a:xfrm flipH="1" flipV="1">
                              <a:off x="2949"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5" name="Line 3700"/>
                          <wps:cNvCnPr>
                            <a:cxnSpLocks noChangeShapeType="1"/>
                          </wps:cNvCnPr>
                          <wps:spPr bwMode="auto">
                            <a:xfrm flipH="1" flipV="1">
                              <a:off x="2947"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6" name="Line 3701"/>
                          <wps:cNvCnPr>
                            <a:cxnSpLocks noChangeShapeType="1"/>
                          </wps:cNvCnPr>
                          <wps:spPr bwMode="auto">
                            <a:xfrm flipH="1" flipV="1">
                              <a:off x="2944"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7" name="Line 3702"/>
                          <wps:cNvCnPr>
                            <a:cxnSpLocks noChangeShapeType="1"/>
                          </wps:cNvCnPr>
                          <wps:spPr bwMode="auto">
                            <a:xfrm flipH="1">
                              <a:off x="2941"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8" name="Line 3703"/>
                          <wps:cNvCnPr>
                            <a:cxnSpLocks noChangeShapeType="1"/>
                          </wps:cNvCnPr>
                          <wps:spPr bwMode="auto">
                            <a:xfrm flipH="1">
                              <a:off x="2939"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09" name="Line 3704"/>
                          <wps:cNvCnPr>
                            <a:cxnSpLocks noChangeShapeType="1"/>
                          </wps:cNvCnPr>
                          <wps:spPr bwMode="auto">
                            <a:xfrm flipH="1">
                              <a:off x="2938"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0" name="Line 3705"/>
                          <wps:cNvCnPr>
                            <a:cxnSpLocks noChangeShapeType="1"/>
                          </wps:cNvCnPr>
                          <wps:spPr bwMode="auto">
                            <a:xfrm flipH="1">
                              <a:off x="2937"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1" name="Line 3706"/>
                          <wps:cNvCnPr>
                            <a:cxnSpLocks noChangeShapeType="1"/>
                          </wps:cNvCnPr>
                          <wps:spPr bwMode="auto">
                            <a:xfrm flipH="1">
                              <a:off x="2935"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2" name="Line 3707"/>
                          <wps:cNvCnPr>
                            <a:cxnSpLocks noChangeShapeType="1"/>
                          </wps:cNvCnPr>
                          <wps:spPr bwMode="auto">
                            <a:xfrm>
                              <a:off x="2935"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3" name="Line 3708"/>
                          <wps:cNvCnPr>
                            <a:cxnSpLocks noChangeShapeType="1"/>
                          </wps:cNvCnPr>
                          <wps:spPr bwMode="auto">
                            <a:xfrm flipH="1">
                              <a:off x="2929" y="255"/>
                              <a:ext cx="6"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4" name="Line 3709"/>
                          <wps:cNvCnPr>
                            <a:cxnSpLocks noChangeShapeType="1"/>
                          </wps:cNvCnPr>
                          <wps:spPr bwMode="auto">
                            <a:xfrm>
                              <a:off x="2929"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5" name="Line 3710"/>
                          <wps:cNvCnPr>
                            <a:cxnSpLocks noChangeShapeType="1"/>
                          </wps:cNvCnPr>
                          <wps:spPr bwMode="auto">
                            <a:xfrm>
                              <a:off x="2929"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6" name="Line 3711"/>
                          <wps:cNvCnPr>
                            <a:cxnSpLocks noChangeShapeType="1"/>
                          </wps:cNvCnPr>
                          <wps:spPr bwMode="auto">
                            <a:xfrm>
                              <a:off x="2933"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7" name="Line 3712"/>
                          <wps:cNvCnPr>
                            <a:cxnSpLocks noChangeShapeType="1"/>
                          </wps:cNvCnPr>
                          <wps:spPr bwMode="auto">
                            <a:xfrm>
                              <a:off x="2933"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8" name="Line 3713"/>
                          <wps:cNvCnPr>
                            <a:cxnSpLocks noChangeShapeType="1"/>
                          </wps:cNvCnPr>
                          <wps:spPr bwMode="auto">
                            <a:xfrm flipV="1">
                              <a:off x="201"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19" name="Line 3714"/>
                          <wps:cNvCnPr>
                            <a:cxnSpLocks noChangeShapeType="1"/>
                          </wps:cNvCnPr>
                          <wps:spPr bwMode="auto">
                            <a:xfrm flipH="1">
                              <a:off x="198"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0" name="Line 3715"/>
                          <wps:cNvCnPr>
                            <a:cxnSpLocks noChangeShapeType="1"/>
                          </wps:cNvCnPr>
                          <wps:spPr bwMode="auto">
                            <a:xfrm flipV="1">
                              <a:off x="198"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1" name="Line 3716"/>
                          <wps:cNvCnPr>
                            <a:cxnSpLocks noChangeShapeType="1"/>
                          </wps:cNvCnPr>
                          <wps:spPr bwMode="auto">
                            <a:xfrm flipV="1">
                              <a:off x="198" y="255"/>
                              <a:ext cx="5"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2" name="Line 3717"/>
                          <wps:cNvCnPr>
                            <a:cxnSpLocks noChangeShapeType="1"/>
                          </wps:cNvCnPr>
                          <wps:spPr bwMode="auto">
                            <a:xfrm flipV="1">
                              <a:off x="203"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3" name="Line 3718"/>
                          <wps:cNvCnPr>
                            <a:cxnSpLocks noChangeShapeType="1"/>
                          </wps:cNvCnPr>
                          <wps:spPr bwMode="auto">
                            <a:xfrm flipV="1">
                              <a:off x="203"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4" name="Line 3719"/>
                          <wps:cNvCnPr>
                            <a:cxnSpLocks noChangeShapeType="1"/>
                          </wps:cNvCnPr>
                          <wps:spPr bwMode="auto">
                            <a:xfrm flipV="1">
                              <a:off x="205"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5" name="Line 3720"/>
                          <wps:cNvCnPr>
                            <a:cxnSpLocks noChangeShapeType="1"/>
                          </wps:cNvCnPr>
                          <wps:spPr bwMode="auto">
                            <a:xfrm flipV="1">
                              <a:off x="206"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6" name="Line 3721"/>
                          <wps:cNvCnPr>
                            <a:cxnSpLocks noChangeShapeType="1"/>
                          </wps:cNvCnPr>
                          <wps:spPr bwMode="auto">
                            <a:xfrm flipV="1">
                              <a:off x="207"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7" name="Line 3722"/>
                          <wps:cNvCnPr>
                            <a:cxnSpLocks noChangeShapeType="1"/>
                          </wps:cNvCnPr>
                          <wps:spPr bwMode="auto">
                            <a:xfrm flipV="1">
                              <a:off x="209"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8" name="Line 3723"/>
                          <wps:cNvCnPr>
                            <a:cxnSpLocks noChangeShapeType="1"/>
                          </wps:cNvCnPr>
                          <wps:spPr bwMode="auto">
                            <a:xfrm>
                              <a:off x="212"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29" name="Line 3724"/>
                          <wps:cNvCnPr>
                            <a:cxnSpLocks noChangeShapeType="1"/>
                          </wps:cNvCnPr>
                          <wps:spPr bwMode="auto">
                            <a:xfrm>
                              <a:off x="215"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0" name="Line 3725"/>
                          <wps:cNvCnPr>
                            <a:cxnSpLocks noChangeShapeType="1"/>
                          </wps:cNvCnPr>
                          <wps:spPr bwMode="auto">
                            <a:xfrm>
                              <a:off x="217"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1" name="Line 3726"/>
                          <wps:cNvCnPr>
                            <a:cxnSpLocks noChangeShapeType="1"/>
                          </wps:cNvCnPr>
                          <wps:spPr bwMode="auto">
                            <a:xfrm>
                              <a:off x="218"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2" name="Line 3727"/>
                          <wps:cNvCnPr>
                            <a:cxnSpLocks noChangeShapeType="1"/>
                          </wps:cNvCnPr>
                          <wps:spPr bwMode="auto">
                            <a:xfrm>
                              <a:off x="219"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3" name="Line 3728"/>
                          <wps:cNvCnPr>
                            <a:cxnSpLocks noChangeShapeType="1"/>
                          </wps:cNvCnPr>
                          <wps:spPr bwMode="auto">
                            <a:xfrm>
                              <a:off x="220"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4" name="Line 3729"/>
                          <wps:cNvCnPr>
                            <a:cxnSpLocks noChangeShapeType="1"/>
                          </wps:cNvCnPr>
                          <wps:spPr bwMode="auto">
                            <a:xfrm>
                              <a:off x="220" y="255"/>
                              <a:ext cx="6"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5" name="Line 3730"/>
                          <wps:cNvCnPr>
                            <a:cxnSpLocks noChangeShapeType="1"/>
                          </wps:cNvCnPr>
                          <wps:spPr bwMode="auto">
                            <a:xfrm>
                              <a:off x="226"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6" name="Line 3731"/>
                          <wps:cNvCnPr>
                            <a:cxnSpLocks noChangeShapeType="1"/>
                          </wps:cNvCnPr>
                          <wps:spPr bwMode="auto">
                            <a:xfrm flipH="1">
                              <a:off x="223"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7" name="Line 3732"/>
                          <wps:cNvCnPr>
                            <a:cxnSpLocks noChangeShapeType="1"/>
                          </wps:cNvCnPr>
                          <wps:spPr bwMode="auto">
                            <a:xfrm>
                              <a:off x="223"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8" name="Line 3733"/>
                          <wps:cNvCnPr>
                            <a:cxnSpLocks noChangeShapeType="1"/>
                          </wps:cNvCnPr>
                          <wps:spPr bwMode="auto">
                            <a:xfrm flipH="1">
                              <a:off x="201"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39" name="Line 3734"/>
                          <wps:cNvCnPr>
                            <a:cxnSpLocks noChangeShapeType="1"/>
                          </wps:cNvCnPr>
                          <wps:spPr bwMode="auto">
                            <a:xfrm flipV="1">
                              <a:off x="2874"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0" name="Line 3735"/>
                          <wps:cNvCnPr>
                            <a:cxnSpLocks noChangeShapeType="1"/>
                          </wps:cNvCnPr>
                          <wps:spPr bwMode="auto">
                            <a:xfrm>
                              <a:off x="2874"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1" name="Line 3736"/>
                          <wps:cNvCnPr>
                            <a:cxnSpLocks noChangeShapeType="1"/>
                          </wps:cNvCnPr>
                          <wps:spPr bwMode="auto">
                            <a:xfrm flipV="1">
                              <a:off x="2877"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2" name="Line 3737"/>
                          <wps:cNvCnPr>
                            <a:cxnSpLocks noChangeShapeType="1"/>
                          </wps:cNvCnPr>
                          <wps:spPr bwMode="auto">
                            <a:xfrm flipH="1" flipV="1">
                              <a:off x="2871" y="255"/>
                              <a:ext cx="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3" name="Line 3738"/>
                          <wps:cNvCnPr>
                            <a:cxnSpLocks noChangeShapeType="1"/>
                          </wps:cNvCnPr>
                          <wps:spPr bwMode="auto">
                            <a:xfrm flipV="1">
                              <a:off x="2871"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4" name="Line 3739"/>
                          <wps:cNvCnPr>
                            <a:cxnSpLocks noChangeShapeType="1"/>
                          </wps:cNvCnPr>
                          <wps:spPr bwMode="auto">
                            <a:xfrm flipH="1" flipV="1">
                              <a:off x="2870"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5" name="Line 3740"/>
                          <wps:cNvCnPr>
                            <a:cxnSpLocks noChangeShapeType="1"/>
                          </wps:cNvCnPr>
                          <wps:spPr bwMode="auto">
                            <a:xfrm flipH="1" flipV="1">
                              <a:off x="2869"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6" name="Line 3741"/>
                          <wps:cNvCnPr>
                            <a:cxnSpLocks noChangeShapeType="1"/>
                          </wps:cNvCnPr>
                          <wps:spPr bwMode="auto">
                            <a:xfrm flipH="1" flipV="1">
                              <a:off x="2868"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7" name="Line 3742"/>
                          <wps:cNvCnPr>
                            <a:cxnSpLocks noChangeShapeType="1"/>
                          </wps:cNvCnPr>
                          <wps:spPr bwMode="auto">
                            <a:xfrm flipH="1" flipV="1">
                              <a:off x="2866"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8" name="Line 3743"/>
                          <wps:cNvCnPr>
                            <a:cxnSpLocks noChangeShapeType="1"/>
                          </wps:cNvCnPr>
                          <wps:spPr bwMode="auto">
                            <a:xfrm flipH="1" flipV="1">
                              <a:off x="2863"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49" name="Line 3744"/>
                          <wps:cNvCnPr>
                            <a:cxnSpLocks noChangeShapeType="1"/>
                          </wps:cNvCnPr>
                          <wps:spPr bwMode="auto">
                            <a:xfrm flipH="1">
                              <a:off x="2860"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0" name="Line 3745"/>
                          <wps:cNvCnPr>
                            <a:cxnSpLocks noChangeShapeType="1"/>
                          </wps:cNvCnPr>
                          <wps:spPr bwMode="auto">
                            <a:xfrm flipH="1">
                              <a:off x="2858"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1" name="Line 3746"/>
                          <wps:cNvCnPr>
                            <a:cxnSpLocks noChangeShapeType="1"/>
                          </wps:cNvCnPr>
                          <wps:spPr bwMode="auto">
                            <a:xfrm flipH="1">
                              <a:off x="2857"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2" name="Line 3747"/>
                          <wps:cNvCnPr>
                            <a:cxnSpLocks noChangeShapeType="1"/>
                          </wps:cNvCnPr>
                          <wps:spPr bwMode="auto">
                            <a:xfrm flipH="1">
                              <a:off x="2856"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3" name="Line 3748"/>
                          <wps:cNvCnPr>
                            <a:cxnSpLocks noChangeShapeType="1"/>
                          </wps:cNvCnPr>
                          <wps:spPr bwMode="auto">
                            <a:xfrm flipH="1">
                              <a:off x="2855"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4" name="Line 3749"/>
                          <wps:cNvCnPr>
                            <a:cxnSpLocks noChangeShapeType="1"/>
                          </wps:cNvCnPr>
                          <wps:spPr bwMode="auto">
                            <a:xfrm>
                              <a:off x="2855"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5" name="Line 3750"/>
                          <wps:cNvCnPr>
                            <a:cxnSpLocks noChangeShapeType="1"/>
                          </wps:cNvCnPr>
                          <wps:spPr bwMode="auto">
                            <a:xfrm flipH="1">
                              <a:off x="2848" y="255"/>
                              <a:ext cx="7"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6" name="Line 3751"/>
                          <wps:cNvCnPr>
                            <a:cxnSpLocks noChangeShapeType="1"/>
                          </wps:cNvCnPr>
                          <wps:spPr bwMode="auto">
                            <a:xfrm>
                              <a:off x="2848"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7" name="Line 3752"/>
                          <wps:cNvCnPr>
                            <a:cxnSpLocks noChangeShapeType="1"/>
                          </wps:cNvCnPr>
                          <wps:spPr bwMode="auto">
                            <a:xfrm>
                              <a:off x="2848"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8" name="Line 3753"/>
                          <wps:cNvCnPr>
                            <a:cxnSpLocks noChangeShapeType="1"/>
                          </wps:cNvCnPr>
                          <wps:spPr bwMode="auto">
                            <a:xfrm>
                              <a:off x="2852"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59" name="Line 3754"/>
                          <wps:cNvCnPr>
                            <a:cxnSpLocks noChangeShapeType="1"/>
                          </wps:cNvCnPr>
                          <wps:spPr bwMode="auto">
                            <a:xfrm>
                              <a:off x="2852"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0" name="Line 3755"/>
                          <wps:cNvCnPr>
                            <a:cxnSpLocks noChangeShapeType="1"/>
                          </wps:cNvCnPr>
                          <wps:spPr bwMode="auto">
                            <a:xfrm flipV="1">
                              <a:off x="282"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1" name="Line 3756"/>
                          <wps:cNvCnPr>
                            <a:cxnSpLocks noChangeShapeType="1"/>
                          </wps:cNvCnPr>
                          <wps:spPr bwMode="auto">
                            <a:xfrm flipH="1">
                              <a:off x="279"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2" name="Line 3757"/>
                          <wps:cNvCnPr>
                            <a:cxnSpLocks noChangeShapeType="1"/>
                          </wps:cNvCnPr>
                          <wps:spPr bwMode="auto">
                            <a:xfrm flipV="1">
                              <a:off x="279"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3" name="Line 3758"/>
                          <wps:cNvCnPr>
                            <a:cxnSpLocks noChangeShapeType="1"/>
                          </wps:cNvCnPr>
                          <wps:spPr bwMode="auto">
                            <a:xfrm flipV="1">
                              <a:off x="279" y="255"/>
                              <a:ext cx="5"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4" name="Line 3759"/>
                          <wps:cNvCnPr>
                            <a:cxnSpLocks noChangeShapeType="1"/>
                          </wps:cNvCnPr>
                          <wps:spPr bwMode="auto">
                            <a:xfrm flipV="1">
                              <a:off x="284"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5" name="Line 3760"/>
                          <wps:cNvCnPr>
                            <a:cxnSpLocks noChangeShapeType="1"/>
                          </wps:cNvCnPr>
                          <wps:spPr bwMode="auto">
                            <a:xfrm flipV="1">
                              <a:off x="284" y="236"/>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6" name="Line 3761"/>
                          <wps:cNvCnPr>
                            <a:cxnSpLocks noChangeShapeType="1"/>
                          </wps:cNvCnPr>
                          <wps:spPr bwMode="auto">
                            <a:xfrm flipV="1">
                              <a:off x="286"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7" name="Line 3762"/>
                          <wps:cNvCnPr>
                            <a:cxnSpLocks noChangeShapeType="1"/>
                          </wps:cNvCnPr>
                          <wps:spPr bwMode="auto">
                            <a:xfrm flipV="1">
                              <a:off x="287"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8" name="Line 3763"/>
                          <wps:cNvCnPr>
                            <a:cxnSpLocks noChangeShapeType="1"/>
                          </wps:cNvCnPr>
                          <wps:spPr bwMode="auto">
                            <a:xfrm flipV="1">
                              <a:off x="288"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69" name="Line 3764"/>
                          <wps:cNvCnPr>
                            <a:cxnSpLocks noChangeShapeType="1"/>
                          </wps:cNvCnPr>
                          <wps:spPr bwMode="auto">
                            <a:xfrm flipV="1">
                              <a:off x="290"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0" name="Line 3765"/>
                          <wps:cNvCnPr>
                            <a:cxnSpLocks noChangeShapeType="1"/>
                          </wps:cNvCnPr>
                          <wps:spPr bwMode="auto">
                            <a:xfrm>
                              <a:off x="293"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1" name="Line 3766"/>
                          <wps:cNvCnPr>
                            <a:cxnSpLocks noChangeShapeType="1"/>
                          </wps:cNvCnPr>
                          <wps:spPr bwMode="auto">
                            <a:xfrm>
                              <a:off x="296"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2" name="Line 3767"/>
                          <wps:cNvCnPr>
                            <a:cxnSpLocks noChangeShapeType="1"/>
                          </wps:cNvCnPr>
                          <wps:spPr bwMode="auto">
                            <a:xfrm>
                              <a:off x="298"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3" name="Line 3768"/>
                          <wps:cNvCnPr>
                            <a:cxnSpLocks noChangeShapeType="1"/>
                          </wps:cNvCnPr>
                          <wps:spPr bwMode="auto">
                            <a:xfrm>
                              <a:off x="299"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4" name="Line 3769"/>
                          <wps:cNvCnPr>
                            <a:cxnSpLocks noChangeShapeType="1"/>
                          </wps:cNvCnPr>
                          <wps:spPr bwMode="auto">
                            <a:xfrm>
                              <a:off x="300"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5" name="Line 3770"/>
                          <wps:cNvCnPr>
                            <a:cxnSpLocks noChangeShapeType="1"/>
                          </wps:cNvCnPr>
                          <wps:spPr bwMode="auto">
                            <a:xfrm>
                              <a:off x="301"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6" name="Line 3771"/>
                          <wps:cNvCnPr>
                            <a:cxnSpLocks noChangeShapeType="1"/>
                          </wps:cNvCnPr>
                          <wps:spPr bwMode="auto">
                            <a:xfrm>
                              <a:off x="301" y="255"/>
                              <a:ext cx="7"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7" name="Line 3772"/>
                          <wps:cNvCnPr>
                            <a:cxnSpLocks noChangeShapeType="1"/>
                          </wps:cNvCnPr>
                          <wps:spPr bwMode="auto">
                            <a:xfrm>
                              <a:off x="308"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8" name="Line 3773"/>
                          <wps:cNvCnPr>
                            <a:cxnSpLocks noChangeShapeType="1"/>
                          </wps:cNvCnPr>
                          <wps:spPr bwMode="auto">
                            <a:xfrm flipH="1">
                              <a:off x="304" y="263"/>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79" name="Line 3774"/>
                          <wps:cNvCnPr>
                            <a:cxnSpLocks noChangeShapeType="1"/>
                          </wps:cNvCnPr>
                          <wps:spPr bwMode="auto">
                            <a:xfrm>
                              <a:off x="304"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0" name="Line 3775"/>
                          <wps:cNvCnPr>
                            <a:cxnSpLocks noChangeShapeType="1"/>
                          </wps:cNvCnPr>
                          <wps:spPr bwMode="auto">
                            <a:xfrm flipH="1">
                              <a:off x="282"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1" name="Line 3776"/>
                          <wps:cNvCnPr>
                            <a:cxnSpLocks noChangeShapeType="1"/>
                          </wps:cNvCnPr>
                          <wps:spPr bwMode="auto">
                            <a:xfrm flipV="1">
                              <a:off x="2793"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2" name="Line 3777"/>
                          <wps:cNvCnPr>
                            <a:cxnSpLocks noChangeShapeType="1"/>
                          </wps:cNvCnPr>
                          <wps:spPr bwMode="auto">
                            <a:xfrm>
                              <a:off x="2793"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3" name="Line 3778"/>
                          <wps:cNvCnPr>
                            <a:cxnSpLocks noChangeShapeType="1"/>
                          </wps:cNvCnPr>
                          <wps:spPr bwMode="auto">
                            <a:xfrm flipV="1">
                              <a:off x="2796"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4" name="Line 3779"/>
                          <wps:cNvCnPr>
                            <a:cxnSpLocks noChangeShapeType="1"/>
                          </wps:cNvCnPr>
                          <wps:spPr bwMode="auto">
                            <a:xfrm flipH="1" flipV="1">
                              <a:off x="2791" y="255"/>
                              <a:ext cx="5"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5" name="Line 3780"/>
                          <wps:cNvCnPr>
                            <a:cxnSpLocks noChangeShapeType="1"/>
                          </wps:cNvCnPr>
                          <wps:spPr bwMode="auto">
                            <a:xfrm flipH="1" flipV="1">
                              <a:off x="2790" y="237"/>
                              <a:ext cx="1"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6" name="Line 3781"/>
                          <wps:cNvCnPr>
                            <a:cxnSpLocks noChangeShapeType="1"/>
                          </wps:cNvCnPr>
                          <wps:spPr bwMode="auto">
                            <a:xfrm flipH="1" flipV="1">
                              <a:off x="2789"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7" name="Line 3782"/>
                          <wps:cNvCnPr>
                            <a:cxnSpLocks noChangeShapeType="1"/>
                          </wps:cNvCnPr>
                          <wps:spPr bwMode="auto">
                            <a:xfrm flipH="1" flipV="1">
                              <a:off x="2788"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8" name="Line 3783"/>
                          <wps:cNvCnPr>
                            <a:cxnSpLocks noChangeShapeType="1"/>
                          </wps:cNvCnPr>
                          <wps:spPr bwMode="auto">
                            <a:xfrm flipH="1" flipV="1">
                              <a:off x="2787"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89" name="Line 3784"/>
                          <wps:cNvCnPr>
                            <a:cxnSpLocks noChangeShapeType="1"/>
                          </wps:cNvCnPr>
                          <wps:spPr bwMode="auto">
                            <a:xfrm flipH="1" flipV="1">
                              <a:off x="2785"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0" name="Line 3785"/>
                          <wps:cNvCnPr>
                            <a:cxnSpLocks noChangeShapeType="1"/>
                          </wps:cNvCnPr>
                          <wps:spPr bwMode="auto">
                            <a:xfrm flipH="1" flipV="1">
                              <a:off x="2782"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1" name="Line 3786"/>
                          <wps:cNvCnPr>
                            <a:cxnSpLocks noChangeShapeType="1"/>
                          </wps:cNvCnPr>
                          <wps:spPr bwMode="auto">
                            <a:xfrm flipH="1">
                              <a:off x="2779" y="223"/>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2" name="Line 3787"/>
                          <wps:cNvCnPr>
                            <a:cxnSpLocks noChangeShapeType="1"/>
                          </wps:cNvCnPr>
                          <wps:spPr bwMode="auto">
                            <a:xfrm flipH="1">
                              <a:off x="2777" y="227"/>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3" name="Line 3788"/>
                          <wps:cNvCnPr>
                            <a:cxnSpLocks noChangeShapeType="1"/>
                          </wps:cNvCnPr>
                          <wps:spPr bwMode="auto">
                            <a:xfrm flipH="1">
                              <a:off x="2776" y="231"/>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4" name="Line 3789"/>
                          <wps:cNvCnPr>
                            <a:cxnSpLocks noChangeShapeType="1"/>
                          </wps:cNvCnPr>
                          <wps:spPr bwMode="auto">
                            <a:xfrm flipH="1">
                              <a:off x="2775" y="234"/>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5" name="Line 3790"/>
                          <wps:cNvCnPr>
                            <a:cxnSpLocks noChangeShapeType="1"/>
                          </wps:cNvCnPr>
                          <wps:spPr bwMode="auto">
                            <a:xfrm flipH="1">
                              <a:off x="2774" y="236"/>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6" name="Line 3791"/>
                          <wps:cNvCnPr>
                            <a:cxnSpLocks noChangeShapeType="1"/>
                          </wps:cNvCnPr>
                          <wps:spPr bwMode="auto">
                            <a:xfrm>
                              <a:off x="2774" y="237"/>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7" name="Line 3792"/>
                          <wps:cNvCnPr>
                            <a:cxnSpLocks noChangeShapeType="1"/>
                          </wps:cNvCnPr>
                          <wps:spPr bwMode="auto">
                            <a:xfrm flipH="1">
                              <a:off x="2768" y="255"/>
                              <a:ext cx="6"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8" name="Line 3793"/>
                          <wps:cNvCnPr>
                            <a:cxnSpLocks noChangeShapeType="1"/>
                          </wps:cNvCnPr>
                          <wps:spPr bwMode="auto">
                            <a:xfrm>
                              <a:off x="2768" y="257"/>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99" name="Line 3794"/>
                          <wps:cNvCnPr>
                            <a:cxnSpLocks noChangeShapeType="1"/>
                          </wps:cNvCnPr>
                          <wps:spPr bwMode="auto">
                            <a:xfrm>
                              <a:off x="2768" y="26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0" name="Line 3795"/>
                          <wps:cNvCnPr>
                            <a:cxnSpLocks noChangeShapeType="1"/>
                          </wps:cNvCnPr>
                          <wps:spPr bwMode="auto">
                            <a:xfrm>
                              <a:off x="2771" y="263"/>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1" name="Line 3796"/>
                          <wps:cNvCnPr>
                            <a:cxnSpLocks noChangeShapeType="1"/>
                          </wps:cNvCnPr>
                          <wps:spPr bwMode="auto">
                            <a:xfrm>
                              <a:off x="2771" y="268"/>
                              <a:ext cx="2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2" name="Line 3797"/>
                          <wps:cNvCnPr>
                            <a:cxnSpLocks noChangeShapeType="1"/>
                          </wps:cNvCnPr>
                          <wps:spPr bwMode="auto">
                            <a:xfrm flipH="1">
                              <a:off x="24" y="309"/>
                              <a:ext cx="1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3" name="Line 3798"/>
                          <wps:cNvCnPr>
                            <a:cxnSpLocks noChangeShapeType="1"/>
                          </wps:cNvCnPr>
                          <wps:spPr bwMode="auto">
                            <a:xfrm>
                              <a:off x="24" y="31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4" name="Line 3799"/>
                          <wps:cNvCnPr>
                            <a:cxnSpLocks noChangeShapeType="1"/>
                          </wps:cNvCnPr>
                          <wps:spPr bwMode="auto">
                            <a:xfrm>
                              <a:off x="24" y="31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5" name="Line 3800"/>
                          <wps:cNvCnPr>
                            <a:cxnSpLocks noChangeShapeType="1"/>
                          </wps:cNvCnPr>
                          <wps:spPr bwMode="auto">
                            <a:xfrm>
                              <a:off x="36" y="317"/>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6" name="Line 3801"/>
                          <wps:cNvCnPr>
                            <a:cxnSpLocks noChangeShapeType="1"/>
                          </wps:cNvCnPr>
                          <wps:spPr bwMode="auto">
                            <a:xfrm>
                              <a:off x="36" y="32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7" name="Line 3802"/>
                          <wps:cNvCnPr>
                            <a:cxnSpLocks noChangeShapeType="1"/>
                          </wps:cNvCnPr>
                          <wps:spPr bwMode="auto">
                            <a:xfrm>
                              <a:off x="39"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8" name="Line 3803"/>
                          <wps:cNvCnPr>
                            <a:cxnSpLocks noChangeShapeType="1"/>
                          </wps:cNvCnPr>
                          <wps:spPr bwMode="auto">
                            <a:xfrm flipH="1">
                              <a:off x="38"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09" name="Line 3804"/>
                          <wps:cNvCnPr>
                            <a:cxnSpLocks noChangeShapeType="1"/>
                          </wps:cNvCnPr>
                          <wps:spPr bwMode="auto">
                            <a:xfrm>
                              <a:off x="38"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0" name="Line 3805"/>
                          <wps:cNvCnPr>
                            <a:cxnSpLocks noChangeShapeType="1"/>
                          </wps:cNvCnPr>
                          <wps:spPr bwMode="auto">
                            <a:xfrm>
                              <a:off x="38" y="348"/>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1" name="Line 3806"/>
                          <wps:cNvCnPr>
                            <a:cxnSpLocks noChangeShapeType="1"/>
                          </wps:cNvCnPr>
                          <wps:spPr bwMode="auto">
                            <a:xfrm flipV="1">
                              <a:off x="62"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2" name="Line 3807"/>
                          <wps:cNvCnPr>
                            <a:cxnSpLocks noChangeShapeType="1"/>
                          </wps:cNvCnPr>
                          <wps:spPr bwMode="auto">
                            <a:xfrm flipH="1">
                              <a:off x="62" y="346"/>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3" name="Line 3808"/>
                          <wps:cNvCnPr>
                            <a:cxnSpLocks noChangeShapeType="1"/>
                          </wps:cNvCnPr>
                          <wps:spPr bwMode="auto">
                            <a:xfrm flipV="1">
                              <a:off x="62"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4" name="Line 3809"/>
                          <wps:cNvCnPr>
                            <a:cxnSpLocks noChangeShapeType="1"/>
                          </wps:cNvCnPr>
                          <wps:spPr bwMode="auto">
                            <a:xfrm>
                              <a:off x="62" y="3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5" name="Line 3810"/>
                          <wps:cNvCnPr>
                            <a:cxnSpLocks noChangeShapeType="1"/>
                          </wps:cNvCnPr>
                          <wps:spPr bwMode="auto">
                            <a:xfrm flipV="1">
                              <a:off x="64"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6" name="Line 3811"/>
                          <wps:cNvCnPr>
                            <a:cxnSpLocks noChangeShapeType="1"/>
                          </wps:cNvCnPr>
                          <wps:spPr bwMode="auto">
                            <a:xfrm>
                              <a:off x="3035" y="309"/>
                              <a:ext cx="1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7" name="Line 3812"/>
                          <wps:cNvCnPr>
                            <a:cxnSpLocks noChangeShapeType="1"/>
                          </wps:cNvCnPr>
                          <wps:spPr bwMode="auto">
                            <a:xfrm>
                              <a:off x="3051" y="31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8" name="Line 3813"/>
                          <wps:cNvCnPr>
                            <a:cxnSpLocks noChangeShapeType="1"/>
                          </wps:cNvCnPr>
                          <wps:spPr bwMode="auto">
                            <a:xfrm flipH="1">
                              <a:off x="3039" y="31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19" name="Line 3814"/>
                          <wps:cNvCnPr>
                            <a:cxnSpLocks noChangeShapeType="1"/>
                          </wps:cNvCnPr>
                          <wps:spPr bwMode="auto">
                            <a:xfrm>
                              <a:off x="3039" y="317"/>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0" name="Line 3815"/>
                          <wps:cNvCnPr>
                            <a:cxnSpLocks noChangeShapeType="1"/>
                          </wps:cNvCnPr>
                          <wps:spPr bwMode="auto">
                            <a:xfrm flipH="1">
                              <a:off x="3036" y="32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1" name="Line 3816"/>
                          <wps:cNvCnPr>
                            <a:cxnSpLocks noChangeShapeType="1"/>
                          </wps:cNvCnPr>
                          <wps:spPr bwMode="auto">
                            <a:xfrm>
                              <a:off x="3036"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2" name="Line 3817"/>
                          <wps:cNvCnPr>
                            <a:cxnSpLocks noChangeShapeType="1"/>
                          </wps:cNvCnPr>
                          <wps:spPr bwMode="auto">
                            <a:xfrm>
                              <a:off x="3036"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3" name="Line 3818"/>
                          <wps:cNvCnPr>
                            <a:cxnSpLocks noChangeShapeType="1"/>
                          </wps:cNvCnPr>
                          <wps:spPr bwMode="auto">
                            <a:xfrm>
                              <a:off x="3037"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4" name="Line 3819"/>
                          <wps:cNvCnPr>
                            <a:cxnSpLocks noChangeShapeType="1"/>
                          </wps:cNvCnPr>
                          <wps:spPr bwMode="auto">
                            <a:xfrm flipH="1">
                              <a:off x="3013" y="348"/>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5" name="Line 3820"/>
                          <wps:cNvCnPr>
                            <a:cxnSpLocks noChangeShapeType="1"/>
                          </wps:cNvCnPr>
                          <wps:spPr bwMode="auto">
                            <a:xfrm flipV="1">
                              <a:off x="3013"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6" name="Line 3821"/>
                          <wps:cNvCnPr>
                            <a:cxnSpLocks noChangeShapeType="1"/>
                          </wps:cNvCnPr>
                          <wps:spPr bwMode="auto">
                            <a:xfrm>
                              <a:off x="3013"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27" name="Line 3822"/>
                          <wps:cNvCnPr>
                            <a:cxnSpLocks noChangeShapeType="1"/>
                          </wps:cNvCnPr>
                          <wps:spPr bwMode="auto">
                            <a:xfrm flipV="1">
                              <a:off x="3014"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9228" name="Group 4024"/>
                        <wpg:cNvGrpSpPr>
                          <a:grpSpLocks/>
                        </wpg:cNvGrpSpPr>
                        <wpg:grpSpPr bwMode="auto">
                          <a:xfrm>
                            <a:off x="19685" y="156845"/>
                            <a:ext cx="1913255" cy="261620"/>
                            <a:chOff x="31" y="247"/>
                            <a:chExt cx="3013" cy="412"/>
                          </a:xfrm>
                        </wpg:grpSpPr>
                        <wps:wsp>
                          <wps:cNvPr id="9229" name="Line 3824"/>
                          <wps:cNvCnPr>
                            <a:cxnSpLocks noChangeShapeType="1"/>
                          </wps:cNvCnPr>
                          <wps:spPr bwMode="auto">
                            <a:xfrm flipH="1">
                              <a:off x="3011" y="32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0" name="Line 3825"/>
                          <wps:cNvCnPr>
                            <a:cxnSpLocks noChangeShapeType="1"/>
                          </wps:cNvCnPr>
                          <wps:spPr bwMode="auto">
                            <a:xfrm flipV="1">
                              <a:off x="3011"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1" name="Line 3826"/>
                          <wps:cNvCnPr>
                            <a:cxnSpLocks noChangeShapeType="1"/>
                          </wps:cNvCnPr>
                          <wps:spPr bwMode="auto">
                            <a:xfrm>
                              <a:off x="280"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2" name="Line 3827"/>
                          <wps:cNvCnPr>
                            <a:cxnSpLocks noChangeShapeType="1"/>
                          </wps:cNvCnPr>
                          <wps:spPr bwMode="auto">
                            <a:xfrm>
                              <a:off x="280" y="3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3" name="Line 3828"/>
                          <wps:cNvCnPr>
                            <a:cxnSpLocks noChangeShapeType="1"/>
                          </wps:cNvCnPr>
                          <wps:spPr bwMode="auto">
                            <a:xfrm>
                              <a:off x="281"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4" name="Line 3829"/>
                          <wps:cNvCnPr>
                            <a:cxnSpLocks noChangeShapeType="1"/>
                          </wps:cNvCnPr>
                          <wps:spPr bwMode="auto">
                            <a:xfrm flipH="1">
                              <a:off x="280"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5" name="Line 3830"/>
                          <wps:cNvCnPr>
                            <a:cxnSpLocks noChangeShapeType="1"/>
                          </wps:cNvCnPr>
                          <wps:spPr bwMode="auto">
                            <a:xfrm>
                              <a:off x="280"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6" name="Line 3831"/>
                          <wps:cNvCnPr>
                            <a:cxnSpLocks noChangeShapeType="1"/>
                          </wps:cNvCnPr>
                          <wps:spPr bwMode="auto">
                            <a:xfrm>
                              <a:off x="280" y="34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7" name="Line 3832"/>
                          <wps:cNvCnPr>
                            <a:cxnSpLocks noChangeShapeType="1"/>
                          </wps:cNvCnPr>
                          <wps:spPr bwMode="auto">
                            <a:xfrm flipV="1">
                              <a:off x="306"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8" name="Line 3833"/>
                          <wps:cNvCnPr>
                            <a:cxnSpLocks noChangeShapeType="1"/>
                          </wps:cNvCnPr>
                          <wps:spPr bwMode="auto">
                            <a:xfrm flipH="1">
                              <a:off x="304" y="34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39" name="Line 3834"/>
                          <wps:cNvCnPr>
                            <a:cxnSpLocks noChangeShapeType="1"/>
                          </wps:cNvCnPr>
                          <wps:spPr bwMode="auto">
                            <a:xfrm flipV="1">
                              <a:off x="304"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0" name="Line 3835"/>
                          <wps:cNvCnPr>
                            <a:cxnSpLocks noChangeShapeType="1"/>
                          </wps:cNvCnPr>
                          <wps:spPr bwMode="auto">
                            <a:xfrm>
                              <a:off x="304" y="32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1" name="Line 3836"/>
                          <wps:cNvCnPr>
                            <a:cxnSpLocks noChangeShapeType="1"/>
                          </wps:cNvCnPr>
                          <wps:spPr bwMode="auto">
                            <a:xfrm flipV="1">
                              <a:off x="307" y="317"/>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2" name="Line 3837"/>
                          <wps:cNvCnPr>
                            <a:cxnSpLocks noChangeShapeType="1"/>
                          </wps:cNvCnPr>
                          <wps:spPr bwMode="auto">
                            <a:xfrm>
                              <a:off x="307" y="31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3" name="Line 3838"/>
                          <wps:cNvCnPr>
                            <a:cxnSpLocks noChangeShapeType="1"/>
                          </wps:cNvCnPr>
                          <wps:spPr bwMode="auto">
                            <a:xfrm flipV="1">
                              <a:off x="319" y="31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4" name="Line 3839"/>
                          <wps:cNvCnPr>
                            <a:cxnSpLocks noChangeShapeType="1"/>
                          </wps:cNvCnPr>
                          <wps:spPr bwMode="auto">
                            <a:xfrm flipH="1" flipV="1">
                              <a:off x="303" y="309"/>
                              <a:ext cx="1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5" name="Line 3840"/>
                          <wps:cNvCnPr>
                            <a:cxnSpLocks noChangeShapeType="1"/>
                          </wps:cNvCnPr>
                          <wps:spPr bwMode="auto">
                            <a:xfrm flipV="1">
                              <a:off x="303"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6" name="Line 3841"/>
                          <wps:cNvCnPr>
                            <a:cxnSpLocks noChangeShapeType="1"/>
                          </wps:cNvCnPr>
                          <wps:spPr bwMode="auto">
                            <a:xfrm>
                              <a:off x="2795"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7" name="Line 3842"/>
                          <wps:cNvCnPr>
                            <a:cxnSpLocks noChangeShapeType="1"/>
                          </wps:cNvCnPr>
                          <wps:spPr bwMode="auto">
                            <a:xfrm flipH="1">
                              <a:off x="2794" y="3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8" name="Line 3843"/>
                          <wps:cNvCnPr>
                            <a:cxnSpLocks noChangeShapeType="1"/>
                          </wps:cNvCnPr>
                          <wps:spPr bwMode="auto">
                            <a:xfrm>
                              <a:off x="2794"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49" name="Line 3844"/>
                          <wps:cNvCnPr>
                            <a:cxnSpLocks noChangeShapeType="1"/>
                          </wps:cNvCnPr>
                          <wps:spPr bwMode="auto">
                            <a:xfrm>
                              <a:off x="2794"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0" name="Line 3845"/>
                          <wps:cNvCnPr>
                            <a:cxnSpLocks noChangeShapeType="1"/>
                          </wps:cNvCnPr>
                          <wps:spPr bwMode="auto">
                            <a:xfrm>
                              <a:off x="2795"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1" name="Line 3846"/>
                          <wps:cNvCnPr>
                            <a:cxnSpLocks noChangeShapeType="1"/>
                          </wps:cNvCnPr>
                          <wps:spPr bwMode="auto">
                            <a:xfrm flipH="1">
                              <a:off x="2769" y="34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2" name="Line 3847"/>
                          <wps:cNvCnPr>
                            <a:cxnSpLocks noChangeShapeType="1"/>
                          </wps:cNvCnPr>
                          <wps:spPr bwMode="auto">
                            <a:xfrm flipV="1">
                              <a:off x="2769"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3" name="Line 3848"/>
                          <wps:cNvCnPr>
                            <a:cxnSpLocks noChangeShapeType="1"/>
                          </wps:cNvCnPr>
                          <wps:spPr bwMode="auto">
                            <a:xfrm>
                              <a:off x="2769"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4" name="Line 3849"/>
                          <wps:cNvCnPr>
                            <a:cxnSpLocks noChangeShapeType="1"/>
                          </wps:cNvCnPr>
                          <wps:spPr bwMode="auto">
                            <a:xfrm flipV="1">
                              <a:off x="2770"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5" name="Line 3850"/>
                          <wps:cNvCnPr>
                            <a:cxnSpLocks noChangeShapeType="1"/>
                          </wps:cNvCnPr>
                          <wps:spPr bwMode="auto">
                            <a:xfrm flipH="1">
                              <a:off x="2768" y="3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6" name="Line 3851"/>
                          <wps:cNvCnPr>
                            <a:cxnSpLocks noChangeShapeType="1"/>
                          </wps:cNvCnPr>
                          <wps:spPr bwMode="auto">
                            <a:xfrm flipV="1">
                              <a:off x="2768" y="317"/>
                              <a:ext cx="0" cy="1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7" name="Line 3852"/>
                          <wps:cNvCnPr>
                            <a:cxnSpLocks noChangeShapeType="1"/>
                          </wps:cNvCnPr>
                          <wps:spPr bwMode="auto">
                            <a:xfrm flipH="1">
                              <a:off x="2756" y="317"/>
                              <a:ext cx="1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8" name="Line 3853"/>
                          <wps:cNvCnPr>
                            <a:cxnSpLocks noChangeShapeType="1"/>
                          </wps:cNvCnPr>
                          <wps:spPr bwMode="auto">
                            <a:xfrm flipV="1">
                              <a:off x="2756" y="31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59" name="Line 3854"/>
                          <wps:cNvCnPr>
                            <a:cxnSpLocks noChangeShapeType="1"/>
                          </wps:cNvCnPr>
                          <wps:spPr bwMode="auto">
                            <a:xfrm flipV="1">
                              <a:off x="2756" y="309"/>
                              <a:ext cx="1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0" name="Line 3855"/>
                          <wps:cNvCnPr>
                            <a:cxnSpLocks noChangeShapeType="1"/>
                          </wps:cNvCnPr>
                          <wps:spPr bwMode="auto">
                            <a:xfrm flipV="1">
                              <a:off x="2772" y="268"/>
                              <a:ext cx="0" cy="4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1" name="Line 3856"/>
                          <wps:cNvCnPr>
                            <a:cxnSpLocks noChangeShapeType="1"/>
                          </wps:cNvCnPr>
                          <wps:spPr bwMode="auto">
                            <a:xfrm>
                              <a:off x="117"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2" name="Line 3857"/>
                          <wps:cNvCnPr>
                            <a:cxnSpLocks noChangeShapeType="1"/>
                          </wps:cNvCnPr>
                          <wps:spPr bwMode="auto">
                            <a:xfrm>
                              <a:off x="117" y="3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3" name="Line 3858"/>
                          <wps:cNvCnPr>
                            <a:cxnSpLocks noChangeShapeType="1"/>
                          </wps:cNvCnPr>
                          <wps:spPr bwMode="auto">
                            <a:xfrm>
                              <a:off x="119"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4" name="Line 3859"/>
                          <wps:cNvCnPr>
                            <a:cxnSpLocks noChangeShapeType="1"/>
                          </wps:cNvCnPr>
                          <wps:spPr bwMode="auto">
                            <a:xfrm flipH="1">
                              <a:off x="118"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5" name="Line 3860"/>
                          <wps:cNvCnPr>
                            <a:cxnSpLocks noChangeShapeType="1"/>
                          </wps:cNvCnPr>
                          <wps:spPr bwMode="auto">
                            <a:xfrm>
                              <a:off x="118"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6" name="Line 3861"/>
                          <wps:cNvCnPr>
                            <a:cxnSpLocks noChangeShapeType="1"/>
                          </wps:cNvCnPr>
                          <wps:spPr bwMode="auto">
                            <a:xfrm>
                              <a:off x="118" y="34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7" name="Line 3862"/>
                          <wps:cNvCnPr>
                            <a:cxnSpLocks noChangeShapeType="1"/>
                          </wps:cNvCnPr>
                          <wps:spPr bwMode="auto">
                            <a:xfrm flipV="1">
                              <a:off x="144"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8" name="Line 3863"/>
                          <wps:cNvCnPr>
                            <a:cxnSpLocks noChangeShapeType="1"/>
                          </wps:cNvCnPr>
                          <wps:spPr bwMode="auto">
                            <a:xfrm flipH="1">
                              <a:off x="143"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69" name="Line 3864"/>
                          <wps:cNvCnPr>
                            <a:cxnSpLocks noChangeShapeType="1"/>
                          </wps:cNvCnPr>
                          <wps:spPr bwMode="auto">
                            <a:xfrm flipV="1">
                              <a:off x="143"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0" name="Line 3865"/>
                          <wps:cNvCnPr>
                            <a:cxnSpLocks noChangeShapeType="1"/>
                          </wps:cNvCnPr>
                          <wps:spPr bwMode="auto">
                            <a:xfrm>
                              <a:off x="143" y="3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1" name="Line 3866"/>
                          <wps:cNvCnPr>
                            <a:cxnSpLocks noChangeShapeType="1"/>
                          </wps:cNvCnPr>
                          <wps:spPr bwMode="auto">
                            <a:xfrm flipV="1">
                              <a:off x="144"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2" name="Line 3867"/>
                          <wps:cNvCnPr>
                            <a:cxnSpLocks noChangeShapeType="1"/>
                          </wps:cNvCnPr>
                          <wps:spPr bwMode="auto">
                            <a:xfrm>
                              <a:off x="2958"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3" name="Line 3868"/>
                          <wps:cNvCnPr>
                            <a:cxnSpLocks noChangeShapeType="1"/>
                          </wps:cNvCnPr>
                          <wps:spPr bwMode="auto">
                            <a:xfrm flipH="1">
                              <a:off x="2955" y="32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4" name="Line 3869"/>
                          <wps:cNvCnPr>
                            <a:cxnSpLocks noChangeShapeType="1"/>
                          </wps:cNvCnPr>
                          <wps:spPr bwMode="auto">
                            <a:xfrm>
                              <a:off x="2955"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5" name="Line 3870"/>
                          <wps:cNvCnPr>
                            <a:cxnSpLocks noChangeShapeType="1"/>
                          </wps:cNvCnPr>
                          <wps:spPr bwMode="auto">
                            <a:xfrm>
                              <a:off x="2955"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6" name="Line 3871"/>
                          <wps:cNvCnPr>
                            <a:cxnSpLocks noChangeShapeType="1"/>
                          </wps:cNvCnPr>
                          <wps:spPr bwMode="auto">
                            <a:xfrm>
                              <a:off x="2956"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7" name="Line 3872"/>
                          <wps:cNvCnPr>
                            <a:cxnSpLocks noChangeShapeType="1"/>
                          </wps:cNvCnPr>
                          <wps:spPr bwMode="auto">
                            <a:xfrm flipH="1">
                              <a:off x="2932" y="348"/>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8" name="Line 3873"/>
                          <wps:cNvCnPr>
                            <a:cxnSpLocks noChangeShapeType="1"/>
                          </wps:cNvCnPr>
                          <wps:spPr bwMode="auto">
                            <a:xfrm flipV="1">
                              <a:off x="2932"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79" name="Line 3874"/>
                          <wps:cNvCnPr>
                            <a:cxnSpLocks noChangeShapeType="1"/>
                          </wps:cNvCnPr>
                          <wps:spPr bwMode="auto">
                            <a:xfrm>
                              <a:off x="2932" y="346"/>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0" name="Line 3875"/>
                          <wps:cNvCnPr>
                            <a:cxnSpLocks noChangeShapeType="1"/>
                          </wps:cNvCnPr>
                          <wps:spPr bwMode="auto">
                            <a:xfrm flipV="1">
                              <a:off x="2932" y="327"/>
                              <a:ext cx="0" cy="1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1" name="Line 3876"/>
                          <wps:cNvCnPr>
                            <a:cxnSpLocks noChangeShapeType="1"/>
                          </wps:cNvCnPr>
                          <wps:spPr bwMode="auto">
                            <a:xfrm flipH="1">
                              <a:off x="2930" y="3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2" name="Line 3877"/>
                          <wps:cNvCnPr>
                            <a:cxnSpLocks noChangeShapeType="1"/>
                          </wps:cNvCnPr>
                          <wps:spPr bwMode="auto">
                            <a:xfrm flipV="1">
                              <a:off x="2930" y="320"/>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3" name="Line 3878"/>
                          <wps:cNvCnPr>
                            <a:cxnSpLocks noChangeShapeType="1"/>
                          </wps:cNvCnPr>
                          <wps:spPr bwMode="auto">
                            <a:xfrm>
                              <a:off x="198" y="320"/>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4" name="Line 3879"/>
                          <wps:cNvCnPr>
                            <a:cxnSpLocks noChangeShapeType="1"/>
                          </wps:cNvCnPr>
                          <wps:spPr bwMode="auto">
                            <a:xfrm>
                              <a:off x="198" y="328"/>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5" name="Line 3880"/>
                          <wps:cNvCnPr>
                            <a:cxnSpLocks noChangeShapeType="1"/>
                          </wps:cNvCnPr>
                          <wps:spPr bwMode="auto">
                            <a:xfrm>
                              <a:off x="200" y="328"/>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6" name="Line 3881"/>
                          <wps:cNvCnPr>
                            <a:cxnSpLocks noChangeShapeType="1"/>
                          </wps:cNvCnPr>
                          <wps:spPr bwMode="auto">
                            <a:xfrm flipH="1">
                              <a:off x="199"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7" name="Line 3882"/>
                          <wps:cNvCnPr>
                            <a:cxnSpLocks noChangeShapeType="1"/>
                          </wps:cNvCnPr>
                          <wps:spPr bwMode="auto">
                            <a:xfrm>
                              <a:off x="199"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8" name="Line 3883"/>
                          <wps:cNvCnPr>
                            <a:cxnSpLocks noChangeShapeType="1"/>
                          </wps:cNvCnPr>
                          <wps:spPr bwMode="auto">
                            <a:xfrm>
                              <a:off x="199" y="34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89" name="Line 3884"/>
                          <wps:cNvCnPr>
                            <a:cxnSpLocks noChangeShapeType="1"/>
                          </wps:cNvCnPr>
                          <wps:spPr bwMode="auto">
                            <a:xfrm flipV="1">
                              <a:off x="225"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0" name="Line 3885"/>
                          <wps:cNvCnPr>
                            <a:cxnSpLocks noChangeShapeType="1"/>
                          </wps:cNvCnPr>
                          <wps:spPr bwMode="auto">
                            <a:xfrm flipH="1">
                              <a:off x="224"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1" name="Line 3886"/>
                          <wps:cNvCnPr>
                            <a:cxnSpLocks noChangeShapeType="1"/>
                          </wps:cNvCnPr>
                          <wps:spPr bwMode="auto">
                            <a:xfrm flipV="1">
                              <a:off x="224" y="328"/>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2" name="Line 3887"/>
                          <wps:cNvCnPr>
                            <a:cxnSpLocks noChangeShapeType="1"/>
                          </wps:cNvCnPr>
                          <wps:spPr bwMode="auto">
                            <a:xfrm>
                              <a:off x="224" y="328"/>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3" name="Line 3888"/>
                          <wps:cNvCnPr>
                            <a:cxnSpLocks noChangeShapeType="1"/>
                          </wps:cNvCnPr>
                          <wps:spPr bwMode="auto">
                            <a:xfrm flipV="1">
                              <a:off x="226" y="320"/>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4" name="Line 3889"/>
                          <wps:cNvCnPr>
                            <a:cxnSpLocks noChangeShapeType="1"/>
                          </wps:cNvCnPr>
                          <wps:spPr bwMode="auto">
                            <a:xfrm>
                              <a:off x="2877" y="320"/>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5" name="Line 3890"/>
                          <wps:cNvCnPr>
                            <a:cxnSpLocks noChangeShapeType="1"/>
                          </wps:cNvCnPr>
                          <wps:spPr bwMode="auto">
                            <a:xfrm flipH="1">
                              <a:off x="2875" y="328"/>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6" name="Line 3891"/>
                          <wps:cNvCnPr>
                            <a:cxnSpLocks noChangeShapeType="1"/>
                          </wps:cNvCnPr>
                          <wps:spPr bwMode="auto">
                            <a:xfrm>
                              <a:off x="2875" y="328"/>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7" name="Line 3892"/>
                          <wps:cNvCnPr>
                            <a:cxnSpLocks noChangeShapeType="1"/>
                          </wps:cNvCnPr>
                          <wps:spPr bwMode="auto">
                            <a:xfrm>
                              <a:off x="2875"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8" name="Line 3893"/>
                          <wps:cNvCnPr>
                            <a:cxnSpLocks noChangeShapeType="1"/>
                          </wps:cNvCnPr>
                          <wps:spPr bwMode="auto">
                            <a:xfrm>
                              <a:off x="2876"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299" name="Line 3894"/>
                          <wps:cNvCnPr>
                            <a:cxnSpLocks noChangeShapeType="1"/>
                          </wps:cNvCnPr>
                          <wps:spPr bwMode="auto">
                            <a:xfrm flipH="1">
                              <a:off x="2850" y="34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0" name="Line 3895"/>
                          <wps:cNvCnPr>
                            <a:cxnSpLocks noChangeShapeType="1"/>
                          </wps:cNvCnPr>
                          <wps:spPr bwMode="auto">
                            <a:xfrm flipV="1">
                              <a:off x="2850" y="346"/>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1" name="Line 3896"/>
                          <wps:cNvCnPr>
                            <a:cxnSpLocks noChangeShapeType="1"/>
                          </wps:cNvCnPr>
                          <wps:spPr bwMode="auto">
                            <a:xfrm>
                              <a:off x="2850" y="34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2" name="Line 3897"/>
                          <wps:cNvCnPr>
                            <a:cxnSpLocks noChangeShapeType="1"/>
                          </wps:cNvCnPr>
                          <wps:spPr bwMode="auto">
                            <a:xfrm flipV="1">
                              <a:off x="2851" y="328"/>
                              <a:ext cx="0" cy="1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3" name="Line 3898"/>
                          <wps:cNvCnPr>
                            <a:cxnSpLocks noChangeShapeType="1"/>
                          </wps:cNvCnPr>
                          <wps:spPr bwMode="auto">
                            <a:xfrm flipH="1">
                              <a:off x="2850" y="328"/>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4" name="Line 3899"/>
                          <wps:cNvCnPr>
                            <a:cxnSpLocks noChangeShapeType="1"/>
                          </wps:cNvCnPr>
                          <wps:spPr bwMode="auto">
                            <a:xfrm flipV="1">
                              <a:off x="2850" y="320"/>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5" name="Line 3900"/>
                          <wps:cNvCnPr>
                            <a:cxnSpLocks noChangeShapeType="1"/>
                          </wps:cNvCnPr>
                          <wps:spPr bwMode="auto">
                            <a:xfrm>
                              <a:off x="203" y="2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6" name="Line 3901"/>
                          <wps:cNvCnPr>
                            <a:cxnSpLocks noChangeShapeType="1"/>
                          </wps:cNvCnPr>
                          <wps:spPr bwMode="auto">
                            <a:xfrm flipH="1">
                              <a:off x="2855" y="247"/>
                              <a:ext cx="1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7" name="Line 3902"/>
                          <wps:cNvCnPr>
                            <a:cxnSpLocks noChangeShapeType="1"/>
                          </wps:cNvCnPr>
                          <wps:spPr bwMode="auto">
                            <a:xfrm>
                              <a:off x="284" y="2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8" name="Line 3903"/>
                          <wps:cNvCnPr>
                            <a:cxnSpLocks noChangeShapeType="1"/>
                          </wps:cNvCnPr>
                          <wps:spPr bwMode="auto">
                            <a:xfrm flipH="1">
                              <a:off x="2774" y="247"/>
                              <a:ext cx="1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09" name="Line 3904"/>
                          <wps:cNvCnPr>
                            <a:cxnSpLocks noChangeShapeType="1"/>
                          </wps:cNvCnPr>
                          <wps:spPr bwMode="auto">
                            <a:xfrm>
                              <a:off x="123" y="247"/>
                              <a:ext cx="1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0" name="Line 3905"/>
                          <wps:cNvCnPr>
                            <a:cxnSpLocks noChangeShapeType="1"/>
                          </wps:cNvCnPr>
                          <wps:spPr bwMode="auto">
                            <a:xfrm flipH="1">
                              <a:off x="2935" y="2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1" name="Line 3906"/>
                          <wps:cNvCnPr>
                            <a:cxnSpLocks noChangeShapeType="1"/>
                          </wps:cNvCnPr>
                          <wps:spPr bwMode="auto">
                            <a:xfrm>
                              <a:off x="42" y="2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2" name="Line 3907"/>
                          <wps:cNvCnPr>
                            <a:cxnSpLocks noChangeShapeType="1"/>
                          </wps:cNvCnPr>
                          <wps:spPr bwMode="auto">
                            <a:xfrm flipH="1">
                              <a:off x="3016" y="247"/>
                              <a:ext cx="17"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3" name="Line 3908"/>
                          <wps:cNvCnPr>
                            <a:cxnSpLocks noChangeShapeType="1"/>
                          </wps:cNvCnPr>
                          <wps:spPr bwMode="auto">
                            <a:xfrm>
                              <a:off x="35"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4" name="Line 3909"/>
                          <wps:cNvCnPr>
                            <a:cxnSpLocks noChangeShapeType="1"/>
                          </wps:cNvCnPr>
                          <wps:spPr bwMode="auto">
                            <a:xfrm>
                              <a:off x="35" y="50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5" name="Line 3910"/>
                          <wps:cNvCnPr>
                            <a:cxnSpLocks noChangeShapeType="1"/>
                          </wps:cNvCnPr>
                          <wps:spPr bwMode="auto">
                            <a:xfrm>
                              <a:off x="38"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6" name="Line 3911"/>
                          <wps:cNvCnPr>
                            <a:cxnSpLocks noChangeShapeType="1"/>
                          </wps:cNvCnPr>
                          <wps:spPr bwMode="auto">
                            <a:xfrm flipH="1">
                              <a:off x="31"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7" name="Line 3912"/>
                          <wps:cNvCnPr>
                            <a:cxnSpLocks noChangeShapeType="1"/>
                          </wps:cNvCnPr>
                          <wps:spPr bwMode="auto">
                            <a:xfrm>
                              <a:off x="31" y="519"/>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8" name="Line 3913"/>
                          <wps:cNvCnPr>
                            <a:cxnSpLocks noChangeShapeType="1"/>
                          </wps:cNvCnPr>
                          <wps:spPr bwMode="auto">
                            <a:xfrm>
                              <a:off x="31"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19" name="Line 3914"/>
                          <wps:cNvCnPr>
                            <a:cxnSpLocks noChangeShapeType="1"/>
                          </wps:cNvCnPr>
                          <wps:spPr bwMode="auto">
                            <a:xfrm>
                              <a:off x="34" y="526"/>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0" name="Line 3915"/>
                          <wps:cNvCnPr>
                            <a:cxnSpLocks noChangeShapeType="1"/>
                          </wps:cNvCnPr>
                          <wps:spPr bwMode="auto">
                            <a:xfrm>
                              <a:off x="34" y="531"/>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1" name="Line 3916"/>
                          <wps:cNvCnPr>
                            <a:cxnSpLocks noChangeShapeType="1"/>
                          </wps:cNvCnPr>
                          <wps:spPr bwMode="auto">
                            <a:xfrm>
                              <a:off x="38" y="531"/>
                              <a:ext cx="0" cy="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2" name="Line 3917"/>
                          <wps:cNvCnPr>
                            <a:cxnSpLocks noChangeShapeType="1"/>
                          </wps:cNvCnPr>
                          <wps:spPr bwMode="auto">
                            <a:xfrm flipH="1">
                              <a:off x="36" y="58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3" name="Line 3918"/>
                          <wps:cNvCnPr>
                            <a:cxnSpLocks noChangeShapeType="1"/>
                          </wps:cNvCnPr>
                          <wps:spPr bwMode="auto">
                            <a:xfrm>
                              <a:off x="36" y="5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4" name="Line 3919"/>
                          <wps:cNvCnPr>
                            <a:cxnSpLocks noChangeShapeType="1"/>
                          </wps:cNvCnPr>
                          <wps:spPr bwMode="auto">
                            <a:xfrm>
                              <a:off x="36" y="5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5" name="Line 3920"/>
                          <wps:cNvCnPr>
                            <a:cxnSpLocks noChangeShapeType="1"/>
                          </wps:cNvCnPr>
                          <wps:spPr bwMode="auto">
                            <a:xfrm>
                              <a:off x="37" y="593"/>
                              <a:ext cx="0" cy="1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6" name="Line 3921"/>
                          <wps:cNvCnPr>
                            <a:cxnSpLocks noChangeShapeType="1"/>
                          </wps:cNvCnPr>
                          <wps:spPr bwMode="auto">
                            <a:xfrm flipH="1">
                              <a:off x="33" y="610"/>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7" name="Line 3922"/>
                          <wps:cNvCnPr>
                            <a:cxnSpLocks noChangeShapeType="1"/>
                          </wps:cNvCnPr>
                          <wps:spPr bwMode="auto">
                            <a:xfrm>
                              <a:off x="33" y="612"/>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8" name="Line 3923"/>
                          <wps:cNvCnPr>
                            <a:cxnSpLocks noChangeShapeType="1"/>
                          </wps:cNvCnPr>
                          <wps:spPr bwMode="auto">
                            <a:xfrm flipH="1">
                              <a:off x="31" y="64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29" name="Line 3924"/>
                          <wps:cNvCnPr>
                            <a:cxnSpLocks noChangeShapeType="1"/>
                          </wps:cNvCnPr>
                          <wps:spPr bwMode="auto">
                            <a:xfrm>
                              <a:off x="31" y="651"/>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0" name="Line 3925"/>
                          <wps:cNvCnPr>
                            <a:cxnSpLocks noChangeShapeType="1"/>
                          </wps:cNvCnPr>
                          <wps:spPr bwMode="auto">
                            <a:xfrm>
                              <a:off x="3040"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1" name="Line 3926"/>
                          <wps:cNvCnPr>
                            <a:cxnSpLocks noChangeShapeType="1"/>
                          </wps:cNvCnPr>
                          <wps:spPr bwMode="auto">
                            <a:xfrm flipH="1">
                              <a:off x="3037" y="50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2" name="Line 3927"/>
                          <wps:cNvCnPr>
                            <a:cxnSpLocks noChangeShapeType="1"/>
                          </wps:cNvCnPr>
                          <wps:spPr bwMode="auto">
                            <a:xfrm>
                              <a:off x="3037"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3" name="Line 3928"/>
                          <wps:cNvCnPr>
                            <a:cxnSpLocks noChangeShapeType="1"/>
                          </wps:cNvCnPr>
                          <wps:spPr bwMode="auto">
                            <a:xfrm>
                              <a:off x="3037"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4" name="Line 3929"/>
                          <wps:cNvCnPr>
                            <a:cxnSpLocks noChangeShapeType="1"/>
                          </wps:cNvCnPr>
                          <wps:spPr bwMode="auto">
                            <a:xfrm>
                              <a:off x="3044" y="519"/>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5" name="Line 3930"/>
                          <wps:cNvCnPr>
                            <a:cxnSpLocks noChangeShapeType="1"/>
                          </wps:cNvCnPr>
                          <wps:spPr bwMode="auto">
                            <a:xfrm flipH="1">
                              <a:off x="3041" y="52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6" name="Line 3931"/>
                          <wps:cNvCnPr>
                            <a:cxnSpLocks noChangeShapeType="1"/>
                          </wps:cNvCnPr>
                          <wps:spPr bwMode="auto">
                            <a:xfrm>
                              <a:off x="3041" y="526"/>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7" name="Line 3932"/>
                          <wps:cNvCnPr>
                            <a:cxnSpLocks noChangeShapeType="1"/>
                          </wps:cNvCnPr>
                          <wps:spPr bwMode="auto">
                            <a:xfrm flipH="1">
                              <a:off x="3037" y="531"/>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8" name="Line 3933"/>
                          <wps:cNvCnPr>
                            <a:cxnSpLocks noChangeShapeType="1"/>
                          </wps:cNvCnPr>
                          <wps:spPr bwMode="auto">
                            <a:xfrm>
                              <a:off x="3037" y="531"/>
                              <a:ext cx="0" cy="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39" name="Line 3934"/>
                          <wps:cNvCnPr>
                            <a:cxnSpLocks noChangeShapeType="1"/>
                          </wps:cNvCnPr>
                          <wps:spPr bwMode="auto">
                            <a:xfrm>
                              <a:off x="3037" y="584"/>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0" name="Line 3935"/>
                          <wps:cNvCnPr>
                            <a:cxnSpLocks noChangeShapeType="1"/>
                          </wps:cNvCnPr>
                          <wps:spPr bwMode="auto">
                            <a:xfrm>
                              <a:off x="3038" y="5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1" name="Line 3936"/>
                          <wps:cNvCnPr>
                            <a:cxnSpLocks noChangeShapeType="1"/>
                          </wps:cNvCnPr>
                          <wps:spPr bwMode="auto">
                            <a:xfrm flipH="1">
                              <a:off x="3037" y="5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2" name="Line 3937"/>
                          <wps:cNvCnPr>
                            <a:cxnSpLocks noChangeShapeType="1"/>
                          </wps:cNvCnPr>
                          <wps:spPr bwMode="auto">
                            <a:xfrm>
                              <a:off x="3037" y="593"/>
                              <a:ext cx="0" cy="1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3" name="Line 3938"/>
                          <wps:cNvCnPr>
                            <a:cxnSpLocks noChangeShapeType="1"/>
                          </wps:cNvCnPr>
                          <wps:spPr bwMode="auto">
                            <a:xfrm>
                              <a:off x="3037" y="610"/>
                              <a:ext cx="5"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4" name="Line 3939"/>
                          <wps:cNvCnPr>
                            <a:cxnSpLocks noChangeShapeType="1"/>
                          </wps:cNvCnPr>
                          <wps:spPr bwMode="auto">
                            <a:xfrm>
                              <a:off x="3042" y="612"/>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5" name="Line 3940"/>
                          <wps:cNvCnPr>
                            <a:cxnSpLocks noChangeShapeType="1"/>
                          </wps:cNvCnPr>
                          <wps:spPr bwMode="auto">
                            <a:xfrm>
                              <a:off x="3042" y="64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6" name="Line 3941"/>
                          <wps:cNvCnPr>
                            <a:cxnSpLocks noChangeShapeType="1"/>
                          </wps:cNvCnPr>
                          <wps:spPr bwMode="auto">
                            <a:xfrm>
                              <a:off x="3044" y="651"/>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7" name="Line 3942"/>
                          <wps:cNvCnPr>
                            <a:cxnSpLocks noChangeShapeType="1"/>
                          </wps:cNvCnPr>
                          <wps:spPr bwMode="auto">
                            <a:xfrm>
                              <a:off x="308"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8" name="Line 3943"/>
                          <wps:cNvCnPr>
                            <a:cxnSpLocks noChangeShapeType="1"/>
                          </wps:cNvCnPr>
                          <wps:spPr bwMode="auto">
                            <a:xfrm flipH="1">
                              <a:off x="306" y="505"/>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49" name="Line 3944"/>
                          <wps:cNvCnPr>
                            <a:cxnSpLocks noChangeShapeType="1"/>
                          </wps:cNvCnPr>
                          <wps:spPr bwMode="auto">
                            <a:xfrm>
                              <a:off x="306"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0" name="Line 3945"/>
                          <wps:cNvCnPr>
                            <a:cxnSpLocks noChangeShapeType="1"/>
                          </wps:cNvCnPr>
                          <wps:spPr bwMode="auto">
                            <a:xfrm>
                              <a:off x="306" y="518"/>
                              <a:ext cx="6"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1" name="Line 3946"/>
                          <wps:cNvCnPr>
                            <a:cxnSpLocks noChangeShapeType="1"/>
                          </wps:cNvCnPr>
                          <wps:spPr bwMode="auto">
                            <a:xfrm>
                              <a:off x="312" y="519"/>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2" name="Line 3947"/>
                          <wps:cNvCnPr>
                            <a:cxnSpLocks noChangeShapeType="1"/>
                          </wps:cNvCnPr>
                          <wps:spPr bwMode="auto">
                            <a:xfrm flipH="1">
                              <a:off x="308" y="526"/>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3" name="Line 3948"/>
                          <wps:cNvCnPr>
                            <a:cxnSpLocks noChangeShapeType="1"/>
                          </wps:cNvCnPr>
                          <wps:spPr bwMode="auto">
                            <a:xfrm>
                              <a:off x="308" y="526"/>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4" name="Line 3949"/>
                          <wps:cNvCnPr>
                            <a:cxnSpLocks noChangeShapeType="1"/>
                          </wps:cNvCnPr>
                          <wps:spPr bwMode="auto">
                            <a:xfrm flipH="1">
                              <a:off x="306" y="53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5" name="Line 3950"/>
                          <wps:cNvCnPr>
                            <a:cxnSpLocks noChangeShapeType="1"/>
                          </wps:cNvCnPr>
                          <wps:spPr bwMode="auto">
                            <a:xfrm>
                              <a:off x="306" y="531"/>
                              <a:ext cx="0" cy="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6" name="Line 3951"/>
                          <wps:cNvCnPr>
                            <a:cxnSpLocks noChangeShapeType="1"/>
                          </wps:cNvCnPr>
                          <wps:spPr bwMode="auto">
                            <a:xfrm>
                              <a:off x="306" y="584"/>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7" name="Line 3952"/>
                          <wps:cNvCnPr>
                            <a:cxnSpLocks noChangeShapeType="1"/>
                          </wps:cNvCnPr>
                          <wps:spPr bwMode="auto">
                            <a:xfrm>
                              <a:off x="307" y="5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8" name="Line 3953"/>
                          <wps:cNvCnPr>
                            <a:cxnSpLocks noChangeShapeType="1"/>
                          </wps:cNvCnPr>
                          <wps:spPr bwMode="auto">
                            <a:xfrm flipH="1">
                              <a:off x="306" y="5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59" name="Line 3954"/>
                          <wps:cNvCnPr>
                            <a:cxnSpLocks noChangeShapeType="1"/>
                          </wps:cNvCnPr>
                          <wps:spPr bwMode="auto">
                            <a:xfrm>
                              <a:off x="306" y="593"/>
                              <a:ext cx="0" cy="1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0" name="Line 3955"/>
                          <wps:cNvCnPr>
                            <a:cxnSpLocks noChangeShapeType="1"/>
                          </wps:cNvCnPr>
                          <wps:spPr bwMode="auto">
                            <a:xfrm>
                              <a:off x="306" y="610"/>
                              <a:ext cx="4"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1" name="Line 3956"/>
                          <wps:cNvCnPr>
                            <a:cxnSpLocks noChangeShapeType="1"/>
                          </wps:cNvCnPr>
                          <wps:spPr bwMode="auto">
                            <a:xfrm>
                              <a:off x="310" y="612"/>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2" name="Line 3957"/>
                          <wps:cNvCnPr>
                            <a:cxnSpLocks noChangeShapeType="1"/>
                          </wps:cNvCnPr>
                          <wps:spPr bwMode="auto">
                            <a:xfrm>
                              <a:off x="310" y="64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3" name="Line 3958"/>
                          <wps:cNvCnPr>
                            <a:cxnSpLocks noChangeShapeType="1"/>
                          </wps:cNvCnPr>
                          <wps:spPr bwMode="auto">
                            <a:xfrm>
                              <a:off x="312" y="651"/>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4" name="Line 3959"/>
                          <wps:cNvCnPr>
                            <a:cxnSpLocks noChangeShapeType="1"/>
                          </wps:cNvCnPr>
                          <wps:spPr bwMode="auto">
                            <a:xfrm>
                              <a:off x="2768"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5" name="Line 3960"/>
                          <wps:cNvCnPr>
                            <a:cxnSpLocks noChangeShapeType="1"/>
                          </wps:cNvCnPr>
                          <wps:spPr bwMode="auto">
                            <a:xfrm>
                              <a:off x="2768"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6" name="Line 3961"/>
                          <wps:cNvCnPr>
                            <a:cxnSpLocks noChangeShapeType="1"/>
                          </wps:cNvCnPr>
                          <wps:spPr bwMode="auto">
                            <a:xfrm>
                              <a:off x="2769"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7" name="Line 3962"/>
                          <wps:cNvCnPr>
                            <a:cxnSpLocks noChangeShapeType="1"/>
                          </wps:cNvCnPr>
                          <wps:spPr bwMode="auto">
                            <a:xfrm flipH="1">
                              <a:off x="2762"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8" name="Line 3963"/>
                          <wps:cNvCnPr>
                            <a:cxnSpLocks noChangeShapeType="1"/>
                          </wps:cNvCnPr>
                          <wps:spPr bwMode="auto">
                            <a:xfrm>
                              <a:off x="2762" y="519"/>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69" name="Line 3964"/>
                          <wps:cNvCnPr>
                            <a:cxnSpLocks noChangeShapeType="1"/>
                          </wps:cNvCnPr>
                          <wps:spPr bwMode="auto">
                            <a:xfrm>
                              <a:off x="2762"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0" name="Line 3965"/>
                          <wps:cNvCnPr>
                            <a:cxnSpLocks noChangeShapeType="1"/>
                          </wps:cNvCnPr>
                          <wps:spPr bwMode="auto">
                            <a:xfrm>
                              <a:off x="2767" y="526"/>
                              <a:ext cx="0" cy="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1" name="Line 3966"/>
                          <wps:cNvCnPr>
                            <a:cxnSpLocks noChangeShapeType="1"/>
                          </wps:cNvCnPr>
                          <wps:spPr bwMode="auto">
                            <a:xfrm>
                              <a:off x="2767" y="531"/>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2" name="Line 3967"/>
                          <wps:cNvCnPr>
                            <a:cxnSpLocks noChangeShapeType="1"/>
                          </wps:cNvCnPr>
                          <wps:spPr bwMode="auto">
                            <a:xfrm>
                              <a:off x="2769" y="531"/>
                              <a:ext cx="0" cy="5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3" name="Line 3968"/>
                          <wps:cNvCnPr>
                            <a:cxnSpLocks noChangeShapeType="1"/>
                          </wps:cNvCnPr>
                          <wps:spPr bwMode="auto">
                            <a:xfrm flipH="1">
                              <a:off x="2768" y="584"/>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4" name="Line 3969"/>
                          <wps:cNvCnPr>
                            <a:cxnSpLocks noChangeShapeType="1"/>
                          </wps:cNvCnPr>
                          <wps:spPr bwMode="auto">
                            <a:xfrm>
                              <a:off x="2768" y="5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5" name="Line 3970"/>
                          <wps:cNvCnPr>
                            <a:cxnSpLocks noChangeShapeType="1"/>
                          </wps:cNvCnPr>
                          <wps:spPr bwMode="auto">
                            <a:xfrm>
                              <a:off x="2768" y="5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6" name="Line 3971"/>
                          <wps:cNvCnPr>
                            <a:cxnSpLocks noChangeShapeType="1"/>
                          </wps:cNvCnPr>
                          <wps:spPr bwMode="auto">
                            <a:xfrm>
                              <a:off x="2769" y="593"/>
                              <a:ext cx="0" cy="1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7" name="Line 3972"/>
                          <wps:cNvCnPr>
                            <a:cxnSpLocks noChangeShapeType="1"/>
                          </wps:cNvCnPr>
                          <wps:spPr bwMode="auto">
                            <a:xfrm flipH="1">
                              <a:off x="2764" y="610"/>
                              <a:ext cx="5"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8" name="Line 3973"/>
                          <wps:cNvCnPr>
                            <a:cxnSpLocks noChangeShapeType="1"/>
                          </wps:cNvCnPr>
                          <wps:spPr bwMode="auto">
                            <a:xfrm>
                              <a:off x="2764" y="612"/>
                              <a:ext cx="0" cy="3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79" name="Line 3974"/>
                          <wps:cNvCnPr>
                            <a:cxnSpLocks noChangeShapeType="1"/>
                          </wps:cNvCnPr>
                          <wps:spPr bwMode="auto">
                            <a:xfrm flipH="1">
                              <a:off x="2763" y="649"/>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0" name="Line 3975"/>
                          <wps:cNvCnPr>
                            <a:cxnSpLocks noChangeShapeType="1"/>
                          </wps:cNvCnPr>
                          <wps:spPr bwMode="auto">
                            <a:xfrm>
                              <a:off x="2763" y="651"/>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1" name="Line 3976"/>
                          <wps:cNvCnPr>
                            <a:cxnSpLocks noChangeShapeType="1"/>
                          </wps:cNvCnPr>
                          <wps:spPr bwMode="auto">
                            <a:xfrm>
                              <a:off x="65"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2" name="Line 3977"/>
                          <wps:cNvCnPr>
                            <a:cxnSpLocks noChangeShapeType="1"/>
                          </wps:cNvCnPr>
                          <wps:spPr bwMode="auto">
                            <a:xfrm flipH="1">
                              <a:off x="62" y="50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3" name="Line 3978"/>
                          <wps:cNvCnPr>
                            <a:cxnSpLocks noChangeShapeType="1"/>
                          </wps:cNvCnPr>
                          <wps:spPr bwMode="auto">
                            <a:xfrm>
                              <a:off x="62"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4" name="Line 3979"/>
                          <wps:cNvCnPr>
                            <a:cxnSpLocks noChangeShapeType="1"/>
                          </wps:cNvCnPr>
                          <wps:spPr bwMode="auto">
                            <a:xfrm flipH="1">
                              <a:off x="38" y="518"/>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5" name="Line 3980"/>
                          <wps:cNvCnPr>
                            <a:cxnSpLocks noChangeShapeType="1"/>
                          </wps:cNvCnPr>
                          <wps:spPr bwMode="auto">
                            <a:xfrm>
                              <a:off x="3010"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6" name="Line 3981"/>
                          <wps:cNvCnPr>
                            <a:cxnSpLocks noChangeShapeType="1"/>
                          </wps:cNvCnPr>
                          <wps:spPr bwMode="auto">
                            <a:xfrm>
                              <a:off x="3010" y="50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7" name="Line 3982"/>
                          <wps:cNvCnPr>
                            <a:cxnSpLocks noChangeShapeType="1"/>
                          </wps:cNvCnPr>
                          <wps:spPr bwMode="auto">
                            <a:xfrm>
                              <a:off x="3013"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8" name="Line 3983"/>
                          <wps:cNvCnPr>
                            <a:cxnSpLocks noChangeShapeType="1"/>
                          </wps:cNvCnPr>
                          <wps:spPr bwMode="auto">
                            <a:xfrm>
                              <a:off x="3013" y="518"/>
                              <a:ext cx="2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89" name="Line 3984"/>
                          <wps:cNvCnPr>
                            <a:cxnSpLocks noChangeShapeType="1"/>
                          </wps:cNvCnPr>
                          <wps:spPr bwMode="auto">
                            <a:xfrm>
                              <a:off x="145"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0" name="Line 3985"/>
                          <wps:cNvCnPr>
                            <a:cxnSpLocks noChangeShapeType="1"/>
                          </wps:cNvCnPr>
                          <wps:spPr bwMode="auto">
                            <a:xfrm flipH="1">
                              <a:off x="144"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1" name="Line 3986"/>
                          <wps:cNvCnPr>
                            <a:cxnSpLocks noChangeShapeType="1"/>
                          </wps:cNvCnPr>
                          <wps:spPr bwMode="auto">
                            <a:xfrm>
                              <a:off x="144"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2" name="Line 3987"/>
                          <wps:cNvCnPr>
                            <a:cxnSpLocks noChangeShapeType="1"/>
                          </wps:cNvCnPr>
                          <wps:spPr bwMode="auto">
                            <a:xfrm flipH="1">
                              <a:off x="118"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3" name="Line 3988"/>
                          <wps:cNvCnPr>
                            <a:cxnSpLocks noChangeShapeType="1"/>
                          </wps:cNvCnPr>
                          <wps:spPr bwMode="auto">
                            <a:xfrm flipV="1">
                              <a:off x="118"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4" name="Line 3989"/>
                          <wps:cNvCnPr>
                            <a:cxnSpLocks noChangeShapeType="1"/>
                          </wps:cNvCnPr>
                          <wps:spPr bwMode="auto">
                            <a:xfrm flipH="1">
                              <a:off x="116" y="505"/>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5" name="Line 3990"/>
                          <wps:cNvCnPr>
                            <a:cxnSpLocks noChangeShapeType="1"/>
                          </wps:cNvCnPr>
                          <wps:spPr bwMode="auto">
                            <a:xfrm flipV="1">
                              <a:off x="116"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6" name="Line 3991"/>
                          <wps:cNvCnPr>
                            <a:cxnSpLocks noChangeShapeType="1"/>
                          </wps:cNvCnPr>
                          <wps:spPr bwMode="auto">
                            <a:xfrm>
                              <a:off x="2929"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7" name="Line 3992"/>
                          <wps:cNvCnPr>
                            <a:cxnSpLocks noChangeShapeType="1"/>
                          </wps:cNvCnPr>
                          <wps:spPr bwMode="auto">
                            <a:xfrm>
                              <a:off x="2929" y="505"/>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8" name="Line 3993"/>
                          <wps:cNvCnPr>
                            <a:cxnSpLocks noChangeShapeType="1"/>
                          </wps:cNvCnPr>
                          <wps:spPr bwMode="auto">
                            <a:xfrm>
                              <a:off x="2932"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99" name="Line 3994"/>
                          <wps:cNvCnPr>
                            <a:cxnSpLocks noChangeShapeType="1"/>
                          </wps:cNvCnPr>
                          <wps:spPr bwMode="auto">
                            <a:xfrm>
                              <a:off x="2932" y="518"/>
                              <a:ext cx="2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0" name="Line 3995"/>
                          <wps:cNvCnPr>
                            <a:cxnSpLocks noChangeShapeType="1"/>
                          </wps:cNvCnPr>
                          <wps:spPr bwMode="auto">
                            <a:xfrm flipV="1">
                              <a:off x="2957"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1" name="Line 3996"/>
                          <wps:cNvCnPr>
                            <a:cxnSpLocks noChangeShapeType="1"/>
                          </wps:cNvCnPr>
                          <wps:spPr bwMode="auto">
                            <a:xfrm>
                              <a:off x="2957" y="505"/>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2" name="Line 3997"/>
                          <wps:cNvCnPr>
                            <a:cxnSpLocks noChangeShapeType="1"/>
                          </wps:cNvCnPr>
                          <wps:spPr bwMode="auto">
                            <a:xfrm flipV="1">
                              <a:off x="2959"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3" name="Line 3998"/>
                          <wps:cNvCnPr>
                            <a:cxnSpLocks noChangeShapeType="1"/>
                          </wps:cNvCnPr>
                          <wps:spPr bwMode="auto">
                            <a:xfrm>
                              <a:off x="226"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4" name="Line 3999"/>
                          <wps:cNvCnPr>
                            <a:cxnSpLocks noChangeShapeType="1"/>
                          </wps:cNvCnPr>
                          <wps:spPr bwMode="auto">
                            <a:xfrm flipH="1">
                              <a:off x="225"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5" name="Line 4000"/>
                          <wps:cNvCnPr>
                            <a:cxnSpLocks noChangeShapeType="1"/>
                          </wps:cNvCnPr>
                          <wps:spPr bwMode="auto">
                            <a:xfrm>
                              <a:off x="225"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6" name="Line 4001"/>
                          <wps:cNvCnPr>
                            <a:cxnSpLocks noChangeShapeType="1"/>
                          </wps:cNvCnPr>
                          <wps:spPr bwMode="auto">
                            <a:xfrm flipH="1">
                              <a:off x="199"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7" name="Line 4002"/>
                          <wps:cNvCnPr>
                            <a:cxnSpLocks noChangeShapeType="1"/>
                          </wps:cNvCnPr>
                          <wps:spPr bwMode="auto">
                            <a:xfrm flipV="1">
                              <a:off x="199"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8" name="Line 4003"/>
                          <wps:cNvCnPr>
                            <a:cxnSpLocks noChangeShapeType="1"/>
                          </wps:cNvCnPr>
                          <wps:spPr bwMode="auto">
                            <a:xfrm flipH="1">
                              <a:off x="198"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09" name="Line 4004"/>
                          <wps:cNvCnPr>
                            <a:cxnSpLocks noChangeShapeType="1"/>
                          </wps:cNvCnPr>
                          <wps:spPr bwMode="auto">
                            <a:xfrm flipV="1">
                              <a:off x="198"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0" name="Line 4005"/>
                          <wps:cNvCnPr>
                            <a:cxnSpLocks noChangeShapeType="1"/>
                          </wps:cNvCnPr>
                          <wps:spPr bwMode="auto">
                            <a:xfrm>
                              <a:off x="2849"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1" name="Line 4006"/>
                          <wps:cNvCnPr>
                            <a:cxnSpLocks noChangeShapeType="1"/>
                          </wps:cNvCnPr>
                          <wps:spPr bwMode="auto">
                            <a:xfrm>
                              <a:off x="2849"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2" name="Line 4007"/>
                          <wps:cNvCnPr>
                            <a:cxnSpLocks noChangeShapeType="1"/>
                          </wps:cNvCnPr>
                          <wps:spPr bwMode="auto">
                            <a:xfrm>
                              <a:off x="2850"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3" name="Line 4008"/>
                          <wps:cNvCnPr>
                            <a:cxnSpLocks noChangeShapeType="1"/>
                          </wps:cNvCnPr>
                          <wps:spPr bwMode="auto">
                            <a:xfrm>
                              <a:off x="2850"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4" name="Line 4009"/>
                          <wps:cNvCnPr>
                            <a:cxnSpLocks noChangeShapeType="1"/>
                          </wps:cNvCnPr>
                          <wps:spPr bwMode="auto">
                            <a:xfrm flipV="1">
                              <a:off x="2876"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5" name="Line 4010"/>
                          <wps:cNvCnPr>
                            <a:cxnSpLocks noChangeShapeType="1"/>
                          </wps:cNvCnPr>
                          <wps:spPr bwMode="auto">
                            <a:xfrm>
                              <a:off x="2876"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6" name="Line 4011"/>
                          <wps:cNvCnPr>
                            <a:cxnSpLocks noChangeShapeType="1"/>
                          </wps:cNvCnPr>
                          <wps:spPr bwMode="auto">
                            <a:xfrm flipV="1">
                              <a:off x="2877"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7" name="Line 4012"/>
                          <wps:cNvCnPr>
                            <a:cxnSpLocks noChangeShapeType="1"/>
                          </wps:cNvCnPr>
                          <wps:spPr bwMode="auto">
                            <a:xfrm>
                              <a:off x="278"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8" name="Line 4013"/>
                          <wps:cNvCnPr>
                            <a:cxnSpLocks noChangeShapeType="1"/>
                          </wps:cNvCnPr>
                          <wps:spPr bwMode="auto">
                            <a:xfrm>
                              <a:off x="278" y="505"/>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19" name="Line 4014"/>
                          <wps:cNvCnPr>
                            <a:cxnSpLocks noChangeShapeType="1"/>
                          </wps:cNvCnPr>
                          <wps:spPr bwMode="auto">
                            <a:xfrm>
                              <a:off x="280"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0" name="Line 4015"/>
                          <wps:cNvCnPr>
                            <a:cxnSpLocks noChangeShapeType="1"/>
                          </wps:cNvCnPr>
                          <wps:spPr bwMode="auto">
                            <a:xfrm>
                              <a:off x="280"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1" name="Line 4016"/>
                          <wps:cNvCnPr>
                            <a:cxnSpLocks noChangeShapeType="1"/>
                          </wps:cNvCnPr>
                          <wps:spPr bwMode="auto">
                            <a:xfrm>
                              <a:off x="2796" y="502"/>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2" name="Line 4017"/>
                          <wps:cNvCnPr>
                            <a:cxnSpLocks noChangeShapeType="1"/>
                          </wps:cNvCnPr>
                          <wps:spPr bwMode="auto">
                            <a:xfrm flipH="1">
                              <a:off x="2795" y="505"/>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3" name="Line 4018"/>
                          <wps:cNvCnPr>
                            <a:cxnSpLocks noChangeShapeType="1"/>
                          </wps:cNvCnPr>
                          <wps:spPr bwMode="auto">
                            <a:xfrm>
                              <a:off x="2795" y="505"/>
                              <a:ext cx="0" cy="1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4" name="Line 4019"/>
                          <wps:cNvCnPr>
                            <a:cxnSpLocks noChangeShapeType="1"/>
                          </wps:cNvCnPr>
                          <wps:spPr bwMode="auto">
                            <a:xfrm flipH="1">
                              <a:off x="2769" y="518"/>
                              <a:ext cx="2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5" name="Line 4020"/>
                          <wps:cNvCnPr>
                            <a:cxnSpLocks noChangeShapeType="1"/>
                          </wps:cNvCnPr>
                          <wps:spPr bwMode="auto">
                            <a:xfrm>
                              <a:off x="315"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6" name="Line 4021"/>
                          <wps:cNvCnPr>
                            <a:cxnSpLocks noChangeShapeType="1"/>
                          </wps:cNvCnPr>
                          <wps:spPr bwMode="auto">
                            <a:xfrm flipV="1">
                              <a:off x="318"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7" name="Line 4022"/>
                          <wps:cNvCnPr>
                            <a:cxnSpLocks noChangeShapeType="1"/>
                          </wps:cNvCnPr>
                          <wps:spPr bwMode="auto">
                            <a:xfrm flipV="1">
                              <a:off x="320"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28" name="Line 4023"/>
                          <wps:cNvCnPr>
                            <a:cxnSpLocks noChangeShapeType="1"/>
                          </wps:cNvCnPr>
                          <wps:spPr bwMode="auto">
                            <a:xfrm flipV="1">
                              <a:off x="321"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9429" name="Group 4225"/>
                        <wpg:cNvGrpSpPr>
                          <a:grpSpLocks/>
                        </wpg:cNvGrpSpPr>
                        <wpg:grpSpPr bwMode="auto">
                          <a:xfrm>
                            <a:off x="204470" y="182245"/>
                            <a:ext cx="1548130" cy="4445"/>
                            <a:chOff x="322" y="287"/>
                            <a:chExt cx="2438" cy="7"/>
                          </a:xfrm>
                        </wpg:grpSpPr>
                        <wps:wsp>
                          <wps:cNvPr id="9430" name="Line 4025"/>
                          <wps:cNvCnPr>
                            <a:cxnSpLocks noChangeShapeType="1"/>
                          </wps:cNvCnPr>
                          <wps:spPr bwMode="auto">
                            <a:xfrm flipV="1">
                              <a:off x="322" y="290"/>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1" name="Line 4026"/>
                          <wps:cNvCnPr>
                            <a:cxnSpLocks noChangeShapeType="1"/>
                          </wps:cNvCnPr>
                          <wps:spPr bwMode="auto">
                            <a:xfrm flipV="1">
                              <a:off x="322"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2" name="Line 4027"/>
                          <wps:cNvCnPr>
                            <a:cxnSpLocks noChangeShapeType="1"/>
                          </wps:cNvCnPr>
                          <wps:spPr bwMode="auto">
                            <a:xfrm flipV="1">
                              <a:off x="323"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3" name="Line 4028"/>
                          <wps:cNvCnPr>
                            <a:cxnSpLocks noChangeShapeType="1"/>
                          </wps:cNvCnPr>
                          <wps:spPr bwMode="auto">
                            <a:xfrm flipV="1">
                              <a:off x="324"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4" name="Line 4029"/>
                          <wps:cNvCnPr>
                            <a:cxnSpLocks noChangeShapeType="1"/>
                          </wps:cNvCnPr>
                          <wps:spPr bwMode="auto">
                            <a:xfrm>
                              <a:off x="326"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5" name="Line 4030"/>
                          <wps:cNvCnPr>
                            <a:cxnSpLocks noChangeShapeType="1"/>
                          </wps:cNvCnPr>
                          <wps:spPr bwMode="auto">
                            <a:xfrm>
                              <a:off x="328"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6" name="Line 4031"/>
                          <wps:cNvCnPr>
                            <a:cxnSpLocks noChangeShapeType="1"/>
                          </wps:cNvCnPr>
                          <wps:spPr bwMode="auto">
                            <a:xfrm>
                              <a:off x="331"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7" name="Line 4032"/>
                          <wps:cNvCnPr>
                            <a:cxnSpLocks noChangeShapeType="1"/>
                          </wps:cNvCnPr>
                          <wps:spPr bwMode="auto">
                            <a:xfrm>
                              <a:off x="332"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8" name="Line 4033"/>
                          <wps:cNvCnPr>
                            <a:cxnSpLocks noChangeShapeType="1"/>
                          </wps:cNvCnPr>
                          <wps:spPr bwMode="auto">
                            <a:xfrm>
                              <a:off x="333"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39" name="Line 4034"/>
                          <wps:cNvCnPr>
                            <a:cxnSpLocks noChangeShapeType="1"/>
                          </wps:cNvCnPr>
                          <wps:spPr bwMode="auto">
                            <a:xfrm>
                              <a:off x="334"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0" name="Line 4035"/>
                          <wps:cNvCnPr>
                            <a:cxnSpLocks noChangeShapeType="1"/>
                          </wps:cNvCnPr>
                          <wps:spPr bwMode="auto">
                            <a:xfrm>
                              <a:off x="335"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1" name="Line 4036"/>
                          <wps:cNvCnPr>
                            <a:cxnSpLocks noChangeShapeType="1"/>
                          </wps:cNvCnPr>
                          <wps:spPr bwMode="auto">
                            <a:xfrm>
                              <a:off x="337"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2" name="Line 4037"/>
                          <wps:cNvCnPr>
                            <a:cxnSpLocks noChangeShapeType="1"/>
                          </wps:cNvCnPr>
                          <wps:spPr bwMode="auto">
                            <a:xfrm flipH="1">
                              <a:off x="2756" y="294"/>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3" name="Line 4038"/>
                          <wps:cNvCnPr>
                            <a:cxnSpLocks noChangeShapeType="1"/>
                          </wps:cNvCnPr>
                          <wps:spPr bwMode="auto">
                            <a:xfrm flipH="1" flipV="1">
                              <a:off x="2754"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4" name="Line 4039"/>
                          <wps:cNvCnPr>
                            <a:cxnSpLocks noChangeShapeType="1"/>
                          </wps:cNvCnPr>
                          <wps:spPr bwMode="auto">
                            <a:xfrm flipH="1" flipV="1">
                              <a:off x="2753"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5" name="Line 4040"/>
                          <wps:cNvCnPr>
                            <a:cxnSpLocks noChangeShapeType="1"/>
                          </wps:cNvCnPr>
                          <wps:spPr bwMode="auto">
                            <a:xfrm flipV="1">
                              <a:off x="2753" y="290"/>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6" name="Line 4041"/>
                          <wps:cNvCnPr>
                            <a:cxnSpLocks noChangeShapeType="1"/>
                          </wps:cNvCnPr>
                          <wps:spPr bwMode="auto">
                            <a:xfrm flipH="1" flipV="1">
                              <a:off x="2752"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7" name="Line 4042"/>
                          <wps:cNvCnPr>
                            <a:cxnSpLocks noChangeShapeType="1"/>
                          </wps:cNvCnPr>
                          <wps:spPr bwMode="auto">
                            <a:xfrm flipH="1" flipV="1">
                              <a:off x="2751"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8" name="Line 4043"/>
                          <wps:cNvCnPr>
                            <a:cxnSpLocks noChangeShapeType="1"/>
                          </wps:cNvCnPr>
                          <wps:spPr bwMode="auto">
                            <a:xfrm flipH="1" flipV="1">
                              <a:off x="2749"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49" name="Line 4044"/>
                          <wps:cNvCnPr>
                            <a:cxnSpLocks noChangeShapeType="1"/>
                          </wps:cNvCnPr>
                          <wps:spPr bwMode="auto">
                            <a:xfrm flipH="1">
                              <a:off x="2746"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0" name="Line 4045"/>
                          <wps:cNvCnPr>
                            <a:cxnSpLocks noChangeShapeType="1"/>
                          </wps:cNvCnPr>
                          <wps:spPr bwMode="auto">
                            <a:xfrm flipH="1">
                              <a:off x="2744"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1" name="Line 4046"/>
                          <wps:cNvCnPr>
                            <a:cxnSpLocks noChangeShapeType="1"/>
                          </wps:cNvCnPr>
                          <wps:spPr bwMode="auto">
                            <a:xfrm flipH="1">
                              <a:off x="2743"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2" name="Line 4047"/>
                          <wps:cNvCnPr>
                            <a:cxnSpLocks noChangeShapeType="1"/>
                          </wps:cNvCnPr>
                          <wps:spPr bwMode="auto">
                            <a:xfrm flipH="1">
                              <a:off x="2742"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3" name="Line 4048"/>
                          <wps:cNvCnPr>
                            <a:cxnSpLocks noChangeShapeType="1"/>
                          </wps:cNvCnPr>
                          <wps:spPr bwMode="auto">
                            <a:xfrm flipH="1">
                              <a:off x="2741"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4" name="Line 4049"/>
                          <wps:cNvCnPr>
                            <a:cxnSpLocks noChangeShapeType="1"/>
                          </wps:cNvCnPr>
                          <wps:spPr bwMode="auto">
                            <a:xfrm flipH="1">
                              <a:off x="2740"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5" name="Line 4050"/>
                          <wps:cNvCnPr>
                            <a:cxnSpLocks noChangeShapeType="1"/>
                          </wps:cNvCnPr>
                          <wps:spPr bwMode="auto">
                            <a:xfrm flipH="1">
                              <a:off x="2738"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6" name="Line 4051"/>
                          <wps:cNvCnPr>
                            <a:cxnSpLocks noChangeShapeType="1"/>
                          </wps:cNvCnPr>
                          <wps:spPr bwMode="auto">
                            <a:xfrm flipH="1">
                              <a:off x="2736"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7" name="Line 4052"/>
                          <wps:cNvCnPr>
                            <a:cxnSpLocks noChangeShapeType="1"/>
                          </wps:cNvCnPr>
                          <wps:spPr bwMode="auto">
                            <a:xfrm>
                              <a:off x="384"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8" name="Line 4053"/>
                          <wps:cNvCnPr>
                            <a:cxnSpLocks noChangeShapeType="1"/>
                          </wps:cNvCnPr>
                          <wps:spPr bwMode="auto">
                            <a:xfrm flipV="1">
                              <a:off x="387" y="29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59" name="Line 4054"/>
                          <wps:cNvCnPr>
                            <a:cxnSpLocks noChangeShapeType="1"/>
                          </wps:cNvCnPr>
                          <wps:spPr bwMode="auto">
                            <a:xfrm flipV="1">
                              <a:off x="390" y="292"/>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0" name="Line 4055"/>
                          <wps:cNvCnPr>
                            <a:cxnSpLocks noChangeShapeType="1"/>
                          </wps:cNvCnPr>
                          <wps:spPr bwMode="auto">
                            <a:xfrm flipV="1">
                              <a:off x="390"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1" name="Line 4056"/>
                          <wps:cNvCnPr>
                            <a:cxnSpLocks noChangeShapeType="1"/>
                          </wps:cNvCnPr>
                          <wps:spPr bwMode="auto">
                            <a:xfrm flipV="1">
                              <a:off x="391"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2" name="Line 4057"/>
                          <wps:cNvCnPr>
                            <a:cxnSpLocks noChangeShapeType="1"/>
                          </wps:cNvCnPr>
                          <wps:spPr bwMode="auto">
                            <a:xfrm flipV="1">
                              <a:off x="392"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3" name="Line 4058"/>
                          <wps:cNvCnPr>
                            <a:cxnSpLocks noChangeShapeType="1"/>
                          </wps:cNvCnPr>
                          <wps:spPr bwMode="auto">
                            <a:xfrm flipV="1">
                              <a:off x="393"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4" name="Line 4059"/>
                          <wps:cNvCnPr>
                            <a:cxnSpLocks noChangeShapeType="1"/>
                          </wps:cNvCnPr>
                          <wps:spPr bwMode="auto">
                            <a:xfrm>
                              <a:off x="395"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5" name="Line 4060"/>
                          <wps:cNvCnPr>
                            <a:cxnSpLocks noChangeShapeType="1"/>
                          </wps:cNvCnPr>
                          <wps:spPr bwMode="auto">
                            <a:xfrm>
                              <a:off x="397"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6" name="Line 4061"/>
                          <wps:cNvCnPr>
                            <a:cxnSpLocks noChangeShapeType="1"/>
                          </wps:cNvCnPr>
                          <wps:spPr bwMode="auto">
                            <a:xfrm>
                              <a:off x="400"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7" name="Line 4062"/>
                          <wps:cNvCnPr>
                            <a:cxnSpLocks noChangeShapeType="1"/>
                          </wps:cNvCnPr>
                          <wps:spPr bwMode="auto">
                            <a:xfrm>
                              <a:off x="401"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8" name="Line 4063"/>
                          <wps:cNvCnPr>
                            <a:cxnSpLocks noChangeShapeType="1"/>
                          </wps:cNvCnPr>
                          <wps:spPr bwMode="auto">
                            <a:xfrm>
                              <a:off x="402"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69" name="Line 4064"/>
                          <wps:cNvCnPr>
                            <a:cxnSpLocks noChangeShapeType="1"/>
                          </wps:cNvCnPr>
                          <wps:spPr bwMode="auto">
                            <a:xfrm>
                              <a:off x="403" y="293"/>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0" name="Line 4065"/>
                          <wps:cNvCnPr>
                            <a:cxnSpLocks noChangeShapeType="1"/>
                          </wps:cNvCnPr>
                          <wps:spPr bwMode="auto">
                            <a:xfrm>
                              <a:off x="403"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1" name="Line 4066"/>
                          <wps:cNvCnPr>
                            <a:cxnSpLocks noChangeShapeType="1"/>
                          </wps:cNvCnPr>
                          <wps:spPr bwMode="auto">
                            <a:xfrm>
                              <a:off x="405"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2" name="Line 4067"/>
                          <wps:cNvCnPr>
                            <a:cxnSpLocks noChangeShapeType="1"/>
                          </wps:cNvCnPr>
                          <wps:spPr bwMode="auto">
                            <a:xfrm flipH="1">
                              <a:off x="2687" y="294"/>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3" name="Line 4068"/>
                          <wps:cNvCnPr>
                            <a:cxnSpLocks noChangeShapeType="1"/>
                          </wps:cNvCnPr>
                          <wps:spPr bwMode="auto">
                            <a:xfrm flipH="1" flipV="1">
                              <a:off x="2686"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4" name="Line 4069"/>
                          <wps:cNvCnPr>
                            <a:cxnSpLocks noChangeShapeType="1"/>
                          </wps:cNvCnPr>
                          <wps:spPr bwMode="auto">
                            <a:xfrm flipH="1" flipV="1">
                              <a:off x="2684"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5" name="Line 4070"/>
                          <wps:cNvCnPr>
                            <a:cxnSpLocks noChangeShapeType="1"/>
                          </wps:cNvCnPr>
                          <wps:spPr bwMode="auto">
                            <a:xfrm flipH="1" flipV="1">
                              <a:off x="2683"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6" name="Line 4071"/>
                          <wps:cNvCnPr>
                            <a:cxnSpLocks noChangeShapeType="1"/>
                          </wps:cNvCnPr>
                          <wps:spPr bwMode="auto">
                            <a:xfrm flipV="1">
                              <a:off x="2683"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7" name="Line 4072"/>
                          <wps:cNvCnPr>
                            <a:cxnSpLocks noChangeShapeType="1"/>
                          </wps:cNvCnPr>
                          <wps:spPr bwMode="auto">
                            <a:xfrm flipH="1" flipV="1">
                              <a:off x="2682"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8" name="Line 4073"/>
                          <wps:cNvCnPr>
                            <a:cxnSpLocks noChangeShapeType="1"/>
                          </wps:cNvCnPr>
                          <wps:spPr bwMode="auto">
                            <a:xfrm flipH="1" flipV="1">
                              <a:off x="2680"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79" name="Line 4074"/>
                          <wps:cNvCnPr>
                            <a:cxnSpLocks noChangeShapeType="1"/>
                          </wps:cNvCnPr>
                          <wps:spPr bwMode="auto">
                            <a:xfrm flipH="1">
                              <a:off x="2677"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0" name="Line 4075"/>
                          <wps:cNvCnPr>
                            <a:cxnSpLocks noChangeShapeType="1"/>
                          </wps:cNvCnPr>
                          <wps:spPr bwMode="auto">
                            <a:xfrm flipH="1">
                              <a:off x="2675"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1" name="Line 4076"/>
                          <wps:cNvCnPr>
                            <a:cxnSpLocks noChangeShapeType="1"/>
                          </wps:cNvCnPr>
                          <wps:spPr bwMode="auto">
                            <a:xfrm flipH="1">
                              <a:off x="2674"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2" name="Line 4077"/>
                          <wps:cNvCnPr>
                            <a:cxnSpLocks noChangeShapeType="1"/>
                          </wps:cNvCnPr>
                          <wps:spPr bwMode="auto">
                            <a:xfrm flipH="1">
                              <a:off x="2673"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3" name="Line 4078"/>
                          <wps:cNvCnPr>
                            <a:cxnSpLocks noChangeShapeType="1"/>
                          </wps:cNvCnPr>
                          <wps:spPr bwMode="auto">
                            <a:xfrm flipH="1">
                              <a:off x="2672"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4" name="Line 4079"/>
                          <wps:cNvCnPr>
                            <a:cxnSpLocks noChangeShapeType="1"/>
                          </wps:cNvCnPr>
                          <wps:spPr bwMode="auto">
                            <a:xfrm flipH="1">
                              <a:off x="2671"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5" name="Line 4080"/>
                          <wps:cNvCnPr>
                            <a:cxnSpLocks noChangeShapeType="1"/>
                          </wps:cNvCnPr>
                          <wps:spPr bwMode="auto">
                            <a:xfrm flipH="1">
                              <a:off x="2669"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6" name="Line 4081"/>
                          <wps:cNvCnPr>
                            <a:cxnSpLocks noChangeShapeType="1"/>
                          </wps:cNvCnPr>
                          <wps:spPr bwMode="auto">
                            <a:xfrm flipH="1">
                              <a:off x="2667"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7" name="Line 4082"/>
                          <wps:cNvCnPr>
                            <a:cxnSpLocks noChangeShapeType="1"/>
                          </wps:cNvCnPr>
                          <wps:spPr bwMode="auto">
                            <a:xfrm>
                              <a:off x="453"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8" name="Line 4083"/>
                          <wps:cNvCnPr>
                            <a:cxnSpLocks noChangeShapeType="1"/>
                          </wps:cNvCnPr>
                          <wps:spPr bwMode="auto">
                            <a:xfrm flipV="1">
                              <a:off x="456"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89" name="Line 4084"/>
                          <wps:cNvCnPr>
                            <a:cxnSpLocks noChangeShapeType="1"/>
                          </wps:cNvCnPr>
                          <wps:spPr bwMode="auto">
                            <a:xfrm flipV="1">
                              <a:off x="458" y="293"/>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0" name="Line 4085"/>
                          <wps:cNvCnPr>
                            <a:cxnSpLocks noChangeShapeType="1"/>
                          </wps:cNvCnPr>
                          <wps:spPr bwMode="auto">
                            <a:xfrm flipV="1">
                              <a:off x="458"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1" name="Line 4086"/>
                          <wps:cNvCnPr>
                            <a:cxnSpLocks noChangeShapeType="1"/>
                          </wps:cNvCnPr>
                          <wps:spPr bwMode="auto">
                            <a:xfrm flipV="1">
                              <a:off x="459"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2" name="Line 4087"/>
                          <wps:cNvCnPr>
                            <a:cxnSpLocks noChangeShapeType="1"/>
                          </wps:cNvCnPr>
                          <wps:spPr bwMode="auto">
                            <a:xfrm flipV="1">
                              <a:off x="460"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3" name="Line 4088"/>
                          <wps:cNvCnPr>
                            <a:cxnSpLocks noChangeShapeType="1"/>
                          </wps:cNvCnPr>
                          <wps:spPr bwMode="auto">
                            <a:xfrm flipV="1">
                              <a:off x="460"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4" name="Line 4089"/>
                          <wps:cNvCnPr>
                            <a:cxnSpLocks noChangeShapeType="1"/>
                          </wps:cNvCnPr>
                          <wps:spPr bwMode="auto">
                            <a:xfrm flipV="1">
                              <a:off x="461"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5" name="Line 4090"/>
                          <wps:cNvCnPr>
                            <a:cxnSpLocks noChangeShapeType="1"/>
                          </wps:cNvCnPr>
                          <wps:spPr bwMode="auto">
                            <a:xfrm>
                              <a:off x="464"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6" name="Line 4091"/>
                          <wps:cNvCnPr>
                            <a:cxnSpLocks noChangeShapeType="1"/>
                          </wps:cNvCnPr>
                          <wps:spPr bwMode="auto">
                            <a:xfrm>
                              <a:off x="466"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7" name="Line 4092"/>
                          <wps:cNvCnPr>
                            <a:cxnSpLocks noChangeShapeType="1"/>
                          </wps:cNvCnPr>
                          <wps:spPr bwMode="auto">
                            <a:xfrm>
                              <a:off x="468"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8" name="Line 4093"/>
                          <wps:cNvCnPr>
                            <a:cxnSpLocks noChangeShapeType="1"/>
                          </wps:cNvCnPr>
                          <wps:spPr bwMode="auto">
                            <a:xfrm>
                              <a:off x="469"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99" name="Line 4094"/>
                          <wps:cNvCnPr>
                            <a:cxnSpLocks noChangeShapeType="1"/>
                          </wps:cNvCnPr>
                          <wps:spPr bwMode="auto">
                            <a:xfrm>
                              <a:off x="470"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0" name="Line 4095"/>
                          <wps:cNvCnPr>
                            <a:cxnSpLocks noChangeShapeType="1"/>
                          </wps:cNvCnPr>
                          <wps:spPr bwMode="auto">
                            <a:xfrm>
                              <a:off x="471"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1" name="Line 4096"/>
                          <wps:cNvCnPr>
                            <a:cxnSpLocks noChangeShapeType="1"/>
                          </wps:cNvCnPr>
                          <wps:spPr bwMode="auto">
                            <a:xfrm>
                              <a:off x="472"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2" name="Line 4097"/>
                          <wps:cNvCnPr>
                            <a:cxnSpLocks noChangeShapeType="1"/>
                          </wps:cNvCnPr>
                          <wps:spPr bwMode="auto">
                            <a:xfrm>
                              <a:off x="474"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3" name="Line 4098"/>
                          <wps:cNvCnPr>
                            <a:cxnSpLocks noChangeShapeType="1"/>
                          </wps:cNvCnPr>
                          <wps:spPr bwMode="auto">
                            <a:xfrm flipH="1">
                              <a:off x="2619"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4" name="Line 4099"/>
                          <wps:cNvCnPr>
                            <a:cxnSpLocks noChangeShapeType="1"/>
                          </wps:cNvCnPr>
                          <wps:spPr bwMode="auto">
                            <a:xfrm flipH="1" flipV="1">
                              <a:off x="2617"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5" name="Line 4100"/>
                          <wps:cNvCnPr>
                            <a:cxnSpLocks noChangeShapeType="1"/>
                          </wps:cNvCnPr>
                          <wps:spPr bwMode="auto">
                            <a:xfrm flipH="1" flipV="1">
                              <a:off x="2617" y="293"/>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6" name="Line 4101"/>
                          <wps:cNvCnPr>
                            <a:cxnSpLocks noChangeShapeType="1"/>
                          </wps:cNvCnPr>
                          <wps:spPr bwMode="auto">
                            <a:xfrm flipH="1" flipV="1">
                              <a:off x="2616"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7" name="Line 4102"/>
                          <wps:cNvCnPr>
                            <a:cxnSpLocks noChangeShapeType="1"/>
                          </wps:cNvCnPr>
                          <wps:spPr bwMode="auto">
                            <a:xfrm flipH="1" flipV="1">
                              <a:off x="2615"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8" name="Line 4103"/>
                          <wps:cNvCnPr>
                            <a:cxnSpLocks noChangeShapeType="1"/>
                          </wps:cNvCnPr>
                          <wps:spPr bwMode="auto">
                            <a:xfrm flipH="1" flipV="1">
                              <a:off x="2614"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09" name="Line 4104"/>
                          <wps:cNvCnPr>
                            <a:cxnSpLocks noChangeShapeType="1"/>
                          </wps:cNvCnPr>
                          <wps:spPr bwMode="auto">
                            <a:xfrm flipV="1">
                              <a:off x="2614" y="288"/>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0" name="Line 4105"/>
                          <wps:cNvCnPr>
                            <a:cxnSpLocks noChangeShapeType="1"/>
                          </wps:cNvCnPr>
                          <wps:spPr bwMode="auto">
                            <a:xfrm flipH="1" flipV="1">
                              <a:off x="2611"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1" name="Line 4106"/>
                          <wps:cNvCnPr>
                            <a:cxnSpLocks noChangeShapeType="1"/>
                          </wps:cNvCnPr>
                          <wps:spPr bwMode="auto">
                            <a:xfrm flipH="1">
                              <a:off x="2609"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2" name="Line 4107"/>
                          <wps:cNvCnPr>
                            <a:cxnSpLocks noChangeShapeType="1"/>
                          </wps:cNvCnPr>
                          <wps:spPr bwMode="auto">
                            <a:xfrm flipH="1">
                              <a:off x="2606"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3" name="Line 4108"/>
                          <wps:cNvCnPr>
                            <a:cxnSpLocks noChangeShapeType="1"/>
                          </wps:cNvCnPr>
                          <wps:spPr bwMode="auto">
                            <a:xfrm>
                              <a:off x="2606" y="28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4" name="Line 4109"/>
                          <wps:cNvCnPr>
                            <a:cxnSpLocks noChangeShapeType="1"/>
                          </wps:cNvCnPr>
                          <wps:spPr bwMode="auto">
                            <a:xfrm flipH="1">
                              <a:off x="2605"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5" name="Line 4110"/>
                          <wps:cNvCnPr>
                            <a:cxnSpLocks noChangeShapeType="1"/>
                          </wps:cNvCnPr>
                          <wps:spPr bwMode="auto">
                            <a:xfrm flipH="1">
                              <a:off x="2604"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6" name="Line 4111"/>
                          <wps:cNvCnPr>
                            <a:cxnSpLocks noChangeShapeType="1"/>
                          </wps:cNvCnPr>
                          <wps:spPr bwMode="auto">
                            <a:xfrm flipH="1">
                              <a:off x="2603"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7" name="Line 4112"/>
                          <wps:cNvCnPr>
                            <a:cxnSpLocks noChangeShapeType="1"/>
                          </wps:cNvCnPr>
                          <wps:spPr bwMode="auto">
                            <a:xfrm flipH="1">
                              <a:off x="2601"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8" name="Line 4113"/>
                          <wps:cNvCnPr>
                            <a:cxnSpLocks noChangeShapeType="1"/>
                          </wps:cNvCnPr>
                          <wps:spPr bwMode="auto">
                            <a:xfrm flipH="1">
                              <a:off x="2598"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19" name="Line 4114"/>
                          <wps:cNvCnPr>
                            <a:cxnSpLocks noChangeShapeType="1"/>
                          </wps:cNvCnPr>
                          <wps:spPr bwMode="auto">
                            <a:xfrm>
                              <a:off x="522"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0" name="Line 4115"/>
                          <wps:cNvCnPr>
                            <a:cxnSpLocks noChangeShapeType="1"/>
                          </wps:cNvCnPr>
                          <wps:spPr bwMode="auto">
                            <a:xfrm flipV="1">
                              <a:off x="525"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1" name="Line 4116"/>
                          <wps:cNvCnPr>
                            <a:cxnSpLocks noChangeShapeType="1"/>
                          </wps:cNvCnPr>
                          <wps:spPr bwMode="auto">
                            <a:xfrm flipV="1">
                              <a:off x="526"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2" name="Line 4117"/>
                          <wps:cNvCnPr>
                            <a:cxnSpLocks noChangeShapeType="1"/>
                          </wps:cNvCnPr>
                          <wps:spPr bwMode="auto">
                            <a:xfrm flipV="1">
                              <a:off x="528"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3" name="Line 4118"/>
                          <wps:cNvCnPr>
                            <a:cxnSpLocks noChangeShapeType="1"/>
                          </wps:cNvCnPr>
                          <wps:spPr bwMode="auto">
                            <a:xfrm flipV="1">
                              <a:off x="529"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4" name="Line 4119"/>
                          <wps:cNvCnPr>
                            <a:cxnSpLocks noChangeShapeType="1"/>
                          </wps:cNvCnPr>
                          <wps:spPr bwMode="auto">
                            <a:xfrm flipV="1">
                              <a:off x="529"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5" name="Line 4120"/>
                          <wps:cNvCnPr>
                            <a:cxnSpLocks noChangeShapeType="1"/>
                          </wps:cNvCnPr>
                          <wps:spPr bwMode="auto">
                            <a:xfrm flipV="1">
                              <a:off x="530"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6" name="Line 4121"/>
                          <wps:cNvCnPr>
                            <a:cxnSpLocks noChangeShapeType="1"/>
                          </wps:cNvCnPr>
                          <wps:spPr bwMode="auto">
                            <a:xfrm>
                              <a:off x="532"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7" name="Line 4122"/>
                          <wps:cNvCnPr>
                            <a:cxnSpLocks noChangeShapeType="1"/>
                          </wps:cNvCnPr>
                          <wps:spPr bwMode="auto">
                            <a:xfrm>
                              <a:off x="535"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8" name="Line 4123"/>
                          <wps:cNvCnPr>
                            <a:cxnSpLocks noChangeShapeType="1"/>
                          </wps:cNvCnPr>
                          <wps:spPr bwMode="auto">
                            <a:xfrm>
                              <a:off x="537"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29" name="Line 4124"/>
                          <wps:cNvCnPr>
                            <a:cxnSpLocks noChangeShapeType="1"/>
                          </wps:cNvCnPr>
                          <wps:spPr bwMode="auto">
                            <a:xfrm>
                              <a:off x="538"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0" name="Line 4125"/>
                          <wps:cNvCnPr>
                            <a:cxnSpLocks noChangeShapeType="1"/>
                          </wps:cNvCnPr>
                          <wps:spPr bwMode="auto">
                            <a:xfrm>
                              <a:off x="539"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1" name="Line 4126"/>
                          <wps:cNvCnPr>
                            <a:cxnSpLocks noChangeShapeType="1"/>
                          </wps:cNvCnPr>
                          <wps:spPr bwMode="auto">
                            <a:xfrm>
                              <a:off x="540"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2" name="Line 4127"/>
                          <wps:cNvCnPr>
                            <a:cxnSpLocks noChangeShapeType="1"/>
                          </wps:cNvCnPr>
                          <wps:spPr bwMode="auto">
                            <a:xfrm>
                              <a:off x="541"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3" name="Line 4128"/>
                          <wps:cNvCnPr>
                            <a:cxnSpLocks noChangeShapeType="1"/>
                          </wps:cNvCnPr>
                          <wps:spPr bwMode="auto">
                            <a:xfrm>
                              <a:off x="543"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4" name="Line 4129"/>
                          <wps:cNvCnPr>
                            <a:cxnSpLocks noChangeShapeType="1"/>
                          </wps:cNvCnPr>
                          <wps:spPr bwMode="auto">
                            <a:xfrm flipH="1">
                              <a:off x="2550"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5" name="Line 4130"/>
                          <wps:cNvCnPr>
                            <a:cxnSpLocks noChangeShapeType="1"/>
                          </wps:cNvCnPr>
                          <wps:spPr bwMode="auto">
                            <a:xfrm flipH="1" flipV="1">
                              <a:off x="2549"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6" name="Line 4131"/>
                          <wps:cNvCnPr>
                            <a:cxnSpLocks noChangeShapeType="1"/>
                          </wps:cNvCnPr>
                          <wps:spPr bwMode="auto">
                            <a:xfrm flipH="1" flipV="1">
                              <a:off x="2548"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7" name="Line 4132"/>
                          <wps:cNvCnPr>
                            <a:cxnSpLocks noChangeShapeType="1"/>
                          </wps:cNvCnPr>
                          <wps:spPr bwMode="auto">
                            <a:xfrm flipH="1" flipV="1">
                              <a:off x="2547"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8" name="Line 4133"/>
                          <wps:cNvCnPr>
                            <a:cxnSpLocks noChangeShapeType="1"/>
                          </wps:cNvCnPr>
                          <wps:spPr bwMode="auto">
                            <a:xfrm flipH="1" flipV="1">
                              <a:off x="2546"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39" name="Line 4134"/>
                          <wps:cNvCnPr>
                            <a:cxnSpLocks noChangeShapeType="1"/>
                          </wps:cNvCnPr>
                          <wps:spPr bwMode="auto">
                            <a:xfrm flipV="1">
                              <a:off x="2546"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0" name="Line 4135"/>
                          <wps:cNvCnPr>
                            <a:cxnSpLocks noChangeShapeType="1"/>
                          </wps:cNvCnPr>
                          <wps:spPr bwMode="auto">
                            <a:xfrm flipH="1" flipV="1">
                              <a:off x="2545"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1" name="Line 4136"/>
                          <wps:cNvCnPr>
                            <a:cxnSpLocks noChangeShapeType="1"/>
                          </wps:cNvCnPr>
                          <wps:spPr bwMode="auto">
                            <a:xfrm flipH="1" flipV="1">
                              <a:off x="2542"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2" name="Line 4137"/>
                          <wps:cNvCnPr>
                            <a:cxnSpLocks noChangeShapeType="1"/>
                          </wps:cNvCnPr>
                          <wps:spPr bwMode="auto">
                            <a:xfrm flipH="1">
                              <a:off x="2540"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3" name="Line 4138"/>
                          <wps:cNvCnPr>
                            <a:cxnSpLocks noChangeShapeType="1"/>
                          </wps:cNvCnPr>
                          <wps:spPr bwMode="auto">
                            <a:xfrm flipH="1">
                              <a:off x="2538"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4" name="Line 4139"/>
                          <wps:cNvCnPr>
                            <a:cxnSpLocks noChangeShapeType="1"/>
                          </wps:cNvCnPr>
                          <wps:spPr bwMode="auto">
                            <a:xfrm flipH="1">
                              <a:off x="2537"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5" name="Line 4140"/>
                          <wps:cNvCnPr>
                            <a:cxnSpLocks noChangeShapeType="1"/>
                          </wps:cNvCnPr>
                          <wps:spPr bwMode="auto">
                            <a:xfrm flipH="1">
                              <a:off x="2536"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6" name="Line 4141"/>
                          <wps:cNvCnPr>
                            <a:cxnSpLocks noChangeShapeType="1"/>
                          </wps:cNvCnPr>
                          <wps:spPr bwMode="auto">
                            <a:xfrm flipH="1">
                              <a:off x="2535"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7" name="Line 4142"/>
                          <wps:cNvCnPr>
                            <a:cxnSpLocks noChangeShapeType="1"/>
                          </wps:cNvCnPr>
                          <wps:spPr bwMode="auto">
                            <a:xfrm flipH="1">
                              <a:off x="2534"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8" name="Line 4143"/>
                          <wps:cNvCnPr>
                            <a:cxnSpLocks noChangeShapeType="1"/>
                          </wps:cNvCnPr>
                          <wps:spPr bwMode="auto">
                            <a:xfrm flipH="1">
                              <a:off x="2532"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49" name="Line 4144"/>
                          <wps:cNvCnPr>
                            <a:cxnSpLocks noChangeShapeType="1"/>
                          </wps:cNvCnPr>
                          <wps:spPr bwMode="auto">
                            <a:xfrm flipH="1">
                              <a:off x="2529"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0" name="Line 4145"/>
                          <wps:cNvCnPr>
                            <a:cxnSpLocks noChangeShapeType="1"/>
                          </wps:cNvCnPr>
                          <wps:spPr bwMode="auto">
                            <a:xfrm>
                              <a:off x="590"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1" name="Line 4146"/>
                          <wps:cNvCnPr>
                            <a:cxnSpLocks noChangeShapeType="1"/>
                          </wps:cNvCnPr>
                          <wps:spPr bwMode="auto">
                            <a:xfrm flipV="1">
                              <a:off x="593"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2" name="Line 4147"/>
                          <wps:cNvCnPr>
                            <a:cxnSpLocks noChangeShapeType="1"/>
                          </wps:cNvCnPr>
                          <wps:spPr bwMode="auto">
                            <a:xfrm flipV="1">
                              <a:off x="595"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3" name="Line 4148"/>
                          <wps:cNvCnPr>
                            <a:cxnSpLocks noChangeShapeType="1"/>
                          </wps:cNvCnPr>
                          <wps:spPr bwMode="auto">
                            <a:xfrm flipV="1">
                              <a:off x="596"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4" name="Line 4149"/>
                          <wps:cNvCnPr>
                            <a:cxnSpLocks noChangeShapeType="1"/>
                          </wps:cNvCnPr>
                          <wps:spPr bwMode="auto">
                            <a:xfrm flipV="1">
                              <a:off x="597"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5" name="Line 4150"/>
                          <wps:cNvCnPr>
                            <a:cxnSpLocks noChangeShapeType="1"/>
                          </wps:cNvCnPr>
                          <wps:spPr bwMode="auto">
                            <a:xfrm flipV="1">
                              <a:off x="598"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6" name="Line 4151"/>
                          <wps:cNvCnPr>
                            <a:cxnSpLocks noChangeShapeType="1"/>
                          </wps:cNvCnPr>
                          <wps:spPr bwMode="auto">
                            <a:xfrm flipV="1">
                              <a:off x="598"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7" name="Line 4152"/>
                          <wps:cNvCnPr>
                            <a:cxnSpLocks noChangeShapeType="1"/>
                          </wps:cNvCnPr>
                          <wps:spPr bwMode="auto">
                            <a:xfrm flipV="1">
                              <a:off x="599"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8" name="Line 4153"/>
                          <wps:cNvCnPr>
                            <a:cxnSpLocks noChangeShapeType="1"/>
                          </wps:cNvCnPr>
                          <wps:spPr bwMode="auto">
                            <a:xfrm>
                              <a:off x="601"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59" name="Line 4154"/>
                          <wps:cNvCnPr>
                            <a:cxnSpLocks noChangeShapeType="1"/>
                          </wps:cNvCnPr>
                          <wps:spPr bwMode="auto">
                            <a:xfrm>
                              <a:off x="604"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0" name="Line 4155"/>
                          <wps:cNvCnPr>
                            <a:cxnSpLocks noChangeShapeType="1"/>
                          </wps:cNvCnPr>
                          <wps:spPr bwMode="auto">
                            <a:xfrm>
                              <a:off x="606"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1" name="Line 4156"/>
                          <wps:cNvCnPr>
                            <a:cxnSpLocks noChangeShapeType="1"/>
                          </wps:cNvCnPr>
                          <wps:spPr bwMode="auto">
                            <a:xfrm>
                              <a:off x="607"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2" name="Line 4157"/>
                          <wps:cNvCnPr>
                            <a:cxnSpLocks noChangeShapeType="1"/>
                          </wps:cNvCnPr>
                          <wps:spPr bwMode="auto">
                            <a:xfrm>
                              <a:off x="608" y="29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3" name="Line 4158"/>
                          <wps:cNvCnPr>
                            <a:cxnSpLocks noChangeShapeType="1"/>
                          </wps:cNvCnPr>
                          <wps:spPr bwMode="auto">
                            <a:xfrm>
                              <a:off x="608"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4" name="Line 4159"/>
                          <wps:cNvCnPr>
                            <a:cxnSpLocks noChangeShapeType="1"/>
                          </wps:cNvCnPr>
                          <wps:spPr bwMode="auto">
                            <a:xfrm>
                              <a:off x="610"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5" name="Line 4160"/>
                          <wps:cNvCnPr>
                            <a:cxnSpLocks noChangeShapeType="1"/>
                          </wps:cNvCnPr>
                          <wps:spPr bwMode="auto">
                            <a:xfrm>
                              <a:off x="612"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6" name="Line 4161"/>
                          <wps:cNvCnPr>
                            <a:cxnSpLocks noChangeShapeType="1"/>
                          </wps:cNvCnPr>
                          <wps:spPr bwMode="auto">
                            <a:xfrm flipH="1">
                              <a:off x="2482"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7" name="Line 4162"/>
                          <wps:cNvCnPr>
                            <a:cxnSpLocks noChangeShapeType="1"/>
                          </wps:cNvCnPr>
                          <wps:spPr bwMode="auto">
                            <a:xfrm flipH="1" flipV="1">
                              <a:off x="2481"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8" name="Line 4163"/>
                          <wps:cNvCnPr>
                            <a:cxnSpLocks noChangeShapeType="1"/>
                          </wps:cNvCnPr>
                          <wps:spPr bwMode="auto">
                            <a:xfrm flipH="1" flipV="1">
                              <a:off x="2479"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69" name="Line 4164"/>
                          <wps:cNvCnPr>
                            <a:cxnSpLocks noChangeShapeType="1"/>
                          </wps:cNvCnPr>
                          <wps:spPr bwMode="auto">
                            <a:xfrm flipH="1" flipV="1">
                              <a:off x="2478"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0" name="Line 4165"/>
                          <wps:cNvCnPr>
                            <a:cxnSpLocks noChangeShapeType="1"/>
                          </wps:cNvCnPr>
                          <wps:spPr bwMode="auto">
                            <a:xfrm flipH="1" flipV="1">
                              <a:off x="2477"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1" name="Line 4166"/>
                          <wps:cNvCnPr>
                            <a:cxnSpLocks noChangeShapeType="1"/>
                          </wps:cNvCnPr>
                          <wps:spPr bwMode="auto">
                            <a:xfrm flipV="1">
                              <a:off x="2477"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2" name="Line 4167"/>
                          <wps:cNvCnPr>
                            <a:cxnSpLocks noChangeShapeType="1"/>
                          </wps:cNvCnPr>
                          <wps:spPr bwMode="auto">
                            <a:xfrm flipH="1" flipV="1">
                              <a:off x="2476"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3" name="Line 4168"/>
                          <wps:cNvCnPr>
                            <a:cxnSpLocks noChangeShapeType="1"/>
                          </wps:cNvCnPr>
                          <wps:spPr bwMode="auto">
                            <a:xfrm flipH="1" flipV="1">
                              <a:off x="2474"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4" name="Line 4169"/>
                          <wps:cNvCnPr>
                            <a:cxnSpLocks noChangeShapeType="1"/>
                          </wps:cNvCnPr>
                          <wps:spPr bwMode="auto">
                            <a:xfrm flipH="1">
                              <a:off x="2471"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5" name="Line 4170"/>
                          <wps:cNvCnPr>
                            <a:cxnSpLocks noChangeShapeType="1"/>
                          </wps:cNvCnPr>
                          <wps:spPr bwMode="auto">
                            <a:xfrm flipH="1">
                              <a:off x="2469"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6" name="Line 4171"/>
                          <wps:cNvCnPr>
                            <a:cxnSpLocks noChangeShapeType="1"/>
                          </wps:cNvCnPr>
                          <wps:spPr bwMode="auto">
                            <a:xfrm flipH="1">
                              <a:off x="2468"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7" name="Line 4172"/>
                          <wps:cNvCnPr>
                            <a:cxnSpLocks noChangeShapeType="1"/>
                          </wps:cNvCnPr>
                          <wps:spPr bwMode="auto">
                            <a:xfrm flipH="1">
                              <a:off x="2467"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8" name="Line 4173"/>
                          <wps:cNvCnPr>
                            <a:cxnSpLocks noChangeShapeType="1"/>
                          </wps:cNvCnPr>
                          <wps:spPr bwMode="auto">
                            <a:xfrm flipH="1">
                              <a:off x="2467" y="29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79" name="Line 4174"/>
                          <wps:cNvCnPr>
                            <a:cxnSpLocks noChangeShapeType="1"/>
                          </wps:cNvCnPr>
                          <wps:spPr bwMode="auto">
                            <a:xfrm flipH="1">
                              <a:off x="2465"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0" name="Line 4175"/>
                          <wps:cNvCnPr>
                            <a:cxnSpLocks noChangeShapeType="1"/>
                          </wps:cNvCnPr>
                          <wps:spPr bwMode="auto">
                            <a:xfrm flipH="1">
                              <a:off x="2463"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1" name="Line 4176"/>
                          <wps:cNvCnPr>
                            <a:cxnSpLocks noChangeShapeType="1"/>
                          </wps:cNvCnPr>
                          <wps:spPr bwMode="auto">
                            <a:xfrm flipH="1">
                              <a:off x="2460"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2" name="Line 4177"/>
                          <wps:cNvCnPr>
                            <a:cxnSpLocks noChangeShapeType="1"/>
                          </wps:cNvCnPr>
                          <wps:spPr bwMode="auto">
                            <a:xfrm>
                              <a:off x="659" y="294"/>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3" name="Line 4178"/>
                          <wps:cNvCnPr>
                            <a:cxnSpLocks noChangeShapeType="1"/>
                          </wps:cNvCnPr>
                          <wps:spPr bwMode="auto">
                            <a:xfrm flipV="1">
                              <a:off x="663"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4" name="Line 4179"/>
                          <wps:cNvCnPr>
                            <a:cxnSpLocks noChangeShapeType="1"/>
                          </wps:cNvCnPr>
                          <wps:spPr bwMode="auto">
                            <a:xfrm flipV="1">
                              <a:off x="664"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5" name="Line 4180"/>
                          <wps:cNvCnPr>
                            <a:cxnSpLocks noChangeShapeType="1"/>
                          </wps:cNvCnPr>
                          <wps:spPr bwMode="auto">
                            <a:xfrm flipV="1">
                              <a:off x="666"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6" name="Line 4181"/>
                          <wps:cNvCnPr>
                            <a:cxnSpLocks noChangeShapeType="1"/>
                          </wps:cNvCnPr>
                          <wps:spPr bwMode="auto">
                            <a:xfrm flipV="1">
                              <a:off x="667"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7" name="Line 4182"/>
                          <wps:cNvCnPr>
                            <a:cxnSpLocks noChangeShapeType="1"/>
                          </wps:cNvCnPr>
                          <wps:spPr bwMode="auto">
                            <a:xfrm flipV="1">
                              <a:off x="667"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8" name="Line 4183"/>
                          <wps:cNvCnPr>
                            <a:cxnSpLocks noChangeShapeType="1"/>
                          </wps:cNvCnPr>
                          <wps:spPr bwMode="auto">
                            <a:xfrm flipV="1">
                              <a:off x="668"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89" name="Line 4184"/>
                          <wps:cNvCnPr>
                            <a:cxnSpLocks noChangeShapeType="1"/>
                          </wps:cNvCnPr>
                          <wps:spPr bwMode="auto">
                            <a:xfrm>
                              <a:off x="670"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0" name="Line 4185"/>
                          <wps:cNvCnPr>
                            <a:cxnSpLocks noChangeShapeType="1"/>
                          </wps:cNvCnPr>
                          <wps:spPr bwMode="auto">
                            <a:xfrm>
                              <a:off x="673"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1" name="Line 4186"/>
                          <wps:cNvCnPr>
                            <a:cxnSpLocks noChangeShapeType="1"/>
                          </wps:cNvCnPr>
                          <wps:spPr bwMode="auto">
                            <a:xfrm>
                              <a:off x="675"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2" name="Line 4187"/>
                          <wps:cNvCnPr>
                            <a:cxnSpLocks noChangeShapeType="1"/>
                          </wps:cNvCnPr>
                          <wps:spPr bwMode="auto">
                            <a:xfrm>
                              <a:off x="676"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3" name="Line 4188"/>
                          <wps:cNvCnPr>
                            <a:cxnSpLocks noChangeShapeType="1"/>
                          </wps:cNvCnPr>
                          <wps:spPr bwMode="auto">
                            <a:xfrm>
                              <a:off x="677" y="29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4" name="Line 4189"/>
                          <wps:cNvCnPr>
                            <a:cxnSpLocks noChangeShapeType="1"/>
                          </wps:cNvCnPr>
                          <wps:spPr bwMode="auto">
                            <a:xfrm>
                              <a:off x="677"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5" name="Line 4190"/>
                          <wps:cNvCnPr>
                            <a:cxnSpLocks noChangeShapeType="1"/>
                          </wps:cNvCnPr>
                          <wps:spPr bwMode="auto">
                            <a:xfrm>
                              <a:off x="679"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6" name="Line 4191"/>
                          <wps:cNvCnPr>
                            <a:cxnSpLocks noChangeShapeType="1"/>
                          </wps:cNvCnPr>
                          <wps:spPr bwMode="auto">
                            <a:xfrm>
                              <a:off x="681"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7" name="Line 4192"/>
                          <wps:cNvCnPr>
                            <a:cxnSpLocks noChangeShapeType="1"/>
                          </wps:cNvCnPr>
                          <wps:spPr bwMode="auto">
                            <a:xfrm flipH="1">
                              <a:off x="2412" y="294"/>
                              <a:ext cx="4"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8" name="Line 4193"/>
                          <wps:cNvCnPr>
                            <a:cxnSpLocks noChangeShapeType="1"/>
                          </wps:cNvCnPr>
                          <wps:spPr bwMode="auto">
                            <a:xfrm flipH="1" flipV="1">
                              <a:off x="2411"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99" name="Line 4194"/>
                          <wps:cNvCnPr>
                            <a:cxnSpLocks noChangeShapeType="1"/>
                          </wps:cNvCnPr>
                          <wps:spPr bwMode="auto">
                            <a:xfrm flipH="1" flipV="1">
                              <a:off x="2409"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0" name="Line 4195"/>
                          <wps:cNvCnPr>
                            <a:cxnSpLocks noChangeShapeType="1"/>
                          </wps:cNvCnPr>
                          <wps:spPr bwMode="auto">
                            <a:xfrm flipH="1" flipV="1">
                              <a:off x="2408"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1" name="Line 4196"/>
                          <wps:cNvCnPr>
                            <a:cxnSpLocks noChangeShapeType="1"/>
                          </wps:cNvCnPr>
                          <wps:spPr bwMode="auto">
                            <a:xfrm flipV="1">
                              <a:off x="2408"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2" name="Line 4197"/>
                          <wps:cNvCnPr>
                            <a:cxnSpLocks noChangeShapeType="1"/>
                          </wps:cNvCnPr>
                          <wps:spPr bwMode="auto">
                            <a:xfrm flipH="1" flipV="1">
                              <a:off x="2407"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3" name="Line 4198"/>
                          <wps:cNvCnPr>
                            <a:cxnSpLocks noChangeShapeType="1"/>
                          </wps:cNvCnPr>
                          <wps:spPr bwMode="auto">
                            <a:xfrm flipH="1" flipV="1">
                              <a:off x="2405"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4" name="Line 4199"/>
                          <wps:cNvCnPr>
                            <a:cxnSpLocks noChangeShapeType="1"/>
                          </wps:cNvCnPr>
                          <wps:spPr bwMode="auto">
                            <a:xfrm flipH="1">
                              <a:off x="2402"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5" name="Line 4200"/>
                          <wps:cNvCnPr>
                            <a:cxnSpLocks noChangeShapeType="1"/>
                          </wps:cNvCnPr>
                          <wps:spPr bwMode="auto">
                            <a:xfrm flipH="1">
                              <a:off x="2400"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6" name="Line 4201"/>
                          <wps:cNvCnPr>
                            <a:cxnSpLocks noChangeShapeType="1"/>
                          </wps:cNvCnPr>
                          <wps:spPr bwMode="auto">
                            <a:xfrm flipH="1">
                              <a:off x="2399"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7" name="Line 4202"/>
                          <wps:cNvCnPr>
                            <a:cxnSpLocks noChangeShapeType="1"/>
                          </wps:cNvCnPr>
                          <wps:spPr bwMode="auto">
                            <a:xfrm flipH="1">
                              <a:off x="2399" y="29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8" name="Line 4203"/>
                          <wps:cNvCnPr>
                            <a:cxnSpLocks noChangeShapeType="1"/>
                          </wps:cNvCnPr>
                          <wps:spPr bwMode="auto">
                            <a:xfrm flipH="1">
                              <a:off x="2398"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09" name="Line 4204"/>
                          <wps:cNvCnPr>
                            <a:cxnSpLocks noChangeShapeType="1"/>
                          </wps:cNvCnPr>
                          <wps:spPr bwMode="auto">
                            <a:xfrm flipH="1">
                              <a:off x="2396"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0" name="Line 4205"/>
                          <wps:cNvCnPr>
                            <a:cxnSpLocks noChangeShapeType="1"/>
                          </wps:cNvCnPr>
                          <wps:spPr bwMode="auto">
                            <a:xfrm flipH="1">
                              <a:off x="2394"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1" name="Line 4206"/>
                          <wps:cNvCnPr>
                            <a:cxnSpLocks noChangeShapeType="1"/>
                          </wps:cNvCnPr>
                          <wps:spPr bwMode="auto">
                            <a:xfrm flipH="1">
                              <a:off x="2392"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2" name="Line 4207"/>
                          <wps:cNvCnPr>
                            <a:cxnSpLocks noChangeShapeType="1"/>
                          </wps:cNvCnPr>
                          <wps:spPr bwMode="auto">
                            <a:xfrm>
                              <a:off x="728"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3" name="Line 4208"/>
                          <wps:cNvCnPr>
                            <a:cxnSpLocks noChangeShapeType="1"/>
                          </wps:cNvCnPr>
                          <wps:spPr bwMode="auto">
                            <a:xfrm flipV="1">
                              <a:off x="731"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4" name="Line 4209"/>
                          <wps:cNvCnPr>
                            <a:cxnSpLocks noChangeShapeType="1"/>
                          </wps:cNvCnPr>
                          <wps:spPr bwMode="auto">
                            <a:xfrm flipV="1">
                              <a:off x="733"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5" name="Line 4210"/>
                          <wps:cNvCnPr>
                            <a:cxnSpLocks noChangeShapeType="1"/>
                          </wps:cNvCnPr>
                          <wps:spPr bwMode="auto">
                            <a:xfrm flipV="1">
                              <a:off x="734"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6" name="Line 4211"/>
                          <wps:cNvCnPr>
                            <a:cxnSpLocks noChangeShapeType="1"/>
                          </wps:cNvCnPr>
                          <wps:spPr bwMode="auto">
                            <a:xfrm flipV="1">
                              <a:off x="735"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7" name="Line 4212"/>
                          <wps:cNvCnPr>
                            <a:cxnSpLocks noChangeShapeType="1"/>
                          </wps:cNvCnPr>
                          <wps:spPr bwMode="auto">
                            <a:xfrm flipV="1">
                              <a:off x="736"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8" name="Line 4213"/>
                          <wps:cNvCnPr>
                            <a:cxnSpLocks noChangeShapeType="1"/>
                          </wps:cNvCnPr>
                          <wps:spPr bwMode="auto">
                            <a:xfrm flipV="1">
                              <a:off x="737"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19" name="Line 4214"/>
                          <wps:cNvCnPr>
                            <a:cxnSpLocks noChangeShapeType="1"/>
                          </wps:cNvCnPr>
                          <wps:spPr bwMode="auto">
                            <a:xfrm>
                              <a:off x="739"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0" name="Line 4215"/>
                          <wps:cNvCnPr>
                            <a:cxnSpLocks noChangeShapeType="1"/>
                          </wps:cNvCnPr>
                          <wps:spPr bwMode="auto">
                            <a:xfrm>
                              <a:off x="741"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1" name="Line 4216"/>
                          <wps:cNvCnPr>
                            <a:cxnSpLocks noChangeShapeType="1"/>
                          </wps:cNvCnPr>
                          <wps:spPr bwMode="auto">
                            <a:xfrm>
                              <a:off x="744"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2" name="Line 4217"/>
                          <wps:cNvCnPr>
                            <a:cxnSpLocks noChangeShapeType="1"/>
                          </wps:cNvCnPr>
                          <wps:spPr bwMode="auto">
                            <a:xfrm>
                              <a:off x="745" y="29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3" name="Line 4218"/>
                          <wps:cNvCnPr>
                            <a:cxnSpLocks noChangeShapeType="1"/>
                          </wps:cNvCnPr>
                          <wps:spPr bwMode="auto">
                            <a:xfrm>
                              <a:off x="745"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4" name="Line 4219"/>
                          <wps:cNvCnPr>
                            <a:cxnSpLocks noChangeShapeType="1"/>
                          </wps:cNvCnPr>
                          <wps:spPr bwMode="auto">
                            <a:xfrm>
                              <a:off x="746"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5" name="Line 4220"/>
                          <wps:cNvCnPr>
                            <a:cxnSpLocks noChangeShapeType="1"/>
                          </wps:cNvCnPr>
                          <wps:spPr bwMode="auto">
                            <a:xfrm>
                              <a:off x="747"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6" name="Line 4221"/>
                          <wps:cNvCnPr>
                            <a:cxnSpLocks noChangeShapeType="1"/>
                          </wps:cNvCnPr>
                          <wps:spPr bwMode="auto">
                            <a:xfrm>
                              <a:off x="749"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7" name="Line 4222"/>
                          <wps:cNvCnPr>
                            <a:cxnSpLocks noChangeShapeType="1"/>
                          </wps:cNvCnPr>
                          <wps:spPr bwMode="auto">
                            <a:xfrm flipH="1">
                              <a:off x="2344"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8" name="Line 4223"/>
                          <wps:cNvCnPr>
                            <a:cxnSpLocks noChangeShapeType="1"/>
                          </wps:cNvCnPr>
                          <wps:spPr bwMode="auto">
                            <a:xfrm flipH="1" flipV="1">
                              <a:off x="2342"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29" name="Line 4224"/>
                          <wps:cNvCnPr>
                            <a:cxnSpLocks noChangeShapeType="1"/>
                          </wps:cNvCnPr>
                          <wps:spPr bwMode="auto">
                            <a:xfrm flipH="1" flipV="1">
                              <a:off x="2340"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9630" name="Group 4426"/>
                        <wpg:cNvGrpSpPr>
                          <a:grpSpLocks/>
                        </wpg:cNvGrpSpPr>
                        <wpg:grpSpPr bwMode="auto">
                          <a:xfrm>
                            <a:off x="506095" y="120015"/>
                            <a:ext cx="979805" cy="76835"/>
                            <a:chOff x="797" y="189"/>
                            <a:chExt cx="1543" cy="121"/>
                          </a:xfrm>
                        </wpg:grpSpPr>
                        <wps:wsp>
                          <wps:cNvPr id="9631" name="Line 4226"/>
                          <wps:cNvCnPr>
                            <a:cxnSpLocks noChangeShapeType="1"/>
                          </wps:cNvCnPr>
                          <wps:spPr bwMode="auto">
                            <a:xfrm flipH="1" flipV="1">
                              <a:off x="2339"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2" name="Line 4227"/>
                          <wps:cNvCnPr>
                            <a:cxnSpLocks noChangeShapeType="1"/>
                          </wps:cNvCnPr>
                          <wps:spPr bwMode="auto">
                            <a:xfrm flipV="1">
                              <a:off x="2339"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3" name="Line 4228"/>
                          <wps:cNvCnPr>
                            <a:cxnSpLocks noChangeShapeType="1"/>
                          </wps:cNvCnPr>
                          <wps:spPr bwMode="auto">
                            <a:xfrm flipH="1" flipV="1">
                              <a:off x="2338"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4" name="Line 4229"/>
                          <wps:cNvCnPr>
                            <a:cxnSpLocks noChangeShapeType="1"/>
                          </wps:cNvCnPr>
                          <wps:spPr bwMode="auto">
                            <a:xfrm flipH="1" flipV="1">
                              <a:off x="2336"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5" name="Line 4230"/>
                          <wps:cNvCnPr>
                            <a:cxnSpLocks noChangeShapeType="1"/>
                          </wps:cNvCnPr>
                          <wps:spPr bwMode="auto">
                            <a:xfrm flipH="1">
                              <a:off x="2333"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6" name="Line 4231"/>
                          <wps:cNvCnPr>
                            <a:cxnSpLocks noChangeShapeType="1"/>
                          </wps:cNvCnPr>
                          <wps:spPr bwMode="auto">
                            <a:xfrm flipH="1">
                              <a:off x="2331"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7" name="Line 4232"/>
                          <wps:cNvCnPr>
                            <a:cxnSpLocks noChangeShapeType="1"/>
                          </wps:cNvCnPr>
                          <wps:spPr bwMode="auto">
                            <a:xfrm flipH="1">
                              <a:off x="2330"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8" name="Line 4233"/>
                          <wps:cNvCnPr>
                            <a:cxnSpLocks noChangeShapeType="1"/>
                          </wps:cNvCnPr>
                          <wps:spPr bwMode="auto">
                            <a:xfrm flipH="1">
                              <a:off x="2330" y="29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39" name="Line 4234"/>
                          <wps:cNvCnPr>
                            <a:cxnSpLocks noChangeShapeType="1"/>
                          </wps:cNvCnPr>
                          <wps:spPr bwMode="auto">
                            <a:xfrm flipH="1">
                              <a:off x="2329"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0" name="Line 4235"/>
                          <wps:cNvCnPr>
                            <a:cxnSpLocks noChangeShapeType="1"/>
                          </wps:cNvCnPr>
                          <wps:spPr bwMode="auto">
                            <a:xfrm flipH="1">
                              <a:off x="2327"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1" name="Line 4236"/>
                          <wps:cNvCnPr>
                            <a:cxnSpLocks noChangeShapeType="1"/>
                          </wps:cNvCnPr>
                          <wps:spPr bwMode="auto">
                            <a:xfrm flipH="1">
                              <a:off x="2325"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2" name="Line 4237"/>
                          <wps:cNvCnPr>
                            <a:cxnSpLocks noChangeShapeType="1"/>
                          </wps:cNvCnPr>
                          <wps:spPr bwMode="auto">
                            <a:xfrm flipH="1">
                              <a:off x="2323"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3" name="Line 4238"/>
                          <wps:cNvCnPr>
                            <a:cxnSpLocks noChangeShapeType="1"/>
                          </wps:cNvCnPr>
                          <wps:spPr bwMode="auto">
                            <a:xfrm>
                              <a:off x="797"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4" name="Line 4239"/>
                          <wps:cNvCnPr>
                            <a:cxnSpLocks noChangeShapeType="1"/>
                          </wps:cNvCnPr>
                          <wps:spPr bwMode="auto">
                            <a:xfrm flipV="1">
                              <a:off x="800" y="293"/>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5" name="Line 4240"/>
                          <wps:cNvCnPr>
                            <a:cxnSpLocks noChangeShapeType="1"/>
                          </wps:cNvCnPr>
                          <wps:spPr bwMode="auto">
                            <a:xfrm flipV="1">
                              <a:off x="801"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6" name="Line 4241"/>
                          <wps:cNvCnPr>
                            <a:cxnSpLocks noChangeShapeType="1"/>
                          </wps:cNvCnPr>
                          <wps:spPr bwMode="auto">
                            <a:xfrm flipV="1">
                              <a:off x="802"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7" name="Line 4242"/>
                          <wps:cNvCnPr>
                            <a:cxnSpLocks noChangeShapeType="1"/>
                          </wps:cNvCnPr>
                          <wps:spPr bwMode="auto">
                            <a:xfrm flipV="1">
                              <a:off x="803"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8" name="Line 4243"/>
                          <wps:cNvCnPr>
                            <a:cxnSpLocks noChangeShapeType="1"/>
                          </wps:cNvCnPr>
                          <wps:spPr bwMode="auto">
                            <a:xfrm flipV="1">
                              <a:off x="804"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49" name="Line 4244"/>
                          <wps:cNvCnPr>
                            <a:cxnSpLocks noChangeShapeType="1"/>
                          </wps:cNvCnPr>
                          <wps:spPr bwMode="auto">
                            <a:xfrm flipV="1">
                              <a:off x="804"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0" name="Line 4245"/>
                          <wps:cNvCnPr>
                            <a:cxnSpLocks noChangeShapeType="1"/>
                          </wps:cNvCnPr>
                          <wps:spPr bwMode="auto">
                            <a:xfrm flipV="1">
                              <a:off x="805"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1" name="Line 4246"/>
                          <wps:cNvCnPr>
                            <a:cxnSpLocks noChangeShapeType="1"/>
                          </wps:cNvCnPr>
                          <wps:spPr bwMode="auto">
                            <a:xfrm>
                              <a:off x="808"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2" name="Line 4247"/>
                          <wps:cNvCnPr>
                            <a:cxnSpLocks noChangeShapeType="1"/>
                          </wps:cNvCnPr>
                          <wps:spPr bwMode="auto">
                            <a:xfrm>
                              <a:off x="810"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3" name="Line 4248"/>
                          <wps:cNvCnPr>
                            <a:cxnSpLocks noChangeShapeType="1"/>
                          </wps:cNvCnPr>
                          <wps:spPr bwMode="auto">
                            <a:xfrm>
                              <a:off x="812"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4" name="Line 4249"/>
                          <wps:cNvCnPr>
                            <a:cxnSpLocks noChangeShapeType="1"/>
                          </wps:cNvCnPr>
                          <wps:spPr bwMode="auto">
                            <a:xfrm>
                              <a:off x="813" y="29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5" name="Line 4250"/>
                          <wps:cNvCnPr>
                            <a:cxnSpLocks noChangeShapeType="1"/>
                          </wps:cNvCnPr>
                          <wps:spPr bwMode="auto">
                            <a:xfrm>
                              <a:off x="813" y="291"/>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6" name="Line 4251"/>
                          <wps:cNvCnPr>
                            <a:cxnSpLocks noChangeShapeType="1"/>
                          </wps:cNvCnPr>
                          <wps:spPr bwMode="auto">
                            <a:xfrm>
                              <a:off x="815"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7" name="Line 4252"/>
                          <wps:cNvCnPr>
                            <a:cxnSpLocks noChangeShapeType="1"/>
                          </wps:cNvCnPr>
                          <wps:spPr bwMode="auto">
                            <a:xfrm>
                              <a:off x="816"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8" name="Line 4253"/>
                          <wps:cNvCnPr>
                            <a:cxnSpLocks noChangeShapeType="1"/>
                          </wps:cNvCnPr>
                          <wps:spPr bwMode="auto">
                            <a:xfrm>
                              <a:off x="818"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59" name="Line 4254"/>
                          <wps:cNvCnPr>
                            <a:cxnSpLocks noChangeShapeType="1"/>
                          </wps:cNvCnPr>
                          <wps:spPr bwMode="auto">
                            <a:xfrm flipH="1">
                              <a:off x="2276"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0" name="Line 4255"/>
                          <wps:cNvCnPr>
                            <a:cxnSpLocks noChangeShapeType="1"/>
                          </wps:cNvCnPr>
                          <wps:spPr bwMode="auto">
                            <a:xfrm flipH="1" flipV="1">
                              <a:off x="2274"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1" name="Line 4256"/>
                          <wps:cNvCnPr>
                            <a:cxnSpLocks noChangeShapeType="1"/>
                          </wps:cNvCnPr>
                          <wps:spPr bwMode="auto">
                            <a:xfrm flipH="1" flipV="1">
                              <a:off x="2273"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2" name="Line 4257"/>
                          <wps:cNvCnPr>
                            <a:cxnSpLocks noChangeShapeType="1"/>
                          </wps:cNvCnPr>
                          <wps:spPr bwMode="auto">
                            <a:xfrm flipH="1" flipV="1">
                              <a:off x="2271"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3" name="Line 4258"/>
                          <wps:cNvCnPr>
                            <a:cxnSpLocks noChangeShapeType="1"/>
                          </wps:cNvCnPr>
                          <wps:spPr bwMode="auto">
                            <a:xfrm flipV="1">
                              <a:off x="2271" y="290"/>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4" name="Line 4259"/>
                          <wps:cNvCnPr>
                            <a:cxnSpLocks noChangeShapeType="1"/>
                          </wps:cNvCnPr>
                          <wps:spPr bwMode="auto">
                            <a:xfrm flipH="1" flipV="1">
                              <a:off x="2270"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5" name="Line 4260"/>
                          <wps:cNvCnPr>
                            <a:cxnSpLocks noChangeShapeType="1"/>
                          </wps:cNvCnPr>
                          <wps:spPr bwMode="auto">
                            <a:xfrm flipV="1">
                              <a:off x="2270" y="288"/>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6" name="Line 4261"/>
                          <wps:cNvCnPr>
                            <a:cxnSpLocks noChangeShapeType="1"/>
                          </wps:cNvCnPr>
                          <wps:spPr bwMode="auto">
                            <a:xfrm flipH="1" flipV="1">
                              <a:off x="2267"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7" name="Line 4262"/>
                          <wps:cNvCnPr>
                            <a:cxnSpLocks noChangeShapeType="1"/>
                          </wps:cNvCnPr>
                          <wps:spPr bwMode="auto">
                            <a:xfrm flipH="1">
                              <a:off x="2265"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8" name="Line 4263"/>
                          <wps:cNvCnPr>
                            <a:cxnSpLocks noChangeShapeType="1"/>
                          </wps:cNvCnPr>
                          <wps:spPr bwMode="auto">
                            <a:xfrm flipH="1">
                              <a:off x="2262"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69" name="Line 4264"/>
                          <wps:cNvCnPr>
                            <a:cxnSpLocks noChangeShapeType="1"/>
                          </wps:cNvCnPr>
                          <wps:spPr bwMode="auto">
                            <a:xfrm flipH="1">
                              <a:off x="2262" y="28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0" name="Line 4265"/>
                          <wps:cNvCnPr>
                            <a:cxnSpLocks noChangeShapeType="1"/>
                          </wps:cNvCnPr>
                          <wps:spPr bwMode="auto">
                            <a:xfrm flipH="1">
                              <a:off x="2261"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1" name="Line 4266"/>
                          <wps:cNvCnPr>
                            <a:cxnSpLocks noChangeShapeType="1"/>
                          </wps:cNvCnPr>
                          <wps:spPr bwMode="auto">
                            <a:xfrm flipH="1">
                              <a:off x="2260"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2" name="Line 4267"/>
                          <wps:cNvCnPr>
                            <a:cxnSpLocks noChangeShapeType="1"/>
                          </wps:cNvCnPr>
                          <wps:spPr bwMode="auto">
                            <a:xfrm flipH="1">
                              <a:off x="2259"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3" name="Line 4268"/>
                          <wps:cNvCnPr>
                            <a:cxnSpLocks noChangeShapeType="1"/>
                          </wps:cNvCnPr>
                          <wps:spPr bwMode="auto">
                            <a:xfrm flipH="1">
                              <a:off x="2257"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4" name="Line 4269"/>
                          <wps:cNvCnPr>
                            <a:cxnSpLocks noChangeShapeType="1"/>
                          </wps:cNvCnPr>
                          <wps:spPr bwMode="auto">
                            <a:xfrm flipH="1">
                              <a:off x="2254"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5" name="Line 4270"/>
                          <wps:cNvCnPr>
                            <a:cxnSpLocks noChangeShapeType="1"/>
                          </wps:cNvCnPr>
                          <wps:spPr bwMode="auto">
                            <a:xfrm>
                              <a:off x="866"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6" name="Line 4271"/>
                          <wps:cNvCnPr>
                            <a:cxnSpLocks noChangeShapeType="1"/>
                          </wps:cNvCnPr>
                          <wps:spPr bwMode="auto">
                            <a:xfrm flipV="1">
                              <a:off x="868"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7" name="Line 4272"/>
                          <wps:cNvCnPr>
                            <a:cxnSpLocks noChangeShapeType="1"/>
                          </wps:cNvCnPr>
                          <wps:spPr bwMode="auto">
                            <a:xfrm flipV="1">
                              <a:off x="870"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8" name="Line 4273"/>
                          <wps:cNvCnPr>
                            <a:cxnSpLocks noChangeShapeType="1"/>
                          </wps:cNvCnPr>
                          <wps:spPr bwMode="auto">
                            <a:xfrm flipV="1">
                              <a:off x="872"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79" name="Line 4274"/>
                          <wps:cNvCnPr>
                            <a:cxnSpLocks noChangeShapeType="1"/>
                          </wps:cNvCnPr>
                          <wps:spPr bwMode="auto">
                            <a:xfrm flipV="1">
                              <a:off x="873"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0" name="Line 4275"/>
                          <wps:cNvCnPr>
                            <a:cxnSpLocks noChangeShapeType="1"/>
                          </wps:cNvCnPr>
                          <wps:spPr bwMode="auto">
                            <a:xfrm flipV="1">
                              <a:off x="873"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1" name="Line 4276"/>
                          <wps:cNvCnPr>
                            <a:cxnSpLocks noChangeShapeType="1"/>
                          </wps:cNvCnPr>
                          <wps:spPr bwMode="auto">
                            <a:xfrm flipV="1">
                              <a:off x="874"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2" name="Line 4277"/>
                          <wps:cNvCnPr>
                            <a:cxnSpLocks noChangeShapeType="1"/>
                          </wps:cNvCnPr>
                          <wps:spPr bwMode="auto">
                            <a:xfrm>
                              <a:off x="877"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3" name="Line 4278"/>
                          <wps:cNvCnPr>
                            <a:cxnSpLocks noChangeShapeType="1"/>
                          </wps:cNvCnPr>
                          <wps:spPr bwMode="auto">
                            <a:xfrm>
                              <a:off x="879"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4" name="Line 4279"/>
                          <wps:cNvCnPr>
                            <a:cxnSpLocks noChangeShapeType="1"/>
                          </wps:cNvCnPr>
                          <wps:spPr bwMode="auto">
                            <a:xfrm>
                              <a:off x="881"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5" name="Line 4280"/>
                          <wps:cNvCnPr>
                            <a:cxnSpLocks noChangeShapeType="1"/>
                          </wps:cNvCnPr>
                          <wps:spPr bwMode="auto">
                            <a:xfrm>
                              <a:off x="882" y="290"/>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6" name="Line 4281"/>
                          <wps:cNvCnPr>
                            <a:cxnSpLocks noChangeShapeType="1"/>
                          </wps:cNvCnPr>
                          <wps:spPr bwMode="auto">
                            <a:xfrm>
                              <a:off x="882"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7" name="Line 4282"/>
                          <wps:cNvCnPr>
                            <a:cxnSpLocks noChangeShapeType="1"/>
                          </wps:cNvCnPr>
                          <wps:spPr bwMode="auto">
                            <a:xfrm>
                              <a:off x="883"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8" name="Line 4283"/>
                          <wps:cNvCnPr>
                            <a:cxnSpLocks noChangeShapeType="1"/>
                          </wps:cNvCnPr>
                          <wps:spPr bwMode="auto">
                            <a:xfrm>
                              <a:off x="885"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89" name="Line 4284"/>
                          <wps:cNvCnPr>
                            <a:cxnSpLocks noChangeShapeType="1"/>
                          </wps:cNvCnPr>
                          <wps:spPr bwMode="auto">
                            <a:xfrm>
                              <a:off x="887"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0" name="Line 4285"/>
                          <wps:cNvCnPr>
                            <a:cxnSpLocks noChangeShapeType="1"/>
                          </wps:cNvCnPr>
                          <wps:spPr bwMode="auto">
                            <a:xfrm flipH="1">
                              <a:off x="2207"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1" name="Line 4286"/>
                          <wps:cNvCnPr>
                            <a:cxnSpLocks noChangeShapeType="1"/>
                          </wps:cNvCnPr>
                          <wps:spPr bwMode="auto">
                            <a:xfrm flipH="1" flipV="1">
                              <a:off x="2204" y="29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2" name="Line 4287"/>
                          <wps:cNvCnPr>
                            <a:cxnSpLocks noChangeShapeType="1"/>
                          </wps:cNvCnPr>
                          <wps:spPr bwMode="auto">
                            <a:xfrm flipH="1" flipV="1">
                              <a:off x="2203"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3" name="Line 4288"/>
                          <wps:cNvCnPr>
                            <a:cxnSpLocks noChangeShapeType="1"/>
                          </wps:cNvCnPr>
                          <wps:spPr bwMode="auto">
                            <a:xfrm flipH="1" flipV="1">
                              <a:off x="2202"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4" name="Line 4289"/>
                          <wps:cNvCnPr>
                            <a:cxnSpLocks noChangeShapeType="1"/>
                          </wps:cNvCnPr>
                          <wps:spPr bwMode="auto">
                            <a:xfrm flipH="1" flipV="1">
                              <a:off x="2201"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5" name="Line 4290"/>
                          <wps:cNvCnPr>
                            <a:cxnSpLocks noChangeShapeType="1"/>
                          </wps:cNvCnPr>
                          <wps:spPr bwMode="auto">
                            <a:xfrm flipV="1">
                              <a:off x="2201" y="288"/>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6" name="Line 4291"/>
                          <wps:cNvCnPr>
                            <a:cxnSpLocks noChangeShapeType="1"/>
                          </wps:cNvCnPr>
                          <wps:spPr bwMode="auto">
                            <a:xfrm flipH="1" flipV="1">
                              <a:off x="2198"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7" name="Line 4292"/>
                          <wps:cNvCnPr>
                            <a:cxnSpLocks noChangeShapeType="1"/>
                          </wps:cNvCnPr>
                          <wps:spPr bwMode="auto">
                            <a:xfrm flipH="1">
                              <a:off x="2196"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8" name="Line 4293"/>
                          <wps:cNvCnPr>
                            <a:cxnSpLocks noChangeShapeType="1"/>
                          </wps:cNvCnPr>
                          <wps:spPr bwMode="auto">
                            <a:xfrm flipH="1">
                              <a:off x="2194"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99" name="Line 4294"/>
                          <wps:cNvCnPr>
                            <a:cxnSpLocks noChangeShapeType="1"/>
                          </wps:cNvCnPr>
                          <wps:spPr bwMode="auto">
                            <a:xfrm>
                              <a:off x="2194" y="28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0" name="Line 4295"/>
                          <wps:cNvCnPr>
                            <a:cxnSpLocks noChangeShapeType="1"/>
                          </wps:cNvCnPr>
                          <wps:spPr bwMode="auto">
                            <a:xfrm flipH="1">
                              <a:off x="2193"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1" name="Line 4296"/>
                          <wps:cNvCnPr>
                            <a:cxnSpLocks noChangeShapeType="1"/>
                          </wps:cNvCnPr>
                          <wps:spPr bwMode="auto">
                            <a:xfrm flipH="1">
                              <a:off x="2191" y="291"/>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2" name="Line 4297"/>
                          <wps:cNvCnPr>
                            <a:cxnSpLocks noChangeShapeType="1"/>
                          </wps:cNvCnPr>
                          <wps:spPr bwMode="auto">
                            <a:xfrm flipH="1">
                              <a:off x="2190"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3" name="Line 4298"/>
                          <wps:cNvCnPr>
                            <a:cxnSpLocks noChangeShapeType="1"/>
                          </wps:cNvCnPr>
                          <wps:spPr bwMode="auto">
                            <a:xfrm flipH="1">
                              <a:off x="2188"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4" name="Line 4299"/>
                          <wps:cNvCnPr>
                            <a:cxnSpLocks noChangeShapeType="1"/>
                          </wps:cNvCnPr>
                          <wps:spPr bwMode="auto">
                            <a:xfrm flipH="1">
                              <a:off x="2185"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5" name="Line 4300"/>
                          <wps:cNvCnPr>
                            <a:cxnSpLocks noChangeShapeType="1"/>
                          </wps:cNvCnPr>
                          <wps:spPr bwMode="auto">
                            <a:xfrm>
                              <a:off x="934"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6" name="Line 4301"/>
                          <wps:cNvCnPr>
                            <a:cxnSpLocks noChangeShapeType="1"/>
                          </wps:cNvCnPr>
                          <wps:spPr bwMode="auto">
                            <a:xfrm flipV="1">
                              <a:off x="937"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7" name="Line 4302"/>
                          <wps:cNvCnPr>
                            <a:cxnSpLocks noChangeShapeType="1"/>
                          </wps:cNvCnPr>
                          <wps:spPr bwMode="auto">
                            <a:xfrm flipV="1">
                              <a:off x="939"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8" name="Line 4303"/>
                          <wps:cNvCnPr>
                            <a:cxnSpLocks noChangeShapeType="1"/>
                          </wps:cNvCnPr>
                          <wps:spPr bwMode="auto">
                            <a:xfrm flipV="1">
                              <a:off x="941"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09" name="Line 4304"/>
                          <wps:cNvCnPr>
                            <a:cxnSpLocks noChangeShapeType="1"/>
                          </wps:cNvCnPr>
                          <wps:spPr bwMode="auto">
                            <a:xfrm flipV="1">
                              <a:off x="942"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0" name="Line 4305"/>
                          <wps:cNvCnPr>
                            <a:cxnSpLocks noChangeShapeType="1"/>
                          </wps:cNvCnPr>
                          <wps:spPr bwMode="auto">
                            <a:xfrm flipV="1">
                              <a:off x="942"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1" name="Line 4306"/>
                          <wps:cNvCnPr>
                            <a:cxnSpLocks noChangeShapeType="1"/>
                          </wps:cNvCnPr>
                          <wps:spPr bwMode="auto">
                            <a:xfrm flipV="1">
                              <a:off x="943"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2" name="Line 4307"/>
                          <wps:cNvCnPr>
                            <a:cxnSpLocks noChangeShapeType="1"/>
                          </wps:cNvCnPr>
                          <wps:spPr bwMode="auto">
                            <a:xfrm>
                              <a:off x="946"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3" name="Line 4308"/>
                          <wps:cNvCnPr>
                            <a:cxnSpLocks noChangeShapeType="1"/>
                          </wps:cNvCnPr>
                          <wps:spPr bwMode="auto">
                            <a:xfrm>
                              <a:off x="948"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4" name="Line 4309"/>
                          <wps:cNvCnPr>
                            <a:cxnSpLocks noChangeShapeType="1"/>
                          </wps:cNvCnPr>
                          <wps:spPr bwMode="auto">
                            <a:xfrm>
                              <a:off x="950" y="28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5" name="Line 4310"/>
                          <wps:cNvCnPr>
                            <a:cxnSpLocks noChangeShapeType="1"/>
                          </wps:cNvCnPr>
                          <wps:spPr bwMode="auto">
                            <a:xfrm>
                              <a:off x="950"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6" name="Line 4311"/>
                          <wps:cNvCnPr>
                            <a:cxnSpLocks noChangeShapeType="1"/>
                          </wps:cNvCnPr>
                          <wps:spPr bwMode="auto">
                            <a:xfrm>
                              <a:off x="951"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7" name="Line 4312"/>
                          <wps:cNvCnPr>
                            <a:cxnSpLocks noChangeShapeType="1"/>
                          </wps:cNvCnPr>
                          <wps:spPr bwMode="auto">
                            <a:xfrm>
                              <a:off x="952"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8" name="Line 4313"/>
                          <wps:cNvCnPr>
                            <a:cxnSpLocks noChangeShapeType="1"/>
                          </wps:cNvCnPr>
                          <wps:spPr bwMode="auto">
                            <a:xfrm>
                              <a:off x="954"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19" name="Line 4314"/>
                          <wps:cNvCnPr>
                            <a:cxnSpLocks noChangeShapeType="1"/>
                          </wps:cNvCnPr>
                          <wps:spPr bwMode="auto">
                            <a:xfrm>
                              <a:off x="956"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0" name="Line 4315"/>
                          <wps:cNvCnPr>
                            <a:cxnSpLocks noChangeShapeType="1"/>
                          </wps:cNvCnPr>
                          <wps:spPr bwMode="auto">
                            <a:xfrm flipH="1">
                              <a:off x="2138"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1" name="Line 4316"/>
                          <wps:cNvCnPr>
                            <a:cxnSpLocks noChangeShapeType="1"/>
                          </wps:cNvCnPr>
                          <wps:spPr bwMode="auto">
                            <a:xfrm flipH="1" flipV="1">
                              <a:off x="2136"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2" name="Line 4317"/>
                          <wps:cNvCnPr>
                            <a:cxnSpLocks noChangeShapeType="1"/>
                          </wps:cNvCnPr>
                          <wps:spPr bwMode="auto">
                            <a:xfrm flipH="1" flipV="1">
                              <a:off x="2134"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3" name="Line 4318"/>
                          <wps:cNvCnPr>
                            <a:cxnSpLocks noChangeShapeType="1"/>
                          </wps:cNvCnPr>
                          <wps:spPr bwMode="auto">
                            <a:xfrm flipH="1" flipV="1">
                              <a:off x="2133"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4" name="Line 4319"/>
                          <wps:cNvCnPr>
                            <a:cxnSpLocks noChangeShapeType="1"/>
                          </wps:cNvCnPr>
                          <wps:spPr bwMode="auto">
                            <a:xfrm flipV="1">
                              <a:off x="2133"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5" name="Line 4320"/>
                          <wps:cNvCnPr>
                            <a:cxnSpLocks noChangeShapeType="1"/>
                          </wps:cNvCnPr>
                          <wps:spPr bwMode="auto">
                            <a:xfrm flipH="1" flipV="1">
                              <a:off x="2132"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6" name="Line 4321"/>
                          <wps:cNvCnPr>
                            <a:cxnSpLocks noChangeShapeType="1"/>
                          </wps:cNvCnPr>
                          <wps:spPr bwMode="auto">
                            <a:xfrm flipH="1" flipV="1">
                              <a:off x="2129" y="287"/>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7" name="Line 4322"/>
                          <wps:cNvCnPr>
                            <a:cxnSpLocks noChangeShapeType="1"/>
                          </wps:cNvCnPr>
                          <wps:spPr bwMode="auto">
                            <a:xfrm flipH="1">
                              <a:off x="2127" y="28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8" name="Line 4323"/>
                          <wps:cNvCnPr>
                            <a:cxnSpLocks noChangeShapeType="1"/>
                          </wps:cNvCnPr>
                          <wps:spPr bwMode="auto">
                            <a:xfrm flipH="1">
                              <a:off x="2125"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29" name="Line 4324"/>
                          <wps:cNvCnPr>
                            <a:cxnSpLocks noChangeShapeType="1"/>
                          </wps:cNvCnPr>
                          <wps:spPr bwMode="auto">
                            <a:xfrm flipH="1">
                              <a:off x="2125" y="28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0" name="Line 4325"/>
                          <wps:cNvCnPr>
                            <a:cxnSpLocks noChangeShapeType="1"/>
                          </wps:cNvCnPr>
                          <wps:spPr bwMode="auto">
                            <a:xfrm flipH="1">
                              <a:off x="2124"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1" name="Line 4326"/>
                          <wps:cNvCnPr>
                            <a:cxnSpLocks noChangeShapeType="1"/>
                          </wps:cNvCnPr>
                          <wps:spPr bwMode="auto">
                            <a:xfrm flipH="1">
                              <a:off x="2123"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2" name="Line 4327"/>
                          <wps:cNvCnPr>
                            <a:cxnSpLocks noChangeShapeType="1"/>
                          </wps:cNvCnPr>
                          <wps:spPr bwMode="auto">
                            <a:xfrm flipH="1">
                              <a:off x="2121"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3" name="Line 4328"/>
                          <wps:cNvCnPr>
                            <a:cxnSpLocks noChangeShapeType="1"/>
                          </wps:cNvCnPr>
                          <wps:spPr bwMode="auto">
                            <a:xfrm flipH="1">
                              <a:off x="2119"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4" name="Line 4329"/>
                          <wps:cNvCnPr>
                            <a:cxnSpLocks noChangeShapeType="1"/>
                          </wps:cNvCnPr>
                          <wps:spPr bwMode="auto">
                            <a:xfrm flipH="1">
                              <a:off x="2116"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5" name="Line 4330"/>
                          <wps:cNvCnPr>
                            <a:cxnSpLocks noChangeShapeType="1"/>
                          </wps:cNvCnPr>
                          <wps:spPr bwMode="auto">
                            <a:xfrm>
                              <a:off x="1003"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6" name="Line 4331"/>
                          <wps:cNvCnPr>
                            <a:cxnSpLocks noChangeShapeType="1"/>
                          </wps:cNvCnPr>
                          <wps:spPr bwMode="auto">
                            <a:xfrm flipV="1">
                              <a:off x="1006"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7" name="Line 4332"/>
                          <wps:cNvCnPr>
                            <a:cxnSpLocks noChangeShapeType="1"/>
                          </wps:cNvCnPr>
                          <wps:spPr bwMode="auto">
                            <a:xfrm flipV="1">
                              <a:off x="1008"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8" name="Line 4333"/>
                          <wps:cNvCnPr>
                            <a:cxnSpLocks noChangeShapeType="1"/>
                          </wps:cNvCnPr>
                          <wps:spPr bwMode="auto">
                            <a:xfrm flipV="1">
                              <a:off x="1010"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39" name="Line 4334"/>
                          <wps:cNvCnPr>
                            <a:cxnSpLocks noChangeShapeType="1"/>
                          </wps:cNvCnPr>
                          <wps:spPr bwMode="auto">
                            <a:xfrm flipV="1">
                              <a:off x="1011"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0" name="Line 4335"/>
                          <wps:cNvCnPr>
                            <a:cxnSpLocks noChangeShapeType="1"/>
                          </wps:cNvCnPr>
                          <wps:spPr bwMode="auto">
                            <a:xfrm flipV="1">
                              <a:off x="1011"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1" name="Line 4336"/>
                          <wps:cNvCnPr>
                            <a:cxnSpLocks noChangeShapeType="1"/>
                          </wps:cNvCnPr>
                          <wps:spPr bwMode="auto">
                            <a:xfrm flipV="1">
                              <a:off x="1012"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2" name="Line 4337"/>
                          <wps:cNvCnPr>
                            <a:cxnSpLocks noChangeShapeType="1"/>
                          </wps:cNvCnPr>
                          <wps:spPr bwMode="auto">
                            <a:xfrm>
                              <a:off x="1014"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3" name="Line 4338"/>
                          <wps:cNvCnPr>
                            <a:cxnSpLocks noChangeShapeType="1"/>
                          </wps:cNvCnPr>
                          <wps:spPr bwMode="auto">
                            <a:xfrm>
                              <a:off x="1017" y="28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4" name="Line 4339"/>
                          <wps:cNvCnPr>
                            <a:cxnSpLocks noChangeShapeType="1"/>
                          </wps:cNvCnPr>
                          <wps:spPr bwMode="auto">
                            <a:xfrm>
                              <a:off x="1018"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5" name="Line 4340"/>
                          <wps:cNvCnPr>
                            <a:cxnSpLocks noChangeShapeType="1"/>
                          </wps:cNvCnPr>
                          <wps:spPr bwMode="auto">
                            <a:xfrm>
                              <a:off x="1019"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6" name="Line 4341"/>
                          <wps:cNvCnPr>
                            <a:cxnSpLocks noChangeShapeType="1"/>
                          </wps:cNvCnPr>
                          <wps:spPr bwMode="auto">
                            <a:xfrm>
                              <a:off x="1020"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7" name="Line 4342"/>
                          <wps:cNvCnPr>
                            <a:cxnSpLocks noChangeShapeType="1"/>
                          </wps:cNvCnPr>
                          <wps:spPr bwMode="auto">
                            <a:xfrm>
                              <a:off x="1021"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8" name="Line 4343"/>
                          <wps:cNvCnPr>
                            <a:cxnSpLocks noChangeShapeType="1"/>
                          </wps:cNvCnPr>
                          <wps:spPr bwMode="auto">
                            <a:xfrm>
                              <a:off x="1023"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49" name="Line 4344"/>
                          <wps:cNvCnPr>
                            <a:cxnSpLocks noChangeShapeType="1"/>
                          </wps:cNvCnPr>
                          <wps:spPr bwMode="auto">
                            <a:xfrm>
                              <a:off x="1025"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0" name="Line 4345"/>
                          <wps:cNvCnPr>
                            <a:cxnSpLocks noChangeShapeType="1"/>
                          </wps:cNvCnPr>
                          <wps:spPr bwMode="auto">
                            <a:xfrm flipH="1">
                              <a:off x="2069"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1" name="Line 4346"/>
                          <wps:cNvCnPr>
                            <a:cxnSpLocks noChangeShapeType="1"/>
                          </wps:cNvCnPr>
                          <wps:spPr bwMode="auto">
                            <a:xfrm flipH="1" flipV="1">
                              <a:off x="2067"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2" name="Line 4347"/>
                          <wps:cNvCnPr>
                            <a:cxnSpLocks noChangeShapeType="1"/>
                          </wps:cNvCnPr>
                          <wps:spPr bwMode="auto">
                            <a:xfrm flipH="1" flipV="1">
                              <a:off x="2065"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3" name="Line 4348"/>
                          <wps:cNvCnPr>
                            <a:cxnSpLocks noChangeShapeType="1"/>
                          </wps:cNvCnPr>
                          <wps:spPr bwMode="auto">
                            <a:xfrm flipH="1" flipV="1">
                              <a:off x="2064"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4" name="Line 4349"/>
                          <wps:cNvCnPr>
                            <a:cxnSpLocks noChangeShapeType="1"/>
                          </wps:cNvCnPr>
                          <wps:spPr bwMode="auto">
                            <a:xfrm flipV="1">
                              <a:off x="2064"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5" name="Line 4350"/>
                          <wps:cNvCnPr>
                            <a:cxnSpLocks noChangeShapeType="1"/>
                          </wps:cNvCnPr>
                          <wps:spPr bwMode="auto">
                            <a:xfrm flipH="1" flipV="1">
                              <a:off x="2063"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6" name="Line 4351"/>
                          <wps:cNvCnPr>
                            <a:cxnSpLocks noChangeShapeType="1"/>
                          </wps:cNvCnPr>
                          <wps:spPr bwMode="auto">
                            <a:xfrm flipH="1" flipV="1">
                              <a:off x="2061"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7" name="Line 4352"/>
                          <wps:cNvCnPr>
                            <a:cxnSpLocks noChangeShapeType="1"/>
                          </wps:cNvCnPr>
                          <wps:spPr bwMode="auto">
                            <a:xfrm flipH="1">
                              <a:off x="2058"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8" name="Line 4353"/>
                          <wps:cNvCnPr>
                            <a:cxnSpLocks noChangeShapeType="1"/>
                          </wps:cNvCnPr>
                          <wps:spPr bwMode="auto">
                            <a:xfrm flipH="1">
                              <a:off x="2057" y="28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59" name="Line 4354"/>
                          <wps:cNvCnPr>
                            <a:cxnSpLocks noChangeShapeType="1"/>
                          </wps:cNvCnPr>
                          <wps:spPr bwMode="auto">
                            <a:xfrm flipH="1">
                              <a:off x="2056"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0" name="Line 4355"/>
                          <wps:cNvCnPr>
                            <a:cxnSpLocks noChangeShapeType="1"/>
                          </wps:cNvCnPr>
                          <wps:spPr bwMode="auto">
                            <a:xfrm flipH="1">
                              <a:off x="2055"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1" name="Line 4356"/>
                          <wps:cNvCnPr>
                            <a:cxnSpLocks noChangeShapeType="1"/>
                          </wps:cNvCnPr>
                          <wps:spPr bwMode="auto">
                            <a:xfrm flipH="1">
                              <a:off x="2054"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2" name="Line 4357"/>
                          <wps:cNvCnPr>
                            <a:cxnSpLocks noChangeShapeType="1"/>
                          </wps:cNvCnPr>
                          <wps:spPr bwMode="auto">
                            <a:xfrm flipH="1">
                              <a:off x="2052"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3" name="Line 4358"/>
                          <wps:cNvCnPr>
                            <a:cxnSpLocks noChangeShapeType="1"/>
                          </wps:cNvCnPr>
                          <wps:spPr bwMode="auto">
                            <a:xfrm flipH="1">
                              <a:off x="2050"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4" name="Line 4359"/>
                          <wps:cNvCnPr>
                            <a:cxnSpLocks noChangeShapeType="1"/>
                          </wps:cNvCnPr>
                          <wps:spPr bwMode="auto">
                            <a:xfrm flipH="1">
                              <a:off x="2048"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5" name="Line 4360"/>
                          <wps:cNvCnPr>
                            <a:cxnSpLocks noChangeShapeType="1"/>
                          </wps:cNvCnPr>
                          <wps:spPr bwMode="auto">
                            <a:xfrm>
                              <a:off x="1072"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6" name="Line 4361"/>
                          <wps:cNvCnPr>
                            <a:cxnSpLocks noChangeShapeType="1"/>
                          </wps:cNvCnPr>
                          <wps:spPr bwMode="auto">
                            <a:xfrm flipV="1">
                              <a:off x="1074" y="29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7" name="Line 4362"/>
                          <wps:cNvCnPr>
                            <a:cxnSpLocks noChangeShapeType="1"/>
                          </wps:cNvCnPr>
                          <wps:spPr bwMode="auto">
                            <a:xfrm flipV="1">
                              <a:off x="1077" y="292"/>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8" name="Line 4363"/>
                          <wps:cNvCnPr>
                            <a:cxnSpLocks noChangeShapeType="1"/>
                          </wps:cNvCnPr>
                          <wps:spPr bwMode="auto">
                            <a:xfrm flipV="1">
                              <a:off x="1078"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69" name="Line 4364"/>
                          <wps:cNvCnPr>
                            <a:cxnSpLocks noChangeShapeType="1"/>
                          </wps:cNvCnPr>
                          <wps:spPr bwMode="auto">
                            <a:xfrm flipV="1">
                              <a:off x="1079" y="289"/>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0" name="Line 4365"/>
                          <wps:cNvCnPr>
                            <a:cxnSpLocks noChangeShapeType="1"/>
                          </wps:cNvCnPr>
                          <wps:spPr bwMode="auto">
                            <a:xfrm flipV="1">
                              <a:off x="1080"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1" name="Line 4366"/>
                          <wps:cNvCnPr>
                            <a:cxnSpLocks noChangeShapeType="1"/>
                          </wps:cNvCnPr>
                          <wps:spPr bwMode="auto">
                            <a:xfrm flipV="1">
                              <a:off x="1081"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2" name="Line 4367"/>
                          <wps:cNvCnPr>
                            <a:cxnSpLocks noChangeShapeType="1"/>
                          </wps:cNvCnPr>
                          <wps:spPr bwMode="auto">
                            <a:xfrm>
                              <a:off x="1083"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3" name="Line 4368"/>
                          <wps:cNvCnPr>
                            <a:cxnSpLocks noChangeShapeType="1"/>
                          </wps:cNvCnPr>
                          <wps:spPr bwMode="auto">
                            <a:xfrm>
                              <a:off x="1086" y="28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4" name="Line 4369"/>
                          <wps:cNvCnPr>
                            <a:cxnSpLocks noChangeShapeType="1"/>
                          </wps:cNvCnPr>
                          <wps:spPr bwMode="auto">
                            <a:xfrm>
                              <a:off x="1087"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5" name="Line 4370"/>
                          <wps:cNvCnPr>
                            <a:cxnSpLocks noChangeShapeType="1"/>
                          </wps:cNvCnPr>
                          <wps:spPr bwMode="auto">
                            <a:xfrm>
                              <a:off x="1088"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6" name="Line 4371"/>
                          <wps:cNvCnPr>
                            <a:cxnSpLocks noChangeShapeType="1"/>
                          </wps:cNvCnPr>
                          <wps:spPr bwMode="auto">
                            <a:xfrm>
                              <a:off x="1089"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7" name="Line 4372"/>
                          <wps:cNvCnPr>
                            <a:cxnSpLocks noChangeShapeType="1"/>
                          </wps:cNvCnPr>
                          <wps:spPr bwMode="auto">
                            <a:xfrm>
                              <a:off x="1090" y="29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8" name="Line 4373"/>
                          <wps:cNvCnPr>
                            <a:cxnSpLocks noChangeShapeType="1"/>
                          </wps:cNvCnPr>
                          <wps:spPr bwMode="auto">
                            <a:xfrm>
                              <a:off x="1091" y="293"/>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79" name="Line 4374"/>
                          <wps:cNvCnPr>
                            <a:cxnSpLocks noChangeShapeType="1"/>
                          </wps:cNvCnPr>
                          <wps:spPr bwMode="auto">
                            <a:xfrm>
                              <a:off x="1094"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0" name="Line 4375"/>
                          <wps:cNvCnPr>
                            <a:cxnSpLocks noChangeShapeType="1"/>
                          </wps:cNvCnPr>
                          <wps:spPr bwMode="auto">
                            <a:xfrm flipH="1">
                              <a:off x="2000" y="294"/>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1" name="Line 4376"/>
                          <wps:cNvCnPr>
                            <a:cxnSpLocks noChangeShapeType="1"/>
                          </wps:cNvCnPr>
                          <wps:spPr bwMode="auto">
                            <a:xfrm flipH="1" flipV="1">
                              <a:off x="1998"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2" name="Line 4377"/>
                          <wps:cNvCnPr>
                            <a:cxnSpLocks noChangeShapeType="1"/>
                          </wps:cNvCnPr>
                          <wps:spPr bwMode="auto">
                            <a:xfrm flipH="1" flipV="1">
                              <a:off x="1996" y="292"/>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3" name="Line 4378"/>
                          <wps:cNvCnPr>
                            <a:cxnSpLocks noChangeShapeType="1"/>
                          </wps:cNvCnPr>
                          <wps:spPr bwMode="auto">
                            <a:xfrm flipH="1" flipV="1">
                              <a:off x="1995" y="290"/>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4" name="Line 4379"/>
                          <wps:cNvCnPr>
                            <a:cxnSpLocks noChangeShapeType="1"/>
                          </wps:cNvCnPr>
                          <wps:spPr bwMode="auto">
                            <a:xfrm flipV="1">
                              <a:off x="1995" y="289"/>
                              <a:ext cx="0"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5" name="Line 4380"/>
                          <wps:cNvCnPr>
                            <a:cxnSpLocks noChangeShapeType="1"/>
                          </wps:cNvCnPr>
                          <wps:spPr bwMode="auto">
                            <a:xfrm flipH="1" flipV="1">
                              <a:off x="1994" y="288"/>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6" name="Line 4381"/>
                          <wps:cNvCnPr>
                            <a:cxnSpLocks noChangeShapeType="1"/>
                          </wps:cNvCnPr>
                          <wps:spPr bwMode="auto">
                            <a:xfrm flipH="1" flipV="1">
                              <a:off x="1992" y="287"/>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7" name="Line 4382"/>
                          <wps:cNvCnPr>
                            <a:cxnSpLocks noChangeShapeType="1"/>
                          </wps:cNvCnPr>
                          <wps:spPr bwMode="auto">
                            <a:xfrm flipH="1">
                              <a:off x="1989" y="287"/>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8" name="Line 4383"/>
                          <wps:cNvCnPr>
                            <a:cxnSpLocks noChangeShapeType="1"/>
                          </wps:cNvCnPr>
                          <wps:spPr bwMode="auto">
                            <a:xfrm flipH="1">
                              <a:off x="1988" y="28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89" name="Line 4384"/>
                          <wps:cNvCnPr>
                            <a:cxnSpLocks noChangeShapeType="1"/>
                          </wps:cNvCnPr>
                          <wps:spPr bwMode="auto">
                            <a:xfrm flipH="1">
                              <a:off x="1987" y="288"/>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0" name="Line 4385"/>
                          <wps:cNvCnPr>
                            <a:cxnSpLocks noChangeShapeType="1"/>
                          </wps:cNvCnPr>
                          <wps:spPr bwMode="auto">
                            <a:xfrm flipH="1">
                              <a:off x="1986" y="290"/>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1" name="Line 4386"/>
                          <wps:cNvCnPr>
                            <a:cxnSpLocks noChangeShapeType="1"/>
                          </wps:cNvCnPr>
                          <wps:spPr bwMode="auto">
                            <a:xfrm flipH="1">
                              <a:off x="1985" y="29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2" name="Line 4387"/>
                          <wps:cNvCnPr>
                            <a:cxnSpLocks noChangeShapeType="1"/>
                          </wps:cNvCnPr>
                          <wps:spPr bwMode="auto">
                            <a:xfrm flipH="1">
                              <a:off x="1983" y="29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3" name="Line 4388"/>
                          <wps:cNvCnPr>
                            <a:cxnSpLocks noChangeShapeType="1"/>
                          </wps:cNvCnPr>
                          <wps:spPr bwMode="auto">
                            <a:xfrm flipH="1">
                              <a:off x="1981" y="293"/>
                              <a:ext cx="2"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4" name="Line 4389"/>
                          <wps:cNvCnPr>
                            <a:cxnSpLocks noChangeShapeType="1"/>
                          </wps:cNvCnPr>
                          <wps:spPr bwMode="auto">
                            <a:xfrm flipH="1">
                              <a:off x="1979" y="29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5" name="Line 4390"/>
                          <wps:cNvCnPr>
                            <a:cxnSpLocks noChangeShapeType="1"/>
                          </wps:cNvCnPr>
                          <wps:spPr bwMode="auto">
                            <a:xfrm flipV="1">
                              <a:off x="1143"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6" name="Line 4391"/>
                          <wps:cNvCnPr>
                            <a:cxnSpLocks noChangeShapeType="1"/>
                          </wps:cNvCnPr>
                          <wps:spPr bwMode="auto">
                            <a:xfrm flipH="1">
                              <a:off x="1141" y="26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7" name="Line 4392"/>
                          <wps:cNvCnPr>
                            <a:cxnSpLocks noChangeShapeType="1"/>
                          </wps:cNvCnPr>
                          <wps:spPr bwMode="auto">
                            <a:xfrm flipV="1">
                              <a:off x="1141"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8" name="Line 4393"/>
                          <wps:cNvCnPr>
                            <a:cxnSpLocks noChangeShapeType="1"/>
                          </wps:cNvCnPr>
                          <wps:spPr bwMode="auto">
                            <a:xfrm flipH="1">
                              <a:off x="1140" y="25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99" name="Line 4394"/>
                          <wps:cNvCnPr>
                            <a:cxnSpLocks noChangeShapeType="1"/>
                          </wps:cNvCnPr>
                          <wps:spPr bwMode="auto">
                            <a:xfrm flipV="1">
                              <a:off x="1140"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0" name="Line 4395"/>
                          <wps:cNvCnPr>
                            <a:cxnSpLocks noChangeShapeType="1"/>
                          </wps:cNvCnPr>
                          <wps:spPr bwMode="auto">
                            <a:xfrm>
                              <a:off x="1140" y="2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1" name="Line 4396"/>
                          <wps:cNvCnPr>
                            <a:cxnSpLocks noChangeShapeType="1"/>
                          </wps:cNvCnPr>
                          <wps:spPr bwMode="auto">
                            <a:xfrm flipV="1">
                              <a:off x="1141"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2" name="Line 4397"/>
                          <wps:cNvCnPr>
                            <a:cxnSpLocks noChangeShapeType="1"/>
                          </wps:cNvCnPr>
                          <wps:spPr bwMode="auto">
                            <a:xfrm flipH="1" flipV="1">
                              <a:off x="1133"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3" name="Line 4398"/>
                          <wps:cNvCnPr>
                            <a:cxnSpLocks noChangeShapeType="1"/>
                          </wps:cNvCnPr>
                          <wps:spPr bwMode="auto">
                            <a:xfrm flipV="1">
                              <a:off x="1133"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4" name="Line 4399"/>
                          <wps:cNvCnPr>
                            <a:cxnSpLocks noChangeShapeType="1"/>
                          </wps:cNvCnPr>
                          <wps:spPr bwMode="auto">
                            <a:xfrm flipV="1">
                              <a:off x="1134"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5" name="Line 4400"/>
                          <wps:cNvCnPr>
                            <a:cxnSpLocks noChangeShapeType="1"/>
                          </wps:cNvCnPr>
                          <wps:spPr bwMode="auto">
                            <a:xfrm flipV="1">
                              <a:off x="1134" y="19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6" name="Line 4401"/>
                          <wps:cNvCnPr>
                            <a:cxnSpLocks noChangeShapeType="1"/>
                          </wps:cNvCnPr>
                          <wps:spPr bwMode="auto">
                            <a:xfrm flipH="1" flipV="1">
                              <a:off x="1133" y="19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7" name="Line 4402"/>
                          <wps:cNvCnPr>
                            <a:cxnSpLocks noChangeShapeType="1"/>
                          </wps:cNvCnPr>
                          <wps:spPr bwMode="auto">
                            <a:xfrm flipH="1" flipV="1">
                              <a:off x="1130" y="192"/>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8" name="Line 4403"/>
                          <wps:cNvCnPr>
                            <a:cxnSpLocks noChangeShapeType="1"/>
                          </wps:cNvCnPr>
                          <wps:spPr bwMode="auto">
                            <a:xfrm flipH="1" flipV="1">
                              <a:off x="1128" y="189"/>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09" name="Line 4404"/>
                          <wps:cNvCnPr>
                            <a:cxnSpLocks noChangeShapeType="1"/>
                          </wps:cNvCnPr>
                          <wps:spPr bwMode="auto">
                            <a:xfrm flipH="1">
                              <a:off x="1126" y="18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0" name="Line 4405"/>
                          <wps:cNvCnPr>
                            <a:cxnSpLocks noChangeShapeType="1"/>
                          </wps:cNvCnPr>
                          <wps:spPr bwMode="auto">
                            <a:xfrm flipH="1">
                              <a:off x="1124" y="191"/>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1" name="Line 4406"/>
                          <wps:cNvCnPr>
                            <a:cxnSpLocks noChangeShapeType="1"/>
                          </wps:cNvCnPr>
                          <wps:spPr bwMode="auto">
                            <a:xfrm flipH="1">
                              <a:off x="1122" y="195"/>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2" name="Line 4407"/>
                          <wps:cNvCnPr>
                            <a:cxnSpLocks noChangeShapeType="1"/>
                          </wps:cNvCnPr>
                          <wps:spPr bwMode="auto">
                            <a:xfrm>
                              <a:off x="1122" y="19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3" name="Line 4408"/>
                          <wps:cNvCnPr>
                            <a:cxnSpLocks noChangeShapeType="1"/>
                          </wps:cNvCnPr>
                          <wps:spPr bwMode="auto">
                            <a:xfrm>
                              <a:off x="1122"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4" name="Line 4409"/>
                          <wps:cNvCnPr>
                            <a:cxnSpLocks noChangeShapeType="1"/>
                          </wps:cNvCnPr>
                          <wps:spPr bwMode="auto">
                            <a:xfrm>
                              <a:off x="1122" y="203"/>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5" name="Line 4410"/>
                          <wps:cNvCnPr>
                            <a:cxnSpLocks noChangeShapeType="1"/>
                          </wps:cNvCnPr>
                          <wps:spPr bwMode="auto">
                            <a:xfrm>
                              <a:off x="1122"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6" name="Line 4411"/>
                          <wps:cNvCnPr>
                            <a:cxnSpLocks noChangeShapeType="1"/>
                          </wps:cNvCnPr>
                          <wps:spPr bwMode="auto">
                            <a:xfrm flipH="1">
                              <a:off x="1115"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7" name="Line 4412"/>
                          <wps:cNvCnPr>
                            <a:cxnSpLocks noChangeShapeType="1"/>
                          </wps:cNvCnPr>
                          <wps:spPr bwMode="auto">
                            <a:xfrm>
                              <a:off x="1115"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8" name="Line 4413"/>
                          <wps:cNvCnPr>
                            <a:cxnSpLocks noChangeShapeType="1"/>
                          </wps:cNvCnPr>
                          <wps:spPr bwMode="auto">
                            <a:xfrm>
                              <a:off x="1115" y="2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19" name="Line 4414"/>
                          <wps:cNvCnPr>
                            <a:cxnSpLocks noChangeShapeType="1"/>
                          </wps:cNvCnPr>
                          <wps:spPr bwMode="auto">
                            <a:xfrm>
                              <a:off x="1116"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0" name="Line 4415"/>
                          <wps:cNvCnPr>
                            <a:cxnSpLocks noChangeShapeType="1"/>
                          </wps:cNvCnPr>
                          <wps:spPr bwMode="auto">
                            <a:xfrm flipH="1">
                              <a:off x="1114" y="25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1" name="Line 4416"/>
                          <wps:cNvCnPr>
                            <a:cxnSpLocks noChangeShapeType="1"/>
                          </wps:cNvCnPr>
                          <wps:spPr bwMode="auto">
                            <a:xfrm>
                              <a:off x="1114"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2" name="Line 4417"/>
                          <wps:cNvCnPr>
                            <a:cxnSpLocks noChangeShapeType="1"/>
                          </wps:cNvCnPr>
                          <wps:spPr bwMode="auto">
                            <a:xfrm flipH="1">
                              <a:off x="1113" y="26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3" name="Line 4418"/>
                          <wps:cNvCnPr>
                            <a:cxnSpLocks noChangeShapeType="1"/>
                          </wps:cNvCnPr>
                          <wps:spPr bwMode="auto">
                            <a:xfrm>
                              <a:off x="1113"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4" name="Line 4419"/>
                          <wps:cNvCnPr>
                            <a:cxnSpLocks noChangeShapeType="1"/>
                          </wps:cNvCnPr>
                          <wps:spPr bwMode="auto">
                            <a:xfrm flipH="1">
                              <a:off x="1097" y="274"/>
                              <a:ext cx="1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5" name="Line 4420"/>
                          <wps:cNvCnPr>
                            <a:cxnSpLocks noChangeShapeType="1"/>
                          </wps:cNvCnPr>
                          <wps:spPr bwMode="auto">
                            <a:xfrm>
                              <a:off x="1097" y="278"/>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6" name="Line 4421"/>
                          <wps:cNvCnPr>
                            <a:cxnSpLocks noChangeShapeType="1"/>
                          </wps:cNvCnPr>
                          <wps:spPr bwMode="auto">
                            <a:xfrm>
                              <a:off x="1097" y="284"/>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7" name="Line 4422"/>
                          <wps:cNvCnPr>
                            <a:cxnSpLocks noChangeShapeType="1"/>
                          </wps:cNvCnPr>
                          <wps:spPr bwMode="auto">
                            <a:xfrm>
                              <a:off x="1108" y="2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8" name="Line 4423"/>
                          <wps:cNvCnPr>
                            <a:cxnSpLocks noChangeShapeType="1"/>
                          </wps:cNvCnPr>
                          <wps:spPr bwMode="auto">
                            <a:xfrm>
                              <a:off x="1108" y="293"/>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29" name="Line 4424"/>
                          <wps:cNvCnPr>
                            <a:cxnSpLocks noChangeShapeType="1"/>
                          </wps:cNvCnPr>
                          <wps:spPr bwMode="auto">
                            <a:xfrm>
                              <a:off x="1113" y="293"/>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0" name="Line 4425"/>
                          <wps:cNvCnPr>
                            <a:cxnSpLocks noChangeShapeType="1"/>
                          </wps:cNvCnPr>
                          <wps:spPr bwMode="auto">
                            <a:xfrm flipH="1">
                              <a:off x="1110" y="3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9831" name="Group 4627"/>
                        <wpg:cNvGrpSpPr>
                          <a:grpSpLocks/>
                        </wpg:cNvGrpSpPr>
                        <wpg:grpSpPr bwMode="auto">
                          <a:xfrm>
                            <a:off x="699770" y="120015"/>
                            <a:ext cx="556260" cy="299085"/>
                            <a:chOff x="1102" y="189"/>
                            <a:chExt cx="876" cy="471"/>
                          </a:xfrm>
                        </wpg:grpSpPr>
                        <wps:wsp>
                          <wps:cNvPr id="9832" name="Line 4427"/>
                          <wps:cNvCnPr>
                            <a:cxnSpLocks noChangeShapeType="1"/>
                          </wps:cNvCnPr>
                          <wps:spPr bwMode="auto">
                            <a:xfrm>
                              <a:off x="1110" y="310"/>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3" name="Line 4428"/>
                          <wps:cNvCnPr>
                            <a:cxnSpLocks noChangeShapeType="1"/>
                          </wps:cNvCnPr>
                          <wps:spPr bwMode="auto">
                            <a:xfrm>
                              <a:off x="1112" y="313"/>
                              <a:ext cx="0" cy="3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4" name="Line 4429"/>
                          <wps:cNvCnPr>
                            <a:cxnSpLocks noChangeShapeType="1"/>
                          </wps:cNvCnPr>
                          <wps:spPr bwMode="auto">
                            <a:xfrm flipH="1">
                              <a:off x="1111" y="3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5" name="Line 4430"/>
                          <wps:cNvCnPr>
                            <a:cxnSpLocks noChangeShapeType="1"/>
                          </wps:cNvCnPr>
                          <wps:spPr bwMode="auto">
                            <a:xfrm>
                              <a:off x="1111" y="347"/>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6" name="Line 4431"/>
                          <wps:cNvCnPr>
                            <a:cxnSpLocks noChangeShapeType="1"/>
                          </wps:cNvCnPr>
                          <wps:spPr bwMode="auto">
                            <a:xfrm>
                              <a:off x="1111" y="34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7" name="Line 4432"/>
                          <wps:cNvCnPr>
                            <a:cxnSpLocks noChangeShapeType="1"/>
                          </wps:cNvCnPr>
                          <wps:spPr bwMode="auto">
                            <a:xfrm>
                              <a:off x="1112" y="349"/>
                              <a:ext cx="0" cy="1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8" name="Line 4433"/>
                          <wps:cNvCnPr>
                            <a:cxnSpLocks noChangeShapeType="1"/>
                          </wps:cNvCnPr>
                          <wps:spPr bwMode="auto">
                            <a:xfrm flipH="1">
                              <a:off x="1108" y="499"/>
                              <a:ext cx="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39" name="Line 4434"/>
                          <wps:cNvCnPr>
                            <a:cxnSpLocks noChangeShapeType="1"/>
                          </wps:cNvCnPr>
                          <wps:spPr bwMode="auto">
                            <a:xfrm>
                              <a:off x="1108" y="50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0" name="Line 4435"/>
                          <wps:cNvCnPr>
                            <a:cxnSpLocks noChangeShapeType="1"/>
                          </wps:cNvCnPr>
                          <wps:spPr bwMode="auto">
                            <a:xfrm>
                              <a:off x="1108" y="50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1" name="Line 4436"/>
                          <wps:cNvCnPr>
                            <a:cxnSpLocks noChangeShapeType="1"/>
                          </wps:cNvCnPr>
                          <wps:spPr bwMode="auto">
                            <a:xfrm>
                              <a:off x="1110" y="504"/>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2" name="Line 4437"/>
                          <wps:cNvCnPr>
                            <a:cxnSpLocks noChangeShapeType="1"/>
                          </wps:cNvCnPr>
                          <wps:spPr bwMode="auto">
                            <a:xfrm flipH="1">
                              <a:off x="1102" y="518"/>
                              <a:ext cx="8"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3" name="Line 4438"/>
                          <wps:cNvCnPr>
                            <a:cxnSpLocks noChangeShapeType="1"/>
                          </wps:cNvCnPr>
                          <wps:spPr bwMode="auto">
                            <a:xfrm>
                              <a:off x="1102" y="519"/>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4" name="Line 4439"/>
                          <wps:cNvCnPr>
                            <a:cxnSpLocks noChangeShapeType="1"/>
                          </wps:cNvCnPr>
                          <wps:spPr bwMode="auto">
                            <a:xfrm>
                              <a:off x="1102" y="523"/>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5" name="Line 4440"/>
                          <wps:cNvCnPr>
                            <a:cxnSpLocks noChangeShapeType="1"/>
                          </wps:cNvCnPr>
                          <wps:spPr bwMode="auto">
                            <a:xfrm>
                              <a:off x="1105" y="523"/>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6" name="Line 4441"/>
                          <wps:cNvCnPr>
                            <a:cxnSpLocks noChangeShapeType="1"/>
                          </wps:cNvCnPr>
                          <wps:spPr bwMode="auto">
                            <a:xfrm>
                              <a:off x="110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7" name="Line 4442"/>
                          <wps:cNvCnPr>
                            <a:cxnSpLocks noChangeShapeType="1"/>
                          </wps:cNvCnPr>
                          <wps:spPr bwMode="auto">
                            <a:xfrm>
                              <a:off x="1110" y="526"/>
                              <a:ext cx="0" cy="8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8" name="Line 4443"/>
                          <wps:cNvCnPr>
                            <a:cxnSpLocks noChangeShapeType="1"/>
                          </wps:cNvCnPr>
                          <wps:spPr bwMode="auto">
                            <a:xfrm flipH="1">
                              <a:off x="1109" y="60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49" name="Line 4444"/>
                          <wps:cNvCnPr>
                            <a:cxnSpLocks noChangeShapeType="1"/>
                          </wps:cNvCnPr>
                          <wps:spPr bwMode="auto">
                            <a:xfrm>
                              <a:off x="1109" y="60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0" name="Line 4445"/>
                          <wps:cNvCnPr>
                            <a:cxnSpLocks noChangeShapeType="1"/>
                          </wps:cNvCnPr>
                          <wps:spPr bwMode="auto">
                            <a:xfrm flipH="1">
                              <a:off x="1104" y="610"/>
                              <a:ext cx="5"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1" name="Line 4446"/>
                          <wps:cNvCnPr>
                            <a:cxnSpLocks noChangeShapeType="1"/>
                          </wps:cNvCnPr>
                          <wps:spPr bwMode="auto">
                            <a:xfrm>
                              <a:off x="1104" y="614"/>
                              <a:ext cx="0" cy="3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2" name="Line 4447"/>
                          <wps:cNvCnPr>
                            <a:cxnSpLocks noChangeShapeType="1"/>
                          </wps:cNvCnPr>
                          <wps:spPr bwMode="auto">
                            <a:xfrm flipH="1">
                              <a:off x="1103" y="649"/>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3" name="Line 4448"/>
                          <wps:cNvCnPr>
                            <a:cxnSpLocks noChangeShapeType="1"/>
                          </wps:cNvCnPr>
                          <wps:spPr bwMode="auto">
                            <a:xfrm>
                              <a:off x="1103" y="651"/>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4" name="Line 4449"/>
                          <wps:cNvCnPr>
                            <a:cxnSpLocks noChangeShapeType="1"/>
                          </wps:cNvCnPr>
                          <wps:spPr bwMode="auto">
                            <a:xfrm flipV="1">
                              <a:off x="1932"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5" name="Line 4450"/>
                          <wps:cNvCnPr>
                            <a:cxnSpLocks noChangeShapeType="1"/>
                          </wps:cNvCnPr>
                          <wps:spPr bwMode="auto">
                            <a:xfrm>
                              <a:off x="1932" y="26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6" name="Line 4451"/>
                          <wps:cNvCnPr>
                            <a:cxnSpLocks noChangeShapeType="1"/>
                          </wps:cNvCnPr>
                          <wps:spPr bwMode="auto">
                            <a:xfrm flipV="1">
                              <a:off x="1934"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7" name="Line 4452"/>
                          <wps:cNvCnPr>
                            <a:cxnSpLocks noChangeShapeType="1"/>
                          </wps:cNvCnPr>
                          <wps:spPr bwMode="auto">
                            <a:xfrm>
                              <a:off x="1934" y="256"/>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8" name="Line 4453"/>
                          <wps:cNvCnPr>
                            <a:cxnSpLocks noChangeShapeType="1"/>
                          </wps:cNvCnPr>
                          <wps:spPr bwMode="auto">
                            <a:xfrm flipV="1">
                              <a:off x="1935"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59" name="Line 4454"/>
                          <wps:cNvCnPr>
                            <a:cxnSpLocks noChangeShapeType="1"/>
                          </wps:cNvCnPr>
                          <wps:spPr bwMode="auto">
                            <a:xfrm flipH="1">
                              <a:off x="1934" y="22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0" name="Line 4455"/>
                          <wps:cNvCnPr>
                            <a:cxnSpLocks noChangeShapeType="1"/>
                          </wps:cNvCnPr>
                          <wps:spPr bwMode="auto">
                            <a:xfrm flipV="1">
                              <a:off x="1934"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1" name="Line 4456"/>
                          <wps:cNvCnPr>
                            <a:cxnSpLocks noChangeShapeType="1"/>
                          </wps:cNvCnPr>
                          <wps:spPr bwMode="auto">
                            <a:xfrm flipV="1">
                              <a:off x="1934"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2" name="Line 4457"/>
                          <wps:cNvCnPr>
                            <a:cxnSpLocks noChangeShapeType="1"/>
                          </wps:cNvCnPr>
                          <wps:spPr bwMode="auto">
                            <a:xfrm flipH="1" flipV="1">
                              <a:off x="1941"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3" name="Line 4458"/>
                          <wps:cNvCnPr>
                            <a:cxnSpLocks noChangeShapeType="1"/>
                          </wps:cNvCnPr>
                          <wps:spPr bwMode="auto">
                            <a:xfrm flipH="1" flipV="1">
                              <a:off x="1940" y="201"/>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4" name="Line 4459"/>
                          <wps:cNvCnPr>
                            <a:cxnSpLocks noChangeShapeType="1"/>
                          </wps:cNvCnPr>
                          <wps:spPr bwMode="auto">
                            <a:xfrm flipV="1">
                              <a:off x="1940" y="198"/>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5" name="Line 4460"/>
                          <wps:cNvCnPr>
                            <a:cxnSpLocks noChangeShapeType="1"/>
                          </wps:cNvCnPr>
                          <wps:spPr bwMode="auto">
                            <a:xfrm flipV="1">
                              <a:off x="1941" y="194"/>
                              <a:ext cx="1"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6" name="Line 4461"/>
                          <wps:cNvCnPr>
                            <a:cxnSpLocks noChangeShapeType="1"/>
                          </wps:cNvCnPr>
                          <wps:spPr bwMode="auto">
                            <a:xfrm flipV="1">
                              <a:off x="1942" y="192"/>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7" name="Line 4462"/>
                          <wps:cNvCnPr>
                            <a:cxnSpLocks noChangeShapeType="1"/>
                          </wps:cNvCnPr>
                          <wps:spPr bwMode="auto">
                            <a:xfrm flipV="1">
                              <a:off x="1945" y="189"/>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8" name="Line 4463"/>
                          <wps:cNvCnPr>
                            <a:cxnSpLocks noChangeShapeType="1"/>
                          </wps:cNvCnPr>
                          <wps:spPr bwMode="auto">
                            <a:xfrm>
                              <a:off x="1947" y="18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69" name="Line 4464"/>
                          <wps:cNvCnPr>
                            <a:cxnSpLocks noChangeShapeType="1"/>
                          </wps:cNvCnPr>
                          <wps:spPr bwMode="auto">
                            <a:xfrm>
                              <a:off x="1949" y="191"/>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0" name="Line 4465"/>
                          <wps:cNvCnPr>
                            <a:cxnSpLocks noChangeShapeType="1"/>
                          </wps:cNvCnPr>
                          <wps:spPr bwMode="auto">
                            <a:xfrm>
                              <a:off x="1951" y="195"/>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1" name="Line 4466"/>
                          <wps:cNvCnPr>
                            <a:cxnSpLocks noChangeShapeType="1"/>
                          </wps:cNvCnPr>
                          <wps:spPr bwMode="auto">
                            <a:xfrm>
                              <a:off x="1953" y="19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2" name="Line 4467"/>
                          <wps:cNvCnPr>
                            <a:cxnSpLocks noChangeShapeType="1"/>
                          </wps:cNvCnPr>
                          <wps:spPr bwMode="auto">
                            <a:xfrm>
                              <a:off x="1953"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3" name="Line 4468"/>
                          <wps:cNvCnPr>
                            <a:cxnSpLocks noChangeShapeType="1"/>
                          </wps:cNvCnPr>
                          <wps:spPr bwMode="auto">
                            <a:xfrm>
                              <a:off x="1953" y="203"/>
                              <a:ext cx="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4" name="Line 4469"/>
                          <wps:cNvCnPr>
                            <a:cxnSpLocks noChangeShapeType="1"/>
                          </wps:cNvCnPr>
                          <wps:spPr bwMode="auto">
                            <a:xfrm flipH="1">
                              <a:off x="1952"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5" name="Line 4470"/>
                          <wps:cNvCnPr>
                            <a:cxnSpLocks noChangeShapeType="1"/>
                          </wps:cNvCnPr>
                          <wps:spPr bwMode="auto">
                            <a:xfrm>
                              <a:off x="1952"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6" name="Line 4471"/>
                          <wps:cNvCnPr>
                            <a:cxnSpLocks noChangeShapeType="1"/>
                          </wps:cNvCnPr>
                          <wps:spPr bwMode="auto">
                            <a:xfrm>
                              <a:off x="1960"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7" name="Line 4472"/>
                          <wps:cNvCnPr>
                            <a:cxnSpLocks noChangeShapeType="1"/>
                          </wps:cNvCnPr>
                          <wps:spPr bwMode="auto">
                            <a:xfrm flipH="1">
                              <a:off x="1958" y="2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8" name="Line 4473"/>
                          <wps:cNvCnPr>
                            <a:cxnSpLocks noChangeShapeType="1"/>
                          </wps:cNvCnPr>
                          <wps:spPr bwMode="auto">
                            <a:xfrm>
                              <a:off x="1958"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79" name="Line 4474"/>
                          <wps:cNvCnPr>
                            <a:cxnSpLocks noChangeShapeType="1"/>
                          </wps:cNvCnPr>
                          <wps:spPr bwMode="auto">
                            <a:xfrm>
                              <a:off x="1958" y="25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0" name="Line 4475"/>
                          <wps:cNvCnPr>
                            <a:cxnSpLocks noChangeShapeType="1"/>
                          </wps:cNvCnPr>
                          <wps:spPr bwMode="auto">
                            <a:xfrm>
                              <a:off x="1961"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1" name="Line 4476"/>
                          <wps:cNvCnPr>
                            <a:cxnSpLocks noChangeShapeType="1"/>
                          </wps:cNvCnPr>
                          <wps:spPr bwMode="auto">
                            <a:xfrm>
                              <a:off x="1961" y="26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2" name="Line 4477"/>
                          <wps:cNvCnPr>
                            <a:cxnSpLocks noChangeShapeType="1"/>
                          </wps:cNvCnPr>
                          <wps:spPr bwMode="auto">
                            <a:xfrm>
                              <a:off x="1962"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3" name="Line 4478"/>
                          <wps:cNvCnPr>
                            <a:cxnSpLocks noChangeShapeType="1"/>
                          </wps:cNvCnPr>
                          <wps:spPr bwMode="auto">
                            <a:xfrm>
                              <a:off x="1962" y="274"/>
                              <a:ext cx="1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4" name="Line 4479"/>
                          <wps:cNvCnPr>
                            <a:cxnSpLocks noChangeShapeType="1"/>
                          </wps:cNvCnPr>
                          <wps:spPr bwMode="auto">
                            <a:xfrm>
                              <a:off x="1978" y="278"/>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5" name="Line 4480"/>
                          <wps:cNvCnPr>
                            <a:cxnSpLocks noChangeShapeType="1"/>
                          </wps:cNvCnPr>
                          <wps:spPr bwMode="auto">
                            <a:xfrm flipH="1">
                              <a:off x="1967" y="284"/>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6" name="Line 4481"/>
                          <wps:cNvCnPr>
                            <a:cxnSpLocks noChangeShapeType="1"/>
                          </wps:cNvCnPr>
                          <wps:spPr bwMode="auto">
                            <a:xfrm>
                              <a:off x="1967" y="2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7" name="Line 4482"/>
                          <wps:cNvCnPr>
                            <a:cxnSpLocks noChangeShapeType="1"/>
                          </wps:cNvCnPr>
                          <wps:spPr bwMode="auto">
                            <a:xfrm flipH="1">
                              <a:off x="1962" y="293"/>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8" name="Line 4483"/>
                          <wps:cNvCnPr>
                            <a:cxnSpLocks noChangeShapeType="1"/>
                          </wps:cNvCnPr>
                          <wps:spPr bwMode="auto">
                            <a:xfrm>
                              <a:off x="1962" y="293"/>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89" name="Line 4484"/>
                          <wps:cNvCnPr>
                            <a:cxnSpLocks noChangeShapeType="1"/>
                          </wps:cNvCnPr>
                          <wps:spPr bwMode="auto">
                            <a:xfrm>
                              <a:off x="1962" y="3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0" name="Line 4485"/>
                          <wps:cNvCnPr>
                            <a:cxnSpLocks noChangeShapeType="1"/>
                          </wps:cNvCnPr>
                          <wps:spPr bwMode="auto">
                            <a:xfrm flipH="1">
                              <a:off x="1962" y="310"/>
                              <a:ext cx="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1" name="Line 4486"/>
                          <wps:cNvCnPr>
                            <a:cxnSpLocks noChangeShapeType="1"/>
                          </wps:cNvCnPr>
                          <wps:spPr bwMode="auto">
                            <a:xfrm>
                              <a:off x="1962" y="313"/>
                              <a:ext cx="0" cy="3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2" name="Line 4487"/>
                          <wps:cNvCnPr>
                            <a:cxnSpLocks noChangeShapeType="1"/>
                          </wps:cNvCnPr>
                          <wps:spPr bwMode="auto">
                            <a:xfrm>
                              <a:off x="1962" y="34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3" name="Line 4488"/>
                          <wps:cNvCnPr>
                            <a:cxnSpLocks noChangeShapeType="1"/>
                          </wps:cNvCnPr>
                          <wps:spPr bwMode="auto">
                            <a:xfrm>
                              <a:off x="1964" y="347"/>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4" name="Line 4489"/>
                          <wps:cNvCnPr>
                            <a:cxnSpLocks noChangeShapeType="1"/>
                          </wps:cNvCnPr>
                          <wps:spPr bwMode="auto">
                            <a:xfrm flipH="1">
                              <a:off x="1962" y="349"/>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5" name="Line 4490"/>
                          <wps:cNvCnPr>
                            <a:cxnSpLocks noChangeShapeType="1"/>
                          </wps:cNvCnPr>
                          <wps:spPr bwMode="auto">
                            <a:xfrm>
                              <a:off x="1962" y="349"/>
                              <a:ext cx="0" cy="1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6" name="Line 4491"/>
                          <wps:cNvCnPr>
                            <a:cxnSpLocks noChangeShapeType="1"/>
                          </wps:cNvCnPr>
                          <wps:spPr bwMode="auto">
                            <a:xfrm>
                              <a:off x="1962" y="499"/>
                              <a:ext cx="5"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7" name="Line 4492"/>
                          <wps:cNvCnPr>
                            <a:cxnSpLocks noChangeShapeType="1"/>
                          </wps:cNvCnPr>
                          <wps:spPr bwMode="auto">
                            <a:xfrm>
                              <a:off x="1967" y="50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8" name="Line 4493"/>
                          <wps:cNvCnPr>
                            <a:cxnSpLocks noChangeShapeType="1"/>
                          </wps:cNvCnPr>
                          <wps:spPr bwMode="auto">
                            <a:xfrm flipH="1">
                              <a:off x="1965" y="50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899" name="Line 4494"/>
                          <wps:cNvCnPr>
                            <a:cxnSpLocks noChangeShapeType="1"/>
                          </wps:cNvCnPr>
                          <wps:spPr bwMode="auto">
                            <a:xfrm>
                              <a:off x="1965" y="504"/>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0" name="Line 4495"/>
                          <wps:cNvCnPr>
                            <a:cxnSpLocks noChangeShapeType="1"/>
                          </wps:cNvCnPr>
                          <wps:spPr bwMode="auto">
                            <a:xfrm>
                              <a:off x="1965"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1" name="Line 4496"/>
                          <wps:cNvCnPr>
                            <a:cxnSpLocks noChangeShapeType="1"/>
                          </wps:cNvCnPr>
                          <wps:spPr bwMode="auto">
                            <a:xfrm>
                              <a:off x="1972" y="519"/>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2" name="Line 4497"/>
                          <wps:cNvCnPr>
                            <a:cxnSpLocks noChangeShapeType="1"/>
                          </wps:cNvCnPr>
                          <wps:spPr bwMode="auto">
                            <a:xfrm flipH="1">
                              <a:off x="1970" y="52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3" name="Line 4498"/>
                          <wps:cNvCnPr>
                            <a:cxnSpLocks noChangeShapeType="1"/>
                          </wps:cNvCnPr>
                          <wps:spPr bwMode="auto">
                            <a:xfrm>
                              <a:off x="1970" y="523"/>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4" name="Line 4499"/>
                          <wps:cNvCnPr>
                            <a:cxnSpLocks noChangeShapeType="1"/>
                          </wps:cNvCnPr>
                          <wps:spPr bwMode="auto">
                            <a:xfrm flipH="1">
                              <a:off x="1965"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5" name="Line 4500"/>
                          <wps:cNvCnPr>
                            <a:cxnSpLocks noChangeShapeType="1"/>
                          </wps:cNvCnPr>
                          <wps:spPr bwMode="auto">
                            <a:xfrm>
                              <a:off x="1965" y="526"/>
                              <a:ext cx="0" cy="8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6" name="Line 4501"/>
                          <wps:cNvCnPr>
                            <a:cxnSpLocks noChangeShapeType="1"/>
                          </wps:cNvCnPr>
                          <wps:spPr bwMode="auto">
                            <a:xfrm>
                              <a:off x="1965" y="60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7" name="Line 4502"/>
                          <wps:cNvCnPr>
                            <a:cxnSpLocks noChangeShapeType="1"/>
                          </wps:cNvCnPr>
                          <wps:spPr bwMode="auto">
                            <a:xfrm>
                              <a:off x="1966" y="60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8" name="Line 4503"/>
                          <wps:cNvCnPr>
                            <a:cxnSpLocks noChangeShapeType="1"/>
                          </wps:cNvCnPr>
                          <wps:spPr bwMode="auto">
                            <a:xfrm>
                              <a:off x="1966" y="610"/>
                              <a:ext cx="4"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09" name="Line 4504"/>
                          <wps:cNvCnPr>
                            <a:cxnSpLocks noChangeShapeType="1"/>
                          </wps:cNvCnPr>
                          <wps:spPr bwMode="auto">
                            <a:xfrm>
                              <a:off x="1970" y="614"/>
                              <a:ext cx="0" cy="3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0" name="Line 4505"/>
                          <wps:cNvCnPr>
                            <a:cxnSpLocks noChangeShapeType="1"/>
                          </wps:cNvCnPr>
                          <wps:spPr bwMode="auto">
                            <a:xfrm>
                              <a:off x="1970" y="64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1" name="Line 4506"/>
                          <wps:cNvCnPr>
                            <a:cxnSpLocks noChangeShapeType="1"/>
                          </wps:cNvCnPr>
                          <wps:spPr bwMode="auto">
                            <a:xfrm>
                              <a:off x="1972" y="651"/>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2" name="Line 4507"/>
                          <wps:cNvCnPr>
                            <a:cxnSpLocks noChangeShapeType="1"/>
                          </wps:cNvCnPr>
                          <wps:spPr bwMode="auto">
                            <a:xfrm flipV="1">
                              <a:off x="1225"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3" name="Line 4508"/>
                          <wps:cNvCnPr>
                            <a:cxnSpLocks noChangeShapeType="1"/>
                          </wps:cNvCnPr>
                          <wps:spPr bwMode="auto">
                            <a:xfrm>
                              <a:off x="1225" y="26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4" name="Line 4509"/>
                          <wps:cNvCnPr>
                            <a:cxnSpLocks noChangeShapeType="1"/>
                          </wps:cNvCnPr>
                          <wps:spPr bwMode="auto">
                            <a:xfrm flipV="1">
                              <a:off x="1227"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5" name="Line 4510"/>
                          <wps:cNvCnPr>
                            <a:cxnSpLocks noChangeShapeType="1"/>
                          </wps:cNvCnPr>
                          <wps:spPr bwMode="auto">
                            <a:xfrm>
                              <a:off x="1227" y="25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6" name="Line 4511"/>
                          <wps:cNvCnPr>
                            <a:cxnSpLocks noChangeShapeType="1"/>
                          </wps:cNvCnPr>
                          <wps:spPr bwMode="auto">
                            <a:xfrm flipV="1">
                              <a:off x="1230"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7" name="Line 4512"/>
                          <wps:cNvCnPr>
                            <a:cxnSpLocks noChangeShapeType="1"/>
                          </wps:cNvCnPr>
                          <wps:spPr bwMode="auto">
                            <a:xfrm flipH="1">
                              <a:off x="1228" y="2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8" name="Line 4513"/>
                          <wps:cNvCnPr>
                            <a:cxnSpLocks noChangeShapeType="1"/>
                          </wps:cNvCnPr>
                          <wps:spPr bwMode="auto">
                            <a:xfrm flipV="1">
                              <a:off x="1228"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19" name="Line 4514"/>
                          <wps:cNvCnPr>
                            <a:cxnSpLocks noChangeShapeType="1"/>
                          </wps:cNvCnPr>
                          <wps:spPr bwMode="auto">
                            <a:xfrm flipV="1">
                              <a:off x="1228"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0" name="Line 4515"/>
                          <wps:cNvCnPr>
                            <a:cxnSpLocks noChangeShapeType="1"/>
                          </wps:cNvCnPr>
                          <wps:spPr bwMode="auto">
                            <a:xfrm flipH="1" flipV="1">
                              <a:off x="1235"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1" name="Line 4516"/>
                          <wps:cNvCnPr>
                            <a:cxnSpLocks noChangeShapeType="1"/>
                          </wps:cNvCnPr>
                          <wps:spPr bwMode="auto">
                            <a:xfrm flipV="1">
                              <a:off x="1235"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2" name="Line 4517"/>
                          <wps:cNvCnPr>
                            <a:cxnSpLocks noChangeShapeType="1"/>
                          </wps:cNvCnPr>
                          <wps:spPr bwMode="auto">
                            <a:xfrm flipV="1">
                              <a:off x="1235" y="19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3" name="Line 4518"/>
                          <wps:cNvCnPr>
                            <a:cxnSpLocks noChangeShapeType="1"/>
                          </wps:cNvCnPr>
                          <wps:spPr bwMode="auto">
                            <a:xfrm flipV="1">
                              <a:off x="1235" y="194"/>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4" name="Line 4519"/>
                          <wps:cNvCnPr>
                            <a:cxnSpLocks noChangeShapeType="1"/>
                          </wps:cNvCnPr>
                          <wps:spPr bwMode="auto">
                            <a:xfrm flipV="1">
                              <a:off x="1237" y="192"/>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5" name="Line 4520"/>
                          <wps:cNvCnPr>
                            <a:cxnSpLocks noChangeShapeType="1"/>
                          </wps:cNvCnPr>
                          <wps:spPr bwMode="auto">
                            <a:xfrm flipV="1">
                              <a:off x="1238" y="189"/>
                              <a:ext cx="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6" name="Line 4521"/>
                          <wps:cNvCnPr>
                            <a:cxnSpLocks noChangeShapeType="1"/>
                          </wps:cNvCnPr>
                          <wps:spPr bwMode="auto">
                            <a:xfrm>
                              <a:off x="1241" y="189"/>
                              <a:ext cx="2"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7" name="Line 4522"/>
                          <wps:cNvCnPr>
                            <a:cxnSpLocks noChangeShapeType="1"/>
                          </wps:cNvCnPr>
                          <wps:spPr bwMode="auto">
                            <a:xfrm>
                              <a:off x="1243" y="191"/>
                              <a:ext cx="3"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8" name="Line 4523"/>
                          <wps:cNvCnPr>
                            <a:cxnSpLocks noChangeShapeType="1"/>
                          </wps:cNvCnPr>
                          <wps:spPr bwMode="auto">
                            <a:xfrm>
                              <a:off x="1246" y="195"/>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29" name="Line 4524"/>
                          <wps:cNvCnPr>
                            <a:cxnSpLocks noChangeShapeType="1"/>
                          </wps:cNvCnPr>
                          <wps:spPr bwMode="auto">
                            <a:xfrm>
                              <a:off x="1247" y="198"/>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0" name="Line 4525"/>
                          <wps:cNvCnPr>
                            <a:cxnSpLocks noChangeShapeType="1"/>
                          </wps:cNvCnPr>
                          <wps:spPr bwMode="auto">
                            <a:xfrm>
                              <a:off x="1248"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1" name="Line 4526"/>
                          <wps:cNvCnPr>
                            <a:cxnSpLocks noChangeShapeType="1"/>
                          </wps:cNvCnPr>
                          <wps:spPr bwMode="auto">
                            <a:xfrm flipH="1">
                              <a:off x="1247" y="20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2" name="Line 4527"/>
                          <wps:cNvCnPr>
                            <a:cxnSpLocks noChangeShapeType="1"/>
                          </wps:cNvCnPr>
                          <wps:spPr bwMode="auto">
                            <a:xfrm flipH="1">
                              <a:off x="1246"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3" name="Line 4528"/>
                          <wps:cNvCnPr>
                            <a:cxnSpLocks noChangeShapeType="1"/>
                          </wps:cNvCnPr>
                          <wps:spPr bwMode="auto">
                            <a:xfrm>
                              <a:off x="1246"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4" name="Line 4529"/>
                          <wps:cNvCnPr>
                            <a:cxnSpLocks noChangeShapeType="1"/>
                          </wps:cNvCnPr>
                          <wps:spPr bwMode="auto">
                            <a:xfrm>
                              <a:off x="1254"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5" name="Line 4530"/>
                          <wps:cNvCnPr>
                            <a:cxnSpLocks noChangeShapeType="1"/>
                          </wps:cNvCnPr>
                          <wps:spPr bwMode="auto">
                            <a:xfrm flipH="1">
                              <a:off x="1252" y="2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6" name="Line 4531"/>
                          <wps:cNvCnPr>
                            <a:cxnSpLocks noChangeShapeType="1"/>
                          </wps:cNvCnPr>
                          <wps:spPr bwMode="auto">
                            <a:xfrm>
                              <a:off x="1252"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7" name="Line 4532"/>
                          <wps:cNvCnPr>
                            <a:cxnSpLocks noChangeShapeType="1"/>
                          </wps:cNvCnPr>
                          <wps:spPr bwMode="auto">
                            <a:xfrm>
                              <a:off x="1252" y="25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8" name="Line 4533"/>
                          <wps:cNvCnPr>
                            <a:cxnSpLocks noChangeShapeType="1"/>
                          </wps:cNvCnPr>
                          <wps:spPr bwMode="auto">
                            <a:xfrm>
                              <a:off x="1254"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39" name="Line 4534"/>
                          <wps:cNvCnPr>
                            <a:cxnSpLocks noChangeShapeType="1"/>
                          </wps:cNvCnPr>
                          <wps:spPr bwMode="auto">
                            <a:xfrm>
                              <a:off x="1254" y="26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0" name="Line 4535"/>
                          <wps:cNvCnPr>
                            <a:cxnSpLocks noChangeShapeType="1"/>
                          </wps:cNvCnPr>
                          <wps:spPr bwMode="auto">
                            <a:xfrm>
                              <a:off x="1256"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1" name="Line 4536"/>
                          <wps:cNvCnPr>
                            <a:cxnSpLocks noChangeShapeType="1"/>
                          </wps:cNvCnPr>
                          <wps:spPr bwMode="auto">
                            <a:xfrm>
                              <a:off x="1256" y="274"/>
                              <a:ext cx="1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2" name="Line 4537"/>
                          <wps:cNvCnPr>
                            <a:cxnSpLocks noChangeShapeType="1"/>
                          </wps:cNvCnPr>
                          <wps:spPr bwMode="auto">
                            <a:xfrm>
                              <a:off x="1272" y="278"/>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3" name="Line 4538"/>
                          <wps:cNvCnPr>
                            <a:cxnSpLocks noChangeShapeType="1"/>
                          </wps:cNvCnPr>
                          <wps:spPr bwMode="auto">
                            <a:xfrm flipH="1">
                              <a:off x="1261" y="284"/>
                              <a:ext cx="1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4" name="Line 4539"/>
                          <wps:cNvCnPr>
                            <a:cxnSpLocks noChangeShapeType="1"/>
                          </wps:cNvCnPr>
                          <wps:spPr bwMode="auto">
                            <a:xfrm>
                              <a:off x="1261" y="2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5" name="Line 4540"/>
                          <wps:cNvCnPr>
                            <a:cxnSpLocks noChangeShapeType="1"/>
                          </wps:cNvCnPr>
                          <wps:spPr bwMode="auto">
                            <a:xfrm flipH="1">
                              <a:off x="1256" y="293"/>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6" name="Line 4541"/>
                          <wps:cNvCnPr>
                            <a:cxnSpLocks noChangeShapeType="1"/>
                          </wps:cNvCnPr>
                          <wps:spPr bwMode="auto">
                            <a:xfrm>
                              <a:off x="1256" y="293"/>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7" name="Line 4542"/>
                          <wps:cNvCnPr>
                            <a:cxnSpLocks noChangeShapeType="1"/>
                          </wps:cNvCnPr>
                          <wps:spPr bwMode="auto">
                            <a:xfrm>
                              <a:off x="1256" y="3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8" name="Line 4543"/>
                          <wps:cNvCnPr>
                            <a:cxnSpLocks noChangeShapeType="1"/>
                          </wps:cNvCnPr>
                          <wps:spPr bwMode="auto">
                            <a:xfrm flipH="1">
                              <a:off x="1257" y="310"/>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49" name="Line 4544"/>
                          <wps:cNvCnPr>
                            <a:cxnSpLocks noChangeShapeType="1"/>
                          </wps:cNvCnPr>
                          <wps:spPr bwMode="auto">
                            <a:xfrm>
                              <a:off x="1257" y="313"/>
                              <a:ext cx="0" cy="3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0" name="Line 4545"/>
                          <wps:cNvCnPr>
                            <a:cxnSpLocks noChangeShapeType="1"/>
                          </wps:cNvCnPr>
                          <wps:spPr bwMode="auto">
                            <a:xfrm>
                              <a:off x="1257" y="3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1" name="Line 4546"/>
                          <wps:cNvCnPr>
                            <a:cxnSpLocks noChangeShapeType="1"/>
                          </wps:cNvCnPr>
                          <wps:spPr bwMode="auto">
                            <a:xfrm>
                              <a:off x="1258" y="347"/>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2" name="Line 4547"/>
                          <wps:cNvCnPr>
                            <a:cxnSpLocks noChangeShapeType="1"/>
                          </wps:cNvCnPr>
                          <wps:spPr bwMode="auto">
                            <a:xfrm flipH="1">
                              <a:off x="1257" y="34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3" name="Line 4548"/>
                          <wps:cNvCnPr>
                            <a:cxnSpLocks noChangeShapeType="1"/>
                          </wps:cNvCnPr>
                          <wps:spPr bwMode="auto">
                            <a:xfrm>
                              <a:off x="1257" y="349"/>
                              <a:ext cx="0" cy="1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4" name="Line 4549"/>
                          <wps:cNvCnPr>
                            <a:cxnSpLocks noChangeShapeType="1"/>
                          </wps:cNvCnPr>
                          <wps:spPr bwMode="auto">
                            <a:xfrm>
                              <a:off x="1257" y="499"/>
                              <a:ext cx="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5" name="Line 4550"/>
                          <wps:cNvCnPr>
                            <a:cxnSpLocks noChangeShapeType="1"/>
                          </wps:cNvCnPr>
                          <wps:spPr bwMode="auto">
                            <a:xfrm>
                              <a:off x="1261" y="50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6" name="Line 4551"/>
                          <wps:cNvCnPr>
                            <a:cxnSpLocks noChangeShapeType="1"/>
                          </wps:cNvCnPr>
                          <wps:spPr bwMode="auto">
                            <a:xfrm flipH="1">
                              <a:off x="1259" y="50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7" name="Line 4552"/>
                          <wps:cNvCnPr>
                            <a:cxnSpLocks noChangeShapeType="1"/>
                          </wps:cNvCnPr>
                          <wps:spPr bwMode="auto">
                            <a:xfrm>
                              <a:off x="1259" y="504"/>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8" name="Line 4553"/>
                          <wps:cNvCnPr>
                            <a:cxnSpLocks noChangeShapeType="1"/>
                          </wps:cNvCnPr>
                          <wps:spPr bwMode="auto">
                            <a:xfrm>
                              <a:off x="1259"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59" name="Line 4554"/>
                          <wps:cNvCnPr>
                            <a:cxnSpLocks noChangeShapeType="1"/>
                          </wps:cNvCnPr>
                          <wps:spPr bwMode="auto">
                            <a:xfrm>
                              <a:off x="1266" y="519"/>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0" name="Line 4555"/>
                          <wps:cNvCnPr>
                            <a:cxnSpLocks noChangeShapeType="1"/>
                          </wps:cNvCnPr>
                          <wps:spPr bwMode="auto">
                            <a:xfrm flipH="1">
                              <a:off x="1264" y="52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1" name="Line 4556"/>
                          <wps:cNvCnPr>
                            <a:cxnSpLocks noChangeShapeType="1"/>
                          </wps:cNvCnPr>
                          <wps:spPr bwMode="auto">
                            <a:xfrm>
                              <a:off x="1264" y="523"/>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2" name="Line 4557"/>
                          <wps:cNvCnPr>
                            <a:cxnSpLocks noChangeShapeType="1"/>
                          </wps:cNvCnPr>
                          <wps:spPr bwMode="auto">
                            <a:xfrm flipH="1">
                              <a:off x="1259"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3" name="Line 4558"/>
                          <wps:cNvCnPr>
                            <a:cxnSpLocks noChangeShapeType="1"/>
                          </wps:cNvCnPr>
                          <wps:spPr bwMode="auto">
                            <a:xfrm>
                              <a:off x="1259" y="526"/>
                              <a:ext cx="0" cy="8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4" name="Line 4559"/>
                          <wps:cNvCnPr>
                            <a:cxnSpLocks noChangeShapeType="1"/>
                          </wps:cNvCnPr>
                          <wps:spPr bwMode="auto">
                            <a:xfrm>
                              <a:off x="1259" y="60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5" name="Line 4560"/>
                          <wps:cNvCnPr>
                            <a:cxnSpLocks noChangeShapeType="1"/>
                          </wps:cNvCnPr>
                          <wps:spPr bwMode="auto">
                            <a:xfrm>
                              <a:off x="1260" y="60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6" name="Line 4561"/>
                          <wps:cNvCnPr>
                            <a:cxnSpLocks noChangeShapeType="1"/>
                          </wps:cNvCnPr>
                          <wps:spPr bwMode="auto">
                            <a:xfrm>
                              <a:off x="1260" y="610"/>
                              <a:ext cx="4"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7" name="Line 4562"/>
                          <wps:cNvCnPr>
                            <a:cxnSpLocks noChangeShapeType="1"/>
                          </wps:cNvCnPr>
                          <wps:spPr bwMode="auto">
                            <a:xfrm>
                              <a:off x="1264" y="614"/>
                              <a:ext cx="0" cy="3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8" name="Line 4563"/>
                          <wps:cNvCnPr>
                            <a:cxnSpLocks noChangeShapeType="1"/>
                          </wps:cNvCnPr>
                          <wps:spPr bwMode="auto">
                            <a:xfrm>
                              <a:off x="1264" y="649"/>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69" name="Line 4564"/>
                          <wps:cNvCnPr>
                            <a:cxnSpLocks noChangeShapeType="1"/>
                          </wps:cNvCnPr>
                          <wps:spPr bwMode="auto">
                            <a:xfrm>
                              <a:off x="1265" y="651"/>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0" name="Line 4565"/>
                          <wps:cNvCnPr>
                            <a:cxnSpLocks noChangeShapeType="1"/>
                          </wps:cNvCnPr>
                          <wps:spPr bwMode="auto">
                            <a:xfrm flipV="1">
                              <a:off x="1849"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1" name="Line 4566"/>
                          <wps:cNvCnPr>
                            <a:cxnSpLocks noChangeShapeType="1"/>
                          </wps:cNvCnPr>
                          <wps:spPr bwMode="auto">
                            <a:xfrm flipH="1">
                              <a:off x="1848" y="26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2" name="Line 4567"/>
                          <wps:cNvCnPr>
                            <a:cxnSpLocks noChangeShapeType="1"/>
                          </wps:cNvCnPr>
                          <wps:spPr bwMode="auto">
                            <a:xfrm flipV="1">
                              <a:off x="1848"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3" name="Line 4568"/>
                          <wps:cNvCnPr>
                            <a:cxnSpLocks noChangeShapeType="1"/>
                          </wps:cNvCnPr>
                          <wps:spPr bwMode="auto">
                            <a:xfrm flipH="1">
                              <a:off x="1845" y="256"/>
                              <a:ext cx="3"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4" name="Line 4569"/>
                          <wps:cNvCnPr>
                            <a:cxnSpLocks noChangeShapeType="1"/>
                          </wps:cNvCnPr>
                          <wps:spPr bwMode="auto">
                            <a:xfrm flipV="1">
                              <a:off x="1845"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5" name="Line 4570"/>
                          <wps:cNvCnPr>
                            <a:cxnSpLocks noChangeShapeType="1"/>
                          </wps:cNvCnPr>
                          <wps:spPr bwMode="auto">
                            <a:xfrm>
                              <a:off x="1845" y="2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6" name="Line 4571"/>
                          <wps:cNvCnPr>
                            <a:cxnSpLocks noChangeShapeType="1"/>
                          </wps:cNvCnPr>
                          <wps:spPr bwMode="auto">
                            <a:xfrm flipV="1">
                              <a:off x="1847"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7" name="Line 4572"/>
                          <wps:cNvCnPr>
                            <a:cxnSpLocks noChangeShapeType="1"/>
                          </wps:cNvCnPr>
                          <wps:spPr bwMode="auto">
                            <a:xfrm flipH="1" flipV="1">
                              <a:off x="1839"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8" name="Line 4573"/>
                          <wps:cNvCnPr>
                            <a:cxnSpLocks noChangeShapeType="1"/>
                          </wps:cNvCnPr>
                          <wps:spPr bwMode="auto">
                            <a:xfrm flipV="1">
                              <a:off x="1839"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79" name="Line 4574"/>
                          <wps:cNvCnPr>
                            <a:cxnSpLocks noChangeShapeType="1"/>
                          </wps:cNvCnPr>
                          <wps:spPr bwMode="auto">
                            <a:xfrm flipV="1">
                              <a:off x="1840"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0" name="Line 4575"/>
                          <wps:cNvCnPr>
                            <a:cxnSpLocks noChangeShapeType="1"/>
                          </wps:cNvCnPr>
                          <wps:spPr bwMode="auto">
                            <a:xfrm flipV="1">
                              <a:off x="1840" y="198"/>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1" name="Line 4576"/>
                          <wps:cNvCnPr>
                            <a:cxnSpLocks noChangeShapeType="1"/>
                          </wps:cNvCnPr>
                          <wps:spPr bwMode="auto">
                            <a:xfrm flipH="1" flipV="1">
                              <a:off x="1838" y="194"/>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2" name="Line 4577"/>
                          <wps:cNvCnPr>
                            <a:cxnSpLocks noChangeShapeType="1"/>
                          </wps:cNvCnPr>
                          <wps:spPr bwMode="auto">
                            <a:xfrm flipH="1" flipV="1">
                              <a:off x="1837" y="192"/>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3" name="Line 4578"/>
                          <wps:cNvCnPr>
                            <a:cxnSpLocks noChangeShapeType="1"/>
                          </wps:cNvCnPr>
                          <wps:spPr bwMode="auto">
                            <a:xfrm flipH="1" flipV="1">
                              <a:off x="1834" y="189"/>
                              <a:ext cx="3"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4" name="Line 4579"/>
                          <wps:cNvCnPr>
                            <a:cxnSpLocks noChangeShapeType="1"/>
                          </wps:cNvCnPr>
                          <wps:spPr bwMode="auto">
                            <a:xfrm flipH="1">
                              <a:off x="1831" y="189"/>
                              <a:ext cx="3"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5" name="Line 4580"/>
                          <wps:cNvCnPr>
                            <a:cxnSpLocks noChangeShapeType="1"/>
                          </wps:cNvCnPr>
                          <wps:spPr bwMode="auto">
                            <a:xfrm flipH="1">
                              <a:off x="1829" y="191"/>
                              <a:ext cx="2"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6" name="Line 4581"/>
                          <wps:cNvCnPr>
                            <a:cxnSpLocks noChangeShapeType="1"/>
                          </wps:cNvCnPr>
                          <wps:spPr bwMode="auto">
                            <a:xfrm flipH="1">
                              <a:off x="1828" y="195"/>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7" name="Line 4582"/>
                          <wps:cNvCnPr>
                            <a:cxnSpLocks noChangeShapeType="1"/>
                          </wps:cNvCnPr>
                          <wps:spPr bwMode="auto">
                            <a:xfrm flipH="1">
                              <a:off x="1827" y="198"/>
                              <a:ext cx="1"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8" name="Line 4583"/>
                          <wps:cNvCnPr>
                            <a:cxnSpLocks noChangeShapeType="1"/>
                          </wps:cNvCnPr>
                          <wps:spPr bwMode="auto">
                            <a:xfrm>
                              <a:off x="1827" y="201"/>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89" name="Line 4584"/>
                          <wps:cNvCnPr>
                            <a:cxnSpLocks noChangeShapeType="1"/>
                          </wps:cNvCnPr>
                          <wps:spPr bwMode="auto">
                            <a:xfrm>
                              <a:off x="1827" y="203"/>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0" name="Line 4585"/>
                          <wps:cNvCnPr>
                            <a:cxnSpLocks noChangeShapeType="1"/>
                          </wps:cNvCnPr>
                          <wps:spPr bwMode="auto">
                            <a:xfrm>
                              <a:off x="1828" y="203"/>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1" name="Line 4586"/>
                          <wps:cNvCnPr>
                            <a:cxnSpLocks noChangeShapeType="1"/>
                          </wps:cNvCnPr>
                          <wps:spPr bwMode="auto">
                            <a:xfrm flipH="1">
                              <a:off x="1821" y="205"/>
                              <a:ext cx="8"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2" name="Line 4587"/>
                          <wps:cNvCnPr>
                            <a:cxnSpLocks noChangeShapeType="1"/>
                          </wps:cNvCnPr>
                          <wps:spPr bwMode="auto">
                            <a:xfrm>
                              <a:off x="1821" y="219"/>
                              <a:ext cx="0" cy="8"/>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3" name="Line 4588"/>
                          <wps:cNvCnPr>
                            <a:cxnSpLocks noChangeShapeType="1"/>
                          </wps:cNvCnPr>
                          <wps:spPr bwMode="auto">
                            <a:xfrm>
                              <a:off x="1821" y="227"/>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4" name="Line 4589"/>
                          <wps:cNvCnPr>
                            <a:cxnSpLocks noChangeShapeType="1"/>
                          </wps:cNvCnPr>
                          <wps:spPr bwMode="auto">
                            <a:xfrm>
                              <a:off x="1823" y="227"/>
                              <a:ext cx="0" cy="2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5" name="Line 4590"/>
                          <wps:cNvCnPr>
                            <a:cxnSpLocks noChangeShapeType="1"/>
                          </wps:cNvCnPr>
                          <wps:spPr bwMode="auto">
                            <a:xfrm flipH="1">
                              <a:off x="1821" y="256"/>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6" name="Line 4591"/>
                          <wps:cNvCnPr>
                            <a:cxnSpLocks noChangeShapeType="1"/>
                          </wps:cNvCnPr>
                          <wps:spPr bwMode="auto">
                            <a:xfrm>
                              <a:off x="1821" y="256"/>
                              <a:ext cx="0" cy="7"/>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7" name="Line 4592"/>
                          <wps:cNvCnPr>
                            <a:cxnSpLocks noChangeShapeType="1"/>
                          </wps:cNvCnPr>
                          <wps:spPr bwMode="auto">
                            <a:xfrm flipH="1">
                              <a:off x="1819" y="26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8" name="Line 4593"/>
                          <wps:cNvCnPr>
                            <a:cxnSpLocks noChangeShapeType="1"/>
                          </wps:cNvCnPr>
                          <wps:spPr bwMode="auto">
                            <a:xfrm>
                              <a:off x="1819" y="263"/>
                              <a:ext cx="0" cy="1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99" name="Line 4594"/>
                          <wps:cNvCnPr>
                            <a:cxnSpLocks noChangeShapeType="1"/>
                          </wps:cNvCnPr>
                          <wps:spPr bwMode="auto">
                            <a:xfrm flipH="1">
                              <a:off x="1803" y="274"/>
                              <a:ext cx="16"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0" name="Line 4595"/>
                          <wps:cNvCnPr>
                            <a:cxnSpLocks noChangeShapeType="1"/>
                          </wps:cNvCnPr>
                          <wps:spPr bwMode="auto">
                            <a:xfrm>
                              <a:off x="1803" y="278"/>
                              <a:ext cx="0" cy="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1" name="Line 4596"/>
                          <wps:cNvCnPr>
                            <a:cxnSpLocks noChangeShapeType="1"/>
                          </wps:cNvCnPr>
                          <wps:spPr bwMode="auto">
                            <a:xfrm>
                              <a:off x="1803" y="284"/>
                              <a:ext cx="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2" name="Line 4597"/>
                          <wps:cNvCnPr>
                            <a:cxnSpLocks noChangeShapeType="1"/>
                          </wps:cNvCnPr>
                          <wps:spPr bwMode="auto">
                            <a:xfrm>
                              <a:off x="1813" y="284"/>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3" name="Line 4598"/>
                          <wps:cNvCnPr>
                            <a:cxnSpLocks noChangeShapeType="1"/>
                          </wps:cNvCnPr>
                          <wps:spPr bwMode="auto">
                            <a:xfrm>
                              <a:off x="1813" y="293"/>
                              <a:ext cx="6"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4" name="Line 4599"/>
                          <wps:cNvCnPr>
                            <a:cxnSpLocks noChangeShapeType="1"/>
                          </wps:cNvCnPr>
                          <wps:spPr bwMode="auto">
                            <a:xfrm>
                              <a:off x="1819" y="293"/>
                              <a:ext cx="0" cy="16"/>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5" name="Line 4600"/>
                          <wps:cNvCnPr>
                            <a:cxnSpLocks noChangeShapeType="1"/>
                          </wps:cNvCnPr>
                          <wps:spPr bwMode="auto">
                            <a:xfrm flipH="1">
                              <a:off x="1816" y="309"/>
                              <a:ext cx="3"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6" name="Line 4601"/>
                          <wps:cNvCnPr>
                            <a:cxnSpLocks noChangeShapeType="1"/>
                          </wps:cNvCnPr>
                          <wps:spPr bwMode="auto">
                            <a:xfrm>
                              <a:off x="1816" y="310"/>
                              <a:ext cx="2"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7" name="Line 4602"/>
                          <wps:cNvCnPr>
                            <a:cxnSpLocks noChangeShapeType="1"/>
                          </wps:cNvCnPr>
                          <wps:spPr bwMode="auto">
                            <a:xfrm>
                              <a:off x="1818" y="313"/>
                              <a:ext cx="0" cy="3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8" name="Line 4603"/>
                          <wps:cNvCnPr>
                            <a:cxnSpLocks noChangeShapeType="1"/>
                          </wps:cNvCnPr>
                          <wps:spPr bwMode="auto">
                            <a:xfrm flipH="1">
                              <a:off x="1817" y="347"/>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09" name="Line 4604"/>
                          <wps:cNvCnPr>
                            <a:cxnSpLocks noChangeShapeType="1"/>
                          </wps:cNvCnPr>
                          <wps:spPr bwMode="auto">
                            <a:xfrm>
                              <a:off x="1817" y="347"/>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0" name="Line 4605"/>
                          <wps:cNvCnPr>
                            <a:cxnSpLocks noChangeShapeType="1"/>
                          </wps:cNvCnPr>
                          <wps:spPr bwMode="auto">
                            <a:xfrm>
                              <a:off x="1817" y="349"/>
                              <a:ext cx="1"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1" name="Line 4606"/>
                          <wps:cNvCnPr>
                            <a:cxnSpLocks noChangeShapeType="1"/>
                          </wps:cNvCnPr>
                          <wps:spPr bwMode="auto">
                            <a:xfrm>
                              <a:off x="1818" y="349"/>
                              <a:ext cx="0" cy="15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2" name="Line 4607"/>
                          <wps:cNvCnPr>
                            <a:cxnSpLocks noChangeShapeType="1"/>
                          </wps:cNvCnPr>
                          <wps:spPr bwMode="auto">
                            <a:xfrm flipH="1">
                              <a:off x="1814" y="499"/>
                              <a:ext cx="4"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3" name="Line 4608"/>
                          <wps:cNvCnPr>
                            <a:cxnSpLocks noChangeShapeType="1"/>
                          </wps:cNvCnPr>
                          <wps:spPr bwMode="auto">
                            <a:xfrm>
                              <a:off x="1814" y="50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4" name="Line 4609"/>
                          <wps:cNvCnPr>
                            <a:cxnSpLocks noChangeShapeType="1"/>
                          </wps:cNvCnPr>
                          <wps:spPr bwMode="auto">
                            <a:xfrm>
                              <a:off x="1814" y="504"/>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5" name="Line 4610"/>
                          <wps:cNvCnPr>
                            <a:cxnSpLocks noChangeShapeType="1"/>
                          </wps:cNvCnPr>
                          <wps:spPr bwMode="auto">
                            <a:xfrm>
                              <a:off x="1816" y="504"/>
                              <a:ext cx="0" cy="1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6" name="Line 4611"/>
                          <wps:cNvCnPr>
                            <a:cxnSpLocks noChangeShapeType="1"/>
                          </wps:cNvCnPr>
                          <wps:spPr bwMode="auto">
                            <a:xfrm flipH="1">
                              <a:off x="1809" y="518"/>
                              <a:ext cx="7"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7" name="Line 4612"/>
                          <wps:cNvCnPr>
                            <a:cxnSpLocks noChangeShapeType="1"/>
                          </wps:cNvCnPr>
                          <wps:spPr bwMode="auto">
                            <a:xfrm>
                              <a:off x="1809" y="519"/>
                              <a:ext cx="0"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8" name="Line 4613"/>
                          <wps:cNvCnPr>
                            <a:cxnSpLocks noChangeShapeType="1"/>
                          </wps:cNvCnPr>
                          <wps:spPr bwMode="auto">
                            <a:xfrm>
                              <a:off x="1809" y="523"/>
                              <a:ext cx="2"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19" name="Line 4614"/>
                          <wps:cNvCnPr>
                            <a:cxnSpLocks noChangeShapeType="1"/>
                          </wps:cNvCnPr>
                          <wps:spPr bwMode="auto">
                            <a:xfrm>
                              <a:off x="1811" y="523"/>
                              <a:ext cx="0" cy="3"/>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0" name="Line 4615"/>
                          <wps:cNvCnPr>
                            <a:cxnSpLocks noChangeShapeType="1"/>
                          </wps:cNvCnPr>
                          <wps:spPr bwMode="auto">
                            <a:xfrm>
                              <a:off x="1811" y="526"/>
                              <a:ext cx="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1" name="Line 4616"/>
                          <wps:cNvCnPr>
                            <a:cxnSpLocks noChangeShapeType="1"/>
                          </wps:cNvCnPr>
                          <wps:spPr bwMode="auto">
                            <a:xfrm>
                              <a:off x="1816" y="526"/>
                              <a:ext cx="0" cy="8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2" name="Line 4617"/>
                          <wps:cNvCnPr>
                            <a:cxnSpLocks noChangeShapeType="1"/>
                          </wps:cNvCnPr>
                          <wps:spPr bwMode="auto">
                            <a:xfrm flipH="1">
                              <a:off x="1815" y="607"/>
                              <a:ext cx="1" cy="1"/>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3" name="Line 4618"/>
                          <wps:cNvCnPr>
                            <a:cxnSpLocks noChangeShapeType="1"/>
                          </wps:cNvCnPr>
                          <wps:spPr bwMode="auto">
                            <a:xfrm>
                              <a:off x="1815" y="608"/>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4" name="Line 4619"/>
                          <wps:cNvCnPr>
                            <a:cxnSpLocks noChangeShapeType="1"/>
                          </wps:cNvCnPr>
                          <wps:spPr bwMode="auto">
                            <a:xfrm flipH="1">
                              <a:off x="1811" y="610"/>
                              <a:ext cx="4" cy="4"/>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5" name="Line 4620"/>
                          <wps:cNvCnPr>
                            <a:cxnSpLocks noChangeShapeType="1"/>
                          </wps:cNvCnPr>
                          <wps:spPr bwMode="auto">
                            <a:xfrm>
                              <a:off x="1811" y="614"/>
                              <a:ext cx="0" cy="3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6" name="Line 4621"/>
                          <wps:cNvCnPr>
                            <a:cxnSpLocks noChangeShapeType="1"/>
                          </wps:cNvCnPr>
                          <wps:spPr bwMode="auto">
                            <a:xfrm flipH="1">
                              <a:off x="1810" y="649"/>
                              <a:ext cx="1"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7" name="Line 4622"/>
                          <wps:cNvCnPr>
                            <a:cxnSpLocks noChangeShapeType="1"/>
                          </wps:cNvCnPr>
                          <wps:spPr bwMode="auto">
                            <a:xfrm>
                              <a:off x="1810" y="651"/>
                              <a:ext cx="0" cy="9"/>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8" name="Line 4623"/>
                          <wps:cNvCnPr>
                            <a:cxnSpLocks noChangeShapeType="1"/>
                          </wps:cNvCnPr>
                          <wps:spPr bwMode="auto">
                            <a:xfrm>
                              <a:off x="1140" y="592"/>
                              <a:ext cx="8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29" name="Line 4624"/>
                          <wps:cNvCnPr>
                            <a:cxnSpLocks noChangeShapeType="1"/>
                          </wps:cNvCnPr>
                          <wps:spPr bwMode="auto">
                            <a:xfrm>
                              <a:off x="1229" y="59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0" name="Line 4625"/>
                          <wps:cNvCnPr>
                            <a:cxnSpLocks noChangeShapeType="1"/>
                          </wps:cNvCnPr>
                          <wps:spPr bwMode="auto">
                            <a:xfrm flipH="1">
                              <a:off x="1140" y="594"/>
                              <a:ext cx="89"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1" name="Line 4626"/>
                          <wps:cNvCnPr>
                            <a:cxnSpLocks noChangeShapeType="1"/>
                          </wps:cNvCnPr>
                          <wps:spPr bwMode="auto">
                            <a:xfrm flipV="1">
                              <a:off x="1140" y="592"/>
                              <a:ext cx="0" cy="2"/>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0032" name="Line 4628"/>
                        <wps:cNvCnPr>
                          <a:cxnSpLocks noChangeShapeType="1"/>
                        </wps:cNvCnPr>
                        <wps:spPr bwMode="auto">
                          <a:xfrm>
                            <a:off x="1171575" y="375920"/>
                            <a:ext cx="571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3" name="Line 4629"/>
                        <wps:cNvCnPr>
                          <a:cxnSpLocks noChangeShapeType="1"/>
                        </wps:cNvCnPr>
                        <wps:spPr bwMode="auto">
                          <a:xfrm>
                            <a:off x="1228725" y="37592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4" name="Line 4630"/>
                        <wps:cNvCnPr>
                          <a:cxnSpLocks noChangeShapeType="1"/>
                        </wps:cNvCnPr>
                        <wps:spPr bwMode="auto">
                          <a:xfrm flipH="1">
                            <a:off x="1171575" y="377190"/>
                            <a:ext cx="571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5" name="Line 4631"/>
                        <wps:cNvCnPr>
                          <a:cxnSpLocks noChangeShapeType="1"/>
                        </wps:cNvCnPr>
                        <wps:spPr bwMode="auto">
                          <a:xfrm flipV="1">
                            <a:off x="1171575" y="37592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6" name="Line 4632"/>
                        <wps:cNvCnPr>
                          <a:cxnSpLocks noChangeShapeType="1"/>
                        </wps:cNvCnPr>
                        <wps:spPr bwMode="auto">
                          <a:xfrm flipH="1">
                            <a:off x="810895"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7" name="Line 4633"/>
                        <wps:cNvCnPr>
                          <a:cxnSpLocks noChangeShapeType="1"/>
                        </wps:cNvCnPr>
                        <wps:spPr bwMode="auto">
                          <a:xfrm flipH="1">
                            <a:off x="875030"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8" name="Line 4634"/>
                        <wps:cNvCnPr>
                          <a:cxnSpLocks noChangeShapeType="1"/>
                        </wps:cNvCnPr>
                        <wps:spPr bwMode="auto">
                          <a:xfrm>
                            <a:off x="939800" y="157480"/>
                            <a:ext cx="0"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39" name="Line 4635"/>
                        <wps:cNvCnPr>
                          <a:cxnSpLocks noChangeShapeType="1"/>
                        </wps:cNvCnPr>
                        <wps:spPr bwMode="auto">
                          <a:xfrm>
                            <a:off x="1003935" y="157480"/>
                            <a:ext cx="0"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0" name="Line 4636"/>
                        <wps:cNvCnPr>
                          <a:cxnSpLocks noChangeShapeType="1"/>
                        </wps:cNvCnPr>
                        <wps:spPr bwMode="auto">
                          <a:xfrm flipH="1">
                            <a:off x="1068070"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1" name="Line 4637"/>
                        <wps:cNvCnPr>
                          <a:cxnSpLocks noChangeShapeType="1"/>
                        </wps:cNvCnPr>
                        <wps:spPr bwMode="auto">
                          <a:xfrm flipH="1">
                            <a:off x="1132840" y="157480"/>
                            <a:ext cx="0"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2" name="Line 4638"/>
                        <wps:cNvCnPr>
                          <a:cxnSpLocks noChangeShapeType="1"/>
                        </wps:cNvCnPr>
                        <wps:spPr bwMode="auto">
                          <a:xfrm>
                            <a:off x="819785"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3" name="Line 4639"/>
                        <wps:cNvCnPr>
                          <a:cxnSpLocks noChangeShapeType="1"/>
                        </wps:cNvCnPr>
                        <wps:spPr bwMode="auto">
                          <a:xfrm>
                            <a:off x="883920"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4" name="Line 4640"/>
                        <wps:cNvCnPr>
                          <a:cxnSpLocks noChangeShapeType="1"/>
                        </wps:cNvCnPr>
                        <wps:spPr bwMode="auto">
                          <a:xfrm>
                            <a:off x="948055"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5" name="Line 4641"/>
                        <wps:cNvCnPr>
                          <a:cxnSpLocks noChangeShapeType="1"/>
                        </wps:cNvCnPr>
                        <wps:spPr bwMode="auto">
                          <a:xfrm>
                            <a:off x="1012190"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6" name="Line 4642"/>
                        <wps:cNvCnPr>
                          <a:cxnSpLocks noChangeShapeType="1"/>
                        </wps:cNvCnPr>
                        <wps:spPr bwMode="auto">
                          <a:xfrm>
                            <a:off x="1076960" y="157480"/>
                            <a:ext cx="635"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7" name="Line 4643"/>
                        <wps:cNvCnPr>
                          <a:cxnSpLocks noChangeShapeType="1"/>
                        </wps:cNvCnPr>
                        <wps:spPr bwMode="auto">
                          <a:xfrm>
                            <a:off x="1141095" y="157480"/>
                            <a:ext cx="0" cy="952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8" name="Line 4644"/>
                        <wps:cNvCnPr>
                          <a:cxnSpLocks noChangeShapeType="1"/>
                        </wps:cNvCnPr>
                        <wps:spPr bwMode="auto">
                          <a:xfrm>
                            <a:off x="81026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49" name="Line 4645"/>
                        <wps:cNvCnPr>
                          <a:cxnSpLocks noChangeShapeType="1"/>
                        </wps:cNvCnPr>
                        <wps:spPr bwMode="auto">
                          <a:xfrm>
                            <a:off x="810260" y="174625"/>
                            <a:ext cx="101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0" name="Line 4646"/>
                        <wps:cNvCnPr>
                          <a:cxnSpLocks noChangeShapeType="1"/>
                        </wps:cNvCnPr>
                        <wps:spPr bwMode="auto">
                          <a:xfrm flipV="1">
                            <a:off x="82042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1" name="Line 4647"/>
                        <wps:cNvCnPr>
                          <a:cxnSpLocks noChangeShapeType="1"/>
                        </wps:cNvCnPr>
                        <wps:spPr bwMode="auto">
                          <a:xfrm>
                            <a:off x="87439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2" name="Line 4648"/>
                        <wps:cNvCnPr>
                          <a:cxnSpLocks noChangeShapeType="1"/>
                        </wps:cNvCnPr>
                        <wps:spPr bwMode="auto">
                          <a:xfrm>
                            <a:off x="874395" y="17462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3" name="Line 4649"/>
                        <wps:cNvCnPr>
                          <a:cxnSpLocks noChangeShapeType="1"/>
                        </wps:cNvCnPr>
                        <wps:spPr bwMode="auto">
                          <a:xfrm flipV="1">
                            <a:off x="88519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4" name="Line 4650"/>
                        <wps:cNvCnPr>
                          <a:cxnSpLocks noChangeShapeType="1"/>
                        </wps:cNvCnPr>
                        <wps:spPr bwMode="auto">
                          <a:xfrm>
                            <a:off x="93853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5" name="Line 4651"/>
                        <wps:cNvCnPr>
                          <a:cxnSpLocks noChangeShapeType="1"/>
                        </wps:cNvCnPr>
                        <wps:spPr bwMode="auto">
                          <a:xfrm>
                            <a:off x="938530" y="17462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6" name="Line 4652"/>
                        <wps:cNvCnPr>
                          <a:cxnSpLocks noChangeShapeType="1"/>
                        </wps:cNvCnPr>
                        <wps:spPr bwMode="auto">
                          <a:xfrm flipV="1">
                            <a:off x="94932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7" name="Line 4653"/>
                        <wps:cNvCnPr>
                          <a:cxnSpLocks noChangeShapeType="1"/>
                        </wps:cNvCnPr>
                        <wps:spPr bwMode="auto">
                          <a:xfrm>
                            <a:off x="100266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8" name="Line 4654"/>
                        <wps:cNvCnPr>
                          <a:cxnSpLocks noChangeShapeType="1"/>
                        </wps:cNvCnPr>
                        <wps:spPr bwMode="auto">
                          <a:xfrm>
                            <a:off x="1002665" y="17462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59" name="Line 4655"/>
                        <wps:cNvCnPr>
                          <a:cxnSpLocks noChangeShapeType="1"/>
                        </wps:cNvCnPr>
                        <wps:spPr bwMode="auto">
                          <a:xfrm flipV="1">
                            <a:off x="101346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0" name="Line 4656"/>
                        <wps:cNvCnPr>
                          <a:cxnSpLocks noChangeShapeType="1"/>
                        </wps:cNvCnPr>
                        <wps:spPr bwMode="auto">
                          <a:xfrm>
                            <a:off x="106743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1" name="Line 4657"/>
                        <wps:cNvCnPr>
                          <a:cxnSpLocks noChangeShapeType="1"/>
                        </wps:cNvCnPr>
                        <wps:spPr bwMode="auto">
                          <a:xfrm>
                            <a:off x="1067435" y="17462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2" name="Line 4658"/>
                        <wps:cNvCnPr>
                          <a:cxnSpLocks noChangeShapeType="1"/>
                        </wps:cNvCnPr>
                        <wps:spPr bwMode="auto">
                          <a:xfrm flipV="1">
                            <a:off x="1078230"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3" name="Line 4659"/>
                        <wps:cNvCnPr>
                          <a:cxnSpLocks noChangeShapeType="1"/>
                        </wps:cNvCnPr>
                        <wps:spPr bwMode="auto">
                          <a:xfrm>
                            <a:off x="113220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4" name="Line 4660"/>
                        <wps:cNvCnPr>
                          <a:cxnSpLocks noChangeShapeType="1"/>
                        </wps:cNvCnPr>
                        <wps:spPr bwMode="auto">
                          <a:xfrm>
                            <a:off x="1132205" y="174625"/>
                            <a:ext cx="101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5" name="Line 4661"/>
                        <wps:cNvCnPr>
                          <a:cxnSpLocks noChangeShapeType="1"/>
                        </wps:cNvCnPr>
                        <wps:spPr bwMode="auto">
                          <a:xfrm flipV="1">
                            <a:off x="1142365" y="167005"/>
                            <a:ext cx="0" cy="762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6" name="Line 4662"/>
                        <wps:cNvCnPr>
                          <a:cxnSpLocks noChangeShapeType="1"/>
                        </wps:cNvCnPr>
                        <wps:spPr bwMode="auto">
                          <a:xfrm>
                            <a:off x="44450" y="41084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7" name="Line 4663"/>
                        <wps:cNvCnPr>
                          <a:cxnSpLocks noChangeShapeType="1"/>
                        </wps:cNvCnPr>
                        <wps:spPr bwMode="auto">
                          <a:xfrm>
                            <a:off x="5524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8" name="Line 4664"/>
                        <wps:cNvCnPr>
                          <a:cxnSpLocks noChangeShapeType="1"/>
                        </wps:cNvCnPr>
                        <wps:spPr bwMode="auto">
                          <a:xfrm flipH="1">
                            <a:off x="44450" y="414020"/>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69" name="Line 4665"/>
                        <wps:cNvCnPr>
                          <a:cxnSpLocks noChangeShapeType="1"/>
                        </wps:cNvCnPr>
                        <wps:spPr bwMode="auto">
                          <a:xfrm flipV="1">
                            <a:off x="4445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0" name="Line 4666"/>
                        <wps:cNvCnPr>
                          <a:cxnSpLocks noChangeShapeType="1"/>
                        </wps:cNvCnPr>
                        <wps:spPr bwMode="auto">
                          <a:xfrm flipH="1">
                            <a:off x="1897380" y="410845"/>
                            <a:ext cx="101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1" name="Line 4667"/>
                        <wps:cNvCnPr>
                          <a:cxnSpLocks noChangeShapeType="1"/>
                        </wps:cNvCnPr>
                        <wps:spPr bwMode="auto">
                          <a:xfrm>
                            <a:off x="189738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2" name="Line 4668"/>
                        <wps:cNvCnPr>
                          <a:cxnSpLocks noChangeShapeType="1"/>
                        </wps:cNvCnPr>
                        <wps:spPr bwMode="auto">
                          <a:xfrm>
                            <a:off x="1897380" y="414020"/>
                            <a:ext cx="1016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3" name="Line 4669"/>
                        <wps:cNvCnPr>
                          <a:cxnSpLocks noChangeShapeType="1"/>
                        </wps:cNvCnPr>
                        <wps:spPr bwMode="auto">
                          <a:xfrm flipV="1">
                            <a:off x="190754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4" name="Line 4670"/>
                        <wps:cNvCnPr>
                          <a:cxnSpLocks noChangeShapeType="1"/>
                        </wps:cNvCnPr>
                        <wps:spPr bwMode="auto">
                          <a:xfrm>
                            <a:off x="95885" y="41084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5" name="Line 4671"/>
                        <wps:cNvCnPr>
                          <a:cxnSpLocks noChangeShapeType="1"/>
                        </wps:cNvCnPr>
                        <wps:spPr bwMode="auto">
                          <a:xfrm>
                            <a:off x="10668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6" name="Line 4672"/>
                        <wps:cNvCnPr>
                          <a:cxnSpLocks noChangeShapeType="1"/>
                        </wps:cNvCnPr>
                        <wps:spPr bwMode="auto">
                          <a:xfrm flipH="1">
                            <a:off x="95885" y="414020"/>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7" name="Line 4673"/>
                        <wps:cNvCnPr>
                          <a:cxnSpLocks noChangeShapeType="1"/>
                        </wps:cNvCnPr>
                        <wps:spPr bwMode="auto">
                          <a:xfrm flipV="1">
                            <a:off x="9588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8" name="Line 4674"/>
                        <wps:cNvCnPr>
                          <a:cxnSpLocks noChangeShapeType="1"/>
                        </wps:cNvCnPr>
                        <wps:spPr bwMode="auto">
                          <a:xfrm flipH="1">
                            <a:off x="1845945" y="41084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79" name="Line 4675"/>
                        <wps:cNvCnPr>
                          <a:cxnSpLocks noChangeShapeType="1"/>
                        </wps:cNvCnPr>
                        <wps:spPr bwMode="auto">
                          <a:xfrm>
                            <a:off x="184594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0" name="Line 4676"/>
                        <wps:cNvCnPr>
                          <a:cxnSpLocks noChangeShapeType="1"/>
                        </wps:cNvCnPr>
                        <wps:spPr bwMode="auto">
                          <a:xfrm>
                            <a:off x="1845945" y="414020"/>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1" name="Line 4677"/>
                        <wps:cNvCnPr>
                          <a:cxnSpLocks noChangeShapeType="1"/>
                        </wps:cNvCnPr>
                        <wps:spPr bwMode="auto">
                          <a:xfrm flipV="1">
                            <a:off x="185674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2" name="Line 4678"/>
                        <wps:cNvCnPr>
                          <a:cxnSpLocks noChangeShapeType="1"/>
                        </wps:cNvCnPr>
                        <wps:spPr bwMode="auto">
                          <a:xfrm>
                            <a:off x="147320" y="41084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3" name="Line 4679"/>
                        <wps:cNvCnPr>
                          <a:cxnSpLocks noChangeShapeType="1"/>
                        </wps:cNvCnPr>
                        <wps:spPr bwMode="auto">
                          <a:xfrm>
                            <a:off x="15811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4" name="Line 4680"/>
                        <wps:cNvCnPr>
                          <a:cxnSpLocks noChangeShapeType="1"/>
                        </wps:cNvCnPr>
                        <wps:spPr bwMode="auto">
                          <a:xfrm flipH="1">
                            <a:off x="147320" y="414020"/>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5" name="Line 4681"/>
                        <wps:cNvCnPr>
                          <a:cxnSpLocks noChangeShapeType="1"/>
                        </wps:cNvCnPr>
                        <wps:spPr bwMode="auto">
                          <a:xfrm flipV="1">
                            <a:off x="14732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6" name="Line 4682"/>
                        <wps:cNvCnPr>
                          <a:cxnSpLocks noChangeShapeType="1"/>
                        </wps:cNvCnPr>
                        <wps:spPr bwMode="auto">
                          <a:xfrm flipH="1">
                            <a:off x="1794510" y="410845"/>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7" name="Line 4683"/>
                        <wps:cNvCnPr>
                          <a:cxnSpLocks noChangeShapeType="1"/>
                        </wps:cNvCnPr>
                        <wps:spPr bwMode="auto">
                          <a:xfrm>
                            <a:off x="179451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8" name="Line 4684"/>
                        <wps:cNvCnPr>
                          <a:cxnSpLocks noChangeShapeType="1"/>
                        </wps:cNvCnPr>
                        <wps:spPr bwMode="auto">
                          <a:xfrm>
                            <a:off x="1794510" y="414020"/>
                            <a:ext cx="1079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89" name="Line 4685"/>
                        <wps:cNvCnPr>
                          <a:cxnSpLocks noChangeShapeType="1"/>
                        </wps:cNvCnPr>
                        <wps:spPr bwMode="auto">
                          <a:xfrm flipV="1">
                            <a:off x="180530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0" name="Line 4686"/>
                        <wps:cNvCnPr>
                          <a:cxnSpLocks noChangeShapeType="1"/>
                        </wps:cNvCnPr>
                        <wps:spPr bwMode="auto">
                          <a:xfrm>
                            <a:off x="60325" y="410845"/>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1" name="Line 4687"/>
                        <wps:cNvCnPr>
                          <a:cxnSpLocks noChangeShapeType="1"/>
                        </wps:cNvCnPr>
                        <wps:spPr bwMode="auto">
                          <a:xfrm>
                            <a:off x="7175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2" name="Line 4688"/>
                        <wps:cNvCnPr>
                          <a:cxnSpLocks noChangeShapeType="1"/>
                        </wps:cNvCnPr>
                        <wps:spPr bwMode="auto">
                          <a:xfrm flipH="1">
                            <a:off x="60325" y="414020"/>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3" name="Line 4689"/>
                        <wps:cNvCnPr>
                          <a:cxnSpLocks noChangeShapeType="1"/>
                        </wps:cNvCnPr>
                        <wps:spPr bwMode="auto">
                          <a:xfrm flipV="1">
                            <a:off x="6032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4" name="Line 4690"/>
                        <wps:cNvCnPr>
                          <a:cxnSpLocks noChangeShapeType="1"/>
                        </wps:cNvCnPr>
                        <wps:spPr bwMode="auto">
                          <a:xfrm flipH="1">
                            <a:off x="1880870" y="410845"/>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5" name="Line 4691"/>
                        <wps:cNvCnPr>
                          <a:cxnSpLocks noChangeShapeType="1"/>
                        </wps:cNvCnPr>
                        <wps:spPr bwMode="auto">
                          <a:xfrm>
                            <a:off x="188087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6" name="Line 4692"/>
                        <wps:cNvCnPr>
                          <a:cxnSpLocks noChangeShapeType="1"/>
                        </wps:cNvCnPr>
                        <wps:spPr bwMode="auto">
                          <a:xfrm>
                            <a:off x="1880870" y="414020"/>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7" name="Line 4693"/>
                        <wps:cNvCnPr>
                          <a:cxnSpLocks noChangeShapeType="1"/>
                        </wps:cNvCnPr>
                        <wps:spPr bwMode="auto">
                          <a:xfrm flipV="1">
                            <a:off x="189230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8" name="Line 4694"/>
                        <wps:cNvCnPr>
                          <a:cxnSpLocks noChangeShapeType="1"/>
                        </wps:cNvCnPr>
                        <wps:spPr bwMode="auto">
                          <a:xfrm>
                            <a:off x="111125" y="410845"/>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099" name="Line 4695"/>
                        <wps:cNvCnPr>
                          <a:cxnSpLocks noChangeShapeType="1"/>
                        </wps:cNvCnPr>
                        <wps:spPr bwMode="auto">
                          <a:xfrm>
                            <a:off x="12255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0" name="Line 4696"/>
                        <wps:cNvCnPr>
                          <a:cxnSpLocks noChangeShapeType="1"/>
                        </wps:cNvCnPr>
                        <wps:spPr bwMode="auto">
                          <a:xfrm flipH="1">
                            <a:off x="111125" y="414020"/>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1" name="Line 4697"/>
                        <wps:cNvCnPr>
                          <a:cxnSpLocks noChangeShapeType="1"/>
                        </wps:cNvCnPr>
                        <wps:spPr bwMode="auto">
                          <a:xfrm flipV="1">
                            <a:off x="11112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2" name="Line 4698"/>
                        <wps:cNvCnPr>
                          <a:cxnSpLocks noChangeShapeType="1"/>
                        </wps:cNvCnPr>
                        <wps:spPr bwMode="auto">
                          <a:xfrm flipH="1">
                            <a:off x="1829435" y="410845"/>
                            <a:ext cx="1206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3" name="Line 4699"/>
                        <wps:cNvCnPr>
                          <a:cxnSpLocks noChangeShapeType="1"/>
                        </wps:cNvCnPr>
                        <wps:spPr bwMode="auto">
                          <a:xfrm>
                            <a:off x="182943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4" name="Line 4700"/>
                        <wps:cNvCnPr>
                          <a:cxnSpLocks noChangeShapeType="1"/>
                        </wps:cNvCnPr>
                        <wps:spPr bwMode="auto">
                          <a:xfrm>
                            <a:off x="1829435" y="414020"/>
                            <a:ext cx="1206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5" name="Line 4701"/>
                        <wps:cNvCnPr>
                          <a:cxnSpLocks noChangeShapeType="1"/>
                        </wps:cNvCnPr>
                        <wps:spPr bwMode="auto">
                          <a:xfrm flipV="1">
                            <a:off x="184150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6" name="Line 4702"/>
                        <wps:cNvCnPr>
                          <a:cxnSpLocks noChangeShapeType="1"/>
                        </wps:cNvCnPr>
                        <wps:spPr bwMode="auto">
                          <a:xfrm>
                            <a:off x="162560" y="410845"/>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7" name="Line 4703"/>
                        <wps:cNvCnPr>
                          <a:cxnSpLocks noChangeShapeType="1"/>
                        </wps:cNvCnPr>
                        <wps:spPr bwMode="auto">
                          <a:xfrm>
                            <a:off x="17399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8" name="Line 4704"/>
                        <wps:cNvCnPr>
                          <a:cxnSpLocks noChangeShapeType="1"/>
                        </wps:cNvCnPr>
                        <wps:spPr bwMode="auto">
                          <a:xfrm flipH="1">
                            <a:off x="162560" y="414020"/>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09" name="Line 4705"/>
                        <wps:cNvCnPr>
                          <a:cxnSpLocks noChangeShapeType="1"/>
                        </wps:cNvCnPr>
                        <wps:spPr bwMode="auto">
                          <a:xfrm flipV="1">
                            <a:off x="162560"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0" name="Line 4706"/>
                        <wps:cNvCnPr>
                          <a:cxnSpLocks noChangeShapeType="1"/>
                        </wps:cNvCnPr>
                        <wps:spPr bwMode="auto">
                          <a:xfrm flipH="1">
                            <a:off x="1778635" y="410845"/>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1" name="Line 4707"/>
                        <wps:cNvCnPr>
                          <a:cxnSpLocks noChangeShapeType="1"/>
                        </wps:cNvCnPr>
                        <wps:spPr bwMode="auto">
                          <a:xfrm>
                            <a:off x="177863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2" name="Line 4708"/>
                        <wps:cNvCnPr>
                          <a:cxnSpLocks noChangeShapeType="1"/>
                        </wps:cNvCnPr>
                        <wps:spPr bwMode="auto">
                          <a:xfrm>
                            <a:off x="1778635" y="414020"/>
                            <a:ext cx="1143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3" name="Line 4709"/>
                        <wps:cNvCnPr>
                          <a:cxnSpLocks noChangeShapeType="1"/>
                        </wps:cNvCnPr>
                        <wps:spPr bwMode="auto">
                          <a:xfrm flipV="1">
                            <a:off x="1790065" y="410845"/>
                            <a:ext cx="0" cy="3175"/>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4" name="Line 4710"/>
                        <wps:cNvCnPr>
                          <a:cxnSpLocks noChangeShapeType="1"/>
                        </wps:cNvCnPr>
                        <wps:spPr bwMode="auto">
                          <a:xfrm flipV="1">
                            <a:off x="870585"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5" name="Line 4711"/>
                        <wps:cNvCnPr>
                          <a:cxnSpLocks noChangeShapeType="1"/>
                        </wps:cNvCnPr>
                        <wps:spPr bwMode="auto">
                          <a:xfrm>
                            <a:off x="870585"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6" name="Line 4712"/>
                        <wps:cNvCnPr>
                          <a:cxnSpLocks noChangeShapeType="1"/>
                        </wps:cNvCnPr>
                        <wps:spPr bwMode="auto">
                          <a:xfrm flipV="1">
                            <a:off x="871855"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7" name="Line 4713"/>
                        <wps:cNvCnPr>
                          <a:cxnSpLocks noChangeShapeType="1"/>
                        </wps:cNvCnPr>
                        <wps:spPr bwMode="auto">
                          <a:xfrm>
                            <a:off x="871855" y="405130"/>
                            <a:ext cx="165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8" name="Line 4714"/>
                        <wps:cNvCnPr>
                          <a:cxnSpLocks noChangeShapeType="1"/>
                        </wps:cNvCnPr>
                        <wps:spPr bwMode="auto">
                          <a:xfrm>
                            <a:off x="888365"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19" name="Line 4715"/>
                        <wps:cNvCnPr>
                          <a:cxnSpLocks noChangeShapeType="1"/>
                        </wps:cNvCnPr>
                        <wps:spPr bwMode="auto">
                          <a:xfrm>
                            <a:off x="888365"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0" name="Line 4716"/>
                        <wps:cNvCnPr>
                          <a:cxnSpLocks noChangeShapeType="1"/>
                        </wps:cNvCnPr>
                        <wps:spPr bwMode="auto">
                          <a:xfrm>
                            <a:off x="889635"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1" name="Line 4717"/>
                        <wps:cNvCnPr>
                          <a:cxnSpLocks noChangeShapeType="1"/>
                        </wps:cNvCnPr>
                        <wps:spPr bwMode="auto">
                          <a:xfrm flipV="1">
                            <a:off x="934085"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2" name="Line 4718"/>
                        <wps:cNvCnPr>
                          <a:cxnSpLocks noChangeShapeType="1"/>
                        </wps:cNvCnPr>
                        <wps:spPr bwMode="auto">
                          <a:xfrm>
                            <a:off x="934085" y="406400"/>
                            <a:ext cx="190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3" name="Line 4719"/>
                        <wps:cNvCnPr>
                          <a:cxnSpLocks noChangeShapeType="1"/>
                        </wps:cNvCnPr>
                        <wps:spPr bwMode="auto">
                          <a:xfrm flipV="1">
                            <a:off x="935990"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4" name="Line 4720"/>
                        <wps:cNvCnPr>
                          <a:cxnSpLocks noChangeShapeType="1"/>
                        </wps:cNvCnPr>
                        <wps:spPr bwMode="auto">
                          <a:xfrm>
                            <a:off x="935990" y="405130"/>
                            <a:ext cx="1587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5" name="Line 4721"/>
                        <wps:cNvCnPr>
                          <a:cxnSpLocks noChangeShapeType="1"/>
                        </wps:cNvCnPr>
                        <wps:spPr bwMode="auto">
                          <a:xfrm>
                            <a:off x="951865"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6" name="Line 4722"/>
                        <wps:cNvCnPr>
                          <a:cxnSpLocks noChangeShapeType="1"/>
                        </wps:cNvCnPr>
                        <wps:spPr bwMode="auto">
                          <a:xfrm>
                            <a:off x="951865" y="406400"/>
                            <a:ext cx="190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7" name="Line 4723"/>
                        <wps:cNvCnPr>
                          <a:cxnSpLocks noChangeShapeType="1"/>
                        </wps:cNvCnPr>
                        <wps:spPr bwMode="auto">
                          <a:xfrm>
                            <a:off x="953770"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8" name="Line 4724"/>
                        <wps:cNvCnPr>
                          <a:cxnSpLocks noChangeShapeType="1"/>
                        </wps:cNvCnPr>
                        <wps:spPr bwMode="auto">
                          <a:xfrm flipV="1">
                            <a:off x="998855"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29" name="Line 4725"/>
                        <wps:cNvCnPr>
                          <a:cxnSpLocks noChangeShapeType="1"/>
                        </wps:cNvCnPr>
                        <wps:spPr bwMode="auto">
                          <a:xfrm>
                            <a:off x="998855"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0" name="Line 4726"/>
                        <wps:cNvCnPr>
                          <a:cxnSpLocks noChangeShapeType="1"/>
                        </wps:cNvCnPr>
                        <wps:spPr bwMode="auto">
                          <a:xfrm flipV="1">
                            <a:off x="1000125"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1" name="Line 4727"/>
                        <wps:cNvCnPr>
                          <a:cxnSpLocks noChangeShapeType="1"/>
                        </wps:cNvCnPr>
                        <wps:spPr bwMode="auto">
                          <a:xfrm>
                            <a:off x="1000125" y="405130"/>
                            <a:ext cx="165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2" name="Line 4728"/>
                        <wps:cNvCnPr>
                          <a:cxnSpLocks noChangeShapeType="1"/>
                        </wps:cNvCnPr>
                        <wps:spPr bwMode="auto">
                          <a:xfrm>
                            <a:off x="1016635"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3" name="Line 4729"/>
                        <wps:cNvCnPr>
                          <a:cxnSpLocks noChangeShapeType="1"/>
                        </wps:cNvCnPr>
                        <wps:spPr bwMode="auto">
                          <a:xfrm>
                            <a:off x="1016635"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4" name="Line 4730"/>
                        <wps:cNvCnPr>
                          <a:cxnSpLocks noChangeShapeType="1"/>
                        </wps:cNvCnPr>
                        <wps:spPr bwMode="auto">
                          <a:xfrm>
                            <a:off x="1017905"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5" name="Line 4731"/>
                        <wps:cNvCnPr>
                          <a:cxnSpLocks noChangeShapeType="1"/>
                        </wps:cNvCnPr>
                        <wps:spPr bwMode="auto">
                          <a:xfrm flipV="1">
                            <a:off x="1062990"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6" name="Line 4732"/>
                        <wps:cNvCnPr>
                          <a:cxnSpLocks noChangeShapeType="1"/>
                        </wps:cNvCnPr>
                        <wps:spPr bwMode="auto">
                          <a:xfrm>
                            <a:off x="1062990"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7" name="Line 4733"/>
                        <wps:cNvCnPr>
                          <a:cxnSpLocks noChangeShapeType="1"/>
                        </wps:cNvCnPr>
                        <wps:spPr bwMode="auto">
                          <a:xfrm flipV="1">
                            <a:off x="1064260"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8" name="Line 4734"/>
                        <wps:cNvCnPr>
                          <a:cxnSpLocks noChangeShapeType="1"/>
                        </wps:cNvCnPr>
                        <wps:spPr bwMode="auto">
                          <a:xfrm>
                            <a:off x="1064260" y="405130"/>
                            <a:ext cx="1651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39" name="Line 4735"/>
                        <wps:cNvCnPr>
                          <a:cxnSpLocks noChangeShapeType="1"/>
                        </wps:cNvCnPr>
                        <wps:spPr bwMode="auto">
                          <a:xfrm>
                            <a:off x="1080770" y="405130"/>
                            <a:ext cx="0" cy="127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0" name="Line 4736"/>
                        <wps:cNvCnPr>
                          <a:cxnSpLocks noChangeShapeType="1"/>
                        </wps:cNvCnPr>
                        <wps:spPr bwMode="auto">
                          <a:xfrm>
                            <a:off x="1080770" y="406400"/>
                            <a:ext cx="127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1" name="Line 4737"/>
                        <wps:cNvCnPr>
                          <a:cxnSpLocks noChangeShapeType="1"/>
                        </wps:cNvCnPr>
                        <wps:spPr bwMode="auto">
                          <a:xfrm>
                            <a:off x="1082040" y="406400"/>
                            <a:ext cx="0" cy="1270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2" name="Line 4738"/>
                        <wps:cNvCnPr>
                          <a:cxnSpLocks noChangeShapeType="1"/>
                        </wps:cNvCnPr>
                        <wps:spPr bwMode="auto">
                          <a:xfrm>
                            <a:off x="1018540" y="406400"/>
                            <a:ext cx="4445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3" name="Line 4739"/>
                        <wps:cNvCnPr>
                          <a:cxnSpLocks noChangeShapeType="1"/>
                        </wps:cNvCnPr>
                        <wps:spPr bwMode="auto">
                          <a:xfrm>
                            <a:off x="953770" y="406400"/>
                            <a:ext cx="45720"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4" name="Line 4740"/>
                        <wps:cNvCnPr>
                          <a:cxnSpLocks noChangeShapeType="1"/>
                        </wps:cNvCnPr>
                        <wps:spPr bwMode="auto">
                          <a:xfrm>
                            <a:off x="889635" y="406400"/>
                            <a:ext cx="45085" cy="0"/>
                          </a:xfrm>
                          <a:prstGeom prst="line">
                            <a:avLst/>
                          </a:prstGeom>
                          <a:noFill/>
                          <a:ln w="190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45" name="Freeform 4741"/>
                        <wps:cNvSpPr>
                          <a:spLocks noEditPoints="1"/>
                        </wps:cNvSpPr>
                        <wps:spPr bwMode="auto">
                          <a:xfrm>
                            <a:off x="23495" y="450850"/>
                            <a:ext cx="1904365" cy="101600"/>
                          </a:xfrm>
                          <a:custGeom>
                            <a:avLst/>
                            <a:gdLst>
                              <a:gd name="T0" fmla="*/ 5495 w 5997"/>
                              <a:gd name="T1" fmla="*/ 291 h 321"/>
                              <a:gd name="T2" fmla="*/ 5438 w 5997"/>
                              <a:gd name="T3" fmla="*/ 111 h 321"/>
                              <a:gd name="T4" fmla="*/ 5518 w 5997"/>
                              <a:gd name="T5" fmla="*/ 139 h 321"/>
                              <a:gd name="T6" fmla="*/ 3790 w 5997"/>
                              <a:gd name="T7" fmla="*/ 92 h 321"/>
                              <a:gd name="T8" fmla="*/ 3909 w 5997"/>
                              <a:gd name="T9" fmla="*/ 83 h 321"/>
                              <a:gd name="T10" fmla="*/ 3930 w 5997"/>
                              <a:gd name="T11" fmla="*/ 145 h 321"/>
                              <a:gd name="T12" fmla="*/ 3833 w 5997"/>
                              <a:gd name="T13" fmla="*/ 306 h 321"/>
                              <a:gd name="T14" fmla="*/ 3727 w 5997"/>
                              <a:gd name="T15" fmla="*/ 314 h 321"/>
                              <a:gd name="T16" fmla="*/ 1960 w 5997"/>
                              <a:gd name="T17" fmla="*/ 98 h 321"/>
                              <a:gd name="T18" fmla="*/ 2055 w 5997"/>
                              <a:gd name="T19" fmla="*/ 98 h 321"/>
                              <a:gd name="T20" fmla="*/ 2037 w 5997"/>
                              <a:gd name="T21" fmla="*/ 314 h 321"/>
                              <a:gd name="T22" fmla="*/ 583 w 5997"/>
                              <a:gd name="T23" fmla="*/ 100 h 321"/>
                              <a:gd name="T24" fmla="*/ 670 w 5997"/>
                              <a:gd name="T25" fmla="*/ 272 h 321"/>
                              <a:gd name="T26" fmla="*/ 704 w 5997"/>
                              <a:gd name="T27" fmla="*/ 255 h 321"/>
                              <a:gd name="T28" fmla="*/ 549 w 5997"/>
                              <a:gd name="T29" fmla="*/ 255 h 321"/>
                              <a:gd name="T30" fmla="*/ 63 w 5997"/>
                              <a:gd name="T31" fmla="*/ 92 h 321"/>
                              <a:gd name="T32" fmla="*/ 184 w 5997"/>
                              <a:gd name="T33" fmla="*/ 83 h 321"/>
                              <a:gd name="T34" fmla="*/ 205 w 5997"/>
                              <a:gd name="T35" fmla="*/ 145 h 321"/>
                              <a:gd name="T36" fmla="*/ 106 w 5997"/>
                              <a:gd name="T37" fmla="*/ 306 h 321"/>
                              <a:gd name="T38" fmla="*/ 0 w 5997"/>
                              <a:gd name="T39" fmla="*/ 314 h 321"/>
                              <a:gd name="T40" fmla="*/ 5546 w 5997"/>
                              <a:gd name="T41" fmla="*/ 119 h 321"/>
                              <a:gd name="T42" fmla="*/ 5525 w 5997"/>
                              <a:gd name="T43" fmla="*/ 306 h 321"/>
                              <a:gd name="T44" fmla="*/ 5423 w 5997"/>
                              <a:gd name="T45" fmla="*/ 188 h 321"/>
                              <a:gd name="T46" fmla="*/ 4599 w 5997"/>
                              <a:gd name="T47" fmla="*/ 77 h 321"/>
                              <a:gd name="T48" fmla="*/ 4565 w 5997"/>
                              <a:gd name="T49" fmla="*/ 150 h 321"/>
                              <a:gd name="T50" fmla="*/ 4573 w 5997"/>
                              <a:gd name="T51" fmla="*/ 94 h 321"/>
                              <a:gd name="T52" fmla="*/ 5952 w 5997"/>
                              <a:gd name="T53" fmla="*/ 81 h 321"/>
                              <a:gd name="T54" fmla="*/ 5889 w 5997"/>
                              <a:gd name="T55" fmla="*/ 246 h 321"/>
                              <a:gd name="T56" fmla="*/ 5978 w 5997"/>
                              <a:gd name="T57" fmla="*/ 265 h 321"/>
                              <a:gd name="T58" fmla="*/ 5836 w 5997"/>
                              <a:gd name="T59" fmla="*/ 319 h 321"/>
                              <a:gd name="T60" fmla="*/ 5956 w 5997"/>
                              <a:gd name="T61" fmla="*/ 149 h 321"/>
                              <a:gd name="T62" fmla="*/ 1628 w 5997"/>
                              <a:gd name="T63" fmla="*/ 75 h 321"/>
                              <a:gd name="T64" fmla="*/ 1492 w 5997"/>
                              <a:gd name="T65" fmla="*/ 201 h 321"/>
                              <a:gd name="T66" fmla="*/ 1604 w 5997"/>
                              <a:gd name="T67" fmla="*/ 233 h 321"/>
                              <a:gd name="T68" fmla="*/ 1613 w 5997"/>
                              <a:gd name="T69" fmla="*/ 310 h 321"/>
                              <a:gd name="T70" fmla="*/ 1463 w 5997"/>
                              <a:gd name="T71" fmla="*/ 165 h 321"/>
                              <a:gd name="T72" fmla="*/ 1621 w 5997"/>
                              <a:gd name="T73" fmla="*/ 81 h 321"/>
                              <a:gd name="T74" fmla="*/ 5037 w 5997"/>
                              <a:gd name="T75" fmla="*/ 274 h 321"/>
                              <a:gd name="T76" fmla="*/ 5056 w 5997"/>
                              <a:gd name="T77" fmla="*/ 134 h 321"/>
                              <a:gd name="T78" fmla="*/ 4981 w 5997"/>
                              <a:gd name="T79" fmla="*/ 117 h 321"/>
                              <a:gd name="T80" fmla="*/ 3330 w 5997"/>
                              <a:gd name="T81" fmla="*/ 107 h 321"/>
                              <a:gd name="T82" fmla="*/ 3373 w 5997"/>
                              <a:gd name="T83" fmla="*/ 207 h 321"/>
                              <a:gd name="T84" fmla="*/ 3425 w 5997"/>
                              <a:gd name="T85" fmla="*/ 267 h 321"/>
                              <a:gd name="T86" fmla="*/ 3280 w 5997"/>
                              <a:gd name="T87" fmla="*/ 100 h 321"/>
                              <a:gd name="T88" fmla="*/ 2974 w 5997"/>
                              <a:gd name="T89" fmla="*/ 83 h 321"/>
                              <a:gd name="T90" fmla="*/ 2927 w 5997"/>
                              <a:gd name="T91" fmla="*/ 107 h 321"/>
                              <a:gd name="T92" fmla="*/ 2890 w 5997"/>
                              <a:gd name="T93" fmla="*/ 274 h 321"/>
                              <a:gd name="T94" fmla="*/ 2819 w 5997"/>
                              <a:gd name="T95" fmla="*/ 158 h 321"/>
                              <a:gd name="T96" fmla="*/ 2415 w 5997"/>
                              <a:gd name="T97" fmla="*/ 130 h 321"/>
                              <a:gd name="T98" fmla="*/ 2415 w 5997"/>
                              <a:gd name="T99" fmla="*/ 205 h 321"/>
                              <a:gd name="T100" fmla="*/ 2540 w 5997"/>
                              <a:gd name="T101" fmla="*/ 321 h 321"/>
                              <a:gd name="T102" fmla="*/ 2510 w 5997"/>
                              <a:gd name="T103" fmla="*/ 83 h 321"/>
                              <a:gd name="T104" fmla="*/ 1066 w 5997"/>
                              <a:gd name="T105" fmla="*/ 107 h 321"/>
                              <a:gd name="T106" fmla="*/ 1108 w 5997"/>
                              <a:gd name="T107" fmla="*/ 207 h 321"/>
                              <a:gd name="T108" fmla="*/ 1159 w 5997"/>
                              <a:gd name="T109" fmla="*/ 267 h 321"/>
                              <a:gd name="T110" fmla="*/ 1015 w 5997"/>
                              <a:gd name="T111" fmla="*/ 100 h 321"/>
                              <a:gd name="T112" fmla="*/ 697 w 5997"/>
                              <a:gd name="T113" fmla="*/ 12 h 321"/>
                              <a:gd name="T114" fmla="*/ 637 w 5997"/>
                              <a:gd name="T115" fmla="*/ 0 h 321"/>
                              <a:gd name="T116" fmla="*/ 622 w 5997"/>
                              <a:gd name="T117" fmla="*/ 14 h 3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5997" h="321">
                                <a:moveTo>
                                  <a:pt x="5471" y="203"/>
                                </a:moveTo>
                                <a:lnTo>
                                  <a:pt x="5447" y="205"/>
                                </a:lnTo>
                                <a:lnTo>
                                  <a:pt x="5430" y="214"/>
                                </a:lnTo>
                                <a:lnTo>
                                  <a:pt x="5419" y="229"/>
                                </a:lnTo>
                                <a:lnTo>
                                  <a:pt x="5415" y="248"/>
                                </a:lnTo>
                                <a:lnTo>
                                  <a:pt x="5419" y="267"/>
                                </a:lnTo>
                                <a:lnTo>
                                  <a:pt x="5430" y="282"/>
                                </a:lnTo>
                                <a:lnTo>
                                  <a:pt x="5447" y="291"/>
                                </a:lnTo>
                                <a:lnTo>
                                  <a:pt x="5471" y="295"/>
                                </a:lnTo>
                                <a:lnTo>
                                  <a:pt x="5495" y="291"/>
                                </a:lnTo>
                                <a:lnTo>
                                  <a:pt x="5512" y="282"/>
                                </a:lnTo>
                                <a:lnTo>
                                  <a:pt x="5523" y="267"/>
                                </a:lnTo>
                                <a:lnTo>
                                  <a:pt x="5527" y="248"/>
                                </a:lnTo>
                                <a:lnTo>
                                  <a:pt x="5523" y="229"/>
                                </a:lnTo>
                                <a:lnTo>
                                  <a:pt x="5512" y="214"/>
                                </a:lnTo>
                                <a:lnTo>
                                  <a:pt x="5495" y="205"/>
                                </a:lnTo>
                                <a:lnTo>
                                  <a:pt x="5471" y="203"/>
                                </a:lnTo>
                                <a:close/>
                                <a:moveTo>
                                  <a:pt x="5471" y="102"/>
                                </a:moveTo>
                                <a:lnTo>
                                  <a:pt x="5451" y="104"/>
                                </a:lnTo>
                                <a:lnTo>
                                  <a:pt x="5438" y="111"/>
                                </a:lnTo>
                                <a:lnTo>
                                  <a:pt x="5428" y="124"/>
                                </a:lnTo>
                                <a:lnTo>
                                  <a:pt x="5425" y="139"/>
                                </a:lnTo>
                                <a:lnTo>
                                  <a:pt x="5428" y="156"/>
                                </a:lnTo>
                                <a:lnTo>
                                  <a:pt x="5438" y="169"/>
                                </a:lnTo>
                                <a:lnTo>
                                  <a:pt x="5451" y="177"/>
                                </a:lnTo>
                                <a:lnTo>
                                  <a:pt x="5471" y="179"/>
                                </a:lnTo>
                                <a:lnTo>
                                  <a:pt x="5492" y="177"/>
                                </a:lnTo>
                                <a:lnTo>
                                  <a:pt x="5507" y="169"/>
                                </a:lnTo>
                                <a:lnTo>
                                  <a:pt x="5514" y="156"/>
                                </a:lnTo>
                                <a:lnTo>
                                  <a:pt x="5518" y="139"/>
                                </a:lnTo>
                                <a:lnTo>
                                  <a:pt x="5514" y="124"/>
                                </a:lnTo>
                                <a:lnTo>
                                  <a:pt x="5507" y="111"/>
                                </a:lnTo>
                                <a:lnTo>
                                  <a:pt x="5492" y="104"/>
                                </a:lnTo>
                                <a:lnTo>
                                  <a:pt x="5471" y="102"/>
                                </a:lnTo>
                                <a:close/>
                                <a:moveTo>
                                  <a:pt x="3727" y="83"/>
                                </a:moveTo>
                                <a:lnTo>
                                  <a:pt x="3792" y="83"/>
                                </a:lnTo>
                                <a:lnTo>
                                  <a:pt x="3790" y="85"/>
                                </a:lnTo>
                                <a:lnTo>
                                  <a:pt x="3790" y="89"/>
                                </a:lnTo>
                                <a:lnTo>
                                  <a:pt x="3790" y="90"/>
                                </a:lnTo>
                                <a:lnTo>
                                  <a:pt x="3790" y="92"/>
                                </a:lnTo>
                                <a:lnTo>
                                  <a:pt x="3841" y="239"/>
                                </a:lnTo>
                                <a:lnTo>
                                  <a:pt x="3846" y="257"/>
                                </a:lnTo>
                                <a:lnTo>
                                  <a:pt x="3852" y="282"/>
                                </a:lnTo>
                                <a:lnTo>
                                  <a:pt x="3855" y="257"/>
                                </a:lnTo>
                                <a:lnTo>
                                  <a:pt x="3861" y="239"/>
                                </a:lnTo>
                                <a:lnTo>
                                  <a:pt x="3911" y="92"/>
                                </a:lnTo>
                                <a:lnTo>
                                  <a:pt x="3911" y="90"/>
                                </a:lnTo>
                                <a:lnTo>
                                  <a:pt x="3911" y="89"/>
                                </a:lnTo>
                                <a:lnTo>
                                  <a:pt x="3911" y="85"/>
                                </a:lnTo>
                                <a:lnTo>
                                  <a:pt x="3909" y="83"/>
                                </a:lnTo>
                                <a:lnTo>
                                  <a:pt x="3977" y="83"/>
                                </a:lnTo>
                                <a:lnTo>
                                  <a:pt x="3964" y="100"/>
                                </a:lnTo>
                                <a:lnTo>
                                  <a:pt x="3960" y="122"/>
                                </a:lnTo>
                                <a:lnTo>
                                  <a:pt x="3960" y="274"/>
                                </a:lnTo>
                                <a:lnTo>
                                  <a:pt x="3964" y="297"/>
                                </a:lnTo>
                                <a:lnTo>
                                  <a:pt x="3977" y="314"/>
                                </a:lnTo>
                                <a:lnTo>
                                  <a:pt x="3913" y="314"/>
                                </a:lnTo>
                                <a:lnTo>
                                  <a:pt x="3926" y="297"/>
                                </a:lnTo>
                                <a:lnTo>
                                  <a:pt x="3930" y="274"/>
                                </a:lnTo>
                                <a:lnTo>
                                  <a:pt x="3930" y="145"/>
                                </a:lnTo>
                                <a:lnTo>
                                  <a:pt x="3934" y="107"/>
                                </a:lnTo>
                                <a:lnTo>
                                  <a:pt x="3921" y="147"/>
                                </a:lnTo>
                                <a:lnTo>
                                  <a:pt x="3870" y="299"/>
                                </a:lnTo>
                                <a:lnTo>
                                  <a:pt x="3868" y="302"/>
                                </a:lnTo>
                                <a:lnTo>
                                  <a:pt x="3868" y="306"/>
                                </a:lnTo>
                                <a:lnTo>
                                  <a:pt x="3868" y="310"/>
                                </a:lnTo>
                                <a:lnTo>
                                  <a:pt x="3868" y="314"/>
                                </a:lnTo>
                                <a:lnTo>
                                  <a:pt x="3831" y="314"/>
                                </a:lnTo>
                                <a:lnTo>
                                  <a:pt x="3833" y="310"/>
                                </a:lnTo>
                                <a:lnTo>
                                  <a:pt x="3833" y="306"/>
                                </a:lnTo>
                                <a:lnTo>
                                  <a:pt x="3831" y="302"/>
                                </a:lnTo>
                                <a:lnTo>
                                  <a:pt x="3831" y="299"/>
                                </a:lnTo>
                                <a:lnTo>
                                  <a:pt x="3779" y="147"/>
                                </a:lnTo>
                                <a:lnTo>
                                  <a:pt x="3768" y="107"/>
                                </a:lnTo>
                                <a:lnTo>
                                  <a:pt x="3770" y="126"/>
                                </a:lnTo>
                                <a:lnTo>
                                  <a:pt x="3772" y="145"/>
                                </a:lnTo>
                                <a:lnTo>
                                  <a:pt x="3772" y="274"/>
                                </a:lnTo>
                                <a:lnTo>
                                  <a:pt x="3775" y="297"/>
                                </a:lnTo>
                                <a:lnTo>
                                  <a:pt x="3786" y="314"/>
                                </a:lnTo>
                                <a:lnTo>
                                  <a:pt x="3727" y="314"/>
                                </a:lnTo>
                                <a:lnTo>
                                  <a:pt x="3740" y="297"/>
                                </a:lnTo>
                                <a:lnTo>
                                  <a:pt x="3744" y="274"/>
                                </a:lnTo>
                                <a:lnTo>
                                  <a:pt x="3744" y="122"/>
                                </a:lnTo>
                                <a:lnTo>
                                  <a:pt x="3740" y="100"/>
                                </a:lnTo>
                                <a:lnTo>
                                  <a:pt x="3727" y="83"/>
                                </a:lnTo>
                                <a:close/>
                                <a:moveTo>
                                  <a:pt x="1904" y="83"/>
                                </a:moveTo>
                                <a:lnTo>
                                  <a:pt x="1968" y="83"/>
                                </a:lnTo>
                                <a:lnTo>
                                  <a:pt x="1962" y="87"/>
                                </a:lnTo>
                                <a:lnTo>
                                  <a:pt x="1960" y="92"/>
                                </a:lnTo>
                                <a:lnTo>
                                  <a:pt x="1960" y="98"/>
                                </a:lnTo>
                                <a:lnTo>
                                  <a:pt x="1960" y="102"/>
                                </a:lnTo>
                                <a:lnTo>
                                  <a:pt x="1960" y="105"/>
                                </a:lnTo>
                                <a:lnTo>
                                  <a:pt x="1962" y="111"/>
                                </a:lnTo>
                                <a:lnTo>
                                  <a:pt x="1966" y="119"/>
                                </a:lnTo>
                                <a:lnTo>
                                  <a:pt x="2007" y="201"/>
                                </a:lnTo>
                                <a:lnTo>
                                  <a:pt x="2048" y="119"/>
                                </a:lnTo>
                                <a:lnTo>
                                  <a:pt x="2051" y="111"/>
                                </a:lnTo>
                                <a:lnTo>
                                  <a:pt x="2053" y="105"/>
                                </a:lnTo>
                                <a:lnTo>
                                  <a:pt x="2053" y="102"/>
                                </a:lnTo>
                                <a:lnTo>
                                  <a:pt x="2055" y="98"/>
                                </a:lnTo>
                                <a:lnTo>
                                  <a:pt x="2053" y="92"/>
                                </a:lnTo>
                                <a:lnTo>
                                  <a:pt x="2051" y="87"/>
                                </a:lnTo>
                                <a:lnTo>
                                  <a:pt x="2046" y="83"/>
                                </a:lnTo>
                                <a:lnTo>
                                  <a:pt x="2105" y="83"/>
                                </a:lnTo>
                                <a:lnTo>
                                  <a:pt x="2092" y="96"/>
                                </a:lnTo>
                                <a:lnTo>
                                  <a:pt x="2083" y="115"/>
                                </a:lnTo>
                                <a:lnTo>
                                  <a:pt x="2020" y="231"/>
                                </a:lnTo>
                                <a:lnTo>
                                  <a:pt x="2020" y="274"/>
                                </a:lnTo>
                                <a:lnTo>
                                  <a:pt x="2023" y="297"/>
                                </a:lnTo>
                                <a:lnTo>
                                  <a:pt x="2037" y="314"/>
                                </a:lnTo>
                                <a:lnTo>
                                  <a:pt x="1973" y="314"/>
                                </a:lnTo>
                                <a:lnTo>
                                  <a:pt x="1984" y="297"/>
                                </a:lnTo>
                                <a:lnTo>
                                  <a:pt x="1990" y="274"/>
                                </a:lnTo>
                                <a:lnTo>
                                  <a:pt x="1990" y="233"/>
                                </a:lnTo>
                                <a:lnTo>
                                  <a:pt x="1927" y="115"/>
                                </a:lnTo>
                                <a:lnTo>
                                  <a:pt x="1915" y="98"/>
                                </a:lnTo>
                                <a:lnTo>
                                  <a:pt x="1904" y="83"/>
                                </a:lnTo>
                                <a:close/>
                                <a:moveTo>
                                  <a:pt x="533" y="83"/>
                                </a:moveTo>
                                <a:lnTo>
                                  <a:pt x="596" y="83"/>
                                </a:lnTo>
                                <a:lnTo>
                                  <a:pt x="583" y="100"/>
                                </a:lnTo>
                                <a:lnTo>
                                  <a:pt x="579" y="122"/>
                                </a:lnTo>
                                <a:lnTo>
                                  <a:pt x="579" y="235"/>
                                </a:lnTo>
                                <a:lnTo>
                                  <a:pt x="581" y="255"/>
                                </a:lnTo>
                                <a:lnTo>
                                  <a:pt x="585" y="272"/>
                                </a:lnTo>
                                <a:lnTo>
                                  <a:pt x="594" y="284"/>
                                </a:lnTo>
                                <a:lnTo>
                                  <a:pt x="607" y="289"/>
                                </a:lnTo>
                                <a:lnTo>
                                  <a:pt x="628" y="291"/>
                                </a:lnTo>
                                <a:lnTo>
                                  <a:pt x="648" y="289"/>
                                </a:lnTo>
                                <a:lnTo>
                                  <a:pt x="661" y="284"/>
                                </a:lnTo>
                                <a:lnTo>
                                  <a:pt x="670" y="272"/>
                                </a:lnTo>
                                <a:lnTo>
                                  <a:pt x="674" y="255"/>
                                </a:lnTo>
                                <a:lnTo>
                                  <a:pt x="676" y="235"/>
                                </a:lnTo>
                                <a:lnTo>
                                  <a:pt x="676" y="122"/>
                                </a:lnTo>
                                <a:lnTo>
                                  <a:pt x="672" y="100"/>
                                </a:lnTo>
                                <a:lnTo>
                                  <a:pt x="659" y="83"/>
                                </a:lnTo>
                                <a:lnTo>
                                  <a:pt x="721" y="83"/>
                                </a:lnTo>
                                <a:lnTo>
                                  <a:pt x="708" y="100"/>
                                </a:lnTo>
                                <a:lnTo>
                                  <a:pt x="704" y="122"/>
                                </a:lnTo>
                                <a:lnTo>
                                  <a:pt x="704" y="231"/>
                                </a:lnTo>
                                <a:lnTo>
                                  <a:pt x="704" y="255"/>
                                </a:lnTo>
                                <a:lnTo>
                                  <a:pt x="700" y="276"/>
                                </a:lnTo>
                                <a:lnTo>
                                  <a:pt x="693" y="293"/>
                                </a:lnTo>
                                <a:lnTo>
                                  <a:pt x="676" y="308"/>
                                </a:lnTo>
                                <a:lnTo>
                                  <a:pt x="656" y="315"/>
                                </a:lnTo>
                                <a:lnTo>
                                  <a:pt x="626" y="319"/>
                                </a:lnTo>
                                <a:lnTo>
                                  <a:pt x="598" y="315"/>
                                </a:lnTo>
                                <a:lnTo>
                                  <a:pt x="575" y="308"/>
                                </a:lnTo>
                                <a:lnTo>
                                  <a:pt x="561" y="293"/>
                                </a:lnTo>
                                <a:lnTo>
                                  <a:pt x="553" y="276"/>
                                </a:lnTo>
                                <a:lnTo>
                                  <a:pt x="549" y="255"/>
                                </a:lnTo>
                                <a:lnTo>
                                  <a:pt x="549" y="231"/>
                                </a:lnTo>
                                <a:lnTo>
                                  <a:pt x="549" y="122"/>
                                </a:lnTo>
                                <a:lnTo>
                                  <a:pt x="544" y="100"/>
                                </a:lnTo>
                                <a:lnTo>
                                  <a:pt x="533" y="83"/>
                                </a:lnTo>
                                <a:close/>
                                <a:moveTo>
                                  <a:pt x="0" y="83"/>
                                </a:moveTo>
                                <a:lnTo>
                                  <a:pt x="67" y="83"/>
                                </a:lnTo>
                                <a:lnTo>
                                  <a:pt x="65" y="85"/>
                                </a:lnTo>
                                <a:lnTo>
                                  <a:pt x="63" y="89"/>
                                </a:lnTo>
                                <a:lnTo>
                                  <a:pt x="63" y="90"/>
                                </a:lnTo>
                                <a:lnTo>
                                  <a:pt x="63" y="92"/>
                                </a:lnTo>
                                <a:lnTo>
                                  <a:pt x="113" y="239"/>
                                </a:lnTo>
                                <a:lnTo>
                                  <a:pt x="119" y="257"/>
                                </a:lnTo>
                                <a:lnTo>
                                  <a:pt x="124" y="282"/>
                                </a:lnTo>
                                <a:lnTo>
                                  <a:pt x="130" y="257"/>
                                </a:lnTo>
                                <a:lnTo>
                                  <a:pt x="136" y="239"/>
                                </a:lnTo>
                                <a:lnTo>
                                  <a:pt x="184" y="92"/>
                                </a:lnTo>
                                <a:lnTo>
                                  <a:pt x="186" y="90"/>
                                </a:lnTo>
                                <a:lnTo>
                                  <a:pt x="186" y="89"/>
                                </a:lnTo>
                                <a:lnTo>
                                  <a:pt x="184" y="85"/>
                                </a:lnTo>
                                <a:lnTo>
                                  <a:pt x="184" y="83"/>
                                </a:lnTo>
                                <a:lnTo>
                                  <a:pt x="249" y="83"/>
                                </a:lnTo>
                                <a:lnTo>
                                  <a:pt x="238" y="100"/>
                                </a:lnTo>
                                <a:lnTo>
                                  <a:pt x="234" y="122"/>
                                </a:lnTo>
                                <a:lnTo>
                                  <a:pt x="234" y="274"/>
                                </a:lnTo>
                                <a:lnTo>
                                  <a:pt x="238" y="297"/>
                                </a:lnTo>
                                <a:lnTo>
                                  <a:pt x="249" y="314"/>
                                </a:lnTo>
                                <a:lnTo>
                                  <a:pt x="188" y="314"/>
                                </a:lnTo>
                                <a:lnTo>
                                  <a:pt x="199" y="297"/>
                                </a:lnTo>
                                <a:lnTo>
                                  <a:pt x="205" y="274"/>
                                </a:lnTo>
                                <a:lnTo>
                                  <a:pt x="205" y="145"/>
                                </a:lnTo>
                                <a:lnTo>
                                  <a:pt x="206" y="107"/>
                                </a:lnTo>
                                <a:lnTo>
                                  <a:pt x="195" y="147"/>
                                </a:lnTo>
                                <a:lnTo>
                                  <a:pt x="143" y="299"/>
                                </a:lnTo>
                                <a:lnTo>
                                  <a:pt x="141" y="302"/>
                                </a:lnTo>
                                <a:lnTo>
                                  <a:pt x="141" y="306"/>
                                </a:lnTo>
                                <a:lnTo>
                                  <a:pt x="141" y="310"/>
                                </a:lnTo>
                                <a:lnTo>
                                  <a:pt x="143" y="314"/>
                                </a:lnTo>
                                <a:lnTo>
                                  <a:pt x="106" y="314"/>
                                </a:lnTo>
                                <a:lnTo>
                                  <a:pt x="106" y="310"/>
                                </a:lnTo>
                                <a:lnTo>
                                  <a:pt x="106" y="306"/>
                                </a:lnTo>
                                <a:lnTo>
                                  <a:pt x="106" y="302"/>
                                </a:lnTo>
                                <a:lnTo>
                                  <a:pt x="104" y="299"/>
                                </a:lnTo>
                                <a:lnTo>
                                  <a:pt x="52" y="147"/>
                                </a:lnTo>
                                <a:lnTo>
                                  <a:pt x="41" y="107"/>
                                </a:lnTo>
                                <a:lnTo>
                                  <a:pt x="42" y="126"/>
                                </a:lnTo>
                                <a:lnTo>
                                  <a:pt x="44" y="145"/>
                                </a:lnTo>
                                <a:lnTo>
                                  <a:pt x="44" y="274"/>
                                </a:lnTo>
                                <a:lnTo>
                                  <a:pt x="48" y="297"/>
                                </a:lnTo>
                                <a:lnTo>
                                  <a:pt x="61" y="314"/>
                                </a:lnTo>
                                <a:lnTo>
                                  <a:pt x="0" y="314"/>
                                </a:lnTo>
                                <a:lnTo>
                                  <a:pt x="13" y="297"/>
                                </a:lnTo>
                                <a:lnTo>
                                  <a:pt x="16" y="274"/>
                                </a:lnTo>
                                <a:lnTo>
                                  <a:pt x="16" y="122"/>
                                </a:lnTo>
                                <a:lnTo>
                                  <a:pt x="13" y="100"/>
                                </a:lnTo>
                                <a:lnTo>
                                  <a:pt x="0" y="83"/>
                                </a:lnTo>
                                <a:close/>
                                <a:moveTo>
                                  <a:pt x="5471" y="77"/>
                                </a:moveTo>
                                <a:lnTo>
                                  <a:pt x="5497" y="81"/>
                                </a:lnTo>
                                <a:lnTo>
                                  <a:pt x="5520" y="89"/>
                                </a:lnTo>
                                <a:lnTo>
                                  <a:pt x="5536" y="102"/>
                                </a:lnTo>
                                <a:lnTo>
                                  <a:pt x="5546" y="119"/>
                                </a:lnTo>
                                <a:lnTo>
                                  <a:pt x="5549" y="139"/>
                                </a:lnTo>
                                <a:lnTo>
                                  <a:pt x="5546" y="160"/>
                                </a:lnTo>
                                <a:lnTo>
                                  <a:pt x="5535" y="177"/>
                                </a:lnTo>
                                <a:lnTo>
                                  <a:pt x="5520" y="188"/>
                                </a:lnTo>
                                <a:lnTo>
                                  <a:pt x="5540" y="203"/>
                                </a:lnTo>
                                <a:lnTo>
                                  <a:pt x="5553" y="222"/>
                                </a:lnTo>
                                <a:lnTo>
                                  <a:pt x="5557" y="248"/>
                                </a:lnTo>
                                <a:lnTo>
                                  <a:pt x="5555" y="272"/>
                                </a:lnTo>
                                <a:lnTo>
                                  <a:pt x="5544" y="291"/>
                                </a:lnTo>
                                <a:lnTo>
                                  <a:pt x="5525" y="306"/>
                                </a:lnTo>
                                <a:lnTo>
                                  <a:pt x="5501" y="315"/>
                                </a:lnTo>
                                <a:lnTo>
                                  <a:pt x="5471" y="319"/>
                                </a:lnTo>
                                <a:lnTo>
                                  <a:pt x="5441" y="315"/>
                                </a:lnTo>
                                <a:lnTo>
                                  <a:pt x="5417" y="306"/>
                                </a:lnTo>
                                <a:lnTo>
                                  <a:pt x="5399" y="291"/>
                                </a:lnTo>
                                <a:lnTo>
                                  <a:pt x="5389" y="272"/>
                                </a:lnTo>
                                <a:lnTo>
                                  <a:pt x="5385" y="248"/>
                                </a:lnTo>
                                <a:lnTo>
                                  <a:pt x="5389" y="222"/>
                                </a:lnTo>
                                <a:lnTo>
                                  <a:pt x="5402" y="203"/>
                                </a:lnTo>
                                <a:lnTo>
                                  <a:pt x="5423" y="188"/>
                                </a:lnTo>
                                <a:lnTo>
                                  <a:pt x="5406" y="177"/>
                                </a:lnTo>
                                <a:lnTo>
                                  <a:pt x="5397" y="160"/>
                                </a:lnTo>
                                <a:lnTo>
                                  <a:pt x="5393" y="139"/>
                                </a:lnTo>
                                <a:lnTo>
                                  <a:pt x="5397" y="119"/>
                                </a:lnTo>
                                <a:lnTo>
                                  <a:pt x="5406" y="102"/>
                                </a:lnTo>
                                <a:lnTo>
                                  <a:pt x="5423" y="89"/>
                                </a:lnTo>
                                <a:lnTo>
                                  <a:pt x="5445" y="81"/>
                                </a:lnTo>
                                <a:lnTo>
                                  <a:pt x="5471" y="77"/>
                                </a:lnTo>
                                <a:close/>
                                <a:moveTo>
                                  <a:pt x="4569" y="77"/>
                                </a:moveTo>
                                <a:lnTo>
                                  <a:pt x="4599" y="77"/>
                                </a:lnTo>
                                <a:lnTo>
                                  <a:pt x="4597" y="85"/>
                                </a:lnTo>
                                <a:lnTo>
                                  <a:pt x="4595" y="94"/>
                                </a:lnTo>
                                <a:lnTo>
                                  <a:pt x="4595" y="104"/>
                                </a:lnTo>
                                <a:lnTo>
                                  <a:pt x="4595" y="274"/>
                                </a:lnTo>
                                <a:lnTo>
                                  <a:pt x="4599" y="297"/>
                                </a:lnTo>
                                <a:lnTo>
                                  <a:pt x="4612" y="314"/>
                                </a:lnTo>
                                <a:lnTo>
                                  <a:pt x="4549" y="314"/>
                                </a:lnTo>
                                <a:lnTo>
                                  <a:pt x="4562" y="297"/>
                                </a:lnTo>
                                <a:lnTo>
                                  <a:pt x="4565" y="274"/>
                                </a:lnTo>
                                <a:lnTo>
                                  <a:pt x="4565" y="150"/>
                                </a:lnTo>
                                <a:lnTo>
                                  <a:pt x="4545" y="150"/>
                                </a:lnTo>
                                <a:lnTo>
                                  <a:pt x="4538" y="150"/>
                                </a:lnTo>
                                <a:lnTo>
                                  <a:pt x="4532" y="152"/>
                                </a:lnTo>
                                <a:lnTo>
                                  <a:pt x="4528" y="156"/>
                                </a:lnTo>
                                <a:lnTo>
                                  <a:pt x="4528" y="120"/>
                                </a:lnTo>
                                <a:lnTo>
                                  <a:pt x="4536" y="124"/>
                                </a:lnTo>
                                <a:lnTo>
                                  <a:pt x="4545" y="126"/>
                                </a:lnTo>
                                <a:lnTo>
                                  <a:pt x="4560" y="122"/>
                                </a:lnTo>
                                <a:lnTo>
                                  <a:pt x="4569" y="111"/>
                                </a:lnTo>
                                <a:lnTo>
                                  <a:pt x="4573" y="94"/>
                                </a:lnTo>
                                <a:lnTo>
                                  <a:pt x="4573" y="85"/>
                                </a:lnTo>
                                <a:lnTo>
                                  <a:pt x="4569" y="77"/>
                                </a:lnTo>
                                <a:close/>
                                <a:moveTo>
                                  <a:pt x="5844" y="75"/>
                                </a:moveTo>
                                <a:lnTo>
                                  <a:pt x="5850" y="81"/>
                                </a:lnTo>
                                <a:lnTo>
                                  <a:pt x="5857" y="85"/>
                                </a:lnTo>
                                <a:lnTo>
                                  <a:pt x="5866" y="85"/>
                                </a:lnTo>
                                <a:lnTo>
                                  <a:pt x="5883" y="83"/>
                                </a:lnTo>
                                <a:lnTo>
                                  <a:pt x="5904" y="79"/>
                                </a:lnTo>
                                <a:lnTo>
                                  <a:pt x="5926" y="77"/>
                                </a:lnTo>
                                <a:lnTo>
                                  <a:pt x="5952" y="81"/>
                                </a:lnTo>
                                <a:lnTo>
                                  <a:pt x="5973" y="92"/>
                                </a:lnTo>
                                <a:lnTo>
                                  <a:pt x="5986" y="111"/>
                                </a:lnTo>
                                <a:lnTo>
                                  <a:pt x="5989" y="135"/>
                                </a:lnTo>
                                <a:lnTo>
                                  <a:pt x="5987" y="152"/>
                                </a:lnTo>
                                <a:lnTo>
                                  <a:pt x="5980" y="169"/>
                                </a:lnTo>
                                <a:lnTo>
                                  <a:pt x="5969" y="182"/>
                                </a:lnTo>
                                <a:lnTo>
                                  <a:pt x="5952" y="197"/>
                                </a:lnTo>
                                <a:lnTo>
                                  <a:pt x="5932" y="212"/>
                                </a:lnTo>
                                <a:lnTo>
                                  <a:pt x="5907" y="231"/>
                                </a:lnTo>
                                <a:lnTo>
                                  <a:pt x="5889" y="246"/>
                                </a:lnTo>
                                <a:lnTo>
                                  <a:pt x="5877" y="261"/>
                                </a:lnTo>
                                <a:lnTo>
                                  <a:pt x="5874" y="274"/>
                                </a:lnTo>
                                <a:lnTo>
                                  <a:pt x="5876" y="284"/>
                                </a:lnTo>
                                <a:lnTo>
                                  <a:pt x="5883" y="289"/>
                                </a:lnTo>
                                <a:lnTo>
                                  <a:pt x="5894" y="291"/>
                                </a:lnTo>
                                <a:lnTo>
                                  <a:pt x="5913" y="291"/>
                                </a:lnTo>
                                <a:lnTo>
                                  <a:pt x="5935" y="291"/>
                                </a:lnTo>
                                <a:lnTo>
                                  <a:pt x="5954" y="285"/>
                                </a:lnTo>
                                <a:lnTo>
                                  <a:pt x="5969" y="278"/>
                                </a:lnTo>
                                <a:lnTo>
                                  <a:pt x="5978" y="265"/>
                                </a:lnTo>
                                <a:lnTo>
                                  <a:pt x="5987" y="248"/>
                                </a:lnTo>
                                <a:lnTo>
                                  <a:pt x="5997" y="227"/>
                                </a:lnTo>
                                <a:lnTo>
                                  <a:pt x="5997" y="321"/>
                                </a:lnTo>
                                <a:lnTo>
                                  <a:pt x="5991" y="317"/>
                                </a:lnTo>
                                <a:lnTo>
                                  <a:pt x="5984" y="315"/>
                                </a:lnTo>
                                <a:lnTo>
                                  <a:pt x="5976" y="314"/>
                                </a:lnTo>
                                <a:lnTo>
                                  <a:pt x="5855" y="314"/>
                                </a:lnTo>
                                <a:lnTo>
                                  <a:pt x="5848" y="315"/>
                                </a:lnTo>
                                <a:lnTo>
                                  <a:pt x="5842" y="317"/>
                                </a:lnTo>
                                <a:lnTo>
                                  <a:pt x="5836" y="319"/>
                                </a:lnTo>
                                <a:lnTo>
                                  <a:pt x="5836" y="306"/>
                                </a:lnTo>
                                <a:lnTo>
                                  <a:pt x="5838" y="278"/>
                                </a:lnTo>
                                <a:lnTo>
                                  <a:pt x="5848" y="254"/>
                                </a:lnTo>
                                <a:lnTo>
                                  <a:pt x="5863" y="231"/>
                                </a:lnTo>
                                <a:lnTo>
                                  <a:pt x="5883" y="212"/>
                                </a:lnTo>
                                <a:lnTo>
                                  <a:pt x="5907" y="194"/>
                                </a:lnTo>
                                <a:lnTo>
                                  <a:pt x="5926" y="180"/>
                                </a:lnTo>
                                <a:lnTo>
                                  <a:pt x="5937" y="171"/>
                                </a:lnTo>
                                <a:lnTo>
                                  <a:pt x="5948" y="160"/>
                                </a:lnTo>
                                <a:lnTo>
                                  <a:pt x="5956" y="149"/>
                                </a:lnTo>
                                <a:lnTo>
                                  <a:pt x="5959" y="135"/>
                                </a:lnTo>
                                <a:lnTo>
                                  <a:pt x="5954" y="119"/>
                                </a:lnTo>
                                <a:lnTo>
                                  <a:pt x="5943" y="107"/>
                                </a:lnTo>
                                <a:lnTo>
                                  <a:pt x="5922" y="104"/>
                                </a:lnTo>
                                <a:lnTo>
                                  <a:pt x="5900" y="107"/>
                                </a:lnTo>
                                <a:lnTo>
                                  <a:pt x="5879" y="119"/>
                                </a:lnTo>
                                <a:lnTo>
                                  <a:pt x="5861" y="137"/>
                                </a:lnTo>
                                <a:lnTo>
                                  <a:pt x="5844" y="162"/>
                                </a:lnTo>
                                <a:lnTo>
                                  <a:pt x="5844" y="75"/>
                                </a:lnTo>
                                <a:close/>
                                <a:moveTo>
                                  <a:pt x="1628" y="75"/>
                                </a:moveTo>
                                <a:lnTo>
                                  <a:pt x="1628" y="165"/>
                                </a:lnTo>
                                <a:lnTo>
                                  <a:pt x="1612" y="137"/>
                                </a:lnTo>
                                <a:lnTo>
                                  <a:pt x="1595" y="119"/>
                                </a:lnTo>
                                <a:lnTo>
                                  <a:pt x="1578" y="107"/>
                                </a:lnTo>
                                <a:lnTo>
                                  <a:pt x="1556" y="105"/>
                                </a:lnTo>
                                <a:lnTo>
                                  <a:pt x="1533" y="109"/>
                                </a:lnTo>
                                <a:lnTo>
                                  <a:pt x="1517" y="120"/>
                                </a:lnTo>
                                <a:lnTo>
                                  <a:pt x="1504" y="139"/>
                                </a:lnTo>
                                <a:lnTo>
                                  <a:pt x="1494" y="167"/>
                                </a:lnTo>
                                <a:lnTo>
                                  <a:pt x="1492" y="201"/>
                                </a:lnTo>
                                <a:lnTo>
                                  <a:pt x="1494" y="233"/>
                                </a:lnTo>
                                <a:lnTo>
                                  <a:pt x="1504" y="259"/>
                                </a:lnTo>
                                <a:lnTo>
                                  <a:pt x="1517" y="278"/>
                                </a:lnTo>
                                <a:lnTo>
                                  <a:pt x="1533" y="289"/>
                                </a:lnTo>
                                <a:lnTo>
                                  <a:pt x="1554" y="293"/>
                                </a:lnTo>
                                <a:lnTo>
                                  <a:pt x="1574" y="291"/>
                                </a:lnTo>
                                <a:lnTo>
                                  <a:pt x="1591" y="282"/>
                                </a:lnTo>
                                <a:lnTo>
                                  <a:pt x="1600" y="269"/>
                                </a:lnTo>
                                <a:lnTo>
                                  <a:pt x="1604" y="254"/>
                                </a:lnTo>
                                <a:lnTo>
                                  <a:pt x="1604" y="233"/>
                                </a:lnTo>
                                <a:lnTo>
                                  <a:pt x="1602" y="216"/>
                                </a:lnTo>
                                <a:lnTo>
                                  <a:pt x="1595" y="203"/>
                                </a:lnTo>
                                <a:lnTo>
                                  <a:pt x="1586" y="192"/>
                                </a:lnTo>
                                <a:lnTo>
                                  <a:pt x="1645" y="192"/>
                                </a:lnTo>
                                <a:lnTo>
                                  <a:pt x="1638" y="209"/>
                                </a:lnTo>
                                <a:lnTo>
                                  <a:pt x="1636" y="233"/>
                                </a:lnTo>
                                <a:lnTo>
                                  <a:pt x="1636" y="321"/>
                                </a:lnTo>
                                <a:lnTo>
                                  <a:pt x="1628" y="315"/>
                                </a:lnTo>
                                <a:lnTo>
                                  <a:pt x="1621" y="312"/>
                                </a:lnTo>
                                <a:lnTo>
                                  <a:pt x="1613" y="310"/>
                                </a:lnTo>
                                <a:lnTo>
                                  <a:pt x="1600" y="312"/>
                                </a:lnTo>
                                <a:lnTo>
                                  <a:pt x="1582" y="317"/>
                                </a:lnTo>
                                <a:lnTo>
                                  <a:pt x="1556" y="319"/>
                                </a:lnTo>
                                <a:lnTo>
                                  <a:pt x="1528" y="315"/>
                                </a:lnTo>
                                <a:lnTo>
                                  <a:pt x="1504" y="306"/>
                                </a:lnTo>
                                <a:lnTo>
                                  <a:pt x="1485" y="289"/>
                                </a:lnTo>
                                <a:lnTo>
                                  <a:pt x="1472" y="267"/>
                                </a:lnTo>
                                <a:lnTo>
                                  <a:pt x="1463" y="239"/>
                                </a:lnTo>
                                <a:lnTo>
                                  <a:pt x="1461" y="203"/>
                                </a:lnTo>
                                <a:lnTo>
                                  <a:pt x="1463" y="165"/>
                                </a:lnTo>
                                <a:lnTo>
                                  <a:pt x="1472" y="135"/>
                                </a:lnTo>
                                <a:lnTo>
                                  <a:pt x="1485" y="109"/>
                                </a:lnTo>
                                <a:lnTo>
                                  <a:pt x="1505" y="92"/>
                                </a:lnTo>
                                <a:lnTo>
                                  <a:pt x="1530" y="81"/>
                                </a:lnTo>
                                <a:lnTo>
                                  <a:pt x="1558" y="77"/>
                                </a:lnTo>
                                <a:lnTo>
                                  <a:pt x="1578" y="79"/>
                                </a:lnTo>
                                <a:lnTo>
                                  <a:pt x="1595" y="83"/>
                                </a:lnTo>
                                <a:lnTo>
                                  <a:pt x="1608" y="85"/>
                                </a:lnTo>
                                <a:lnTo>
                                  <a:pt x="1615" y="83"/>
                                </a:lnTo>
                                <a:lnTo>
                                  <a:pt x="1621" y="81"/>
                                </a:lnTo>
                                <a:lnTo>
                                  <a:pt x="1628" y="75"/>
                                </a:lnTo>
                                <a:close/>
                                <a:moveTo>
                                  <a:pt x="4946" y="74"/>
                                </a:moveTo>
                                <a:lnTo>
                                  <a:pt x="4953" y="79"/>
                                </a:lnTo>
                                <a:lnTo>
                                  <a:pt x="4962" y="81"/>
                                </a:lnTo>
                                <a:lnTo>
                                  <a:pt x="4970" y="83"/>
                                </a:lnTo>
                                <a:lnTo>
                                  <a:pt x="5117" y="83"/>
                                </a:lnTo>
                                <a:lnTo>
                                  <a:pt x="5102" y="104"/>
                                </a:lnTo>
                                <a:lnTo>
                                  <a:pt x="5089" y="130"/>
                                </a:lnTo>
                                <a:lnTo>
                                  <a:pt x="5041" y="265"/>
                                </a:lnTo>
                                <a:lnTo>
                                  <a:pt x="5037" y="274"/>
                                </a:lnTo>
                                <a:lnTo>
                                  <a:pt x="5035" y="282"/>
                                </a:lnTo>
                                <a:lnTo>
                                  <a:pt x="5035" y="289"/>
                                </a:lnTo>
                                <a:lnTo>
                                  <a:pt x="5037" y="299"/>
                                </a:lnTo>
                                <a:lnTo>
                                  <a:pt x="5041" y="306"/>
                                </a:lnTo>
                                <a:lnTo>
                                  <a:pt x="5046" y="314"/>
                                </a:lnTo>
                                <a:lnTo>
                                  <a:pt x="4977" y="314"/>
                                </a:lnTo>
                                <a:lnTo>
                                  <a:pt x="4992" y="295"/>
                                </a:lnTo>
                                <a:lnTo>
                                  <a:pt x="5005" y="274"/>
                                </a:lnTo>
                                <a:lnTo>
                                  <a:pt x="5015" y="250"/>
                                </a:lnTo>
                                <a:lnTo>
                                  <a:pt x="5056" y="134"/>
                                </a:lnTo>
                                <a:lnTo>
                                  <a:pt x="5057" y="126"/>
                                </a:lnTo>
                                <a:lnTo>
                                  <a:pt x="5059" y="120"/>
                                </a:lnTo>
                                <a:lnTo>
                                  <a:pt x="5057" y="115"/>
                                </a:lnTo>
                                <a:lnTo>
                                  <a:pt x="5056" y="111"/>
                                </a:lnTo>
                                <a:lnTo>
                                  <a:pt x="5052" y="107"/>
                                </a:lnTo>
                                <a:lnTo>
                                  <a:pt x="5046" y="105"/>
                                </a:lnTo>
                                <a:lnTo>
                                  <a:pt x="5039" y="104"/>
                                </a:lnTo>
                                <a:lnTo>
                                  <a:pt x="5031" y="104"/>
                                </a:lnTo>
                                <a:lnTo>
                                  <a:pt x="5003" y="105"/>
                                </a:lnTo>
                                <a:lnTo>
                                  <a:pt x="4981" y="117"/>
                                </a:lnTo>
                                <a:lnTo>
                                  <a:pt x="4962" y="134"/>
                                </a:lnTo>
                                <a:lnTo>
                                  <a:pt x="4946" y="158"/>
                                </a:lnTo>
                                <a:lnTo>
                                  <a:pt x="4946" y="74"/>
                                </a:lnTo>
                                <a:close/>
                                <a:moveTo>
                                  <a:pt x="3432" y="74"/>
                                </a:moveTo>
                                <a:lnTo>
                                  <a:pt x="3432" y="150"/>
                                </a:lnTo>
                                <a:lnTo>
                                  <a:pt x="3419" y="130"/>
                                </a:lnTo>
                                <a:lnTo>
                                  <a:pt x="3403" y="117"/>
                                </a:lnTo>
                                <a:lnTo>
                                  <a:pt x="3378" y="107"/>
                                </a:lnTo>
                                <a:lnTo>
                                  <a:pt x="3350" y="105"/>
                                </a:lnTo>
                                <a:lnTo>
                                  <a:pt x="3330" y="107"/>
                                </a:lnTo>
                                <a:lnTo>
                                  <a:pt x="3319" y="117"/>
                                </a:lnTo>
                                <a:lnTo>
                                  <a:pt x="3315" y="130"/>
                                </a:lnTo>
                                <a:lnTo>
                                  <a:pt x="3315" y="180"/>
                                </a:lnTo>
                                <a:lnTo>
                                  <a:pt x="3356" y="180"/>
                                </a:lnTo>
                                <a:lnTo>
                                  <a:pt x="3373" y="179"/>
                                </a:lnTo>
                                <a:lnTo>
                                  <a:pt x="3388" y="171"/>
                                </a:lnTo>
                                <a:lnTo>
                                  <a:pt x="3399" y="160"/>
                                </a:lnTo>
                                <a:lnTo>
                                  <a:pt x="3399" y="225"/>
                                </a:lnTo>
                                <a:lnTo>
                                  <a:pt x="3388" y="212"/>
                                </a:lnTo>
                                <a:lnTo>
                                  <a:pt x="3373" y="207"/>
                                </a:lnTo>
                                <a:lnTo>
                                  <a:pt x="3356" y="205"/>
                                </a:lnTo>
                                <a:lnTo>
                                  <a:pt x="3315" y="205"/>
                                </a:lnTo>
                                <a:lnTo>
                                  <a:pt x="3315" y="265"/>
                                </a:lnTo>
                                <a:lnTo>
                                  <a:pt x="3317" y="276"/>
                                </a:lnTo>
                                <a:lnTo>
                                  <a:pt x="3324" y="285"/>
                                </a:lnTo>
                                <a:lnTo>
                                  <a:pt x="3335" y="289"/>
                                </a:lnTo>
                                <a:lnTo>
                                  <a:pt x="3354" y="289"/>
                                </a:lnTo>
                                <a:lnTo>
                                  <a:pt x="3384" y="287"/>
                                </a:lnTo>
                                <a:lnTo>
                                  <a:pt x="3406" y="282"/>
                                </a:lnTo>
                                <a:lnTo>
                                  <a:pt x="3425" y="267"/>
                                </a:lnTo>
                                <a:lnTo>
                                  <a:pt x="3440" y="242"/>
                                </a:lnTo>
                                <a:lnTo>
                                  <a:pt x="3440" y="321"/>
                                </a:lnTo>
                                <a:lnTo>
                                  <a:pt x="3432" y="317"/>
                                </a:lnTo>
                                <a:lnTo>
                                  <a:pt x="3423" y="315"/>
                                </a:lnTo>
                                <a:lnTo>
                                  <a:pt x="3416" y="314"/>
                                </a:lnTo>
                                <a:lnTo>
                                  <a:pt x="3268" y="314"/>
                                </a:lnTo>
                                <a:lnTo>
                                  <a:pt x="3280" y="297"/>
                                </a:lnTo>
                                <a:lnTo>
                                  <a:pt x="3283" y="274"/>
                                </a:lnTo>
                                <a:lnTo>
                                  <a:pt x="3283" y="122"/>
                                </a:lnTo>
                                <a:lnTo>
                                  <a:pt x="3280" y="100"/>
                                </a:lnTo>
                                <a:lnTo>
                                  <a:pt x="3268" y="83"/>
                                </a:lnTo>
                                <a:lnTo>
                                  <a:pt x="3410" y="83"/>
                                </a:lnTo>
                                <a:lnTo>
                                  <a:pt x="3417" y="81"/>
                                </a:lnTo>
                                <a:lnTo>
                                  <a:pt x="3425" y="79"/>
                                </a:lnTo>
                                <a:lnTo>
                                  <a:pt x="3432" y="74"/>
                                </a:lnTo>
                                <a:close/>
                                <a:moveTo>
                                  <a:pt x="2819" y="74"/>
                                </a:moveTo>
                                <a:lnTo>
                                  <a:pt x="2825" y="79"/>
                                </a:lnTo>
                                <a:lnTo>
                                  <a:pt x="2830" y="81"/>
                                </a:lnTo>
                                <a:lnTo>
                                  <a:pt x="2836" y="83"/>
                                </a:lnTo>
                                <a:lnTo>
                                  <a:pt x="2974" y="83"/>
                                </a:lnTo>
                                <a:lnTo>
                                  <a:pt x="2980" y="81"/>
                                </a:lnTo>
                                <a:lnTo>
                                  <a:pt x="2985" y="79"/>
                                </a:lnTo>
                                <a:lnTo>
                                  <a:pt x="2991" y="74"/>
                                </a:lnTo>
                                <a:lnTo>
                                  <a:pt x="2991" y="158"/>
                                </a:lnTo>
                                <a:lnTo>
                                  <a:pt x="2981" y="135"/>
                                </a:lnTo>
                                <a:lnTo>
                                  <a:pt x="2970" y="119"/>
                                </a:lnTo>
                                <a:lnTo>
                                  <a:pt x="2955" y="109"/>
                                </a:lnTo>
                                <a:lnTo>
                                  <a:pt x="2939" y="105"/>
                                </a:lnTo>
                                <a:lnTo>
                                  <a:pt x="2933" y="105"/>
                                </a:lnTo>
                                <a:lnTo>
                                  <a:pt x="2927" y="107"/>
                                </a:lnTo>
                                <a:lnTo>
                                  <a:pt x="2924" y="111"/>
                                </a:lnTo>
                                <a:lnTo>
                                  <a:pt x="2922" y="115"/>
                                </a:lnTo>
                                <a:lnTo>
                                  <a:pt x="2920" y="120"/>
                                </a:lnTo>
                                <a:lnTo>
                                  <a:pt x="2920" y="126"/>
                                </a:lnTo>
                                <a:lnTo>
                                  <a:pt x="2920" y="274"/>
                                </a:lnTo>
                                <a:lnTo>
                                  <a:pt x="2924" y="297"/>
                                </a:lnTo>
                                <a:lnTo>
                                  <a:pt x="2937" y="314"/>
                                </a:lnTo>
                                <a:lnTo>
                                  <a:pt x="2873" y="314"/>
                                </a:lnTo>
                                <a:lnTo>
                                  <a:pt x="2884" y="297"/>
                                </a:lnTo>
                                <a:lnTo>
                                  <a:pt x="2890" y="274"/>
                                </a:lnTo>
                                <a:lnTo>
                                  <a:pt x="2890" y="126"/>
                                </a:lnTo>
                                <a:lnTo>
                                  <a:pt x="2888" y="119"/>
                                </a:lnTo>
                                <a:lnTo>
                                  <a:pt x="2886" y="113"/>
                                </a:lnTo>
                                <a:lnTo>
                                  <a:pt x="2883" y="109"/>
                                </a:lnTo>
                                <a:lnTo>
                                  <a:pt x="2879" y="105"/>
                                </a:lnTo>
                                <a:lnTo>
                                  <a:pt x="2871" y="105"/>
                                </a:lnTo>
                                <a:lnTo>
                                  <a:pt x="2855" y="109"/>
                                </a:lnTo>
                                <a:lnTo>
                                  <a:pt x="2840" y="119"/>
                                </a:lnTo>
                                <a:lnTo>
                                  <a:pt x="2829" y="135"/>
                                </a:lnTo>
                                <a:lnTo>
                                  <a:pt x="2819" y="158"/>
                                </a:lnTo>
                                <a:lnTo>
                                  <a:pt x="2819" y="74"/>
                                </a:lnTo>
                                <a:close/>
                                <a:moveTo>
                                  <a:pt x="2532" y="74"/>
                                </a:moveTo>
                                <a:lnTo>
                                  <a:pt x="2532" y="150"/>
                                </a:lnTo>
                                <a:lnTo>
                                  <a:pt x="2519" y="130"/>
                                </a:lnTo>
                                <a:lnTo>
                                  <a:pt x="2502" y="117"/>
                                </a:lnTo>
                                <a:lnTo>
                                  <a:pt x="2478" y="107"/>
                                </a:lnTo>
                                <a:lnTo>
                                  <a:pt x="2450" y="105"/>
                                </a:lnTo>
                                <a:lnTo>
                                  <a:pt x="2430" y="107"/>
                                </a:lnTo>
                                <a:lnTo>
                                  <a:pt x="2419" y="117"/>
                                </a:lnTo>
                                <a:lnTo>
                                  <a:pt x="2415" y="130"/>
                                </a:lnTo>
                                <a:lnTo>
                                  <a:pt x="2415" y="180"/>
                                </a:lnTo>
                                <a:lnTo>
                                  <a:pt x="2456" y="180"/>
                                </a:lnTo>
                                <a:lnTo>
                                  <a:pt x="2473" y="179"/>
                                </a:lnTo>
                                <a:lnTo>
                                  <a:pt x="2488" y="171"/>
                                </a:lnTo>
                                <a:lnTo>
                                  <a:pt x="2499" y="160"/>
                                </a:lnTo>
                                <a:lnTo>
                                  <a:pt x="2499" y="225"/>
                                </a:lnTo>
                                <a:lnTo>
                                  <a:pt x="2488" y="212"/>
                                </a:lnTo>
                                <a:lnTo>
                                  <a:pt x="2473" y="207"/>
                                </a:lnTo>
                                <a:lnTo>
                                  <a:pt x="2456" y="205"/>
                                </a:lnTo>
                                <a:lnTo>
                                  <a:pt x="2415" y="205"/>
                                </a:lnTo>
                                <a:lnTo>
                                  <a:pt x="2415" y="265"/>
                                </a:lnTo>
                                <a:lnTo>
                                  <a:pt x="2417" y="276"/>
                                </a:lnTo>
                                <a:lnTo>
                                  <a:pt x="2424" y="285"/>
                                </a:lnTo>
                                <a:lnTo>
                                  <a:pt x="2435" y="289"/>
                                </a:lnTo>
                                <a:lnTo>
                                  <a:pt x="2454" y="289"/>
                                </a:lnTo>
                                <a:lnTo>
                                  <a:pt x="2484" y="287"/>
                                </a:lnTo>
                                <a:lnTo>
                                  <a:pt x="2506" y="282"/>
                                </a:lnTo>
                                <a:lnTo>
                                  <a:pt x="2525" y="267"/>
                                </a:lnTo>
                                <a:lnTo>
                                  <a:pt x="2540" y="242"/>
                                </a:lnTo>
                                <a:lnTo>
                                  <a:pt x="2540" y="321"/>
                                </a:lnTo>
                                <a:lnTo>
                                  <a:pt x="2532" y="317"/>
                                </a:lnTo>
                                <a:lnTo>
                                  <a:pt x="2523" y="315"/>
                                </a:lnTo>
                                <a:lnTo>
                                  <a:pt x="2515" y="314"/>
                                </a:lnTo>
                                <a:lnTo>
                                  <a:pt x="2368" y="314"/>
                                </a:lnTo>
                                <a:lnTo>
                                  <a:pt x="2379" y="297"/>
                                </a:lnTo>
                                <a:lnTo>
                                  <a:pt x="2383" y="274"/>
                                </a:lnTo>
                                <a:lnTo>
                                  <a:pt x="2383" y="122"/>
                                </a:lnTo>
                                <a:lnTo>
                                  <a:pt x="2379" y="100"/>
                                </a:lnTo>
                                <a:lnTo>
                                  <a:pt x="2368" y="83"/>
                                </a:lnTo>
                                <a:lnTo>
                                  <a:pt x="2510" y="83"/>
                                </a:lnTo>
                                <a:lnTo>
                                  <a:pt x="2517" y="81"/>
                                </a:lnTo>
                                <a:lnTo>
                                  <a:pt x="2525" y="79"/>
                                </a:lnTo>
                                <a:lnTo>
                                  <a:pt x="2532" y="74"/>
                                </a:lnTo>
                                <a:close/>
                                <a:moveTo>
                                  <a:pt x="1168" y="74"/>
                                </a:moveTo>
                                <a:lnTo>
                                  <a:pt x="1168" y="150"/>
                                </a:lnTo>
                                <a:lnTo>
                                  <a:pt x="1155" y="130"/>
                                </a:lnTo>
                                <a:lnTo>
                                  <a:pt x="1136" y="117"/>
                                </a:lnTo>
                                <a:lnTo>
                                  <a:pt x="1114" y="107"/>
                                </a:lnTo>
                                <a:lnTo>
                                  <a:pt x="1084" y="105"/>
                                </a:lnTo>
                                <a:lnTo>
                                  <a:pt x="1066" y="107"/>
                                </a:lnTo>
                                <a:lnTo>
                                  <a:pt x="1053" y="117"/>
                                </a:lnTo>
                                <a:lnTo>
                                  <a:pt x="1049" y="130"/>
                                </a:lnTo>
                                <a:lnTo>
                                  <a:pt x="1049" y="180"/>
                                </a:lnTo>
                                <a:lnTo>
                                  <a:pt x="1092" y="180"/>
                                </a:lnTo>
                                <a:lnTo>
                                  <a:pt x="1108" y="179"/>
                                </a:lnTo>
                                <a:lnTo>
                                  <a:pt x="1121" y="171"/>
                                </a:lnTo>
                                <a:lnTo>
                                  <a:pt x="1135" y="160"/>
                                </a:lnTo>
                                <a:lnTo>
                                  <a:pt x="1135" y="225"/>
                                </a:lnTo>
                                <a:lnTo>
                                  <a:pt x="1121" y="212"/>
                                </a:lnTo>
                                <a:lnTo>
                                  <a:pt x="1108" y="207"/>
                                </a:lnTo>
                                <a:lnTo>
                                  <a:pt x="1092" y="205"/>
                                </a:lnTo>
                                <a:lnTo>
                                  <a:pt x="1049" y="205"/>
                                </a:lnTo>
                                <a:lnTo>
                                  <a:pt x="1049" y="265"/>
                                </a:lnTo>
                                <a:lnTo>
                                  <a:pt x="1053" y="276"/>
                                </a:lnTo>
                                <a:lnTo>
                                  <a:pt x="1058" y="285"/>
                                </a:lnTo>
                                <a:lnTo>
                                  <a:pt x="1071" y="289"/>
                                </a:lnTo>
                                <a:lnTo>
                                  <a:pt x="1088" y="289"/>
                                </a:lnTo>
                                <a:lnTo>
                                  <a:pt x="1118" y="287"/>
                                </a:lnTo>
                                <a:lnTo>
                                  <a:pt x="1142" y="282"/>
                                </a:lnTo>
                                <a:lnTo>
                                  <a:pt x="1159" y="267"/>
                                </a:lnTo>
                                <a:lnTo>
                                  <a:pt x="1174" y="242"/>
                                </a:lnTo>
                                <a:lnTo>
                                  <a:pt x="1174" y="321"/>
                                </a:lnTo>
                                <a:lnTo>
                                  <a:pt x="1166" y="317"/>
                                </a:lnTo>
                                <a:lnTo>
                                  <a:pt x="1159" y="315"/>
                                </a:lnTo>
                                <a:lnTo>
                                  <a:pt x="1149" y="314"/>
                                </a:lnTo>
                                <a:lnTo>
                                  <a:pt x="1002" y="314"/>
                                </a:lnTo>
                                <a:lnTo>
                                  <a:pt x="1015" y="297"/>
                                </a:lnTo>
                                <a:lnTo>
                                  <a:pt x="1019" y="274"/>
                                </a:lnTo>
                                <a:lnTo>
                                  <a:pt x="1019" y="122"/>
                                </a:lnTo>
                                <a:lnTo>
                                  <a:pt x="1015" y="100"/>
                                </a:lnTo>
                                <a:lnTo>
                                  <a:pt x="1002" y="83"/>
                                </a:lnTo>
                                <a:lnTo>
                                  <a:pt x="1144" y="83"/>
                                </a:lnTo>
                                <a:lnTo>
                                  <a:pt x="1153" y="81"/>
                                </a:lnTo>
                                <a:lnTo>
                                  <a:pt x="1161" y="79"/>
                                </a:lnTo>
                                <a:lnTo>
                                  <a:pt x="1168" y="74"/>
                                </a:lnTo>
                                <a:close/>
                                <a:moveTo>
                                  <a:pt x="684" y="0"/>
                                </a:moveTo>
                                <a:lnTo>
                                  <a:pt x="689" y="0"/>
                                </a:lnTo>
                                <a:lnTo>
                                  <a:pt x="693" y="4"/>
                                </a:lnTo>
                                <a:lnTo>
                                  <a:pt x="695" y="8"/>
                                </a:lnTo>
                                <a:lnTo>
                                  <a:pt x="697" y="12"/>
                                </a:lnTo>
                                <a:lnTo>
                                  <a:pt x="695" y="17"/>
                                </a:lnTo>
                                <a:lnTo>
                                  <a:pt x="691" y="23"/>
                                </a:lnTo>
                                <a:lnTo>
                                  <a:pt x="685" y="29"/>
                                </a:lnTo>
                                <a:lnTo>
                                  <a:pt x="650" y="59"/>
                                </a:lnTo>
                                <a:lnTo>
                                  <a:pt x="641" y="59"/>
                                </a:lnTo>
                                <a:lnTo>
                                  <a:pt x="669" y="12"/>
                                </a:lnTo>
                                <a:lnTo>
                                  <a:pt x="672" y="6"/>
                                </a:lnTo>
                                <a:lnTo>
                                  <a:pt x="678" y="2"/>
                                </a:lnTo>
                                <a:lnTo>
                                  <a:pt x="684" y="0"/>
                                </a:lnTo>
                                <a:close/>
                                <a:moveTo>
                                  <a:pt x="637" y="0"/>
                                </a:moveTo>
                                <a:lnTo>
                                  <a:pt x="643" y="0"/>
                                </a:lnTo>
                                <a:lnTo>
                                  <a:pt x="646" y="4"/>
                                </a:lnTo>
                                <a:lnTo>
                                  <a:pt x="648" y="8"/>
                                </a:lnTo>
                                <a:lnTo>
                                  <a:pt x="648" y="12"/>
                                </a:lnTo>
                                <a:lnTo>
                                  <a:pt x="648" y="17"/>
                                </a:lnTo>
                                <a:lnTo>
                                  <a:pt x="644" y="21"/>
                                </a:lnTo>
                                <a:lnTo>
                                  <a:pt x="641" y="27"/>
                                </a:lnTo>
                                <a:lnTo>
                                  <a:pt x="611" y="59"/>
                                </a:lnTo>
                                <a:lnTo>
                                  <a:pt x="600" y="59"/>
                                </a:lnTo>
                                <a:lnTo>
                                  <a:pt x="622" y="14"/>
                                </a:lnTo>
                                <a:lnTo>
                                  <a:pt x="626" y="8"/>
                                </a:lnTo>
                                <a:lnTo>
                                  <a:pt x="629" y="4"/>
                                </a:lnTo>
                                <a:lnTo>
                                  <a:pt x="633" y="0"/>
                                </a:lnTo>
                                <a:lnTo>
                                  <a:pt x="637" y="0"/>
                                </a:lnTo>
                                <a:close/>
                              </a:path>
                            </a:pathLst>
                          </a:custGeom>
                          <a:solidFill>
                            <a:srgbClr val="000000"/>
                          </a:solidFill>
                          <a:ln w="0">
                            <a:solidFill>
                              <a:srgbClr val="000000"/>
                            </a:solidFill>
                            <a:prstDash val="solid"/>
                            <a:round/>
                            <a:headEnd/>
                            <a:tailEnd/>
                          </a:ln>
                        </wps:spPr>
                        <wps:bodyPr rot="0" vert="horz" wrap="square" lIns="91440" tIns="45720" rIns="91440" bIns="45720" anchor="t" anchorCtr="0" upright="1">
                          <a:noAutofit/>
                        </wps:bodyPr>
                      </wps:wsp>
                    </wpc:wpc>
                  </a:graphicData>
                </a:graphic>
              </wp:inline>
            </w:drawing>
          </mc:Choice>
          <mc:Fallback>
            <w:pict>
              <v:group w14:anchorId="6A246ED1" id="Vászon 10146" o:spid="_x0000_s1026" editas="canvas" style="width:153.75pt;height:43.5pt;mso-position-horizontal-relative:char;mso-position-vertical-relative:line" coordsize="19526,5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9526;height:5524;visibility:visible;mso-wrap-style:square">
                  <v:fill o:detectmouseclick="t"/>
                  <v:path o:connecttype="none"/>
                </v:shape>
                <v:group id="Group 205" o:spid="_x0000_s1028" style="position:absolute;width:19526;height:5524" coordsize="307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">
                  <v:rect id="Rectangle 5" o:spid="_x0000_s1029" style="position:absolute;width:3075;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" filled="f" stroked="f" strokeweight="0"/>
                  <v:shape id="Freeform 6" o:spid="_x0000_s1030" style="position:absolute;left:71;top:367;width:14;height:39;visibility:visible;mso-wrap-style:square;v-text-anchor:top" coordsize="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" path="m13,r7,2l28,4r,75l,79,,4,5,2,13,xe" fillcolor="black" stroked="f" strokeweight="0">
                    <v:path arrowok="t" o:connecttype="custom" o:connectlocs="7,0;10,1;14,2;14,39;0,39;0,2;3,1;7,0" o:connectangles="0,0,0,0,0,0,0,0"/>
                  </v:shape>
                  <v:shape id="Freeform 7" o:spid="_x0000_s1031" style="position:absolute;left:98;top:367;width:14;height:39;visibility:visible;mso-wrap-style:square;v-text-anchor:top" coordsize="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" path="m15,r7,2l28,4r,75l,79,,4,7,2,15,xe" fillcolor="black" stroked="f" strokeweight="0">
                    <v:path arrowok="t" o:connecttype="custom" o:connectlocs="8,0;11,1;14,2;14,39;0,39;0,2;4,1;8,0" o:connectangles="0,0,0,0,0,0,0,0"/>
                  </v:shape>
                  <v:shape id="Freeform 8" o:spid="_x0000_s1032" style="position:absolute;left:70;top:452;width:16;height:48;visibility:visible;mso-wrap-style:square;v-text-anchor:top" coordsize="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" path="m15,l31,5r,l31,95,,95,,5,15,xe" fillcolor="black" stroked="f" strokeweight="0">
                    <v:path arrowok="t" o:connecttype="custom" o:connectlocs="8,0;16,3;16,3;16,48;0,48;0,3;8,0" o:connectangles="0,0,0,0,0,0,0"/>
                  </v:shape>
                  <v:shape id="Freeform 9" o:spid="_x0000_s1033" style="position:absolute;left:95;top:452;width:17;height:48;visibility:visible;mso-wrap-style:square;v-text-anchor:top" coordsize="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" path="m17,l34,5r,90l,95,,5r,l17,xe" fillcolor="black" stroked="f" strokeweight="0">
                    <v:path arrowok="t" o:connecttype="custom" o:connectlocs="9,0;17,3;17,48;0,48;0,3;0,3;9,0" o:connectangles="0,0,0,0,0,0,0"/>
                  </v:shape>
                  <v:shape id="Freeform 10" o:spid="_x0000_s1034" style="position:absolute;left:70;top:547;width:16;height:44;visibility:visible;mso-wrap-style:square;v-text-anchor:top" coordsize="3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" path="m15,l31,4r,l31,88,,88,,4,15,xe" fillcolor="black" stroked="f" strokeweight="0">
                    <v:path arrowok="t" o:connecttype="custom" o:connectlocs="8,0;16,2;16,2;16,44;0,44;0,2;8,0" o:connectangles="0,0,0,0,0,0,0"/>
                  </v:shape>
                  <v:shape id="Freeform 11" o:spid="_x0000_s1035" style="position:absolute;left:95;top:547;width:17;height:44;visibility:visible;mso-wrap-style:square;v-text-anchor:top" coordsize="3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" path="m17,l34,4r,84l,88,,4r,l17,xe" fillcolor="black" stroked="f" strokeweight="0">
                    <v:path arrowok="t" o:connecttype="custom" o:connectlocs="9,0;17,2;17,44;0,44;0,2;0,2;9,0" o:connectangles="0,0,0,0,0,0,0"/>
                  </v:shape>
                  <v:shape id="Freeform 12" o:spid="_x0000_s1036" style="position:absolute;left:176;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" path="m17,l32,4r,l32,88,,88,,4,17,xe" fillcolor="black" stroked="f" strokeweight="0">
                    <v:path arrowok="t" o:connecttype="custom" o:connectlocs="9,0;16,2;16,2;16,44;0,44;0,2;9,0" o:connectangles="0,0,0,0,0,0,0"/>
                  </v:shape>
                  <v:shape id="Freeform 13" o:spid="_x0000_s1037" style="position:absolute;left:151;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" path="m15,l32,4r,l32,88,,88,,4,15,xe" fillcolor="black" stroked="f" strokeweight="0">
                    <v:path arrowok="t" o:connecttype="custom" o:connectlocs="8,0;16,2;16,2;16,44;0,44;0,2;8,0" o:connectangles="0,0,0,0,0,0,0"/>
                  </v:shape>
                  <v:shape id="Freeform 14" o:spid="_x0000_s1038" style="position:absolute;left:231;top:547;width:17;height:44;visibility:visible;mso-wrap-style:square;v-text-anchor:top" coordsize="3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" path="m17,l34,4r,84l,88,,4,17,xe" fillcolor="black" stroked="f" strokeweight="0">
                    <v:path arrowok="t" o:connecttype="custom" o:connectlocs="9,0;17,2;17,44;0,44;0,2;9,0" o:connectangles="0,0,0,0,0,0"/>
                  </v:shape>
                  <v:shape id="Freeform 15" o:spid="_x0000_s1039" style="position:absolute;left:257;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" path="m17,l32,4r,l32,88,,88,,4,17,xe" fillcolor="black" stroked="f" strokeweight="0">
                    <v:path arrowok="t" o:connecttype="custom" o:connectlocs="9,0;16,2;16,2;16,44;0,44;0,2;9,0" o:connectangles="0,0,0,0,0,0,0"/>
                  </v:shape>
                  <v:shape id="Freeform 16" o:spid="_x0000_s1040" style="position:absolute;left:176;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" path="m17,l32,5r,l32,95,,95,,5,17,xe" fillcolor="black" stroked="f" strokeweight="0">
                    <v:path arrowok="t" o:connecttype="custom" o:connectlocs="9,0;16,3;16,3;16,48;0,48;0,3;9,0" o:connectangles="0,0,0,0,0,0,0"/>
                  </v:shape>
                  <v:shape id="Freeform 17" o:spid="_x0000_s1041" style="position:absolute;left:151;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" path="m15,l32,5r,l32,95,,95,,5,15,xe" fillcolor="black" stroked="f" strokeweight="0">
                    <v:path arrowok="t" o:connecttype="custom" o:connectlocs="8,0;16,3;16,3;16,48;0,48;0,3;8,0" o:connectangles="0,0,0,0,0,0,0"/>
                  </v:shape>
                  <v:shape id="Freeform 18" o:spid="_x0000_s1042" style="position:absolute;left:151;top:367;width:15;height:39;visibility:visible;mso-wrap-style:square;v-text-anchor:top" coordsize="3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" path="m15,r7,2l30,4r,75l,79,,4,7,2,15,xe" fillcolor="black" stroked="f" strokeweight="0">
                    <v:path arrowok="t" o:connecttype="custom" o:connectlocs="8,0;11,1;15,2;15,39;0,39;0,2;4,1;8,0" o:connectangles="0,0,0,0,0,0,0,0"/>
                  </v:shape>
                  <v:shape id="Freeform 19" o:spid="_x0000_s1043" style="position:absolute;left:179;top:367;width:14;height:39;visibility:visible;mso-wrap-style:square;v-text-anchor:top" coordsize="2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" path="m13,r7,2l28,4r,75l,79,,4,5,2,13,xe" fillcolor="black" stroked="f" strokeweight="0">
                    <v:path arrowok="t" o:connecttype="custom" o:connectlocs="7,0;10,1;14,2;14,39;0,39;0,2;3,1;7,0" o:connectangles="0,0,0,0,0,0,0,0"/>
                  </v:shape>
                  <v:shape id="Freeform 20" o:spid="_x0000_s1044" style="position:absolute;left:257;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" path="m17,l32,5r,l32,95,,95,,5,17,xe" fillcolor="black" stroked="f" strokeweight="0">
                    <v:path arrowok="t" o:connecttype="custom" o:connectlocs="9,0;16,3;16,3;16,48;0,48;0,3;9,0" o:connectangles="0,0,0,0,0,0,0"/>
                  </v:shape>
                  <v:shape id="Freeform 21" o:spid="_x0000_s1045" style="position:absolute;left:231;top:452;width:17;height:48;visibility:visible;mso-wrap-style:square;v-text-anchor:top" coordsize="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" path="m17,l34,5r,90l,95,,5,17,xe" fillcolor="black" stroked="f" strokeweight="0">
                    <v:path arrowok="t" o:connecttype="custom" o:connectlocs="9,0;17,3;17,48;0,48;0,3;9,0" o:connectangles="0,0,0,0,0,0"/>
                  </v:shape>
                  <v:shape id="Freeform 22" o:spid="_x0000_s1046" style="position:absolute;left:232;top:367;width:15;height:39;visibility:visible;mso-wrap-style:square;v-text-anchor:top" coordsize="3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" path="m15,r7,2l30,4r,75l,79,,4,8,2,15,xe" fillcolor="black" stroked="f" strokeweight="0">
                    <v:path arrowok="t" o:connecttype="custom" o:connectlocs="8,0;11,1;15,2;15,39;0,39;0,2;4,1;8,0" o:connectangles="0,0,0,0,0,0,0,0"/>
                  </v:shape>
                  <v:shape id="Freeform 23" o:spid="_x0000_s1047" style="position:absolute;left:259;top:367;width:15;height:39;visibility:visible;mso-wrap-style:square;v-text-anchor:top" coordsize="3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" path="m15,r7,2l30,4r,75l,79,,4,8,2,15,xe" fillcolor="black" stroked="f" strokeweight="0">
                    <v:path arrowok="t" o:connecttype="custom" o:connectlocs="8,0;11,1;15,2;15,39;0,39;0,2;4,1;8,0" o:connectangles="0,0,0,0,0,0,0,0"/>
                  </v:shape>
                  <v:rect id="Rectangle 24" o:spid="_x0000_s1048" style="position:absolute;left:71;top:621;width:1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" fillcolor="black" stroked="f" strokeweight="0"/>
                  <v:rect id="Rectangle 25" o:spid="_x0000_s1049" style="position:absolute;left:152;top:621;width:1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" fillcolor="black" stroked="f" strokeweight="0"/>
                  <v:rect id="Rectangle 26" o:spid="_x0000_s1050" style="position:absolute;left:233;top:621;width:1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" fillcolor="black" stroked="f" strokeweight="0"/>
                  <v:rect id="Rectangle 27" o:spid="_x0000_s1051" style="position:absolute;left:257;top:621;width:16;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" fillcolor="black" stroked="f" strokeweight="0"/>
                  <v:rect id="Rectangle 28" o:spid="_x0000_s1052" style="position:absolute;left:176;top:621;width:17;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" fillcolor="black" stroked="f" strokeweight="0"/>
                  <v:rect id="Rectangle 29" o:spid="_x0000_s1053" style="position:absolute;left:95;top:621;width:17;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" fillcolor="black" stroked="f" strokeweight="0"/>
                  <v:rect id="Rectangle 30" o:spid="_x0000_s1054" style="position:absolute;left:71;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" fillcolor="black" stroked="f" strokeweight="0"/>
                  <v:rect id="Rectangle 31" o:spid="_x0000_s1055" style="position:absolute;left:86;top:278;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" fillcolor="black" stroked="f" strokeweight="0"/>
                  <v:rect id="Rectangle 32" o:spid="_x0000_s1056" style="position:absolute;left:102;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" fillcolor="black" stroked="f" strokeweight="0"/>
                  <v:rect id="Rectangle 33" o:spid="_x0000_s1057" style="position:absolute;left:152;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" fillcolor="black" stroked="f" strokeweight="0"/>
                  <v:rect id="Rectangle 34" o:spid="_x0000_s1058" style="position:absolute;left:167;top:278;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" fillcolor="black" stroked="f" strokeweight="0"/>
                  <v:rect id="Rectangle 35" o:spid="_x0000_s1059" style="position:absolute;left:183;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" fillcolor="black" stroked="f" strokeweight="0"/>
                  <v:rect id="Rectangle 36" o:spid="_x0000_s1060" style="position:absolute;left:233;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" fillcolor="black" stroked="f" strokeweight="0"/>
                  <v:rect id="Rectangle 37" o:spid="_x0000_s1061" style="position:absolute;left:248;top:278;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" fillcolor="black" stroked="f" strokeweight="0"/>
                  <v:rect id="Rectangle 38" o:spid="_x0000_s1062" style="position:absolute;left:264;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" fillcolor="black" stroked="f" strokeweight="0"/>
                  <v:shape id="Freeform 39" o:spid="_x0000_s1063" style="position:absolute;left:309;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" path="m24,l48,,71,10r,l71,83,,83,,10r,l24,xe" fillcolor="black" stroked="f" strokeweight="0">
                    <v:path arrowok="t" o:connecttype="custom" o:connectlocs="12,0;24,0;36,5;36,5;36,41;0,41;0,5;0,5;12,0" o:connectangles="0,0,0,0,0,0,0,0,0"/>
                  </v:shape>
                  <v:shape id="Freeform 40" o:spid="_x0000_s1064" style="position:absolute;left:313;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" path="m37,l56,7r,l56,97,,97,,7r,l19,,37,xe" fillcolor="black" stroked="f" strokeweight="0">
                    <v:path arrowok="t" o:connecttype="custom" o:connectlocs="19,0;28,4;28,4;28,49;0,49;0,4;0,4;10,0;19,0" o:connectangles="0,0,0,0,0,0,0,0,0"/>
                  </v:shape>
                  <v:shape id="Freeform 41" o:spid="_x0000_s1065" style="position:absolute;left:313;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" path="m19,l37,,56,8r,82l,90,,8,19,xe" fillcolor="black" stroked="f" strokeweight="0">
                    <v:path arrowok="t" o:connecttype="custom" o:connectlocs="10,0;19,0;28,4;28,45;0,45;0,4;10,0" o:connectangles="0,0,0,0,0,0,0"/>
                  </v:shape>
                  <v:shape id="Freeform 42" o:spid="_x0000_s1066" style="position:absolute;left:382;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" path="m37,l56,7r,90l,97,,7r,l19,,37,xe" fillcolor="black" stroked="f" strokeweight="0">
                    <v:path arrowok="t" o:connecttype="custom" o:connectlocs="19,0;28,4;28,49;0,49;0,4;0,4;10,0;19,0" o:connectangles="0,0,0,0,0,0,0,0"/>
                  </v:shape>
                  <v:shape id="Freeform 43" o:spid="_x0000_s1067" style="position:absolute;left:378;top:365;width:36;height:41;visibility:visible;mso-wrap-style:square;v-text-anchor:top" coordsize="7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" path="m22,l46,,70,10r,l70,83,,83,,10,22,xe" fillcolor="black" stroked="f" strokeweight="0">
                    <v:path arrowok="t" o:connecttype="custom" o:connectlocs="11,0;24,0;36,5;36,5;36,41;0,41;0,5;11,0" o:connectangles="0,0,0,0,0,0,0,0"/>
                  </v:shape>
                  <v:shape id="Freeform 44" o:spid="_x0000_s1068" style="position:absolute;left:382;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" path="m19,l37,,56,8r,82l,90,,8,19,xe" fillcolor="black" stroked="f" strokeweight="0">
                    <v:path arrowok="t" o:connecttype="custom" o:connectlocs="10,0;19,0;28,4;28,45;0,45;0,4;10,0" o:connectangles="0,0,0,0,0,0,0"/>
                  </v:shape>
                  <v:shape id="Freeform 45" o:spid="_x0000_s1069" style="position:absolute;left:451;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" path="m37,l56,7r,90l,97,,7,17,,37,xe" fillcolor="black" stroked="f" strokeweight="0">
                    <v:path arrowok="t" o:connecttype="custom" o:connectlocs="19,0;28,4;28,49;0,49;0,4;9,0;19,0" o:connectangles="0,0,0,0,0,0,0"/>
                  </v:shape>
                  <v:shape id="Freeform 46" o:spid="_x0000_s1070" style="position:absolute;left:447;top:365;width:36;height:41;visibility:visible;mso-wrap-style:square;v-text-anchor:top" coordsize="7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" path="m22,l46,,70,10r,73l,83,,10r,l22,xe" fillcolor="black" stroked="f" strokeweight="0">
                    <v:path arrowok="t" o:connecttype="custom" o:connectlocs="11,0;24,0;36,5;36,41;0,41;0,5;0,5;11,0" o:connectangles="0,0,0,0,0,0,0,0"/>
                  </v:shape>
                  <v:shape id="Freeform 47" o:spid="_x0000_s1071" style="position:absolute;left:451;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" path="m17,l37,,56,8r,82l,90,,8,17,xe" fillcolor="black" stroked="f" strokeweight="0">
                    <v:path arrowok="t" o:connecttype="custom" o:connectlocs="9,0;19,0;28,4;28,45;0,45;0,4;9,0" o:connectangles="0,0,0,0,0,0,0"/>
                  </v:shape>
                  <v:shape id="Freeform 48" o:spid="_x0000_s1072" style="position:absolute;left:519;top:451;width:29;height:49;visibility:visible;mso-wrap-style:square;v-text-anchor:top" coordsize="5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" path="m39,l58,7r,l58,97,,97,,7r,l19,,39,xe" fillcolor="black" stroked="f" strokeweight="0">
                    <v:path arrowok="t" o:connecttype="custom" o:connectlocs="20,0;29,4;29,4;29,49;0,49;0,4;0,4;10,0;20,0" o:connectangles="0,0,0,0,0,0,0,0,0"/>
                  </v:shape>
                  <v:shape id="Freeform 49" o:spid="_x0000_s1073" style="position:absolute;left:516;top:365;width:35;height:41;visibility:visible;mso-wrap-style:square;v-text-anchor:top" coordsize="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" path="m23,l47,,69,10r,73l,83,,10,23,xe" fillcolor="black" stroked="f" strokeweight="0">
                    <v:path arrowok="t" o:connecttype="custom" o:connectlocs="12,0;24,0;35,5;35,41;0,41;0,5;12,0" o:connectangles="0,0,0,0,0,0,0"/>
                  </v:shape>
                  <v:shape id="Freeform 50" o:spid="_x0000_s1074" style="position:absolute;left:519;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" path="m19,l39,,58,8r,82l,90,,8,19,xe" fillcolor="black" stroked="f" strokeweight="0">
                    <v:path arrowok="t" o:connecttype="custom" o:connectlocs="10,0;20,0;29,4;29,45;0,45;0,4;10,0" o:connectangles="0,0,0,0,0,0,0"/>
                  </v:shape>
                  <v:shape id="Freeform 51" o:spid="_x0000_s1075" style="position:absolute;left:588;top:451;width:29;height:49;visibility:visible;mso-wrap-style:square;v-text-anchor:top" coordsize="5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" path="m39,l58,7r,90l,97,,7,19,,39,xe" fillcolor="black" stroked="f" strokeweight="0">
                    <v:path arrowok="t" o:connecttype="custom" o:connectlocs="20,0;29,4;29,49;0,49;0,4;10,0;20,0" o:connectangles="0,0,0,0,0,0,0"/>
                  </v:shape>
                  <v:shape id="Freeform 52" o:spid="_x0000_s1076" style="position:absolute;left:584;top:365;width:36;height:41;visibility:visible;mso-wrap-style:square;v-text-anchor:top" coordsize="7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" path="m24,l48,,70,10r,73l,83,,10r,l24,xe" fillcolor="black" stroked="f" strokeweight="0">
                    <v:path arrowok="t" o:connecttype="custom" o:connectlocs="12,0;25,0;36,5;36,41;0,41;0,5;0,5;12,0" o:connectangles="0,0,0,0,0,0,0,0"/>
                  </v:shape>
                  <v:shape id="Freeform 53" o:spid="_x0000_s1077" style="position:absolute;left:588;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" path="m19,l39,,58,8r,82l,90,,8,19,xe" fillcolor="black" stroked="f" strokeweight="0">
                    <v:path arrowok="t" o:connecttype="custom" o:connectlocs="10,0;20,0;29,4;29,45;0,45;0,4;10,0" o:connectangles="0,0,0,0,0,0,0"/>
                  </v:shape>
                  <v:shape id="Freeform 54" o:spid="_x0000_s1078" style="position:absolute;left:657;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" path="m37,l56,7r,90l,97,,7,19,,37,xe" fillcolor="black" stroked="f" strokeweight="0">
                    <v:path arrowok="t" o:connecttype="custom" o:connectlocs="19,0;28,4;28,49;0,49;0,4;10,0;19,0" o:connectangles="0,0,0,0,0,0,0"/>
                  </v:shape>
                  <v:shape id="Freeform 55" o:spid="_x0000_s1079" style="position:absolute;left:653;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" path="m25,l49,,71,10r,73l,83,,10,25,xe" fillcolor="black" stroked="f" strokeweight="0">
                    <v:path arrowok="t" o:connecttype="custom" o:connectlocs="13,0;25,0;36,5;36,41;0,41;0,5;13,0" o:connectangles="0,0,0,0,0,0,0"/>
                  </v:shape>
                  <v:shape id="Freeform 56" o:spid="_x0000_s1080" style="position:absolute;left:657;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" path="m19,l37,,56,8r,82l,90,,8,19,xe" fillcolor="black" stroked="f" strokeweight="0">
                    <v:path arrowok="t" o:connecttype="custom" o:connectlocs="10,0;19,0;28,4;28,45;0,45;0,4;10,0" o:connectangles="0,0,0,0,0,0,0"/>
                  </v:shape>
                  <v:shape id="Freeform 57" o:spid="_x0000_s1081" style="position:absolute;left:726;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" path="m37,l56,7r,90l,97,,7r,l18,,37,xe" fillcolor="black" stroked="f" strokeweight="0">
                    <v:path arrowok="t" o:connecttype="custom" o:connectlocs="19,0;28,4;28,49;0,49;0,4;0,4;9,0;19,0" o:connectangles="0,0,0,0,0,0,0,0"/>
                  </v:shape>
                  <v:shape id="Freeform 58" o:spid="_x0000_s1082" style="position:absolute;left:722;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" path="m23,l49,,71,10r,73l,83,,10,23,xe" fillcolor="black" stroked="f" strokeweight="0">
                    <v:path arrowok="t" o:connecttype="custom" o:connectlocs="12,0;25,0;36,5;36,41;0,41;0,5;12,0" o:connectangles="0,0,0,0,0,0,0"/>
                  </v:shape>
                  <v:shape id="Freeform 59" o:spid="_x0000_s1083" style="position:absolute;left:726;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" path="m18,l37,,56,8r,82l,90,,8,18,xe" fillcolor="black" stroked="f" strokeweight="0">
                    <v:path arrowok="t" o:connecttype="custom" o:connectlocs="9,0;19,0;28,4;28,45;0,45;0,4;9,0" o:connectangles="0,0,0,0,0,0,0"/>
                  </v:shape>
                  <v:shape id="Freeform 60" o:spid="_x0000_s1084" style="position:absolute;left:795;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" path="m37,l56,7r,90l,97,,7,18,,37,xe" fillcolor="black" stroked="f" strokeweight="0">
                    <v:path arrowok="t" o:connecttype="custom" o:connectlocs="19,0;28,4;28,49;0,49;0,4;9,0;19,0" o:connectangles="0,0,0,0,0,0,0"/>
                  </v:shape>
                  <v:shape id="Freeform 61" o:spid="_x0000_s1085" style="position:absolute;left:791;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" path="m23,l47,,71,10r,73l,83,,10,23,xe" fillcolor="black" stroked="f" strokeweight="0">
                    <v:path arrowok="t" o:connecttype="custom" o:connectlocs="12,0;24,0;36,5;36,41;0,41;0,5;12,0" o:connectangles="0,0,0,0,0,0,0"/>
                  </v:shape>
                  <v:shape id="Freeform 62" o:spid="_x0000_s1086" style="position:absolute;left:795;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" path="m18,l37,,56,8r,82l,90,,8,18,xe" fillcolor="black" stroked="f" strokeweight="0">
                    <v:path arrowok="t" o:connecttype="custom" o:connectlocs="9,0;19,0;28,4;28,45;0,45;0,4;9,0" o:connectangles="0,0,0,0,0,0,0"/>
                  </v:shape>
                  <v:shape id="Freeform 63" o:spid="_x0000_s1087" style="position:absolute;left:863;top:451;width:29;height:49;visibility:visible;mso-wrap-style:square;v-text-anchor:top" coordsize="5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" path="m39,l58,7r,90l,97,,7,18,,39,xe" fillcolor="black" stroked="f" strokeweight="0">
                    <v:path arrowok="t" o:connecttype="custom" o:connectlocs="20,0;29,4;29,49;0,49;0,4;9,0;20,0" o:connectangles="0,0,0,0,0,0,0"/>
                  </v:shape>
                  <v:shape id="Freeform 64" o:spid="_x0000_s1088" style="position:absolute;left:860;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" path="m23,l47,,71,10r,73l,83,,10,23,xe" fillcolor="black" stroked="f" strokeweight="0">
                    <v:path arrowok="t" o:connecttype="custom" o:connectlocs="11,0;23,0;35,5;35,41;0,41;0,5;11,0" o:connectangles="0,0,0,0,0,0,0"/>
                  </v:shape>
                  <v:shape id="Freeform 65" o:spid="_x0000_s1089" style="position:absolute;left:863;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" path="m18,l39,,58,8r,82l,90,,8,18,xe" fillcolor="black" stroked="f" strokeweight="0">
                    <v:path arrowok="t" o:connecttype="custom" o:connectlocs="9,0;20,0;29,4;29,45;0,45;0,4;9,0" o:connectangles="0,0,0,0,0,0,0"/>
                  </v:shape>
                  <v:shape id="Freeform 66" o:spid="_x0000_s1090" style="position:absolute;left:932;top:451;width:29;height:49;visibility:visible;mso-wrap-style:square;v-text-anchor:top" coordsize="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" path="m39,l57,7r,l57,97,,97,,7,18,,39,xe" fillcolor="black" stroked="f" strokeweight="0">
                    <v:path arrowok="t" o:connecttype="custom" o:connectlocs="20,0;29,4;29,4;29,49;0,49;0,4;9,0;20,0" o:connectangles="0,0,0,0,0,0,0,0"/>
                  </v:shape>
                  <v:shape id="Freeform 67" o:spid="_x0000_s1091" style="position:absolute;left:929;top:365;width:35;height:41;visibility:visible;mso-wrap-style:square;v-text-anchor:top" coordsize="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" path="m22,l47,,69,10r,73l,83,,10,22,xe" fillcolor="black" stroked="f" strokeweight="0">
                    <v:path arrowok="t" o:connecttype="custom" o:connectlocs="11,0;24,0;35,5;35,41;0,41;0,5;11,0" o:connectangles="0,0,0,0,0,0,0"/>
                  </v:shape>
                  <v:shape id="Freeform 68" o:spid="_x0000_s1092" style="position:absolute;left:932;top:546;width:29;height:45;visibility:visible;mso-wrap-style:square;v-text-anchor:top" coordsize="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" path="m18,l39,,57,8r,l57,90,,90,,8,18,xe" fillcolor="black" stroked="f" strokeweight="0">
                    <v:path arrowok="t" o:connecttype="custom" o:connectlocs="9,0;20,0;29,4;29,4;29,45;0,45;0,4;9,0" o:connectangles="0,0,0,0,0,0,0,0"/>
                  </v:shape>
                  <v:shape id="Freeform 69" o:spid="_x0000_s1093" style="position:absolute;left:1001;top:451;width:29;height:49;visibility:visible;mso-wrap-style:square;v-text-anchor:top" coordsize="5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" path="m39,l57,7r,90l,97,,7,18,,39,xe" fillcolor="black" stroked="f" strokeweight="0">
                    <v:path arrowok="t" o:connecttype="custom" o:connectlocs="20,0;29,4;29,49;0,49;0,4;9,0;20,0" o:connectangles="0,0,0,0,0,0,0"/>
                  </v:shape>
                  <v:shape id="Freeform 70" o:spid="_x0000_s1094" style="position:absolute;left:997;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" path="m24,l49,,71,10r,l71,83,,83,,10r,l24,xe" fillcolor="black" stroked="f" strokeweight="0">
                    <v:path arrowok="t" o:connecttype="custom" o:connectlocs="12,0;24,0;35,5;35,5;35,41;0,41;0,5;0,5;12,0" o:connectangles="0,0,0,0,0,0,0,0,0"/>
                  </v:shape>
                  <v:shape id="Freeform 71" o:spid="_x0000_s1095" style="position:absolute;left:1001;top:546;width:29;height:45;visibility:visible;mso-wrap-style:square;v-text-anchor:top" coordsize="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" path="m18,l39,,57,8r,82l,90,,8,18,xe" fillcolor="black" stroked="f" strokeweight="0">
                    <v:path arrowok="t" o:connecttype="custom" o:connectlocs="9,0;20,0;29,4;29,45;0,45;0,4;9,0" o:connectangles="0,0,0,0,0,0,0"/>
                  </v:shape>
                  <v:shape id="Freeform 72" o:spid="_x0000_s1096" style="position:absolute;left:1070;top:451;width:28;height:49;visibility:visible;mso-wrap-style:square;v-text-anchor:top" coordsize="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" path="m38,l56,7r,90l,97,,7,19,,38,xe" fillcolor="black" stroked="f" strokeweight="0">
                    <v:path arrowok="t" o:connecttype="custom" o:connectlocs="19,0;28,4;28,49;0,49;0,4;10,0;19,0" o:connectangles="0,0,0,0,0,0,0"/>
                  </v:shape>
                  <v:shape id="Freeform 73" o:spid="_x0000_s1097" style="position:absolute;left:1066;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" path="m24,l48,,71,10r,l71,83,,83,,10,24,xe" fillcolor="black" stroked="f" strokeweight="0">
                    <v:path arrowok="t" o:connecttype="custom" o:connectlocs="12,0;24,0;35,5;35,5;35,41;0,41;0,5;12,0" o:connectangles="0,0,0,0,0,0,0,0"/>
                  </v:shape>
                  <v:shape id="Freeform 74" o:spid="_x0000_s1098" style="position:absolute;left:1070;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" path="m19,l38,,56,8r,82l,90,,8,19,xe" fillcolor="black" stroked="f" strokeweight="0">
                    <v:path arrowok="t" o:connecttype="custom" o:connectlocs="10,0;19,0;28,4;28,45;0,45;0,4;10,0" o:connectangles="0,0,0,0,0,0,0"/>
                  </v:shape>
                  <v:shape id="Freeform 75" o:spid="_x0000_s1099" style="position:absolute;left:294;top:223;width:822;height:67;visibility:visible;mso-wrap-style:square;v-text-anchor:top" coordsize="1646,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" path="m43,133r,l43,133r,xm1644,r,8l1646,8r,58l1642,66r,13l1638,79r,23l1607,109r,13l1629,122r,11l1605,133r-4,l1599,132r-2,-4l1597,128r-7,-6l1580,118r-9,4l1564,128r,l1562,132r-2,1l1556,133r-89,l1465,133r-4,-1l1461,128r,l1452,122r-9,-4l1433,122r-7,6l1426,128r-2,4l1422,133r-4,l1329,133r-2,l1325,132r-2,-4l1323,128r-7,-6l1305,118r-10,4l1288,128r,l1286,132r-2,1l1280,133r-87,l1189,133r-2,-1l1185,128r,l1178,122r-9,-4l1157,122r-7,6l1150,128r-2,4l1146,133r-2,l1055,133r-4,l1049,132r-2,-4l1047,128r-7,-6l1031,118r-10,4l1012,128r,l1012,132r-4,1l1006,133r-89,l913,133r-2,-1l910,128r,l902,122r-9,-4l883,122r-7,6l876,128r-2,4l872,133r-3,l779,133r-2,l773,132r,-4l773,128r-9,-6l755,118r-9,4l738,128r,l736,132r-2,1l731,133r-90,l639,133r-2,-1l636,128r,l628,122r-11,-4l608,122r-8,6l600,128r-2,4l596,133r-3,l505,133r-4,l500,132r-2,-4l498,128r-8,-6l481,118r-11,4l462,128r,l460,132r-1,1l457,133r-90,l363,133r-1,-1l360,128r,l352,122r-9,-4l334,122r-10,6l324,128r,4l321,133r-2,l229,133r-3,l224,132r-2,-4l222,128r-8,-6l205,118r-9,4l188,128r,l186,132r-1,1l181,133r-90,l90,133r-4,-1l86,128r,l76,122r-9,-4l58,122r-8,6l50,128r-1,4l47,133r-4,l19,133r,-43l21,90r,-11l28,79r,-11l15,64r,-36l13,27,11,23,9,17,6,10,,,1644,xe" fillcolor="black" stroked="f" strokeweight="0">
                    <v:path arrowok="t" o:connecttype="custom" o:connectlocs="21,67;821,4;820,33;818,51;814,61;800,67;798,64;785,61;780,66;733,67;730,64;721,59;712,64;708,67;662,66;657,61;643,64;641,67;594,67;592,64;578,61;573,66;527,67;523,64;515,59;505,64;502,67;455,66;450,61;437,64;435,67;388,67;386,64;373,61;368,66;320,67;318,64;308,59;300,64;296,67;250,66;245,61;231,64;229,67;181,67;180,64;167,61;162,66;114,67;111,64;102,59;94,64;90,67;43,66;38,61;25,64;23,67;9,45;14,40;7,14;4,9;821,0" o:connectangles="0,0,0,0,0,0,0,0,0,0,0,0,0,0,0,0,0,0,0,0,0,0,0,0,0,0,0,0,0,0,0,0,0,0,0,0,0,0,0,0,0,0,0,0,0,0,0,0,0,0,0,0,0,0,0,0,0,0,0,0,0,0"/>
                    <o:lock v:ext="edit" verticies="t"/>
                  </v:shape>
                  <v:shape id="Freeform 76" o:spid="_x0000_s1100" style="position:absolute;left:1958;top:223;width:823;height:67;visibility:visible;mso-wrap-style:square;v-text-anchor:top" coordsize="1647,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" path="m1604,133r,l1604,133r,xm3,l1647,r-6,10l1638,17r-2,6l1634,27r-2,1l1632,64r-13,4l1619,79r7,l1626,90r2,l1628,133r-24,l1600,133r-1,-1l1597,128r,l1589,122r-9,-4l1569,122r-8,6l1561,128r,4l1558,133r-2,l1466,133r-4,l1461,132r-2,-4l1459,128r-8,-6l1442,118r-9,4l1425,128r,l1423,132r-3,1l1418,133r-90,l1325,133r-2,-1l1321,128r,l1313,122r-9,-4l1295,122r-8,6l1287,128r-2,4l1284,133r-4,l1190,133r-1,l1185,132r,-4l1185,128r-10,-6l1166,118r-9,4l1149,128r,l1148,132r-2,1l1142,133r-90,l1051,133r-2,-1l1047,128r,l1039,122r-11,-4l1019,122r-8,6l1011,128r-1,4l1008,133r-4,l916,133r-3,l911,132r-2,-4l909,128r-7,-6l892,118r-11,4l874,128r,l872,132r-2,1l868,133r-89,l775,133r-2,-1l771,128r,l764,122r-10,-4l745,122r-9,6l736,128r,4l732,133r-2,l641,133r-4,l635,132r-2,-4l633,128r-7,-6l616,118r-9,4l600,128r,l598,132r-2,1l592,133r-89,l501,133r-4,-1l497,128r,l488,122r-10,-4l469,122r-7,6l462,128r-2,4l458,133r-4,l365,133r-2,l361,132r-2,-4l359,128r-7,-6l341,118r-10,4l324,128r,l322,132r-2,1l316,133r-87,l225,133r-2,-1l221,128r,l214,122r-9,-4l193,122r-7,6l186,128r-2,4l182,133r-2,l91,133r-4,l85,132r-2,-4l83,128r-7,-6l67,118r-10,4l48,128r,l48,132r-4,1l42,133r-24,l18,122r23,l41,109,9,102,9,79r-4,l5,66,,66,,8r3,l3,xe" fillcolor="black" stroked="f" strokeweight="0">
                    <v:path arrowok="t" o:connecttype="custom" o:connectlocs="802,67;823,0;818,12;816,32;813,40;814,67;799,66;794,61;780,64;779,67;731,67;729,64;716,61;711,66;664,67;660,64;652,59;643,64;640,67;592,66;587,61;574,64;573,67;525,67;523,64;509,61;505,66;458,67;454,64;446,59;437,64;434,67;386,66;382,61;368,64;366,67;318,67;316,64;303,61;299,66;251,67;248,64;239,59;231,64;227,67;180,66;176,61;162,64;160,67;112,67;110,64;96,61;92,66;45,67;41,64;33,59;24,64;21,67;20,61;4,40;0,33;1,0" o:connectangles="0,0,0,0,0,0,0,0,0,0,0,0,0,0,0,0,0,0,0,0,0,0,0,0,0,0,0,0,0,0,0,0,0,0,0,0,0,0,0,0,0,0,0,0,0,0,0,0,0,0,0,0,0,0,0,0,0,0,0,0,0,0"/>
                    <o:lock v:ext="edit" verticies="t"/>
                  </v:shape>
                  <v:rect id="Rectangle 77" o:spid="_x0000_s1101" style="position:absolute;left:324;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" fillcolor="black" stroked="f" strokeweight="0"/>
                  <v:rect id="Rectangle 78" o:spid="_x0000_s1102" style="position:absolute;left:393;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" fillcolor="black" stroked="f" strokeweight="0"/>
                  <v:rect id="Rectangle 79" o:spid="_x0000_s1103" style="position:absolute;left:462;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" fillcolor="black" stroked="f" strokeweight="0"/>
                  <v:rect id="Rectangle 80" o:spid="_x0000_s1104" style="position:absolute;left:530;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" fillcolor="black" stroked="f" strokeweight="0"/>
                  <v:rect id="Rectangle 81" o:spid="_x0000_s1105" style="position:absolute;left:599;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" fillcolor="black" stroked="f" strokeweight="0"/>
                  <v:rect id="Rectangle 82" o:spid="_x0000_s1106" style="position:absolute;left:668;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" fillcolor="black" stroked="f" strokeweight="0"/>
                  <v:rect id="Rectangle 83" o:spid="_x0000_s1107" style="position:absolute;left:737;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" fillcolor="black" stroked="f" strokeweight="0"/>
                  <v:rect id="Rectangle 84" o:spid="_x0000_s1108" style="position:absolute;left:806;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" fillcolor="black" stroked="f" strokeweight="0"/>
                  <v:rect id="Rectangle 85" o:spid="_x0000_s1109" style="position:absolute;left:874;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" fillcolor="black" stroked="f" strokeweight="0"/>
                  <v:rect id="Rectangle 86" o:spid="_x0000_s1110" style="position:absolute;left:943;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" fillcolor="black" stroked="f" strokeweight="0"/>
                  <v:rect id="Rectangle 87" o:spid="_x0000_s1111" style="position:absolute;left:1012;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" fillcolor="black" stroked="f" strokeweight="0"/>
                  <v:rect id="Rectangle 88" o:spid="_x0000_s1112" style="position:absolute;left:1081;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" fillcolor="black" stroked="f" strokeweight="0"/>
                  <v:shape id="Freeform 89" o:spid="_x0000_s1113" style="position:absolute;left:1135;top:4;width:99;height:212;visibility:visible;mso-wrap-style:square;v-text-anchor:top" coordsize="197,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" path="m82,324r9,47l106,371r11,-47l82,324xm99,300l82,322r33,l101,300r-2,xm82,157r35,l197,408r-7,15l7,423,,408,82,157xm88,99r22,l110,142r-22,l88,99xm99,r2,48l101,48r,2l101,54r,l101,58r5,24l91,82,97,58r,-4l97,50r,-2l97,48,99,xe" fillcolor="black" stroked="f" strokeweight="0">
                    <v:path arrowok="t" o:connecttype="custom" o:connectlocs="41,162;46,186;53,186;59,162;41,162;50,150;41,161;58,161;51,150;50,150;41,79;59,79;99,204;95,212;4,212;0,204;41,79;44,50;55,50;55,71;44,71;44,50;50,0;51,24;51,24;51,25;51,27;51,27;51,29;53,41;46,41;49,29;49,27;49,25;49,24;49,24;50,0" o:connectangles="0,0,0,0,0,0,0,0,0,0,0,0,0,0,0,0,0,0,0,0,0,0,0,0,0,0,0,0,0,0,0,0,0,0,0,0,0"/>
                    <o:lock v:ext="edit" verticies="t"/>
                  </v:shape>
                  <v:shape id="Freeform 90" o:spid="_x0000_s1114" style="position:absolute;left:1841;top:4;width:99;height:212;visibility:visible;mso-wrap-style:square;v-text-anchor:top" coordsize="197,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" path="m80,324r9,47l106,371r9,-47l80,324xm96,300l82,322r33,l98,300r-2,xm80,157r35,l197,408r-7,15l7,423,,408,80,157xm87,99r23,l110,142r-23,l87,99xm98,r,48l98,48r2,2l100,54r,4l106,82r-15,l96,58r,-4l95,50r1,-2l96,48,98,xe" fillcolor="black" stroked="f" strokeweight="0">
                    <v:path arrowok="t" o:connecttype="custom" o:connectlocs="40,162;45,186;53,186;58,162;40,162;48,150;41,161;58,161;49,150;48,150;40,79;58,79;99,204;95,212;4,212;0,204;40,79;44,50;55,50;55,71;44,71;44,50;49,0;49,24;49,24;50,25;50,27;50,29;53,41;46,41;48,29;48,27;48,25;48,24;48,24;49,0" o:connectangles="0,0,0,0,0,0,0,0,0,0,0,0,0,0,0,0,0,0,0,0,0,0,0,0,0,0,0,0,0,0,0,0,0,0,0,0"/>
                    <o:lock v:ext="edit" verticies="t"/>
                  </v:shape>
                  <v:shape id="Freeform 91" o:spid="_x0000_s1115" style="position:absolute;left:1252;top:52;width:571;height:193;visibility:visible;mso-wrap-style:square;v-text-anchor:top" coordsize="1140,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" path="m874,43r,40l885,83r,-40l874,43xm253,43r,40l266,83r,-40l253,43xm261,r2,6l263,21r3,2l270,25r2,5l274,36r2,7l276,85r588,l864,43r,-7l868,30r2,-5l874,23r4,-2l878,21r,-15l879,r2,6l881,21r6,2l889,25r3,5l894,36r,7l894,92r-2,l902,113r,7l911,120r196,223l1137,343r,8l1140,351r,35l1015,386r,-5l1014,379r-4,-8l1004,366r-7,-4l987,360r-1,l984,356r,l980,355r-6,l971,355r-4,1l967,356r-2,4l963,360r,l954,362r-8,4l941,371r-6,8l933,381r,5l814,386r,-5l812,379r,l807,371r-6,-5l794,362r-10,-2l784,360r-2,l782,356r-5,-1l773,355r-5,l764,356r,l762,360r-2,l751,362r-8,4l738,371r-4,8l734,379r-2,2l732,386r-121,l611,381r-2,-2l609,379r-5,-8l598,366r-7,-4l583,360r-4,l579,356r-5,-1l568,355r-4,l561,356r,l559,360r-2,l550,362r-8,4l535,371r-4,8l531,379r-2,2l529,386r-121,l408,381r-2,-2l406,379r-4,-8l395,366r-8,-4l380,360r-2,l376,356r,l372,355r-5,l363,355r-5,1l358,356r,4l354,360r,l346,362r-7,4l333,371r-5,8l326,381r,l326,386r-121,l205,381r-2,-2l199,371r-5,-5l186,362r-9,-2l175,360r-2,-4l173,356r-4,-1l164,355r-4,l156,356r,l154,360r-1,l153,360r-10,2l136,366r-6,5l125,379r,l125,381r,5l,386,,351r,l3,351r,-8l33,343,227,120r9,l236,113,246,92r-2,l244,43r2,-7l248,30r1,-5l253,23r4,-2l259,6,261,xe" fillcolor="black" stroked="f" strokeweight="0">
                    <v:path arrowok="t" o:connecttype="custom" o:connectlocs="443,42;127,22;133,22;132,3;135,13;138,22;433,22;436,13;440,11;441,3;445,13;448,22;452,57;554,172;571,176;508,191;503,183;494,180;491,178;484,178;482,180;474,183;467,191;408,191;404,186;393,180;392,178;385,178;382,180;372,183;368,190;306,193;305,190;296,181;290,178;282,178;280,180;271,183;266,190;204,193;203,190;194,181;188,178;184,178;179,178;177,180;167,186;163,191;103,191;97,183;88,180;85,178;78,178;77,180;68,183;63,190;0,193;2,176;114,60;123,46;123,18;127,12;131,0" o:connectangles="0,0,0,0,0,0,0,0,0,0,0,0,0,0,0,0,0,0,0,0,0,0,0,0,0,0,0,0,0,0,0,0,0,0,0,0,0,0,0,0,0,0,0,0,0,0,0,0,0,0,0,0,0,0,0,0,0,0,0,0,0,0,0"/>
                    <o:lock v:ext="edit" verticies="t"/>
                  </v:shape>
                  <v:rect id="Rectangle 92" o:spid="_x0000_s1116" style="position:absolute;left:1147;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" fillcolor="black" stroked="f" strokeweight="0"/>
                  <v:rect id="Rectangle 93" o:spid="_x0000_s1117" style="position:absolute;left:1164;top:231;width:8;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" fillcolor="black" stroked="f" strokeweight="0"/>
                  <v:rect id="Rectangle 94" o:spid="_x0000_s1118" style="position:absolute;left:1180;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" fillcolor="black" stroked="f" strokeweight="0"/>
                  <v:rect id="Rectangle 95" o:spid="_x0000_s1119" style="position:absolute;left:1196;top:231;width:10;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" fillcolor="black" stroked="f" strokeweight="0"/>
                  <v:rect id="Rectangle 96" o:spid="_x0000_s1120" style="position:absolute;left:1212;top:231;width:10;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" fillcolor="black" stroked="f" strokeweight="0"/>
                  <v:rect id="Rectangle 97" o:spid="_x0000_s1121" style="position:absolute;left:1919;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" fillcolor="black" stroked="f" strokeweight="0"/>
                  <v:rect id="Rectangle 98" o:spid="_x0000_s1122" style="position:absolute;left:1902;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" fillcolor="black" stroked="f" strokeweight="0"/>
                  <v:rect id="Rectangle 99" o:spid="_x0000_s1123" style="position:absolute;left:1869;top:231;width:10;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" fillcolor="black" stroked="f" strokeweight="0"/>
                  <v:rect id="Rectangle 100" o:spid="_x0000_s1124" style="position:absolute;left:1886;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" fillcolor="black" stroked="f" strokeweight="0"/>
                  <v:rect id="Rectangle 101" o:spid="_x0000_s1125" style="position:absolute;left:1853;top:231;width: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" fillcolor="black" stroked="f" strokeweight="0"/>
                  <v:shape id="Freeform 102" o:spid="_x0000_s1126" style="position:absolute;left:1272;top:324;width:24;height:22;visibility:visible;mso-wrap-style:square;v-text-anchor:top" coordsize="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" path="m,l48,r,5l45,43,4,43,,5,,xe" fillcolor="black" stroked="f" strokeweight="0">
                    <v:path arrowok="t" o:connecttype="custom" o:connectlocs="0,0;24,0;24,3;23,22;2,22;0,3;0,0" o:connectangles="0,0,0,0,0,0,0"/>
                  </v:shape>
                  <v:shape id="Freeform 103" o:spid="_x0000_s1127" style="position:absolute;left:1275;top:352;width:19;height:137;visibility:visible;mso-wrap-style:square;v-text-anchor:top" coordsize="4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" path="m2,l38,r2,276l,276,2,xe" fillcolor="black" stroked="f" strokeweight="0">
                    <v:path arrowok="t" o:connecttype="custom" o:connectlocs="1,0;18,0;19,137;0,137;1,0" o:connectangles="0,0,0,0,0"/>
                  </v:shape>
                  <v:rect id="Rectangle 104" o:spid="_x0000_s1128" style="position:absolute;left:1271;top:501;width:26;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" fillcolor="black" stroked="f" strokeweight="0"/>
                  <v:shape id="Freeform 105" o:spid="_x0000_s1129" style="position:absolute;left:1305;top:374;width:59;height:127;visibility:visible;mso-wrap-style:square;v-text-anchor:top" coordsize="1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" path="m47,l71,,93,8r8,3l108,17r4,6l116,30r1,10l117,40r,213l,253,,40,2,30,6,23,9,17r8,-6l24,8,47,xe" fillcolor="black" stroked="f" strokeweight="0">
                    <v:path arrowok="t" o:connecttype="custom" o:connectlocs="24,0;36,0;47,4;51,6;54,9;56,12;58,15;59,20;59,20;59,127;0,127;0,20;1,15;3,12;5,9;9,6;12,4;24,0" o:connectangles="0,0,0,0,0,0,0,0,0,0,0,0,0,0,0,0,0,0"/>
                  </v:shape>
                  <v:rect id="Rectangle 106" o:spid="_x0000_s1130" style="position:absolute;left:1373;top:501;width:26;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" fillcolor="black" stroked="f" strokeweight="0"/>
                  <v:shape id="Freeform 107" o:spid="_x0000_s1131" style="position:absolute;left:1376;top:352;width:19;height:137;visibility:visible;mso-wrap-style:square;v-text-anchor:top" coordsize="3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" path="m1,l35,r2,276l,276,1,xe" fillcolor="black" stroked="f" strokeweight="0">
                    <v:path arrowok="t" o:connecttype="custom" o:connectlocs="1,0;18,0;19,137;0,137;1,0" o:connectangles="0,0,0,0,0"/>
                  </v:shape>
                  <v:shape id="Freeform 108" o:spid="_x0000_s1132" style="position:absolute;left:1373;top:324;width:25;height:22;visibility:visible;mso-wrap-style:square;v-text-anchor:top" coordsize="5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" path="m,l50,r,5l47,43,6,43,,5,,xe" fillcolor="black" stroked="f" strokeweight="0">
                    <v:path arrowok="t" o:connecttype="custom" o:connectlocs="0,0;25,0;25,3;24,22;3,22;0,3;0,0" o:connectangles="0,0,0,0,0,0,0"/>
                  </v:shape>
                  <v:shape id="Freeform 109" o:spid="_x0000_s1133" style="position:absolute;left:1407;top:374;width:58;height:127;visibility:visible;mso-wrap-style:square;v-text-anchor:top" coordsize="11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" path="m47,l71,,93,8r8,3l106,17r6,6l116,30r,10l116,253,,253,,40,2,30,4,23,9,17r6,-6l22,8,47,xe" fillcolor="black" stroked="f" strokeweight="0">
                    <v:path arrowok="t" o:connecttype="custom" o:connectlocs="24,0;36,0;47,4;51,6;53,9;56,12;58,15;58,20;58,127;0,127;0,20;1,15;2,12;5,9;8,6;11,4;24,0" o:connectangles="0,0,0,0,0,0,0,0,0,0,0,0,0,0,0,0,0"/>
                  </v:shape>
                  <v:shape id="Freeform 110" o:spid="_x0000_s1134" style="position:absolute;left:1509;top:374;width:57;height:127;visibility:visible;mso-wrap-style:square;v-text-anchor:top" coordsize="11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" path="m45,l69,,93,8r8,3l106,17r6,6l114,30r2,10l116,253,,253,,40,,30,4,23r6,-6l15,11,23,8,45,xe" fillcolor="black" stroked="f" strokeweight="0">
                    <v:path arrowok="t" o:connecttype="custom" o:connectlocs="22,0;34,0;46,4;50,6;52,9;55,12;56,15;57,20;57,127;0,127;0,20;0,15;2,12;5,9;7,6;11,4;22,0" o:connectangles="0,0,0,0,0,0,0,0,0,0,0,0,0,0,0,0,0"/>
                  </v:shape>
                  <v:shape id="Freeform 111" o:spid="_x0000_s1135" style="position:absolute;left:1478;top:352;width:19;height:137;visibility:visible;mso-wrap-style:square;v-text-anchor:top" coordsize="3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" path="m,l35,r2,276l,276,,xe" fillcolor="black" stroked="f" strokeweight="0">
                    <v:path arrowok="t" o:connecttype="custom" o:connectlocs="0,0;18,0;19,137;0,137;0,0" o:connectangles="0,0,0,0,0"/>
                  </v:shape>
                  <v:shape id="Freeform 112" o:spid="_x0000_s1136" style="position:absolute;left:1474;top:324;width:25;height:22;visibility:visible;mso-wrap-style:square;v-text-anchor:top" coordsize="5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" path="m,l51,r,5l45,43,6,43,,5,,xe" fillcolor="black" stroked="f" strokeweight="0">
                    <v:path arrowok="t" o:connecttype="custom" o:connectlocs="0,0;25,0;25,3;22,22;3,22;0,3;0,0" o:connectangles="0,0,0,0,0,0,0"/>
                  </v:shape>
                  <v:rect id="Rectangle 113" o:spid="_x0000_s1137" style="position:absolute;left:1473;top:501;width:2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" fillcolor="black" stroked="f" strokeweight="0"/>
                  <v:shape id="Freeform 114" o:spid="_x0000_s1138" style="position:absolute;left:1609;top:374;width:59;height:127;visibility:visible;mso-wrap-style:square;v-text-anchor:top" coordsize="1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" path="m46,l70,,93,8r7,3l108,17r3,6l115,30r2,10l117,253,,253,,40,1,30,5,23,9,17r,l16,11,24,8,46,xe" fillcolor="black" stroked="f" strokeweight="0">
                    <v:path arrowok="t" o:connecttype="custom" o:connectlocs="23,0;35,0;47,4;50,6;54,9;56,12;58,15;59,20;59,127;0,127;0,20;1,15;3,12;5,9;5,9;8,6;12,4;23,0" o:connectangles="0,0,0,0,0,0,0,0,0,0,0,0,0,0,0,0,0,0"/>
                  </v:shape>
                  <v:shape id="Freeform 115" o:spid="_x0000_s1139" style="position:absolute;left:1576;top:324;width:25;height:22;visibility:visible;mso-wrap-style:square;v-text-anchor:top" coordsize="5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" path="m,l51,r,5l45,43,4,43,,5,,xe" fillcolor="black" stroked="f" strokeweight="0">
                    <v:path arrowok="t" o:connecttype="custom" o:connectlocs="0,0;25,0;25,3;22,22;2,22;0,3;0,0" o:connectangles="0,0,0,0,0,0,0"/>
                  </v:shape>
                  <v:shape id="Freeform 116" o:spid="_x0000_s1140" style="position:absolute;left:1579;top:352;width:19;height:137;visibility:visible;mso-wrap-style:square;v-text-anchor:top" coordsize="3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" path="m2,l37,r2,276l,276,2,xe" fillcolor="black" stroked="f" strokeweight="0">
                    <v:path arrowok="t" o:connecttype="custom" o:connectlocs="1,0;18,0;19,137;0,137;1,0" o:connectangles="0,0,0,0,0"/>
                  </v:shape>
                  <v:rect id="Rectangle 117" o:spid="_x0000_s1141" style="position:absolute;left:1575;top:501;width:2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" fillcolor="black" stroked="f" strokeweight="0"/>
                  <v:shape id="Freeform 118" o:spid="_x0000_s1142" style="position:absolute;left:1711;top:374;width:59;height:127;visibility:visible;mso-wrap-style:square;v-text-anchor:top" coordsize="117,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" path="m46,l70,,93,8r7,3l108,17r3,6l115,30r2,10l117,253,,253,,40,2,30,5,23,9,17r7,-6l24,8,46,xe" fillcolor="black" stroked="f" strokeweight="0">
                    <v:path arrowok="t" o:connecttype="custom" o:connectlocs="23,0;35,0;47,4;50,6;54,9;56,12;58,15;59,20;59,127;0,127;0,20;1,15;3,12;5,9;8,6;12,4;23,0" o:connectangles="0,0,0,0,0,0,0,0,0,0,0,0,0,0,0,0,0"/>
                  </v:shape>
                  <v:shape id="Freeform 119" o:spid="_x0000_s1143" style="position:absolute;left:1677;top:324;width:25;height:22;visibility:visible;mso-wrap-style:square;v-text-anchor:top" coordsize="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" path="m,l48,r,5l44,43,3,43,,5,,xe" fillcolor="black" stroked="f" strokeweight="0">
                    <v:path arrowok="t" o:connecttype="custom" o:connectlocs="0,0;25,0;25,3;23,22;2,22;0,3;0,0" o:connectangles="0,0,0,0,0,0,0"/>
                  </v:shape>
                  <v:shape id="Freeform 120" o:spid="_x0000_s1144" style="position:absolute;left:1680;top:352;width:20;height:137;visibility:visible;mso-wrap-style:square;v-text-anchor:top" coordsize="3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" path="m2,l37,r2,276l,276,2,xe" fillcolor="black" stroked="f" strokeweight="0">
                    <v:path arrowok="t" o:connecttype="custom" o:connectlocs="1,0;19,0;20,137;0,137;1,0" o:connectangles="0,0,0,0,0"/>
                  </v:shape>
                  <v:rect id="Rectangle 121" o:spid="_x0000_s1145" style="position:absolute;left:1676;top:501;width:26;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" fillcolor="black" stroked="f" strokeweight="0"/>
                  <v:shape id="Freeform 122" o:spid="_x0000_s1146" style="position:absolute;left:1778;top:324;width:25;height:22;visibility:visible;mso-wrap-style:square;v-text-anchor:top" coordsize="5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" path="m,l50,r,5l46,43,5,43,,5,,xe" fillcolor="black" stroked="f" strokeweight="0">
                    <v:path arrowok="t" o:connecttype="custom" o:connectlocs="0,0;25,0;25,3;23,22;3,22;0,3;0,0" o:connectangles="0,0,0,0,0,0,0"/>
                  </v:shape>
                  <v:shape id="Freeform 123" o:spid="_x0000_s1147" style="position:absolute;left:1782;top:352;width:18;height:137;visibility:visible;mso-wrap-style:square;v-text-anchor:top" coordsize="38,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" path="m2,l36,r2,276l,276,2,xe" fillcolor="black" stroked="f" strokeweight="0">
                    <v:path arrowok="t" o:connecttype="custom" o:connectlocs="1,0;17,0;18,137;0,137;1,0" o:connectangles="0,0,0,0,0"/>
                  </v:shape>
                  <v:rect id="Rectangle 124" o:spid="_x0000_s1148" style="position:absolute;left:1777;top:501;width:27;height: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" fillcolor="black" stroked="f" strokeweight="0"/>
                  <v:rect id="Rectangle 125" o:spid="_x0000_s1149" style="position:absolute;left:1313;top:539;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" fillcolor="black" stroked="f" strokeweight="0"/>
                  <v:rect id="Rectangle 126" o:spid="_x0000_s1150" style="position:absolute;left:1329;top:539;width:1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" fillcolor="black" stroked="f" strokeweight="0"/>
                  <v:rect id="Rectangle 127" o:spid="_x0000_s1151" style="position:absolute;left:1345;top:539;width:1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" fillcolor="black" stroked="f" strokeweight="0"/>
                  <v:rect id="Rectangle 128" o:spid="_x0000_s1152" style="position:absolute;left:1318;top:587;width:1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" fillcolor="black" stroked="f" strokeweight="0"/>
                  <v:rect id="Rectangle 129" o:spid="_x0000_s1153" style="position:absolute;left:1318;top:598;width: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" fillcolor="black" stroked="f" strokeweight="0"/>
                  <v:rect id="Rectangle 130" o:spid="_x0000_s1154" style="position:absolute;left:1337;top:598;width: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" fillcolor="black" stroked="f" strokeweight="0"/>
                  <v:rect id="Rectangle 131" o:spid="_x0000_s1155" style="position:absolute;left:1337;top:587;width:1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" fillcolor="black" stroked="f" strokeweight="0"/>
                  <v:rect id="Rectangle 132" o:spid="_x0000_s1156" style="position:absolute;left:1744;top:598;width: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" fillcolor="black" stroked="f" strokeweight="0"/>
                  <v:rect id="Rectangle 133" o:spid="_x0000_s1157" style="position:absolute;left:1744;top:587;width:1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" fillcolor="black" stroked="f" strokeweight="0"/>
                  <v:rect id="Rectangle 134" o:spid="_x0000_s1158" style="position:absolute;left:1752;top:539;width:1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" fillcolor="black" stroked="f" strokeweight="0"/>
                  <v:rect id="Rectangle 135" o:spid="_x0000_s1159" style="position:absolute;left:1725;top:587;width:13;height: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" fillcolor="black" stroked="f" strokeweight="0"/>
                  <v:rect id="Rectangle 136" o:spid="_x0000_s1160" style="position:absolute;left:1725;top:598;width: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" fillcolor="black" stroked="f" strokeweight="0"/>
                  <v:rect id="Rectangle 137" o:spid="_x0000_s1161" style="position:absolute;left:1720;top:539;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" fillcolor="black" stroked="f" strokeweight="0"/>
                  <v:rect id="Rectangle 138" o:spid="_x0000_s1162" style="position:absolute;left:1736;top:539;width:10;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" fillcolor="black" stroked="f" strokeweight="0"/>
                  <v:shape id="Freeform 139" o:spid="_x0000_s1163" style="position:absolute;left:1376;top:534;width:322;height:44;visibility:visible;mso-wrap-style:square;v-text-anchor:top" coordsize="6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" path="m119,r28,4l171,15r19,19l205,56r7,26l212,82r17,l229,82r7,-26l251,34,270,15,294,4,320,r30,4l372,15r21,19l408,56r7,26l415,82r17,l432,82r7,-26l452,34,473,15,497,4,525,r26,4l575,15r21,19l611,56r7,26l618,82r25,l643,84r,l643,86r,l641,86r,2l641,88r,l613,88,607,62,594,39,574,20,551,9,525,5,497,9,475,20,456,39,443,62r-7,26l410,88,404,62,391,39,372,20,348,9,320,5,296,9,272,20,253,39,240,62r-6,26l206,88,201,62,188,39,169,20,145,9,119,5,93,9,69,20,50,39,37,62,31,88,3,88r,l3,88r,-2l1,86r,l1,86r,-2l,84,,82r26,l26,82,33,56,48,34,69,15,93,4,119,xe" fillcolor="black" stroked="f" strokeweight="0">
                    <v:path arrowok="t" o:connecttype="custom" o:connectlocs="74,2;95,17;106,41;115,41;118,28;135,8;160,0;186,8;204,28;208,41;216,41;226,17;249,2;276,2;298,17;309,41;322,41;322,42;322,43;321,44;321,44;304,31;287,10;263,3;238,10;222,31;205,44;196,20;174,5;148,5;127,20;117,44;101,31;85,10;60,3;35,10;19,31;2,44;2,44;1,43;1,43;0,42;13,41;17,28;35,8;60,0" o:connectangles="0,0,0,0,0,0,0,0,0,0,0,0,0,0,0,0,0,0,0,0,0,0,0,0,0,0,0,0,0,0,0,0,0,0,0,0,0,0,0,0,0,0,0,0,0,0"/>
                  </v:shape>
                  <v:shape id="Freeform 140" o:spid="_x0000_s1164" style="position:absolute;left:1407;top:588;width:58;height:52;visibility:visible;mso-wrap-style:square;v-text-anchor:top" coordsize="116,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" path="m49,l67,r4,2l84,2r6,5l116,7r,58l116,65r,40l2,105,2,65,,65,,7r28,l34,2r13,l49,xe" fillcolor="black" stroked="f" strokeweight="0">
                    <v:path arrowok="t" o:connecttype="custom" o:connectlocs="25,0;34,0;36,1;42,1;45,3;58,3;58,32;58,32;58,52;1,52;1,32;0,32;0,3;14,3;17,1;24,1;25,0" o:connectangles="0,0,0,0,0,0,0,0,0,0,0,0,0,0,0,0,0"/>
                  </v:shape>
                  <v:shape id="Freeform 141" o:spid="_x0000_s1165" style="position:absolute;left:1407;top:553;width:58;height:36;visibility:visible;mso-wrap-style:square;v-text-anchor:top" coordsize="1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" path="m58,l80,4,99,17r11,17l116,57r,l116,72r-26,l86,68r-13,l69,64r-22,l45,68r-13,l26,72,,72,,57,6,34,17,17,36,4,58,xe" fillcolor="black" stroked="f" strokeweight="0">
                    <v:path arrowok="t" o:connecttype="custom" o:connectlocs="29,0;40,2;50,9;55,17;58,29;58,29;58,36;45,36;43,34;37,34;35,32;24,32;23,34;16,34;13,36;0,36;0,29;3,17;9,9;18,2;29,0" o:connectangles="0,0,0,0,0,0,0,0,0,0,0,0,0,0,0,0,0,0,0,0,0"/>
                  </v:shape>
                  <v:shape id="Freeform 142" o:spid="_x0000_s1166" style="position:absolute;left:1509;top:588;width:57;height:52;visibility:visible;mso-wrap-style:square;v-text-anchor:top" coordsize="116,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" path="m49,l67,r4,2l84,2r4,5l116,7r,58l114,65r,40l2,105,2,65,,65,,7r26,l32,2r13,l49,xe" fillcolor="black" stroked="f" strokeweight="0">
                    <v:path arrowok="t" o:connecttype="custom" o:connectlocs="24,0;33,0;35,1;41,1;43,3;57,3;57,32;56,32;56,52;1,52;1,32;0,32;0,3;13,3;16,1;22,1;24,0" o:connectangles="0,0,0,0,0,0,0,0,0,0,0,0,0,0,0,0,0"/>
                  </v:shape>
                  <v:shape id="Freeform 143" o:spid="_x0000_s1167" style="position:absolute;left:1509;top:553;width:57;height:36;visibility:visible;mso-wrap-style:square;v-text-anchor:top" coordsize="11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" path="m56,l80,4,99,17r11,17l116,57r,l116,72r-26,l84,68r-13,l69,64r-22,l43,68r-13,l26,72,,72,,57,6,34,17,17,36,4,56,xe" fillcolor="black" stroked="f" strokeweight="0">
                    <v:path arrowok="t" o:connecttype="custom" o:connectlocs="28,0;39,2;49,9;54,17;57,29;57,29;57,36;44,36;41,34;35,34;34,32;23,32;21,34;15,34;13,36;0,36;0,29;3,17;8,9;18,2;28,0" o:connectangles="0,0,0,0,0,0,0,0,0,0,0,0,0,0,0,0,0,0,0,0,0"/>
                  </v:shape>
                  <v:shape id="Freeform 144" o:spid="_x0000_s1168" style="position:absolute;left:1610;top:588;width:57;height:52;visibility:visible;mso-wrap-style:square;v-text-anchor:top" coordsize="114,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" path="m47,l67,r2,2l82,2r6,5l114,7r,58l114,65r,40l,105,,65r,l,7r26,l32,2r13,l47,xe" fillcolor="black" stroked="f" strokeweight="0">
                    <v:path arrowok="t" o:connecttype="custom" o:connectlocs="24,0;34,0;35,1;41,1;44,3;57,3;57,32;57,32;57,52;0,52;0,32;0,32;0,3;13,3;16,1;23,1;24,0" o:connectangles="0,0,0,0,0,0,0,0,0,0,0,0,0,0,0,0,0"/>
                  </v:shape>
                  <v:shape id="Freeform 145" o:spid="_x0000_s1169" style="position:absolute;left:1610;top:553;width:57;height:36;visibility:visible;mso-wrap-style:square;v-text-anchor:top" coordsize="11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" path="m58,l81,4,97,17r13,17l114,57r,15l90,72,84,68r-13,l69,64r-22,l43,68r-13,l25,72,,72,,57,4,34,17,17,36,4,58,xe" fillcolor="black" stroked="f" strokeweight="0">
                    <v:path arrowok="t" o:connecttype="custom" o:connectlocs="29,0;41,2;49,9;55,17;57,29;57,36;45,36;42,34;36,34;35,32;24,32;22,34;15,34;13,36;0,36;0,29;2,17;9,9;18,2;29,0" o:connectangles="0,0,0,0,0,0,0,0,0,0,0,0,0,0,0,0,0,0,0,0"/>
                  </v:shape>
                  <v:shape id="Freeform 146" o:spid="_x0000_s1170" style="position:absolute;left:1142;top:367;width:19;height:43;visibility:visible;mso-wrap-style:square;v-text-anchor:top" coordsize="3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" path="m11,l26,,37,8r,78l,86,,8,11,xe" fillcolor="black" stroked="f" strokeweight="0">
                    <v:path arrowok="t" o:connecttype="custom" o:connectlocs="6,0;13,0;19,4;19,43;0,43;0,4;6,0" o:connectangles="0,0,0,0,0,0,0"/>
                  </v:shape>
                  <v:shape id="Freeform 147" o:spid="_x0000_s1171" style="position:absolute;left:1175;top:367;width:19;height:43;visibility:visible;mso-wrap-style:square;v-text-anchor:top" coordsize="3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" path="m11,l26,,37,8r,l37,86,,86,,8r,l11,xe" fillcolor="black" stroked="f" strokeweight="0">
                    <v:path arrowok="t" o:connecttype="custom" o:connectlocs="6,0;13,0;19,4;19,4;19,43;0,43;0,4;0,4;6,0" o:connectangles="0,0,0,0,0,0,0,0,0"/>
                  </v:shape>
                  <v:shape id="Freeform 148" o:spid="_x0000_s1172" style="position:absolute;left:1207;top:367;width:19;height:43;visibility:visible;mso-wrap-style:square;v-text-anchor:top" coordsize="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" path="m13,l27,,40,8r,78l,86,,8,13,xe" fillcolor="black" stroked="f" strokeweight="0">
                    <v:path arrowok="t" o:connecttype="custom" o:connectlocs="6,0;13,0;19,4;19,43;0,43;0,4;6,0" o:connectangles="0,0,0,0,0,0,0"/>
                  </v:shape>
                  <v:rect id="Rectangle 149" o:spid="_x0000_s1173" style="position:absolute;left:1142;top:454;width:19;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" fillcolor="black" stroked="f" strokeweight="0"/>
                  <v:rect id="Rectangle 150" o:spid="_x0000_s1174" style="position:absolute;left:1175;top:454;width:19;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" fillcolor="black" stroked="f" strokeweight="0"/>
                  <v:rect id="Rectangle 151" o:spid="_x0000_s1175" style="position:absolute;left:1207;top:454;width:19;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" fillcolor="black" stroked="f" strokeweight="0"/>
                  <v:rect id="Rectangle 152" o:spid="_x0000_s1176" style="position:absolute;left:1142;top:543;width:19;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" fillcolor="black" stroked="f" strokeweight="0"/>
                  <v:rect id="Rectangle 153" o:spid="_x0000_s1177" style="position:absolute;left:1175;top:543;width:19;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" fillcolor="black" stroked="f" strokeweight="0"/>
                  <v:rect id="Rectangle 154" o:spid="_x0000_s1178" style="position:absolute;left:1208;top:543;width:18;height: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" fillcolor="black" stroked="f" strokeweight="0"/>
                  <v:rect id="Rectangle 155" o:spid="_x0000_s1179" style="position:absolute;left:1142;top:621;width:1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" fillcolor="black" stroked="f" strokeweight="0"/>
                  <v:rect id="Rectangle 156" o:spid="_x0000_s1180" style="position:absolute;left:1175;top:621;width:1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" fillcolor="black" stroked="f" strokeweight="0"/>
                  <v:rect id="Rectangle 157" o:spid="_x0000_s1181" style="position:absolute;left:1208;top:621;width:1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" fillcolor="black" stroked="f" strokeweight="0"/>
                  <v:shape id="Freeform 158" o:spid="_x0000_s1182" style="position:absolute;left:1914;top:367;width:19;height:43;visibility:visible;mso-wrap-style:square;v-text-anchor:top" coordsize="3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" path="m11,l24,,37,8r,l37,86,,86,,8r,l11,xe" fillcolor="black" stroked="f" strokeweight="0">
                    <v:path arrowok="t" o:connecttype="custom" o:connectlocs="6,0;12,0;19,4;19,4;19,43;0,43;0,4;0,4;6,0" o:connectangles="0,0,0,0,0,0,0,0,0"/>
                  </v:shape>
                  <v:shape id="Freeform 159" o:spid="_x0000_s1183" style="position:absolute;left:1880;top:367;width:20;height:43;visibility:visible;mso-wrap-style:square;v-text-anchor:top" coordsize="3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" path="m13,l26,,39,8r,78l,86,,8,13,xe" fillcolor="black" stroked="f" strokeweight="0">
                    <v:path arrowok="t" o:connecttype="custom" o:connectlocs="7,0;13,0;20,4;20,43;0,43;0,4;7,0" o:connectangles="0,0,0,0,0,0,0"/>
                  </v:shape>
                  <v:shape id="Freeform 160" o:spid="_x0000_s1184" style="position:absolute;left:1849;top:367;width:19;height:43;visibility:visible;mso-wrap-style:square;v-text-anchor:top" coordsize="4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" path="m14,l27,,40,8r,78l,86,,8,14,xe" fillcolor="black" stroked="f" strokeweight="0">
                    <v:path arrowok="t" o:connecttype="custom" o:connectlocs="7,0;13,0;19,4;19,43;0,43;0,4;7,0" o:connectangles="0,0,0,0,0,0,0"/>
                  </v:shape>
                  <v:rect id="Rectangle 161" o:spid="_x0000_s1185" style="position:absolute;left:1914;top:454;width:19;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" fillcolor="black" stroked="f" strokeweight="0"/>
                  <v:rect id="Rectangle 162" o:spid="_x0000_s1186" style="position:absolute;left:1880;top:454;width:20;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" fillcolor="black" stroked="f" strokeweight="0"/>
                  <v:rect id="Rectangle 163" o:spid="_x0000_s1187" style="position:absolute;left:1849;top:454;width:19;height: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" fillcolor="black" stroked="f" strokeweight="0"/>
                  <v:rect id="Rectangle 164" o:spid="_x0000_s1188" style="position:absolute;left:1849;top:542;width:18;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" fillcolor="black" stroked="f" strokeweight="0"/>
                  <v:rect id="Rectangle 165" o:spid="_x0000_s1189" style="position:absolute;left:1880;top:542;width:20;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" fillcolor="black" stroked="f" strokeweight="0"/>
                  <v:rect id="Rectangle 166" o:spid="_x0000_s1190" style="position:absolute;left:1913;top:542;width:20;height: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" fillcolor="black" stroked="f" strokeweight="0"/>
                  <v:rect id="Rectangle 167" o:spid="_x0000_s1191" style="position:absolute;left:1848;top:621;width:19;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" fillcolor="black" stroked="f" strokeweight="0"/>
                  <v:rect id="Rectangle 168" o:spid="_x0000_s1192" style="position:absolute;left:1880;top:621;width:20;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" fillcolor="black" stroked="f" strokeweight="0"/>
                  <v:rect id="Rectangle 169" o:spid="_x0000_s1193" style="position:absolute;left:1913;top:621;width:20;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" fillcolor="black" stroked="f" strokeweight="0"/>
                  <v:shape id="Freeform 170" o:spid="_x0000_s1194" style="position:absolute;left:2733;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" path="m19,l39,,58,8r,82l,90,,8,19,xe" fillcolor="black" stroked="f" strokeweight="0">
                    <v:path arrowok="t" o:connecttype="custom" o:connectlocs="10,0;20,0;29,4;29,45;0,45;0,4;10,0" o:connectangles="0,0,0,0,0,0,0"/>
                  </v:shape>
                  <v:shape id="Freeform 171" o:spid="_x0000_s1195" style="position:absolute;left:2733;top:451;width:29;height:51;visibility:visible;mso-wrap-style:square;v-text-anchor:top" coordsize="5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" path="m19,l39,,58,7r,94l,101,,7r,l19,xe" fillcolor="black" stroked="f" strokeweight="0">
                    <v:path arrowok="t" o:connecttype="custom" o:connectlocs="10,0;20,0;29,4;29,51;0,51;0,4;0,4;10,0" o:connectangles="0,0,0,0,0,0,0,0"/>
                  </v:shape>
                  <v:shape id="Freeform 172" o:spid="_x0000_s1196" style="position:absolute;left:2730;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" path="m47,l71,10r,l71,83,,83,,10r,l23,,47,xe" fillcolor="black" stroked="f" strokeweight="0">
                    <v:path arrowok="t" o:connecttype="custom" o:connectlocs="24,0;36,5;36,5;36,41;0,41;0,5;0,5;12,0;24,0" o:connectangles="0,0,0,0,0,0,0,0,0"/>
                  </v:shape>
                  <v:rect id="Rectangle 173" o:spid="_x0000_s1197" style="position:absolute;left:2744;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" fillcolor="black" stroked="f" strokeweight="0"/>
                  <v:shape id="Freeform 174" o:spid="_x0000_s1198" style="position:absolute;left:2596;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" path="m19,l37,,56,8r,l56,90,,90,,8,19,xe" fillcolor="black" stroked="f" strokeweight="0">
                    <v:path arrowok="t" o:connecttype="custom" o:connectlocs="10,0;19,0;28,4;28,4;28,45;0,45;0,4;10,0" o:connectangles="0,0,0,0,0,0,0,0"/>
                  </v:shape>
                  <v:shape id="Freeform 175" o:spid="_x0000_s1199" style="position:absolute;left:2592;top:365;width:36;height:41;visibility:visible;mso-wrap-style:square;v-text-anchor:top" coordsize="7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" path="m48,l70,10r,l70,83,,83,,10,22,,48,xe" fillcolor="black" stroked="f" strokeweight="0">
                    <v:path arrowok="t" o:connecttype="custom" o:connectlocs="25,0;36,5;36,5;36,41;0,41;0,5;11,0;25,0" o:connectangles="0,0,0,0,0,0,0,0"/>
                  </v:shape>
                  <v:shape id="Freeform 176" o:spid="_x0000_s1200" style="position:absolute;left:2596;top:451;width:28;height:51;visibility:visible;mso-wrap-style:square;v-text-anchor:top" coordsize="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" path="m19,l37,,56,7r,l56,101,,101,,7,19,xe" fillcolor="black" stroked="f" strokeweight="0">
                    <v:path arrowok="t" o:connecttype="custom" o:connectlocs="10,0;19,0;28,4;28,4;28,51;0,51;0,4;10,0" o:connectangles="0,0,0,0,0,0,0,0"/>
                  </v:shape>
                  <v:shape id="Freeform 177" o:spid="_x0000_s1201" style="position:absolute;left:2665;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" path="m19,l37,,56,8r,82l,90,,8,19,xe" fillcolor="black" stroked="f" strokeweight="0">
                    <v:path arrowok="t" o:connecttype="custom" o:connectlocs="10,0;19,0;28,4;28,45;0,45;0,4;10,0" o:connectangles="0,0,0,0,0,0,0"/>
                  </v:shape>
                  <v:shape id="Freeform 178" o:spid="_x0000_s1202" style="position:absolute;left:2665;top:451;width:28;height:51;visibility:visible;mso-wrap-style:square;v-text-anchor:top" coordsize="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" path="m19,l37,,56,7r,l56,101,,101,,7r,l19,xe" fillcolor="black" stroked="f" strokeweight="0">
                    <v:path arrowok="t" o:connecttype="custom" o:connectlocs="10,0;19,0;28,4;28,4;28,51;0,51;0,4;0,4;10,0" o:connectangles="0,0,0,0,0,0,0,0,0"/>
                  </v:shape>
                  <v:shape id="Freeform 179" o:spid="_x0000_s1203" style="position:absolute;left:2661;top:365;width:36;height:41;visibility:visible;mso-wrap-style:square;v-text-anchor:top" coordsize="7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" path="m46,l70,10r,73l,83,,10r,l22,,46,xe" fillcolor="black" stroked="f" strokeweight="0">
                    <v:path arrowok="t" o:connecttype="custom" o:connectlocs="24,0;36,5;36,41;0,41;0,5;0,5;11,0;24,0" o:connectangles="0,0,0,0,0,0,0,0"/>
                  </v:shape>
                  <v:rect id="Rectangle 180" o:spid="_x0000_s1204" style="position:absolute;left:2676;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" fillcolor="black" stroked="f" strokeweight="0"/>
                  <v:shape id="Freeform 181" o:spid="_x0000_s1205" style="position:absolute;left:2527;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" path="m19,l37,,56,8r,82l,90,,8,19,xe" fillcolor="black" stroked="f" strokeweight="0">
                    <v:path arrowok="t" o:connecttype="custom" o:connectlocs="10,0;19,0;28,4;28,45;0,45;0,4;10,0" o:connectangles="0,0,0,0,0,0,0"/>
                  </v:shape>
                  <v:shape id="Freeform 182" o:spid="_x0000_s1206" style="position:absolute;left:2527;top:451;width:28;height:51;visibility:visible;mso-wrap-style:square;v-text-anchor:top" coordsize="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" path="m19,l37,,56,7r,l56,101,,101,,7,19,xe" fillcolor="black" stroked="f" strokeweight="0">
                    <v:path arrowok="t" o:connecttype="custom" o:connectlocs="10,0;19,0;28,4;28,4;28,51;0,51;0,4;10,0" o:connectangles="0,0,0,0,0,0,0,0"/>
                  </v:shape>
                  <v:shape id="Freeform 183" o:spid="_x0000_s1207" style="position:absolute;left:2523;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" path="m48,l71,10r,73l,83,,10,24,,48,xe" fillcolor="black" stroked="f" strokeweight="0">
                    <v:path arrowok="t" o:connecttype="custom" o:connectlocs="24,0;36,5;36,41;0,41;0,5;12,0;24,0" o:connectangles="0,0,0,0,0,0,0"/>
                  </v:shape>
                  <v:rect id="Rectangle 184" o:spid="_x0000_s1208" style="position:absolute;left:2607;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" fillcolor="black" stroked="f" strokeweight="0"/>
                  <v:rect id="Rectangle 185" o:spid="_x0000_s1209" style="position:absolute;left:2538;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" fillcolor="black" stroked="f" strokeweight="0"/>
                  <v:shape id="Freeform 186" o:spid="_x0000_s1210" style="position:absolute;left:2252;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" path="m19,l38,,56,8r,82l,90,,8,19,xe" fillcolor="black" stroked="f" strokeweight="0">
                    <v:path arrowok="t" o:connecttype="custom" o:connectlocs="10,0;19,0;28,4;28,45;0,45;0,4;10,0" o:connectangles="0,0,0,0,0,0,0"/>
                  </v:shape>
                  <v:shape id="Freeform 187" o:spid="_x0000_s1211" style="position:absolute;left:2248;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" path="m48,l71,10r,73l,83,,10,22,,48,xe" fillcolor="black" stroked="f" strokeweight="0">
                    <v:path arrowok="t" o:connecttype="custom" o:connectlocs="24,0;36,5;36,41;0,41;0,5;11,0;24,0" o:connectangles="0,0,0,0,0,0,0"/>
                  </v:shape>
                  <v:shape id="Freeform 188" o:spid="_x0000_s1212" style="position:absolute;left:2252;top:451;width:28;height:51;visibility:visible;mso-wrap-style:square;v-text-anchor:top" coordsize="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" path="m19,l38,,56,7r,94l,101,,7,19,xe" fillcolor="black" stroked="f" strokeweight="0">
                    <v:path arrowok="t" o:connecttype="custom" o:connectlocs="10,0;19,0;28,4;28,51;0,51;0,4;10,0" o:connectangles="0,0,0,0,0,0,0"/>
                  </v:shape>
                  <v:shape id="Freeform 189" o:spid="_x0000_s1213" style="position:absolute;left:2458;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" path="m19,l39,,58,8r,l58,90,,90,,8,19,xe" fillcolor="black" stroked="f" strokeweight="0">
                    <v:path arrowok="t" o:connecttype="custom" o:connectlocs="10,0;20,0;29,4;29,4;29,45;0,45;0,4;10,0" o:connectangles="0,0,0,0,0,0,0,0"/>
                  </v:shape>
                  <v:shape id="Freeform 190" o:spid="_x0000_s1214" style="position:absolute;left:2458;top:451;width:29;height:51;visibility:visible;mso-wrap-style:square;v-text-anchor:top" coordsize="5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" path="m19,l39,,58,7r,l58,101,,101,,7,19,xe" fillcolor="black" stroked="f" strokeweight="0">
                    <v:path arrowok="t" o:connecttype="custom" o:connectlocs="10,0;20,0;29,4;29,4;29,51;0,51;0,4;10,0" o:connectangles="0,0,0,0,0,0,0,0"/>
                  </v:shape>
                  <v:shape id="Freeform 191" o:spid="_x0000_s1215" style="position:absolute;left:2389;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" path="m19,l40,,58,8r,82l,90,,8,19,xe" fillcolor="black" stroked="f" strokeweight="0">
                    <v:path arrowok="t" o:connecttype="custom" o:connectlocs="10,0;20,0;29,4;29,45;0,45;0,4;10,0" o:connectangles="0,0,0,0,0,0,0"/>
                  </v:shape>
                  <v:shape id="Freeform 192" o:spid="_x0000_s1216" style="position:absolute;left:2389;top:451;width:29;height:51;visibility:visible;mso-wrap-style:square;v-text-anchor:top" coordsize="5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" path="m19,l40,,58,7r,94l,101,,7,19,xe" fillcolor="black" stroked="f" strokeweight="0">
                    <v:path arrowok="t" o:connecttype="custom" o:connectlocs="10,0;20,0;29,4;29,51;0,51;0,4;10,0" o:connectangles="0,0,0,0,0,0,0"/>
                  </v:shape>
                  <v:shape id="Freeform 193" o:spid="_x0000_s1217" style="position:absolute;left:2455;top:365;width:35;height:41;visibility:visible;mso-wrap-style:square;v-text-anchor:top" coordsize="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" path="m46,l69,10r,73l,83,,10,22,,46,xe" fillcolor="black" stroked="f" strokeweight="0">
                    <v:path arrowok="t" o:connecttype="custom" o:connectlocs="23,0;35,5;35,41;0,41;0,5;11,0;23,0" o:connectangles="0,0,0,0,0,0,0"/>
                  </v:shape>
                  <v:rect id="Rectangle 194" o:spid="_x0000_s1218" style="position:absolute;left:2469;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" fillcolor="black" stroked="f" strokeweight="0"/>
                  <v:shape id="Freeform 195" o:spid="_x0000_s1219" style="position:absolute;left:2386;top:365;width:35;height:41;visibility:visible;mso-wrap-style:square;v-text-anchor:top" coordsize="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" path="m46,l69,10r,73l,83,,10,22,,46,xe" fillcolor="black" stroked="f" strokeweight="0">
                    <v:path arrowok="t" o:connecttype="custom" o:connectlocs="23,0;35,5;35,41;0,41;0,5;11,0;23,0" o:connectangles="0,0,0,0,0,0,0"/>
                  </v:shape>
                  <v:rect id="Rectangle 196" o:spid="_x0000_s1220" style="position:absolute;left:2400;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" fillcolor="black" stroked="f" strokeweight="0"/>
                  <v:shape id="Freeform 197" o:spid="_x0000_s1221" style="position:absolute;left:2321;top:546;width:28;height:45;visibility:visible;mso-wrap-style:square;v-text-anchor:top" coordsize="5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" path="m19,l38,,56,8r,82l,90,,8r,l19,xe" fillcolor="black" stroked="f" strokeweight="0">
                    <v:path arrowok="t" o:connecttype="custom" o:connectlocs="10,0;19,0;28,4;28,45;0,45;0,4;0,4;10,0" o:connectangles="0,0,0,0,0,0,0,0"/>
                  </v:shape>
                  <v:shape id="Freeform 198" o:spid="_x0000_s1222" style="position:absolute;left:2321;top:451;width:28;height:51;visibility:visible;mso-wrap-style:square;v-text-anchor:top" coordsize="5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" path="m19,l38,,56,7r,94l,101,,7r,l19,xe" fillcolor="black" stroked="f" strokeweight="0">
                    <v:path arrowok="t" o:connecttype="custom" o:connectlocs="10,0;19,0;28,4;28,51;0,51;0,4;0,4;10,0" o:connectangles="0,0,0,0,0,0,0,0"/>
                  </v:shape>
                  <v:shape id="Freeform 199" o:spid="_x0000_s1223" style="position:absolute;left:2317;top:365;width:36;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" path="m46,l71,10r,73l,83,,10,22,,46,xe" fillcolor="black" stroked="f" strokeweight="0">
                    <v:path arrowok="t" o:connecttype="custom" o:connectlocs="23,0;36,5;36,41;0,41;0,5;11,0;23,0" o:connectangles="0,0,0,0,0,0,0"/>
                  </v:shape>
                  <v:rect id="Rectangle 200" o:spid="_x0000_s1224" style="position:absolute;left:2332;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" fillcolor="black" stroked="f" strokeweight="0"/>
                  <v:rect id="Rectangle 201" o:spid="_x0000_s1225" style="position:absolute;left:2263;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" fillcolor="black" stroked="f" strokeweight="0"/>
                  <v:shape id="Freeform 202" o:spid="_x0000_s1226" style="position:absolute;left:2114;top:546;width:29;height:45;visibility:visible;mso-wrap-style:square;v-text-anchor:top" coordsize="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" path="m18,l39,,57,8r,82l,90,,8r,l18,xe" fillcolor="black" stroked="f" strokeweight="0">
                    <v:path arrowok="t" o:connecttype="custom" o:connectlocs="9,0;20,0;29,4;29,45;0,45;0,4;0,4;9,0" o:connectangles="0,0,0,0,0,0,0,0"/>
                  </v:shape>
                  <v:shape id="Freeform 203" o:spid="_x0000_s1227" style="position:absolute;left:2111;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" path="m49,l71,10r,73l,83,,10,24,,49,xe" fillcolor="black" stroked="f" strokeweight="0">
                    <v:path arrowok="t" o:connecttype="custom" o:connectlocs="24,0;35,5;35,41;0,41;0,5;12,0;24,0" o:connectangles="0,0,0,0,0,0,0"/>
                  </v:shape>
                  <v:shape id="Freeform 204" o:spid="_x0000_s1228" style="position:absolute;left:2114;top:451;width:29;height:51;visibility:visible;mso-wrap-style:square;v-text-anchor:top" coordsize="5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" path="m18,l39,,57,7r,94l,101,,7r,l18,xe" fillcolor="black" stroked="f" strokeweight="0">
                    <v:path arrowok="t" o:connecttype="custom" o:connectlocs="9,0;20,0;29,4;29,51;0,51;0,4;0,4;9,0" o:connectangles="0,0,0,0,0,0,0,0"/>
                  </v:shape>
                </v:group>
                <v:group id="Group 406" o:spid="_x0000_s1229" style="position:absolute;left:6;top:647;width:19513;height:3582" coordorigin="1,102" coordsize="3073,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">
                  <v:shape id="Freeform 206" o:spid="_x0000_s1230" style="position:absolute;left:2183;top:546;width:28;height:45;visibility:visible;mso-wrap-style:square;v-text-anchor:top" coordsize="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" path="m18,l37,,55,8r,82l,90,,8r,l18,xe" fillcolor="black" strokeweight="0">
                    <v:path arrowok="t" o:connecttype="custom" o:connectlocs="9,0;19,0;28,4;28,45;0,45;0,4;0,4;9,0" o:connectangles="0,0,0,0,0,0,0,0"/>
                  </v:shape>
                  <v:shape id="Freeform 207" o:spid="_x0000_s1231" style="position:absolute;left:2183;top:451;width:28;height:51;visibility:visible;mso-wrap-style:square;v-text-anchor:top" coordsize="55,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" path="m18,l37,,55,7r,94l,101,,7r,l18,xe" fillcolor="black" strokeweight="0">
                    <v:path arrowok="t" o:connecttype="custom" o:connectlocs="9,0;19,0;28,4;28,51;0,51;0,4;0,4;9,0" o:connectangles="0,0,0,0,0,0,0,0"/>
                  </v:shape>
                  <v:shape id="Freeform 208" o:spid="_x0000_s1232" style="position:absolute;left:2180;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" path="m49,l71,10r,73l,83,,10r,l24,,49,xe" fillcolor="black" strokeweight="0">
                    <v:path arrowok="t" o:connecttype="custom" o:connectlocs="24,0;35,5;35,41;0,41;0,5;0,5;12,0;24,0" o:connectangles="0,0,0,0,0,0,0,0"/>
                  </v:shape>
                  <v:rect id="Rectangle 209" o:spid="_x0000_s1233" style="position:absolute;left:2194;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" fillcolor="black" strokeweight="0"/>
                  <v:shape id="Freeform 210" o:spid="_x0000_s1234" style="position:absolute;left:2045;top:546;width:29;height:45;visibility:visible;mso-wrap-style:square;v-text-anchor:top" coordsize="5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" path="m18,l39,,57,8r,82l,90,,8,18,xe" fillcolor="black" strokeweight="0">
                    <v:path arrowok="t" o:connecttype="custom" o:connectlocs="9,0;20,0;29,4;29,45;0,45;0,4;9,0" o:connectangles="0,0,0,0,0,0,0"/>
                  </v:shape>
                  <v:shape id="Freeform 211" o:spid="_x0000_s1235" style="position:absolute;left:2045;top:451;width:29;height:51;visibility:visible;mso-wrap-style:square;v-text-anchor:top" coordsize="5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" path="m18,l39,,57,7r,l57,101,,101,,7r,l18,xe" fillcolor="black" strokeweight="0">
                    <v:path arrowok="t" o:connecttype="custom" o:connectlocs="9,0;20,0;29,4;29,4;29,51;0,51;0,4;0,4;9,0" o:connectangles="0,0,0,0,0,0,0,0,0"/>
                  </v:shape>
                  <v:rect id="Rectangle 212" o:spid="_x0000_s1236" style="position:absolute;left:2125;top:296;width:7;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" fillcolor="black" strokeweight="0"/>
                  <v:shape id="Freeform 213" o:spid="_x0000_s1237" style="position:absolute;left:2043;top:365;width:34;height:41;visibility:visible;mso-wrap-style:square;v-text-anchor:top" coordsize="6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" path="m47,l69,10r,l69,83,,83,,10r,l22,,47,xe" fillcolor="black" strokeweight="0">
                    <v:path arrowok="t" o:connecttype="custom" o:connectlocs="23,0;34,5;34,5;34,41;0,41;0,5;0,5;11,0;23,0" o:connectangles="0,0,0,0,0,0,0,0,0"/>
                  </v:shape>
                  <v:rect id="Rectangle 214" o:spid="_x0000_s1238" style="position:absolute;left:2057;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" fillcolor="black" strokeweight="0"/>
                  <v:shape id="Freeform 215" o:spid="_x0000_s1239" style="position:absolute;left:1976;top:546;width:29;height:45;visibility:visible;mso-wrap-style:square;v-text-anchor:top" coordsize="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" path="m18,l39,,58,8r,82l,90,,8,18,xe" fillcolor="black" strokeweight="0">
                    <v:path arrowok="t" o:connecttype="custom" o:connectlocs="9,0;20,0;29,4;29,45;0,45;0,4;9,0" o:connectangles="0,0,0,0,0,0,0"/>
                  </v:shape>
                  <v:shape id="Freeform 216" o:spid="_x0000_s1240" style="position:absolute;left:1976;top:451;width:29;height:51;visibility:visible;mso-wrap-style:square;v-text-anchor:top" coordsize="5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" path="m18,l39,,58,7r,94l,101,,7,18,xe" fillcolor="black" strokeweight="0">
                    <v:path arrowok="t" o:connecttype="custom" o:connectlocs="9,0;20,0;29,4;29,51;0,51;0,4;9,0" o:connectangles="0,0,0,0,0,0,0"/>
                  </v:shape>
                  <v:shape id="Freeform 217" o:spid="_x0000_s1241" style="position:absolute;left:1974;top:365;width:35;height:41;visibility:visible;mso-wrap-style:square;v-text-anchor:top" coordsize="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" path="m47,l71,10r,l71,83,,83,,10,23,,47,xe" fillcolor="black" strokeweight="0">
                    <v:path arrowok="t" o:connecttype="custom" o:connectlocs="23,0;35,5;35,5;35,41;0,41;0,5;11,0;23,0" o:connectangles="0,0,0,0,0,0,0,0"/>
                  </v:shape>
                  <v:rect id="Rectangle 218" o:spid="_x0000_s1242" style="position:absolute;left:1988;top:296;width: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" fillcolor="black" strokeweight="0"/>
                  <v:shape id="Freeform 219" o:spid="_x0000_s1243" style="position:absolute;left:2963;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" path="m17,l32,4r,l32,88,,88,,4,17,xe" fillcolor="black" strokeweight="0">
                    <v:path arrowok="t" o:connecttype="custom" o:connectlocs="9,0;16,2;16,2;16,44;0,44;0,2;9,0" o:connectangles="0,0,0,0,0,0,0"/>
                  </v:shape>
                  <v:shape id="Freeform 220" o:spid="_x0000_s1244" style="position:absolute;left:2963;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" path="m17,l32,5r,l32,95,,95,,5,17,xe" fillcolor="black" strokeweight="0">
                    <v:path arrowok="t" o:connecttype="custom" o:connectlocs="9,0;16,3;16,3;16,48;0,48;0,3;9,0" o:connectangles="0,0,0,0,0,0,0"/>
                  </v:shape>
                  <v:shape id="Freeform 221" o:spid="_x0000_s1245" style="position:absolute;left:2989;top:547;width:16;height:44;visibility:visible;mso-wrap-style:square;v-text-anchor:top" coordsize="3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" path="m14,l31,4r,84l,88,,4r,l14,xe" fillcolor="black" strokeweight="0">
                    <v:path arrowok="t" o:connecttype="custom" o:connectlocs="7,0;16,2;16,44;0,44;0,2;0,2;7,0" o:connectangles="0,0,0,0,0,0,0"/>
                  </v:shape>
                  <v:shape id="Freeform 222" o:spid="_x0000_s1246" style="position:absolute;left:2989;top:452;width:16;height:48;visibility:visible;mso-wrap-style:square;v-text-anchor:top" coordsize="3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" path="m14,l31,5r,90l,95,,5r,l14,xe" fillcolor="black" strokeweight="0">
                    <v:path arrowok="t" o:connecttype="custom" o:connectlocs="7,0;16,3;16,48;0,48;0,3;0,3;7,0" o:connectangles="0,0,0,0,0,0,0"/>
                  </v:shape>
                  <v:shape id="Freeform 223" o:spid="_x0000_s1247" style="position:absolute;left:2990;top:367;width:14;height:38;visibility:visible;mso-wrap-style:square;v-text-anchor:top" coordsize="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" path="m13,r8,2l28,4r,73l,77,,4,6,2,13,xe" fillcolor="black" strokeweight="0">
                    <v:path arrowok="t" o:connecttype="custom" o:connectlocs="7,0;11,1;14,2;14,38;0,38;0,2;3,1;7,0" o:connectangles="0,0,0,0,0,0,0,0"/>
                  </v:shape>
                  <v:rect id="Rectangle 224" o:spid="_x0000_s1248" style="position:absolute;left:2980;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" fillcolor="black" strokeweight="0"/>
                  <v:rect id="Rectangle 225" o:spid="_x0000_s1249" style="position:absolute;left:2996;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" fillcolor="black" strokeweight="0"/>
                  <v:shape id="Freeform 226" o:spid="_x0000_s1250" style="position:absolute;left:2908;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" path="m17,l32,5r,90l,95,,5r,l17,xe" fillcolor="black" strokeweight="0">
                    <v:path arrowok="t" o:connecttype="custom" o:connectlocs="9,0;16,3;16,48;0,48;0,3;0,3;9,0" o:connectangles="0,0,0,0,0,0,0"/>
                  </v:shape>
                  <v:shape id="Freeform 227" o:spid="_x0000_s1251" style="position:absolute;left:2908;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" path="m17,l32,4r,84l,88,,4r,l17,xe" fillcolor="black" strokeweight="0">
                    <v:path arrowok="t" o:connecttype="custom" o:connectlocs="9,0;16,2;16,44;0,44;0,2;0,2;9,0" o:connectangles="0,0,0,0,0,0,0"/>
                  </v:shape>
                  <v:shape id="Freeform 228" o:spid="_x0000_s1252" style="position:absolute;left:2882;top:547;width:17;height:44;visibility:visible;mso-wrap-style:square;v-text-anchor:top" coordsize="3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" path="m17,l34,4r,l34,88,,88,,4,17,xe" fillcolor="black" strokeweight="0">
                    <v:path arrowok="t" o:connecttype="custom" o:connectlocs="9,0;17,2;17,2;17,44;0,44;0,2;9,0" o:connectangles="0,0,0,0,0,0,0"/>
                  </v:shape>
                  <v:shape id="Freeform 229" o:spid="_x0000_s1253" style="position:absolute;left:2882;top:452;width:17;height:48;visibility:visible;mso-wrap-style:square;v-text-anchor:top" coordsize="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" path="m17,l34,5r,l34,95,,95,,5,17,xe" fillcolor="black" strokeweight="0">
                    <v:path arrowok="t" o:connecttype="custom" o:connectlocs="9,0;17,3;17,3;17,48;0,48;0,3;9,0" o:connectangles="0,0,0,0,0,0,0"/>
                  </v:shape>
                  <v:shape id="Freeform 230" o:spid="_x0000_s1254" style="position:absolute;left:2909;top:367;width:14;height:38;visibility:visible;mso-wrap-style:square;v-text-anchor:top" coordsize="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" path="m15,r8,2l28,4r,73l,77,,4r,l8,2,15,xe" fillcolor="black" strokeweight="0">
                    <v:path arrowok="t" o:connecttype="custom" o:connectlocs="8,0;12,1;14,2;14,38;0,38;0,2;0,2;4,1;8,0" o:connectangles="0,0,0,0,0,0,0,0,0"/>
                  </v:shape>
                  <v:rect id="Rectangle 231" o:spid="_x0000_s1255" style="position:absolute;left:2915;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" fillcolor="black" strokeweight="0"/>
                  <v:shape id="Freeform 232" o:spid="_x0000_s1256" style="position:absolute;left:2962;top:367;width:15;height:38;visibility:visible;mso-wrap-style:square;v-text-anchor:top" coordsize="2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" path="m14,r8,2l29,4r,73l,77,,4,7,2,14,xe" fillcolor="black" strokeweight="0">
                    <v:path arrowok="t" o:connecttype="custom" o:connectlocs="7,0;11,1;15,2;15,38;0,38;0,2;4,1;7,0" o:connectangles="0,0,0,0,0,0,0,0"/>
                  </v:shape>
                  <v:rect id="Rectangle 233" o:spid="_x0000_s1257" style="position:absolute;left:2964;top:278;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" fillcolor="black" strokeweight="0"/>
                  <v:shape id="Freeform 234" o:spid="_x0000_s1258" style="position:absolute;left:2882;top:367;width:14;height:38;visibility:visible;mso-wrap-style:square;v-text-anchor:top" coordsize="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" path="m13,r8,2l28,4r,73l,77,,4,6,2,13,xe" fillcolor="black" strokeweight="0">
                    <v:path arrowok="t" o:connecttype="custom" o:connectlocs="7,0;11,1;14,2;14,38;0,38;0,2;3,1;7,0" o:connectangles="0,0,0,0,0,0,0,0"/>
                  </v:shape>
                  <v:rect id="Rectangle 235" o:spid="_x0000_s1259" style="position:absolute;left:2884;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" fillcolor="black" strokeweight="0"/>
                  <v:rect id="Rectangle 236" o:spid="_x0000_s1260" style="position:absolute;left:2899;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" fillcolor="black" strokeweight="0"/>
                  <v:shape id="Freeform 237" o:spid="_x0000_s1261" style="position:absolute;left:2827;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" path="m17,l32,4r,84l,88,,4,17,xe" fillcolor="black" strokeweight="0">
                    <v:path arrowok="t" o:connecttype="custom" o:connectlocs="9,0;16,2;16,44;0,44;0,2;9,0" o:connectangles="0,0,0,0,0,0"/>
                  </v:shape>
                  <v:shape id="Freeform 238" o:spid="_x0000_s1262" style="position:absolute;left:2802;top:547;width:16;height:44;visibility:visible;mso-wrap-style:square;v-text-anchor:top" coordsize="3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" path="m15,l32,4r,84l,88,,4,15,xe" fillcolor="black" strokeweight="0">
                    <v:path arrowok="t" o:connecttype="custom" o:connectlocs="8,0;16,2;16,44;0,44;0,2;8,0" o:connectangles="0,0,0,0,0,0"/>
                  </v:shape>
                  <v:shape id="Freeform 239" o:spid="_x0000_s1263" style="position:absolute;left:2827;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" path="m17,l32,5r,90l,95,,5,17,xe" fillcolor="black" strokeweight="0">
                    <v:path arrowok="t" o:connecttype="custom" o:connectlocs="9,0;16,3;16,48;0,48;0,3;9,0" o:connectangles="0,0,0,0,0,0"/>
                  </v:shape>
                  <v:shape id="Freeform 240" o:spid="_x0000_s1264" style="position:absolute;left:2802;top:452;width:16;height:48;visibility:visible;mso-wrap-style:square;v-text-anchor:top" coordsize="3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" path="m15,l32,5r,90l,95,,5,15,xe" fillcolor="black" strokeweight="0">
                    <v:path arrowok="t" o:connecttype="custom" o:connectlocs="8,0;16,3;16,48;0,48;0,3;8,0" o:connectangles="0,0,0,0,0,0"/>
                  </v:shape>
                  <v:shape id="Freeform 241" o:spid="_x0000_s1265" style="position:absolute;left:2828;top:367;width:15;height:38;visibility:visible;mso-wrap-style:square;v-text-anchor:top" coordsize="3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" path="m15,r8,2l30,4r,73l,77,,4,8,2,15,xe" fillcolor="black" strokeweight="0">
                    <v:path arrowok="t" o:connecttype="custom" o:connectlocs="8,0;12,1;15,2;15,38;0,38;0,2;4,1;8,0" o:connectangles="0,0,0,0,0,0,0,0"/>
                  </v:shape>
                  <v:shape id="Freeform 242" o:spid="_x0000_s1266" style="position:absolute;left:2801;top:367;width:14;height:38;visibility:visible;mso-wrap-style:square;v-text-anchor:top" coordsize="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" path="m15,r7,2l28,4r,73l,77,,4,8,2,15,xe" fillcolor="black" strokeweight="0">
                    <v:path arrowok="t" o:connecttype="custom" o:connectlocs="8,0;11,1;14,2;14,38;0,38;0,2;4,1;8,0" o:connectangles="0,0,0,0,0,0,0,0"/>
                  </v:shape>
                  <v:rect id="Rectangle 243" o:spid="_x0000_s1267" style="position:absolute;left:2834;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" fillcolor="black" strokeweight="0"/>
                  <v:rect id="Rectangle 244" o:spid="_x0000_s1268" style="position:absolute;left:2803;top:278;width:8;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" fillcolor="black" strokeweight="0"/>
                  <v:rect id="Rectangle 245" o:spid="_x0000_s1269" style="position:absolute;left:2818;top:278;width:9;height: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" fillcolor="black" strokeweight="0"/>
                  <v:rect id="Rectangle 246" o:spid="_x0000_s1270" style="position:absolute;left:2963;top:621;width:17;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" fillcolor="black" strokeweight="0"/>
                  <v:rect id="Rectangle 247" o:spid="_x0000_s1271" style="position:absolute;left:2989;top:621;width:14;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" fillcolor="black" strokeweight="0"/>
                  <v:rect id="Rectangle 248" o:spid="_x0000_s1272" style="position:absolute;left:2882;top:621;width:17;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" fillcolor="black" strokeweight="0"/>
                  <v:rect id="Rectangle 249" o:spid="_x0000_s1273" style="position:absolute;left:2801;top:621;width:17;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" fillcolor="black" strokeweight="0"/>
                  <v:rect id="Rectangle 250" o:spid="_x0000_s1274" style="position:absolute;left:2827;top:621;width:1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" fillcolor="black" strokeweight="0"/>
                  <v:rect id="Rectangle 251" o:spid="_x0000_s1275" style="position:absolute;left:2908;top:621;width:15;height: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" fillcolor="black" strokeweight="0"/>
                  <v:rect id="Rectangle 252" o:spid="_x0000_s1276" style="position:absolute;left:1;top:660;width:3073;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" fillcolor="black" strokeweight="0"/>
                  <v:line id="Line 253" o:spid="_x0000_s1277" style="position:absolute;visibility:visible;mso-wrap-style:square" from="1,660" to="1,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" strokeweight=".05pt"/>
                  <v:line id="Line 254" o:spid="_x0000_s1278" style="position:absolute;visibility:visible;mso-wrap-style:square" from="1,666" to="3074,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" strokeweight=".05pt"/>
                  <v:line id="Line 255" o:spid="_x0000_s1279" style="position:absolute;flip:y;visibility:visible;mso-wrap-style:square" from="3074,660" to="3074,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" strokeweight=".05pt"/>
                  <v:line id="Line 256" o:spid="_x0000_s1280" style="position:absolute;flip:x;visibility:visible;mso-wrap-style:square" from="1,660" to="3074,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" strokeweight=".05pt"/>
                  <v:rect id="Rectangle 257" o:spid="_x0000_s1281" style="position:absolute;left:1;top:660;width:3073;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" fillcolor="black" strokeweight="0"/>
                  <v:line id="Line 258" o:spid="_x0000_s1282" style="position:absolute;visibility:visible;mso-wrap-style:square" from="1,660" to="3074,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" strokeweight=".05pt"/>
                  <v:line id="Line 259" o:spid="_x0000_s1283" style="position:absolute;visibility:visible;mso-wrap-style:square" from="3074,660" to="3074,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" strokeweight=".05pt"/>
                  <v:line id="Line 260" o:spid="_x0000_s1284" style="position:absolute;flip:x;visibility:visible;mso-wrap-style:square" from="1,666" to="3074,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" strokeweight=".05pt"/>
                  <v:line id="Line 261" o:spid="_x0000_s1285" style="position:absolute;flip:y;visibility:visible;mso-wrap-style:square" from="1,660" to="1,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" strokeweight=".05pt"/>
                  <v:shape id="Freeform 262" o:spid="_x0000_s1286" style="position:absolute;left:59;top:102;width:234;height:146;visibility:visible;mso-wrap-style:square;v-text-anchor:top" coordsize="46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" path="m287,44r,31l302,75r,-31l287,44xm150,44r,31l164,75r,-31l150,44xm157,r2,21l159,23r,l168,30r4,12l280,42r4,-12l293,23r,l293,21,295,r2,21l297,23r,l306,32r4,12l310,92,418,242r50,l463,250r-4,7l457,265r-2,4l451,270r,21l451,291r,2l323,293r,-23l321,269r-2,-4l317,257r-3,-7l306,242r-4,6l299,255r-4,6l295,267r-2,2l289,270r,23l161,293r,-23l159,269r-2,-4l155,257r-4,-7l146,242r-6,6l136,255r-1,6l133,265r-2,4l129,270r,23l,293r,-4l142,92r,l142,44r4,-12l155,23r,l155,21,157,xe" fillcolor="black" strokeweight="0">
                    <v:path arrowok="t" o:connecttype="custom" o:connectlocs="144,37;151,22;75,22;82,37;75,22;80,10;80,11;86,21;142,15;147,11;148,0;149,11;153,16;155,46;234,121;230,128;228,134;226,145;226,146;162,135;160,132;157,125;151,124;148,130;147,134;145,146;81,135;79,132;76,125;70,124;68,130;66,134;65,146;0,144;71,46;73,16;78,11;79,0" o:connectangles="0,0,0,0,0,0,0,0,0,0,0,0,0,0,0,0,0,0,0,0,0,0,0,0,0,0,0,0,0,0,0,0,0,0,0,0,0,0"/>
                    <o:lock v:ext="edit" verticies="t"/>
                  </v:shape>
                  <v:line id="Line 263" o:spid="_x0000_s1287" style="position:absolute;flip:x;visibility:visible;mso-wrap-style:square" from="267,223" to="293,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" strokeweight=".05pt"/>
                  <v:line id="Line 264" o:spid="_x0000_s1288" style="position:absolute;flip:x y;visibility:visible;mso-wrap-style:square" from="213,148" to="267,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" strokeweight=".05pt"/>
                  <v:line id="Line 265" o:spid="_x0000_s1289" style="position:absolute;flip:y;visibility:visible;mso-wrap-style:square" from="213,124" to="213,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" strokeweight=".05pt"/>
                  <v:line id="Line 266" o:spid="_x0000_s1290" style="position:absolute;flip:x y;visibility:visible;mso-wrap-style:square" from="212,118" to="21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" strokeweight=".05pt"/>
                  <v:line id="Line 267" o:spid="_x0000_s1291" style="position:absolute;flip:x y;visibility:visible;mso-wrap-style:square" from="207,113" to="212,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" strokeweight=".05pt"/>
                  <v:line id="Line 268" o:spid="_x0000_s1292" style="position:absolute;visibility:visible;mso-wrap-style:square" from="207,113" to="20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" strokeweight=".05pt"/>
                  <v:line id="Line 269" o:spid="_x0000_s1293" style="position:absolute;flip:y;visibility:visible;mso-wrap-style:square" from="207,113" to="20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" strokeweight=".05pt"/>
                  <v:line id="Line 270" o:spid="_x0000_s1294" style="position:absolute;flip:x y;visibility:visible;mso-wrap-style:square" from="206,102" to="20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" strokeweight=".05pt"/>
                  <v:line id="Line 271" o:spid="_x0000_s1295" style="position:absolute;flip:x;visibility:visible;mso-wrap-style:square" from="205,102" to="20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" strokeweight=".05pt"/>
                  <v:line id="Line 272" o:spid="_x0000_s1296" style="position:absolute;visibility:visible;mso-wrap-style:square" from="205,113" to="20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" strokeweight=".05pt"/>
                  <v:line id="Line 273" o:spid="_x0000_s1297" style="position:absolute;visibility:visible;mso-wrap-style:square" from="205,113" to="205,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" strokeweight=".05pt"/>
                  <v:line id="Line 274" o:spid="_x0000_s1298" style="position:absolute;flip:x;visibility:visible;mso-wrap-style:square" from="200,113" to="205,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" strokeweight=".05pt"/>
                  <v:line id="Line 275" o:spid="_x0000_s1299" style="position:absolute;flip:x;visibility:visible;mso-wrap-style:square" from="198,117" to="200,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" strokeweight=".05pt"/>
                  <v:line id="Line 276" o:spid="_x0000_s1300" style="position:absolute;flip:x;visibility:visible;mso-wrap-style:square" from="144,123" to="198,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" strokeweight=".05pt"/>
                  <v:line id="Line 277" o:spid="_x0000_s1301" style="position:absolute;flip:x y;visibility:visible;mso-wrap-style:square" from="143,117" to="144,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" strokeweight=".05pt"/>
                  <v:line id="Line 278" o:spid="_x0000_s1302" style="position:absolute;flip:x y;visibility:visible;mso-wrap-style:square" from="138,113" to="143,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" strokeweight=".05pt"/>
                  <v:line id="Line 279" o:spid="_x0000_s1303" style="position:absolute;visibility:visible;mso-wrap-style:square" from="138,113" to="13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" strokeweight=".05pt"/>
                  <v:line id="Line 280" o:spid="_x0000_s1304" style="position:absolute;flip:y;visibility:visible;mso-wrap-style:square" from="138,113" to="13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" strokeweight=".05pt"/>
                  <v:line id="Line 281" o:spid="_x0000_s1305" style="position:absolute;flip:x y;visibility:visible;mso-wrap-style:square" from="137,102" to="13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" strokeweight=".05pt"/>
                  <v:line id="Line 282" o:spid="_x0000_s1306" style="position:absolute;flip:x;visibility:visible;mso-wrap-style:square" from="136,102" to="13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" strokeweight=".05pt"/>
                  <v:line id="Line 283" o:spid="_x0000_s1307" style="position:absolute;visibility:visible;mso-wrap-style:square" from="136,113" to="13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" strokeweight=".05pt"/>
                  <v:line id="Line 284" o:spid="_x0000_s1308" style="position:absolute;visibility:visible;mso-wrap-style:square" from="136,113" to="136,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" strokeweight=".05pt"/>
                  <v:line id="Line 285" o:spid="_x0000_s1309" style="position:absolute;flip:x;visibility:visible;mso-wrap-style:square" from="131,113" to="136,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" strokeweight=".05pt"/>
                  <v:line id="Line 286" o:spid="_x0000_s1310" style="position:absolute;flip:x;visibility:visible;mso-wrap-style:square" from="130,118" to="131,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" strokeweight=".05pt"/>
                  <v:line id="Line 287" o:spid="_x0000_s1311" style="position:absolute;visibility:visible;mso-wrap-style:square" from="130,124" to="13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" strokeweight=".05pt"/>
                  <v:line id="Line 288" o:spid="_x0000_s1312" style="position:absolute;visibility:visible;mso-wrap-style:square" from="130,148" to="130,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" strokeweight=".05pt"/>
                  <v:line id="Line 289" o:spid="_x0000_s1313" style="position:absolute;flip:x;visibility:visible;mso-wrap-style:square" from="59,148" to="13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" strokeweight=".05pt"/>
                  <v:line id="Line 290" o:spid="_x0000_s1314" style="position:absolute;visibility:visible;mso-wrap-style:square" from="59,247" to="5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" strokeweight=".05pt"/>
                  <v:line id="Line 291" o:spid="_x0000_s1315" style="position:absolute;visibility:visible;mso-wrap-style:square" from="59,248" to="1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" strokeweight=".05pt"/>
                  <v:line id="Line 292" o:spid="_x0000_s1316" style="position:absolute;flip:y;visibility:visible;mso-wrap-style:square" from="123,237" to="1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" strokeweight=".05pt"/>
                  <v:line id="Line 293" o:spid="_x0000_s1317" style="position:absolute;flip:y;visibility:visible;mso-wrap-style:square" from="123,236" to="12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" strokeweight=".05pt"/>
                  <v:line id="Line 294" o:spid="_x0000_s1318" style="position:absolute;flip:y;visibility:visible;mso-wrap-style:square" from="124,234" to="125,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" strokeweight=".05pt"/>
                  <v:line id="Line 295" o:spid="_x0000_s1319" style="position:absolute;flip:y;visibility:visible;mso-wrap-style:square" from="125,233" to="126,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" strokeweight=".05pt"/>
                  <v:line id="Line 296" o:spid="_x0000_s1320" style="position:absolute;flip:y;visibility:visible;mso-wrap-style:square" from="126,230" to="127,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" strokeweight=".05pt"/>
                  <v:line id="Line 297" o:spid="_x0000_s1321" style="position:absolute;flip:y;visibility:visible;mso-wrap-style:square" from="127,226" to="129,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" strokeweight=".05pt"/>
                  <v:line id="Line 298" o:spid="_x0000_s1322" style="position:absolute;flip:y;visibility:visible;mso-wrap-style:square" from="129,223" to="131,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" strokeweight=".05pt"/>
                  <v:line id="Line 299" o:spid="_x0000_s1323" style="position:absolute;visibility:visible;mso-wrap-style:square" from="131,223" to="13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" strokeweight=".05pt"/>
                  <v:line id="Line 300" o:spid="_x0000_s1324" style="position:absolute;visibility:visible;mso-wrap-style:square" from="134,227" to="13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" strokeweight=".05pt"/>
                  <v:line id="Line 301" o:spid="_x0000_s1325" style="position:absolute;visibility:visible;mso-wrap-style:square" from="136,231" to="137,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" strokeweight=".05pt"/>
                  <v:line id="Line 302" o:spid="_x0000_s1326" style="position:absolute;visibility:visible;mso-wrap-style:square" from="137,234" to="13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" strokeweight=".05pt"/>
                  <v:line id="Line 303" o:spid="_x0000_s1327" style="position:absolute;visibility:visible;mso-wrap-style:square" from="138,236" to="139,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" strokeweight=".05pt"/>
                  <v:line id="Line 304" o:spid="_x0000_s1328" style="position:absolute;visibility:visible;mso-wrap-style:square" from="139,237" to="13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" strokeweight=".05pt"/>
                  <v:line id="Line 305" o:spid="_x0000_s1329" style="position:absolute;visibility:visible;mso-wrap-style:square" from="139,248" to="20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" strokeweight=".05pt"/>
                  <v:line id="Line 306" o:spid="_x0000_s1330" style="position:absolute;flip:y;visibility:visible;mso-wrap-style:square" from="203,237" to="20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" strokeweight=".05pt"/>
                  <v:line id="Line 307" o:spid="_x0000_s1331" style="position:absolute;flip:y;visibility:visible;mso-wrap-style:square" from="203,236" to="20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" strokeweight=".05pt"/>
                  <v:line id="Line 308" o:spid="_x0000_s1332" style="position:absolute;flip:y;visibility:visible;mso-wrap-style:square" from="205,235" to="20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" strokeweight=".05pt"/>
                  <v:line id="Line 309" o:spid="_x0000_s1333" style="position:absolute;flip:y;visibility:visible;mso-wrap-style:square" from="206,233" to="206,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" strokeweight=".05pt"/>
                  <v:line id="Line 310" o:spid="_x0000_s1334" style="position:absolute;flip:y;visibility:visible;mso-wrap-style:square" from="206,230" to="20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" strokeweight=".05pt"/>
                  <v:line id="Line 311" o:spid="_x0000_s1335" style="position:absolute;flip:y;visibility:visible;mso-wrap-style:square" from="208,226" to="210,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" strokeweight=".05pt"/>
                  <v:line id="Line 312" o:spid="_x0000_s1336" style="position:absolute;flip:y;visibility:visible;mso-wrap-style:square" from="210,223" to="212,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" strokeweight=".05pt"/>
                  <v:line id="Line 313" o:spid="_x0000_s1337" style="position:absolute;visibility:visible;mso-wrap-style:square" from="212,223" to="21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" strokeweight=".05pt"/>
                  <v:line id="Line 314" o:spid="_x0000_s1338" style="position:absolute;visibility:visible;mso-wrap-style:square" from="215,227" to="21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" strokeweight=".05pt"/>
                  <v:line id="Line 315" o:spid="_x0000_s1339" style="position:absolute;visibility:visible;mso-wrap-style:square" from="217,231" to="2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" strokeweight=".05pt"/>
                  <v:line id="Line 316" o:spid="_x0000_s1340" style="position:absolute;visibility:visible;mso-wrap-style:square" from="218,234" to="219,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" strokeweight=".05pt"/>
                  <v:line id="Line 317" o:spid="_x0000_s1341" style="position:absolute;visibility:visible;mso-wrap-style:square" from="219,236" to="22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" strokeweight=".05pt"/>
                  <v:line id="Line 318" o:spid="_x0000_s1342" style="position:absolute;visibility:visible;mso-wrap-style:square" from="220,237" to="22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" strokeweight=".05pt"/>
                  <v:line id="Line 319" o:spid="_x0000_s1343" style="position:absolute;visibility:visible;mso-wrap-style:square" from="220,248" to="28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" strokeweight=".05pt"/>
                  <v:line id="Line 320" o:spid="_x0000_s1344" style="position:absolute;flip:y;visibility:visible;mso-wrap-style:square" from="284,248" to="28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" strokeweight=".05pt"/>
                  <v:line id="Line 321" o:spid="_x0000_s1345" style="position:absolute;visibility:visible;mso-wrap-style:square" from="284,248" to="28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" strokeweight=".05pt"/>
                  <v:line id="Line 322" o:spid="_x0000_s1346" style="position:absolute;flip:y;visibility:visible;mso-wrap-style:square" from="284,237" to="28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" strokeweight=".05pt"/>
                  <v:line id="Line 323" o:spid="_x0000_s1347" style="position:absolute;flip:y;visibility:visible;mso-wrap-style:square" from="284,236" to="28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" strokeweight=".05pt"/>
                  <v:line id="Line 324" o:spid="_x0000_s1348" style="position:absolute;flip:y;visibility:visible;mso-wrap-style:square" from="286,234" to="28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" strokeweight=".05pt"/>
                  <v:line id="Line 325" o:spid="_x0000_s1349" style="position:absolute;flip:y;visibility:visible;mso-wrap-style:square" from="287,231" to="28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" strokeweight=".05pt"/>
                  <v:line id="Line 326" o:spid="_x0000_s1350" style="position:absolute;flip:y;visibility:visible;mso-wrap-style:square" from="288,227" to="29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" strokeweight=".05pt"/>
                  <v:line id="Line 327" o:spid="_x0000_s1351" style="position:absolute;flip:y;visibility:visible;mso-wrap-style:square" from="290,223" to="29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" strokeweight=".05pt"/>
                  <v:line id="Line 328" o:spid="_x0000_s1352" style="position:absolute;visibility:visible;mso-wrap-style:square" from="133,124" to="141,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" strokeweight=".05pt"/>
                  <v:line id="Line 329" o:spid="_x0000_s1353" style="position:absolute;visibility:visible;mso-wrap-style:square" from="141,124" to="14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" strokeweight=".05pt"/>
                  <v:line id="Line 330" o:spid="_x0000_s1354" style="position:absolute;flip:x;visibility:visible;mso-wrap-style:square" from="133,140" to="14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" strokeweight=".05pt"/>
                  <v:line id="Line 331" o:spid="_x0000_s1355" style="position:absolute;flip:y;visibility:visible;mso-wrap-style:square" from="133,124" to="133,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" strokeweight=".05pt"/>
                  <v:line id="Line 332" o:spid="_x0000_s1356" style="position:absolute;visibility:visible;mso-wrap-style:square" from="202,124" to="210,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" strokeweight=".05pt"/>
                  <v:line id="Line 333" o:spid="_x0000_s1357" style="position:absolute;visibility:visible;mso-wrap-style:square" from="210,124" to="210,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" strokeweight=".05pt"/>
                  <v:line id="Line 334" o:spid="_x0000_s1358" style="position:absolute;flip:x;visibility:visible;mso-wrap-style:square" from="202,140" to="210,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" strokeweight=".05pt"/>
                  <v:line id="Line 335" o:spid="_x0000_s1359" style="position:absolute;flip:y;visibility:visible;mso-wrap-style:square" from="202,124" to="202,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" strokeweight=".05pt"/>
                  <v:shape id="Freeform 336" o:spid="_x0000_s1360" style="position:absolute;left:2782;top:102;width:234;height:146;visibility:visible;mso-wrap-style:square;v-text-anchor:top" coordsize="46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" path="m304,44r,31l319,75r,-31l304,44xm166,44r,31l181,75r,-31l166,44xm173,r2,21l175,23r,l182,30r4,12l296,42r4,-12l309,23r,l309,21,311,r2,21l313,23r,l322,32r2,12l324,92r2,l468,289r,4l339,293r,-23l335,269r,-4l333,261r-1,-6l328,248r-6,-6l317,250r-4,7l311,265r-2,4l305,270r,23l177,293r,-23l175,269r-2,-2l171,261r-2,-6l166,248r-6,-6l155,250r-4,7l149,265r-2,4l145,270r,23l17,293r,-2l17,291r,-21l13,269r-2,-4l9,257,5,250,,242r50,l158,92r,-48l162,32r9,-9l171,23r,-2l173,xe" fillcolor="black" strokeweight="0">
                    <v:path arrowok="t" o:connecttype="custom" o:connectlocs="152,37;160,22;83,22;91,37;83,22;88,10;88,11;93,21;150,15;155,11;156,0;157,11;161,16;162,46;234,144;170,146;168,134;167,130;164,124;159,125;156,132;153,135;89,146;88,134;86,130;83,124;78,125;75,132;73,135;9,146;9,145;7,134;5,128;0,121;79,46;81,16;86,11;87,0" o:connectangles="0,0,0,0,0,0,0,0,0,0,0,0,0,0,0,0,0,0,0,0,0,0,0,0,0,0,0,0,0,0,0,0,0,0,0,0,0,0"/>
                    <o:lock v:ext="edit" verticies="t"/>
                  </v:shape>
                  <v:line id="Line 337" o:spid="_x0000_s1361" style="position:absolute;visibility:visible;mso-wrap-style:square" from="2782,223" to="2808,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" strokeweight=".05pt"/>
                  <v:line id="Line 338" o:spid="_x0000_s1362" style="position:absolute;flip:y;visibility:visible;mso-wrap-style:square" from="2808,148" to="2862,2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" strokeweight=".05pt"/>
                  <v:line id="Line 339" o:spid="_x0000_s1363" style="position:absolute;flip:y;visibility:visible;mso-wrap-style:square" from="2862,124" to="2862,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" strokeweight=".05pt"/>
                  <v:line id="Line 340" o:spid="_x0000_s1364" style="position:absolute;flip:y;visibility:visible;mso-wrap-style:square" from="2862,118" to="286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" strokeweight=".05pt"/>
                  <v:line id="Line 341" o:spid="_x0000_s1365" style="position:absolute;flip:y;visibility:visible;mso-wrap-style:square" from="2863,113" to="2868,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" strokeweight=".05pt"/>
                  <v:line id="Line 342" o:spid="_x0000_s1366" style="position:absolute;visibility:visible;mso-wrap-style:square" from="2868,113" to="286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" strokeweight=".05pt"/>
                  <v:line id="Line 343" o:spid="_x0000_s1367" style="position:absolute;flip:y;visibility:visible;mso-wrap-style:square" from="2868,113" to="286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" strokeweight=".05pt"/>
                  <v:line id="Line 344" o:spid="_x0000_s1368" style="position:absolute;flip:y;visibility:visible;mso-wrap-style:square" from="2868,102" to="2869,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" strokeweight=".05pt"/>
                  <v:line id="Line 345" o:spid="_x0000_s1369" style="position:absolute;visibility:visible;mso-wrap-style:square" from="2869,102" to="287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" strokeweight=".05pt"/>
                  <v:line id="Line 346" o:spid="_x0000_s1370" style="position:absolute;visibility:visible;mso-wrap-style:square" from="2870,113" to="287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" strokeweight=".05pt"/>
                  <v:line id="Line 347" o:spid="_x0000_s1371" style="position:absolute;visibility:visible;mso-wrap-style:square" from="2870,113" to="287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" strokeweight=".05pt"/>
                  <v:line id="Line 348" o:spid="_x0000_s1372" style="position:absolute;visibility:visible;mso-wrap-style:square" from="2870,113" to="2874,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" strokeweight=".05pt"/>
                  <v:line id="Line 349" o:spid="_x0000_s1373" style="position:absolute;visibility:visible;mso-wrap-style:square" from="2874,117" to="2876,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" strokeweight=".05pt"/>
                  <v:line id="Line 350" o:spid="_x0000_s1374" style="position:absolute;visibility:visible;mso-wrap-style:square" from="2876,123" to="2931,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" strokeweight=".05pt"/>
                  <v:line id="Line 351" o:spid="_x0000_s1375" style="position:absolute;flip:y;visibility:visible;mso-wrap-style:square" from="2931,117" to="2932,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" strokeweight=".05pt"/>
                  <v:line id="Line 352" o:spid="_x0000_s1376" style="position:absolute;flip:y;visibility:visible;mso-wrap-style:square" from="2932,113" to="2937,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" strokeweight=".05pt"/>
                  <v:line id="Line 353" o:spid="_x0000_s1377" style="position:absolute;visibility:visible;mso-wrap-style:square" from="2937,113" to="293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" strokeweight=".05pt"/>
                  <v:line id="Line 354" o:spid="_x0000_s1378" style="position:absolute;flip:y;visibility:visible;mso-wrap-style:square" from="2937,113" to="293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" strokeweight=".05pt"/>
                  <v:line id="Line 355" o:spid="_x0000_s1379" style="position:absolute;flip:y;visibility:visible;mso-wrap-style:square" from="2937,102" to="2938,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" strokeweight=".05pt"/>
                  <v:line id="Line 356" o:spid="_x0000_s1380" style="position:absolute;visibility:visible;mso-wrap-style:square" from="2938,102" to="2939,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" strokeweight=".05pt"/>
                  <v:line id="Line 357" o:spid="_x0000_s1381" style="position:absolute;visibility:visible;mso-wrap-style:square" from="2939,113" to="2939,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" strokeweight=".05pt"/>
                  <v:line id="Line 358" o:spid="_x0000_s1382" style="position:absolute;visibility:visible;mso-wrap-style:square" from="2939,113" to="2939,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" strokeweight=".05pt"/>
                  <v:line id="Line 359" o:spid="_x0000_s1383" style="position:absolute;visibility:visible;mso-wrap-style:square" from="2939,113" to="2944,1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" strokeweight=".05pt"/>
                  <v:line id="Line 360" o:spid="_x0000_s1384" style="position:absolute;visibility:visible;mso-wrap-style:square" from="2944,118" to="29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" strokeweight=".05pt"/>
                  <v:line id="Line 361" o:spid="_x0000_s1385" style="position:absolute;visibility:visible;mso-wrap-style:square" from="2945,124" to="294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" strokeweight=".05pt"/>
                  <v:line id="Line 362" o:spid="_x0000_s1386" style="position:absolute;visibility:visible;mso-wrap-style:square" from="2945,148" to="294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" strokeweight=".05pt"/>
                  <v:line id="Line 363" o:spid="_x0000_s1387" style="position:absolute;visibility:visible;mso-wrap-style:square" from="2945,148" to="3016,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" strokeweight=".05pt"/>
                  <v:line id="Line 364" o:spid="_x0000_s1388" style="position:absolute;visibility:visible;mso-wrap-style:square" from="3016,247" to="301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" strokeweight=".05pt"/>
                  <v:line id="Line 365" o:spid="_x0000_s1389" style="position:absolute;flip:x;visibility:visible;mso-wrap-style:square" from="2952,248" to="301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" strokeweight=".05pt"/>
                  <v:line id="Line 366" o:spid="_x0000_s1390" style="position:absolute;flip:y;visibility:visible;mso-wrap-style:square" from="2952,237" to="29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" strokeweight=".05pt"/>
                  <v:line id="Line 367" o:spid="_x0000_s1391" style="position:absolute;flip:x y;visibility:visible;mso-wrap-style:square" from="2950,236" to="295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" strokeweight=".05pt"/>
                  <v:line id="Line 368" o:spid="_x0000_s1392" style="position:absolute;flip:y;visibility:visible;mso-wrap-style:square" from="2950,234" to="295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" strokeweight=".05pt"/>
                  <v:line id="Line 369" o:spid="_x0000_s1393" style="position:absolute;flip:x y;visibility:visible;mso-wrap-style:square" from="2949,233" to="295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" strokeweight=".05pt"/>
                  <v:line id="Line 370" o:spid="_x0000_s1394" style="position:absolute;flip:x y;visibility:visible;mso-wrap-style:square" from="2948,230" to="2949,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" strokeweight=".05pt"/>
                  <v:line id="Line 371" o:spid="_x0000_s1395" style="position:absolute;flip:x y;visibility:visible;mso-wrap-style:square" from="2946,226" to="2948,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" strokeweight=".05pt"/>
                  <v:line id="Line 372" o:spid="_x0000_s1396" style="position:absolute;flip:x y;visibility:visible;mso-wrap-style:square" from="2944,223" to="2946,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" strokeweight=".05pt"/>
                  <v:line id="Line 373" o:spid="_x0000_s1397" style="position:absolute;flip:x;visibility:visible;mso-wrap-style:square" from="2941,223" to="294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" strokeweight=".05pt"/>
                  <v:line id="Line 374" o:spid="_x0000_s1398" style="position:absolute;flip:x;visibility:visible;mso-wrap-style:square" from="2939,227" to="294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" strokeweight=".05pt"/>
                  <v:line id="Line 375" o:spid="_x0000_s1399" style="position:absolute;flip:x;visibility:visible;mso-wrap-style:square" from="2938,231" to="293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" strokeweight=".05pt"/>
                  <v:line id="Line 376" o:spid="_x0000_s1400" style="position:absolute;flip:x;visibility:visible;mso-wrap-style:square" from="2937,234" to="293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" strokeweight=".05pt"/>
                  <v:line id="Line 377" o:spid="_x0000_s1401" style="position:absolute;flip:x;visibility:visible;mso-wrap-style:square" from="2935,236" to="293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" strokeweight=".05pt"/>
                  <v:line id="Line 378" o:spid="_x0000_s1402" style="position:absolute;visibility:visible;mso-wrap-style:square" from="2935,237" to="293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" strokeweight=".05pt"/>
                  <v:line id="Line 379" o:spid="_x0000_s1403" style="position:absolute;flip:x;visibility:visible;mso-wrap-style:square" from="2871,248" to="293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" strokeweight=".05pt"/>
                  <v:line id="Line 380" o:spid="_x0000_s1404" style="position:absolute;flip:y;visibility:visible;mso-wrap-style:square" from="2871,237" to="287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" strokeweight=".05pt"/>
                  <v:line id="Line 381" o:spid="_x0000_s1405" style="position:absolute;flip:x y;visibility:visible;mso-wrap-style:square" from="2870,236" to="287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" strokeweight=".05pt"/>
                  <v:line id="Line 382" o:spid="_x0000_s1406" style="position:absolute;flip:x y;visibility:visible;mso-wrap-style:square" from="2869,235" to="287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" strokeweight=".05pt"/>
                  <v:line id="Line 383" o:spid="_x0000_s1407" style="position:absolute;flip:x y;visibility:visible;mso-wrap-style:square" from="2868,233" to="2869,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" strokeweight=".05pt"/>
                  <v:line id="Line 384" o:spid="_x0000_s1408" style="position:absolute;flip:x y;visibility:visible;mso-wrap-style:square" from="2867,230" to="2868,2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" strokeweight=".05pt"/>
                  <v:line id="Line 385" o:spid="_x0000_s1409" style="position:absolute;flip:x y;visibility:visible;mso-wrap-style:square" from="2865,226" to="2867,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" strokeweight=".05pt"/>
                  <v:line id="Line 386" o:spid="_x0000_s1410" style="position:absolute;flip:x y;visibility:visible;mso-wrap-style:square" from="2863,223" to="2865,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" strokeweight=".05pt"/>
                  <v:line id="Line 387" o:spid="_x0000_s1411" style="position:absolute;flip:x;visibility:visible;mso-wrap-style:square" from="2860,223" to="286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" strokeweight=".05pt"/>
                  <v:line id="Line 388" o:spid="_x0000_s1412" style="position:absolute;flip:x;visibility:visible;mso-wrap-style:square" from="2858,227" to="286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" strokeweight=".05pt"/>
                  <v:line id="Line 389" o:spid="_x0000_s1413" style="position:absolute;flip:x;visibility:visible;mso-wrap-style:square" from="2857,231" to="285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" strokeweight=".05pt"/>
                  <v:line id="Line 390" o:spid="_x0000_s1414" style="position:absolute;flip:x;visibility:visible;mso-wrap-style:square" from="2856,234" to="285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" strokeweight=".05pt"/>
                  <v:line id="Line 391" o:spid="_x0000_s1415" style="position:absolute;flip:x;visibility:visible;mso-wrap-style:square" from="2855,236" to="285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" strokeweight=".05pt"/>
                  <v:line id="Line 392" o:spid="_x0000_s1416" style="position:absolute;visibility:visible;mso-wrap-style:square" from="2855,237" to="28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" strokeweight=".05pt"/>
                  <v:line id="Line 393" o:spid="_x0000_s1417" style="position:absolute;flip:x;visibility:visible;mso-wrap-style:square" from="2791,248" to="28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" strokeweight=".05pt"/>
                  <v:line id="Line 394" o:spid="_x0000_s1418" style="position:absolute;flip:y;visibility:visible;mso-wrap-style:square" from="2791,248" to="279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" strokeweight=".05pt"/>
                  <v:line id="Line 395" o:spid="_x0000_s1419" style="position:absolute;visibility:visible;mso-wrap-style:square" from="2791,248" to="279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" strokeweight=".05pt"/>
                  <v:line id="Line 396" o:spid="_x0000_s1420" style="position:absolute;flip:y;visibility:visible;mso-wrap-style:square" from="2791,237" to="279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" strokeweight=".05pt"/>
                  <v:line id="Line 397" o:spid="_x0000_s1421" style="position:absolute;flip:x y;visibility:visible;mso-wrap-style:square" from="2789,236" to="279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" strokeweight=".05pt"/>
                  <v:line id="Line 398" o:spid="_x0000_s1422" style="position:absolute;flip:x y;visibility:visible;mso-wrap-style:square" from="2788,234" to="2789,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" strokeweight=".05pt"/>
                  <v:line id="Line 399" o:spid="_x0000_s1423" style="position:absolute;flip:x y;visibility:visible;mso-wrap-style:square" from="2787,231" to="278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" strokeweight=".05pt"/>
                  <v:line id="Line 400" o:spid="_x0000_s1424" style="position:absolute;flip:x y;visibility:visible;mso-wrap-style:square" from="2785,227" to="278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" strokeweight=".05pt"/>
                  <v:line id="Line 401" o:spid="_x0000_s1425" style="position:absolute;flip:x y;visibility:visible;mso-wrap-style:square" from="2782,223" to="278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" strokeweight=".05pt"/>
                  <v:line id="Line 402" o:spid="_x0000_s1426" style="position:absolute;flip:x;visibility:visible;mso-wrap-style:square" from="2934,124" to="2942,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" strokeweight=".05pt"/>
                  <v:line id="Line 403" o:spid="_x0000_s1427" style="position:absolute;visibility:visible;mso-wrap-style:square" from="2934,124" to="29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" strokeweight=".05pt"/>
                  <v:line id="Line 404" o:spid="_x0000_s1428" style="position:absolute;visibility:visible;mso-wrap-style:square" from="2934,140" to="2942,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" strokeweight=".05pt"/>
                  <v:line id="Line 405" o:spid="_x0000_s1429" style="position:absolute;flip:y;visibility:visible;mso-wrap-style:square" from="2942,124" to="2942,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" strokeweight=".05pt"/>
                </v:group>
                <v:group id="Group 607" o:spid="_x0000_s1430" style="position:absolute;left:209;top:787;width:18034;height:3340" coordorigin="33,124" coordsize="2840,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">
                  <v:line id="Line 407" o:spid="_x0000_s1431" style="position:absolute;flip:x;visibility:visible;mso-wrap-style:square" from="2865,124" to="2873,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" strokeweight=".05pt"/>
                  <v:line id="Line 408" o:spid="_x0000_s1432" style="position:absolute;visibility:visible;mso-wrap-style:square" from="2865,124" to="2865,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" strokeweight=".05pt"/>
                  <v:line id="Line 409" o:spid="_x0000_s1433" style="position:absolute;visibility:visible;mso-wrap-style:square" from="2865,140" to="2873,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" strokeweight=".05pt"/>
                  <v:line id="Line 410" o:spid="_x0000_s1434" style="position:absolute;flip:y;visibility:visible;mso-wrap-style:square" from="2873,124" to="2873,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" strokeweight=".05pt"/>
                  <v:line id="Line 411" o:spid="_x0000_s1435" style="position:absolute;flip:x y;visibility:visible;mso-wrap-style:square" from="1372,375" to="1378,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" strokeweight=".15pt"/>
                  <v:line id="Line 412" o:spid="_x0000_s1436" style="position:absolute;flip:x y;visibility:visible;mso-wrap-style:square" from="1362,367" to="1372,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" strokeweight=".15pt"/>
                  <v:line id="Line 413" o:spid="_x0000_s1437" style="position:absolute;flip:x y;visibility:visible;mso-wrap-style:square" from="1349,362" to="1362,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" strokeweight=".15pt"/>
                  <v:line id="Line 414" o:spid="_x0000_s1438" style="position:absolute;flip:x y;visibility:visible;mso-wrap-style:square" from="1335,359" to="1349,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" strokeweight=".15pt"/>
                  <v:line id="Line 415" o:spid="_x0000_s1439" style="position:absolute;flip:x;visibility:visible;mso-wrap-style:square" from="1319,359" to="1335,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" strokeweight=".15pt"/>
                  <v:line id="Line 416" o:spid="_x0000_s1440" style="position:absolute;flip:x;visibility:visible;mso-wrap-style:square" from="1306,362" to="131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" strokeweight=".15pt"/>
                  <v:line id="Line 417" o:spid="_x0000_s1441" style="position:absolute;flip:x;visibility:visible;mso-wrap-style:square" from="1297,368" to="1306,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" strokeweight=".15pt"/>
                  <v:line id="Line 418" o:spid="_x0000_s1442" style="position:absolute;flip:x;visibility:visible;mso-wrap-style:square" from="1292,376" to="1297,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" strokeweight=".15pt"/>
                  <v:line id="Line 419" o:spid="_x0000_s1443" style="position:absolute;flip:x y;visibility:visible;mso-wrap-style:square" from="1473,375" to="1480,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" strokeweight=".15pt"/>
                  <v:line id="Line 420" o:spid="_x0000_s1444" style="position:absolute;flip:x y;visibility:visible;mso-wrap-style:square" from="1464,367" to="1473,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" strokeweight=".15pt"/>
                  <v:line id="Line 421" o:spid="_x0000_s1445" style="position:absolute;flip:x y;visibility:visible;mso-wrap-style:square" from="1451,362" to="1464,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" strokeweight=".15pt"/>
                  <v:line id="Line 422" o:spid="_x0000_s1446" style="position:absolute;flip:x y;visibility:visible;mso-wrap-style:square" from="1437,359" to="1451,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" strokeweight=".15pt"/>
                  <v:line id="Line 423" o:spid="_x0000_s1447" style="position:absolute;flip:x;visibility:visible;mso-wrap-style:square" from="1421,359" to="1437,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" strokeweight=".15pt"/>
                  <v:line id="Line 424" o:spid="_x0000_s1448" style="position:absolute;flip:x;visibility:visible;mso-wrap-style:square" from="1408,362" to="142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" strokeweight=".15pt"/>
                  <v:line id="Line 425" o:spid="_x0000_s1449" style="position:absolute;flip:x;visibility:visible;mso-wrap-style:square" from="1399,368" to="1408,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" strokeweight=".15pt"/>
                  <v:line id="Line 426" o:spid="_x0000_s1450" style="position:absolute;flip:x;visibility:visible;mso-wrap-style:square" from="1393,376" to="1399,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" strokeweight=".15pt"/>
                  <v:line id="Line 427" o:spid="_x0000_s1451" style="position:absolute;flip:x y;visibility:visible;mso-wrap-style:square" from="1575,375" to="1580,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" strokeweight=".15pt"/>
                  <v:line id="Line 428" o:spid="_x0000_s1452" style="position:absolute;flip:x y;visibility:visible;mso-wrap-style:square" from="1565,367" to="1575,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" strokeweight=".15pt"/>
                  <v:line id="Line 429" o:spid="_x0000_s1453" style="position:absolute;flip:x y;visibility:visible;mso-wrap-style:square" from="1552,362" to="1565,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" strokeweight=".15pt"/>
                  <v:line id="Line 430" o:spid="_x0000_s1454" style="position:absolute;flip:x y;visibility:visible;mso-wrap-style:square" from="1538,359" to="155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" strokeweight=".15pt"/>
                  <v:line id="Line 431" o:spid="_x0000_s1455" style="position:absolute;flip:x;visibility:visible;mso-wrap-style:square" from="1523,359" to="153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" strokeweight=".15pt"/>
                  <v:line id="Line 432" o:spid="_x0000_s1456" style="position:absolute;flip:x;visibility:visible;mso-wrap-style:square" from="1510,362" to="152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" strokeweight=".15pt"/>
                  <v:line id="Line 433" o:spid="_x0000_s1457" style="position:absolute;flip:x;visibility:visible;mso-wrap-style:square" from="1500,368" to="1510,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" strokeweight=".15pt"/>
                  <v:line id="Line 434" o:spid="_x0000_s1458" style="position:absolute;flip:x;visibility:visible;mso-wrap-style:square" from="1495,376" to="1500,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" strokeweight=".15pt"/>
                  <v:line id="Line 435" o:spid="_x0000_s1459" style="position:absolute;flip:x y;visibility:visible;mso-wrap-style:square" from="1676,375" to="168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" strokeweight=".15pt"/>
                  <v:line id="Line 436" o:spid="_x0000_s1460" style="position:absolute;flip:x y;visibility:visible;mso-wrap-style:square" from="1666,367" to="1676,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" strokeweight=".15pt"/>
                  <v:line id="Line 437" o:spid="_x0000_s1461" style="position:absolute;flip:x y;visibility:visible;mso-wrap-style:square" from="1654,362" to="1666,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" strokeweight=".15pt"/>
                  <v:line id="Line 438" o:spid="_x0000_s1462" style="position:absolute;flip:x y;visibility:visible;mso-wrap-style:square" from="1639,359" to="1654,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" strokeweight=".15pt"/>
                  <v:line id="Line 439" o:spid="_x0000_s1463" style="position:absolute;flip:x;visibility:visible;mso-wrap-style:square" from="1624,359" to="1639,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" strokeweight=".15pt"/>
                  <v:line id="Line 440" o:spid="_x0000_s1464" style="position:absolute;flip:x;visibility:visible;mso-wrap-style:square" from="1611,362" to="162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" strokeweight=".15pt"/>
                  <v:line id="Line 441" o:spid="_x0000_s1465" style="position:absolute;flip:x;visibility:visible;mso-wrap-style:square" from="1601,368" to="1611,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" strokeweight=".15pt"/>
                  <v:line id="Line 442" o:spid="_x0000_s1466" style="position:absolute;flip:x;visibility:visible;mso-wrap-style:square" from="1595,376" to="1601,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" strokeweight=".15pt"/>
                  <v:line id="Line 443" o:spid="_x0000_s1467" style="position:absolute;flip:x y;visibility:visible;mso-wrap-style:square" from="1778,375" to="178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" strokeweight=".15pt"/>
                  <v:line id="Line 444" o:spid="_x0000_s1468" style="position:absolute;flip:x y;visibility:visible;mso-wrap-style:square" from="1768,367" to="1778,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" strokeweight=".15pt"/>
                  <v:line id="Line 445" o:spid="_x0000_s1469" style="position:absolute;flip:x y;visibility:visible;mso-wrap-style:square" from="1755,362" to="1768,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" strokeweight=".15pt"/>
                  <v:line id="Line 446" o:spid="_x0000_s1470" style="position:absolute;flip:x y;visibility:visible;mso-wrap-style:square" from="1741,359" to="1755,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" strokeweight=".15pt"/>
                  <v:line id="Line 447" o:spid="_x0000_s1471" style="position:absolute;flip:x;visibility:visible;mso-wrap-style:square" from="1726,359" to="1741,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" strokeweight=".15pt"/>
                  <v:line id="Line 448" o:spid="_x0000_s1472" style="position:absolute;flip:x;visibility:visible;mso-wrap-style:square" from="1713,362" to="172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" strokeweight=".15pt"/>
                  <v:line id="Line 449" o:spid="_x0000_s1473" style="position:absolute;flip:x;visibility:visible;mso-wrap-style:square" from="1702,368" to="171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" strokeweight=".15pt"/>
                  <v:line id="Line 450" o:spid="_x0000_s1474" style="position:absolute;flip:x;visibility:visible;mso-wrap-style:square" from="1697,376" to="1702,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" strokeweight=".15pt"/>
                  <v:line id="Line 451" o:spid="_x0000_s1475" style="position:absolute;flip:x;visibility:visible;mso-wrap-style:square" from="1525,549" to="1537,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" strokeweight=".15pt"/>
                  <v:line id="Line 452" o:spid="_x0000_s1476" style="position:absolute;flip:x;visibility:visible;mso-wrap-style:square" from="1515,552" to="152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" strokeweight=".15pt"/>
                  <v:line id="Line 453" o:spid="_x0000_s1477" style="position:absolute;flip:x;visibility:visible;mso-wrap-style:square" from="1508,559" to="151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" strokeweight=".15pt"/>
                  <v:line id="Line 454" o:spid="_x0000_s1478" style="position:absolute;flip:x;visibility:visible;mso-wrap-style:square" from="1506,569" to="1508,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" strokeweight=".15pt"/>
                  <v:line id="Line 455" o:spid="_x0000_s1479" style="position:absolute;flip:x;visibility:visible;mso-wrap-style:square" from="1525,549" to="1537,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" strokeweight=".15pt"/>
                  <v:line id="Line 456" o:spid="_x0000_s1480" style="position:absolute;flip:x;visibility:visible;mso-wrap-style:square" from="1515,552" to="1525,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" strokeweight=".15pt"/>
                  <v:line id="Line 457" o:spid="_x0000_s1481" style="position:absolute;flip:x;visibility:visible;mso-wrap-style:square" from="1508,559" to="151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" strokeweight=".15pt"/>
                  <v:line id="Line 458" o:spid="_x0000_s1482" style="position:absolute;flip:x;visibility:visible;mso-wrap-style:square" from="1506,569" to="1508,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" strokeweight=".15pt"/>
                  <v:line id="Line 459" o:spid="_x0000_s1483" style="position:absolute;flip:x y;visibility:visible;mso-wrap-style:square" from="1566,569" to="1569,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" strokeweight=".15pt"/>
                  <v:line id="Line 460" o:spid="_x0000_s1484" style="position:absolute;flip:x y;visibility:visible;mso-wrap-style:square" from="1560,559" to="156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" strokeweight=".15pt"/>
                  <v:line id="Line 461" o:spid="_x0000_s1485" style="position:absolute;flip:x y;visibility:visible;mso-wrap-style:square" from="1550,552" to="1560,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" strokeweight=".15pt"/>
                  <v:line id="Line 462" o:spid="_x0000_s1486" style="position:absolute;flip:x y;visibility:visible;mso-wrap-style:square" from="1537,549" to="1550,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" strokeweight=".15pt"/>
                  <v:line id="Line 463" o:spid="_x0000_s1487" style="position:absolute;flip:x y;visibility:visible;mso-wrap-style:square" from="1566,569" to="1569,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" strokeweight=".15pt"/>
                  <v:line id="Line 464" o:spid="_x0000_s1488" style="position:absolute;flip:x y;visibility:visible;mso-wrap-style:square" from="1560,559" to="156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" strokeweight=".15pt"/>
                  <v:line id="Line 465" o:spid="_x0000_s1489" style="position:absolute;flip:x y;visibility:visible;mso-wrap-style:square" from="1550,552" to="1560,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" strokeweight=".15pt"/>
                  <v:line id="Line 466" o:spid="_x0000_s1490" style="position:absolute;flip:x y;visibility:visible;mso-wrap-style:square" from="1537,549" to="1550,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" strokeweight=".15pt"/>
                  <v:line id="Line 467" o:spid="_x0000_s1491" style="position:absolute;visibility:visible;mso-wrap-style:square" from="1537,526" to="196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" strokeweight=".15pt"/>
                  <v:line id="Line 468" o:spid="_x0000_s1492" style="position:absolute;flip:x;visibility:visible;mso-wrap-style:square" from="1537,284" to="180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" strokeweight=".15pt"/>
                  <v:line id="Line 469" o:spid="_x0000_s1493" style="position:absolute;visibility:visible;mso-wrap-style:square" from="1537,293" to="181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" strokeweight=".15pt"/>
                  <v:line id="Line 470" o:spid="_x0000_s1494" style="position:absolute;flip:x;visibility:visible;mso-wrap-style:square" from="1537,263" to="158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" strokeweight=".15pt"/>
                  <v:line id="Line 471" o:spid="_x0000_s1495" style="position:absolute;visibility:visible;mso-wrap-style:square" from="1537,241" to="153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" strokeweight=".15pt"/>
                  <v:line id="Line 472" o:spid="_x0000_s1496" style="position:absolute;flip:x;visibility:visible;mso-wrap-style:square" from="1535,231" to="154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" strokeweight=".15pt"/>
                  <v:line id="Line 473" o:spid="_x0000_s1497" style="position:absolute;flip:x;visibility:visible;mso-wrap-style:square" from="1537,274" to="157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" strokeweight=".15pt"/>
                  <v:line id="Line 474" o:spid="_x0000_s1498" style="position:absolute;visibility:visible;mso-wrap-style:square" from="1537,313" to="1817,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" strokeweight=".15pt"/>
                  <v:line id="Line 475" o:spid="_x0000_s1499" style="position:absolute;flip:x;visibility:visible;mso-wrap-style:square" from="1537,519" to="1891,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" strokeweight=".15pt"/>
                  <v:line id="Line 476" o:spid="_x0000_s1500" style="position:absolute;visibility:visible;mso-wrap-style:square" from="1500,504" to="157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" strokeweight=".15pt"/>
                  <v:line id="Line 477" o:spid="_x0000_s1501" style="position:absolute;visibility:visible;mso-wrap-style:square" from="1537,324" to="1818,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" strokeweight=".15pt"/>
                  <v:line id="Line 478" o:spid="_x0000_s1502" style="position:absolute;flip:x;visibility:visible;mso-wrap-style:square" from="1502,650" to="1573,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" strokeweight=".15pt"/>
                  <v:line id="Line 479" o:spid="_x0000_s1503" style="position:absolute;flip:x;visibility:visible;mso-wrap-style:square" from="307,324" to="912,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" strokeweight=".15pt"/>
                  <v:line id="Line 480" o:spid="_x0000_s1504" style="position:absolute;flip:x;visibility:visible;mso-wrap-style:square" from="567,610" to="63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" strokeweight=".15pt"/>
                  <v:line id="Line 481" o:spid="_x0000_s1505" style="position:absolute;flip:x;visibility:visible;mso-wrap-style:square" from="567,505" to="63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" strokeweight=".15pt"/>
                  <v:line id="Line 482" o:spid="_x0000_s1506" style="position:absolute;flip:x;visibility:visible;mso-wrap-style:square" from="567,517" to="63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" strokeweight=".15pt"/>
                  <v:line id="Line 483" o:spid="_x0000_s1507" style="position:absolute;flip:x;visibility:visible;mso-wrap-style:square" from="567,316" to="63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" strokeweight=".15pt"/>
                  <v:line id="Line 484" o:spid="_x0000_s1508" style="position:absolute;visibility:visible;mso-wrap-style:square" from="567,348" to="63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" strokeweight=".15pt"/>
                  <v:line id="Line 485" o:spid="_x0000_s1509" style="position:absolute;visibility:visible;mso-wrap-style:square" from="567,294" to="59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" strokeweight=".15pt"/>
                  <v:line id="Line 486" o:spid="_x0000_s1510" style="position:absolute;flip:x;visibility:visible;mso-wrap-style:square" from="499,526" to="84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" strokeweight=".15pt"/>
                  <v:line id="Line 487" o:spid="_x0000_s1511" style="position:absolute;flip:x;visibility:visible;mso-wrap-style:square" from="61,268" to="28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" strokeweight=".15pt"/>
                  <v:line id="Line 488" o:spid="_x0000_s1512" style="position:absolute;flip:x;visibility:visible;mso-wrap-style:square" from="34,502" to="17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" strokeweight=".15pt"/>
                  <v:line id="Line 489" o:spid="_x0000_s1513" style="position:absolute;visibility:visible;mso-wrap-style:square" from="38,348" to="17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" strokeweight=".15pt"/>
                  <v:line id="Line 490" o:spid="_x0000_s1514" style="position:absolute;flip:x;visibility:visible;mso-wrap-style:square" from="40,309" to="17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" strokeweight=".15pt"/>
                  <v:line id="Line 491" o:spid="_x0000_s1515" style="position:absolute;flip:x;visibility:visible;mso-wrap-style:square" from="37,610" to="171,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" strokeweight=".15pt"/>
                  <v:line id="Line 492" o:spid="_x0000_s1516" style="position:absolute;flip:x;visibility:visible;mso-wrap-style:square" from="94,517" to="11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" strokeweight=".15pt"/>
                  <v:line id="Line 493" o:spid="_x0000_s1517" style="position:absolute;flip:x;visibility:visible;mso-wrap-style:square" from="64,320" to="171,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" strokeweight=".15pt"/>
                  <v:line id="Line 494" o:spid="_x0000_s1518" style="position:absolute;flip:x;visibility:visible;mso-wrap-style:square" from="33,526" to="31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" strokeweight=".15pt"/>
                  <v:line id="Line 495" o:spid="_x0000_s1519" style="position:absolute;visibility:visible;mso-wrap-style:square" from="67,413" to="11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" strokeweight=".15pt"/>
                  <v:line id="Line 496" o:spid="_x0000_s1520" style="position:absolute;flip:x;visibility:visible;mso-wrap-style:square" from="66,410" to="11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" strokeweight=".15pt"/>
                  <v:line id="Line 497" o:spid="_x0000_s1521" style="position:absolute;flip:x;visibility:visible;mso-wrap-style:square" from="62,605" to="11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" strokeweight=".15pt"/>
                  <v:line id="Line 498" o:spid="_x0000_s1522" style="position:absolute;flip:y;visibility:visible;mso-wrap-style:square" from="39,348" to="39,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" strokeweight=".15pt"/>
                  <v:line id="Line 499" o:spid="_x0000_s1523" style="position:absolute;flip:y;visibility:visible;mso-wrap-style:square" from="62,348" to="62,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" strokeweight=".15pt"/>
                  <v:line id="Line 500" o:spid="_x0000_s1524" style="position:absolute;flip:x;visibility:visible;mso-wrap-style:square" from="87,584" to="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" strokeweight=".15pt"/>
                  <v:line id="Line 501" o:spid="_x0000_s1525" style="position:absolute;flip:x;visibility:visible;mso-wrap-style:square" from="87,584" to="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" strokeweight=".15pt"/>
                  <v:line id="Line 502" o:spid="_x0000_s1526" style="position:absolute;flip:y;visibility:visible;mso-wrap-style:square" from="94,584" to="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" strokeweight=".15pt"/>
                  <v:line id="Line 503" o:spid="_x0000_s1527" style="position:absolute;flip:y;visibility:visible;mso-wrap-style:square" from="94,584" to="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" strokeweight=".15pt"/>
                  <v:line id="Line 504" o:spid="_x0000_s1528" style="position:absolute;flip:x y;visibility:visible;mso-wrap-style:square" from="68,584" to="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" strokeweight=".15pt"/>
                  <v:line id="Line 505" o:spid="_x0000_s1529" style="position:absolute;flip:x y;visibility:visible;mso-wrap-style:square" from="68,584" to="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" strokeweight=".15pt"/>
                  <v:line id="Line 506" o:spid="_x0000_s1530" style="position:absolute;flip:y;visibility:visible;mso-wrap-style:square" from="67,526" to="6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" strokeweight=".15pt"/>
                  <v:line id="Line 507" o:spid="_x0000_s1531" style="position:absolute;flip:x;visibility:visible;mso-wrap-style:square" from="62,540" to="6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" strokeweight=".15pt"/>
                  <v:line id="Line 508" o:spid="_x0000_s1532" style="position:absolute;flip:x;visibility:visible;mso-wrap-style:square" from="37,584" to="6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" strokeweight=".15pt"/>
                  <v:line id="Line 509" o:spid="_x0000_s1533" style="position:absolute;flip:x;visibility:visible;mso-wrap-style:square" from="37,593" to="62,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" strokeweight=".15pt"/>
                  <v:line id="Line 510" o:spid="_x0000_s1534" style="position:absolute;visibility:visible;mso-wrap-style:square" from="60,579" to="6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" strokeweight=".15pt"/>
                  <v:line id="Line 511" o:spid="_x0000_s1535" style="position:absolute;flip:y;visibility:visible;mso-wrap-style:square" from="62,540" to="6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" strokeweight=".15pt"/>
                  <v:line id="Line 512" o:spid="_x0000_s1536" style="position:absolute;flip:x;visibility:visible;mso-wrap-style:square" from="60,579" to="6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" strokeweight=".15pt"/>
                  <v:line id="Line 513" o:spid="_x0000_s1537" style="position:absolute;flip:y;visibility:visible;mso-wrap-style:square" from="62,593" to="6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" strokeweight=".15pt"/>
                  <v:line id="Line 514" o:spid="_x0000_s1538" style="position:absolute;flip:x;visibility:visible;mso-wrap-style:square" from="88,584" to="9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" strokeweight=".15pt"/>
                  <v:line id="Line 515" o:spid="_x0000_s1539" style="position:absolute;flip:x;visibility:visible;mso-wrap-style:square" from="62,517" to="8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" strokeweight=".15pt"/>
                  <v:line id="Line 516" o:spid="_x0000_s1540" style="position:absolute;visibility:visible;mso-wrap-style:square" from="37,505" to="37,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" strokeweight=".15pt"/>
                  <v:line id="Line 517" o:spid="_x0000_s1541" style="position:absolute;flip:x;visibility:visible;mso-wrap-style:square" from="87,517" to="9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" strokeweight=".15pt"/>
                  <v:line id="Line 518" o:spid="_x0000_s1542" style="position:absolute;flip:x;visibility:visible;mso-wrap-style:square" from="36,320" to="6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" strokeweight=".15pt"/>
                  <v:line id="Line 519" o:spid="_x0000_s1543" style="position:absolute;visibility:visible;mso-wrap-style:square" from="66,410" to="6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" strokeweight=".15pt"/>
                  <v:line id="Line 520" o:spid="_x0000_s1544" style="position:absolute;flip:y;visibility:visible;mso-wrap-style:square" from="67,410" to="6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" strokeweight=".15pt"/>
                  <v:line id="Line 521" o:spid="_x0000_s1545" style="position:absolute;visibility:visible;mso-wrap-style:square" from="66,410" to="6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" strokeweight=".15pt"/>
                  <v:line id="Line 522" o:spid="_x0000_s1546" style="position:absolute;flip:y;visibility:visible;mso-wrap-style:square" from="67,409" to="7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" strokeweight=".15pt"/>
                  <v:line id="Line 523" o:spid="_x0000_s1547" style="position:absolute;flip:x;visibility:visible;mso-wrap-style:square" from="70,409" to="113,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" strokeweight=".15pt"/>
                  <v:line id="Line 524" o:spid="_x0000_s1548" style="position:absolute;visibility:visible;mso-wrap-style:square" from="61,268" to="6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" strokeweight=".15pt"/>
                  <v:line id="Line 525" o:spid="_x0000_s1549" style="position:absolute;visibility:visible;mso-wrap-style:square" from="40,268" to="40,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" strokeweight=".15pt"/>
                  <v:line id="Line 526" o:spid="_x0000_s1550" style="position:absolute;flip:x;visibility:visible;mso-wrap-style:square" from="40,298" to="61,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" strokeweight=".15pt"/>
                  <v:line id="Line 527" o:spid="_x0000_s1551" style="position:absolute;visibility:visible;mso-wrap-style:square" from="307,605" to="34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" strokeweight=".15pt"/>
                  <v:line id="Line 528" o:spid="_x0000_s1552" style="position:absolute;flip:x;visibility:visible;mso-wrap-style:square" from="306,517" to="36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" strokeweight=".15pt"/>
                  <v:line id="Line 529" o:spid="_x0000_s1553" style="position:absolute;flip:x;visibility:visible;mso-wrap-style:square" from="307,610" to="36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" strokeweight=".15pt"/>
                  <v:line id="Line 530" o:spid="_x0000_s1554" style="position:absolute;flip:x;visibility:visible;mso-wrap-style:square" from="293,610" to="36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" strokeweight=".15pt"/>
                  <v:line id="Line 531" o:spid="_x0000_s1555" style="position:absolute;visibility:visible;mso-wrap-style:square" from="305,410" to="34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" strokeweight=".15pt"/>
                  <v:line id="Line 532" o:spid="_x0000_s1556" style="position:absolute;flip:x;visibility:visible;mso-wrap-style:square" from="306,413" to="34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" strokeweight=".15pt"/>
                  <v:line id="Line 533" o:spid="_x0000_s1557" style="position:absolute;visibility:visible;mso-wrap-style:square" from="113,584" to="1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" strokeweight=".15pt"/>
                  <v:line id="Line 534" o:spid="_x0000_s1558" style="position:absolute;visibility:visible;mso-wrap-style:square" from="113,584" to="1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" strokeweight=".15pt"/>
                  <v:line id="Line 535" o:spid="_x0000_s1559" style="position:absolute;flip:x y;visibility:visible;mso-wrap-style:square" from="149,584" to="1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" strokeweight=".15pt"/>
                  <v:line id="Line 536" o:spid="_x0000_s1560" style="position:absolute;flip:x y;visibility:visible;mso-wrap-style:square" from="149,584" to="1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" strokeweight=".15pt"/>
                  <v:line id="Line 537" o:spid="_x0000_s1561" style="position:absolute;visibility:visible;mso-wrap-style:square" from="168,584" to="16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" strokeweight=".15pt"/>
                  <v:line id="Line 538" o:spid="_x0000_s1562" style="position:absolute;visibility:visible;mso-wrap-style:square" from="168,584" to="16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" strokeweight=".15pt"/>
                  <v:line id="Line 539" o:spid="_x0000_s1563" style="position:absolute;flip:y;visibility:visible;mso-wrap-style:square" from="175,584" to="1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" strokeweight=".15pt"/>
                  <v:line id="Line 540" o:spid="_x0000_s1564" style="position:absolute;flip:y;visibility:visible;mso-wrap-style:square" from="175,584" to="1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" strokeweight=".15pt"/>
                  <v:line id="Line 541" o:spid="_x0000_s1565" style="position:absolute;flip:x;visibility:visible;mso-wrap-style:square" from="193,584" to="1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" strokeweight=".15pt"/>
                  <v:line id="Line 542" o:spid="_x0000_s1566" style="position:absolute;flip:x;visibility:visible;mso-wrap-style:square" from="193,584" to="1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" strokeweight=".15pt"/>
                  <v:line id="Line 543" o:spid="_x0000_s1567" style="position:absolute;flip:x;visibility:visible;mso-wrap-style:square" from="306,505" to="36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" strokeweight=".15pt"/>
                  <v:line id="Line 544" o:spid="_x0000_s1568" style="position:absolute;flip:x;visibility:visible;mso-wrap-style:square" from="310,526" to="36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" strokeweight=".15pt"/>
                  <v:line id="Line 545" o:spid="_x0000_s1569" style="position:absolute;flip:x;visibility:visible;mso-wrap-style:square" from="319,316" to="36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" strokeweight=".15pt"/>
                  <v:line id="Line 546" o:spid="_x0000_s1570" style="position:absolute;visibility:visible;mso-wrap-style:square" from="304,348" to="36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" strokeweight=".15pt"/>
                  <v:line id="Line 547" o:spid="_x0000_s1571" style="position:absolute;visibility:visible;mso-wrap-style:square" from="171,502" to="30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" strokeweight=".15pt"/>
                  <v:line id="Line 548" o:spid="_x0000_s1572" style="position:absolute;flip:x;visibility:visible;mso-wrap-style:square" from="171,348" to="30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" strokeweight=".15pt"/>
                  <v:line id="Line 549" o:spid="_x0000_s1573" style="position:absolute;visibility:visible;mso-wrap-style:square" from="171,309" to="303,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" strokeweight=".15pt"/>
                  <v:line id="Line 550" o:spid="_x0000_s1574" style="position:absolute;flip:x;visibility:visible;mso-wrap-style:square" from="201,298" to="22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" strokeweight=".15pt"/>
                  <v:line id="Line 551" o:spid="_x0000_s1575" style="position:absolute;flip:x;visibility:visible;mso-wrap-style:square" from="201,268" to="22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" strokeweight=".15pt"/>
                  <v:line id="Line 552" o:spid="_x0000_s1576" style="position:absolute;visibility:visible;mso-wrap-style:square" from="171,610" to="30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" strokeweight=".15pt"/>
                  <v:line id="Line 553" o:spid="_x0000_s1577" style="position:absolute;flip:x;visibility:visible;mso-wrap-style:square" from="200,593" to="22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" strokeweight=".15pt"/>
                  <v:line id="Line 554" o:spid="_x0000_s1578" style="position:absolute;visibility:visible;mso-wrap-style:square" from="194,584" to="23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" strokeweight=".15pt"/>
                  <v:line id="Line 555" o:spid="_x0000_s1579" style="position:absolute;visibility:visible;mso-wrap-style:square" from="171,320" to="279,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" strokeweight=".15pt"/>
                  <v:line id="Line 556" o:spid="_x0000_s1580" style="position:absolute;flip:y;visibility:visible;mso-wrap-style:square" from="143,348" to="14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" strokeweight=".15pt"/>
                  <v:line id="Line 557" o:spid="_x0000_s1581" style="position:absolute;flip:y;visibility:visible;mso-wrap-style:square" from="119,348" to="119,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" strokeweight=".15pt"/>
                  <v:line id="Line 558" o:spid="_x0000_s1582" style="position:absolute;flip:y;visibility:visible;mso-wrap-style:square" from="200,348" to="200,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" strokeweight=".15pt"/>
                  <v:line id="Line 559" o:spid="_x0000_s1583" style="position:absolute;flip:x;visibility:visible;mso-wrap-style:square" from="143,605" to="20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" strokeweight=".15pt"/>
                  <v:line id="Line 560" o:spid="_x0000_s1584" style="position:absolute;flip:y;visibility:visible;mso-wrap-style:square" from="148,526" to="14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" strokeweight=".15pt"/>
                  <v:line id="Line 561" o:spid="_x0000_s1585" style="position:absolute;flip:y;visibility:visible;mso-wrap-style:square" from="114,526" to="1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" strokeweight=".15pt"/>
                  <v:line id="Line 562" o:spid="_x0000_s1586" style="position:absolute;flip:x;visibility:visible;mso-wrap-style:square" from="143,540" to="14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" strokeweight=".15pt"/>
                  <v:line id="Line 563" o:spid="_x0000_s1587" style="position:absolute;flip:x;visibility:visible;mso-wrap-style:square" from="114,540" to="11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" strokeweight=".15pt"/>
                  <v:line id="Line 564" o:spid="_x0000_s1588" style="position:absolute;visibility:visible;mso-wrap-style:square" from="119,593" to="14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" strokeweight=".15pt"/>
                  <v:line id="Line 565" o:spid="_x0000_s1589" style="position:absolute;flip:x;visibility:visible;mso-wrap-style:square" from="113,584" to="14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" strokeweight=".15pt"/>
                  <v:line id="Line 566" o:spid="_x0000_s1590" style="position:absolute;visibility:visible;mso-wrap-style:square" from="122,579" to="12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" strokeweight=".15pt"/>
                  <v:line id="Line 567" o:spid="_x0000_s1591" style="position:absolute;flip:y;visibility:visible;mso-wrap-style:square" from="119,540" to="11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" strokeweight=".15pt"/>
                  <v:line id="Line 568" o:spid="_x0000_s1592" style="position:absolute;visibility:visible;mso-wrap-style:square" from="119,579" to="12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" strokeweight=".15pt"/>
                  <v:line id="Line 569" o:spid="_x0000_s1593" style="position:absolute;visibility:visible;mso-wrap-style:square" from="119,593" to="11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" strokeweight=".15pt"/>
                  <v:line id="Line 570" o:spid="_x0000_s1594" style="position:absolute;visibility:visible;mso-wrap-style:square" from="140,579" to="14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" strokeweight=".15pt"/>
                  <v:line id="Line 571" o:spid="_x0000_s1595" style="position:absolute;flip:y;visibility:visible;mso-wrap-style:square" from="143,540" to="14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" strokeweight=".15pt"/>
                  <v:line id="Line 572" o:spid="_x0000_s1596" style="position:absolute;flip:x;visibility:visible;mso-wrap-style:square" from="140,579" to="14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" strokeweight=".15pt"/>
                  <v:line id="Line 573" o:spid="_x0000_s1597" style="position:absolute;flip:y;visibility:visible;mso-wrap-style:square" from="143,593" to="14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" strokeweight=".15pt"/>
                  <v:line id="Line 574" o:spid="_x0000_s1598" style="position:absolute;flip:x;visibility:visible;mso-wrap-style:square" from="114,517" to="11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" strokeweight=".15pt"/>
                  <v:line id="Line 575" o:spid="_x0000_s1599" style="position:absolute;flip:y;visibility:visible;mso-wrap-style:square" from="195,526" to="1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" strokeweight=".15pt"/>
                  <v:line id="Line 576" o:spid="_x0000_s1600" style="position:absolute;flip:x;visibility:visible;mso-wrap-style:square" from="195,540" to="20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" strokeweight=".15pt"/>
                  <v:line id="Line 577" o:spid="_x0000_s1601" style="position:absolute;flip:x;visibility:visible;mso-wrap-style:square" from="168,584" to="17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" strokeweight=".15pt"/>
                  <v:line id="Line 578" o:spid="_x0000_s1602" style="position:absolute;flip:y;visibility:visible;mso-wrap-style:square" from="200,540" to="20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" strokeweight=".15pt"/>
                  <v:line id="Line 579" o:spid="_x0000_s1603" style="position:absolute;visibility:visible;mso-wrap-style:square" from="203,579" to="20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" strokeweight=".15pt"/>
                  <v:line id="Line 580" o:spid="_x0000_s1604" style="position:absolute;visibility:visible;mso-wrap-style:square" from="200,579" to="20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" strokeweight=".15pt"/>
                  <v:line id="Line 581" o:spid="_x0000_s1605" style="position:absolute;visibility:visible;mso-wrap-style:square" from="200,593" to="20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" strokeweight=".15pt"/>
                  <v:line id="Line 582" o:spid="_x0000_s1606" style="position:absolute;flip:x;visibility:visible;mso-wrap-style:square" from="144,517" to="19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" strokeweight=".15pt"/>
                  <v:line id="Line 583" o:spid="_x0000_s1607" style="position:absolute;visibility:visible;mso-wrap-style:square" from="147,413" to="19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" strokeweight=".15pt"/>
                  <v:line id="Line 584" o:spid="_x0000_s1608" style="position:absolute;visibility:visible;mso-wrap-style:square" from="116,410" to="11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" strokeweight=".15pt"/>
                  <v:line id="Line 585" o:spid="_x0000_s1609" style="position:absolute;flip:x y;visibility:visible;mso-wrap-style:square" from="113,409" to="11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" strokeweight=".15pt"/>
                  <v:line id="Line 586" o:spid="_x0000_s1610" style="position:absolute;flip:y;visibility:visible;mso-wrap-style:square" from="116,410" to="11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" strokeweight=".15pt"/>
                  <v:line id="Line 587" o:spid="_x0000_s1611" style="position:absolute;visibility:visible;mso-wrap-style:square" from="116,410" to="11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" strokeweight=".15pt"/>
                  <v:line id="Line 588" o:spid="_x0000_s1612" style="position:absolute;visibility:visible;mso-wrap-style:square" from="121,298" to="14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" strokeweight=".15pt"/>
                  <v:line id="Line 589" o:spid="_x0000_s1613" style="position:absolute;visibility:visible;mso-wrap-style:square" from="121,268" to="14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" strokeweight=".15pt"/>
                  <v:line id="Line 590" o:spid="_x0000_s1614" style="position:absolute;flip:y;visibility:visible;mso-wrap-style:square" from="230,584" to="23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" strokeweight=".15pt"/>
                  <v:line id="Line 591" o:spid="_x0000_s1615" style="position:absolute;flip:y;visibility:visible;mso-wrap-style:square" from="230,584" to="23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" strokeweight=".15pt"/>
                  <v:line id="Line 592" o:spid="_x0000_s1616" style="position:absolute;visibility:visible;mso-wrap-style:square" from="249,584" to="24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" strokeweight=".15pt"/>
                  <v:line id="Line 593" o:spid="_x0000_s1617" style="position:absolute;visibility:visible;mso-wrap-style:square" from="249,584" to="24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" strokeweight=".15pt"/>
                  <v:line id="Line 594" o:spid="_x0000_s1618" style="position:absolute;flip:y;visibility:visible;mso-wrap-style:square" from="256,584" to="2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" strokeweight=".15pt"/>
                  <v:line id="Line 595" o:spid="_x0000_s1619" style="position:absolute;flip:y;visibility:visible;mso-wrap-style:square" from="256,584" to="2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" strokeweight=".15pt"/>
                  <v:line id="Line 596" o:spid="_x0000_s1620" style="position:absolute;flip:x;visibility:visible;mso-wrap-style:square" from="274,584" to="2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" strokeweight=".15pt"/>
                  <v:line id="Line 597" o:spid="_x0000_s1621" style="position:absolute;flip:x;visibility:visible;mso-wrap-style:square" from="274,584" to="2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" strokeweight=".15pt"/>
                  <v:line id="Line 598" o:spid="_x0000_s1622" style="position:absolute;visibility:visible;mso-wrap-style:square" from="121,268" to="12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" strokeweight=".15pt"/>
                  <v:line id="Line 599" o:spid="_x0000_s1623" style="position:absolute;visibility:visible;mso-wrap-style:square" from="142,268" to="14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" strokeweight=".15pt"/>
                  <v:line id="Line 600" o:spid="_x0000_s1624" style="position:absolute;visibility:visible;mso-wrap-style:square" from="201,268" to="20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" strokeweight=".15pt"/>
                  <v:line id="Line 601" o:spid="_x0000_s1625" style="position:absolute;flip:y;visibility:visible;mso-wrap-style:square" from="308,413" to="30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" strokeweight=".15pt"/>
                  <v:line id="Line 602" o:spid="_x0000_s1626" style="position:absolute;flip:y;visibility:visible;mso-wrap-style:square" from="281,348" to="281,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" strokeweight=".15pt"/>
                  <v:line id="Line 603" o:spid="_x0000_s1627" style="position:absolute;flip:y;visibility:visible;mso-wrap-style:square" from="304,348" to="30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" strokeweight=".15pt"/>
                  <v:line id="Line 604" o:spid="_x0000_s1628" style="position:absolute;flip:y;visibility:visible;mso-wrap-style:square" from="224,348" to="22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" strokeweight=".15pt"/>
                  <v:line id="Line 605" o:spid="_x0000_s1629" style="position:absolute;flip:y;visibility:visible;mso-wrap-style:square" from="276,526" to="27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" strokeweight=".15pt"/>
                  <v:line id="Line 606" o:spid="_x0000_s1630" style="position:absolute;visibility:visible;mso-wrap-style:square" from="256,517" to="28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" strokeweight=".15pt"/>
                </v:group>
                <v:group id="Group 808" o:spid="_x0000_s1631" style="position:absolute;left:1403;top:1625;width:6559;height:2248" coordorigin="221,256" coordsize="1033,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">
                  <v:line id="Line 608" o:spid="_x0000_s1632" style="position:absolute;flip:x;visibility:visible;mso-wrap-style:square" from="276,540" to="28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" strokeweight=".15pt"/>
                  <v:line id="Line 609" o:spid="_x0000_s1633" style="position:absolute;visibility:visible;mso-wrap-style:square" from="275,584" to="30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" strokeweight=".15pt"/>
                  <v:line id="Line 610" o:spid="_x0000_s1634" style="position:absolute;visibility:visible;mso-wrap-style:square" from="278,502" to="27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" strokeweight=".15pt"/>
                  <v:line id="Line 611" o:spid="_x0000_s1635" style="position:absolute;visibility:visible;mso-wrap-style:square" from="224,605" to="28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" strokeweight=".15pt"/>
                  <v:line id="Line 612" o:spid="_x0000_s1636" style="position:absolute;flip:y;visibility:visible;mso-wrap-style:square" from="229,526" to="22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" strokeweight=".15pt"/>
                  <v:line id="Line 613" o:spid="_x0000_s1637" style="position:absolute;flip:x;visibility:visible;mso-wrap-style:square" from="224,540" to="22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" strokeweight=".15pt"/>
                  <v:line id="Line 614" o:spid="_x0000_s1638" style="position:absolute;flip:x;visibility:visible;mso-wrap-style:square" from="221,579" to="22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" strokeweight=".15pt"/>
                  <v:line id="Line 615" o:spid="_x0000_s1639" style="position:absolute;flip:y;visibility:visible;mso-wrap-style:square" from="224,540" to="22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" strokeweight=".15pt"/>
                  <v:line id="Line 616" o:spid="_x0000_s1640" style="position:absolute;visibility:visible;mso-wrap-style:square" from="221,579" to="22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" strokeweight=".15pt"/>
                  <v:line id="Line 617" o:spid="_x0000_s1641" style="position:absolute;visibility:visible;mso-wrap-style:square" from="224,593" to="22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" strokeweight=".15pt"/>
                  <v:line id="Line 618" o:spid="_x0000_s1642" style="position:absolute;flip:x;visibility:visible;mso-wrap-style:square" from="249,584" to="25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" strokeweight=".15pt"/>
                  <v:line id="Line 619" o:spid="_x0000_s1643" style="position:absolute;visibility:visible;mso-wrap-style:square" from="229,517" to="24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" strokeweight=".15pt"/>
                  <v:line id="Line 620" o:spid="_x0000_s1644" style="position:absolute;visibility:visible;mso-wrap-style:square" from="225,517" to="22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" strokeweight=".15pt"/>
                  <v:line id="Line 621" o:spid="_x0000_s1645" style="position:absolute;visibility:visible;mso-wrap-style:square" from="249,517" to="25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" strokeweight=".15pt"/>
                  <v:line id="Line 622" o:spid="_x0000_s1646" style="position:absolute;visibility:visible;mso-wrap-style:square" from="312,526" to="31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" strokeweight=".15pt"/>
                  <v:line id="Line 623" o:spid="_x0000_s1647" style="position:absolute;visibility:visible;mso-wrap-style:square" from="307,540" to="31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" strokeweight=".15pt"/>
                  <v:line id="Line 624" o:spid="_x0000_s1648" style="position:absolute;visibility:visible;mso-wrap-style:square" from="307,593" to="30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" strokeweight=".15pt"/>
                  <v:line id="Line 625" o:spid="_x0000_s1649" style="position:absolute;flip:x;visibility:visible;mso-wrap-style:square" from="306,584" to="31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" strokeweight=".15pt"/>
                  <v:line id="Line 626" o:spid="_x0000_s1650" style="position:absolute;flip:y;visibility:visible;mso-wrap-style:square" from="307,540" to="30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" strokeweight=".15pt"/>
                  <v:line id="Line 627" o:spid="_x0000_s1651" style="position:absolute;flip:x;visibility:visible;mso-wrap-style:square" from="306,605" to="31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" strokeweight=".15pt"/>
                  <v:line id="Line 628" o:spid="_x0000_s1652" style="position:absolute;flip:x y;visibility:visible;mso-wrap-style:square" from="311,584" to="31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" strokeweight=".15pt"/>
                  <v:line id="Line 629" o:spid="_x0000_s1653" style="position:absolute;flip:x y;visibility:visible;mso-wrap-style:square" from="311,584" to="31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" strokeweight=".15pt"/>
                  <v:line id="Line 630" o:spid="_x0000_s1654" style="position:absolute;visibility:visible;mso-wrap-style:square" from="281,593" to="30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" strokeweight=".15pt"/>
                  <v:line id="Line 631" o:spid="_x0000_s1655" style="position:absolute;visibility:visible;mso-wrap-style:square" from="281,579" to="28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" strokeweight=".15pt"/>
                  <v:line id="Line 632" o:spid="_x0000_s1656" style="position:absolute;flip:x;visibility:visible;mso-wrap-style:square" from="306,579" to="30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" strokeweight=".15pt"/>
                  <v:line id="Line 633" o:spid="_x0000_s1657" style="position:absolute;flip:y;visibility:visible;mso-wrap-style:square" from="281,540" to="28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" strokeweight=".15pt"/>
                  <v:line id="Line 634" o:spid="_x0000_s1658" style="position:absolute;visibility:visible;mso-wrap-style:square" from="283,579" to="28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" strokeweight=".15pt"/>
                  <v:line id="Line 635" o:spid="_x0000_s1659" style="position:absolute;visibility:visible;mso-wrap-style:square" from="307,589" to="307,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" strokeweight=".15pt"/>
                  <v:line id="Line 636" o:spid="_x0000_s1660" style="position:absolute;flip:y;visibility:visible;mso-wrap-style:square" from="281,593" to="28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" strokeweight=".15pt"/>
                  <v:line id="Line 637" o:spid="_x0000_s1661" style="position:absolute;visibility:visible;mso-wrap-style:square" from="312,505" to="31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" strokeweight=".15pt"/>
                  <v:line id="Line 638" o:spid="_x0000_s1662" style="position:absolute;visibility:visible;mso-wrap-style:square" from="331,526" to="33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" strokeweight=".15pt"/>
                  <v:line id="Line 639" o:spid="_x0000_s1663" style="position:absolute;visibility:visible;mso-wrap-style:square" from="228,413" to="27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" strokeweight=".15pt"/>
                  <v:line id="Line 640" o:spid="_x0000_s1664" style="position:absolute;visibility:visible;mso-wrap-style:square" from="222,268" to="22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" strokeweight=".15pt"/>
                  <v:line id="Line 641" o:spid="_x0000_s1665" style="position:absolute;visibility:visible;mso-wrap-style:square" from="304,348" to="30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" strokeweight=".15pt"/>
                  <v:line id="Line 642" o:spid="_x0000_s1666" style="position:absolute;flip:y;visibility:visible;mso-wrap-style:square" from="306,411" to="30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" strokeweight=".15pt"/>
                  <v:line id="Line 643" o:spid="_x0000_s1667" style="position:absolute;flip:y;visibility:visible;mso-wrap-style:square" from="305,409" to="30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" strokeweight=".15pt"/>
                  <v:line id="Line 644" o:spid="_x0000_s1668" style="position:absolute;flip:y;visibility:visible;mso-wrap-style:square" from="305,410" to="305,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" strokeweight=".15pt"/>
                  <v:line id="Line 645" o:spid="_x0000_s1669" style="position:absolute;flip:x;visibility:visible;mso-wrap-style:square" from="305,411" to="3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" strokeweight=".15pt"/>
                  <v:line id="Line 646" o:spid="_x0000_s1670" style="position:absolute;visibility:visible;mso-wrap-style:square" from="303,294" to="31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" strokeweight=".15pt"/>
                  <v:line id="Line 647" o:spid="_x0000_s1671" style="position:absolute;visibility:visible;mso-wrap-style:square" from="282,268" to="28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" strokeweight=".15pt"/>
                  <v:line id="Line 648" o:spid="_x0000_s1672" style="position:absolute;visibility:visible;mso-wrap-style:square" from="279,320" to="307,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" strokeweight=".15pt"/>
                  <v:line id="Line 649" o:spid="_x0000_s1673" style="position:absolute;flip:x;visibility:visible;mso-wrap-style:square" from="342,584" to="34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" strokeweight=".15pt"/>
                  <v:line id="Line 650" o:spid="_x0000_s1674" style="position:absolute;flip:x;visibility:visible;mso-wrap-style:square" from="342,584" to="34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" strokeweight=".15pt"/>
                  <v:line id="Line 651" o:spid="_x0000_s1675" style="position:absolute;flip:x y;visibility:visible;mso-wrap-style:square" from="380,584" to="3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" strokeweight=".15pt"/>
                  <v:line id="Line 652" o:spid="_x0000_s1676" style="position:absolute;flip:x y;visibility:visible;mso-wrap-style:square" from="380,584" to="3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" strokeweight=".15pt"/>
                  <v:line id="Line 653" o:spid="_x0000_s1677" style="position:absolute;visibility:visible;mso-wrap-style:square" from="282,268" to="28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" strokeweight=".15pt"/>
                  <v:line id="Line 654" o:spid="_x0000_s1678" style="position:absolute;visibility:visible;mso-wrap-style:square" from="283,268" to="30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" strokeweight=".15pt"/>
                  <v:line id="Line 655" o:spid="_x0000_s1679" style="position:absolute;visibility:visible;mso-wrap-style:square" from="315,294" to="31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" strokeweight=".15pt"/>
                  <v:line id="Line 656" o:spid="_x0000_s1680" style="position:absolute;visibility:visible;mso-wrap-style:square" from="444,605" to="48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" strokeweight=".15pt"/>
                  <v:line id="Line 657" o:spid="_x0000_s1681" style="position:absolute;flip:x;visibility:visible;mso-wrap-style:square" from="431,610" to="49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" strokeweight=".15pt"/>
                  <v:line id="Line 658" o:spid="_x0000_s1682" style="position:absolute;flip:x;visibility:visible;mso-wrap-style:square" from="431,505" to="49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" strokeweight=".15pt"/>
                  <v:line id="Line 659" o:spid="_x0000_s1683" style="position:absolute;flip:x;visibility:visible;mso-wrap-style:square" from="431,517" to="49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" strokeweight=".15pt"/>
                  <v:line id="Line 660" o:spid="_x0000_s1684" style="position:absolute;visibility:visible;mso-wrap-style:square" from="457,526" to="46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" strokeweight=".15pt"/>
                  <v:line id="Line 661" o:spid="_x0000_s1685" style="position:absolute;flip:x;visibility:visible;mso-wrap-style:square" from="431,316" to="49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" strokeweight=".15pt"/>
                  <v:line id="Line 662" o:spid="_x0000_s1686" style="position:absolute;visibility:visible;mso-wrap-style:square" from="431,348" to="49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" strokeweight=".15pt"/>
                  <v:line id="Line 663" o:spid="_x0000_s1687" style="position:absolute;flip:x;visibility:visible;mso-wrap-style:square" from="431,526" to="49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" strokeweight=".15pt"/>
                  <v:line id="Line 664" o:spid="_x0000_s1688" style="position:absolute;flip:y;visibility:visible;mso-wrap-style:square" from="347,413" to="34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" strokeweight=".15pt"/>
                  <v:line id="Line 665" o:spid="_x0000_s1689" style="position:absolute;visibility:visible;mso-wrap-style:square" from="376,605" to="41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" strokeweight=".15pt"/>
                  <v:line id="Line 666" o:spid="_x0000_s1690" style="position:absolute;flip:x;visibility:visible;mso-wrap-style:square" from="362,610" to="431,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" strokeweight=".15pt"/>
                  <v:line id="Line 667" o:spid="_x0000_s1691" style="position:absolute;flip:x;visibility:visible;mso-wrap-style:square" from="362,505" to="43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" strokeweight=".15pt"/>
                  <v:line id="Line 668" o:spid="_x0000_s1692" style="position:absolute;flip:x;visibility:visible;mso-wrap-style:square" from="362,517" to="43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" strokeweight=".15pt"/>
                  <v:line id="Line 669" o:spid="_x0000_s1693" style="position:absolute;flip:x;visibility:visible;mso-wrap-style:square" from="362,526" to="43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" strokeweight=".15pt"/>
                  <v:line id="Line 670" o:spid="_x0000_s1694" style="position:absolute;visibility:visible;mso-wrap-style:square" from="342,526" to="34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" strokeweight=".15pt"/>
                  <v:line id="Line 671" o:spid="_x0000_s1695" style="position:absolute;visibility:visible;mso-wrap-style:square" from="381,526" to="38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" strokeweight=".15pt"/>
                  <v:line id="Line 672" o:spid="_x0000_s1696" style="position:absolute;visibility:visible;mso-wrap-style:square" from="342,540" to="34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" strokeweight=".15pt"/>
                  <v:line id="Line 673" o:spid="_x0000_s1697" style="position:absolute;visibility:visible;mso-wrap-style:square" from="376,540" to="38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" strokeweight=".15pt"/>
                  <v:line id="Line 674" o:spid="_x0000_s1698" style="position:absolute;flip:x;visibility:visible;mso-wrap-style:square" from="362,584" to="38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" strokeweight=".15pt"/>
                  <v:line id="Line 675" o:spid="_x0000_s1699" style="position:absolute;flip:y;visibility:visible;mso-wrap-style:square" from="348,593" to="34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" strokeweight=".15pt"/>
                  <v:line id="Line 676" o:spid="_x0000_s1700" style="position:absolute;visibility:visible;mso-wrap-style:square" from="350,579" to="35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" strokeweight=".15pt"/>
                  <v:line id="Line 677" o:spid="_x0000_s1701" style="position:absolute;visibility:visible;mso-wrap-style:square" from="343,584" to="36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" strokeweight=".15pt"/>
                  <v:line id="Line 678" o:spid="_x0000_s1702" style="position:absolute;visibility:visible;mso-wrap-style:square" from="348,540" to="34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" strokeweight=".15pt"/>
                  <v:line id="Line 679" o:spid="_x0000_s1703" style="position:absolute;visibility:visible;mso-wrap-style:square" from="348,579" to="35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" strokeweight=".15pt"/>
                  <v:line id="Line 680" o:spid="_x0000_s1704" style="position:absolute;visibility:visible;mso-wrap-style:square" from="376,593" to="37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" strokeweight=".15pt"/>
                  <v:line id="Line 681" o:spid="_x0000_s1705" style="position:absolute;flip:y;visibility:visible;mso-wrap-style:square" from="376,540" to="37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" strokeweight=".15pt"/>
                  <v:line id="Line 682" o:spid="_x0000_s1706" style="position:absolute;visibility:visible;mso-wrap-style:square" from="373,579" to="37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" strokeweight=".15pt"/>
                  <v:line id="Line 683" o:spid="_x0000_s1707" style="position:absolute;flip:x;visibility:visible;mso-wrap-style:square" from="373,579" to="37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" strokeweight=".15pt"/>
                  <v:line id="Line 684" o:spid="_x0000_s1708" style="position:absolute;visibility:visible;mso-wrap-style:square" from="365,526" to="37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" strokeweight=".15pt"/>
                  <v:line id="Line 685" o:spid="_x0000_s1709" style="position:absolute;visibility:visible;mso-wrap-style:square" from="365,526" to="37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" strokeweight=".15pt"/>
                  <v:line id="Line 686" o:spid="_x0000_s1710" style="position:absolute;visibility:visible;mso-wrap-style:square" from="342,505" to="34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" strokeweight=".15pt"/>
                  <v:line id="Line 687" o:spid="_x0000_s1711" style="position:absolute;visibility:visible;mso-wrap-style:square" from="342,526" to="34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" strokeweight=".15pt"/>
                  <v:line id="Line 688" o:spid="_x0000_s1712" style="position:absolute;visibility:visible;mso-wrap-style:square" from="353,526" to="35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" strokeweight=".15pt"/>
                  <v:line id="Line 689" o:spid="_x0000_s1713" style="position:absolute;visibility:visible;mso-wrap-style:square" from="381,505" to="38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" strokeweight=".15pt"/>
                  <v:line id="Line 690" o:spid="_x0000_s1714" style="position:absolute;visibility:visible;mso-wrap-style:square" from="376,526" to="38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" strokeweight=".15pt"/>
                  <v:line id="Line 691" o:spid="_x0000_s1715" style="position:absolute;visibility:visible;mso-wrap-style:square" from="388,526" to="39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" strokeweight=".15pt"/>
                  <v:line id="Line 692" o:spid="_x0000_s1716" style="position:absolute;visibility:visible;mso-wrap-style:square" from="450,526" to="45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" strokeweight=".15pt"/>
                  <v:line id="Line 693" o:spid="_x0000_s1717" style="position:absolute;visibility:visible;mso-wrap-style:square" from="411,526" to="41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" strokeweight=".15pt"/>
                  <v:line id="Line 694" o:spid="_x0000_s1718" style="position:absolute;visibility:visible;mso-wrap-style:square" from="444,540" to="45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" strokeweight=".15pt"/>
                  <v:line id="Line 695" o:spid="_x0000_s1719" style="position:absolute;visibility:visible;mso-wrap-style:square" from="411,540" to="41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" strokeweight=".15pt"/>
                  <v:line id="Line 696" o:spid="_x0000_s1720" style="position:absolute;flip:y;visibility:visible;mso-wrap-style:square" from="417,593" to="41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" strokeweight=".15pt"/>
                  <v:line id="Line 697" o:spid="_x0000_s1721" style="position:absolute;visibility:visible;mso-wrap-style:square" from="417,540" to="41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" strokeweight=".15pt"/>
                  <v:line id="Line 698" o:spid="_x0000_s1722" style="position:absolute;visibility:visible;mso-wrap-style:square" from="419,579" to="41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" strokeweight=".15pt"/>
                  <v:line id="Line 699" o:spid="_x0000_s1723" style="position:absolute;visibility:visible;mso-wrap-style:square" from="417,579" to="41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" strokeweight=".15pt"/>
                  <v:line id="Line 700" o:spid="_x0000_s1724" style="position:absolute;visibility:visible;mso-wrap-style:square" from="444,593" to="44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" strokeweight=".15pt"/>
                  <v:line id="Line 701" o:spid="_x0000_s1725" style="position:absolute;flip:y;visibility:visible;mso-wrap-style:square" from="444,540" to="44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" strokeweight=".15pt"/>
                  <v:line id="Line 702" o:spid="_x0000_s1726" style="position:absolute;visibility:visible;mso-wrap-style:square" from="442,579" to="44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" strokeweight=".15pt"/>
                  <v:line id="Line 703" o:spid="_x0000_s1727" style="position:absolute;flip:x;visibility:visible;mso-wrap-style:square" from="442,579" to="44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" strokeweight=".15pt"/>
                  <v:line id="Line 704" o:spid="_x0000_s1728" style="position:absolute;visibility:visible;mso-wrap-style:square" from="422,526" to="42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" strokeweight=".15pt"/>
                  <v:line id="Line 705" o:spid="_x0000_s1729" style="position:absolute;visibility:visible;mso-wrap-style:square" from="411,505" to="41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" strokeweight=".15pt"/>
                  <v:line id="Line 706" o:spid="_x0000_s1730" style="position:absolute;visibility:visible;mso-wrap-style:square" from="400,526" to="40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" strokeweight=".15pt"/>
                  <v:line id="Line 707" o:spid="_x0000_s1731" style="position:absolute;visibility:visible;mso-wrap-style:square" from="411,526" to="41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" strokeweight=".15pt"/>
                  <v:line id="Line 708" o:spid="_x0000_s1732" style="position:absolute;visibility:visible;mso-wrap-style:square" from="450,505" to="45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" strokeweight=".15pt"/>
                  <v:line id="Line 709" o:spid="_x0000_s1733" style="position:absolute;visibility:visible;mso-wrap-style:square" from="434,526" to="43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" strokeweight=".15pt"/>
                  <v:line id="Line 710" o:spid="_x0000_s1734" style="position:absolute;visibility:visible;mso-wrap-style:square" from="445,526" to="45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" strokeweight=".15pt"/>
                  <v:line id="Line 711" o:spid="_x0000_s1735" style="position:absolute;visibility:visible;mso-wrap-style:square" from="434,526" to="43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" strokeweight=".15pt"/>
                  <v:line id="Line 712" o:spid="_x0000_s1736" style="position:absolute;flip:x;visibility:visible;mso-wrap-style:square" from="362,316" to="43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" strokeweight=".15pt"/>
                  <v:line id="Line 713" o:spid="_x0000_s1737" style="position:absolute;visibility:visible;mso-wrap-style:square" from="362,348" to="43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" strokeweight=".15pt"/>
                  <v:line id="Line 714" o:spid="_x0000_s1738" style="position:absolute;visibility:visible;mso-wrap-style:square" from="350,348" to="35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" strokeweight=".15pt"/>
                  <v:line id="Line 715" o:spid="_x0000_s1739" style="position:absolute;visibility:visible;mso-wrap-style:square" from="373,348" to="37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" strokeweight=".15pt"/>
                  <v:line id="Line 716" o:spid="_x0000_s1740" style="position:absolute;visibility:visible;mso-wrap-style:square" from="349,411" to="34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" strokeweight=".15pt"/>
                  <v:line id="Line 717" o:spid="_x0000_s1741" style="position:absolute;flip:y;visibility:visible;mso-wrap-style:square" from="349,411" to="34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" strokeweight=".15pt"/>
                  <v:line id="Line 718" o:spid="_x0000_s1742" style="position:absolute;visibility:visible;mso-wrap-style:square" from="349,410" to="34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" strokeweight=".15pt"/>
                  <v:line id="Line 719" o:spid="_x0000_s1743" style="position:absolute;flip:x y;visibility:visible;mso-wrap-style:square" from="346,409" to="34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" strokeweight=".15pt"/>
                  <v:line id="Line 720" o:spid="_x0000_s1744" style="position:absolute;visibility:visible;mso-wrap-style:square" from="362,294" to="38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" strokeweight=".15pt"/>
                  <v:line id="Line 721" o:spid="_x0000_s1745" style="position:absolute;flip:y;visibility:visible;mso-wrap-style:square" from="350,324" to="35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" strokeweight=".15pt"/>
                  <v:line id="Line 722" o:spid="_x0000_s1746" style="position:absolute;visibility:visible;mso-wrap-style:square" from="339,294" to="33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" strokeweight=".15pt"/>
                  <v:line id="Line 723" o:spid="_x0000_s1747" style="position:absolute;flip:x;visibility:visible;mso-wrap-style:square" from="339,294" to="36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" strokeweight=".15pt"/>
                  <v:line id="Line 724" o:spid="_x0000_s1748" style="position:absolute;flip:y;visibility:visible;mso-wrap-style:square" from="373,324" to="37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" strokeweight=".15pt"/>
                  <v:line id="Line 725" o:spid="_x0000_s1749" style="position:absolute;visibility:visible;mso-wrap-style:square" from="384,294" to="38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" strokeweight=".15pt"/>
                  <v:line id="Line 726" o:spid="_x0000_s1750" style="position:absolute;visibility:visible;mso-wrap-style:square" from="419,348" to="41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" strokeweight=".15pt"/>
                  <v:line id="Line 727" o:spid="_x0000_s1751" style="position:absolute;visibility:visible;mso-wrap-style:square" from="442,348" to="44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" strokeweight=".15pt"/>
                  <v:line id="Line 728" o:spid="_x0000_s1752" style="position:absolute;flip:x;visibility:visible;mso-wrap-style:square" from="408,294" to="43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" strokeweight=".15pt"/>
                  <v:line id="Line 729" o:spid="_x0000_s1753" style="position:absolute;flip:y;visibility:visible;mso-wrap-style:square" from="419,324" to="41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" strokeweight=".15pt"/>
                  <v:line id="Line 730" o:spid="_x0000_s1754" style="position:absolute;visibility:visible;mso-wrap-style:square" from="408,294" to="40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" strokeweight=".15pt"/>
                  <v:line id="Line 731" o:spid="_x0000_s1755" style="position:absolute;flip:y;visibility:visible;mso-wrap-style:square" from="442,324" to="44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" strokeweight=".15pt"/>
                  <v:line id="Line 732" o:spid="_x0000_s1756" style="position:absolute;visibility:visible;mso-wrap-style:square" from="453,294" to="45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" strokeweight=".15pt"/>
                  <v:line id="Line 733" o:spid="_x0000_s1757" style="position:absolute;visibility:visible;mso-wrap-style:square" from="431,294" to="45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" strokeweight=".15pt"/>
                  <v:line id="Line 734" o:spid="_x0000_s1758" style="position:absolute;visibility:visible;mso-wrap-style:square" from="513,605" to="55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" strokeweight=".15pt"/>
                  <v:line id="Line 735" o:spid="_x0000_s1759" style="position:absolute;visibility:visible;mso-wrap-style:square" from="518,526" to="5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" strokeweight=".15pt"/>
                  <v:line id="Line 736" o:spid="_x0000_s1760" style="position:absolute;visibility:visible;mso-wrap-style:square" from="513,540" to="5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" strokeweight=".15pt"/>
                  <v:line id="Line 737" o:spid="_x0000_s1761" style="position:absolute;flip:x;visibility:visible;mso-wrap-style:square" from="499,610" to="56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" strokeweight=".15pt"/>
                  <v:line id="Line 738" o:spid="_x0000_s1762" style="position:absolute;visibility:visible;mso-wrap-style:square" from="518,505" to="51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" strokeweight=".15pt"/>
                  <v:line id="Line 739" o:spid="_x0000_s1763" style="position:absolute;flip:x;visibility:visible;mso-wrap-style:square" from="499,505" to="567,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" strokeweight=".15pt"/>
                  <v:line id="Line 740" o:spid="_x0000_s1764" style="position:absolute;flip:x;visibility:visible;mso-wrap-style:square" from="499,517" to="56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" strokeweight=".15pt"/>
                  <v:line id="Line 741" o:spid="_x0000_s1765" style="position:absolute;visibility:visible;mso-wrap-style:square" from="514,526" to="51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" strokeweight=".15pt"/>
                  <v:line id="Line 742" o:spid="_x0000_s1766" style="position:absolute;visibility:visible;mso-wrap-style:square" from="480,526" to="48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" strokeweight=".15pt"/>
                  <v:line id="Line 743" o:spid="_x0000_s1767" style="position:absolute;visibility:visible;mso-wrap-style:square" from="480,540" to="48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" strokeweight=".15pt"/>
                  <v:line id="Line 744" o:spid="_x0000_s1768" style="position:absolute;flip:y;visibility:visible;mso-wrap-style:square" from="485,593" to="48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" strokeweight=".15pt"/>
                  <v:line id="Line 745" o:spid="_x0000_s1769" style="position:absolute;visibility:visible;mso-wrap-style:square" from="485,540" to="48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" strokeweight=".15pt"/>
                  <v:line id="Line 746" o:spid="_x0000_s1770" style="position:absolute;visibility:visible;mso-wrap-style:square" from="488,579" to="48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" strokeweight=".15pt"/>
                  <v:line id="Line 747" o:spid="_x0000_s1771" style="position:absolute;visibility:visible;mso-wrap-style:square" from="485,579" to="48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" strokeweight=".15pt"/>
                  <v:line id="Line 748" o:spid="_x0000_s1772" style="position:absolute;visibility:visible;mso-wrap-style:square" from="513,593" to="51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" strokeweight=".15pt"/>
                  <v:line id="Line 749" o:spid="_x0000_s1773" style="position:absolute;flip:y;visibility:visible;mso-wrap-style:square" from="513,540" to="51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" strokeweight=".15pt"/>
                  <v:line id="Line 750" o:spid="_x0000_s1774" style="position:absolute;visibility:visible;mso-wrap-style:square" from="511,579" to="51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" strokeweight=".15pt"/>
                  <v:line id="Line 751" o:spid="_x0000_s1775" style="position:absolute;flip:x;visibility:visible;mso-wrap-style:square" from="511,579" to="51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" strokeweight=".15pt"/>
                  <v:line id="Line 752" o:spid="_x0000_s1776" style="position:absolute;visibility:visible;mso-wrap-style:square" from="480,505" to="48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" strokeweight=".15pt"/>
                  <v:line id="Line 753" o:spid="_x0000_s1777" style="position:absolute;visibility:visible;mso-wrap-style:square" from="468,526" to="47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" strokeweight=".15pt"/>
                  <v:line id="Line 754" o:spid="_x0000_s1778" style="position:absolute;visibility:visible;mso-wrap-style:square" from="480,526" to="48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" strokeweight=".15pt"/>
                  <v:line id="Line 755" o:spid="_x0000_s1779" style="position:absolute;visibility:visible;mso-wrap-style:square" from="502,526" to="50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" strokeweight=".15pt"/>
                  <v:line id="Line 756" o:spid="_x0000_s1780" style="position:absolute;visibility:visible;mso-wrap-style:square" from="502,526" to="50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" strokeweight=".15pt"/>
                  <v:line id="Line 757" o:spid="_x0000_s1781" style="position:absolute;visibility:visible;mso-wrap-style:square" from="491,526" to="49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" strokeweight=".15pt"/>
                  <v:line id="Line 758" o:spid="_x0000_s1782" style="position:absolute;visibility:visible;mso-wrap-style:square" from="549,526" to="54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" strokeweight=".15pt"/>
                  <v:line id="Line 759" o:spid="_x0000_s1783" style="position:absolute;visibility:visible;mso-wrap-style:square" from="549,540" to="55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" strokeweight=".15pt"/>
                  <v:line id="Line 760" o:spid="_x0000_s1784" style="position:absolute;flip:y;visibility:visible;mso-wrap-style:square" from="554,593" to="55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" strokeweight=".15pt"/>
                  <v:line id="Line 761" o:spid="_x0000_s1785" style="position:absolute;visibility:visible;mso-wrap-style:square" from="554,540" to="55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" strokeweight=".15pt"/>
                  <v:line id="Line 762" o:spid="_x0000_s1786" style="position:absolute;visibility:visible;mso-wrap-style:square" from="556,579" to="55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" strokeweight=".15pt"/>
                  <v:line id="Line 763" o:spid="_x0000_s1787" style="position:absolute;visibility:visible;mso-wrap-style:square" from="554,579" to="55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" strokeweight=".15pt"/>
                  <v:line id="Line 764" o:spid="_x0000_s1788" style="position:absolute;visibility:visible;mso-wrap-style:square" from="526,526" to="53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" strokeweight=".15pt"/>
                  <v:line id="Line 765" o:spid="_x0000_s1789" style="position:absolute;visibility:visible;mso-wrap-style:square" from="537,526" to="54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" strokeweight=".15pt"/>
                  <v:line id="Line 766" o:spid="_x0000_s1790" style="position:absolute;visibility:visible;mso-wrap-style:square" from="571,526" to="57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" strokeweight=".15pt"/>
                  <v:line id="Line 767" o:spid="_x0000_s1791" style="position:absolute;visibility:visible;mso-wrap-style:square" from="549,505" to="54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" strokeweight=".15pt"/>
                  <v:line id="Line 768" o:spid="_x0000_s1792" style="position:absolute;visibility:visible;mso-wrap-style:square" from="549,526" to="55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" strokeweight=".15pt"/>
                  <v:line id="Line 769" o:spid="_x0000_s1793" style="position:absolute;visibility:visible;mso-wrap-style:square" from="560,526" to="56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" strokeweight=".15pt"/>
                  <v:line id="Line 770" o:spid="_x0000_s1794" style="position:absolute;flip:x;visibility:visible;mso-wrap-style:square" from="499,316" to="56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" strokeweight=".15pt"/>
                  <v:line id="Line 771" o:spid="_x0000_s1795" style="position:absolute;visibility:visible;mso-wrap-style:square" from="499,348" to="56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" strokeweight=".15pt"/>
                  <v:line id="Line 772" o:spid="_x0000_s1796" style="position:absolute;visibility:visible;mso-wrap-style:square" from="499,294" to="5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" strokeweight=".15pt"/>
                  <v:line id="Line 773" o:spid="_x0000_s1797" style="position:absolute;visibility:visible;mso-wrap-style:square" from="511,348" to="51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" strokeweight=".15pt"/>
                  <v:line id="Line 774" o:spid="_x0000_s1798" style="position:absolute;visibility:visible;mso-wrap-style:square" from="488,348" to="48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f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kESvyzg+iY8AZn9AwAA//8DAFBLAQItABQABgAIAAAAIQDb4fbL7gAAAIUBAAATAAAAAAAA&#10;AAAAAAAAAAAAAABbQ29udGVudF9UeXBlc10ueG1sUEsBAi0AFAAGAAgAAAAhAFr0LFu/AAAAFQEA&#10;AAsAAAAAAAAAAAAAAAAAHwEAAF9yZWxzLy5yZWxzUEsBAi0AFAAGAAgAAAAhAPMv9l/HAAAA3QAA&#10;AA8AAAAAAAAAAAAAAAAABwIAAGRycy9kb3ducmV2LnhtbFBLBQYAAAAAAwADALcAAAD7AgAAAAA=&#10;" strokeweight=".15pt"/>
                  <v:line id="Line 775" o:spid="_x0000_s1799" style="position:absolute;flip:y;visibility:visible;mso-wrap-style:square" from="488,324" to="48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" strokeweight=".15pt"/>
                  <v:line id="Line 776" o:spid="_x0000_s1800" style="position:absolute;flip:x;visibility:visible;mso-wrap-style:square" from="477,294" to="49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" strokeweight=".15pt"/>
                  <v:line id="Line 777" o:spid="_x0000_s1801" style="position:absolute;visibility:visible;mso-wrap-style:square" from="477,294" to="47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" strokeweight=".15pt"/>
                  <v:line id="Line 778" o:spid="_x0000_s1802" style="position:absolute;flip:y;visibility:visible;mso-wrap-style:square" from="511,324" to="51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" strokeweight=".15pt"/>
                  <v:line id="Line 779" o:spid="_x0000_s1803" style="position:absolute;visibility:visible;mso-wrap-style:square" from="556,348" to="55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" strokeweight=".15pt"/>
                  <v:line id="Line 780" o:spid="_x0000_s1804" style="position:absolute;visibility:visible;mso-wrap-style:square" from="546,294" to="54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" strokeweight=".15pt"/>
                  <v:line id="Line 781" o:spid="_x0000_s1805" style="position:absolute;flip:x;visibility:visible;mso-wrap-style:square" from="546,294" to="56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" strokeweight=".15pt"/>
                  <v:line id="Line 782" o:spid="_x0000_s1806" style="position:absolute;visibility:visible;mso-wrap-style:square" from="522,294" to="52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" strokeweight=".15pt"/>
                  <v:line id="Line 783" o:spid="_x0000_s1807" style="position:absolute;flip:y;visibility:visible;mso-wrap-style:square" from="556,324" to="55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" strokeweight=".15pt"/>
                  <v:line id="Line 784" o:spid="_x0000_s1808" style="position:absolute;flip:y;visibility:visible;mso-wrap-style:square" from="1254,256" to="1254,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" strokeweight=".15pt"/>
                  <v:line id="Line 785" o:spid="_x0000_s1809" style="position:absolute;visibility:visible;mso-wrap-style:square" from="1049,348" to="111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" strokeweight=".15pt"/>
                  <v:line id="Line 786" o:spid="_x0000_s1810" style="position:absolute;flip:x;visibility:visible;mso-wrap-style:square" from="1049,324" to="1112,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" strokeweight=".15pt"/>
                  <v:line id="Line 787" o:spid="_x0000_s1811" style="position:absolute;flip:x;visibility:visible;mso-wrap-style:square" from="1049,316" to="111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" strokeweight=".15pt"/>
                  <v:line id="Line 788" o:spid="_x0000_s1812" style="position:absolute;visibility:visible;mso-wrap-style:square" from="1049,294" to="107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" strokeweight=".15pt"/>
                  <v:line id="Line 789" o:spid="_x0000_s1813" style="position:absolute;flip:x;visibility:visible;mso-wrap-style:square" from="1049,505" to="111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" strokeweight=".15pt"/>
                  <v:line id="Line 790" o:spid="_x0000_s1814" style="position:absolute;flip:x;visibility:visible;mso-wrap-style:square" from="1049,517" to="111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" strokeweight=".15pt"/>
                  <v:line id="Line 791" o:spid="_x0000_s1815" style="position:absolute;flip:x;visibility:visible;mso-wrap-style:square" from="1049,610" to="110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" strokeweight=".15pt"/>
                  <v:line id="Line 792" o:spid="_x0000_s1816" style="position:absolute;visibility:visible;mso-wrap-style:square" from="831,526" to="110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CFM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kESL17g+iY8AZn9AwAA//8DAFBLAQItABQABgAIAAAAIQDb4fbL7gAAAIUBAAATAAAAAAAA&#10;AAAAAAAAAAAAAABbQ29udGVudF9UeXBlc10ueG1sUEsBAi0AFAAGAAgAAAAhAFr0LFu/AAAAFQEA&#10;AAsAAAAAAAAAAAAAAAAAHwEAAF9yZWxzLy5yZWxzUEsBAi0AFAAGAAgAAAAhAF3wIUzHAAAA3QAA&#10;AA8AAAAAAAAAAAAAAAAABwIAAGRycy9kb3ducmV2LnhtbFBLBQYAAAAAAwADALcAAAD7AgAAAAA=&#10;" strokeweight=".15pt"/>
                  <v:line id="Line 793" o:spid="_x0000_s1817" style="position:absolute;visibility:visible;mso-wrap-style:square" from="788,605" to="82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" strokeweight=".15pt"/>
                  <v:line id="Line 794" o:spid="_x0000_s1818" style="position:absolute;flip:x;visibility:visible;mso-wrap-style:square" from="774,610" to="843,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" strokeweight=".15pt"/>
                  <v:line id="Line 795" o:spid="_x0000_s1819" style="position:absolute;flip:x;visibility:visible;mso-wrap-style:square" from="774,505" to="8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" strokeweight=".15pt"/>
                  <v:line id="Line 796" o:spid="_x0000_s1820" style="position:absolute;flip:x;visibility:visible;mso-wrap-style:square" from="774,517" to="84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" strokeweight=".15pt"/>
                  <v:line id="Line 797" o:spid="_x0000_s1821" style="position:absolute;flip:x;visibility:visible;mso-wrap-style:square" from="774,316" to="84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" strokeweight=".15pt"/>
                  <v:line id="Line 798" o:spid="_x0000_s1822" style="position:absolute;visibility:visible;mso-wrap-style:square" from="774,348" to="84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" strokeweight=".15pt"/>
                  <v:line id="Line 799" o:spid="_x0000_s1823" style="position:absolute;flip:x;visibility:visible;mso-wrap-style:square" from="636,610" to="705,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" strokeweight=".15pt"/>
                  <v:line id="Line 800" o:spid="_x0000_s1824" style="position:absolute;flip:x;visibility:visible;mso-wrap-style:square" from="636,505" to="70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" strokeweight=".15pt"/>
                  <v:line id="Line 801" o:spid="_x0000_s1825" style="position:absolute;flip:x;visibility:visible;mso-wrap-style:square" from="636,517" to="70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" strokeweight=".15pt"/>
                  <v:line id="Line 802" o:spid="_x0000_s1826" style="position:absolute;flip:x;visibility:visible;mso-wrap-style:square" from="636,316" to="705,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" strokeweight=".15pt"/>
                  <v:line id="Line 803" o:spid="_x0000_s1827" style="position:absolute;flip:x;visibility:visible;mso-wrap-style:square" from="308,502" to="110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" strokeweight=".15pt"/>
                  <v:line id="Line 804" o:spid="_x0000_s1828" style="position:absolute;visibility:visible;mso-wrap-style:square" from="636,348" to="70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" strokeweight=".15pt"/>
                  <v:line id="Line 805" o:spid="_x0000_s1829" style="position:absolute;flip:x;visibility:visible;mso-wrap-style:square" from="683,294" to="70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" strokeweight=".15pt"/>
                  <v:line id="Line 806" o:spid="_x0000_s1830" style="position:absolute;visibility:visible;mso-wrap-style:square" from="587,526" to="58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" strokeweight=".15pt"/>
                  <v:line id="Line 807" o:spid="_x0000_s1831" style="position:absolute;visibility:visible;mso-wrap-style:square" from="618,526" to="6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" strokeweight=".15pt"/>
                </v:group>
                <v:group id="Group 1009" o:spid="_x0000_s1832" style="position:absolute;left:3683;top:1670;width:6076;height:2451" coordorigin="580,263" coordsize="957,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">
                  <v:line id="Line 809" o:spid="_x0000_s1833" style="position:absolute;visibility:visible;mso-wrap-style:square" from="618,540" to="62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" strokeweight=".15pt"/>
                  <v:line id="Line 810" o:spid="_x0000_s1834" style="position:absolute;visibility:visible;mso-wrap-style:square" from="581,540" to="58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" strokeweight=".15pt"/>
                  <v:line id="Line 811" o:spid="_x0000_s1835" style="position:absolute;visibility:visible;mso-wrap-style:square" from="581,605" to="62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" strokeweight=".15pt"/>
                  <v:line id="Line 812" o:spid="_x0000_s1836" style="position:absolute;visibility:visible;mso-wrap-style:square" from="581,593" to="58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" strokeweight=".15pt"/>
                  <v:line id="Line 813" o:spid="_x0000_s1837" style="position:absolute;flip:y;visibility:visible;mso-wrap-style:square" from="581,540" to="58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" strokeweight=".15pt"/>
                  <v:line id="Line 814" o:spid="_x0000_s1838" style="position:absolute;visibility:visible;mso-wrap-style:square" from="580,579" to="58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" strokeweight=".15pt"/>
                  <v:line id="Line 815" o:spid="_x0000_s1839" style="position:absolute;flip:x;visibility:visible;mso-wrap-style:square" from="580,579" to="58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" strokeweight=".15pt"/>
                  <v:line id="Line 816" o:spid="_x0000_s1840" style="position:absolute;flip:y;visibility:visible;mso-wrap-style:square" from="623,593" to="62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" strokeweight=".15pt"/>
                  <v:line id="Line 817" o:spid="_x0000_s1841" style="position:absolute;visibility:visible;mso-wrap-style:square" from="623,540" to="62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" strokeweight=".15pt"/>
                  <v:line id="Line 818" o:spid="_x0000_s1842" style="position:absolute;visibility:visible;mso-wrap-style:square" from="625,579" to="62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" strokeweight=".15pt"/>
                  <v:line id="Line 819" o:spid="_x0000_s1843" style="position:absolute;visibility:visible;mso-wrap-style:square" from="623,579" to="62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" strokeweight=".15pt"/>
                  <v:line id="Line 820" o:spid="_x0000_s1844" style="position:absolute;visibility:visible;mso-wrap-style:square" from="587,505" to="58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" strokeweight=".15pt"/>
                  <v:line id="Line 821" o:spid="_x0000_s1845" style="position:absolute;visibility:visible;mso-wrap-style:square" from="618,505" to="61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" strokeweight=".15pt"/>
                  <v:line id="Line 822" o:spid="_x0000_s1846" style="position:absolute;visibility:visible;mso-wrap-style:square" from="656,526" to="65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" strokeweight=".15pt"/>
                  <v:line id="Line 823" o:spid="_x0000_s1847" style="position:absolute;visibility:visible;mso-wrap-style:square" from="686,526" to="68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" strokeweight=".15pt"/>
                  <v:line id="Line 824" o:spid="_x0000_s1848" style="position:absolute;visibility:visible;mso-wrap-style:square" from="686,540" to="69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" strokeweight=".15pt"/>
                  <v:line id="Line 825" o:spid="_x0000_s1849" style="position:absolute;visibility:visible;mso-wrap-style:square" from="650,540" to="65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" strokeweight=".15pt"/>
                  <v:line id="Line 826" o:spid="_x0000_s1850" style="position:absolute;visibility:visible;mso-wrap-style:square" from="650,605" to="69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" strokeweight=".15pt"/>
                  <v:line id="Line 827" o:spid="_x0000_s1851" style="position:absolute;visibility:visible;mso-wrap-style:square" from="650,593" to="65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" strokeweight=".15pt"/>
                  <v:line id="Line 828" o:spid="_x0000_s1852" style="position:absolute;flip:y;visibility:visible;mso-wrap-style:square" from="650,540" to="65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" strokeweight=".15pt"/>
                  <v:line id="Line 829" o:spid="_x0000_s1853" style="position:absolute;visibility:visible;mso-wrap-style:square" from="648,579" to="64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" strokeweight=".15pt"/>
                  <v:line id="Line 830" o:spid="_x0000_s1854" style="position:absolute;flip:x;visibility:visible;mso-wrap-style:square" from="648,579" to="65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" strokeweight=".15pt"/>
                  <v:line id="Line 831" o:spid="_x0000_s1855" style="position:absolute;flip:y;visibility:visible;mso-wrap-style:square" from="691,593" to="69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" strokeweight=".15pt"/>
                  <v:line id="Line 832" o:spid="_x0000_s1856" style="position:absolute;visibility:visible;mso-wrap-style:square" from="691,540" to="69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" strokeweight=".15pt"/>
                  <v:line id="Line 833" o:spid="_x0000_s1857" style="position:absolute;visibility:visible;mso-wrap-style:square" from="694,579" to="69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" strokeweight=".15pt"/>
                  <v:line id="Line 834" o:spid="_x0000_s1858" style="position:absolute;visibility:visible;mso-wrap-style:square" from="691,579" to="6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" strokeweight=".15pt"/>
                  <v:line id="Line 835" o:spid="_x0000_s1859" style="position:absolute;visibility:visible;mso-wrap-style:square" from="656,505" to="65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" strokeweight=".15pt"/>
                  <v:line id="Line 836" o:spid="_x0000_s1860" style="position:absolute;visibility:visible;mso-wrap-style:square" from="686,505" to="68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" strokeweight=".15pt"/>
                  <v:line id="Line 837" o:spid="_x0000_s1861" style="position:absolute;visibility:visible;mso-wrap-style:square" from="636,294" to="65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" strokeweight=".15pt"/>
                  <v:line id="Line 838" o:spid="_x0000_s1862" style="position:absolute;visibility:visible;mso-wrap-style:square" from="625,348" to="62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" strokeweight=".15pt"/>
                  <v:line id="Line 839" o:spid="_x0000_s1863" style="position:absolute;visibility:visible;mso-wrap-style:square" from="580,348" to="58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" strokeweight=".15pt"/>
                  <v:line id="Line 840" o:spid="_x0000_s1864" style="position:absolute;flip:y;visibility:visible;mso-wrap-style:square" from="580,324" to="58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" strokeweight=".15pt"/>
                  <v:line id="Line 841" o:spid="_x0000_s1865" style="position:absolute;visibility:visible;mso-wrap-style:square" from="590,294" to="59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" strokeweight=".15pt"/>
                  <v:line id="Line 842" o:spid="_x0000_s1866" style="position:absolute;flip:y;visibility:visible;mso-wrap-style:square" from="625,324" to="62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" strokeweight=".15pt"/>
                  <v:line id="Line 843" o:spid="_x0000_s1867" style="position:absolute;visibility:visible;mso-wrap-style:square" from="614,294" to="61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" strokeweight=".15pt"/>
                  <v:line id="Line 844" o:spid="_x0000_s1868" style="position:absolute;flip:x;visibility:visible;mso-wrap-style:square" from="614,294" to="63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" strokeweight=".15pt"/>
                  <v:line id="Line 845" o:spid="_x0000_s1869" style="position:absolute;visibility:visible;mso-wrap-style:square" from="694,348" to="69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" strokeweight=".15pt"/>
                  <v:line id="Line 846" o:spid="_x0000_s1870" style="position:absolute;visibility:visible;mso-wrap-style:square" from="648,348" to="64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" strokeweight=".15pt"/>
                  <v:line id="Line 847" o:spid="_x0000_s1871" style="position:absolute;flip:y;visibility:visible;mso-wrap-style:square" from="648,324" to="64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" strokeweight=".15pt"/>
                  <v:line id="Line 848" o:spid="_x0000_s1872" style="position:absolute;visibility:visible;mso-wrap-style:square" from="659,294" to="65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" strokeweight=".15pt"/>
                  <v:line id="Line 849" o:spid="_x0000_s1873" style="position:absolute;flip:y;visibility:visible;mso-wrap-style:square" from="694,324" to="69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" strokeweight=".15pt"/>
                  <v:line id="Line 850" o:spid="_x0000_s1874" style="position:absolute;visibility:visible;mso-wrap-style:square" from="683,294" to="68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" strokeweight=".15pt"/>
                  <v:line id="Line 851" o:spid="_x0000_s1875" style="position:absolute;visibility:visible;mso-wrap-style:square" from="719,605" to="76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" strokeweight=".15pt"/>
                  <v:line id="Line 852" o:spid="_x0000_s1876" style="position:absolute;visibility:visible;mso-wrap-style:square" from="755,540" to="76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" strokeweight=".15pt"/>
                  <v:line id="Line 853" o:spid="_x0000_s1877" style="position:absolute;flip:x;visibility:visible;mso-wrap-style:square" from="705,610" to="774,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" strokeweight=".15pt"/>
                  <v:line id="Line 854" o:spid="_x0000_s1878" style="position:absolute;flip:x;visibility:visible;mso-wrap-style:square" from="705,505" to="77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" strokeweight=".15pt"/>
                  <v:line id="Line 855" o:spid="_x0000_s1879" style="position:absolute;flip:x;visibility:visible;mso-wrap-style:square" from="705,517" to="77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" strokeweight=".15pt"/>
                  <v:line id="Line 856" o:spid="_x0000_s1880" style="position:absolute;visibility:visible;mso-wrap-style:square" from="725,526" to="72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" strokeweight=".15pt"/>
                  <v:line id="Line 857" o:spid="_x0000_s1881" style="position:absolute;visibility:visible;mso-wrap-style:square" from="755,526" to="75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" strokeweight=".15pt"/>
                  <v:line id="Line 858" o:spid="_x0000_s1882" style="position:absolute;visibility:visible;mso-wrap-style:square" from="719,540" to="72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" strokeweight=".15pt"/>
                  <v:line id="Line 859" o:spid="_x0000_s1883" style="position:absolute;visibility:visible;mso-wrap-style:square" from="719,593" to="71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" strokeweight=".15pt"/>
                  <v:line id="Line 860" o:spid="_x0000_s1884" style="position:absolute;flip:y;visibility:visible;mso-wrap-style:square" from="719,540" to="71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" strokeweight=".15pt"/>
                  <v:line id="Line 861" o:spid="_x0000_s1885" style="position:absolute;visibility:visible;mso-wrap-style:square" from="717,579" to="71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" strokeweight=".15pt"/>
                  <v:line id="Line 862" o:spid="_x0000_s1886" style="position:absolute;flip:x;visibility:visible;mso-wrap-style:square" from="717,579" to="71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" strokeweight=".15pt"/>
                  <v:line id="Line 863" o:spid="_x0000_s1887" style="position:absolute;visibility:visible;mso-wrap-style:square" from="725,505" to="72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" strokeweight=".15pt"/>
                  <v:line id="Line 864" o:spid="_x0000_s1888" style="position:absolute;visibility:visible;mso-wrap-style:square" from="755,505" to="75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" strokeweight=".15pt"/>
                  <v:line id="Line 865" o:spid="_x0000_s1889" style="position:absolute;visibility:visible;mso-wrap-style:square" from="794,526" to="79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" strokeweight=".15pt"/>
                  <v:line id="Line 866" o:spid="_x0000_s1890" style="position:absolute;visibility:visible;mso-wrap-style:square" from="788,540" to="79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" strokeweight=".15pt"/>
                  <v:line id="Line 867" o:spid="_x0000_s1891" style="position:absolute;visibility:visible;mso-wrap-style:square" from="788,593" to="78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" strokeweight=".15pt"/>
                  <v:line id="Line 868" o:spid="_x0000_s1892" style="position:absolute;flip:y;visibility:visible;mso-wrap-style:square" from="788,540" to="78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" strokeweight=".15pt"/>
                  <v:line id="Line 869" o:spid="_x0000_s1893" style="position:absolute;visibility:visible;mso-wrap-style:square" from="786,579" to="78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" strokeweight=".15pt"/>
                  <v:line id="Line 870" o:spid="_x0000_s1894" style="position:absolute;flip:x;visibility:visible;mso-wrap-style:square" from="786,579" to="78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" strokeweight=".15pt"/>
                  <v:line id="Line 871" o:spid="_x0000_s1895" style="position:absolute;flip:y;visibility:visible;mso-wrap-style:square" from="760,593" to="76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" strokeweight=".15pt"/>
                  <v:line id="Line 872" o:spid="_x0000_s1896" style="position:absolute;visibility:visible;mso-wrap-style:square" from="760,540" to="76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" strokeweight=".15pt"/>
                  <v:line id="Line 873" o:spid="_x0000_s1897" style="position:absolute;visibility:visible;mso-wrap-style:square" from="763,579" to="76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" strokeweight=".15pt"/>
                  <v:line id="Line 874" o:spid="_x0000_s1898" style="position:absolute;visibility:visible;mso-wrap-style:square" from="760,579" to="76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" strokeweight=".15pt"/>
                  <v:line id="Line 875" o:spid="_x0000_s1899" style="position:absolute;visibility:visible;mso-wrap-style:square" from="794,505" to="79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" strokeweight=".15pt"/>
                  <v:line id="Line 876" o:spid="_x0000_s1900" style="position:absolute;flip:x;visibility:visible;mso-wrap-style:square" from="705,316" to="77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" strokeweight=".15pt"/>
                  <v:line id="Line 877" o:spid="_x0000_s1901" style="position:absolute;visibility:visible;mso-wrap-style:square" from="705,348" to="77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" strokeweight=".15pt"/>
                  <v:line id="Line 878" o:spid="_x0000_s1902" style="position:absolute;flip:x;visibility:visible;mso-wrap-style:square" from="752,294" to="77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" strokeweight=".15pt"/>
                  <v:line id="Line 879" o:spid="_x0000_s1903" style="position:absolute;visibility:visible;mso-wrap-style:square" from="717,348" to="71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" strokeweight=".15pt"/>
                  <v:line id="Line 880" o:spid="_x0000_s1904" style="position:absolute;visibility:visible;mso-wrap-style:square" from="728,294" to="72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" strokeweight=".15pt"/>
                  <v:line id="Line 881" o:spid="_x0000_s1905" style="position:absolute;visibility:visible;mso-wrap-style:square" from="705,294" to="72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" strokeweight=".15pt"/>
                  <v:line id="Line 882" o:spid="_x0000_s1906" style="position:absolute;flip:y;visibility:visible;mso-wrap-style:square" from="717,324" to="71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" strokeweight=".15pt"/>
                  <v:line id="Line 883" o:spid="_x0000_s1907" style="position:absolute;visibility:visible;mso-wrap-style:square" from="752,294" to="75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" strokeweight=".15pt"/>
                  <v:line id="Line 884" o:spid="_x0000_s1908" style="position:absolute;visibility:visible;mso-wrap-style:square" from="786,348" to="78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" strokeweight=".15pt"/>
                  <v:line id="Line 885" o:spid="_x0000_s1909" style="position:absolute;visibility:visible;mso-wrap-style:square" from="763,348" to="76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" strokeweight=".15pt"/>
                  <v:line id="Line 886" o:spid="_x0000_s1910" style="position:absolute;flip:y;visibility:visible;mso-wrap-style:square" from="786,324" to="78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" strokeweight=".15pt"/>
                  <v:line id="Line 887" o:spid="_x0000_s1911" style="position:absolute;visibility:visible;mso-wrap-style:square" from="774,294" to="79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" strokeweight=".15pt"/>
                  <v:line id="Line 888" o:spid="_x0000_s1912" style="position:absolute;flip:y;visibility:visible;mso-wrap-style:square" from="763,324" to="76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" strokeweight=".15pt"/>
                  <v:line id="Line 889" o:spid="_x0000_s1913" style="position:absolute;visibility:visible;mso-wrap-style:square" from="797,294" to="79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" strokeweight=".15pt"/>
                  <v:line id="Line 890" o:spid="_x0000_s1914" style="position:absolute;visibility:visible;mso-wrap-style:square" from="925,605" to="96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" strokeweight=".15pt"/>
                  <v:line id="Line 891" o:spid="_x0000_s1915" style="position:absolute;flip:x;visibility:visible;mso-wrap-style:square" from="912,610" to="980,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" strokeweight=".15pt"/>
                  <v:line id="Line 892" o:spid="_x0000_s1916" style="position:absolute;flip:x;visibility:visible;mso-wrap-style:square" from="912,505" to="98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" strokeweight=".15pt"/>
                  <v:line id="Line 893" o:spid="_x0000_s1917" style="position:absolute;flip:x;visibility:visible;mso-wrap-style:square" from="912,517" to="98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" strokeweight=".15pt"/>
                  <v:line id="Line 894" o:spid="_x0000_s1918" style="position:absolute;flip:x;visibility:visible;mso-wrap-style:square" from="912,316" to="98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" strokeweight=".15pt"/>
                  <v:line id="Line 895" o:spid="_x0000_s1919" style="position:absolute;flip:x;visibility:visible;mso-wrap-style:square" from="912,324" to="980,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" strokeweight=".15pt"/>
                  <v:line id="Line 896" o:spid="_x0000_s1920" style="position:absolute;visibility:visible;mso-wrap-style:square" from="912,348" to="98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" strokeweight=".15pt"/>
                  <v:line id="Line 897" o:spid="_x0000_s1921" style="position:absolute;visibility:visible;mso-wrap-style:square" from="856,605" to="89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" strokeweight=".15pt"/>
                  <v:line id="Line 898" o:spid="_x0000_s1922" style="position:absolute;flip:x;visibility:visible;mso-wrap-style:square" from="843,610" to="91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" strokeweight=".15pt"/>
                  <v:line id="Line 899" o:spid="_x0000_s1923" style="position:absolute;flip:x;visibility:visible;mso-wrap-style:square" from="843,505" to="91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" strokeweight=".15pt"/>
                  <v:line id="Line 900" o:spid="_x0000_s1924" style="position:absolute;flip:x;visibility:visible;mso-wrap-style:square" from="843,517" to="91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" strokeweight=".15pt"/>
                  <v:line id="Line 901" o:spid="_x0000_s1925" style="position:absolute;visibility:visible;mso-wrap-style:square" from="862,526" to="86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" strokeweight=".15pt"/>
                  <v:line id="Line 902" o:spid="_x0000_s1926" style="position:absolute;visibility:visible;mso-wrap-style:square" from="824,526" to="82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" strokeweight=".15pt"/>
                  <v:line id="Line 903" o:spid="_x0000_s1927" style="position:absolute;visibility:visible;mso-wrap-style:square" from="856,540" to="86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" strokeweight=".15pt"/>
                  <v:line id="Line 904" o:spid="_x0000_s1928" style="position:absolute;visibility:visible;mso-wrap-style:square" from="824,540" to="82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" strokeweight=".15pt"/>
                  <v:line id="Line 905" o:spid="_x0000_s1929" style="position:absolute;flip:y;visibility:visible;mso-wrap-style:square" from="829,593" to="82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" strokeweight=".15pt"/>
                  <v:line id="Line 906" o:spid="_x0000_s1930" style="position:absolute;visibility:visible;mso-wrap-style:square" from="829,540" to="82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" strokeweight=".15pt"/>
                  <v:line id="Line 907" o:spid="_x0000_s1931" style="position:absolute;visibility:visible;mso-wrap-style:square" from="832,579" to="83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" strokeweight=".15pt"/>
                  <v:line id="Line 908" o:spid="_x0000_s1932" style="position:absolute;visibility:visible;mso-wrap-style:square" from="829,579" to="83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" strokeweight=".15pt"/>
                  <v:line id="Line 909" o:spid="_x0000_s1933" style="position:absolute;visibility:visible;mso-wrap-style:square" from="856,593" to="85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" strokeweight=".15pt"/>
                  <v:line id="Line 910" o:spid="_x0000_s1934" style="position:absolute;flip:y;visibility:visible;mso-wrap-style:square" from="856,540" to="85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" strokeweight=".15pt"/>
                  <v:line id="Line 911" o:spid="_x0000_s1935" style="position:absolute;visibility:visible;mso-wrap-style:square" from="854,579" to="85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" strokeweight=".15pt"/>
                  <v:line id="Line 912" o:spid="_x0000_s1936" style="position:absolute;flip:x;visibility:visible;mso-wrap-style:square" from="854,579" to="85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" strokeweight=".15pt"/>
                  <v:line id="Line 913" o:spid="_x0000_s1937" style="position:absolute;visibility:visible;mso-wrap-style:square" from="824,505" to="82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" strokeweight=".15pt"/>
                  <v:line id="Line 914" o:spid="_x0000_s1938" style="position:absolute;visibility:visible;mso-wrap-style:square" from="862,505" to="86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" strokeweight=".15pt"/>
                  <v:line id="Line 915" o:spid="_x0000_s1939" style="position:absolute;visibility:visible;mso-wrap-style:square" from="931,526" to="93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" strokeweight=".15pt"/>
                  <v:line id="Line 916" o:spid="_x0000_s1940" style="position:absolute;visibility:visible;mso-wrap-style:square" from="893,526" to="89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" strokeweight=".15pt"/>
                  <v:line id="Line 917" o:spid="_x0000_s1941" style="position:absolute;visibility:visible;mso-wrap-style:square" from="925,540" to="93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" strokeweight=".15pt"/>
                  <v:line id="Line 918" o:spid="_x0000_s1942" style="position:absolute;visibility:visible;mso-wrap-style:square" from="893,540" to="89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" strokeweight=".15pt"/>
                  <v:line id="Line 919" o:spid="_x0000_s1943" style="position:absolute;flip:y;visibility:visible;mso-wrap-style:square" from="898,593" to="89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" strokeweight=".15pt"/>
                  <v:line id="Line 920" o:spid="_x0000_s1944" style="position:absolute;visibility:visible;mso-wrap-style:square" from="898,540" to="89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" strokeweight=".15pt"/>
                  <v:line id="Line 921" o:spid="_x0000_s1945" style="position:absolute;visibility:visible;mso-wrap-style:square" from="900,579" to="9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" strokeweight=".15pt"/>
                  <v:line id="Line 922" o:spid="_x0000_s1946" style="position:absolute;visibility:visible;mso-wrap-style:square" from="898,579" to="90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" strokeweight=".15pt"/>
                  <v:line id="Line 923" o:spid="_x0000_s1947" style="position:absolute;visibility:visible;mso-wrap-style:square" from="925,593" to="92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" strokeweight=".15pt"/>
                  <v:line id="Line 924" o:spid="_x0000_s1948" style="position:absolute;flip:y;visibility:visible;mso-wrap-style:square" from="925,540" to="92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" strokeweight=".15pt"/>
                  <v:line id="Line 925" o:spid="_x0000_s1949" style="position:absolute;visibility:visible;mso-wrap-style:square" from="923,579" to="92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" strokeweight=".15pt"/>
                  <v:line id="Line 926" o:spid="_x0000_s1950" style="position:absolute;flip:x;visibility:visible;mso-wrap-style:square" from="923,579" to="92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" strokeweight=".15pt"/>
                  <v:line id="Line 927" o:spid="_x0000_s1951" style="position:absolute;visibility:visible;mso-wrap-style:square" from="893,505" to="89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" strokeweight=".15pt"/>
                  <v:line id="Line 928" o:spid="_x0000_s1952" style="position:absolute;visibility:visible;mso-wrap-style:square" from="931,505" to="93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" strokeweight=".15pt"/>
                  <v:line id="Line 929" o:spid="_x0000_s1953" style="position:absolute;flip:x;visibility:visible;mso-wrap-style:square" from="843,316" to="91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" strokeweight=".15pt"/>
                  <v:line id="Line 930" o:spid="_x0000_s1954" style="position:absolute;visibility:visible;mso-wrap-style:square" from="843,348" to="91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" strokeweight=".15pt"/>
                  <v:line id="Line 931" o:spid="_x0000_s1955" style="position:absolute;visibility:visible;mso-wrap-style:square" from="854,348" to="85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" strokeweight=".15pt"/>
                  <v:line id="Line 932" o:spid="_x0000_s1956" style="position:absolute;visibility:visible;mso-wrap-style:square" from="832,348" to="83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" strokeweight=".15pt"/>
                  <v:line id="Line 933" o:spid="_x0000_s1957" style="position:absolute;visibility:visible;mso-wrap-style:square" from="843,294" to="86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" strokeweight=".15pt"/>
                  <v:line id="Line 934" o:spid="_x0000_s1958" style="position:absolute;flip:y;visibility:visible;mso-wrap-style:square" from="832,324" to="83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" strokeweight=".15pt"/>
                  <v:line id="Line 935" o:spid="_x0000_s1959" style="position:absolute;visibility:visible;mso-wrap-style:square" from="821,294" to="82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" strokeweight=".15pt"/>
                  <v:line id="Line 936" o:spid="_x0000_s1960" style="position:absolute;flip:x;visibility:visible;mso-wrap-style:square" from="821,294" to="84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" strokeweight=".15pt"/>
                  <v:line id="Line 937" o:spid="_x0000_s1961" style="position:absolute;flip:y;visibility:visible;mso-wrap-style:square" from="854,324" to="85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" strokeweight=".15pt"/>
                  <v:line id="Line 938" o:spid="_x0000_s1962" style="position:absolute;visibility:visible;mso-wrap-style:square" from="866,294" to="86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" strokeweight=".15pt"/>
                  <v:line id="Line 939" o:spid="_x0000_s1963" style="position:absolute;visibility:visible;mso-wrap-style:square" from="923,348" to="92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" strokeweight=".15pt"/>
                  <v:line id="Line 940" o:spid="_x0000_s1964" style="position:absolute;visibility:visible;mso-wrap-style:square" from="900,348" to="90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" strokeweight=".15pt"/>
                  <v:line id="Line 941" o:spid="_x0000_s1965" style="position:absolute;flip:x;visibility:visible;mso-wrap-style:square" from="890,294" to="9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" strokeweight=".15pt"/>
                  <v:line id="Line 942" o:spid="_x0000_s1966" style="position:absolute;flip:y;visibility:visible;mso-wrap-style:square" from="900,324" to="90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" strokeweight=".15pt"/>
                  <v:line id="Line 943" o:spid="_x0000_s1967" style="position:absolute;visibility:visible;mso-wrap-style:square" from="890,294" to="89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" strokeweight=".15pt"/>
                  <v:line id="Line 944" o:spid="_x0000_s1968" style="position:absolute;flip:y;visibility:visible;mso-wrap-style:square" from="923,324" to="92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" strokeweight=".15pt"/>
                  <v:line id="Line 945" o:spid="_x0000_s1969" style="position:absolute;visibility:visible;mso-wrap-style:square" from="934,294" to="93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" strokeweight=".15pt"/>
                  <v:line id="Line 946" o:spid="_x0000_s1970" style="position:absolute;visibility:visible;mso-wrap-style:square" from="912,294" to="93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" strokeweight=".15pt"/>
                  <v:line id="Line 947" o:spid="_x0000_s1971" style="position:absolute;visibility:visible;mso-wrap-style:square" from="994,605" to="103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" strokeweight=".15pt"/>
                  <v:line id="Line 948" o:spid="_x0000_s1972" style="position:absolute;visibility:visible;mso-wrap-style:square" from="994,540" to="100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" strokeweight=".15pt"/>
                  <v:line id="Line 949" o:spid="_x0000_s1973" style="position:absolute;flip:x;visibility:visible;mso-wrap-style:square" from="980,610" to="104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" strokeweight=".15pt"/>
                  <v:line id="Line 950" o:spid="_x0000_s1974" style="position:absolute;flip:x;visibility:visible;mso-wrap-style:square" from="980,505" to="104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" strokeweight=".15pt"/>
                  <v:line id="Line 951" o:spid="_x0000_s1975" style="position:absolute;flip:x;visibility:visible;mso-wrap-style:square" from="980,517" to="104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" strokeweight=".15pt"/>
                  <v:line id="Line 952" o:spid="_x0000_s1976" style="position:absolute;visibility:visible;mso-wrap-style:square" from="962,526" to="96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" strokeweight=".15pt"/>
                  <v:line id="Line 953" o:spid="_x0000_s1977" style="position:absolute;visibility:visible;mso-wrap-style:square" from="962,540" to="96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" strokeweight=".15pt"/>
                  <v:line id="Line 954" o:spid="_x0000_s1978" style="position:absolute;flip:y;visibility:visible;mso-wrap-style:square" from="967,593" to="96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" strokeweight=".15pt"/>
                  <v:line id="Line 955" o:spid="_x0000_s1979" style="position:absolute;visibility:visible;mso-wrap-style:square" from="967,540" to="96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" strokeweight=".15pt"/>
                  <v:line id="Line 956" o:spid="_x0000_s1980" style="position:absolute;visibility:visible;mso-wrap-style:square" from="967,579" to="96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" strokeweight=".15pt"/>
                  <v:line id="Line 957" o:spid="_x0000_s1981" style="position:absolute;visibility:visible;mso-wrap-style:square" from="994,593" to="99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" strokeweight=".15pt"/>
                  <v:line id="Line 958" o:spid="_x0000_s1982" style="position:absolute;flip:y;visibility:visible;mso-wrap-style:square" from="994,540" to="9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" strokeweight=".15pt"/>
                  <v:line id="Line 959" o:spid="_x0000_s1983" style="position:absolute;visibility:visible;mso-wrap-style:square" from="992,579" to="99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" strokeweight=".15pt"/>
                  <v:line id="Line 960" o:spid="_x0000_s1984" style="position:absolute;flip:x;visibility:visible;mso-wrap-style:square" from="992,579" to="9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" strokeweight=".15pt"/>
                  <v:line id="Line 961" o:spid="_x0000_s1985" style="position:absolute;visibility:visible;mso-wrap-style:square" from="969,579" to="96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" strokeweight=".15pt"/>
                  <v:line id="Line 962" o:spid="_x0000_s1986" style="position:absolute;visibility:visible;mso-wrap-style:square" from="962,505" to="96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" strokeweight=".15pt"/>
                  <v:line id="Line 963" o:spid="_x0000_s1987" style="position:absolute;visibility:visible;mso-wrap-style:square" from="1000,526" to="100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" strokeweight=".15pt"/>
                  <v:line id="Line 964" o:spid="_x0000_s1988" style="position:absolute;visibility:visible;mso-wrap-style:square" from="1030,526" to="103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" strokeweight=".15pt"/>
                  <v:line id="Line 965" o:spid="_x0000_s1989" style="position:absolute;visibility:visible;mso-wrap-style:square" from="1030,540" to="103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" strokeweight=".15pt"/>
                  <v:line id="Line 966" o:spid="_x0000_s1990" style="position:absolute;flip:y;visibility:visible;mso-wrap-style:square" from="1036,593" to="103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" strokeweight=".15pt"/>
                  <v:line id="Line 967" o:spid="_x0000_s1991" style="position:absolute;visibility:visible;mso-wrap-style:square" from="1036,540" to="103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" strokeweight=".15pt"/>
                  <v:line id="Line 968" o:spid="_x0000_s1992" style="position:absolute;visibility:visible;mso-wrap-style:square" from="1038,579" to="103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" strokeweight=".15pt"/>
                  <v:line id="Line 969" o:spid="_x0000_s1993" style="position:absolute;visibility:visible;mso-wrap-style:square" from="1036,579" to="103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" strokeweight=".15pt"/>
                  <v:line id="Line 970" o:spid="_x0000_s1994" style="position:absolute;visibility:visible;mso-wrap-style:square" from="1000,505" to="100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" strokeweight=".15pt"/>
                  <v:line id="Line 971" o:spid="_x0000_s1995" style="position:absolute;visibility:visible;mso-wrap-style:square" from="1030,505" to="103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" strokeweight=".15pt"/>
                  <v:line id="Line 972" o:spid="_x0000_s1996" style="position:absolute;flip:x;visibility:visible;mso-wrap-style:square" from="980,316" to="104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" strokeweight=".15pt"/>
                  <v:line id="Line 973" o:spid="_x0000_s1997" style="position:absolute;flip:x;visibility:visible;mso-wrap-style:square" from="980,324" to="1049,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" strokeweight=".15pt"/>
                  <v:line id="Line 974" o:spid="_x0000_s1998" style="position:absolute;visibility:visible;mso-wrap-style:square" from="980,348" to="104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" strokeweight=".15pt"/>
                  <v:line id="Line 975" o:spid="_x0000_s1999" style="position:absolute;visibility:visible;mso-wrap-style:square" from="980,294" to="100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" strokeweight=".15pt"/>
                  <v:line id="Line 976" o:spid="_x0000_s2000" style="position:absolute;visibility:visible;mso-wrap-style:square" from="992,348" to="99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" strokeweight=".15pt"/>
                  <v:line id="Line 977" o:spid="_x0000_s2001" style="position:absolute;visibility:visible;mso-wrap-style:square" from="969,348" to="96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" strokeweight=".15pt"/>
                  <v:line id="Line 978" o:spid="_x0000_s2002" style="position:absolute;flip:x;visibility:visible;mso-wrap-style:square" from="958,294" to="98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" strokeweight=".15pt"/>
                  <v:line id="Line 979" o:spid="_x0000_s2003" style="position:absolute;visibility:visible;mso-wrap-style:square" from="958,294" to="95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" strokeweight=".15pt"/>
                  <v:line id="Line 980" o:spid="_x0000_s2004" style="position:absolute;flip:y;visibility:visible;mso-wrap-style:square" from="992,324" to="99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" strokeweight=".15pt"/>
                  <v:line id="Line 981" o:spid="_x0000_s2005" style="position:absolute;flip:y;visibility:visible;mso-wrap-style:square" from="969,324" to="96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" strokeweight=".15pt"/>
                  <v:line id="Line 982" o:spid="_x0000_s2006" style="position:absolute;visibility:visible;mso-wrap-style:square" from="1038,348" to="103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" strokeweight=".15pt"/>
                  <v:line id="Line 983" o:spid="_x0000_s2007" style="position:absolute;visibility:visible;mso-wrap-style:square" from="1027,294" to="102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" strokeweight=".15pt"/>
                  <v:line id="Line 984" o:spid="_x0000_s2008" style="position:absolute;flip:x;visibility:visible;mso-wrap-style:square" from="1027,294" to="104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" strokeweight=".15pt"/>
                  <v:line id="Line 985" o:spid="_x0000_s2009" style="position:absolute;visibility:visible;mso-wrap-style:square" from="1003,294" to="100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" strokeweight=".15pt"/>
                  <v:line id="Line 986" o:spid="_x0000_s2010" style="position:absolute;flip:y;visibility:visible;mso-wrap-style:square" from="1038,324" to="103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" strokeweight=".15pt"/>
                  <v:line id="Line 987" o:spid="_x0000_s2011" style="position:absolute;visibility:visible;mso-wrap-style:square" from="1264,618" to="1318,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" strokeweight=".15pt"/>
                  <v:line id="Line 988" o:spid="_x0000_s2012" style="position:absolute;flip:x;visibility:visible;mso-wrap-style:square" from="1184,526" to="153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" strokeweight=".15pt"/>
                  <v:line id="Line 989" o:spid="_x0000_s2013" style="position:absolute;visibility:visible;mso-wrap-style:square" from="1284,263" to="133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" strokeweight=".15pt"/>
                  <v:line id="Line 990" o:spid="_x0000_s2014" style="position:absolute;flip:x;visibility:visible;mso-wrap-style:square" from="1261,293" to="153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" strokeweight=".15pt"/>
                  <v:line id="Line 991" o:spid="_x0000_s2015" style="position:absolute;flip:x;visibility:visible;mso-wrap-style:square" from="1257,313" to="1537,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" strokeweight=".15pt"/>
                  <v:line id="Line 992" o:spid="_x0000_s2016" style="position:absolute;visibility:visible;mso-wrap-style:square" from="1267,284" to="153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" strokeweight=".15pt"/>
                  <v:line id="Line 993" o:spid="_x0000_s2017" style="position:absolute;visibility:visible;mso-wrap-style:square" from="1292,274" to="1334,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" strokeweight=".15pt"/>
                  <v:line id="Line 994" o:spid="_x0000_s2018" style="position:absolute;visibility:visible;mso-wrap-style:square" from="1184,519" to="1537,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" strokeweight=".15pt"/>
                  <v:line id="Line 995" o:spid="_x0000_s2019" style="position:absolute;flip:x;visibility:visible;mso-wrap-style:square" from="1260,518" to="129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" strokeweight=".15pt"/>
                  <v:line id="Line 996" o:spid="_x0000_s2020" style="position:absolute;flip:y;visibility:visible;mso-wrap-style:square" from="1296,324" to="1296,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" strokeweight=".15pt"/>
                  <v:line id="Line 997" o:spid="_x0000_s2021" style="position:absolute;flip:x;visibility:visible;mso-wrap-style:square" from="1257,324" to="153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" strokeweight=".15pt"/>
                  <v:line id="Line 998" o:spid="_x0000_s2022" style="position:absolute;flip:y;visibility:visible;mso-wrap-style:square" from="1207,620" to="120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" strokeweight=".15pt"/>
                  <v:line id="Line 999" o:spid="_x0000_s2023" style="position:absolute;flip:y;visibility:visible;mso-wrap-style:square" from="1227,620" to="12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" strokeweight=".15pt"/>
                  <v:line id="Line 1000" o:spid="_x0000_s2024" style="position:absolute;flip:y;visibility:visible;mso-wrap-style:square" from="1162,620" to="116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" strokeweight=".15pt"/>
                  <v:line id="Line 1001" o:spid="_x0000_s2025" style="position:absolute;flip:y;visibility:visible;mso-wrap-style:square" from="1141,620" to="1141,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" strokeweight=".15pt"/>
                  <v:line id="Line 1002" o:spid="_x0000_s2026" style="position:absolute;flip:y;visibility:visible;mso-wrap-style:square" from="1174,620" to="117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" strokeweight=".15pt"/>
                  <v:line id="Line 1003" o:spid="_x0000_s2027" style="position:absolute;flip:y;visibility:visible;mso-wrap-style:square" from="1195,620" to="1195,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" strokeweight=".15pt"/>
                  <v:line id="Line 1004" o:spid="_x0000_s2028" style="position:absolute;visibility:visible;mso-wrap-style:square" from="1264,621" to="1264,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" strokeweight=".15pt"/>
                  <v:line id="Line 1005" o:spid="_x0000_s2029" style="position:absolute;visibility:visible;mso-wrap-style:square" from="1138,649" to="1183,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" strokeweight=".15pt"/>
                  <v:line id="Line 1006" o:spid="_x0000_s2030" style="position:absolute;flip:x;visibility:visible;mso-wrap-style:square" from="1175,647" to="118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" strokeweight=".15pt"/>
                  <v:line id="Line 1007" o:spid="_x0000_s2031" style="position:absolute;flip:x;visibility:visible;mso-wrap-style:square" from="1174,646" to="1184,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" strokeweight=".15pt"/>
                  <v:line id="Line 1008" o:spid="_x0000_s2032" style="position:absolute;flip:x;visibility:visible;mso-wrap-style:square" from="1142,647" to="115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" strokeweight=".15pt"/>
                </v:group>
                <v:group id="Group 1210" o:spid="_x0000_s2033" style="position:absolute;left:6731;top:1663;width:1314;height:2458" coordorigin="1060,262" coordsize="20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">
                  <v:line id="Line 1010" o:spid="_x0000_s2034" style="position:absolute;flip:x;visibility:visible;mso-wrap-style:square" from="1141,646" to="1152,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" strokeweight=".15pt"/>
                  <v:line id="Line 1011" o:spid="_x0000_s2035" style="position:absolute;visibility:visible;mso-wrap-style:square" from="1138,646" to="11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" strokeweight=".15pt"/>
                  <v:line id="Line 1012" o:spid="_x0000_s2036" style="position:absolute;flip:x;visibility:visible;mso-wrap-style:square" from="1138,646" to="114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" strokeweight=".15pt"/>
                  <v:line id="Line 1013" o:spid="_x0000_s2037" style="position:absolute;flip:x;visibility:visible;mso-wrap-style:square" from="1181,366" to="118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" strokeweight=".15pt"/>
                  <v:line id="Line 1014" o:spid="_x0000_s2038" style="position:absolute;flip:x;visibility:visible;mso-wrap-style:square" from="1178,366" to="11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" strokeweight=".15pt"/>
                  <v:line id="Line 1015" o:spid="_x0000_s2039" style="position:absolute;flip:x;visibility:visible;mso-wrap-style:square" from="1175,368" to="117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" strokeweight=".15pt"/>
                  <v:line id="Line 1016" o:spid="_x0000_s2040" style="position:absolute;flip:x;visibility:visible;mso-wrap-style:square" from="1181,366" to="118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" strokeweight=".15pt"/>
                  <v:line id="Line 1017" o:spid="_x0000_s2041" style="position:absolute;flip:x;visibility:visible;mso-wrap-style:square" from="1178,366" to="11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" strokeweight=".15pt"/>
                  <v:line id="Line 1018" o:spid="_x0000_s2042" style="position:absolute;flip:x;visibility:visible;mso-wrap-style:square" from="1175,368" to="117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" strokeweight=".15pt"/>
                  <v:line id="Line 1019" o:spid="_x0000_s2043" style="position:absolute;visibility:visible;mso-wrap-style:square" from="1141,647" to="114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" strokeweight=".15pt"/>
                  <v:line id="Line 1020" o:spid="_x0000_s2044" style="position:absolute;flip:x;visibility:visible;mso-wrap-style:square" from="1162,647" to="117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" strokeweight=".15pt"/>
                  <v:line id="Line 1021" o:spid="_x0000_s2045" style="position:absolute;visibility:visible;mso-wrap-style:square" from="1161,647" to="1175,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" strokeweight=".15pt"/>
                  <v:line id="Line 1022" o:spid="_x0000_s2046" style="position:absolute;visibility:visible;mso-wrap-style:square" from="1161,647" to="1162,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" strokeweight=".15pt"/>
                  <v:line id="Line 1023" o:spid="_x0000_s2047" style="position:absolute;visibility:visible;mso-wrap-style:square" from="1152,647" to="1161,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" strokeweight=".15pt"/>
                  <v:line id="Line 1024" o:spid="_x0000_s2048" style="position:absolute;visibility:visible;mso-wrap-style:square" from="1152,646" to="1162,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" strokeweight=".15pt"/>
                  <v:line id="Line 1025" o:spid="_x0000_s2049" style="position:absolute;flip:x;visibility:visible;mso-wrap-style:square" from="1174,647" to="1175,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" strokeweight=".15pt"/>
                  <v:line id="Line 1026" o:spid="_x0000_s2050" style="position:absolute;flip:x;visibility:visible;mso-wrap-style:square" from="1183,649" to="1229,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" strokeweight=".15pt"/>
                  <v:line id="Line 1027" o:spid="_x0000_s2051" style="position:absolute;flip:x;visibility:visible;mso-wrap-style:square" from="1194,647" to="120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" strokeweight=".15pt"/>
                  <v:line id="Line 1028" o:spid="_x0000_s2052" style="position:absolute;flip:x;visibility:visible;mso-wrap-style:square" from="1207,647" to="120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" strokeweight=".15pt"/>
                  <v:line id="Line 1029" o:spid="_x0000_s2053" style="position:absolute;flip:x;visibility:visible;mso-wrap-style:square" from="1207,646" to="1217,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" strokeweight=".15pt"/>
                  <v:line id="Line 1030" o:spid="_x0000_s2054" style="position:absolute;visibility:visible;mso-wrap-style:square" from="1195,647" to="120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" strokeweight=".15pt"/>
                  <v:line id="Line 1031" o:spid="_x0000_s2055" style="position:absolute;visibility:visible;mso-wrap-style:square" from="1194,647" to="1195,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" strokeweight=".15pt"/>
                  <v:line id="Line 1032" o:spid="_x0000_s2056" style="position:absolute;visibility:visible;mso-wrap-style:square" from="1184,647" to="119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" strokeweight=".15pt"/>
                  <v:line id="Line 1033" o:spid="_x0000_s2057" style="position:absolute;visibility:visible;mso-wrap-style:square" from="1184,646" to="1195,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" strokeweight=".15pt"/>
                  <v:line id="Line 1034" o:spid="_x0000_s2058" style="position:absolute;visibility:visible;mso-wrap-style:square" from="1229,646" to="1229,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" strokeweight=".15pt"/>
                  <v:line id="Line 1035" o:spid="_x0000_s2059" style="position:absolute;visibility:visible;mso-wrap-style:square" from="1226,646" to="1229,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" strokeweight=".15pt"/>
                  <v:line id="Line 1036" o:spid="_x0000_s2060" style="position:absolute;visibility:visible;mso-wrap-style:square" from="1227,647" to="12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" strokeweight=".15pt"/>
                  <v:line id="Line 1037" o:spid="_x0000_s2061" style="position:absolute;flip:x;visibility:visible;mso-wrap-style:square" from="1208,647" to="121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" strokeweight=".15pt"/>
                  <v:line id="Line 1038" o:spid="_x0000_s2062" style="position:absolute;visibility:visible;mso-wrap-style:square" from="1217,647" to="122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" strokeweight=".15pt"/>
                  <v:line id="Line 1039" o:spid="_x0000_s2063" style="position:absolute;visibility:visible;mso-wrap-style:square" from="1217,646" to="1227,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" strokeweight=".15pt"/>
                  <v:line id="Line 1040" o:spid="_x0000_s2064" style="position:absolute;visibility:visible;mso-wrap-style:square" from="1152,414" to="1184,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" strokeweight=".15pt"/>
                  <v:line id="Line 1041" o:spid="_x0000_s2065" style="position:absolute;flip:x;visibility:visible;mso-wrap-style:square" from="1152,412" to="118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" strokeweight=".15pt"/>
                  <v:line id="Line 1042" o:spid="_x0000_s2066" style="position:absolute;visibility:visible;mso-wrap-style:square" from="1152,412" to="118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" strokeweight=".15pt"/>
                  <v:line id="Line 1043" o:spid="_x0000_s2067" style="position:absolute;visibility:visible;mso-wrap-style:square" from="1105,526" to="118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" strokeweight=".15pt"/>
                  <v:line id="Line 1044" o:spid="_x0000_s2068" style="position:absolute;flip:x;visibility:visible;mso-wrap-style:square" from="1108,502" to="118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" strokeweight=".15pt"/>
                  <v:line id="Line 1045" o:spid="_x0000_s2069" style="position:absolute;flip:x;visibility:visible;mso-wrap-style:square" from="1174,502" to="118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" strokeweight=".15pt"/>
                  <v:line id="Line 1046" o:spid="_x0000_s2070" style="position:absolute;flip:x;visibility:visible;mso-wrap-style:square" from="1107,284" to="1184,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" strokeweight=".15pt"/>
                  <v:line id="Line 1047" o:spid="_x0000_s2071" style="position:absolute;flip:x;visibility:visible;mso-wrap-style:square" from="1174,542" to="1195,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" strokeweight=".15pt"/>
                  <v:line id="Line 1048" o:spid="_x0000_s2072" style="position:absolute;flip:x;visibility:visible;mso-wrap-style:square" from="1125,313" to="1184,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" strokeweight=".15pt"/>
                  <v:line id="Line 1049" o:spid="_x0000_s2073" style="position:absolute;visibility:visible;mso-wrap-style:square" from="1113,274" to="125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" strokeweight=".15pt"/>
                  <v:line id="Line 1050" o:spid="_x0000_s2074" style="position:absolute;visibility:visible;mso-wrap-style:square" from="1112,293" to="118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" strokeweight=".15pt"/>
                  <v:line id="Line 1051" o:spid="_x0000_s2075" style="position:absolute;flip:x;visibility:visible;mso-wrap-style:square" from="1112,324" to="118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" strokeweight=".15pt"/>
                  <v:line id="Line 1052" o:spid="_x0000_s2076" style="position:absolute;flip:x;visibility:visible;mso-wrap-style:square" from="1112,347" to="1184,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" strokeweight=".15pt"/>
                  <v:line id="Line 1053" o:spid="_x0000_s2077" style="position:absolute;visibility:visible;mso-wrap-style:square" from="1174,453" to="1184,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" strokeweight=".15pt"/>
                  <v:line id="Line 1054" o:spid="_x0000_s2078" style="position:absolute;flip:x;visibility:visible;mso-wrap-style:square" from="1103,519" to="11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" strokeweight=".15pt"/>
                  <v:line id="Line 1055" o:spid="_x0000_s2079" style="position:absolute;flip:x;visibility:visible;mso-wrap-style:square" from="1108,504" to="1184,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" strokeweight=".15pt"/>
                  <v:line id="Line 1056" o:spid="_x0000_s2080" style="position:absolute;flip:x;visibility:visible;mso-wrap-style:square" from="1174,620" to="1184,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" strokeweight=".15pt"/>
                  <v:line id="Line 1057" o:spid="_x0000_s2081" style="position:absolute;flip:x;visibility:visible;mso-wrap-style:square" from="1174,620" to="1184,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" strokeweight=".15pt"/>
                  <v:line id="Line 1058" o:spid="_x0000_s2082" style="position:absolute;visibility:visible;mso-wrap-style:square" from="1141,262" to="1184,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" strokeweight=".15pt"/>
                  <v:line id="Line 1059" o:spid="_x0000_s2083" style="position:absolute;flip:x;visibility:visible;mso-wrap-style:square" from="1110,608" to="1184,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" strokeweight=".15pt"/>
                  <v:line id="Line 1060" o:spid="_x0000_s2084" style="position:absolute;visibility:visible;mso-wrap-style:square" from="1069,526" to="106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" strokeweight=".15pt"/>
                  <v:line id="Line 1061" o:spid="_x0000_s2085" style="position:absolute;visibility:visible;mso-wrap-style:square" from="1099,526" to="109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" strokeweight=".15pt"/>
                  <v:line id="Line 1062" o:spid="_x0000_s2086" style="position:absolute;visibility:visible;mso-wrap-style:square" from="1110,531" to="111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" strokeweight=".15pt"/>
                  <v:line id="Line 1063" o:spid="_x0000_s2087" style="position:absolute;visibility:visible;mso-wrap-style:square" from="1099,540" to="110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" strokeweight=".15pt"/>
                  <v:line id="Line 1064" o:spid="_x0000_s2088" style="position:absolute;visibility:visible;mso-wrap-style:square" from="1063,540" to="106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" strokeweight=".15pt"/>
                  <v:line id="Line 1065" o:spid="_x0000_s2089" style="position:absolute;visibility:visible;mso-wrap-style:square" from="1110,531" to="111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" strokeweight=".15pt"/>
                  <v:line id="Line 1066" o:spid="_x0000_s2090" style="position:absolute;visibility:visible;mso-wrap-style:square" from="1110,531" to="111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" strokeweight=".15pt"/>
                  <v:line id="Line 1067" o:spid="_x0000_s2091" style="position:absolute;visibility:visible;mso-wrap-style:square" from="1063,605" to="110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" strokeweight=".15pt"/>
                  <v:line id="Line 1068" o:spid="_x0000_s2092" style="position:absolute;visibility:visible;mso-wrap-style:square" from="1063,593" to="106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" strokeweight=".15pt"/>
                  <v:line id="Line 1069" o:spid="_x0000_s2093" style="position:absolute;visibility:visible;mso-wrap-style:square" from="1060,579" to="106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" strokeweight=".15pt"/>
                  <v:line id="Line 1070" o:spid="_x0000_s2094" style="position:absolute;flip:y;visibility:visible;mso-wrap-style:square" from="1063,540" to="106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" strokeweight=".15pt"/>
                  <v:line id="Line 1071" o:spid="_x0000_s2095" style="position:absolute;flip:x;visibility:visible;mso-wrap-style:square" from="1060,579" to="106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" strokeweight=".15pt"/>
                  <v:line id="Line 1072" o:spid="_x0000_s2096" style="position:absolute;flip:y;visibility:visible;mso-wrap-style:square" from="1104,593" to="110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" strokeweight=".15pt"/>
                  <v:line id="Line 1073" o:spid="_x0000_s2097" style="position:absolute;visibility:visible;mso-wrap-style:square" from="1107,579" to="110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" strokeweight=".15pt"/>
                  <v:line id="Line 1074" o:spid="_x0000_s2098" style="position:absolute;visibility:visible;mso-wrap-style:square" from="1104,540" to="110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" strokeweight=".15pt"/>
                  <v:line id="Line 1075" o:spid="_x0000_s2099" style="position:absolute;visibility:visible;mso-wrap-style:square" from="1104,593" to="1110,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" strokeweight=".15pt"/>
                  <v:line id="Line 1076" o:spid="_x0000_s2100" style="position:absolute;visibility:visible;mso-wrap-style:square" from="1104,579" to="110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" strokeweight=".15pt"/>
                  <v:line id="Line 1077" o:spid="_x0000_s2101" style="position:absolute;visibility:visible;mso-wrap-style:square" from="1069,505" to="106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" strokeweight=".15pt"/>
                  <v:line id="Line 1078" o:spid="_x0000_s2102" style="position:absolute;visibility:visible;mso-wrap-style:square" from="1099,505" to="109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" strokeweight=".15pt"/>
                  <v:line id="Line 1079" o:spid="_x0000_s2103" style="position:absolute;flip:x;visibility:visible;mso-wrap-style:square" from="1141,542" to="116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" strokeweight=".15pt"/>
                  <v:line id="Line 1080" o:spid="_x0000_s2104" style="position:absolute;flip:x;visibility:visible;mso-wrap-style:square" from="1141,620" to="115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" strokeweight=".15pt"/>
                  <v:line id="Line 1081" o:spid="_x0000_s2105" style="position:absolute;visibility:visible;mso-wrap-style:square" from="1141,542" to="1141,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" strokeweight=".15pt"/>
                  <v:line id="Line 1082" o:spid="_x0000_s2106" style="position:absolute;visibility:visible;mso-wrap-style:square" from="1162,542" to="1162,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" strokeweight=".15pt"/>
                  <v:line id="Line 1083" o:spid="_x0000_s2107" style="position:absolute;visibility:visible;mso-wrap-style:square" from="1152,620" to="116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" strokeweight=".15pt"/>
                  <v:line id="Line 1084" o:spid="_x0000_s2108" style="position:absolute;visibility:visible;mso-wrap-style:square" from="1174,542" to="1174,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" strokeweight=".15pt"/>
                  <v:line id="Line 1085" o:spid="_x0000_s2109" style="position:absolute;flip:x;visibility:visible;mso-wrap-style:square" from="1141,502" to="1162,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" strokeweight=".15pt"/>
                  <v:line id="Line 1086" o:spid="_x0000_s2110" style="position:absolute;visibility:visible;mso-wrap-style:square" from="1141,453" to="115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" strokeweight=".15pt"/>
                  <v:line id="Line 1087" o:spid="_x0000_s2111" style="position:absolute;flip:y;visibility:visible;mso-wrap-style:square" from="1141,453" to="114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" strokeweight=".15pt"/>
                  <v:line id="Line 1088" o:spid="_x0000_s2112" style="position:absolute;visibility:visible;mso-wrap-style:square" from="1141,453" to="114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" strokeweight=".15pt"/>
                  <v:line id="Line 1089" o:spid="_x0000_s2113" style="position:absolute;flip:y;visibility:visible;mso-wrap-style:square" from="1162,453" to="1162,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" strokeweight=".15pt"/>
                  <v:line id="Line 1090" o:spid="_x0000_s2114" style="position:absolute;visibility:visible;mso-wrap-style:square" from="1162,453" to="1162,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" strokeweight=".15pt"/>
                  <v:line id="Line 1091" o:spid="_x0000_s2115" style="position:absolute;flip:x;visibility:visible;mso-wrap-style:square" from="1152,453" to="116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" strokeweight=".15pt"/>
                  <v:line id="Line 1092" o:spid="_x0000_s2116" style="position:absolute;flip:y;visibility:visible;mso-wrap-style:square" from="1174,453" to="117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" strokeweight=".15pt"/>
                  <v:line id="Line 1093" o:spid="_x0000_s2117" style="position:absolute;visibility:visible;mso-wrap-style:square" from="1174,453" to="117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" strokeweight=".15pt"/>
                  <v:line id="Line 1094" o:spid="_x0000_s2118" style="position:absolute;visibility:visible;mso-wrap-style:square" from="1113,263" to="114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" strokeweight=".15pt"/>
                  <v:line id="Line 1095" o:spid="_x0000_s2119" style="position:absolute;flip:x;visibility:visible;mso-wrap-style:square" from="1112,313" to="1122,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" strokeweight=".15pt"/>
                  <v:line id="Line 1096" o:spid="_x0000_s2120" style="position:absolute;visibility:visible;mso-wrap-style:square" from="1107,348" to="110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" strokeweight=".15pt"/>
                  <v:line id="Line 1097" o:spid="_x0000_s2121" style="position:absolute;visibility:visible;mso-wrap-style:square" from="1060,348" to="106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" strokeweight=".15pt"/>
                  <v:line id="Line 1098" o:spid="_x0000_s2122" style="position:absolute;flip:y;visibility:visible;mso-wrap-style:square" from="1060,324" to="106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" strokeweight=".15pt"/>
                  <v:line id="Line 1099" o:spid="_x0000_s2123" style="position:absolute;visibility:visible;mso-wrap-style:square" from="1072,294" to="107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" strokeweight=".15pt"/>
                  <v:line id="Line 1100" o:spid="_x0000_s2124" style="position:absolute;flip:y;visibility:visible;mso-wrap-style:square" from="1107,324" to="110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" strokeweight=".15pt"/>
                  <v:line id="Line 1101" o:spid="_x0000_s2125" style="position:absolute;visibility:visible;mso-wrap-style:square" from="1096,294" to="109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" strokeweight=".15pt"/>
                  <v:line id="Line 1102" o:spid="_x0000_s2126" style="position:absolute;flip:x;visibility:visible;mso-wrap-style:square" from="1096,294" to="111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" strokeweight=".15pt"/>
                  <v:line id="Line 1103" o:spid="_x0000_s2127" style="position:absolute;flip:x;visibility:visible;mso-wrap-style:square" from="1148,366" to="115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" strokeweight=".15pt"/>
                  <v:line id="Line 1104" o:spid="_x0000_s2128" style="position:absolute;flip:x;visibility:visible;mso-wrap-style:square" from="1145,366" to="114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" strokeweight=".15pt"/>
                  <v:line id="Line 1105" o:spid="_x0000_s2129" style="position:absolute;flip:x;visibility:visible;mso-wrap-style:square" from="1142,368" to="1145,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" strokeweight=".15pt"/>
                  <v:line id="Line 1106" o:spid="_x0000_s2130" style="position:absolute;flip:x;visibility:visible;mso-wrap-style:square" from="1148,366" to="115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" strokeweight=".15pt"/>
                  <v:line id="Line 1107" o:spid="_x0000_s2131" style="position:absolute;flip:x;visibility:visible;mso-wrap-style:square" from="1145,366" to="114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" strokeweight=".15pt"/>
                  <v:line id="Line 1108" o:spid="_x0000_s2132" style="position:absolute;flip:x;visibility:visible;mso-wrap-style:square" from="1142,368" to="1145,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" strokeweight=".15pt"/>
                  <v:line id="Line 1109" o:spid="_x0000_s2133" style="position:absolute;flip:x;visibility:visible;mso-wrap-style:square" from="1141,369" to="1142,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" strokeweight=".15pt"/>
                  <v:line id="Line 1110" o:spid="_x0000_s2134" style="position:absolute;flip:x;visibility:visible;mso-wrap-style:square" from="1141,369" to="1142,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" strokeweight=".15pt"/>
                  <v:line id="Line 1111" o:spid="_x0000_s2135" style="position:absolute;flip:x y;visibility:visible;mso-wrap-style:square" from="1158,368" to="116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" strokeweight=".15pt"/>
                  <v:line id="Line 1112" o:spid="_x0000_s2136" style="position:absolute;flip:x y;visibility:visible;mso-wrap-style:square" from="1155,366" to="115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" strokeweight=".15pt"/>
                  <v:line id="Line 1113" o:spid="_x0000_s2137" style="position:absolute;flip:x;visibility:visible;mso-wrap-style:square" from="1152,366" to="1155,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" strokeweight=".15pt"/>
                  <v:line id="Line 1114" o:spid="_x0000_s2138" style="position:absolute;flip:x y;visibility:visible;mso-wrap-style:square" from="1158,368" to="116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" strokeweight=".15pt"/>
                  <v:line id="Line 1115" o:spid="_x0000_s2139" style="position:absolute;flip:x y;visibility:visible;mso-wrap-style:square" from="1155,366" to="115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" strokeweight=".15pt"/>
                  <v:line id="Line 1116" o:spid="_x0000_s2140" style="position:absolute;flip:x;visibility:visible;mso-wrap-style:square" from="1152,366" to="1155,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" strokeweight=".15pt"/>
                  <v:line id="Line 1117" o:spid="_x0000_s2141" style="position:absolute;flip:y;visibility:visible;mso-wrap-style:square" from="1162,369" to="1162,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" strokeweight=".15pt"/>
                  <v:line id="Line 1118" o:spid="_x0000_s2142" style="position:absolute;flip:y;visibility:visible;mso-wrap-style:square" from="1162,369" to="1162,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" strokeweight=".15pt"/>
                  <v:line id="Line 1119" o:spid="_x0000_s2143" style="position:absolute;flip:x;visibility:visible;mso-wrap-style:square" from="1174,369" to="1175,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" strokeweight=".15pt"/>
                  <v:line id="Line 1120" o:spid="_x0000_s2144" style="position:absolute;flip:x;visibility:visible;mso-wrap-style:square" from="1174,369" to="1175,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" strokeweight=".15pt"/>
                  <v:line id="Line 1121" o:spid="_x0000_s2145" style="position:absolute;flip:x;visibility:visible;mso-wrap-style:square" from="1139,414" to="1152,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" strokeweight=".15pt"/>
                  <v:line id="Line 1122" o:spid="_x0000_s2146" style="position:absolute;flip:x;visibility:visible;mso-wrap-style:square" from="1139,412" to="1152,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" strokeweight=".15pt"/>
                  <v:line id="Line 1123" o:spid="_x0000_s2147" style="position:absolute;flip:y;visibility:visible;mso-wrap-style:square" from="1139,412" to="1139,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" strokeweight=".15pt"/>
                  <v:line id="Line 1124" o:spid="_x0000_s2148" style="position:absolute;visibility:visible;mso-wrap-style:square" from="1141,370" to="114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" strokeweight=".15pt"/>
                  <v:line id="Line 1125" o:spid="_x0000_s2149" style="position:absolute;flip:y;visibility:visible;mso-wrap-style:square" from="1141,370" to="114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" strokeweight=".15pt"/>
                  <v:line id="Line 1126" o:spid="_x0000_s2150" style="position:absolute;visibility:visible;mso-wrap-style:square" from="1162,370" to="116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" strokeweight=".15pt"/>
                  <v:line id="Line 1127" o:spid="_x0000_s2151" style="position:absolute;flip:y;visibility:visible;mso-wrap-style:square" from="1162,370" to="1162,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" strokeweight=".15pt"/>
                  <v:line id="Line 1128" o:spid="_x0000_s2152" style="position:absolute;visibility:visible;mso-wrap-style:square" from="1174,370" to="117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" strokeweight=".15pt"/>
                  <v:line id="Line 1129" o:spid="_x0000_s2153" style="position:absolute;flip:y;visibility:visible;mso-wrap-style:square" from="1174,370" to="117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" strokeweight=".15pt"/>
                  <v:line id="Line 1130" o:spid="_x0000_s2154" style="position:absolute;flip:y;visibility:visible;mso-wrap-style:square" from="1141,324" to="1141,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" strokeweight=".15pt"/>
                  <v:line id="Line 1131" o:spid="_x0000_s2155" style="position:absolute;visibility:visible;mso-wrap-style:square" from="1122,313" to="1125,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" strokeweight=".15pt"/>
                  <v:line id="Line 1132" o:spid="_x0000_s2156" style="position:absolute;visibility:visible;mso-wrap-style:square" from="1122,313" to="1125,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" strokeweight=".15pt"/>
                  <v:line id="Line 1133" o:spid="_x0000_s2157" style="position:absolute;flip:y;visibility:visible;mso-wrap-style:square" from="1162,324" to="116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" strokeweight=".15pt"/>
                  <v:line id="Line 1134" o:spid="_x0000_s2158" style="position:absolute;flip:y;visibility:visible;mso-wrap-style:square" from="1174,324" to="1174,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" strokeweight=".15pt"/>
                  <v:line id="Line 1135" o:spid="_x0000_s2159" style="position:absolute;visibility:visible;mso-wrap-style:square" from="1184,504" to="126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" strokeweight=".15pt"/>
                  <v:line id="Line 1136" o:spid="_x0000_s2160" style="position:absolute;visibility:visible;mso-wrap-style:square" from="1184,502" to="126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" strokeweight=".15pt"/>
                  <v:line id="Line 1137" o:spid="_x0000_s2161" style="position:absolute;visibility:visible;mso-wrap-style:square" from="1184,504" to="126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" strokeweight=".15pt"/>
                  <v:line id="Line 1138" o:spid="_x0000_s2162" style="position:absolute;visibility:visible;mso-wrap-style:square" from="1184,608" to="1259,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" strokeweight=".15pt"/>
                  <v:line id="Line 1139" o:spid="_x0000_s2163" style="position:absolute;flip:x;visibility:visible;mso-wrap-style:square" from="1207,542" to="1227,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" strokeweight=".15pt"/>
                  <v:line id="Line 1140" o:spid="_x0000_s2164" style="position:absolute;visibility:visible;mso-wrap-style:square" from="1207,542" to="1207,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" strokeweight=".15pt"/>
                  <v:line id="Line 1141" o:spid="_x0000_s2165" style="position:absolute;flip:x;visibility:visible;mso-wrap-style:square" from="1207,620" to="12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" strokeweight=".15pt"/>
                  <v:line id="Line 1142" o:spid="_x0000_s2166" style="position:absolute;visibility:visible;mso-wrap-style:square" from="1195,542" to="1195,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" strokeweight=".15pt"/>
                  <v:line id="Line 1143" o:spid="_x0000_s2167" style="position:absolute;visibility:visible;mso-wrap-style:square" from="1184,620" to="1195,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" strokeweight=".15pt"/>
                  <v:line id="Line 1144" o:spid="_x0000_s2168" style="position:absolute;visibility:visible;mso-wrap-style:square" from="1184,620" to="1195,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" strokeweight=".15pt"/>
                  <v:line id="Line 1145" o:spid="_x0000_s2169" style="position:absolute;visibility:visible;mso-wrap-style:square" from="1227,542" to="1227,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" strokeweight=".15pt"/>
                  <v:line id="Line 1146" o:spid="_x0000_s2170" style="position:absolute;visibility:visible;mso-wrap-style:square" from="1217,620" to="122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" strokeweight=".15pt"/>
                  <v:line id="Line 1147" o:spid="_x0000_s2171" style="position:absolute;visibility:visible;mso-wrap-style:square" from="1206,502" to="122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" strokeweight=".15pt"/>
                  <v:line id="Line 1148" o:spid="_x0000_s2172" style="position:absolute;flip:y;visibility:visible;mso-wrap-style:square" from="1206,453" to="120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" strokeweight=".15pt"/>
                  <v:line id="Line 1149" o:spid="_x0000_s2173" style="position:absolute;visibility:visible;mso-wrap-style:square" from="1206,453" to="120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" strokeweight=".15pt"/>
                  <v:line id="Line 1150" o:spid="_x0000_s2174" style="position:absolute;visibility:visible;mso-wrap-style:square" from="1206,453" to="121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" strokeweight=".15pt"/>
                  <v:line id="Line 1151" o:spid="_x0000_s2175" style="position:absolute;visibility:visible;mso-wrap-style:square" from="1207,453" to="121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" strokeweight=".15pt"/>
                  <v:line id="Line 1152" o:spid="_x0000_s2176" style="position:absolute;visibility:visible;mso-wrap-style:square" from="1184,502" to="1195,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" strokeweight=".15pt"/>
                  <v:line id="Line 1153" o:spid="_x0000_s2177" style="position:absolute;flip:y;visibility:visible;mso-wrap-style:square" from="1195,453" to="1195,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" strokeweight=".15pt"/>
                  <v:line id="Line 1154" o:spid="_x0000_s2178" style="position:absolute;visibility:visible;mso-wrap-style:square" from="1195,453" to="1195,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" strokeweight=".15pt"/>
                  <v:line id="Line 1155" o:spid="_x0000_s2179" style="position:absolute;flip:x;visibility:visible;mso-wrap-style:square" from="1184,453" to="119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" strokeweight=".15pt"/>
                  <v:line id="Line 1156" o:spid="_x0000_s2180" style="position:absolute;flip:y;visibility:visible;mso-wrap-style:square" from="1226,453" to="122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" strokeweight=".15pt"/>
                  <v:line id="Line 1157" o:spid="_x0000_s2181" style="position:absolute;visibility:visible;mso-wrap-style:square" from="1226,453" to="122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" strokeweight=".15pt"/>
                  <v:line id="Line 1158" o:spid="_x0000_s2182" style="position:absolute;flip:x;visibility:visible;mso-wrap-style:square" from="1216,453" to="122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" strokeweight=".15pt"/>
                  <v:line id="Line 1159" o:spid="_x0000_s2183" style="position:absolute;visibility:visible;mso-wrap-style:square" from="1184,284" to="126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" strokeweight=".15pt"/>
                  <v:line id="Line 1160" o:spid="_x0000_s2184" style="position:absolute;visibility:visible;mso-wrap-style:square" from="1227,263" to="125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" strokeweight=".15pt"/>
                  <v:line id="Line 1161" o:spid="_x0000_s2185" style="position:absolute;visibility:visible;mso-wrap-style:square" from="1184,313" to="1244,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" strokeweight=".15pt"/>
                  <v:line id="Line 1162" o:spid="_x0000_s2186" style="position:absolute;flip:x;visibility:visible;mso-wrap-style:square" from="1184,293" to="125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" strokeweight=".15pt"/>
                  <v:line id="Line 1163" o:spid="_x0000_s2187" style="position:absolute;visibility:visible;mso-wrap-style:square" from="1184,324" to="125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" strokeweight=".15pt"/>
                  <v:line id="Line 1164" o:spid="_x0000_s2188" style="position:absolute;flip:x;visibility:visible;mso-wrap-style:square" from="1206,369" to="1207,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" strokeweight=".15pt"/>
                  <v:line id="Line 1165" o:spid="_x0000_s2189" style="position:absolute;flip:x;visibility:visible;mso-wrap-style:square" from="1206,369" to="1207,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" strokeweight=".15pt"/>
                  <v:line id="Line 1166" o:spid="_x0000_s2190" style="position:absolute;flip:x;visibility:visible;mso-wrap-style:square" from="1213,366" to="121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" strokeweight=".15pt"/>
                  <v:line id="Line 1167" o:spid="_x0000_s2191" style="position:absolute;flip:x;visibility:visible;mso-wrap-style:square" from="1210,366" to="121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" strokeweight=".15pt"/>
                  <v:line id="Line 1168" o:spid="_x0000_s2192" style="position:absolute;flip:x;visibility:visible;mso-wrap-style:square" from="1207,368" to="121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" strokeweight=".15pt"/>
                  <v:line id="Line 1169" o:spid="_x0000_s2193" style="position:absolute;flip:x;visibility:visible;mso-wrap-style:square" from="1213,366" to="121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" strokeweight=".15pt"/>
                  <v:line id="Line 1170" o:spid="_x0000_s2194" style="position:absolute;flip:x;visibility:visible;mso-wrap-style:square" from="1210,366" to="121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" strokeweight=".15pt"/>
                  <v:line id="Line 1171" o:spid="_x0000_s2195" style="position:absolute;flip:x;visibility:visible;mso-wrap-style:square" from="1207,368" to="121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" strokeweight=".15pt"/>
                  <v:line id="Line 1172" o:spid="_x0000_s2196" style="position:absolute;flip:x;visibility:visible;mso-wrap-style:square" from="1213,366" to="121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" strokeweight=".15pt"/>
                  <v:line id="Line 1173" o:spid="_x0000_s2197" style="position:absolute;flip:x;visibility:visible;mso-wrap-style:square" from="1210,366" to="121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" strokeweight=".15pt"/>
                  <v:line id="Line 1174" o:spid="_x0000_s2198" style="position:absolute;flip:x;visibility:visible;mso-wrap-style:square" from="1207,368" to="121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" strokeweight=".15pt"/>
                  <v:line id="Line 1175" o:spid="_x0000_s2199" style="position:absolute;flip:x;visibility:visible;mso-wrap-style:square" from="1213,366" to="121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" strokeweight=".15pt"/>
                  <v:line id="Line 1176" o:spid="_x0000_s2200" style="position:absolute;flip:x;visibility:visible;mso-wrap-style:square" from="1210,366" to="121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" strokeweight=".15pt"/>
                  <v:line id="Line 1177" o:spid="_x0000_s2201" style="position:absolute;flip:x;visibility:visible;mso-wrap-style:square" from="1207,368" to="121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" strokeweight=".15pt"/>
                  <v:line id="Line 1178" o:spid="_x0000_s2202" style="position:absolute;flip:x y;visibility:visible;mso-wrap-style:square" from="1192,368" to="1195,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" strokeweight=".15pt"/>
                  <v:line id="Line 1179" o:spid="_x0000_s2203" style="position:absolute;flip:x y;visibility:visible;mso-wrap-style:square" from="1188,366" to="119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" strokeweight=".15pt"/>
                  <v:line id="Line 1180" o:spid="_x0000_s2204" style="position:absolute;flip:x;visibility:visible;mso-wrap-style:square" from="1184,366" to="118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" strokeweight=".15pt"/>
                  <v:line id="Line 1181" o:spid="_x0000_s2205" style="position:absolute;flip:x y;visibility:visible;mso-wrap-style:square" from="1192,368" to="1195,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" strokeweight=".15pt"/>
                  <v:line id="Line 1182" o:spid="_x0000_s2206" style="position:absolute;flip:x y;visibility:visible;mso-wrap-style:square" from="1188,366" to="119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" strokeweight=".15pt"/>
                  <v:line id="Line 1183" o:spid="_x0000_s2207" style="position:absolute;flip:x;visibility:visible;mso-wrap-style:square" from="1184,366" to="118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" strokeweight=".15pt"/>
                  <v:line id="Line 1184" o:spid="_x0000_s2208" style="position:absolute;flip:y;visibility:visible;mso-wrap-style:square" from="1195,369" to="1195,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" strokeweight=".15pt"/>
                  <v:line id="Line 1185" o:spid="_x0000_s2209" style="position:absolute;flip:y;visibility:visible;mso-wrap-style:square" from="1195,369" to="1195,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" strokeweight=".15pt"/>
                  <v:line id="Line 1186" o:spid="_x0000_s2210" style="position:absolute;flip:y;visibility:visible;mso-wrap-style:square" from="1226,369" to="1226,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" strokeweight=".15pt"/>
                  <v:line id="Line 1187" o:spid="_x0000_s2211" style="position:absolute;flip:y;visibility:visible;mso-wrap-style:square" from="1226,369" to="1226,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" strokeweight=".15pt"/>
                  <v:line id="Line 1188" o:spid="_x0000_s2212" style="position:absolute;flip:x y;visibility:visible;mso-wrap-style:square" from="1223,368" to="122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" strokeweight=".15pt"/>
                  <v:line id="Line 1189" o:spid="_x0000_s2213" style="position:absolute;flip:x y;visibility:visible;mso-wrap-style:square" from="1220,366" to="122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" strokeweight=".15pt"/>
                  <v:line id="Line 1190" o:spid="_x0000_s2214" style="position:absolute;flip:x;visibility:visible;mso-wrap-style:square" from="1216,366" to="122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" strokeweight=".15pt"/>
                  <v:line id="Line 1191" o:spid="_x0000_s2215" style="position:absolute;flip:x y;visibility:visible;mso-wrap-style:square" from="1223,368" to="122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" strokeweight=".15pt"/>
                  <v:line id="Line 1192" o:spid="_x0000_s2216" style="position:absolute;flip:x y;visibility:visible;mso-wrap-style:square" from="1220,366" to="122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vZ4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yXj6DL9v0hOQixsAAAD//wMAUEsBAi0AFAAGAAgAAAAhANvh9svuAAAAhQEAABMAAAAAAAAA&#10;AAAAAAAAAAAAAFtDb250ZW50X1R5cGVzXS54bWxQSwECLQAUAAYACAAAACEAWvQsW78AAAAVAQAA&#10;CwAAAAAAAAAAAAAAAAAfAQAAX3JlbHMvLnJlbHNQSwECLQAUAAYACAAAACEAUZr2eMYAAADdAAAA&#10;DwAAAAAAAAAAAAAAAAAHAgAAZHJzL2Rvd25yZXYueG1sUEsFBgAAAAADAAMAtwAAAPoCAAAAAA==&#10;" strokeweight=".15pt"/>
                  <v:line id="Line 1193" o:spid="_x0000_s2217" style="position:absolute;flip:x;visibility:visible;mso-wrap-style:square" from="1216,366" to="122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" strokeweight=".15pt"/>
                  <v:line id="Line 1194" o:spid="_x0000_s2218" style="position:absolute;flip:x y;visibility:visible;mso-wrap-style:square" from="1223,368" to="122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" strokeweight=".15pt"/>
                  <v:line id="Line 1195" o:spid="_x0000_s2219" style="position:absolute;flip:x y;visibility:visible;mso-wrap-style:square" from="1220,366" to="122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" strokeweight=".15pt"/>
                  <v:line id="Line 1196" o:spid="_x0000_s2220" style="position:absolute;flip:x;visibility:visible;mso-wrap-style:square" from="1216,366" to="122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" strokeweight=".15pt"/>
                  <v:line id="Line 1197" o:spid="_x0000_s2221" style="position:absolute;flip:x y;visibility:visible;mso-wrap-style:square" from="1223,368" to="122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" strokeweight=".15pt"/>
                  <v:line id="Line 1198" o:spid="_x0000_s2222" style="position:absolute;flip:x y;visibility:visible;mso-wrap-style:square" from="1220,366" to="122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" strokeweight=".15pt"/>
                  <v:line id="Line 1199" o:spid="_x0000_s2223" style="position:absolute;flip:x;visibility:visible;mso-wrap-style:square" from="1216,366" to="122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" strokeweight=".15pt"/>
                  <v:line id="Line 1200" o:spid="_x0000_s2224" style="position:absolute;visibility:visible;mso-wrap-style:square" from="1184,347" to="125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" strokeweight=".15pt"/>
                  <v:line id="Line 1201" o:spid="_x0000_s2225" style="position:absolute;flip:x;visibility:visible;mso-wrap-style:square" from="1184,414" to="1217,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" strokeweight=".15pt"/>
                  <v:line id="Line 1202" o:spid="_x0000_s2226" style="position:absolute;visibility:visible;mso-wrap-style:square" from="1183,414" to="1216,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" strokeweight=".15pt"/>
                  <v:line id="Line 1203" o:spid="_x0000_s2227" style="position:absolute;flip:x;visibility:visible;mso-wrap-style:square" from="1184,412" to="1217,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" strokeweight=".15pt"/>
                  <v:line id="Line 1204" o:spid="_x0000_s2228" style="position:absolute;flip:x;visibility:visible;mso-wrap-style:square" from="1183,412" to="121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" strokeweight=".15pt"/>
                  <v:line id="Line 1205" o:spid="_x0000_s2229" style="position:absolute;visibility:visible;mso-wrap-style:square" from="1183,412" to="121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" strokeweight=".15pt"/>
                  <v:line id="Line 1206" o:spid="_x0000_s2230" style="position:absolute;visibility:visible;mso-wrap-style:square" from="1206,370" to="12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" strokeweight=".15pt"/>
                  <v:line id="Line 1207" o:spid="_x0000_s2231" style="position:absolute;flip:y;visibility:visible;mso-wrap-style:square" from="1206,370" to="120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" strokeweight=".15pt"/>
                  <v:line id="Line 1208" o:spid="_x0000_s2232" style="position:absolute;visibility:visible;mso-wrap-style:square" from="1195,370" to="1195,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" strokeweight=".15pt"/>
                  <v:line id="Line 1209" o:spid="_x0000_s2233" style="position:absolute;flip:y;visibility:visible;mso-wrap-style:square" from="1195,370" to="1195,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" strokeweight=".15pt"/>
                </v:group>
                <v:group id="Group 1411" o:spid="_x0000_s2234" style="position:absolute;left:7073;top:1301;width:4382;height:2826" coordorigin="1114,205" coordsize="690,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">
                  <v:line id="Line 1211" o:spid="_x0000_s2235" style="position:absolute;flip:y;visibility:visible;mso-wrap-style:square" from="1230,412" to="123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" strokeweight=".15pt"/>
                  <v:line id="Line 1212" o:spid="_x0000_s2236" style="position:absolute;visibility:visible;mso-wrap-style:square" from="1217,414" to="1230,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" strokeweight=".15pt"/>
                  <v:line id="Line 1213" o:spid="_x0000_s2237" style="position:absolute;visibility:visible;mso-wrap-style:square" from="1217,412" to="1230,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" strokeweight=".15pt"/>
                  <v:line id="Line 1214" o:spid="_x0000_s2238" style="position:absolute;visibility:visible;mso-wrap-style:square" from="1226,370" to="122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" strokeweight=".15pt"/>
                  <v:line id="Line 1215" o:spid="_x0000_s2239" style="position:absolute;flip:y;visibility:visible;mso-wrap-style:square" from="1226,370" to="122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" strokeweight=".15pt"/>
                  <v:line id="Line 1216" o:spid="_x0000_s2240" style="position:absolute;flip:y;visibility:visible;mso-wrap-style:square" from="1207,324" to="120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" strokeweight=".15pt"/>
                  <v:line id="Line 1217" o:spid="_x0000_s2241" style="position:absolute;flip:x;visibility:visible;mso-wrap-style:square" from="1184,262" to="1227,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" strokeweight=".15pt"/>
                  <v:line id="Line 1218" o:spid="_x0000_s2242" style="position:absolute;flip:y;visibility:visible;mso-wrap-style:square" from="1195,324" to="1195,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" strokeweight=".15pt"/>
                  <v:line id="Line 1219" o:spid="_x0000_s2243" style="position:absolute;flip:y;visibility:visible;mso-wrap-style:square" from="1227,324" to="122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" strokeweight=".15pt"/>
                  <v:line id="Line 1220" o:spid="_x0000_s2244" style="position:absolute;visibility:visible;mso-wrap-style:square" from="1227,262" to="1227,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" strokeweight=".15pt"/>
                  <v:line id="Line 1221" o:spid="_x0000_s2245" style="position:absolute;flip:x;visibility:visible;mso-wrap-style:square" from="1256,274" to="127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" strokeweight=".15pt"/>
                  <v:line id="Line 1222" o:spid="_x0000_s2246" style="position:absolute;flip:x;visibility:visible;mso-wrap-style:square" from="1256,263" to="128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" strokeweight=".15pt"/>
                  <v:line id="Line 1223" o:spid="_x0000_s2247" style="position:absolute;flip:y;visibility:visible;mso-wrap-style:square" from="1256,263" to="125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" strokeweight=".15pt"/>
                  <v:line id="Line 1224" o:spid="_x0000_s2248" style="position:absolute;flip:x;visibility:visible;mso-wrap-style:square" from="1244,313" to="1247,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" strokeweight=".15pt"/>
                  <v:line id="Line 1225" o:spid="_x0000_s2249" style="position:absolute;visibility:visible;mso-wrap-style:square" from="1247,313" to="1257,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" strokeweight=".15pt"/>
                  <v:line id="Line 1226" o:spid="_x0000_s2250" style="position:absolute;flip:y;visibility:visible;mso-wrap-style:square" from="1272,324" to="1272,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" strokeweight=".15pt"/>
                  <v:line id="Line 1227" o:spid="_x0000_s2251" style="position:absolute;visibility:visible;mso-wrap-style:square" from="1465,621" to="1465,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" strokeweight=".15pt"/>
                  <v:line id="Line 1228" o:spid="_x0000_s2252" style="position:absolute;visibility:visible;mso-wrap-style:square" from="1510,621" to="1510,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" strokeweight=".15pt"/>
                  <v:line id="Line 1229" o:spid="_x0000_s2253" style="position:absolute;visibility:visible;mso-wrap-style:square" from="1408,621" to="1408,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" strokeweight=".15pt"/>
                  <v:line id="Line 1230" o:spid="_x0000_s2254" style="position:absolute;visibility:visible;mso-wrap-style:square" from="1401,650" to="1471,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" strokeweight=".15pt"/>
                  <v:line id="Line 1231" o:spid="_x0000_s2255" style="position:absolute;flip:x;visibility:visible;mso-wrap-style:square" from="1424,549" to="1436,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" strokeweight=".15pt"/>
                  <v:line id="Line 1232" o:spid="_x0000_s2256" style="position:absolute;flip:x;visibility:visible;mso-wrap-style:square" from="1414,552" to="1424,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" strokeweight=".15pt"/>
                  <v:line id="Line 1233" o:spid="_x0000_s2257" style="position:absolute;flip:x;visibility:visible;mso-wrap-style:square" from="1407,559" to="141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" strokeweight=".15pt"/>
                  <v:line id="Line 1234" o:spid="_x0000_s2258" style="position:absolute;flip:x;visibility:visible;mso-wrap-style:square" from="1404,569" to="1407,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" strokeweight=".15pt"/>
                  <v:line id="Line 1235" o:spid="_x0000_s2259" style="position:absolute;flip:x;visibility:visible;mso-wrap-style:square" from="1424,549" to="1436,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" strokeweight=".15pt"/>
                  <v:line id="Line 1236" o:spid="_x0000_s2260" style="position:absolute;flip:x;visibility:visible;mso-wrap-style:square" from="1414,552" to="1424,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" strokeweight=".15pt"/>
                  <v:line id="Line 1237" o:spid="_x0000_s2261" style="position:absolute;flip:x;visibility:visible;mso-wrap-style:square" from="1407,559" to="1414,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" strokeweight=".15pt"/>
                  <v:line id="Line 1238" o:spid="_x0000_s2262" style="position:absolute;flip:x;visibility:visible;mso-wrap-style:square" from="1404,569" to="1407,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" strokeweight=".15pt"/>
                  <v:line id="Line 1239" o:spid="_x0000_s2263" style="position:absolute;flip:x y;visibility:visible;mso-wrap-style:square" from="1466,569" to="1468,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" strokeweight=".15pt"/>
                  <v:line id="Line 1240" o:spid="_x0000_s2264" style="position:absolute;flip:x y;visibility:visible;mso-wrap-style:square" from="1458,559" to="146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" strokeweight=".15pt"/>
                  <v:line id="Line 1241" o:spid="_x0000_s2265" style="position:absolute;flip:x y;visibility:visible;mso-wrap-style:square" from="1448,552" to="1458,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" strokeweight=".15pt"/>
                  <v:line id="Line 1242" o:spid="_x0000_s2266" style="position:absolute;flip:x y;visibility:visible;mso-wrap-style:square" from="1436,549" to="1448,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" strokeweight=".15pt"/>
                  <v:line id="Line 1243" o:spid="_x0000_s2267" style="position:absolute;flip:x y;visibility:visible;mso-wrap-style:square" from="1466,569" to="1468,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" strokeweight=".15pt"/>
                  <v:line id="Line 1244" o:spid="_x0000_s2268" style="position:absolute;flip:x y;visibility:visible;mso-wrap-style:square" from="1458,559" to="1466,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" strokeweight=".15pt"/>
                  <v:line id="Line 1245" o:spid="_x0000_s2269" style="position:absolute;flip:x y;visibility:visible;mso-wrap-style:square" from="1448,552" to="1458,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" strokeweight=".15pt"/>
                  <v:line id="Line 1246" o:spid="_x0000_s2270" style="position:absolute;flip:x y;visibility:visible;mso-wrap-style:square" from="1436,549" to="1448,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" strokeweight=".15pt"/>
                  <v:line id="Line 1247" o:spid="_x0000_s2271" style="position:absolute;visibility:visible;mso-wrap-style:square" from="1386,263" to="143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" strokeweight=".15pt"/>
                  <v:line id="Line 1248" o:spid="_x0000_s2272" style="position:absolute;visibility:visible;mso-wrap-style:square" from="1394,274" to="143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" strokeweight=".15pt"/>
                  <v:line id="Line 1249" o:spid="_x0000_s2273" style="position:absolute;visibility:visible;mso-wrap-style:square" from="1394,274" to="143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" strokeweight=".15pt"/>
                  <v:line id="Line 1250" o:spid="_x0000_s2274" style="position:absolute;visibility:visible;mso-wrap-style:square" from="1399,504" to="147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" strokeweight=".15pt"/>
                  <v:line id="Line 1251" o:spid="_x0000_s2275" style="position:absolute;flip:x;visibility:visible;mso-wrap-style:square" from="1297,504" to="137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" strokeweight=".15pt"/>
                  <v:line id="Line 1252" o:spid="_x0000_s2276" style="position:absolute;flip:x;visibility:visible;mso-wrap-style:square" from="1315,623" to="1353,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" strokeweight=".15pt"/>
                  <v:line id="Line 1253" o:spid="_x0000_s2277" style="position:absolute;visibility:visible;mso-wrap-style:square" from="1315,620" to="135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" strokeweight=".15pt"/>
                  <v:line id="Line 1254" o:spid="_x0000_s2278" style="position:absolute;flip:y;visibility:visible;mso-wrap-style:square" from="1315,620" to="1315,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" strokeweight=".15pt"/>
                  <v:line id="Line 1255" o:spid="_x0000_s2279" style="position:absolute;visibility:visible;mso-wrap-style:square" from="1315,620" to="1317,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" strokeweight=".15pt"/>
                  <v:line id="Line 1256" o:spid="_x0000_s2280" style="position:absolute;flip:x;visibility:visible;mso-wrap-style:square" from="1351,620" to="135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" strokeweight=".15pt"/>
                  <v:line id="Line 1257" o:spid="_x0000_s2281" style="position:absolute;visibility:visible;mso-wrap-style:square" from="1353,620" to="1353,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" strokeweight=".15pt"/>
                  <v:line id="Line 1258" o:spid="_x0000_s2282" style="position:absolute;flip:x;visibility:visible;mso-wrap-style:square" from="1317,620" to="135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" strokeweight=".15pt"/>
                  <v:line id="Line 1259" o:spid="_x0000_s2283" style="position:absolute;flip:x;visibility:visible;mso-wrap-style:square" from="1406,621" to="1408,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" strokeweight=".15pt"/>
                  <v:line id="Line 1260" o:spid="_x0000_s2284" style="position:absolute;visibility:visible;mso-wrap-style:square" from="1406,618" to="1406,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" strokeweight=".15pt"/>
                  <v:line id="Line 1261" o:spid="_x0000_s2285" style="position:absolute;visibility:visible;mso-wrap-style:square" from="1373,518" to="1399,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" strokeweight=".15pt"/>
                  <v:line id="Line 1262" o:spid="_x0000_s2286" style="position:absolute;flip:x;visibility:visible;mso-wrap-style:square" from="1334,263" to="138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" strokeweight=".15pt"/>
                  <v:line id="Line 1263" o:spid="_x0000_s2287" style="position:absolute;flip:x;visibility:visible;mso-wrap-style:square" from="1334,274" to="137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" strokeweight=".15pt"/>
                  <v:line id="Line 1264" o:spid="_x0000_s2288" style="position:absolute;visibility:visible;mso-wrap-style:square" from="1473,518" to="150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" strokeweight=".15pt"/>
                  <v:line id="Line 1265" o:spid="_x0000_s2289" style="position:absolute;flip:x;visibility:visible;mso-wrap-style:square" from="1468,614" to="1487,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" strokeweight=".15pt"/>
                  <v:line id="Line 1266" o:spid="_x0000_s2290" style="position:absolute;visibility:visible;mso-wrap-style:square" from="1466,618" to="1487,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" strokeweight=".15pt"/>
                  <v:line id="Line 1267" o:spid="_x0000_s2291" style="position:absolute;visibility:visible;mso-wrap-style:square" from="1465,621" to="1466,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" strokeweight=".15pt"/>
                  <v:line id="Line 1268" o:spid="_x0000_s2292" style="position:absolute;visibility:visible;mso-wrap-style:square" from="1466,618" to="1466,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" strokeweight=".15pt"/>
                  <v:line id="Line 1269" o:spid="_x0000_s2293" style="position:absolute;flip:x;visibility:visible;mso-wrap-style:square" from="1487,618" to="1508,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" strokeweight=".15pt"/>
                  <v:line id="Line 1270" o:spid="_x0000_s2294" style="position:absolute;flip:x;visibility:visible;mso-wrap-style:square" from="1508,621" to="15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" strokeweight=".15pt"/>
                  <v:line id="Line 1271" o:spid="_x0000_s2295" style="position:absolute;visibility:visible;mso-wrap-style:square" from="1508,618" to="1508,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" strokeweight=".15pt"/>
                  <v:line id="Line 1272" o:spid="_x0000_s2296" style="position:absolute;visibility:visible;mso-wrap-style:square" from="1487,614" to="1506,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" strokeweight=".15pt"/>
                  <v:line id="Line 1273" o:spid="_x0000_s2297" style="position:absolute;flip:y;visibility:visible;mso-wrap-style:square" from="1506,581" to="1506,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" strokeweight=".15pt"/>
                  <v:line id="Line 1274" o:spid="_x0000_s2298" style="position:absolute;flip:x;visibility:visible;mso-wrap-style:square" from="1436,263" to="148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" strokeweight=".15pt"/>
                  <v:line id="Line 1275" o:spid="_x0000_s2299" style="position:absolute;flip:x;visibility:visible;mso-wrap-style:square" from="1436,274" to="147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" strokeweight=".15pt"/>
                  <v:line id="Line 1276" o:spid="_x0000_s2300" style="position:absolute;visibility:visible;mso-wrap-style:square" from="1487,263" to="153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" strokeweight=".15pt"/>
                  <v:line id="Line 1277" o:spid="_x0000_s2301" style="position:absolute;visibility:visible;mso-wrap-style:square" from="1495,274" to="153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" strokeweight=".15pt"/>
                  <v:line id="Line 1278" o:spid="_x0000_s2302" style="position:absolute;visibility:visible;mso-wrap-style:square" from="1284,248"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" strokeweight=".15pt"/>
                  <v:line id="Line 1279" o:spid="_x0000_s2303" style="position:absolute;visibility:visible;mso-wrap-style:square" from="1141,219" to="118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" strokeweight=".15pt"/>
                  <v:line id="Line 1280" o:spid="_x0000_s2304" style="position:absolute;visibility:visible;mso-wrap-style:square" from="1114,256" to="114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" strokeweight=".15pt"/>
                  <v:line id="Line 1281" o:spid="_x0000_s2305" style="position:absolute;visibility:visible;mso-wrap-style:square" from="1116,227" to="114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" strokeweight=".15pt"/>
                  <v:line id="Line 1282" o:spid="_x0000_s2306" style="position:absolute;visibility:visible;mso-wrap-style:square" from="1123,205" to="113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" strokeweight=".15pt"/>
                  <v:line id="Line 1283" o:spid="_x0000_s2307" style="position:absolute;flip:x;visibility:visible;mso-wrap-style:square" from="1425,237" to="1428,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" strokeweight=".15pt"/>
                  <v:line id="Line 1284" o:spid="_x0000_s2308" style="position:absolute;flip:x;visibility:visible;mso-wrap-style:square" from="1423,239" to="1425,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" strokeweight=".15pt"/>
                  <v:line id="Line 1285" o:spid="_x0000_s2309" style="position:absolute;flip:x;visibility:visible;mso-wrap-style:square" from="1421,241" to="1423,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" strokeweight=".15pt"/>
                  <v:line id="Line 1286" o:spid="_x0000_s2310" style="position:absolute;flip:x;visibility:visible;mso-wrap-style:square" from="1420,244" to="142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" strokeweight=".15pt"/>
                  <v:line id="Line 1287" o:spid="_x0000_s2311" style="position:absolute;visibility:visible;mso-wrap-style:square" from="1420,248" to="142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" strokeweight=".15pt"/>
                  <v:line id="Line 1288" o:spid="_x0000_s2312" style="position:absolute;flip:x;visibility:visible;mso-wrap-style:square" from="1425,237" to="1428,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" strokeweight=".15pt"/>
                  <v:line id="Line 1289" o:spid="_x0000_s2313" style="position:absolute;flip:x;visibility:visible;mso-wrap-style:square" from="1423,239" to="1425,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" strokeweight=".15pt"/>
                  <v:line id="Line 1290" o:spid="_x0000_s2314" style="position:absolute;flip:x;visibility:visible;mso-wrap-style:square" from="1421,241" to="1423,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" strokeweight=".15pt"/>
                  <v:line id="Line 1291" o:spid="_x0000_s2315" style="position:absolute;flip:x;visibility:visible;mso-wrap-style:square" from="1420,244" to="142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" strokeweight=".15pt"/>
                  <v:line id="Line 1292" o:spid="_x0000_s2316" style="position:absolute;visibility:visible;mso-wrap-style:square" from="1420,248" to="142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" strokeweight=".15pt"/>
                  <v:line id="Line 1293" o:spid="_x0000_s2317" style="position:absolute;flip:x;visibility:visible;mso-wrap-style:square" from="1330,237" to="13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" strokeweight=".15pt"/>
                  <v:line id="Line 1294" o:spid="_x0000_s2318" style="position:absolute;flip:x;visibility:visible;mso-wrap-style:square" from="1327,237" to="133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" strokeweight=".15pt"/>
                  <v:line id="Line 1295" o:spid="_x0000_s2319" style="position:absolute;flip:x;visibility:visible;mso-wrap-style:square" from="1330,237" to="13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" strokeweight=".15pt"/>
                  <v:line id="Line 1296" o:spid="_x0000_s2320" style="position:absolute;flip:x;visibility:visible;mso-wrap-style:square" from="1327,237" to="133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" strokeweight=".15pt"/>
                  <v:line id="Line 1297" o:spid="_x0000_s2321" style="position:absolute;flip:x;visibility:visible;mso-wrap-style:square" from="1324,237" to="132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" strokeweight=".15pt"/>
                  <v:line id="Line 1298" o:spid="_x0000_s2322" style="position:absolute;flip:x;visibility:visible;mso-wrap-style:square" from="1321,239" to="132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" strokeweight=".15pt"/>
                  <v:line id="Line 1299" o:spid="_x0000_s2323" style="position:absolute;flip:x;visibility:visible;mso-wrap-style:square" from="1319,241" to="1321,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" strokeweight=".15pt"/>
                  <v:line id="Line 1300" o:spid="_x0000_s2324" style="position:absolute;visibility:visible;mso-wrap-style:square" from="1319,244"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" strokeweight=".15pt"/>
                  <v:line id="Line 1301" o:spid="_x0000_s2325" style="position:absolute;visibility:visible;mso-wrap-style:square" from="1319,248"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" strokeweight=".15pt"/>
                  <v:line id="Line 1302" o:spid="_x0000_s2326" style="position:absolute;flip:x;visibility:visible;mso-wrap-style:square" from="1324,237" to="132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" strokeweight=".15pt"/>
                  <v:line id="Line 1303" o:spid="_x0000_s2327" style="position:absolute;flip:x;visibility:visible;mso-wrap-style:square" from="1321,239" to="132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" strokeweight=".15pt"/>
                  <v:line id="Line 1304" o:spid="_x0000_s2328" style="position:absolute;flip:x;visibility:visible;mso-wrap-style:square" from="1319,241" to="1321,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" strokeweight=".15pt"/>
                  <v:line id="Line 1305" o:spid="_x0000_s2329" style="position:absolute;visibility:visible;mso-wrap-style:square" from="1319,244"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" strokeweight=".15pt"/>
                  <v:line id="Line 1306" o:spid="_x0000_s2330" style="position:absolute;visibility:visible;mso-wrap-style:square" from="1319,248"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" strokeweight=".15pt"/>
                  <v:line id="Line 1307" o:spid="_x0000_s2331" style="position:absolute;flip:x;visibility:visible;mso-wrap-style:square" from="1340,237" to="134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" strokeweight=".15pt"/>
                  <v:line id="Line 1308" o:spid="_x0000_s2332" style="position:absolute;flip:x;visibility:visible;mso-wrap-style:square" from="1337,237" to="134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" strokeweight=".15pt"/>
                  <v:line id="Line 1309" o:spid="_x0000_s2333" style="position:absolute;flip:x;visibility:visible;mso-wrap-style:square" from="1340,237" to="134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" strokeweight=".15pt"/>
                  <v:line id="Line 1310" o:spid="_x0000_s2334" style="position:absolute;flip:x;visibility:visible;mso-wrap-style:square" from="1337,237" to="134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" strokeweight=".15pt"/>
                  <v:line id="Line 1311" o:spid="_x0000_s2335" style="position:absolute;visibility:visible;mso-wrap-style:square" from="1350,248" to="135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" strokeweight=".15pt"/>
                  <v:line id="Line 1312" o:spid="_x0000_s2336" style="position:absolute;flip:y;visibility:visible;mso-wrap-style:square" from="1350,244" to="135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" strokeweight=".15pt"/>
                  <v:line id="Line 1313" o:spid="_x0000_s2337" style="position:absolute;flip:x y;visibility:visible;mso-wrap-style:square" from="1348,241" to="1350,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" strokeweight=".15pt"/>
                  <v:line id="Line 1314" o:spid="_x0000_s2338" style="position:absolute;flip:x y;visibility:visible;mso-wrap-style:square" from="1346,239" to="134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" strokeweight=".15pt"/>
                  <v:line id="Line 1315" o:spid="_x0000_s2339" style="position:absolute;flip:x y;visibility:visible;mso-wrap-style:square" from="1343,237" to="1346,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" strokeweight=".15pt"/>
                  <v:line id="Line 1316" o:spid="_x0000_s2340" style="position:absolute;visibility:visible;mso-wrap-style:square" from="1350,248" to="135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" strokeweight=".15pt"/>
                  <v:line id="Line 1317" o:spid="_x0000_s2341" style="position:absolute;flip:y;visibility:visible;mso-wrap-style:square" from="1350,244" to="135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" strokeweight=".15pt"/>
                  <v:line id="Line 1318" o:spid="_x0000_s2342" style="position:absolute;flip:x y;visibility:visible;mso-wrap-style:square" from="1348,241" to="1350,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" strokeweight=".15pt"/>
                  <v:line id="Line 1319" o:spid="_x0000_s2343" style="position:absolute;flip:x y;visibility:visible;mso-wrap-style:square" from="1346,239" to="134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" strokeweight=".15pt"/>
                  <v:line id="Line 1320" o:spid="_x0000_s2344" style="position:absolute;flip:x y;visibility:visible;mso-wrap-style:square" from="1343,237" to="1346,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" strokeweight=".15pt"/>
                  <v:line id="Line 1321" o:spid="_x0000_s2345" style="position:absolute;visibility:visible;mso-wrap-style:square" from="1452,248" to="14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" strokeweight=".15pt"/>
                  <v:line id="Line 1322" o:spid="_x0000_s2346" style="position:absolute;flip:x y;visibility:visible;mso-wrap-style:square" from="1451,244" to="14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" strokeweight=".15pt"/>
                  <v:line id="Line 1323" o:spid="_x0000_s2347" style="position:absolute;flip:x y;visibility:visible;mso-wrap-style:square" from="1450,241" to="1451,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" strokeweight=".15pt"/>
                  <v:line id="Line 1324" o:spid="_x0000_s2348" style="position:absolute;flip:x y;visibility:visible;mso-wrap-style:square" from="1447,239" to="145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" strokeweight=".15pt"/>
                  <v:line id="Line 1325" o:spid="_x0000_s2349" style="position:absolute;flip:x y;visibility:visible;mso-wrap-style:square" from="1443,237" to="144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" strokeweight=".15pt"/>
                  <v:line id="Line 1326" o:spid="_x0000_s2350" style="position:absolute;visibility:visible;mso-wrap-style:square" from="1452,248" to="14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" strokeweight=".15pt"/>
                  <v:line id="Line 1327" o:spid="_x0000_s2351" style="position:absolute;flip:x y;visibility:visible;mso-wrap-style:square" from="1451,244" to="14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" strokeweight=".15pt"/>
                  <v:line id="Line 1328" o:spid="_x0000_s2352" style="position:absolute;flip:x y;visibility:visible;mso-wrap-style:square" from="1450,241" to="1451,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" strokeweight=".15pt"/>
                  <v:line id="Line 1329" o:spid="_x0000_s2353" style="position:absolute;flip:x y;visibility:visible;mso-wrap-style:square" from="1447,239" to="145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" strokeweight=".15pt"/>
                  <v:line id="Line 1330" o:spid="_x0000_s2354" style="position:absolute;flip:x y;visibility:visible;mso-wrap-style:square" from="1443,237" to="1447,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" strokeweight=".15pt"/>
                  <v:line id="Line 1331" o:spid="_x0000_s2355" style="position:absolute;flip:x;visibility:visible;mso-wrap-style:square" from="1431,237" to="14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" strokeweight=".15pt"/>
                  <v:line id="Line 1332" o:spid="_x0000_s2356" style="position:absolute;flip:x;visibility:visible;mso-wrap-style:square" from="1428,237" to="143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" strokeweight=".15pt"/>
                  <v:line id="Line 1333" o:spid="_x0000_s2357" style="position:absolute;flip:x;visibility:visible;mso-wrap-style:square" from="1431,237" to="14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" strokeweight=".15pt"/>
                  <v:line id="Line 1334" o:spid="_x0000_s2358" style="position:absolute;flip:x;visibility:visible;mso-wrap-style:square" from="1428,237" to="143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" strokeweight=".15pt"/>
                  <v:line id="Line 1335" o:spid="_x0000_s2359" style="position:absolute;flip:x;visibility:visible;mso-wrap-style:square" from="1442,237" to="144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" strokeweight=".15pt"/>
                  <v:line id="Line 1336" o:spid="_x0000_s2360" style="position:absolute;flip:x;visibility:visible;mso-wrap-style:square" from="1439,237" to="144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" strokeweight=".15pt"/>
                  <v:line id="Line 1337" o:spid="_x0000_s2361" style="position:absolute;flip:x;visibility:visible;mso-wrap-style:square" from="1442,237" to="144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" strokeweight=".15pt"/>
                  <v:line id="Line 1338" o:spid="_x0000_s2362" style="position:absolute;flip:x;visibility:visible;mso-wrap-style:square" from="1439,237" to="144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" strokeweight=".15pt"/>
                  <v:line id="Line 1339" o:spid="_x0000_s2363" style="position:absolute;flip:x;visibility:visible;mso-wrap-style:square" from="1532,237" to="153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" strokeweight=".15pt"/>
                  <v:line id="Line 1340" o:spid="_x0000_s2364" style="position:absolute;flip:x;visibility:visible;mso-wrap-style:square" from="1530,237" to="153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" strokeweight=".15pt"/>
                  <v:line id="Line 1341" o:spid="_x0000_s2365" style="position:absolute;flip:x;visibility:visible;mso-wrap-style:square" from="1532,237" to="153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" strokeweight=".15pt"/>
                  <v:line id="Line 1342" o:spid="_x0000_s2366" style="position:absolute;flip:x;visibility:visible;mso-wrap-style:square" from="1530,237" to="153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" strokeweight=".15pt"/>
                  <v:line id="Line 1343" o:spid="_x0000_s2367" style="position:absolute;flip:x;visibility:visible;mso-wrap-style:square" from="1526,237" to="1530,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" strokeweight=".15pt"/>
                  <v:line id="Line 1344" o:spid="_x0000_s2368" style="position:absolute;flip:x;visibility:visible;mso-wrap-style:square" from="1524,239" to="152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" strokeweight=".15pt"/>
                  <v:line id="Line 1345" o:spid="_x0000_s2369" style="position:absolute;flip:x;visibility:visible;mso-wrap-style:square" from="1523,241" to="15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" strokeweight=".15pt"/>
                  <v:line id="Line 1346" o:spid="_x0000_s2370" style="position:absolute;flip:x;visibility:visible;mso-wrap-style:square" from="1522,244" to="15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" strokeweight=".15pt"/>
                  <v:line id="Line 1347" o:spid="_x0000_s2371" style="position:absolute;visibility:visible;mso-wrap-style:square" from="1522,248" to="152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" strokeweight=".15pt"/>
                  <v:line id="Line 1348" o:spid="_x0000_s2372" style="position:absolute;flip:x;visibility:visible;mso-wrap-style:square" from="1526,237" to="1530,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" strokeweight=".15pt"/>
                  <v:line id="Line 1349" o:spid="_x0000_s2373" style="position:absolute;flip:x;visibility:visible;mso-wrap-style:square" from="1524,239" to="152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" strokeweight=".15pt"/>
                  <v:line id="Line 1350" o:spid="_x0000_s2374" style="position:absolute;flip:x;visibility:visible;mso-wrap-style:square" from="1523,241" to="152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" strokeweight=".15pt"/>
                  <v:line id="Line 1351" o:spid="_x0000_s2375" style="position:absolute;flip:x;visibility:visible;mso-wrap-style:square" from="1522,244" to="15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" strokeweight=".15pt"/>
                  <v:line id="Line 1352" o:spid="_x0000_s2376" style="position:absolute;visibility:visible;mso-wrap-style:square" from="1522,248" to="152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" strokeweight=".15pt"/>
                  <v:line id="Line 1353" o:spid="_x0000_s2377" style="position:absolute;visibility:visible;mso-wrap-style:square" from="1236,205" to="124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" strokeweight=".15pt"/>
                  <v:line id="Line 1354" o:spid="_x0000_s2378" style="position:absolute;flip:x;visibility:visible;mso-wrap-style:square" from="1230,256" to="1252,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" strokeweight=".15pt"/>
                  <v:line id="Line 1355" o:spid="_x0000_s2379" style="position:absolute;flip:x;visibility:visible;mso-wrap-style:square" from="1230,227" to="1252,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" strokeweight=".15pt"/>
                  <v:line id="Line 1356" o:spid="_x0000_s2380" style="position:absolute;flip:x;visibility:visible;mso-wrap-style:square" from="1184,219" to="1228,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" strokeweight=".15pt"/>
                  <v:line id="Line 1357" o:spid="_x0000_s2381" style="position:absolute;visibility:visible;mso-wrap-style:square" from="1229,227" to="123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" strokeweight=".15pt"/>
                  <v:line id="Line 1358" o:spid="_x0000_s2382" style="position:absolute;flip:x;visibility:visible;mso-wrap-style:square" from="1252,248" to="1284,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" strokeweight=".15pt"/>
                  <v:line id="Line 1359" o:spid="_x0000_s2383" style="position:absolute;visibility:visible;mso-wrap-style:square" from="1386,248" to="142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" strokeweight=".15pt"/>
                  <v:line id="Line 1360" o:spid="_x0000_s2384" style="position:absolute;flip:x;visibility:visible;mso-wrap-style:square" from="1350,248" to="138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" strokeweight=".15pt"/>
                  <v:line id="Line 1361" o:spid="_x0000_s2385" style="position:absolute;visibility:visible;mso-wrap-style:square" from="1319,248" to="131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" strokeweight=".15pt"/>
                  <v:line id="Line 1362" o:spid="_x0000_s2386" style="position:absolute;flip:x;visibility:visible;mso-wrap-style:square" from="1333,241" to="133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" strokeweight=".15pt"/>
                  <v:line id="Line 1363" o:spid="_x0000_s2387" style="position:absolute;visibility:visible;mso-wrap-style:square" from="1332,231" to="133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" strokeweight=".15pt"/>
                  <v:line id="Line 1364" o:spid="_x0000_s2388" style="position:absolute;visibility:visible;mso-wrap-style:square" from="1332,231" to="133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" strokeweight=".15pt"/>
                  <v:line id="Line 1365" o:spid="_x0000_s2389" style="position:absolute;visibility:visible;mso-wrap-style:square" from="1350,248" to="135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" strokeweight=".15pt"/>
                  <v:line id="Line 1366" o:spid="_x0000_s2390" style="position:absolute;visibility:visible;mso-wrap-style:square" from="1334,241" to="133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" strokeweight=".15pt"/>
                  <v:line id="Line 1367" o:spid="_x0000_s2391" style="position:absolute;visibility:visible;mso-wrap-style:square" from="1337,231" to="133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" strokeweight=".15pt"/>
                  <v:line id="Line 1368" o:spid="_x0000_s2392" style="position:absolute;flip:x;visibility:visible;mso-wrap-style:square" from="1452,248" to="1487,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" strokeweight=".15pt"/>
                  <v:line id="Line 1369" o:spid="_x0000_s2393" style="position:absolute;visibility:visible;mso-wrap-style:square" from="1436,241" to="143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" strokeweight=".15pt"/>
                  <v:line id="Line 1370" o:spid="_x0000_s2394" style="position:absolute;flip:x;visibility:visible;mso-wrap-style:square" from="1438,231" to="143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" strokeweight=".15pt"/>
                  <v:line id="Line 1371" o:spid="_x0000_s2395" style="position:absolute;flip:x;visibility:visible;mso-wrap-style:square" from="1433,231" to="143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" strokeweight=".15pt"/>
                  <v:line id="Line 1372" o:spid="_x0000_s2396" style="position:absolute;flip:x;visibility:visible;mso-wrap-style:square" from="1434,241" to="143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" strokeweight=".15pt"/>
                  <v:line id="Line 1373" o:spid="_x0000_s2397" style="position:absolute;visibility:visible;mso-wrap-style:square" from="1433,231" to="143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" strokeweight=".15pt"/>
                  <v:line id="Line 1374" o:spid="_x0000_s2398" style="position:absolute;visibility:visible;mso-wrap-style:square" from="1452,248" to="145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" strokeweight=".15pt"/>
                  <v:line id="Line 1375" o:spid="_x0000_s2399" style="position:absolute;visibility:visible;mso-wrap-style:square" from="1487,248" to="152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" strokeweight=".15pt"/>
                  <v:line id="Line 1376" o:spid="_x0000_s2400" style="position:absolute;visibility:visible;mso-wrap-style:square" from="1522,248" to="1522,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" strokeweight=".15pt"/>
                  <v:line id="Line 1377" o:spid="_x0000_s2401" style="position:absolute;flip:x;visibility:visible;mso-wrap-style:square" from="1536,241" to="1537,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" strokeweight=".15pt"/>
                  <v:line id="Line 1378" o:spid="_x0000_s2402" style="position:absolute;visibility:visible;mso-wrap-style:square" from="1535,231" to="153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" strokeweight=".15pt"/>
                  <v:line id="Line 1379" o:spid="_x0000_s2403" style="position:absolute;visibility:visible;mso-wrap-style:square" from="1777,518" to="1804,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" strokeweight=".15pt"/>
                  <v:line id="Line 1380" o:spid="_x0000_s2404" style="position:absolute;flip:x;visibility:visible;mso-wrap-style:square" from="1740,263" to="179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" strokeweight=".15pt"/>
                  <v:line id="Line 1381" o:spid="_x0000_s2405" style="position:absolute;flip:x;visibility:visible;mso-wrap-style:square" from="1740,274" to="178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" strokeweight=".15pt"/>
                  <v:line id="Line 1382" o:spid="_x0000_s2406" style="position:absolute;flip:x;visibility:visible;mso-wrap-style:square" from="1740,263" to="179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" strokeweight=".15pt"/>
                  <v:line id="Line 1383" o:spid="_x0000_s2407" style="position:absolute;visibility:visible;mso-wrap-style:square" from="1610,621" to="1610,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" strokeweight=".15pt"/>
                  <v:line id="Line 1384" o:spid="_x0000_s2408" style="position:absolute;visibility:visible;mso-wrap-style:square" from="1667,621" to="1667,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" strokeweight=".15pt"/>
                  <v:line id="Line 1385" o:spid="_x0000_s2409" style="position:absolute;visibility:visible;mso-wrap-style:square" from="1565,621" to="1565,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" strokeweight=".15pt"/>
                  <v:line id="Line 1386" o:spid="_x0000_s2410" style="position:absolute;visibility:visible;mso-wrap-style:square" from="1603,650" to="1674,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t5b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kHysojh+iY8AZn9AwAA//8DAFBLAQItABQABgAIAAAAIQDb4fbL7gAAAIUBAAATAAAAAAAA&#10;AAAAAAAAAAAAAABbQ29udGVudF9UeXBlc10ueG1sUEsBAi0AFAAGAAgAAAAhAFr0LFu/AAAAFQEA&#10;AAsAAAAAAAAAAAAAAAAAHwEAAF9yZWxzLy5yZWxzUEsBAi0AFAAGAAgAAAAhAAse3lvHAAAA3QAA&#10;AA8AAAAAAAAAAAAAAAAABwIAAGRycy9kb3ducmV2LnhtbFBLBQYAAAAAAwADALcAAAD7AgAAAAA=&#10;" strokeweight=".15pt"/>
                  <v:line id="Line 1387" o:spid="_x0000_s2411" style="position:absolute;flip:x y;visibility:visible;mso-wrap-style:square" from="1668,569" to="1671,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" strokeweight=".15pt"/>
                  <v:line id="Line 1388" o:spid="_x0000_s2412" style="position:absolute;flip:x y;visibility:visible;mso-wrap-style:square" from="1661,559" to="1668,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" strokeweight=".15pt"/>
                  <v:line id="Line 1389" o:spid="_x0000_s2413" style="position:absolute;flip:x y;visibility:visible;mso-wrap-style:square" from="1651,552" to="1661,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" strokeweight=".15pt"/>
                  <v:line id="Line 1390" o:spid="_x0000_s2414" style="position:absolute;flip:x y;visibility:visible;mso-wrap-style:square" from="1639,549" to="165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KN1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yfN0DL9v0hOQixsAAAD//wMAUEsBAi0AFAAGAAgAAAAhANvh9svuAAAAhQEAABMAAAAAAAAA&#10;AAAAAAAAAAAAAFtDb250ZW50X1R5cGVzXS54bWxQSwECLQAUAAYACAAAACEAWvQsW78AAAAVAQAA&#10;CwAAAAAAAAAAAAAAAAAfAQAAX3JlbHMvLnJlbHNQSwECLQAUAAYACAAAACEAY8CjdcYAAADdAAAA&#10;DwAAAAAAAAAAAAAAAAAHAgAAZHJzL2Rvd25yZXYueG1sUEsFBgAAAAADAAMAtwAAAPoCAAAAAA==&#10;" strokeweight=".15pt"/>
                  <v:line id="Line 1391" o:spid="_x0000_s2415" style="position:absolute;flip:x y;visibility:visible;mso-wrap-style:square" from="1668,569" to="1671,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" strokeweight=".15pt"/>
                  <v:line id="Line 1392" o:spid="_x0000_s2416" style="position:absolute;flip:x y;visibility:visible;mso-wrap-style:square" from="1661,559" to="1668,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" strokeweight=".15pt"/>
                  <v:line id="Line 1393" o:spid="_x0000_s2417" style="position:absolute;flip:x y;visibility:visible;mso-wrap-style:square" from="1651,552" to="1661,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" strokeweight=".15pt"/>
                  <v:line id="Line 1394" o:spid="_x0000_s2418" style="position:absolute;flip:x y;visibility:visible;mso-wrap-style:square" from="1639,549" to="1651,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" strokeweight=".15pt"/>
                  <v:line id="Line 1395" o:spid="_x0000_s2419" style="position:absolute;flip:x;visibility:visible;mso-wrap-style:square" from="1626,549" to="1639,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" strokeweight=".15pt"/>
                  <v:line id="Line 1396" o:spid="_x0000_s2420" style="position:absolute;flip:x;visibility:visible;mso-wrap-style:square" from="1617,552" to="1626,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" strokeweight=".15pt"/>
                  <v:line id="Line 1397" o:spid="_x0000_s2421" style="position:absolute;flip:x;visibility:visible;mso-wrap-style:square" from="1609,559" to="161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" strokeweight=".15pt"/>
                  <v:line id="Line 1398" o:spid="_x0000_s2422" style="position:absolute;flip:x;visibility:visible;mso-wrap-style:square" from="1607,569" to="1609,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" strokeweight=".15pt"/>
                  <v:line id="Line 1399" o:spid="_x0000_s2423" style="position:absolute;flip:x;visibility:visible;mso-wrap-style:square" from="1626,549" to="1639,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" strokeweight=".15pt"/>
                  <v:line id="Line 1400" o:spid="_x0000_s2424" style="position:absolute;flip:x;visibility:visible;mso-wrap-style:square" from="1617,552" to="1626,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" strokeweight=".15pt"/>
                  <v:line id="Line 1401" o:spid="_x0000_s2425" style="position:absolute;flip:x;visibility:visible;mso-wrap-style:square" from="1609,559" to="1617,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" strokeweight=".15pt"/>
                  <v:line id="Line 1402" o:spid="_x0000_s2426" style="position:absolute;flip:x;visibility:visible;mso-wrap-style:square" from="1607,569" to="1609,5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" strokeweight=".15pt"/>
                  <v:line id="Line 1403" o:spid="_x0000_s2427" style="position:absolute;flip:x;visibility:visible;mso-wrap-style:square" from="1639,263" to="168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" strokeweight=".15pt"/>
                  <v:line id="Line 1404" o:spid="_x0000_s2428" style="position:absolute;flip:x;visibility:visible;mso-wrap-style:square" from="1639,274" to="1681,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" strokeweight=".15pt"/>
                  <v:line id="Line 1405" o:spid="_x0000_s2429" style="position:absolute;visibility:visible;mso-wrap-style:square" from="1602,504" to="1676,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" strokeweight=".15pt"/>
                  <v:line id="Line 1406" o:spid="_x0000_s2430" style="position:absolute;flip:x;visibility:visible;mso-wrap-style:square" from="1588,618" to="1609,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" strokeweight=".15pt"/>
                  <v:line id="Line 1407" o:spid="_x0000_s2431" style="position:absolute;visibility:visible;mso-wrap-style:square" from="1575,518" to="160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" strokeweight=".15pt"/>
                  <v:line id="Line 1408" o:spid="_x0000_s2432" style="position:absolute;flip:x;visibility:visible;mso-wrap-style:square" from="1569,614" to="1607,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" strokeweight=".15pt"/>
                  <v:line id="Line 1409" o:spid="_x0000_s2433" style="position:absolute;visibility:visible;mso-wrap-style:square" from="1567,618" to="1609,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" strokeweight=".15pt"/>
                  <v:line id="Line 1410" o:spid="_x0000_s2434" style="position:absolute;visibility:visible;mso-wrap-style:square" from="1565,621" to="1567,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" strokeweight=".15pt"/>
                </v:group>
                <v:group id="Group 1612" o:spid="_x0000_s2435" style="position:absolute;left:9950;top:1663;width:2572;height:2458" coordorigin="1567,262" coordsize="40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">
                  <v:line id="Line 1412" o:spid="_x0000_s2436" style="position:absolute;visibility:visible;mso-wrap-style:square" from="1567,618" to="1567,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" strokeweight=".15pt"/>
                  <v:line id="Line 1413" o:spid="_x0000_s2437" style="position:absolute;flip:y;visibility:visible;mso-wrap-style:square" from="1569,581" to="1569,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" strokeweight=".15pt"/>
                  <v:line id="Line 1414" o:spid="_x0000_s2438" style="position:absolute;flip:y;visibility:visible;mso-wrap-style:square" from="1607,581" to="1607,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" strokeweight=".15pt"/>
                  <v:line id="Line 1415" o:spid="_x0000_s2439" style="position:absolute;flip:x;visibility:visible;mso-wrap-style:square" from="1609,621" to="1610,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" strokeweight=".15pt"/>
                  <v:line id="Line 1416" o:spid="_x0000_s2440" style="position:absolute;visibility:visible;mso-wrap-style:square" from="1609,618" to="1609,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" strokeweight=".15pt"/>
                  <v:line id="Line 1417" o:spid="_x0000_s2441" style="position:absolute;visibility:visible;mso-wrap-style:square" from="1588,263" to="163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" strokeweight=".15pt"/>
                  <v:line id="Line 1418" o:spid="_x0000_s2442" style="position:absolute;visibility:visible;mso-wrap-style:square" from="1596,274" to="163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" strokeweight=".15pt"/>
                  <v:line id="Line 1419" o:spid="_x0000_s2443" style="position:absolute;visibility:visible;mso-wrap-style:square" from="1702,504" to="177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" strokeweight=".15pt"/>
                  <v:line id="Line 1420" o:spid="_x0000_s2444" style="position:absolute;flip:y;visibility:visible;mso-wrap-style:square" from="1671,581" to="1671,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" strokeweight=".15pt"/>
                  <v:line id="Line 1421" o:spid="_x0000_s2445" style="position:absolute;visibility:visible;mso-wrap-style:square" from="1667,621" to="1668,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" strokeweight=".15pt"/>
                  <v:line id="Line 1422" o:spid="_x0000_s2446" style="position:absolute;visibility:visible;mso-wrap-style:square" from="1667,621" to="1668,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" strokeweight=".15pt"/>
                  <v:line id="Line 1423" o:spid="_x0000_s2447" style="position:absolute;visibility:visible;mso-wrap-style:square" from="1668,618" to="1668,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" strokeweight=".15pt"/>
                  <v:line id="Line 1424" o:spid="_x0000_s2448" style="position:absolute;visibility:visible;mso-wrap-style:square" from="1676,518" to="170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" strokeweight=".15pt"/>
                  <v:line id="Line 1425" o:spid="_x0000_s2449" style="position:absolute;flip:x;visibility:visible;mso-wrap-style:square" from="1738,618" to="1744,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" strokeweight=".15pt"/>
                  <v:line id="Line 1426" o:spid="_x0000_s2450" style="position:absolute;visibility:visible;mso-wrap-style:square" from="1722,623" to="1760,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" strokeweight=".15pt"/>
                  <v:line id="Line 1427" o:spid="_x0000_s2451" style="position:absolute;flip:x;visibility:visible;mso-wrap-style:square" from="1722,620" to="1760,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" strokeweight=".15pt"/>
                  <v:line id="Line 1428" o:spid="_x0000_s2452" style="position:absolute;visibility:visible;mso-wrap-style:square" from="1722,620" to="1724,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" strokeweight=".15pt"/>
                  <v:line id="Line 1429" o:spid="_x0000_s2453" style="position:absolute;visibility:visible;mso-wrap-style:square" from="1722,620" to="1722,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" strokeweight=".15pt"/>
                  <v:line id="Line 1430" o:spid="_x0000_s2454" style="position:absolute;visibility:visible;mso-wrap-style:square" from="1724,620" to="1758,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" strokeweight=".15pt"/>
                  <v:line id="Line 1431" o:spid="_x0000_s2455" style="position:absolute;flip:y;visibility:visible;mso-wrap-style:square" from="1760,620" to="1760,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" strokeweight=".15pt"/>
                  <v:line id="Line 1432" o:spid="_x0000_s2456" style="position:absolute;flip:x;visibility:visible;mso-wrap-style:square" from="1758,620" to="1760,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" strokeweight=".15pt"/>
                  <v:line id="Line 1433" o:spid="_x0000_s2457" style="position:absolute;visibility:visible;mso-wrap-style:square" from="1689,263" to="1740,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" strokeweight=".15pt"/>
                  <v:line id="Line 1434" o:spid="_x0000_s2458" style="position:absolute;visibility:visible;mso-wrap-style:square" from="1698,274" to="1740,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" strokeweight=".15pt"/>
                  <v:line id="Line 1435" o:spid="_x0000_s2459" style="position:absolute;flip:y;visibility:visible;mso-wrap-style:square" from="1913,620" to="1913,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" strokeweight=".15pt"/>
                  <v:line id="Line 1436" o:spid="_x0000_s2460" style="position:absolute;flip:y;visibility:visible;mso-wrap-style:square" from="1934,620" to="193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" strokeweight=".15pt"/>
                  <v:line id="Line 1437" o:spid="_x0000_s2461" style="position:absolute;flip:y;visibility:visible;mso-wrap-style:square" from="1868,620" to="186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" strokeweight=".15pt"/>
                  <v:line id="Line 1438" o:spid="_x0000_s2462" style="position:absolute;flip:y;visibility:visible;mso-wrap-style:square" from="1848,620" to="184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" strokeweight=".15pt"/>
                  <v:line id="Line 1439" o:spid="_x0000_s2463" style="position:absolute;flip:y;visibility:visible;mso-wrap-style:square" from="1901,620" to="1901,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" strokeweight=".15pt"/>
                  <v:line id="Line 1440" o:spid="_x0000_s2464" style="position:absolute;flip:y;visibility:visible;mso-wrap-style:square" from="1880,620" to="188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" strokeweight=".15pt"/>
                  <v:line id="Line 1441" o:spid="_x0000_s2465" style="position:absolute;flip:x;visibility:visible;mso-wrap-style:square" from="1892,649" to="1936,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" strokeweight=".15pt"/>
                  <v:line id="Line 1442" o:spid="_x0000_s2466" style="position:absolute;visibility:visible;mso-wrap-style:square" from="1891,647" to="190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" strokeweight=".15pt"/>
                  <v:line id="Line 1443" o:spid="_x0000_s2467" style="position:absolute;visibility:visible;mso-wrap-style:square" from="1891,646" to="190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" strokeweight=".15pt"/>
                  <v:line id="Line 1444" o:spid="_x0000_s2468" style="position:absolute;visibility:visible;mso-wrap-style:square" from="1846,649" to="1892,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" strokeweight=".15pt"/>
                  <v:line id="Line 1445" o:spid="_x0000_s2469" style="position:absolute;visibility:visible;mso-wrap-style:square" from="1867,647" to="188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" strokeweight=".15pt"/>
                  <v:line id="Line 1446" o:spid="_x0000_s2470" style="position:absolute;visibility:visible;mso-wrap-style:square" from="1867,647" to="186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" strokeweight=".15pt"/>
                  <v:line id="Line 1447" o:spid="_x0000_s2471" style="position:absolute;visibility:visible;mso-wrap-style:square" from="1858,646" to="1868,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" strokeweight=".15pt"/>
                  <v:line id="Line 1448" o:spid="_x0000_s2472" style="position:absolute;visibility:visible;mso-wrap-style:square" from="1846,646" to="1846,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" strokeweight=".15pt"/>
                  <v:line id="Line 1449" o:spid="_x0000_s2473" style="position:absolute;flip:x;visibility:visible;mso-wrap-style:square" from="1846,646" to="1849,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" strokeweight=".15pt"/>
                  <v:line id="Line 1450" o:spid="_x0000_s2474" style="position:absolute;visibility:visible;mso-wrap-style:square" from="1848,647" to="184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" strokeweight=".15pt"/>
                  <v:line id="Line 1451" o:spid="_x0000_s2475" style="position:absolute;visibility:visible;mso-wrap-style:square" from="1858,647" to="186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" strokeweight=".15pt"/>
                  <v:line id="Line 1452" o:spid="_x0000_s2476" style="position:absolute;flip:x;visibility:visible;mso-wrap-style:square" from="1848,647" to="1858,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" strokeweight=".15pt"/>
                  <v:line id="Line 1453" o:spid="_x0000_s2477" style="position:absolute;flip:x;visibility:visible;mso-wrap-style:square" from="1848,646" to="1858,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" strokeweight=".15pt"/>
                  <v:line id="Line 1454" o:spid="_x0000_s2478" style="position:absolute;visibility:visible;mso-wrap-style:square" from="1880,647" to="1880,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" strokeweight=".15pt"/>
                  <v:line id="Line 1455" o:spid="_x0000_s2479" style="position:absolute;flip:x;visibility:visible;mso-wrap-style:square" from="1880,647" to="1891,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" strokeweight=".15pt"/>
                  <v:line id="Line 1456" o:spid="_x0000_s2480" style="position:absolute;flip:x;visibility:visible;mso-wrap-style:square" from="1880,646" to="1891,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" strokeweight=".15pt"/>
                  <v:line id="Line 1457" o:spid="_x0000_s2481" style="position:absolute;visibility:visible;mso-wrap-style:square" from="1923,647" to="1933,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" strokeweight=".15pt"/>
                  <v:line id="Line 1458" o:spid="_x0000_s2482" style="position:absolute;visibility:visible;mso-wrap-style:square" from="1923,646" to="1934,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" strokeweight=".15pt"/>
                  <v:line id="Line 1459" o:spid="_x0000_s2483" style="position:absolute;flip:x;visibility:visible;mso-wrap-style:square" from="1900,647" to="1913,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" strokeweight=".15pt"/>
                  <v:line id="Line 1460" o:spid="_x0000_s2484" style="position:absolute;visibility:visible;mso-wrap-style:square" from="1913,647" to="1913,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" strokeweight=".15pt"/>
                  <v:line id="Line 1461" o:spid="_x0000_s2485" style="position:absolute;flip:x;visibility:visible;mso-wrap-style:square" from="1913,647" to="1923,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" strokeweight=".15pt"/>
                  <v:line id="Line 1462" o:spid="_x0000_s2486" style="position:absolute;flip:x;visibility:visible;mso-wrap-style:square" from="1913,646" to="1923,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" strokeweight=".15pt"/>
                  <v:line id="Line 1463" o:spid="_x0000_s2487" style="position:absolute;visibility:visible;mso-wrap-style:square" from="1900,647" to="1901,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" strokeweight=".15pt"/>
                  <v:line id="Line 1464" o:spid="_x0000_s2488" style="position:absolute;visibility:visible;mso-wrap-style:square" from="1936,646" to="1936,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" strokeweight=".15pt"/>
                  <v:line id="Line 1465" o:spid="_x0000_s2489" style="position:absolute;visibility:visible;mso-wrap-style:square" from="1934,646" to="1936,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" strokeweight=".15pt"/>
                  <v:line id="Line 1466" o:spid="_x0000_s2490" style="position:absolute;flip:x;visibility:visible;mso-wrap-style:square" from="1933,647" to="1934,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" strokeweight=".15pt"/>
                  <v:line id="Line 1467" o:spid="_x0000_s2491" style="position:absolute;flip:x y;visibility:visible;mso-wrap-style:square" from="1897,368" to="190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" strokeweight=".15pt"/>
                  <v:line id="Line 1468" o:spid="_x0000_s2492" style="position:absolute;flip:x y;visibility:visible;mso-wrap-style:square" from="1894,366" to="189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" strokeweight=".15pt"/>
                  <v:line id="Line 1469" o:spid="_x0000_s2493" style="position:absolute;flip:x;visibility:visible;mso-wrap-style:square" from="1891,366" to="189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" strokeweight=".15pt"/>
                  <v:line id="Line 1470" o:spid="_x0000_s2494" style="position:absolute;flip:x y;visibility:visible;mso-wrap-style:square" from="1897,368" to="1900,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" strokeweight=".15pt"/>
                  <v:line id="Line 1471" o:spid="_x0000_s2495" style="position:absolute;flip:x y;visibility:visible;mso-wrap-style:square" from="1894,366" to="189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" strokeweight=".15pt"/>
                  <v:line id="Line 1472" o:spid="_x0000_s2496" style="position:absolute;flip:x;visibility:visible;mso-wrap-style:square" from="1891,366" to="1894,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" strokeweight=".15pt"/>
                  <v:line id="Line 1473" o:spid="_x0000_s2497" style="position:absolute;flip:x;visibility:visible;mso-wrap-style:square" from="1891,414" to="1923,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" strokeweight=".15pt"/>
                  <v:line id="Line 1474" o:spid="_x0000_s2498" style="position:absolute;visibility:visible;mso-wrap-style:square" from="1891,412" to="192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" strokeweight=".15pt"/>
                  <v:line id="Line 1475" o:spid="_x0000_s2499" style="position:absolute;flip:x;visibility:visible;mso-wrap-style:square" from="1891,412" to="192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" strokeweight=".15pt"/>
                  <v:line id="Line 1476" o:spid="_x0000_s2500" style="position:absolute;visibility:visible;mso-wrap-style:square" from="1880,542" to="1901,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" strokeweight=".15pt"/>
                  <v:line id="Line 1477" o:spid="_x0000_s2501" style="position:absolute;visibility:visible;mso-wrap-style:square" from="1891,620" to="190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" strokeweight=".15pt"/>
                  <v:line id="Line 1478" o:spid="_x0000_s2502" style="position:absolute;visibility:visible;mso-wrap-style:square" from="1891,620" to="190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" strokeweight=".15pt"/>
                  <v:line id="Line 1479" o:spid="_x0000_s2503" style="position:absolute;flip:x;visibility:visible;mso-wrap-style:square" from="1891,453" to="190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" strokeweight=".15pt"/>
                  <v:line id="Line 1480" o:spid="_x0000_s2504" style="position:absolute;visibility:visible;mso-wrap-style:square" from="1891,504" to="196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" strokeweight=".15pt"/>
                  <v:line id="Line 1481" o:spid="_x0000_s2505" style="position:absolute;visibility:visible;mso-wrap-style:square" from="1891,502" to="196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" strokeweight=".15pt"/>
                  <v:line id="Line 1482" o:spid="_x0000_s2506" style="position:absolute;visibility:visible;mso-wrap-style:square" from="1891,313" to="1950,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" strokeweight=".15pt"/>
                  <v:line id="Line 1483" o:spid="_x0000_s2507" style="position:absolute;flip:x;visibility:visible;mso-wrap-style:square" from="1819,274" to="1962,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" strokeweight=".15pt"/>
                  <v:line id="Line 1484" o:spid="_x0000_s2508" style="position:absolute;visibility:visible;mso-wrap-style:square" from="1891,284" to="1968,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" strokeweight=".15pt"/>
                  <v:line id="Line 1485" o:spid="_x0000_s2509" style="position:absolute;flip:x;visibility:visible;mso-wrap-style:square" from="1891,293" to="196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" strokeweight=".15pt"/>
                  <v:line id="Line 1486" o:spid="_x0000_s2510" style="position:absolute;visibility:visible;mso-wrap-style:square" from="1891,324" to="1963,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" strokeweight=".15pt"/>
                  <v:line id="Line 1487" o:spid="_x0000_s2511" style="position:absolute;visibility:visible;mso-wrap-style:square" from="1891,347" to="196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" strokeweight=".15pt"/>
                  <v:line id="Line 1488" o:spid="_x0000_s2512" style="position:absolute;visibility:visible;mso-wrap-style:square" from="1891,519" to="197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" strokeweight=".15pt"/>
                  <v:line id="Line 1489" o:spid="_x0000_s2513" style="position:absolute;visibility:visible;mso-wrap-style:square" from="1891,608" to="1965,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" strokeweight=".15pt"/>
                  <v:line id="Line 1490" o:spid="_x0000_s2514" style="position:absolute;flip:x;visibility:visible;mso-wrap-style:square" from="1891,262" to="1934,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" strokeweight=".15pt"/>
                  <v:line id="Line 1491" o:spid="_x0000_s2515" style="position:absolute;flip:x;visibility:visible;mso-wrap-style:square" from="1816,504" to="189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" strokeweight=".15pt"/>
                  <v:line id="Line 1492" o:spid="_x0000_s2516" style="position:absolute;flip:x;visibility:visible;mso-wrap-style:square" from="1814,502" to="189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" strokeweight=".15pt"/>
                  <v:line id="Line 1493" o:spid="_x0000_s2517" style="position:absolute;flip:x;visibility:visible;mso-wrap-style:square" from="1816,608" to="1891,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" strokeweight=".15pt"/>
                  <v:line id="Line 1494" o:spid="_x0000_s2518" style="position:absolute;visibility:visible;mso-wrap-style:square" from="1848,542" to="1868,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" strokeweight=".15pt"/>
                  <v:line id="Line 1495" o:spid="_x0000_s2519" style="position:absolute;visibility:visible;mso-wrap-style:square" from="1868,542" to="1868,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" strokeweight=".15pt"/>
                  <v:line id="Line 1496" o:spid="_x0000_s2520" style="position:absolute;visibility:visible;mso-wrap-style:square" from="1858,620" to="1868,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" strokeweight=".15pt"/>
                  <v:line id="Line 1497" o:spid="_x0000_s2521" style="position:absolute;visibility:visible;mso-wrap-style:square" from="1848,542" to="1848,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" strokeweight=".15pt"/>
                  <v:line id="Line 1498" o:spid="_x0000_s2522" style="position:absolute;flip:x;visibility:visible;mso-wrap-style:square" from="1848,620" to="1858,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" strokeweight=".15pt"/>
                  <v:line id="Line 1499" o:spid="_x0000_s2523" style="position:absolute;visibility:visible;mso-wrap-style:square" from="1880,542" to="1880,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" strokeweight=".15pt"/>
                  <v:line id="Line 1500" o:spid="_x0000_s2524" style="position:absolute;flip:x;visibility:visible;mso-wrap-style:square" from="1880,620" to="189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" strokeweight=".15pt"/>
                  <v:line id="Line 1501" o:spid="_x0000_s2525" style="position:absolute;flip:x;visibility:visible;mso-wrap-style:square" from="1880,620" to="189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" strokeweight=".15pt"/>
                  <v:line id="Line 1502" o:spid="_x0000_s2526" style="position:absolute;flip:y;visibility:visible;mso-wrap-style:square" from="1868,453" to="186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" strokeweight=".15pt"/>
                  <v:line id="Line 1503" o:spid="_x0000_s2527" style="position:absolute;visibility:visible;mso-wrap-style:square" from="1868,453" to="186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" strokeweight=".15pt"/>
                  <v:line id="Line 1504" o:spid="_x0000_s2528" style="position:absolute;flip:x;visibility:visible;mso-wrap-style:square" from="1858,453" to="186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" strokeweight=".15pt"/>
                  <v:line id="Line 1505" o:spid="_x0000_s2529" style="position:absolute;flip:x;visibility:visible;mso-wrap-style:square" from="1858,453" to="186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" strokeweight=".15pt"/>
                  <v:line id="Line 1506" o:spid="_x0000_s2530" style="position:absolute;flip:y;visibility:visible;mso-wrap-style:square" from="1848,453" to="184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" strokeweight=".15pt"/>
                  <v:line id="Line 1507" o:spid="_x0000_s2531" style="position:absolute;visibility:visible;mso-wrap-style:square" from="1848,453" to="185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" strokeweight=".15pt"/>
                  <v:line id="Line 1508" o:spid="_x0000_s2532" style="position:absolute;visibility:visible;mso-wrap-style:square" from="1848,453" to="184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" strokeweight=".15pt"/>
                  <v:line id="Line 1509" o:spid="_x0000_s2533" style="position:absolute;visibility:visible;mso-wrap-style:square" from="1880,453" to="189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" strokeweight=".15pt"/>
                  <v:line id="Line 1510" o:spid="_x0000_s2534" style="position:absolute;flip:y;visibility:visible;mso-wrap-style:square" from="1880,453" to="1880,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" strokeweight=".15pt"/>
                  <v:line id="Line 1511" o:spid="_x0000_s2535" style="position:absolute;visibility:visible;mso-wrap-style:square" from="1880,453" to="1880,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" strokeweight=".15pt"/>
                  <v:line id="Line 1512" o:spid="_x0000_s2536" style="position:absolute;flip:x;visibility:visible;mso-wrap-style:square" from="1813,284" to="1891,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" strokeweight=".15pt"/>
                  <v:line id="Line 1513" o:spid="_x0000_s2537" style="position:absolute;flip:x;visibility:visible;mso-wrap-style:square" from="1819,263" to="184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" strokeweight=".15pt"/>
                  <v:line id="Line 1514" o:spid="_x0000_s2538" style="position:absolute;flip:x;visibility:visible;mso-wrap-style:square" from="1831,313" to="1891,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" strokeweight=".15pt"/>
                  <v:line id="Line 1515" o:spid="_x0000_s2539" style="position:absolute;visibility:visible;mso-wrap-style:square" from="1817,293" to="189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" strokeweight=".15pt"/>
                  <v:line id="Line 1516" o:spid="_x0000_s2540" style="position:absolute;flip:x;visibility:visible;mso-wrap-style:square" from="1818,324" to="1891,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" strokeweight=".15pt"/>
                  <v:line id="Line 1517" o:spid="_x0000_s2541" style="position:absolute;flip:x;visibility:visible;mso-wrap-style:square" from="1818,347" to="1891,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" strokeweight=".15pt"/>
                  <v:line id="Line 1518" o:spid="_x0000_s2542" style="position:absolute;visibility:visible;mso-wrap-style:square" from="1799,274" to="181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" strokeweight=".15pt"/>
                  <v:line id="Line 1519" o:spid="_x0000_s2543" style="position:absolute;visibility:visible;mso-wrap-style:square" from="1791,263" to="181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" strokeweight=".15pt"/>
                  <v:line id="Line 1520" o:spid="_x0000_s2544" style="position:absolute;flip:y;visibility:visible;mso-wrap-style:square" from="1868,369" to="1868,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" strokeweight=".15pt"/>
                  <v:line id="Line 1521" o:spid="_x0000_s2545" style="position:absolute;flip:y;visibility:visible;mso-wrap-style:square" from="1868,369" to="1868,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" strokeweight=".15pt"/>
                  <v:line id="Line 1522" o:spid="_x0000_s2546" style="position:absolute;flip:x y;visibility:visible;mso-wrap-style:square" from="1866,368" to="186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" strokeweight=".15pt"/>
                  <v:line id="Line 1523" o:spid="_x0000_s2547" style="position:absolute;flip:x y;visibility:visible;mso-wrap-style:square" from="1862,366" to="186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" strokeweight=".15pt"/>
                  <v:line id="Line 1524" o:spid="_x0000_s2548" style="position:absolute;flip:x;visibility:visible;mso-wrap-style:square" from="1858,366" to="186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" strokeweight=".15pt"/>
                  <v:line id="Line 1525" o:spid="_x0000_s2549" style="position:absolute;flip:x y;visibility:visible;mso-wrap-style:square" from="1866,368" to="186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" strokeweight=".15pt"/>
                  <v:line id="Line 1526" o:spid="_x0000_s2550" style="position:absolute;flip:x y;visibility:visible;mso-wrap-style:square" from="1862,366" to="186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" strokeweight=".15pt"/>
                  <v:line id="Line 1527" o:spid="_x0000_s2551" style="position:absolute;flip:x;visibility:visible;mso-wrap-style:square" from="1858,366" to="186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" strokeweight=".15pt"/>
                  <v:line id="Line 1528" o:spid="_x0000_s2552" style="position:absolute;flip:x y;visibility:visible;mso-wrap-style:square" from="1866,368" to="186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" strokeweight=".15pt"/>
                  <v:line id="Line 1529" o:spid="_x0000_s2553" style="position:absolute;flip:x y;visibility:visible;mso-wrap-style:square" from="1862,366" to="186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" strokeweight=".15pt"/>
                  <v:line id="Line 1530" o:spid="_x0000_s2554" style="position:absolute;flip:x;visibility:visible;mso-wrap-style:square" from="1858,366" to="186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" strokeweight=".15pt"/>
                  <v:line id="Line 1531" o:spid="_x0000_s2555" style="position:absolute;flip:x y;visibility:visible;mso-wrap-style:square" from="1866,368" to="1868,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" strokeweight=".15pt"/>
                  <v:line id="Line 1532" o:spid="_x0000_s2556" style="position:absolute;flip:x y;visibility:visible;mso-wrap-style:square" from="1862,366" to="186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" strokeweight=".15pt"/>
                  <v:line id="Line 1533" o:spid="_x0000_s2557" style="position:absolute;flip:x;visibility:visible;mso-wrap-style:square" from="1858,366" to="186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" strokeweight=".15pt"/>
                  <v:line id="Line 1534" o:spid="_x0000_s2558" style="position:absolute;flip:x;visibility:visible;mso-wrap-style:square" from="1848,369" to="1849,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" strokeweight=".15pt"/>
                  <v:line id="Line 1535" o:spid="_x0000_s2559" style="position:absolute;flip:x;visibility:visible;mso-wrap-style:square" from="1848,369" to="1849,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" strokeweight=".15pt"/>
                  <v:line id="Line 1536" o:spid="_x0000_s2560" style="position:absolute;flip:x;visibility:visible;mso-wrap-style:square" from="1855,366" to="185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" strokeweight=".15pt"/>
                  <v:line id="Line 1537" o:spid="_x0000_s2561" style="position:absolute;flip:x;visibility:visible;mso-wrap-style:square" from="1852,366" to="185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" strokeweight=".15pt"/>
                  <v:line id="Line 1538" o:spid="_x0000_s2562" style="position:absolute;flip:x;visibility:visible;mso-wrap-style:square" from="1849,368" to="185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" strokeweight=".15pt"/>
                  <v:line id="Line 1539" o:spid="_x0000_s2563" style="position:absolute;flip:x;visibility:visible;mso-wrap-style:square" from="1855,366" to="185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" strokeweight=".15pt"/>
                  <v:line id="Line 1540" o:spid="_x0000_s2564" style="position:absolute;flip:x;visibility:visible;mso-wrap-style:square" from="1852,366" to="185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" strokeweight=".15pt"/>
                  <v:line id="Line 1541" o:spid="_x0000_s2565" style="position:absolute;flip:x;visibility:visible;mso-wrap-style:square" from="1849,368" to="185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" strokeweight=".15pt"/>
                  <v:line id="Line 1542" o:spid="_x0000_s2566" style="position:absolute;flip:x;visibility:visible;mso-wrap-style:square" from="1855,366" to="185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" strokeweight=".15pt"/>
                  <v:line id="Line 1543" o:spid="_x0000_s2567" style="position:absolute;flip:x;visibility:visible;mso-wrap-style:square" from="1852,366" to="185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" strokeweight=".15pt"/>
                  <v:line id="Line 1544" o:spid="_x0000_s2568" style="position:absolute;flip:x;visibility:visible;mso-wrap-style:square" from="1849,368" to="185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" strokeweight=".15pt"/>
                  <v:line id="Line 1545" o:spid="_x0000_s2569" style="position:absolute;flip:x;visibility:visible;mso-wrap-style:square" from="1855,366" to="185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" strokeweight=".15pt"/>
                  <v:line id="Line 1546" o:spid="_x0000_s2570" style="position:absolute;flip:x;visibility:visible;mso-wrap-style:square" from="1852,366" to="185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" strokeweight=".15pt"/>
                  <v:line id="Line 1547" o:spid="_x0000_s2571" style="position:absolute;flip:x;visibility:visible;mso-wrap-style:square" from="1849,368" to="1852,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" strokeweight=".15pt"/>
                  <v:line id="Line 1548" o:spid="_x0000_s2572" style="position:absolute;flip:x;visibility:visible;mso-wrap-style:square" from="1887,366" to="189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" strokeweight=".15pt"/>
                  <v:line id="Line 1549" o:spid="_x0000_s2573" style="position:absolute;flip:x;visibility:visible;mso-wrap-style:square" from="1883,366" to="18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" strokeweight=".15pt"/>
                  <v:line id="Line 1550" o:spid="_x0000_s2574" style="position:absolute;flip:x;visibility:visible;mso-wrap-style:square" from="1880,368" to="188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" strokeweight=".15pt"/>
                  <v:line id="Line 1551" o:spid="_x0000_s2575" style="position:absolute;flip:x;visibility:visible;mso-wrap-style:square" from="1887,366" to="189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" strokeweight=".15pt"/>
                  <v:line id="Line 1552" o:spid="_x0000_s2576" style="position:absolute;flip:x;visibility:visible;mso-wrap-style:square" from="1883,366" to="18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" strokeweight=".15pt"/>
                  <v:line id="Line 1553" o:spid="_x0000_s2577" style="position:absolute;flip:x;visibility:visible;mso-wrap-style:square" from="1880,368" to="188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" strokeweight=".15pt"/>
                  <v:line id="Line 1554" o:spid="_x0000_s2578" style="position:absolute;visibility:visible;mso-wrap-style:square" from="1880,369" to="188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" strokeweight=".15pt"/>
                  <v:line id="Line 1555" o:spid="_x0000_s2579" style="position:absolute;visibility:visible;mso-wrap-style:square" from="1880,369" to="1880,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" strokeweight=".15pt"/>
                  <v:line id="Line 1556" o:spid="_x0000_s2580" style="position:absolute;visibility:visible;mso-wrap-style:square" from="1828,313" to="1831,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" strokeweight=".15pt"/>
                  <v:line id="Line 1557" o:spid="_x0000_s2581" style="position:absolute;flip:x;visibility:visible;mso-wrap-style:square" from="1818,313" to="1828,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" strokeweight=".15pt"/>
                  <v:line id="Line 1558" o:spid="_x0000_s2582" style="position:absolute;visibility:visible;mso-wrap-style:square" from="1858,414" to="1891,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" strokeweight=".15pt"/>
                  <v:line id="Line 1559" o:spid="_x0000_s2583" style="position:absolute;flip:x;visibility:visible;mso-wrap-style:square" from="1858,414" to="1891,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" strokeweight=".15pt"/>
                  <v:line id="Line 1560" o:spid="_x0000_s2584" style="position:absolute;visibility:visible;mso-wrap-style:square" from="1858,412" to="189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" strokeweight=".15pt"/>
                  <v:line id="Line 1561" o:spid="_x0000_s2585" style="position:absolute;visibility:visible;mso-wrap-style:square" from="1858,412" to="189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" strokeweight=".15pt"/>
                  <v:line id="Line 1562" o:spid="_x0000_s2586" style="position:absolute;flip:x;visibility:visible;mso-wrap-style:square" from="1858,412" to="189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" strokeweight=".15pt"/>
                  <v:line id="Line 1563" o:spid="_x0000_s2587" style="position:absolute;visibility:visible;mso-wrap-style:square" from="1868,370" to="186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" strokeweight=".15pt"/>
                  <v:line id="Line 1564" o:spid="_x0000_s2588" style="position:absolute;flip:y;visibility:visible;mso-wrap-style:square" from="1868,370" to="1868,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" strokeweight=".15pt"/>
                  <v:line id="Line 1565" o:spid="_x0000_s2589" style="position:absolute;flip:y;visibility:visible;mso-wrap-style:square" from="1845,412" to="184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" strokeweight=".15pt"/>
                  <v:line id="Line 1566" o:spid="_x0000_s2590" style="position:absolute;flip:x;visibility:visible;mso-wrap-style:square" from="1845,414" to="1858,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" strokeweight=".15pt"/>
                  <v:line id="Line 1567" o:spid="_x0000_s2591" style="position:absolute;flip:x;visibility:visible;mso-wrap-style:square" from="1845,412" to="1858,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" strokeweight=".15pt"/>
                  <v:line id="Line 1568" o:spid="_x0000_s2592" style="position:absolute;visibility:visible;mso-wrap-style:square" from="1848,370" to="184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" strokeweight=".15pt"/>
                  <v:line id="Line 1569" o:spid="_x0000_s2593" style="position:absolute;flip:y;visibility:visible;mso-wrap-style:square" from="1848,370" to="1848,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" strokeweight=".15pt"/>
                  <v:line id="Line 1570" o:spid="_x0000_s2594" style="position:absolute;visibility:visible;mso-wrap-style:square" from="1880,370" to="188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" strokeweight=".15pt"/>
                  <v:line id="Line 1571" o:spid="_x0000_s2595" style="position:absolute;flip:y;visibility:visible;mso-wrap-style:square" from="1880,370" to="1880,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" strokeweight=".15pt"/>
                  <v:line id="Line 1572" o:spid="_x0000_s2596" style="position:absolute;flip:y;visibility:visible;mso-wrap-style:square" from="1868,324" to="186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" strokeweight=".15pt"/>
                  <v:line id="Line 1573" o:spid="_x0000_s2597" style="position:absolute;visibility:visible;mso-wrap-style:square" from="1848,262" to="1891,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" strokeweight=".15pt"/>
                  <v:line id="Line 1574" o:spid="_x0000_s2598" style="position:absolute;flip:y;visibility:visible;mso-wrap-style:square" from="1848,324" to="184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" strokeweight=".15pt"/>
                  <v:line id="Line 1575" o:spid="_x0000_s2599" style="position:absolute;visibility:visible;mso-wrap-style:square" from="1848,262" to="1848,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" strokeweight=".15pt"/>
                  <v:line id="Line 1576" o:spid="_x0000_s2600" style="position:absolute;flip:y;visibility:visible;mso-wrap-style:square" from="1880,324" to="1880,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" strokeweight=".15pt"/>
                  <v:line id="Line 1577" o:spid="_x0000_s2601" style="position:absolute;visibility:visible;mso-wrap-style:square" from="1913,542" to="1934,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" strokeweight=".15pt"/>
                  <v:line id="Line 1578" o:spid="_x0000_s2602" style="position:absolute;visibility:visible;mso-wrap-style:square" from="1923,620" to="1934,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" strokeweight=".15pt"/>
                  <v:line id="Line 1579" o:spid="_x0000_s2603" style="position:absolute;visibility:visible;mso-wrap-style:square" from="1913,542" to="1913,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" strokeweight=".15pt"/>
                  <v:line id="Line 1580" o:spid="_x0000_s2604" style="position:absolute;flip:x;visibility:visible;mso-wrap-style:square" from="1913,620" to="192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" strokeweight=".15pt"/>
                  <v:line id="Line 1581" o:spid="_x0000_s2605" style="position:absolute;visibility:visible;mso-wrap-style:square" from="1901,542" to="1901,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" strokeweight=".15pt"/>
                  <v:line id="Line 1582" o:spid="_x0000_s2606" style="position:absolute;visibility:visible;mso-wrap-style:square" from="1934,542" to="1934,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" strokeweight=".15pt"/>
                  <v:line id="Line 1583" o:spid="_x0000_s2607" style="position:absolute;flip:x;visibility:visible;mso-wrap-style:square" from="1923,453" to="1934,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" strokeweight=".15pt"/>
                  <v:line id="Line 1584" o:spid="_x0000_s2608" style="position:absolute;flip:y;visibility:visible;mso-wrap-style:square" from="1913,453" to="1913,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" strokeweight=".15pt"/>
                  <v:line id="Line 1585" o:spid="_x0000_s2609" style="position:absolute;visibility:visible;mso-wrap-style:square" from="1913,453" to="1913,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" strokeweight=".15pt"/>
                  <v:line id="Line 1586" o:spid="_x0000_s2610" style="position:absolute;visibility:visible;mso-wrap-style:square" from="1913,453" to="192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" strokeweight=".15pt"/>
                  <v:line id="Line 1587" o:spid="_x0000_s2611" style="position:absolute;flip:y;visibility:visible;mso-wrap-style:square" from="1901,453" to="190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" strokeweight=".15pt"/>
                  <v:line id="Line 1588" o:spid="_x0000_s2612" style="position:absolute;visibility:visible;mso-wrap-style:square" from="1901,453" to="190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" strokeweight=".15pt"/>
                  <v:line id="Line 1589" o:spid="_x0000_s2613" style="position:absolute;flip:y;visibility:visible;mso-wrap-style:square" from="1934,453" to="193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" strokeweight=".15pt"/>
                  <v:line id="Line 1590" o:spid="_x0000_s2614" style="position:absolute;visibility:visible;mso-wrap-style:square" from="1934,453" to="193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" strokeweight=".15pt"/>
                  <v:line id="Line 1591" o:spid="_x0000_s2615" style="position:absolute;flip:x y;visibility:visible;mso-wrap-style:square" from="1930,368" to="193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" strokeweight=".15pt"/>
                  <v:line id="Line 1592" o:spid="_x0000_s2616" style="position:absolute;flip:x y;visibility:visible;mso-wrap-style:square" from="1927,366" to="19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" strokeweight=".15pt"/>
                  <v:line id="Line 1593" o:spid="_x0000_s2617" style="position:absolute;flip:x;visibility:visible;mso-wrap-style:square" from="1923,366" to="192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" strokeweight=".15pt"/>
                  <v:line id="Line 1594" o:spid="_x0000_s2618" style="position:absolute;flip:x y;visibility:visible;mso-wrap-style:square" from="1930,368" to="1933,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" strokeweight=".15pt"/>
                  <v:line id="Line 1595" o:spid="_x0000_s2619" style="position:absolute;flip:x y;visibility:visible;mso-wrap-style:square" from="1927,366" to="19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" strokeweight=".15pt"/>
                  <v:line id="Line 1596" o:spid="_x0000_s2620" style="position:absolute;flip:x;visibility:visible;mso-wrap-style:square" from="1923,366" to="192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" strokeweight=".15pt"/>
                  <v:line id="Line 1597" o:spid="_x0000_s2621" style="position:absolute;flip:x;visibility:visible;mso-wrap-style:square" from="1920,366" to="1923,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" strokeweight=".15pt"/>
                  <v:line id="Line 1598" o:spid="_x0000_s2622" style="position:absolute;flip:x;visibility:visible;mso-wrap-style:square" from="1916,366" to="192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" strokeweight=".15pt"/>
                  <v:line id="Line 1599" o:spid="_x0000_s2623" style="position:absolute;flip:x;visibility:visible;mso-wrap-style:square" from="1913,368" to="191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" strokeweight=".15pt"/>
                  <v:line id="Line 1600" o:spid="_x0000_s2624" style="position:absolute;flip:x;visibility:visible;mso-wrap-style:square" from="1920,366" to="1923,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" strokeweight=".15pt"/>
                  <v:line id="Line 1601" o:spid="_x0000_s2625" style="position:absolute;flip:x;visibility:visible;mso-wrap-style:square" from="1916,366" to="192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" strokeweight=".15pt"/>
                  <v:line id="Line 1602" o:spid="_x0000_s2626" style="position:absolute;flip:x;visibility:visible;mso-wrap-style:square" from="1913,368" to="1916,3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" strokeweight=".15pt"/>
                  <v:line id="Line 1603" o:spid="_x0000_s2627" style="position:absolute;visibility:visible;mso-wrap-style:square" from="1913,369" to="1913,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" strokeweight=".15pt"/>
                  <v:line id="Line 1604" o:spid="_x0000_s2628" style="position:absolute;visibility:visible;mso-wrap-style:square" from="1913,369" to="1913,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" strokeweight=".15pt"/>
                  <v:line id="Line 1605" o:spid="_x0000_s2629" style="position:absolute;flip:x y;visibility:visible;mso-wrap-style:square" from="1900,369" to="190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" strokeweight=".15pt"/>
                  <v:line id="Line 1606" o:spid="_x0000_s2630" style="position:absolute;flip:x y;visibility:visible;mso-wrap-style:square" from="1900,369" to="1901,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" strokeweight=".15pt"/>
                  <v:line id="Line 1607" o:spid="_x0000_s2631" style="position:absolute;flip:x y;visibility:visible;mso-wrap-style:square" from="1933,369" to="1934,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" strokeweight=".15pt"/>
                  <v:line id="Line 1608" o:spid="_x0000_s2632" style="position:absolute;flip:x y;visibility:visible;mso-wrap-style:square" from="1933,369" to="1934,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" strokeweight=".15pt"/>
                  <v:line id="Line 1609" o:spid="_x0000_s2633" style="position:absolute;flip:x;visibility:visible;mso-wrap-style:square" from="1934,263" to="1962,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" strokeweight=".15pt"/>
                  <v:line id="Line 1610" o:spid="_x0000_s2634" style="position:absolute;visibility:visible;mso-wrap-style:square" from="1953,313" to="1963,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" strokeweight=".15pt"/>
                  <v:line id="Line 1611" o:spid="_x0000_s2635" style="position:absolute;visibility:visible;mso-wrap-style:square" from="1923,414" to="1936,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" strokeweight=".15pt"/>
                </v:group>
                <v:group id="Group 1813" o:spid="_x0000_s2636" style="position:absolute;left:1581;top:1301;width:10884;height:2464" coordorigin="249,205" coordsize="171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">
                  <v:line id="Line 1613" o:spid="_x0000_s2637" style="position:absolute;visibility:visible;mso-wrap-style:square" from="1923,412" to="1936,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" strokeweight=".15pt"/>
                  <v:line id="Line 1614" o:spid="_x0000_s2638" style="position:absolute;visibility:visible;mso-wrap-style:square" from="1913,370" to="191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" strokeweight=".15pt"/>
                  <v:line id="Line 1615" o:spid="_x0000_s2639" style="position:absolute;flip:y;visibility:visible;mso-wrap-style:square" from="1913,370" to="191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" strokeweight=".15pt"/>
                  <v:line id="Line 1616" o:spid="_x0000_s2640" style="position:absolute;visibility:visible;mso-wrap-style:square" from="1901,370" to="19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" strokeweight=".15pt"/>
                  <v:line id="Line 1617" o:spid="_x0000_s2641" style="position:absolute;flip:y;visibility:visible;mso-wrap-style:square" from="1901,370" to="1901,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" strokeweight=".15pt"/>
                  <v:line id="Line 1618" o:spid="_x0000_s2642" style="position:absolute;flip:y;visibility:visible;mso-wrap-style:square" from="1936,412" to="1936,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" strokeweight=".15pt"/>
                  <v:line id="Line 1619" o:spid="_x0000_s2643" style="position:absolute;visibility:visible;mso-wrap-style:square" from="1934,370" to="193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" strokeweight=".15pt"/>
                  <v:line id="Line 1620" o:spid="_x0000_s2644" style="position:absolute;flip:y;visibility:visible;mso-wrap-style:square" from="1934,370" to="1934,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" strokeweight=".15pt"/>
                  <v:line id="Line 1621" o:spid="_x0000_s2645" style="position:absolute;flip:y;visibility:visible;mso-wrap-style:square" from="1913,324" to="1913,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" strokeweight=".15pt"/>
                  <v:line id="Line 1622" o:spid="_x0000_s2646" style="position:absolute;flip:y;visibility:visible;mso-wrap-style:square" from="1901,324" to="1901,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" strokeweight=".15pt"/>
                  <v:line id="Line 1623" o:spid="_x0000_s2647" style="position:absolute;flip:y;visibility:visible;mso-wrap-style:square" from="1934,324" to="1934,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" strokeweight=".15pt"/>
                  <v:line id="Line 1624" o:spid="_x0000_s2648" style="position:absolute;flip:x;visibility:visible;mso-wrap-style:square" from="1950,313" to="1953,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" strokeweight=".15pt"/>
                  <v:line id="Line 1625" o:spid="_x0000_s2649" style="position:absolute;visibility:visible;mso-wrap-style:square" from="1655,248" to="16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" strokeweight=".15pt"/>
                  <v:line id="Line 1626" o:spid="_x0000_s2650" style="position:absolute;flip:x y;visibility:visible;mso-wrap-style:square" from="1654,244" to="16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" strokeweight=".15pt"/>
                  <v:line id="Line 1627" o:spid="_x0000_s2651" style="position:absolute;flip:x y;visibility:visible;mso-wrap-style:square" from="1652,241" to="165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" strokeweight=".15pt"/>
                  <v:line id="Line 1628" o:spid="_x0000_s2652" style="position:absolute;flip:x y;visibility:visible;mso-wrap-style:square" from="1649,239" to="1652,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" strokeweight=".15pt"/>
                  <v:line id="Line 1629" o:spid="_x0000_s2653" style="position:absolute;flip:x y;visibility:visible;mso-wrap-style:square" from="1647,237" to="16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" strokeweight=".15pt"/>
                  <v:line id="Line 1630" o:spid="_x0000_s2654" style="position:absolute;visibility:visible;mso-wrap-style:square" from="1655,248" to="16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" strokeweight=".15pt"/>
                  <v:line id="Line 1631" o:spid="_x0000_s2655" style="position:absolute;flip:x y;visibility:visible;mso-wrap-style:square" from="1654,244" to="16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" strokeweight=".15pt"/>
                  <v:line id="Line 1632" o:spid="_x0000_s2656" style="position:absolute;flip:x y;visibility:visible;mso-wrap-style:square" from="1652,241" to="1654,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" strokeweight=".15pt"/>
                  <v:line id="Line 1633" o:spid="_x0000_s2657" style="position:absolute;flip:x y;visibility:visible;mso-wrap-style:square" from="1649,239" to="1652,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" strokeweight=".15pt"/>
                  <v:line id="Line 1634" o:spid="_x0000_s2658" style="position:absolute;flip:x y;visibility:visible;mso-wrap-style:square" from="1647,237" to="16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" strokeweight=".15pt"/>
                  <v:line id="Line 1635" o:spid="_x0000_s2659" style="position:absolute;flip:x;visibility:visible;mso-wrap-style:square" from="1542,237" to="154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" strokeweight=".15pt"/>
                  <v:line id="Line 1636" o:spid="_x0000_s2660" style="position:absolute;flip:x;visibility:visible;mso-wrap-style:square" from="1539,237" to="154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" strokeweight=".15pt"/>
                  <v:line id="Line 1637" o:spid="_x0000_s2661" style="position:absolute;flip:x;visibility:visible;mso-wrap-style:square" from="1542,237" to="154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" strokeweight=".15pt"/>
                  <v:line id="Line 1638" o:spid="_x0000_s2662" style="position:absolute;flip:x;visibility:visible;mso-wrap-style:square" from="1539,237" to="154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" strokeweight=".15pt"/>
                  <v:line id="Line 1639" o:spid="_x0000_s2663" style="position:absolute;visibility:visible;mso-wrap-style:square" from="1553,248" to="155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" strokeweight=".15pt"/>
                  <v:line id="Line 1640" o:spid="_x0000_s2664" style="position:absolute;flip:x y;visibility:visible;mso-wrap-style:square" from="1552,244" to="155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" strokeweight=".15pt"/>
                  <v:line id="Line 1641" o:spid="_x0000_s2665" style="position:absolute;flip:x y;visibility:visible;mso-wrap-style:square" from="1551,241" to="1552,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" strokeweight=".15pt"/>
                  <v:line id="Line 1642" o:spid="_x0000_s2666" style="position:absolute;flip:x y;visibility:visible;mso-wrap-style:square" from="1549,239" to="1551,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" strokeweight=".15pt"/>
                  <v:line id="Line 1643" o:spid="_x0000_s2667" style="position:absolute;flip:x y;visibility:visible;mso-wrap-style:square" from="1545,237" to="15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" strokeweight=".15pt"/>
                  <v:line id="Line 1644" o:spid="_x0000_s2668" style="position:absolute;visibility:visible;mso-wrap-style:square" from="1553,248" to="155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" strokeweight=".15pt"/>
                  <v:line id="Line 1645" o:spid="_x0000_s2669" style="position:absolute;flip:x y;visibility:visible;mso-wrap-style:square" from="1552,244" to="155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" strokeweight=".15pt"/>
                  <v:line id="Line 1646" o:spid="_x0000_s2670" style="position:absolute;flip:x y;visibility:visible;mso-wrap-style:square" from="1551,241" to="1552,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" strokeweight=".15pt"/>
                  <v:line id="Line 1647" o:spid="_x0000_s2671" style="position:absolute;flip:x y;visibility:visible;mso-wrap-style:square" from="1549,239" to="1551,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" strokeweight=".15pt"/>
                  <v:line id="Line 1648" o:spid="_x0000_s2672" style="position:absolute;flip:x y;visibility:visible;mso-wrap-style:square" from="1545,237" to="1549,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" strokeweight=".15pt"/>
                  <v:line id="Line 1649" o:spid="_x0000_s2673" style="position:absolute;flip:x;visibility:visible;mso-wrap-style:square" from="1628,237" to="163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" strokeweight=".15pt"/>
                  <v:line id="Line 1650" o:spid="_x0000_s2674" style="position:absolute;flip:x;visibility:visible;mso-wrap-style:square" from="1625,239" to="162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" strokeweight=".15pt"/>
                  <v:line id="Line 1651" o:spid="_x0000_s2675" style="position:absolute;flip:x;visibility:visible;mso-wrap-style:square" from="1623,241" to="1625,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" strokeweight=".15pt"/>
                  <v:line id="Line 1652" o:spid="_x0000_s2676" style="position:absolute;visibility:visible;mso-wrap-style:square" from="1623,244"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" strokeweight=".15pt"/>
                  <v:line id="Line 1653" o:spid="_x0000_s2677" style="position:absolute;visibility:visible;mso-wrap-style:square" from="1623,248"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" strokeweight=".15pt"/>
                  <v:line id="Line 1654" o:spid="_x0000_s2678" style="position:absolute;flip:x;visibility:visible;mso-wrap-style:square" from="1628,237" to="163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" strokeweight=".15pt"/>
                  <v:line id="Line 1655" o:spid="_x0000_s2679" style="position:absolute;flip:x;visibility:visible;mso-wrap-style:square" from="1625,239" to="162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" strokeweight=".15pt"/>
                  <v:line id="Line 1656" o:spid="_x0000_s2680" style="position:absolute;flip:x;visibility:visible;mso-wrap-style:square" from="1623,241" to="1625,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" strokeweight=".15pt"/>
                  <v:line id="Line 1657" o:spid="_x0000_s2681" style="position:absolute;visibility:visible;mso-wrap-style:square" from="1623,244"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" strokeweight=".15pt"/>
                  <v:line id="Line 1658" o:spid="_x0000_s2682" style="position:absolute;visibility:visible;mso-wrap-style:square" from="1623,248"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" strokeweight=".15pt"/>
                  <v:line id="Line 1659" o:spid="_x0000_s2683" style="position:absolute;flip:x;visibility:visible;mso-wrap-style:square" from="1633,237" to="163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" strokeweight=".15pt"/>
                  <v:line id="Line 1660" o:spid="_x0000_s2684" style="position:absolute;flip:x;visibility:visible;mso-wrap-style:square" from="1631,237" to="16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" strokeweight=".15pt"/>
                  <v:line id="Line 1661" o:spid="_x0000_s2685" style="position:absolute;flip:x;visibility:visible;mso-wrap-style:square" from="1633,237" to="163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" strokeweight=".15pt"/>
                  <v:line id="Line 1662" o:spid="_x0000_s2686" style="position:absolute;flip:x;visibility:visible;mso-wrap-style:square" from="1631,237" to="16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" strokeweight=".15pt"/>
                  <v:line id="Line 1663" o:spid="_x0000_s2687" style="position:absolute;flip:x;visibility:visible;mso-wrap-style:square" from="1644,237" to="164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" strokeweight=".15pt"/>
                  <v:line id="Line 1664" o:spid="_x0000_s2688" style="position:absolute;flip:x;visibility:visible;mso-wrap-style:square" from="1641,237" to="164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" strokeweight=".15pt"/>
                  <v:line id="Line 1665" o:spid="_x0000_s2689" style="position:absolute;flip:x;visibility:visible;mso-wrap-style:square" from="1644,237" to="164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" strokeweight=".15pt"/>
                  <v:line id="Line 1666" o:spid="_x0000_s2690" style="position:absolute;flip:x;visibility:visible;mso-wrap-style:square" from="1641,237" to="164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" strokeweight=".15pt"/>
                  <v:line id="Line 1667" o:spid="_x0000_s2691" style="position:absolute;visibility:visible;mso-wrap-style:square" from="1962,316" to="196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" strokeweight=".15pt"/>
                  <v:line id="Line 1668" o:spid="_x0000_s2692" style="position:absolute;flip:x;visibility:visible;mso-wrap-style:square" from="1756,248" to="179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" strokeweight=".15pt"/>
                  <v:line id="Line 1669" o:spid="_x0000_s2693" style="position:absolute;flip:x;visibility:visible;mso-wrap-style:square" from="1655,248" to="1689,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" strokeweight=".15pt"/>
                  <v:line id="Line 1670" o:spid="_x0000_s2694" style="position:absolute;visibility:visible;mso-wrap-style:square" from="1588,248"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" strokeweight=".15pt"/>
                  <v:line id="Line 1671" o:spid="_x0000_s2695" style="position:absolute;flip:x;visibility:visible;mso-wrap-style:square" from="1553,248" to="1588,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" strokeweight=".15pt"/>
                  <v:line id="Line 1672" o:spid="_x0000_s2696" style="position:absolute;visibility:visible;mso-wrap-style:square" from="1553,248" to="155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" strokeweight=".15pt"/>
                  <v:line id="Line 1673" o:spid="_x0000_s2697" style="position:absolute;flip:x;visibility:visible;mso-wrap-style:square" from="1539,231" to="154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" strokeweight=".15pt"/>
                  <v:line id="Line 1674" o:spid="_x0000_s2698" style="position:absolute;visibility:visible;mso-wrap-style:square" from="1623,248" to="16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" strokeweight=".15pt"/>
                  <v:line id="Line 1675" o:spid="_x0000_s2699" style="position:absolute;visibility:visible;mso-wrap-style:square" from="1655,248" to="165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" strokeweight=".15pt"/>
                  <v:line id="Line 1676" o:spid="_x0000_s2700" style="position:absolute;visibility:visible;mso-wrap-style:square" from="1639,241" to="1641,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" strokeweight=".15pt"/>
                  <v:line id="Line 1677" o:spid="_x0000_s2701" style="position:absolute;flip:x;visibility:visible;mso-wrap-style:square" from="1641,231" to="1642,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" strokeweight=".15pt"/>
                  <v:line id="Line 1678" o:spid="_x0000_s2702" style="position:absolute;flip:x;visibility:visible;mso-wrap-style:square" from="1745,237" to="174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" strokeweight=".15pt"/>
                  <v:line id="Line 1679" o:spid="_x0000_s2703" style="position:absolute;flip:x;visibility:visible;mso-wrap-style:square" from="1743,237" to="174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" strokeweight=".15pt"/>
                  <v:line id="Line 1680" o:spid="_x0000_s2704" style="position:absolute;flip:x;visibility:visible;mso-wrap-style:square" from="1745,237" to="174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" strokeweight=".15pt"/>
                  <v:line id="Line 1681" o:spid="_x0000_s2705" style="position:absolute;flip:x;visibility:visible;mso-wrap-style:square" from="1743,237" to="174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" strokeweight=".15pt"/>
                  <v:line id="Line 1682" o:spid="_x0000_s2706" style="position:absolute;visibility:visible;mso-wrap-style:square" from="1756,248" to="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" strokeweight=".15pt"/>
                  <v:line id="Line 1683" o:spid="_x0000_s2707" style="position:absolute;flip:y;visibility:visible;mso-wrap-style:square" from="1756,244" to="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" strokeweight=".15pt"/>
                  <v:line id="Line 1684" o:spid="_x0000_s2708" style="position:absolute;flip:x y;visibility:visible;mso-wrap-style:square" from="1754,241" to="1756,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" strokeweight=".15pt"/>
                  <v:line id="Line 1685" o:spid="_x0000_s2709" style="position:absolute;flip:x y;visibility:visible;mso-wrap-style:square" from="1751,239" to="175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" strokeweight=".15pt"/>
                  <v:line id="Line 1686" o:spid="_x0000_s2710" style="position:absolute;flip:x y;visibility:visible;mso-wrap-style:square" from="1748,237" to="175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" strokeweight=".15pt"/>
                  <v:line id="Line 1687" o:spid="_x0000_s2711" style="position:absolute;visibility:visible;mso-wrap-style:square" from="1756,248" to="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" strokeweight=".15pt"/>
                  <v:line id="Line 1688" o:spid="_x0000_s2712" style="position:absolute;flip:y;visibility:visible;mso-wrap-style:square" from="1756,244" to="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" strokeweight=".15pt"/>
                  <v:line id="Line 1689" o:spid="_x0000_s2713" style="position:absolute;flip:x y;visibility:visible;mso-wrap-style:square" from="1754,241" to="1756,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" strokeweight=".15pt"/>
                  <v:line id="Line 1690" o:spid="_x0000_s2714" style="position:absolute;flip:x y;visibility:visible;mso-wrap-style:square" from="1751,239" to="1754,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" strokeweight=".15pt"/>
                  <v:line id="Line 1691" o:spid="_x0000_s2715" style="position:absolute;flip:x y;visibility:visible;mso-wrap-style:square" from="1748,237" to="1751,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" strokeweight=".15pt"/>
                  <v:line id="Line 1692" o:spid="_x0000_s2716" style="position:absolute;flip:x;visibility:visible;mso-wrap-style:square" from="1735,237" to="173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" strokeweight=".15pt"/>
                  <v:line id="Line 1693" o:spid="_x0000_s2717" style="position:absolute;flip:x;visibility:visible;mso-wrap-style:square" from="1732,237" to="173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" strokeweight=".15pt"/>
                  <v:line id="Line 1694" o:spid="_x0000_s2718" style="position:absolute;flip:x;visibility:visible;mso-wrap-style:square" from="1735,237" to="173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" strokeweight=".15pt"/>
                  <v:line id="Line 1695" o:spid="_x0000_s2719" style="position:absolute;flip:x;visibility:visible;mso-wrap-style:square" from="1732,237" to="173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" strokeweight=".15pt"/>
                  <v:line id="Line 1696" o:spid="_x0000_s2720" style="position:absolute;flip:x;visibility:visible;mso-wrap-style:square" from="1729,237" to="1732,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" strokeweight=".15pt"/>
                  <v:line id="Line 1697" o:spid="_x0000_s2721" style="position:absolute;flip:x;visibility:visible;mso-wrap-style:square" from="1727,239" to="172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" strokeweight=".15pt"/>
                  <v:line id="Line 1698" o:spid="_x0000_s2722" style="position:absolute;flip:x;visibility:visible;mso-wrap-style:square" from="1725,241" to="1727,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" strokeweight=".15pt"/>
                  <v:line id="Line 1699" o:spid="_x0000_s2723" style="position:absolute;visibility:visible;mso-wrap-style:square" from="1725,244"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" strokeweight=".15pt"/>
                  <v:line id="Line 1700" o:spid="_x0000_s2724" style="position:absolute;visibility:visible;mso-wrap-style:square" from="1725,248"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" strokeweight=".15pt"/>
                  <v:line id="Line 1701" o:spid="_x0000_s2725" style="position:absolute;flip:x;visibility:visible;mso-wrap-style:square" from="1729,237" to="1732,2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" strokeweight=".15pt"/>
                  <v:line id="Line 1702" o:spid="_x0000_s2726" style="position:absolute;flip:x;visibility:visible;mso-wrap-style:square" from="1727,239" to="172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" strokeweight=".15pt"/>
                  <v:line id="Line 1703" o:spid="_x0000_s2727" style="position:absolute;flip:x;visibility:visible;mso-wrap-style:square" from="1725,241" to="1727,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" strokeweight=".15pt"/>
                  <v:line id="Line 1704" o:spid="_x0000_s2728" style="position:absolute;visibility:visible;mso-wrap-style:square" from="1725,244"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" strokeweight=".15pt"/>
                  <v:line id="Line 1705" o:spid="_x0000_s2729" style="position:absolute;visibility:visible;mso-wrap-style:square" from="1725,248"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" strokeweight=".15pt"/>
                  <v:line id="Line 1706" o:spid="_x0000_s2730" style="position:absolute;flip:x;visibility:visible;mso-wrap-style:square" from="1636,231" to="164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" strokeweight=".15pt"/>
                  <v:line id="Line 1707" o:spid="_x0000_s2731" style="position:absolute;flip:x;visibility:visible;mso-wrap-style:square" from="1636,241" to="1639,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" strokeweight=".15pt"/>
                  <v:line id="Line 1708" o:spid="_x0000_s2732" style="position:absolute;visibility:visible;mso-wrap-style:square" from="1636,231" to="1636,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" strokeweight=".15pt"/>
                  <v:line id="Line 1709" o:spid="_x0000_s2733" style="position:absolute;visibility:visible;mso-wrap-style:square" from="1689,248"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" strokeweight=".15pt"/>
                  <v:line id="Line 1710" o:spid="_x0000_s2734" style="position:absolute;visibility:visible;mso-wrap-style:square" from="1740,241" to="174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" strokeweight=".15pt"/>
                  <v:line id="Line 1711" o:spid="_x0000_s2735" style="position:absolute;visibility:visible;mso-wrap-style:square" from="1743,231" to="1743,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" strokeweight=".15pt"/>
                  <v:line id="Line 1712" o:spid="_x0000_s2736" style="position:absolute;flip:x;visibility:visible;mso-wrap-style:square" from="1737,231" to="1743,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" strokeweight=".15pt"/>
                  <v:line id="Line 1713" o:spid="_x0000_s2737" style="position:absolute;visibility:visible;mso-wrap-style:square" from="1725,248" to="17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" strokeweight=".15pt"/>
                  <v:line id="Line 1714" o:spid="_x0000_s2738" style="position:absolute;flip:x;visibility:visible;mso-wrap-style:square" from="1738,241" to="1740,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" strokeweight=".15pt"/>
                  <v:line id="Line 1715" o:spid="_x0000_s2739" style="position:absolute;visibility:visible;mso-wrap-style:square" from="1737,231" to="1738,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" strokeweight=".15pt"/>
                  <v:line id="Line 1716" o:spid="_x0000_s2740" style="position:absolute;visibility:visible;mso-wrap-style:square" from="1756,248" to="1756,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" strokeweight=".15pt"/>
                  <v:line id="Line 1717" o:spid="_x0000_s2741" style="position:absolute;visibility:visible;mso-wrap-style:square" from="1820,256" to="1845,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" strokeweight=".15pt"/>
                  <v:line id="Line 1718" o:spid="_x0000_s2742" style="position:absolute;visibility:visible;mso-wrap-style:square" from="1823,227" to="184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" strokeweight=".15pt"/>
                  <v:line id="Line 1719" o:spid="_x0000_s2743" style="position:absolute;visibility:visible;mso-wrap-style:square" from="1834,205" to="183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" strokeweight=".15pt"/>
                  <v:line id="Line 1720" o:spid="_x0000_s2744" style="position:absolute;visibility:visible;mso-wrap-style:square" from="1791,248" to="182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" strokeweight=".15pt"/>
                  <v:line id="Line 1721" o:spid="_x0000_s2745" style="position:absolute;flip:x;visibility:visible;mso-wrap-style:square" from="1829,205" to="1834,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" strokeweight=".15pt"/>
                  <v:line id="Line 1722" o:spid="_x0000_s2746" style="position:absolute;flip:x;visibility:visible;mso-wrap-style:square" from="1845,227" to="184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" strokeweight=".15pt"/>
                  <v:line id="Line 1723" o:spid="_x0000_s2747" style="position:absolute;flip:x;visibility:visible;mso-wrap-style:square" from="1935,256" to="19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" strokeweight=".15pt"/>
                  <v:line id="Line 1724" o:spid="_x0000_s2748" style="position:absolute;flip:x;visibility:visible;mso-wrap-style:square" from="1935,227" to="1958,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" strokeweight=".15pt"/>
                  <v:line id="Line 1725" o:spid="_x0000_s2749" style="position:absolute;flip:x;visibility:visible;mso-wrap-style:square" from="1942,205" to="194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" strokeweight=".15pt"/>
                  <v:line id="Line 1726" o:spid="_x0000_s2750" style="position:absolute;visibility:visible;mso-wrap-style:square" from="1947,205" to="195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" strokeweight=".15pt"/>
                  <v:line id="Line 1727" o:spid="_x0000_s2751" style="position:absolute;visibility:visible;mso-wrap-style:square" from="308,409" to="346,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" strokeweight=".15pt"/>
                  <v:line id="Line 1728" o:spid="_x0000_s2752" style="position:absolute;visibility:visible;mso-wrap-style:square" from="249,585" to="2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" strokeweight=".15pt"/>
                  <v:line id="Line 1729" o:spid="_x0000_s2753" style="position:absolute;visibility:visible;mso-wrap-style:square" from="274,585" to="31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" strokeweight=".15pt"/>
                  <v:line id="Line 1730" o:spid="_x0000_s2754" style="position:absolute;visibility:visible;mso-wrap-style:square" from="342,585" to="3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" strokeweight=".15pt"/>
                  <v:line id="Line 1731" o:spid="_x0000_s2755" style="position:absolute;flip:x;visibility:visible;mso-wrap-style:square" from="348,593" to="376,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" strokeweight=".15pt"/>
                  <v:line id="Line 1732" o:spid="_x0000_s2756" style="position:absolute;visibility:visible;mso-wrap-style:square" from="417,593" to="44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" strokeweight=".15pt"/>
                  <v:line id="Line 1733" o:spid="_x0000_s2757" style="position:absolute;visibility:visible;mso-wrap-style:square" from="485,593" to="51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" strokeweight=".15pt"/>
                  <v:line id="Line 1734" o:spid="_x0000_s2758" style="position:absolute;visibility:visible;mso-wrap-style:square" from="554,593" to="581,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" strokeweight=".15pt"/>
                  <v:line id="Line 1735" o:spid="_x0000_s2759" style="position:absolute;visibility:visible;mso-wrap-style:square" from="623,593" to="650,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" strokeweight=".15pt"/>
                  <v:line id="Line 1736" o:spid="_x0000_s2760" style="position:absolute;visibility:visible;mso-wrap-style:square" from="691,593" to="719,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" strokeweight=".15pt"/>
                  <v:line id="Line 1737" o:spid="_x0000_s2761" style="position:absolute;visibility:visible;mso-wrap-style:square" from="760,593" to="78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" strokeweight=".15pt"/>
                  <v:line id="Line 1738" o:spid="_x0000_s2762" style="position:absolute;visibility:visible;mso-wrap-style:square" from="829,593" to="856,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" strokeweight=".15pt"/>
                  <v:line id="Line 1739" o:spid="_x0000_s2763" style="position:absolute;visibility:visible;mso-wrap-style:square" from="898,593" to="925,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" strokeweight=".15pt"/>
                  <v:line id="Line 1740" o:spid="_x0000_s2764" style="position:absolute;visibility:visible;mso-wrap-style:square" from="967,593" to="99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" strokeweight=".15pt"/>
                  <v:line id="Line 1741" o:spid="_x0000_s2765" style="position:absolute;visibility:visible;mso-wrap-style:square" from="1036,593" to="106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" strokeweight=".15pt"/>
                  <v:line id="Line 1742" o:spid="_x0000_s2766" style="position:absolute;visibility:visible;mso-wrap-style:square" from="377,409" to="415,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" strokeweight=".15pt"/>
                  <v:line id="Line 1743" o:spid="_x0000_s2767" style="position:absolute;flip:x;visibility:visible;mso-wrap-style:square" from="374,413" to="41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" strokeweight=".15pt"/>
                  <v:line id="Line 1744" o:spid="_x0000_s2768" style="position:absolute;visibility:visible;mso-wrap-style:square" from="374,410" to="41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" strokeweight=".15pt"/>
                  <v:line id="Line 1745" o:spid="_x0000_s2769" style="position:absolute;flip:y;visibility:visible;mso-wrap-style:square" from="416,413" to="41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" strokeweight=".15pt"/>
                  <v:line id="Line 1746" o:spid="_x0000_s2770" style="position:absolute;flip:x y;visibility:visible;mso-wrap-style:square" from="415,409" to="41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" strokeweight=".15pt"/>
                  <v:line id="Line 1747" o:spid="_x0000_s2771" style="position:absolute;visibility:visible;mso-wrap-style:square" from="418,410" to="41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" strokeweight=".15pt"/>
                  <v:line id="Line 1748" o:spid="_x0000_s2772" style="position:absolute;flip:y;visibility:visible;mso-wrap-style:square" from="417,411" to="41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" strokeweight=".15pt"/>
                  <v:line id="Line 1749" o:spid="_x0000_s2773" style="position:absolute;flip:x;visibility:visible;mso-wrap-style:square" from="417,411" to="41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" strokeweight=".15pt"/>
                  <v:line id="Line 1750" o:spid="_x0000_s2774" style="position:absolute;flip:y;visibility:visible;mso-wrap-style:square" from="374,409" to="37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" strokeweight=".15pt"/>
                  <v:line id="Line 1751" o:spid="_x0000_s2775" style="position:absolute;visibility:visible;mso-wrap-style:square" from="374,411" to="37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" strokeweight=".15pt"/>
                  <v:line id="Line 1752" o:spid="_x0000_s2776" style="position:absolute;flip:y;visibility:visible;mso-wrap-style:square" from="374,410" to="37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" strokeweight=".15pt"/>
                  <v:line id="Line 1753" o:spid="_x0000_s2777" style="position:absolute;flip:y;visibility:visible;mso-wrap-style:square" from="374,411" to="37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" strokeweight=".15pt"/>
                  <v:line id="Line 1754" o:spid="_x0000_s2778" style="position:absolute;flip:y;visibility:visible;mso-wrap-style:square" from="376,413" to="37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" strokeweight=".15pt"/>
                  <v:line id="Line 1755" o:spid="_x0000_s2779" style="position:absolute;flip:x;visibility:visible;mso-wrap-style:square" from="411,584" to="41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" strokeweight=".15pt"/>
                  <v:line id="Line 1756" o:spid="_x0000_s2780" style="position:absolute;flip:x;visibility:visible;mso-wrap-style:square" from="411,584" to="41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" strokeweight=".15pt"/>
                  <v:line id="Line 1757" o:spid="_x0000_s2781" style="position:absolute;flip:x y;visibility:visible;mso-wrap-style:square" from="449,584" to="4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" strokeweight=".15pt"/>
                  <v:line id="Line 1758" o:spid="_x0000_s2782" style="position:absolute;flip:x y;visibility:visible;mso-wrap-style:square" from="449,584" to="4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" strokeweight=".15pt"/>
                  <v:line id="Line 1759" o:spid="_x0000_s2783" style="position:absolute;visibility:visible;mso-wrap-style:square" from="411,585" to="4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" strokeweight=".15pt"/>
                  <v:line id="Line 1760" o:spid="_x0000_s2784" style="position:absolute;flip:x;visibility:visible;mso-wrap-style:square" from="431,584" to="44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" strokeweight=".15pt"/>
                  <v:line id="Line 1761" o:spid="_x0000_s2785" style="position:absolute;visibility:visible;mso-wrap-style:square" from="412,584" to="43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" strokeweight=".15pt"/>
                  <v:line id="Line 1762" o:spid="_x0000_s2786" style="position:absolute;visibility:visible;mso-wrap-style:square" from="446,409" to="48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" strokeweight=".15pt"/>
                  <v:line id="Line 1763" o:spid="_x0000_s2787" style="position:absolute;flip:x;visibility:visible;mso-wrap-style:square" from="443,413" to="48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" strokeweight=".15pt"/>
                  <v:line id="Line 1764" o:spid="_x0000_s2788" style="position:absolute;visibility:visible;mso-wrap-style:square" from="443,410" to="48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Zs7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FLnCzg+iY8AZn9AwAA//8DAFBLAQItABQABgAIAAAAIQDb4fbL7gAAAIUBAAATAAAAAAAA&#10;AAAAAAAAAAAAAABbQ29udGVudF9UeXBlc10ueG1sUEsBAi0AFAAGAAgAAAAhAFr0LFu/AAAAFQEA&#10;AAsAAAAAAAAAAAAAAAAAHwEAAF9yZWxzLy5yZWxzUEsBAi0AFAAGAAgAAAAhAJ4tmzvHAAAA3QAA&#10;AA8AAAAAAAAAAAAAAAAABwIAAGRycy9kb3ducmV2LnhtbFBLBQYAAAAAAwADALcAAAD7AgAAAAA=&#10;" strokeweight=".15pt"/>
                  <v:line id="Line 1765" o:spid="_x0000_s2789" style="position:absolute;flip:y;visibility:visible;mso-wrap-style:square" from="485,413" to="48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" strokeweight=".15pt"/>
                  <v:line id="Line 1766" o:spid="_x0000_s2790" style="position:absolute;flip:x y;visibility:visible;mso-wrap-style:square" from="484,409" to="48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" strokeweight=".15pt"/>
                  <v:line id="Line 1767" o:spid="_x0000_s2791" style="position:absolute;visibility:visible;mso-wrap-style:square" from="487,410" to="48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" strokeweight=".15pt"/>
                  <v:line id="Line 1768" o:spid="_x0000_s2792" style="position:absolute;flip:y;visibility:visible;mso-wrap-style:square" from="486,411" to="48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" strokeweight=".15pt"/>
                  <v:line id="Line 1769" o:spid="_x0000_s2793" style="position:absolute;flip:x;visibility:visible;mso-wrap-style:square" from="486,411" to="48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" strokeweight=".15pt"/>
                  <v:line id="Line 1770" o:spid="_x0000_s2794" style="position:absolute;flip:y;visibility:visible;mso-wrap-style:square" from="443,409" to="44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" strokeweight=".15pt"/>
                  <v:line id="Line 1771" o:spid="_x0000_s2795" style="position:absolute;visibility:visible;mso-wrap-style:square" from="443,411" to="44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" strokeweight=".15pt"/>
                  <v:line id="Line 1772" o:spid="_x0000_s2796" style="position:absolute;flip:y;visibility:visible;mso-wrap-style:square" from="443,410" to="44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" strokeweight=".15pt"/>
                  <v:line id="Line 1773" o:spid="_x0000_s2797" style="position:absolute;flip:y;visibility:visible;mso-wrap-style:square" from="443,411" to="44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" strokeweight=".15pt"/>
                  <v:line id="Line 1774" o:spid="_x0000_s2798" style="position:absolute;flip:y;visibility:visible;mso-wrap-style:square" from="445,413" to="44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" strokeweight=".15pt"/>
                  <v:line id="Line 1775" o:spid="_x0000_s2799" style="position:absolute;visibility:visible;mso-wrap-style:square" from="480,584" to="48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" strokeweight=".15pt"/>
                  <v:line id="Line 1776" o:spid="_x0000_s2800" style="position:absolute;visibility:visible;mso-wrap-style:square" from="480,584" to="48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" strokeweight=".15pt"/>
                  <v:line id="Line 1777" o:spid="_x0000_s2801" style="position:absolute;flip:y;visibility:visible;mso-wrap-style:square" from="518,584" to="5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" strokeweight=".15pt"/>
                  <v:line id="Line 1778" o:spid="_x0000_s2802" style="position:absolute;flip:y;visibility:visible;mso-wrap-style:square" from="518,584" to="5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" strokeweight=".15pt"/>
                  <v:line id="Line 1779" o:spid="_x0000_s2803" style="position:absolute;visibility:visible;mso-wrap-style:square" from="480,585" to="5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" strokeweight=".15pt"/>
                  <v:line id="Line 1780" o:spid="_x0000_s2804" style="position:absolute;flip:x;visibility:visible;mso-wrap-style:square" from="499,584" to="5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" strokeweight=".15pt"/>
                  <v:line id="Line 1781" o:spid="_x0000_s2805" style="position:absolute;visibility:visible;mso-wrap-style:square" from="480,584" to="49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" strokeweight=".15pt"/>
                  <v:line id="Line 1782" o:spid="_x0000_s2806" style="position:absolute;visibility:visible;mso-wrap-style:square" from="515,409" to="552,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" strokeweight=".15pt"/>
                  <v:line id="Line 1783" o:spid="_x0000_s2807" style="position:absolute;flip:x;visibility:visible;mso-wrap-style:square" from="512,413" to="55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" strokeweight=".15pt"/>
                  <v:line id="Line 1784" o:spid="_x0000_s2808" style="position:absolute;visibility:visible;mso-wrap-style:square" from="512,410" to="55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" strokeweight=".15pt"/>
                  <v:line id="Line 1785" o:spid="_x0000_s2809" style="position:absolute;flip:y;visibility:visible;mso-wrap-style:square" from="554,413" to="55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" strokeweight=".15pt"/>
                  <v:line id="Line 1786" o:spid="_x0000_s2810" style="position:absolute;flip:x y;visibility:visible;mso-wrap-style:square" from="552,409" to="55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" strokeweight=".15pt"/>
                  <v:line id="Line 1787" o:spid="_x0000_s2811" style="position:absolute;visibility:visible;mso-wrap-style:square" from="556,410" to="55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" strokeweight=".15pt"/>
                  <v:line id="Line 1788" o:spid="_x0000_s2812" style="position:absolute;flip:y;visibility:visible;mso-wrap-style:square" from="555,411" to="55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" strokeweight=".15pt"/>
                  <v:line id="Line 1789" o:spid="_x0000_s2813" style="position:absolute;flip:x;visibility:visible;mso-wrap-style:square" from="555,411" to="55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" strokeweight=".15pt"/>
                  <v:line id="Line 1790" o:spid="_x0000_s2814" style="position:absolute;flip:y;visibility:visible;mso-wrap-style:square" from="512,409" to="51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" strokeweight=".15pt"/>
                  <v:line id="Line 1791" o:spid="_x0000_s2815" style="position:absolute;visibility:visible;mso-wrap-style:square" from="512,411" to="51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39u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FLvEjg+iY8AZn9AwAA//8DAFBLAQItABQABgAIAAAAIQDb4fbL7gAAAIUBAAATAAAAAAAA&#10;AAAAAAAAAAAAAABbQ29udGVudF9UeXBlc10ueG1sUEsBAi0AFAAGAAgAAAAhAFr0LFu/AAAAFQEA&#10;AAsAAAAAAAAAAAAAAAAAHwEAAF9yZWxzLy5yZWxzUEsBAi0AFAAGAAgAAAAhANpnf27HAAAA3QAA&#10;AA8AAAAAAAAAAAAAAAAABwIAAGRycy9kb3ducmV2LnhtbFBLBQYAAAAAAwADALcAAAD7AgAAAAA=&#10;" strokeweight=".15pt"/>
                  <v:line id="Line 1792" o:spid="_x0000_s2816" style="position:absolute;flip:y;visibility:visible;mso-wrap-style:square" from="512,410" to="51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" strokeweight=".15pt"/>
                  <v:line id="Line 1793" o:spid="_x0000_s2817" style="position:absolute;flip:y;visibility:visible;mso-wrap-style:square" from="512,411" to="51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" strokeweight=".15pt"/>
                  <v:line id="Line 1794" o:spid="_x0000_s2818" style="position:absolute;flip:y;visibility:visible;mso-wrap-style:square" from="513,413" to="51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" strokeweight=".15pt"/>
                  <v:line id="Line 1795" o:spid="_x0000_s2819" style="position:absolute;visibility:visible;mso-wrap-style:square" from="549,584" to="54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" strokeweight=".15pt"/>
                  <v:line id="Line 1796" o:spid="_x0000_s2820" style="position:absolute;visibility:visible;mso-wrap-style:square" from="549,584" to="54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" strokeweight=".15pt"/>
                  <v:line id="Line 1797" o:spid="_x0000_s2821" style="position:absolute;flip:y;visibility:visible;mso-wrap-style:square" from="587,584" to="58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" strokeweight=".15pt"/>
                  <v:line id="Line 1798" o:spid="_x0000_s2822" style="position:absolute;flip:y;visibility:visible;mso-wrap-style:square" from="587,584" to="58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" strokeweight=".15pt"/>
                  <v:line id="Line 1799" o:spid="_x0000_s2823" style="position:absolute;visibility:visible;mso-wrap-style:square" from="549,585" to="58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" strokeweight=".15pt"/>
                  <v:line id="Line 1800" o:spid="_x0000_s2824" style="position:absolute;flip:x;visibility:visible;mso-wrap-style:square" from="567,584" to="58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" strokeweight=".15pt"/>
                  <v:line id="Line 1801" o:spid="_x0000_s2825" style="position:absolute;visibility:visible;mso-wrap-style:square" from="549,584" to="56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" strokeweight=".15pt"/>
                  <v:line id="Line 1802" o:spid="_x0000_s2826" style="position:absolute;visibility:visible;mso-wrap-style:square" from="584,409" to="621,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" strokeweight=".15pt"/>
                  <v:line id="Line 1803" o:spid="_x0000_s2827" style="position:absolute;flip:x;visibility:visible;mso-wrap-style:square" from="581,413" to="62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" strokeweight=".15pt"/>
                  <v:line id="Line 1804" o:spid="_x0000_s2828" style="position:absolute;visibility:visible;mso-wrap-style:square" from="580,410" to="62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" strokeweight=".15pt"/>
                  <v:line id="Line 1805" o:spid="_x0000_s2829" style="position:absolute;flip:y;visibility:visible;mso-wrap-style:square" from="622,413" to="62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" strokeweight=".15pt"/>
                  <v:line id="Line 1806" o:spid="_x0000_s2830" style="position:absolute;flip:x y;visibility:visible;mso-wrap-style:square" from="621,409" to="62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" strokeweight=".15pt"/>
                  <v:line id="Line 1807" o:spid="_x0000_s2831" style="position:absolute;visibility:visible;mso-wrap-style:square" from="624,410" to="62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" strokeweight=".15pt"/>
                  <v:line id="Line 1808" o:spid="_x0000_s2832" style="position:absolute;flip:y;visibility:visible;mso-wrap-style:square" from="624,411" to="62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" strokeweight=".15pt"/>
                  <v:line id="Line 1809" o:spid="_x0000_s2833" style="position:absolute;visibility:visible;mso-wrap-style:square" from="624,411" to="62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" strokeweight=".15pt"/>
                  <v:line id="Line 1810" o:spid="_x0000_s2834" style="position:absolute;flip:y;visibility:visible;mso-wrap-style:square" from="580,409" to="58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" strokeweight=".15pt"/>
                  <v:line id="Line 1811" o:spid="_x0000_s2835" style="position:absolute;flip:x;visibility:visible;mso-wrap-style:square" from="580,411" to="58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" strokeweight=".15pt"/>
                  <v:line id="Line 1812" o:spid="_x0000_s2836" style="position:absolute;flip:y;visibility:visible;mso-wrap-style:square" from="580,410" to="58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" strokeweight=".15pt"/>
                </v:group>
                <v:group id="Group 2014" o:spid="_x0000_s2837" style="position:absolute;left:228;top:1701;width:19082;height:2407" coordorigin="36,268" coordsize="3005,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">
                  <v:line id="Line 1814" o:spid="_x0000_s2838" style="position:absolute;flip:y;visibility:visible;mso-wrap-style:square" from="581,411" to="581,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" strokeweight=".15pt"/>
                  <v:line id="Line 1815" o:spid="_x0000_s2839" style="position:absolute;flip:y;visibility:visible;mso-wrap-style:square" from="582,413" to="58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" strokeweight=".15pt"/>
                  <v:line id="Line 1816" o:spid="_x0000_s2840" style="position:absolute;visibility:visible;mso-wrap-style:square" from="618,584" to="6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" strokeweight=".15pt"/>
                  <v:line id="Line 1817" o:spid="_x0000_s2841" style="position:absolute;visibility:visible;mso-wrap-style:square" from="618,584" to="61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" strokeweight=".15pt"/>
                  <v:line id="Line 1818" o:spid="_x0000_s2842" style="position:absolute;flip:x y;visibility:visible;mso-wrap-style:square" from="655,584" to="6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" strokeweight=".15pt"/>
                  <v:line id="Line 1819" o:spid="_x0000_s2843" style="position:absolute;flip:x y;visibility:visible;mso-wrap-style:square" from="655,584" to="6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" strokeweight=".15pt"/>
                  <v:line id="Line 1820" o:spid="_x0000_s2844" style="position:absolute;visibility:visible;mso-wrap-style:square" from="618,585" to="6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" strokeweight=".15pt"/>
                  <v:line id="Line 1821" o:spid="_x0000_s2845" style="position:absolute;flip:x;visibility:visible;mso-wrap-style:square" from="636,584" to="65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" strokeweight=".15pt"/>
                  <v:line id="Line 1822" o:spid="_x0000_s2846" style="position:absolute;visibility:visible;mso-wrap-style:square" from="618,584" to="63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" strokeweight=".15pt"/>
                  <v:line id="Line 1823" o:spid="_x0000_s2847" style="position:absolute;visibility:visible;mso-wrap-style:square" from="652,409" to="69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" strokeweight=".15pt"/>
                  <v:line id="Line 1824" o:spid="_x0000_s2848" style="position:absolute;flip:x;visibility:visible;mso-wrap-style:square" from="649,413" to="69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" strokeweight=".15pt"/>
                  <v:line id="Line 1825" o:spid="_x0000_s2849" style="position:absolute;visibility:visible;mso-wrap-style:square" from="649,410" to="69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" strokeweight=".15pt"/>
                  <v:line id="Line 1826" o:spid="_x0000_s2850" style="position:absolute;flip:y;visibility:visible;mso-wrap-style:square" from="690,413" to="690,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" strokeweight=".15pt"/>
                  <v:line id="Line 1827" o:spid="_x0000_s2851" style="position:absolute;flip:x y;visibility:visible;mso-wrap-style:square" from="690,409" to="69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" strokeweight=".15pt"/>
                  <v:line id="Line 1828" o:spid="_x0000_s2852" style="position:absolute;visibility:visible;mso-wrap-style:square" from="693,410" to="69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" strokeweight=".15pt"/>
                  <v:line id="Line 1829" o:spid="_x0000_s2853" style="position:absolute;flip:y;visibility:visible;mso-wrap-style:square" from="693,411" to="69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" strokeweight=".15pt"/>
                  <v:line id="Line 1830" o:spid="_x0000_s2854" style="position:absolute;visibility:visible;mso-wrap-style:square" from="693,411" to="69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" strokeweight=".15pt"/>
                  <v:line id="Line 1831" o:spid="_x0000_s2855" style="position:absolute;flip:y;visibility:visible;mso-wrap-style:square" from="649,409" to="65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" strokeweight=".15pt"/>
                  <v:line id="Line 1832" o:spid="_x0000_s2856" style="position:absolute;flip:x;visibility:visible;mso-wrap-style:square" from="649,411" to="64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" strokeweight=".15pt"/>
                  <v:line id="Line 1833" o:spid="_x0000_s2857" style="position:absolute;flip:y;visibility:visible;mso-wrap-style:square" from="649,410" to="64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" strokeweight=".15pt"/>
                  <v:line id="Line 1834" o:spid="_x0000_s2858" style="position:absolute;flip:y;visibility:visible;mso-wrap-style:square" from="649,411" to="64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" strokeweight=".15pt"/>
                  <v:line id="Line 1835" o:spid="_x0000_s2859" style="position:absolute;flip:y;visibility:visible;mso-wrap-style:square" from="651,413" to="65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" strokeweight=".15pt"/>
                  <v:line id="Line 1836" o:spid="_x0000_s2860" style="position:absolute;flip:x;visibility:visible;mso-wrap-style:square" from="686,584" to="68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" strokeweight=".15pt"/>
                  <v:line id="Line 1837" o:spid="_x0000_s2861" style="position:absolute;flip:x;visibility:visible;mso-wrap-style:square" from="686,584" to="68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" strokeweight=".15pt"/>
                  <v:line id="Line 1838" o:spid="_x0000_s2862" style="position:absolute;flip:x y;visibility:visible;mso-wrap-style:square" from="724,584" to="72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" strokeweight=".15pt"/>
                  <v:line id="Line 1839" o:spid="_x0000_s2863" style="position:absolute;flip:x y;visibility:visible;mso-wrap-style:square" from="724,584" to="72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" strokeweight=".15pt"/>
                  <v:line id="Line 1840" o:spid="_x0000_s2864" style="position:absolute;visibility:visible;mso-wrap-style:square" from="686,585" to="72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" strokeweight=".15pt"/>
                  <v:line id="Line 1841" o:spid="_x0000_s2865" style="position:absolute;flip:x;visibility:visible;mso-wrap-style:square" from="705,584" to="72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" strokeweight=".15pt"/>
                  <v:line id="Line 1842" o:spid="_x0000_s2866" style="position:absolute;visibility:visible;mso-wrap-style:square" from="687,584" to="70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" strokeweight=".15pt"/>
                  <v:line id="Line 1843" o:spid="_x0000_s2867" style="position:absolute;visibility:visible;mso-wrap-style:square" from="721,409" to="759,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" strokeweight=".15pt"/>
                  <v:line id="Line 1844" o:spid="_x0000_s2868" style="position:absolute;flip:x;visibility:visible;mso-wrap-style:square" from="718,413" to="76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" strokeweight=".15pt"/>
                  <v:line id="Line 1845" o:spid="_x0000_s2869" style="position:absolute;visibility:visible;mso-wrap-style:square" from="718,410" to="76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" strokeweight=".15pt"/>
                  <v:line id="Line 1846" o:spid="_x0000_s2870" style="position:absolute;flip:y;visibility:visible;mso-wrap-style:square" from="759,413" to="75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" strokeweight=".15pt"/>
                  <v:line id="Line 1847" o:spid="_x0000_s2871" style="position:absolute;flip:x y;visibility:visible;mso-wrap-style:square" from="759,409" to="76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" strokeweight=".15pt"/>
                  <v:line id="Line 1848" o:spid="_x0000_s2872" style="position:absolute;visibility:visible;mso-wrap-style:square" from="762,410" to="76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" strokeweight=".15pt"/>
                  <v:line id="Line 1849" o:spid="_x0000_s2873" style="position:absolute;flip:y;visibility:visible;mso-wrap-style:square" from="762,411" to="76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" strokeweight=".15pt"/>
                  <v:line id="Line 1850" o:spid="_x0000_s2874" style="position:absolute;visibility:visible;mso-wrap-style:square" from="762,411" to="76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" strokeweight=".15pt"/>
                  <v:line id="Line 1851" o:spid="_x0000_s2875" style="position:absolute;flip:y;visibility:visible;mso-wrap-style:square" from="718,409" to="72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" strokeweight=".15pt"/>
                  <v:line id="Line 1852" o:spid="_x0000_s2876" style="position:absolute;visibility:visible;mso-wrap-style:square" from="718,411" to="71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" strokeweight=".15pt"/>
                  <v:line id="Line 1853" o:spid="_x0000_s2877" style="position:absolute;flip:y;visibility:visible;mso-wrap-style:square" from="718,410" to="71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" strokeweight=".15pt"/>
                  <v:line id="Line 1854" o:spid="_x0000_s2878" style="position:absolute;flip:y;visibility:visible;mso-wrap-style:square" from="718,411" to="71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" strokeweight=".15pt"/>
                  <v:line id="Line 1855" o:spid="_x0000_s2879" style="position:absolute;flip:y;visibility:visible;mso-wrap-style:square" from="720,413" to="720,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" strokeweight=".15pt"/>
                  <v:line id="Line 1856" o:spid="_x0000_s2880" style="position:absolute;flip:x;visibility:visible;mso-wrap-style:square" from="755,584" to="7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" strokeweight=".15pt"/>
                  <v:line id="Line 1857" o:spid="_x0000_s2881" style="position:absolute;flip:x;visibility:visible;mso-wrap-style:square" from="755,584" to="75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" strokeweight=".15pt"/>
                  <v:line id="Line 1858" o:spid="_x0000_s2882" style="position:absolute;flip:x y;visibility:visible;mso-wrap-style:square" from="793,584" to="7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" strokeweight=".15pt"/>
                  <v:line id="Line 1859" o:spid="_x0000_s2883" style="position:absolute;flip:x y;visibility:visible;mso-wrap-style:square" from="793,584" to="7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" strokeweight=".15pt"/>
                  <v:line id="Line 1860" o:spid="_x0000_s2884" style="position:absolute;visibility:visible;mso-wrap-style:square" from="755,585" to="7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" strokeweight=".15pt"/>
                  <v:line id="Line 1861" o:spid="_x0000_s2885" style="position:absolute;flip:x;visibility:visible;mso-wrap-style:square" from="774,584" to="79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" strokeweight=".15pt"/>
                  <v:line id="Line 1862" o:spid="_x0000_s2886" style="position:absolute;visibility:visible;mso-wrap-style:square" from="756,584" to="77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" strokeweight=".15pt"/>
                  <v:line id="Line 1863" o:spid="_x0000_s2887" style="position:absolute;visibility:visible;mso-wrap-style:square" from="790,409" to="82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" strokeweight=".15pt"/>
                  <v:line id="Line 1864" o:spid="_x0000_s2888" style="position:absolute;flip:x;visibility:visible;mso-wrap-style:square" from="786,413" to="83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" strokeweight=".15pt"/>
                  <v:line id="Line 1865" o:spid="_x0000_s2889" style="position:absolute;visibility:visible;mso-wrap-style:square" from="786,410" to="83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" strokeweight=".15pt"/>
                  <v:line id="Line 1866" o:spid="_x0000_s2890" style="position:absolute;flip:y;visibility:visible;mso-wrap-style:square" from="828,413" to="82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" strokeweight=".15pt"/>
                  <v:line id="Line 1867" o:spid="_x0000_s2891" style="position:absolute;flip:x y;visibility:visible;mso-wrap-style:square" from="827,409" to="83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" strokeweight=".15pt"/>
                  <v:line id="Line 1868" o:spid="_x0000_s2892" style="position:absolute;visibility:visible;mso-wrap-style:square" from="831,410" to="83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" strokeweight=".15pt"/>
                  <v:line id="Line 1869" o:spid="_x0000_s2893" style="position:absolute;flip:y;visibility:visible;mso-wrap-style:square" from="830,411" to="83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" strokeweight=".15pt"/>
                  <v:line id="Line 1870" o:spid="_x0000_s2894" style="position:absolute;flip:x;visibility:visible;mso-wrap-style:square" from="830,411" to="83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" strokeweight=".15pt"/>
                  <v:line id="Line 1871" o:spid="_x0000_s2895" style="position:absolute;flip:y;visibility:visible;mso-wrap-style:square" from="786,409" to="79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" strokeweight=".15pt"/>
                  <v:line id="Line 1872" o:spid="_x0000_s2896" style="position:absolute;visibility:visible;mso-wrap-style:square" from="786,411" to="78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" strokeweight=".15pt"/>
                  <v:line id="Line 1873" o:spid="_x0000_s2897" style="position:absolute;flip:y;visibility:visible;mso-wrap-style:square" from="786,410" to="78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" strokeweight=".15pt"/>
                  <v:line id="Line 1874" o:spid="_x0000_s2898" style="position:absolute;flip:y;visibility:visible;mso-wrap-style:square" from="786,411" to="78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" strokeweight=".15pt"/>
                  <v:line id="Line 1875" o:spid="_x0000_s2899" style="position:absolute;flip:y;visibility:visible;mso-wrap-style:square" from="789,413" to="78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" strokeweight=".15pt"/>
                  <v:line id="Line 1876" o:spid="_x0000_s2900" style="position:absolute;flip:x;visibility:visible;mso-wrap-style:square" from="824,584" to="82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" strokeweight=".15pt"/>
                  <v:line id="Line 1877" o:spid="_x0000_s2901" style="position:absolute;flip:x;visibility:visible;mso-wrap-style:square" from="824,584" to="82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" strokeweight=".15pt"/>
                  <v:line id="Line 1878" o:spid="_x0000_s2902" style="position:absolute;flip:y;visibility:visible;mso-wrap-style:square" from="862,584" to="8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" strokeweight=".15pt"/>
                  <v:line id="Line 1879" o:spid="_x0000_s2903" style="position:absolute;flip:y;visibility:visible;mso-wrap-style:square" from="862,584" to="8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" strokeweight=".15pt"/>
                  <v:line id="Line 1880" o:spid="_x0000_s2904" style="position:absolute;visibility:visible;mso-wrap-style:square" from="824,585" to="8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" strokeweight=".15pt"/>
                  <v:line id="Line 1881" o:spid="_x0000_s2905" style="position:absolute;flip:x;visibility:visible;mso-wrap-style:square" from="843,584" to="86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" strokeweight=".15pt"/>
                  <v:line id="Line 1882" o:spid="_x0000_s2906" style="position:absolute;visibility:visible;mso-wrap-style:square" from="825,584" to="84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" strokeweight=".15pt"/>
                  <v:line id="Line 1883" o:spid="_x0000_s2907" style="position:absolute;visibility:visible;mso-wrap-style:square" from="859,409" to="896,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" strokeweight=".15pt"/>
                  <v:line id="Line 1884" o:spid="_x0000_s2908" style="position:absolute;flip:x;visibility:visible;mso-wrap-style:square" from="855,413" to="89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" strokeweight=".15pt"/>
                  <v:line id="Line 1885" o:spid="_x0000_s2909" style="position:absolute;visibility:visible;mso-wrap-style:square" from="855,410" to="90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" strokeweight=".15pt"/>
                  <v:line id="Line 1886" o:spid="_x0000_s2910" style="position:absolute;flip:y;visibility:visible;mso-wrap-style:square" from="897,413" to="89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" strokeweight=".15pt"/>
                  <v:line id="Line 1887" o:spid="_x0000_s2911" style="position:absolute;flip:x y;visibility:visible;mso-wrap-style:square" from="896,409" to="90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" strokeweight=".15pt"/>
                  <v:line id="Line 1888" o:spid="_x0000_s2912" style="position:absolute;visibility:visible;mso-wrap-style:square" from="900,410" to="90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" strokeweight=".15pt"/>
                  <v:line id="Line 1889" o:spid="_x0000_s2913" style="position:absolute;flip:y;visibility:visible;mso-wrap-style:square" from="899,411" to="89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" strokeweight=".15pt"/>
                  <v:line id="Line 1890" o:spid="_x0000_s2914" style="position:absolute;flip:x;visibility:visible;mso-wrap-style:square" from="899,411" to="90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" strokeweight=".15pt"/>
                  <v:line id="Line 1891" o:spid="_x0000_s2915" style="position:absolute;flip:y;visibility:visible;mso-wrap-style:square" from="855,409" to="85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" strokeweight=".15pt"/>
                  <v:line id="Line 1892" o:spid="_x0000_s2916" style="position:absolute;visibility:visible;mso-wrap-style:square" from="855,411" to="855,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" strokeweight=".15pt"/>
                  <v:line id="Line 1893" o:spid="_x0000_s2917" style="position:absolute;flip:y;visibility:visible;mso-wrap-style:square" from="855,410" to="855,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" strokeweight=".15pt"/>
                  <v:line id="Line 1894" o:spid="_x0000_s2918" style="position:absolute;flip:y;visibility:visible;mso-wrap-style:square" from="855,411" to="855,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" strokeweight=".15pt"/>
                  <v:line id="Line 1895" o:spid="_x0000_s2919" style="position:absolute;flip:y;visibility:visible;mso-wrap-style:square" from="858,413" to="85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" strokeweight=".15pt"/>
                  <v:line id="Line 1896" o:spid="_x0000_s2920" style="position:absolute;visibility:visible;mso-wrap-style:square" from="893,584" to="89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" strokeweight=".15pt"/>
                  <v:line id="Line 1897" o:spid="_x0000_s2921" style="position:absolute;visibility:visible;mso-wrap-style:square" from="893,584" to="89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" strokeweight=".15pt"/>
                  <v:line id="Line 1898" o:spid="_x0000_s2922" style="position:absolute;flip:y;visibility:visible;mso-wrap-style:square" from="931,584" to="93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" strokeweight=".15pt"/>
                  <v:line id="Line 1899" o:spid="_x0000_s2923" style="position:absolute;flip:y;visibility:visible;mso-wrap-style:square" from="931,584" to="93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" strokeweight=".15pt"/>
                  <v:line id="Line 1900" o:spid="_x0000_s2924" style="position:absolute;visibility:visible;mso-wrap-style:square" from="893,585" to="93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" strokeweight=".15pt"/>
                  <v:line id="Line 1901" o:spid="_x0000_s2925" style="position:absolute;flip:x;visibility:visible;mso-wrap-style:square" from="912,584" to="93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" strokeweight=".15pt"/>
                  <v:line id="Line 1902" o:spid="_x0000_s2926" style="position:absolute;visibility:visible;mso-wrap-style:square" from="893,584" to="91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" strokeweight=".15pt"/>
                  <v:line id="Line 1903" o:spid="_x0000_s2927" style="position:absolute;visibility:visible;mso-wrap-style:square" from="928,409" to="96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" strokeweight=".15pt"/>
                  <v:line id="Line 1904" o:spid="_x0000_s2928" style="position:absolute;flip:x;visibility:visible;mso-wrap-style:square" from="924,413" to="96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" strokeweight=".15pt"/>
                  <v:line id="Line 1905" o:spid="_x0000_s2929" style="position:absolute;visibility:visible;mso-wrap-style:square" from="923,410" to="96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" strokeweight=".15pt"/>
                  <v:line id="Line 1906" o:spid="_x0000_s2930" style="position:absolute;flip:y;visibility:visible;mso-wrap-style:square" from="966,413" to="96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" strokeweight=".15pt"/>
                  <v:line id="Line 1907" o:spid="_x0000_s2931" style="position:absolute;flip:x y;visibility:visible;mso-wrap-style:square" from="964,409" to="96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" strokeweight=".15pt"/>
                  <v:line id="Line 1908" o:spid="_x0000_s2932" style="position:absolute;visibility:visible;mso-wrap-style:square" from="968,410" to="96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" strokeweight=".15pt"/>
                  <v:line id="Line 1909" o:spid="_x0000_s2933" style="position:absolute;flip:y;visibility:visible;mso-wrap-style:square" from="968,411" to="96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" strokeweight=".15pt"/>
                  <v:line id="Line 1910" o:spid="_x0000_s2934" style="position:absolute;visibility:visible;mso-wrap-style:square" from="968,411" to="96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" strokeweight=".15pt"/>
                  <v:line id="Line 1911" o:spid="_x0000_s2935" style="position:absolute;flip:y;visibility:visible;mso-wrap-style:square" from="923,409" to="9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" strokeweight=".15pt"/>
                  <v:line id="Line 1912" o:spid="_x0000_s2936" style="position:absolute;flip:x;visibility:visible;mso-wrap-style:square" from="923,411" to="92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" strokeweight=".15pt"/>
                  <v:line id="Line 1913" o:spid="_x0000_s2937" style="position:absolute;flip:y;visibility:visible;mso-wrap-style:square" from="923,410" to="92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" strokeweight=".15pt"/>
                  <v:line id="Line 1914" o:spid="_x0000_s2938" style="position:absolute;flip:y;visibility:visible;mso-wrap-style:square" from="924,411" to="92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" strokeweight=".15pt"/>
                  <v:line id="Line 1915" o:spid="_x0000_s2939" style="position:absolute;flip:y;visibility:visible;mso-wrap-style:square" from="926,413" to="92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" strokeweight=".15pt"/>
                  <v:line id="Line 1916" o:spid="_x0000_s2940" style="position:absolute;visibility:visible;mso-wrap-style:square" from="962,584" to="9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" strokeweight=".15pt"/>
                  <v:line id="Line 1917" o:spid="_x0000_s2941" style="position:absolute;visibility:visible;mso-wrap-style:square" from="962,584" to="9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" strokeweight=".15pt"/>
                  <v:line id="Line 1918" o:spid="_x0000_s2942" style="position:absolute;flip:y;visibility:visible;mso-wrap-style:square" from="1000,584" to="10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" strokeweight=".15pt"/>
                  <v:line id="Line 1919" o:spid="_x0000_s2943" style="position:absolute;flip:y;visibility:visible;mso-wrap-style:square" from="1000,584" to="10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" strokeweight=".15pt"/>
                  <v:line id="Line 1920" o:spid="_x0000_s2944" style="position:absolute;visibility:visible;mso-wrap-style:square" from="962,585" to="10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" strokeweight=".15pt"/>
                  <v:line id="Line 1921" o:spid="_x0000_s2945" style="position:absolute;flip:x;visibility:visible;mso-wrap-style:square" from="980,584" to="10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" strokeweight=".15pt"/>
                  <v:line id="Line 1922" o:spid="_x0000_s2946" style="position:absolute;visibility:visible;mso-wrap-style:square" from="962,584" to="98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" strokeweight=".15pt"/>
                  <v:line id="Line 1923" o:spid="_x0000_s2947" style="position:absolute;visibility:visible;mso-wrap-style:square" from="996,409" to="1033,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" strokeweight=".15pt"/>
                  <v:line id="Line 1924" o:spid="_x0000_s2948" style="position:absolute;flip:x;visibility:visible;mso-wrap-style:square" from="993,413" to="103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" strokeweight=".15pt"/>
                  <v:line id="Line 1925" o:spid="_x0000_s2949" style="position:absolute;visibility:visible;mso-wrap-style:square" from="992,410" to="103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" strokeweight=".15pt"/>
                  <v:line id="Line 1926" o:spid="_x0000_s2950" style="position:absolute;flip:y;visibility:visible;mso-wrap-style:square" from="1034,413" to="103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" strokeweight=".15pt"/>
                  <v:line id="Line 1927" o:spid="_x0000_s2951" style="position:absolute;flip:x y;visibility:visible;mso-wrap-style:square" from="1033,409" to="103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" strokeweight=".15pt"/>
                  <v:line id="Line 1928" o:spid="_x0000_s2952" style="position:absolute;visibility:visible;mso-wrap-style:square" from="1037,410" to="103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" strokeweight=".15pt"/>
                  <v:line id="Line 1929" o:spid="_x0000_s2953" style="position:absolute;flip:y;visibility:visible;mso-wrap-style:square" from="1037,411" to="103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" strokeweight=".15pt"/>
                  <v:line id="Line 1930" o:spid="_x0000_s2954" style="position:absolute;visibility:visible;mso-wrap-style:square" from="1037,411" to="103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" strokeweight=".15pt"/>
                  <v:line id="Line 1931" o:spid="_x0000_s2955" style="position:absolute;flip:y;visibility:visible;mso-wrap-style:square" from="992,409" to="99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" strokeweight=".15pt"/>
                  <v:line id="Line 1932" o:spid="_x0000_s2956" style="position:absolute;flip:x;visibility:visible;mso-wrap-style:square" from="992,411" to="99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" strokeweight=".15pt"/>
                  <v:line id="Line 1933" o:spid="_x0000_s2957" style="position:absolute;flip:y;visibility:visible;mso-wrap-style:square" from="992,410" to="99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" strokeweight=".15pt"/>
                  <v:line id="Line 1934" o:spid="_x0000_s2958" style="position:absolute;flip:y;visibility:visible;mso-wrap-style:square" from="993,411" to="99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" strokeweight=".15pt"/>
                  <v:line id="Line 1935" o:spid="_x0000_s2959" style="position:absolute;flip:y;visibility:visible;mso-wrap-style:square" from="995,413" to="99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" strokeweight=".15pt"/>
                  <v:line id="Line 1936" o:spid="_x0000_s2960" style="position:absolute;flip:x;visibility:visible;mso-wrap-style:square" from="1030,584" to="103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" strokeweight=".15pt"/>
                  <v:line id="Line 1937" o:spid="_x0000_s2961" style="position:absolute;flip:x;visibility:visible;mso-wrap-style:square" from="1030,584" to="103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" strokeweight=".15pt"/>
                  <v:line id="Line 1938" o:spid="_x0000_s2962" style="position:absolute;flip:x y;visibility:visible;mso-wrap-style:square" from="1068,584" to="10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" strokeweight=".15pt"/>
                  <v:line id="Line 1939" o:spid="_x0000_s2963" style="position:absolute;flip:x y;visibility:visible;mso-wrap-style:square" from="1068,584" to="10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" strokeweight=".15pt"/>
                  <v:line id="Line 1940" o:spid="_x0000_s2964" style="position:absolute;visibility:visible;mso-wrap-style:square" from="1030,585" to="10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" strokeweight=".15pt"/>
                  <v:line id="Line 1941" o:spid="_x0000_s2965" style="position:absolute;flip:x;visibility:visible;mso-wrap-style:square" from="1049,584" to="106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" strokeweight=".15pt"/>
                  <v:line id="Line 1942" o:spid="_x0000_s2966" style="position:absolute;visibility:visible;mso-wrap-style:square" from="1031,584" to="104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" strokeweight=".15pt"/>
                  <v:line id="Line 1943" o:spid="_x0000_s2967" style="position:absolute;visibility:visible;mso-wrap-style:square" from="1065,409" to="1102,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" strokeweight=".15pt"/>
                  <v:line id="Line 1944" o:spid="_x0000_s2968" style="position:absolute;flip:x;visibility:visible;mso-wrap-style:square" from="1062,413" to="110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" strokeweight=".15pt"/>
                  <v:line id="Line 1945" o:spid="_x0000_s2969" style="position:absolute;visibility:visible;mso-wrap-style:square" from="1061,410" to="110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" strokeweight=".15pt"/>
                  <v:line id="Line 1946" o:spid="_x0000_s2970" style="position:absolute;flip:y;visibility:visible;mso-wrap-style:square" from="1103,413" to="110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" strokeweight=".15pt"/>
                  <v:line id="Line 1947" o:spid="_x0000_s2971" style="position:absolute;flip:x y;visibility:visible;mso-wrap-style:square" from="1102,409" to="110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" strokeweight=".15pt"/>
                  <v:line id="Line 1948" o:spid="_x0000_s2972" style="position:absolute;visibility:visible;mso-wrap-style:square" from="1106,410" to="11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" strokeweight=".15pt"/>
                  <v:line id="Line 1949" o:spid="_x0000_s2973" style="position:absolute;flip:y;visibility:visible;mso-wrap-style:square" from="1106,411" to="110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" strokeweight=".15pt"/>
                  <v:line id="Line 1950" o:spid="_x0000_s2974" style="position:absolute;visibility:visible;mso-wrap-style:square" from="1106,411" to="11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" strokeweight=".15pt"/>
                  <v:line id="Line 1951" o:spid="_x0000_s2975" style="position:absolute;flip:y;visibility:visible;mso-wrap-style:square" from="1061,409" to="106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" strokeweight=".15pt"/>
                  <v:line id="Line 1952" o:spid="_x0000_s2976" style="position:absolute;flip:x;visibility:visible;mso-wrap-style:square" from="1061,411" to="106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" strokeweight=".15pt"/>
                  <v:line id="Line 1953" o:spid="_x0000_s2977" style="position:absolute;flip:y;visibility:visible;mso-wrap-style:square" from="1061,410" to="106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" strokeweight=".15pt"/>
                  <v:line id="Line 1954" o:spid="_x0000_s2978" style="position:absolute;flip:y;visibility:visible;mso-wrap-style:square" from="1062,411" to="106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" strokeweight=".15pt"/>
                  <v:line id="Line 1955" o:spid="_x0000_s2979" style="position:absolute;flip:y;visibility:visible;mso-wrap-style:square" from="1064,413" to="106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" strokeweight=".15pt"/>
                  <v:line id="Line 1956" o:spid="_x0000_s2980" style="position:absolute;flip:x;visibility:visible;mso-wrap-style:square" from="1099,584" to="11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" strokeweight=".15pt"/>
                  <v:line id="Line 1957" o:spid="_x0000_s2981" style="position:absolute;flip:x;visibility:visible;mso-wrap-style:square" from="1099,584" to="11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" strokeweight=".15pt"/>
                  <v:line id="Line 1958" o:spid="_x0000_s2982" style="position:absolute;visibility:visible;mso-wrap-style:square" from="1099,585" to="111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" strokeweight=".15pt"/>
                  <v:line id="Line 1959" o:spid="_x0000_s2983" style="position:absolute;visibility:visible;mso-wrap-style:square" from="1100,584" to="111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" strokeweight=".15pt"/>
                  <v:line id="Line 1960" o:spid="_x0000_s2984" style="position:absolute;flip:x;visibility:visible;mso-wrap-style:square" from="36,585" to="6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" strokeweight=".15pt"/>
                  <v:line id="Line 1961" o:spid="_x0000_s2985" style="position:absolute;visibility:visible;mso-wrap-style:square" from="87,585" to="9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" strokeweight=".15pt"/>
                  <v:line id="Line 1962" o:spid="_x0000_s2986" style="position:absolute;visibility:visible;mso-wrap-style:square" from="113,585" to="1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" strokeweight=".15pt"/>
                  <v:line id="Line 1963" o:spid="_x0000_s2987" style="position:absolute;visibility:visible;mso-wrap-style:square" from="168,585" to="1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" strokeweight=".15pt"/>
                  <v:line id="Line 1964" o:spid="_x0000_s2988" style="position:absolute;visibility:visible;mso-wrap-style:square" from="193,585" to="23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" strokeweight=".15pt"/>
                  <v:line id="Line 1965" o:spid="_x0000_s2989" style="position:absolute;flip:x;visibility:visible;mso-wrap-style:square" from="151,409" to="19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" strokeweight=".15pt"/>
                  <v:line id="Line 1966" o:spid="_x0000_s2990" style="position:absolute;flip:x;visibility:visible;mso-wrap-style:square" from="147,410" to="19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" strokeweight=".15pt"/>
                  <v:line id="Line 1967" o:spid="_x0000_s2991" style="position:absolute;visibility:visible;mso-wrap-style:square" from="147,410" to="1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" strokeweight=".15pt"/>
                  <v:line id="Line 1968" o:spid="_x0000_s2992" style="position:absolute;visibility:visible;mso-wrap-style:square" from="147,410" to="1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" strokeweight=".15pt"/>
                  <v:line id="Line 1969" o:spid="_x0000_s2993" style="position:absolute;flip:y;visibility:visible;mso-wrap-style:square" from="147,409" to="15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" strokeweight=".15pt"/>
                  <v:line id="Line 1970" o:spid="_x0000_s2994" style="position:absolute;flip:y;visibility:visible;mso-wrap-style:square" from="147,410" to="14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" strokeweight=".15pt"/>
                  <v:line id="Line 1971" o:spid="_x0000_s2995" style="position:absolute;flip:x y;visibility:visible;mso-wrap-style:square" from="194,409" to="19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" strokeweight=".15pt"/>
                  <v:line id="Line 1972" o:spid="_x0000_s2996" style="position:absolute;visibility:visible;mso-wrap-style:square" from="198,410" to="19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" strokeweight=".15pt"/>
                  <v:line id="Line 1973" o:spid="_x0000_s2997" style="position:absolute;flip:y;visibility:visible;mso-wrap-style:square" from="197,410" to="19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" strokeweight=".15pt"/>
                  <v:line id="Line 1974" o:spid="_x0000_s2998" style="position:absolute;visibility:visible;mso-wrap-style:square" from="197,410" to="19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" strokeweight=".15pt"/>
                  <v:line id="Line 1975" o:spid="_x0000_s2999" style="position:absolute;flip:x;visibility:visible;mso-wrap-style:square" from="232,409" to="275,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" strokeweight=".15pt"/>
                  <v:line id="Line 1976" o:spid="_x0000_s3000" style="position:absolute;flip:x;visibility:visible;mso-wrap-style:square" from="228,410" to="27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" strokeweight=".15pt"/>
                  <v:line id="Line 1977" o:spid="_x0000_s3001" style="position:absolute;visibility:visible;mso-wrap-style:square" from="228,410" to="2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" strokeweight=".15pt"/>
                  <v:line id="Line 1978" o:spid="_x0000_s3002" style="position:absolute;visibility:visible;mso-wrap-style:square" from="228,410" to="2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" strokeweight=".15pt"/>
                  <v:line id="Line 1979" o:spid="_x0000_s3003" style="position:absolute;flip:y;visibility:visible;mso-wrap-style:square" from="228,409" to="23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" strokeweight=".15pt"/>
                  <v:line id="Line 1980" o:spid="_x0000_s3004" style="position:absolute;flip:y;visibility:visible;mso-wrap-style:square" from="228,410" to="22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" strokeweight=".15pt"/>
                  <v:line id="Line 1981" o:spid="_x0000_s3005" style="position:absolute;flip:x y;visibility:visible;mso-wrap-style:square" from="275,409" to="27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" strokeweight=".15pt"/>
                  <v:line id="Line 1982" o:spid="_x0000_s3006" style="position:absolute;visibility:visible;mso-wrap-style:square" from="279,410" to="27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" strokeweight=".15pt"/>
                  <v:line id="Line 1983" o:spid="_x0000_s3007" style="position:absolute;flip:y;visibility:visible;mso-wrap-style:square" from="278,410" to="27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" strokeweight=".15pt"/>
                  <v:line id="Line 1984" o:spid="_x0000_s3008" style="position:absolute;visibility:visible;mso-wrap-style:square" from="278,410" to="27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" strokeweight=".15pt"/>
                  <v:line id="Line 1985" o:spid="_x0000_s3009" style="position:absolute;visibility:visible;mso-wrap-style:square" from="70,647" to="87,6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" strokeweight=".15pt"/>
                  <v:line id="Line 1986" o:spid="_x0000_s3010" style="position:absolute;visibility:visible;mso-wrap-style:square" from="2488,584" to="250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" strokeweight=".15pt"/>
                  <v:line id="Line 1987" o:spid="_x0000_s3011" style="position:absolute;flip:x;visibility:visible;mso-wrap-style:square" from="2488,585" to="25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" strokeweight=".15pt"/>
                  <v:line id="Line 1988" o:spid="_x0000_s3012" style="position:absolute;visibility:visible;mso-wrap-style:square" from="1967,502" to="276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" strokeweight=".15pt"/>
                  <v:line id="Line 1989" o:spid="_x0000_s3013" style="position:absolute;flip:x;visibility:visible;mso-wrap-style:square" from="2494,593" to="2521,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" strokeweight=".15pt"/>
                  <v:line id="Line 1990" o:spid="_x0000_s3014" style="position:absolute;visibility:visible;mso-wrap-style:square" from="2226,526" to="257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" strokeweight=".15pt"/>
                  <v:line id="Line 1991" o:spid="_x0000_s3015" style="position:absolute;flip:x;visibility:visible;mso-wrap-style:square" from="2484,294" to="25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" strokeweight=".15pt"/>
                  <v:line id="Line 1992" o:spid="_x0000_s3016" style="position:absolute;flip:x;visibility:visible;mso-wrap-style:square" from="2439,348" to="250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" strokeweight=".15pt"/>
                  <v:line id="Line 1993" o:spid="_x0000_s3017" style="position:absolute;visibility:visible;mso-wrap-style:square" from="2439,316" to="250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" strokeweight=".15pt"/>
                  <v:line id="Line 1994" o:spid="_x0000_s3018" style="position:absolute;visibility:visible;mso-wrap-style:square" from="2439,517" to="250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" strokeweight=".15pt"/>
                  <v:line id="Line 1995" o:spid="_x0000_s3019" style="position:absolute;visibility:visible;mso-wrap-style:square" from="2439,505" to="2507,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" strokeweight=".15pt"/>
                  <v:line id="Line 1996" o:spid="_x0000_s3020" style="position:absolute;visibility:visible;mso-wrap-style:square" from="2439,610" to="250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" strokeweight=".15pt"/>
                  <v:line id="Line 1997" o:spid="_x0000_s3021" style="position:absolute;visibility:visible;mso-wrap-style:square" from="2163,324" to="2768,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" strokeweight=".15pt"/>
                  <v:line id="Line 1998" o:spid="_x0000_s3022" style="position:absolute;visibility:visible;mso-wrap-style:square" from="2962,409" to="3005,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" strokeweight=".15pt"/>
                  <v:line id="Line 1999" o:spid="_x0000_s3023" style="position:absolute;visibility:visible;mso-wrap-style:square" from="2955,605" to="301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" strokeweight=".15pt"/>
                  <v:line id="Line 2000" o:spid="_x0000_s3024" style="position:absolute;visibility:visible;mso-wrap-style:square" from="2959,410" to="300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" strokeweight=".15pt"/>
                  <v:line id="Line 2001" o:spid="_x0000_s3025" style="position:absolute;flip:x;visibility:visible;mso-wrap-style:square" from="2959,413" to="300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" strokeweight=".15pt"/>
                  <v:line id="Line 2002" o:spid="_x0000_s3026" style="position:absolute;visibility:visible;mso-wrap-style:square" from="2765,526" to="304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" strokeweight=".15pt"/>
                  <v:line id="Line 2003" o:spid="_x0000_s3027" style="position:absolute;visibility:visible;mso-wrap-style:square" from="2904,320" to="3011,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" strokeweight=".15pt"/>
                  <v:line id="Line 2004" o:spid="_x0000_s3028" style="position:absolute;visibility:visible;mso-wrap-style:square" from="2960,517" to="298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" strokeweight=".15pt"/>
                  <v:line id="Line 2005" o:spid="_x0000_s3029" style="position:absolute;visibility:visible;mso-wrap-style:square" from="2904,610" to="303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" strokeweight=".15pt"/>
                  <v:line id="Line 2006" o:spid="_x0000_s3030" style="position:absolute;visibility:visible;mso-wrap-style:square" from="2904,309" to="3035,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" strokeweight=".15pt"/>
                  <v:line id="Line 2007" o:spid="_x0000_s3031" style="position:absolute;flip:x;visibility:visible;mso-wrap-style:square" from="2904,348" to="303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" strokeweight=".15pt"/>
                  <v:line id="Line 2008" o:spid="_x0000_s3032" style="position:absolute;visibility:visible;mso-wrap-style:square" from="2904,502" to="3039,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" strokeweight=".15pt"/>
                  <v:line id="Line 2009" o:spid="_x0000_s3033" style="position:absolute;visibility:visible;mso-wrap-style:square" from="2792,268" to="301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" strokeweight=".15pt"/>
                  <v:line id="Line 2010" o:spid="_x0000_s3034" style="position:absolute;flip:y;visibility:visible;mso-wrap-style:square" from="3014,348" to="301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" strokeweight=".15pt"/>
                  <v:line id="Line 2011" o:spid="_x0000_s3035" style="position:absolute;flip:y;visibility:visible;mso-wrap-style:square" from="3036,348" to="3036,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" strokeweight=".15pt"/>
                  <v:line id="Line 2012" o:spid="_x0000_s3036" style="position:absolute;visibility:visible;mso-wrap-style:square" from="3040,502" to="3040,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" strokeweight=".15pt"/>
                  <v:line id="Line 2013" o:spid="_x0000_s3037" style="position:absolute;flip:y;visibility:visible;mso-wrap-style:square" from="3008,526" to="300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" strokeweight=".15pt"/>
                </v:group>
                <v:group id="Group 2215" o:spid="_x0000_s3038" style="position:absolute;left:16357;top:1701;width:2940;height:2172" coordorigin="2576,268" coordsize="463,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">
                  <v:line id="Line 2015" o:spid="_x0000_s3039" style="position:absolute;visibility:visible;mso-wrap-style:square" from="3006,585" to="303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" strokeweight=".15pt"/>
                  <v:line id="Line 2016" o:spid="_x0000_s3040" style="position:absolute;visibility:visible;mso-wrap-style:square" from="3006,584" to="303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" strokeweight=".15pt"/>
                  <v:line id="Line 2017" o:spid="_x0000_s3041" style="position:absolute;visibility:visible;mso-wrap-style:square" from="3008,540" to="301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" strokeweight=".15pt"/>
                  <v:line id="Line 2018" o:spid="_x0000_s3042" style="position:absolute;flip:y;visibility:visible;mso-wrap-style:square" from="3014,593" to="301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" strokeweight=".15pt"/>
                  <v:line id="Line 2019" o:spid="_x0000_s3043" style="position:absolute;visibility:visible;mso-wrap-style:square" from="3014,579" to="301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" strokeweight=".15pt"/>
                  <v:line id="Line 2020" o:spid="_x0000_s3044" style="position:absolute;flip:y;visibility:visible;mso-wrap-style:square" from="3014,540" to="30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" strokeweight=".15pt"/>
                  <v:line id="Line 2021" o:spid="_x0000_s3045" style="position:absolute;visibility:visible;mso-wrap-style:square" from="3015,579" to="301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" strokeweight=".15pt"/>
                  <v:line id="Line 2022" o:spid="_x0000_s3046" style="position:absolute;visibility:visible;mso-wrap-style:square" from="3014,593" to="303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" strokeweight=".15pt"/>
                  <v:line id="Line 2023" o:spid="_x0000_s3047" style="position:absolute;visibility:visible;mso-wrap-style:square" from="3006,584" to="300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" strokeweight=".15pt"/>
                  <v:line id="Line 2024" o:spid="_x0000_s3048" style="position:absolute;visibility:visible;mso-wrap-style:square" from="3006,584" to="300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" strokeweight=".15pt"/>
                  <v:line id="Line 2025" o:spid="_x0000_s3049" style="position:absolute;flip:x;visibility:visible;mso-wrap-style:square" from="2980,584" to="29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" strokeweight=".15pt"/>
                  <v:line id="Line 2026" o:spid="_x0000_s3050" style="position:absolute;flip:x;visibility:visible;mso-wrap-style:square" from="2980,584" to="29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" strokeweight=".15pt"/>
                  <v:line id="Line 2027" o:spid="_x0000_s3051" style="position:absolute;flip:x y;visibility:visible;mso-wrap-style:square" from="2987,584" to="29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" strokeweight=".15pt"/>
                  <v:line id="Line 2028" o:spid="_x0000_s3052" style="position:absolute;flip:x y;visibility:visible;mso-wrap-style:square" from="2987,584" to="29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" strokeweight=".15pt"/>
                  <v:line id="Line 2029" o:spid="_x0000_s3053" style="position:absolute;flip:x;visibility:visible;mso-wrap-style:square" from="2980,585" to="29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" strokeweight=".15pt"/>
                  <v:line id="Line 2030" o:spid="_x0000_s3054" style="position:absolute;visibility:visible;mso-wrap-style:square" from="2981,584" to="298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" strokeweight=".15pt"/>
                  <v:line id="Line 2031" o:spid="_x0000_s3055" style="position:absolute;visibility:visible;mso-wrap-style:square" from="2988,517" to="301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" strokeweight=".15pt"/>
                  <v:line id="Line 2032" o:spid="_x0000_s3056" style="position:absolute;visibility:visible;mso-wrap-style:square" from="3037,531" to="3037,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" strokeweight=".15pt"/>
                  <v:line id="Line 2033" o:spid="_x0000_s3057" style="position:absolute;flip:x;visibility:visible;mso-wrap-style:square" from="3024,526" to="302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" strokeweight=".15pt"/>
                  <v:line id="Line 2034" o:spid="_x0000_s3058" style="position:absolute;flip:x;visibility:visible;mso-wrap-style:square" from="3013,526" to="301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" strokeweight=".15pt"/>
                  <v:line id="Line 2035" o:spid="_x0000_s3059" style="position:absolute;visibility:visible;mso-wrap-style:square" from="2980,517" to="298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" strokeweight=".15pt"/>
                  <v:line id="Line 2036" o:spid="_x0000_s3060" style="position:absolute;visibility:visible;mso-wrap-style:square" from="3011,320" to="3039,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" strokeweight=".15pt"/>
                  <v:line id="Line 2037" o:spid="_x0000_s3061" style="position:absolute;flip:x;visibility:visible;mso-wrap-style:square" from="3008,410" to="300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" strokeweight=".15pt"/>
                  <v:line id="Line 2038" o:spid="_x0000_s3062" style="position:absolute;visibility:visible;mso-wrap-style:square" from="3009,410" to="300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" strokeweight=".15pt"/>
                  <v:line id="Line 2039" o:spid="_x0000_s3063" style="position:absolute;flip:x y;visibility:visible;mso-wrap-style:square" from="3005,409" to="300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" strokeweight=".15pt"/>
                  <v:line id="Line 2040" o:spid="_x0000_s3064" style="position:absolute;flip:y;visibility:visible;mso-wrap-style:square" from="3008,410" to="300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" strokeweight=".15pt"/>
                  <v:line id="Line 2041" o:spid="_x0000_s3065" style="position:absolute;visibility:visible;mso-wrap-style:square" from="3014,268" to="3035,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" strokeweight=".15pt"/>
                  <v:line id="Line 2042" o:spid="_x0000_s3066" style="position:absolute;visibility:visible;mso-wrap-style:square" from="3014,298" to="3035,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" strokeweight=".15pt"/>
                  <v:line id="Line 2043" o:spid="_x0000_s3067" style="position:absolute;visibility:visible;mso-wrap-style:square" from="3035,268" to="3035,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" strokeweight=".15pt"/>
                  <v:line id="Line 2044" o:spid="_x0000_s3068" style="position:absolute;visibility:visible;mso-wrap-style:square" from="3014,268" to="3014,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" strokeweight=".15pt"/>
                  <v:line id="Line 2045" o:spid="_x0000_s3069" style="position:absolute;visibility:visible;mso-wrap-style:square" from="3014,268" to="301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" strokeweight=".15pt"/>
                  <v:line id="Line 2046" o:spid="_x0000_s3070" style="position:absolute;flip:x;visibility:visible;mso-wrap-style:square" from="2729,409" to="276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" strokeweight=".15pt"/>
                  <v:line id="Line 2047" o:spid="_x0000_s3071" style="position:absolute;flip:x;visibility:visible;mso-wrap-style:square" from="2713,348" to="277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" strokeweight=".15pt"/>
                  <v:line id="Line 2048" o:spid="_x0000_s3072" style="position:absolute;visibility:visible;mso-wrap-style:square" from="2713,316" to="275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" strokeweight=".15pt"/>
                  <v:line id="Line 2049" o:spid="_x0000_s3073" style="position:absolute;visibility:visible;mso-wrap-style:square" from="2713,526" to="276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" strokeweight=".15pt"/>
                  <v:line id="Line 2050" o:spid="_x0000_s3074" style="position:absolute;visibility:visible;mso-wrap-style:square" from="2713,505" to="276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" strokeweight=".15pt"/>
                  <v:line id="Line 2051" o:spid="_x0000_s3075" style="position:absolute;visibility:visible;mso-wrap-style:square" from="2726,413" to="276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" strokeweight=".15pt"/>
                  <v:line id="Line 2052" o:spid="_x0000_s3076" style="position:absolute;flip:x;visibility:visible;mso-wrap-style:square" from="2726,410" to="277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" strokeweight=".15pt"/>
                  <v:line id="Line 2053" o:spid="_x0000_s3077" style="position:absolute;visibility:visible;mso-wrap-style:square" from="2713,610" to="278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" strokeweight=".15pt"/>
                  <v:line id="Line 2054" o:spid="_x0000_s3078" style="position:absolute;visibility:visible;mso-wrap-style:square" from="2713,610" to="2768,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" strokeweight=".15pt"/>
                  <v:line id="Line 2055" o:spid="_x0000_s3079" style="position:absolute;visibility:visible;mso-wrap-style:square" from="2713,517" to="276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" strokeweight=".15pt"/>
                  <v:line id="Line 2056" o:spid="_x0000_s3080" style="position:absolute;flip:x;visibility:visible;mso-wrap-style:square" from="2727,605" to="276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" strokeweight=".15pt"/>
                  <v:line id="Line 2057" o:spid="_x0000_s3081" style="position:absolute;flip:x;visibility:visible;mso-wrap-style:square" from="2845,584" to="288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" strokeweight=".15pt"/>
                  <v:line id="Line 2058" o:spid="_x0000_s3082" style="position:absolute;flip:x;visibility:visible;mso-wrap-style:square" from="2844,585" to="28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" strokeweight=".15pt"/>
                  <v:line id="Line 2059" o:spid="_x0000_s3083" style="position:absolute;flip:x;visibility:visible;mso-wrap-style:square" from="2795,320" to="2904,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" strokeweight=".15pt"/>
                  <v:line id="Line 2060" o:spid="_x0000_s3084" style="position:absolute;visibility:visible;mso-wrap-style:square" from="2851,593" to="2875,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" strokeweight=".15pt"/>
                  <v:line id="Line 2061" o:spid="_x0000_s3085" style="position:absolute;flip:x;visibility:visible;mso-wrap-style:square" from="2768,610" to="2904,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" strokeweight=".15pt"/>
                  <v:line id="Line 2062" o:spid="_x0000_s3086" style="position:absolute;visibility:visible;mso-wrap-style:square" from="2852,268" to="287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" strokeweight=".15pt"/>
                  <v:line id="Line 2063" o:spid="_x0000_s3087" style="position:absolute;visibility:visible;mso-wrap-style:square" from="2852,298" to="2873,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" strokeweight=".15pt"/>
                  <v:line id="Line 2064" o:spid="_x0000_s3088" style="position:absolute;flip:x;visibility:visible;mso-wrap-style:square" from="2772,309" to="2904,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" strokeweight=".15pt"/>
                  <v:line id="Line 2065" o:spid="_x0000_s3089" style="position:absolute;visibility:visible;mso-wrap-style:square" from="2770,348" to="290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" strokeweight=".15pt"/>
                  <v:line id="Line 2066" o:spid="_x0000_s3090" style="position:absolute;flip:x;visibility:visible;mso-wrap-style:square" from="2768,502" to="2904,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" strokeweight=".15pt"/>
                  <v:line id="Line 2067" o:spid="_x0000_s3091" style="position:absolute;flip:y;visibility:visible;mso-wrap-style:square" from="2875,348" to="2875,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" strokeweight=".15pt"/>
                  <v:line id="Line 2068" o:spid="_x0000_s3092" style="position:absolute;flip:y;visibility:visible;mso-wrap-style:square" from="2955,348" to="2955,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" strokeweight=".15pt"/>
                  <v:line id="Line 2069" o:spid="_x0000_s3093" style="position:absolute;flip:y;visibility:visible;mso-wrap-style:square" from="2932,348" to="2932,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" strokeweight=".15pt"/>
                  <v:line id="Line 2070" o:spid="_x0000_s3094" style="position:absolute;flip:y;visibility:visible;mso-wrap-style:square" from="2962,584" to="29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" strokeweight=".15pt"/>
                  <v:line id="Line 2071" o:spid="_x0000_s3095" style="position:absolute;flip:y;visibility:visible;mso-wrap-style:square" from="2962,584" to="29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" strokeweight=".15pt"/>
                  <v:line id="Line 2072" o:spid="_x0000_s3096" style="position:absolute;flip:x;visibility:visible;mso-wrap-style:square" from="2925,584" to="29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" strokeweight=".15pt"/>
                  <v:line id="Line 2073" o:spid="_x0000_s3097" style="position:absolute;flip:x;visibility:visible;mso-wrap-style:square" from="2925,584" to="29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" strokeweight=".15pt"/>
                  <v:line id="Line 2074" o:spid="_x0000_s3098" style="position:absolute;visibility:visible;mso-wrap-style:square" from="2875,605" to="293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" strokeweight=".15pt"/>
                  <v:line id="Line 2075" o:spid="_x0000_s3099" style="position:absolute;flip:x;visibility:visible;mso-wrap-style:square" from="2907,517" to="292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" strokeweight=".15pt"/>
                  <v:line id="Line 2076" o:spid="_x0000_s3100" style="position:absolute;flip:y;visibility:visible;mso-wrap-style:square" from="2961,526" to="296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" strokeweight=".15pt"/>
                  <v:line id="Line 2077" o:spid="_x0000_s3101" style="position:absolute;flip:y;visibility:visible;mso-wrap-style:square" from="2927,526" to="292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" strokeweight=".15pt"/>
                  <v:line id="Line 2078" o:spid="_x0000_s3102" style="position:absolute;visibility:visible;mso-wrap-style:square" from="2926,584" to="296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" strokeweight=".15pt"/>
                  <v:line id="Line 2079" o:spid="_x0000_s3103" style="position:absolute;flip:x;visibility:visible;mso-wrap-style:square" from="2925,585" to="296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" strokeweight=".15pt"/>
                  <v:line id="Line 2080" o:spid="_x0000_s3104" style="position:absolute;flip:x;visibility:visible;mso-wrap-style:square" from="2932,593" to="2955,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" strokeweight=".15pt"/>
                  <v:line id="Line 2081" o:spid="_x0000_s3105" style="position:absolute;visibility:visible;mso-wrap-style:square" from="2955,593" to="295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" strokeweight=".15pt"/>
                  <v:line id="Line 2082" o:spid="_x0000_s3106" style="position:absolute;flip:x;visibility:visible;mso-wrap-style:square" from="2953,579" to="295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" strokeweight=".15pt"/>
                  <v:line id="Line 2083" o:spid="_x0000_s3107" style="position:absolute;flip:y;visibility:visible;mso-wrap-style:square" from="2955,540" to="295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" strokeweight=".15pt"/>
                  <v:line id="Line 2084" o:spid="_x0000_s3108" style="position:absolute;visibility:visible;mso-wrap-style:square" from="2953,579" to="295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" strokeweight=".15pt"/>
                  <v:line id="Line 2085" o:spid="_x0000_s3109" style="position:absolute;visibility:visible;mso-wrap-style:square" from="2955,540" to="296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" strokeweight=".15pt"/>
                  <v:line id="Line 2086" o:spid="_x0000_s3110" style="position:absolute;flip:y;visibility:visible;mso-wrap-style:square" from="2932,593" to="293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" strokeweight=".15pt"/>
                  <v:line id="Line 2087" o:spid="_x0000_s3111" style="position:absolute;visibility:visible;mso-wrap-style:square" from="2932,579" to="293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" strokeweight=".15pt"/>
                  <v:line id="Line 2088" o:spid="_x0000_s3112" style="position:absolute;flip:y;visibility:visible;mso-wrap-style:square" from="2932,540" to="293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" strokeweight=".15pt"/>
                  <v:line id="Line 2089" o:spid="_x0000_s3113" style="position:absolute;visibility:visible;mso-wrap-style:square" from="2934,579" to="293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" strokeweight=".15pt"/>
                  <v:line id="Line 2090" o:spid="_x0000_s3114" style="position:absolute;visibility:visible;mso-wrap-style:square" from="2927,540" to="293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" strokeweight=".15pt"/>
                  <v:line id="Line 2091" o:spid="_x0000_s3115" style="position:absolute;visibility:visible;mso-wrap-style:square" from="2957,517" to="296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" strokeweight=".15pt"/>
                  <v:line id="Line 2092" o:spid="_x0000_s3116" style="position:absolute;flip:x;visibility:visible;mso-wrap-style:square" from="2927,517" to="293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" strokeweight=".15pt"/>
                  <v:line id="Line 2093" o:spid="_x0000_s3117" style="position:absolute;flip:y;visibility:visible;mso-wrap-style:square" from="2880,526" to="288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" strokeweight=".15pt"/>
                  <v:line id="Line 2094" o:spid="_x0000_s3118" style="position:absolute;visibility:visible;mso-wrap-style:square" from="2900,584" to="29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" strokeweight=".15pt"/>
                  <v:line id="Line 2095" o:spid="_x0000_s3119" style="position:absolute;visibility:visible;mso-wrap-style:square" from="2900,584" to="290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" strokeweight=".15pt"/>
                  <v:line id="Line 2096" o:spid="_x0000_s3120" style="position:absolute;flip:x y;visibility:visible;mso-wrap-style:square" from="2906,584" to="290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" strokeweight=".15pt"/>
                  <v:line id="Line 2097" o:spid="_x0000_s3121" style="position:absolute;flip:x y;visibility:visible;mso-wrap-style:square" from="2906,584" to="290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" strokeweight=".15pt"/>
                  <v:line id="Line 2098" o:spid="_x0000_s3122" style="position:absolute;flip:y;visibility:visible;mso-wrap-style:square" from="2881,584" to="28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" strokeweight=".15pt"/>
                  <v:line id="Line 2099" o:spid="_x0000_s3123" style="position:absolute;flip:y;visibility:visible;mso-wrap-style:square" from="2881,584" to="288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" strokeweight=".15pt"/>
                  <v:line id="Line 2100" o:spid="_x0000_s3124" style="position:absolute;flip:x;visibility:visible;mso-wrap-style:square" from="2900,585" to="290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" strokeweight=".15pt"/>
                  <v:line id="Line 2101" o:spid="_x0000_s3125" style="position:absolute;visibility:visible;mso-wrap-style:square" from="2900,584" to="290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" strokeweight=".15pt"/>
                  <v:line id="Line 2102" o:spid="_x0000_s3126" style="position:absolute;visibility:visible;mso-wrap-style:square" from="2875,593" to="287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" strokeweight=".15pt"/>
                  <v:line id="Line 2103" o:spid="_x0000_s3127" style="position:absolute;flip:x;visibility:visible;mso-wrap-style:square" from="2872,579" to="287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" strokeweight=".15pt"/>
                  <v:line id="Line 2104" o:spid="_x0000_s3128" style="position:absolute;visibility:visible;mso-wrap-style:square" from="2872,579" to="287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" strokeweight=".15pt"/>
                  <v:line id="Line 2105" o:spid="_x0000_s3129" style="position:absolute;flip:y;visibility:visible;mso-wrap-style:square" from="2875,540" to="287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" strokeweight=".15pt"/>
                  <v:line id="Line 2106" o:spid="_x0000_s3130" style="position:absolute;visibility:visible;mso-wrap-style:square" from="2875,540" to="288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" strokeweight=".15pt"/>
                  <v:line id="Line 2107" o:spid="_x0000_s3131" style="position:absolute;visibility:visible;mso-wrap-style:square" from="2880,517" to="290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" strokeweight=".15pt"/>
                  <v:line id="Line 2108" o:spid="_x0000_s3132" style="position:absolute;visibility:visible;mso-wrap-style:square" from="2900,517" to="290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" strokeweight=".15pt"/>
                  <v:line id="Line 2109" o:spid="_x0000_s3133" style="position:absolute;flip:x;visibility:visible;mso-wrap-style:square" from="2904,517" to="290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" strokeweight=".15pt"/>
                  <v:line id="Line 2110" o:spid="_x0000_s3134" style="position:absolute;visibility:visible;mso-wrap-style:square" from="2876,517" to="288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" strokeweight=".15pt"/>
                  <v:line id="Line 2111" o:spid="_x0000_s3135" style="position:absolute;visibility:visible;mso-wrap-style:square" from="2877,410" to="29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" strokeweight=".15pt"/>
                  <v:line id="Line 2112" o:spid="_x0000_s3136" style="position:absolute;visibility:visible;mso-wrap-style:square" from="2881,409" to="292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" strokeweight=".15pt"/>
                  <v:line id="Line 2113" o:spid="_x0000_s3137" style="position:absolute;flip:x;visibility:visible;mso-wrap-style:square" from="2877,413" to="292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" strokeweight=".15pt"/>
                  <v:line id="Line 2114" o:spid="_x0000_s3138" style="position:absolute;flip:y;visibility:visible;mso-wrap-style:square" from="2959,409" to="296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" strokeweight=".15pt"/>
                  <v:line id="Line 2115" o:spid="_x0000_s3139" style="position:absolute;visibility:visible;mso-wrap-style:square" from="2959,410" to="295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" strokeweight=".15pt"/>
                  <v:line id="Line 2116" o:spid="_x0000_s3140" style="position:absolute;flip:y;visibility:visible;mso-wrap-style:square" from="2959,410" to="295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" strokeweight=".15pt"/>
                  <v:line id="Line 2117" o:spid="_x0000_s3141" style="position:absolute;visibility:visible;mso-wrap-style:square" from="2959,410" to="295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" strokeweight=".15pt"/>
                  <v:line id="Line 2118" o:spid="_x0000_s3142" style="position:absolute;flip:y;visibility:visible;mso-wrap-style:square" from="2927,410" to="292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" strokeweight=".15pt"/>
                  <v:line id="Line 2119" o:spid="_x0000_s3143" style="position:absolute;flip:x y;visibility:visible;mso-wrap-style:square" from="2924,409" to="292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" strokeweight=".15pt"/>
                  <v:line id="Line 2120" o:spid="_x0000_s3144" style="position:absolute;visibility:visible;mso-wrap-style:square" from="2928,410" to="29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" strokeweight=".15pt"/>
                  <v:line id="Line 2121" o:spid="_x0000_s3145" style="position:absolute;flip:x;visibility:visible;mso-wrap-style:square" from="2927,410" to="292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" strokeweight=".15pt"/>
                  <v:line id="Line 2122" o:spid="_x0000_s3146" style="position:absolute;flip:x;visibility:visible;mso-wrap-style:square" from="2933,268" to="295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" strokeweight=".15pt"/>
                  <v:line id="Line 2123" o:spid="_x0000_s3147" style="position:absolute;flip:x;visibility:visible;mso-wrap-style:square" from="2933,298" to="2954,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" strokeweight=".15pt"/>
                  <v:line id="Line 2124" o:spid="_x0000_s3148" style="position:absolute;visibility:visible;mso-wrap-style:square" from="2954,268" to="2954,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" strokeweight=".15pt"/>
                  <v:line id="Line 2125" o:spid="_x0000_s3149" style="position:absolute;flip:x;visibility:visible;mso-wrap-style:square" from="2954,268" to="2955,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" strokeweight=".15pt"/>
                  <v:line id="Line 2126" o:spid="_x0000_s3150" style="position:absolute;visibility:visible;mso-wrap-style:square" from="2933,268" to="2933,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" strokeweight=".15pt"/>
                  <v:line id="Line 2127" o:spid="_x0000_s3151" style="position:absolute;visibility:visible;mso-wrap-style:square" from="2877,410" to="287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" strokeweight=".15pt"/>
                  <v:line id="Line 2128" o:spid="_x0000_s3152" style="position:absolute;flip:y;visibility:visible;mso-wrap-style:square" from="2877,410" to="287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" strokeweight=".15pt"/>
                  <v:line id="Line 2129" o:spid="_x0000_s3153" style="position:absolute;visibility:visible;mso-wrap-style:square" from="2877,410" to="287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" strokeweight=".15pt"/>
                  <v:line id="Line 2130" o:spid="_x0000_s3154" style="position:absolute;flip:y;visibility:visible;mso-wrap-style:square" from="2877,409" to="288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" strokeweight=".15pt"/>
                  <v:line id="Line 2131" o:spid="_x0000_s3155" style="position:absolute;visibility:visible;mso-wrap-style:square" from="2873,268" to="2873,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" strokeweight=".15pt"/>
                  <v:line id="Line 2132" o:spid="_x0000_s3156" style="position:absolute;flip:y;visibility:visible;mso-wrap-style:square" from="2770,348" to="2770,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" strokeweight=".15pt"/>
                  <v:line id="Line 2133" o:spid="_x0000_s3157" style="position:absolute;flip:y;visibility:visible;mso-wrap-style:square" from="2851,348" to="2851,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" strokeweight=".15pt"/>
                  <v:line id="Line 2134" o:spid="_x0000_s3158" style="position:absolute;flip:y;visibility:visible;mso-wrap-style:square" from="2794,348" to="279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" strokeweight=".15pt"/>
                  <v:line id="Line 2135" o:spid="_x0000_s3159" style="position:absolute;flip:y;visibility:visible;mso-wrap-style:square" from="2768,413" to="276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" strokeweight=".15pt"/>
                  <v:line id="Line 2136" o:spid="_x0000_s3160" style="position:absolute;flip:x;visibility:visible;mso-wrap-style:square" from="2769,584" to="280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" strokeweight=".15pt"/>
                  <v:line id="Line 2137" o:spid="_x0000_s3161" style="position:absolute;flip:x;visibility:visible;mso-wrap-style:square" from="2763,585" to="280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" strokeweight=".15pt"/>
                  <v:line id="Line 2138" o:spid="_x0000_s3162" style="position:absolute;flip:x;visibility:visible;mso-wrap-style:square" from="2794,605" to="285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" strokeweight=".15pt"/>
                  <v:line id="Line 2139" o:spid="_x0000_s3163" style="position:absolute;visibility:visible;mso-wrap-style:square" from="2794,540" to="279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" strokeweight=".15pt"/>
                  <v:line id="Line 2140" o:spid="_x0000_s3164" style="position:absolute;flip:x;visibility:visible;mso-wrap-style:square" from="2795,517" to="281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" strokeweight=".15pt"/>
                  <v:line id="Line 2141" o:spid="_x0000_s3165" style="position:absolute;flip:y;visibility:visible;mso-wrap-style:square" from="2846,526" to="284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" strokeweight=".15pt"/>
                  <v:line id="Line 2142" o:spid="_x0000_s3166" style="position:absolute;flip:y;visibility:visible;mso-wrap-style:square" from="2799,526" to="279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" strokeweight=".15pt"/>
                  <v:line id="Line 2143" o:spid="_x0000_s3167" style="position:absolute;flip:x;visibility:visible;mso-wrap-style:square" from="2844,584" to="284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" strokeweight=".15pt"/>
                  <v:line id="Line 2144" o:spid="_x0000_s3168" style="position:absolute;flip:x;visibility:visible;mso-wrap-style:square" from="2844,584" to="284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" strokeweight=".15pt"/>
                  <v:line id="Line 2145" o:spid="_x0000_s3169" style="position:absolute;visibility:visible;mso-wrap-style:square" from="2846,540" to="285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" strokeweight=".15pt"/>
                  <v:line id="Line 2146" o:spid="_x0000_s3170" style="position:absolute;visibility:visible;mso-wrap-style:square" from="2851,593" to="285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" strokeweight=".15pt"/>
                  <v:line id="Line 2147" o:spid="_x0000_s3171" style="position:absolute;visibility:visible;mso-wrap-style:square" from="2854,579" to="285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" strokeweight=".15pt"/>
                  <v:line id="Line 2148" o:spid="_x0000_s3172" style="position:absolute;flip:y;visibility:visible;mso-wrap-style:square" from="2851,540" to="285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" strokeweight=".15pt"/>
                  <v:line id="Line 2149" o:spid="_x0000_s3173" style="position:absolute;visibility:visible;mso-wrap-style:square" from="2851,579" to="285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" strokeweight=".15pt"/>
                  <v:line id="Line 2150" o:spid="_x0000_s3174" style="position:absolute;flip:x y;visibility:visible;mso-wrap-style:square" from="2800,584" to="280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" strokeweight=".15pt"/>
                  <v:line id="Line 2151" o:spid="_x0000_s3175" style="position:absolute;flip:x y;visibility:visible;mso-wrap-style:square" from="2800,584" to="280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" strokeweight=".15pt"/>
                  <v:line id="Line 2152" o:spid="_x0000_s3176" style="position:absolute;visibility:visible;mso-wrap-style:square" from="2819,584" to="281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" strokeweight=".15pt"/>
                  <v:line id="Line 2153" o:spid="_x0000_s3177" style="position:absolute;visibility:visible;mso-wrap-style:square" from="2819,584" to="281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" strokeweight=".15pt"/>
                  <v:line id="Line 2154" o:spid="_x0000_s3178" style="position:absolute;flip:y;visibility:visible;mso-wrap-style:square" from="2826,584" to="28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" strokeweight=".15pt"/>
                  <v:line id="Line 2155" o:spid="_x0000_s3179" style="position:absolute;flip:y;visibility:visible;mso-wrap-style:square" from="2826,584" to="28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" strokeweight=".15pt"/>
                  <v:line id="Line 2156" o:spid="_x0000_s3180" style="position:absolute;flip:x;visibility:visible;mso-wrap-style:square" from="2819,585" to="28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" strokeweight=".15pt"/>
                  <v:line id="Line 2157" o:spid="_x0000_s3181" style="position:absolute;visibility:visible;mso-wrap-style:square" from="2819,584" to="282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" strokeweight=".15pt"/>
                  <v:line id="Line 2158" o:spid="_x0000_s3182" style="position:absolute;flip:x;visibility:visible;mso-wrap-style:square" from="2826,517" to="284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" strokeweight=".15pt"/>
                  <v:line id="Line 2159" o:spid="_x0000_s3183" style="position:absolute;flip:x;visibility:visible;mso-wrap-style:square" from="2846,517" to="285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" strokeweight=".15pt"/>
                  <v:line id="Line 2160" o:spid="_x0000_s3184" style="position:absolute;visibility:visible;mso-wrap-style:square" from="2763,584" to="276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" strokeweight=".15pt"/>
                  <v:line id="Line 2161" o:spid="_x0000_s3185" style="position:absolute;visibility:visible;mso-wrap-style:square" from="2763,584" to="276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" strokeweight=".15pt"/>
                  <v:line id="Line 2162" o:spid="_x0000_s3186" style="position:absolute;flip:x;visibility:visible;mso-wrap-style:square" from="2819,517" to="282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" strokeweight=".15pt"/>
                  <v:line id="Line 2163" o:spid="_x0000_s3187" style="position:absolute;visibility:visible;mso-wrap-style:square" from="2763,526" to="276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" strokeweight=".15pt"/>
                  <v:line id="Line 2164" o:spid="_x0000_s3188" style="position:absolute;visibility:visible;mso-wrap-style:square" from="2762,605" to="276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" strokeweight=".15pt"/>
                  <v:line id="Line 2165" o:spid="_x0000_s3189" style="position:absolute;visibility:visible;mso-wrap-style:square" from="2763,584" to="276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" strokeweight=".15pt"/>
                  <v:line id="Line 2166" o:spid="_x0000_s3190" style="position:absolute;flip:x;visibility:visible;mso-wrap-style:square" from="2763,540" to="276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" strokeweight=".15pt"/>
                  <v:line id="Line 2167" o:spid="_x0000_s3191" style="position:absolute;flip:y;visibility:visible;mso-wrap-style:square" from="2794,593" to="279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" strokeweight=".15pt"/>
                  <v:line id="Line 2168" o:spid="_x0000_s3192" style="position:absolute;visibility:visible;mso-wrap-style:square" from="2791,579" to="279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" strokeweight=".15pt"/>
                  <v:line id="Line 2169" o:spid="_x0000_s3193" style="position:absolute;flip:y;visibility:visible;mso-wrap-style:square" from="2794,540" to="27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" strokeweight=".15pt"/>
                  <v:line id="Line 2170" o:spid="_x0000_s3194" style="position:absolute;visibility:visible;mso-wrap-style:square" from="2768,579" to="276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" strokeweight=".15pt"/>
                  <v:line id="Line 2171" o:spid="_x0000_s3195" style="position:absolute;flip:x;visibility:visible;mso-wrap-style:square" from="2791,579" to="27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" strokeweight=".15pt"/>
                  <v:line id="Line 2172" o:spid="_x0000_s3196" style="position:absolute;flip:x;visibility:visible;mso-wrap-style:square" from="2768,593" to="279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" strokeweight=".15pt"/>
                  <v:line id="Line 2173" o:spid="_x0000_s3197" style="position:absolute;flip:y;visibility:visible;mso-wrap-style:square" from="2768,540" to="276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" strokeweight=".15pt"/>
                  <v:line id="Line 2174" o:spid="_x0000_s3198" style="position:absolute;flip:y;visibility:visible;mso-wrap-style:square" from="2769,593" to="2769,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" strokeweight=".15pt"/>
                  <v:line id="Line 2175" o:spid="_x0000_s3199" style="position:absolute;visibility:visible;mso-wrap-style:square" from="2768,593" to="276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" strokeweight=".15pt"/>
                  <v:line id="Line 2176" o:spid="_x0000_s3200" style="position:absolute;flip:x;visibility:visible;mso-wrap-style:square" from="2763,526" to="276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" strokeweight=".15pt"/>
                  <v:line id="Line 2177" o:spid="_x0000_s3201" style="position:absolute;flip:x;visibility:visible;mso-wrap-style:square" from="2740,526" to="274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" strokeweight=".15pt"/>
                  <v:line id="Line 2178" o:spid="_x0000_s3202" style="position:absolute;flip:x;visibility:visible;mso-wrap-style:square" from="2751,526" to="275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" strokeweight=".15pt"/>
                  <v:line id="Line 2179" o:spid="_x0000_s3203" style="position:absolute;visibility:visible;mso-wrap-style:square" from="2763,505" to="276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" strokeweight=".15pt"/>
                  <v:line id="Line 2180" o:spid="_x0000_s3204" style="position:absolute;flip:y;visibility:visible;mso-wrap-style:square" from="2797,409" to="280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" strokeweight=".15pt"/>
                  <v:line id="Line 2181" o:spid="_x0000_s3205" style="position:absolute;visibility:visible;mso-wrap-style:square" from="2796,410" to="28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" strokeweight=".15pt"/>
                  <v:line id="Line 2182" o:spid="_x0000_s3206" style="position:absolute;flip:x;visibility:visible;mso-wrap-style:square" from="2797,413" to="284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" strokeweight=".15pt"/>
                  <v:line id="Line 2183" o:spid="_x0000_s3207" style="position:absolute;visibility:visible;mso-wrap-style:square" from="2800,409" to="2843,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" strokeweight=".15pt"/>
                  <v:line id="Line 2184" o:spid="_x0000_s3208" style="position:absolute;flip:y;visibility:visible;mso-wrap-style:square" from="2847,410" to="284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" strokeweight=".15pt"/>
                  <v:line id="Line 2185" o:spid="_x0000_s3209" style="position:absolute;flip:x y;visibility:visible;mso-wrap-style:square" from="2843,409" to="28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" strokeweight=".15pt"/>
                  <v:line id="Line 2186" o:spid="_x0000_s3210" style="position:absolute;visibility:visible;mso-wrap-style:square" from="2847,410" to="28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" strokeweight=".15pt"/>
                  <v:line id="Line 2187" o:spid="_x0000_s3211" style="position:absolute;visibility:visible;mso-wrap-style:square" from="2847,410" to="284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" strokeweight=".15pt"/>
                  <v:line id="Line 2188" o:spid="_x0000_s3212" style="position:absolute;visibility:visible;mso-wrap-style:square" from="2852,268" to="285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" strokeweight=".15pt"/>
                  <v:line id="Line 2189" o:spid="_x0000_s3213" style="position:absolute;visibility:visible;mso-wrap-style:square" from="2852,268" to="285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" strokeweight=".15pt"/>
                  <v:line id="Line 2190" o:spid="_x0000_s3214" style="position:absolute;visibility:visible;mso-wrap-style:square" from="2770,348" to="277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" strokeweight=".15pt"/>
                  <v:line id="Line 2191" o:spid="_x0000_s3215" style="position:absolute;flip:x y;visibility:visible;mso-wrap-style:square" from="2767,409" to="277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aha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5/F0Ar9v0hOQixsAAAD//wMAUEsBAi0AFAAGAAgAAAAhANvh9svuAAAAhQEAABMAAAAAAAAA&#10;AAAAAAAAAAAAAFtDb250ZW50X1R5cGVzXS54bWxQSwECLQAUAAYACAAAACEAWvQsW78AAAAVAQAA&#10;CwAAAAAAAAAAAAAAAAAfAQAAX3JlbHMvLnJlbHNQSwECLQAUAAYACAAAACEA1g2oWsYAAADdAAAA&#10;DwAAAAAAAAAAAAAAAAAHAgAAZHJzL2Rvd25yZXYueG1sUEsFBgAAAAADAAMAtwAAAPoCAAAAAA==&#10;" strokeweight=".15pt"/>
                  <v:line id="Line 2192" o:spid="_x0000_s3216" style="position:absolute;flip:x;visibility:visible;mso-wrap-style:square" from="2796,410" to="279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" strokeweight=".15pt"/>
                  <v:line id="Line 2193" o:spid="_x0000_s3217" style="position:absolute;flip:y;visibility:visible;mso-wrap-style:square" from="2797,410" to="279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" strokeweight=".15pt"/>
                  <v:line id="Line 2194" o:spid="_x0000_s3218" style="position:absolute;visibility:visible;mso-wrap-style:square" from="2796,410" to="279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" strokeweight=".15pt"/>
                  <v:line id="Line 2195" o:spid="_x0000_s3219" style="position:absolute;visibility:visible;mso-wrap-style:square" from="2769,411" to="277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" strokeweight=".15pt"/>
                  <v:line id="Line 2196" o:spid="_x0000_s3220" style="position:absolute;flip:y;visibility:visible;mso-wrap-style:square" from="2770,410" to="277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" strokeweight=".15pt"/>
                  <v:line id="Line 2197" o:spid="_x0000_s3221" style="position:absolute;flip:y;visibility:visible;mso-wrap-style:square" from="2769,411" to="276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" strokeweight=".15pt"/>
                  <v:line id="Line 2198" o:spid="_x0000_s3222" style="position:absolute;flip:x;visibility:visible;mso-wrap-style:square" from="2760,294" to="277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" strokeweight=".15pt"/>
                  <v:line id="Line 2199" o:spid="_x0000_s3223" style="position:absolute;visibility:visible;mso-wrap-style:square" from="2794,346" to="279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" strokeweight=".15pt"/>
                  <v:line id="Line 2200" o:spid="_x0000_s3224" style="position:absolute;flip:x;visibility:visible;mso-wrap-style:square" from="2772,298" to="279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" strokeweight=".15pt"/>
                  <v:line id="Line 2201" o:spid="_x0000_s3225" style="position:absolute;visibility:visible;mso-wrap-style:square" from="2793,268" to="2793,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" strokeweight=".15pt"/>
                  <v:line id="Line 2202" o:spid="_x0000_s3226" style="position:absolute;flip:x;visibility:visible;mso-wrap-style:square" from="2794,346" to="279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" strokeweight=".15pt"/>
                  <v:line id="Line 2203" o:spid="_x0000_s3227" style="position:absolute;flip:y;visibility:visible;mso-wrap-style:square" from="2795,346" to="2795,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" strokeweight=".15pt"/>
                  <v:line id="Line 2204" o:spid="_x0000_s3228" style="position:absolute;flip:x;visibility:visible;mso-wrap-style:square" from="2768,320" to="2795,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" strokeweight=".15pt"/>
                  <v:line id="Line 2205" o:spid="_x0000_s3229" style="position:absolute;visibility:visible;mso-wrap-style:square" from="2793,268" to="279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" strokeweight=".15pt"/>
                  <v:line id="Line 2206" o:spid="_x0000_s3230" style="position:absolute;flip:x;visibility:visible;mso-wrap-style:square" from="2588,410" to="263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" strokeweight=".15pt"/>
                  <v:line id="Line 2207" o:spid="_x0000_s3231" style="position:absolute;visibility:visible;mso-wrap-style:square" from="2589,413" to="263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" strokeweight=".15pt"/>
                  <v:line id="Line 2208" o:spid="_x0000_s3232" style="position:absolute;flip:x;visibility:visible;mso-wrap-style:square" from="2591,409" to="2629,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" strokeweight=".15pt"/>
                  <v:line id="Line 2209" o:spid="_x0000_s3233" style="position:absolute;visibility:visible;mso-wrap-style:square" from="2576,526" to="264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" strokeweight=".15pt"/>
                  <v:line id="Line 2210" o:spid="_x0000_s3234" style="position:absolute;flip:x;visibility:visible;mso-wrap-style:square" from="2576,348" to="264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" strokeweight=".15pt"/>
                  <v:line id="Line 2211" o:spid="_x0000_s3235" style="position:absolute;visibility:visible;mso-wrap-style:square" from="2576,316" to="2645,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" strokeweight=".15pt"/>
                  <v:line id="Line 2212" o:spid="_x0000_s3236" style="position:absolute;flip:x;visibility:visible;mso-wrap-style:square" from="2614,526" to="261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" strokeweight=".15pt"/>
                  <v:line id="Line 2213" o:spid="_x0000_s3237" style="position:absolute;visibility:visible;mso-wrap-style:square" from="2576,517" to="264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" strokeweight=".15pt"/>
                  <v:line id="Line 2214" o:spid="_x0000_s3238" style="position:absolute;visibility:visible;mso-wrap-style:square" from="2576,505" to="264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SUj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FLEi/g+iY8AZn9AwAA//8DAFBLAQItABQABgAIAAAAIQDb4fbL7gAAAIUBAAATAAAAAAAA&#10;AAAAAAAAAAAAAABbQ29udGVudF9UeXBlc10ueG1sUEsBAi0AFAAGAAgAAAAhAFr0LFu/AAAAFQEA&#10;AAsAAAAAAAAAAAAAAAAAHwEAAF9yZWxzLy5yZWxzUEsBAi0AFAAGAAgAAAAhAAaBJSPHAAAA3QAA&#10;AA8AAAAAAAAAAAAAAAAABwIAAGRycy9kb3ducmV2LnhtbFBLBQYAAAAAAwADALcAAAD7AgAAAAA=&#10;" strokeweight=".15pt"/>
                </v:group>
                <v:group id="Group 2416" o:spid="_x0000_s3239" style="position:absolute;left:12458;top:1866;width:4915;height:2007" coordorigin="1962,294" coordsize="774,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">
                  <v:line id="Line 2216" o:spid="_x0000_s3240" style="position:absolute;visibility:visible;mso-wrap-style:square" from="2576,610" to="2645,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" strokeweight=".15pt"/>
                  <v:line id="Line 2217" o:spid="_x0000_s3241" style="position:absolute;flip:x;visibility:visible;mso-wrap-style:square" from="2590,605" to="263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" strokeweight=".15pt"/>
                  <v:line id="Line 2218" o:spid="_x0000_s3242" style="position:absolute;flip:y;visibility:visible;mso-wrap-style:square" from="2630,413" to="2630,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" strokeweight=".15pt"/>
                  <v:line id="Line 2219" o:spid="_x0000_s3243" style="position:absolute;flip:y;visibility:visible;mso-wrap-style:square" from="2699,413" to="269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" strokeweight=".15pt"/>
                  <v:line id="Line 2220" o:spid="_x0000_s3244" style="position:absolute;flip:y;visibility:visible;mso-wrap-style:square" from="2659,413" to="265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" strokeweight=".15pt"/>
                  <v:line id="Line 2221" o:spid="_x0000_s3245" style="position:absolute;flip:y;visibility:visible;mso-wrap-style:square" from="2728,413" to="272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" strokeweight=".15pt"/>
                  <v:line id="Line 2222" o:spid="_x0000_s3246" style="position:absolute;flip:y;visibility:visible;mso-wrap-style:square" from="2732,584" to="273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" strokeweight=".15pt"/>
                  <v:line id="Line 2223" o:spid="_x0000_s3247" style="position:absolute;flip:y;visibility:visible;mso-wrap-style:square" from="2732,584" to="273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" strokeweight=".15pt"/>
                  <v:line id="Line 2224" o:spid="_x0000_s3248" style="position:absolute;flip:x;visibility:visible;mso-wrap-style:square" from="2694,584" to="269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" strokeweight=".15pt"/>
                  <v:line id="Line 2225" o:spid="_x0000_s3249" style="position:absolute;flip:x;visibility:visible;mso-wrap-style:square" from="2694,584" to="269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" strokeweight=".15pt"/>
                  <v:line id="Line 2226" o:spid="_x0000_s3250" style="position:absolute;flip:x y;visibility:visible;mso-wrap-style:square" from="2663,584" to="266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" strokeweight=".15pt"/>
                  <v:line id="Line 2227" o:spid="_x0000_s3251" style="position:absolute;flip:x y;visibility:visible;mso-wrap-style:square" from="2663,584" to="266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" strokeweight=".15pt"/>
                  <v:line id="Line 2228" o:spid="_x0000_s3252" style="position:absolute;flip:x;visibility:visible;mso-wrap-style:square" from="2625,584" to="26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" strokeweight=".15pt"/>
                  <v:line id="Line 2229" o:spid="_x0000_s3253" style="position:absolute;flip:x;visibility:visible;mso-wrap-style:square" from="2625,584" to="26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" strokeweight=".15pt"/>
                  <v:line id="Line 2230" o:spid="_x0000_s3254" style="position:absolute;visibility:visible;mso-wrap-style:square" from="2645,526" to="2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" strokeweight=".15pt"/>
                  <v:line id="Line 2231" o:spid="_x0000_s3255" style="position:absolute;visibility:visible;mso-wrap-style:square" from="2645,517" to="271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" strokeweight=".15pt"/>
                  <v:line id="Line 2232" o:spid="_x0000_s3256" style="position:absolute;visibility:visible;mso-wrap-style:square" from="2645,505" to="271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" strokeweight=".15pt"/>
                  <v:line id="Line 2233" o:spid="_x0000_s3257" style="position:absolute;visibility:visible;mso-wrap-style:square" from="2645,610" to="2713,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" strokeweight=".15pt"/>
                  <v:line id="Line 2234" o:spid="_x0000_s3258" style="position:absolute;flip:x;visibility:visible;mso-wrap-style:square" from="2658,605" to="269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" strokeweight=".15pt"/>
                  <v:line id="Line 2235" o:spid="_x0000_s3259" style="position:absolute;visibility:visible;mso-wrap-style:square" from="2694,526" to="269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" strokeweight=".15pt"/>
                  <v:line id="Line 2236" o:spid="_x0000_s3260" style="position:absolute;visibility:visible;mso-wrap-style:square" from="2732,526" to="273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" strokeweight=".15pt"/>
                  <v:line id="Line 2237" o:spid="_x0000_s3261" style="position:absolute;visibility:visible;mso-wrap-style:square" from="2699,593" to="272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" strokeweight=".15pt"/>
                  <v:line id="Line 2238" o:spid="_x0000_s3262" style="position:absolute;flip:x;visibility:visible;mso-wrap-style:square" from="2694,585" to="273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" strokeweight=".15pt"/>
                  <v:line id="Line 2239" o:spid="_x0000_s3263" style="position:absolute;visibility:visible;mso-wrap-style:square" from="2695,584" to="271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" strokeweight=".15pt"/>
                  <v:line id="Line 2240" o:spid="_x0000_s3264" style="position:absolute;flip:x;visibility:visible;mso-wrap-style:square" from="2725,579" to="272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" strokeweight=".15pt"/>
                  <v:line id="Line 2241" o:spid="_x0000_s3265" style="position:absolute;visibility:visible;mso-wrap-style:square" from="2727,540" to="272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" strokeweight=".15pt"/>
                  <v:line id="Line 2242" o:spid="_x0000_s3266" style="position:absolute;flip:x;visibility:visible;mso-wrap-style:square" from="2713,584" to="273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" strokeweight=".15pt"/>
                  <v:line id="Line 2243" o:spid="_x0000_s3267" style="position:absolute;visibility:visible;mso-wrap-style:square" from="2725,579" to="272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" strokeweight=".15pt"/>
                  <v:line id="Line 2244" o:spid="_x0000_s3268" style="position:absolute;flip:y;visibility:visible;mso-wrap-style:square" from="2727,593" to="272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" strokeweight=".15pt"/>
                  <v:line id="Line 2245" o:spid="_x0000_s3269" style="position:absolute;flip:x;visibility:visible;mso-wrap-style:square" from="2727,540" to="273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" strokeweight=".15pt"/>
                  <v:line id="Line 2246" o:spid="_x0000_s3270" style="position:absolute;visibility:visible;mso-wrap-style:square" from="2699,579" to="270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" strokeweight=".15pt"/>
                  <v:line id="Line 2247" o:spid="_x0000_s3271" style="position:absolute;visibility:visible;mso-wrap-style:square" from="2702,579" to="270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" strokeweight=".15pt"/>
                  <v:line id="Line 2248" o:spid="_x0000_s3272" style="position:absolute;flip:y;visibility:visible;mso-wrap-style:square" from="2699,540" to="269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" strokeweight=".15pt"/>
                  <v:line id="Line 2249" o:spid="_x0000_s3273" style="position:absolute;visibility:visible;mso-wrap-style:square" from="2699,593" to="269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" strokeweight=".15pt"/>
                  <v:line id="Line 2250" o:spid="_x0000_s3274" style="position:absolute;flip:x;visibility:visible;mso-wrap-style:square" from="2694,540" to="269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" strokeweight=".15pt"/>
                  <v:line id="Line 2251" o:spid="_x0000_s3275" style="position:absolute;flip:x;visibility:visible;mso-wrap-style:square" from="2705,526" to="271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" strokeweight=".15pt"/>
                  <v:line id="Line 2252" o:spid="_x0000_s3276" style="position:absolute;flip:x;visibility:visible;mso-wrap-style:square" from="2705,526" to="271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" strokeweight=".15pt"/>
                  <v:line id="Line 2253" o:spid="_x0000_s3277" style="position:absolute;flip:x;visibility:visible;mso-wrap-style:square" from="2716,526" to="272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" strokeweight=".15pt"/>
                  <v:line id="Line 2254" o:spid="_x0000_s3278" style="position:absolute;flip:x;visibility:visible;mso-wrap-style:square" from="2728,526" to="273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" strokeweight=".15pt"/>
                  <v:line id="Line 2255" o:spid="_x0000_s3279" style="position:absolute;visibility:visible;mso-wrap-style:square" from="2732,505" to="273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" strokeweight=".15pt"/>
                  <v:line id="Line 2256" o:spid="_x0000_s3280" style="position:absolute;flip:x;visibility:visible;mso-wrap-style:square" from="2682,526" to="268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" strokeweight=".15pt"/>
                  <v:line id="Line 2257" o:spid="_x0000_s3281" style="position:absolute;flip:x;visibility:visible;mso-wrap-style:square" from="2694,526" to="269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" strokeweight=".15pt"/>
                  <v:line id="Line 2258" o:spid="_x0000_s3282" style="position:absolute;visibility:visible;mso-wrap-style:square" from="2694,505" to="269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" strokeweight=".15pt"/>
                  <v:line id="Line 2259" o:spid="_x0000_s3283" style="position:absolute;visibility:visible;mso-wrap-style:square" from="2664,526" to="266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" strokeweight=".15pt"/>
                  <v:line id="Line 2260" o:spid="_x0000_s3284" style="position:absolute;visibility:visible;mso-wrap-style:square" from="2625,526" to="262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" strokeweight=".15pt"/>
                  <v:line id="Line 2261" o:spid="_x0000_s3285" style="position:absolute;flip:x;visibility:visible;mso-wrap-style:square" from="2645,584" to="266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" strokeweight=".15pt"/>
                  <v:line id="Line 2262" o:spid="_x0000_s3286" style="position:absolute;flip:x;visibility:visible;mso-wrap-style:square" from="2625,585" to="266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" strokeweight=".15pt"/>
                  <v:line id="Line 2263" o:spid="_x0000_s3287" style="position:absolute;flip:x;visibility:visible;mso-wrap-style:square" from="2631,593" to="265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" strokeweight=".15pt"/>
                  <v:line id="Line 2264" o:spid="_x0000_s3288" style="position:absolute;flip:x;visibility:visible;mso-wrap-style:square" from="2656,579" to="265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" strokeweight=".15pt"/>
                  <v:line id="Line 2265" o:spid="_x0000_s3289" style="position:absolute;visibility:visible;mso-wrap-style:square" from="2656,579" to="265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" strokeweight=".15pt"/>
                  <v:line id="Line 2266" o:spid="_x0000_s3290" style="position:absolute;visibility:visible;mso-wrap-style:square" from="2658,540" to="265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" strokeweight=".15pt"/>
                  <v:line id="Line 2267" o:spid="_x0000_s3291" style="position:absolute;flip:y;visibility:visible;mso-wrap-style:square" from="2658,593" to="265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" strokeweight=".15pt"/>
                  <v:line id="Line 2268" o:spid="_x0000_s3292" style="position:absolute;flip:x;visibility:visible;mso-wrap-style:square" from="2658,540" to="266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" strokeweight=".15pt"/>
                  <v:line id="Line 2269" o:spid="_x0000_s3293" style="position:absolute;visibility:visible;mso-wrap-style:square" from="2626,584" to="264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" strokeweight=".15pt"/>
                  <v:line id="Line 2270" o:spid="_x0000_s3294" style="position:absolute;visibility:visible;mso-wrap-style:square" from="2631,579" to="263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" strokeweight=".15pt"/>
                  <v:line id="Line 2271" o:spid="_x0000_s3295" style="position:absolute;visibility:visible;mso-wrap-style:square" from="2633,579" to="263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" strokeweight=".15pt"/>
                  <v:line id="Line 2272" o:spid="_x0000_s3296" style="position:absolute;flip:y;visibility:visible;mso-wrap-style:square" from="2631,540" to="263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" strokeweight=".15pt"/>
                  <v:line id="Line 2273" o:spid="_x0000_s3297" style="position:absolute;visibility:visible;mso-wrap-style:square" from="2631,593" to="263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" strokeweight=".15pt"/>
                  <v:line id="Line 2274" o:spid="_x0000_s3298" style="position:absolute;flip:x;visibility:visible;mso-wrap-style:square" from="2625,540" to="263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" strokeweight=".15pt"/>
                  <v:line id="Line 2275" o:spid="_x0000_s3299" style="position:absolute;flip:x;visibility:visible;mso-wrap-style:square" from="2648,526" to="265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" strokeweight=".15pt"/>
                  <v:line id="Line 2276" o:spid="_x0000_s3300" style="position:absolute;flip:x;visibility:visible;mso-wrap-style:square" from="2659,526" to="266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" strokeweight=".15pt"/>
                  <v:line id="Line 2277" o:spid="_x0000_s3301" style="position:absolute;flip:x;visibility:visible;mso-wrap-style:square" from="2671,526" to="267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" strokeweight=".15pt"/>
                  <v:line id="Line 2278" o:spid="_x0000_s3302" style="position:absolute;visibility:visible;mso-wrap-style:square" from="2664,505" to="266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" strokeweight=".15pt"/>
                  <v:line id="Line 2279" o:spid="_x0000_s3303" style="position:absolute;flip:x;visibility:visible;mso-wrap-style:square" from="2636,526" to="264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" strokeweight=".15pt"/>
                  <v:line id="Line 2280" o:spid="_x0000_s3304" style="position:absolute;flip:x;visibility:visible;mso-wrap-style:square" from="2625,526" to="263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" strokeweight=".15pt"/>
                  <v:line id="Line 2281" o:spid="_x0000_s3305" style="position:absolute;flip:x;visibility:visible;mso-wrap-style:square" from="2636,526" to="264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" strokeweight=".15pt"/>
                  <v:line id="Line 2282" o:spid="_x0000_s3306" style="position:absolute;visibility:visible;mso-wrap-style:square" from="2625,505" to="262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" strokeweight=".15pt"/>
                  <v:line id="Line 2283" o:spid="_x0000_s3307" style="position:absolute;flip:x;visibility:visible;mso-wrap-style:square" from="2657,410" to="270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" strokeweight=".15pt"/>
                  <v:line id="Line 2284" o:spid="_x0000_s3308" style="position:absolute;visibility:visible;mso-wrap-style:square" from="2657,413" to="270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" strokeweight=".15pt"/>
                  <v:line id="Line 2285" o:spid="_x0000_s3309" style="position:absolute;flip:x;visibility:visible;mso-wrap-style:square" from="2660,409" to="2698,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" strokeweight=".15pt"/>
                  <v:line id="Line 2286" o:spid="_x0000_s3310" style="position:absolute;flip:x y;visibility:visible;mso-wrap-style:square" from="2594,584" to="259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" strokeweight=".15pt"/>
                  <v:line id="Line 2287" o:spid="_x0000_s3311" style="position:absolute;flip:x y;visibility:visible;mso-wrap-style:square" from="2594,584" to="259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" strokeweight=".15pt"/>
                  <v:line id="Line 2288" o:spid="_x0000_s3312" style="position:absolute;flip:x;visibility:visible;mso-wrap-style:square" from="2645,348" to="271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" strokeweight=".15pt"/>
                  <v:line id="Line 2289" o:spid="_x0000_s3313" style="position:absolute;visibility:visible;mso-wrap-style:square" from="2645,316" to="271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" strokeweight=".15pt"/>
                  <v:line id="Line 2290" o:spid="_x0000_s3314" style="position:absolute;visibility:visible;mso-wrap-style:square" from="2702,348" to="270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" strokeweight=".15pt"/>
                  <v:line id="Line 2291" o:spid="_x0000_s3315" style="position:absolute;visibility:visible;mso-wrap-style:square" from="2725,348" to="272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" strokeweight=".15pt"/>
                  <v:line id="Line 2292" o:spid="_x0000_s3316" style="position:absolute;flip:y;visibility:visible;mso-wrap-style:square" from="2726,409" to="272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" strokeweight=".15pt"/>
                  <v:line id="Line 2293" o:spid="_x0000_s3317" style="position:absolute;visibility:visible;mso-wrap-style:square" from="2726,410" to="272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" strokeweight=".15pt"/>
                  <v:line id="Line 2294" o:spid="_x0000_s3318" style="position:absolute;flip:y;visibility:visible;mso-wrap-style:square" from="2726,411" to="272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" strokeweight=".15pt"/>
                  <v:line id="Line 2295" o:spid="_x0000_s3319" style="position:absolute;visibility:visible;mso-wrap-style:square" from="2726,411" to="272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" strokeweight=".15pt"/>
                  <v:line id="Line 2296" o:spid="_x0000_s3320" style="position:absolute;flip:y;visibility:visible;mso-wrap-style:square" from="2700,411" to="270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" strokeweight=".15pt"/>
                  <v:line id="Line 2297" o:spid="_x0000_s3321" style="position:absolute;flip:y;visibility:visible;mso-wrap-style:square" from="2701,410" to="27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" strokeweight=".15pt"/>
                  <v:line id="Line 2298" o:spid="_x0000_s3322" style="position:absolute;visibility:visible;mso-wrap-style:square" from="2700,411" to="270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" strokeweight=".15pt"/>
                  <v:line id="Line 2299" o:spid="_x0000_s3323" style="position:absolute;flip:x y;visibility:visible;mso-wrap-style:square" from="2698,409" to="270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" strokeweight=".15pt"/>
                  <v:line id="Line 2300" o:spid="_x0000_s3324" style="position:absolute;flip:x;visibility:visible;mso-wrap-style:square" from="2691,294" to="271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" strokeweight=".15pt"/>
                  <v:line id="Line 2301" o:spid="_x0000_s3325" style="position:absolute;visibility:visible;mso-wrap-style:square" from="2713,294" to="273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" strokeweight=".15pt"/>
                  <v:line id="Line 2302" o:spid="_x0000_s3326" style="position:absolute;visibility:visible;mso-wrap-style:square" from="2736,294" to="273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" strokeweight=".15pt"/>
                  <v:line id="Line 2303" o:spid="_x0000_s3327" style="position:absolute;flip:y;visibility:visible;mso-wrap-style:square" from="2725,324" to="272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" strokeweight=".15pt"/>
                  <v:line id="Line 2304" o:spid="_x0000_s3328" style="position:absolute;visibility:visible;mso-wrap-style:square" from="2691,294" to="269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" strokeweight=".15pt"/>
                  <v:line id="Line 2305" o:spid="_x0000_s3329" style="position:absolute;flip:y;visibility:visible;mso-wrap-style:square" from="2702,324" to="270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" strokeweight=".15pt"/>
                  <v:line id="Line 2306" o:spid="_x0000_s3330" style="position:absolute;visibility:visible;mso-wrap-style:square" from="2633,348" to="263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" strokeweight=".15pt"/>
                  <v:line id="Line 2307" o:spid="_x0000_s3331" style="position:absolute;visibility:visible;mso-wrap-style:square" from="2656,348" to="265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" strokeweight=".15pt"/>
                  <v:line id="Line 2308" o:spid="_x0000_s3332" style="position:absolute;visibility:visible;mso-wrap-style:square" from="2657,411" to="265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" strokeweight=".15pt"/>
                  <v:line id="Line 2309" o:spid="_x0000_s3333" style="position:absolute;flip:y;visibility:visible;mso-wrap-style:square" from="2657,411" to="265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" strokeweight=".15pt"/>
                  <v:line id="Line 2310" o:spid="_x0000_s3334" style="position:absolute;visibility:visible;mso-wrap-style:square" from="2657,410" to="265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" strokeweight=".15pt"/>
                  <v:line id="Line 2311" o:spid="_x0000_s3335" style="position:absolute;flip:y;visibility:visible;mso-wrap-style:square" from="2657,409" to="266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" strokeweight=".15pt"/>
                  <v:line id="Line 2312" o:spid="_x0000_s3336" style="position:absolute;flip:y;visibility:visible;mso-wrap-style:square" from="2632,411" to="263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" strokeweight=".15pt"/>
                  <v:line id="Line 2313" o:spid="_x0000_s3337" style="position:absolute;flip:y;visibility:visible;mso-wrap-style:square" from="2632,410" to="263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" strokeweight=".15pt"/>
                  <v:line id="Line 2314" o:spid="_x0000_s3338" style="position:absolute;visibility:visible;mso-wrap-style:square" from="2632,411" to="263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" strokeweight=".15pt"/>
                  <v:line id="Line 2315" o:spid="_x0000_s3339" style="position:absolute;flip:x y;visibility:visible;mso-wrap-style:square" from="2629,409" to="263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" strokeweight=".15pt"/>
                  <v:line id="Line 2316" o:spid="_x0000_s3340" style="position:absolute;visibility:visible;mso-wrap-style:square" from="2645,294" to="266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" strokeweight=".15pt"/>
                  <v:line id="Line 2317" o:spid="_x0000_s3341" style="position:absolute;visibility:visible;mso-wrap-style:square" from="2667,294" to="266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" strokeweight=".15pt"/>
                  <v:line id="Line 2318" o:spid="_x0000_s3342" style="position:absolute;flip:y;visibility:visible;mso-wrap-style:square" from="2656,324" to="265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" strokeweight=".15pt"/>
                  <v:line id="Line 2319" o:spid="_x0000_s3343" style="position:absolute;flip:x;visibility:visible;mso-wrap-style:square" from="2622,294" to="264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" strokeweight=".15pt"/>
                  <v:line id="Line 2320" o:spid="_x0000_s3344" style="position:absolute;visibility:visible;mso-wrap-style:square" from="2622,294" to="262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" strokeweight=".15pt"/>
                  <v:line id="Line 2321" o:spid="_x0000_s3345" style="position:absolute;flip:y;visibility:visible;mso-wrap-style:square" from="2633,324" to="263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" strokeweight=".15pt"/>
                  <v:line id="Line 2322" o:spid="_x0000_s3346" style="position:absolute;flip:y;visibility:visible;mso-wrap-style:square" from="2561,413" to="256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" strokeweight=".15pt"/>
                  <v:line id="Line 2323" o:spid="_x0000_s3347" style="position:absolute;flip:y;visibility:visible;mso-wrap-style:square" from="2522,413" to="252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" strokeweight=".15pt"/>
                  <v:line id="Line 2324" o:spid="_x0000_s3348" style="position:absolute;flip:y;visibility:visible;mso-wrap-style:square" from="2590,413" to="259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" strokeweight=".15pt"/>
                  <v:line id="Line 2325" o:spid="_x0000_s3349" style="position:absolute;visibility:visible;mso-wrap-style:square" from="2557,584" to="257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" strokeweight=".15pt"/>
                  <v:line id="Line 2326" o:spid="_x0000_s3350" style="position:absolute;flip:x;visibility:visible;mso-wrap-style:square" from="2556,585" to="259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" strokeweight=".15pt"/>
                  <v:line id="Line 2327" o:spid="_x0000_s3351" style="position:absolute;flip:x;visibility:visible;mso-wrap-style:square" from="2556,526" to="256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" strokeweight=".15pt"/>
                  <v:line id="Line 2328" o:spid="_x0000_s3352" style="position:absolute;visibility:visible;mso-wrap-style:square" from="2507,517" to="257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" strokeweight=".15pt"/>
                  <v:line id="Line 2329" o:spid="_x0000_s3353" style="position:absolute;visibility:visible;mso-wrap-style:square" from="2507,505" to="257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" strokeweight=".15pt"/>
                  <v:line id="Line 2330" o:spid="_x0000_s3354" style="position:absolute;visibility:visible;mso-wrap-style:square" from="2507,610" to="257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" strokeweight=".15pt"/>
                  <v:line id="Line 2331" o:spid="_x0000_s3355" style="position:absolute;flip:x;visibility:visible;mso-wrap-style:square" from="2556,540" to="256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" strokeweight=".15pt"/>
                  <v:line id="Line 2332" o:spid="_x0000_s3356" style="position:absolute;flip:x;visibility:visible;mso-wrap-style:square" from="2521,605" to="256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" strokeweight=".15pt"/>
                  <v:line id="Line 2333" o:spid="_x0000_s3357" style="position:absolute;visibility:visible;mso-wrap-style:square" from="2595,526" to="25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" strokeweight=".15pt"/>
                  <v:line id="Line 2334" o:spid="_x0000_s3358" style="position:absolute;flip:x;visibility:visible;mso-wrap-style:square" from="2576,584" to="259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" strokeweight=".15pt"/>
                  <v:line id="Line 2335" o:spid="_x0000_s3359" style="position:absolute;flip:x;visibility:visible;mso-wrap-style:square" from="2563,593" to="2590,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" strokeweight=".15pt"/>
                  <v:line id="Line 2336" o:spid="_x0000_s3360" style="position:absolute;flip:x;visibility:visible;mso-wrap-style:square" from="2587,579" to="259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" strokeweight=".15pt"/>
                  <v:line id="Line 2337" o:spid="_x0000_s3361" style="position:absolute;visibility:visible;mso-wrap-style:square" from="2590,540" to="259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" strokeweight=".15pt"/>
                  <v:line id="Line 2338" o:spid="_x0000_s3362" style="position:absolute;flip:y;visibility:visible;mso-wrap-style:square" from="2590,593" to="259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" strokeweight=".15pt"/>
                  <v:line id="Line 2339" o:spid="_x0000_s3363" style="position:absolute;flip:x;visibility:visible;mso-wrap-style:square" from="2590,540" to="25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" strokeweight=".15pt"/>
                  <v:line id="Line 2340" o:spid="_x0000_s3364" style="position:absolute;visibility:visible;mso-wrap-style:square" from="2563,579" to="256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" strokeweight=".15pt"/>
                  <v:line id="Line 2341" o:spid="_x0000_s3365" style="position:absolute;visibility:visible;mso-wrap-style:square" from="2564,579" to="256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" strokeweight=".15pt"/>
                  <v:line id="Line 2342" o:spid="_x0000_s3366" style="position:absolute;flip:y;visibility:visible;mso-wrap-style:square" from="2563,540" to="256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" strokeweight=".15pt"/>
                  <v:line id="Line 2343" o:spid="_x0000_s3367" style="position:absolute;visibility:visible;mso-wrap-style:square" from="2563,593" to="256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" strokeweight=".15pt"/>
                  <v:line id="Line 2344" o:spid="_x0000_s3368" style="position:absolute;visibility:visible;mso-wrap-style:square" from="2587,579" to="258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" strokeweight=".15pt"/>
                  <v:line id="Line 2345" o:spid="_x0000_s3369" style="position:absolute;flip:x;visibility:visible;mso-wrap-style:square" from="2590,526" to="259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" strokeweight=".15pt"/>
                  <v:line id="Line 2346" o:spid="_x0000_s3370" style="position:absolute;flip:x;visibility:visible;mso-wrap-style:square" from="2603,526" to="260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" strokeweight=".15pt"/>
                  <v:line id="Line 2347" o:spid="_x0000_s3371" style="position:absolute;visibility:visible;mso-wrap-style:square" from="2595,505" to="259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" strokeweight=".15pt"/>
                  <v:line id="Line 2348" o:spid="_x0000_s3372" style="position:absolute;flip:x;visibility:visible;mso-wrap-style:square" from="2579,526" to="258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" strokeweight=".15pt"/>
                  <v:line id="Line 2349" o:spid="_x0000_s3373" style="position:absolute;flip:x;visibility:visible;mso-wrap-style:square" from="2568,526" to="257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" strokeweight=".15pt"/>
                  <v:line id="Line 2350" o:spid="_x0000_s3374" style="position:absolute;flip:x;visibility:visible;mso-wrap-style:square" from="2568,526" to="257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" strokeweight=".15pt"/>
                  <v:line id="Line 2351" o:spid="_x0000_s3375" style="position:absolute;visibility:visible;mso-wrap-style:square" from="2526,526" to="252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" strokeweight=".15pt"/>
                  <v:line id="Line 2352" o:spid="_x0000_s3376" style="position:absolute;visibility:visible;mso-wrap-style:square" from="2556,526" to="255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" strokeweight=".15pt"/>
                  <v:line id="Line 2353" o:spid="_x0000_s3377" style="position:absolute;flip:x;visibility:visible;mso-wrap-style:square" from="2556,584" to="255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" strokeweight=".15pt"/>
                  <v:line id="Line 2354" o:spid="_x0000_s3378" style="position:absolute;flip:x;visibility:visible;mso-wrap-style:square" from="2556,584" to="255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" strokeweight=".15pt"/>
                  <v:line id="Line 2355" o:spid="_x0000_s3379" style="position:absolute;flip:y;visibility:visible;mso-wrap-style:square" from="2526,584" to="25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" strokeweight=".15pt"/>
                  <v:line id="Line 2356" o:spid="_x0000_s3380" style="position:absolute;flip:y;visibility:visible;mso-wrap-style:square" from="2526,584" to="252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" strokeweight=".15pt"/>
                  <v:line id="Line 2357" o:spid="_x0000_s3381" style="position:absolute;flip:x;visibility:visible;mso-wrap-style:square" from="2507,584" to="252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" strokeweight=".15pt"/>
                  <v:line id="Line 2358" o:spid="_x0000_s3382" style="position:absolute;flip:x;visibility:visible;mso-wrap-style:square" from="2518,579" to="252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" strokeweight=".15pt"/>
                  <v:line id="Line 2359" o:spid="_x0000_s3383" style="position:absolute;visibility:visible;mso-wrap-style:square" from="2518,579" to="251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" strokeweight=".15pt"/>
                  <v:line id="Line 2360" o:spid="_x0000_s3384" style="position:absolute;visibility:visible;mso-wrap-style:square" from="2521,540" to="252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" strokeweight=".15pt"/>
                  <v:line id="Line 2361" o:spid="_x0000_s3385" style="position:absolute;flip:y;visibility:visible;mso-wrap-style:square" from="2521,593" to="252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" strokeweight=".15pt"/>
                  <v:line id="Line 2362" o:spid="_x0000_s3386" style="position:absolute;flip:x;visibility:visible;mso-wrap-style:square" from="2521,540" to="252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" strokeweight=".15pt"/>
                  <v:line id="Line 2363" o:spid="_x0000_s3387" style="position:absolute;flip:x;visibility:visible;mso-wrap-style:square" from="2534,526" to="253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" strokeweight=".15pt"/>
                  <v:line id="Line 2364" o:spid="_x0000_s3388" style="position:absolute;flip:x;visibility:visible;mso-wrap-style:square" from="2545,526" to="2549,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" strokeweight=".15pt"/>
                  <v:line id="Line 2365" o:spid="_x0000_s3389" style="position:absolute;visibility:visible;mso-wrap-style:square" from="2556,505" to="255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" strokeweight=".15pt"/>
                  <v:line id="Line 2366" o:spid="_x0000_s3390" style="position:absolute;flip:x;visibility:visible;mso-wrap-style:square" from="2510,526" to="251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" strokeweight=".15pt"/>
                  <v:line id="Line 2367" o:spid="_x0000_s3391" style="position:absolute;flip:x;visibility:visible;mso-wrap-style:square" from="2522,526" to="252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" strokeweight=".15pt"/>
                  <v:line id="Line 2368" o:spid="_x0000_s3392" style="position:absolute;visibility:visible;mso-wrap-style:square" from="2526,505" to="252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" strokeweight=".15pt"/>
                  <v:line id="Line 2369" o:spid="_x0000_s3393" style="position:absolute;flip:x;visibility:visible;mso-wrap-style:square" from="2499,526" to="250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" strokeweight=".15pt"/>
                  <v:line id="Line 2370" o:spid="_x0000_s3394" style="position:absolute;flip:x;visibility:visible;mso-wrap-style:square" from="2519,410" to="256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" strokeweight=".15pt"/>
                  <v:line id="Line 2371" o:spid="_x0000_s3395" style="position:absolute;visibility:visible;mso-wrap-style:square" from="2520,413" to="256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" strokeweight=".15pt"/>
                  <v:line id="Line 2372" o:spid="_x0000_s3396" style="position:absolute;flip:x;visibility:visible;mso-wrap-style:square" from="2522,409" to="256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" strokeweight=".15pt"/>
                  <v:line id="Line 2373" o:spid="_x0000_s3397" style="position:absolute;flip:x;visibility:visible;mso-wrap-style:square" from="2553,294" to="257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" strokeweight=".15pt"/>
                  <v:line id="Line 2374" o:spid="_x0000_s3398" style="position:absolute;flip:x;visibility:visible;mso-wrap-style:square" from="2507,348" to="25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" strokeweight=".15pt"/>
                  <v:line id="Line 2375" o:spid="_x0000_s3399" style="position:absolute;visibility:visible;mso-wrap-style:square" from="2507,316" to="257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" strokeweight=".15pt"/>
                  <v:line id="Line 2376" o:spid="_x0000_s3400" style="position:absolute;visibility:visible;mso-wrap-style:square" from="2587,348" to="258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" strokeweight=".15pt"/>
                  <v:line id="Line 2377" o:spid="_x0000_s3401" style="position:absolute;visibility:visible;mso-wrap-style:square" from="2564,348" to="256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" strokeweight=".15pt"/>
                  <v:line id="Line 2378" o:spid="_x0000_s3402" style="position:absolute;visibility:visible;mso-wrap-style:square" from="2588,411" to="258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" strokeweight=".15pt"/>
                  <v:line id="Line 2379" o:spid="_x0000_s3403" style="position:absolute;flip:y;visibility:visible;mso-wrap-style:square" from="2588,409" to="259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" strokeweight=".15pt"/>
                  <v:line id="Line 2380" o:spid="_x0000_s3404" style="position:absolute;flip:y;visibility:visible;mso-wrap-style:square" from="2589,411" to="258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" strokeweight=".15pt"/>
                  <v:line id="Line 2381" o:spid="_x0000_s3405" style="position:absolute;flip:y;visibility:visible;mso-wrap-style:square" from="2563,411" to="256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" strokeweight=".15pt"/>
                  <v:line id="Line 2382" o:spid="_x0000_s3406" style="position:absolute;flip:y;visibility:visible;mso-wrap-style:square" from="2563,410" to="256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" strokeweight=".15pt"/>
                  <v:line id="Line 2383" o:spid="_x0000_s3407" style="position:absolute;visibility:visible;mso-wrap-style:square" from="2563,411" to="256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" strokeweight=".15pt"/>
                  <v:line id="Line 2384" o:spid="_x0000_s3408" style="position:absolute;flip:x y;visibility:visible;mso-wrap-style:square" from="2560,409" to="256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" strokeweight=".15pt"/>
                  <v:line id="Line 2385" o:spid="_x0000_s3409" style="position:absolute;visibility:visible;mso-wrap-style:square" from="2588,410" to="258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" strokeweight=".15pt"/>
                  <v:line id="Line 2386" o:spid="_x0000_s3410" style="position:absolute;visibility:visible;mso-wrap-style:square" from="2576,294" to="259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" strokeweight=".15pt"/>
                  <v:line id="Line 2387" o:spid="_x0000_s3411" style="position:absolute;visibility:visible;mso-wrap-style:square" from="2598,294" to="259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" strokeweight=".15pt"/>
                  <v:line id="Line 2388" o:spid="_x0000_s3412" style="position:absolute;flip:y;visibility:visible;mso-wrap-style:square" from="2564,324" to="256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" strokeweight=".15pt"/>
                  <v:line id="Line 2389" o:spid="_x0000_s3413" style="position:absolute;flip:y;visibility:visible;mso-wrap-style:square" from="2587,324" to="258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" strokeweight=".15pt"/>
                  <v:line id="Line 2390" o:spid="_x0000_s3414" style="position:absolute;visibility:visible;mso-wrap-style:square" from="2518,348" to="251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" strokeweight=".15pt"/>
                  <v:line id="Line 2391" o:spid="_x0000_s3415" style="position:absolute;visibility:visible;mso-wrap-style:square" from="2519,411" to="252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" strokeweight=".15pt"/>
                  <v:line id="Line 2392" o:spid="_x0000_s3416" style="position:absolute;flip:y;visibility:visible;mso-wrap-style:square" from="2520,411" to="252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" strokeweight=".15pt"/>
                  <v:line id="Line 2393" o:spid="_x0000_s3417" style="position:absolute;visibility:visible;mso-wrap-style:square" from="2519,410" to="251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" strokeweight=".15pt"/>
                  <v:line id="Line 2394" o:spid="_x0000_s3418" style="position:absolute;flip:y;visibility:visible;mso-wrap-style:square" from="2519,409" to="252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" strokeweight=".15pt"/>
                  <v:line id="Line 2395" o:spid="_x0000_s3419" style="position:absolute;visibility:visible;mso-wrap-style:square" from="2507,294" to="252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" strokeweight=".15pt"/>
                  <v:line id="Line 2396" o:spid="_x0000_s3420" style="position:absolute;visibility:visible;mso-wrap-style:square" from="2553,294" to="255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" strokeweight=".15pt"/>
                  <v:line id="Line 2397" o:spid="_x0000_s3421" style="position:absolute;visibility:visible;mso-wrap-style:square" from="2529,294" to="252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" strokeweight=".15pt"/>
                  <v:line id="Line 2398" o:spid="_x0000_s3422" style="position:absolute;flip:y;visibility:visible;mso-wrap-style:square" from="2518,324" to="251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" strokeweight=".15pt"/>
                  <v:line id="Line 2399" o:spid="_x0000_s3423" style="position:absolute;visibility:visible;mso-wrap-style:square" from="2006,584" to="202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" strokeweight=".15pt"/>
                  <v:line id="Line 2400" o:spid="_x0000_s3424" style="position:absolute;flip:x;visibility:visible;mso-wrap-style:square" from="2006,585" to="204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" strokeweight=".15pt"/>
                  <v:line id="Line 2401" o:spid="_x0000_s3425" style="position:absolute;flip:x;visibility:visible;mso-wrap-style:square" from="2012,593" to="2039,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" strokeweight=".15pt"/>
                  <v:line id="Line 2402" o:spid="_x0000_s3426" style="position:absolute;flip:x;visibility:visible;mso-wrap-style:square" from="1966,526" to="224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" strokeweight=".15pt"/>
                  <v:line id="Line 2403" o:spid="_x0000_s3427" style="position:absolute;visibility:visible;mso-wrap-style:square" from="1966,610" to="202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" strokeweight=".15pt"/>
                  <v:line id="Line 2404" o:spid="_x0000_s3428" style="position:absolute;visibility:visible;mso-wrap-style:square" from="1964,517" to="202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" strokeweight=".15pt"/>
                  <v:line id="Line 2405" o:spid="_x0000_s3429" style="position:absolute;visibility:visible;mso-wrap-style:square" from="1964,505" to="202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" strokeweight=".15pt"/>
                  <v:line id="Line 2406" o:spid="_x0000_s3430" style="position:absolute;flip:x;visibility:visible;mso-wrap-style:square" from="2003,294" to="202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" strokeweight=".15pt"/>
                  <v:line id="Line 2407" o:spid="_x0000_s3431" style="position:absolute;visibility:visible;mso-wrap-style:square" from="1962,316" to="202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" strokeweight=".15pt"/>
                  <v:line id="Line 2408" o:spid="_x0000_s3432" style="position:absolute;visibility:visible;mso-wrap-style:square" from="1963,324" to="2026,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" strokeweight=".15pt"/>
                  <v:line id="Line 2409" o:spid="_x0000_s3433" style="position:absolute;flip:x;visibility:visible;mso-wrap-style:square" from="1964,348" to="202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" strokeweight=".15pt"/>
                  <v:line id="Line 2410" o:spid="_x0000_s3434" style="position:absolute;flip:x;visibility:visible;mso-wrap-style:square" from="2244,410" to="228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" strokeweight=".15pt"/>
                  <v:line id="Line 2411" o:spid="_x0000_s3435" style="position:absolute;visibility:visible;mso-wrap-style:square" from="2244,413" to="228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" strokeweight=".15pt"/>
                  <v:line id="Line 2412" o:spid="_x0000_s3436" style="position:absolute;flip:x;visibility:visible;mso-wrap-style:square" from="2248,409" to="2285,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" strokeweight=".15pt"/>
                  <v:line id="Line 2413" o:spid="_x0000_s3437" style="position:absolute;flip:x;visibility:visible;mso-wrap-style:square" from="2232,348" to="230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" strokeweight=".15pt"/>
                  <v:line id="Line 2414" o:spid="_x0000_s3438" style="position:absolute;visibility:visible;mso-wrap-style:square" from="2232,316" to="2301,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" strokeweight=".15pt"/>
                  <v:line id="Line 2415" o:spid="_x0000_s3439" style="position:absolute;visibility:visible;mso-wrap-style:square" from="2232,517" to="230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" strokeweight=".15pt"/>
                </v:group>
                <v:group id="Group 2617" o:spid="_x0000_s3440" style="position:absolute;left:13296;top:1866;width:2547;height:2007" coordorigin="2094,294" coordsize="4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">
                  <v:line id="Line 2417" o:spid="_x0000_s3441" style="position:absolute;visibility:visible;mso-wrap-style:square" from="2232,505" to="2301,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" strokeweight=".15pt"/>
                  <v:line id="Line 2418" o:spid="_x0000_s3442" style="position:absolute;visibility:visible;mso-wrap-style:square" from="2232,610" to="2301,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" strokeweight=".15pt"/>
                  <v:line id="Line 2419" o:spid="_x0000_s3443" style="position:absolute;flip:x;visibility:visible;mso-wrap-style:square" from="2246,605" to="228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" strokeweight=".15pt"/>
                  <v:line id="Line 2420" o:spid="_x0000_s3444" style="position:absolute;flip:x;visibility:visible;mso-wrap-style:square" from="2370,584" to="238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" strokeweight=".15pt"/>
                  <v:line id="Line 2421" o:spid="_x0000_s3445" style="position:absolute;flip:x;visibility:visible;mso-wrap-style:square" from="2350,585" to="23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" strokeweight=".15pt"/>
                  <v:line id="Line 2422" o:spid="_x0000_s3446" style="position:absolute;flip:x;visibility:visible;mso-wrap-style:square" from="2356,593" to="2383,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" strokeweight=".15pt"/>
                  <v:line id="Line 2423" o:spid="_x0000_s3447" style="position:absolute;visibility:visible;mso-wrap-style:square" from="2370,294" to="239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" strokeweight=".15pt"/>
                  <v:line id="Line 2424" o:spid="_x0000_s3448" style="position:absolute;flip:x;visibility:visible;mso-wrap-style:square" from="2370,348" to="243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" strokeweight=".15pt"/>
                  <v:line id="Line 2425" o:spid="_x0000_s3449" style="position:absolute;visibility:visible;mso-wrap-style:square" from="2370,316" to="243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" strokeweight=".15pt"/>
                  <v:line id="Line 2426" o:spid="_x0000_s3450" style="position:absolute;visibility:visible;mso-wrap-style:square" from="2370,517" to="243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" strokeweight=".15pt"/>
                  <v:line id="Line 2427" o:spid="_x0000_s3451" style="position:absolute;visibility:visible;mso-wrap-style:square" from="2370,505" to="243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" strokeweight=".15pt"/>
                  <v:line id="Line 2428" o:spid="_x0000_s3452" style="position:absolute;visibility:visible;mso-wrap-style:square" from="2370,610" to="243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" strokeweight=".15pt"/>
                  <v:line id="Line 2429" o:spid="_x0000_s3453" style="position:absolute;flip:y;visibility:visible;mso-wrap-style:square" from="2424,413" to="242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" strokeweight=".15pt"/>
                  <v:line id="Line 2430" o:spid="_x0000_s3454" style="position:absolute;flip:y;visibility:visible;mso-wrap-style:square" from="2385,413" to="238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" strokeweight=".15pt"/>
                  <v:line id="Line 2431" o:spid="_x0000_s3455" style="position:absolute;flip:y;visibility:visible;mso-wrap-style:square" from="2492,413" to="249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" strokeweight=".15pt"/>
                  <v:line id="Line 2432" o:spid="_x0000_s3456" style="position:absolute;flip:y;visibility:visible;mso-wrap-style:square" from="2453,413" to="245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" strokeweight=".15pt"/>
                  <v:line id="Line 2433" o:spid="_x0000_s3457" style="position:absolute;visibility:visible;mso-wrap-style:square" from="2419,584" to="243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" strokeweight=".15pt"/>
                  <v:line id="Line 2434" o:spid="_x0000_s3458" style="position:absolute;flip:x;visibility:visible;mso-wrap-style:square" from="2419,585" to="245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" strokeweight=".15pt"/>
                  <v:line id="Line 2435" o:spid="_x0000_s3459" style="position:absolute;flip:x;visibility:visible;mso-wrap-style:square" from="2425,593" to="2452,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" strokeweight=".15pt"/>
                  <v:line id="Line 2436" o:spid="_x0000_s3460" style="position:absolute;visibility:visible;mso-wrap-style:square" from="2457,526" to="245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" strokeweight=".15pt"/>
                  <v:line id="Line 2437" o:spid="_x0000_s3461" style="position:absolute;visibility:visible;mso-wrap-style:square" from="2488,526" to="248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" strokeweight=".15pt"/>
                  <v:line id="Line 2438" o:spid="_x0000_s3462" style="position:absolute;visibility:visible;mso-wrap-style:square" from="2488,584" to="24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" strokeweight=".15pt"/>
                  <v:line id="Line 2439" o:spid="_x0000_s3463" style="position:absolute;visibility:visible;mso-wrap-style:square" from="2488,584" to="24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" strokeweight=".15pt"/>
                  <v:line id="Line 2440" o:spid="_x0000_s3464" style="position:absolute;flip:y;visibility:visible;mso-wrap-style:square" from="2457,584" to="245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" strokeweight=".15pt"/>
                  <v:line id="Line 2441" o:spid="_x0000_s3465" style="position:absolute;flip:y;visibility:visible;mso-wrap-style:square" from="2457,584" to="2457,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" strokeweight=".15pt"/>
                  <v:line id="Line 2442" o:spid="_x0000_s3466" style="position:absolute;flip:x;visibility:visible;mso-wrap-style:square" from="2452,605" to="249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" strokeweight=".15pt"/>
                  <v:line id="Line 2443" o:spid="_x0000_s3467" style="position:absolute;visibility:visible;mso-wrap-style:square" from="2494,579" to="249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" strokeweight=".15pt"/>
                  <v:line id="Line 2444" o:spid="_x0000_s3468" style="position:absolute;visibility:visible;mso-wrap-style:square" from="2495,579" to="249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" strokeweight=".15pt"/>
                  <v:line id="Line 2445" o:spid="_x0000_s3469" style="position:absolute;flip:y;visibility:visible;mso-wrap-style:square" from="2494,540" to="249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" strokeweight=".15pt"/>
                  <v:line id="Line 2446" o:spid="_x0000_s3470" style="position:absolute;visibility:visible;mso-wrap-style:square" from="2494,593" to="249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" strokeweight=".15pt"/>
                  <v:line id="Line 2447" o:spid="_x0000_s3471" style="position:absolute;flip:x;visibility:visible;mso-wrap-style:square" from="2488,540" to="249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" strokeweight=".15pt"/>
                  <v:line id="Line 2448" o:spid="_x0000_s3472" style="position:absolute;flip:x;visibility:visible;mso-wrap-style:square" from="2439,584" to="245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" strokeweight=".15pt"/>
                  <v:line id="Line 2449" o:spid="_x0000_s3473" style="position:absolute;flip:x;visibility:visible;mso-wrap-style:square" from="2450,579" to="245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" strokeweight=".15pt"/>
                  <v:line id="Line 2450" o:spid="_x0000_s3474" style="position:absolute;visibility:visible;mso-wrap-style:square" from="2450,579" to="245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" strokeweight=".15pt"/>
                  <v:line id="Line 2451" o:spid="_x0000_s3475" style="position:absolute;visibility:visible;mso-wrap-style:square" from="2452,540" to="245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" strokeweight=".15pt"/>
                  <v:line id="Line 2452" o:spid="_x0000_s3476" style="position:absolute;flip:y;visibility:visible;mso-wrap-style:square" from="2452,593" to="245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" strokeweight=".15pt"/>
                  <v:line id="Line 2453" o:spid="_x0000_s3477" style="position:absolute;flip:x;visibility:visible;mso-wrap-style:square" from="2452,540" to="245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" strokeweight=".15pt"/>
                  <v:line id="Line 2454" o:spid="_x0000_s3478" style="position:absolute;visibility:visible;mso-wrap-style:square" from="2488,505" to="248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" strokeweight=".15pt"/>
                  <v:line id="Line 2455" o:spid="_x0000_s3479" style="position:absolute;visibility:visible;mso-wrap-style:square" from="2457,505" to="2457,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" strokeweight=".15pt"/>
                  <v:line id="Line 2456" o:spid="_x0000_s3480" style="position:absolute;visibility:visible;mso-wrap-style:square" from="2388,526" to="238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" strokeweight=".15pt"/>
                  <v:line id="Line 2457" o:spid="_x0000_s3481" style="position:absolute;visibility:visible;mso-wrap-style:square" from="2419,526" to="2419,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" strokeweight=".15pt"/>
                  <v:line id="Line 2458" o:spid="_x0000_s3482" style="position:absolute;visibility:visible;mso-wrap-style:square" from="2419,584" to="241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" strokeweight=".15pt"/>
                  <v:line id="Line 2459" o:spid="_x0000_s3483" style="position:absolute;visibility:visible;mso-wrap-style:square" from="2419,584" to="2419,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" strokeweight=".15pt"/>
                  <v:line id="Line 2460" o:spid="_x0000_s3484" style="position:absolute;flip:y;visibility:visible;mso-wrap-style:square" from="2388,584" to="23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" strokeweight=".15pt"/>
                  <v:line id="Line 2461" o:spid="_x0000_s3485" style="position:absolute;flip:y;visibility:visible;mso-wrap-style:square" from="2388,584" to="238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" strokeweight=".15pt"/>
                  <v:line id="Line 2462" o:spid="_x0000_s3486" style="position:absolute;flip:x;visibility:visible;mso-wrap-style:square" from="2383,605" to="242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" strokeweight=".15pt"/>
                  <v:line id="Line 2463" o:spid="_x0000_s3487" style="position:absolute;visibility:visible;mso-wrap-style:square" from="2425,579" to="242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" strokeweight=".15pt"/>
                  <v:line id="Line 2464" o:spid="_x0000_s3488" style="position:absolute;visibility:visible;mso-wrap-style:square" from="2426,579" to="242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" strokeweight=".15pt"/>
                  <v:line id="Line 2465" o:spid="_x0000_s3489" style="position:absolute;flip:y;visibility:visible;mso-wrap-style:square" from="2425,540" to="2425,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" strokeweight=".15pt"/>
                  <v:line id="Line 2466" o:spid="_x0000_s3490" style="position:absolute;visibility:visible;mso-wrap-style:square" from="2425,593" to="2425,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" strokeweight=".15pt"/>
                  <v:line id="Line 2467" o:spid="_x0000_s3491" style="position:absolute;flip:x;visibility:visible;mso-wrap-style:square" from="2419,540" to="242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" strokeweight=".15pt"/>
                  <v:line id="Line 2468" o:spid="_x0000_s3492" style="position:absolute;flip:x;visibility:visible;mso-wrap-style:square" from="2381,579" to="238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" strokeweight=".15pt"/>
                  <v:line id="Line 2469" o:spid="_x0000_s3493" style="position:absolute;visibility:visible;mso-wrap-style:square" from="2381,579" to="238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" strokeweight=".15pt"/>
                  <v:line id="Line 2470" o:spid="_x0000_s3494" style="position:absolute;visibility:visible;mso-wrap-style:square" from="2383,540" to="238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" strokeweight=".15pt"/>
                  <v:line id="Line 2471" o:spid="_x0000_s3495" style="position:absolute;flip:y;visibility:visible;mso-wrap-style:square" from="2383,593" to="2383,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" strokeweight=".15pt"/>
                  <v:line id="Line 2472" o:spid="_x0000_s3496" style="position:absolute;flip:x;visibility:visible;mso-wrap-style:square" from="2383,540" to="238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" strokeweight=".15pt"/>
                  <v:line id="Line 2473" o:spid="_x0000_s3497" style="position:absolute;visibility:visible;mso-wrap-style:square" from="2419,505" to="2419,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" strokeweight=".15pt"/>
                  <v:line id="Line 2474" o:spid="_x0000_s3498" style="position:absolute;visibility:visible;mso-wrap-style:square" from="2388,505" to="2388,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" strokeweight=".15pt"/>
                  <v:line id="Line 2475" o:spid="_x0000_s3499" style="position:absolute;flip:x;visibility:visible;mso-wrap-style:square" from="2416,294" to="243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" strokeweight=".15pt"/>
                  <v:line id="Line 2476" o:spid="_x0000_s3500" style="position:absolute;visibility:visible;mso-wrap-style:square" from="2495,348" to="249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" strokeweight=".15pt"/>
                  <v:line id="Line 2477" o:spid="_x0000_s3501" style="position:absolute;visibility:visible;mso-wrap-style:square" from="2450,348" to="245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" strokeweight=".15pt"/>
                  <v:line id="Line 2478" o:spid="_x0000_s3502" style="position:absolute;flip:x;visibility:visible;mso-wrap-style:square" from="2450,410" to="249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" strokeweight=".15pt"/>
                  <v:line id="Line 2479" o:spid="_x0000_s3503" style="position:absolute;visibility:visible;mso-wrap-style:square" from="2451,413" to="249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" strokeweight=".15pt"/>
                  <v:line id="Line 2480" o:spid="_x0000_s3504" style="position:absolute;flip:x;visibility:visible;mso-wrap-style:square" from="2454,409" to="2491,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" strokeweight=".15pt"/>
                  <v:line id="Line 2481" o:spid="_x0000_s3505" style="position:absolute;flip:y;visibility:visible;mso-wrap-style:square" from="2494,411" to="249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" strokeweight=".15pt"/>
                  <v:line id="Line 2482" o:spid="_x0000_s3506" style="position:absolute;flip:y;visibility:visible;mso-wrap-style:square" from="2494,410" to="249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" strokeweight=".15pt"/>
                  <v:line id="Line 2483" o:spid="_x0000_s3507" style="position:absolute;visibility:visible;mso-wrap-style:square" from="2494,411" to="249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" strokeweight=".15pt"/>
                  <v:line id="Line 2484" o:spid="_x0000_s3508" style="position:absolute;flip:x y;visibility:visible;mso-wrap-style:square" from="2491,409" to="249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" strokeweight=".15pt"/>
                  <v:line id="Line 2485" o:spid="_x0000_s3509" style="position:absolute;visibility:visible;mso-wrap-style:square" from="2450,411" to="245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" strokeweight=".15pt"/>
                  <v:line id="Line 2486" o:spid="_x0000_s3510" style="position:absolute;flip:y;visibility:visible;mso-wrap-style:square" from="2451,411" to="2451,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" strokeweight=".15pt"/>
                  <v:line id="Line 2487" o:spid="_x0000_s3511" style="position:absolute;visibility:visible;mso-wrap-style:square" from="2450,410" to="245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" strokeweight=".15pt"/>
                  <v:line id="Line 2488" o:spid="_x0000_s3512" style="position:absolute;flip:y;visibility:visible;mso-wrap-style:square" from="2450,409" to="245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" strokeweight=".15pt"/>
                  <v:line id="Line 2489" o:spid="_x0000_s3513" style="position:absolute;visibility:visible;mso-wrap-style:square" from="2484,294" to="248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" strokeweight=".15pt"/>
                  <v:line id="Line 2490" o:spid="_x0000_s3514" style="position:absolute;flip:y;visibility:visible;mso-wrap-style:square" from="2495,324" to="249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" strokeweight=".15pt"/>
                  <v:line id="Line 2491" o:spid="_x0000_s3515" style="position:absolute;visibility:visible;mso-wrap-style:square" from="2439,294" to="246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" strokeweight=".15pt"/>
                  <v:line id="Line 2492" o:spid="_x0000_s3516" style="position:absolute;visibility:visible;mso-wrap-style:square" from="2460,294" to="246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" strokeweight=".15pt"/>
                  <v:line id="Line 2493" o:spid="_x0000_s3517" style="position:absolute;flip:y;visibility:visible;mso-wrap-style:square" from="2450,324" to="245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" strokeweight=".15pt"/>
                  <v:line id="Line 2494" o:spid="_x0000_s3518" style="position:absolute;visibility:visible;mso-wrap-style:square" from="2426,348" to="242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" strokeweight=".15pt"/>
                  <v:line id="Line 2495" o:spid="_x0000_s3519" style="position:absolute;visibility:visible;mso-wrap-style:square" from="2381,348" to="238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" strokeweight=".15pt"/>
                  <v:line id="Line 2496" o:spid="_x0000_s3520" style="position:absolute;flip:x;visibility:visible;mso-wrap-style:square" from="2382,410" to="242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" strokeweight=".15pt"/>
                  <v:line id="Line 2497" o:spid="_x0000_s3521" style="position:absolute;visibility:visible;mso-wrap-style:square" from="2382,413" to="242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" strokeweight=".15pt"/>
                  <v:line id="Line 2498" o:spid="_x0000_s3522" style="position:absolute;flip:x;visibility:visible;mso-wrap-style:square" from="2385,409" to="2422,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" strokeweight=".15pt"/>
                  <v:line id="Line 2499" o:spid="_x0000_s3523" style="position:absolute;flip:y;visibility:visible;mso-wrap-style:square" from="2426,411" to="242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" strokeweight=".15pt"/>
                  <v:line id="Line 2500" o:spid="_x0000_s3524" style="position:absolute;flip:y;visibility:visible;mso-wrap-style:square" from="2426,410" to="242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" strokeweight=".15pt"/>
                  <v:line id="Line 2501" o:spid="_x0000_s3525" style="position:absolute;visibility:visible;mso-wrap-style:square" from="2426,411" to="242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" strokeweight=".15pt"/>
                  <v:line id="Line 2502" o:spid="_x0000_s3526" style="position:absolute;flip:x y;visibility:visible;mso-wrap-style:square" from="2422,409" to="2426,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" strokeweight=".15pt"/>
                  <v:line id="Line 2503" o:spid="_x0000_s3527" style="position:absolute;visibility:visible;mso-wrap-style:square" from="2382,411" to="238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" strokeweight=".15pt"/>
                  <v:line id="Line 2504" o:spid="_x0000_s3528" style="position:absolute;flip:y;visibility:visible;mso-wrap-style:square" from="2382,411" to="238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" strokeweight=".15pt"/>
                  <v:line id="Line 2505" o:spid="_x0000_s3529" style="position:absolute;visibility:visible;mso-wrap-style:square" from="2382,410" to="2382,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" strokeweight=".15pt"/>
                  <v:line id="Line 2506" o:spid="_x0000_s3530" style="position:absolute;flip:y;visibility:visible;mso-wrap-style:square" from="2382,409" to="238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" strokeweight=".15pt"/>
                  <v:line id="Line 2507" o:spid="_x0000_s3531" style="position:absolute;visibility:visible;mso-wrap-style:square" from="2416,294" to="241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" strokeweight=".15pt"/>
                  <v:line id="Line 2508" o:spid="_x0000_s3532" style="position:absolute;flip:y;visibility:visible;mso-wrap-style:square" from="2426,324" to="242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" strokeweight=".15pt"/>
                  <v:line id="Line 2509" o:spid="_x0000_s3533" style="position:absolute;visibility:visible;mso-wrap-style:square" from="2392,294" to="239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" strokeweight=".15pt"/>
                  <v:line id="Line 2510" o:spid="_x0000_s3534" style="position:absolute;flip:y;visibility:visible;mso-wrap-style:square" from="2381,324" to="238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" strokeweight=".15pt"/>
                  <v:line id="Line 2511" o:spid="_x0000_s3535" style="position:absolute;flip:y;visibility:visible;mso-wrap-style:square" from="2286,413" to="228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" strokeweight=".15pt"/>
                  <v:line id="Line 2512" o:spid="_x0000_s3536" style="position:absolute;flip:y;visibility:visible;mso-wrap-style:square" from="2355,413" to="235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" strokeweight=".15pt"/>
                  <v:line id="Line 2513" o:spid="_x0000_s3537" style="position:absolute;flip:y;visibility:visible;mso-wrap-style:square" from="2316,413" to="231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" strokeweight=".15pt"/>
                  <v:line id="Line 2514" o:spid="_x0000_s3538" style="position:absolute;flip:x;visibility:visible;mso-wrap-style:square" from="2301,584" to="231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" strokeweight=".15pt"/>
                  <v:line id="Line 2515" o:spid="_x0000_s3539" style="position:absolute;flip:x;visibility:visible;mso-wrap-style:square" from="2281,585" to="232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" strokeweight=".15pt"/>
                  <v:line id="Line 2516" o:spid="_x0000_s3540" style="position:absolute;visibility:visible;mso-wrap-style:square" from="2301,517" to="237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" strokeweight=".15pt"/>
                  <v:line id="Line 2517" o:spid="_x0000_s3541" style="position:absolute;visibility:visible;mso-wrap-style:square" from="2301,505" to="237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" strokeweight=".15pt"/>
                  <v:line id="Line 2518" o:spid="_x0000_s3542" style="position:absolute;visibility:visible;mso-wrap-style:square" from="2301,610" to="2370,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" strokeweight=".15pt"/>
                  <v:line id="Line 2519" o:spid="_x0000_s3543" style="position:absolute;flip:x;visibility:visible;mso-wrap-style:square" from="2314,540" to="232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" strokeweight=".15pt"/>
                  <v:line id="Line 2520" o:spid="_x0000_s3544" style="position:absolute;flip:x;visibility:visible;mso-wrap-style:square" from="2314,605" to="235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" strokeweight=".15pt"/>
                  <v:line id="Line 2521" o:spid="_x0000_s3545" style="position:absolute;visibility:visible;mso-wrap-style:square" from="2320,526" to="232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" strokeweight=".15pt"/>
                  <v:line id="Line 2522" o:spid="_x0000_s3546" style="position:absolute;visibility:visible;mso-wrap-style:square" from="2350,526" to="235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" strokeweight=".15pt"/>
                  <v:line id="Line 2523" o:spid="_x0000_s3547" style="position:absolute;visibility:visible;mso-wrap-style:square" from="2350,584" to="23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" strokeweight=".15pt"/>
                  <v:line id="Line 2524" o:spid="_x0000_s3548" style="position:absolute;visibility:visible;mso-wrap-style:square" from="2350,584" to="235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" strokeweight=".15pt"/>
                  <v:line id="Line 2525" o:spid="_x0000_s3549" style="position:absolute;flip:x y;visibility:visible;mso-wrap-style:square" from="2319,584" to="232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" strokeweight=".15pt"/>
                  <v:line id="Line 2526" o:spid="_x0000_s3550" style="position:absolute;flip:x y;visibility:visible;mso-wrap-style:square" from="2319,584" to="232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" strokeweight=".15pt"/>
                  <v:line id="Line 2527" o:spid="_x0000_s3551" style="position:absolute;visibility:visible;mso-wrap-style:square" from="2350,584" to="237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" strokeweight=".15pt"/>
                  <v:line id="Line 2528" o:spid="_x0000_s3552" style="position:absolute;visibility:visible;mso-wrap-style:square" from="2356,579" to="235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" strokeweight=".15pt"/>
                  <v:line id="Line 2529" o:spid="_x0000_s3553" style="position:absolute;visibility:visible;mso-wrap-style:square" from="2358,579" to="235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" strokeweight=".15pt"/>
                  <v:line id="Line 2530" o:spid="_x0000_s3554" style="position:absolute;flip:y;visibility:visible;mso-wrap-style:square" from="2356,540" to="235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" strokeweight=".15pt"/>
                  <v:line id="Line 2531" o:spid="_x0000_s3555" style="position:absolute;visibility:visible;mso-wrap-style:square" from="2356,593" to="235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" strokeweight=".15pt"/>
                  <v:line id="Line 2532" o:spid="_x0000_s3556" style="position:absolute;flip:x;visibility:visible;mso-wrap-style:square" from="2350,540" to="235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" strokeweight=".15pt"/>
                  <v:line id="Line 2533" o:spid="_x0000_s3557" style="position:absolute;flip:x;visibility:visible;mso-wrap-style:square" from="2281,584" to="228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" strokeweight=".15pt"/>
                  <v:line id="Line 2534" o:spid="_x0000_s3558" style="position:absolute;flip:x;visibility:visible;mso-wrap-style:square" from="2281,584" to="228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" strokeweight=".15pt"/>
                  <v:line id="Line 2535" o:spid="_x0000_s3559" style="position:absolute;visibility:visible;mso-wrap-style:square" from="2350,505" to="235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" strokeweight=".15pt"/>
                  <v:line id="Line 2536" o:spid="_x0000_s3560" style="position:absolute;visibility:visible;mso-wrap-style:square" from="2320,505" to="2320,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" strokeweight=".15pt"/>
                  <v:line id="Line 2537" o:spid="_x0000_s3561" style="position:absolute;visibility:visible;mso-wrap-style:square" from="2281,526" to="228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" strokeweight=".15pt"/>
                  <v:line id="Line 2538" o:spid="_x0000_s3562" style="position:absolute;visibility:visible;mso-wrap-style:square" from="2282,584" to="230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" strokeweight=".15pt"/>
                  <v:line id="Line 2539" o:spid="_x0000_s3563" style="position:absolute;flip:x;visibility:visible;mso-wrap-style:square" from="2287,593" to="2314,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" strokeweight=".15pt"/>
                  <v:line id="Line 2540" o:spid="_x0000_s3564" style="position:absolute;visibility:visible;mso-wrap-style:square" from="2287,579" to="228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" strokeweight=".15pt"/>
                  <v:line id="Line 2541" o:spid="_x0000_s3565" style="position:absolute;flip:x;visibility:visible;mso-wrap-style:square" from="2312,579" to="23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" strokeweight=".15pt"/>
                  <v:line id="Line 2542" o:spid="_x0000_s3566" style="position:absolute;visibility:visible;mso-wrap-style:square" from="2312,579" to="231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" strokeweight=".15pt"/>
                  <v:line id="Line 2543" o:spid="_x0000_s3567" style="position:absolute;visibility:visible;mso-wrap-style:square" from="2314,540" to="23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" strokeweight=".15pt"/>
                  <v:line id="Line 2544" o:spid="_x0000_s3568" style="position:absolute;flip:y;visibility:visible;mso-wrap-style:square" from="2314,593" to="2314,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" strokeweight=".15pt"/>
                  <v:line id="Line 2545" o:spid="_x0000_s3569" style="position:absolute;visibility:visible;mso-wrap-style:square" from="2289,579" to="228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" strokeweight=".15pt"/>
                  <v:line id="Line 2546" o:spid="_x0000_s3570" style="position:absolute;flip:y;visibility:visible;mso-wrap-style:square" from="2287,540" to="228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" strokeweight=".15pt"/>
                  <v:line id="Line 2547" o:spid="_x0000_s3571" style="position:absolute;visibility:visible;mso-wrap-style:square" from="2287,593" to="228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" strokeweight=".15pt"/>
                  <v:line id="Line 2548" o:spid="_x0000_s3572" style="position:absolute;flip:x;visibility:visible;mso-wrap-style:square" from="2281,540" to="2287,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" strokeweight=".15pt"/>
                  <v:line id="Line 2549" o:spid="_x0000_s3573" style="position:absolute;visibility:visible;mso-wrap-style:square" from="2281,505" to="228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" strokeweight=".15pt"/>
                  <v:line id="Line 2550" o:spid="_x0000_s3574" style="position:absolute;flip:x;visibility:visible;mso-wrap-style:square" from="2313,410" to="235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" strokeweight=".15pt"/>
                  <v:line id="Line 2551" o:spid="_x0000_s3575" style="position:absolute;visibility:visible;mso-wrap-style:square" from="2313,413" to="235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" strokeweight=".15pt"/>
                  <v:line id="Line 2552" o:spid="_x0000_s3576" style="position:absolute;flip:x;visibility:visible;mso-wrap-style:square" from="2317,409" to="2354,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" strokeweight=".15pt"/>
                  <v:line id="Line 2553" o:spid="_x0000_s3577" style="position:absolute;visibility:visible;mso-wrap-style:square" from="2301,294" to="232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" strokeweight=".15pt"/>
                  <v:line id="Line 2554" o:spid="_x0000_s3578" style="position:absolute;flip:x;visibility:visible;mso-wrap-style:square" from="2301,348" to="237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" strokeweight=".15pt"/>
                  <v:line id="Line 2555" o:spid="_x0000_s3579" style="position:absolute;visibility:visible;mso-wrap-style:square" from="2301,316" to="237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" strokeweight=".15pt"/>
                  <v:line id="Line 2556" o:spid="_x0000_s3580" style="position:absolute;visibility:visible;mso-wrap-style:square" from="2358,348" to="235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c4O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HLIonh+iY8AZn9AwAA//8DAFBLAQItABQABgAIAAAAIQDb4fbL7gAAAIUBAAATAAAAAAAA&#10;AAAAAAAAAAAAAABbQ29udGVudF9UeXBlc10ueG1sUEsBAi0AFAAGAAgAAAAhAFr0LFu/AAAAFQEA&#10;AAsAAAAAAAAAAAAAAAAAHwEAAF9yZWxzLy5yZWxzUEsBAi0AFAAGAAgAAAAhAFZFzg7HAAAA3QAA&#10;AA8AAAAAAAAAAAAAAAAABwIAAGRycy9kb3ducmV2LnhtbFBLBQYAAAAAAwADALcAAAD7AgAAAAA=&#10;" strokeweight=".15pt"/>
                  <v:line id="Line 2557" o:spid="_x0000_s3581" style="position:absolute;flip:y;visibility:visible;mso-wrap-style:square" from="2357,411" to="235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" strokeweight=".15pt"/>
                  <v:line id="Line 2558" o:spid="_x0000_s3582" style="position:absolute;flip:y;visibility:visible;mso-wrap-style:square" from="2358,410" to="235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" strokeweight=".15pt"/>
                  <v:line id="Line 2559" o:spid="_x0000_s3583" style="position:absolute;visibility:visible;mso-wrap-style:square" from="2357,411" to="235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" strokeweight=".15pt"/>
                  <v:line id="Line 2560" o:spid="_x0000_s3584" style="position:absolute;flip:x y;visibility:visible;mso-wrap-style:square" from="2354,409" to="235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7Mg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5+lkDL9v0hOQixsAAAD//wMAUEsBAi0AFAAGAAgAAAAhANvh9svuAAAAhQEAABMAAAAAAAAA&#10;AAAAAAAAAAAAAFtDb250ZW50X1R5cGVzXS54bWxQSwECLQAUAAYACAAAACEAWvQsW78AAAAVAQAA&#10;CwAAAAAAAAAAAAAAAAAfAQAAX3JlbHMvLnJlbHNQSwECLQAUAAYACAAAACEAPpuzIMYAAADdAAAA&#10;DwAAAAAAAAAAAAAAAAAHAgAAZHJzL2Rvd25yZXYueG1sUEsFBgAAAAADAAMAtwAAAPoCAAAAAA==&#10;" strokeweight=".15pt"/>
                  <v:line id="Line 2561" o:spid="_x0000_s3585" style="position:absolute;flip:x;visibility:visible;mso-wrap-style:square" from="2347,294" to="237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" strokeweight=".15pt"/>
                  <v:line id="Line 2562" o:spid="_x0000_s3586" style="position:absolute;flip:y;visibility:visible;mso-wrap-style:square" from="2358,324" to="235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" strokeweight=".15pt"/>
                  <v:line id="Line 2563" o:spid="_x0000_s3587" style="position:absolute;visibility:visible;mso-wrap-style:square" from="2323,294" to="232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" strokeweight=".15pt"/>
                  <v:line id="Line 2564" o:spid="_x0000_s3588" style="position:absolute;visibility:visible;mso-wrap-style:square" from="2347,294" to="2347,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" strokeweight=".15pt"/>
                  <v:line id="Line 2565" o:spid="_x0000_s3589" style="position:absolute;visibility:visible;mso-wrap-style:square" from="2312,348" to="231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" strokeweight=".15pt"/>
                  <v:line id="Line 2566" o:spid="_x0000_s3590" style="position:absolute;visibility:visible;mso-wrap-style:square" from="2289,348" to="228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" strokeweight=".15pt"/>
                  <v:line id="Line 2567" o:spid="_x0000_s3591" style="position:absolute;flip:x y;visibility:visible;mso-wrap-style:square" from="2285,409" to="228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" strokeweight=".15pt"/>
                  <v:line id="Line 2568" o:spid="_x0000_s3592" style="position:absolute;flip:y;visibility:visible;mso-wrap-style:square" from="2288,411" to="228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" strokeweight=".15pt"/>
                  <v:line id="Line 2569" o:spid="_x0000_s3593" style="position:absolute;flip:y;visibility:visible;mso-wrap-style:square" from="2289,410" to="228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" strokeweight=".15pt"/>
                  <v:line id="Line 2570" o:spid="_x0000_s3594" style="position:absolute;visibility:visible;mso-wrap-style:square" from="2288,411" to="228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" strokeweight=".15pt"/>
                  <v:line id="Line 2571" o:spid="_x0000_s3595" style="position:absolute;visibility:visible;mso-wrap-style:square" from="2313,411" to="231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" strokeweight=".15pt"/>
                  <v:line id="Line 2572" o:spid="_x0000_s3596" style="position:absolute;flip:y;visibility:visible;mso-wrap-style:square" from="2313,411" to="231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" strokeweight=".15pt"/>
                  <v:line id="Line 2573" o:spid="_x0000_s3597" style="position:absolute;visibility:visible;mso-wrap-style:square" from="2313,410" to="231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" strokeweight=".15pt"/>
                  <v:line id="Line 2574" o:spid="_x0000_s3598" style="position:absolute;flip:y;visibility:visible;mso-wrap-style:square" from="2313,409" to="2317,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" strokeweight=".15pt"/>
                  <v:line id="Line 2575" o:spid="_x0000_s3599" style="position:absolute;flip:x;visibility:visible;mso-wrap-style:square" from="2278,294" to="23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" strokeweight=".15pt"/>
                  <v:line id="Line 2576" o:spid="_x0000_s3600" style="position:absolute;flip:y;visibility:visible;mso-wrap-style:square" from="2312,324" to="231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" strokeweight=".15pt"/>
                  <v:line id="Line 2577" o:spid="_x0000_s3601" style="position:absolute;flip:y;visibility:visible;mso-wrap-style:square" from="2289,324" to="228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" strokeweight=".15pt"/>
                  <v:line id="Line 2578" o:spid="_x0000_s3602" style="position:absolute;visibility:visible;mso-wrap-style:square" from="2278,294" to="227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" strokeweight=".15pt"/>
                  <v:line id="Line 2579" o:spid="_x0000_s3603" style="position:absolute;flip:x;visibility:visible;mso-wrap-style:square" from="2106,410" to="215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" strokeweight=".15pt"/>
                  <v:line id="Line 2580" o:spid="_x0000_s3604" style="position:absolute;visibility:visible;mso-wrap-style:square" from="2107,413" to="2151,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" strokeweight=".15pt"/>
                  <v:line id="Line 2581" o:spid="_x0000_s3605" style="position:absolute;flip:x;visibility:visible;mso-wrap-style:square" from="2110,409" to="2147,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" strokeweight=".15pt"/>
                  <v:line id="Line 2582" o:spid="_x0000_s3606" style="position:absolute;flip:x;visibility:visible;mso-wrap-style:square" from="2094,348" to="216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" strokeweight=".15pt"/>
                  <v:line id="Line 2583" o:spid="_x0000_s3607" style="position:absolute;visibility:visible;mso-wrap-style:square" from="2094,324" to="2163,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" strokeweight=".15pt"/>
                  <v:line id="Line 2584" o:spid="_x0000_s3608" style="position:absolute;visibility:visible;mso-wrap-style:square" from="2094,316" to="216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" strokeweight=".15pt"/>
                  <v:line id="Line 2585" o:spid="_x0000_s3609" style="position:absolute;visibility:visible;mso-wrap-style:square" from="2094,517" to="216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" strokeweight=".15pt"/>
                  <v:line id="Line 2586" o:spid="_x0000_s3610" style="position:absolute;visibility:visible;mso-wrap-style:square" from="2094,505" to="216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" strokeweight=".15pt"/>
                  <v:line id="Line 2587" o:spid="_x0000_s3611" style="position:absolute;visibility:visible;mso-wrap-style:square" from="2094,610" to="2163,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" strokeweight=".15pt"/>
                  <v:line id="Line 2588" o:spid="_x0000_s3612" style="position:absolute;flip:x;visibility:visible;mso-wrap-style:square" from="2108,605" to="215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" strokeweight=".15pt"/>
                  <v:line id="Line 2589" o:spid="_x0000_s3613" style="position:absolute;flip:y;visibility:visible;mso-wrap-style:square" from="2148,413" to="214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" strokeweight=".15pt"/>
                  <v:line id="Line 2590" o:spid="_x0000_s3614" style="position:absolute;flip:y;visibility:visible;mso-wrap-style:square" from="2217,413" to="221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" strokeweight=".15pt"/>
                  <v:line id="Line 2591" o:spid="_x0000_s3615" style="position:absolute;flip:y;visibility:visible;mso-wrap-style:square" from="2178,413" to="217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" strokeweight=".15pt"/>
                  <v:line id="Line 2592" o:spid="_x0000_s3616" style="position:absolute;flip:y;visibility:visible;mso-wrap-style:square" from="2247,413" to="224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" strokeweight=".15pt"/>
                  <v:line id="Line 2593" o:spid="_x0000_s3617" style="position:absolute;flip:x y;visibility:visible;mso-wrap-style:square" from="2250,584" to="225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" strokeweight=".15pt"/>
                  <v:line id="Line 2594" o:spid="_x0000_s3618" style="position:absolute;flip:x y;visibility:visible;mso-wrap-style:square" from="2250,584" to="225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" strokeweight=".15pt"/>
                  <v:line id="Line 2595" o:spid="_x0000_s3619" style="position:absolute;flip:x;visibility:visible;mso-wrap-style:square" from="2212,584" to="22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" strokeweight=".15pt"/>
                  <v:line id="Line 2596" o:spid="_x0000_s3620" style="position:absolute;flip:x;visibility:visible;mso-wrap-style:square" from="2212,584" to="22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" strokeweight=".15pt"/>
                  <v:line id="Line 2597" o:spid="_x0000_s3621" style="position:absolute;flip:x y;visibility:visible;mso-wrap-style:square" from="2181,584" to="218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" strokeweight=".15pt"/>
                  <v:line id="Line 2598" o:spid="_x0000_s3622" style="position:absolute;flip:x y;visibility:visible;mso-wrap-style:square" from="2181,584" to="218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" strokeweight=".15pt"/>
                  <v:line id="Line 2599" o:spid="_x0000_s3623" style="position:absolute;visibility:visible;mso-wrap-style:square" from="2144,584" to="214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" strokeweight=".15pt"/>
                  <v:line id="Line 2600" o:spid="_x0000_s3624" style="position:absolute;visibility:visible;mso-wrap-style:square" from="2144,584" to="214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" strokeweight=".15pt"/>
                  <v:line id="Line 2601" o:spid="_x0000_s3625" style="position:absolute;visibility:visible;mso-wrap-style:square" from="2163,517" to="223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" strokeweight=".15pt"/>
                  <v:line id="Line 2602" o:spid="_x0000_s3626" style="position:absolute;visibility:visible;mso-wrap-style:square" from="2163,505" to="223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" strokeweight=".15pt"/>
                  <v:line id="Line 2603" o:spid="_x0000_s3627" style="position:absolute;visibility:visible;mso-wrap-style:square" from="2163,610" to="2232,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" strokeweight=".15pt"/>
                  <v:line id="Line 2604" o:spid="_x0000_s3628" style="position:absolute;flip:x;visibility:visible;mso-wrap-style:square" from="2177,605" to="221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" strokeweight=".15pt"/>
                  <v:line id="Line 2605" o:spid="_x0000_s3629" style="position:absolute;visibility:visible;mso-wrap-style:square" from="2251,526" to="225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" strokeweight=".15pt"/>
                  <v:line id="Line 2606" o:spid="_x0000_s3630" style="position:absolute;visibility:visible;mso-wrap-style:square" from="2212,526" to="221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" strokeweight=".15pt"/>
                  <v:line id="Line 2607" o:spid="_x0000_s3631" style="position:absolute;visibility:visible;mso-wrap-style:square" from="2213,584" to="223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" strokeweight=".15pt"/>
                  <v:line id="Line 2608" o:spid="_x0000_s3632" style="position:absolute;flip:x;visibility:visible;mso-wrap-style:square" from="2212,585" to="2251,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" strokeweight=".15pt"/>
                  <v:line id="Line 2609" o:spid="_x0000_s3633" style="position:absolute;flip:x;visibility:visible;mso-wrap-style:square" from="2218,593" to="2246,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" strokeweight=".15pt"/>
                  <v:line id="Line 2610" o:spid="_x0000_s3634" style="position:absolute;flip:x;visibility:visible;mso-wrap-style:square" from="2232,584" to="2250,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" strokeweight=".15pt"/>
                  <v:line id="Line 2611" o:spid="_x0000_s3635" style="position:absolute;flip:x;visibility:visible;mso-wrap-style:square" from="2243,579" to="224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" strokeweight=".15pt"/>
                  <v:line id="Line 2612" o:spid="_x0000_s3636" style="position:absolute;visibility:visible;mso-wrap-style:square" from="2243,579" to="224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" strokeweight=".15pt"/>
                  <v:line id="Line 2613" o:spid="_x0000_s3637" style="position:absolute;visibility:visible;mso-wrap-style:square" from="2246,540" to="2246,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" strokeweight=".15pt"/>
                  <v:line id="Line 2614" o:spid="_x0000_s3638" style="position:absolute;flip:y;visibility:visible;mso-wrap-style:square" from="2246,593" to="2246,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" strokeweight=".15pt"/>
                  <v:line id="Line 2615" o:spid="_x0000_s3639" style="position:absolute;flip:x;visibility:visible;mso-wrap-style:square" from="2246,540" to="225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" strokeweight=".15pt"/>
                  <v:line id="Line 2616" o:spid="_x0000_s3640" style="position:absolute;visibility:visible;mso-wrap-style:square" from="2218,579" to="222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" strokeweight=".15pt"/>
                </v:group>
                <v:group id="Group 2818" o:spid="_x0000_s3641" style="position:absolute;left:1644;top:1574;width:17456;height:2350" coordorigin="259,248" coordsize="274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">
                  <v:line id="Line 2618" o:spid="_x0000_s3642" style="position:absolute;visibility:visible;mso-wrap-style:square" from="2221,579" to="222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" strokeweight=".15pt"/>
                  <v:line id="Line 2619" o:spid="_x0000_s3643" style="position:absolute;flip:y;visibility:visible;mso-wrap-style:square" from="2218,540" to="221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" strokeweight=".15pt"/>
                  <v:line id="Line 2620" o:spid="_x0000_s3644" style="position:absolute;visibility:visible;mso-wrap-style:square" from="2218,593" to="221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" strokeweight=".15pt"/>
                  <v:line id="Line 2621" o:spid="_x0000_s3645" style="position:absolute;flip:x;visibility:visible;mso-wrap-style:square" from="2212,540" to="22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" strokeweight=".15pt"/>
                  <v:line id="Line 2622" o:spid="_x0000_s3646" style="position:absolute;visibility:visible;mso-wrap-style:square" from="2251,505" to="225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" strokeweight=".15pt"/>
                  <v:line id="Line 2623" o:spid="_x0000_s3647" style="position:absolute;visibility:visible;mso-wrap-style:square" from="2212,505" to="221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" strokeweight=".15pt"/>
                  <v:line id="Line 2624" o:spid="_x0000_s3648" style="position:absolute;visibility:visible;mso-wrap-style:square" from="2182,526" to="218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" strokeweight=".15pt"/>
                  <v:line id="Line 2625" o:spid="_x0000_s3649" style="position:absolute;visibility:visible;mso-wrap-style:square" from="2144,526" to="214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" strokeweight=".15pt"/>
                  <v:line id="Line 2626" o:spid="_x0000_s3650" style="position:absolute;flip:x;visibility:visible;mso-wrap-style:square" from="2163,584" to="218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" strokeweight=".15pt"/>
                  <v:line id="Line 2627" o:spid="_x0000_s3651" style="position:absolute;flip:x;visibility:visible;mso-wrap-style:square" from="2144,585" to="2182,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" strokeweight=".15pt"/>
                  <v:line id="Line 2628" o:spid="_x0000_s3652" style="position:absolute;flip:x;visibility:visible;mso-wrap-style:square" from="2150,593" to="217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" strokeweight=".15pt"/>
                  <v:line id="Line 2629" o:spid="_x0000_s3653" style="position:absolute;flip:x;visibility:visible;mso-wrap-style:square" from="2174,579" to="217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" strokeweight=".15pt"/>
                  <v:line id="Line 2630" o:spid="_x0000_s3654" style="position:absolute;visibility:visible;mso-wrap-style:square" from="2174,579" to="217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" strokeweight=".15pt"/>
                  <v:line id="Line 2631" o:spid="_x0000_s3655" style="position:absolute;visibility:visible;mso-wrap-style:square" from="2177,540" to="2177,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" strokeweight=".15pt"/>
                  <v:line id="Line 2632" o:spid="_x0000_s3656" style="position:absolute;flip:y;visibility:visible;mso-wrap-style:square" from="2177,593" to="2177,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" strokeweight=".15pt"/>
                  <v:line id="Line 2633" o:spid="_x0000_s3657" style="position:absolute;flip:x;visibility:visible;mso-wrap-style:square" from="2177,540" to="218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" strokeweight=".15pt"/>
                  <v:line id="Line 2634" o:spid="_x0000_s3658" style="position:absolute;visibility:visible;mso-wrap-style:square" from="2144,584" to="216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" strokeweight=".15pt"/>
                  <v:line id="Line 2635" o:spid="_x0000_s3659" style="position:absolute;visibility:visible;mso-wrap-style:square" from="2150,579" to="215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" strokeweight=".15pt"/>
                  <v:line id="Line 2636" o:spid="_x0000_s3660" style="position:absolute;visibility:visible;mso-wrap-style:square" from="2152,579" to="2152,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" strokeweight=".15pt"/>
                  <v:line id="Line 2637" o:spid="_x0000_s3661" style="position:absolute;flip:y;visibility:visible;mso-wrap-style:square" from="2150,540" to="215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" strokeweight=".15pt"/>
                  <v:line id="Line 2638" o:spid="_x0000_s3662" style="position:absolute;visibility:visible;mso-wrap-style:square" from="2150,593" to="215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" strokeweight=".15pt"/>
                  <v:line id="Line 2639" o:spid="_x0000_s3663" style="position:absolute;flip:x;visibility:visible;mso-wrap-style:square" from="2144,540" to="2150,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" strokeweight=".15pt"/>
                  <v:line id="Line 2640" o:spid="_x0000_s3664" style="position:absolute;visibility:visible;mso-wrap-style:square" from="2182,505" to="2182,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" strokeweight=".15pt"/>
                  <v:line id="Line 2641" o:spid="_x0000_s3665" style="position:absolute;visibility:visible;mso-wrap-style:square" from="2144,505" to="214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" strokeweight=".15pt"/>
                  <v:line id="Line 2642" o:spid="_x0000_s3666" style="position:absolute;flip:x;visibility:visible;mso-wrap-style:square" from="2175,410" to="222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" strokeweight=".15pt"/>
                  <v:line id="Line 2643" o:spid="_x0000_s3667" style="position:absolute;visibility:visible;mso-wrap-style:square" from="2176,413" to="222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" strokeweight=".15pt"/>
                  <v:line id="Line 2644" o:spid="_x0000_s3668" style="position:absolute;flip:x;visibility:visible;mso-wrap-style:square" from="2179,409" to="2216,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" strokeweight=".15pt"/>
                  <v:line id="Line 2645" o:spid="_x0000_s3669" style="position:absolute;flip:y;visibility:visible;mso-wrap-style:square" from="2113,584" to="21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" strokeweight=".15pt"/>
                  <v:line id="Line 2646" o:spid="_x0000_s3670" style="position:absolute;flip:y;visibility:visible;mso-wrap-style:square" from="2113,584" to="21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" strokeweight=".15pt"/>
                  <v:line id="Line 2647" o:spid="_x0000_s3671" style="position:absolute;flip:x;visibility:visible;mso-wrap-style:square" from="2163,348" to="223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" strokeweight=".15pt"/>
                  <v:line id="Line 2648" o:spid="_x0000_s3672" style="position:absolute;visibility:visible;mso-wrap-style:square" from="2163,316" to="223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" strokeweight=".15pt"/>
                  <v:line id="Line 2649" o:spid="_x0000_s3673" style="position:absolute;visibility:visible;mso-wrap-style:square" from="2243,348" to="224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" strokeweight=".15pt"/>
                  <v:line id="Line 2650" o:spid="_x0000_s3674" style="position:absolute;visibility:visible;mso-wrap-style:square" from="2221,348" to="222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" strokeweight=".15pt"/>
                  <v:line id="Line 2651" o:spid="_x0000_s3675" style="position:absolute;visibility:visible;mso-wrap-style:square" from="2244,411" to="224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" strokeweight=".15pt"/>
                  <v:line id="Line 2652" o:spid="_x0000_s3676" style="position:absolute;flip:y;visibility:visible;mso-wrap-style:square" from="2244,411" to="2244,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" strokeweight=".15pt"/>
                  <v:line id="Line 2653" o:spid="_x0000_s3677" style="position:absolute;visibility:visible;mso-wrap-style:square" from="2244,410" to="224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" strokeweight=".15pt"/>
                  <v:line id="Line 2654" o:spid="_x0000_s3678" style="position:absolute;flip:y;visibility:visible;mso-wrap-style:square" from="2244,409" to="2248,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" strokeweight=".15pt"/>
                  <v:line id="Line 2655" o:spid="_x0000_s3679" style="position:absolute;flip:y;visibility:visible;mso-wrap-style:square" from="2220,411" to="2220,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" strokeweight=".15pt"/>
                  <v:line id="Line 2656" o:spid="_x0000_s3680" style="position:absolute;flip:y;visibility:visible;mso-wrap-style:square" from="2220,410" to="222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" strokeweight=".15pt"/>
                  <v:line id="Line 2657" o:spid="_x0000_s3681" style="position:absolute;visibility:visible;mso-wrap-style:square" from="2220,411" to="2220,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" strokeweight=".15pt"/>
                  <v:line id="Line 2658" o:spid="_x0000_s3682" style="position:absolute;flip:x y;visibility:visible;mso-wrap-style:square" from="2216,409" to="222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" strokeweight=".15pt"/>
                  <v:line id="Line 2659" o:spid="_x0000_s3683" style="position:absolute;flip:x;visibility:visible;mso-wrap-style:square" from="2209,294" to="223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" strokeweight=".15pt"/>
                  <v:line id="Line 2660" o:spid="_x0000_s3684" style="position:absolute;visibility:visible;mso-wrap-style:square" from="2232,294" to="225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" strokeweight=".15pt"/>
                  <v:line id="Line 2661" o:spid="_x0000_s3685" style="position:absolute;visibility:visible;mso-wrap-style:square" from="2254,294" to="225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" strokeweight=".15pt"/>
                  <v:line id="Line 2662" o:spid="_x0000_s3686" style="position:absolute;flip:y;visibility:visible;mso-wrap-style:square" from="2243,324" to="224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" strokeweight=".15pt"/>
                  <v:line id="Line 2663" o:spid="_x0000_s3687" style="position:absolute;visibility:visible;mso-wrap-style:square" from="2209,294" to="220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" strokeweight=".15pt"/>
                  <v:line id="Line 2664" o:spid="_x0000_s3688" style="position:absolute;flip:y;visibility:visible;mso-wrap-style:square" from="2221,324" to="22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" strokeweight=".15pt"/>
                  <v:line id="Line 2665" o:spid="_x0000_s3689" style="position:absolute;visibility:visible;mso-wrap-style:square" from="2174,348" to="217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" strokeweight=".15pt"/>
                  <v:line id="Line 2666" o:spid="_x0000_s3690" style="position:absolute;visibility:visible;mso-wrap-style:square" from="2152,348" to="215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" strokeweight=".15pt"/>
                  <v:line id="Line 2667" o:spid="_x0000_s3691" style="position:absolute;visibility:visible;mso-wrap-style:square" from="2175,411" to="217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" strokeweight=".15pt"/>
                  <v:line id="Line 2668" o:spid="_x0000_s3692" style="position:absolute;flip:y;visibility:visible;mso-wrap-style:square" from="2176,411" to="217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" strokeweight=".15pt"/>
                  <v:line id="Line 2669" o:spid="_x0000_s3693" style="position:absolute;visibility:visible;mso-wrap-style:square" from="2175,410" to="2175,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" strokeweight=".15pt"/>
                  <v:line id="Line 2670" o:spid="_x0000_s3694" style="position:absolute;flip:y;visibility:visible;mso-wrap-style:square" from="2175,409" to="2179,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" strokeweight=".15pt"/>
                  <v:line id="Line 2671" o:spid="_x0000_s3695" style="position:absolute;flip:y;visibility:visible;mso-wrap-style:square" from="2151,411" to="2151,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" strokeweight=".15pt"/>
                  <v:line id="Line 2672" o:spid="_x0000_s3696" style="position:absolute;flip:y;visibility:visible;mso-wrap-style:square" from="2151,410" to="215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" strokeweight=".15pt"/>
                  <v:line id="Line 2673" o:spid="_x0000_s3697" style="position:absolute;visibility:visible;mso-wrap-style:square" from="2151,411" to="2151,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" strokeweight=".15pt"/>
                  <v:line id="Line 2674" o:spid="_x0000_s3698" style="position:absolute;flip:x y;visibility:visible;mso-wrap-style:square" from="2147,409" to="215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" strokeweight=".15pt"/>
                  <v:line id="Line 2675" o:spid="_x0000_s3699" style="position:absolute;visibility:visible;mso-wrap-style:square" from="2163,294" to="218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" strokeweight=".15pt"/>
                  <v:line id="Line 2676" o:spid="_x0000_s3700" style="position:absolute;visibility:visible;mso-wrap-style:square" from="2185,294" to="2185,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" strokeweight=".15pt"/>
                  <v:line id="Line 2677" o:spid="_x0000_s3701" style="position:absolute;flip:y;visibility:visible;mso-wrap-style:square" from="2174,324" to="217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" strokeweight=".15pt"/>
                  <v:line id="Line 2678" o:spid="_x0000_s3702" style="position:absolute;flip:x;visibility:visible;mso-wrap-style:square" from="2140,294" to="216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" strokeweight=".15pt"/>
                  <v:line id="Line 2679" o:spid="_x0000_s3703" style="position:absolute;visibility:visible;mso-wrap-style:square" from="2140,294" to="2140,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" strokeweight=".15pt"/>
                  <v:line id="Line 2680" o:spid="_x0000_s3704" style="position:absolute;flip:y;visibility:visible;mso-wrap-style:square" from="2152,324" to="215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" strokeweight=".15pt"/>
                  <v:line id="Line 2681" o:spid="_x0000_s3705" style="position:absolute;flip:y;visibility:visible;mso-wrap-style:square" from="2080,413" to="208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" strokeweight=".15pt"/>
                  <v:line id="Line 2682" o:spid="_x0000_s3706" style="position:absolute;flip:y;visibility:visible;mso-wrap-style:square" from="2040,413" to="2040,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" strokeweight=".15pt"/>
                  <v:line id="Line 2683" o:spid="_x0000_s3707" style="position:absolute;flip:y;visibility:visible;mso-wrap-style:square" from="2109,413" to="210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" strokeweight=".15pt"/>
                  <v:line id="Line 2684" o:spid="_x0000_s3708" style="position:absolute;visibility:visible;mso-wrap-style:square" from="2075,584" to="209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" strokeweight=".15pt"/>
                  <v:line id="Line 2685" o:spid="_x0000_s3709" style="position:absolute;flip:x;visibility:visible;mso-wrap-style:square" from="2075,585" to="2113,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" strokeweight=".15pt"/>
                  <v:line id="Line 2686" o:spid="_x0000_s3710" style="position:absolute;visibility:visible;mso-wrap-style:square" from="2026,517" to="209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" strokeweight=".15pt"/>
                  <v:line id="Line 2687" o:spid="_x0000_s3711" style="position:absolute;visibility:visible;mso-wrap-style:square" from="2026,505" to="2094,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" strokeweight=".15pt"/>
                  <v:line id="Line 2688" o:spid="_x0000_s3712" style="position:absolute;visibility:visible;mso-wrap-style:square" from="2026,610" to="2094,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" strokeweight=".15pt"/>
                  <v:line id="Line 2689" o:spid="_x0000_s3713" style="position:absolute;flip:x;visibility:visible;mso-wrap-style:square" from="2075,540" to="2081,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" strokeweight=".15pt"/>
                  <v:line id="Line 2690" o:spid="_x0000_s3714" style="position:absolute;flip:x;visibility:visible;mso-wrap-style:square" from="2039,605" to="208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" strokeweight=".15pt"/>
                  <v:line id="Line 2691" o:spid="_x0000_s3715" style="position:absolute;visibility:visible;mso-wrap-style:square" from="2113,526" to="211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" strokeweight=".15pt"/>
                  <v:line id="Line 2692" o:spid="_x0000_s3716" style="position:absolute;flip:x;visibility:visible;mso-wrap-style:square" from="2094,584" to="211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" strokeweight=".15pt"/>
                  <v:line id="Line 2693" o:spid="_x0000_s3717" style="position:absolute;flip:x;visibility:visible;mso-wrap-style:square" from="2081,593" to="210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" strokeweight=".15pt"/>
                  <v:line id="Line 2694" o:spid="_x0000_s3718" style="position:absolute;flip:x;visibility:visible;mso-wrap-style:square" from="2106,579" to="210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" strokeweight=".15pt"/>
                  <v:line id="Line 2695" o:spid="_x0000_s3719" style="position:absolute;visibility:visible;mso-wrap-style:square" from="2108,540" to="210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" strokeweight=".15pt"/>
                  <v:line id="Line 2696" o:spid="_x0000_s3720" style="position:absolute;flip:y;visibility:visible;mso-wrap-style:square" from="2108,593" to="2108,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" strokeweight=".15pt"/>
                  <v:line id="Line 2697" o:spid="_x0000_s3721" style="position:absolute;flip:x;visibility:visible;mso-wrap-style:square" from="2108,540" to="2113,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" strokeweight=".15pt"/>
                  <v:line id="Line 2698" o:spid="_x0000_s3722" style="position:absolute;visibility:visible;mso-wrap-style:square" from="2106,579" to="210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" strokeweight=".15pt"/>
                  <v:line id="Line 2699" o:spid="_x0000_s3723" style="position:absolute;visibility:visible;mso-wrap-style:square" from="2081,579" to="2083,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" strokeweight=".15pt"/>
                  <v:line id="Line 2700" o:spid="_x0000_s3724" style="position:absolute;visibility:visible;mso-wrap-style:square" from="2083,579" to="2083,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" strokeweight=".15pt"/>
                  <v:line id="Line 2701" o:spid="_x0000_s3725" style="position:absolute;flip:y;visibility:visible;mso-wrap-style:square" from="2081,540" to="2081,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" strokeweight=".15pt"/>
                  <v:line id="Line 2702" o:spid="_x0000_s3726" style="position:absolute;visibility:visible;mso-wrap-style:square" from="2081,593" to="208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" strokeweight=".15pt"/>
                  <v:line id="Line 2703" o:spid="_x0000_s3727" style="position:absolute;visibility:visible;mso-wrap-style:square" from="2113,505" to="2113,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" strokeweight=".15pt"/>
                  <v:line id="Line 2704" o:spid="_x0000_s3728" style="position:absolute;visibility:visible;mso-wrap-style:square" from="2044,526" to="204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" strokeweight=".15pt"/>
                  <v:line id="Line 2705" o:spid="_x0000_s3729" style="position:absolute;visibility:visible;mso-wrap-style:square" from="2075,526" to="207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" strokeweight=".15pt"/>
                  <v:line id="Line 2706" o:spid="_x0000_s3730" style="position:absolute;visibility:visible;mso-wrap-style:square" from="2075,584" to="20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" strokeweight=".15pt"/>
                  <v:line id="Line 2707" o:spid="_x0000_s3731" style="position:absolute;visibility:visible;mso-wrap-style:square" from="2075,584" to="2075,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" strokeweight=".15pt"/>
                  <v:line id="Line 2708" o:spid="_x0000_s3732" style="position:absolute;flip:y;visibility:visible;mso-wrap-style:square" from="2044,584" to="204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" strokeweight=".15pt"/>
                  <v:line id="Line 2709" o:spid="_x0000_s3733" style="position:absolute;flip:y;visibility:visible;mso-wrap-style:square" from="2044,584" to="2044,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" strokeweight=".15pt"/>
                  <v:line id="Line 2710" o:spid="_x0000_s3734" style="position:absolute;flip:x;visibility:visible;mso-wrap-style:square" from="2026,584" to="204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" strokeweight=".15pt"/>
                  <v:line id="Line 2711" o:spid="_x0000_s3735" style="position:absolute;flip:x;visibility:visible;mso-wrap-style:square" from="2037,579" to="203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" strokeweight=".15pt"/>
                  <v:line id="Line 2712" o:spid="_x0000_s3736" style="position:absolute;visibility:visible;mso-wrap-style:square" from="2037,579" to="203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" strokeweight=".15pt"/>
                  <v:line id="Line 2713" o:spid="_x0000_s3737" style="position:absolute;visibility:visible;mso-wrap-style:square" from="2039,540" to="2039,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" strokeweight=".15pt"/>
                  <v:line id="Line 2714" o:spid="_x0000_s3738" style="position:absolute;flip:y;visibility:visible;mso-wrap-style:square" from="2039,593" to="2039,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" strokeweight=".15pt"/>
                  <v:line id="Line 2715" o:spid="_x0000_s3739" style="position:absolute;flip:x;visibility:visible;mso-wrap-style:square" from="2039,540" to="2044,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" strokeweight=".15pt"/>
                  <v:line id="Line 2716" o:spid="_x0000_s3740" style="position:absolute;visibility:visible;mso-wrap-style:square" from="2075,505" to="2075,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" strokeweight=".15pt"/>
                  <v:line id="Line 2717" o:spid="_x0000_s3741" style="position:absolute;visibility:visible;mso-wrap-style:square" from="2044,505" to="2044,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" strokeweight=".15pt"/>
                  <v:line id="Line 2718" o:spid="_x0000_s3742" style="position:absolute;flip:x;visibility:visible;mso-wrap-style:square" from="2038,410" to="208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" strokeweight=".15pt"/>
                  <v:line id="Line 2719" o:spid="_x0000_s3743" style="position:absolute;visibility:visible;mso-wrap-style:square" from="2038,413" to="208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" strokeweight=".15pt"/>
                  <v:line id="Line 2720" o:spid="_x0000_s3744" style="position:absolute;flip:x;visibility:visible;mso-wrap-style:square" from="2042,409" to="2078,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" strokeweight=".15pt"/>
                  <v:line id="Line 2721" o:spid="_x0000_s3745" style="position:absolute;flip:x;visibility:visible;mso-wrap-style:square" from="2072,294" to="209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" strokeweight=".15pt"/>
                  <v:line id="Line 2722" o:spid="_x0000_s3746" style="position:absolute;flip:x;visibility:visible;mso-wrap-style:square" from="2026,348" to="209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" strokeweight=".15pt"/>
                  <v:line id="Line 2723" o:spid="_x0000_s3747" style="position:absolute;visibility:visible;mso-wrap-style:square" from="2026,324" to="2094,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" strokeweight=".15pt"/>
                  <v:line id="Line 2724" o:spid="_x0000_s3748" style="position:absolute;visibility:visible;mso-wrap-style:square" from="2026,316" to="2094,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" strokeweight=".15pt"/>
                  <v:line id="Line 2725" o:spid="_x0000_s3749" style="position:absolute;visibility:visible;mso-wrap-style:square" from="2106,348" to="210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" strokeweight=".15pt"/>
                  <v:line id="Line 2726" o:spid="_x0000_s3750" style="position:absolute;visibility:visible;mso-wrap-style:square" from="2083,348" to="208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" strokeweight=".15pt"/>
                  <v:line id="Line 2727" o:spid="_x0000_s3751" style="position:absolute;flip:y;visibility:visible;mso-wrap-style:square" from="2106,409" to="2110,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" strokeweight=".15pt"/>
                  <v:line id="Line 2728" o:spid="_x0000_s3752" style="position:absolute;flip:y;visibility:visible;mso-wrap-style:square" from="2082,411" to="2082,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" strokeweight=".15pt"/>
                  <v:line id="Line 2729" o:spid="_x0000_s3753" style="position:absolute;flip:y;visibility:visible;mso-wrap-style:square" from="2083,410" to="208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" strokeweight=".15pt"/>
                  <v:line id="Line 2730" o:spid="_x0000_s3754" style="position:absolute;visibility:visible;mso-wrap-style:square" from="2082,411" to="2083,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" strokeweight=".15pt"/>
                  <v:line id="Line 2731" o:spid="_x0000_s3755" style="position:absolute;flip:x y;visibility:visible;mso-wrap-style:square" from="2078,409" to="208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" strokeweight=".15pt"/>
                  <v:line id="Line 2732" o:spid="_x0000_s3756" style="position:absolute;visibility:visible;mso-wrap-style:square" from="2106,411" to="2107,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" strokeweight=".15pt"/>
                  <v:line id="Line 2733" o:spid="_x0000_s3757" style="position:absolute;flip:y;visibility:visible;mso-wrap-style:square" from="2107,411" to="210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" strokeweight=".15pt"/>
                  <v:line id="Line 2734" o:spid="_x0000_s3758" style="position:absolute;visibility:visible;mso-wrap-style:square" from="2106,410" to="2106,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" strokeweight=".15pt"/>
                  <v:line id="Line 2735" o:spid="_x0000_s3759" style="position:absolute;visibility:visible;mso-wrap-style:square" from="2094,294" to="211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" strokeweight=".15pt"/>
                  <v:line id="Line 2736" o:spid="_x0000_s3760" style="position:absolute;visibility:visible;mso-wrap-style:square" from="2116,294" to="2116,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" strokeweight=".15pt"/>
                  <v:line id="Line 2737" o:spid="_x0000_s3761" style="position:absolute;flip:y;visibility:visible;mso-wrap-style:square" from="2106,324" to="210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" strokeweight=".15pt"/>
                  <v:line id="Line 2738" o:spid="_x0000_s3762" style="position:absolute;flip:y;visibility:visible;mso-wrap-style:square" from="2083,324" to="208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" strokeweight=".15pt"/>
                  <v:line id="Line 2739" o:spid="_x0000_s3763" style="position:absolute;visibility:visible;mso-wrap-style:square" from="2037,348" to="203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" strokeweight=".15pt"/>
                  <v:line id="Line 2740" o:spid="_x0000_s3764" style="position:absolute;visibility:visible;mso-wrap-style:square" from="2038,411" to="203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" strokeweight=".15pt"/>
                  <v:line id="Line 2741" o:spid="_x0000_s3765" style="position:absolute;flip:y;visibility:visible;mso-wrap-style:square" from="2038,411" to="2038,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" strokeweight=".15pt"/>
                  <v:line id="Line 2742" o:spid="_x0000_s3766" style="position:absolute;visibility:visible;mso-wrap-style:square" from="2038,410" to="2038,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" strokeweight=".15pt"/>
                  <v:line id="Line 2743" o:spid="_x0000_s3767" style="position:absolute;flip:y;visibility:visible;mso-wrap-style:square" from="2038,409" to="2042,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" strokeweight=".15pt"/>
                  <v:line id="Line 2744" o:spid="_x0000_s3768" style="position:absolute;visibility:visible;mso-wrap-style:square" from="2026,294" to="204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" strokeweight=".15pt"/>
                  <v:line id="Line 2745" o:spid="_x0000_s3769" style="position:absolute;visibility:visible;mso-wrap-style:square" from="2072,294" to="2072,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" strokeweight=".15pt"/>
                  <v:line id="Line 2746" o:spid="_x0000_s3770" style="position:absolute;visibility:visible;mso-wrap-style:square" from="2048,294" to="2048,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" strokeweight=".15pt"/>
                  <v:line id="Line 2747" o:spid="_x0000_s3771" style="position:absolute;flip:y;visibility:visible;mso-wrap-style:square" from="2037,324" to="203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" strokeweight=".15pt"/>
                  <v:line id="Line 2748" o:spid="_x0000_s3772" style="position:absolute;flip:y;visibility:visible;mso-wrap-style:square" from="2011,413" to="201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" strokeweight=".15pt"/>
                  <v:line id="Line 2749" o:spid="_x0000_s3773" style="position:absolute;visibility:visible;mso-wrap-style:square" from="2006,526" to="200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" strokeweight=".15pt"/>
                  <v:line id="Line 2750" o:spid="_x0000_s3774" style="position:absolute;visibility:visible;mso-wrap-style:square" from="2006,584" to="200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" strokeweight=".15pt"/>
                  <v:line id="Line 2751" o:spid="_x0000_s3775" style="position:absolute;visibility:visible;mso-wrap-style:square" from="2006,584" to="200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" strokeweight=".15pt"/>
                  <v:line id="Line 2752" o:spid="_x0000_s3776" style="position:absolute;flip:x;visibility:visible;mso-wrap-style:square" from="1970,605" to="201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" strokeweight=".15pt"/>
                  <v:line id="Line 2753" o:spid="_x0000_s3777" style="position:absolute;visibility:visible;mso-wrap-style:square" from="2012,579" to="2014,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" strokeweight=".15pt"/>
                  <v:line id="Line 2754" o:spid="_x0000_s3778" style="position:absolute;flip:y;visibility:visible;mso-wrap-style:square" from="2012,540" to="201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" strokeweight=".15pt"/>
                  <v:line id="Line 2755" o:spid="_x0000_s3779" style="position:absolute;visibility:visible;mso-wrap-style:square" from="2014,579" to="2014,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" strokeweight=".15pt"/>
                  <v:line id="Line 2756" o:spid="_x0000_s3780" style="position:absolute;visibility:visible;mso-wrap-style:square" from="2012,593" to="2012,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" strokeweight=".15pt"/>
                  <v:line id="Line 2757" o:spid="_x0000_s3781" style="position:absolute;flip:x;visibility:visible;mso-wrap-style:square" from="2006,540" to="201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" strokeweight=".15pt"/>
                  <v:line id="Line 2758" o:spid="_x0000_s3782" style="position:absolute;visibility:visible;mso-wrap-style:square" from="2006,505" to="200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" strokeweight=".15pt"/>
                  <v:line id="Line 2759" o:spid="_x0000_s3783" style="position:absolute;visibility:visible;mso-wrap-style:square" from="2014,348" to="201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" strokeweight=".15pt"/>
                  <v:line id="Line 2760" o:spid="_x0000_s3784" style="position:absolute;flip:x;visibility:visible;mso-wrap-style:square" from="1969,410" to="201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" strokeweight=".15pt"/>
                  <v:line id="Line 2761" o:spid="_x0000_s3785" style="position:absolute;visibility:visible;mso-wrap-style:square" from="1969,413" to="201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" strokeweight=".15pt"/>
                  <v:line id="Line 2762" o:spid="_x0000_s3786" style="position:absolute;flip:x;visibility:visible;mso-wrap-style:square" from="1973,409" to="2010,4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" strokeweight=".15pt"/>
                  <v:line id="Line 2763" o:spid="_x0000_s3787" style="position:absolute;flip:y;visibility:visible;mso-wrap-style:square" from="2013,411" to="2013,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" strokeweight=".15pt"/>
                  <v:line id="Line 2764" o:spid="_x0000_s3788" style="position:absolute;flip:y;visibility:visible;mso-wrap-style:square" from="2014,410" to="201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" strokeweight=".15pt"/>
                  <v:line id="Line 2765" o:spid="_x0000_s3789" style="position:absolute;visibility:visible;mso-wrap-style:square" from="2013,411" to="2014,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" strokeweight=".15pt"/>
                  <v:line id="Line 2766" o:spid="_x0000_s3790" style="position:absolute;flip:x y;visibility:visible;mso-wrap-style:square" from="2010,409" to="2014,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" strokeweight=".15pt"/>
                  <v:line id="Line 2767" o:spid="_x0000_s3791" style="position:absolute;flip:y;visibility:visible;mso-wrap-style:square" from="2014,324" to="201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" strokeweight=".15pt"/>
                  <v:line id="Line 2768" o:spid="_x0000_s3792" style="position:absolute;flip:x y;visibility:visible;mso-wrap-style:square" from="1975,584" to="197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" strokeweight=".15pt"/>
                  <v:line id="Line 2769" o:spid="_x0000_s3793" style="position:absolute;flip:x y;visibility:visible;mso-wrap-style:square" from="1975,584" to="197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" strokeweight=".15pt"/>
                  <v:line id="Line 2770" o:spid="_x0000_s3794" style="position:absolute;visibility:visible;mso-wrap-style:square" from="2003,294" to="2003,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" strokeweight=".15pt"/>
                  <v:line id="Line 2771" o:spid="_x0000_s3795" style="position:absolute;visibility:visible;mso-wrap-style:square" from="1962,294" to="197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" strokeweight=".15pt"/>
                  <v:line id="Line 2772" o:spid="_x0000_s3796" style="position:absolute;visibility:visible;mso-wrap-style:square" from="1979,294" to="1979,3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" strokeweight=".15pt"/>
                  <v:line id="Line 2773" o:spid="_x0000_s3797" style="position:absolute;visibility:visible;mso-wrap-style:square" from="1968,348" to="196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" strokeweight=".15pt"/>
                  <v:line id="Line 2774" o:spid="_x0000_s3798" style="position:absolute;flip:y;visibility:visible;mso-wrap-style:square" from="1972,413" to="197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" strokeweight=".15pt"/>
                  <v:line id="Line 2775" o:spid="_x0000_s3799" style="position:absolute;visibility:visible;mso-wrap-style:square" from="1969,411" to="196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" strokeweight=".15pt"/>
                  <v:line id="Line 2776" o:spid="_x0000_s3800" style="position:absolute;flip:y;visibility:visible;mso-wrap-style:square" from="1969,411" to="1969,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" strokeweight=".15pt"/>
                  <v:line id="Line 2777" o:spid="_x0000_s3801" style="position:absolute;visibility:visible;mso-wrap-style:square" from="1969,410" to="1969,4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" strokeweight=".15pt"/>
                  <v:line id="Line 2778" o:spid="_x0000_s3802" style="position:absolute;flip:y;visibility:visible;mso-wrap-style:square" from="1969,409" to="1973,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" strokeweight=".15pt"/>
                  <v:line id="Line 2779" o:spid="_x0000_s3803" style="position:absolute;visibility:visible;mso-wrap-style:square" from="1976,505" to="1976,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" strokeweight=".15pt"/>
                  <v:line id="Line 2780" o:spid="_x0000_s3804" style="position:absolute;visibility:visible;mso-wrap-style:square" from="1970,540" to="197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" strokeweight=".15pt"/>
                  <v:line id="Line 2781" o:spid="_x0000_s3805" style="position:absolute;visibility:visible;mso-wrap-style:square" from="1976,526" to="197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" strokeweight=".15pt"/>
                  <v:line id="Line 2782" o:spid="_x0000_s3806" style="position:absolute;flip:x;visibility:visible;mso-wrap-style:square" from="1970,540" to="1976,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" strokeweight=".15pt"/>
                  <v:line id="Line 2783" o:spid="_x0000_s3807" style="position:absolute;flip:x;visibility:visible;mso-wrap-style:square" from="1964,585" to="1976,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" strokeweight=".15pt"/>
                  <v:line id="Line 2784" o:spid="_x0000_s3808" style="position:absolute;flip:x;visibility:visible;mso-wrap-style:square" from="1964,584" to="1975,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" strokeweight=".15pt"/>
                  <v:line id="Line 2785" o:spid="_x0000_s3809" style="position:absolute;flip:x;visibility:visible;mso-wrap-style:square" from="1968,579" to="197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" strokeweight=".15pt"/>
                  <v:line id="Line 2786" o:spid="_x0000_s3810" style="position:absolute;flip:x;visibility:visible;mso-wrap-style:square" from="1964,593" to="1970,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" strokeweight=".15pt"/>
                  <v:line id="Line 2787" o:spid="_x0000_s3811" style="position:absolute;visibility:visible;mso-wrap-style:square" from="1968,579" to="196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" strokeweight=".15pt"/>
                  <v:line id="Line 2788" o:spid="_x0000_s3812" style="position:absolute;flip:y;visibility:visible;mso-wrap-style:square" from="1970,593" to="1970,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" strokeweight=".15pt"/>
                  <v:line id="Line 2789" o:spid="_x0000_s3813" style="position:absolute;flip:y;visibility:visible;mso-wrap-style:square" from="1404,581" to="1404,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" strokeweight=".15pt"/>
                  <v:line id="Line 2790" o:spid="_x0000_s3814" style="position:absolute;visibility:visible;mso-wrap-style:square" from="1468,581" to="1468,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" strokeweight=".15pt"/>
                  <v:line id="Line 2791" o:spid="_x0000_s3815" style="position:absolute;visibility:visible;mso-wrap-style:square" from="1331,618" to="1337,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" strokeweight=".15pt"/>
                  <v:line id="Line 2792" o:spid="_x0000_s3816" style="position:absolute;visibility:visible;mso-wrap-style:square" from="1350,618" to="1406,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" strokeweight=".15pt"/>
                  <v:line id="Line 2793" o:spid="_x0000_s3817" style="position:absolute;flip:x;visibility:visible;mso-wrap-style:square" from="1668,618" to="1725,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" strokeweight=".15pt"/>
                  <v:line id="Line 2794" o:spid="_x0000_s3818" style="position:absolute;flip:x;visibility:visible;mso-wrap-style:square" from="1757,618" to="1811,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" strokeweight=".15pt"/>
                  <v:line id="Line 2795" o:spid="_x0000_s3819" style="position:absolute;flip:x;visibility:visible;mso-wrap-style:square" from="1738,618" to="1744,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" strokeweight=".15pt"/>
                  <v:line id="Line 2796" o:spid="_x0000_s3820" style="position:absolute;visibility:visible;mso-wrap-style:square" from="1420,248" to="1420,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" strokeweight=".15pt"/>
                  <v:line id="Line 2797" o:spid="_x0000_s3821" style="position:absolute;visibility:visible;mso-wrap-style:square" from="282,298" to="303,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" strokeweight=".15pt"/>
                  <v:line id="Line 2798" o:spid="_x0000_s3822" style="position:absolute;visibility:visible;mso-wrap-style:square" from="2760,294" to="276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" strokeweight=".15pt"/>
                  <v:line id="Line 2799" o:spid="_x0000_s3823" style="position:absolute;flip:x y;visibility:visible;mso-wrap-style:square" from="3004,358" to="3008,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" strokeweight=".15pt"/>
                  <v:line id="Line 2800" o:spid="_x0000_s3824" style="position:absolute;flip:x y;visibility:visible;mso-wrap-style:square" from="3000,357" to="3004,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" strokeweight=".15pt"/>
                  <v:line id="Line 2801" o:spid="_x0000_s3825" style="position:absolute;flip:x;visibility:visible;mso-wrap-style:square" from="2997,357" to="300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" strokeweight=".15pt"/>
                  <v:line id="Line 2802" o:spid="_x0000_s3826" style="position:absolute;flip:x;visibility:visible;mso-wrap-style:square" from="2993,357" to="2997,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" strokeweight=".15pt"/>
                  <v:line id="Line 2803" o:spid="_x0000_s3827" style="position:absolute;flip:x;visibility:visible;mso-wrap-style:square" from="2989,357" to="2993,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" strokeweight=".15pt"/>
                  <v:line id="Line 2804" o:spid="_x0000_s3828" style="position:absolute;flip:x;visibility:visible;mso-wrap-style:square" from="2986,358" to="298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" strokeweight=".15pt"/>
                  <v:line id="Line 2805" o:spid="_x0000_s3829" style="position:absolute;visibility:visible;mso-wrap-style:square" from="2986,360" to="29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" strokeweight=".15pt"/>
                  <v:line id="Line 2806" o:spid="_x0000_s3830" style="position:absolute;flip:y;visibility:visible;mso-wrap-style:square" from="2987,368" to="299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" strokeweight=".15pt"/>
                  <v:line id="Line 2807" o:spid="_x0000_s3831" style="position:absolute;flip:y;visibility:visible;mso-wrap-style:square" from="2990,366" to="299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" strokeweight=".15pt"/>
                  <v:line id="Line 2808" o:spid="_x0000_s3832" style="position:absolute;visibility:visible;mso-wrap-style:square" from="2994,366" to="299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" strokeweight=".15pt"/>
                  <v:line id="Line 2809" o:spid="_x0000_s3833" style="position:absolute;visibility:visible;mso-wrap-style:square" from="2997,366" to="300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" strokeweight=".15pt"/>
                  <v:line id="Line 2810" o:spid="_x0000_s3834" style="position:absolute;visibility:visible;mso-wrap-style:square" from="3000,366" to="300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" strokeweight=".15pt"/>
                  <v:line id="Line 2811" o:spid="_x0000_s3835" style="position:absolute;visibility:visible;mso-wrap-style:square" from="3003,368" to="300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" strokeweight=".15pt"/>
                  <v:line id="Line 2812" o:spid="_x0000_s3836" style="position:absolute;flip:y;visibility:visible;mso-wrap-style:square" from="3006,360" to="300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" strokeweight=".15pt"/>
                  <v:line id="Line 2813" o:spid="_x0000_s3837" style="position:absolute;flip:x y;visibility:visible;mso-wrap-style:square" from="274,358" to="278,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" strokeweight=".15pt"/>
                  <v:line id="Line 2814" o:spid="_x0000_s3838" style="position:absolute;flip:x y;visibility:visible;mso-wrap-style:square" from="270,357" to="274,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" strokeweight=".15pt"/>
                  <v:line id="Line 2815" o:spid="_x0000_s3839" style="position:absolute;flip:x;visibility:visible;mso-wrap-style:square" from="267,357" to="27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" strokeweight=".15pt"/>
                  <v:line id="Line 2816" o:spid="_x0000_s3840" style="position:absolute;flip:x;visibility:visible;mso-wrap-style:square" from="263,357" to="267,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" strokeweight=".15pt"/>
                  <v:line id="Line 2817" o:spid="_x0000_s3841" style="position:absolute;flip:x;visibility:visible;mso-wrap-style:square" from="259,357" to="263,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" strokeweight=".15pt"/>
                </v:group>
                <v:group id="Group 3019" o:spid="_x0000_s3842" style="position:absolute;left:425;top:2266;width:18675;height:623" coordorigin="67,357" coordsize="29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">
                  <v:line id="Line 2819" o:spid="_x0000_s3843" style="position:absolute;flip:x;visibility:visible;mso-wrap-style:square" from="255,358" to="25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" strokeweight=".15pt"/>
                  <v:line id="Line 2820" o:spid="_x0000_s3844" style="position:absolute;visibility:visible;mso-wrap-style:square" from="255,360" to="25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" strokeweight=".15pt"/>
                  <v:line id="Line 2821" o:spid="_x0000_s3845" style="position:absolute;flip:y;visibility:visible;mso-wrap-style:square" from="257,368" to="26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" strokeweight=".15pt"/>
                  <v:line id="Line 2822" o:spid="_x0000_s3846" style="position:absolute;flip:y;visibility:visible;mso-wrap-style:square" from="260,366" to="26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" strokeweight=".15pt"/>
                  <v:line id="Line 2823" o:spid="_x0000_s3847" style="position:absolute;visibility:visible;mso-wrap-style:square" from="264,366" to="267,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" strokeweight=".15pt"/>
                  <v:line id="Line 2824" o:spid="_x0000_s3848" style="position:absolute;visibility:visible;mso-wrap-style:square" from="267,366" to="27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" strokeweight=".15pt"/>
                  <v:line id="Line 2825" o:spid="_x0000_s3849" style="position:absolute;visibility:visible;mso-wrap-style:square" from="270,366" to="27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" strokeweight=".15pt"/>
                  <v:line id="Line 2826" o:spid="_x0000_s3850" style="position:absolute;visibility:visible;mso-wrap-style:square" from="273,368" to="27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" strokeweight=".15pt"/>
                  <v:line id="Line 2827" o:spid="_x0000_s3851" style="position:absolute;flip:y;visibility:visible;mso-wrap-style:square" from="276,360" to="27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" strokeweight=".15pt"/>
                  <v:line id="Line 2828" o:spid="_x0000_s3852" style="position:absolute;flip:x y;visibility:visible;mso-wrap-style:square" from="2924,358" to="292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" strokeweight=".15pt"/>
                  <v:line id="Line 2829" o:spid="_x0000_s3853" style="position:absolute;flip:x y;visibility:visible;mso-wrap-style:square" from="2920,357" to="2924,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" strokeweight=".15pt"/>
                  <v:line id="Line 2830" o:spid="_x0000_s3854" style="position:absolute;flip:x;visibility:visible;mso-wrap-style:square" from="2916,357" to="292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" strokeweight=".15pt"/>
                  <v:line id="Line 2831" o:spid="_x0000_s3855" style="position:absolute;flip:x;visibility:visible;mso-wrap-style:square" from="2912,357" to="29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" strokeweight=".15pt"/>
                  <v:line id="Line 2832" o:spid="_x0000_s3856" style="position:absolute;flip:x;visibility:visible;mso-wrap-style:square" from="2908,357" to="291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" strokeweight=".15pt"/>
                  <v:line id="Line 2833" o:spid="_x0000_s3857" style="position:absolute;flip:x;visibility:visible;mso-wrap-style:square" from="2905,358" to="2908,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" strokeweight=".15pt"/>
                  <v:line id="Line 2834" o:spid="_x0000_s3858" style="position:absolute;visibility:visible;mso-wrap-style:square" from="2905,360" to="290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" strokeweight=".15pt"/>
                  <v:line id="Line 2835" o:spid="_x0000_s3859" style="position:absolute;flip:y;visibility:visible;mso-wrap-style:square" from="2907,368" to="291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" strokeweight=".15pt"/>
                  <v:line id="Line 2836" o:spid="_x0000_s3860" style="position:absolute;flip:y;visibility:visible;mso-wrap-style:square" from="2910,366" to="291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" strokeweight=".15pt"/>
                  <v:line id="Line 2837" o:spid="_x0000_s3861" style="position:absolute;visibility:visible;mso-wrap-style:square" from="2913,366" to="291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" strokeweight=".15pt"/>
                  <v:line id="Line 2838" o:spid="_x0000_s3862" style="position:absolute;visibility:visible;mso-wrap-style:square" from="2916,366" to="291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" strokeweight=".15pt"/>
                  <v:line id="Line 2839" o:spid="_x0000_s3863" style="position:absolute;visibility:visible;mso-wrap-style:square" from="2919,366" to="29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" strokeweight=".15pt"/>
                  <v:line id="Line 2840" o:spid="_x0000_s3864" style="position:absolute;visibility:visible;mso-wrap-style:square" from="2922,368" to="292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" strokeweight=".15pt"/>
                  <v:line id="Line 2841" o:spid="_x0000_s3865" style="position:absolute;flip:y;visibility:visible;mso-wrap-style:square" from="2925,360" to="292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" strokeweight=".15pt"/>
                  <v:line id="Line 2842" o:spid="_x0000_s3866" style="position:absolute;flip:x y;visibility:visible;mso-wrap-style:square" from="194,358" to="19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" strokeweight=".15pt"/>
                  <v:line id="Line 2843" o:spid="_x0000_s3867" style="position:absolute;flip:x y;visibility:visible;mso-wrap-style:square" from="190,357" to="194,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" strokeweight=".15pt"/>
                  <v:line id="Line 2844" o:spid="_x0000_s3868" style="position:absolute;flip:x;visibility:visible;mso-wrap-style:square" from="185,357" to="19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" strokeweight=".15pt"/>
                  <v:line id="Line 2845" o:spid="_x0000_s3869" style="position:absolute;flip:x;visibility:visible;mso-wrap-style:square" from="182,357" to="18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" strokeweight=".15pt"/>
                  <v:line id="Line 2846" o:spid="_x0000_s3870" style="position:absolute;flip:x;visibility:visible;mso-wrap-style:square" from="178,357" to="18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" strokeweight=".15pt"/>
                  <v:line id="Line 2847" o:spid="_x0000_s3871" style="position:absolute;flip:x;visibility:visible;mso-wrap-style:square" from="175,358" to="178,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" strokeweight=".15pt"/>
                  <v:line id="Line 2848" o:spid="_x0000_s3872" style="position:absolute;visibility:visible;mso-wrap-style:square" from="175,360" to="17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" strokeweight=".15pt"/>
                  <v:line id="Line 2849" o:spid="_x0000_s3873" style="position:absolute;flip:y;visibility:visible;mso-wrap-style:square" from="177,368" to="18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" strokeweight=".15pt"/>
                  <v:line id="Line 2850" o:spid="_x0000_s3874" style="position:absolute;flip:y;visibility:visible;mso-wrap-style:square" from="180,366" to="18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" strokeweight=".15pt"/>
                  <v:line id="Line 2851" o:spid="_x0000_s3875" style="position:absolute;visibility:visible;mso-wrap-style:square" from="183,366" to="185,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" strokeweight=".15pt"/>
                  <v:line id="Line 2852" o:spid="_x0000_s3876" style="position:absolute;visibility:visible;mso-wrap-style:square" from="185,366" to="18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" strokeweight=".15pt"/>
                  <v:line id="Line 2853" o:spid="_x0000_s3877" style="position:absolute;visibility:visible;mso-wrap-style:square" from="189,366" to="19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" strokeweight=".15pt"/>
                  <v:line id="Line 2854" o:spid="_x0000_s3878" style="position:absolute;visibility:visible;mso-wrap-style:square" from="192,368" to="19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" strokeweight=".15pt"/>
                  <v:line id="Line 2855" o:spid="_x0000_s3879" style="position:absolute;flip:y;visibility:visible;mso-wrap-style:square" from="195,360" to="19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" strokeweight=".15pt"/>
                  <v:line id="Line 2856" o:spid="_x0000_s3880" style="position:absolute;flip:x y;visibility:visible;mso-wrap-style:square" from="2843,358" to="284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" strokeweight=".15pt"/>
                  <v:line id="Line 2857" o:spid="_x0000_s3881" style="position:absolute;flip:x y;visibility:visible;mso-wrap-style:square" from="2839,357" to="2843,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" strokeweight=".15pt"/>
                  <v:line id="Line 2858" o:spid="_x0000_s3882" style="position:absolute;flip:x;visibility:visible;mso-wrap-style:square" from="2836,357" to="2839,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" strokeweight=".15pt"/>
                  <v:line id="Line 2859" o:spid="_x0000_s3883" style="position:absolute;flip:x;visibility:visible;mso-wrap-style:square" from="2832,357" to="283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" strokeweight=".15pt"/>
                  <v:line id="Line 2860" o:spid="_x0000_s3884" style="position:absolute;flip:x;visibility:visible;mso-wrap-style:square" from="2828,357" to="2832,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" strokeweight=".15pt"/>
                  <v:line id="Line 2861" o:spid="_x0000_s3885" style="position:absolute;flip:x;visibility:visible;mso-wrap-style:square" from="2824,358" to="2828,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" strokeweight=".15pt"/>
                  <v:line id="Line 2862" o:spid="_x0000_s3886" style="position:absolute;visibility:visible;mso-wrap-style:square" from="2824,360" to="282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" strokeweight=".15pt"/>
                  <v:line id="Line 2863" o:spid="_x0000_s3887" style="position:absolute;flip:y;visibility:visible;mso-wrap-style:square" from="2826,368" to="282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" strokeweight=".15pt"/>
                  <v:line id="Line 2864" o:spid="_x0000_s3888" style="position:absolute;flip:y;visibility:visible;mso-wrap-style:square" from="2829,366" to="283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" strokeweight=".15pt"/>
                  <v:line id="Line 2865" o:spid="_x0000_s3889" style="position:absolute;visibility:visible;mso-wrap-style:square" from="2832,366" to="2836,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" strokeweight=".15pt"/>
                  <v:line id="Line 2866" o:spid="_x0000_s3890" style="position:absolute;visibility:visible;mso-wrap-style:square" from="2836,366" to="283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" strokeweight=".15pt"/>
                  <v:line id="Line 2867" o:spid="_x0000_s3891" style="position:absolute;visibility:visible;mso-wrap-style:square" from="2838,366" to="284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" strokeweight=".15pt"/>
                  <v:line id="Line 2868" o:spid="_x0000_s3892" style="position:absolute;visibility:visible;mso-wrap-style:square" from="2842,368" to="284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" strokeweight=".15pt"/>
                  <v:line id="Line 2869" o:spid="_x0000_s3893" style="position:absolute;flip:y;visibility:visible;mso-wrap-style:square" from="2845,360" to="284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" strokeweight=".15pt"/>
                  <v:line id="Line 2870" o:spid="_x0000_s3894" style="position:absolute;flip:x y;visibility:visible;mso-wrap-style:square" from="113,358" to="116,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" strokeweight=".15pt"/>
                  <v:line id="Line 2871" o:spid="_x0000_s3895" style="position:absolute;flip:x y;visibility:visible;mso-wrap-style:square" from="109,357" to="113,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" strokeweight=".15pt"/>
                  <v:line id="Line 2872" o:spid="_x0000_s3896" style="position:absolute;flip:x;visibility:visible;mso-wrap-style:square" from="105,357" to="109,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" strokeweight=".15pt"/>
                  <v:line id="Line 2873" o:spid="_x0000_s3897" style="position:absolute;flip:x;visibility:visible;mso-wrap-style:square" from="101,357" to="105,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" strokeweight=".15pt"/>
                  <v:line id="Line 2874" o:spid="_x0000_s3898" style="position:absolute;flip:x;visibility:visible;mso-wrap-style:square" from="97,357" to="101,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" strokeweight=".15pt"/>
                  <v:line id="Line 2875" o:spid="_x0000_s3899" style="position:absolute;flip:x;visibility:visible;mso-wrap-style:square" from="94,358" to="97,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" strokeweight=".15pt"/>
                  <v:line id="Line 2876" o:spid="_x0000_s3900" style="position:absolute;visibility:visible;mso-wrap-style:square" from="94,360" to="9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" strokeweight=".15pt"/>
                  <v:line id="Line 2877" o:spid="_x0000_s3901" style="position:absolute;flip:y;visibility:visible;mso-wrap-style:square" from="96,368" to="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" strokeweight=".15pt"/>
                  <v:line id="Line 2878" o:spid="_x0000_s3902" style="position:absolute;flip:y;visibility:visible;mso-wrap-style:square" from="99,366" to="10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" strokeweight=".15pt"/>
                  <v:line id="Line 2879" o:spid="_x0000_s3903" style="position:absolute;visibility:visible;mso-wrap-style:square" from="102,366" to="105,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" strokeweight=".15pt"/>
                  <v:line id="Line 2880" o:spid="_x0000_s3904" style="position:absolute;visibility:visible;mso-wrap-style:square" from="105,366" to="10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" strokeweight=".15pt"/>
                  <v:line id="Line 2881" o:spid="_x0000_s3905" style="position:absolute;visibility:visible;mso-wrap-style:square" from="108,366" to="11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" strokeweight=".15pt"/>
                  <v:line id="Line 2882" o:spid="_x0000_s3906" style="position:absolute;visibility:visible;mso-wrap-style:square" from="111,368" to="11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" strokeweight=".15pt"/>
                  <v:line id="Line 2883" o:spid="_x0000_s3907" style="position:absolute;flip:y;visibility:visible;mso-wrap-style:square" from="114,360" to="11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" strokeweight=".15pt"/>
                  <v:line id="Line 2884" o:spid="_x0000_s3908" style="position:absolute;flip:x y;visibility:visible;mso-wrap-style:square" from="2977,358" to="298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" strokeweight=".15pt"/>
                  <v:line id="Line 2885" o:spid="_x0000_s3909" style="position:absolute;flip:x y;visibility:visible;mso-wrap-style:square" from="2973,357" to="297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" strokeweight=".15pt"/>
                  <v:line id="Line 2886" o:spid="_x0000_s3910" style="position:absolute;flip:x;visibility:visible;mso-wrap-style:square" from="2970,357" to="297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" strokeweight=".15pt"/>
                  <v:line id="Line 2887" o:spid="_x0000_s3911" style="position:absolute;flip:x;visibility:visible;mso-wrap-style:square" from="2966,357" to="2970,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" strokeweight=".15pt"/>
                  <v:line id="Line 2888" o:spid="_x0000_s3912" style="position:absolute;flip:x;visibility:visible;mso-wrap-style:square" from="2962,357" to="2966,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" strokeweight=".15pt"/>
                  <v:line id="Line 2889" o:spid="_x0000_s3913" style="position:absolute;flip:x;visibility:visible;mso-wrap-style:square" from="2959,358" to="296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" strokeweight=".15pt"/>
                  <v:line id="Line 2890" o:spid="_x0000_s3914" style="position:absolute;visibility:visible;mso-wrap-style:square" from="2959,360" to="296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" strokeweight=".15pt"/>
                  <v:line id="Line 2891" o:spid="_x0000_s3915" style="position:absolute;flip:y;visibility:visible;mso-wrap-style:square" from="2960,368" to="296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" strokeweight=".15pt"/>
                  <v:line id="Line 2892" o:spid="_x0000_s3916" style="position:absolute;flip:y;visibility:visible;mso-wrap-style:square" from="2963,366" to="296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" strokeweight=".15pt"/>
                  <v:line id="Line 2893" o:spid="_x0000_s3917" style="position:absolute;visibility:visible;mso-wrap-style:square" from="2967,366" to="2970,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" strokeweight=".15pt"/>
                  <v:line id="Line 2894" o:spid="_x0000_s3918" style="position:absolute;visibility:visible;mso-wrap-style:square" from="2970,366" to="2973,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" strokeweight=".15pt"/>
                  <v:line id="Line 2895" o:spid="_x0000_s3919" style="position:absolute;visibility:visible;mso-wrap-style:square" from="2973,366" to="297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" strokeweight=".15pt"/>
                  <v:line id="Line 2896" o:spid="_x0000_s3920" style="position:absolute;visibility:visible;mso-wrap-style:square" from="2976,368" to="297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" strokeweight=".15pt"/>
                  <v:line id="Line 2897" o:spid="_x0000_s3921" style="position:absolute;flip:y;visibility:visible;mso-wrap-style:square" from="2979,360" to="29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" strokeweight=".15pt"/>
                  <v:line id="Line 2898" o:spid="_x0000_s3922" style="position:absolute;flip:x y;visibility:visible;mso-wrap-style:square" from="247,358" to="2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" strokeweight=".15pt"/>
                  <v:line id="Line 2899" o:spid="_x0000_s3923" style="position:absolute;flip:x y;visibility:visible;mso-wrap-style:square" from="243,357" to="24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" strokeweight=".15pt"/>
                  <v:line id="Line 2900" o:spid="_x0000_s3924" style="position:absolute;flip:x;visibility:visible;mso-wrap-style:square" from="239,357" to="24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" strokeweight=".15pt"/>
                  <v:line id="Line 2901" o:spid="_x0000_s3925" style="position:absolute;flip:x;visibility:visible;mso-wrap-style:square" from="236,357" to="239,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" strokeweight=".15pt"/>
                  <v:line id="Line 2902" o:spid="_x0000_s3926" style="position:absolute;flip:x;visibility:visible;mso-wrap-style:square" from="232,357" to="236,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" strokeweight=".15pt"/>
                  <v:line id="Line 2903" o:spid="_x0000_s3927" style="position:absolute;flip:x;visibility:visible;mso-wrap-style:square" from="228,358" to="232,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" strokeweight=".15pt"/>
                  <v:line id="Line 2904" o:spid="_x0000_s3928" style="position:absolute;visibility:visible;mso-wrap-style:square" from="228,360" to="2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" strokeweight=".15pt"/>
                  <v:line id="Line 2905" o:spid="_x0000_s3929" style="position:absolute;flip:y;visibility:visible;mso-wrap-style:square" from="230,368" to="23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" strokeweight=".15pt"/>
                  <v:line id="Line 2906" o:spid="_x0000_s3930" style="position:absolute;flip:y;visibility:visible;mso-wrap-style:square" from="233,366" to="23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" strokeweight=".15pt"/>
                  <v:line id="Line 2907" o:spid="_x0000_s3931" style="position:absolute;visibility:visible;mso-wrap-style:square" from="237,366" to="23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" strokeweight=".15pt"/>
                  <v:line id="Line 2908" o:spid="_x0000_s3932" style="position:absolute;visibility:visible;mso-wrap-style:square" from="239,366" to="243,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" strokeweight=".15pt"/>
                  <v:line id="Line 2909" o:spid="_x0000_s3933" style="position:absolute;visibility:visible;mso-wrap-style:square" from="243,366" to="24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" strokeweight=".15pt"/>
                  <v:line id="Line 2910" o:spid="_x0000_s3934" style="position:absolute;visibility:visible;mso-wrap-style:square" from="246,368" to="24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" strokeweight=".15pt"/>
                  <v:line id="Line 2911" o:spid="_x0000_s3935" style="position:absolute;flip:y;visibility:visible;mso-wrap-style:square" from="249,360" to="25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" strokeweight=".15pt"/>
                  <v:line id="Line 2912" o:spid="_x0000_s3936" style="position:absolute;flip:x y;visibility:visible;mso-wrap-style:square" from="2897,358" to="2900,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" strokeweight=".15pt"/>
                  <v:line id="Line 2913" o:spid="_x0000_s3937" style="position:absolute;flip:x y;visibility:visible;mso-wrap-style:square" from="2893,357" to="2897,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" strokeweight=".15pt"/>
                  <v:line id="Line 2914" o:spid="_x0000_s3938" style="position:absolute;flip:x;visibility:visible;mso-wrap-style:square" from="2889,357" to="289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" strokeweight=".15pt"/>
                  <v:line id="Line 2915" o:spid="_x0000_s3939" style="position:absolute;flip:x;visibility:visible;mso-wrap-style:square" from="2885,357" to="2889,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" strokeweight=".15pt"/>
                  <v:line id="Line 2916" o:spid="_x0000_s3940" style="position:absolute;flip:x;visibility:visible;mso-wrap-style:square" from="2881,357" to="2885,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" strokeweight=".15pt"/>
                  <v:line id="Line 2917" o:spid="_x0000_s3941" style="position:absolute;flip:x;visibility:visible;mso-wrap-style:square" from="2878,358" to="288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" strokeweight=".15pt"/>
                  <v:line id="Line 2918" o:spid="_x0000_s3942" style="position:absolute;visibility:visible;mso-wrap-style:square" from="2878,360" to="288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" strokeweight=".15pt"/>
                  <v:line id="Line 2919" o:spid="_x0000_s3943" style="position:absolute;flip:y;visibility:visible;mso-wrap-style:square" from="2880,368" to="288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" strokeweight=".15pt"/>
                  <v:line id="Line 2920" o:spid="_x0000_s3944" style="position:absolute;flip:y;visibility:visible;mso-wrap-style:square" from="2883,366" to="288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" strokeweight=".15pt"/>
                  <v:line id="Line 2921" o:spid="_x0000_s3945" style="position:absolute;visibility:visible;mso-wrap-style:square" from="2886,366" to="288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" strokeweight=".15pt"/>
                  <v:line id="Line 2922" o:spid="_x0000_s3946" style="position:absolute;visibility:visible;mso-wrap-style:square" from="2889,366" to="289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" strokeweight=".15pt"/>
                  <v:line id="Line 2923" o:spid="_x0000_s3947" style="position:absolute;visibility:visible;mso-wrap-style:square" from="2892,366" to="289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" strokeweight=".15pt"/>
                  <v:line id="Line 2924" o:spid="_x0000_s3948" style="position:absolute;visibility:visible;mso-wrap-style:square" from="2895,368" to="289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" strokeweight=".15pt"/>
                  <v:line id="Line 2925" o:spid="_x0000_s3949" style="position:absolute;flip:y;visibility:visible;mso-wrap-style:square" from="2898,360" to="290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" strokeweight=".15pt"/>
                  <v:line id="Line 2926" o:spid="_x0000_s3950" style="position:absolute;flip:x y;visibility:visible;mso-wrap-style:square" from="166,358" to="170,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" strokeweight=".15pt"/>
                  <v:line id="Line 2927" o:spid="_x0000_s3951" style="position:absolute;flip:x y;visibility:visible;mso-wrap-style:square" from="163,357" to="166,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" strokeweight=".15pt"/>
                  <v:line id="Line 2928" o:spid="_x0000_s3952" style="position:absolute;flip:x;visibility:visible;mso-wrap-style:square" from="158,357" to="163,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" strokeweight=".15pt"/>
                  <v:line id="Line 2929" o:spid="_x0000_s3953" style="position:absolute;flip:x;visibility:visible;mso-wrap-style:square" from="155,357" to="15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" strokeweight=".15pt"/>
                  <v:line id="Line 2930" o:spid="_x0000_s3954" style="position:absolute;flip:x;visibility:visible;mso-wrap-style:square" from="151,357" to="155,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" strokeweight=".15pt"/>
                  <v:line id="Line 2931" o:spid="_x0000_s3955" style="position:absolute;flip:x;visibility:visible;mso-wrap-style:square" from="148,358" to="1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" strokeweight=".15pt"/>
                  <v:line id="Line 2932" o:spid="_x0000_s3956" style="position:absolute;visibility:visible;mso-wrap-style:square" from="148,360" to="1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" strokeweight=".15pt"/>
                  <v:line id="Line 2933" o:spid="_x0000_s3957" style="position:absolute;flip:y;visibility:visible;mso-wrap-style:square" from="150,368" to="15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" strokeweight=".15pt"/>
                  <v:line id="Line 2934" o:spid="_x0000_s3958" style="position:absolute;flip:y;visibility:visible;mso-wrap-style:square" from="153,366" to="15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" strokeweight=".15pt"/>
                  <v:line id="Line 2935" o:spid="_x0000_s3959" style="position:absolute;visibility:visible;mso-wrap-style:square" from="156,366" to="15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" strokeweight=".15pt"/>
                  <v:line id="Line 2936" o:spid="_x0000_s3960" style="position:absolute;visibility:visible;mso-wrap-style:square" from="158,366" to="162,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" strokeweight=".15pt"/>
                  <v:line id="Line 2937" o:spid="_x0000_s3961" style="position:absolute;visibility:visible;mso-wrap-style:square" from="162,366" to="16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" strokeweight=".15pt"/>
                  <v:line id="Line 2938" o:spid="_x0000_s3962" style="position:absolute;visibility:visible;mso-wrap-style:square" from="165,368" to="16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" strokeweight=".15pt"/>
                  <v:line id="Line 2939" o:spid="_x0000_s3963" style="position:absolute;flip:y;visibility:visible;mso-wrap-style:square" from="168,360" to="17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" strokeweight=".15pt"/>
                  <v:line id="Line 2940" o:spid="_x0000_s3964" style="position:absolute;flip:x y;visibility:visible;mso-wrap-style:square" from="2816,358" to="281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" strokeweight=".15pt"/>
                  <v:line id="Line 2941" o:spid="_x0000_s3965" style="position:absolute;flip:x y;visibility:visible;mso-wrap-style:square" from="2812,357" to="2816,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" strokeweight=".15pt"/>
                  <v:line id="Line 2942" o:spid="_x0000_s3966" style="position:absolute;flip:x;visibility:visible;mso-wrap-style:square" from="2809,357" to="2812,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" strokeweight=".15pt"/>
                  <v:line id="Line 2943" o:spid="_x0000_s3967" style="position:absolute;flip:x;visibility:visible;mso-wrap-style:square" from="2805,357" to="2809,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" strokeweight=".15pt"/>
                  <v:line id="Line 2944" o:spid="_x0000_s3968" style="position:absolute;flip:x;visibility:visible;mso-wrap-style:square" from="2801,357" to="2805,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" strokeweight=".15pt"/>
                  <v:line id="Line 2945" o:spid="_x0000_s3969" style="position:absolute;flip:x;visibility:visible;mso-wrap-style:square" from="2797,358" to="280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" strokeweight=".15pt"/>
                  <v:line id="Line 2946" o:spid="_x0000_s3970" style="position:absolute;visibility:visible;mso-wrap-style:square" from="2797,360" to="27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" strokeweight=".15pt"/>
                  <v:line id="Line 2947" o:spid="_x0000_s3971" style="position:absolute;flip:y;visibility:visible;mso-wrap-style:square" from="2799,368" to="280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" strokeweight=".15pt"/>
                  <v:line id="Line 2948" o:spid="_x0000_s3972" style="position:absolute;flip:y;visibility:visible;mso-wrap-style:square" from="2802,366" to="280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" strokeweight=".15pt"/>
                  <v:line id="Line 2949" o:spid="_x0000_s3973" style="position:absolute;visibility:visible;mso-wrap-style:square" from="2805,366" to="2809,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" strokeweight=".15pt"/>
                  <v:line id="Line 2950" o:spid="_x0000_s3974" style="position:absolute;visibility:visible;mso-wrap-style:square" from="2809,366" to="281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" strokeweight=".15pt"/>
                  <v:line id="Line 2951" o:spid="_x0000_s3975" style="position:absolute;visibility:visible;mso-wrap-style:square" from="2811,366" to="281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" strokeweight=".15pt"/>
                  <v:line id="Line 2952" o:spid="_x0000_s3976" style="position:absolute;visibility:visible;mso-wrap-style:square" from="2815,368" to="281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" strokeweight=".15pt"/>
                  <v:line id="Line 2953" o:spid="_x0000_s3977" style="position:absolute;flip:y;visibility:visible;mso-wrap-style:square" from="2818,360" to="281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" strokeweight=".15pt"/>
                  <v:line id="Line 2954" o:spid="_x0000_s3978" style="position:absolute;flip:x y;visibility:visible;mso-wrap-style:square" from="86,358" to="89,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" strokeweight=".15pt"/>
                  <v:line id="Line 2955" o:spid="_x0000_s3979" style="position:absolute;flip:x y;visibility:visible;mso-wrap-style:square" from="82,357" to="86,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" strokeweight=".15pt"/>
                  <v:line id="Line 2956" o:spid="_x0000_s3980" style="position:absolute;flip:x;visibility:visible;mso-wrap-style:square" from="78,357" to="82,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" strokeweight=".15pt"/>
                  <v:line id="Line 2957" o:spid="_x0000_s3981" style="position:absolute;flip:x;visibility:visible;mso-wrap-style:square" from="74,357" to="7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" strokeweight=".15pt"/>
                  <v:line id="Line 2958" o:spid="_x0000_s3982" style="position:absolute;flip:x;visibility:visible;mso-wrap-style:square" from="70,357" to="74,3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" strokeweight=".15pt"/>
                  <v:line id="Line 2959" o:spid="_x0000_s3983" style="position:absolute;flip:x;visibility:visible;mso-wrap-style:square" from="67,358" to="70,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" strokeweight=".15pt"/>
                  <v:line id="Line 2960" o:spid="_x0000_s3984" style="position:absolute;visibility:visible;mso-wrap-style:square" from="67,360" to="6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" strokeweight=".15pt"/>
                  <v:line id="Line 2961" o:spid="_x0000_s3985" style="position:absolute;flip:y;visibility:visible;mso-wrap-style:square" from="69,368" to="7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" strokeweight=".15pt"/>
                  <v:line id="Line 2962" o:spid="_x0000_s3986" style="position:absolute;flip:y;visibility:visible;mso-wrap-style:square" from="72,366" to="7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" strokeweight=".15pt"/>
                  <v:line id="Line 2963" o:spid="_x0000_s3987" style="position:absolute;visibility:visible;mso-wrap-style:square" from="75,366" to="7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" strokeweight=".15pt"/>
                  <v:line id="Line 2964" o:spid="_x0000_s3988" style="position:absolute;visibility:visible;mso-wrap-style:square" from="78,366" to="81,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" strokeweight=".15pt"/>
                  <v:line id="Line 2965" o:spid="_x0000_s3989" style="position:absolute;visibility:visible;mso-wrap-style:square" from="81,366" to="8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" strokeweight=".15pt"/>
                  <v:line id="Line 2966" o:spid="_x0000_s3990" style="position:absolute;visibility:visible;mso-wrap-style:square" from="84,368" to="8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" strokeweight=".15pt"/>
                  <v:line id="Line 2967" o:spid="_x0000_s3991" style="position:absolute;flip:y;visibility:visible;mso-wrap-style:square" from="87,360" to="8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" strokeweight=".15pt"/>
                  <v:line id="Line 2968" o:spid="_x0000_s3992" style="position:absolute;flip:x y;visibility:visible;mso-wrap-style:square" from="3004,446" to="3008,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" strokeweight=".15pt"/>
                  <v:line id="Line 2969" o:spid="_x0000_s3993" style="position:absolute;flip:x y;visibility:visible;mso-wrap-style:square" from="3001,445" to="300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" strokeweight=".15pt"/>
                  <v:line id="Line 2970" o:spid="_x0000_s3994" style="position:absolute;flip:x;visibility:visible;mso-wrap-style:square" from="2997,445" to="300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" strokeweight=".15pt"/>
                  <v:line id="Line 2971" o:spid="_x0000_s3995" style="position:absolute;flip:x;visibility:visible;mso-wrap-style:square" from="2993,445" to="299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" strokeweight=".15pt"/>
                  <v:line id="Line 2972" o:spid="_x0000_s3996" style="position:absolute;flip:x;visibility:visible;mso-wrap-style:square" from="2989,445" to="299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" strokeweight=".15pt"/>
                  <v:line id="Line 2973" o:spid="_x0000_s3997" style="position:absolute;flip:x;visibility:visible;mso-wrap-style:square" from="2986,446" to="2989,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" strokeweight=".15pt"/>
                  <v:line id="Line 2974" o:spid="_x0000_s3998" style="position:absolute;visibility:visible;mso-wrap-style:square" from="2986,448" to="298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" strokeweight=".15pt"/>
                  <v:line id="Line 2975" o:spid="_x0000_s3999" style="position:absolute;flip:y;visibility:visible;mso-wrap-style:square" from="2987,453" to="299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" strokeweight=".15pt"/>
                  <v:line id="Line 2976" o:spid="_x0000_s4000" style="position:absolute;flip:y;visibility:visible;mso-wrap-style:square" from="2990,452" to="2994,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" strokeweight=".15pt"/>
                  <v:line id="Line 2977" o:spid="_x0000_s4001" style="position:absolute;flip:y;visibility:visible;mso-wrap-style:square" from="2994,451" to="299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" strokeweight=".15pt"/>
                  <v:line id="Line 2978" o:spid="_x0000_s4002" style="position:absolute;visibility:visible;mso-wrap-style:square" from="2997,451" to="3000,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" strokeweight=".15pt"/>
                  <v:line id="Line 2979" o:spid="_x0000_s4003" style="position:absolute;visibility:visible;mso-wrap-style:square" from="3000,452" to="300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" strokeweight=".15pt"/>
                  <v:line id="Line 2980" o:spid="_x0000_s4004" style="position:absolute;visibility:visible;mso-wrap-style:square" from="3003,453" to="300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" strokeweight=".15pt"/>
                  <v:line id="Line 2981" o:spid="_x0000_s4005" style="position:absolute;flip:y;visibility:visible;mso-wrap-style:square" from="3006,448" to="300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" strokeweight=".15pt"/>
                  <v:line id="Line 2982" o:spid="_x0000_s4006" style="position:absolute;flip:x y;visibility:visible;mso-wrap-style:square" from="273,446" to="276,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" strokeweight=".15pt"/>
                  <v:line id="Line 2983" o:spid="_x0000_s4007" style="position:absolute;flip:x y;visibility:visible;mso-wrap-style:square" from="269,445" to="27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" strokeweight=".15pt"/>
                  <v:line id="Line 2984" o:spid="_x0000_s4008" style="position:absolute;flip:x;visibility:visible;mso-wrap-style:square" from="266,445" to="26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" strokeweight=".15pt"/>
                  <v:line id="Line 2985" o:spid="_x0000_s4009" style="position:absolute;flip:x;visibility:visible;mso-wrap-style:square" from="261,445" to="26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" strokeweight=".15pt"/>
                  <v:line id="Line 2986" o:spid="_x0000_s4010" style="position:absolute;flip:x;visibility:visible;mso-wrap-style:square" from="257,445" to="26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" strokeweight=".15pt"/>
                  <v:line id="Line 2987" o:spid="_x0000_s4011" style="position:absolute;flip:x;visibility:visible;mso-wrap-style:square" from="254,446" to="25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" strokeweight=".15pt"/>
                  <v:line id="Line 2988" o:spid="_x0000_s4012" style="position:absolute;visibility:visible;mso-wrap-style:square" from="254,448" to="25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" strokeweight=".15pt"/>
                  <v:line id="Line 2989" o:spid="_x0000_s4013" style="position:absolute;flip:y;visibility:visible;mso-wrap-style:square" from="256,453" to="25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" strokeweight=".15pt"/>
                  <v:line id="Line 2990" o:spid="_x0000_s4014" style="position:absolute;flip:y;visibility:visible;mso-wrap-style:square" from="259,452" to="26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" strokeweight=".15pt"/>
                  <v:line id="Line 2991" o:spid="_x0000_s4015" style="position:absolute;flip:y;visibility:visible;mso-wrap-style:square" from="262,451" to="266,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" strokeweight=".15pt"/>
                  <v:line id="Line 2992" o:spid="_x0000_s4016" style="position:absolute;visibility:visible;mso-wrap-style:square" from="266,451" to="268,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" strokeweight=".15pt"/>
                  <v:line id="Line 2993" o:spid="_x0000_s4017" style="position:absolute;visibility:visible;mso-wrap-style:square" from="268,452" to="27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" strokeweight=".15pt"/>
                  <v:line id="Line 2994" o:spid="_x0000_s4018" style="position:absolute;visibility:visible;mso-wrap-style:square" from="271,453" to="27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" strokeweight=".15pt"/>
                  <v:line id="Line 2995" o:spid="_x0000_s4019" style="position:absolute;flip:y;visibility:visible;mso-wrap-style:square" from="274,448" to="27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" strokeweight=".15pt"/>
                  <v:line id="Line 2996" o:spid="_x0000_s4020" style="position:absolute;flip:x y;visibility:visible;mso-wrap-style:square" from="2924,446" to="292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" strokeweight=".15pt"/>
                  <v:line id="Line 2997" o:spid="_x0000_s4021" style="position:absolute;flip:x y;visibility:visible;mso-wrap-style:square" from="2920,445" to="292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" strokeweight=".15pt"/>
                  <v:line id="Line 2998" o:spid="_x0000_s4022" style="position:absolute;flip:x;visibility:visible;mso-wrap-style:square" from="2917,445" to="2920,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" strokeweight=".15pt"/>
                  <v:line id="Line 2999" o:spid="_x0000_s4023" style="position:absolute;flip:x;visibility:visible;mso-wrap-style:square" from="2912,445" to="291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" strokeweight=".15pt"/>
                  <v:line id="Line 3000" o:spid="_x0000_s4024" style="position:absolute;flip:x;visibility:visible;mso-wrap-style:square" from="2908,445" to="291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" strokeweight=".15pt"/>
                  <v:line id="Line 3001" o:spid="_x0000_s4025" style="position:absolute;flip:x;visibility:visible;mso-wrap-style:square" from="2905,446" to="2908,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" strokeweight=".15pt"/>
                  <v:line id="Line 3002" o:spid="_x0000_s4026" style="position:absolute;visibility:visible;mso-wrap-style:square" from="2905,448" to="290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" strokeweight=".15pt"/>
                  <v:line id="Line 3003" o:spid="_x0000_s4027" style="position:absolute;flip:y;visibility:visible;mso-wrap-style:square" from="2907,453" to="291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" strokeweight=".15pt"/>
                  <v:line id="Line 3004" o:spid="_x0000_s4028" style="position:absolute;flip:y;visibility:visible;mso-wrap-style:square" from="2910,452" to="2913,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" strokeweight=".15pt"/>
                  <v:line id="Line 3005" o:spid="_x0000_s4029" style="position:absolute;flip:y;visibility:visible;mso-wrap-style:square" from="2913,451" to="291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" strokeweight=".15pt"/>
                  <v:line id="Line 3006" o:spid="_x0000_s4030" style="position:absolute;visibility:visible;mso-wrap-style:square" from="2917,451" to="2919,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" strokeweight=".15pt"/>
                  <v:line id="Line 3007" o:spid="_x0000_s4031" style="position:absolute;visibility:visible;mso-wrap-style:square" from="2919,452" to="292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" strokeweight=".15pt"/>
                  <v:line id="Line 3008" o:spid="_x0000_s4032" style="position:absolute;visibility:visible;mso-wrap-style:square" from="2922,453" to="29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" strokeweight=".15pt"/>
                  <v:line id="Line 3009" o:spid="_x0000_s4033" style="position:absolute;flip:y;visibility:visible;mso-wrap-style:square" from="2925,448" to="292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" strokeweight=".15pt"/>
                  <v:line id="Line 3010" o:spid="_x0000_s4034" style="position:absolute;flip:x y;visibility:visible;mso-wrap-style:square" from="192,446" to="196,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" strokeweight=".15pt"/>
                  <v:line id="Line 3011" o:spid="_x0000_s4035" style="position:absolute;flip:x y;visibility:visible;mso-wrap-style:square" from="188,445" to="19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" strokeweight=".15pt"/>
                  <v:line id="Line 3012" o:spid="_x0000_s4036" style="position:absolute;flip:x;visibility:visible;mso-wrap-style:square" from="185,445" to="18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" strokeweight=".15pt"/>
                  <v:line id="Line 3013" o:spid="_x0000_s4037" style="position:absolute;flip:x;visibility:visible;mso-wrap-style:square" from="181,445" to="18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" strokeweight=".15pt"/>
                  <v:line id="Line 3014" o:spid="_x0000_s4038" style="position:absolute;flip:x;visibility:visible;mso-wrap-style:square" from="177,445" to="18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" strokeweight=".15pt"/>
                  <v:line id="Line 3015" o:spid="_x0000_s4039" style="position:absolute;flip:x;visibility:visible;mso-wrap-style:square" from="173,446" to="17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" strokeweight=".15pt"/>
                  <v:line id="Line 3016" o:spid="_x0000_s4040" style="position:absolute;visibility:visible;mso-wrap-style:square" from="173,448" to="17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" strokeweight=".15pt"/>
                  <v:line id="Line 3017" o:spid="_x0000_s4041" style="position:absolute;flip:y;visibility:visible;mso-wrap-style:square" from="175,453" to="17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" strokeweight=".15pt"/>
                  <v:line id="Line 3018" o:spid="_x0000_s4042" style="position:absolute;flip:y;visibility:visible;mso-wrap-style:square" from="178,452" to="18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" strokeweight=".15pt"/>
                </v:group>
                <v:group id="Group 3220" o:spid="_x0000_s4043" style="position:absolute;left:419;top:2241;width:18523;height:648" coordorigin="66,353" coordsize="2917,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">
                  <v:line id="Line 3020" o:spid="_x0000_s4044" style="position:absolute;flip:y;visibility:visible;mso-wrap-style:square" from="181,451" to="185,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" strokeweight=".15pt"/>
                  <v:line id="Line 3021" o:spid="_x0000_s4045" style="position:absolute;visibility:visible;mso-wrap-style:square" from="185,451" to="18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" strokeweight=".15pt"/>
                  <v:line id="Line 3022" o:spid="_x0000_s4046" style="position:absolute;visibility:visible;mso-wrap-style:square" from="187,452" to="191,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" strokeweight=".15pt"/>
                  <v:line id="Line 3023" o:spid="_x0000_s4047" style="position:absolute;visibility:visible;mso-wrap-style:square" from="191,453" to="19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" strokeweight=".15pt"/>
                  <v:line id="Line 3024" o:spid="_x0000_s4048" style="position:absolute;flip:y;visibility:visible;mso-wrap-style:square" from="194,448" to="19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" strokeweight=".15pt"/>
                  <v:line id="Line 3025" o:spid="_x0000_s4049" style="position:absolute;flip:x y;visibility:visible;mso-wrap-style:square" from="2843,446" to="284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" strokeweight=".15pt"/>
                  <v:line id="Line 3026" o:spid="_x0000_s4050" style="position:absolute;flip:x y;visibility:visible;mso-wrap-style:square" from="2839,445" to="284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" strokeweight=".15pt"/>
                  <v:line id="Line 3027" o:spid="_x0000_s4051" style="position:absolute;flip:x;visibility:visible;mso-wrap-style:square" from="2836,445" to="283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" strokeweight=".15pt"/>
                  <v:line id="Line 3028" o:spid="_x0000_s4052" style="position:absolute;flip:x;visibility:visible;mso-wrap-style:square" from="2832,445" to="2836,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" strokeweight=".15pt"/>
                  <v:line id="Line 3029" o:spid="_x0000_s4053" style="position:absolute;flip:x;visibility:visible;mso-wrap-style:square" from="2828,445" to="283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" strokeweight=".15pt"/>
                  <v:line id="Line 3030" o:spid="_x0000_s4054" style="position:absolute;flip:x;visibility:visible;mso-wrap-style:square" from="2824,446" to="2828,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" strokeweight=".15pt"/>
                  <v:line id="Line 3031" o:spid="_x0000_s4055" style="position:absolute;visibility:visible;mso-wrap-style:square" from="2824,448" to="282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" strokeweight=".15pt"/>
                  <v:line id="Line 3032" o:spid="_x0000_s4056" style="position:absolute;flip:y;visibility:visible;mso-wrap-style:square" from="2826,453" to="282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" strokeweight=".15pt"/>
                  <v:line id="Line 3033" o:spid="_x0000_s4057" style="position:absolute;flip:y;visibility:visible;mso-wrap-style:square" from="2829,452" to="283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" strokeweight=".15pt"/>
                  <v:line id="Line 3034" o:spid="_x0000_s4058" style="position:absolute;flip:y;visibility:visible;mso-wrap-style:square" from="2832,451" to="2836,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" strokeweight=".15pt"/>
                  <v:line id="Line 3035" o:spid="_x0000_s4059" style="position:absolute;visibility:visible;mso-wrap-style:square" from="2836,451" to="2838,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" strokeweight=".15pt"/>
                  <v:line id="Line 3036" o:spid="_x0000_s4060" style="position:absolute;visibility:visible;mso-wrap-style:square" from="2838,452" to="2842,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" strokeweight=".15pt"/>
                  <v:line id="Line 3037" o:spid="_x0000_s4061" style="position:absolute;visibility:visible;mso-wrap-style:square" from="2842,453" to="284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" strokeweight=".15pt"/>
                  <v:line id="Line 3038" o:spid="_x0000_s4062" style="position:absolute;flip:y;visibility:visible;mso-wrap-style:square" from="2845,448" to="284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" strokeweight=".15pt"/>
                  <v:line id="Line 3039" o:spid="_x0000_s4063" style="position:absolute;flip:x y;visibility:visible;mso-wrap-style:square" from="111,446" to="115,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" strokeweight=".15pt"/>
                  <v:line id="Line 3040" o:spid="_x0000_s4064" style="position:absolute;flip:x y;visibility:visible;mso-wrap-style:square" from="107,445" to="11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" strokeweight=".15pt"/>
                  <v:line id="Line 3041" o:spid="_x0000_s4065" style="position:absolute;flip:x;visibility:visible;mso-wrap-style:square" from="103,445" to="10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" strokeweight=".15pt"/>
                  <v:line id="Line 3042" o:spid="_x0000_s4066" style="position:absolute;flip:x;visibility:visible;mso-wrap-style:square" from="100,445" to="10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" strokeweight=".15pt"/>
                  <v:line id="Line 3043" o:spid="_x0000_s4067" style="position:absolute;flip:x;visibility:visible;mso-wrap-style:square" from="96,445" to="10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" strokeweight=".15pt"/>
                  <v:line id="Line 3044" o:spid="_x0000_s4068" style="position:absolute;flip:x;visibility:visible;mso-wrap-style:square" from="92,446" to="96,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" strokeweight=".15pt"/>
                  <v:line id="Line 3045" o:spid="_x0000_s4069" style="position:absolute;visibility:visible;mso-wrap-style:square" from="92,448" to="9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" strokeweight=".15pt"/>
                  <v:line id="Line 3046" o:spid="_x0000_s4070" style="position:absolute;flip:y;visibility:visible;mso-wrap-style:square" from="94,453" to="9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" strokeweight=".15pt"/>
                  <v:line id="Line 3047" o:spid="_x0000_s4071" style="position:absolute;flip:y;visibility:visible;mso-wrap-style:square" from="97,452" to="100,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" strokeweight=".15pt"/>
                  <v:line id="Line 3048" o:spid="_x0000_s4072" style="position:absolute;flip:y;visibility:visible;mso-wrap-style:square" from="100,451" to="103,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" strokeweight=".15pt"/>
                  <v:line id="Line 3049" o:spid="_x0000_s4073" style="position:absolute;visibility:visible;mso-wrap-style:square" from="103,451" to="106,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" strokeweight=".15pt"/>
                  <v:line id="Line 3050" o:spid="_x0000_s4074" style="position:absolute;visibility:visible;mso-wrap-style:square" from="106,452" to="110,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" strokeweight=".15pt"/>
                  <v:line id="Line 3051" o:spid="_x0000_s4075" style="position:absolute;visibility:visible;mso-wrap-style:square" from="110,453" to="11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" strokeweight=".15pt"/>
                  <v:line id="Line 3052" o:spid="_x0000_s4076" style="position:absolute;flip:y;visibility:visible;mso-wrap-style:square" from="113,448" to="11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" strokeweight=".15pt"/>
                  <v:line id="Line 3053" o:spid="_x0000_s4077" style="position:absolute;flip:x y;visibility:visible;mso-wrap-style:square" from="2979,446" to="2983,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" strokeweight=".15pt"/>
                  <v:line id="Line 3054" o:spid="_x0000_s4078" style="position:absolute;flip:x y;visibility:visible;mso-wrap-style:square" from="2975,445" to="297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" strokeweight=".15pt"/>
                  <v:line id="Line 3055" o:spid="_x0000_s4079" style="position:absolute;flip:x;visibility:visible;mso-wrap-style:square" from="2972,445" to="2975,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" strokeweight=".15pt"/>
                  <v:line id="Line 3056" o:spid="_x0000_s4080" style="position:absolute;flip:x;visibility:visible;mso-wrap-style:square" from="2968,445" to="297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" strokeweight=".15pt"/>
                  <v:line id="Line 3057" o:spid="_x0000_s4081" style="position:absolute;flip:x;visibility:visible;mso-wrap-style:square" from="2964,445" to="296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" strokeweight=".15pt"/>
                  <v:line id="Line 3058" o:spid="_x0000_s4082" style="position:absolute;flip:x;visibility:visible;mso-wrap-style:square" from="2960,446" to="2964,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" strokeweight=".15pt"/>
                  <v:line id="Line 3059" o:spid="_x0000_s4083" style="position:absolute;visibility:visible;mso-wrap-style:square" from="2960,448" to="296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" strokeweight=".15pt"/>
                  <v:line id="Line 3060" o:spid="_x0000_s4084" style="position:absolute;flip:y;visibility:visible;mso-wrap-style:square" from="2962,453" to="296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" strokeweight=".15pt"/>
                  <v:line id="Line 3061" o:spid="_x0000_s4085" style="position:absolute;flip:y;visibility:visible;mso-wrap-style:square" from="2965,452" to="296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" strokeweight=".15pt"/>
                  <v:line id="Line 3062" o:spid="_x0000_s4086" style="position:absolute;flip:y;visibility:visible;mso-wrap-style:square" from="2968,451" to="2972,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" strokeweight=".15pt"/>
                  <v:line id="Line 3063" o:spid="_x0000_s4087" style="position:absolute;visibility:visible;mso-wrap-style:square" from="2972,451" to="2974,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" strokeweight=".15pt"/>
                  <v:line id="Line 3064" o:spid="_x0000_s4088" style="position:absolute;visibility:visible;mso-wrap-style:square" from="2974,452" to="297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" strokeweight=".15pt"/>
                  <v:line id="Line 3065" o:spid="_x0000_s4089" style="position:absolute;visibility:visible;mso-wrap-style:square" from="2978,453" to="298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" strokeweight=".15pt"/>
                  <v:line id="Line 3066" o:spid="_x0000_s4090" style="position:absolute;flip:y;visibility:visible;mso-wrap-style:square" from="2981,448" to="298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" strokeweight=".15pt"/>
                  <v:line id="Line 3067" o:spid="_x0000_s4091" style="position:absolute;flip:x y;visibility:visible;mso-wrap-style:square" from="247,446" to="251,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" strokeweight=".15pt"/>
                  <v:line id="Line 3068" o:spid="_x0000_s4092" style="position:absolute;flip:x y;visibility:visible;mso-wrap-style:square" from="243,445" to="24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" strokeweight=".15pt"/>
                  <v:line id="Line 3069" o:spid="_x0000_s4093" style="position:absolute;flip:x;visibility:visible;mso-wrap-style:square" from="239,445" to="24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" strokeweight=".15pt"/>
                  <v:line id="Line 3070" o:spid="_x0000_s4094" style="position:absolute;flip:x;visibility:visible;mso-wrap-style:square" from="236,445" to="23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" strokeweight=".15pt"/>
                  <v:line id="Line 3071" o:spid="_x0000_s4095" style="position:absolute;flip:x;visibility:visible;mso-wrap-style:square" from="232,445" to="23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" strokeweight=".15pt"/>
                  <v:line id="Line 3072" o:spid="_x0000_s4096" style="position:absolute;flip:x;visibility:visible;mso-wrap-style:square" from="228,446" to="23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" strokeweight=".15pt"/>
                  <v:line id="Line 3073" o:spid="_x0000_s4097" style="position:absolute;visibility:visible;mso-wrap-style:square" from="228,448" to="23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" strokeweight=".15pt"/>
                  <v:line id="Line 3074" o:spid="_x0000_s4098" style="position:absolute;flip:y;visibility:visible;mso-wrap-style:square" from="230,453" to="23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" strokeweight=".15pt"/>
                  <v:line id="Line 3075" o:spid="_x0000_s4099" style="position:absolute;flip:y;visibility:visible;mso-wrap-style:square" from="233,452" to="23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" strokeweight=".15pt"/>
                  <v:line id="Line 3076" o:spid="_x0000_s4100" style="position:absolute;flip:y;visibility:visible;mso-wrap-style:square" from="236,451" to="239,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" strokeweight=".15pt"/>
                  <v:line id="Line 3077" o:spid="_x0000_s4101" style="position:absolute;visibility:visible;mso-wrap-style:square" from="239,451" to="243,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" strokeweight=".15pt"/>
                  <v:line id="Line 3078" o:spid="_x0000_s4102" style="position:absolute;visibility:visible;mso-wrap-style:square" from="243,452" to="24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" strokeweight=".15pt"/>
                  <v:line id="Line 3079" o:spid="_x0000_s4103" style="position:absolute;visibility:visible;mso-wrap-style:square" from="246,453" to="249,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" strokeweight=".15pt"/>
                  <v:line id="Line 3080" o:spid="_x0000_s4104" style="position:absolute;flip:y;visibility:visible;mso-wrap-style:square" from="249,448" to="25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" strokeweight=".15pt"/>
                  <v:line id="Line 3081" o:spid="_x0000_s4105" style="position:absolute;flip:x y;visibility:visible;mso-wrap-style:square" from="2898,446" to="290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" strokeweight=".15pt"/>
                  <v:line id="Line 3082" o:spid="_x0000_s4106" style="position:absolute;flip:x y;visibility:visible;mso-wrap-style:square" from="2894,445" to="289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" strokeweight=".15pt"/>
                  <v:line id="Line 3083" o:spid="_x0000_s4107" style="position:absolute;flip:x;visibility:visible;mso-wrap-style:square" from="2891,445" to="2894,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" strokeweight=".15pt"/>
                  <v:line id="Line 3084" o:spid="_x0000_s4108" style="position:absolute;flip:x;visibility:visible;mso-wrap-style:square" from="2887,445" to="289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" strokeweight=".15pt"/>
                  <v:line id="Line 3085" o:spid="_x0000_s4109" style="position:absolute;flip:x;visibility:visible;mso-wrap-style:square" from="2883,445" to="288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" strokeweight=".15pt"/>
                  <v:line id="Line 3086" o:spid="_x0000_s4110" style="position:absolute;flip:x;visibility:visible;mso-wrap-style:square" from="2879,446" to="2883,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" strokeweight=".15pt"/>
                  <v:line id="Line 3087" o:spid="_x0000_s4111" style="position:absolute;visibility:visible;mso-wrap-style:square" from="2879,448" to="288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" strokeweight=".15pt"/>
                  <v:line id="Line 3088" o:spid="_x0000_s4112" style="position:absolute;flip:y;visibility:visible;mso-wrap-style:square" from="2881,453" to="288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" strokeweight=".15pt"/>
                  <v:line id="Line 3089" o:spid="_x0000_s4113" style="position:absolute;flip:y;visibility:visible;mso-wrap-style:square" from="2884,452" to="288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" strokeweight=".15pt"/>
                  <v:line id="Line 3090" o:spid="_x0000_s4114" style="position:absolute;flip:y;visibility:visible;mso-wrap-style:square" from="2887,451" to="2891,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" strokeweight=".15pt"/>
                  <v:line id="Line 3091" o:spid="_x0000_s4115" style="position:absolute;visibility:visible;mso-wrap-style:square" from="2891,451" to="2894,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" strokeweight=".15pt"/>
                  <v:line id="Line 3092" o:spid="_x0000_s4116" style="position:absolute;visibility:visible;mso-wrap-style:square" from="2894,452" to="289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" strokeweight=".15pt"/>
                  <v:line id="Line 3093" o:spid="_x0000_s4117" style="position:absolute;visibility:visible;mso-wrap-style:square" from="2897,453" to="290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" strokeweight=".15pt"/>
                  <v:line id="Line 3094" o:spid="_x0000_s4118" style="position:absolute;flip:y;visibility:visible;mso-wrap-style:square" from="2900,448" to="290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" strokeweight=".15pt"/>
                  <v:line id="Line 3095" o:spid="_x0000_s4119" style="position:absolute;flip:x y;visibility:visible;mso-wrap-style:square" from="166,446" to="170,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" strokeweight=".15pt"/>
                  <v:line id="Line 3096" o:spid="_x0000_s4120" style="position:absolute;flip:x y;visibility:visible;mso-wrap-style:square" from="162,445" to="16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" strokeweight=".15pt"/>
                  <v:line id="Line 3097" o:spid="_x0000_s4121" style="position:absolute;flip:x;visibility:visible;mso-wrap-style:square" from="158,445" to="162,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" strokeweight=".15pt"/>
                  <v:line id="Line 3098" o:spid="_x0000_s4122" style="position:absolute;flip:x;visibility:visible;mso-wrap-style:square" from="155,445" to="158,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" strokeweight=".15pt"/>
                  <v:line id="Line 3099" o:spid="_x0000_s4123" style="position:absolute;flip:x;visibility:visible;mso-wrap-style:square" from="151,445" to="15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" strokeweight=".15pt"/>
                  <v:line id="Line 3100" o:spid="_x0000_s4124" style="position:absolute;flip:x;visibility:visible;mso-wrap-style:square" from="147,446" to="151,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" strokeweight=".15pt"/>
                  <v:line id="Line 3101" o:spid="_x0000_s4125" style="position:absolute;visibility:visible;mso-wrap-style:square" from="147,448" to="14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" strokeweight=".15pt"/>
                  <v:line id="Line 3102" o:spid="_x0000_s4126" style="position:absolute;flip:y;visibility:visible;mso-wrap-style:square" from="149,453" to="15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" strokeweight=".15pt"/>
                  <v:line id="Line 3103" o:spid="_x0000_s4127" style="position:absolute;flip:y;visibility:visible;mso-wrap-style:square" from="152,452" to="15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" strokeweight=".15pt"/>
                  <v:line id="Line 3104" o:spid="_x0000_s4128" style="position:absolute;flip:y;visibility:visible;mso-wrap-style:square" from="156,451" to="158,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" strokeweight=".15pt"/>
                  <v:line id="Line 3105" o:spid="_x0000_s4129" style="position:absolute;visibility:visible;mso-wrap-style:square" from="158,451" to="162,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" strokeweight=".15pt"/>
                  <v:line id="Line 3106" o:spid="_x0000_s4130" style="position:absolute;visibility:visible;mso-wrap-style:square" from="162,452" to="16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" strokeweight=".15pt"/>
                  <v:line id="Line 3107" o:spid="_x0000_s4131" style="position:absolute;visibility:visible;mso-wrap-style:square" from="165,453" to="16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" strokeweight=".15pt"/>
                  <v:line id="Line 3108" o:spid="_x0000_s4132" style="position:absolute;flip:y;visibility:visible;mso-wrap-style:square" from="168,448" to="17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" strokeweight=".15pt"/>
                  <v:line id="Line 3109" o:spid="_x0000_s4133" style="position:absolute;flip:x y;visibility:visible;mso-wrap-style:square" from="2817,446" to="2821,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" strokeweight=".15pt"/>
                  <v:line id="Line 3110" o:spid="_x0000_s4134" style="position:absolute;flip:x y;visibility:visible;mso-wrap-style:square" from="2813,445" to="281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" strokeweight=".15pt"/>
                  <v:line id="Line 3111" o:spid="_x0000_s4135" style="position:absolute;flip:x;visibility:visible;mso-wrap-style:square" from="2809,445" to="2813,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" strokeweight=".15pt"/>
                  <v:line id="Line 3112" o:spid="_x0000_s4136" style="position:absolute;flip:x;visibility:visible;mso-wrap-style:square" from="2806,445" to="2809,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" strokeweight=".15pt"/>
                  <v:line id="Line 3113" o:spid="_x0000_s4137" style="position:absolute;flip:x;visibility:visible;mso-wrap-style:square" from="2802,445" to="280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" strokeweight=".15pt"/>
                  <v:line id="Line 3114" o:spid="_x0000_s4138" style="position:absolute;flip:x;visibility:visible;mso-wrap-style:square" from="2798,446" to="280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" strokeweight=".15pt"/>
                  <v:line id="Line 3115" o:spid="_x0000_s4139" style="position:absolute;visibility:visible;mso-wrap-style:square" from="2798,448" to="280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" strokeweight=".15pt"/>
                  <v:line id="Line 3116" o:spid="_x0000_s4140" style="position:absolute;flip:y;visibility:visible;mso-wrap-style:square" from="2800,453" to="280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" strokeweight=".15pt"/>
                  <v:line id="Line 3117" o:spid="_x0000_s4141" style="position:absolute;flip:y;visibility:visible;mso-wrap-style:square" from="2803,452" to="2807,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" strokeweight=".15pt"/>
                  <v:line id="Line 3118" o:spid="_x0000_s4142" style="position:absolute;flip:y;visibility:visible;mso-wrap-style:square" from="2807,451" to="2809,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" strokeweight=".15pt"/>
                  <v:line id="Line 3119" o:spid="_x0000_s4143" style="position:absolute;visibility:visible;mso-wrap-style:square" from="2809,451" to="2813,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" strokeweight=".15pt"/>
                  <v:line id="Line 3120" o:spid="_x0000_s4144" style="position:absolute;visibility:visible;mso-wrap-style:square" from="2813,452" to="2816,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" strokeweight=".15pt"/>
                  <v:line id="Line 3121" o:spid="_x0000_s4145" style="position:absolute;visibility:visible;mso-wrap-style:square" from="2816,453" to="2819,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" strokeweight=".15pt"/>
                  <v:line id="Line 3122" o:spid="_x0000_s4146" style="position:absolute;flip:y;visibility:visible;mso-wrap-style:square" from="2819,448" to="282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" strokeweight=".15pt"/>
                  <v:line id="Line 3123" o:spid="_x0000_s4147" style="position:absolute;flip:x y;visibility:visible;mso-wrap-style:square" from="85,446" to="89,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" strokeweight=".15pt"/>
                  <v:line id="Line 3124" o:spid="_x0000_s4148" style="position:absolute;flip:x y;visibility:visible;mso-wrap-style:square" from="81,445" to="8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" strokeweight=".15pt"/>
                  <v:line id="Line 3125" o:spid="_x0000_s4149" style="position:absolute;flip:x;visibility:visible;mso-wrap-style:square" from="77,445" to="81,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" strokeweight=".15pt"/>
                  <v:line id="Line 3126" o:spid="_x0000_s4150" style="position:absolute;flip:x;visibility:visible;mso-wrap-style:square" from="74,445" to="77,4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" strokeweight=".15pt"/>
                  <v:line id="Line 3127" o:spid="_x0000_s4151" style="position:absolute;flip:x;visibility:visible;mso-wrap-style:square" from="70,445" to="7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" strokeweight=".15pt"/>
                  <v:line id="Line 3128" o:spid="_x0000_s4152" style="position:absolute;flip:x;visibility:visible;mso-wrap-style:square" from="66,446" to="70,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" strokeweight=".15pt"/>
                  <v:line id="Line 3129" o:spid="_x0000_s4153" style="position:absolute;visibility:visible;mso-wrap-style:square" from="66,448" to="6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" strokeweight=".15pt"/>
                  <v:line id="Line 3130" o:spid="_x0000_s4154" style="position:absolute;flip:y;visibility:visible;mso-wrap-style:square" from="68,453" to="7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" strokeweight=".15pt"/>
                  <v:line id="Line 3131" o:spid="_x0000_s4155" style="position:absolute;flip:y;visibility:visible;mso-wrap-style:square" from="71,452" to="75,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" strokeweight=".15pt"/>
                  <v:line id="Line 3132" o:spid="_x0000_s4156" style="position:absolute;flip:y;visibility:visible;mso-wrap-style:square" from="75,451" to="77,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" strokeweight=".15pt"/>
                  <v:line id="Line 3133" o:spid="_x0000_s4157" style="position:absolute;visibility:visible;mso-wrap-style:square" from="77,451" to="81,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" strokeweight=".15pt"/>
                  <v:line id="Line 3134" o:spid="_x0000_s4158" style="position:absolute;visibility:visible;mso-wrap-style:square" from="81,452" to="84,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" strokeweight=".15pt"/>
                  <v:line id="Line 3135" o:spid="_x0000_s4159" style="position:absolute;visibility:visible;mso-wrap-style:square" from="84,453" to="8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" strokeweight=".15pt"/>
                  <v:line id="Line 3136" o:spid="_x0000_s4160" style="position:absolute;flip:y;visibility:visible;mso-wrap-style:square" from="87,448" to="89,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" strokeweight=".15pt"/>
                  <v:line id="Line 3137" o:spid="_x0000_s4161" style="position:absolute;flip:x y;visibility:visible;mso-wrap-style:square" from="2759,355" to="277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" strokeweight=".15pt"/>
                  <v:line id="Line 3138" o:spid="_x0000_s4162" style="position:absolute;flip:x y;visibility:visible;mso-wrap-style:square" from="2748,353" to="275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" strokeweight=".15pt"/>
                  <v:line id="Line 3139" o:spid="_x0000_s4163" style="position:absolute;flip:x;visibility:visible;mso-wrap-style:square" from="2736,353" to="274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" strokeweight=".15pt"/>
                  <v:line id="Line 3140" o:spid="_x0000_s4164" style="position:absolute;flip:x;visibility:visible;mso-wrap-style:square" from="2725,355" to="273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" strokeweight=".15pt"/>
                  <v:line id="Line 3141" o:spid="_x0000_s4165" style="position:absolute;visibility:visible;mso-wrap-style:square" from="2725,361" to="272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" strokeweight=".15pt"/>
                  <v:line id="Line 3142" o:spid="_x0000_s4166" style="position:absolute;flip:y;visibility:visible;mso-wrap-style:square" from="2729,365" to="273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" strokeweight=".15pt"/>
                  <v:line id="Line 3143" o:spid="_x0000_s4167" style="position:absolute;flip:y;visibility:visible;mso-wrap-style:square" from="2738,363" to="274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" strokeweight=".15pt"/>
                  <v:line id="Line 3144" o:spid="_x0000_s4168" style="position:absolute;visibility:visible;mso-wrap-style:square" from="2748,363" to="2757,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" strokeweight=".15pt"/>
                  <v:line id="Line 3145" o:spid="_x0000_s4169" style="position:absolute;visibility:visible;mso-wrap-style:square" from="2757,365" to="276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" strokeweight=".15pt"/>
                  <v:line id="Line 3146" o:spid="_x0000_s4170" style="position:absolute;flip:y;visibility:visible;mso-wrap-style:square" from="2766,368" to="276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" strokeweight=".15pt"/>
                  <v:line id="Line 3147" o:spid="_x0000_s4171" style="position:absolute;flip:y;visibility:visible;mso-wrap-style:square" from="2767,367" to="276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" strokeweight=".15pt"/>
                  <v:line id="Line 3148" o:spid="_x0000_s4172" style="position:absolute;flip:y;visibility:visible;mso-wrap-style:square" from="2768,365" to="2768,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" strokeweight=".15pt"/>
                  <v:line id="Line 3149" o:spid="_x0000_s4173" style="position:absolute;flip:y;visibility:visible;mso-wrap-style:square" from="2768,363" to="276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" strokeweight=".15pt"/>
                  <v:line id="Line 3150" o:spid="_x0000_s4174" style="position:absolute;flip:y;visibility:visible;mso-wrap-style:square" from="2769,361" to="2770,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" strokeweight=".15pt"/>
                  <v:line id="Line 3151" o:spid="_x0000_s4175" style="position:absolute;visibility:visible;mso-wrap-style:square" from="2770,361" to="277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" strokeweight=".15pt"/>
                  <v:line id="Line 3152" o:spid="_x0000_s4176" style="position:absolute;flip:x y;visibility:visible;mso-wrap-style:square" from="2691,355" to="270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" strokeweight=".15pt"/>
                  <v:line id="Line 3153" o:spid="_x0000_s4177" style="position:absolute;flip:x y;visibility:visible;mso-wrap-style:square" from="2679,353" to="2691,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" strokeweight=".15pt"/>
                  <v:line id="Line 3154" o:spid="_x0000_s4178" style="position:absolute;flip:x;visibility:visible;mso-wrap-style:square" from="2667,353" to="267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" strokeweight=".15pt"/>
                  <v:line id="Line 3155" o:spid="_x0000_s4179" style="position:absolute;flip:x;visibility:visible;mso-wrap-style:square" from="2656,355" to="266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" strokeweight=".15pt"/>
                  <v:line id="Line 3156" o:spid="_x0000_s4180" style="position:absolute;visibility:visible;mso-wrap-style:square" from="2656,361" to="266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" strokeweight=".15pt"/>
                  <v:line id="Line 3157" o:spid="_x0000_s4181" style="position:absolute;flip:y;visibility:visible;mso-wrap-style:square" from="2660,365" to="266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" strokeweight=".15pt"/>
                  <v:line id="Line 3158" o:spid="_x0000_s4182" style="position:absolute;flip:y;visibility:visible;mso-wrap-style:square" from="2669,363" to="267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" strokeweight=".15pt"/>
                  <v:line id="Line 3159" o:spid="_x0000_s4183" style="position:absolute;visibility:visible;mso-wrap-style:square" from="2679,363" to="268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" strokeweight=".15pt"/>
                  <v:line id="Line 3160" o:spid="_x0000_s4184" style="position:absolute;visibility:visible;mso-wrap-style:square" from="2688,365" to="269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" strokeweight=".15pt"/>
                  <v:line id="Line 3161" o:spid="_x0000_s4185" style="position:absolute;flip:y;visibility:visible;mso-wrap-style:square" from="2698,361" to="270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" strokeweight=".15pt"/>
                  <v:line id="Line 3162" o:spid="_x0000_s4186" style="position:absolute;flip:x y;visibility:visible;mso-wrap-style:square" from="2622,355" to="263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" strokeweight=".15pt"/>
                  <v:line id="Line 3163" o:spid="_x0000_s4187" style="position:absolute;flip:x y;visibility:visible;mso-wrap-style:square" from="2610,353" to="262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" strokeweight=".15pt"/>
                  <v:line id="Line 3164" o:spid="_x0000_s4188" style="position:absolute;flip:x;visibility:visible;mso-wrap-style:square" from="2598,353" to="2610,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" strokeweight=".15pt"/>
                  <v:line id="Line 3165" o:spid="_x0000_s4189" style="position:absolute;flip:x;visibility:visible;mso-wrap-style:square" from="2587,355" to="259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" strokeweight=".15pt"/>
                  <v:line id="Line 3166" o:spid="_x0000_s4190" style="position:absolute;visibility:visible;mso-wrap-style:square" from="2587,361" to="259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" strokeweight=".15pt"/>
                  <v:line id="Line 3167" o:spid="_x0000_s4191" style="position:absolute;flip:y;visibility:visible;mso-wrap-style:square" from="2591,365" to="260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" strokeweight=".15pt"/>
                  <v:line id="Line 3168" o:spid="_x0000_s4192" style="position:absolute;flip:y;visibility:visible;mso-wrap-style:square" from="2600,363" to="261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" strokeweight=".15pt"/>
                  <v:line id="Line 3169" o:spid="_x0000_s4193" style="position:absolute;visibility:visible;mso-wrap-style:square" from="2610,363" to="262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" strokeweight=".15pt"/>
                  <v:line id="Line 3170" o:spid="_x0000_s4194" style="position:absolute;visibility:visible;mso-wrap-style:square" from="2620,365" to="262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" strokeweight=".15pt"/>
                  <v:line id="Line 3171" o:spid="_x0000_s4195" style="position:absolute;flip:y;visibility:visible;mso-wrap-style:square" from="2629,361" to="263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" strokeweight=".15pt"/>
                  <v:line id="Line 3172" o:spid="_x0000_s4196" style="position:absolute;flip:x y;visibility:visible;mso-wrap-style:square" from="2553,355" to="256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" strokeweight=".15pt"/>
                  <v:line id="Line 3173" o:spid="_x0000_s4197" style="position:absolute;flip:x y;visibility:visible;mso-wrap-style:square" from="2541,353" to="255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" strokeweight=".15pt"/>
                  <v:line id="Line 3174" o:spid="_x0000_s4198" style="position:absolute;flip:x;visibility:visible;mso-wrap-style:square" from="2529,353" to="2541,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" strokeweight=".15pt"/>
                  <v:line id="Line 3175" o:spid="_x0000_s4199" style="position:absolute;flip:x;visibility:visible;mso-wrap-style:square" from="2518,355" to="252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" strokeweight=".15pt"/>
                  <v:line id="Line 3176" o:spid="_x0000_s4200" style="position:absolute;visibility:visible;mso-wrap-style:square" from="2518,361" to="25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" strokeweight=".15pt"/>
                  <v:line id="Line 3177" o:spid="_x0000_s4201" style="position:absolute;flip:y;visibility:visible;mso-wrap-style:square" from="2522,365" to="253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" strokeweight=".15pt"/>
                  <v:line id="Line 3178" o:spid="_x0000_s4202" style="position:absolute;flip:y;visibility:visible;mso-wrap-style:square" from="2532,363" to="254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" strokeweight=".15pt"/>
                  <v:line id="Line 3179" o:spid="_x0000_s4203" style="position:absolute;visibility:visible;mso-wrap-style:square" from="2541,363" to="255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" strokeweight=".15pt"/>
                  <v:line id="Line 3180" o:spid="_x0000_s4204" style="position:absolute;visibility:visible;mso-wrap-style:square" from="2551,365" to="256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" strokeweight=".15pt"/>
                  <v:line id="Line 3181" o:spid="_x0000_s4205" style="position:absolute;flip:y;visibility:visible;mso-wrap-style:square" from="2560,361" to="256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" strokeweight=".15pt"/>
                  <v:line id="Line 3182" o:spid="_x0000_s4206" style="position:absolute;flip:x y;visibility:visible;mso-wrap-style:square" from="2484,355" to="249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" strokeweight=".15pt"/>
                  <v:line id="Line 3183" o:spid="_x0000_s4207" style="position:absolute;flip:x y;visibility:visible;mso-wrap-style:square" from="2473,353" to="2484,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" strokeweight=".15pt"/>
                  <v:line id="Line 3184" o:spid="_x0000_s4208" style="position:absolute;flip:x;visibility:visible;mso-wrap-style:square" from="2460,353" to="247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" strokeweight=".15pt"/>
                  <v:line id="Line 3185" o:spid="_x0000_s4209" style="position:absolute;flip:x;visibility:visible;mso-wrap-style:square" from="2450,355" to="246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" strokeweight=".15pt"/>
                  <v:line id="Line 3186" o:spid="_x0000_s4210" style="position:absolute;visibility:visible;mso-wrap-style:square" from="2450,361" to="245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" strokeweight=".15pt"/>
                  <v:line id="Line 3187" o:spid="_x0000_s4211" style="position:absolute;flip:y;visibility:visible;mso-wrap-style:square" from="2454,365" to="246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" strokeweight=".15pt"/>
                  <v:line id="Line 3188" o:spid="_x0000_s4212" style="position:absolute;flip:y;visibility:visible;mso-wrap-style:square" from="2463,363" to="2472,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" strokeweight=".15pt"/>
                  <v:line id="Line 3189" o:spid="_x0000_s4213" style="position:absolute;visibility:visible;mso-wrap-style:square" from="2472,363" to="2482,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" strokeweight=".15pt"/>
                  <v:line id="Line 3190" o:spid="_x0000_s4214" style="position:absolute;visibility:visible;mso-wrap-style:square" from="2482,365" to="249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" strokeweight=".15pt"/>
                  <v:line id="Line 3191" o:spid="_x0000_s4215" style="position:absolute;flip:y;visibility:visible;mso-wrap-style:square" from="2491,361" to="249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" strokeweight=".15pt"/>
                  <v:line id="Line 3192" o:spid="_x0000_s4216" style="position:absolute;flip:x y;visibility:visible;mso-wrap-style:square" from="2416,355" to="242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" strokeweight=".15pt"/>
                  <v:line id="Line 3193" o:spid="_x0000_s4217" style="position:absolute;flip:x y;visibility:visible;mso-wrap-style:square" from="2404,353" to="2416,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" strokeweight=".15pt"/>
                  <v:line id="Line 3194" o:spid="_x0000_s4218" style="position:absolute;flip:x;visibility:visible;mso-wrap-style:square" from="2392,353" to="2404,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" strokeweight=".15pt"/>
                  <v:line id="Line 3195" o:spid="_x0000_s4219" style="position:absolute;flip:x;visibility:visible;mso-wrap-style:square" from="2381,355" to="239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" strokeweight=".15pt"/>
                  <v:line id="Line 3196" o:spid="_x0000_s4220" style="position:absolute;visibility:visible;mso-wrap-style:square" from="2381,361" to="238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" strokeweight=".15pt"/>
                  <v:line id="Line 3197" o:spid="_x0000_s4221" style="position:absolute;flip:y;visibility:visible;mso-wrap-style:square" from="2385,365" to="239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" strokeweight=".15pt"/>
                  <v:line id="Line 3198" o:spid="_x0000_s4222" style="position:absolute;flip:y;visibility:visible;mso-wrap-style:square" from="2394,363" to="240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" strokeweight=".15pt"/>
                  <v:line id="Line 3199" o:spid="_x0000_s4223" style="position:absolute;visibility:visible;mso-wrap-style:square" from="2404,363" to="241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" strokeweight=".15pt"/>
                  <v:line id="Line 3200" o:spid="_x0000_s4224" style="position:absolute;visibility:visible;mso-wrap-style:square" from="2413,365" to="24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" strokeweight=".15pt"/>
                  <v:line id="Line 3201" o:spid="_x0000_s4225" style="position:absolute;flip:y;visibility:visible;mso-wrap-style:square" from="2422,361" to="242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" strokeweight=".15pt"/>
                  <v:line id="Line 3202" o:spid="_x0000_s4226" style="position:absolute;flip:x y;visibility:visible;mso-wrap-style:square" from="2347,355" to="235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" strokeweight=".15pt"/>
                  <v:line id="Line 3203" o:spid="_x0000_s4227" style="position:absolute;flip:x y;visibility:visible;mso-wrap-style:square" from="2335,353" to="234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" strokeweight=".15pt"/>
                  <v:line id="Line 3204" o:spid="_x0000_s4228" style="position:absolute;flip:x;visibility:visible;mso-wrap-style:square" from="2323,353" to="233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" strokeweight=".15pt"/>
                  <v:line id="Line 3205" o:spid="_x0000_s4229" style="position:absolute;flip:x;visibility:visible;mso-wrap-style:square" from="2312,355" to="232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" strokeweight=".15pt"/>
                  <v:line id="Line 3206" o:spid="_x0000_s4230" style="position:absolute;visibility:visible;mso-wrap-style:square" from="2312,361" to="231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" strokeweight=".15pt"/>
                  <v:line id="Line 3207" o:spid="_x0000_s4231" style="position:absolute;flip:y;visibility:visible;mso-wrap-style:square" from="2317,365" to="232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" strokeweight=".15pt"/>
                  <v:line id="Line 3208" o:spid="_x0000_s4232" style="position:absolute;flip:y;visibility:visible;mso-wrap-style:square" from="2325,363" to="2335,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" strokeweight=".15pt"/>
                  <v:line id="Line 3209" o:spid="_x0000_s4233" style="position:absolute;visibility:visible;mso-wrap-style:square" from="2335,363" to="234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" strokeweight=".15pt"/>
                  <v:line id="Line 3210" o:spid="_x0000_s4234" style="position:absolute;visibility:visible;mso-wrap-style:square" from="2344,365" to="235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" strokeweight=".15pt"/>
                  <v:line id="Line 3211" o:spid="_x0000_s4235" style="position:absolute;flip:y;visibility:visible;mso-wrap-style:square" from="2354,361" to="235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" strokeweight=".15pt"/>
                  <v:line id="Line 3212" o:spid="_x0000_s4236" style="position:absolute;flip:x y;visibility:visible;mso-wrap-style:square" from="2278,355" to="228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" strokeweight=".15pt"/>
                  <v:line id="Line 3213" o:spid="_x0000_s4237" style="position:absolute;flip:x y;visibility:visible;mso-wrap-style:square" from="2266,353" to="227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" strokeweight=".15pt"/>
                  <v:line id="Line 3214" o:spid="_x0000_s4238" style="position:absolute;flip:x;visibility:visible;mso-wrap-style:square" from="2254,353" to="2266,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" strokeweight=".15pt"/>
                  <v:line id="Line 3215" o:spid="_x0000_s4239" style="position:absolute;flip:x;visibility:visible;mso-wrap-style:square" from="2243,355" to="225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" strokeweight=".15pt"/>
                  <v:line id="Line 3216" o:spid="_x0000_s4240" style="position:absolute;visibility:visible;mso-wrap-style:square" from="2243,361" to="224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" strokeweight=".15pt"/>
                  <v:line id="Line 3217" o:spid="_x0000_s4241" style="position:absolute;flip:y;visibility:visible;mso-wrap-style:square" from="2248,365" to="225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" strokeweight=".15pt"/>
                  <v:line id="Line 3218" o:spid="_x0000_s4242" style="position:absolute;flip:y;visibility:visible;mso-wrap-style:square" from="2256,363" to="226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" strokeweight=".15pt"/>
                  <v:line id="Line 3219" o:spid="_x0000_s4243" style="position:absolute;visibility:visible;mso-wrap-style:square" from="2266,363" to="227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" strokeweight=".15pt"/>
                </v:group>
                <v:group id="Group 3421" o:spid="_x0000_s4244" style="position:absolute;left:1936;top:2241;width:15640;height:648" coordorigin="305,353" coordsize="246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">
                  <v:line id="Line 3221" o:spid="_x0000_s4245" style="position:absolute;visibility:visible;mso-wrap-style:square" from="2276,365" to="228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" strokeweight=".15pt"/>
                  <v:line id="Line 3222" o:spid="_x0000_s4246" style="position:absolute;flip:y;visibility:visible;mso-wrap-style:square" from="2285,361" to="228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" strokeweight=".15pt"/>
                  <v:line id="Line 3223" o:spid="_x0000_s4247" style="position:absolute;flip:x y;visibility:visible;mso-wrap-style:square" from="2209,355" to="222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" strokeweight=".15pt"/>
                  <v:line id="Line 3224" o:spid="_x0000_s4248" style="position:absolute;flip:x y;visibility:visible;mso-wrap-style:square" from="2197,353" to="220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" strokeweight=".15pt"/>
                  <v:line id="Line 3225" o:spid="_x0000_s4249" style="position:absolute;flip:x;visibility:visible;mso-wrap-style:square" from="2185,353" to="219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" strokeweight=".15pt"/>
                  <v:line id="Line 3226" o:spid="_x0000_s4250" style="position:absolute;flip:x;visibility:visible;mso-wrap-style:square" from="2174,355" to="218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" strokeweight=".15pt"/>
                  <v:line id="Line 3227" o:spid="_x0000_s4251" style="position:absolute;visibility:visible;mso-wrap-style:square" from="2174,361" to="217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" strokeweight=".15pt"/>
                  <v:line id="Line 3228" o:spid="_x0000_s4252" style="position:absolute;flip:y;visibility:visible;mso-wrap-style:square" from="2179,365" to="218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" strokeweight=".15pt"/>
                  <v:line id="Line 3229" o:spid="_x0000_s4253" style="position:absolute;flip:y;visibility:visible;mso-wrap-style:square" from="2188,363" to="2197,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" strokeweight=".15pt"/>
                  <v:line id="Line 3230" o:spid="_x0000_s4254" style="position:absolute;visibility:visible;mso-wrap-style:square" from="2197,363" to="2207,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" strokeweight=".15pt"/>
                  <v:line id="Line 3231" o:spid="_x0000_s4255" style="position:absolute;visibility:visible;mso-wrap-style:square" from="2207,365" to="221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" strokeweight=".15pt"/>
                  <v:line id="Line 3232" o:spid="_x0000_s4256" style="position:absolute;flip:y;visibility:visible;mso-wrap-style:square" from="2216,361" to="222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" strokeweight=".15pt"/>
                  <v:line id="Line 3233" o:spid="_x0000_s4257" style="position:absolute;flip:x y;visibility:visible;mso-wrap-style:square" from="2140,355" to="215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" strokeweight=".15pt"/>
                  <v:line id="Line 3234" o:spid="_x0000_s4258" style="position:absolute;flip:x y;visibility:visible;mso-wrap-style:square" from="2129,353" to="2140,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" strokeweight=".15pt"/>
                  <v:line id="Line 3235" o:spid="_x0000_s4259" style="position:absolute;flip:x;visibility:visible;mso-wrap-style:square" from="2116,353" to="212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" strokeweight=".15pt"/>
                  <v:line id="Line 3236" o:spid="_x0000_s4260" style="position:absolute;flip:x;visibility:visible;mso-wrap-style:square" from="2106,355" to="211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" strokeweight=".15pt"/>
                  <v:line id="Line 3237" o:spid="_x0000_s4261" style="position:absolute;visibility:visible;mso-wrap-style:square" from="2106,361" to="211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" strokeweight=".15pt"/>
                  <v:line id="Line 3238" o:spid="_x0000_s4262" style="position:absolute;flip:y;visibility:visible;mso-wrap-style:square" from="2111,365" to="211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" strokeweight=".15pt"/>
                  <v:line id="Line 3239" o:spid="_x0000_s4263" style="position:absolute;flip:y;visibility:visible;mso-wrap-style:square" from="2119,363" to="212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" strokeweight=".15pt"/>
                  <v:line id="Line 3240" o:spid="_x0000_s4264" style="position:absolute;visibility:visible;mso-wrap-style:square" from="2128,363" to="213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" strokeweight=".15pt"/>
                  <v:line id="Line 3241" o:spid="_x0000_s4265" style="position:absolute;visibility:visible;mso-wrap-style:square" from="2139,365" to="214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" strokeweight=".15pt"/>
                  <v:line id="Line 3242" o:spid="_x0000_s4266" style="position:absolute;flip:y;visibility:visible;mso-wrap-style:square" from="2147,361" to="215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" strokeweight=".15pt"/>
                  <v:line id="Line 3243" o:spid="_x0000_s4267" style="position:absolute;flip:x y;visibility:visible;mso-wrap-style:square" from="2072,355" to="208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" strokeweight=".15pt"/>
                  <v:line id="Line 3244" o:spid="_x0000_s4268" style="position:absolute;flip:x y;visibility:visible;mso-wrap-style:square" from="2060,353" to="207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" strokeweight=".15pt"/>
                  <v:line id="Line 3245" o:spid="_x0000_s4269" style="position:absolute;flip:x;visibility:visible;mso-wrap-style:square" from="2048,353" to="2060,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" strokeweight=".15pt"/>
                  <v:line id="Line 3246" o:spid="_x0000_s4270" style="position:absolute;flip:x;visibility:visible;mso-wrap-style:square" from="2037,355" to="204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" strokeweight=".15pt"/>
                  <v:line id="Line 3247" o:spid="_x0000_s4271" style="position:absolute;visibility:visible;mso-wrap-style:square" from="2037,361" to="204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" strokeweight=".15pt"/>
                  <v:line id="Line 3248" o:spid="_x0000_s4272" style="position:absolute;flip:y;visibility:visible;mso-wrap-style:square" from="2042,365" to="20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" strokeweight=".15pt"/>
                  <v:line id="Line 3249" o:spid="_x0000_s4273" style="position:absolute;flip:y;visibility:visible;mso-wrap-style:square" from="2050,363" to="206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" strokeweight=".15pt"/>
                  <v:line id="Line 3250" o:spid="_x0000_s4274" style="position:absolute;visibility:visible;mso-wrap-style:square" from="2060,363" to="207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" strokeweight=".15pt"/>
                  <v:line id="Line 3251" o:spid="_x0000_s4275" style="position:absolute;visibility:visible;mso-wrap-style:square" from="2070,365" to="207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" strokeweight=".15pt"/>
                  <v:line id="Line 3252" o:spid="_x0000_s4276" style="position:absolute;flip:y;visibility:visible;mso-wrap-style:square" from="2078,361" to="208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" strokeweight=".15pt"/>
                  <v:line id="Line 3253" o:spid="_x0000_s4277" style="position:absolute;flip:x y;visibility:visible;mso-wrap-style:square" from="2003,355" to="201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" strokeweight=".15pt"/>
                  <v:line id="Line 3254" o:spid="_x0000_s4278" style="position:absolute;flip:x y;visibility:visible;mso-wrap-style:square" from="1991,353" to="200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" strokeweight=".15pt"/>
                  <v:line id="Line 3255" o:spid="_x0000_s4279" style="position:absolute;flip:x;visibility:visible;mso-wrap-style:square" from="1979,353" to="1991,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" strokeweight=".15pt"/>
                  <v:line id="Line 3256" o:spid="_x0000_s4280" style="position:absolute;flip:x;visibility:visible;mso-wrap-style:square" from="1968,355" to="197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" strokeweight=".15pt"/>
                  <v:line id="Line 3257" o:spid="_x0000_s4281" style="position:absolute;visibility:visible;mso-wrap-style:square" from="1968,361" to="197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" strokeweight=".15pt"/>
                  <v:line id="Line 3258" o:spid="_x0000_s4282" style="position:absolute;flip:y;visibility:visible;mso-wrap-style:square" from="1973,365" to="198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" strokeweight=".15pt"/>
                  <v:line id="Line 3259" o:spid="_x0000_s4283" style="position:absolute;flip:y;visibility:visible;mso-wrap-style:square" from="1981,363" to="199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" strokeweight=".15pt"/>
                  <v:line id="Line 3260" o:spid="_x0000_s4284" style="position:absolute;visibility:visible;mso-wrap-style:square" from="1991,363" to="200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" strokeweight=".15pt"/>
                  <v:line id="Line 3261" o:spid="_x0000_s4285" style="position:absolute;visibility:visible;mso-wrap-style:square" from="2001,365" to="201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" strokeweight=".15pt"/>
                  <v:line id="Line 3262" o:spid="_x0000_s4286" style="position:absolute;flip:y;visibility:visible;mso-wrap-style:square" from="2010,361" to="201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" strokeweight=".15pt"/>
                  <v:line id="Line 3263" o:spid="_x0000_s4287" style="position:absolute;flip:x y;visibility:visible;mso-wrap-style:square" from="1096,355" to="110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" strokeweight=".15pt"/>
                  <v:line id="Line 3264" o:spid="_x0000_s4288" style="position:absolute;flip:x y;visibility:visible;mso-wrap-style:square" from="1084,353" to="1096,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" strokeweight=".15pt"/>
                  <v:line id="Line 3265" o:spid="_x0000_s4289" style="position:absolute;flip:x;visibility:visible;mso-wrap-style:square" from="1072,353" to="1084,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" strokeweight=".15pt"/>
                  <v:line id="Line 3266" o:spid="_x0000_s4290" style="position:absolute;flip:x;visibility:visible;mso-wrap-style:square" from="1060,355" to="107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" strokeweight=".15pt"/>
                  <v:line id="Line 3267" o:spid="_x0000_s4291" style="position:absolute;visibility:visible;mso-wrap-style:square" from="1060,361" to="106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" strokeweight=".15pt"/>
                  <v:line id="Line 3268" o:spid="_x0000_s4292" style="position:absolute;flip:y;visibility:visible;mso-wrap-style:square" from="1065,365" to="107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" strokeweight=".15pt"/>
                  <v:line id="Line 3269" o:spid="_x0000_s4293" style="position:absolute;flip:y;visibility:visible;mso-wrap-style:square" from="1074,363" to="108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" strokeweight=".15pt"/>
                  <v:line id="Line 3270" o:spid="_x0000_s4294" style="position:absolute;visibility:visible;mso-wrap-style:square" from="1084,363" to="109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" strokeweight=".15pt"/>
                  <v:line id="Line 3271" o:spid="_x0000_s4295" style="position:absolute;visibility:visible;mso-wrap-style:square" from="1094,365" to="110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" strokeweight=".15pt"/>
                  <v:line id="Line 3272" o:spid="_x0000_s4296" style="position:absolute;flip:y;visibility:visible;mso-wrap-style:square" from="1102,361" to="110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" strokeweight=".15pt"/>
                  <v:line id="Line 3273" o:spid="_x0000_s4297" style="position:absolute;flip:x y;visibility:visible;mso-wrap-style:square" from="1027,355" to="103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" strokeweight=".15pt"/>
                  <v:line id="Line 3274" o:spid="_x0000_s4298" style="position:absolute;flip:x y;visibility:visible;mso-wrap-style:square" from="1015,353" to="102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" strokeweight=".15pt"/>
                  <v:line id="Line 3275" o:spid="_x0000_s4299" style="position:absolute;flip:x;visibility:visible;mso-wrap-style:square" from="1003,353" to="101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" strokeweight=".15pt"/>
                  <v:line id="Line 3276" o:spid="_x0000_s4300" style="position:absolute;flip:x;visibility:visible;mso-wrap-style:square" from="991,355" to="100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" strokeweight=".15pt"/>
                  <v:line id="Line 3277" o:spid="_x0000_s4301" style="position:absolute;visibility:visible;mso-wrap-style:square" from="991,361" to="99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" strokeweight=".15pt"/>
                  <v:line id="Line 3278" o:spid="_x0000_s4302" style="position:absolute;flip:y;visibility:visible;mso-wrap-style:square" from="996,365" to="100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" strokeweight=".15pt"/>
                  <v:line id="Line 3279" o:spid="_x0000_s4303" style="position:absolute;flip:y;visibility:visible;mso-wrap-style:square" from="1005,363" to="1015,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" strokeweight=".15pt"/>
                  <v:line id="Line 3280" o:spid="_x0000_s4304" style="position:absolute;visibility:visible;mso-wrap-style:square" from="1015,363" to="1025,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" strokeweight=".15pt"/>
                  <v:line id="Line 3281" o:spid="_x0000_s4305" style="position:absolute;visibility:visible;mso-wrap-style:square" from="1025,365" to="103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" strokeweight=".15pt"/>
                  <v:line id="Line 3282" o:spid="_x0000_s4306" style="position:absolute;flip:y;visibility:visible;mso-wrap-style:square" from="1033,361" to="103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" strokeweight=".15pt"/>
                  <v:line id="Line 3283" o:spid="_x0000_s4307" style="position:absolute;flip:x y;visibility:visible;mso-wrap-style:square" from="958,355" to="96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" strokeweight=".15pt"/>
                  <v:line id="Line 3284" o:spid="_x0000_s4308" style="position:absolute;flip:x y;visibility:visible;mso-wrap-style:square" from="947,353" to="95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" strokeweight=".15pt"/>
                  <v:line id="Line 3285" o:spid="_x0000_s4309" style="position:absolute;flip:x;visibility:visible;mso-wrap-style:square" from="935,353" to="94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" strokeweight=".15pt"/>
                  <v:line id="Line 3286" o:spid="_x0000_s4310" style="position:absolute;flip:x;visibility:visible;mso-wrap-style:square" from="923,355" to="93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" strokeweight=".15pt"/>
                  <v:line id="Line 3287" o:spid="_x0000_s4311" style="position:absolute;visibility:visible;mso-wrap-style:square" from="923,361" to="92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" strokeweight=".15pt"/>
                  <v:line id="Line 3288" o:spid="_x0000_s4312" style="position:absolute;flip:y;visibility:visible;mso-wrap-style:square" from="928,365" to="93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" strokeweight=".15pt"/>
                  <v:line id="Line 3289" o:spid="_x0000_s4313" style="position:absolute;flip:y;visibility:visible;mso-wrap-style:square" from="936,363" to="94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" strokeweight=".15pt"/>
                  <v:line id="Line 3290" o:spid="_x0000_s4314" style="position:absolute;visibility:visible;mso-wrap-style:square" from="946,363" to="95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" strokeweight=".15pt"/>
                  <v:line id="Line 3291" o:spid="_x0000_s4315" style="position:absolute;visibility:visible;mso-wrap-style:square" from="956,365" to="96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" strokeweight=".15pt"/>
                  <v:line id="Line 3292" o:spid="_x0000_s4316" style="position:absolute;flip:y;visibility:visible;mso-wrap-style:square" from="964,361" to="96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" strokeweight=".15pt"/>
                  <v:line id="Line 3293" o:spid="_x0000_s4317" style="position:absolute;flip:x y;visibility:visible;mso-wrap-style:square" from="890,355" to="90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" strokeweight=".15pt"/>
                  <v:line id="Line 3294" o:spid="_x0000_s4318" style="position:absolute;flip:x y;visibility:visible;mso-wrap-style:square" from="878,353" to="890,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" strokeweight=".15pt"/>
                  <v:line id="Line 3295" o:spid="_x0000_s4319" style="position:absolute;flip:x;visibility:visible;mso-wrap-style:square" from="866,353" to="87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" strokeweight=".15pt"/>
                  <v:line id="Line 3296" o:spid="_x0000_s4320" style="position:absolute;flip:x;visibility:visible;mso-wrap-style:square" from="854,355" to="86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" strokeweight=".15pt"/>
                  <v:line id="Line 3297" o:spid="_x0000_s4321" style="position:absolute;visibility:visible;mso-wrap-style:square" from="854,361" to="85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" strokeweight=".15pt"/>
                  <v:line id="Line 3298" o:spid="_x0000_s4322" style="position:absolute;flip:y;visibility:visible;mso-wrap-style:square" from="859,365" to="86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" strokeweight=".15pt"/>
                  <v:line id="Line 3299" o:spid="_x0000_s4323" style="position:absolute;flip:y;visibility:visible;mso-wrap-style:square" from="868,363" to="87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" strokeweight=".15pt"/>
                  <v:line id="Line 3300" o:spid="_x0000_s4324" style="position:absolute;visibility:visible;mso-wrap-style:square" from="878,363" to="887,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" strokeweight=".15pt"/>
                  <v:line id="Line 3301" o:spid="_x0000_s4325" style="position:absolute;visibility:visible;mso-wrap-style:square" from="887,365" to="89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" strokeweight=".15pt"/>
                  <v:line id="Line 3302" o:spid="_x0000_s4326" style="position:absolute;flip:y;visibility:visible;mso-wrap-style:square" from="896,361" to="90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" strokeweight=".15pt"/>
                  <v:line id="Line 3303" o:spid="_x0000_s4327" style="position:absolute;flip:x y;visibility:visible;mso-wrap-style:square" from="821,355" to="83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" strokeweight=".15pt"/>
                  <v:line id="Line 3304" o:spid="_x0000_s4328" style="position:absolute;flip:x y;visibility:visible;mso-wrap-style:square" from="809,353" to="821,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" strokeweight=".15pt"/>
                  <v:line id="Line 3305" o:spid="_x0000_s4329" style="position:absolute;flip:x;visibility:visible;mso-wrap-style:square" from="797,353" to="80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" strokeweight=".15pt"/>
                  <v:line id="Line 3306" o:spid="_x0000_s4330" style="position:absolute;flip:x;visibility:visible;mso-wrap-style:square" from="786,355" to="797,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" strokeweight=".15pt"/>
                  <v:line id="Line 3307" o:spid="_x0000_s4331" style="position:absolute;visibility:visible;mso-wrap-style:square" from="786,361" to="79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" strokeweight=".15pt"/>
                  <v:line id="Line 3308" o:spid="_x0000_s4332" style="position:absolute;flip:y;visibility:visible;mso-wrap-style:square" from="790,365" to="79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" strokeweight=".15pt"/>
                  <v:line id="Line 3309" o:spid="_x0000_s4333" style="position:absolute;flip:y;visibility:visible;mso-wrap-style:square" from="799,363" to="809,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" strokeweight=".15pt"/>
                  <v:line id="Line 3310" o:spid="_x0000_s4334" style="position:absolute;visibility:visible;mso-wrap-style:square" from="809,363" to="818,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" strokeweight=".15pt"/>
                  <v:line id="Line 3311" o:spid="_x0000_s4335" style="position:absolute;visibility:visible;mso-wrap-style:square" from="818,365" to="82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" strokeweight=".15pt"/>
                  <v:line id="Line 3312" o:spid="_x0000_s4336" style="position:absolute;flip:y;visibility:visible;mso-wrap-style:square" from="827,361" to="83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" strokeweight=".15pt"/>
                  <v:line id="Line 3313" o:spid="_x0000_s4337" style="position:absolute;flip:x y;visibility:visible;mso-wrap-style:square" from="752,355" to="76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" strokeweight=".15pt"/>
                  <v:line id="Line 3314" o:spid="_x0000_s4338" style="position:absolute;flip:x y;visibility:visible;mso-wrap-style:square" from="740,353" to="75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" strokeweight=".15pt"/>
                  <v:line id="Line 3315" o:spid="_x0000_s4339" style="position:absolute;flip:x;visibility:visible;mso-wrap-style:square" from="728,353" to="740,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" strokeweight=".15pt"/>
                  <v:line id="Line 3316" o:spid="_x0000_s4340" style="position:absolute;flip:x;visibility:visible;mso-wrap-style:square" from="717,355" to="72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" strokeweight=".15pt"/>
                  <v:line id="Line 3317" o:spid="_x0000_s4341" style="position:absolute;visibility:visible;mso-wrap-style:square" from="717,361" to="72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" strokeweight=".15pt"/>
                  <v:line id="Line 3318" o:spid="_x0000_s4342" style="position:absolute;flip:y;visibility:visible;mso-wrap-style:square" from="721,365" to="73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" strokeweight=".15pt"/>
                  <v:line id="Line 3319" o:spid="_x0000_s4343" style="position:absolute;flip:y;visibility:visible;mso-wrap-style:square" from="730,363" to="74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" strokeweight=".15pt"/>
                  <v:line id="Line 3320" o:spid="_x0000_s4344" style="position:absolute;visibility:visible;mso-wrap-style:square" from="740,363" to="750,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" strokeweight=".15pt"/>
                  <v:line id="Line 3321" o:spid="_x0000_s4345" style="position:absolute;visibility:visible;mso-wrap-style:square" from="750,365" to="75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" strokeweight=".15pt"/>
                  <v:line id="Line 3322" o:spid="_x0000_s4346" style="position:absolute;flip:y;visibility:visible;mso-wrap-style:square" from="759,361" to="76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" strokeweight=".15pt"/>
                  <v:line id="Line 3323" o:spid="_x0000_s4347" style="position:absolute;flip:x y;visibility:visible;mso-wrap-style:square" from="683,355" to="69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" strokeweight=".15pt"/>
                  <v:line id="Line 3324" o:spid="_x0000_s4348" style="position:absolute;flip:x y;visibility:visible;mso-wrap-style:square" from="671,353" to="6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" strokeweight=".15pt"/>
                  <v:line id="Line 3325" o:spid="_x0000_s4349" style="position:absolute;flip:x;visibility:visible;mso-wrap-style:square" from="659,353" to="671,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" strokeweight=".15pt"/>
                  <v:line id="Line 3326" o:spid="_x0000_s4350" style="position:absolute;flip:x;visibility:visible;mso-wrap-style:square" from="648,355" to="65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" strokeweight=".15pt"/>
                  <v:line id="Line 3327" o:spid="_x0000_s4351" style="position:absolute;visibility:visible;mso-wrap-style:square" from="648,361" to="65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" strokeweight=".15pt"/>
                  <v:line id="Line 3328" o:spid="_x0000_s4352" style="position:absolute;flip:y;visibility:visible;mso-wrap-style:square" from="652,365" to="66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" strokeweight=".15pt"/>
                  <v:line id="Line 3329" o:spid="_x0000_s4353" style="position:absolute;flip:y;visibility:visible;mso-wrap-style:square" from="662,363" to="67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" strokeweight=".15pt"/>
                  <v:line id="Line 3330" o:spid="_x0000_s4354" style="position:absolute;visibility:visible;mso-wrap-style:square" from="671,363" to="681,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" strokeweight=".15pt"/>
                  <v:line id="Line 3331" o:spid="_x0000_s4355" style="position:absolute;visibility:visible;mso-wrap-style:square" from="681,365" to="69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" strokeweight=".15pt"/>
                  <v:line id="Line 3332" o:spid="_x0000_s4356" style="position:absolute;flip:y;visibility:visible;mso-wrap-style:square" from="690,361" to="69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" strokeweight=".15pt"/>
                  <v:line id="Line 3333" o:spid="_x0000_s4357" style="position:absolute;flip:x y;visibility:visible;mso-wrap-style:square" from="614,355" to="625,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" strokeweight=".15pt"/>
                  <v:line id="Line 3334" o:spid="_x0000_s4358" style="position:absolute;flip:x y;visibility:visible;mso-wrap-style:square" from="603,353" to="614,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" strokeweight=".15pt"/>
                  <v:line id="Line 3335" o:spid="_x0000_s4359" style="position:absolute;flip:x;visibility:visible;mso-wrap-style:square" from="591,353" to="60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" strokeweight=".15pt"/>
                  <v:line id="Line 3336" o:spid="_x0000_s4360" style="position:absolute;flip:x;visibility:visible;mso-wrap-style:square" from="580,355" to="591,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" strokeweight=".15pt"/>
                  <v:line id="Line 3337" o:spid="_x0000_s4361" style="position:absolute;visibility:visible;mso-wrap-style:square" from="580,361" to="58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" strokeweight=".15pt"/>
                  <v:line id="Line 3338" o:spid="_x0000_s4362" style="position:absolute;flip:y;visibility:visible;mso-wrap-style:square" from="584,365" to="593,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" strokeweight=".15pt"/>
                  <v:line id="Line 3339" o:spid="_x0000_s4363" style="position:absolute;flip:y;visibility:visible;mso-wrap-style:square" from="593,363" to="60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" strokeweight=".15pt"/>
                  <v:line id="Line 3340" o:spid="_x0000_s4364" style="position:absolute;visibility:visible;mso-wrap-style:square" from="603,363" to="612,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" strokeweight=".15pt"/>
                  <v:line id="Line 3341" o:spid="_x0000_s4365" style="position:absolute;visibility:visible;mso-wrap-style:square" from="612,365" to="621,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" strokeweight=".15pt"/>
                  <v:line id="Line 3342" o:spid="_x0000_s4366" style="position:absolute;flip:y;visibility:visible;mso-wrap-style:square" from="621,361" to="62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" strokeweight=".15pt"/>
                  <v:line id="Line 3343" o:spid="_x0000_s4367" style="position:absolute;flip:x y;visibility:visible;mso-wrap-style:square" from="546,355" to="556,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" strokeweight=".15pt"/>
                  <v:line id="Line 3344" o:spid="_x0000_s4368" style="position:absolute;flip:x y;visibility:visible;mso-wrap-style:square" from="534,353" to="546,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" strokeweight=".15pt"/>
                  <v:line id="Line 3345" o:spid="_x0000_s4369" style="position:absolute;flip:x;visibility:visible;mso-wrap-style:square" from="522,353" to="534,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" strokeweight=".15pt"/>
                  <v:line id="Line 3346" o:spid="_x0000_s4370" style="position:absolute;flip:x;visibility:visible;mso-wrap-style:square" from="511,355" to="52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" strokeweight=".15pt"/>
                  <v:line id="Line 3347" o:spid="_x0000_s4371" style="position:absolute;visibility:visible;mso-wrap-style:square" from="511,361" to="51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" strokeweight=".15pt"/>
                  <v:line id="Line 3348" o:spid="_x0000_s4372" style="position:absolute;flip:y;visibility:visible;mso-wrap-style:square" from="515,365" to="52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" strokeweight=".15pt"/>
                  <v:line id="Line 3349" o:spid="_x0000_s4373" style="position:absolute;flip:y;visibility:visible;mso-wrap-style:square" from="524,363" to="53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" strokeweight=".15pt"/>
                  <v:line id="Line 3350" o:spid="_x0000_s4374" style="position:absolute;visibility:visible;mso-wrap-style:square" from="534,363" to="543,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" strokeweight=".15pt"/>
                  <v:line id="Line 3351" o:spid="_x0000_s4375" style="position:absolute;visibility:visible;mso-wrap-style:square" from="543,365" to="55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" strokeweight=".15pt"/>
                  <v:line id="Line 3352" o:spid="_x0000_s4376" style="position:absolute;flip:y;visibility:visible;mso-wrap-style:square" from="552,361" to="55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" strokeweight=".15pt"/>
                  <v:line id="Line 3353" o:spid="_x0000_s4377" style="position:absolute;flip:x y;visibility:visible;mso-wrap-style:square" from="477,355" to="488,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" strokeweight=".15pt"/>
                  <v:line id="Line 3354" o:spid="_x0000_s4378" style="position:absolute;flip:x y;visibility:visible;mso-wrap-style:square" from="465,353" to="47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" strokeweight=".15pt"/>
                  <v:line id="Line 3355" o:spid="_x0000_s4379" style="position:absolute;flip:x;visibility:visible;mso-wrap-style:square" from="453,353" to="46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" strokeweight=".15pt"/>
                  <v:line id="Line 3356" o:spid="_x0000_s4380" style="position:absolute;flip:x;visibility:visible;mso-wrap-style:square" from="442,355" to="453,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" strokeweight=".15pt"/>
                  <v:line id="Line 3357" o:spid="_x0000_s4381" style="position:absolute;visibility:visible;mso-wrap-style:square" from="442,361" to="44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" strokeweight=".15pt"/>
                  <v:line id="Line 3358" o:spid="_x0000_s4382" style="position:absolute;flip:y;visibility:visible;mso-wrap-style:square" from="446,365" to="45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" strokeweight=".15pt"/>
                  <v:line id="Line 3359" o:spid="_x0000_s4383" style="position:absolute;flip:y;visibility:visible;mso-wrap-style:square" from="455,363" to="465,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" strokeweight=".15pt"/>
                  <v:line id="Line 3360" o:spid="_x0000_s4384" style="position:absolute;visibility:visible;mso-wrap-style:square" from="465,363" to="474,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" strokeweight=".15pt"/>
                  <v:line id="Line 3361" o:spid="_x0000_s4385" style="position:absolute;visibility:visible;mso-wrap-style:square" from="474,365" to="484,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" strokeweight=".15pt"/>
                  <v:line id="Line 3362" o:spid="_x0000_s4386" style="position:absolute;flip:y;visibility:visible;mso-wrap-style:square" from="484,361" to="48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" strokeweight=".15pt"/>
                  <v:line id="Line 3363" o:spid="_x0000_s4387" style="position:absolute;flip:x y;visibility:visible;mso-wrap-style:square" from="408,355" to="419,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" strokeweight=".15pt"/>
                  <v:line id="Line 3364" o:spid="_x0000_s4388" style="position:absolute;flip:x y;visibility:visible;mso-wrap-style:square" from="396,353" to="40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" strokeweight=".15pt"/>
                  <v:line id="Line 3365" o:spid="_x0000_s4389" style="position:absolute;flip:x;visibility:visible;mso-wrap-style:square" from="384,353" to="396,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" strokeweight=".15pt"/>
                  <v:line id="Line 3366" o:spid="_x0000_s4390" style="position:absolute;flip:x;visibility:visible;mso-wrap-style:square" from="373,355" to="384,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" strokeweight=".15pt"/>
                  <v:line id="Line 3367" o:spid="_x0000_s4391" style="position:absolute;visibility:visible;mso-wrap-style:square" from="373,361" to="377,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" strokeweight=".15pt"/>
                  <v:line id="Line 3368" o:spid="_x0000_s4392" style="position:absolute;flip:y;visibility:visible;mso-wrap-style:square" from="377,365" to="38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" strokeweight=".15pt"/>
                  <v:line id="Line 3369" o:spid="_x0000_s4393" style="position:absolute;flip:y;visibility:visible;mso-wrap-style:square" from="386,363" to="39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" strokeweight=".15pt"/>
                  <v:line id="Line 3370" o:spid="_x0000_s4394" style="position:absolute;visibility:visible;mso-wrap-style:square" from="396,363" to="405,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" strokeweight=".15pt"/>
                  <v:line id="Line 3371" o:spid="_x0000_s4395" style="position:absolute;visibility:visible;mso-wrap-style:square" from="405,365" to="415,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" strokeweight=".15pt"/>
                  <v:line id="Line 3372" o:spid="_x0000_s4396" style="position:absolute;flip:y;visibility:visible;mso-wrap-style:square" from="415,361" to="419,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" strokeweight=".15pt"/>
                  <v:line id="Line 3373" o:spid="_x0000_s4397" style="position:absolute;flip:x y;visibility:visible;mso-wrap-style:square" from="339,355" to="350,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" strokeweight=".15pt"/>
                  <v:line id="Line 3374" o:spid="_x0000_s4398" style="position:absolute;flip:x y;visibility:visible;mso-wrap-style:square" from="328,353" to="339,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" strokeweight=".15pt"/>
                  <v:line id="Line 3375" o:spid="_x0000_s4399" style="position:absolute;flip:x;visibility:visible;mso-wrap-style:square" from="316,353" to="32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" strokeweight=".15pt"/>
                  <v:line id="Line 3376" o:spid="_x0000_s4400" style="position:absolute;flip:x;visibility:visible;mso-wrap-style:square" from="305,355" to="316,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" strokeweight=".15pt"/>
                  <v:line id="Line 3377" o:spid="_x0000_s4401" style="position:absolute;visibility:visible;mso-wrap-style:square" from="305,360" to="306,3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" strokeweight=".15pt"/>
                  <v:line id="Line 3378" o:spid="_x0000_s4402" style="position:absolute;visibility:visible;mso-wrap-style:square" from="306,363" to="308,3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" strokeweight=".15pt"/>
                  <v:line id="Line 3379" o:spid="_x0000_s4403" style="position:absolute;visibility:visible;mso-wrap-style:square" from="308,366" to="30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" strokeweight=".15pt"/>
                  <v:line id="Line 3380" o:spid="_x0000_s4404" style="position:absolute;flip:y;visibility:visible;mso-wrap-style:square" from="308,365" to="318,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" strokeweight=".15pt"/>
                  <v:line id="Line 3381" o:spid="_x0000_s4405" style="position:absolute;flip:y;visibility:visible;mso-wrap-style:square" from="318,363" to="327,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" strokeweight=".15pt"/>
                  <v:line id="Line 3382" o:spid="_x0000_s4406" style="position:absolute;visibility:visible;mso-wrap-style:square" from="327,363" to="336,3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" strokeweight=".15pt"/>
                  <v:line id="Line 3383" o:spid="_x0000_s4407" style="position:absolute;visibility:visible;mso-wrap-style:square" from="336,365" to="346,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" strokeweight=".15pt"/>
                  <v:line id="Line 3384" o:spid="_x0000_s4408" style="position:absolute;flip:y;visibility:visible;mso-wrap-style:square" from="346,361" to="350,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" strokeweight=".15pt"/>
                  <v:line id="Line 3385" o:spid="_x0000_s4409" style="position:absolute;flip:x y;visibility:visible;mso-wrap-style:square" from="2758,443" to="276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" strokeweight=".15pt"/>
                  <v:line id="Line 3386" o:spid="_x0000_s4410" style="position:absolute;flip:x y;visibility:visible;mso-wrap-style:square" from="2748,441" to="2758,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" strokeweight=".15pt"/>
                  <v:line id="Line 3387" o:spid="_x0000_s4411" style="position:absolute;flip:x;visibility:visible;mso-wrap-style:square" from="2738,441" to="2748,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" strokeweight=".15pt"/>
                  <v:line id="Line 3388" o:spid="_x0000_s4412" style="position:absolute;flip:x;visibility:visible;mso-wrap-style:square" from="2728,442" to="273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" strokeweight=".15pt"/>
                  <v:line id="Line 3389" o:spid="_x0000_s4413" style="position:absolute;visibility:visible;mso-wrap-style:square" from="2728,446" to="273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" strokeweight=".15pt"/>
                  <v:line id="Line 3390" o:spid="_x0000_s4414" style="position:absolute;flip:y;visibility:visible;mso-wrap-style:square" from="2732,451" to="274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" strokeweight=".15pt"/>
                  <v:line id="Line 3391" o:spid="_x0000_s4415" style="position:absolute;flip:y;visibility:visible;mso-wrap-style:square" from="2740,450" to="274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" strokeweight=".15pt"/>
                  <v:line id="Line 3392" o:spid="_x0000_s4416" style="position:absolute;visibility:visible;mso-wrap-style:square" from="2748,450" to="275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" strokeweight=".15pt"/>
                  <v:line id="Line 3393" o:spid="_x0000_s4417" style="position:absolute;visibility:visible;mso-wrap-style:square" from="2755,451" to="276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" strokeweight=".15pt"/>
                  <v:line id="Line 3394" o:spid="_x0000_s4418" style="position:absolute;flip:y;visibility:visible;mso-wrap-style:square" from="2763,446" to="276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" strokeweight=".15pt"/>
                  <v:line id="Line 3395" o:spid="_x0000_s4419" style="position:absolute;flip:x y;visibility:visible;mso-wrap-style:square" from="2689,443" to="269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" strokeweight=".15pt"/>
                  <v:line id="Line 3396" o:spid="_x0000_s4420" style="position:absolute;flip:x y;visibility:visible;mso-wrap-style:square" from="2679,441" to="2689,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" strokeweight=".15pt"/>
                  <v:line id="Line 3397" o:spid="_x0000_s4421" style="position:absolute;flip:x;visibility:visible;mso-wrap-style:square" from="2669,441" to="2679,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" strokeweight=".15pt"/>
                  <v:line id="Line 3398" o:spid="_x0000_s4422" style="position:absolute;flip:x;visibility:visible;mso-wrap-style:square" from="2659,442" to="266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" strokeweight=".15pt"/>
                  <v:line id="Line 3399" o:spid="_x0000_s4423" style="position:absolute;visibility:visible;mso-wrap-style:square" from="2659,446" to="266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" strokeweight=".15pt"/>
                  <v:line id="Line 3400" o:spid="_x0000_s4424" style="position:absolute;flip:y;visibility:visible;mso-wrap-style:square" from="2664,451" to="267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" strokeweight=".15pt"/>
                  <v:line id="Line 3401" o:spid="_x0000_s4425" style="position:absolute;flip:y;visibility:visible;mso-wrap-style:square" from="2671,450" to="267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" strokeweight=".15pt"/>
                  <v:line id="Line 3402" o:spid="_x0000_s4426" style="position:absolute;visibility:visible;mso-wrap-style:square" from="2679,450" to="268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" strokeweight=".15pt"/>
                  <v:line id="Line 3403" o:spid="_x0000_s4427" style="position:absolute;visibility:visible;mso-wrap-style:square" from="2686,451" to="269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" strokeweight=".15pt"/>
                  <v:line id="Line 3404" o:spid="_x0000_s4428" style="position:absolute;flip:y;visibility:visible;mso-wrap-style:square" from="2694,446" to="269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" strokeweight=".15pt"/>
                  <v:line id="Line 3405" o:spid="_x0000_s4429" style="position:absolute;flip:x y;visibility:visible;mso-wrap-style:square" from="2620,443" to="263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" strokeweight=".15pt"/>
                  <v:line id="Line 3406" o:spid="_x0000_s4430" style="position:absolute;flip:x y;visibility:visible;mso-wrap-style:square" from="2610,441" to="2620,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" strokeweight=".15pt"/>
                  <v:line id="Line 3407" o:spid="_x0000_s4431" style="position:absolute;flip:x;visibility:visible;mso-wrap-style:square" from="2600,441" to="2610,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" strokeweight=".15pt"/>
                  <v:line id="Line 3408" o:spid="_x0000_s4432" style="position:absolute;flip:x;visibility:visible;mso-wrap-style:square" from="2590,442" to="260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" strokeweight=".15pt"/>
                  <v:line id="Line 3409" o:spid="_x0000_s4433" style="position:absolute;visibility:visible;mso-wrap-style:square" from="2590,446" to="259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" strokeweight=".15pt"/>
                  <v:line id="Line 3410" o:spid="_x0000_s4434" style="position:absolute;flip:y;visibility:visible;mso-wrap-style:square" from="2595,451" to="260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" strokeweight=".15pt"/>
                  <v:line id="Line 3411" o:spid="_x0000_s4435" style="position:absolute;flip:y;visibility:visible;mso-wrap-style:square" from="2602,450" to="2610,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" strokeweight=".15pt"/>
                  <v:line id="Line 3412" o:spid="_x0000_s4436" style="position:absolute;visibility:visible;mso-wrap-style:square" from="2610,450" to="261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" strokeweight=".15pt"/>
                  <v:line id="Line 3413" o:spid="_x0000_s4437" style="position:absolute;visibility:visible;mso-wrap-style:square" from="2618,451" to="262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" strokeweight=".15pt"/>
                  <v:line id="Line 3414" o:spid="_x0000_s4438" style="position:absolute;flip:y;visibility:visible;mso-wrap-style:square" from="2625,446" to="263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" strokeweight=".15pt"/>
                  <v:line id="Line 3415" o:spid="_x0000_s4439" style="position:absolute;flip:x y;visibility:visible;mso-wrap-style:square" from="2551,443" to="256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" strokeweight=".15pt"/>
                  <v:line id="Line 3416" o:spid="_x0000_s4440" style="position:absolute;flip:x y;visibility:visible;mso-wrap-style:square" from="2541,441" to="2551,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" strokeweight=".15pt"/>
                  <v:line id="Line 3417" o:spid="_x0000_s4441" style="position:absolute;flip:x;visibility:visible;mso-wrap-style:square" from="2531,441" to="2541,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" strokeweight=".15pt"/>
                  <v:line id="Line 3418" o:spid="_x0000_s4442" style="position:absolute;flip:x;visibility:visible;mso-wrap-style:square" from="2522,442" to="253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" strokeweight=".15pt"/>
                  <v:line id="Line 3419" o:spid="_x0000_s4443" style="position:absolute;visibility:visible;mso-wrap-style:square" from="2522,446" to="252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" strokeweight=".15pt"/>
                  <v:line id="Line 3420" o:spid="_x0000_s4444" style="position:absolute;flip:y;visibility:visible;mso-wrap-style:square" from="2526,451" to="253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" strokeweight=".15pt"/>
                </v:group>
                <v:group id="Group 3622" o:spid="_x0000_s4445" style="position:absolute;left:1955;top:2800;width:14307;height:89" coordorigin="308,441" coordsize="225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">
                  <v:line id="Line 3422" o:spid="_x0000_s4446" style="position:absolute;flip:y;visibility:visible;mso-wrap-style:square" from="2534,450" to="2541,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" strokeweight=".15pt"/>
                  <v:line id="Line 3423" o:spid="_x0000_s4447" style="position:absolute;visibility:visible;mso-wrap-style:square" from="2541,450" to="254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" strokeweight=".15pt"/>
                  <v:line id="Line 3424" o:spid="_x0000_s4448" style="position:absolute;visibility:visible;mso-wrap-style:square" from="2549,451" to="255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" strokeweight=".15pt"/>
                  <v:line id="Line 3425" o:spid="_x0000_s4449" style="position:absolute;flip:y;visibility:visible;mso-wrap-style:square" from="2556,446" to="256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" strokeweight=".15pt"/>
                  <v:line id="Line 3426" o:spid="_x0000_s4450" style="position:absolute;flip:x y;visibility:visible;mso-wrap-style:square" from="2482,443" to="249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" strokeweight=".15pt"/>
                  <v:line id="Line 3427" o:spid="_x0000_s4451" style="position:absolute;flip:x y;visibility:visible;mso-wrap-style:square" from="2472,441" to="2482,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" strokeweight=".15pt"/>
                  <v:line id="Line 3428" o:spid="_x0000_s4452" style="position:absolute;flip:x;visibility:visible;mso-wrap-style:square" from="2462,441" to="2472,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" strokeweight=".15pt"/>
                  <v:line id="Line 3429" o:spid="_x0000_s4453" style="position:absolute;flip:x;visibility:visible;mso-wrap-style:square" from="2453,442" to="246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" strokeweight=".15pt"/>
                  <v:line id="Line 3430" o:spid="_x0000_s4454" style="position:absolute;visibility:visible;mso-wrap-style:square" from="2453,446" to="245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" strokeweight=".15pt"/>
                  <v:line id="Line 3431" o:spid="_x0000_s4455" style="position:absolute;flip:y;visibility:visible;mso-wrap-style:square" from="2457,451" to="246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" strokeweight=".15pt"/>
                  <v:line id="Line 3432" o:spid="_x0000_s4456" style="position:absolute;flip:y;visibility:visible;mso-wrap-style:square" from="2465,450" to="2472,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" strokeweight=".15pt"/>
                  <v:line id="Line 3433" o:spid="_x0000_s4457" style="position:absolute;visibility:visible;mso-wrap-style:square" from="2472,450" to="2481,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" strokeweight=".15pt"/>
                  <v:line id="Line 3434" o:spid="_x0000_s4458" style="position:absolute;visibility:visible;mso-wrap-style:square" from="2481,451" to="248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" strokeweight=".15pt"/>
                  <v:line id="Line 3435" o:spid="_x0000_s4459" style="position:absolute;flip:y;visibility:visible;mso-wrap-style:square" from="2488,446" to="249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" strokeweight=".15pt"/>
                  <v:line id="Line 3436" o:spid="_x0000_s4460" style="position:absolute;flip:x y;visibility:visible;mso-wrap-style:square" from="2414,443" to="242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" strokeweight=".15pt"/>
                  <v:line id="Line 3437" o:spid="_x0000_s4461" style="position:absolute;flip:x y;visibility:visible;mso-wrap-style:square" from="2404,441" to="2414,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" strokeweight=".15pt"/>
                  <v:line id="Line 3438" o:spid="_x0000_s4462" style="position:absolute;flip:x;visibility:visible;mso-wrap-style:square" from="2394,441" to="2404,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" strokeweight=".15pt"/>
                  <v:line id="Line 3439" o:spid="_x0000_s4463" style="position:absolute;flip:x;visibility:visible;mso-wrap-style:square" from="2384,442" to="239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" strokeweight=".15pt"/>
                  <v:line id="Line 3440" o:spid="_x0000_s4464" style="position:absolute;visibility:visible;mso-wrap-style:square" from="2384,446" to="238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" strokeweight=".15pt"/>
                  <v:line id="Line 3441" o:spid="_x0000_s4465" style="position:absolute;flip:y;visibility:visible;mso-wrap-style:square" from="2388,451" to="239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" strokeweight=".15pt"/>
                  <v:line id="Line 3442" o:spid="_x0000_s4466" style="position:absolute;flip:y;visibility:visible;mso-wrap-style:square" from="2396,450" to="2404,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" strokeweight=".15pt"/>
                  <v:line id="Line 3443" o:spid="_x0000_s4467" style="position:absolute;visibility:visible;mso-wrap-style:square" from="2404,450" to="2412,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" strokeweight=".15pt"/>
                  <v:line id="Line 3444" o:spid="_x0000_s4468" style="position:absolute;visibility:visible;mso-wrap-style:square" from="2412,451" to="241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" strokeweight=".15pt"/>
                  <v:line id="Line 3445" o:spid="_x0000_s4469" style="position:absolute;flip:y;visibility:visible;mso-wrap-style:square" from="2419,446" to="242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" strokeweight=".15pt"/>
                  <v:line id="Line 3446" o:spid="_x0000_s4470" style="position:absolute;flip:x y;visibility:visible;mso-wrap-style:square" from="2345,443" to="235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" strokeweight=".15pt"/>
                  <v:line id="Line 3447" o:spid="_x0000_s4471" style="position:absolute;flip:x y;visibility:visible;mso-wrap-style:square" from="2335,441" to="2345,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" strokeweight=".15pt"/>
                  <v:line id="Line 3448" o:spid="_x0000_s4472" style="position:absolute;flip:x;visibility:visible;mso-wrap-style:square" from="2325,441" to="2335,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" strokeweight=".15pt"/>
                  <v:line id="Line 3449" o:spid="_x0000_s4473" style="position:absolute;flip:x;visibility:visible;mso-wrap-style:square" from="2316,442" to="232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" strokeweight=".15pt"/>
                  <v:line id="Line 3450" o:spid="_x0000_s4474" style="position:absolute;visibility:visible;mso-wrap-style:square" from="2316,446" to="232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" strokeweight=".15pt"/>
                  <v:line id="Line 3451" o:spid="_x0000_s4475" style="position:absolute;flip:y;visibility:visible;mso-wrap-style:square" from="2320,451" to="232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" strokeweight=".15pt"/>
                  <v:line id="Line 3452" o:spid="_x0000_s4476" style="position:absolute;flip:y;visibility:visible;mso-wrap-style:square" from="2327,450" to="233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" strokeweight=".15pt"/>
                  <v:line id="Line 3453" o:spid="_x0000_s4477" style="position:absolute;visibility:visible;mso-wrap-style:square" from="2335,450" to="2343,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" strokeweight=".15pt"/>
                  <v:line id="Line 3454" o:spid="_x0000_s4478" style="position:absolute;visibility:visible;mso-wrap-style:square" from="2343,451" to="235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" strokeweight=".15pt"/>
                  <v:line id="Line 3455" o:spid="_x0000_s4479" style="position:absolute;flip:y;visibility:visible;mso-wrap-style:square" from="2350,446" to="235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" strokeweight=".15pt"/>
                  <v:line id="Line 3456" o:spid="_x0000_s4480" style="position:absolute;flip:x y;visibility:visible;mso-wrap-style:square" from="2276,443" to="228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" strokeweight=".15pt"/>
                  <v:line id="Line 3457" o:spid="_x0000_s4481" style="position:absolute;flip:x y;visibility:visible;mso-wrap-style:square" from="2266,441" to="2276,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" strokeweight=".15pt"/>
                  <v:line id="Line 3458" o:spid="_x0000_s4482" style="position:absolute;flip:x;visibility:visible;mso-wrap-style:square" from="2256,441" to="2266,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" strokeweight=".15pt"/>
                  <v:line id="Line 3459" o:spid="_x0000_s4483" style="position:absolute;flip:x;visibility:visible;mso-wrap-style:square" from="2247,442" to="225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" strokeweight=".15pt"/>
                  <v:line id="Line 3460" o:spid="_x0000_s4484" style="position:absolute;visibility:visible;mso-wrap-style:square" from="2247,446" to="225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" strokeweight=".15pt"/>
                  <v:line id="Line 3461" o:spid="_x0000_s4485" style="position:absolute;flip:y;visibility:visible;mso-wrap-style:square" from="2251,451" to="225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" strokeweight=".15pt"/>
                  <v:line id="Line 3462" o:spid="_x0000_s4486" style="position:absolute;flip:y;visibility:visible;mso-wrap-style:square" from="2258,450" to="226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" strokeweight=".15pt"/>
                  <v:line id="Line 3463" o:spid="_x0000_s4487" style="position:absolute;visibility:visible;mso-wrap-style:square" from="2266,450" to="227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" strokeweight=".15pt"/>
                  <v:line id="Line 3464" o:spid="_x0000_s4488" style="position:absolute;visibility:visible;mso-wrap-style:square" from="2275,451" to="228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" strokeweight=".15pt"/>
                  <v:line id="Line 3465" o:spid="_x0000_s4489" style="position:absolute;flip:y;visibility:visible;mso-wrap-style:square" from="2281,446" to="228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" strokeweight=".15pt"/>
                  <v:line id="Line 3466" o:spid="_x0000_s4490" style="position:absolute;flip:x y;visibility:visible;mso-wrap-style:square" from="2207,443" to="221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" strokeweight=".15pt"/>
                  <v:line id="Line 3467" o:spid="_x0000_s4491" style="position:absolute;flip:x y;visibility:visible;mso-wrap-style:square" from="2197,441" to="220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" strokeweight=".15pt"/>
                  <v:line id="Line 3468" o:spid="_x0000_s4492" style="position:absolute;flip:x;visibility:visible;mso-wrap-style:square" from="2187,441" to="219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" strokeweight=".15pt"/>
                  <v:line id="Line 3469" o:spid="_x0000_s4493" style="position:absolute;flip:x;visibility:visible;mso-wrap-style:square" from="2178,442" to="218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" strokeweight=".15pt"/>
                  <v:line id="Line 3470" o:spid="_x0000_s4494" style="position:absolute;visibility:visible;mso-wrap-style:square" from="2178,446" to="218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" strokeweight=".15pt"/>
                  <v:line id="Line 3471" o:spid="_x0000_s4495" style="position:absolute;flip:y;visibility:visible;mso-wrap-style:square" from="2182,451" to="219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" strokeweight=".15pt"/>
                  <v:line id="Line 3472" o:spid="_x0000_s4496" style="position:absolute;flip:y;visibility:visible;mso-wrap-style:square" from="2190,450" to="2197,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" strokeweight=".15pt"/>
                  <v:line id="Line 3473" o:spid="_x0000_s4497" style="position:absolute;visibility:visible;mso-wrap-style:square" from="2197,450" to="220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" strokeweight=".15pt"/>
                  <v:line id="Line 3474" o:spid="_x0000_s4498" style="position:absolute;visibility:visible;mso-wrap-style:square" from="2206,451" to="221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" strokeweight=".15pt"/>
                  <v:line id="Line 3475" o:spid="_x0000_s4499" style="position:absolute;flip:y;visibility:visible;mso-wrap-style:square" from="2212,446" to="221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" strokeweight=".15pt"/>
                  <v:line id="Line 3476" o:spid="_x0000_s4500" style="position:absolute;flip:x y;visibility:visible;mso-wrap-style:square" from="2139,443" to="214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" strokeweight=".15pt"/>
                  <v:line id="Line 3477" o:spid="_x0000_s4501" style="position:absolute;flip:x y;visibility:visible;mso-wrap-style:square" from="2128,441" to="2139,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" strokeweight=".15pt"/>
                  <v:line id="Line 3478" o:spid="_x0000_s4502" style="position:absolute;flip:x;visibility:visible;mso-wrap-style:square" from="2118,441" to="2128,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" strokeweight=".15pt"/>
                  <v:line id="Line 3479" o:spid="_x0000_s4503" style="position:absolute;flip:x;visibility:visible;mso-wrap-style:square" from="2109,442" to="211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" strokeweight=".15pt"/>
                  <v:line id="Line 3480" o:spid="_x0000_s4504" style="position:absolute;visibility:visible;mso-wrap-style:square" from="2109,446" to="211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" strokeweight=".15pt"/>
                  <v:line id="Line 3481" o:spid="_x0000_s4505" style="position:absolute;flip:y;visibility:visible;mso-wrap-style:square" from="2113,451" to="212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" strokeweight=".15pt"/>
                  <v:line id="Line 3482" o:spid="_x0000_s4506" style="position:absolute;flip:y;visibility:visible;mso-wrap-style:square" from="2121,450" to="212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" strokeweight=".15pt"/>
                  <v:line id="Line 3483" o:spid="_x0000_s4507" style="position:absolute;visibility:visible;mso-wrap-style:square" from="2128,450" to="2137,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" strokeweight=".15pt"/>
                  <v:line id="Line 3484" o:spid="_x0000_s4508" style="position:absolute;visibility:visible;mso-wrap-style:square" from="2137,451" to="214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" strokeweight=".15pt"/>
                  <v:line id="Line 3485" o:spid="_x0000_s4509" style="position:absolute;flip:y;visibility:visible;mso-wrap-style:square" from="2144,446" to="214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" strokeweight=".15pt"/>
                  <v:line id="Line 3486" o:spid="_x0000_s4510" style="position:absolute;flip:x y;visibility:visible;mso-wrap-style:square" from="2071,443" to="208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" strokeweight=".15pt"/>
                  <v:line id="Line 3487" o:spid="_x0000_s4511" style="position:absolute;flip:x y;visibility:visible;mso-wrap-style:square" from="2060,441" to="2071,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" strokeweight=".15pt"/>
                  <v:line id="Line 3488" o:spid="_x0000_s4512" style="position:absolute;flip:x;visibility:visible;mso-wrap-style:square" from="2050,441" to="2060,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" strokeweight=".15pt"/>
                  <v:line id="Line 3489" o:spid="_x0000_s4513" style="position:absolute;flip:x;visibility:visible;mso-wrap-style:square" from="2040,442" to="205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" strokeweight=".15pt"/>
                  <v:line id="Line 3490" o:spid="_x0000_s4514" style="position:absolute;visibility:visible;mso-wrap-style:square" from="2040,446" to="204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" strokeweight=".15pt"/>
                  <v:line id="Line 3491" o:spid="_x0000_s4515" style="position:absolute;flip:y;visibility:visible;mso-wrap-style:square" from="2044,451" to="205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" strokeweight=".15pt"/>
                  <v:line id="Line 3492" o:spid="_x0000_s4516" style="position:absolute;flip:y;visibility:visible;mso-wrap-style:square" from="2052,450" to="2060,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" strokeweight=".15pt"/>
                  <v:line id="Line 3493" o:spid="_x0000_s4517" style="position:absolute;visibility:visible;mso-wrap-style:square" from="2060,450" to="206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" strokeweight=".15pt"/>
                  <v:line id="Line 3494" o:spid="_x0000_s4518" style="position:absolute;visibility:visible;mso-wrap-style:square" from="2068,451" to="207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" strokeweight=".15pt"/>
                  <v:line id="Line 3495" o:spid="_x0000_s4519" style="position:absolute;flip:y;visibility:visible;mso-wrap-style:square" from="2075,446" to="208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" strokeweight=".15pt"/>
                  <v:line id="Line 3496" o:spid="_x0000_s4520" style="position:absolute;flip:x y;visibility:visible;mso-wrap-style:square" from="2002,443" to="201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" strokeweight=".15pt"/>
                  <v:line id="Line 3497" o:spid="_x0000_s4521" style="position:absolute;flip:x y;visibility:visible;mso-wrap-style:square" from="1991,441" to="2002,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" strokeweight=".15pt"/>
                  <v:line id="Line 3498" o:spid="_x0000_s4522" style="position:absolute;flip:x;visibility:visible;mso-wrap-style:square" from="1981,441" to="1991,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" strokeweight=".15pt"/>
                  <v:line id="Line 3499" o:spid="_x0000_s4523" style="position:absolute;flip:x;visibility:visible;mso-wrap-style:square" from="1972,442" to="198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" strokeweight=".15pt"/>
                  <v:line id="Line 3500" o:spid="_x0000_s4524" style="position:absolute;visibility:visible;mso-wrap-style:square" from="1972,446" to="197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" strokeweight=".15pt"/>
                  <v:line id="Line 3501" o:spid="_x0000_s4525" style="position:absolute;flip:y;visibility:visible;mso-wrap-style:square" from="1976,451" to="198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" strokeweight=".15pt"/>
                  <v:line id="Line 3502" o:spid="_x0000_s4526" style="position:absolute;flip:y;visibility:visible;mso-wrap-style:square" from="1983,450" to="1991,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" strokeweight=".15pt"/>
                  <v:line id="Line 3503" o:spid="_x0000_s4527" style="position:absolute;visibility:visible;mso-wrap-style:square" from="1991,450" to="199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" strokeweight=".15pt"/>
                  <v:line id="Line 3504" o:spid="_x0000_s4528" style="position:absolute;visibility:visible;mso-wrap-style:square" from="1999,451" to="200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" strokeweight=".15pt"/>
                  <v:line id="Line 3505" o:spid="_x0000_s4529" style="position:absolute;flip:y;visibility:visible;mso-wrap-style:square" from="2006,446" to="201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" strokeweight=".15pt"/>
                  <v:line id="Line 3506" o:spid="_x0000_s4530" style="position:absolute;flip:x y;visibility:visible;mso-wrap-style:square" from="1094,443" to="110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" strokeweight=".15pt"/>
                  <v:line id="Line 3507" o:spid="_x0000_s4531" style="position:absolute;flip:x y;visibility:visible;mso-wrap-style:square" from="1084,441" to="1094,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" strokeweight=".15pt"/>
                  <v:line id="Line 3508" o:spid="_x0000_s4532" style="position:absolute;flip:x;visibility:visible;mso-wrap-style:square" from="1073,441" to="1084,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" strokeweight=".15pt"/>
                  <v:line id="Line 3509" o:spid="_x0000_s4533" style="position:absolute;flip:x;visibility:visible;mso-wrap-style:square" from="1064,442" to="1073,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" strokeweight=".15pt"/>
                  <v:line id="Line 3510" o:spid="_x0000_s4534" style="position:absolute;visibility:visible;mso-wrap-style:square" from="1064,446" to="1069,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" strokeweight=".15pt"/>
                  <v:line id="Line 3511" o:spid="_x0000_s4535" style="position:absolute;flip:y;visibility:visible;mso-wrap-style:square" from="1069,451" to="107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" strokeweight=".15pt"/>
                  <v:line id="Line 3512" o:spid="_x0000_s4536" style="position:absolute;flip:y;visibility:visible;mso-wrap-style:square" from="1076,450" to="1084,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" strokeweight=".15pt"/>
                  <v:line id="Line 3513" o:spid="_x0000_s4537" style="position:absolute;visibility:visible;mso-wrap-style:square" from="1084,450" to="1092,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" strokeweight=".15pt"/>
                  <v:line id="Line 3514" o:spid="_x0000_s4538" style="position:absolute;visibility:visible;mso-wrap-style:square" from="1092,451" to="109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" strokeweight=".15pt"/>
                  <v:line id="Line 3515" o:spid="_x0000_s4539" style="position:absolute;flip:y;visibility:visible;mso-wrap-style:square" from="1099,446" to="110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" strokeweight=".15pt"/>
                  <v:line id="Line 3516" o:spid="_x0000_s4540" style="position:absolute;flip:x y;visibility:visible;mso-wrap-style:square" from="1025,443" to="103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" strokeweight=".15pt"/>
                  <v:line id="Line 3517" o:spid="_x0000_s4541" style="position:absolute;flip:x y;visibility:visible;mso-wrap-style:square" from="1015,441" to="1025,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" strokeweight=".15pt"/>
                  <v:line id="Line 3518" o:spid="_x0000_s4542" style="position:absolute;flip:x;visibility:visible;mso-wrap-style:square" from="1005,441" to="1015,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" strokeweight=".15pt"/>
                  <v:line id="Line 3519" o:spid="_x0000_s4543" style="position:absolute;flip:x;visibility:visible;mso-wrap-style:square" from="995,442" to="100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" strokeweight=".15pt"/>
                  <v:line id="Line 3520" o:spid="_x0000_s4544" style="position:absolute;visibility:visible;mso-wrap-style:square" from="995,446" to="100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" strokeweight=".15pt"/>
                  <v:line id="Line 3521" o:spid="_x0000_s4545" style="position:absolute;flip:y;visibility:visible;mso-wrap-style:square" from="1000,451" to="100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" strokeweight=".15pt"/>
                  <v:line id="Line 3522" o:spid="_x0000_s4546" style="position:absolute;flip:y;visibility:visible;mso-wrap-style:square" from="1007,450" to="101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" strokeweight=".15pt"/>
                  <v:line id="Line 3523" o:spid="_x0000_s4547" style="position:absolute;visibility:visible;mso-wrap-style:square" from="1015,450" to="1023,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" strokeweight=".15pt"/>
                  <v:line id="Line 3524" o:spid="_x0000_s4548" style="position:absolute;visibility:visible;mso-wrap-style:square" from="1023,451" to="103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" strokeweight=".15pt"/>
                  <v:line id="Line 3525" o:spid="_x0000_s4549" style="position:absolute;flip:y;visibility:visible;mso-wrap-style:square" from="1031,446" to="103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" strokeweight=".15pt"/>
                  <v:line id="Line 3526" o:spid="_x0000_s4550" style="position:absolute;flip:x y;visibility:visible;mso-wrap-style:square" from="956,443" to="96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" strokeweight=".15pt"/>
                  <v:line id="Line 3527" o:spid="_x0000_s4551" style="position:absolute;flip:x y;visibility:visible;mso-wrap-style:square" from="946,441" to="956,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" strokeweight=".15pt"/>
                  <v:line id="Line 3528" o:spid="_x0000_s4552" style="position:absolute;flip:x;visibility:visible;mso-wrap-style:square" from="936,441" to="946,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" strokeweight=".15pt"/>
                  <v:line id="Line 3529" o:spid="_x0000_s4553" style="position:absolute;flip:x;visibility:visible;mso-wrap-style:square" from="926,442" to="93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" strokeweight=".15pt"/>
                  <v:line id="Line 3530" o:spid="_x0000_s4554" style="position:absolute;visibility:visible;mso-wrap-style:square" from="926,446" to="93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" strokeweight=".15pt"/>
                  <v:line id="Line 3531" o:spid="_x0000_s4555" style="position:absolute;flip:y;visibility:visible;mso-wrap-style:square" from="931,451" to="93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" strokeweight=".15pt"/>
                  <v:line id="Line 3532" o:spid="_x0000_s4556" style="position:absolute;flip:y;visibility:visible;mso-wrap-style:square" from="938,450" to="94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" strokeweight=".15pt"/>
                  <v:line id="Line 3533" o:spid="_x0000_s4557" style="position:absolute;visibility:visible;mso-wrap-style:square" from="946,450" to="954,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" strokeweight=".15pt"/>
                  <v:line id="Line 3534" o:spid="_x0000_s4558" style="position:absolute;visibility:visible;mso-wrap-style:square" from="954,451" to="96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" strokeweight=".15pt"/>
                  <v:line id="Line 3535" o:spid="_x0000_s4559" style="position:absolute;flip:y;visibility:visible;mso-wrap-style:square" from="962,446" to="96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" strokeweight=".15pt"/>
                  <v:line id="Line 3536" o:spid="_x0000_s4560" style="position:absolute;flip:x y;visibility:visible;mso-wrap-style:square" from="888,443" to="89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" strokeweight=".15pt"/>
                  <v:line id="Line 3537" o:spid="_x0000_s4561" style="position:absolute;flip:x y;visibility:visible;mso-wrap-style:square" from="878,441" to="888,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" strokeweight=".15pt"/>
                  <v:line id="Line 3538" o:spid="_x0000_s4562" style="position:absolute;flip:x;visibility:visible;mso-wrap-style:square" from="868,441" to="878,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" strokeweight=".15pt"/>
                  <v:line id="Line 3539" o:spid="_x0000_s4563" style="position:absolute;flip:x;visibility:visible;mso-wrap-style:square" from="858,442" to="86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" strokeweight=".15pt"/>
                  <v:line id="Line 3540" o:spid="_x0000_s4564" style="position:absolute;visibility:visible;mso-wrap-style:square" from="858,446" to="86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" strokeweight=".15pt"/>
                  <v:line id="Line 3541" o:spid="_x0000_s4565" style="position:absolute;flip:y;visibility:visible;mso-wrap-style:square" from="863,451" to="869,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" strokeweight=".15pt"/>
                  <v:line id="Line 3542" o:spid="_x0000_s4566" style="position:absolute;flip:y;visibility:visible;mso-wrap-style:square" from="869,450" to="87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" strokeweight=".15pt"/>
                  <v:line id="Line 3543" o:spid="_x0000_s4567" style="position:absolute;visibility:visible;mso-wrap-style:square" from="878,450" to="88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" strokeweight=".15pt"/>
                  <v:line id="Line 3544" o:spid="_x0000_s4568" style="position:absolute;visibility:visible;mso-wrap-style:square" from="885,451" to="893,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" strokeweight=".15pt"/>
                  <v:line id="Line 3545" o:spid="_x0000_s4569" style="position:absolute;flip:y;visibility:visible;mso-wrap-style:square" from="893,446" to="89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" strokeweight=".15pt"/>
                  <v:line id="Line 3546" o:spid="_x0000_s4570" style="position:absolute;flip:x y;visibility:visible;mso-wrap-style:square" from="819,443" to="828,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" strokeweight=".15pt"/>
                  <v:line id="Line 3547" o:spid="_x0000_s4571" style="position:absolute;flip:x y;visibility:visible;mso-wrap-style:square" from="809,441" to="819,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" strokeweight=".15pt"/>
                  <v:line id="Line 3548" o:spid="_x0000_s4572" style="position:absolute;flip:x;visibility:visible;mso-wrap-style:square" from="799,441" to="809,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" strokeweight=".15pt"/>
                  <v:line id="Line 3549" o:spid="_x0000_s4573" style="position:absolute;flip:x;visibility:visible;mso-wrap-style:square" from="789,442" to="79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" strokeweight=".15pt"/>
                  <v:line id="Line 3550" o:spid="_x0000_s4574" style="position:absolute;visibility:visible;mso-wrap-style:square" from="789,446" to="794,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" strokeweight=".15pt"/>
                  <v:line id="Line 3551" o:spid="_x0000_s4575" style="position:absolute;flip:y;visibility:visible;mso-wrap-style:square" from="794,451" to="80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" strokeweight=".15pt"/>
                  <v:line id="Line 3552" o:spid="_x0000_s4576" style="position:absolute;flip:y;visibility:visible;mso-wrap-style:square" from="800,450" to="80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" strokeweight=".15pt"/>
                  <v:line id="Line 3553" o:spid="_x0000_s4577" style="position:absolute;visibility:visible;mso-wrap-style:square" from="809,450" to="81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" strokeweight=".15pt"/>
                  <v:line id="Line 3554" o:spid="_x0000_s4578" style="position:absolute;visibility:visible;mso-wrap-style:square" from="816,451" to="82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" strokeweight=".15pt"/>
                  <v:line id="Line 3555" o:spid="_x0000_s4579" style="position:absolute;flip:y;visibility:visible;mso-wrap-style:square" from="824,446" to="82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" strokeweight=".15pt"/>
                  <v:line id="Line 3556" o:spid="_x0000_s4580" style="position:absolute;flip:x y;visibility:visible;mso-wrap-style:square" from="750,443" to="759,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" strokeweight=".15pt"/>
                  <v:line id="Line 3557" o:spid="_x0000_s4581" style="position:absolute;flip:x y;visibility:visible;mso-wrap-style:square" from="740,441" to="750,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" strokeweight=".15pt"/>
                  <v:line id="Line 3558" o:spid="_x0000_s4582" style="position:absolute;flip:x;visibility:visible;mso-wrap-style:square" from="730,441" to="740,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" strokeweight=".15pt"/>
                  <v:line id="Line 3559" o:spid="_x0000_s4583" style="position:absolute;flip:x;visibility:visible;mso-wrap-style:square" from="720,442" to="73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" strokeweight=".15pt"/>
                  <v:line id="Line 3560" o:spid="_x0000_s4584" style="position:absolute;visibility:visible;mso-wrap-style:square" from="720,446" to="7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" strokeweight=".15pt"/>
                  <v:line id="Line 3561" o:spid="_x0000_s4585" style="position:absolute;flip:y;visibility:visible;mso-wrap-style:square" from="725,451" to="73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" strokeweight=".15pt"/>
                  <v:line id="Line 3562" o:spid="_x0000_s4586" style="position:absolute;flip:y;visibility:visible;mso-wrap-style:square" from="731,450" to="740,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" strokeweight=".15pt"/>
                  <v:line id="Line 3563" o:spid="_x0000_s4587" style="position:absolute;visibility:visible;mso-wrap-style:square" from="740,450" to="748,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" strokeweight=".15pt"/>
                  <v:line id="Line 3564" o:spid="_x0000_s4588" style="position:absolute;visibility:visible;mso-wrap-style:square" from="748,451" to="75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" strokeweight=".15pt"/>
                  <v:line id="Line 3565" o:spid="_x0000_s4589" style="position:absolute;flip:y;visibility:visible;mso-wrap-style:square" from="755,446" to="75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" strokeweight=".15pt"/>
                  <v:line id="Line 3566" o:spid="_x0000_s4590" style="position:absolute;flip:x y;visibility:visible;mso-wrap-style:square" from="681,443" to="690,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" strokeweight=".15pt"/>
                  <v:line id="Line 3567" o:spid="_x0000_s4591" style="position:absolute;flip:x y;visibility:visible;mso-wrap-style:square" from="671,441" to="681,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" strokeweight=".15pt"/>
                  <v:line id="Line 3568" o:spid="_x0000_s4592" style="position:absolute;flip:x;visibility:visible;mso-wrap-style:square" from="661,441" to="671,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" strokeweight=".15pt"/>
                  <v:line id="Line 3569" o:spid="_x0000_s4593" style="position:absolute;flip:x;visibility:visible;mso-wrap-style:square" from="651,442" to="66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" strokeweight=".15pt"/>
                  <v:line id="Line 3570" o:spid="_x0000_s4594" style="position:absolute;visibility:visible;mso-wrap-style:square" from="651,446" to="65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" strokeweight=".15pt"/>
                  <v:line id="Line 3571" o:spid="_x0000_s4595" style="position:absolute;flip:y;visibility:visible;mso-wrap-style:square" from="656,451" to="66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" strokeweight=".15pt"/>
                  <v:line id="Line 3572" o:spid="_x0000_s4596" style="position:absolute;flip:y;visibility:visible;mso-wrap-style:square" from="663,450" to="671,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" strokeweight=".15pt"/>
                  <v:line id="Line 3573" o:spid="_x0000_s4597" style="position:absolute;visibility:visible;mso-wrap-style:square" from="671,450" to="679,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" strokeweight=".15pt"/>
                  <v:line id="Line 3574" o:spid="_x0000_s4598" style="position:absolute;visibility:visible;mso-wrap-style:square" from="679,451" to="68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" strokeweight=".15pt"/>
                  <v:line id="Line 3575" o:spid="_x0000_s4599" style="position:absolute;flip:y;visibility:visible;mso-wrap-style:square" from="686,446" to="69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" strokeweight=".15pt"/>
                  <v:line id="Line 3576" o:spid="_x0000_s4600" style="position:absolute;flip:x y;visibility:visible;mso-wrap-style:square" from="612,443" to="62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" strokeweight=".15pt"/>
                  <v:line id="Line 3577" o:spid="_x0000_s4601" style="position:absolute;flip:x y;visibility:visible;mso-wrap-style:square" from="602,441" to="612,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" strokeweight=".15pt"/>
                  <v:line id="Line 3578" o:spid="_x0000_s4602" style="position:absolute;flip:x;visibility:visible;mso-wrap-style:square" from="592,441" to="602,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" strokeweight=".15pt"/>
                  <v:line id="Line 3579" o:spid="_x0000_s4603" style="position:absolute;flip:x;visibility:visible;mso-wrap-style:square" from="582,442" to="592,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" strokeweight=".15pt"/>
                  <v:line id="Line 3580" o:spid="_x0000_s4604" style="position:absolute;visibility:visible;mso-wrap-style:square" from="582,446" to="58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" strokeweight=".15pt"/>
                  <v:line id="Line 3581" o:spid="_x0000_s4605" style="position:absolute;flip:y;visibility:visible;mso-wrap-style:square" from="587,451" to="59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" strokeweight=".15pt"/>
                  <v:line id="Line 3582" o:spid="_x0000_s4606" style="position:absolute;flip:y;visibility:visible;mso-wrap-style:square" from="595,450" to="602,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" strokeweight=".15pt"/>
                  <v:line id="Line 3583" o:spid="_x0000_s4607" style="position:absolute;visibility:visible;mso-wrap-style:square" from="602,450" to="610,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" strokeweight=".15pt"/>
                  <v:line id="Line 3584" o:spid="_x0000_s4608" style="position:absolute;visibility:visible;mso-wrap-style:square" from="610,451" to="618,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" strokeweight=".15pt"/>
                  <v:line id="Line 3585" o:spid="_x0000_s4609" style="position:absolute;flip:y;visibility:visible;mso-wrap-style:square" from="618,446" to="62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" strokeweight=".15pt"/>
                  <v:line id="Line 3586" o:spid="_x0000_s4610" style="position:absolute;flip:x y;visibility:visible;mso-wrap-style:square" from="544,443" to="55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" strokeweight=".15pt"/>
                  <v:line id="Line 3587" o:spid="_x0000_s4611" style="position:absolute;flip:x y;visibility:visible;mso-wrap-style:square" from="534,441" to="544,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" strokeweight=".15pt"/>
                  <v:line id="Line 3588" o:spid="_x0000_s4612" style="position:absolute;flip:x;visibility:visible;mso-wrap-style:square" from="524,441" to="534,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" strokeweight=".15pt"/>
                  <v:line id="Line 3589" o:spid="_x0000_s4613" style="position:absolute;flip:x;visibility:visible;mso-wrap-style:square" from="514,442" to="524,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" strokeweight=".15pt"/>
                  <v:line id="Line 3590" o:spid="_x0000_s4614" style="position:absolute;visibility:visible;mso-wrap-style:square" from="514,446" to="51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" strokeweight=".15pt"/>
                  <v:line id="Line 3591" o:spid="_x0000_s4615" style="position:absolute;flip:y;visibility:visible;mso-wrap-style:square" from="518,451" to="526,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" strokeweight=".15pt"/>
                  <v:line id="Line 3592" o:spid="_x0000_s4616" style="position:absolute;flip:y;visibility:visible;mso-wrap-style:square" from="526,450" to="534,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" strokeweight=".15pt"/>
                  <v:line id="Line 3593" o:spid="_x0000_s4617" style="position:absolute;visibility:visible;mso-wrap-style:square" from="534,450" to="541,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" strokeweight=".15pt"/>
                  <v:line id="Line 3594" o:spid="_x0000_s4618" style="position:absolute;visibility:visible;mso-wrap-style:square" from="541,451" to="549,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" strokeweight=".15pt"/>
                  <v:line id="Line 3595" o:spid="_x0000_s4619" style="position:absolute;flip:y;visibility:visible;mso-wrap-style:square" from="549,446" to="554,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" strokeweight=".15pt"/>
                  <v:line id="Line 3596" o:spid="_x0000_s4620" style="position:absolute;flip:x y;visibility:visible;mso-wrap-style:square" from="475,443" to="48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" strokeweight=".15pt"/>
                  <v:line id="Line 3597" o:spid="_x0000_s4621" style="position:absolute;flip:x y;visibility:visible;mso-wrap-style:square" from="465,441" to="475,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" strokeweight=".15pt"/>
                  <v:line id="Line 3598" o:spid="_x0000_s4622" style="position:absolute;flip:x;visibility:visible;mso-wrap-style:square" from="455,441" to="465,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" strokeweight=".15pt"/>
                  <v:line id="Line 3599" o:spid="_x0000_s4623" style="position:absolute;flip:x;visibility:visible;mso-wrap-style:square" from="445,442" to="455,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" strokeweight=".15pt"/>
                  <v:line id="Line 3600" o:spid="_x0000_s4624" style="position:absolute;visibility:visible;mso-wrap-style:square" from="445,446" to="45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" strokeweight=".15pt"/>
                  <v:line id="Line 3601" o:spid="_x0000_s4625" style="position:absolute;flip:y;visibility:visible;mso-wrap-style:square" from="450,451" to="457,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" strokeweight=".15pt"/>
                  <v:line id="Line 3602" o:spid="_x0000_s4626" style="position:absolute;flip:y;visibility:visible;mso-wrap-style:square" from="457,450" to="46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" strokeweight=".15pt"/>
                  <v:line id="Line 3603" o:spid="_x0000_s4627" style="position:absolute;visibility:visible;mso-wrap-style:square" from="465,450" to="472,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" strokeweight=".15pt"/>
                  <v:line id="Line 3604" o:spid="_x0000_s4628" style="position:absolute;visibility:visible;mso-wrap-style:square" from="472,451" to="480,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" strokeweight=".15pt"/>
                  <v:line id="Line 3605" o:spid="_x0000_s4629" style="position:absolute;flip:y;visibility:visible;mso-wrap-style:square" from="480,446" to="485,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" strokeweight=".15pt"/>
                  <v:line id="Line 3606" o:spid="_x0000_s4630" style="position:absolute;flip:x y;visibility:visible;mso-wrap-style:square" from="406,443" to="41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" strokeweight=".15pt"/>
                  <v:line id="Line 3607" o:spid="_x0000_s4631" style="position:absolute;flip:x y;visibility:visible;mso-wrap-style:square" from="396,441" to="406,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" strokeweight=".15pt"/>
                  <v:line id="Line 3608" o:spid="_x0000_s4632" style="position:absolute;flip:x;visibility:visible;mso-wrap-style:square" from="386,441" to="396,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" strokeweight=".15pt"/>
                  <v:line id="Line 3609" o:spid="_x0000_s4633" style="position:absolute;flip:x;visibility:visible;mso-wrap-style:square" from="376,442" to="386,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" strokeweight=".15pt"/>
                  <v:line id="Line 3610" o:spid="_x0000_s4634" style="position:absolute;visibility:visible;mso-wrap-style:square" from="376,446" to="381,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" strokeweight=".15pt"/>
                  <v:line id="Line 3611" o:spid="_x0000_s4635" style="position:absolute;flip:y;visibility:visible;mso-wrap-style:square" from="381,451" to="388,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" strokeweight=".15pt"/>
                  <v:line id="Line 3612" o:spid="_x0000_s4636" style="position:absolute;flip:y;visibility:visible;mso-wrap-style:square" from="388,450" to="396,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" strokeweight=".15pt"/>
                  <v:line id="Line 3613" o:spid="_x0000_s4637" style="position:absolute;visibility:visible;mso-wrap-style:square" from="396,450" to="403,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" strokeweight=".15pt"/>
                  <v:line id="Line 3614" o:spid="_x0000_s4638" style="position:absolute;visibility:visible;mso-wrap-style:square" from="403,451" to="411,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" strokeweight=".15pt"/>
                  <v:line id="Line 3615" o:spid="_x0000_s4639" style="position:absolute;flip:y;visibility:visible;mso-wrap-style:square" from="411,446" to="416,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" strokeweight=".15pt"/>
                  <v:line id="Line 3616" o:spid="_x0000_s4640" style="position:absolute;flip:x y;visibility:visible;mso-wrap-style:square" from="337,443" to="34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" strokeweight=".15pt"/>
                  <v:line id="Line 3617" o:spid="_x0000_s4641" style="position:absolute;flip:x y;visibility:visible;mso-wrap-style:square" from="327,441" to="337,4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" strokeweight=".15pt"/>
                  <v:line id="Line 3618" o:spid="_x0000_s4642" style="position:absolute;flip:x;visibility:visible;mso-wrap-style:square" from="317,441" to="327,4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" strokeweight=".15pt"/>
                  <v:line id="Line 3619" o:spid="_x0000_s4643" style="position:absolute;flip:x;visibility:visible;mso-wrap-style:square" from="308,442" to="317,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" strokeweight=".15pt"/>
                  <v:line id="Line 3620" o:spid="_x0000_s4644" style="position:absolute;visibility:visible;mso-wrap-style:square" from="308,446" to="31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" strokeweight=".15pt"/>
                  <v:line id="Line 3621" o:spid="_x0000_s4645" style="position:absolute;flip:y;visibility:visible;mso-wrap-style:square" from="312,451" to="320,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" strokeweight=".15pt"/>
                </v:group>
                <v:group id="Group 3823" o:spid="_x0000_s4646" style="position:absolute;left:152;top:1416;width:19221;height:2298" coordorigin="24,223" coordsize="3027,3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">
                  <v:line id="Line 3623" o:spid="_x0000_s4647" style="position:absolute;flip:y;visibility:visible;mso-wrap-style:square" from="320,450" to="327,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" strokeweight=".15pt"/>
                  <v:line id="Line 3624" o:spid="_x0000_s4648" style="position:absolute;visibility:visible;mso-wrap-style:square" from="327,450" to="335,4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" strokeweight=".15pt"/>
                  <v:line id="Line 3625" o:spid="_x0000_s4649" style="position:absolute;visibility:visible;mso-wrap-style:square" from="335,451" to="342,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" strokeweight=".15pt"/>
                  <v:line id="Line 3626" o:spid="_x0000_s4650" style="position:absolute;flip:y;visibility:visible;mso-wrap-style:square" from="342,446" to="347,4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" strokeweight=".15pt"/>
                  <v:line id="Line 3627" o:spid="_x0000_s4651" style="position:absolute;visibility:visible;mso-wrap-style:square" from="36,585" to="1110,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" strokeweight=".15pt"/>
                  <v:line id="Line 3628" o:spid="_x0000_s4652" style="position:absolute;visibility:visible;mso-wrap-style:square" from="1964,585" to="3038,5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" strokeweight=".15pt"/>
                  <v:line id="Line 3629" o:spid="_x0000_s4653" style="position:absolute;flip:y;visibility:visible;mso-wrap-style:square" from="39,263" to="39,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" strokeweight=".15pt"/>
                  <v:line id="Line 3630" o:spid="_x0000_s4654" style="position:absolute;flip:x;visibility:visible;mso-wrap-style:square" from="36,263" to="3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" strokeweight=".15pt"/>
                  <v:line id="Line 3631" o:spid="_x0000_s4655" style="position:absolute;flip:y;visibility:visible;mso-wrap-style:square" from="36,256" to="3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" strokeweight=".15pt"/>
                  <v:line id="Line 3632" o:spid="_x0000_s4656" style="position:absolute;flip:y;visibility:visible;mso-wrap-style:square" from="36,255" to="42,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" strokeweight=".15pt"/>
                  <v:line id="Line 3633" o:spid="_x0000_s4657" style="position:absolute;flip:y;visibility:visible;mso-wrap-style:square" from="42,237" to="4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" strokeweight=".15pt"/>
                  <v:line id="Line 3634" o:spid="_x0000_s4658" style="position:absolute;flip:y;visibility:visible;mso-wrap-style:square" from="42,236" to="4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" strokeweight=".15pt"/>
                  <v:line id="Line 3635" o:spid="_x0000_s4659" style="position:absolute;flip:y;visibility:visible;mso-wrap-style:square" from="44,234" to="44,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" strokeweight=".15pt"/>
                  <v:line id="Line 3636" o:spid="_x0000_s4660" style="position:absolute;flip:y;visibility:visible;mso-wrap-style:square" from="44,231" to="45,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" strokeweight=".15pt"/>
                  <v:line id="Line 3637" o:spid="_x0000_s4661" style="position:absolute;flip:y;visibility:visible;mso-wrap-style:square" from="45,227" to="4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" strokeweight=".15pt"/>
                  <v:line id="Line 3638" o:spid="_x0000_s4662" style="position:absolute;flip:y;visibility:visible;mso-wrap-style:square" from="48,223" to="5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" strokeweight=".15pt"/>
                  <v:line id="Line 3639" o:spid="_x0000_s4663" style="position:absolute;visibility:visible;mso-wrap-style:square" from="50,223" to="5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" strokeweight=".15pt"/>
                  <v:line id="Line 3640" o:spid="_x0000_s4664" style="position:absolute;visibility:visible;mso-wrap-style:square" from="53,227" to="55,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" strokeweight=".15pt"/>
                  <v:line id="Line 3641" o:spid="_x0000_s4665" style="position:absolute;visibility:visible;mso-wrap-style:square" from="55,231" to="57,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" strokeweight=".15pt"/>
                  <v:line id="Line 3642" o:spid="_x0000_s4666" style="position:absolute;visibility:visible;mso-wrap-style:square" from="57,234" to="5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" strokeweight=".15pt"/>
                  <v:line id="Line 3643" o:spid="_x0000_s4667" style="position:absolute;visibility:visible;mso-wrap-style:square" from="57,236" to="59,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" strokeweight=".15pt"/>
                  <v:line id="Line 3644" o:spid="_x0000_s4668" style="position:absolute;visibility:visible;mso-wrap-style:square" from="59,237" to="59,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" strokeweight=".15pt"/>
                  <v:line id="Line 3645" o:spid="_x0000_s4669" style="position:absolute;visibility:visible;mso-wrap-style:square" from="59,255" to="65,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" strokeweight=".15pt"/>
                  <v:line id="Line 3646" o:spid="_x0000_s4670" style="position:absolute;visibility:visible;mso-wrap-style:square" from="65,257" to="65,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" strokeweight=".15pt"/>
                  <v:line id="Line 3647" o:spid="_x0000_s4671" style="position:absolute;flip:x;visibility:visible;mso-wrap-style:square" from="61,263" to="65,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" strokeweight=".15pt"/>
                  <v:line id="Line 3648" o:spid="_x0000_s4672" style="position:absolute;visibility:visible;mso-wrap-style:square" from="61,263" to="61,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" strokeweight=".15pt"/>
                  <v:line id="Line 3649" o:spid="_x0000_s4673" style="position:absolute;flip:x;visibility:visible;mso-wrap-style:square" from="39,268" to="61,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" strokeweight=".15pt"/>
                  <v:line id="Line 3650" o:spid="_x0000_s4674" style="position:absolute;flip:y;visibility:visible;mso-wrap-style:square" from="3036,263" to="3036,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" strokeweight=".15pt"/>
                  <v:line id="Line 3651" o:spid="_x0000_s4675" style="position:absolute;visibility:visible;mso-wrap-style:square" from="3036,263" to="303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" strokeweight=".15pt"/>
                  <v:line id="Line 3652" o:spid="_x0000_s4676" style="position:absolute;flip:y;visibility:visible;mso-wrap-style:square" from="3039,256" to="303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" strokeweight=".15pt"/>
                  <v:line id="Line 3653" o:spid="_x0000_s4677" style="position:absolute;flip:x y;visibility:visible;mso-wrap-style:square" from="3033,255" to="3039,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" strokeweight=".15pt"/>
                  <v:line id="Line 3654" o:spid="_x0000_s4678" style="position:absolute;flip:y;visibility:visible;mso-wrap-style:square" from="3033,237" to="3033,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" strokeweight=".15pt"/>
                  <v:line id="Line 3655" o:spid="_x0000_s4679" style="position:absolute;flip:x y;visibility:visible;mso-wrap-style:square" from="3031,236" to="3033,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" strokeweight=".15pt"/>
                  <v:line id="Line 3656" o:spid="_x0000_s4680" style="position:absolute;flip:y;visibility:visible;mso-wrap-style:square" from="3031,234" to="3031,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" strokeweight=".15pt"/>
                  <v:line id="Line 3657" o:spid="_x0000_s4681" style="position:absolute;flip:x y;visibility:visible;mso-wrap-style:square" from="3029,231" to="3031,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" strokeweight=".15pt"/>
                  <v:line id="Line 3658" o:spid="_x0000_s4682" style="position:absolute;flip:x y;visibility:visible;mso-wrap-style:square" from="3027,227" to="302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" strokeweight=".15pt"/>
                  <v:line id="Line 3659" o:spid="_x0000_s4683" style="position:absolute;flip:x y;visibility:visible;mso-wrap-style:square" from="3025,223" to="3027,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" strokeweight=".15pt"/>
                  <v:line id="Line 3660" o:spid="_x0000_s4684" style="position:absolute;flip:x;visibility:visible;mso-wrap-style:square" from="3022,223" to="302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" strokeweight=".15pt"/>
                  <v:line id="Line 3661" o:spid="_x0000_s4685" style="position:absolute;flip:x;visibility:visible;mso-wrap-style:square" from="3019,227" to="3022,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" strokeweight=".15pt"/>
                  <v:line id="Line 3662" o:spid="_x0000_s4686" style="position:absolute;flip:x;visibility:visible;mso-wrap-style:square" from="3018,231" to="301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" strokeweight=".15pt"/>
                  <v:line id="Line 3663" o:spid="_x0000_s4687" style="position:absolute;visibility:visible;mso-wrap-style:square" from="3018,234" to="301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" strokeweight=".15pt"/>
                  <v:line id="Line 3664" o:spid="_x0000_s4688" style="position:absolute;flip:x;visibility:visible;mso-wrap-style:square" from="3016,236" to="3018,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" strokeweight=".15pt"/>
                  <v:line id="Line 3665" o:spid="_x0000_s4689" style="position:absolute;visibility:visible;mso-wrap-style:square" from="3016,237" to="30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" strokeweight=".15pt"/>
                  <v:line id="Line 3666" o:spid="_x0000_s4690" style="position:absolute;flip:x;visibility:visible;mso-wrap-style:square" from="3010,255" to="3016,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" strokeweight=".15pt"/>
                  <v:line id="Line 3667" o:spid="_x0000_s4691" style="position:absolute;visibility:visible;mso-wrap-style:square" from="3010,257" to="3010,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" strokeweight=".15pt"/>
                  <v:line id="Line 3668" o:spid="_x0000_s4692" style="position:absolute;visibility:visible;mso-wrap-style:square" from="3010,263" to="301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" strokeweight=".15pt"/>
                  <v:line id="Line 3669" o:spid="_x0000_s4693" style="position:absolute;visibility:visible;mso-wrap-style:square" from="3014,263" to="301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" strokeweight=".15pt"/>
                  <v:line id="Line 3670" o:spid="_x0000_s4694" style="position:absolute;visibility:visible;mso-wrap-style:square" from="3014,268" to="3036,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" strokeweight=".15pt"/>
                  <v:line id="Line 3671" o:spid="_x0000_s4695" style="position:absolute;flip:y;visibility:visible;mso-wrap-style:square" from="120,263" to="120,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" strokeweight=".15pt"/>
                  <v:line id="Line 3672" o:spid="_x0000_s4696" style="position:absolute;flip:x;visibility:visible;mso-wrap-style:square" from="116,263" to="120,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" strokeweight=".15pt"/>
                  <v:line id="Line 3673" o:spid="_x0000_s4697" style="position:absolute;flip:y;visibility:visible;mso-wrap-style:square" from="116,256" to="11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" strokeweight=".15pt"/>
                  <v:line id="Line 3674" o:spid="_x0000_s4698" style="position:absolute;flip:y;visibility:visible;mso-wrap-style:square" from="116,255" to="12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" strokeweight=".15pt"/>
                  <v:line id="Line 3675" o:spid="_x0000_s4699" style="position:absolute;flip:y;visibility:visible;mso-wrap-style:square" from="123,237" to="123,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" strokeweight=".15pt"/>
                  <v:line id="Line 3676" o:spid="_x0000_s4700" style="position:absolute;flip:y;visibility:visible;mso-wrap-style:square" from="123,236" to="124,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" strokeweight=".15pt"/>
                  <v:line id="Line 3677" o:spid="_x0000_s4701" style="position:absolute;flip:y;visibility:visible;mso-wrap-style:square" from="124,234" to="125,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" strokeweight=".15pt"/>
                  <v:line id="Line 3678" o:spid="_x0000_s4702" style="position:absolute;flip:y;visibility:visible;mso-wrap-style:square" from="125,231" to="126,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" strokeweight=".15pt"/>
                  <v:line id="Line 3679" o:spid="_x0000_s4703" style="position:absolute;flip:y;visibility:visible;mso-wrap-style:square" from="126,227" to="12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" strokeweight=".15pt"/>
                  <v:line id="Line 3680" o:spid="_x0000_s4704" style="position:absolute;flip:y;visibility:visible;mso-wrap-style:square" from="128,223" to="131,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" strokeweight=".15pt"/>
                  <v:line id="Line 3681" o:spid="_x0000_s4705" style="position:absolute;visibility:visible;mso-wrap-style:square" from="131,223" to="13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" strokeweight=".15pt"/>
                  <v:line id="Line 3682" o:spid="_x0000_s4706" style="position:absolute;visibility:visible;mso-wrap-style:square" from="134,227" to="136,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" strokeweight=".15pt"/>
                  <v:line id="Line 3683" o:spid="_x0000_s4707" style="position:absolute;visibility:visible;mso-wrap-style:square" from="136,231" to="137,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" strokeweight=".15pt"/>
                  <v:line id="Line 3684" o:spid="_x0000_s4708" style="position:absolute;visibility:visible;mso-wrap-style:square" from="137,234" to="13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" strokeweight=".15pt"/>
                  <v:line id="Line 3685" o:spid="_x0000_s4709" style="position:absolute;visibility:visible;mso-wrap-style:square" from="138,236" to="139,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" strokeweight=".15pt"/>
                  <v:line id="Line 3686" o:spid="_x0000_s4710" style="position:absolute;visibility:visible;mso-wrap-style:square" from="139,237" to="139,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" strokeweight=".15pt"/>
                  <v:line id="Line 3687" o:spid="_x0000_s4711" style="position:absolute;visibility:visible;mso-wrap-style:square" from="139,255" to="146,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" strokeweight=".15pt"/>
                  <v:line id="Line 3688" o:spid="_x0000_s4712" style="position:absolute;visibility:visible;mso-wrap-style:square" from="146,257" to="14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" strokeweight=".15pt"/>
                  <v:line id="Line 3689" o:spid="_x0000_s4713" style="position:absolute;flip:x;visibility:visible;mso-wrap-style:square" from="142,263" to="14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" strokeweight=".15pt"/>
                  <v:line id="Line 3690" o:spid="_x0000_s4714" style="position:absolute;visibility:visible;mso-wrap-style:square" from="142,263" to="14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" strokeweight=".15pt"/>
                  <v:line id="Line 3691" o:spid="_x0000_s4715" style="position:absolute;flip:x;visibility:visible;mso-wrap-style:square" from="120,268" to="14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" strokeweight=".15pt"/>
                  <v:line id="Line 3692" o:spid="_x0000_s4716" style="position:absolute;flip:y;visibility:visible;mso-wrap-style:square" from="2955,263" to="2955,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" strokeweight=".15pt"/>
                  <v:line id="Line 3693" o:spid="_x0000_s4717" style="position:absolute;visibility:visible;mso-wrap-style:square" from="2955,263" to="295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" strokeweight=".15pt"/>
                  <v:line id="Line 3694" o:spid="_x0000_s4718" style="position:absolute;flip:y;visibility:visible;mso-wrap-style:square" from="2959,256" to="295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" strokeweight=".15pt"/>
                  <v:line id="Line 3695" o:spid="_x0000_s4719" style="position:absolute;flip:x y;visibility:visible;mso-wrap-style:square" from="2952,255" to="2959,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" strokeweight=".15pt"/>
                  <v:line id="Line 3696" o:spid="_x0000_s4720" style="position:absolute;flip:y;visibility:visible;mso-wrap-style:square" from="2952,237" to="2952,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" strokeweight=".15pt"/>
                  <v:line id="Line 3697" o:spid="_x0000_s4721" style="position:absolute;flip:x y;visibility:visible;mso-wrap-style:square" from="2950,236" to="2952,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" strokeweight=".15pt"/>
                  <v:line id="Line 3698" o:spid="_x0000_s4722" style="position:absolute;flip:y;visibility:visible;mso-wrap-style:square" from="2950,234" to="295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" strokeweight=".15pt"/>
                  <v:line id="Line 3699" o:spid="_x0000_s4723" style="position:absolute;flip:x y;visibility:visible;mso-wrap-style:square" from="2949,231" to="2950,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" strokeweight=".15pt"/>
                  <v:line id="Line 3700" o:spid="_x0000_s4724" style="position:absolute;flip:x y;visibility:visible;mso-wrap-style:square" from="2947,227" to="294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" strokeweight=".15pt"/>
                  <v:line id="Line 3701" o:spid="_x0000_s4725" style="position:absolute;flip:x y;visibility:visible;mso-wrap-style:square" from="2944,223" to="2947,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" strokeweight=".15pt"/>
                  <v:line id="Line 3702" o:spid="_x0000_s4726" style="position:absolute;flip:x;visibility:visible;mso-wrap-style:square" from="2941,223" to="294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" strokeweight=".15pt"/>
                  <v:line id="Line 3703" o:spid="_x0000_s4727" style="position:absolute;flip:x;visibility:visible;mso-wrap-style:square" from="2939,227" to="294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" strokeweight=".15pt"/>
                  <v:line id="Line 3704" o:spid="_x0000_s4728" style="position:absolute;flip:x;visibility:visible;mso-wrap-style:square" from="2938,231" to="293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" strokeweight=".15pt"/>
                  <v:line id="Line 3705" o:spid="_x0000_s4729" style="position:absolute;flip:x;visibility:visible;mso-wrap-style:square" from="2937,234" to="2938,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" strokeweight=".15pt"/>
                  <v:line id="Line 3706" o:spid="_x0000_s4730" style="position:absolute;flip:x;visibility:visible;mso-wrap-style:square" from="2935,236" to="2937,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" strokeweight=".15pt"/>
                  <v:line id="Line 3707" o:spid="_x0000_s4731" style="position:absolute;visibility:visible;mso-wrap-style:square" from="2935,237" to="2935,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" strokeweight=".15pt"/>
                  <v:line id="Line 3708" o:spid="_x0000_s4732" style="position:absolute;flip:x;visibility:visible;mso-wrap-style:square" from="2929,255" to="2935,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" strokeweight=".15pt"/>
                  <v:line id="Line 3709" o:spid="_x0000_s4733" style="position:absolute;visibility:visible;mso-wrap-style:square" from="2929,257" to="292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" strokeweight=".15pt"/>
                  <v:line id="Line 3710" o:spid="_x0000_s4734" style="position:absolute;visibility:visible;mso-wrap-style:square" from="2929,263" to="2933,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" strokeweight=".15pt"/>
                  <v:line id="Line 3711" o:spid="_x0000_s4735" style="position:absolute;visibility:visible;mso-wrap-style:square" from="2933,263" to="293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" strokeweight=".15pt"/>
                  <v:line id="Line 3712" o:spid="_x0000_s4736" style="position:absolute;visibility:visible;mso-wrap-style:square" from="2933,268" to="2955,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" strokeweight=".15pt"/>
                  <v:line id="Line 3713" o:spid="_x0000_s4737" style="position:absolute;flip:y;visibility:visible;mso-wrap-style:square" from="201,263" to="201,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" strokeweight=".15pt"/>
                  <v:line id="Line 3714" o:spid="_x0000_s4738" style="position:absolute;flip:x;visibility:visible;mso-wrap-style:square" from="198,263" to="20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" strokeweight=".15pt"/>
                  <v:line id="Line 3715" o:spid="_x0000_s4739" style="position:absolute;flip:y;visibility:visible;mso-wrap-style:square" from="198,256" to="19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" strokeweight=".15pt"/>
                  <v:line id="Line 3716" o:spid="_x0000_s4740" style="position:absolute;flip:y;visibility:visible;mso-wrap-style:square" from="198,255" to="20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" strokeweight=".15pt"/>
                  <v:line id="Line 3717" o:spid="_x0000_s4741" style="position:absolute;flip:y;visibility:visible;mso-wrap-style:square" from="203,237" to="203,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" strokeweight=".15pt"/>
                  <v:line id="Line 3718" o:spid="_x0000_s4742" style="position:absolute;flip:y;visibility:visible;mso-wrap-style:square" from="203,236" to="20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" strokeweight=".15pt"/>
                  <v:line id="Line 3719" o:spid="_x0000_s4743" style="position:absolute;flip:y;visibility:visible;mso-wrap-style:square" from="205,234" to="20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" strokeweight=".15pt"/>
                  <v:line id="Line 3720" o:spid="_x0000_s4744" style="position:absolute;flip:y;visibility:visible;mso-wrap-style:square" from="206,231" to="207,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" strokeweight=".15pt"/>
                  <v:line id="Line 3721" o:spid="_x0000_s4745" style="position:absolute;flip:y;visibility:visible;mso-wrap-style:square" from="207,227" to="20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" strokeweight=".15pt"/>
                  <v:line id="Line 3722" o:spid="_x0000_s4746" style="position:absolute;flip:y;visibility:visible;mso-wrap-style:square" from="209,223" to="212,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" strokeweight=".15pt"/>
                  <v:line id="Line 3723" o:spid="_x0000_s4747" style="position:absolute;visibility:visible;mso-wrap-style:square" from="212,223" to="21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" strokeweight=".15pt"/>
                  <v:line id="Line 3724" o:spid="_x0000_s4748" style="position:absolute;visibility:visible;mso-wrap-style:square" from="215,227" to="21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" strokeweight=".15pt"/>
                  <v:line id="Line 3725" o:spid="_x0000_s4749" style="position:absolute;visibility:visible;mso-wrap-style:square" from="217,231" to="21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" strokeweight=".15pt"/>
                  <v:line id="Line 3726" o:spid="_x0000_s4750" style="position:absolute;visibility:visible;mso-wrap-style:square" from="218,234" to="219,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" strokeweight=".15pt"/>
                  <v:line id="Line 3727" o:spid="_x0000_s4751" style="position:absolute;visibility:visible;mso-wrap-style:square" from="219,236" to="22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" strokeweight=".15pt"/>
                  <v:line id="Line 3728" o:spid="_x0000_s4752" style="position:absolute;visibility:visible;mso-wrap-style:square" from="220,237" to="220,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" strokeweight=".15pt"/>
                  <v:line id="Line 3729" o:spid="_x0000_s4753" style="position:absolute;visibility:visible;mso-wrap-style:square" from="220,255" to="226,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" strokeweight=".15pt"/>
                  <v:line id="Line 3730" o:spid="_x0000_s4754" style="position:absolute;visibility:visible;mso-wrap-style:square" from="226,257" to="22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" strokeweight=".15pt"/>
                  <v:line id="Line 3731" o:spid="_x0000_s4755" style="position:absolute;flip:x;visibility:visible;mso-wrap-style:square" from="223,263" to="22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" strokeweight=".15pt"/>
                  <v:line id="Line 3732" o:spid="_x0000_s4756" style="position:absolute;visibility:visible;mso-wrap-style:square" from="223,263" to="22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" strokeweight=".15pt"/>
                  <v:line id="Line 3733" o:spid="_x0000_s4757" style="position:absolute;flip:x;visibility:visible;mso-wrap-style:square" from="201,268" to="22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" strokeweight=".15pt"/>
                  <v:line id="Line 3734" o:spid="_x0000_s4758" style="position:absolute;flip:y;visibility:visible;mso-wrap-style:square" from="2874,263" to="287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" strokeweight=".15pt"/>
                  <v:line id="Line 3735" o:spid="_x0000_s4759" style="position:absolute;visibility:visible;mso-wrap-style:square" from="2874,263" to="287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" strokeweight=".15pt"/>
                  <v:line id="Line 3736" o:spid="_x0000_s4760" style="position:absolute;flip:y;visibility:visible;mso-wrap-style:square" from="2877,256" to="287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" strokeweight=".15pt"/>
                  <v:line id="Line 3737" o:spid="_x0000_s4761" style="position:absolute;flip:x y;visibility:visible;mso-wrap-style:square" from="2871,255" to="2877,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" strokeweight=".15pt"/>
                  <v:line id="Line 3738" o:spid="_x0000_s4762" style="position:absolute;flip:y;visibility:visible;mso-wrap-style:square" from="2871,237" to="2871,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" strokeweight=".15pt"/>
                  <v:line id="Line 3739" o:spid="_x0000_s4763" style="position:absolute;flip:x y;visibility:visible;mso-wrap-style:square" from="2870,236" to="287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" strokeweight=".15pt"/>
                  <v:line id="Line 3740" o:spid="_x0000_s4764" style="position:absolute;flip:x y;visibility:visible;mso-wrap-style:square" from="2869,234" to="287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" strokeweight=".15pt"/>
                  <v:line id="Line 3741" o:spid="_x0000_s4765" style="position:absolute;flip:x y;visibility:visible;mso-wrap-style:square" from="2868,231" to="286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" strokeweight=".15pt"/>
                  <v:line id="Line 3742" o:spid="_x0000_s4766" style="position:absolute;flip:x y;visibility:visible;mso-wrap-style:square" from="2866,227" to="286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" strokeweight=".15pt"/>
                  <v:line id="Line 3743" o:spid="_x0000_s4767" style="position:absolute;flip:x y;visibility:visible;mso-wrap-style:square" from="2863,223" to="286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" strokeweight=".15pt"/>
                  <v:line id="Line 3744" o:spid="_x0000_s4768" style="position:absolute;flip:x;visibility:visible;mso-wrap-style:square" from="2860,223" to="286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" strokeweight=".15pt"/>
                  <v:line id="Line 3745" o:spid="_x0000_s4769" style="position:absolute;flip:x;visibility:visible;mso-wrap-style:square" from="2858,227" to="286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" strokeweight=".15pt"/>
                  <v:line id="Line 3746" o:spid="_x0000_s4770" style="position:absolute;flip:x;visibility:visible;mso-wrap-style:square" from="2857,231" to="285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" strokeweight=".15pt"/>
                  <v:line id="Line 3747" o:spid="_x0000_s4771" style="position:absolute;flip:x;visibility:visible;mso-wrap-style:square" from="2856,234" to="285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" strokeweight=".15pt"/>
                  <v:line id="Line 3748" o:spid="_x0000_s4772" style="position:absolute;flip:x;visibility:visible;mso-wrap-style:square" from="2855,236" to="285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" strokeweight=".15pt"/>
                  <v:line id="Line 3749" o:spid="_x0000_s4773" style="position:absolute;visibility:visible;mso-wrap-style:square" from="2855,237" to="2855,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" strokeweight=".15pt"/>
                  <v:line id="Line 3750" o:spid="_x0000_s4774" style="position:absolute;flip:x;visibility:visible;mso-wrap-style:square" from="2848,255" to="2855,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" strokeweight=".15pt"/>
                  <v:line id="Line 3751" o:spid="_x0000_s4775" style="position:absolute;visibility:visible;mso-wrap-style:square" from="2848,257" to="284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" strokeweight=".15pt"/>
                  <v:line id="Line 3752" o:spid="_x0000_s4776" style="position:absolute;visibility:visible;mso-wrap-style:square" from="2848,263" to="2852,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" strokeweight=".15pt"/>
                  <v:line id="Line 3753" o:spid="_x0000_s4777" style="position:absolute;visibility:visible;mso-wrap-style:square" from="2852,263" to="285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" strokeweight=".15pt"/>
                  <v:line id="Line 3754" o:spid="_x0000_s4778" style="position:absolute;visibility:visible;mso-wrap-style:square" from="2852,268" to="287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" strokeweight=".15pt"/>
                  <v:line id="Line 3755" o:spid="_x0000_s4779" style="position:absolute;flip:y;visibility:visible;mso-wrap-style:square" from="282,263" to="28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" strokeweight=".15pt"/>
                  <v:line id="Line 3756" o:spid="_x0000_s4780" style="position:absolute;flip:x;visibility:visible;mso-wrap-style:square" from="279,263" to="282,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" strokeweight=".15pt"/>
                  <v:line id="Line 3757" o:spid="_x0000_s4781" style="position:absolute;flip:y;visibility:visible;mso-wrap-style:square" from="279,256" to="27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" strokeweight=".15pt"/>
                  <v:line id="Line 3758" o:spid="_x0000_s4782" style="position:absolute;flip:y;visibility:visible;mso-wrap-style:square" from="279,255" to="28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" strokeweight=".15pt"/>
                  <v:line id="Line 3759" o:spid="_x0000_s4783" style="position:absolute;flip:y;visibility:visible;mso-wrap-style:square" from="284,237" to="284,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" strokeweight=".15pt"/>
                  <v:line id="Line 3760" o:spid="_x0000_s4784" style="position:absolute;flip:y;visibility:visible;mso-wrap-style:square" from="284,236" to="286,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" strokeweight=".15pt"/>
                  <v:line id="Line 3761" o:spid="_x0000_s4785" style="position:absolute;flip:y;visibility:visible;mso-wrap-style:square" from="286,234" to="287,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" strokeweight=".15pt"/>
                  <v:line id="Line 3762" o:spid="_x0000_s4786" style="position:absolute;flip:y;visibility:visible;mso-wrap-style:square" from="287,231" to="28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" strokeweight=".15pt"/>
                  <v:line id="Line 3763" o:spid="_x0000_s4787" style="position:absolute;flip:y;visibility:visible;mso-wrap-style:square" from="288,227" to="290,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" strokeweight=".15pt"/>
                  <v:line id="Line 3764" o:spid="_x0000_s4788" style="position:absolute;flip:y;visibility:visible;mso-wrap-style:square" from="290,223" to="29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" strokeweight=".15pt"/>
                  <v:line id="Line 3765" o:spid="_x0000_s4789" style="position:absolute;visibility:visible;mso-wrap-style:square" from="293,223" to="29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" strokeweight=".15pt"/>
                  <v:line id="Line 3766" o:spid="_x0000_s4790" style="position:absolute;visibility:visible;mso-wrap-style:square" from="296,227" to="298,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" strokeweight=".15pt"/>
                  <v:line id="Line 3767" o:spid="_x0000_s4791" style="position:absolute;visibility:visible;mso-wrap-style:square" from="298,231" to="299,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" strokeweight=".15pt"/>
                  <v:line id="Line 3768" o:spid="_x0000_s4792" style="position:absolute;visibility:visible;mso-wrap-style:square" from="299,234" to="30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" strokeweight=".15pt"/>
                  <v:line id="Line 3769" o:spid="_x0000_s4793" style="position:absolute;visibility:visible;mso-wrap-style:square" from="300,236" to="301,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" strokeweight=".15pt"/>
                  <v:line id="Line 3770" o:spid="_x0000_s4794" style="position:absolute;visibility:visible;mso-wrap-style:square" from="301,237" to="301,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" strokeweight=".15pt"/>
                  <v:line id="Line 3771" o:spid="_x0000_s4795" style="position:absolute;visibility:visible;mso-wrap-style:square" from="301,255" to="308,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5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Eifkng+iY8AZn9AwAA//8DAFBLAQItABQABgAIAAAAIQDb4fbL7gAAAIUBAAATAAAAAAAA&#10;AAAAAAAAAAAAAABbQ29udGVudF9UeXBlc10ueG1sUEsBAi0AFAAGAAgAAAAhAFr0LFu/AAAAFQEA&#10;AAsAAAAAAAAAAAAAAAAAHwEAAF9yZWxzLy5yZWxzUEsBAi0AFAAGAAgAAAAhAB9z6nnHAAAA3QAA&#10;AA8AAAAAAAAAAAAAAAAABwIAAGRycy9kb3ducmV2LnhtbFBLBQYAAAAAAwADALcAAAD7AgAAAAA=&#10;" strokeweight=".15pt"/>
                  <v:line id="Line 3772" o:spid="_x0000_s4796" style="position:absolute;visibility:visible;mso-wrap-style:square" from="308,257" to="30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" strokeweight=".15pt"/>
                  <v:line id="Line 3773" o:spid="_x0000_s4797" style="position:absolute;flip:x;visibility:visible;mso-wrap-style:square" from="304,263" to="30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" strokeweight=".15pt"/>
                  <v:line id="Line 3774" o:spid="_x0000_s4798" style="position:absolute;visibility:visible;mso-wrap-style:square" from="304,263" to="30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" strokeweight=".15pt"/>
                  <v:line id="Line 3775" o:spid="_x0000_s4799" style="position:absolute;flip:x;visibility:visible;mso-wrap-style:square" from="282,268" to="304,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" strokeweight=".15pt"/>
                  <v:line id="Line 3776" o:spid="_x0000_s4800" style="position:absolute;flip:y;visibility:visible;mso-wrap-style:square" from="2793,263" to="279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" strokeweight=".15pt"/>
                  <v:line id="Line 3777" o:spid="_x0000_s4801" style="position:absolute;visibility:visible;mso-wrap-style:square" from="2793,263" to="279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" strokeweight=".15pt"/>
                  <v:line id="Line 3778" o:spid="_x0000_s4802" style="position:absolute;flip:y;visibility:visible;mso-wrap-style:square" from="2796,256" to="279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" strokeweight=".15pt"/>
                  <v:line id="Line 3779" o:spid="_x0000_s4803" style="position:absolute;flip:x y;visibility:visible;mso-wrap-style:square" from="2791,255" to="2796,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" strokeweight=".15pt"/>
                  <v:line id="Line 3780" o:spid="_x0000_s4804" style="position:absolute;flip:x y;visibility:visible;mso-wrap-style:square" from="2790,237" to="2791,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" strokeweight=".15pt"/>
                  <v:line id="Line 3781" o:spid="_x0000_s4805" style="position:absolute;flip:x y;visibility:visible;mso-wrap-style:square" from="2789,236" to="2790,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" strokeweight=".15pt"/>
                  <v:line id="Line 3782" o:spid="_x0000_s4806" style="position:absolute;flip:x y;visibility:visible;mso-wrap-style:square" from="2788,234" to="2789,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" strokeweight=".15pt"/>
                  <v:line id="Line 3783" o:spid="_x0000_s4807" style="position:absolute;flip:x y;visibility:visible;mso-wrap-style:square" from="2787,231" to="2788,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" strokeweight=".15pt"/>
                  <v:line id="Line 3784" o:spid="_x0000_s4808" style="position:absolute;flip:x y;visibility:visible;mso-wrap-style:square" from="2785,227" to="2787,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" strokeweight=".15pt"/>
                  <v:line id="Line 3785" o:spid="_x0000_s4809" style="position:absolute;flip:x y;visibility:visible;mso-wrap-style:square" from="2782,223" to="278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" strokeweight=".15pt"/>
                  <v:line id="Line 3786" o:spid="_x0000_s4810" style="position:absolute;flip:x;visibility:visible;mso-wrap-style:square" from="2779,223" to="2782,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" strokeweight=".15pt"/>
                  <v:line id="Line 3787" o:spid="_x0000_s4811" style="position:absolute;flip:x;visibility:visible;mso-wrap-style:square" from="2777,227" to="2779,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" strokeweight=".15pt"/>
                  <v:line id="Line 3788" o:spid="_x0000_s4812" style="position:absolute;flip:x;visibility:visible;mso-wrap-style:square" from="2776,231" to="2777,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" strokeweight=".15pt"/>
                  <v:line id="Line 3789" o:spid="_x0000_s4813" style="position:absolute;flip:x;visibility:visible;mso-wrap-style:square" from="2775,234" to="277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" strokeweight=".15pt"/>
                  <v:line id="Line 3790" o:spid="_x0000_s4814" style="position:absolute;flip:x;visibility:visible;mso-wrap-style:square" from="2774,236" to="2775,2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" strokeweight=".15pt"/>
                  <v:line id="Line 3791" o:spid="_x0000_s4815" style="position:absolute;visibility:visible;mso-wrap-style:square" from="2774,237" to="2774,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" strokeweight=".15pt"/>
                  <v:line id="Line 3792" o:spid="_x0000_s4816" style="position:absolute;flip:x;visibility:visible;mso-wrap-style:square" from="2768,255" to="2774,2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" strokeweight=".15pt"/>
                  <v:line id="Line 3793" o:spid="_x0000_s4817" style="position:absolute;visibility:visible;mso-wrap-style:square" from="2768,257" to="276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" strokeweight=".15pt"/>
                  <v:line id="Line 3794" o:spid="_x0000_s4818" style="position:absolute;visibility:visible;mso-wrap-style:square" from="2768,263" to="277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" strokeweight=".15pt"/>
                  <v:line id="Line 3795" o:spid="_x0000_s4819" style="position:absolute;visibility:visible;mso-wrap-style:square" from="2771,263" to="2771,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" strokeweight=".15pt"/>
                  <v:line id="Line 3796" o:spid="_x0000_s4820" style="position:absolute;visibility:visible;mso-wrap-style:square" from="2771,268" to="2793,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" strokeweight=".15pt"/>
                  <v:line id="Line 3797" o:spid="_x0000_s4821" style="position:absolute;flip:x;visibility:visible;mso-wrap-style:square" from="24,309" to="40,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" strokeweight=".15pt"/>
                  <v:line id="Line 3798" o:spid="_x0000_s4822" style="position:absolute;visibility:visible;mso-wrap-style:square" from="24,310" to="24,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" strokeweight=".15pt"/>
                  <v:line id="Line 3799" o:spid="_x0000_s4823" style="position:absolute;visibility:visible;mso-wrap-style:square" from="24,317" to="36,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" strokeweight=".15pt"/>
                  <v:line id="Line 3800" o:spid="_x0000_s4824" style="position:absolute;visibility:visible;mso-wrap-style:square" from="36,317" to="36,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" strokeweight=".15pt"/>
                  <v:line id="Line 3801" o:spid="_x0000_s4825" style="position:absolute;visibility:visible;mso-wrap-style:square" from="36,327" to="3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" strokeweight=".15pt"/>
                  <v:line id="Line 3802" o:spid="_x0000_s4826" style="position:absolute;visibility:visible;mso-wrap-style:square" from="39,327" to="39,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" strokeweight=".15pt"/>
                  <v:line id="Line 3803" o:spid="_x0000_s4827" style="position:absolute;flip:x;visibility:visible;mso-wrap-style:square" from="38,346" to="39,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" strokeweight=".15pt"/>
                  <v:line id="Line 3804" o:spid="_x0000_s4828" style="position:absolute;visibility:visible;mso-wrap-style:square" from="38,346" to="3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" strokeweight=".15pt"/>
                  <v:line id="Line 3805" o:spid="_x0000_s4829" style="position:absolute;visibility:visible;mso-wrap-style:square" from="38,348" to="6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" strokeweight=".15pt"/>
                  <v:line id="Line 3806" o:spid="_x0000_s4830" style="position:absolute;flip:y;visibility:visible;mso-wrap-style:square" from="62,346" to="6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" strokeweight=".15pt"/>
                  <v:line id="Line 3807" o:spid="_x0000_s4831" style="position:absolute;flip:x;visibility:visible;mso-wrap-style:square" from="62,346" to="62,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" strokeweight=".15pt"/>
                  <v:line id="Line 3808" o:spid="_x0000_s4832" style="position:absolute;flip:y;visibility:visible;mso-wrap-style:square" from="62,327" to="62,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" strokeweight=".15pt"/>
                  <v:line id="Line 3809" o:spid="_x0000_s4833" style="position:absolute;visibility:visible;mso-wrap-style:square" from="62,327" to="6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" strokeweight=".15pt"/>
                  <v:line id="Line 3810" o:spid="_x0000_s4834" style="position:absolute;flip:y;visibility:visible;mso-wrap-style:square" from="64,320" to="6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" strokeweight=".15pt"/>
                  <v:line id="Line 3811" o:spid="_x0000_s4835" style="position:absolute;visibility:visible;mso-wrap-style:square" from="3035,309" to="3051,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" strokeweight=".15pt"/>
                  <v:line id="Line 3812" o:spid="_x0000_s4836" style="position:absolute;visibility:visible;mso-wrap-style:square" from="3051,310" to="305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" strokeweight=".15pt"/>
                  <v:line id="Line 3813" o:spid="_x0000_s4837" style="position:absolute;flip:x;visibility:visible;mso-wrap-style:square" from="3039,317" to="3051,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" strokeweight=".15pt"/>
                  <v:line id="Line 3814" o:spid="_x0000_s4838" style="position:absolute;visibility:visible;mso-wrap-style:square" from="3039,317" to="303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" strokeweight=".15pt"/>
                  <v:line id="Line 3815" o:spid="_x0000_s4839" style="position:absolute;flip:x;visibility:visible;mso-wrap-style:square" from="3036,327" to="303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" strokeweight=".15pt"/>
                  <v:line id="Line 3816" o:spid="_x0000_s4840" style="position:absolute;visibility:visible;mso-wrap-style:square" from="3036,327" to="3036,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" strokeweight=".15pt"/>
                  <v:line id="Line 3817" o:spid="_x0000_s4841" style="position:absolute;visibility:visible;mso-wrap-style:square" from="3036,346" to="3037,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" strokeweight=".15pt"/>
                  <v:line id="Line 3818" o:spid="_x0000_s4842" style="position:absolute;visibility:visible;mso-wrap-style:square" from="3037,346" to="303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" strokeweight=".15pt"/>
                  <v:line id="Line 3819" o:spid="_x0000_s4843" style="position:absolute;flip:x;visibility:visible;mso-wrap-style:square" from="3013,348" to="3037,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" strokeweight=".15pt"/>
                  <v:line id="Line 3820" o:spid="_x0000_s4844" style="position:absolute;flip:y;visibility:visible;mso-wrap-style:square" from="3013,346" to="3013,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" strokeweight=".15pt"/>
                  <v:line id="Line 3821" o:spid="_x0000_s4845" style="position:absolute;visibility:visible;mso-wrap-style:square" from="3013,346" to="301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" strokeweight=".15pt"/>
                  <v:line id="Line 3822" o:spid="_x0000_s4846" style="position:absolute;flip:y;visibility:visible;mso-wrap-style:square" from="3014,327" to="301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" strokeweight=".15pt"/>
                </v:group>
                <v:group id="Group 4024" o:spid="_x0000_s4847" style="position:absolute;left:196;top:1568;width:19133;height:2616" coordorigin="31,247" coordsize="301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">
                  <v:line id="Line 3824" o:spid="_x0000_s4848" style="position:absolute;flip:x;visibility:visible;mso-wrap-style:square" from="3011,327" to="301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" strokeweight=".15pt"/>
                  <v:line id="Line 3825" o:spid="_x0000_s4849" style="position:absolute;flip:y;visibility:visible;mso-wrap-style:square" from="3011,320" to="301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" strokeweight=".15pt"/>
                  <v:line id="Line 3826" o:spid="_x0000_s4850" style="position:absolute;visibility:visible;mso-wrap-style:square" from="280,320" to="280,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" strokeweight=".15pt"/>
                  <v:line id="Line 3827" o:spid="_x0000_s4851" style="position:absolute;visibility:visible;mso-wrap-style:square" from="280,327" to="281,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" strokeweight=".15pt"/>
                  <v:line id="Line 3828" o:spid="_x0000_s4852" style="position:absolute;visibility:visible;mso-wrap-style:square" from="281,327" to="281,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" strokeweight=".15pt"/>
                  <v:line id="Line 3829" o:spid="_x0000_s4853" style="position:absolute;flip:x;visibility:visible;mso-wrap-style:square" from="280,346" to="281,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" strokeweight=".15pt"/>
                  <v:line id="Line 3830" o:spid="_x0000_s4854" style="position:absolute;visibility:visible;mso-wrap-style:square" from="280,346" to="28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" strokeweight=".15pt"/>
                  <v:line id="Line 3831" o:spid="_x0000_s4855" style="position:absolute;visibility:visible;mso-wrap-style:square" from="280,348" to="30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" strokeweight=".15pt"/>
                  <v:line id="Line 3832" o:spid="_x0000_s4856" style="position:absolute;flip:y;visibility:visible;mso-wrap-style:square" from="306,346" to="30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" strokeweight=".15pt"/>
                  <v:line id="Line 3833" o:spid="_x0000_s4857" style="position:absolute;flip:x;visibility:visible;mso-wrap-style:square" from="304,346" to="306,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" strokeweight=".15pt"/>
                  <v:line id="Line 3834" o:spid="_x0000_s4858" style="position:absolute;flip:y;visibility:visible;mso-wrap-style:square" from="304,327" to="30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" strokeweight=".15pt"/>
                  <v:line id="Line 3835" o:spid="_x0000_s4859" style="position:absolute;visibility:visible;mso-wrap-style:square" from="304,327" to="307,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" strokeweight=".15pt"/>
                  <v:line id="Line 3836" o:spid="_x0000_s4860" style="position:absolute;flip:y;visibility:visible;mso-wrap-style:square" from="307,317" to="307,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" strokeweight=".15pt"/>
                  <v:line id="Line 3837" o:spid="_x0000_s4861" style="position:absolute;visibility:visible;mso-wrap-style:square" from="307,317" to="319,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" strokeweight=".15pt"/>
                  <v:line id="Line 3838" o:spid="_x0000_s4862" style="position:absolute;flip:y;visibility:visible;mso-wrap-style:square" from="319,310" to="319,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" strokeweight=".15pt"/>
                  <v:line id="Line 3839" o:spid="_x0000_s4863" style="position:absolute;flip:x y;visibility:visible;mso-wrap-style:square" from="303,309" to="319,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" strokeweight=".15pt"/>
                  <v:line id="Line 3840" o:spid="_x0000_s4864" style="position:absolute;flip:y;visibility:visible;mso-wrap-style:square" from="303,268" to="303,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" strokeweight=".15pt"/>
                  <v:line id="Line 3841" o:spid="_x0000_s4865" style="position:absolute;visibility:visible;mso-wrap-style:square" from="2795,320" to="279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" strokeweight=".15pt"/>
                  <v:line id="Line 3842" o:spid="_x0000_s4866" style="position:absolute;flip:x;visibility:visible;mso-wrap-style:square" from="2794,327" to="2795,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" strokeweight=".15pt"/>
                  <v:line id="Line 3843" o:spid="_x0000_s4867" style="position:absolute;visibility:visible;mso-wrap-style:square" from="2794,327" to="279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" strokeweight=".15pt"/>
                  <v:line id="Line 3844" o:spid="_x0000_s4868" style="position:absolute;visibility:visible;mso-wrap-style:square" from="2794,346" to="279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" strokeweight=".15pt"/>
                  <v:line id="Line 3845" o:spid="_x0000_s4869" style="position:absolute;visibility:visible;mso-wrap-style:square" from="2795,346" to="279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" strokeweight=".15pt"/>
                  <v:line id="Line 3846" o:spid="_x0000_s4870" style="position:absolute;flip:x;visibility:visible;mso-wrap-style:square" from="2769,348" to="279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" strokeweight=".15pt"/>
                  <v:line id="Line 3847" o:spid="_x0000_s4871" style="position:absolute;flip:y;visibility:visible;mso-wrap-style:square" from="2769,346" to="276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" strokeweight=".15pt"/>
                  <v:line id="Line 3848" o:spid="_x0000_s4872" style="position:absolute;visibility:visible;mso-wrap-style:square" from="2769,346" to="277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" strokeweight=".15pt"/>
                  <v:line id="Line 3849" o:spid="_x0000_s4873" style="position:absolute;flip:y;visibility:visible;mso-wrap-style:square" from="2770,327" to="277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" strokeweight=".15pt"/>
                  <v:line id="Line 3850" o:spid="_x0000_s4874" style="position:absolute;flip:x;visibility:visible;mso-wrap-style:square" from="2768,327" to="2770,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" strokeweight=".15pt"/>
                  <v:line id="Line 3851" o:spid="_x0000_s4875" style="position:absolute;flip:y;visibility:visible;mso-wrap-style:square" from="2768,317" to="276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" strokeweight=".15pt"/>
                  <v:line id="Line 3852" o:spid="_x0000_s4876" style="position:absolute;flip:x;visibility:visible;mso-wrap-style:square" from="2756,317" to="2768,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" strokeweight=".15pt"/>
                  <v:line id="Line 3853" o:spid="_x0000_s4877" style="position:absolute;flip:y;visibility:visible;mso-wrap-style:square" from="2756,310" to="2756,3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" strokeweight=".15pt"/>
                  <v:line id="Line 3854" o:spid="_x0000_s4878" style="position:absolute;flip:y;visibility:visible;mso-wrap-style:square" from="2756,309" to="2772,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" strokeweight=".15pt"/>
                  <v:line id="Line 3855" o:spid="_x0000_s4879" style="position:absolute;flip:y;visibility:visible;mso-wrap-style:square" from="2772,268" to="277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" strokeweight=".15pt"/>
                  <v:line id="Line 3856" o:spid="_x0000_s4880" style="position:absolute;visibility:visible;mso-wrap-style:square" from="117,320" to="117,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" strokeweight=".15pt"/>
                  <v:line id="Line 3857" o:spid="_x0000_s4881" style="position:absolute;visibility:visible;mso-wrap-style:square" from="117,327" to="119,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" strokeweight=".15pt"/>
                  <v:line id="Line 3858" o:spid="_x0000_s4882" style="position:absolute;visibility:visible;mso-wrap-style:square" from="119,327" to="119,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" strokeweight=".15pt"/>
                  <v:line id="Line 3859" o:spid="_x0000_s4883" style="position:absolute;flip:x;visibility:visible;mso-wrap-style:square" from="118,346" to="119,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" strokeweight=".15pt"/>
                  <v:line id="Line 3860" o:spid="_x0000_s4884" style="position:absolute;visibility:visible;mso-wrap-style:square" from="118,346" to="118,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" strokeweight=".15pt"/>
                  <v:line id="Line 3861" o:spid="_x0000_s4885" style="position:absolute;visibility:visible;mso-wrap-style:square" from="118,348" to="14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" strokeweight=".15pt"/>
                  <v:line id="Line 3862" o:spid="_x0000_s4886" style="position:absolute;flip:y;visibility:visible;mso-wrap-style:square" from="144,346" to="144,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" strokeweight=".15pt"/>
                  <v:line id="Line 3863" o:spid="_x0000_s4887" style="position:absolute;flip:x;visibility:visible;mso-wrap-style:square" from="143,346" to="14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" strokeweight=".15pt"/>
                  <v:line id="Line 3864" o:spid="_x0000_s4888" style="position:absolute;flip:y;visibility:visible;mso-wrap-style:square" from="143,327" to="143,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" strokeweight=".15pt"/>
                  <v:line id="Line 3865" o:spid="_x0000_s4889" style="position:absolute;visibility:visible;mso-wrap-style:square" from="143,327" to="14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" strokeweight=".15pt"/>
                  <v:line id="Line 3866" o:spid="_x0000_s4890" style="position:absolute;flip:y;visibility:visible;mso-wrap-style:square" from="144,320" to="144,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" strokeweight=".15pt"/>
                  <v:line id="Line 3867" o:spid="_x0000_s4891" style="position:absolute;visibility:visible;mso-wrap-style:square" from="2958,320" to="295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" strokeweight=".15pt"/>
                  <v:line id="Line 3868" o:spid="_x0000_s4892" style="position:absolute;flip:x;visibility:visible;mso-wrap-style:square" from="2955,327" to="295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" strokeweight=".15pt"/>
                  <v:line id="Line 3869" o:spid="_x0000_s4893" style="position:absolute;visibility:visible;mso-wrap-style:square" from="2955,327" to="295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" strokeweight=".15pt"/>
                  <v:line id="Line 3870" o:spid="_x0000_s4894" style="position:absolute;visibility:visible;mso-wrap-style:square" from="2955,346" to="2956,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" strokeweight=".15pt"/>
                  <v:line id="Line 3871" o:spid="_x0000_s4895" style="position:absolute;visibility:visible;mso-wrap-style:square" from="2956,346" to="295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" strokeweight=".15pt"/>
                  <v:line id="Line 3872" o:spid="_x0000_s4896" style="position:absolute;flip:x;visibility:visible;mso-wrap-style:square" from="2932,348" to="295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" strokeweight=".15pt"/>
                  <v:line id="Line 3873" o:spid="_x0000_s4897" style="position:absolute;flip:y;visibility:visible;mso-wrap-style:square" from="2932,346" to="2932,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" strokeweight=".15pt"/>
                  <v:line id="Line 3874" o:spid="_x0000_s4898" style="position:absolute;visibility:visible;mso-wrap-style:square" from="2932,346" to="2932,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" strokeweight=".15pt"/>
                  <v:line id="Line 3875" o:spid="_x0000_s4899" style="position:absolute;flip:y;visibility:visible;mso-wrap-style:square" from="2932,327" to="2932,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" strokeweight=".15pt"/>
                  <v:line id="Line 3876" o:spid="_x0000_s4900" style="position:absolute;flip:x;visibility:visible;mso-wrap-style:square" from="2930,327" to="2932,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" strokeweight=".15pt"/>
                  <v:line id="Line 3877" o:spid="_x0000_s4901" style="position:absolute;flip:y;visibility:visible;mso-wrap-style:square" from="2930,320" to="2930,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" strokeweight=".15pt"/>
                  <v:line id="Line 3878" o:spid="_x0000_s4902" style="position:absolute;visibility:visible;mso-wrap-style:square" from="198,320" to="198,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" strokeweight=".15pt"/>
                  <v:line id="Line 3879" o:spid="_x0000_s4903" style="position:absolute;visibility:visible;mso-wrap-style:square" from="198,328" to="200,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" strokeweight=".15pt"/>
                  <v:line id="Line 3880" o:spid="_x0000_s4904" style="position:absolute;visibility:visible;mso-wrap-style:square" from="200,328" to="2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" strokeweight=".15pt"/>
                  <v:line id="Line 3881" o:spid="_x0000_s4905" style="position:absolute;flip:x;visibility:visible;mso-wrap-style:square" from="199,346" to="2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" strokeweight=".15pt"/>
                  <v:line id="Line 3882" o:spid="_x0000_s4906" style="position:absolute;visibility:visible;mso-wrap-style:square" from="199,346" to="19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" strokeweight=".15pt"/>
                  <v:line id="Line 3883" o:spid="_x0000_s4907" style="position:absolute;visibility:visible;mso-wrap-style:square" from="199,348" to="22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" strokeweight=".15pt"/>
                  <v:line id="Line 3884" o:spid="_x0000_s4908" style="position:absolute;flip:y;visibility:visible;mso-wrap-style:square" from="225,346" to="225,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" strokeweight=".15pt"/>
                  <v:line id="Line 3885" o:spid="_x0000_s4909" style="position:absolute;flip:x;visibility:visible;mso-wrap-style:square" from="224,346" to="22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" strokeweight=".15pt"/>
                  <v:line id="Line 3886" o:spid="_x0000_s4910" style="position:absolute;flip:y;visibility:visible;mso-wrap-style:square" from="224,328" to="224,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" strokeweight=".15pt"/>
                  <v:line id="Line 3887" o:spid="_x0000_s4911" style="position:absolute;visibility:visible;mso-wrap-style:square" from="224,328" to="226,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" strokeweight=".15pt"/>
                  <v:line id="Line 3888" o:spid="_x0000_s4912" style="position:absolute;flip:y;visibility:visible;mso-wrap-style:square" from="226,320" to="226,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" strokeweight=".15pt"/>
                  <v:line id="Line 3889" o:spid="_x0000_s4913" style="position:absolute;visibility:visible;mso-wrap-style:square" from="2877,320" to="2877,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" strokeweight=".15pt"/>
                  <v:line id="Line 3890" o:spid="_x0000_s4914" style="position:absolute;flip:x;visibility:visible;mso-wrap-style:square" from="2875,328" to="2877,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" strokeweight=".15pt"/>
                  <v:line id="Line 3891" o:spid="_x0000_s4915" style="position:absolute;visibility:visible;mso-wrap-style:square" from="2875,328" to="2875,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" strokeweight=".15pt"/>
                  <v:line id="Line 3892" o:spid="_x0000_s4916" style="position:absolute;visibility:visible;mso-wrap-style:square" from="2875,346" to="2876,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" strokeweight=".15pt"/>
                  <v:line id="Line 3893" o:spid="_x0000_s4917" style="position:absolute;visibility:visible;mso-wrap-style:square" from="2876,346" to="28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" strokeweight=".15pt"/>
                  <v:line id="Line 3894" o:spid="_x0000_s4918" style="position:absolute;flip:x;visibility:visible;mso-wrap-style:square" from="2850,348" to="2876,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" strokeweight=".15pt"/>
                  <v:line id="Line 3895" o:spid="_x0000_s4919" style="position:absolute;flip:y;visibility:visible;mso-wrap-style:square" from="2850,346" to="2850,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" strokeweight=".15pt"/>
                  <v:line id="Line 3896" o:spid="_x0000_s4920" style="position:absolute;visibility:visible;mso-wrap-style:square" from="2850,346" to="2851,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" strokeweight=".15pt"/>
                  <v:line id="Line 3897" o:spid="_x0000_s4921" style="position:absolute;flip:y;visibility:visible;mso-wrap-style:square" from="2851,328" to="2851,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" strokeweight=".15pt"/>
                  <v:line id="Line 3898" o:spid="_x0000_s4922" style="position:absolute;flip:x;visibility:visible;mso-wrap-style:square" from="2850,328" to="2851,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" strokeweight=".15pt"/>
                  <v:line id="Line 3899" o:spid="_x0000_s4923" style="position:absolute;flip:y;visibility:visible;mso-wrap-style:square" from="2850,320" to="2850,3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" strokeweight=".15pt"/>
                  <v:line id="Line 3900" o:spid="_x0000_s4924" style="position:absolute;visibility:visible;mso-wrap-style:square" from="203,247" to="22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" strokeweight=".15pt"/>
                  <v:line id="Line 3901" o:spid="_x0000_s4925" style="position:absolute;flip:x;visibility:visible;mso-wrap-style:square" from="2855,247" to="2871,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" strokeweight=".15pt"/>
                  <v:line id="Line 3902" o:spid="_x0000_s4926" style="position:absolute;visibility:visible;mso-wrap-style:square" from="284,247" to="301,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" strokeweight=".15pt"/>
                  <v:line id="Line 3903" o:spid="_x0000_s4927" style="position:absolute;flip:x;visibility:visible;mso-wrap-style:square" from="2774,247" to="2790,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" strokeweight=".15pt"/>
                  <v:line id="Line 3904" o:spid="_x0000_s4928" style="position:absolute;visibility:visible;mso-wrap-style:square" from="123,247" to="139,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" strokeweight=".15pt"/>
                  <v:line id="Line 3905" o:spid="_x0000_s4929" style="position:absolute;flip:x;visibility:visible;mso-wrap-style:square" from="2935,247" to="2952,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" strokeweight=".15pt"/>
                  <v:line id="Line 3906" o:spid="_x0000_s4930" style="position:absolute;visibility:visible;mso-wrap-style:square" from="42,247" to="59,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" strokeweight=".15pt"/>
                  <v:line id="Line 3907" o:spid="_x0000_s4931" style="position:absolute;flip:x;visibility:visible;mso-wrap-style:square" from="3016,247" to="3033,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" strokeweight=".15pt"/>
                  <v:line id="Line 3908" o:spid="_x0000_s4932" style="position:absolute;visibility:visible;mso-wrap-style:square" from="35,502" to="3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" strokeweight=".15pt"/>
                  <v:line id="Line 3909" o:spid="_x0000_s4933" style="position:absolute;visibility:visible;mso-wrap-style:square" from="35,505" to="3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" strokeweight=".15pt"/>
                  <v:line id="Line 3910" o:spid="_x0000_s4934" style="position:absolute;visibility:visible;mso-wrap-style:square" from="38,505" to="38,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" strokeweight=".15pt"/>
                  <v:line id="Line 3911" o:spid="_x0000_s4935" style="position:absolute;flip:x;visibility:visible;mso-wrap-style:square" from="31,518" to="38,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" strokeweight=".15pt"/>
                  <v:line id="Line 3912" o:spid="_x0000_s4936" style="position:absolute;visibility:visible;mso-wrap-style:square" from="31,519" to="3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" strokeweight=".15pt"/>
                  <v:line id="Line 3913" o:spid="_x0000_s4937" style="position:absolute;visibility:visible;mso-wrap-style:square" from="31,526" to="3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" strokeweight=".15pt"/>
                  <v:line id="Line 3914" o:spid="_x0000_s4938" style="position:absolute;visibility:visible;mso-wrap-style:square" from="34,526" to="34,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" strokeweight=".15pt"/>
                  <v:line id="Line 3915" o:spid="_x0000_s4939" style="position:absolute;visibility:visible;mso-wrap-style:square" from="34,531" to="38,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" strokeweight=".15pt"/>
                  <v:line id="Line 3916" o:spid="_x0000_s4940" style="position:absolute;visibility:visible;mso-wrap-style:square" from="38,531" to="3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" strokeweight=".15pt"/>
                  <v:line id="Line 3917" o:spid="_x0000_s4941" style="position:absolute;flip:x;visibility:visible;mso-wrap-style:square" from="36,584" to="3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" strokeweight=".15pt"/>
                  <v:line id="Line 3918" o:spid="_x0000_s4942" style="position:absolute;visibility:visible;mso-wrap-style:square" from="36,584" to="36,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" strokeweight=".15pt"/>
                  <v:line id="Line 3919" o:spid="_x0000_s4943" style="position:absolute;visibility:visible;mso-wrap-style:square" from="36,593" to="3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" strokeweight=".15pt"/>
                  <v:line id="Line 3920" o:spid="_x0000_s4944" style="position:absolute;visibility:visible;mso-wrap-style:square" from="37,593" to="3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" strokeweight=".15pt"/>
                  <v:line id="Line 3921" o:spid="_x0000_s4945" style="position:absolute;flip:x;visibility:visible;mso-wrap-style:square" from="33,610" to="37,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" strokeweight=".15pt"/>
                  <v:line id="Line 3922" o:spid="_x0000_s4946" style="position:absolute;visibility:visible;mso-wrap-style:square" from="33,612" to="33,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" strokeweight=".15pt"/>
                  <v:line id="Line 3923" o:spid="_x0000_s4947" style="position:absolute;flip:x;visibility:visible;mso-wrap-style:square" from="31,649" to="33,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" strokeweight=".15pt"/>
                  <v:line id="Line 3924" o:spid="_x0000_s4948" style="position:absolute;visibility:visible;mso-wrap-style:square" from="31,651" to="31,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" strokeweight=".15pt"/>
                  <v:line id="Line 3925" o:spid="_x0000_s4949" style="position:absolute;visibility:visible;mso-wrap-style:square" from="3040,502" to="304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" strokeweight=".15pt"/>
                  <v:line id="Line 3926" o:spid="_x0000_s4950" style="position:absolute;flip:x;visibility:visible;mso-wrap-style:square" from="3037,505" to="304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" strokeweight=".15pt"/>
                  <v:line id="Line 3927" o:spid="_x0000_s4951" style="position:absolute;visibility:visible;mso-wrap-style:square" from="3037,505" to="303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" strokeweight=".15pt"/>
                  <v:line id="Line 3928" o:spid="_x0000_s4952" style="position:absolute;visibility:visible;mso-wrap-style:square" from="3037,518" to="304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" strokeweight=".15pt"/>
                  <v:line id="Line 3929" o:spid="_x0000_s4953" style="position:absolute;visibility:visible;mso-wrap-style:square" from="3044,519" to="304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" strokeweight=".15pt"/>
                  <v:line id="Line 3930" o:spid="_x0000_s4954" style="position:absolute;flip:x;visibility:visible;mso-wrap-style:square" from="3041,526" to="304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" strokeweight=".15pt"/>
                  <v:line id="Line 3931" o:spid="_x0000_s4955" style="position:absolute;visibility:visible;mso-wrap-style:square" from="3041,526" to="3041,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" strokeweight=".15pt"/>
                  <v:line id="Line 3932" o:spid="_x0000_s4956" style="position:absolute;flip:x;visibility:visible;mso-wrap-style:square" from="3037,531" to="3041,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" strokeweight=".15pt"/>
                  <v:line id="Line 3933" o:spid="_x0000_s4957" style="position:absolute;visibility:visible;mso-wrap-style:square" from="3037,531" to="303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" strokeweight=".15pt"/>
                  <v:line id="Line 3934" o:spid="_x0000_s4958" style="position:absolute;visibility:visible;mso-wrap-style:square" from="3037,584" to="3038,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" strokeweight=".15pt"/>
                  <v:line id="Line 3935" o:spid="_x0000_s4959" style="position:absolute;visibility:visible;mso-wrap-style:square" from="3038,584" to="303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" strokeweight=".15pt"/>
                  <v:line id="Line 3936" o:spid="_x0000_s4960" style="position:absolute;flip:x;visibility:visible;mso-wrap-style:square" from="3037,593" to="303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" strokeweight=".15pt"/>
                  <v:line id="Line 3937" o:spid="_x0000_s4961" style="position:absolute;visibility:visible;mso-wrap-style:square" from="3037,593" to="3037,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" strokeweight=".15pt"/>
                  <v:line id="Line 3938" o:spid="_x0000_s4962" style="position:absolute;visibility:visible;mso-wrap-style:square" from="3037,610" to="3042,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" strokeweight=".15pt"/>
                  <v:line id="Line 3939" o:spid="_x0000_s4963" style="position:absolute;visibility:visible;mso-wrap-style:square" from="3042,612" to="3042,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" strokeweight=".15pt"/>
                  <v:line id="Line 3940" o:spid="_x0000_s4964" style="position:absolute;visibility:visible;mso-wrap-style:square" from="3042,649" to="3044,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" strokeweight=".15pt"/>
                  <v:line id="Line 3941" o:spid="_x0000_s4965" style="position:absolute;visibility:visible;mso-wrap-style:square" from="3044,651" to="3044,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" strokeweight=".15pt"/>
                  <v:line id="Line 3942" o:spid="_x0000_s4966" style="position:absolute;visibility:visible;mso-wrap-style:square" from="308,502" to="30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" strokeweight=".15pt"/>
                  <v:line id="Line 3943" o:spid="_x0000_s4967" style="position:absolute;flip:x;visibility:visible;mso-wrap-style:square" from="306,505" to="30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" strokeweight=".15pt"/>
                  <v:line id="Line 3944" o:spid="_x0000_s4968" style="position:absolute;visibility:visible;mso-wrap-style:square" from="306,505" to="306,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" strokeweight=".15pt"/>
                  <v:line id="Line 3945" o:spid="_x0000_s4969" style="position:absolute;visibility:visible;mso-wrap-style:square" from="306,518" to="31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" strokeweight=".15pt"/>
                  <v:line id="Line 3946" o:spid="_x0000_s4970" style="position:absolute;visibility:visible;mso-wrap-style:square" from="312,519" to="31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" strokeweight=".15pt"/>
                  <v:line id="Line 3947" o:spid="_x0000_s4971" style="position:absolute;flip:x;visibility:visible;mso-wrap-style:square" from="308,526" to="31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" strokeweight=".15pt"/>
                  <v:line id="Line 3948" o:spid="_x0000_s4972" style="position:absolute;visibility:visible;mso-wrap-style:square" from="308,526" to="308,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" strokeweight=".15pt"/>
                  <v:line id="Line 3949" o:spid="_x0000_s4973" style="position:absolute;flip:x;visibility:visible;mso-wrap-style:square" from="306,531" to="308,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" strokeweight=".15pt"/>
                  <v:line id="Line 3950" o:spid="_x0000_s4974" style="position:absolute;visibility:visible;mso-wrap-style:square" from="306,531" to="306,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" strokeweight=".15pt"/>
                  <v:line id="Line 3951" o:spid="_x0000_s4975" style="position:absolute;visibility:visible;mso-wrap-style:square" from="306,584" to="307,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" strokeweight=".15pt"/>
                  <v:line id="Line 3952" o:spid="_x0000_s4976" style="position:absolute;visibility:visible;mso-wrap-style:square" from="307,584" to="30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" strokeweight=".15pt"/>
                  <v:line id="Line 3953" o:spid="_x0000_s4977" style="position:absolute;flip:x;visibility:visible;mso-wrap-style:square" from="306,593" to="307,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" strokeweight=".15pt"/>
                  <v:line id="Line 3954" o:spid="_x0000_s4978" style="position:absolute;visibility:visible;mso-wrap-style:square" from="306,593" to="30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" strokeweight=".15pt"/>
                  <v:line id="Line 3955" o:spid="_x0000_s4979" style="position:absolute;visibility:visible;mso-wrap-style:square" from="306,610" to="310,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" strokeweight=".15pt"/>
                  <v:line id="Line 3956" o:spid="_x0000_s4980" style="position:absolute;visibility:visible;mso-wrap-style:square" from="310,612" to="31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" strokeweight=".15pt"/>
                  <v:line id="Line 3957" o:spid="_x0000_s4981" style="position:absolute;visibility:visible;mso-wrap-style:square" from="310,649" to="312,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" strokeweight=".15pt"/>
                  <v:line id="Line 3958" o:spid="_x0000_s4982" style="position:absolute;visibility:visible;mso-wrap-style:square" from="312,651" to="312,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" strokeweight=".15pt"/>
                  <v:line id="Line 3959" o:spid="_x0000_s4983" style="position:absolute;visibility:visible;mso-wrap-style:square" from="2768,502" to="276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" strokeweight=".15pt"/>
                  <v:line id="Line 3960" o:spid="_x0000_s4984" style="position:absolute;visibility:visible;mso-wrap-style:square" from="2768,505" to="276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" strokeweight=".15pt"/>
                  <v:line id="Line 3961" o:spid="_x0000_s4985" style="position:absolute;visibility:visible;mso-wrap-style:square" from="2769,505" to="2769,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" strokeweight=".15pt"/>
                  <v:line id="Line 3962" o:spid="_x0000_s4986" style="position:absolute;flip:x;visibility:visible;mso-wrap-style:square" from="2762,518" to="2769,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" strokeweight=".15pt"/>
                  <v:line id="Line 3963" o:spid="_x0000_s4987" style="position:absolute;visibility:visible;mso-wrap-style:square" from="2762,519" to="2762,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" strokeweight=".15pt"/>
                  <v:line id="Line 3964" o:spid="_x0000_s4988" style="position:absolute;visibility:visible;mso-wrap-style:square" from="2762,526" to="2767,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" strokeweight=".15pt"/>
                  <v:line id="Line 3965" o:spid="_x0000_s4989" style="position:absolute;visibility:visible;mso-wrap-style:square" from="2767,526" to="2767,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" strokeweight=".15pt"/>
                  <v:line id="Line 3966" o:spid="_x0000_s4990" style="position:absolute;visibility:visible;mso-wrap-style:square" from="2767,531" to="2769,5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" strokeweight=".15pt"/>
                  <v:line id="Line 3967" o:spid="_x0000_s4991" style="position:absolute;visibility:visible;mso-wrap-style:square" from="2769,531" to="276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" strokeweight=".15pt"/>
                  <v:line id="Line 3968" o:spid="_x0000_s4992" style="position:absolute;flip:x;visibility:visible;mso-wrap-style:square" from="2768,584" to="2769,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" strokeweight=".15pt"/>
                  <v:line id="Line 3969" o:spid="_x0000_s4993" style="position:absolute;visibility:visible;mso-wrap-style:square" from="2768,584" to="2768,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" strokeweight=".15pt"/>
                  <v:line id="Line 3970" o:spid="_x0000_s4994" style="position:absolute;visibility:visible;mso-wrap-style:square" from="2768,593" to="2769,5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" strokeweight=".15pt"/>
                  <v:line id="Line 3971" o:spid="_x0000_s4995" style="position:absolute;visibility:visible;mso-wrap-style:square" from="2769,593" to="276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" strokeweight=".15pt"/>
                  <v:line id="Line 3972" o:spid="_x0000_s4996" style="position:absolute;flip:x;visibility:visible;mso-wrap-style:square" from="2764,610" to="2769,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" strokeweight=".15pt"/>
                  <v:line id="Line 3973" o:spid="_x0000_s4997" style="position:absolute;visibility:visible;mso-wrap-style:square" from="2764,612" to="2764,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" strokeweight=".15pt"/>
                  <v:line id="Line 3974" o:spid="_x0000_s4998" style="position:absolute;flip:x;visibility:visible;mso-wrap-style:square" from="2763,649" to="2764,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" strokeweight=".15pt"/>
                  <v:line id="Line 3975" o:spid="_x0000_s4999" style="position:absolute;visibility:visible;mso-wrap-style:square" from="2763,651" to="2763,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" strokeweight=".15pt"/>
                  <v:line id="Line 3976" o:spid="_x0000_s5000" style="position:absolute;visibility:visible;mso-wrap-style:square" from="65,502" to="6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" strokeweight=".15pt"/>
                  <v:line id="Line 3977" o:spid="_x0000_s5001" style="position:absolute;flip:x;visibility:visible;mso-wrap-style:square" from="62,505" to="6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" strokeweight=".15pt"/>
                  <v:line id="Line 3978" o:spid="_x0000_s5002" style="position:absolute;visibility:visible;mso-wrap-style:square" from="62,505" to="6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" strokeweight=".15pt"/>
                  <v:line id="Line 3979" o:spid="_x0000_s5003" style="position:absolute;flip:x;visibility:visible;mso-wrap-style:square" from="38,518" to="6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" strokeweight=".15pt"/>
                  <v:line id="Line 3980" o:spid="_x0000_s5004" style="position:absolute;visibility:visible;mso-wrap-style:square" from="3010,502" to="301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" strokeweight=".15pt"/>
                  <v:line id="Line 3981" o:spid="_x0000_s5005" style="position:absolute;visibility:visible;mso-wrap-style:square" from="3010,505" to="301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" strokeweight=".15pt"/>
                  <v:line id="Line 3982" o:spid="_x0000_s5006" style="position:absolute;visibility:visible;mso-wrap-style:square" from="3013,505" to="3013,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" strokeweight=".15pt"/>
                  <v:line id="Line 3983" o:spid="_x0000_s5007" style="position:absolute;visibility:visible;mso-wrap-style:square" from="3013,518" to="303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" strokeweight=".15pt"/>
                  <v:line id="Line 3984" o:spid="_x0000_s5008" style="position:absolute;visibility:visible;mso-wrap-style:square" from="145,502" to="14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" strokeweight=".15pt"/>
                  <v:line id="Line 3985" o:spid="_x0000_s5009" style="position:absolute;flip:x;visibility:visible;mso-wrap-style:square" from="144,505" to="145,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" strokeweight=".15pt"/>
                  <v:line id="Line 3986" o:spid="_x0000_s5010" style="position:absolute;visibility:visible;mso-wrap-style:square" from="144,505" to="144,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" strokeweight=".15pt"/>
                  <v:line id="Line 3987" o:spid="_x0000_s5011" style="position:absolute;flip:x;visibility:visible;mso-wrap-style:square" from="118,518" to="144,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" strokeweight=".15pt"/>
                  <v:line id="Line 3988" o:spid="_x0000_s5012" style="position:absolute;flip:y;visibility:visible;mso-wrap-style:square" from="118,505" to="118,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" strokeweight=".15pt"/>
                  <v:line id="Line 3989" o:spid="_x0000_s5013" style="position:absolute;flip:x;visibility:visible;mso-wrap-style:square" from="116,505" to="11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" strokeweight=".15pt"/>
                  <v:line id="Line 3990" o:spid="_x0000_s5014" style="position:absolute;flip:y;visibility:visible;mso-wrap-style:square" from="116,502" to="11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" strokeweight=".15pt"/>
                  <v:line id="Line 3991" o:spid="_x0000_s5015" style="position:absolute;visibility:visible;mso-wrap-style:square" from="2929,502" to="292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" strokeweight=".15pt"/>
                  <v:line id="Line 3992" o:spid="_x0000_s5016" style="position:absolute;visibility:visible;mso-wrap-style:square" from="2929,505" to="293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" strokeweight=".15pt"/>
                  <v:line id="Line 3993" o:spid="_x0000_s5017" style="position:absolute;visibility:visible;mso-wrap-style:square" from="2932,505" to="293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" strokeweight=".15pt"/>
                  <v:line id="Line 3994" o:spid="_x0000_s5018" style="position:absolute;visibility:visible;mso-wrap-style:square" from="2932,518" to="295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" strokeweight=".15pt"/>
                  <v:line id="Line 3995" o:spid="_x0000_s5019" style="position:absolute;flip:y;visibility:visible;mso-wrap-style:square" from="2957,505" to="2957,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" strokeweight=".15pt"/>
                  <v:line id="Line 3996" o:spid="_x0000_s5020" style="position:absolute;visibility:visible;mso-wrap-style:square" from="2957,505" to="295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" strokeweight=".15pt"/>
                  <v:line id="Line 3997" o:spid="_x0000_s5021" style="position:absolute;flip:y;visibility:visible;mso-wrap-style:square" from="2959,502" to="295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" strokeweight=".15pt"/>
                  <v:line id="Line 3998" o:spid="_x0000_s5022" style="position:absolute;visibility:visible;mso-wrap-style:square" from="226,502" to="22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" strokeweight=".15pt"/>
                  <v:line id="Line 3999" o:spid="_x0000_s5023" style="position:absolute;flip:x;visibility:visible;mso-wrap-style:square" from="225,505" to="22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" strokeweight=".15pt"/>
                  <v:line id="Line 4000" o:spid="_x0000_s5024" style="position:absolute;visibility:visible;mso-wrap-style:square" from="225,505" to="22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" strokeweight=".15pt"/>
                  <v:line id="Line 4001" o:spid="_x0000_s5025" style="position:absolute;flip:x;visibility:visible;mso-wrap-style:square" from="199,518" to="22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" strokeweight=".15pt"/>
                  <v:line id="Line 4002" o:spid="_x0000_s5026" style="position:absolute;flip:y;visibility:visible;mso-wrap-style:square" from="199,505" to="199,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" strokeweight=".15pt"/>
                  <v:line id="Line 4003" o:spid="_x0000_s5027" style="position:absolute;flip:x;visibility:visible;mso-wrap-style:square" from="198,505" to="19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" strokeweight=".15pt"/>
                  <v:line id="Line 4004" o:spid="_x0000_s5028" style="position:absolute;flip:y;visibility:visible;mso-wrap-style:square" from="198,502" to="19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" strokeweight=".15pt"/>
                  <v:line id="Line 4005" o:spid="_x0000_s5029" style="position:absolute;visibility:visible;mso-wrap-style:square" from="2849,502" to="2849,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" strokeweight=".15pt"/>
                  <v:line id="Line 4006" o:spid="_x0000_s5030" style="position:absolute;visibility:visible;mso-wrap-style:square" from="2849,505" to="285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" strokeweight=".15pt"/>
                  <v:line id="Line 4007" o:spid="_x0000_s5031" style="position:absolute;visibility:visible;mso-wrap-style:square" from="2850,505" to="285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" strokeweight=".15pt"/>
                  <v:line id="Line 4008" o:spid="_x0000_s5032" style="position:absolute;visibility:visible;mso-wrap-style:square" from="2850,518" to="2876,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" strokeweight=".15pt"/>
                  <v:line id="Line 4009" o:spid="_x0000_s5033" style="position:absolute;flip:y;visibility:visible;mso-wrap-style:square" from="2876,505" to="2876,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" strokeweight=".15pt"/>
                  <v:line id="Line 4010" o:spid="_x0000_s5034" style="position:absolute;visibility:visible;mso-wrap-style:square" from="2876,505" to="2877,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" strokeweight=".15pt"/>
                  <v:line id="Line 4011" o:spid="_x0000_s5035" style="position:absolute;flip:y;visibility:visible;mso-wrap-style:square" from="2877,502" to="2877,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" strokeweight=".15pt"/>
                  <v:line id="Line 4012" o:spid="_x0000_s5036" style="position:absolute;visibility:visible;mso-wrap-style:square" from="278,502" to="278,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" strokeweight=".15pt"/>
                  <v:line id="Line 4013" o:spid="_x0000_s5037" style="position:absolute;visibility:visible;mso-wrap-style:square" from="278,505" to="280,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" strokeweight=".15pt"/>
                  <v:line id="Line 4014" o:spid="_x0000_s5038" style="position:absolute;visibility:visible;mso-wrap-style:square" from="280,505" to="28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" strokeweight=".15pt"/>
                  <v:line id="Line 4015" o:spid="_x0000_s5039" style="position:absolute;visibility:visible;mso-wrap-style:square" from="280,518" to="306,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" strokeweight=".15pt"/>
                  <v:line id="Line 4016" o:spid="_x0000_s5040" style="position:absolute;visibility:visible;mso-wrap-style:square" from="2796,502" to="279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" strokeweight=".15pt"/>
                  <v:line id="Line 4017" o:spid="_x0000_s5041" style="position:absolute;flip:x;visibility:visible;mso-wrap-style:square" from="2795,505" to="2796,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" strokeweight=".15pt"/>
                  <v:line id="Line 4018" o:spid="_x0000_s5042" style="position:absolute;visibility:visible;mso-wrap-style:square" from="2795,505" to="279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" strokeweight=".15pt"/>
                  <v:line id="Line 4019" o:spid="_x0000_s5043" style="position:absolute;flip:x;visibility:visible;mso-wrap-style:square" from="2769,518" to="279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" strokeweight=".15pt"/>
                  <v:line id="Line 4020" o:spid="_x0000_s5044" style="position:absolute;visibility:visible;mso-wrap-style:square" from="315,294" to="3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" strokeweight=".15pt"/>
                  <v:line id="Line 4021" o:spid="_x0000_s5045" style="position:absolute;flip:y;visibility:visible;mso-wrap-style:square" from="318,293" to="32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" strokeweight=".15pt"/>
                  <v:line id="Line 4022" o:spid="_x0000_s5046" style="position:absolute;flip:y;visibility:visible;mso-wrap-style:square" from="320,293" to="32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" strokeweight=".15pt"/>
                  <v:line id="Line 4023" o:spid="_x0000_s5047" style="position:absolute;flip:y;visibility:visible;mso-wrap-style:square" from="321,292" to="32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" strokeweight=".15pt"/>
                </v:group>
                <v:group id="Group 4225" o:spid="_x0000_s5048" style="position:absolute;left:2044;top:1822;width:15482;height:44" coordorigin="322,287" coordsize="2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rlI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PkaTuD5JjwBOX8AAAD//wMAUEsBAi0AFAAGAAgAAAAhANvh9svuAAAAhQEAABMAAAAAAAAA&#10;AAAAAAAAAAAAAFtDb250ZW50X1R5cGVzXS54bWxQSwECLQAUAAYACAAAACEAWvQsW78AAAAVAQAA&#10;CwAAAAAAAAAAAAAAAAAfAQAAX3JlbHMvLnJlbHNQSwECLQAUAAYACAAAACEAKVa5SMYAAADdAAAA&#10;DwAAAAAAAAAAAAAAAAAHAgAAZHJzL2Rvd25yZXYueG1sUEsFBgAAAAADAAMAtwAAAPoCAAAAAA==&#10;">
                  <v:line id="Line 4025" o:spid="_x0000_s5049" style="position:absolute;flip:y;visibility:visible;mso-wrap-style:square" from="322,290" to="32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" strokeweight=".15pt"/>
                  <v:line id="Line 4026" o:spid="_x0000_s5050" style="position:absolute;flip:y;visibility:visible;mso-wrap-style:square" from="322,289" to="32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" strokeweight=".15pt"/>
                  <v:line id="Line 4027" o:spid="_x0000_s5051" style="position:absolute;flip:y;visibility:visible;mso-wrap-style:square" from="323,288" to="32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" strokeweight=".15pt"/>
                  <v:line id="Line 4028" o:spid="_x0000_s5052" style="position:absolute;flip:y;visibility:visible;mso-wrap-style:square" from="324,287" to="32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" strokeweight=".15pt"/>
                  <v:line id="Line 4029" o:spid="_x0000_s5053" style="position:absolute;visibility:visible;mso-wrap-style:square" from="326,287" to="32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" strokeweight=".15pt"/>
                  <v:line id="Line 4030" o:spid="_x0000_s5054" style="position:absolute;visibility:visible;mso-wrap-style:square" from="328,287" to="33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" strokeweight=".15pt"/>
                  <v:line id="Line 4031" o:spid="_x0000_s5055" style="position:absolute;visibility:visible;mso-wrap-style:square" from="331,288" to="33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" strokeweight=".15pt"/>
                  <v:line id="Line 4032" o:spid="_x0000_s5056" style="position:absolute;visibility:visible;mso-wrap-style:square" from="332,290" to="333,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" strokeweight=".15pt"/>
                  <v:line id="Line 4033" o:spid="_x0000_s5057" style="position:absolute;visibility:visible;mso-wrap-style:square" from="333,291" to="33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" strokeweight=".15pt"/>
                  <v:line id="Line 4034" o:spid="_x0000_s5058" style="position:absolute;visibility:visible;mso-wrap-style:square" from="334,293" to="33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" strokeweight=".15pt"/>
                  <v:line id="Line 4035" o:spid="_x0000_s5059" style="position:absolute;visibility:visible;mso-wrap-style:square" from="335,293" to="33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" strokeweight=".15pt"/>
                  <v:line id="Line 4036" o:spid="_x0000_s5060" style="position:absolute;visibility:visible;mso-wrap-style:square" from="337,294" to="33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" strokeweight=".15pt"/>
                  <v:line id="Line 4037" o:spid="_x0000_s5061" style="position:absolute;flip:x;visibility:visible;mso-wrap-style:square" from="2756,294" to="276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" strokeweight=".15pt"/>
                  <v:line id="Line 4038" o:spid="_x0000_s5062" style="position:absolute;flip:x y;visibility:visible;mso-wrap-style:square" from="2754,293" to="275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" strokeweight=".15pt"/>
                  <v:line id="Line 4039" o:spid="_x0000_s5063" style="position:absolute;flip:x y;visibility:visible;mso-wrap-style:square" from="2753,292" to="275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" strokeweight=".15pt"/>
                  <v:line id="Line 4040" o:spid="_x0000_s5064" style="position:absolute;flip:y;visibility:visible;mso-wrap-style:square" from="2753,290" to="2753,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" strokeweight=".15pt"/>
                  <v:line id="Line 4041" o:spid="_x0000_s5065" style="position:absolute;flip:x y;visibility:visible;mso-wrap-style:square" from="2752,289" to="275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" strokeweight=".15pt"/>
                  <v:line id="Line 4042" o:spid="_x0000_s5066" style="position:absolute;flip:x y;visibility:visible;mso-wrap-style:square" from="2751,288" to="275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" strokeweight=".15pt"/>
                  <v:line id="Line 4043" o:spid="_x0000_s5067" style="position:absolute;flip:x y;visibility:visible;mso-wrap-style:square" from="2749,287" to="275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" strokeweight=".15pt"/>
                  <v:line id="Line 4044" o:spid="_x0000_s5068" style="position:absolute;flip:x;visibility:visible;mso-wrap-style:square" from="2746,287" to="274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" strokeweight=".15pt"/>
                  <v:line id="Line 4045" o:spid="_x0000_s5069" style="position:absolute;flip:x;visibility:visible;mso-wrap-style:square" from="2744,287" to="274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" strokeweight=".15pt"/>
                  <v:line id="Line 4046" o:spid="_x0000_s5070" style="position:absolute;flip:x;visibility:visible;mso-wrap-style:square" from="2743,288" to="274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" strokeweight=".15pt"/>
                  <v:line id="Line 4047" o:spid="_x0000_s5071" style="position:absolute;flip:x;visibility:visible;mso-wrap-style:square" from="2742,290" to="2743,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" strokeweight=".15pt"/>
                  <v:line id="Line 4048" o:spid="_x0000_s5072" style="position:absolute;flip:x;visibility:visible;mso-wrap-style:square" from="2741,291" to="274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" strokeweight=".15pt"/>
                  <v:line id="Line 4049" o:spid="_x0000_s5073" style="position:absolute;flip:x;visibility:visible;mso-wrap-style:square" from="2740,293" to="274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" strokeweight=".15pt"/>
                  <v:line id="Line 4050" o:spid="_x0000_s5074" style="position:absolute;flip:x;visibility:visible;mso-wrap-style:square" from="2738,293" to="274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" strokeweight=".15pt"/>
                  <v:line id="Line 4051" o:spid="_x0000_s5075" style="position:absolute;flip:x;visibility:visible;mso-wrap-style:square" from="2736,294" to="273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" strokeweight=".15pt"/>
                  <v:line id="Line 4052" o:spid="_x0000_s5076" style="position:absolute;visibility:visible;mso-wrap-style:square" from="384,294" to="38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" strokeweight=".15pt"/>
                  <v:line id="Line 4053" o:spid="_x0000_s5077" style="position:absolute;flip:y;visibility:visible;mso-wrap-style:square" from="387,293" to="39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" strokeweight=".15pt"/>
                  <v:line id="Line 4054" o:spid="_x0000_s5078" style="position:absolute;flip:y;visibility:visible;mso-wrap-style:square" from="390,292" to="39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" strokeweight=".15pt"/>
                  <v:line id="Line 4055" o:spid="_x0000_s5079" style="position:absolute;flip:y;visibility:visible;mso-wrap-style:square" from="390,290" to="391,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" strokeweight=".15pt"/>
                  <v:line id="Line 4056" o:spid="_x0000_s5080" style="position:absolute;flip:y;visibility:visible;mso-wrap-style:square" from="391,289" to="39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" strokeweight=".15pt"/>
                  <v:line id="Line 4057" o:spid="_x0000_s5081" style="position:absolute;flip:y;visibility:visible;mso-wrap-style:square" from="392,288" to="39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" strokeweight=".15pt"/>
                  <v:line id="Line 4058" o:spid="_x0000_s5082" style="position:absolute;flip:y;visibility:visible;mso-wrap-style:square" from="393,287" to="395,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" strokeweight=".15pt"/>
                  <v:line id="Line 4059" o:spid="_x0000_s5083" style="position:absolute;visibility:visible;mso-wrap-style:square" from="395,287" to="39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" strokeweight=".15pt"/>
                  <v:line id="Line 4060" o:spid="_x0000_s5084" style="position:absolute;visibility:visible;mso-wrap-style:square" from="397,287" to="40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" strokeweight=".15pt"/>
                  <v:line id="Line 4061" o:spid="_x0000_s5085" style="position:absolute;visibility:visible;mso-wrap-style:square" from="400,288" to="40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" strokeweight=".15pt"/>
                  <v:line id="Line 4062" o:spid="_x0000_s5086" style="position:absolute;visibility:visible;mso-wrap-style:square" from="401,290" to="40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" strokeweight=".15pt"/>
                  <v:line id="Line 4063" o:spid="_x0000_s5087" style="position:absolute;visibility:visible;mso-wrap-style:square" from="402,291" to="40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" strokeweight=".15pt"/>
                  <v:line id="Line 4064" o:spid="_x0000_s5088" style="position:absolute;visibility:visible;mso-wrap-style:square" from="403,293" to="40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" strokeweight=".15pt"/>
                  <v:line id="Line 4065" o:spid="_x0000_s5089" style="position:absolute;visibility:visible;mso-wrap-style:square" from="403,293" to="40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" strokeweight=".15pt"/>
                  <v:line id="Line 4066" o:spid="_x0000_s5090" style="position:absolute;visibility:visible;mso-wrap-style:square" from="405,294" to="40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" strokeweight=".15pt"/>
                  <v:line id="Line 4067" o:spid="_x0000_s5091" style="position:absolute;flip:x;visibility:visible;mso-wrap-style:square" from="2687,294" to="269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" strokeweight=".15pt"/>
                  <v:line id="Line 4068" o:spid="_x0000_s5092" style="position:absolute;flip:x y;visibility:visible;mso-wrap-style:square" from="2686,293" to="268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" strokeweight=".15pt"/>
                  <v:line id="Line 4069" o:spid="_x0000_s5093" style="position:absolute;flip:x y;visibility:visible;mso-wrap-style:square" from="2684,292" to="268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" strokeweight=".15pt"/>
                  <v:line id="Line 4070" o:spid="_x0000_s5094" style="position:absolute;flip:x y;visibility:visible;mso-wrap-style:square" from="2683,290" to="2684,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" strokeweight=".15pt"/>
                  <v:line id="Line 4071" o:spid="_x0000_s5095" style="position:absolute;flip:y;visibility:visible;mso-wrap-style:square" from="2683,289" to="268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" strokeweight=".15pt"/>
                  <v:line id="Line 4072" o:spid="_x0000_s5096" style="position:absolute;flip:x y;visibility:visible;mso-wrap-style:square" from="2682,288" to="268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" strokeweight=".15pt"/>
                  <v:line id="Line 4073" o:spid="_x0000_s5097" style="position:absolute;flip:x y;visibility:visible;mso-wrap-style:square" from="2680,287" to="268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" strokeweight=".15pt"/>
                  <v:line id="Line 4074" o:spid="_x0000_s5098" style="position:absolute;flip:x;visibility:visible;mso-wrap-style:square" from="2677,287" to="268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" strokeweight=".15pt"/>
                  <v:line id="Line 4075" o:spid="_x0000_s5099" style="position:absolute;flip:x;visibility:visible;mso-wrap-style:square" from="2675,287" to="267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" strokeweight=".15pt"/>
                  <v:line id="Line 4076" o:spid="_x0000_s5100" style="position:absolute;flip:x;visibility:visible;mso-wrap-style:square" from="2674,288" to="267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" strokeweight=".15pt"/>
                  <v:line id="Line 4077" o:spid="_x0000_s5101" style="position:absolute;flip:x;visibility:visible;mso-wrap-style:square" from="2673,290" to="2674,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" strokeweight=".15pt"/>
                  <v:line id="Line 4078" o:spid="_x0000_s5102" style="position:absolute;flip:x;visibility:visible;mso-wrap-style:square" from="2672,291" to="267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" strokeweight=".15pt"/>
                  <v:line id="Line 4079" o:spid="_x0000_s5103" style="position:absolute;flip:x;visibility:visible;mso-wrap-style:square" from="2671,293" to="267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" strokeweight=".15pt"/>
                  <v:line id="Line 4080" o:spid="_x0000_s5104" style="position:absolute;flip:x;visibility:visible;mso-wrap-style:square" from="2669,293" to="267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" strokeweight=".15pt"/>
                  <v:line id="Line 4081" o:spid="_x0000_s5105" style="position:absolute;flip:x;visibility:visible;mso-wrap-style:square" from="2667,294" to="266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" strokeweight=".15pt"/>
                  <v:line id="Line 4082" o:spid="_x0000_s5106" style="position:absolute;visibility:visible;mso-wrap-style:square" from="453,294" to="45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" strokeweight=".15pt"/>
                  <v:line id="Line 4083" o:spid="_x0000_s5107" style="position:absolute;flip:y;visibility:visible;mso-wrap-style:square" from="456,293" to="45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" strokeweight=".15pt"/>
                  <v:line id="Line 4084" o:spid="_x0000_s5108" style="position:absolute;flip:y;visibility:visible;mso-wrap-style:square" from="458,293" to="45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" strokeweight=".15pt"/>
                  <v:line id="Line 4085" o:spid="_x0000_s5109" style="position:absolute;flip:y;visibility:visible;mso-wrap-style:square" from="458,292" to="45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" strokeweight=".15pt"/>
                  <v:line id="Line 4086" o:spid="_x0000_s5110" style="position:absolute;flip:y;visibility:visible;mso-wrap-style:square" from="459,290" to="46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" strokeweight=".15pt"/>
                  <v:line id="Line 4087" o:spid="_x0000_s5111" style="position:absolute;flip:y;visibility:visible;mso-wrap-style:square" from="460,289" to="460,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" strokeweight=".15pt"/>
                  <v:line id="Line 4088" o:spid="_x0000_s5112" style="position:absolute;flip:y;visibility:visible;mso-wrap-style:square" from="460,288" to="461,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" strokeweight=".15pt"/>
                  <v:line id="Line 4089" o:spid="_x0000_s5113" style="position:absolute;flip:y;visibility:visible;mso-wrap-style:square" from="461,287" to="46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" strokeweight=".15pt"/>
                  <v:line id="Line 4090" o:spid="_x0000_s5114" style="position:absolute;visibility:visible;mso-wrap-style:square" from="464,287" to="46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" strokeweight=".15pt"/>
                  <v:line id="Line 4091" o:spid="_x0000_s5115" style="position:absolute;visibility:visible;mso-wrap-style:square" from="466,287" to="46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" strokeweight=".15pt"/>
                  <v:line id="Line 4092" o:spid="_x0000_s5116" style="position:absolute;visibility:visible;mso-wrap-style:square" from="468,288" to="469,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" strokeweight=".15pt"/>
                  <v:line id="Line 4093" o:spid="_x0000_s5117" style="position:absolute;visibility:visible;mso-wrap-style:square" from="469,290" to="47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" strokeweight=".15pt"/>
                  <v:line id="Line 4094" o:spid="_x0000_s5118" style="position:absolute;visibility:visible;mso-wrap-style:square" from="470,291" to="47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" strokeweight=".15pt"/>
                  <v:line id="Line 4095" o:spid="_x0000_s5119" style="position:absolute;visibility:visible;mso-wrap-style:square" from="471,293" to="47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" strokeweight=".15pt"/>
                  <v:line id="Line 4096" o:spid="_x0000_s5120" style="position:absolute;visibility:visible;mso-wrap-style:square" from="472,293" to="47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" strokeweight=".15pt"/>
                  <v:line id="Line 4097" o:spid="_x0000_s5121" style="position:absolute;visibility:visible;mso-wrap-style:square" from="474,294" to="47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" strokeweight=".15pt"/>
                  <v:line id="Line 4098" o:spid="_x0000_s5122" style="position:absolute;flip:x;visibility:visible;mso-wrap-style:square" from="2619,294" to="26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" strokeweight=".15pt"/>
                  <v:line id="Line 4099" o:spid="_x0000_s5123" style="position:absolute;flip:x y;visibility:visible;mso-wrap-style:square" from="2617,293" to="261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" strokeweight=".15pt"/>
                  <v:line id="Line 4100" o:spid="_x0000_s5124" style="position:absolute;flip:x y;visibility:visible;mso-wrap-style:square" from="2617,293" to="261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" strokeweight=".15pt"/>
                  <v:line id="Line 4101" o:spid="_x0000_s5125" style="position:absolute;flip:x y;visibility:visible;mso-wrap-style:square" from="2616,292" to="261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" strokeweight=".15pt"/>
                  <v:line id="Line 4102" o:spid="_x0000_s5126" style="position:absolute;flip:x y;visibility:visible;mso-wrap-style:square" from="2615,290" to="261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" strokeweight=".15pt"/>
                  <v:line id="Line 4103" o:spid="_x0000_s5127" style="position:absolute;flip:x y;visibility:visible;mso-wrap-style:square" from="2614,289" to="261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" strokeweight=".15pt"/>
                  <v:line id="Line 4104" o:spid="_x0000_s5128" style="position:absolute;flip:y;visibility:visible;mso-wrap-style:square" from="2614,288" to="261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" strokeweight=".15pt"/>
                  <v:line id="Line 4105" o:spid="_x0000_s5129" style="position:absolute;flip:x y;visibility:visible;mso-wrap-style:square" from="2611,287" to="261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" strokeweight=".15pt"/>
                  <v:line id="Line 4106" o:spid="_x0000_s5130" style="position:absolute;flip:x;visibility:visible;mso-wrap-style:square" from="2609,287" to="2611,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" strokeweight=".15pt"/>
                  <v:line id="Line 4107" o:spid="_x0000_s5131" style="position:absolute;flip:x;visibility:visible;mso-wrap-style:square" from="2606,287" to="2609,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" strokeweight=".15pt"/>
                  <v:line id="Line 4108" o:spid="_x0000_s5132" style="position:absolute;visibility:visible;mso-wrap-style:square" from="2606,288" to="260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" strokeweight=".15pt"/>
                  <v:line id="Line 4109" o:spid="_x0000_s5133" style="position:absolute;flip:x;visibility:visible;mso-wrap-style:square" from="2605,290" to="2606,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" strokeweight=".15pt"/>
                  <v:line id="Line 4110" o:spid="_x0000_s5134" style="position:absolute;flip:x;visibility:visible;mso-wrap-style:square" from="2604,291" to="260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" strokeweight=".15pt"/>
                  <v:line id="Line 4111" o:spid="_x0000_s5135" style="position:absolute;flip:x;visibility:visible;mso-wrap-style:square" from="2603,293" to="260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" strokeweight=".15pt"/>
                  <v:line id="Line 4112" o:spid="_x0000_s5136" style="position:absolute;flip:x;visibility:visible;mso-wrap-style:square" from="2601,293" to="260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" strokeweight=".15pt"/>
                  <v:line id="Line 4113" o:spid="_x0000_s5137" style="position:absolute;flip:x;visibility:visible;mso-wrap-style:square" from="2598,294" to="26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" strokeweight=".15pt"/>
                  <v:line id="Line 4114" o:spid="_x0000_s5138" style="position:absolute;visibility:visible;mso-wrap-style:square" from="522,294" to="52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" strokeweight=".15pt"/>
                  <v:line id="Line 4115" o:spid="_x0000_s5139" style="position:absolute;flip:y;visibility:visible;mso-wrap-style:square" from="525,293" to="52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" strokeweight=".15pt"/>
                  <v:line id="Line 4116" o:spid="_x0000_s5140" style="position:absolute;flip:y;visibility:visible;mso-wrap-style:square" from="526,292" to="52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" strokeweight=".15pt"/>
                  <v:line id="Line 4117" o:spid="_x0000_s5141" style="position:absolute;flip:y;visibility:visible;mso-wrap-style:square" from="528,290" to="529,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" strokeweight=".15pt"/>
                  <v:line id="Line 4118" o:spid="_x0000_s5142" style="position:absolute;flip:y;visibility:visible;mso-wrap-style:square" from="529,289" to="529,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" strokeweight=".15pt"/>
                  <v:line id="Line 4119" o:spid="_x0000_s5143" style="position:absolute;flip:y;visibility:visible;mso-wrap-style:square" from="529,288" to="530,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" strokeweight=".15pt"/>
                  <v:line id="Line 4120" o:spid="_x0000_s5144" style="position:absolute;flip:y;visibility:visible;mso-wrap-style:square" from="530,287" to="53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" strokeweight=".15pt"/>
                  <v:line id="Line 4121" o:spid="_x0000_s5145" style="position:absolute;visibility:visible;mso-wrap-style:square" from="532,287" to="53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" strokeweight=".15pt"/>
                  <v:line id="Line 4122" o:spid="_x0000_s5146" style="position:absolute;visibility:visible;mso-wrap-style:square" from="535,287" to="53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" strokeweight=".15pt"/>
                  <v:line id="Line 4123" o:spid="_x0000_s5147" style="position:absolute;visibility:visible;mso-wrap-style:square" from="537,288" to="53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" strokeweight=".15pt"/>
                  <v:line id="Line 4124" o:spid="_x0000_s5148" style="position:absolute;visibility:visible;mso-wrap-style:square" from="538,290" to="539,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" strokeweight=".15pt"/>
                  <v:line id="Line 4125" o:spid="_x0000_s5149" style="position:absolute;visibility:visible;mso-wrap-style:square" from="539,291" to="54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" strokeweight=".15pt"/>
                  <v:line id="Line 4126" o:spid="_x0000_s5150" style="position:absolute;visibility:visible;mso-wrap-style:square" from="540,293" to="54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" strokeweight=".15pt"/>
                  <v:line id="Line 4127" o:spid="_x0000_s5151" style="position:absolute;visibility:visible;mso-wrap-style:square" from="541,293" to="54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" strokeweight=".15pt"/>
                  <v:line id="Line 4128" o:spid="_x0000_s5152" style="position:absolute;visibility:visible;mso-wrap-style:square" from="543,294" to="54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" strokeweight=".15pt"/>
                  <v:line id="Line 4129" o:spid="_x0000_s5153" style="position:absolute;flip:x;visibility:visible;mso-wrap-style:square" from="2550,294" to="255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" strokeweight=".15pt"/>
                  <v:line id="Line 4130" o:spid="_x0000_s5154" style="position:absolute;flip:x y;visibility:visible;mso-wrap-style:square" from="2549,293" to="255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" strokeweight=".15pt"/>
                  <v:line id="Line 4131" o:spid="_x0000_s5155" style="position:absolute;flip:x y;visibility:visible;mso-wrap-style:square" from="2548,293" to="254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" strokeweight=".15pt"/>
                  <v:line id="Line 4132" o:spid="_x0000_s5156" style="position:absolute;flip:x y;visibility:visible;mso-wrap-style:square" from="2547,292" to="254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" strokeweight=".15pt"/>
                  <v:line id="Line 4133" o:spid="_x0000_s5157" style="position:absolute;flip:x y;visibility:visible;mso-wrap-style:square" from="2546,290" to="2547,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" strokeweight=".15pt"/>
                  <v:line id="Line 4134" o:spid="_x0000_s5158" style="position:absolute;flip:y;visibility:visible;mso-wrap-style:square" from="2546,289" to="254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" strokeweight=".15pt"/>
                  <v:line id="Line 4135" o:spid="_x0000_s5159" style="position:absolute;flip:x y;visibility:visible;mso-wrap-style:square" from="2545,288" to="254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" strokeweight=".15pt"/>
                  <v:line id="Line 4136" o:spid="_x0000_s5160" style="position:absolute;flip:x y;visibility:visible;mso-wrap-style:square" from="2542,287" to="2545,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" strokeweight=".15pt"/>
                  <v:line id="Line 4137" o:spid="_x0000_s5161" style="position:absolute;flip:x;visibility:visible;mso-wrap-style:square" from="2540,287" to="254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" strokeweight=".15pt"/>
                  <v:line id="Line 4138" o:spid="_x0000_s5162" style="position:absolute;flip:x;visibility:visible;mso-wrap-style:square" from="2538,287" to="254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" strokeweight=".15pt"/>
                  <v:line id="Line 4139" o:spid="_x0000_s5163" style="position:absolute;flip:x;visibility:visible;mso-wrap-style:square" from="2537,288" to="253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" strokeweight=".15pt"/>
                  <v:line id="Line 4140" o:spid="_x0000_s5164" style="position:absolute;flip:x;visibility:visible;mso-wrap-style:square" from="2536,290" to="2537,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" strokeweight=".15pt"/>
                  <v:line id="Line 4141" o:spid="_x0000_s5165" style="position:absolute;flip:x;visibility:visible;mso-wrap-style:square" from="2535,291" to="253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" strokeweight=".15pt"/>
                  <v:line id="Line 4142" o:spid="_x0000_s5166" style="position:absolute;flip:x;visibility:visible;mso-wrap-style:square" from="2534,293" to="253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" strokeweight=".15pt"/>
                  <v:line id="Line 4143" o:spid="_x0000_s5167" style="position:absolute;flip:x;visibility:visible;mso-wrap-style:square" from="2532,293" to="253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" strokeweight=".15pt"/>
                  <v:line id="Line 4144" o:spid="_x0000_s5168" style="position:absolute;flip:x;visibility:visible;mso-wrap-style:square" from="2529,294" to="253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" strokeweight=".15pt"/>
                  <v:line id="Line 4145" o:spid="_x0000_s5169" style="position:absolute;visibility:visible;mso-wrap-style:square" from="590,294" to="59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" strokeweight=".15pt"/>
                  <v:line id="Line 4146" o:spid="_x0000_s5170" style="position:absolute;flip:y;visibility:visible;mso-wrap-style:square" from="593,293" to="59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" strokeweight=".15pt"/>
                  <v:line id="Line 4147" o:spid="_x0000_s5171" style="position:absolute;flip:y;visibility:visible;mso-wrap-style:square" from="595,293" to="59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" strokeweight=".15pt"/>
                  <v:line id="Line 4148" o:spid="_x0000_s5172" style="position:absolute;flip:y;visibility:visible;mso-wrap-style:square" from="596,292" to="59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" strokeweight=".15pt"/>
                  <v:line id="Line 4149" o:spid="_x0000_s5173" style="position:absolute;flip:y;visibility:visible;mso-wrap-style:square" from="597,290" to="598,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" strokeweight=".15pt"/>
                  <v:line id="Line 4150" o:spid="_x0000_s5174" style="position:absolute;flip:y;visibility:visible;mso-wrap-style:square" from="598,289" to="59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" strokeweight=".15pt"/>
                  <v:line id="Line 4151" o:spid="_x0000_s5175" style="position:absolute;flip:y;visibility:visible;mso-wrap-style:square" from="598,288" to="599,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" strokeweight=".15pt"/>
                  <v:line id="Line 4152" o:spid="_x0000_s5176" style="position:absolute;flip:y;visibility:visible;mso-wrap-style:square" from="599,287" to="60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" strokeweight=".15pt"/>
                  <v:line id="Line 4153" o:spid="_x0000_s5177" style="position:absolute;visibility:visible;mso-wrap-style:square" from="601,287" to="604,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" strokeweight=".15pt"/>
                  <v:line id="Line 4154" o:spid="_x0000_s5178" style="position:absolute;visibility:visible;mso-wrap-style:square" from="604,287" to="60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" strokeweight=".15pt"/>
                  <v:line id="Line 4155" o:spid="_x0000_s5179" style="position:absolute;visibility:visible;mso-wrap-style:square" from="606,288" to="607,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" strokeweight=".15pt"/>
                  <v:line id="Line 4156" o:spid="_x0000_s5180" style="position:absolute;visibility:visible;mso-wrap-style:square" from="607,290" to="608,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" strokeweight=".15pt"/>
                  <v:line id="Line 4157" o:spid="_x0000_s5181" style="position:absolute;visibility:visible;mso-wrap-style:square" from="608,291" to="60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" strokeweight=".15pt"/>
                  <v:line id="Line 4158" o:spid="_x0000_s5182" style="position:absolute;visibility:visible;mso-wrap-style:square" from="608,293" to="61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" strokeweight=".15pt"/>
                  <v:line id="Line 4159" o:spid="_x0000_s5183" style="position:absolute;visibility:visible;mso-wrap-style:square" from="610,293" to="6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" strokeweight=".15pt"/>
                  <v:line id="Line 4160" o:spid="_x0000_s5184" style="position:absolute;visibility:visible;mso-wrap-style:square" from="612,294" to="61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" strokeweight=".15pt"/>
                  <v:line id="Line 4161" o:spid="_x0000_s5185" style="position:absolute;flip:x;visibility:visible;mso-wrap-style:square" from="2482,294" to="248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" strokeweight=".15pt"/>
                  <v:line id="Line 4162" o:spid="_x0000_s5186" style="position:absolute;flip:x y;visibility:visible;mso-wrap-style:square" from="2481,293" to="248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A4L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6XjyDL9v0hOQixsAAAD//wMAUEsBAi0AFAAGAAgAAAAhANvh9svuAAAAhQEAABMAAAAAAAAA&#10;AAAAAAAAAAAAAFtDb250ZW50X1R5cGVzXS54bWxQSwECLQAUAAYACAAAACEAWvQsW78AAAAVAQAA&#10;CwAAAAAAAAAAAAAAAAAfAQAAX3JlbHMvLnJlbHNQSwECLQAUAAYACAAAACEA+YwOC8YAAADdAAAA&#10;DwAAAAAAAAAAAAAAAAAHAgAAZHJzL2Rvd25yZXYueG1sUEsFBgAAAAADAAMAtwAAAPoCAAAAAA==&#10;" strokeweight=".15pt"/>
                  <v:line id="Line 4163" o:spid="_x0000_s5187" style="position:absolute;flip:x y;visibility:visible;mso-wrap-style:square" from="2479,293" to="248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" strokeweight=".15pt"/>
                  <v:line id="Line 4164" o:spid="_x0000_s5188" style="position:absolute;flip:x y;visibility:visible;mso-wrap-style:square" from="2478,292" to="247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" strokeweight=".15pt"/>
                  <v:line id="Line 4165" o:spid="_x0000_s5189" style="position:absolute;flip:x y;visibility:visible;mso-wrap-style:square" from="2477,290" to="2478,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" strokeweight=".15pt"/>
                  <v:line id="Line 4166" o:spid="_x0000_s5190" style="position:absolute;flip:y;visibility:visible;mso-wrap-style:square" from="2477,289" to="2477,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" strokeweight=".15pt"/>
                  <v:line id="Line 4167" o:spid="_x0000_s5191" style="position:absolute;flip:x y;visibility:visible;mso-wrap-style:square" from="2476,288" to="2477,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" strokeweight=".15pt"/>
                  <v:line id="Line 4168" o:spid="_x0000_s5192" style="position:absolute;flip:x y;visibility:visible;mso-wrap-style:square" from="2474,287" to="247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" strokeweight=".15pt"/>
                  <v:line id="Line 4169" o:spid="_x0000_s5193" style="position:absolute;flip:x;visibility:visible;mso-wrap-style:square" from="2471,287" to="2474,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" strokeweight=".15pt"/>
                  <v:line id="Line 4170" o:spid="_x0000_s5194" style="position:absolute;flip:x;visibility:visible;mso-wrap-style:square" from="2469,287" to="247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" strokeweight=".15pt"/>
                  <v:line id="Line 4171" o:spid="_x0000_s5195" style="position:absolute;flip:x;visibility:visible;mso-wrap-style:square" from="2468,288" to="2469,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" strokeweight=".15pt"/>
                  <v:line id="Line 4172" o:spid="_x0000_s5196" style="position:absolute;flip:x;visibility:visible;mso-wrap-style:square" from="2467,290" to="2468,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" strokeweight=".15pt"/>
                  <v:line id="Line 4173" o:spid="_x0000_s5197" style="position:absolute;flip:x;visibility:visible;mso-wrap-style:square" from="2467,291" to="246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" strokeweight=".15pt"/>
                  <v:line id="Line 4174" o:spid="_x0000_s5198" style="position:absolute;flip:x;visibility:visible;mso-wrap-style:square" from="2465,293" to="246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" strokeweight=".15pt"/>
                  <v:line id="Line 4175" o:spid="_x0000_s5199" style="position:absolute;flip:x;visibility:visible;mso-wrap-style:square" from="2463,293" to="246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" strokeweight=".15pt"/>
                  <v:line id="Line 4176" o:spid="_x0000_s5200" style="position:absolute;flip:x;visibility:visible;mso-wrap-style:square" from="2460,294" to="246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" strokeweight=".15pt"/>
                  <v:line id="Line 4177" o:spid="_x0000_s5201" style="position:absolute;visibility:visible;mso-wrap-style:square" from="659,294" to="66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" strokeweight=".15pt"/>
                  <v:line id="Line 4178" o:spid="_x0000_s5202" style="position:absolute;flip:y;visibility:visible;mso-wrap-style:square" from="663,293" to="66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" strokeweight=".15pt"/>
                  <v:line id="Line 4179" o:spid="_x0000_s5203" style="position:absolute;flip:y;visibility:visible;mso-wrap-style:square" from="664,292" to="66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" strokeweight=".15pt"/>
                  <v:line id="Line 4180" o:spid="_x0000_s5204" style="position:absolute;flip:y;visibility:visible;mso-wrap-style:square" from="666,290" to="667,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" strokeweight=".15pt"/>
                  <v:line id="Line 4181" o:spid="_x0000_s5205" style="position:absolute;flip:y;visibility:visible;mso-wrap-style:square" from="667,289" to="667,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" strokeweight=".15pt"/>
                  <v:line id="Line 4182" o:spid="_x0000_s5206" style="position:absolute;flip:y;visibility:visible;mso-wrap-style:square" from="667,288" to="668,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" strokeweight=".15pt"/>
                  <v:line id="Line 4183" o:spid="_x0000_s5207" style="position:absolute;flip:y;visibility:visible;mso-wrap-style:square" from="668,287" to="67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" strokeweight=".15pt"/>
                  <v:line id="Line 4184" o:spid="_x0000_s5208" style="position:absolute;visibility:visible;mso-wrap-style:square" from="670,287" to="673,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" strokeweight=".15pt"/>
                  <v:line id="Line 4185" o:spid="_x0000_s5209" style="position:absolute;visibility:visible;mso-wrap-style:square" from="673,287" to="675,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" strokeweight=".15pt"/>
                  <v:line id="Line 4186" o:spid="_x0000_s5210" style="position:absolute;visibility:visible;mso-wrap-style:square" from="675,288" to="67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" strokeweight=".15pt"/>
                  <v:line id="Line 4187" o:spid="_x0000_s5211" style="position:absolute;visibility:visible;mso-wrap-style:square" from="676,290" to="677,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" strokeweight=".15pt"/>
                  <v:line id="Line 4188" o:spid="_x0000_s5212" style="position:absolute;visibility:visible;mso-wrap-style:square" from="677,291" to="67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" strokeweight=".15pt"/>
                  <v:line id="Line 4189" o:spid="_x0000_s5213" style="position:absolute;visibility:visible;mso-wrap-style:square" from="677,293" to="67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" strokeweight=".15pt"/>
                  <v:line id="Line 4190" o:spid="_x0000_s5214" style="position:absolute;visibility:visible;mso-wrap-style:square" from="679,293" to="68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" strokeweight=".15pt"/>
                  <v:line id="Line 4191" o:spid="_x0000_s5215" style="position:absolute;visibility:visible;mso-wrap-style:square" from="681,294" to="68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" strokeweight=".15pt"/>
                  <v:line id="Line 4192" o:spid="_x0000_s5216" style="position:absolute;flip:x;visibility:visible;mso-wrap-style:square" from="2412,294" to="241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" strokeweight=".15pt"/>
                  <v:line id="Line 4193" o:spid="_x0000_s5217" style="position:absolute;flip:x y;visibility:visible;mso-wrap-style:square" from="2411,293" to="241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" strokeweight=".15pt"/>
                  <v:line id="Line 4194" o:spid="_x0000_s5218" style="position:absolute;flip:x y;visibility:visible;mso-wrap-style:square" from="2409,292" to="241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" strokeweight=".15pt"/>
                  <v:line id="Line 4195" o:spid="_x0000_s5219" style="position:absolute;flip:x y;visibility:visible;mso-wrap-style:square" from="2408,290" to="2409,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" strokeweight=".15pt"/>
                  <v:line id="Line 4196" o:spid="_x0000_s5220" style="position:absolute;flip:y;visibility:visible;mso-wrap-style:square" from="2408,289" to="240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" strokeweight=".15pt"/>
                  <v:line id="Line 4197" o:spid="_x0000_s5221" style="position:absolute;flip:x y;visibility:visible;mso-wrap-style:square" from="2407,288" to="2408,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" strokeweight=".15pt"/>
                  <v:line id="Line 4198" o:spid="_x0000_s5222" style="position:absolute;flip:x y;visibility:visible;mso-wrap-style:square" from="2405,287" to="240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" strokeweight=".15pt"/>
                  <v:line id="Line 4199" o:spid="_x0000_s5223" style="position:absolute;flip:x;visibility:visible;mso-wrap-style:square" from="2402,287" to="2405,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" strokeweight=".15pt"/>
                  <v:line id="Line 4200" o:spid="_x0000_s5224" style="position:absolute;flip:x;visibility:visible;mso-wrap-style:square" from="2400,287" to="240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" strokeweight=".15pt"/>
                  <v:line id="Line 4201" o:spid="_x0000_s5225" style="position:absolute;flip:x;visibility:visible;mso-wrap-style:square" from="2399,288" to="2400,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" strokeweight=".15pt"/>
                  <v:line id="Line 4202" o:spid="_x0000_s5226" style="position:absolute;flip:x;visibility:visible;mso-wrap-style:square" from="2399,290" to="2399,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" strokeweight=".15pt"/>
                  <v:line id="Line 4203" o:spid="_x0000_s5227" style="position:absolute;flip:x;visibility:visible;mso-wrap-style:square" from="2398,291" to="239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" strokeweight=".15pt"/>
                  <v:line id="Line 4204" o:spid="_x0000_s5228" style="position:absolute;flip:x;visibility:visible;mso-wrap-style:square" from="2396,293" to="239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" strokeweight=".15pt"/>
                  <v:line id="Line 4205" o:spid="_x0000_s5229" style="position:absolute;flip:x;visibility:visible;mso-wrap-style:square" from="2394,293" to="239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" strokeweight=".15pt"/>
                  <v:line id="Line 4206" o:spid="_x0000_s5230" style="position:absolute;flip:x;visibility:visible;mso-wrap-style:square" from="2392,294" to="239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" strokeweight=".15pt"/>
                  <v:line id="Line 4207" o:spid="_x0000_s5231" style="position:absolute;visibility:visible;mso-wrap-style:square" from="728,294" to="73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" strokeweight=".15pt"/>
                  <v:line id="Line 4208" o:spid="_x0000_s5232" style="position:absolute;flip:y;visibility:visible;mso-wrap-style:square" from="731,293" to="73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" strokeweight=".15pt"/>
                  <v:line id="Line 4209" o:spid="_x0000_s5233" style="position:absolute;flip:y;visibility:visible;mso-wrap-style:square" from="733,292" to="73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" strokeweight=".15pt"/>
                  <v:line id="Line 4210" o:spid="_x0000_s5234" style="position:absolute;flip:y;visibility:visible;mso-wrap-style:square" from="734,290" to="735,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" strokeweight=".15pt"/>
                  <v:line id="Line 4211" o:spid="_x0000_s5235" style="position:absolute;flip:y;visibility:visible;mso-wrap-style:square" from="735,289" to="736,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" strokeweight=".15pt"/>
                  <v:line id="Line 4212" o:spid="_x0000_s5236" style="position:absolute;flip:y;visibility:visible;mso-wrap-style:square" from="736,288" to="737,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" strokeweight=".15pt"/>
                  <v:line id="Line 4213" o:spid="_x0000_s5237" style="position:absolute;flip:y;visibility:visible;mso-wrap-style:square" from="737,287" to="739,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" strokeweight=".15pt"/>
                  <v:line id="Line 4214" o:spid="_x0000_s5238" style="position:absolute;visibility:visible;mso-wrap-style:square" from="739,287" to="741,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" strokeweight=".15pt"/>
                  <v:line id="Line 4215" o:spid="_x0000_s5239" style="position:absolute;visibility:visible;mso-wrap-style:square" from="741,287" to="74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" strokeweight=".15pt"/>
                  <v:line id="Line 4216" o:spid="_x0000_s5240" style="position:absolute;visibility:visible;mso-wrap-style:square" from="744,288" to="74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" strokeweight=".15pt"/>
                  <v:line id="Line 4217" o:spid="_x0000_s5241" style="position:absolute;visibility:visible;mso-wrap-style:square" from="745,290" to="745,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" strokeweight=".15pt"/>
                  <v:line id="Line 4218" o:spid="_x0000_s5242" style="position:absolute;visibility:visible;mso-wrap-style:square" from="745,291" to="74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" strokeweight=".15pt"/>
                  <v:line id="Line 4219" o:spid="_x0000_s5243" style="position:absolute;visibility:visible;mso-wrap-style:square" from="746,293" to="74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" strokeweight=".15pt"/>
                  <v:line id="Line 4220" o:spid="_x0000_s5244" style="position:absolute;visibility:visible;mso-wrap-style:square" from="747,293" to="74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" strokeweight=".15pt"/>
                  <v:line id="Line 4221" o:spid="_x0000_s5245" style="position:absolute;visibility:visible;mso-wrap-style:square" from="749,294" to="75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" strokeweight=".15pt"/>
                  <v:line id="Line 4222" o:spid="_x0000_s5246" style="position:absolute;flip:x;visibility:visible;mso-wrap-style:square" from="2344,294" to="234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" strokeweight=".15pt"/>
                  <v:line id="Line 4223" o:spid="_x0000_s5247" style="position:absolute;flip:x y;visibility:visible;mso-wrap-style:square" from="2342,293" to="234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" strokeweight=".15pt"/>
                  <v:line id="Line 4224" o:spid="_x0000_s5248" style="position:absolute;flip:x y;visibility:visible;mso-wrap-style:square" from="2340,292" to="234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" strokeweight=".15pt"/>
                </v:group>
                <v:group id="Group 4426" o:spid="_x0000_s5249" style="position:absolute;left:5060;top:1200;width:9799;height:768" coordorigin="797,189" coordsize="1543,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">
                  <v:line id="Line 4226" o:spid="_x0000_s5250" style="position:absolute;flip:x y;visibility:visible;mso-wrap-style:square" from="2339,290" to="2340,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" strokeweight=".15pt"/>
                  <v:line id="Line 4227" o:spid="_x0000_s5251" style="position:absolute;flip:y;visibility:visible;mso-wrap-style:square" from="2339,289" to="2339,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" strokeweight=".15pt"/>
                  <v:line id="Line 4228" o:spid="_x0000_s5252" style="position:absolute;flip:x y;visibility:visible;mso-wrap-style:square" from="2338,288" to="2339,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" strokeweight=".15pt"/>
                  <v:line id="Line 4229" o:spid="_x0000_s5253" style="position:absolute;flip:x y;visibility:visible;mso-wrap-style:square" from="2336,287" to="233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" strokeweight=".15pt"/>
                  <v:line id="Line 4230" o:spid="_x0000_s5254" style="position:absolute;flip:x;visibility:visible;mso-wrap-style:square" from="2333,287" to="233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" strokeweight=".15pt"/>
                  <v:line id="Line 4231" o:spid="_x0000_s5255" style="position:absolute;flip:x;visibility:visible;mso-wrap-style:square" from="2331,287" to="2333,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" strokeweight=".15pt"/>
                  <v:line id="Line 4232" o:spid="_x0000_s5256" style="position:absolute;flip:x;visibility:visible;mso-wrap-style:square" from="2330,288" to="233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" strokeweight=".15pt"/>
                  <v:line id="Line 4233" o:spid="_x0000_s5257" style="position:absolute;flip:x;visibility:visible;mso-wrap-style:square" from="2330,290" to="233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" strokeweight=".15pt"/>
                  <v:line id="Line 4234" o:spid="_x0000_s5258" style="position:absolute;flip:x;visibility:visible;mso-wrap-style:square" from="2329,291" to="233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" strokeweight=".15pt"/>
                  <v:line id="Line 4235" o:spid="_x0000_s5259" style="position:absolute;flip:x;visibility:visible;mso-wrap-style:square" from="2327,293" to="232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" strokeweight=".15pt"/>
                  <v:line id="Line 4236" o:spid="_x0000_s5260" style="position:absolute;flip:x;visibility:visible;mso-wrap-style:square" from="2325,293" to="232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" strokeweight=".15pt"/>
                  <v:line id="Line 4237" o:spid="_x0000_s5261" style="position:absolute;flip:x;visibility:visible;mso-wrap-style:square" from="2323,294" to="232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" strokeweight=".15pt"/>
                  <v:line id="Line 4238" o:spid="_x0000_s5262" style="position:absolute;visibility:visible;mso-wrap-style:square" from="797,294" to="80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" strokeweight=".15pt"/>
                  <v:line id="Line 4239" o:spid="_x0000_s5263" style="position:absolute;flip:y;visibility:visible;mso-wrap-style:square" from="800,293" to="8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" strokeweight=".15pt"/>
                  <v:line id="Line 4240" o:spid="_x0000_s5264" style="position:absolute;flip:y;visibility:visible;mso-wrap-style:square" from="801,293" to="80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" strokeweight=".15pt"/>
                  <v:line id="Line 4241" o:spid="_x0000_s5265" style="position:absolute;flip:y;visibility:visible;mso-wrap-style:square" from="802,292" to="80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" strokeweight=".15pt"/>
                  <v:line id="Line 4242" o:spid="_x0000_s5266" style="position:absolute;flip:y;visibility:visible;mso-wrap-style:square" from="803,290" to="804,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" strokeweight=".15pt"/>
                  <v:line id="Line 4243" o:spid="_x0000_s5267" style="position:absolute;flip:y;visibility:visible;mso-wrap-style:square" from="804,289" to="80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" strokeweight=".15pt"/>
                  <v:line id="Line 4244" o:spid="_x0000_s5268" style="position:absolute;flip:y;visibility:visible;mso-wrap-style:square" from="804,288" to="805,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" strokeweight=".15pt"/>
                  <v:line id="Line 4245" o:spid="_x0000_s5269" style="position:absolute;flip:y;visibility:visible;mso-wrap-style:square" from="805,287" to="80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" strokeweight=".15pt"/>
                  <v:line id="Line 4246" o:spid="_x0000_s5270" style="position:absolute;visibility:visible;mso-wrap-style:square" from="808,287" to="8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" strokeweight=".15pt"/>
                  <v:line id="Line 4247" o:spid="_x0000_s5271" style="position:absolute;visibility:visible;mso-wrap-style:square" from="810,287" to="81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" strokeweight=".15pt"/>
                  <v:line id="Line 4248" o:spid="_x0000_s5272" style="position:absolute;visibility:visible;mso-wrap-style:square" from="812,288" to="81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" strokeweight=".15pt"/>
                  <v:line id="Line 4249" o:spid="_x0000_s5273" style="position:absolute;visibility:visible;mso-wrap-style:square" from="813,290" to="813,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" strokeweight=".15pt"/>
                  <v:line id="Line 4250" o:spid="_x0000_s5274" style="position:absolute;visibility:visible;mso-wrap-style:square" from="813,291" to="81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" strokeweight=".15pt"/>
                  <v:line id="Line 4251" o:spid="_x0000_s5275" style="position:absolute;visibility:visible;mso-wrap-style:square" from="815,293" to="81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" strokeweight=".15pt"/>
                  <v:line id="Line 4252" o:spid="_x0000_s5276" style="position:absolute;visibility:visible;mso-wrap-style:square" from="816,293" to="8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" strokeweight=".15pt"/>
                  <v:line id="Line 4253" o:spid="_x0000_s5277" style="position:absolute;visibility:visible;mso-wrap-style:square" from="818,294" to="82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" strokeweight=".15pt"/>
                  <v:line id="Line 4254" o:spid="_x0000_s5278" style="position:absolute;flip:x;visibility:visible;mso-wrap-style:square" from="2276,294" to="227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" strokeweight=".15pt"/>
                  <v:line id="Line 4255" o:spid="_x0000_s5279" style="position:absolute;flip:x y;visibility:visible;mso-wrap-style:square" from="2274,293" to="227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" strokeweight=".15pt"/>
                  <v:line id="Line 4256" o:spid="_x0000_s5280" style="position:absolute;flip:x y;visibility:visible;mso-wrap-style:square" from="2273,293" to="227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" strokeweight=".15pt"/>
                  <v:line id="Line 4257" o:spid="_x0000_s5281" style="position:absolute;flip:x y;visibility:visible;mso-wrap-style:square" from="2271,292" to="227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" strokeweight=".15pt"/>
                  <v:line id="Line 4258" o:spid="_x0000_s5282" style="position:absolute;flip:y;visibility:visible;mso-wrap-style:square" from="2271,290" to="2271,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" strokeweight=".15pt"/>
                  <v:line id="Line 4259" o:spid="_x0000_s5283" style="position:absolute;flip:x y;visibility:visible;mso-wrap-style:square" from="2270,289" to="227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" strokeweight=".15pt"/>
                  <v:line id="Line 4260" o:spid="_x0000_s5284" style="position:absolute;flip:y;visibility:visible;mso-wrap-style:square" from="2270,288" to="2270,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" strokeweight=".15pt"/>
                  <v:line id="Line 4261" o:spid="_x0000_s5285" style="position:absolute;flip:x y;visibility:visible;mso-wrap-style:square" from="2267,287" to="227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" strokeweight=".15pt"/>
                  <v:line id="Line 4262" o:spid="_x0000_s5286" style="position:absolute;flip:x;visibility:visible;mso-wrap-style:square" from="2265,287" to="226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" strokeweight=".15pt"/>
                  <v:line id="Line 4263" o:spid="_x0000_s5287" style="position:absolute;flip:x;visibility:visible;mso-wrap-style:square" from="2262,287" to="2265,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" strokeweight=".15pt"/>
                  <v:line id="Line 4264" o:spid="_x0000_s5288" style="position:absolute;flip:x;visibility:visible;mso-wrap-style:square" from="2262,288" to="226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" strokeweight=".15pt"/>
                  <v:line id="Line 4265" o:spid="_x0000_s5289" style="position:absolute;flip:x;visibility:visible;mso-wrap-style:square" from="2261,290" to="226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" strokeweight=".15pt"/>
                  <v:line id="Line 4266" o:spid="_x0000_s5290" style="position:absolute;flip:x;visibility:visible;mso-wrap-style:square" from="2260,291" to="226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" strokeweight=".15pt"/>
                  <v:line id="Line 4267" o:spid="_x0000_s5291" style="position:absolute;flip:x;visibility:visible;mso-wrap-style:square" from="2259,293" to="226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" strokeweight=".15pt"/>
                  <v:line id="Line 4268" o:spid="_x0000_s5292" style="position:absolute;flip:x;visibility:visible;mso-wrap-style:square" from="2257,293" to="225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" strokeweight=".15pt"/>
                  <v:line id="Line 4269" o:spid="_x0000_s5293" style="position:absolute;flip:x;visibility:visible;mso-wrap-style:square" from="2254,294" to="225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" strokeweight=".15pt"/>
                  <v:line id="Line 4270" o:spid="_x0000_s5294" style="position:absolute;visibility:visible;mso-wrap-style:square" from="866,294" to="86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" strokeweight=".15pt"/>
                  <v:line id="Line 4271" o:spid="_x0000_s5295" style="position:absolute;flip:y;visibility:visible;mso-wrap-style:square" from="868,293" to="87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" strokeweight=".15pt"/>
                  <v:line id="Line 4272" o:spid="_x0000_s5296" style="position:absolute;flip:y;visibility:visible;mso-wrap-style:square" from="870,292" to="87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" strokeweight=".15pt"/>
                  <v:line id="Line 4273" o:spid="_x0000_s5297" style="position:absolute;flip:y;visibility:visible;mso-wrap-style:square" from="872,290" to="873,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" strokeweight=".15pt"/>
                  <v:line id="Line 4274" o:spid="_x0000_s5298" style="position:absolute;flip:y;visibility:visible;mso-wrap-style:square" from="873,289" to="87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" strokeweight=".15pt"/>
                  <v:line id="Line 4275" o:spid="_x0000_s5299" style="position:absolute;flip:y;visibility:visible;mso-wrap-style:square" from="873,288" to="87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" strokeweight=".15pt"/>
                  <v:line id="Line 4276" o:spid="_x0000_s5300" style="position:absolute;flip:y;visibility:visible;mso-wrap-style:square" from="874,287" to="87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" strokeweight=".15pt"/>
                  <v:line id="Line 4277" o:spid="_x0000_s5301" style="position:absolute;visibility:visible;mso-wrap-style:square" from="877,287" to="87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" strokeweight=".15pt"/>
                  <v:line id="Line 4278" o:spid="_x0000_s5302" style="position:absolute;visibility:visible;mso-wrap-style:square" from="879,287" to="88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" strokeweight=".15pt"/>
                  <v:line id="Line 4279" o:spid="_x0000_s5303" style="position:absolute;visibility:visible;mso-wrap-style:square" from="881,288" to="88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" strokeweight=".15pt"/>
                  <v:line id="Line 4280" o:spid="_x0000_s5304" style="position:absolute;visibility:visible;mso-wrap-style:square" from="882,290" to="88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" strokeweight=".15pt"/>
                  <v:line id="Line 4281" o:spid="_x0000_s5305" style="position:absolute;visibility:visible;mso-wrap-style:square" from="882,291" to="88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" strokeweight=".15pt"/>
                  <v:line id="Line 4282" o:spid="_x0000_s5306" style="position:absolute;visibility:visible;mso-wrap-style:square" from="883,293" to="88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" strokeweight=".15pt"/>
                  <v:line id="Line 4283" o:spid="_x0000_s5307" style="position:absolute;visibility:visible;mso-wrap-style:square" from="885,293" to="88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" strokeweight=".15pt"/>
                  <v:line id="Line 4284" o:spid="_x0000_s5308" style="position:absolute;visibility:visible;mso-wrap-style:square" from="887,294" to="89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" strokeweight=".15pt"/>
                  <v:line id="Line 4285" o:spid="_x0000_s5309" style="position:absolute;flip:x;visibility:visible;mso-wrap-style:square" from="2207,294" to="220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" strokeweight=".15pt"/>
                  <v:line id="Line 4286" o:spid="_x0000_s5310" style="position:absolute;flip:x y;visibility:visible;mso-wrap-style:square" from="2204,293" to="220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" strokeweight=".15pt"/>
                  <v:line id="Line 4287" o:spid="_x0000_s5311" style="position:absolute;flip:x y;visibility:visible;mso-wrap-style:square" from="2203,292" to="220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" strokeweight=".15pt"/>
                  <v:line id="Line 4288" o:spid="_x0000_s5312" style="position:absolute;flip:x y;visibility:visible;mso-wrap-style:square" from="2202,290" to="2203,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" strokeweight=".15pt"/>
                  <v:line id="Line 4289" o:spid="_x0000_s5313" style="position:absolute;flip:x y;visibility:visible;mso-wrap-style:square" from="2201,289" to="220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" strokeweight=".15pt"/>
                  <v:line id="Line 4290" o:spid="_x0000_s5314" style="position:absolute;flip:y;visibility:visible;mso-wrap-style:square" from="2201,288" to="2201,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" strokeweight=".15pt"/>
                  <v:line id="Line 4291" o:spid="_x0000_s5315" style="position:absolute;flip:x y;visibility:visible;mso-wrap-style:square" from="2198,287" to="2201,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" strokeweight=".15pt"/>
                  <v:line id="Line 4292" o:spid="_x0000_s5316" style="position:absolute;flip:x;visibility:visible;mso-wrap-style:square" from="2196,287" to="219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" strokeweight=".15pt"/>
                  <v:line id="Line 4293" o:spid="_x0000_s5317" style="position:absolute;flip:x;visibility:visible;mso-wrap-style:square" from="2194,287" to="219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" strokeweight=".15pt"/>
                  <v:line id="Line 4294" o:spid="_x0000_s5318" style="position:absolute;visibility:visible;mso-wrap-style:square" from="2194,288" to="219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" strokeweight=".15pt"/>
                  <v:line id="Line 4295" o:spid="_x0000_s5319" style="position:absolute;flip:x;visibility:visible;mso-wrap-style:square" from="2193,290" to="2194,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" strokeweight=".15pt"/>
                  <v:line id="Line 4296" o:spid="_x0000_s5320" style="position:absolute;flip:x;visibility:visible;mso-wrap-style:square" from="2191,291" to="219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" strokeweight=".15pt"/>
                  <v:line id="Line 4297" o:spid="_x0000_s5321" style="position:absolute;flip:x;visibility:visible;mso-wrap-style:square" from="2190,293" to="219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" strokeweight=".15pt"/>
                  <v:line id="Line 4298" o:spid="_x0000_s5322" style="position:absolute;flip:x;visibility:visible;mso-wrap-style:square" from="2188,293" to="219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" strokeweight=".15pt"/>
                  <v:line id="Line 4299" o:spid="_x0000_s5323" style="position:absolute;flip:x;visibility:visible;mso-wrap-style:square" from="2185,294" to="218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" strokeweight=".15pt"/>
                  <v:line id="Line 4300" o:spid="_x0000_s5324" style="position:absolute;visibility:visible;mso-wrap-style:square" from="934,294" to="93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" strokeweight=".15pt"/>
                  <v:line id="Line 4301" o:spid="_x0000_s5325" style="position:absolute;flip:y;visibility:visible;mso-wrap-style:square" from="937,293" to="93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" strokeweight=".15pt"/>
                  <v:line id="Line 4302" o:spid="_x0000_s5326" style="position:absolute;flip:y;visibility:visible;mso-wrap-style:square" from="939,292" to="94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" strokeweight=".15pt"/>
                  <v:line id="Line 4303" o:spid="_x0000_s5327" style="position:absolute;flip:y;visibility:visible;mso-wrap-style:square" from="941,290" to="942,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" strokeweight=".15pt"/>
                  <v:line id="Line 4304" o:spid="_x0000_s5328" style="position:absolute;flip:y;visibility:visible;mso-wrap-style:square" from="942,289" to="942,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" strokeweight=".15pt"/>
                  <v:line id="Line 4305" o:spid="_x0000_s5329" style="position:absolute;flip:y;visibility:visible;mso-wrap-style:square" from="942,288" to="94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" strokeweight=".15pt"/>
                  <v:line id="Line 4306" o:spid="_x0000_s5330" style="position:absolute;flip:y;visibility:visible;mso-wrap-style:square" from="943,287" to="946,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" strokeweight=".15pt"/>
                  <v:line id="Line 4307" o:spid="_x0000_s5331" style="position:absolute;visibility:visible;mso-wrap-style:square" from="946,287" to="948,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" strokeweight=".15pt"/>
                  <v:line id="Line 4308" o:spid="_x0000_s5332" style="position:absolute;visibility:visible;mso-wrap-style:square" from="948,287" to="95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" strokeweight=".15pt"/>
                  <v:line id="Line 4309" o:spid="_x0000_s5333" style="position:absolute;visibility:visible;mso-wrap-style:square" from="950,288" to="950,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" strokeweight=".15pt"/>
                  <v:line id="Line 4310" o:spid="_x0000_s5334" style="position:absolute;visibility:visible;mso-wrap-style:square" from="950,290" to="951,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" strokeweight=".15pt"/>
                  <v:line id="Line 4311" o:spid="_x0000_s5335" style="position:absolute;visibility:visible;mso-wrap-style:square" from="951,291" to="952,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" strokeweight=".15pt"/>
                  <v:line id="Line 4312" o:spid="_x0000_s5336" style="position:absolute;visibility:visible;mso-wrap-style:square" from="952,293" to="95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" strokeweight=".15pt"/>
                  <v:line id="Line 4313" o:spid="_x0000_s5337" style="position:absolute;visibility:visible;mso-wrap-style:square" from="954,293" to="95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" strokeweight=".15pt"/>
                  <v:line id="Line 4314" o:spid="_x0000_s5338" style="position:absolute;visibility:visible;mso-wrap-style:square" from="956,294" to="95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" strokeweight=".15pt"/>
                  <v:line id="Line 4315" o:spid="_x0000_s5339" style="position:absolute;flip:x;visibility:visible;mso-wrap-style:square" from="2138,294" to="214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" strokeweight=".15pt"/>
                  <v:line id="Line 4316" o:spid="_x0000_s5340" style="position:absolute;flip:x y;visibility:visible;mso-wrap-style:square" from="2136,293" to="213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" strokeweight=".15pt"/>
                  <v:line id="Line 4317" o:spid="_x0000_s5341" style="position:absolute;flip:x y;visibility:visible;mso-wrap-style:square" from="2134,292" to="213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" strokeweight=".15pt"/>
                  <v:line id="Line 4318" o:spid="_x0000_s5342" style="position:absolute;flip:x y;visibility:visible;mso-wrap-style:square" from="2133,290" to="2134,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" strokeweight=".15pt"/>
                  <v:line id="Line 4319" o:spid="_x0000_s5343" style="position:absolute;flip:y;visibility:visible;mso-wrap-style:square" from="2133,289" to="2133,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" strokeweight=".15pt"/>
                  <v:line id="Line 4320" o:spid="_x0000_s5344" style="position:absolute;flip:x y;visibility:visible;mso-wrap-style:square" from="2132,288" to="2133,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" strokeweight=".15pt"/>
                  <v:line id="Line 4321" o:spid="_x0000_s5345" style="position:absolute;flip:x y;visibility:visible;mso-wrap-style:square" from="2129,287" to="213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" strokeweight=".15pt"/>
                  <v:line id="Line 4322" o:spid="_x0000_s5346" style="position:absolute;flip:x;visibility:visible;mso-wrap-style:square" from="2127,287" to="2129,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" strokeweight=".15pt"/>
                  <v:line id="Line 4323" o:spid="_x0000_s5347" style="position:absolute;flip:x;visibility:visible;mso-wrap-style:square" from="2125,287" to="212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" strokeweight=".15pt"/>
                  <v:line id="Line 4324" o:spid="_x0000_s5348" style="position:absolute;flip:x;visibility:visible;mso-wrap-style:square" from="2125,288" to="212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" strokeweight=".15pt"/>
                  <v:line id="Line 4325" o:spid="_x0000_s5349" style="position:absolute;flip:x;visibility:visible;mso-wrap-style:square" from="2124,290" to="2125,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" strokeweight=".15pt"/>
                  <v:line id="Line 4326" o:spid="_x0000_s5350" style="position:absolute;flip:x;visibility:visible;mso-wrap-style:square" from="2123,291" to="212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" strokeweight=".15pt"/>
                  <v:line id="Line 4327" o:spid="_x0000_s5351" style="position:absolute;flip:x;visibility:visible;mso-wrap-style:square" from="2121,293" to="212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" strokeweight=".15pt"/>
                  <v:line id="Line 4328" o:spid="_x0000_s5352" style="position:absolute;flip:x;visibility:visible;mso-wrap-style:square" from="2119,293" to="212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" strokeweight=".15pt"/>
                  <v:line id="Line 4329" o:spid="_x0000_s5353" style="position:absolute;flip:x;visibility:visible;mso-wrap-style:square" from="2116,294" to="211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" strokeweight=".15pt"/>
                  <v:line id="Line 4330" o:spid="_x0000_s5354" style="position:absolute;visibility:visible;mso-wrap-style:square" from="1003,294" to="100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" strokeweight=".15pt"/>
                  <v:line id="Line 4331" o:spid="_x0000_s5355" style="position:absolute;flip:y;visibility:visible;mso-wrap-style:square" from="1006,293" to="100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" strokeweight=".15pt"/>
                  <v:line id="Line 4332" o:spid="_x0000_s5356" style="position:absolute;flip:y;visibility:visible;mso-wrap-style:square" from="1008,292" to="101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" strokeweight=".15pt"/>
                  <v:line id="Line 4333" o:spid="_x0000_s5357" style="position:absolute;flip:y;visibility:visible;mso-wrap-style:square" from="1010,290" to="1011,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" strokeweight=".15pt"/>
                  <v:line id="Line 4334" o:spid="_x0000_s5358" style="position:absolute;flip:y;visibility:visible;mso-wrap-style:square" from="1011,289" to="1011,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" strokeweight=".15pt"/>
                  <v:line id="Line 4335" o:spid="_x0000_s5359" style="position:absolute;flip:y;visibility:visible;mso-wrap-style:square" from="1011,288" to="101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" strokeweight=".15pt"/>
                  <v:line id="Line 4336" o:spid="_x0000_s5360" style="position:absolute;flip:y;visibility:visible;mso-wrap-style:square" from="1012,287" to="101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" strokeweight=".15pt"/>
                  <v:line id="Line 4337" o:spid="_x0000_s5361" style="position:absolute;visibility:visible;mso-wrap-style:square" from="1014,287" to="101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" strokeweight=".15pt"/>
                  <v:line id="Line 4338" o:spid="_x0000_s5362" style="position:absolute;visibility:visible;mso-wrap-style:square" from="1017,287" to="10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" strokeweight=".15pt"/>
                  <v:line id="Line 4339" o:spid="_x0000_s5363" style="position:absolute;visibility:visible;mso-wrap-style:square" from="1018,288" to="1019,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" strokeweight=".15pt"/>
                  <v:line id="Line 4340" o:spid="_x0000_s5364" style="position:absolute;visibility:visible;mso-wrap-style:square" from="1019,290" to="1020,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" strokeweight=".15pt"/>
                  <v:line id="Line 4341" o:spid="_x0000_s5365" style="position:absolute;visibility:visible;mso-wrap-style:square" from="1020,291" to="102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" strokeweight=".15pt"/>
                  <v:line id="Line 4342" o:spid="_x0000_s5366" style="position:absolute;visibility:visible;mso-wrap-style:square" from="1021,293" to="102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" strokeweight=".15pt"/>
                  <v:line id="Line 4343" o:spid="_x0000_s5367" style="position:absolute;visibility:visible;mso-wrap-style:square" from="1023,293" to="1025,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" strokeweight=".15pt"/>
                  <v:line id="Line 4344" o:spid="_x0000_s5368" style="position:absolute;visibility:visible;mso-wrap-style:square" from="1025,294" to="102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" strokeweight=".15pt"/>
                  <v:line id="Line 4345" o:spid="_x0000_s5369" style="position:absolute;flip:x;visibility:visible;mso-wrap-style:square" from="2069,294" to="207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" strokeweight=".15pt"/>
                  <v:line id="Line 4346" o:spid="_x0000_s5370" style="position:absolute;flip:x y;visibility:visible;mso-wrap-style:square" from="2067,293" to="2069,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" strokeweight=".15pt"/>
                  <v:line id="Line 4347" o:spid="_x0000_s5371" style="position:absolute;flip:x y;visibility:visible;mso-wrap-style:square" from="2065,292" to="206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" strokeweight=".15pt"/>
                  <v:line id="Line 4348" o:spid="_x0000_s5372" style="position:absolute;flip:x y;visibility:visible;mso-wrap-style:square" from="2064,290" to="2065,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" strokeweight=".15pt"/>
                  <v:line id="Line 4349" o:spid="_x0000_s5373" style="position:absolute;flip:y;visibility:visible;mso-wrap-style:square" from="2064,289" to="206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" strokeweight=".15pt"/>
                  <v:line id="Line 4350" o:spid="_x0000_s5374" style="position:absolute;flip:x y;visibility:visible;mso-wrap-style:square" from="2063,288" to="2064,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" strokeweight=".15pt"/>
                  <v:line id="Line 4351" o:spid="_x0000_s5375" style="position:absolute;flip:x y;visibility:visible;mso-wrap-style:square" from="2061,287" to="2063,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" strokeweight=".15pt"/>
                  <v:line id="Line 4352" o:spid="_x0000_s5376" style="position:absolute;flip:x;visibility:visible;mso-wrap-style:square" from="2058,287" to="2061,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" strokeweight=".15pt"/>
                  <v:line id="Line 4353" o:spid="_x0000_s5377" style="position:absolute;flip:x;visibility:visible;mso-wrap-style:square" from="2057,287" to="205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" strokeweight=".15pt"/>
                  <v:line id="Line 4354" o:spid="_x0000_s5378" style="position:absolute;flip:x;visibility:visible;mso-wrap-style:square" from="2056,288" to="2057,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" strokeweight=".15pt"/>
                  <v:line id="Line 4355" o:spid="_x0000_s5379" style="position:absolute;flip:x;visibility:visible;mso-wrap-style:square" from="2055,290" to="2056,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" strokeweight=".15pt"/>
                  <v:line id="Line 4356" o:spid="_x0000_s5380" style="position:absolute;flip:x;visibility:visible;mso-wrap-style:square" from="2054,291" to="205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" strokeweight=".15pt"/>
                  <v:line id="Line 4357" o:spid="_x0000_s5381" style="position:absolute;flip:x;visibility:visible;mso-wrap-style:square" from="2052,293" to="205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" strokeweight=".15pt"/>
                  <v:line id="Line 4358" o:spid="_x0000_s5382" style="position:absolute;flip:x;visibility:visible;mso-wrap-style:square" from="2050,293" to="205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" strokeweight=".15pt"/>
                  <v:line id="Line 4359" o:spid="_x0000_s5383" style="position:absolute;flip:x;visibility:visible;mso-wrap-style:square" from="2048,294" to="205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" strokeweight=".15pt"/>
                  <v:line id="Line 4360" o:spid="_x0000_s5384" style="position:absolute;visibility:visible;mso-wrap-style:square" from="1072,294" to="107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" strokeweight=".15pt"/>
                  <v:line id="Line 4361" o:spid="_x0000_s5385" style="position:absolute;flip:y;visibility:visible;mso-wrap-style:square" from="1074,293" to="1077,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" strokeweight=".15pt"/>
                  <v:line id="Line 4362" o:spid="_x0000_s5386" style="position:absolute;flip:y;visibility:visible;mso-wrap-style:square" from="1077,292" to="107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" strokeweight=".15pt"/>
                  <v:line id="Line 4363" o:spid="_x0000_s5387" style="position:absolute;flip:y;visibility:visible;mso-wrap-style:square" from="1078,290" to="1079,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" strokeweight=".15pt"/>
                  <v:line id="Line 4364" o:spid="_x0000_s5388" style="position:absolute;flip:y;visibility:visible;mso-wrap-style:square" from="1079,289" to="1080,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" strokeweight=".15pt"/>
                  <v:line id="Line 4365" o:spid="_x0000_s5389" style="position:absolute;flip:y;visibility:visible;mso-wrap-style:square" from="1080,288" to="1081,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" strokeweight=".15pt"/>
                  <v:line id="Line 4366" o:spid="_x0000_s5390" style="position:absolute;flip:y;visibility:visible;mso-wrap-style:square" from="1081,287" to="1083,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" strokeweight=".15pt"/>
                  <v:line id="Line 4367" o:spid="_x0000_s5391" style="position:absolute;visibility:visible;mso-wrap-style:square" from="1083,287" to="108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" strokeweight=".15pt"/>
                  <v:line id="Line 4368" o:spid="_x0000_s5392" style="position:absolute;visibility:visible;mso-wrap-style:square" from="1086,287" to="1087,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" strokeweight=".15pt"/>
                  <v:line id="Line 4369" o:spid="_x0000_s5393" style="position:absolute;visibility:visible;mso-wrap-style:square" from="1087,288" to="108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" strokeweight=".15pt"/>
                  <v:line id="Line 4370" o:spid="_x0000_s5394" style="position:absolute;visibility:visible;mso-wrap-style:square" from="1088,290" to="1089,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" strokeweight=".15pt"/>
                  <v:line id="Line 4371" o:spid="_x0000_s5395" style="position:absolute;visibility:visible;mso-wrap-style:square" from="1089,291" to="109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" strokeweight=".15pt"/>
                  <v:line id="Line 4372" o:spid="_x0000_s5396" style="position:absolute;visibility:visible;mso-wrap-style:square" from="1090,293" to="109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" strokeweight=".15pt"/>
                  <v:line id="Line 4373" o:spid="_x0000_s5397" style="position:absolute;visibility:visible;mso-wrap-style:square" from="1091,293" to="1094,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" strokeweight=".15pt"/>
                  <v:line id="Line 4374" o:spid="_x0000_s5398" style="position:absolute;visibility:visible;mso-wrap-style:square" from="1094,294" to="1096,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" strokeweight=".15pt"/>
                  <v:line id="Line 4375" o:spid="_x0000_s5399" style="position:absolute;flip:x;visibility:visible;mso-wrap-style:square" from="2000,294" to="200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" strokeweight=".15pt"/>
                  <v:line id="Line 4376" o:spid="_x0000_s5400" style="position:absolute;flip:x y;visibility:visible;mso-wrap-style:square" from="1998,293" to="200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" strokeweight=".15pt"/>
                  <v:line id="Line 4377" o:spid="_x0000_s5401" style="position:absolute;flip:x y;visibility:visible;mso-wrap-style:square" from="1996,292" to="199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" strokeweight=".15pt"/>
                  <v:line id="Line 4378" o:spid="_x0000_s5402" style="position:absolute;flip:x y;visibility:visible;mso-wrap-style:square" from="1995,290" to="1996,2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" strokeweight=".15pt"/>
                  <v:line id="Line 4379" o:spid="_x0000_s5403" style="position:absolute;flip:y;visibility:visible;mso-wrap-style:square" from="1995,289" to="199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" strokeweight=".15pt"/>
                  <v:line id="Line 4380" o:spid="_x0000_s5404" style="position:absolute;flip:x y;visibility:visible;mso-wrap-style:square" from="1994,288" to="1995,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" strokeweight=".15pt"/>
                  <v:line id="Line 4381" o:spid="_x0000_s5405" style="position:absolute;flip:x y;visibility:visible;mso-wrap-style:square" from="1992,287" to="1994,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" strokeweight=".15pt"/>
                  <v:line id="Line 4382" o:spid="_x0000_s5406" style="position:absolute;flip:x;visibility:visible;mso-wrap-style:square" from="1989,287" to="1992,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" strokeweight=".15pt"/>
                  <v:line id="Line 4383" o:spid="_x0000_s5407" style="position:absolute;flip:x;visibility:visible;mso-wrap-style:square" from="1988,287" to="1989,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" strokeweight=".15pt"/>
                  <v:line id="Line 4384" o:spid="_x0000_s5408" style="position:absolute;flip:x;visibility:visible;mso-wrap-style:square" from="1987,288" to="1988,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" strokeweight=".15pt"/>
                  <v:line id="Line 4385" o:spid="_x0000_s5409" style="position:absolute;flip:x;visibility:visible;mso-wrap-style:square" from="1986,290" to="1987,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" strokeweight=".15pt"/>
                  <v:line id="Line 4386" o:spid="_x0000_s5410" style="position:absolute;flip:x;visibility:visible;mso-wrap-style:square" from="1985,291" to="1986,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" strokeweight=".15pt"/>
                  <v:line id="Line 4387" o:spid="_x0000_s5411" style="position:absolute;flip:x;visibility:visible;mso-wrap-style:square" from="1983,293" to="1985,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" strokeweight=".15pt"/>
                  <v:line id="Line 4388" o:spid="_x0000_s5412" style="position:absolute;flip:x;visibility:visible;mso-wrap-style:square" from="1981,293" to="1983,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" strokeweight=".15pt"/>
                  <v:line id="Line 4389" o:spid="_x0000_s5413" style="position:absolute;flip:x;visibility:visible;mso-wrap-style:square" from="1979,294" to="198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" strokeweight=".15pt"/>
                  <v:line id="Line 4390" o:spid="_x0000_s5414" style="position:absolute;flip:y;visibility:visible;mso-wrap-style:square" from="1143,263" to="114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" strokeweight=".15pt"/>
                  <v:line id="Line 4391" o:spid="_x0000_s5415" style="position:absolute;flip:x;visibility:visible;mso-wrap-style:square" from="1141,263" to="1143,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" strokeweight=".15pt"/>
                  <v:line id="Line 4392" o:spid="_x0000_s5416" style="position:absolute;flip:y;visibility:visible;mso-wrap-style:square" from="1141,256" to="114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" strokeweight=".15pt"/>
                  <v:line id="Line 4393" o:spid="_x0000_s5417" style="position:absolute;flip:x;visibility:visible;mso-wrap-style:square" from="1140,256" to="11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" strokeweight=".15pt"/>
                  <v:line id="Line 4394" o:spid="_x0000_s5418" style="position:absolute;flip:y;visibility:visible;mso-wrap-style:square" from="1140,227" to="114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" strokeweight=".15pt"/>
                  <v:line id="Line 4395" o:spid="_x0000_s5419" style="position:absolute;visibility:visible;mso-wrap-style:square" from="1140,227" to="1141,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" strokeweight=".15pt"/>
                  <v:line id="Line 4396" o:spid="_x0000_s5420" style="position:absolute;flip:y;visibility:visible;mso-wrap-style:square" from="1141,219" to="1141,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" strokeweight=".15pt"/>
                  <v:line id="Line 4397" o:spid="_x0000_s5421" style="position:absolute;flip:x y;visibility:visible;mso-wrap-style:square" from="1133,205" to="1141,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" strokeweight=".15pt"/>
                  <v:line id="Line 4398" o:spid="_x0000_s5422" style="position:absolute;flip:y;visibility:visible;mso-wrap-style:square" from="1133,203" to="1134,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" strokeweight=".15pt"/>
                  <v:line id="Line 4399" o:spid="_x0000_s5423" style="position:absolute;flip:y;visibility:visible;mso-wrap-style:square" from="1134,201" to="1134,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" strokeweight=".15pt"/>
                  <v:line id="Line 4400" o:spid="_x0000_s5424" style="position:absolute;flip:y;visibility:visible;mso-wrap-style:square" from="1134,198" to="1134,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" strokeweight=".15pt"/>
                  <v:line id="Line 4401" o:spid="_x0000_s5425" style="position:absolute;flip:x y;visibility:visible;mso-wrap-style:square" from="1133,194" to="1134,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" strokeweight=".15pt"/>
                  <v:line id="Line 4402" o:spid="_x0000_s5426" style="position:absolute;flip:x y;visibility:visible;mso-wrap-style:square" from="1130,192" to="1133,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" strokeweight=".15pt"/>
                  <v:line id="Line 4403" o:spid="_x0000_s5427" style="position:absolute;flip:x y;visibility:visible;mso-wrap-style:square" from="1128,189" to="1130,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" strokeweight=".15pt"/>
                  <v:line id="Line 4404" o:spid="_x0000_s5428" style="position:absolute;flip:x;visibility:visible;mso-wrap-style:square" from="1126,189" to="1128,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" strokeweight=".15pt"/>
                  <v:line id="Line 4405" o:spid="_x0000_s5429" style="position:absolute;flip:x;visibility:visible;mso-wrap-style:square" from="1124,191" to="112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" strokeweight=".15pt"/>
                  <v:line id="Line 4406" o:spid="_x0000_s5430" style="position:absolute;flip:x;visibility:visible;mso-wrap-style:square" from="1122,195" to="1124,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" strokeweight=".15pt"/>
                  <v:line id="Line 4407" o:spid="_x0000_s5431" style="position:absolute;visibility:visible;mso-wrap-style:square" from="1122,198" to="1122,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" strokeweight=".15pt"/>
                  <v:line id="Line 4408" o:spid="_x0000_s5432" style="position:absolute;visibility:visible;mso-wrap-style:square" from="1122,201" to="1122,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" strokeweight=".15pt"/>
                  <v:line id="Line 4409" o:spid="_x0000_s5433" style="position:absolute;visibility:visible;mso-wrap-style:square" from="1122,203" to="1122,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" strokeweight=".15pt"/>
                  <v:line id="Line 4410" o:spid="_x0000_s5434" style="position:absolute;visibility:visible;mso-wrap-style:square" from="1122,203" to="112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" strokeweight=".15pt"/>
                  <v:line id="Line 4411" o:spid="_x0000_s5435" style="position:absolute;flip:x;visibility:visible;mso-wrap-style:square" from="1115,205" to="112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" strokeweight=".15pt"/>
                  <v:line id="Line 4412" o:spid="_x0000_s5436" style="position:absolute;visibility:visible;mso-wrap-style:square" from="1115,219" to="111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" strokeweight=".15pt"/>
                  <v:line id="Line 4413" o:spid="_x0000_s5437" style="position:absolute;visibility:visible;mso-wrap-style:square" from="1115,227" to="1116,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" strokeweight=".15pt"/>
                  <v:line id="Line 4414" o:spid="_x0000_s5438" style="position:absolute;visibility:visible;mso-wrap-style:square" from="1116,227" to="1116,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" strokeweight=".15pt"/>
                  <v:line id="Line 4415" o:spid="_x0000_s5439" style="position:absolute;flip:x;visibility:visible;mso-wrap-style:square" from="1114,256" to="1116,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" strokeweight=".15pt"/>
                  <v:line id="Line 4416" o:spid="_x0000_s5440" style="position:absolute;visibility:visible;mso-wrap-style:square" from="1114,256" to="111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" strokeweight=".15pt"/>
                  <v:line id="Line 4417" o:spid="_x0000_s5441" style="position:absolute;flip:x;visibility:visible;mso-wrap-style:square" from="1113,263" to="111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" strokeweight=".15pt"/>
                  <v:line id="Line 4418" o:spid="_x0000_s5442" style="position:absolute;visibility:visible;mso-wrap-style:square" from="1113,263" to="111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" strokeweight=".15pt"/>
                  <v:line id="Line 4419" o:spid="_x0000_s5443" style="position:absolute;flip:x;visibility:visible;mso-wrap-style:square" from="1097,274" to="1113,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" strokeweight=".15pt"/>
                  <v:line id="Line 4420" o:spid="_x0000_s5444" style="position:absolute;visibility:visible;mso-wrap-style:square" from="1097,278" to="109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" strokeweight=".15pt"/>
                  <v:line id="Line 4421" o:spid="_x0000_s5445" style="position:absolute;visibility:visible;mso-wrap-style:square" from="1097,284" to="1108,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" strokeweight=".15pt"/>
                  <v:line id="Line 4422" o:spid="_x0000_s5446" style="position:absolute;visibility:visible;mso-wrap-style:square" from="1108,284" to="1108,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" strokeweight=".15pt"/>
                  <v:line id="Line 4423" o:spid="_x0000_s5447" style="position:absolute;visibility:visible;mso-wrap-style:square" from="1108,293" to="111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" strokeweight=".15pt"/>
                  <v:line id="Line 4424" o:spid="_x0000_s5448" style="position:absolute;visibility:visible;mso-wrap-style:square" from="1113,293" to="1113,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" strokeweight=".15pt"/>
                  <v:line id="Line 4425" o:spid="_x0000_s5449" style="position:absolute;flip:x;visibility:visible;mso-wrap-style:square" from="1110,309" to="1113,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" strokeweight=".15pt"/>
                </v:group>
                <v:group id="Group 4627" o:spid="_x0000_s5450" style="position:absolute;left:6997;top:1200;width:5563;height:2991" coordorigin="1102,189" coordsize="876,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">
                  <v:line id="Line 4427" o:spid="_x0000_s5451" style="position:absolute;visibility:visible;mso-wrap-style:square" from="1110,310" to="1112,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" strokeweight=".15pt"/>
                  <v:line id="Line 4428" o:spid="_x0000_s5452" style="position:absolute;visibility:visible;mso-wrap-style:square" from="1112,313" to="111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" strokeweight=".15pt"/>
                  <v:line id="Line 4429" o:spid="_x0000_s5453" style="position:absolute;flip:x;visibility:visible;mso-wrap-style:square" from="1111,347" to="111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" strokeweight=".15pt"/>
                  <v:line id="Line 4430" o:spid="_x0000_s5454" style="position:absolute;visibility:visible;mso-wrap-style:square" from="1111,347" to="111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" strokeweight=".15pt"/>
                  <v:line id="Line 4431" o:spid="_x0000_s5455" style="position:absolute;visibility:visible;mso-wrap-style:square" from="1111,349" to="1112,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" strokeweight=".15pt"/>
                  <v:line id="Line 4432" o:spid="_x0000_s5456" style="position:absolute;visibility:visible;mso-wrap-style:square" from="1112,349" to="1112,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" strokeweight=".15pt"/>
                  <v:line id="Line 4433" o:spid="_x0000_s5457" style="position:absolute;flip:x;visibility:visible;mso-wrap-style:square" from="1108,499" to="1112,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" strokeweight=".15pt"/>
                  <v:line id="Line 4434" o:spid="_x0000_s5458" style="position:absolute;visibility:visible;mso-wrap-style:square" from="1108,502" to="1108,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" strokeweight=".15pt"/>
                  <v:line id="Line 4435" o:spid="_x0000_s5459" style="position:absolute;visibility:visible;mso-wrap-style:square" from="1108,504" to="1110,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" strokeweight=".15pt"/>
                  <v:line id="Line 4436" o:spid="_x0000_s5460" style="position:absolute;visibility:visible;mso-wrap-style:square" from="1110,504" to="1110,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" strokeweight=".15pt"/>
                  <v:line id="Line 4437" o:spid="_x0000_s5461" style="position:absolute;flip:x;visibility:visible;mso-wrap-style:square" from="1102,518" to="1110,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" strokeweight=".15pt"/>
                  <v:line id="Line 4438" o:spid="_x0000_s5462" style="position:absolute;visibility:visible;mso-wrap-style:square" from="1102,519" to="110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" strokeweight=".15pt"/>
                  <v:line id="Line 4439" o:spid="_x0000_s5463" style="position:absolute;visibility:visible;mso-wrap-style:square" from="1102,523" to="1105,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" strokeweight=".15pt"/>
                  <v:line id="Line 4440" o:spid="_x0000_s5464" style="position:absolute;visibility:visible;mso-wrap-style:square" from="1105,523" to="1105,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" strokeweight=".15pt"/>
                  <v:line id="Line 4441" o:spid="_x0000_s5465" style="position:absolute;visibility:visible;mso-wrap-style:square" from="1105,526" to="111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" strokeweight=".15pt"/>
                  <v:line id="Line 4442" o:spid="_x0000_s5466" style="position:absolute;visibility:visible;mso-wrap-style:square" from="1110,526" to="1110,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" strokeweight=".15pt"/>
                  <v:line id="Line 4443" o:spid="_x0000_s5467" style="position:absolute;flip:x;visibility:visible;mso-wrap-style:square" from="1109,607" to="111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" strokeweight=".15pt"/>
                  <v:line id="Line 4444" o:spid="_x0000_s5468" style="position:absolute;visibility:visible;mso-wrap-style:square" from="1109,608" to="110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" strokeweight=".15pt"/>
                  <v:line id="Line 4445" o:spid="_x0000_s5469" style="position:absolute;flip:x;visibility:visible;mso-wrap-style:square" from="1104,610" to="1109,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" strokeweight=".15pt"/>
                  <v:line id="Line 4446" o:spid="_x0000_s5470" style="position:absolute;visibility:visible;mso-wrap-style:square" from="1104,614" to="1104,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" strokeweight=".15pt"/>
                  <v:line id="Line 4447" o:spid="_x0000_s5471" style="position:absolute;flip:x;visibility:visible;mso-wrap-style:square" from="1103,649" to="1104,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" strokeweight=".15pt"/>
                  <v:line id="Line 4448" o:spid="_x0000_s5472" style="position:absolute;visibility:visible;mso-wrap-style:square" from="1103,651" to="1103,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" strokeweight=".15pt"/>
                  <v:line id="Line 4449" o:spid="_x0000_s5473" style="position:absolute;flip:y;visibility:visible;mso-wrap-style:square" from="1932,263" to="1932,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" strokeweight=".15pt"/>
                  <v:line id="Line 4450" o:spid="_x0000_s5474" style="position:absolute;visibility:visible;mso-wrap-style:square" from="1932,263" to="193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" strokeweight=".15pt"/>
                  <v:line id="Line 4451" o:spid="_x0000_s5475" style="position:absolute;flip:y;visibility:visible;mso-wrap-style:square" from="1934,256" to="193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" strokeweight=".15pt"/>
                  <v:line id="Line 4452" o:spid="_x0000_s5476" style="position:absolute;visibility:visible;mso-wrap-style:square" from="1934,256" to="1935,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" strokeweight=".15pt"/>
                  <v:line id="Line 4453" o:spid="_x0000_s5477" style="position:absolute;flip:y;visibility:visible;mso-wrap-style:square" from="1935,227" to="1935,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" strokeweight=".15pt"/>
                  <v:line id="Line 4454" o:spid="_x0000_s5478" style="position:absolute;flip:x;visibility:visible;mso-wrap-style:square" from="1934,227" to="1935,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" strokeweight=".15pt"/>
                  <v:line id="Line 4455" o:spid="_x0000_s5479" style="position:absolute;flip:y;visibility:visible;mso-wrap-style:square" from="1934,219" to="193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" strokeweight=".15pt"/>
                  <v:line id="Line 4456" o:spid="_x0000_s5480" style="position:absolute;flip:y;visibility:visible;mso-wrap-style:square" from="1934,205" to="1942,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" strokeweight=".15pt"/>
                  <v:line id="Line 4457" o:spid="_x0000_s5481" style="position:absolute;flip:x y;visibility:visible;mso-wrap-style:square" from="1941,203" to="1942,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" strokeweight=".15pt"/>
                  <v:line id="Line 4458" o:spid="_x0000_s5482" style="position:absolute;flip:x y;visibility:visible;mso-wrap-style:square" from="1940,201" to="1941,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" strokeweight=".15pt"/>
                  <v:line id="Line 4459" o:spid="_x0000_s5483" style="position:absolute;flip:y;visibility:visible;mso-wrap-style:square" from="1940,198" to="1941,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" strokeweight=".15pt"/>
                  <v:line id="Line 4460" o:spid="_x0000_s5484" style="position:absolute;flip:y;visibility:visible;mso-wrap-style:square" from="1941,194" to="1942,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" strokeweight=".15pt"/>
                  <v:line id="Line 4461" o:spid="_x0000_s5485" style="position:absolute;flip:y;visibility:visible;mso-wrap-style:square" from="1942,192" to="1945,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" strokeweight=".15pt"/>
                  <v:line id="Line 4462" o:spid="_x0000_s5486" style="position:absolute;flip:y;visibility:visible;mso-wrap-style:square" from="1945,189" to="1947,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" strokeweight=".15pt"/>
                  <v:line id="Line 4463" o:spid="_x0000_s5487" style="position:absolute;visibility:visible;mso-wrap-style:square" from="1947,189" to="1949,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" strokeweight=".15pt"/>
                  <v:line id="Line 4464" o:spid="_x0000_s5488" style="position:absolute;visibility:visible;mso-wrap-style:square" from="1949,191" to="195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" strokeweight=".15pt"/>
                  <v:line id="Line 4465" o:spid="_x0000_s5489" style="position:absolute;visibility:visible;mso-wrap-style:square" from="1951,195" to="195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" strokeweight=".15pt"/>
                  <v:line id="Line 4466" o:spid="_x0000_s5490" style="position:absolute;visibility:visible;mso-wrap-style:square" from="1953,198" to="195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" strokeweight=".15pt"/>
                  <v:line id="Line 4467" o:spid="_x0000_s5491" style="position:absolute;visibility:visible;mso-wrap-style:square" from="1953,201" to="195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" strokeweight=".15pt"/>
                  <v:line id="Line 4468" o:spid="_x0000_s5492" style="position:absolute;visibility:visible;mso-wrap-style:square" from="1953,203" to="1953,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" strokeweight=".15pt"/>
                  <v:line id="Line 4469" o:spid="_x0000_s5493" style="position:absolute;flip:x;visibility:visible;mso-wrap-style:square" from="1952,203" to="1953,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" strokeweight=".15pt"/>
                  <v:line id="Line 4470" o:spid="_x0000_s5494" style="position:absolute;visibility:visible;mso-wrap-style:square" from="1952,205" to="1960,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" strokeweight=".15pt"/>
                  <v:line id="Line 4471" o:spid="_x0000_s5495" style="position:absolute;visibility:visible;mso-wrap-style:square" from="1960,219" to="196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" strokeweight=".15pt"/>
                  <v:line id="Line 4472" o:spid="_x0000_s5496" style="position:absolute;flip:x;visibility:visible;mso-wrap-style:square" from="1958,227" to="196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" strokeweight=".15pt"/>
                  <v:line id="Line 4473" o:spid="_x0000_s5497" style="position:absolute;visibility:visible;mso-wrap-style:square" from="1958,227" to="1958,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" strokeweight=".15pt"/>
                  <v:line id="Line 4474" o:spid="_x0000_s5498" style="position:absolute;visibility:visible;mso-wrap-style:square" from="1958,256" to="19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" strokeweight=".15pt"/>
                  <v:line id="Line 4475" o:spid="_x0000_s5499" style="position:absolute;visibility:visible;mso-wrap-style:square" from="1961,256" to="196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" strokeweight=".15pt"/>
                  <v:line id="Line 4476" o:spid="_x0000_s5500" style="position:absolute;visibility:visible;mso-wrap-style:square" from="1961,263" to="1962,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" strokeweight=".15pt"/>
                  <v:line id="Line 4477" o:spid="_x0000_s5501" style="position:absolute;visibility:visible;mso-wrap-style:square" from="1962,263" to="1962,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" strokeweight=".15pt"/>
                  <v:line id="Line 4478" o:spid="_x0000_s5502" style="position:absolute;visibility:visible;mso-wrap-style:square" from="1962,274" to="1978,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" strokeweight=".15pt"/>
                  <v:line id="Line 4479" o:spid="_x0000_s5503" style="position:absolute;visibility:visible;mso-wrap-style:square" from="1978,278" to="1978,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" strokeweight=".15pt"/>
                  <v:line id="Line 4480" o:spid="_x0000_s5504" style="position:absolute;flip:x;visibility:visible;mso-wrap-style:square" from="1967,284" to="1978,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" strokeweight=".15pt"/>
                  <v:line id="Line 4481" o:spid="_x0000_s5505" style="position:absolute;visibility:visible;mso-wrap-style:square" from="1967,284" to="196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" strokeweight=".15pt"/>
                  <v:line id="Line 4482" o:spid="_x0000_s5506" style="position:absolute;flip:x;visibility:visible;mso-wrap-style:square" from="1962,293" to="1967,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" strokeweight=".15pt"/>
                  <v:line id="Line 4483" o:spid="_x0000_s5507" style="position:absolute;visibility:visible;mso-wrap-style:square" from="1962,293" to="1962,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" strokeweight=".15pt"/>
                  <v:line id="Line 4484" o:spid="_x0000_s5508" style="position:absolute;visibility:visible;mso-wrap-style:square" from="1962,309" to="196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" strokeweight=".15pt"/>
                  <v:line id="Line 4485" o:spid="_x0000_s5509" style="position:absolute;flip:x;visibility:visible;mso-wrap-style:square" from="1962,310" to="1965,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" strokeweight=".15pt"/>
                  <v:line id="Line 4486" o:spid="_x0000_s5510" style="position:absolute;visibility:visible;mso-wrap-style:square" from="1962,313" to="1962,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" strokeweight=".15pt"/>
                  <v:line id="Line 4487" o:spid="_x0000_s5511" style="position:absolute;visibility:visible;mso-wrap-style:square" from="1962,347" to="1964,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" strokeweight=".15pt"/>
                  <v:line id="Line 4488" o:spid="_x0000_s5512" style="position:absolute;visibility:visible;mso-wrap-style:square" from="1964,347" to="196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" strokeweight=".15pt"/>
                  <v:line id="Line 4489" o:spid="_x0000_s5513" style="position:absolute;flip:x;visibility:visible;mso-wrap-style:square" from="1962,349" to="1964,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" strokeweight=".15pt"/>
                  <v:line id="Line 4490" o:spid="_x0000_s5514" style="position:absolute;visibility:visible;mso-wrap-style:square" from="1962,349" to="1962,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" strokeweight=".15pt"/>
                  <v:line id="Line 4491" o:spid="_x0000_s5515" style="position:absolute;visibility:visible;mso-wrap-style:square" from="1962,499" to="196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" strokeweight=".15pt"/>
                  <v:line id="Line 4492" o:spid="_x0000_s5516" style="position:absolute;visibility:visible;mso-wrap-style:square" from="1967,502" to="196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" strokeweight=".15pt"/>
                  <v:line id="Line 4493" o:spid="_x0000_s5517" style="position:absolute;flip:x;visibility:visible;mso-wrap-style:square" from="1965,504" to="1967,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" strokeweight=".15pt"/>
                  <v:line id="Line 4494" o:spid="_x0000_s5518" style="position:absolute;visibility:visible;mso-wrap-style:square" from="1965,504" to="1965,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" strokeweight=".15pt"/>
                  <v:line id="Line 4495" o:spid="_x0000_s5519" style="position:absolute;visibility:visible;mso-wrap-style:square" from="1965,518" to="1972,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" strokeweight=".15pt"/>
                  <v:line id="Line 4496" o:spid="_x0000_s5520" style="position:absolute;visibility:visible;mso-wrap-style:square" from="1972,519" to="197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" strokeweight=".15pt"/>
                  <v:line id="Line 4497" o:spid="_x0000_s5521" style="position:absolute;flip:x;visibility:visible;mso-wrap-style:square" from="1970,523" to="1972,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" strokeweight=".15pt"/>
                  <v:line id="Line 4498" o:spid="_x0000_s5522" style="position:absolute;visibility:visible;mso-wrap-style:square" from="1970,523" to="197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" strokeweight=".15pt"/>
                  <v:line id="Line 4499" o:spid="_x0000_s5523" style="position:absolute;flip:x;visibility:visible;mso-wrap-style:square" from="1965,526" to="1970,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" strokeweight=".15pt"/>
                  <v:line id="Line 4500" o:spid="_x0000_s5524" style="position:absolute;visibility:visible;mso-wrap-style:square" from="1965,526" to="1965,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" strokeweight=".15pt"/>
                  <v:line id="Line 4501" o:spid="_x0000_s5525" style="position:absolute;visibility:visible;mso-wrap-style:square" from="1965,607" to="1966,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" strokeweight=".15pt"/>
                  <v:line id="Line 4502" o:spid="_x0000_s5526" style="position:absolute;visibility:visible;mso-wrap-style:square" from="1966,608" to="196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" strokeweight=".15pt"/>
                  <v:line id="Line 4503" o:spid="_x0000_s5527" style="position:absolute;visibility:visible;mso-wrap-style:square" from="1966,610" to="1970,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" strokeweight=".15pt"/>
                  <v:line id="Line 4504" o:spid="_x0000_s5528" style="position:absolute;visibility:visible;mso-wrap-style:square" from="1970,614" to="1970,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" strokeweight=".15pt"/>
                  <v:line id="Line 4505" o:spid="_x0000_s5529" style="position:absolute;visibility:visible;mso-wrap-style:square" from="1970,649" to="1972,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" strokeweight=".15pt"/>
                  <v:line id="Line 4506" o:spid="_x0000_s5530" style="position:absolute;visibility:visible;mso-wrap-style:square" from="1972,651" to="1972,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" strokeweight=".15pt"/>
                  <v:line id="Line 4507" o:spid="_x0000_s5531" style="position:absolute;flip:y;visibility:visible;mso-wrap-style:square" from="1225,263" to="1225,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" strokeweight=".15pt"/>
                  <v:line id="Line 4508" o:spid="_x0000_s5532" style="position:absolute;visibility:visible;mso-wrap-style:square" from="1225,263" to="122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" strokeweight=".15pt"/>
                  <v:line id="Line 4509" o:spid="_x0000_s5533" style="position:absolute;flip:y;visibility:visible;mso-wrap-style:square" from="1227,256" to="1227,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" strokeweight=".15pt"/>
                  <v:line id="Line 4510" o:spid="_x0000_s5534" style="position:absolute;visibility:visible;mso-wrap-style:square" from="1227,256" to="123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" strokeweight=".15pt"/>
                  <v:line id="Line 4511" o:spid="_x0000_s5535" style="position:absolute;flip:y;visibility:visible;mso-wrap-style:square" from="1230,227" to="123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" strokeweight=".15pt"/>
                  <v:line id="Line 4512" o:spid="_x0000_s5536" style="position:absolute;flip:x;visibility:visible;mso-wrap-style:square" from="1228,227" to="1230,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" strokeweight=".15pt"/>
                  <v:line id="Line 4513" o:spid="_x0000_s5537" style="position:absolute;flip:y;visibility:visible;mso-wrap-style:square" from="1228,219" to="1228,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" strokeweight=".15pt"/>
                  <v:line id="Line 4514" o:spid="_x0000_s5538" style="position:absolute;flip:y;visibility:visible;mso-wrap-style:square" from="1228,205" to="1236,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" strokeweight=".15pt"/>
                  <v:line id="Line 4515" o:spid="_x0000_s5539" style="position:absolute;flip:x y;visibility:visible;mso-wrap-style:square" from="1235,203" to="1236,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" strokeweight=".15pt"/>
                  <v:line id="Line 4516" o:spid="_x0000_s5540" style="position:absolute;flip:y;visibility:visible;mso-wrap-style:square" from="1235,201" to="1235,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" strokeweight=".15pt"/>
                  <v:line id="Line 4517" o:spid="_x0000_s5541" style="position:absolute;flip:y;visibility:visible;mso-wrap-style:square" from="1235,198" to="1235,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" strokeweight=".15pt"/>
                  <v:line id="Line 4518" o:spid="_x0000_s5542" style="position:absolute;flip:y;visibility:visible;mso-wrap-style:square" from="1235,194" to="1237,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" strokeweight=".15pt"/>
                  <v:line id="Line 4519" o:spid="_x0000_s5543" style="position:absolute;flip:y;visibility:visible;mso-wrap-style:square" from="1237,192" to="1238,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" strokeweight=".15pt"/>
                  <v:line id="Line 4520" o:spid="_x0000_s5544" style="position:absolute;flip:y;visibility:visible;mso-wrap-style:square" from="1238,189" to="1241,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" strokeweight=".15pt"/>
                  <v:line id="Line 4521" o:spid="_x0000_s5545" style="position:absolute;visibility:visible;mso-wrap-style:square" from="1241,189" to="1243,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" strokeweight=".15pt"/>
                  <v:line id="Line 4522" o:spid="_x0000_s5546" style="position:absolute;visibility:visible;mso-wrap-style:square" from="1243,191" to="124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" strokeweight=".15pt"/>
                  <v:line id="Line 4523" o:spid="_x0000_s5547" style="position:absolute;visibility:visible;mso-wrap-style:square" from="1246,195" to="1247,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" strokeweight=".15pt"/>
                  <v:line id="Line 4524" o:spid="_x0000_s5548" style="position:absolute;visibility:visible;mso-wrap-style:square" from="1247,198" to="1248,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" strokeweight=".15pt"/>
                  <v:line id="Line 4525" o:spid="_x0000_s5549" style="position:absolute;visibility:visible;mso-wrap-style:square" from="1248,201" to="1248,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" strokeweight=".15pt"/>
                  <v:line id="Line 4526" o:spid="_x0000_s5550" style="position:absolute;flip:x;visibility:visible;mso-wrap-style:square" from="1247,203" to="1248,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" strokeweight=".15pt"/>
                  <v:line id="Line 4527" o:spid="_x0000_s5551" style="position:absolute;flip:x;visibility:visible;mso-wrap-style:square" from="1246,203" to="124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" strokeweight=".15pt"/>
                  <v:line id="Line 4528" o:spid="_x0000_s5552" style="position:absolute;visibility:visible;mso-wrap-style:square" from="1246,205" to="125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" strokeweight=".15pt"/>
                  <v:line id="Line 4529" o:spid="_x0000_s5553" style="position:absolute;visibility:visible;mso-wrap-style:square" from="1254,219" to="125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" strokeweight=".15pt"/>
                  <v:line id="Line 4530" o:spid="_x0000_s5554" style="position:absolute;flip:x;visibility:visible;mso-wrap-style:square" from="1252,227" to="1254,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" strokeweight=".15pt"/>
                  <v:line id="Line 4531" o:spid="_x0000_s5555" style="position:absolute;visibility:visible;mso-wrap-style:square" from="1252,227" to="1252,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" strokeweight=".15pt"/>
                  <v:line id="Line 4532" o:spid="_x0000_s5556" style="position:absolute;visibility:visible;mso-wrap-style:square" from="1252,256" to="125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" strokeweight=".15pt"/>
                  <v:line id="Line 4533" o:spid="_x0000_s5557" style="position:absolute;visibility:visible;mso-wrap-style:square" from="1254,256" to="1254,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" strokeweight=".15pt"/>
                  <v:line id="Line 4534" o:spid="_x0000_s5558" style="position:absolute;visibility:visible;mso-wrap-style:square" from="1254,263" to="1256,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" strokeweight=".15pt"/>
                  <v:line id="Line 4535" o:spid="_x0000_s5559" style="position:absolute;visibility:visible;mso-wrap-style:square" from="1256,263" to="1256,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" strokeweight=".15pt"/>
                  <v:line id="Line 4536" o:spid="_x0000_s5560" style="position:absolute;visibility:visible;mso-wrap-style:square" from="1256,274" to="1272,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" strokeweight=".15pt"/>
                  <v:line id="Line 4537" o:spid="_x0000_s5561" style="position:absolute;visibility:visible;mso-wrap-style:square" from="1272,278" to="12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" strokeweight=".15pt"/>
                  <v:line id="Line 4538" o:spid="_x0000_s5562" style="position:absolute;flip:x;visibility:visible;mso-wrap-style:square" from="1261,284" to="1272,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" strokeweight=".15pt"/>
                  <v:line id="Line 4539" o:spid="_x0000_s5563" style="position:absolute;visibility:visible;mso-wrap-style:square" from="1261,284" to="126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" strokeweight=".15pt"/>
                  <v:line id="Line 4540" o:spid="_x0000_s5564" style="position:absolute;flip:x;visibility:visible;mso-wrap-style:square" from="1256,293" to="1261,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" strokeweight=".15pt"/>
                  <v:line id="Line 4541" o:spid="_x0000_s5565" style="position:absolute;visibility:visible;mso-wrap-style:square" from="1256,293" to="1256,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" strokeweight=".15pt"/>
                  <v:line id="Line 4542" o:spid="_x0000_s5566" style="position:absolute;visibility:visible;mso-wrap-style:square" from="1256,309" to="1259,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" strokeweight=".15pt"/>
                  <v:line id="Line 4543" o:spid="_x0000_s5567" style="position:absolute;flip:x;visibility:visible;mso-wrap-style:square" from="1257,310" to="1259,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" strokeweight=".15pt"/>
                  <v:line id="Line 4544" o:spid="_x0000_s5568" style="position:absolute;visibility:visible;mso-wrap-style:square" from="1257,313" to="1257,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" strokeweight=".15pt"/>
                  <v:line id="Line 4545" o:spid="_x0000_s5569" style="position:absolute;visibility:visible;mso-wrap-style:square" from="1257,347" to="125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" strokeweight=".15pt"/>
                  <v:line id="Line 4546" o:spid="_x0000_s5570" style="position:absolute;visibility:visible;mso-wrap-style:square" from="1258,347" to="1258,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" strokeweight=".15pt"/>
                  <v:line id="Line 4547" o:spid="_x0000_s5571" style="position:absolute;flip:x;visibility:visible;mso-wrap-style:square" from="1257,349" to="1258,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" strokeweight=".15pt"/>
                  <v:line id="Line 4548" o:spid="_x0000_s5572" style="position:absolute;visibility:visible;mso-wrap-style:square" from="1257,349" to="1257,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" strokeweight=".15pt"/>
                  <v:line id="Line 4549" o:spid="_x0000_s5573" style="position:absolute;visibility:visible;mso-wrap-style:square" from="1257,499" to="1261,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" strokeweight=".15pt"/>
                  <v:line id="Line 4550" o:spid="_x0000_s5574" style="position:absolute;visibility:visible;mso-wrap-style:square" from="1261,502" to="126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" strokeweight=".15pt"/>
                  <v:line id="Line 4551" o:spid="_x0000_s5575" style="position:absolute;flip:x;visibility:visible;mso-wrap-style:square" from="1259,504" to="126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" strokeweight=".15pt"/>
                  <v:line id="Line 4552" o:spid="_x0000_s5576" style="position:absolute;visibility:visible;mso-wrap-style:square" from="1259,504" to="1259,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" strokeweight=".15pt"/>
                  <v:line id="Line 4553" o:spid="_x0000_s5577" style="position:absolute;visibility:visible;mso-wrap-style:square" from="1259,518" to="1266,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" strokeweight=".15pt"/>
                  <v:line id="Line 4554" o:spid="_x0000_s5578" style="position:absolute;visibility:visible;mso-wrap-style:square" from="1266,519" to="1266,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" strokeweight=".15pt"/>
                  <v:line id="Line 4555" o:spid="_x0000_s5579" style="position:absolute;flip:x;visibility:visible;mso-wrap-style:square" from="1264,523" to="1266,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" strokeweight=".15pt"/>
                  <v:line id="Line 4556" o:spid="_x0000_s5580" style="position:absolute;visibility:visible;mso-wrap-style:square" from="1264,523" to="126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" strokeweight=".15pt"/>
                  <v:line id="Line 4557" o:spid="_x0000_s5581" style="position:absolute;flip:x;visibility:visible;mso-wrap-style:square" from="1259,526" to="126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" strokeweight=".15pt"/>
                  <v:line id="Line 4558" o:spid="_x0000_s5582" style="position:absolute;visibility:visible;mso-wrap-style:square" from="1259,526" to="1259,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" strokeweight=".15pt"/>
                  <v:line id="Line 4559" o:spid="_x0000_s5583" style="position:absolute;visibility:visible;mso-wrap-style:square" from="1259,607" to="1260,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" strokeweight=".15pt"/>
                  <v:line id="Line 4560" o:spid="_x0000_s5584" style="position:absolute;visibility:visible;mso-wrap-style:square" from="1260,608" to="1260,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" strokeweight=".15pt"/>
                  <v:line id="Line 4561" o:spid="_x0000_s5585" style="position:absolute;visibility:visible;mso-wrap-style:square" from="1260,610" to="1264,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" strokeweight=".15pt"/>
                  <v:line id="Line 4562" o:spid="_x0000_s5586" style="position:absolute;visibility:visible;mso-wrap-style:square" from="1264,614" to="1264,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" strokeweight=".15pt"/>
                  <v:line id="Line 4563" o:spid="_x0000_s5587" style="position:absolute;visibility:visible;mso-wrap-style:square" from="1264,649" to="1265,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" strokeweight=".15pt"/>
                  <v:line id="Line 4564" o:spid="_x0000_s5588" style="position:absolute;visibility:visible;mso-wrap-style:square" from="1265,651" to="1265,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" strokeweight=".15pt"/>
                  <v:line id="Line 4565" o:spid="_x0000_s5589" style="position:absolute;flip:y;visibility:visible;mso-wrap-style:square" from="1849,263" to="184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" strokeweight=".15pt"/>
                  <v:line id="Line 4566" o:spid="_x0000_s5590" style="position:absolute;flip:x;visibility:visible;mso-wrap-style:square" from="1848,263" to="1849,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" strokeweight=".15pt"/>
                  <v:line id="Line 4567" o:spid="_x0000_s5591" style="position:absolute;flip:y;visibility:visible;mso-wrap-style:square" from="1848,256" to="184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" strokeweight=".15pt"/>
                  <v:line id="Line 4568" o:spid="_x0000_s5592" style="position:absolute;flip:x;visibility:visible;mso-wrap-style:square" from="1845,256" to="1848,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" strokeweight=".15pt"/>
                  <v:line id="Line 4569" o:spid="_x0000_s5593" style="position:absolute;flip:y;visibility:visible;mso-wrap-style:square" from="1845,227" to="1845,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" strokeweight=".15pt"/>
                  <v:line id="Line 4570" o:spid="_x0000_s5594" style="position:absolute;visibility:visible;mso-wrap-style:square" from="1845,227" to="1847,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" strokeweight=".15pt"/>
                  <v:line id="Line 4571" o:spid="_x0000_s5595" style="position:absolute;flip:y;visibility:visible;mso-wrap-style:square" from="1847,219" to="1847,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" strokeweight=".15pt"/>
                  <v:line id="Line 4572" o:spid="_x0000_s5596" style="position:absolute;flip:x y;visibility:visible;mso-wrap-style:square" from="1839,205" to="18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" strokeweight=".15pt"/>
                  <v:line id="Line 4573" o:spid="_x0000_s5597" style="position:absolute;flip:y;visibility:visible;mso-wrap-style:square" from="1839,203" to="1840,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" strokeweight=".15pt"/>
                  <v:line id="Line 4574" o:spid="_x0000_s5598" style="position:absolute;flip:y;visibility:visible;mso-wrap-style:square" from="1840,201" to="1840,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" strokeweight=".15pt"/>
                  <v:line id="Line 4575" o:spid="_x0000_s5599" style="position:absolute;flip:y;visibility:visible;mso-wrap-style:square" from="1840,198" to="1840,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" strokeweight=".15pt"/>
                  <v:line id="Line 4576" o:spid="_x0000_s5600" style="position:absolute;flip:x y;visibility:visible;mso-wrap-style:square" from="1838,194" to="1840,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" strokeweight=".15pt"/>
                  <v:line id="Line 4577" o:spid="_x0000_s5601" style="position:absolute;flip:x y;visibility:visible;mso-wrap-style:square" from="1837,192" to="1838,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" strokeweight=".15pt"/>
                  <v:line id="Line 4578" o:spid="_x0000_s5602" style="position:absolute;flip:x y;visibility:visible;mso-wrap-style:square" from="1834,189" to="1837,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" strokeweight=".15pt"/>
                  <v:line id="Line 4579" o:spid="_x0000_s5603" style="position:absolute;flip:x;visibility:visible;mso-wrap-style:square" from="1831,189" to="183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" strokeweight=".15pt"/>
                  <v:line id="Line 4580" o:spid="_x0000_s5604" style="position:absolute;flip:x;visibility:visible;mso-wrap-style:square" from="1829,191" to="1831,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" strokeweight=".15pt"/>
                  <v:line id="Line 4581" o:spid="_x0000_s5605" style="position:absolute;flip:x;visibility:visible;mso-wrap-style:square" from="1828,195" to="1829,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" strokeweight=".15pt"/>
                  <v:line id="Line 4582" o:spid="_x0000_s5606" style="position:absolute;flip:x;visibility:visible;mso-wrap-style:square" from="1827,198" to="1828,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" strokeweight=".15pt"/>
                  <v:line id="Line 4583" o:spid="_x0000_s5607" style="position:absolute;visibility:visible;mso-wrap-style:square" from="1827,201" to="1827,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" strokeweight=".15pt"/>
                  <v:line id="Line 4584" o:spid="_x0000_s5608" style="position:absolute;visibility:visible;mso-wrap-style:square" from="1827,203" to="1828,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" strokeweight=".15pt"/>
                  <v:line id="Line 4585" o:spid="_x0000_s5609" style="position:absolute;visibility:visible;mso-wrap-style:square" from="1828,203" to="1829,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" strokeweight=".15pt"/>
                  <v:line id="Line 4586" o:spid="_x0000_s5610" style="position:absolute;flip:x;visibility:visible;mso-wrap-style:square" from="1821,205" to="1829,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" strokeweight=".15pt"/>
                  <v:line id="Line 4587" o:spid="_x0000_s5611" style="position:absolute;visibility:visible;mso-wrap-style:square" from="1821,219" to="1821,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" strokeweight=".15pt"/>
                  <v:line id="Line 4588" o:spid="_x0000_s5612" style="position:absolute;visibility:visible;mso-wrap-style:square" from="1821,227" to="1823,2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" strokeweight=".15pt"/>
                  <v:line id="Line 4589" o:spid="_x0000_s5613" style="position:absolute;visibility:visible;mso-wrap-style:square" from="1823,227" to="182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" strokeweight=".15pt"/>
                  <v:line id="Line 4590" o:spid="_x0000_s5614" style="position:absolute;flip:x;visibility:visible;mso-wrap-style:square" from="1821,256" to="182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" strokeweight=".15pt"/>
                  <v:line id="Line 4591" o:spid="_x0000_s5615" style="position:absolute;visibility:visible;mso-wrap-style:square" from="1821,256" to="182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" strokeweight=".15pt"/>
                  <v:line id="Line 4592" o:spid="_x0000_s5616" style="position:absolute;flip:x;visibility:visible;mso-wrap-style:square" from="1819,263" to="1821,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" strokeweight=".15pt"/>
                  <v:line id="Line 4593" o:spid="_x0000_s5617" style="position:absolute;visibility:visible;mso-wrap-style:square" from="1819,263" to="1819,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" strokeweight=".15pt"/>
                  <v:line id="Line 4594" o:spid="_x0000_s5618" style="position:absolute;flip:x;visibility:visible;mso-wrap-style:square" from="1803,274" to="1819,2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" strokeweight=".15pt"/>
                  <v:line id="Line 4595" o:spid="_x0000_s5619" style="position:absolute;visibility:visible;mso-wrap-style:square" from="1803,278" to="1803,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" strokeweight=".15pt"/>
                  <v:line id="Line 4596" o:spid="_x0000_s5620" style="position:absolute;visibility:visible;mso-wrap-style:square" from="1803,284" to="1813,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" strokeweight=".15pt"/>
                  <v:line id="Line 4597" o:spid="_x0000_s5621" style="position:absolute;visibility:visible;mso-wrap-style:square" from="1813,284" to="1813,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" strokeweight=".15pt"/>
                  <v:line id="Line 4598" o:spid="_x0000_s5622" style="position:absolute;visibility:visible;mso-wrap-style:square" from="1813,293" to="1819,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" strokeweight=".15pt"/>
                  <v:line id="Line 4599" o:spid="_x0000_s5623" style="position:absolute;visibility:visible;mso-wrap-style:square" from="1819,293" to="1819,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" strokeweight=".15pt"/>
                  <v:line id="Line 4600" o:spid="_x0000_s5624" style="position:absolute;flip:x;visibility:visible;mso-wrap-style:square" from="1816,309" to="1819,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" strokeweight=".15pt"/>
                  <v:line id="Line 4601" o:spid="_x0000_s5625" style="position:absolute;visibility:visible;mso-wrap-style:square" from="1816,310" to="1818,3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" strokeweight=".15pt"/>
                  <v:line id="Line 4602" o:spid="_x0000_s5626" style="position:absolute;visibility:visible;mso-wrap-style:square" from="1818,313" to="181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" strokeweight=".15pt"/>
                  <v:line id="Line 4603" o:spid="_x0000_s5627" style="position:absolute;flip:x;visibility:visible;mso-wrap-style:square" from="1817,347" to="181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" strokeweight=".15pt"/>
                  <v:line id="Line 4604" o:spid="_x0000_s5628" style="position:absolute;visibility:visible;mso-wrap-style:square" from="1817,347" to="1817,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" strokeweight=".15pt"/>
                  <v:line id="Line 4605" o:spid="_x0000_s5629" style="position:absolute;visibility:visible;mso-wrap-style:square" from="1817,349" to="1818,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" strokeweight=".15pt"/>
                  <v:line id="Line 4606" o:spid="_x0000_s5630" style="position:absolute;visibility:visible;mso-wrap-style:square" from="1818,349" to="1818,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" strokeweight=".15pt"/>
                  <v:line id="Line 4607" o:spid="_x0000_s5631" style="position:absolute;flip:x;visibility:visible;mso-wrap-style:square" from="1814,499" to="1818,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" strokeweight=".15pt"/>
                  <v:line id="Line 4608" o:spid="_x0000_s5632" style="position:absolute;visibility:visible;mso-wrap-style:square" from="1814,502" to="1814,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" strokeweight=".15pt"/>
                  <v:line id="Line 4609" o:spid="_x0000_s5633" style="position:absolute;visibility:visible;mso-wrap-style:square" from="1814,504" to="1816,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" strokeweight=".15pt"/>
                  <v:line id="Line 4610" o:spid="_x0000_s5634" style="position:absolute;visibility:visible;mso-wrap-style:square" from="1816,504" to="1816,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" strokeweight=".15pt"/>
                  <v:line id="Line 4611" o:spid="_x0000_s5635" style="position:absolute;flip:x;visibility:visible;mso-wrap-style:square" from="1809,518" to="1816,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" strokeweight=".15pt"/>
                  <v:line id="Line 4612" o:spid="_x0000_s5636" style="position:absolute;visibility:visible;mso-wrap-style:square" from="1809,519" to="1809,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" strokeweight=".15pt"/>
                  <v:line id="Line 4613" o:spid="_x0000_s5637" style="position:absolute;visibility:visible;mso-wrap-style:square" from="1809,523" to="1811,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" strokeweight=".15pt"/>
                  <v:line id="Line 4614" o:spid="_x0000_s5638" style="position:absolute;visibility:visible;mso-wrap-style:square" from="1811,523" to="1811,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" strokeweight=".15pt"/>
                  <v:line id="Line 4615" o:spid="_x0000_s5639" style="position:absolute;visibility:visible;mso-wrap-style:square" from="1811,526" to="1816,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" strokeweight=".15pt"/>
                  <v:line id="Line 4616" o:spid="_x0000_s5640" style="position:absolute;visibility:visible;mso-wrap-style:square" from="1816,526" to="1816,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" strokeweight=".15pt"/>
                  <v:line id="Line 4617" o:spid="_x0000_s5641" style="position:absolute;flip:x;visibility:visible;mso-wrap-style:square" from="1815,607" to="1816,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" strokeweight=".15pt"/>
                  <v:line id="Line 4618" o:spid="_x0000_s5642" style="position:absolute;visibility:visible;mso-wrap-style:square" from="1815,608" to="1815,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" strokeweight=".15pt"/>
                  <v:line id="Line 4619" o:spid="_x0000_s5643" style="position:absolute;flip:x;visibility:visible;mso-wrap-style:square" from="1811,610" to="1815,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" strokeweight=".15pt"/>
                  <v:line id="Line 4620" o:spid="_x0000_s5644" style="position:absolute;visibility:visible;mso-wrap-style:square" from="1811,614" to="1811,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" strokeweight=".15pt"/>
                  <v:line id="Line 4621" o:spid="_x0000_s5645" style="position:absolute;flip:x;visibility:visible;mso-wrap-style:square" from="1810,649" to="1811,6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" strokeweight=".15pt"/>
                  <v:line id="Line 4622" o:spid="_x0000_s5646" style="position:absolute;visibility:visible;mso-wrap-style:square" from="1810,651" to="1810,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" strokeweight=".15pt"/>
                  <v:line id="Line 4623" o:spid="_x0000_s5647" style="position:absolute;visibility:visible;mso-wrap-style:square" from="1140,592" to="1229,5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" strokeweight=".15pt"/>
                  <v:line id="Line 4624" o:spid="_x0000_s5648" style="position:absolute;visibility:visible;mso-wrap-style:square" from="1229,592" to="122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" strokeweight=".15pt"/>
                  <v:line id="Line 4625" o:spid="_x0000_s5649" style="position:absolute;flip:x;visibility:visible;mso-wrap-style:square" from="1140,594" to="122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" strokeweight=".15pt"/>
                  <v:line id="Line 4626" o:spid="_x0000_s5650" style="position:absolute;flip:y;visibility:visible;mso-wrap-style:square" from="1140,592" to="1140,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" strokeweight=".15pt"/>
                </v:group>
                <v:line id="Line 4628" o:spid="_x0000_s5651" style="position:absolute;visibility:visible;mso-wrap-style:square" from="11715,3759" to="12287,3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" strokeweight=".15pt"/>
                <v:line id="Line 4629" o:spid="_x0000_s5652" style="position:absolute;visibility:visible;mso-wrap-style:square" from="12287,3759" to="1228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" strokeweight=".15pt"/>
                <v:line id="Line 4630" o:spid="_x0000_s5653" style="position:absolute;flip:x;visibility:visible;mso-wrap-style:square" from="11715,3771" to="12287,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" strokeweight=".15pt"/>
                <v:line id="Line 4631" o:spid="_x0000_s5654" style="position:absolute;flip:y;visibility:visible;mso-wrap-style:square" from="11715,3759" to="11715,3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" strokeweight=".15pt"/>
                <v:line id="Line 4632" o:spid="_x0000_s5655" style="position:absolute;flip:x;visibility:visible;mso-wrap-style:square" from="8108,1574" to="8115,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" strokeweight=".15pt"/>
                <v:line id="Line 4633" o:spid="_x0000_s5656" style="position:absolute;flip:x;visibility:visible;mso-wrap-style:square" from="8750,1574" to="8756,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" strokeweight=".15pt"/>
                <v:line id="Line 4634" o:spid="_x0000_s5657" style="position:absolute;visibility:visible;mso-wrap-style:square" from="9398,1574" to="9398,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" strokeweight=".15pt"/>
                <v:line id="Line 4635" o:spid="_x0000_s5658" style="position:absolute;visibility:visible;mso-wrap-style:square" from="10039,1574" to="10039,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" strokeweight=".15pt"/>
                <v:line id="Line 4636" o:spid="_x0000_s5659" style="position:absolute;flip:x;visibility:visible;mso-wrap-style:square" from="10680,1574" to="10687,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" strokeweight=".15pt"/>
                <v:line id="Line 4637" o:spid="_x0000_s5660" style="position:absolute;flip:x;visibility:visible;mso-wrap-style:square" from="11328,1574" to="11328,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" strokeweight=".15pt"/>
                <v:line id="Line 4638" o:spid="_x0000_s5661" style="position:absolute;visibility:visible;mso-wrap-style:square" from="8197,1574" to="8204,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" strokeweight=".15pt"/>
                <v:line id="Line 4639" o:spid="_x0000_s5662" style="position:absolute;visibility:visible;mso-wrap-style:square" from="8839,1574" to="8845,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" strokeweight=".15pt"/>
                <v:line id="Line 4640" o:spid="_x0000_s5663" style="position:absolute;visibility:visible;mso-wrap-style:square" from="9480,1574" to="9486,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" strokeweight=".15pt"/>
                <v:line id="Line 4641" o:spid="_x0000_s5664" style="position:absolute;visibility:visible;mso-wrap-style:square" from="10121,1574" to="10128,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" strokeweight=".15pt"/>
                <v:line id="Line 4642" o:spid="_x0000_s5665" style="position:absolute;visibility:visible;mso-wrap-style:square" from="10769,1574" to="10775,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" strokeweight=".15pt"/>
                <v:line id="Line 4643" o:spid="_x0000_s5666" style="position:absolute;visibility:visible;mso-wrap-style:square" from="11410,1574" to="11410,1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" strokeweight=".15pt"/>
                <v:line id="Line 4644" o:spid="_x0000_s5667" style="position:absolute;visibility:visible;mso-wrap-style:square" from="8102,1670" to="8102,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" strokeweight=".15pt"/>
                <v:line id="Line 4645" o:spid="_x0000_s5668" style="position:absolute;visibility:visible;mso-wrap-style:square" from="8102,1746" to="8204,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" strokeweight=".15pt"/>
                <v:line id="Line 4646" o:spid="_x0000_s5669" style="position:absolute;flip:y;visibility:visible;mso-wrap-style:square" from="8204,1670" to="8204,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" strokeweight=".15pt"/>
                <v:line id="Line 4647" o:spid="_x0000_s5670" style="position:absolute;visibility:visible;mso-wrap-style:square" from="8743,1670" to="874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" strokeweight=".15pt"/>
                <v:line id="Line 4648" o:spid="_x0000_s5671" style="position:absolute;visibility:visible;mso-wrap-style:square" from="8743,1746" to="8851,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" strokeweight=".15pt"/>
                <v:line id="Line 4649" o:spid="_x0000_s5672" style="position:absolute;flip:y;visibility:visible;mso-wrap-style:square" from="8851,1670" to="8851,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" strokeweight=".15pt"/>
                <v:line id="Line 4650" o:spid="_x0000_s5673" style="position:absolute;visibility:visible;mso-wrap-style:square" from="9385,1670" to="9385,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" strokeweight=".15pt"/>
                <v:line id="Line 4651" o:spid="_x0000_s5674" style="position:absolute;visibility:visible;mso-wrap-style:square" from="9385,1746" to="949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" strokeweight=".15pt"/>
                <v:line id="Line 4652" o:spid="_x0000_s5675" style="position:absolute;flip:y;visibility:visible;mso-wrap-style:square" from="9493,1670" to="949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" strokeweight=".15pt"/>
                <v:line id="Line 4653" o:spid="_x0000_s5676" style="position:absolute;visibility:visible;mso-wrap-style:square" from="10026,1670" to="10026,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" strokeweight=".15pt"/>
                <v:line id="Line 4654" o:spid="_x0000_s5677" style="position:absolute;visibility:visible;mso-wrap-style:square" from="10026,1746" to="10134,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" strokeweight=".15pt"/>
                <v:line id="Line 4655" o:spid="_x0000_s5678" style="position:absolute;flip:y;visibility:visible;mso-wrap-style:square" from="10134,1670" to="10134,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" strokeweight=".15pt"/>
                <v:line id="Line 4656" o:spid="_x0000_s5679" style="position:absolute;visibility:visible;mso-wrap-style:square" from="10674,1670" to="10674,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" strokeweight=".15pt"/>
                <v:line id="Line 4657" o:spid="_x0000_s5680" style="position:absolute;visibility:visible;mso-wrap-style:square" from="10674,1746" to="10782,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" strokeweight=".15pt"/>
                <v:line id="Line 4658" o:spid="_x0000_s5681" style="position:absolute;flip:y;visibility:visible;mso-wrap-style:square" from="10782,1670" to="10782,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" strokeweight=".15pt"/>
                <v:line id="Line 4659" o:spid="_x0000_s5682" style="position:absolute;visibility:visible;mso-wrap-style:square" from="11322,1670" to="11322,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" strokeweight=".15pt"/>
                <v:line id="Line 4660" o:spid="_x0000_s5683" style="position:absolute;visibility:visible;mso-wrap-style:square" from="11322,1746" to="1142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" strokeweight=".15pt"/>
                <v:line id="Line 4661" o:spid="_x0000_s5684" style="position:absolute;flip:y;visibility:visible;mso-wrap-style:square" from="11423,1670" to="1142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" strokeweight=".15pt"/>
                <v:line id="Line 4662" o:spid="_x0000_s5685" style="position:absolute;visibility:visible;mso-wrap-style:square" from="444,4108" to="552,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" strokeweight=".15pt"/>
                <v:line id="Line 4663" o:spid="_x0000_s5686" style="position:absolute;visibility:visible;mso-wrap-style:square" from="552,4108" to="552,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" strokeweight=".15pt"/>
                <v:line id="Line 4664" o:spid="_x0000_s5687" style="position:absolute;flip:x;visibility:visible;mso-wrap-style:square" from="444,4140" to="552,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" strokeweight=".15pt"/>
                <v:line id="Line 4665" o:spid="_x0000_s5688" style="position:absolute;flip:y;visibility:visible;mso-wrap-style:square" from="444,4108" to="444,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" strokeweight=".15pt"/>
                <v:line id="Line 4666" o:spid="_x0000_s5689" style="position:absolute;flip:x;visibility:visible;mso-wrap-style:square" from="18973,4108" to="19075,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" strokeweight=".15pt"/>
                <v:line id="Line 4667" o:spid="_x0000_s5690" style="position:absolute;visibility:visible;mso-wrap-style:square" from="18973,4108" to="1897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" strokeweight=".15pt"/>
                <v:line id="Line 4668" o:spid="_x0000_s5691" style="position:absolute;visibility:visible;mso-wrap-style:square" from="18973,4140" to="1907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" strokeweight=".15pt"/>
                <v:line id="Line 4669" o:spid="_x0000_s5692" style="position:absolute;flip:y;visibility:visible;mso-wrap-style:square" from="19075,4108" to="1907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" strokeweight=".15pt"/>
                <v:line id="Line 4670" o:spid="_x0000_s5693" style="position:absolute;visibility:visible;mso-wrap-style:square" from="958,4108" to="1066,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" strokeweight=".15pt"/>
                <v:line id="Line 4671" o:spid="_x0000_s5694" style="position:absolute;visibility:visible;mso-wrap-style:square" from="1066,4108" to="1066,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" strokeweight=".15pt"/>
                <v:line id="Line 4672" o:spid="_x0000_s5695" style="position:absolute;flip:x;visibility:visible;mso-wrap-style:square" from="958,4140" to="1066,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" strokeweight=".15pt"/>
                <v:line id="Line 4673" o:spid="_x0000_s5696" style="position:absolute;flip:y;visibility:visible;mso-wrap-style:square" from="958,4108" to="958,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" strokeweight=".15pt"/>
                <v:line id="Line 4674" o:spid="_x0000_s5697" style="position:absolute;flip:x;visibility:visible;mso-wrap-style:square" from="18459,4108" to="18567,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" strokeweight=".15pt"/>
                <v:line id="Line 4675" o:spid="_x0000_s5698" style="position:absolute;visibility:visible;mso-wrap-style:square" from="18459,4108" to="18459,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" strokeweight=".15pt"/>
                <v:line id="Line 4676" o:spid="_x0000_s5699" style="position:absolute;visibility:visible;mso-wrap-style:square" from="18459,4140" to="18567,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" strokeweight=".15pt"/>
                <v:line id="Line 4677" o:spid="_x0000_s5700" style="position:absolute;flip:y;visibility:visible;mso-wrap-style:square" from="18567,4108" to="18567,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" strokeweight=".15pt"/>
                <v:line id="Line 4678" o:spid="_x0000_s5701" style="position:absolute;visibility:visible;mso-wrap-style:square" from="1473,4108" to="1581,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" strokeweight=".15pt"/>
                <v:line id="Line 4679" o:spid="_x0000_s5702" style="position:absolute;visibility:visible;mso-wrap-style:square" from="1581,4108" to="1581,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" strokeweight=".15pt"/>
                <v:line id="Line 4680" o:spid="_x0000_s5703" style="position:absolute;flip:x;visibility:visible;mso-wrap-style:square" from="1473,4140" to="1581,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" strokeweight=".15pt"/>
                <v:line id="Line 4681" o:spid="_x0000_s5704" style="position:absolute;flip:y;visibility:visible;mso-wrap-style:square" from="1473,4108" to="147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" strokeweight=".15pt"/>
                <v:line id="Line 4682" o:spid="_x0000_s5705" style="position:absolute;flip:x;visibility:visible;mso-wrap-style:square" from="17945,4108" to="18053,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" strokeweight=".15pt"/>
                <v:line id="Line 4683" o:spid="_x0000_s5706" style="position:absolute;visibility:visible;mso-wrap-style:square" from="17945,4108" to="1794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" strokeweight=".15pt"/>
                <v:line id="Line 4684" o:spid="_x0000_s5707" style="position:absolute;visibility:visible;mso-wrap-style:square" from="17945,4140" to="1805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" strokeweight=".15pt"/>
                <v:line id="Line 4685" o:spid="_x0000_s5708" style="position:absolute;flip:y;visibility:visible;mso-wrap-style:square" from="18053,4108" to="1805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" strokeweight=".15pt"/>
                <v:line id="Line 4686" o:spid="_x0000_s5709" style="position:absolute;visibility:visible;mso-wrap-style:square" from="603,4108" to="717,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" strokeweight=".15pt"/>
                <v:line id="Line 4687" o:spid="_x0000_s5710" style="position:absolute;visibility:visible;mso-wrap-style:square" from="717,4108" to="717,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" strokeweight=".15pt"/>
                <v:line id="Line 4688" o:spid="_x0000_s5711" style="position:absolute;flip:x;visibility:visible;mso-wrap-style:square" from="603,4140" to="717,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" strokeweight=".15pt"/>
                <v:line id="Line 4689" o:spid="_x0000_s5712" style="position:absolute;flip:y;visibility:visible;mso-wrap-style:square" from="603,4108" to="60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" strokeweight=".15pt"/>
                <v:line id="Line 4690" o:spid="_x0000_s5713" style="position:absolute;flip:x;visibility:visible;mso-wrap-style:square" from="18808,4108" to="18923,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" strokeweight=".15pt"/>
                <v:line id="Line 4691" o:spid="_x0000_s5714" style="position:absolute;visibility:visible;mso-wrap-style:square" from="18808,4108" to="18808,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" strokeweight=".15pt"/>
                <v:line id="Line 4692" o:spid="_x0000_s5715" style="position:absolute;visibility:visible;mso-wrap-style:square" from="18808,4140" to="1892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" strokeweight=".15pt"/>
                <v:line id="Line 4693" o:spid="_x0000_s5716" style="position:absolute;flip:y;visibility:visible;mso-wrap-style:square" from="18923,4108" to="18923,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" strokeweight=".15pt"/>
                <v:line id="Line 4694" o:spid="_x0000_s5717" style="position:absolute;visibility:visible;mso-wrap-style:square" from="1111,4108" to="1225,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" strokeweight=".15pt"/>
                <v:line id="Line 4695" o:spid="_x0000_s5718" style="position:absolute;visibility:visible;mso-wrap-style:square" from="1225,4108" to="122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" strokeweight=".15pt"/>
                <v:line id="Line 4696" o:spid="_x0000_s5719" style="position:absolute;flip:x;visibility:visible;mso-wrap-style:square" from="1111,4140" to="122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" strokeweight=".15pt"/>
                <v:line id="Line 4697" o:spid="_x0000_s5720" style="position:absolute;flip:y;visibility:visible;mso-wrap-style:square" from="1111,4108" to="1111,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" strokeweight=".15pt"/>
                <v:line id="Line 4698" o:spid="_x0000_s5721" style="position:absolute;flip:x;visibility:visible;mso-wrap-style:square" from="18294,4108" to="18415,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" strokeweight=".15pt"/>
                <v:line id="Line 4699" o:spid="_x0000_s5722" style="position:absolute;visibility:visible;mso-wrap-style:square" from="18294,4108" to="18294,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" strokeweight=".15pt"/>
                <v:line id="Line 4700" o:spid="_x0000_s5723" style="position:absolute;visibility:visible;mso-wrap-style:square" from="18294,4140" to="1841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" strokeweight=".15pt"/>
                <v:line id="Line 4701" o:spid="_x0000_s5724" style="position:absolute;flip:y;visibility:visible;mso-wrap-style:square" from="18415,4108" to="1841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" strokeweight=".15pt"/>
                <v:line id="Line 4702" o:spid="_x0000_s5725" style="position:absolute;visibility:visible;mso-wrap-style:square" from="1625,4108" to="1739,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" strokeweight=".15pt"/>
                <v:line id="Line 4703" o:spid="_x0000_s5726" style="position:absolute;visibility:visible;mso-wrap-style:square" from="1739,4108" to="1739,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" strokeweight=".15pt"/>
                <v:line id="Line 4704" o:spid="_x0000_s5727" style="position:absolute;flip:x;visibility:visible;mso-wrap-style:square" from="1625,4140" to="1739,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" strokeweight=".15pt"/>
                <v:line id="Line 4705" o:spid="_x0000_s5728" style="position:absolute;flip:y;visibility:visible;mso-wrap-style:square" from="1625,4108" to="1625,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" strokeweight=".15pt"/>
                <v:line id="Line 4706" o:spid="_x0000_s5729" style="position:absolute;flip:x;visibility:visible;mso-wrap-style:square" from="17786,4108" to="17900,4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" strokeweight=".15pt"/>
                <v:line id="Line 4707" o:spid="_x0000_s5730" style="position:absolute;visibility:visible;mso-wrap-style:square" from="17786,4108" to="17786,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" strokeweight=".15pt"/>
                <v:line id="Line 4708" o:spid="_x0000_s5731" style="position:absolute;visibility:visible;mso-wrap-style:square" from="17786,4140" to="17900,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" strokeweight=".15pt"/>
                <v:line id="Line 4709" o:spid="_x0000_s5732" style="position:absolute;flip:y;visibility:visible;mso-wrap-style:square" from="17900,4108" to="17900,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" strokeweight=".15pt"/>
                <v:line id="Line 4710" o:spid="_x0000_s5733" style="position:absolute;flip:y;visibility:visible;mso-wrap-style:square" from="8705,4064" to="8705,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" strokeweight=".15pt"/>
                <v:line id="Line 4711" o:spid="_x0000_s5734" style="position:absolute;visibility:visible;mso-wrap-style:square" from="8705,4064" to="8718,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" strokeweight=".15pt"/>
                <v:line id="Line 4712" o:spid="_x0000_s5735" style="position:absolute;flip:y;visibility:visible;mso-wrap-style:square" from="8718,4051" to="8718,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" strokeweight=".15pt"/>
                <v:line id="Line 4713" o:spid="_x0000_s5736" style="position:absolute;visibility:visible;mso-wrap-style:square" from="8718,4051" to="8883,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" strokeweight=".15pt"/>
                <v:line id="Line 4714" o:spid="_x0000_s5737" style="position:absolute;visibility:visible;mso-wrap-style:square" from="8883,4051" to="8883,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" strokeweight=".15pt"/>
                <v:line id="Line 4715" o:spid="_x0000_s5738" style="position:absolute;visibility:visible;mso-wrap-style:square" from="8883,4064" to="8896,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" strokeweight=".15pt"/>
                <v:line id="Line 4716" o:spid="_x0000_s5739" style="position:absolute;visibility:visible;mso-wrap-style:square" from="8896,4064" to="8896,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" strokeweight=".15pt"/>
                <v:line id="Line 4717" o:spid="_x0000_s5740" style="position:absolute;flip:y;visibility:visible;mso-wrap-style:square" from="9340,4064" to="9340,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" strokeweight=".15pt"/>
                <v:line id="Line 4718" o:spid="_x0000_s5741" style="position:absolute;visibility:visible;mso-wrap-style:square" from="9340,4064" to="9359,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" strokeweight=".15pt"/>
                <v:line id="Line 4719" o:spid="_x0000_s5742" style="position:absolute;flip:y;visibility:visible;mso-wrap-style:square" from="9359,4051" to="9359,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" strokeweight=".15pt"/>
                <v:line id="Line 4720" o:spid="_x0000_s5743" style="position:absolute;visibility:visible;mso-wrap-style:square" from="9359,4051" to="9518,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" strokeweight=".15pt"/>
                <v:line id="Line 4721" o:spid="_x0000_s5744" style="position:absolute;visibility:visible;mso-wrap-style:square" from="9518,4051" to="9518,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" strokeweight=".15pt"/>
                <v:line id="Line 4722" o:spid="_x0000_s5745" style="position:absolute;visibility:visible;mso-wrap-style:square" from="9518,4064" to="9537,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" strokeweight=".15pt"/>
                <v:line id="Line 4723" o:spid="_x0000_s5746" style="position:absolute;visibility:visible;mso-wrap-style:square" from="9537,4064" to="9537,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" strokeweight=".15pt"/>
                <v:line id="Line 4724" o:spid="_x0000_s5747" style="position:absolute;flip:y;visibility:visible;mso-wrap-style:square" from="9988,4064" to="9988,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" strokeweight=".15pt"/>
                <v:line id="Line 4725" o:spid="_x0000_s5748" style="position:absolute;visibility:visible;mso-wrap-style:square" from="9988,4064" to="10001,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" strokeweight=".15pt"/>
                <v:line id="Line 4726" o:spid="_x0000_s5749" style="position:absolute;flip:y;visibility:visible;mso-wrap-style:square" from="10001,4051" to="10001,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" strokeweight=".15pt"/>
                <v:line id="Line 4727" o:spid="_x0000_s5750" style="position:absolute;visibility:visible;mso-wrap-style:square" from="10001,4051" to="10166,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" strokeweight=".15pt"/>
                <v:line id="Line 4728" o:spid="_x0000_s5751" style="position:absolute;visibility:visible;mso-wrap-style:square" from="10166,4051" to="10166,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" strokeweight=".15pt"/>
                <v:line id="Line 4729" o:spid="_x0000_s5752" style="position:absolute;visibility:visible;mso-wrap-style:square" from="10166,4064" to="10179,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" strokeweight=".15pt"/>
                <v:line id="Line 4730" o:spid="_x0000_s5753" style="position:absolute;visibility:visible;mso-wrap-style:square" from="10179,4064" to="10179,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" strokeweight=".15pt"/>
                <v:line id="Line 4731" o:spid="_x0000_s5754" style="position:absolute;flip:y;visibility:visible;mso-wrap-style:square" from="10629,4064" to="10629,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" strokeweight=".15pt"/>
                <v:line id="Line 4732" o:spid="_x0000_s5755" style="position:absolute;visibility:visible;mso-wrap-style:square" from="10629,4064" to="10642,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" strokeweight=".15pt"/>
                <v:line id="Line 4733" o:spid="_x0000_s5756" style="position:absolute;flip:y;visibility:visible;mso-wrap-style:square" from="10642,4051" to="10642,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" strokeweight=".15pt"/>
                <v:line id="Line 4734" o:spid="_x0000_s5757" style="position:absolute;visibility:visible;mso-wrap-style:square" from="10642,4051" to="10807,4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" strokeweight=".15pt"/>
                <v:line id="Line 4735" o:spid="_x0000_s5758" style="position:absolute;visibility:visible;mso-wrap-style:square" from="10807,4051" to="10807,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" strokeweight=".15pt"/>
                <v:line id="Line 4736" o:spid="_x0000_s5759" style="position:absolute;visibility:visible;mso-wrap-style:square" from="10807,4064" to="10820,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" strokeweight=".15pt"/>
                <v:line id="Line 4737" o:spid="_x0000_s5760" style="position:absolute;visibility:visible;mso-wrap-style:square" from="10820,4064" to="10820,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" strokeweight=".15pt"/>
                <v:line id="Line 4738" o:spid="_x0000_s5761" style="position:absolute;visibility:visible;mso-wrap-style:square" from="10185,4064" to="10629,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" strokeweight=".15pt"/>
                <v:line id="Line 4739" o:spid="_x0000_s5762" style="position:absolute;visibility:visible;mso-wrap-style:square" from="9537,4064" to="9994,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" strokeweight=".15pt"/>
                <v:line id="Line 4740" o:spid="_x0000_s5763" style="position:absolute;visibility:visible;mso-wrap-style:square" from="8896,4064" to="9347,4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" strokeweight=".15pt"/>
                <v:shape id="Freeform 4741" o:spid="_x0000_s5764" style="position:absolute;left:234;top:4508;width:19044;height:1016;visibility:visible;mso-wrap-style:square;v-text-anchor:top" coordsize="599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" path="m5471,203r-24,2l5430,214r-11,15l5415,248r4,19l5430,282r17,9l5471,295r24,-4l5512,282r11,-15l5527,248r-4,-19l5512,214r-17,-9l5471,203xm5471,102r-20,2l5438,111r-10,13l5425,139r3,17l5438,169r13,8l5471,179r21,-2l5507,169r7,-13l5518,139r-4,-15l5507,111r-15,-7l5471,102xm3727,83r65,l3790,85r,4l3790,90r,2l3841,239r5,18l3852,282r3,-25l3861,239,3911,92r,-2l3911,89r,-4l3909,83r68,l3964,100r-4,22l3960,274r4,23l3977,314r-64,l3926,297r4,-23l3930,145r4,-38l3921,147r-51,152l3868,302r,4l3868,310r,4l3831,314r2,-4l3833,306r-2,-4l3831,299,3779,147r-11,-40l3770,126r2,19l3772,274r3,23l3786,314r-59,l3740,297r4,-23l3744,122r-4,-22l3727,83xm1904,83r64,l1962,87r-2,5l1960,98r,4l1960,105r2,6l1966,119r41,82l2048,119r3,-8l2053,105r,-3l2055,98r-2,-6l2051,87r-5,-4l2105,83r-13,13l2083,115r-63,116l2020,274r3,23l2037,314r-64,l1984,297r6,-23l1990,233,1927,115,1915,98,1904,83xm533,83r63,l583,100r-4,22l579,235r2,20l585,272r9,12l607,289r21,2l648,289r13,-5l670,272r4,-17l676,235r,-113l672,100,659,83r62,l708,100r-4,22l704,231r,24l700,276r-7,17l676,308r-20,7l626,319r-28,-4l575,308,561,293r-8,-17l549,255r,-24l549,122r-5,-22l533,83xm,83r67,l65,85r-2,4l63,90r,2l113,239r6,18l124,282r6,-25l136,239,184,92r2,-2l186,89r-2,-4l184,83r65,l238,100r-4,22l234,274r4,23l249,314r-61,l199,297r6,-23l205,145r1,-38l195,147,143,299r-2,3l141,306r,4l143,314r-37,l106,310r,-4l106,302r-2,-3l52,147,41,107r1,19l44,145r,129l48,297r13,17l,314,13,297r3,-23l16,122,13,100,,83xm5471,77r26,4l5520,89r16,13l5546,119r3,20l5546,160r-11,17l5520,188r20,15l5553,222r4,26l5555,272r-11,19l5525,306r-24,9l5471,319r-30,-4l5417,306r-18,-15l5389,272r-4,-24l5389,222r13,-19l5423,188r-17,-11l5397,160r-4,-21l5397,119r9,-17l5423,89r22,-8l5471,77xm4569,77r30,l4597,85r-2,9l4595,104r,170l4599,297r13,17l4549,314r13,-17l4565,274r,-124l4545,150r-7,l4532,152r-4,4l4528,120r8,4l4545,126r15,-4l4569,111r4,-17l4573,85r-4,-8xm5844,75r6,6l5857,85r9,l5883,83r21,-4l5926,77r26,4l5973,92r13,19l5989,135r-2,17l5980,169r-11,13l5952,197r-20,15l5907,231r-18,15l5877,261r-3,13l5876,284r7,5l5894,291r19,l5935,291r19,-6l5969,278r9,-13l5987,248r10,-21l5997,321r-6,-4l5984,315r-8,-1l5855,314r-7,1l5842,317r-6,2l5836,306r2,-28l5848,254r15,-23l5883,212r24,-18l5926,180r11,-9l5948,160r8,-11l5959,135r-5,-16l5943,107r-21,-3l5900,107r-21,12l5861,137r-17,25l5844,75xm1628,75r,90l1612,137r-17,-18l1578,107r-22,-2l1533,109r-16,11l1504,139r-10,28l1492,201r2,32l1504,259r13,19l1533,289r21,4l1574,291r17,-9l1600,269r4,-15l1604,233r-2,-17l1595,203r-9,-11l1645,192r-7,17l1636,233r,88l1628,315r-7,-3l1613,310r-13,2l1582,317r-26,2l1528,315r-24,-9l1485,289r-13,-22l1463,239r-2,-36l1463,165r9,-30l1485,109r20,-17l1530,81r28,-4l1578,79r17,4l1608,85r7,-2l1621,81r7,-6xm4946,74r7,5l4962,81r8,2l5117,83r-15,21l5089,130r-48,135l5037,274r-2,8l5035,289r2,10l5041,306r5,8l4977,314r15,-19l5005,274r10,-24l5056,134r1,-8l5059,120r-2,-5l5056,111r-4,-4l5046,105r-7,-1l5031,104r-28,1l4981,117r-19,17l4946,158r,-84xm3432,74r,76l3419,130r-16,-13l3378,107r-28,-2l3330,107r-11,10l3315,130r,50l3356,180r17,-1l3388,171r11,-11l3399,225r-11,-13l3373,207r-17,-2l3315,205r,60l3317,276r7,9l3335,289r19,l3384,287r22,-5l3425,267r15,-25l3440,321r-8,-4l3423,315r-7,-1l3268,314r12,-17l3283,274r,-152l3280,100,3268,83r142,l3417,81r8,-2l3432,74xm2819,74r6,5l2830,81r6,2l2974,83r6,-2l2985,79r6,-5l2991,158r-10,-23l2970,119r-15,-10l2939,105r-6,l2927,107r-3,4l2922,115r-2,5l2920,126r,148l2924,297r13,17l2873,314r11,-17l2890,274r,-148l2888,119r-2,-6l2883,109r-4,-4l2871,105r-16,4l2840,119r-11,16l2819,158r,-84xm2532,74r,76l2519,130r-17,-13l2478,107r-28,-2l2430,107r-11,10l2415,130r,50l2456,180r17,-1l2488,171r11,-11l2499,225r-11,-13l2473,207r-17,-2l2415,205r,60l2417,276r7,9l2435,289r19,l2484,287r22,-5l2525,267r15,-25l2540,321r-8,-4l2523,315r-8,-1l2368,314r11,-17l2383,274r,-152l2379,100,2368,83r142,l2517,81r8,-2l2532,74xm1168,74r,76l1155,130r-19,-13l1114,107r-30,-2l1066,107r-13,10l1049,130r,50l1092,180r16,-1l1121,171r14,-11l1135,225r-14,-13l1108,207r-16,-2l1049,205r,60l1053,276r5,9l1071,289r17,l1118,287r24,-5l1159,267r15,-25l1174,321r-8,-4l1159,315r-10,-1l1002,314r13,-17l1019,274r,-152l1015,100,1002,83r142,l1153,81r8,-2l1168,74xm684,r5,l693,4r2,4l697,12r-2,5l691,23r-6,6l650,59r-9,l669,12r3,-6l678,2,684,xm637,r6,l646,4r2,4l648,12r,5l644,21r-3,6l611,59r-11,l622,14r4,-6l629,4,633,r4,xe" fillcolor="black" strokeweight="0">
                  <v:path arrowok="t" o:connecttype="custom" o:connectlocs="1744953,92105;1726853,35133;1752257,43995;1203526,29119;1241314,26270;1247983,45894;1217180,96852;1183520,99384;622404,31018;652571,31018;646855,99384;185133,31651;212760,86091;223557,80710;174337,80710;20006,29119;58430,26270;65098,45894;33661,96852;0,99384;1761149,37665;1754480,96852;1722090,59504;1460426,24371;1449629,47477;1452170,29752;1890075,25637;1870069,77862;1898331,83875;1853239,100967;1891345,47160;516976,23738;473789,63619;509355,73747;512213,98118;464580,52224;514753,25637;1599514,86724;1605548,42412;1581731,37032;1057451,33867;1071106,65518;1087619,84508;1041574,31651;944402,26270;929477,33867;917728,86724;895182,50009;766890,41146;766890,64885;806584,101600;797058,26270;338511,33867;351849,65518;368044,84508;322316,31651;221334,3798;202281,0;197518,4431" o:connectangles="0,0,0,0,0,0,0,0,0,0,0,0,0,0,0,0,0,0,0,0,0,0,0,0,0,0,0,0,0,0,0,0,0,0,0,0,0,0,0,0,0,0,0,0,0,0,0,0,0,0,0,0,0,0,0,0,0,0,0"/>
                  <o:lock v:ext="edit" verticies="t"/>
                </v:shape>
                <w10:anchorlock/>
              </v:group>
            </w:pict>
          </mc:Fallback>
        </mc:AlternateContent>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2287CFF" w:rsidR="004851C7" w:rsidRDefault="00DA1C53" w:rsidP="00D429F2">
      <w:pPr>
        <w:pStyle w:val="Cmlapkarstanszk"/>
      </w:pPr>
      <w:r>
        <w:fldChar w:fldCharType="begin"/>
      </w:r>
      <w:r>
        <w:instrText>DOCPROPERTY  Company  \* MERGEFORMAT</w:instrText>
      </w:r>
      <w:r>
        <w:fldChar w:fldCharType="separate"/>
      </w:r>
      <w:r w:rsidR="00BA455C">
        <w:t>Méréstechnika és Információs Rendszerek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9D46C53" w:rsidR="0063585C" w:rsidRPr="00B50CAA" w:rsidRDefault="00DA1C53" w:rsidP="00171054">
      <w:pPr>
        <w:pStyle w:val="Cmlapszerz"/>
      </w:pPr>
      <w:r>
        <w:fldChar w:fldCharType="begin"/>
      </w:r>
      <w:r>
        <w:instrText>AUTHOR  \* MERGEFORMAT</w:instrText>
      </w:r>
      <w:r>
        <w:fldChar w:fldCharType="separate"/>
      </w:r>
      <w:r w:rsidR="00BA455C">
        <w:t>Prohászka Botond Bendegúz</w:t>
      </w:r>
      <w:r>
        <w:fldChar w:fldCharType="end"/>
      </w:r>
    </w:p>
    <w:p w14:paraId="444E3F43" w14:textId="4AF29FFE" w:rsidR="006A3E87" w:rsidRDefault="00DA1C53" w:rsidP="001B477E">
      <w:pPr>
        <w:pStyle w:val="Cm"/>
      </w:pPr>
      <w:r>
        <w:fldChar w:fldCharType="begin"/>
      </w:r>
      <w:r>
        <w:instrText>TITLE  \* MERGEFORMAT</w:instrText>
      </w:r>
      <w:r>
        <w:fldChar w:fldCharType="separate"/>
      </w:r>
      <w:r w:rsidR="00BA455C">
        <w:t>Terhelés hatására automatikusan skálázódó webes rendszer fejlesztése</w:t>
      </w:r>
      <w:r>
        <w:fldChar w:fldCharType="end"/>
      </w:r>
    </w:p>
    <w:p w14:paraId="156BF04A" w14:textId="255BD5A1" w:rsidR="0063585C" w:rsidRPr="00D429F2" w:rsidRDefault="006A3E87" w:rsidP="006D5D61">
      <w:pPr>
        <w:pStyle w:val="Alcm"/>
        <w:jc w:val="both"/>
      </w:pPr>
      <w:r w:rsidRPr="00D429F2">
        <w:rPr>
          <w:lang w:eastAsia="hu-HU"/>
        </w:rPr>
        <mc:AlternateContent>
          <mc:Choice Requires="wps">
            <w:drawing>
              <wp:anchor distT="0" distB="0" distL="114300" distR="114300" simplePos="0" relativeHeight="251658240" behindDoc="0" locked="0" layoutInCell="1" allowOverlap="1" wp14:anchorId="73158549" wp14:editId="53CDE61E">
                <wp:simplePos x="0" y="0"/>
                <wp:positionH relativeFrom="margin">
                  <wp:align>center</wp:align>
                </wp:positionH>
                <wp:positionV relativeFrom="margin">
                  <wp:align>bottom</wp:align>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23D08E" w:rsidR="0063585C" w:rsidRDefault="00DA1C53" w:rsidP="00171054">
                            <w:pPr>
                              <w:pStyle w:val="Cmlapszerz"/>
                            </w:pPr>
                            <w:r>
                              <w:fldChar w:fldCharType="begin"/>
                            </w:r>
                            <w:r>
                              <w:instrText>DOCPROPERTY "Manager"  \* MERGEFORMAT</w:instrText>
                            </w:r>
                            <w:r>
                              <w:fldChar w:fldCharType="separate"/>
                            </w:r>
                            <w:r w:rsidR="006A3E87">
                              <w:t>Eredics Péter</w:t>
                            </w:r>
                            <w:r>
                              <w:fldChar w:fldCharType="end"/>
                            </w:r>
                          </w:p>
                          <w:p w14:paraId="4EC91467" w14:textId="09D56AF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A1C53">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0;width:226.75pt;height:81pt;z-index:25165824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23D08E" w:rsidR="0063585C" w:rsidRDefault="00DA1C53" w:rsidP="00171054">
                      <w:pPr>
                        <w:pStyle w:val="Cmlapszerz"/>
                      </w:pPr>
                      <w:r>
                        <w:fldChar w:fldCharType="begin"/>
                      </w:r>
                      <w:r>
                        <w:instrText>DOCPROPERTY "Manager"  \* MERGEFORMAT</w:instrText>
                      </w:r>
                      <w:r>
                        <w:fldChar w:fldCharType="separate"/>
                      </w:r>
                      <w:r w:rsidR="006A3E87">
                        <w:t>Eredics Péter</w:t>
                      </w:r>
                      <w:r>
                        <w:fldChar w:fldCharType="end"/>
                      </w:r>
                    </w:p>
                    <w:p w14:paraId="4EC91467" w14:textId="09D56AF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A1C53">
                        <w:rPr>
                          <w:noProof/>
                        </w:rPr>
                        <w:t>2022</w:t>
                      </w:r>
                      <w:r>
                        <w:fldChar w:fldCharType="end"/>
                      </w:r>
                    </w:p>
                  </w:txbxContent>
                </v:textbox>
                <w10:wrap anchorx="margin" anchory="margin"/>
              </v:shape>
            </w:pict>
          </mc:Fallback>
        </mc:AlternateContent>
      </w:r>
      <w:r>
        <w:fldChar w:fldCharType="begin"/>
      </w:r>
      <w:r>
        <w:instrText xml:space="preserve"> SUBJECT  \* MERGEFORMAT </w:instrText>
      </w:r>
      <w:r>
        <w:fldChar w:fldCharType="end"/>
      </w:r>
    </w:p>
    <w:p w14:paraId="68EE0958" w14:textId="77777777" w:rsidR="0063585C" w:rsidRPr="00B50CAA" w:rsidRDefault="0063585C" w:rsidP="00B96880">
      <w:pPr>
        <w:pStyle w:val="Fejezetcmtartalomjegyzknlkl"/>
      </w:pPr>
      <w:r w:rsidRPr="00B50CAA">
        <w:lastRenderedPageBreak/>
        <w:t>Tartalomjegyzék</w:t>
      </w:r>
    </w:p>
    <w:p w14:paraId="069F1D6F" w14:textId="2D8485FD" w:rsidR="00BA455C"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20874309" w:history="1">
        <w:r w:rsidR="00BA455C" w:rsidRPr="00902BF4">
          <w:rPr>
            <w:rStyle w:val="Hiperhivatkozs"/>
            <w:noProof/>
          </w:rPr>
          <w:t>Összefoglaló</w:t>
        </w:r>
        <w:r w:rsidR="00BA455C">
          <w:rPr>
            <w:noProof/>
            <w:webHidden/>
          </w:rPr>
          <w:tab/>
        </w:r>
        <w:r w:rsidR="00BA455C">
          <w:rPr>
            <w:noProof/>
            <w:webHidden/>
          </w:rPr>
          <w:fldChar w:fldCharType="begin"/>
        </w:r>
        <w:r w:rsidR="00BA455C">
          <w:rPr>
            <w:noProof/>
            <w:webHidden/>
          </w:rPr>
          <w:instrText xml:space="preserve"> PAGEREF _Toc120874309 \h </w:instrText>
        </w:r>
        <w:r w:rsidR="00BA455C">
          <w:rPr>
            <w:noProof/>
            <w:webHidden/>
          </w:rPr>
        </w:r>
        <w:r w:rsidR="00BA455C">
          <w:rPr>
            <w:noProof/>
            <w:webHidden/>
          </w:rPr>
          <w:fldChar w:fldCharType="separate"/>
        </w:r>
        <w:r w:rsidR="00DA1C53">
          <w:rPr>
            <w:noProof/>
            <w:webHidden/>
          </w:rPr>
          <w:t>5</w:t>
        </w:r>
        <w:r w:rsidR="00BA455C">
          <w:rPr>
            <w:noProof/>
            <w:webHidden/>
          </w:rPr>
          <w:fldChar w:fldCharType="end"/>
        </w:r>
      </w:hyperlink>
    </w:p>
    <w:p w14:paraId="2138D044" w14:textId="397C6833" w:rsidR="00BA455C" w:rsidRDefault="00DA1C53">
      <w:pPr>
        <w:pStyle w:val="TJ1"/>
        <w:rPr>
          <w:rFonts w:asciiTheme="minorHAnsi" w:eastAsiaTheme="minorEastAsia" w:hAnsiTheme="minorHAnsi" w:cstheme="minorBidi"/>
          <w:b w:val="0"/>
          <w:noProof/>
          <w:sz w:val="22"/>
          <w:szCs w:val="22"/>
          <w:lang w:eastAsia="hu-HU"/>
        </w:rPr>
      </w:pPr>
      <w:hyperlink w:anchor="_Toc120874310" w:history="1">
        <w:r w:rsidR="00BA455C" w:rsidRPr="00902BF4">
          <w:rPr>
            <w:rStyle w:val="Hiperhivatkozs"/>
            <w:noProof/>
            <w:lang w:val="en-GB"/>
          </w:rPr>
          <w:t>Abstract</w:t>
        </w:r>
        <w:r w:rsidR="00BA455C">
          <w:rPr>
            <w:noProof/>
            <w:webHidden/>
          </w:rPr>
          <w:tab/>
        </w:r>
        <w:r w:rsidR="00BA455C">
          <w:rPr>
            <w:noProof/>
            <w:webHidden/>
          </w:rPr>
          <w:fldChar w:fldCharType="begin"/>
        </w:r>
        <w:r w:rsidR="00BA455C">
          <w:rPr>
            <w:noProof/>
            <w:webHidden/>
          </w:rPr>
          <w:instrText xml:space="preserve"> PAGEREF _Toc120874310 \h </w:instrText>
        </w:r>
        <w:r w:rsidR="00BA455C">
          <w:rPr>
            <w:noProof/>
            <w:webHidden/>
          </w:rPr>
        </w:r>
        <w:r w:rsidR="00BA455C">
          <w:rPr>
            <w:noProof/>
            <w:webHidden/>
          </w:rPr>
          <w:fldChar w:fldCharType="separate"/>
        </w:r>
        <w:r>
          <w:rPr>
            <w:noProof/>
            <w:webHidden/>
          </w:rPr>
          <w:t>6</w:t>
        </w:r>
        <w:r w:rsidR="00BA455C">
          <w:rPr>
            <w:noProof/>
            <w:webHidden/>
          </w:rPr>
          <w:fldChar w:fldCharType="end"/>
        </w:r>
      </w:hyperlink>
    </w:p>
    <w:p w14:paraId="1B9A893C" w14:textId="0DED6164" w:rsidR="00BA455C" w:rsidRDefault="00DA1C53">
      <w:pPr>
        <w:pStyle w:val="TJ1"/>
        <w:rPr>
          <w:rFonts w:asciiTheme="minorHAnsi" w:eastAsiaTheme="minorEastAsia" w:hAnsiTheme="minorHAnsi" w:cstheme="minorBidi"/>
          <w:b w:val="0"/>
          <w:noProof/>
          <w:sz w:val="22"/>
          <w:szCs w:val="22"/>
          <w:lang w:eastAsia="hu-HU"/>
        </w:rPr>
      </w:pPr>
      <w:hyperlink w:anchor="_Toc120874311" w:history="1">
        <w:r w:rsidR="00BA455C" w:rsidRPr="00902BF4">
          <w:rPr>
            <w:rStyle w:val="Hiperhivatkozs"/>
            <w:noProof/>
          </w:rPr>
          <w:t>1 Bevezetés</w:t>
        </w:r>
        <w:r w:rsidR="00BA455C">
          <w:rPr>
            <w:noProof/>
            <w:webHidden/>
          </w:rPr>
          <w:tab/>
        </w:r>
        <w:r w:rsidR="00BA455C">
          <w:rPr>
            <w:noProof/>
            <w:webHidden/>
          </w:rPr>
          <w:fldChar w:fldCharType="begin"/>
        </w:r>
        <w:r w:rsidR="00BA455C">
          <w:rPr>
            <w:noProof/>
            <w:webHidden/>
          </w:rPr>
          <w:instrText xml:space="preserve"> PAGEREF _Toc120874311 \h </w:instrText>
        </w:r>
        <w:r w:rsidR="00BA455C">
          <w:rPr>
            <w:noProof/>
            <w:webHidden/>
          </w:rPr>
        </w:r>
        <w:r w:rsidR="00BA455C">
          <w:rPr>
            <w:noProof/>
            <w:webHidden/>
          </w:rPr>
          <w:fldChar w:fldCharType="separate"/>
        </w:r>
        <w:r>
          <w:rPr>
            <w:noProof/>
            <w:webHidden/>
          </w:rPr>
          <w:t>7</w:t>
        </w:r>
        <w:r w:rsidR="00BA455C">
          <w:rPr>
            <w:noProof/>
            <w:webHidden/>
          </w:rPr>
          <w:fldChar w:fldCharType="end"/>
        </w:r>
      </w:hyperlink>
    </w:p>
    <w:p w14:paraId="128F960C" w14:textId="1E40F760"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2" w:history="1">
        <w:r w:rsidR="00BA455C" w:rsidRPr="00902BF4">
          <w:rPr>
            <w:rStyle w:val="Hiperhivatkozs"/>
            <w:noProof/>
          </w:rPr>
          <w:t>1.1 Általános bevezetés</w:t>
        </w:r>
        <w:r w:rsidR="00BA455C">
          <w:rPr>
            <w:noProof/>
            <w:webHidden/>
          </w:rPr>
          <w:tab/>
        </w:r>
        <w:r w:rsidR="00BA455C">
          <w:rPr>
            <w:noProof/>
            <w:webHidden/>
          </w:rPr>
          <w:fldChar w:fldCharType="begin"/>
        </w:r>
        <w:r w:rsidR="00BA455C">
          <w:rPr>
            <w:noProof/>
            <w:webHidden/>
          </w:rPr>
          <w:instrText xml:space="preserve"> PAGEREF _Toc120874312 \h </w:instrText>
        </w:r>
        <w:r w:rsidR="00BA455C">
          <w:rPr>
            <w:noProof/>
            <w:webHidden/>
          </w:rPr>
        </w:r>
        <w:r w:rsidR="00BA455C">
          <w:rPr>
            <w:noProof/>
            <w:webHidden/>
          </w:rPr>
          <w:fldChar w:fldCharType="separate"/>
        </w:r>
        <w:r>
          <w:rPr>
            <w:noProof/>
            <w:webHidden/>
          </w:rPr>
          <w:t>7</w:t>
        </w:r>
        <w:r w:rsidR="00BA455C">
          <w:rPr>
            <w:noProof/>
            <w:webHidden/>
          </w:rPr>
          <w:fldChar w:fldCharType="end"/>
        </w:r>
      </w:hyperlink>
    </w:p>
    <w:p w14:paraId="297BF645" w14:textId="79A37A97"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3" w:history="1">
        <w:r w:rsidR="00BA455C" w:rsidRPr="00902BF4">
          <w:rPr>
            <w:rStyle w:val="Hiperhivatkozs"/>
            <w:noProof/>
          </w:rPr>
          <w:t>1.2 A feladat célja</w:t>
        </w:r>
        <w:r w:rsidR="00BA455C">
          <w:rPr>
            <w:noProof/>
            <w:webHidden/>
          </w:rPr>
          <w:tab/>
        </w:r>
        <w:r w:rsidR="00BA455C">
          <w:rPr>
            <w:noProof/>
            <w:webHidden/>
          </w:rPr>
          <w:fldChar w:fldCharType="begin"/>
        </w:r>
        <w:r w:rsidR="00BA455C">
          <w:rPr>
            <w:noProof/>
            <w:webHidden/>
          </w:rPr>
          <w:instrText xml:space="preserve"> PAGEREF _Toc120874313 \h </w:instrText>
        </w:r>
        <w:r w:rsidR="00BA455C">
          <w:rPr>
            <w:noProof/>
            <w:webHidden/>
          </w:rPr>
        </w:r>
        <w:r w:rsidR="00BA455C">
          <w:rPr>
            <w:noProof/>
            <w:webHidden/>
          </w:rPr>
          <w:fldChar w:fldCharType="separate"/>
        </w:r>
        <w:r>
          <w:rPr>
            <w:noProof/>
            <w:webHidden/>
          </w:rPr>
          <w:t>9</w:t>
        </w:r>
        <w:r w:rsidR="00BA455C">
          <w:rPr>
            <w:noProof/>
            <w:webHidden/>
          </w:rPr>
          <w:fldChar w:fldCharType="end"/>
        </w:r>
      </w:hyperlink>
    </w:p>
    <w:p w14:paraId="13A3797B" w14:textId="758D83A6"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4" w:history="1">
        <w:r w:rsidR="00BA455C" w:rsidRPr="00902BF4">
          <w:rPr>
            <w:rStyle w:val="Hiperhivatkozs"/>
            <w:noProof/>
          </w:rPr>
          <w:t>1.3 A szakdolgozat felépítése</w:t>
        </w:r>
        <w:r w:rsidR="00BA455C">
          <w:rPr>
            <w:noProof/>
            <w:webHidden/>
          </w:rPr>
          <w:tab/>
        </w:r>
        <w:r w:rsidR="00BA455C">
          <w:rPr>
            <w:noProof/>
            <w:webHidden/>
          </w:rPr>
          <w:fldChar w:fldCharType="begin"/>
        </w:r>
        <w:r w:rsidR="00BA455C">
          <w:rPr>
            <w:noProof/>
            <w:webHidden/>
          </w:rPr>
          <w:instrText xml:space="preserve"> PAGEREF _Toc120874314 \h </w:instrText>
        </w:r>
        <w:r w:rsidR="00BA455C">
          <w:rPr>
            <w:noProof/>
            <w:webHidden/>
          </w:rPr>
        </w:r>
        <w:r w:rsidR="00BA455C">
          <w:rPr>
            <w:noProof/>
            <w:webHidden/>
          </w:rPr>
          <w:fldChar w:fldCharType="separate"/>
        </w:r>
        <w:r>
          <w:rPr>
            <w:noProof/>
            <w:webHidden/>
          </w:rPr>
          <w:t>9</w:t>
        </w:r>
        <w:r w:rsidR="00BA455C">
          <w:rPr>
            <w:noProof/>
            <w:webHidden/>
          </w:rPr>
          <w:fldChar w:fldCharType="end"/>
        </w:r>
      </w:hyperlink>
    </w:p>
    <w:p w14:paraId="017810F2" w14:textId="15B9D8CF" w:rsidR="00BA455C" w:rsidRDefault="00DA1C53">
      <w:pPr>
        <w:pStyle w:val="TJ1"/>
        <w:rPr>
          <w:rFonts w:asciiTheme="minorHAnsi" w:eastAsiaTheme="minorEastAsia" w:hAnsiTheme="minorHAnsi" w:cstheme="minorBidi"/>
          <w:b w:val="0"/>
          <w:noProof/>
          <w:sz w:val="22"/>
          <w:szCs w:val="22"/>
          <w:lang w:eastAsia="hu-HU"/>
        </w:rPr>
      </w:pPr>
      <w:hyperlink w:anchor="_Toc120874315" w:history="1">
        <w:r w:rsidR="00BA455C" w:rsidRPr="00902BF4">
          <w:rPr>
            <w:rStyle w:val="Hiperhivatkozs"/>
            <w:noProof/>
          </w:rPr>
          <w:t>2 Létező megoldások bemutatása</w:t>
        </w:r>
        <w:r w:rsidR="00BA455C">
          <w:rPr>
            <w:noProof/>
            <w:webHidden/>
          </w:rPr>
          <w:tab/>
        </w:r>
        <w:r w:rsidR="00BA455C">
          <w:rPr>
            <w:noProof/>
            <w:webHidden/>
          </w:rPr>
          <w:fldChar w:fldCharType="begin"/>
        </w:r>
        <w:r w:rsidR="00BA455C">
          <w:rPr>
            <w:noProof/>
            <w:webHidden/>
          </w:rPr>
          <w:instrText xml:space="preserve"> PAGEREF _Toc120874315 \h </w:instrText>
        </w:r>
        <w:r w:rsidR="00BA455C">
          <w:rPr>
            <w:noProof/>
            <w:webHidden/>
          </w:rPr>
        </w:r>
        <w:r w:rsidR="00BA455C">
          <w:rPr>
            <w:noProof/>
            <w:webHidden/>
          </w:rPr>
          <w:fldChar w:fldCharType="separate"/>
        </w:r>
        <w:r>
          <w:rPr>
            <w:noProof/>
            <w:webHidden/>
          </w:rPr>
          <w:t>11</w:t>
        </w:r>
        <w:r w:rsidR="00BA455C">
          <w:rPr>
            <w:noProof/>
            <w:webHidden/>
          </w:rPr>
          <w:fldChar w:fldCharType="end"/>
        </w:r>
      </w:hyperlink>
    </w:p>
    <w:p w14:paraId="762EBC4C" w14:textId="61DDD87A"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6" w:history="1">
        <w:r w:rsidR="00BA455C" w:rsidRPr="00902BF4">
          <w:rPr>
            <w:rStyle w:val="Hiperhivatkozs"/>
            <w:noProof/>
          </w:rPr>
          <w:t>2.1 VPS fogalma</w:t>
        </w:r>
        <w:r w:rsidR="00BA455C">
          <w:rPr>
            <w:noProof/>
            <w:webHidden/>
          </w:rPr>
          <w:tab/>
        </w:r>
        <w:r w:rsidR="00BA455C">
          <w:rPr>
            <w:noProof/>
            <w:webHidden/>
          </w:rPr>
          <w:fldChar w:fldCharType="begin"/>
        </w:r>
        <w:r w:rsidR="00BA455C">
          <w:rPr>
            <w:noProof/>
            <w:webHidden/>
          </w:rPr>
          <w:instrText xml:space="preserve"> PAGEREF _Toc120874316 \h </w:instrText>
        </w:r>
        <w:r w:rsidR="00BA455C">
          <w:rPr>
            <w:noProof/>
            <w:webHidden/>
          </w:rPr>
        </w:r>
        <w:r w:rsidR="00BA455C">
          <w:rPr>
            <w:noProof/>
            <w:webHidden/>
          </w:rPr>
          <w:fldChar w:fldCharType="separate"/>
        </w:r>
        <w:r>
          <w:rPr>
            <w:noProof/>
            <w:webHidden/>
          </w:rPr>
          <w:t>11</w:t>
        </w:r>
        <w:r w:rsidR="00BA455C">
          <w:rPr>
            <w:noProof/>
            <w:webHidden/>
          </w:rPr>
          <w:fldChar w:fldCharType="end"/>
        </w:r>
      </w:hyperlink>
    </w:p>
    <w:p w14:paraId="79FAAC23" w14:textId="5D93375D"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7" w:history="1">
        <w:r w:rsidR="00BA455C" w:rsidRPr="00902BF4">
          <w:rPr>
            <w:rStyle w:val="Hiperhivatkozs"/>
            <w:noProof/>
          </w:rPr>
          <w:t>2.2 A VPS alkalmazási területei</w:t>
        </w:r>
        <w:r w:rsidR="00BA455C">
          <w:rPr>
            <w:noProof/>
            <w:webHidden/>
          </w:rPr>
          <w:tab/>
        </w:r>
        <w:r w:rsidR="00BA455C">
          <w:rPr>
            <w:noProof/>
            <w:webHidden/>
          </w:rPr>
          <w:fldChar w:fldCharType="begin"/>
        </w:r>
        <w:r w:rsidR="00BA455C">
          <w:rPr>
            <w:noProof/>
            <w:webHidden/>
          </w:rPr>
          <w:instrText xml:space="preserve"> PAGEREF _Toc120874317 \h </w:instrText>
        </w:r>
        <w:r w:rsidR="00BA455C">
          <w:rPr>
            <w:noProof/>
            <w:webHidden/>
          </w:rPr>
        </w:r>
        <w:r w:rsidR="00BA455C">
          <w:rPr>
            <w:noProof/>
            <w:webHidden/>
          </w:rPr>
          <w:fldChar w:fldCharType="separate"/>
        </w:r>
        <w:r>
          <w:rPr>
            <w:noProof/>
            <w:webHidden/>
          </w:rPr>
          <w:t>12</w:t>
        </w:r>
        <w:r w:rsidR="00BA455C">
          <w:rPr>
            <w:noProof/>
            <w:webHidden/>
          </w:rPr>
          <w:fldChar w:fldCharType="end"/>
        </w:r>
      </w:hyperlink>
    </w:p>
    <w:p w14:paraId="20AAC21D" w14:textId="22EEF15F"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18" w:history="1">
        <w:r w:rsidR="00BA455C" w:rsidRPr="00902BF4">
          <w:rPr>
            <w:rStyle w:val="Hiperhivatkozs"/>
            <w:noProof/>
          </w:rPr>
          <w:t>2.3 VPS szolgáltatók</w:t>
        </w:r>
        <w:r w:rsidR="00BA455C">
          <w:rPr>
            <w:noProof/>
            <w:webHidden/>
          </w:rPr>
          <w:tab/>
        </w:r>
        <w:r w:rsidR="00BA455C">
          <w:rPr>
            <w:noProof/>
            <w:webHidden/>
          </w:rPr>
          <w:fldChar w:fldCharType="begin"/>
        </w:r>
        <w:r w:rsidR="00BA455C">
          <w:rPr>
            <w:noProof/>
            <w:webHidden/>
          </w:rPr>
          <w:instrText xml:space="preserve"> PAGEREF _Toc120874318 \h </w:instrText>
        </w:r>
        <w:r w:rsidR="00BA455C">
          <w:rPr>
            <w:noProof/>
            <w:webHidden/>
          </w:rPr>
        </w:r>
        <w:r w:rsidR="00BA455C">
          <w:rPr>
            <w:noProof/>
            <w:webHidden/>
          </w:rPr>
          <w:fldChar w:fldCharType="separate"/>
        </w:r>
        <w:r>
          <w:rPr>
            <w:noProof/>
            <w:webHidden/>
          </w:rPr>
          <w:t>13</w:t>
        </w:r>
        <w:r w:rsidR="00BA455C">
          <w:rPr>
            <w:noProof/>
            <w:webHidden/>
          </w:rPr>
          <w:fldChar w:fldCharType="end"/>
        </w:r>
      </w:hyperlink>
    </w:p>
    <w:p w14:paraId="51E58EB4" w14:textId="1A706B64"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19" w:history="1">
        <w:r w:rsidR="00BA455C" w:rsidRPr="00902BF4">
          <w:rPr>
            <w:rStyle w:val="Hiperhivatkozs"/>
            <w:noProof/>
          </w:rPr>
          <w:t>2.3.1 VULTR</w:t>
        </w:r>
        <w:r w:rsidR="00BA455C">
          <w:rPr>
            <w:noProof/>
            <w:webHidden/>
          </w:rPr>
          <w:tab/>
        </w:r>
        <w:r w:rsidR="00BA455C">
          <w:rPr>
            <w:noProof/>
            <w:webHidden/>
          </w:rPr>
          <w:fldChar w:fldCharType="begin"/>
        </w:r>
        <w:r w:rsidR="00BA455C">
          <w:rPr>
            <w:noProof/>
            <w:webHidden/>
          </w:rPr>
          <w:instrText xml:space="preserve"> PAGEREF _Toc120874319 \h </w:instrText>
        </w:r>
        <w:r w:rsidR="00BA455C">
          <w:rPr>
            <w:noProof/>
            <w:webHidden/>
          </w:rPr>
        </w:r>
        <w:r w:rsidR="00BA455C">
          <w:rPr>
            <w:noProof/>
            <w:webHidden/>
          </w:rPr>
          <w:fldChar w:fldCharType="separate"/>
        </w:r>
        <w:r>
          <w:rPr>
            <w:noProof/>
            <w:webHidden/>
          </w:rPr>
          <w:t>14</w:t>
        </w:r>
        <w:r w:rsidR="00BA455C">
          <w:rPr>
            <w:noProof/>
            <w:webHidden/>
          </w:rPr>
          <w:fldChar w:fldCharType="end"/>
        </w:r>
      </w:hyperlink>
    </w:p>
    <w:p w14:paraId="6EA063C2" w14:textId="29BEA0BF"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20" w:history="1">
        <w:r w:rsidR="00BA455C" w:rsidRPr="00902BF4">
          <w:rPr>
            <w:rStyle w:val="Hiperhivatkozs"/>
            <w:noProof/>
          </w:rPr>
          <w:t>2.3.2 ATLANTIC</w:t>
        </w:r>
        <w:r w:rsidR="00BA455C">
          <w:rPr>
            <w:noProof/>
            <w:webHidden/>
          </w:rPr>
          <w:tab/>
        </w:r>
        <w:r w:rsidR="00BA455C">
          <w:rPr>
            <w:noProof/>
            <w:webHidden/>
          </w:rPr>
          <w:fldChar w:fldCharType="begin"/>
        </w:r>
        <w:r w:rsidR="00BA455C">
          <w:rPr>
            <w:noProof/>
            <w:webHidden/>
          </w:rPr>
          <w:instrText xml:space="preserve"> PAGEREF _Toc120874320 \h </w:instrText>
        </w:r>
        <w:r w:rsidR="00BA455C">
          <w:rPr>
            <w:noProof/>
            <w:webHidden/>
          </w:rPr>
        </w:r>
        <w:r w:rsidR="00BA455C">
          <w:rPr>
            <w:noProof/>
            <w:webHidden/>
          </w:rPr>
          <w:fldChar w:fldCharType="separate"/>
        </w:r>
        <w:r>
          <w:rPr>
            <w:noProof/>
            <w:webHidden/>
          </w:rPr>
          <w:t>15</w:t>
        </w:r>
        <w:r w:rsidR="00BA455C">
          <w:rPr>
            <w:noProof/>
            <w:webHidden/>
          </w:rPr>
          <w:fldChar w:fldCharType="end"/>
        </w:r>
      </w:hyperlink>
    </w:p>
    <w:p w14:paraId="1A1FF78D" w14:textId="01BA70D6"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21" w:history="1">
        <w:r w:rsidR="00BA455C" w:rsidRPr="00902BF4">
          <w:rPr>
            <w:rStyle w:val="Hiperhivatkozs"/>
            <w:noProof/>
          </w:rPr>
          <w:t>2.3.3 CHERRY SERVERS</w:t>
        </w:r>
        <w:r w:rsidR="00BA455C">
          <w:rPr>
            <w:noProof/>
            <w:webHidden/>
          </w:rPr>
          <w:tab/>
        </w:r>
        <w:r w:rsidR="00BA455C">
          <w:rPr>
            <w:noProof/>
            <w:webHidden/>
          </w:rPr>
          <w:fldChar w:fldCharType="begin"/>
        </w:r>
        <w:r w:rsidR="00BA455C">
          <w:rPr>
            <w:noProof/>
            <w:webHidden/>
          </w:rPr>
          <w:instrText xml:space="preserve"> PAGEREF _Toc120874321 \h </w:instrText>
        </w:r>
        <w:r w:rsidR="00BA455C">
          <w:rPr>
            <w:noProof/>
            <w:webHidden/>
          </w:rPr>
        </w:r>
        <w:r w:rsidR="00BA455C">
          <w:rPr>
            <w:noProof/>
            <w:webHidden/>
          </w:rPr>
          <w:fldChar w:fldCharType="separate"/>
        </w:r>
        <w:r>
          <w:rPr>
            <w:noProof/>
            <w:webHidden/>
          </w:rPr>
          <w:t>16</w:t>
        </w:r>
        <w:r w:rsidR="00BA455C">
          <w:rPr>
            <w:noProof/>
            <w:webHidden/>
          </w:rPr>
          <w:fldChar w:fldCharType="end"/>
        </w:r>
      </w:hyperlink>
    </w:p>
    <w:p w14:paraId="57688941" w14:textId="2EABC266" w:rsidR="00BA455C" w:rsidRDefault="00DA1C53">
      <w:pPr>
        <w:pStyle w:val="TJ1"/>
        <w:rPr>
          <w:rFonts w:asciiTheme="minorHAnsi" w:eastAsiaTheme="minorEastAsia" w:hAnsiTheme="minorHAnsi" w:cstheme="minorBidi"/>
          <w:b w:val="0"/>
          <w:noProof/>
          <w:sz w:val="22"/>
          <w:szCs w:val="22"/>
          <w:lang w:eastAsia="hu-HU"/>
        </w:rPr>
      </w:pPr>
      <w:hyperlink w:anchor="_Toc120874322" w:history="1">
        <w:r w:rsidR="00BA455C" w:rsidRPr="00902BF4">
          <w:rPr>
            <w:rStyle w:val="Hiperhivatkozs"/>
            <w:noProof/>
          </w:rPr>
          <w:t>3 Architektúra</w:t>
        </w:r>
        <w:r w:rsidR="00BA455C">
          <w:rPr>
            <w:noProof/>
            <w:webHidden/>
          </w:rPr>
          <w:tab/>
        </w:r>
        <w:r w:rsidR="00BA455C">
          <w:rPr>
            <w:noProof/>
            <w:webHidden/>
          </w:rPr>
          <w:fldChar w:fldCharType="begin"/>
        </w:r>
        <w:r w:rsidR="00BA455C">
          <w:rPr>
            <w:noProof/>
            <w:webHidden/>
          </w:rPr>
          <w:instrText xml:space="preserve"> PAGEREF _Toc120874322 \h </w:instrText>
        </w:r>
        <w:r w:rsidR="00BA455C">
          <w:rPr>
            <w:noProof/>
            <w:webHidden/>
          </w:rPr>
        </w:r>
        <w:r w:rsidR="00BA455C">
          <w:rPr>
            <w:noProof/>
            <w:webHidden/>
          </w:rPr>
          <w:fldChar w:fldCharType="separate"/>
        </w:r>
        <w:r>
          <w:rPr>
            <w:noProof/>
            <w:webHidden/>
          </w:rPr>
          <w:t>18</w:t>
        </w:r>
        <w:r w:rsidR="00BA455C">
          <w:rPr>
            <w:noProof/>
            <w:webHidden/>
          </w:rPr>
          <w:fldChar w:fldCharType="end"/>
        </w:r>
      </w:hyperlink>
    </w:p>
    <w:p w14:paraId="606662D2" w14:textId="52C52C26"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23" w:history="1">
        <w:r w:rsidR="00BA455C" w:rsidRPr="00902BF4">
          <w:rPr>
            <w:rStyle w:val="Hiperhivatkozs"/>
            <w:noProof/>
          </w:rPr>
          <w:t>3.1 A rendszer mint reverse proxy</w:t>
        </w:r>
        <w:r w:rsidR="00BA455C">
          <w:rPr>
            <w:noProof/>
            <w:webHidden/>
          </w:rPr>
          <w:tab/>
        </w:r>
        <w:r w:rsidR="00BA455C">
          <w:rPr>
            <w:noProof/>
            <w:webHidden/>
          </w:rPr>
          <w:fldChar w:fldCharType="begin"/>
        </w:r>
        <w:r w:rsidR="00BA455C">
          <w:rPr>
            <w:noProof/>
            <w:webHidden/>
          </w:rPr>
          <w:instrText xml:space="preserve"> PAGEREF _Toc120874323 \h </w:instrText>
        </w:r>
        <w:r w:rsidR="00BA455C">
          <w:rPr>
            <w:noProof/>
            <w:webHidden/>
          </w:rPr>
        </w:r>
        <w:r w:rsidR="00BA455C">
          <w:rPr>
            <w:noProof/>
            <w:webHidden/>
          </w:rPr>
          <w:fldChar w:fldCharType="separate"/>
        </w:r>
        <w:r>
          <w:rPr>
            <w:noProof/>
            <w:webHidden/>
          </w:rPr>
          <w:t>18</w:t>
        </w:r>
        <w:r w:rsidR="00BA455C">
          <w:rPr>
            <w:noProof/>
            <w:webHidden/>
          </w:rPr>
          <w:fldChar w:fldCharType="end"/>
        </w:r>
      </w:hyperlink>
    </w:p>
    <w:p w14:paraId="52E9F4D2" w14:textId="1245C856"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24" w:history="1">
        <w:r w:rsidR="00BA455C" w:rsidRPr="00902BF4">
          <w:rPr>
            <w:rStyle w:val="Hiperhivatkozs"/>
            <w:noProof/>
          </w:rPr>
          <w:t>3.1.1 Proxy szerver</w:t>
        </w:r>
        <w:r w:rsidR="00BA455C">
          <w:rPr>
            <w:noProof/>
            <w:webHidden/>
          </w:rPr>
          <w:tab/>
        </w:r>
        <w:r w:rsidR="00BA455C">
          <w:rPr>
            <w:noProof/>
            <w:webHidden/>
          </w:rPr>
          <w:fldChar w:fldCharType="begin"/>
        </w:r>
        <w:r w:rsidR="00BA455C">
          <w:rPr>
            <w:noProof/>
            <w:webHidden/>
          </w:rPr>
          <w:instrText xml:space="preserve"> PAGEREF _Toc120874324 \h </w:instrText>
        </w:r>
        <w:r w:rsidR="00BA455C">
          <w:rPr>
            <w:noProof/>
            <w:webHidden/>
          </w:rPr>
        </w:r>
        <w:r w:rsidR="00BA455C">
          <w:rPr>
            <w:noProof/>
            <w:webHidden/>
          </w:rPr>
          <w:fldChar w:fldCharType="separate"/>
        </w:r>
        <w:r>
          <w:rPr>
            <w:noProof/>
            <w:webHidden/>
          </w:rPr>
          <w:t>18</w:t>
        </w:r>
        <w:r w:rsidR="00BA455C">
          <w:rPr>
            <w:noProof/>
            <w:webHidden/>
          </w:rPr>
          <w:fldChar w:fldCharType="end"/>
        </w:r>
      </w:hyperlink>
    </w:p>
    <w:p w14:paraId="7461F0A8" w14:textId="537ABDEA"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25" w:history="1">
        <w:r w:rsidR="00BA455C" w:rsidRPr="00902BF4">
          <w:rPr>
            <w:rStyle w:val="Hiperhivatkozs"/>
            <w:noProof/>
          </w:rPr>
          <w:t>3.1.2 Reverse proxy szerver</w:t>
        </w:r>
        <w:r w:rsidR="00BA455C">
          <w:rPr>
            <w:noProof/>
            <w:webHidden/>
          </w:rPr>
          <w:tab/>
        </w:r>
        <w:r w:rsidR="00BA455C">
          <w:rPr>
            <w:noProof/>
            <w:webHidden/>
          </w:rPr>
          <w:fldChar w:fldCharType="begin"/>
        </w:r>
        <w:r w:rsidR="00BA455C">
          <w:rPr>
            <w:noProof/>
            <w:webHidden/>
          </w:rPr>
          <w:instrText xml:space="preserve"> PAGEREF _Toc120874325 \h </w:instrText>
        </w:r>
        <w:r w:rsidR="00BA455C">
          <w:rPr>
            <w:noProof/>
            <w:webHidden/>
          </w:rPr>
        </w:r>
        <w:r w:rsidR="00BA455C">
          <w:rPr>
            <w:noProof/>
            <w:webHidden/>
          </w:rPr>
          <w:fldChar w:fldCharType="separate"/>
        </w:r>
        <w:r>
          <w:rPr>
            <w:noProof/>
            <w:webHidden/>
          </w:rPr>
          <w:t>19</w:t>
        </w:r>
        <w:r w:rsidR="00BA455C">
          <w:rPr>
            <w:noProof/>
            <w:webHidden/>
          </w:rPr>
          <w:fldChar w:fldCharType="end"/>
        </w:r>
      </w:hyperlink>
    </w:p>
    <w:p w14:paraId="6C5A4B19" w14:textId="44CE36C7"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26" w:history="1">
        <w:r w:rsidR="00BA455C" w:rsidRPr="00902BF4">
          <w:rPr>
            <w:rStyle w:val="Hiperhivatkozs"/>
            <w:noProof/>
          </w:rPr>
          <w:t>3.2 Elosztott rendszer</w:t>
        </w:r>
        <w:r w:rsidR="00BA455C">
          <w:rPr>
            <w:noProof/>
            <w:webHidden/>
          </w:rPr>
          <w:tab/>
        </w:r>
        <w:r w:rsidR="00BA455C">
          <w:rPr>
            <w:noProof/>
            <w:webHidden/>
          </w:rPr>
          <w:fldChar w:fldCharType="begin"/>
        </w:r>
        <w:r w:rsidR="00BA455C">
          <w:rPr>
            <w:noProof/>
            <w:webHidden/>
          </w:rPr>
          <w:instrText xml:space="preserve"> PAGEREF _Toc120874326 \h </w:instrText>
        </w:r>
        <w:r w:rsidR="00BA455C">
          <w:rPr>
            <w:noProof/>
            <w:webHidden/>
          </w:rPr>
        </w:r>
        <w:r w:rsidR="00BA455C">
          <w:rPr>
            <w:noProof/>
            <w:webHidden/>
          </w:rPr>
          <w:fldChar w:fldCharType="separate"/>
        </w:r>
        <w:r>
          <w:rPr>
            <w:noProof/>
            <w:webHidden/>
          </w:rPr>
          <w:t>21</w:t>
        </w:r>
        <w:r w:rsidR="00BA455C">
          <w:rPr>
            <w:noProof/>
            <w:webHidden/>
          </w:rPr>
          <w:fldChar w:fldCharType="end"/>
        </w:r>
      </w:hyperlink>
    </w:p>
    <w:p w14:paraId="5EFFF7D7" w14:textId="5F30F161"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27" w:history="1">
        <w:r w:rsidR="00BA455C" w:rsidRPr="00902BF4">
          <w:rPr>
            <w:rStyle w:val="Hiperhivatkozs"/>
            <w:noProof/>
          </w:rPr>
          <w:t>3.3 A rendszer architektúrája és felépítése</w:t>
        </w:r>
        <w:r w:rsidR="00BA455C">
          <w:rPr>
            <w:noProof/>
            <w:webHidden/>
          </w:rPr>
          <w:tab/>
        </w:r>
        <w:r w:rsidR="00BA455C">
          <w:rPr>
            <w:noProof/>
            <w:webHidden/>
          </w:rPr>
          <w:fldChar w:fldCharType="begin"/>
        </w:r>
        <w:r w:rsidR="00BA455C">
          <w:rPr>
            <w:noProof/>
            <w:webHidden/>
          </w:rPr>
          <w:instrText xml:space="preserve"> PAGEREF _Toc120874327 \h </w:instrText>
        </w:r>
        <w:r w:rsidR="00BA455C">
          <w:rPr>
            <w:noProof/>
            <w:webHidden/>
          </w:rPr>
        </w:r>
        <w:r w:rsidR="00BA455C">
          <w:rPr>
            <w:noProof/>
            <w:webHidden/>
          </w:rPr>
          <w:fldChar w:fldCharType="separate"/>
        </w:r>
        <w:r>
          <w:rPr>
            <w:noProof/>
            <w:webHidden/>
          </w:rPr>
          <w:t>23</w:t>
        </w:r>
        <w:r w:rsidR="00BA455C">
          <w:rPr>
            <w:noProof/>
            <w:webHidden/>
          </w:rPr>
          <w:fldChar w:fldCharType="end"/>
        </w:r>
      </w:hyperlink>
    </w:p>
    <w:p w14:paraId="1CD3D364" w14:textId="37FFC809" w:rsidR="00BA455C" w:rsidRDefault="00DA1C53">
      <w:pPr>
        <w:pStyle w:val="TJ1"/>
        <w:rPr>
          <w:rFonts w:asciiTheme="minorHAnsi" w:eastAsiaTheme="minorEastAsia" w:hAnsiTheme="minorHAnsi" w:cstheme="minorBidi"/>
          <w:b w:val="0"/>
          <w:noProof/>
          <w:sz w:val="22"/>
          <w:szCs w:val="22"/>
          <w:lang w:eastAsia="hu-HU"/>
        </w:rPr>
      </w:pPr>
      <w:hyperlink w:anchor="_Toc120874328" w:history="1">
        <w:r w:rsidR="00BA455C" w:rsidRPr="00902BF4">
          <w:rPr>
            <w:rStyle w:val="Hiperhivatkozs"/>
            <w:noProof/>
          </w:rPr>
          <w:t>4 Elosztott rendszer megvalósítása</w:t>
        </w:r>
        <w:r w:rsidR="00BA455C">
          <w:rPr>
            <w:noProof/>
            <w:webHidden/>
          </w:rPr>
          <w:tab/>
        </w:r>
        <w:r w:rsidR="00BA455C">
          <w:rPr>
            <w:noProof/>
            <w:webHidden/>
          </w:rPr>
          <w:fldChar w:fldCharType="begin"/>
        </w:r>
        <w:r w:rsidR="00BA455C">
          <w:rPr>
            <w:noProof/>
            <w:webHidden/>
          </w:rPr>
          <w:instrText xml:space="preserve"> PAGEREF _Toc120874328 \h </w:instrText>
        </w:r>
        <w:r w:rsidR="00BA455C">
          <w:rPr>
            <w:noProof/>
            <w:webHidden/>
          </w:rPr>
        </w:r>
        <w:r w:rsidR="00BA455C">
          <w:rPr>
            <w:noProof/>
            <w:webHidden/>
          </w:rPr>
          <w:fldChar w:fldCharType="separate"/>
        </w:r>
        <w:r>
          <w:rPr>
            <w:noProof/>
            <w:webHidden/>
          </w:rPr>
          <w:t>24</w:t>
        </w:r>
        <w:r w:rsidR="00BA455C">
          <w:rPr>
            <w:noProof/>
            <w:webHidden/>
          </w:rPr>
          <w:fldChar w:fldCharType="end"/>
        </w:r>
      </w:hyperlink>
    </w:p>
    <w:p w14:paraId="05616678" w14:textId="0FB524F4"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29" w:history="1">
        <w:r w:rsidR="00BA455C" w:rsidRPr="00902BF4">
          <w:rPr>
            <w:rStyle w:val="Hiperhivatkozs"/>
            <w:noProof/>
          </w:rPr>
          <w:t>4.1 Operatív szerverek feladata</w:t>
        </w:r>
        <w:r w:rsidR="00BA455C">
          <w:rPr>
            <w:noProof/>
            <w:webHidden/>
          </w:rPr>
          <w:tab/>
        </w:r>
        <w:r w:rsidR="00BA455C">
          <w:rPr>
            <w:noProof/>
            <w:webHidden/>
          </w:rPr>
          <w:fldChar w:fldCharType="begin"/>
        </w:r>
        <w:r w:rsidR="00BA455C">
          <w:rPr>
            <w:noProof/>
            <w:webHidden/>
          </w:rPr>
          <w:instrText xml:space="preserve"> PAGEREF _Toc120874329 \h </w:instrText>
        </w:r>
        <w:r w:rsidR="00BA455C">
          <w:rPr>
            <w:noProof/>
            <w:webHidden/>
          </w:rPr>
        </w:r>
        <w:r w:rsidR="00BA455C">
          <w:rPr>
            <w:noProof/>
            <w:webHidden/>
          </w:rPr>
          <w:fldChar w:fldCharType="separate"/>
        </w:r>
        <w:r>
          <w:rPr>
            <w:noProof/>
            <w:webHidden/>
          </w:rPr>
          <w:t>24</w:t>
        </w:r>
        <w:r w:rsidR="00BA455C">
          <w:rPr>
            <w:noProof/>
            <w:webHidden/>
          </w:rPr>
          <w:fldChar w:fldCharType="end"/>
        </w:r>
      </w:hyperlink>
    </w:p>
    <w:p w14:paraId="04A4B37C" w14:textId="390486C3"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30" w:history="1">
        <w:r w:rsidR="00BA455C" w:rsidRPr="00902BF4">
          <w:rPr>
            <w:rStyle w:val="Hiperhivatkozs"/>
            <w:noProof/>
          </w:rPr>
          <w:t>4.2 Master szerver feladata</w:t>
        </w:r>
        <w:r w:rsidR="00BA455C">
          <w:rPr>
            <w:noProof/>
            <w:webHidden/>
          </w:rPr>
          <w:tab/>
        </w:r>
        <w:r w:rsidR="00BA455C">
          <w:rPr>
            <w:noProof/>
            <w:webHidden/>
          </w:rPr>
          <w:fldChar w:fldCharType="begin"/>
        </w:r>
        <w:r w:rsidR="00BA455C">
          <w:rPr>
            <w:noProof/>
            <w:webHidden/>
          </w:rPr>
          <w:instrText xml:space="preserve"> PAGEREF _Toc120874330 \h </w:instrText>
        </w:r>
        <w:r w:rsidR="00BA455C">
          <w:rPr>
            <w:noProof/>
            <w:webHidden/>
          </w:rPr>
        </w:r>
        <w:r w:rsidR="00BA455C">
          <w:rPr>
            <w:noProof/>
            <w:webHidden/>
          </w:rPr>
          <w:fldChar w:fldCharType="separate"/>
        </w:r>
        <w:r>
          <w:rPr>
            <w:noProof/>
            <w:webHidden/>
          </w:rPr>
          <w:t>25</w:t>
        </w:r>
        <w:r w:rsidR="00BA455C">
          <w:rPr>
            <w:noProof/>
            <w:webHidden/>
          </w:rPr>
          <w:fldChar w:fldCharType="end"/>
        </w:r>
      </w:hyperlink>
    </w:p>
    <w:p w14:paraId="3D863DC4" w14:textId="4A9FC706"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31" w:history="1">
        <w:r w:rsidR="00BA455C" w:rsidRPr="00902BF4">
          <w:rPr>
            <w:rStyle w:val="Hiperhivatkozs"/>
            <w:noProof/>
          </w:rPr>
          <w:t>4.3 Alkalmazott technológiák</w:t>
        </w:r>
        <w:r w:rsidR="00BA455C">
          <w:rPr>
            <w:noProof/>
            <w:webHidden/>
          </w:rPr>
          <w:tab/>
        </w:r>
        <w:r w:rsidR="00BA455C">
          <w:rPr>
            <w:noProof/>
            <w:webHidden/>
          </w:rPr>
          <w:fldChar w:fldCharType="begin"/>
        </w:r>
        <w:r w:rsidR="00BA455C">
          <w:rPr>
            <w:noProof/>
            <w:webHidden/>
          </w:rPr>
          <w:instrText xml:space="preserve"> PAGEREF _Toc120874331 \h </w:instrText>
        </w:r>
        <w:r w:rsidR="00BA455C">
          <w:rPr>
            <w:noProof/>
            <w:webHidden/>
          </w:rPr>
        </w:r>
        <w:r w:rsidR="00BA455C">
          <w:rPr>
            <w:noProof/>
            <w:webHidden/>
          </w:rPr>
          <w:fldChar w:fldCharType="separate"/>
        </w:r>
        <w:r>
          <w:rPr>
            <w:noProof/>
            <w:webHidden/>
          </w:rPr>
          <w:t>26</w:t>
        </w:r>
        <w:r w:rsidR="00BA455C">
          <w:rPr>
            <w:noProof/>
            <w:webHidden/>
          </w:rPr>
          <w:fldChar w:fldCharType="end"/>
        </w:r>
      </w:hyperlink>
    </w:p>
    <w:p w14:paraId="61FC5800" w14:textId="01EFF937"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2" w:history="1">
        <w:r w:rsidR="00BA455C" w:rsidRPr="00902BF4">
          <w:rPr>
            <w:rStyle w:val="Hiperhivatkozs"/>
            <w:noProof/>
          </w:rPr>
          <w:t>4.3.1 Operációs rendszer</w:t>
        </w:r>
        <w:r w:rsidR="00BA455C">
          <w:rPr>
            <w:noProof/>
            <w:webHidden/>
          </w:rPr>
          <w:tab/>
        </w:r>
        <w:r w:rsidR="00BA455C">
          <w:rPr>
            <w:noProof/>
            <w:webHidden/>
          </w:rPr>
          <w:fldChar w:fldCharType="begin"/>
        </w:r>
        <w:r w:rsidR="00BA455C">
          <w:rPr>
            <w:noProof/>
            <w:webHidden/>
          </w:rPr>
          <w:instrText xml:space="preserve"> PAGEREF _Toc120874332 \h </w:instrText>
        </w:r>
        <w:r w:rsidR="00BA455C">
          <w:rPr>
            <w:noProof/>
            <w:webHidden/>
          </w:rPr>
        </w:r>
        <w:r w:rsidR="00BA455C">
          <w:rPr>
            <w:noProof/>
            <w:webHidden/>
          </w:rPr>
          <w:fldChar w:fldCharType="separate"/>
        </w:r>
        <w:r>
          <w:rPr>
            <w:noProof/>
            <w:webHidden/>
          </w:rPr>
          <w:t>27</w:t>
        </w:r>
        <w:r w:rsidR="00BA455C">
          <w:rPr>
            <w:noProof/>
            <w:webHidden/>
          </w:rPr>
          <w:fldChar w:fldCharType="end"/>
        </w:r>
      </w:hyperlink>
    </w:p>
    <w:p w14:paraId="28C8E300" w14:textId="02C57EF2"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3" w:history="1">
        <w:r w:rsidR="00BA455C" w:rsidRPr="00902BF4">
          <w:rPr>
            <w:rStyle w:val="Hiperhivatkozs"/>
            <w:noProof/>
          </w:rPr>
          <w:t>4.3.2 Adatbázisszerver</w:t>
        </w:r>
        <w:r w:rsidR="00BA455C">
          <w:rPr>
            <w:noProof/>
            <w:webHidden/>
          </w:rPr>
          <w:tab/>
        </w:r>
        <w:r w:rsidR="00BA455C">
          <w:rPr>
            <w:noProof/>
            <w:webHidden/>
          </w:rPr>
          <w:fldChar w:fldCharType="begin"/>
        </w:r>
        <w:r w:rsidR="00BA455C">
          <w:rPr>
            <w:noProof/>
            <w:webHidden/>
          </w:rPr>
          <w:instrText xml:space="preserve"> PAGEREF _Toc120874333 \h </w:instrText>
        </w:r>
        <w:r w:rsidR="00BA455C">
          <w:rPr>
            <w:noProof/>
            <w:webHidden/>
          </w:rPr>
        </w:r>
        <w:r w:rsidR="00BA455C">
          <w:rPr>
            <w:noProof/>
            <w:webHidden/>
          </w:rPr>
          <w:fldChar w:fldCharType="separate"/>
        </w:r>
        <w:r>
          <w:rPr>
            <w:noProof/>
            <w:webHidden/>
          </w:rPr>
          <w:t>29</w:t>
        </w:r>
        <w:r w:rsidR="00BA455C">
          <w:rPr>
            <w:noProof/>
            <w:webHidden/>
          </w:rPr>
          <w:fldChar w:fldCharType="end"/>
        </w:r>
      </w:hyperlink>
    </w:p>
    <w:p w14:paraId="3DB9392A" w14:textId="3ABFD85E"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4" w:history="1">
        <w:r w:rsidR="00BA455C" w:rsidRPr="00902BF4">
          <w:rPr>
            <w:rStyle w:val="Hiperhivatkozs"/>
            <w:noProof/>
          </w:rPr>
          <w:t>4.3.3 Demóalkalmazás</w:t>
        </w:r>
        <w:r w:rsidR="00BA455C">
          <w:rPr>
            <w:noProof/>
            <w:webHidden/>
          </w:rPr>
          <w:tab/>
        </w:r>
        <w:r w:rsidR="00BA455C">
          <w:rPr>
            <w:noProof/>
            <w:webHidden/>
          </w:rPr>
          <w:fldChar w:fldCharType="begin"/>
        </w:r>
        <w:r w:rsidR="00BA455C">
          <w:rPr>
            <w:noProof/>
            <w:webHidden/>
          </w:rPr>
          <w:instrText xml:space="preserve"> PAGEREF _Toc120874334 \h </w:instrText>
        </w:r>
        <w:r w:rsidR="00BA455C">
          <w:rPr>
            <w:noProof/>
            <w:webHidden/>
          </w:rPr>
        </w:r>
        <w:r w:rsidR="00BA455C">
          <w:rPr>
            <w:noProof/>
            <w:webHidden/>
          </w:rPr>
          <w:fldChar w:fldCharType="separate"/>
        </w:r>
        <w:r>
          <w:rPr>
            <w:noProof/>
            <w:webHidden/>
          </w:rPr>
          <w:t>30</w:t>
        </w:r>
        <w:r w:rsidR="00BA455C">
          <w:rPr>
            <w:noProof/>
            <w:webHidden/>
          </w:rPr>
          <w:fldChar w:fldCharType="end"/>
        </w:r>
      </w:hyperlink>
    </w:p>
    <w:p w14:paraId="05D2C2A6" w14:textId="604E9268"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35" w:history="1">
        <w:r w:rsidR="00BA455C" w:rsidRPr="00902BF4">
          <w:rPr>
            <w:rStyle w:val="Hiperhivatkozs"/>
            <w:noProof/>
          </w:rPr>
          <w:t>4.4 Megvalósítás</w:t>
        </w:r>
        <w:r w:rsidR="00BA455C">
          <w:rPr>
            <w:noProof/>
            <w:webHidden/>
          </w:rPr>
          <w:tab/>
        </w:r>
        <w:r w:rsidR="00BA455C">
          <w:rPr>
            <w:noProof/>
            <w:webHidden/>
          </w:rPr>
          <w:fldChar w:fldCharType="begin"/>
        </w:r>
        <w:r w:rsidR="00BA455C">
          <w:rPr>
            <w:noProof/>
            <w:webHidden/>
          </w:rPr>
          <w:instrText xml:space="preserve"> PAGEREF _Toc120874335 \h </w:instrText>
        </w:r>
        <w:r w:rsidR="00BA455C">
          <w:rPr>
            <w:noProof/>
            <w:webHidden/>
          </w:rPr>
        </w:r>
        <w:r w:rsidR="00BA455C">
          <w:rPr>
            <w:noProof/>
            <w:webHidden/>
          </w:rPr>
          <w:fldChar w:fldCharType="separate"/>
        </w:r>
        <w:r>
          <w:rPr>
            <w:noProof/>
            <w:webHidden/>
          </w:rPr>
          <w:t>31</w:t>
        </w:r>
        <w:r w:rsidR="00BA455C">
          <w:rPr>
            <w:noProof/>
            <w:webHidden/>
          </w:rPr>
          <w:fldChar w:fldCharType="end"/>
        </w:r>
      </w:hyperlink>
    </w:p>
    <w:p w14:paraId="01820B3D" w14:textId="3BC68AEA"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6" w:history="1">
        <w:r w:rsidR="00BA455C" w:rsidRPr="00902BF4">
          <w:rPr>
            <w:rStyle w:val="Hiperhivatkozs"/>
            <w:noProof/>
          </w:rPr>
          <w:t>4.4.1 Szerverpéldányok</w:t>
        </w:r>
        <w:r w:rsidR="00BA455C">
          <w:rPr>
            <w:noProof/>
            <w:webHidden/>
          </w:rPr>
          <w:tab/>
        </w:r>
        <w:r w:rsidR="00BA455C">
          <w:rPr>
            <w:noProof/>
            <w:webHidden/>
          </w:rPr>
          <w:fldChar w:fldCharType="begin"/>
        </w:r>
        <w:r w:rsidR="00BA455C">
          <w:rPr>
            <w:noProof/>
            <w:webHidden/>
          </w:rPr>
          <w:instrText xml:space="preserve"> PAGEREF _Toc120874336 \h </w:instrText>
        </w:r>
        <w:r w:rsidR="00BA455C">
          <w:rPr>
            <w:noProof/>
            <w:webHidden/>
          </w:rPr>
        </w:r>
        <w:r w:rsidR="00BA455C">
          <w:rPr>
            <w:noProof/>
            <w:webHidden/>
          </w:rPr>
          <w:fldChar w:fldCharType="separate"/>
        </w:r>
        <w:r>
          <w:rPr>
            <w:noProof/>
            <w:webHidden/>
          </w:rPr>
          <w:t>31</w:t>
        </w:r>
        <w:r w:rsidR="00BA455C">
          <w:rPr>
            <w:noProof/>
            <w:webHidden/>
          </w:rPr>
          <w:fldChar w:fldCharType="end"/>
        </w:r>
      </w:hyperlink>
    </w:p>
    <w:p w14:paraId="74F5C7B9" w14:textId="11A56C0A"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7" w:history="1">
        <w:r w:rsidR="00BA455C" w:rsidRPr="00902BF4">
          <w:rPr>
            <w:rStyle w:val="Hiperhivatkozs"/>
            <w:noProof/>
          </w:rPr>
          <w:t>4.4.2 Adatbázisok és a WordPress inicializálása</w:t>
        </w:r>
        <w:r w:rsidR="00BA455C">
          <w:rPr>
            <w:noProof/>
            <w:webHidden/>
          </w:rPr>
          <w:tab/>
        </w:r>
        <w:r w:rsidR="00BA455C">
          <w:rPr>
            <w:noProof/>
            <w:webHidden/>
          </w:rPr>
          <w:fldChar w:fldCharType="begin"/>
        </w:r>
        <w:r w:rsidR="00BA455C">
          <w:rPr>
            <w:noProof/>
            <w:webHidden/>
          </w:rPr>
          <w:instrText xml:space="preserve"> PAGEREF _Toc120874337 \h </w:instrText>
        </w:r>
        <w:r w:rsidR="00BA455C">
          <w:rPr>
            <w:noProof/>
            <w:webHidden/>
          </w:rPr>
        </w:r>
        <w:r w:rsidR="00BA455C">
          <w:rPr>
            <w:noProof/>
            <w:webHidden/>
          </w:rPr>
          <w:fldChar w:fldCharType="separate"/>
        </w:r>
        <w:r>
          <w:rPr>
            <w:noProof/>
            <w:webHidden/>
          </w:rPr>
          <w:t>32</w:t>
        </w:r>
        <w:r w:rsidR="00BA455C">
          <w:rPr>
            <w:noProof/>
            <w:webHidden/>
          </w:rPr>
          <w:fldChar w:fldCharType="end"/>
        </w:r>
      </w:hyperlink>
    </w:p>
    <w:p w14:paraId="13FBF6A0" w14:textId="1DF5ADFB"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38" w:history="1">
        <w:r w:rsidR="00BA455C" w:rsidRPr="00902BF4">
          <w:rPr>
            <w:rStyle w:val="Hiperhivatkozs"/>
            <w:noProof/>
          </w:rPr>
          <w:t>4.4.3 Adatbázisok összekapcsolása</w:t>
        </w:r>
        <w:r w:rsidR="00BA455C">
          <w:rPr>
            <w:noProof/>
            <w:webHidden/>
          </w:rPr>
          <w:tab/>
        </w:r>
        <w:r w:rsidR="00BA455C">
          <w:rPr>
            <w:noProof/>
            <w:webHidden/>
          </w:rPr>
          <w:fldChar w:fldCharType="begin"/>
        </w:r>
        <w:r w:rsidR="00BA455C">
          <w:rPr>
            <w:noProof/>
            <w:webHidden/>
          </w:rPr>
          <w:instrText xml:space="preserve"> PAGEREF _Toc120874338 \h </w:instrText>
        </w:r>
        <w:r w:rsidR="00BA455C">
          <w:rPr>
            <w:noProof/>
            <w:webHidden/>
          </w:rPr>
        </w:r>
        <w:r w:rsidR="00BA455C">
          <w:rPr>
            <w:noProof/>
            <w:webHidden/>
          </w:rPr>
          <w:fldChar w:fldCharType="separate"/>
        </w:r>
        <w:r>
          <w:rPr>
            <w:noProof/>
            <w:webHidden/>
          </w:rPr>
          <w:t>34</w:t>
        </w:r>
        <w:r w:rsidR="00BA455C">
          <w:rPr>
            <w:noProof/>
            <w:webHidden/>
          </w:rPr>
          <w:fldChar w:fldCharType="end"/>
        </w:r>
      </w:hyperlink>
    </w:p>
    <w:p w14:paraId="4431253A" w14:textId="6E2A4738"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39" w:history="1">
        <w:r w:rsidR="00BA455C" w:rsidRPr="00902BF4">
          <w:rPr>
            <w:rStyle w:val="Hiperhivatkozs"/>
            <w:noProof/>
          </w:rPr>
          <w:t>4.5 A megvalósítás során jelentkezett problémák</w:t>
        </w:r>
        <w:r w:rsidR="00BA455C">
          <w:rPr>
            <w:noProof/>
            <w:webHidden/>
          </w:rPr>
          <w:tab/>
        </w:r>
        <w:r w:rsidR="00BA455C">
          <w:rPr>
            <w:noProof/>
            <w:webHidden/>
          </w:rPr>
          <w:fldChar w:fldCharType="begin"/>
        </w:r>
        <w:r w:rsidR="00BA455C">
          <w:rPr>
            <w:noProof/>
            <w:webHidden/>
          </w:rPr>
          <w:instrText xml:space="preserve"> PAGEREF _Toc120874339 \h </w:instrText>
        </w:r>
        <w:r w:rsidR="00BA455C">
          <w:rPr>
            <w:noProof/>
            <w:webHidden/>
          </w:rPr>
        </w:r>
        <w:r w:rsidR="00BA455C">
          <w:rPr>
            <w:noProof/>
            <w:webHidden/>
          </w:rPr>
          <w:fldChar w:fldCharType="separate"/>
        </w:r>
        <w:r>
          <w:rPr>
            <w:noProof/>
            <w:webHidden/>
          </w:rPr>
          <w:t>36</w:t>
        </w:r>
        <w:r w:rsidR="00BA455C">
          <w:rPr>
            <w:noProof/>
            <w:webHidden/>
          </w:rPr>
          <w:fldChar w:fldCharType="end"/>
        </w:r>
      </w:hyperlink>
    </w:p>
    <w:p w14:paraId="2C6DF864" w14:textId="4B33F870"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40" w:history="1">
        <w:r w:rsidR="00BA455C" w:rsidRPr="00902BF4">
          <w:rPr>
            <w:rStyle w:val="Hiperhivatkozs"/>
            <w:noProof/>
          </w:rPr>
          <w:t>4.6 A működő rendszer megvalósítása</w:t>
        </w:r>
        <w:r w:rsidR="00BA455C">
          <w:rPr>
            <w:noProof/>
            <w:webHidden/>
          </w:rPr>
          <w:tab/>
        </w:r>
        <w:r w:rsidR="00BA455C">
          <w:rPr>
            <w:noProof/>
            <w:webHidden/>
          </w:rPr>
          <w:fldChar w:fldCharType="begin"/>
        </w:r>
        <w:r w:rsidR="00BA455C">
          <w:rPr>
            <w:noProof/>
            <w:webHidden/>
          </w:rPr>
          <w:instrText xml:space="preserve"> PAGEREF _Toc120874340 \h </w:instrText>
        </w:r>
        <w:r w:rsidR="00BA455C">
          <w:rPr>
            <w:noProof/>
            <w:webHidden/>
          </w:rPr>
        </w:r>
        <w:r w:rsidR="00BA455C">
          <w:rPr>
            <w:noProof/>
            <w:webHidden/>
          </w:rPr>
          <w:fldChar w:fldCharType="separate"/>
        </w:r>
        <w:r>
          <w:rPr>
            <w:noProof/>
            <w:webHidden/>
          </w:rPr>
          <w:t>38</w:t>
        </w:r>
        <w:r w:rsidR="00BA455C">
          <w:rPr>
            <w:noProof/>
            <w:webHidden/>
          </w:rPr>
          <w:fldChar w:fldCharType="end"/>
        </w:r>
      </w:hyperlink>
    </w:p>
    <w:p w14:paraId="11DED166" w14:textId="4BA8CC4B"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41" w:history="1">
        <w:r w:rsidR="00BA455C" w:rsidRPr="00902BF4">
          <w:rPr>
            <w:rStyle w:val="Hiperhivatkozs"/>
            <w:noProof/>
          </w:rPr>
          <w:t>4.6.1 Az Üzenőfal</w:t>
        </w:r>
        <w:r w:rsidR="00BA455C">
          <w:rPr>
            <w:noProof/>
            <w:webHidden/>
          </w:rPr>
          <w:tab/>
        </w:r>
        <w:r w:rsidR="00BA455C">
          <w:rPr>
            <w:noProof/>
            <w:webHidden/>
          </w:rPr>
          <w:fldChar w:fldCharType="begin"/>
        </w:r>
        <w:r w:rsidR="00BA455C">
          <w:rPr>
            <w:noProof/>
            <w:webHidden/>
          </w:rPr>
          <w:instrText xml:space="preserve"> PAGEREF _Toc120874341 \h </w:instrText>
        </w:r>
        <w:r w:rsidR="00BA455C">
          <w:rPr>
            <w:noProof/>
            <w:webHidden/>
          </w:rPr>
        </w:r>
        <w:r w:rsidR="00BA455C">
          <w:rPr>
            <w:noProof/>
            <w:webHidden/>
          </w:rPr>
          <w:fldChar w:fldCharType="separate"/>
        </w:r>
        <w:r>
          <w:rPr>
            <w:noProof/>
            <w:webHidden/>
          </w:rPr>
          <w:t>38</w:t>
        </w:r>
        <w:r w:rsidR="00BA455C">
          <w:rPr>
            <w:noProof/>
            <w:webHidden/>
          </w:rPr>
          <w:fldChar w:fldCharType="end"/>
        </w:r>
      </w:hyperlink>
    </w:p>
    <w:p w14:paraId="2C13EAF5" w14:textId="41E872F2"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42" w:history="1">
        <w:r w:rsidR="00BA455C" w:rsidRPr="00902BF4">
          <w:rPr>
            <w:rStyle w:val="Hiperhivatkozs"/>
            <w:noProof/>
          </w:rPr>
          <w:t>4.6.2 Az elosztott rendszer terheléselosztó képessége</w:t>
        </w:r>
        <w:r w:rsidR="00BA455C">
          <w:rPr>
            <w:noProof/>
            <w:webHidden/>
          </w:rPr>
          <w:tab/>
        </w:r>
        <w:r w:rsidR="00BA455C">
          <w:rPr>
            <w:noProof/>
            <w:webHidden/>
          </w:rPr>
          <w:fldChar w:fldCharType="begin"/>
        </w:r>
        <w:r w:rsidR="00BA455C">
          <w:rPr>
            <w:noProof/>
            <w:webHidden/>
          </w:rPr>
          <w:instrText xml:space="preserve"> PAGEREF _Toc120874342 \h </w:instrText>
        </w:r>
        <w:r w:rsidR="00BA455C">
          <w:rPr>
            <w:noProof/>
            <w:webHidden/>
          </w:rPr>
        </w:r>
        <w:r w:rsidR="00BA455C">
          <w:rPr>
            <w:noProof/>
            <w:webHidden/>
          </w:rPr>
          <w:fldChar w:fldCharType="separate"/>
        </w:r>
        <w:r>
          <w:rPr>
            <w:noProof/>
            <w:webHidden/>
          </w:rPr>
          <w:t>39</w:t>
        </w:r>
        <w:r w:rsidR="00BA455C">
          <w:rPr>
            <w:noProof/>
            <w:webHidden/>
          </w:rPr>
          <w:fldChar w:fldCharType="end"/>
        </w:r>
      </w:hyperlink>
    </w:p>
    <w:p w14:paraId="132975A0" w14:textId="318A56CF" w:rsidR="00BA455C" w:rsidRDefault="00DA1C53">
      <w:pPr>
        <w:pStyle w:val="TJ1"/>
        <w:rPr>
          <w:rFonts w:asciiTheme="minorHAnsi" w:eastAsiaTheme="minorEastAsia" w:hAnsiTheme="minorHAnsi" w:cstheme="minorBidi"/>
          <w:b w:val="0"/>
          <w:noProof/>
          <w:sz w:val="22"/>
          <w:szCs w:val="22"/>
          <w:lang w:eastAsia="hu-HU"/>
        </w:rPr>
      </w:pPr>
      <w:hyperlink w:anchor="_Toc120874343" w:history="1">
        <w:r w:rsidR="00BA455C" w:rsidRPr="00902BF4">
          <w:rPr>
            <w:rStyle w:val="Hiperhivatkozs"/>
            <w:noProof/>
          </w:rPr>
          <w:t>5 Automatikus skálázás</w:t>
        </w:r>
        <w:r w:rsidR="00BA455C">
          <w:rPr>
            <w:noProof/>
            <w:webHidden/>
          </w:rPr>
          <w:tab/>
        </w:r>
        <w:r w:rsidR="00BA455C">
          <w:rPr>
            <w:noProof/>
            <w:webHidden/>
          </w:rPr>
          <w:fldChar w:fldCharType="begin"/>
        </w:r>
        <w:r w:rsidR="00BA455C">
          <w:rPr>
            <w:noProof/>
            <w:webHidden/>
          </w:rPr>
          <w:instrText xml:space="preserve"> PAGEREF _Toc120874343 \h </w:instrText>
        </w:r>
        <w:r w:rsidR="00BA455C">
          <w:rPr>
            <w:noProof/>
            <w:webHidden/>
          </w:rPr>
        </w:r>
        <w:r w:rsidR="00BA455C">
          <w:rPr>
            <w:noProof/>
            <w:webHidden/>
          </w:rPr>
          <w:fldChar w:fldCharType="separate"/>
        </w:r>
        <w:r>
          <w:rPr>
            <w:noProof/>
            <w:webHidden/>
          </w:rPr>
          <w:t>42</w:t>
        </w:r>
        <w:r w:rsidR="00BA455C">
          <w:rPr>
            <w:noProof/>
            <w:webHidden/>
          </w:rPr>
          <w:fldChar w:fldCharType="end"/>
        </w:r>
      </w:hyperlink>
    </w:p>
    <w:p w14:paraId="38922C94" w14:textId="2E87368E"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44" w:history="1">
        <w:r w:rsidR="00BA455C" w:rsidRPr="00902BF4">
          <w:rPr>
            <w:rStyle w:val="Hiperhivatkozs"/>
            <w:noProof/>
          </w:rPr>
          <w:t>5.1 A megoldási módszerek</w:t>
        </w:r>
        <w:r w:rsidR="00BA455C">
          <w:rPr>
            <w:noProof/>
            <w:webHidden/>
          </w:rPr>
          <w:tab/>
        </w:r>
        <w:r w:rsidR="00BA455C">
          <w:rPr>
            <w:noProof/>
            <w:webHidden/>
          </w:rPr>
          <w:fldChar w:fldCharType="begin"/>
        </w:r>
        <w:r w:rsidR="00BA455C">
          <w:rPr>
            <w:noProof/>
            <w:webHidden/>
          </w:rPr>
          <w:instrText xml:space="preserve"> PAGEREF _Toc120874344 \h </w:instrText>
        </w:r>
        <w:r w:rsidR="00BA455C">
          <w:rPr>
            <w:noProof/>
            <w:webHidden/>
          </w:rPr>
        </w:r>
        <w:r w:rsidR="00BA455C">
          <w:rPr>
            <w:noProof/>
            <w:webHidden/>
          </w:rPr>
          <w:fldChar w:fldCharType="separate"/>
        </w:r>
        <w:r>
          <w:rPr>
            <w:noProof/>
            <w:webHidden/>
          </w:rPr>
          <w:t>43</w:t>
        </w:r>
        <w:r w:rsidR="00BA455C">
          <w:rPr>
            <w:noProof/>
            <w:webHidden/>
          </w:rPr>
          <w:fldChar w:fldCharType="end"/>
        </w:r>
      </w:hyperlink>
    </w:p>
    <w:p w14:paraId="5AC4FF1C" w14:textId="2BB5B2AD"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45" w:history="1">
        <w:r w:rsidR="00BA455C" w:rsidRPr="00902BF4">
          <w:rPr>
            <w:rStyle w:val="Hiperhivatkozs"/>
            <w:noProof/>
          </w:rPr>
          <w:t>5.2 Felelősségek és feladatok</w:t>
        </w:r>
        <w:r w:rsidR="00BA455C">
          <w:rPr>
            <w:noProof/>
            <w:webHidden/>
          </w:rPr>
          <w:tab/>
        </w:r>
        <w:r w:rsidR="00BA455C">
          <w:rPr>
            <w:noProof/>
            <w:webHidden/>
          </w:rPr>
          <w:fldChar w:fldCharType="begin"/>
        </w:r>
        <w:r w:rsidR="00BA455C">
          <w:rPr>
            <w:noProof/>
            <w:webHidden/>
          </w:rPr>
          <w:instrText xml:space="preserve"> PAGEREF _Toc120874345 \h </w:instrText>
        </w:r>
        <w:r w:rsidR="00BA455C">
          <w:rPr>
            <w:noProof/>
            <w:webHidden/>
          </w:rPr>
        </w:r>
        <w:r w:rsidR="00BA455C">
          <w:rPr>
            <w:noProof/>
            <w:webHidden/>
          </w:rPr>
          <w:fldChar w:fldCharType="separate"/>
        </w:r>
        <w:r>
          <w:rPr>
            <w:noProof/>
            <w:webHidden/>
          </w:rPr>
          <w:t>44</w:t>
        </w:r>
        <w:r w:rsidR="00BA455C">
          <w:rPr>
            <w:noProof/>
            <w:webHidden/>
          </w:rPr>
          <w:fldChar w:fldCharType="end"/>
        </w:r>
      </w:hyperlink>
    </w:p>
    <w:p w14:paraId="527BAABD" w14:textId="7D88C38C"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46" w:history="1">
        <w:r w:rsidR="00BA455C" w:rsidRPr="00902BF4">
          <w:rPr>
            <w:rStyle w:val="Hiperhivatkozs"/>
            <w:noProof/>
          </w:rPr>
          <w:t>5.2.1 Operatív szerver</w:t>
        </w:r>
        <w:r w:rsidR="00BA455C">
          <w:rPr>
            <w:noProof/>
            <w:webHidden/>
          </w:rPr>
          <w:tab/>
        </w:r>
        <w:r w:rsidR="00BA455C">
          <w:rPr>
            <w:noProof/>
            <w:webHidden/>
          </w:rPr>
          <w:fldChar w:fldCharType="begin"/>
        </w:r>
        <w:r w:rsidR="00BA455C">
          <w:rPr>
            <w:noProof/>
            <w:webHidden/>
          </w:rPr>
          <w:instrText xml:space="preserve"> PAGEREF _Toc120874346 \h </w:instrText>
        </w:r>
        <w:r w:rsidR="00BA455C">
          <w:rPr>
            <w:noProof/>
            <w:webHidden/>
          </w:rPr>
        </w:r>
        <w:r w:rsidR="00BA455C">
          <w:rPr>
            <w:noProof/>
            <w:webHidden/>
          </w:rPr>
          <w:fldChar w:fldCharType="separate"/>
        </w:r>
        <w:r>
          <w:rPr>
            <w:noProof/>
            <w:webHidden/>
          </w:rPr>
          <w:t>44</w:t>
        </w:r>
        <w:r w:rsidR="00BA455C">
          <w:rPr>
            <w:noProof/>
            <w:webHidden/>
          </w:rPr>
          <w:fldChar w:fldCharType="end"/>
        </w:r>
      </w:hyperlink>
    </w:p>
    <w:p w14:paraId="6D51FF21" w14:textId="04B71BF2"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47" w:history="1">
        <w:r w:rsidR="00BA455C" w:rsidRPr="00902BF4">
          <w:rPr>
            <w:rStyle w:val="Hiperhivatkozs"/>
            <w:noProof/>
          </w:rPr>
          <w:t>5.2.2 Master szerver</w:t>
        </w:r>
        <w:r w:rsidR="00BA455C">
          <w:rPr>
            <w:noProof/>
            <w:webHidden/>
          </w:rPr>
          <w:tab/>
        </w:r>
        <w:r w:rsidR="00BA455C">
          <w:rPr>
            <w:noProof/>
            <w:webHidden/>
          </w:rPr>
          <w:fldChar w:fldCharType="begin"/>
        </w:r>
        <w:r w:rsidR="00BA455C">
          <w:rPr>
            <w:noProof/>
            <w:webHidden/>
          </w:rPr>
          <w:instrText xml:space="preserve"> PAGEREF _Toc120874347 \h </w:instrText>
        </w:r>
        <w:r w:rsidR="00BA455C">
          <w:rPr>
            <w:noProof/>
            <w:webHidden/>
          </w:rPr>
        </w:r>
        <w:r w:rsidR="00BA455C">
          <w:rPr>
            <w:noProof/>
            <w:webHidden/>
          </w:rPr>
          <w:fldChar w:fldCharType="separate"/>
        </w:r>
        <w:r>
          <w:rPr>
            <w:noProof/>
            <w:webHidden/>
          </w:rPr>
          <w:t>47</w:t>
        </w:r>
        <w:r w:rsidR="00BA455C">
          <w:rPr>
            <w:noProof/>
            <w:webHidden/>
          </w:rPr>
          <w:fldChar w:fldCharType="end"/>
        </w:r>
      </w:hyperlink>
    </w:p>
    <w:p w14:paraId="7DB59975" w14:textId="48BE6D6F"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48" w:history="1">
        <w:r w:rsidR="00BA455C" w:rsidRPr="00902BF4">
          <w:rPr>
            <w:rStyle w:val="Hiperhivatkozs"/>
            <w:noProof/>
          </w:rPr>
          <w:t>5.2.3 Futtatókörnyezet</w:t>
        </w:r>
        <w:r w:rsidR="00BA455C">
          <w:rPr>
            <w:noProof/>
            <w:webHidden/>
          </w:rPr>
          <w:tab/>
        </w:r>
        <w:r w:rsidR="00BA455C">
          <w:rPr>
            <w:noProof/>
            <w:webHidden/>
          </w:rPr>
          <w:fldChar w:fldCharType="begin"/>
        </w:r>
        <w:r w:rsidR="00BA455C">
          <w:rPr>
            <w:noProof/>
            <w:webHidden/>
          </w:rPr>
          <w:instrText xml:space="preserve"> PAGEREF _Toc120874348 \h </w:instrText>
        </w:r>
        <w:r w:rsidR="00BA455C">
          <w:rPr>
            <w:noProof/>
            <w:webHidden/>
          </w:rPr>
        </w:r>
        <w:r w:rsidR="00BA455C">
          <w:rPr>
            <w:noProof/>
            <w:webHidden/>
          </w:rPr>
          <w:fldChar w:fldCharType="separate"/>
        </w:r>
        <w:r>
          <w:rPr>
            <w:noProof/>
            <w:webHidden/>
          </w:rPr>
          <w:t>48</w:t>
        </w:r>
        <w:r w:rsidR="00BA455C">
          <w:rPr>
            <w:noProof/>
            <w:webHidden/>
          </w:rPr>
          <w:fldChar w:fldCharType="end"/>
        </w:r>
      </w:hyperlink>
    </w:p>
    <w:p w14:paraId="3ACD231A" w14:textId="5AAC8F42"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49" w:history="1">
        <w:r w:rsidR="00BA455C" w:rsidRPr="00902BF4">
          <w:rPr>
            <w:rStyle w:val="Hiperhivatkozs"/>
            <w:noProof/>
          </w:rPr>
          <w:t>5.3 A terhelésről</w:t>
        </w:r>
        <w:r w:rsidR="00BA455C">
          <w:rPr>
            <w:noProof/>
            <w:webHidden/>
          </w:rPr>
          <w:tab/>
        </w:r>
        <w:r w:rsidR="00BA455C">
          <w:rPr>
            <w:noProof/>
            <w:webHidden/>
          </w:rPr>
          <w:fldChar w:fldCharType="begin"/>
        </w:r>
        <w:r w:rsidR="00BA455C">
          <w:rPr>
            <w:noProof/>
            <w:webHidden/>
          </w:rPr>
          <w:instrText xml:space="preserve"> PAGEREF _Toc120874349 \h </w:instrText>
        </w:r>
        <w:r w:rsidR="00BA455C">
          <w:rPr>
            <w:noProof/>
            <w:webHidden/>
          </w:rPr>
        </w:r>
        <w:r w:rsidR="00BA455C">
          <w:rPr>
            <w:noProof/>
            <w:webHidden/>
          </w:rPr>
          <w:fldChar w:fldCharType="separate"/>
        </w:r>
        <w:r>
          <w:rPr>
            <w:noProof/>
            <w:webHidden/>
          </w:rPr>
          <w:t>50</w:t>
        </w:r>
        <w:r w:rsidR="00BA455C">
          <w:rPr>
            <w:noProof/>
            <w:webHidden/>
          </w:rPr>
          <w:fldChar w:fldCharType="end"/>
        </w:r>
      </w:hyperlink>
    </w:p>
    <w:p w14:paraId="6AC87130" w14:textId="1CBF7A41"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50" w:history="1">
        <w:r w:rsidR="00BA455C" w:rsidRPr="00902BF4">
          <w:rPr>
            <w:rStyle w:val="Hiperhivatkozs"/>
            <w:noProof/>
          </w:rPr>
          <w:t>5.3.1 A terhelés monitorozása</w:t>
        </w:r>
        <w:r w:rsidR="00BA455C">
          <w:rPr>
            <w:noProof/>
            <w:webHidden/>
          </w:rPr>
          <w:tab/>
        </w:r>
        <w:r w:rsidR="00BA455C">
          <w:rPr>
            <w:noProof/>
            <w:webHidden/>
          </w:rPr>
          <w:fldChar w:fldCharType="begin"/>
        </w:r>
        <w:r w:rsidR="00BA455C">
          <w:rPr>
            <w:noProof/>
            <w:webHidden/>
          </w:rPr>
          <w:instrText xml:space="preserve"> PAGEREF _Toc120874350 \h </w:instrText>
        </w:r>
        <w:r w:rsidR="00BA455C">
          <w:rPr>
            <w:noProof/>
            <w:webHidden/>
          </w:rPr>
        </w:r>
        <w:r w:rsidR="00BA455C">
          <w:rPr>
            <w:noProof/>
            <w:webHidden/>
          </w:rPr>
          <w:fldChar w:fldCharType="separate"/>
        </w:r>
        <w:r>
          <w:rPr>
            <w:noProof/>
            <w:webHidden/>
          </w:rPr>
          <w:t>51</w:t>
        </w:r>
        <w:r w:rsidR="00BA455C">
          <w:rPr>
            <w:noProof/>
            <w:webHidden/>
          </w:rPr>
          <w:fldChar w:fldCharType="end"/>
        </w:r>
      </w:hyperlink>
    </w:p>
    <w:p w14:paraId="26AB28FD" w14:textId="3C045F6D" w:rsidR="00BA455C" w:rsidRDefault="00DA1C53">
      <w:pPr>
        <w:pStyle w:val="TJ3"/>
        <w:tabs>
          <w:tab w:val="right" w:leader="dot" w:pos="8494"/>
        </w:tabs>
        <w:rPr>
          <w:rFonts w:asciiTheme="minorHAnsi" w:eastAsiaTheme="minorEastAsia" w:hAnsiTheme="minorHAnsi" w:cstheme="minorBidi"/>
          <w:noProof/>
          <w:sz w:val="22"/>
          <w:szCs w:val="22"/>
          <w:lang w:eastAsia="hu-HU"/>
        </w:rPr>
      </w:pPr>
      <w:hyperlink w:anchor="_Toc120874351" w:history="1">
        <w:r w:rsidR="00BA455C" w:rsidRPr="00902BF4">
          <w:rPr>
            <w:rStyle w:val="Hiperhivatkozs"/>
            <w:noProof/>
          </w:rPr>
          <w:t>5.3.2 Döntés a terhelés függvényében</w:t>
        </w:r>
        <w:r w:rsidR="00BA455C">
          <w:rPr>
            <w:noProof/>
            <w:webHidden/>
          </w:rPr>
          <w:tab/>
        </w:r>
        <w:r w:rsidR="00BA455C">
          <w:rPr>
            <w:noProof/>
            <w:webHidden/>
          </w:rPr>
          <w:fldChar w:fldCharType="begin"/>
        </w:r>
        <w:r w:rsidR="00BA455C">
          <w:rPr>
            <w:noProof/>
            <w:webHidden/>
          </w:rPr>
          <w:instrText xml:space="preserve"> PAGEREF _Toc120874351 \h </w:instrText>
        </w:r>
        <w:r w:rsidR="00BA455C">
          <w:rPr>
            <w:noProof/>
            <w:webHidden/>
          </w:rPr>
        </w:r>
        <w:r w:rsidR="00BA455C">
          <w:rPr>
            <w:noProof/>
            <w:webHidden/>
          </w:rPr>
          <w:fldChar w:fldCharType="separate"/>
        </w:r>
        <w:r>
          <w:rPr>
            <w:noProof/>
            <w:webHidden/>
          </w:rPr>
          <w:t>53</w:t>
        </w:r>
        <w:r w:rsidR="00BA455C">
          <w:rPr>
            <w:noProof/>
            <w:webHidden/>
          </w:rPr>
          <w:fldChar w:fldCharType="end"/>
        </w:r>
      </w:hyperlink>
    </w:p>
    <w:p w14:paraId="0F5030C7" w14:textId="02325C29" w:rsidR="00BA455C" w:rsidRDefault="00DA1C53">
      <w:pPr>
        <w:pStyle w:val="TJ1"/>
        <w:rPr>
          <w:rFonts w:asciiTheme="minorHAnsi" w:eastAsiaTheme="minorEastAsia" w:hAnsiTheme="minorHAnsi" w:cstheme="minorBidi"/>
          <w:b w:val="0"/>
          <w:noProof/>
          <w:sz w:val="22"/>
          <w:szCs w:val="22"/>
          <w:lang w:eastAsia="hu-HU"/>
        </w:rPr>
      </w:pPr>
      <w:hyperlink w:anchor="_Toc120874352" w:history="1">
        <w:r w:rsidR="00BA455C" w:rsidRPr="00902BF4">
          <w:rPr>
            <w:rStyle w:val="Hiperhivatkozs"/>
            <w:noProof/>
          </w:rPr>
          <w:t>6 Eredmények bemutatása és értékelés</w:t>
        </w:r>
        <w:r w:rsidR="00BA455C">
          <w:rPr>
            <w:noProof/>
            <w:webHidden/>
          </w:rPr>
          <w:tab/>
        </w:r>
        <w:r w:rsidR="00BA455C">
          <w:rPr>
            <w:noProof/>
            <w:webHidden/>
          </w:rPr>
          <w:fldChar w:fldCharType="begin"/>
        </w:r>
        <w:r w:rsidR="00BA455C">
          <w:rPr>
            <w:noProof/>
            <w:webHidden/>
          </w:rPr>
          <w:instrText xml:space="preserve"> PAGEREF _Toc120874352 \h </w:instrText>
        </w:r>
        <w:r w:rsidR="00BA455C">
          <w:rPr>
            <w:noProof/>
            <w:webHidden/>
          </w:rPr>
        </w:r>
        <w:r w:rsidR="00BA455C">
          <w:rPr>
            <w:noProof/>
            <w:webHidden/>
          </w:rPr>
          <w:fldChar w:fldCharType="separate"/>
        </w:r>
        <w:r>
          <w:rPr>
            <w:noProof/>
            <w:webHidden/>
          </w:rPr>
          <w:t>55</w:t>
        </w:r>
        <w:r w:rsidR="00BA455C">
          <w:rPr>
            <w:noProof/>
            <w:webHidden/>
          </w:rPr>
          <w:fldChar w:fldCharType="end"/>
        </w:r>
      </w:hyperlink>
    </w:p>
    <w:p w14:paraId="126C04FB" w14:textId="470F927B"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53" w:history="1">
        <w:r w:rsidR="00BA455C" w:rsidRPr="00902BF4">
          <w:rPr>
            <w:rStyle w:val="Hiperhivatkozs"/>
            <w:noProof/>
          </w:rPr>
          <w:t>6.1 Általános értékelés</w:t>
        </w:r>
        <w:r w:rsidR="00BA455C">
          <w:rPr>
            <w:noProof/>
            <w:webHidden/>
          </w:rPr>
          <w:tab/>
        </w:r>
        <w:r w:rsidR="00BA455C">
          <w:rPr>
            <w:noProof/>
            <w:webHidden/>
          </w:rPr>
          <w:fldChar w:fldCharType="begin"/>
        </w:r>
        <w:r w:rsidR="00BA455C">
          <w:rPr>
            <w:noProof/>
            <w:webHidden/>
          </w:rPr>
          <w:instrText xml:space="preserve"> PAGEREF _Toc120874353 \h </w:instrText>
        </w:r>
        <w:r w:rsidR="00BA455C">
          <w:rPr>
            <w:noProof/>
            <w:webHidden/>
          </w:rPr>
        </w:r>
        <w:r w:rsidR="00BA455C">
          <w:rPr>
            <w:noProof/>
            <w:webHidden/>
          </w:rPr>
          <w:fldChar w:fldCharType="separate"/>
        </w:r>
        <w:r>
          <w:rPr>
            <w:noProof/>
            <w:webHidden/>
          </w:rPr>
          <w:t>55</w:t>
        </w:r>
        <w:r w:rsidR="00BA455C">
          <w:rPr>
            <w:noProof/>
            <w:webHidden/>
          </w:rPr>
          <w:fldChar w:fldCharType="end"/>
        </w:r>
      </w:hyperlink>
    </w:p>
    <w:p w14:paraId="5507DDFC" w14:textId="52E6C834"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54" w:history="1">
        <w:r w:rsidR="00BA455C" w:rsidRPr="00902BF4">
          <w:rPr>
            <w:rStyle w:val="Hiperhivatkozs"/>
            <w:noProof/>
          </w:rPr>
          <w:t>6.2 Sebezhetőségek, gyengeségek</w:t>
        </w:r>
        <w:r w:rsidR="00BA455C">
          <w:rPr>
            <w:noProof/>
            <w:webHidden/>
          </w:rPr>
          <w:tab/>
        </w:r>
        <w:r w:rsidR="00BA455C">
          <w:rPr>
            <w:noProof/>
            <w:webHidden/>
          </w:rPr>
          <w:fldChar w:fldCharType="begin"/>
        </w:r>
        <w:r w:rsidR="00BA455C">
          <w:rPr>
            <w:noProof/>
            <w:webHidden/>
          </w:rPr>
          <w:instrText xml:space="preserve"> PAGEREF _Toc120874354 \h </w:instrText>
        </w:r>
        <w:r w:rsidR="00BA455C">
          <w:rPr>
            <w:noProof/>
            <w:webHidden/>
          </w:rPr>
        </w:r>
        <w:r w:rsidR="00BA455C">
          <w:rPr>
            <w:noProof/>
            <w:webHidden/>
          </w:rPr>
          <w:fldChar w:fldCharType="separate"/>
        </w:r>
        <w:r>
          <w:rPr>
            <w:noProof/>
            <w:webHidden/>
          </w:rPr>
          <w:t>56</w:t>
        </w:r>
        <w:r w:rsidR="00BA455C">
          <w:rPr>
            <w:noProof/>
            <w:webHidden/>
          </w:rPr>
          <w:fldChar w:fldCharType="end"/>
        </w:r>
      </w:hyperlink>
    </w:p>
    <w:p w14:paraId="29DBED5B" w14:textId="342044FE" w:rsidR="00BA455C" w:rsidRDefault="00DA1C53">
      <w:pPr>
        <w:pStyle w:val="TJ2"/>
        <w:tabs>
          <w:tab w:val="right" w:leader="dot" w:pos="8494"/>
        </w:tabs>
        <w:rPr>
          <w:rFonts w:asciiTheme="minorHAnsi" w:eastAsiaTheme="minorEastAsia" w:hAnsiTheme="minorHAnsi" w:cstheme="minorBidi"/>
          <w:noProof/>
          <w:sz w:val="22"/>
          <w:szCs w:val="22"/>
          <w:lang w:eastAsia="hu-HU"/>
        </w:rPr>
      </w:pPr>
      <w:hyperlink w:anchor="_Toc120874355" w:history="1">
        <w:r w:rsidR="00BA455C" w:rsidRPr="00902BF4">
          <w:rPr>
            <w:rStyle w:val="Hiperhivatkozs"/>
            <w:noProof/>
          </w:rPr>
          <w:t>6.3 Továbbfejlesztési lehetőségek</w:t>
        </w:r>
        <w:r w:rsidR="00BA455C">
          <w:rPr>
            <w:noProof/>
            <w:webHidden/>
          </w:rPr>
          <w:tab/>
        </w:r>
        <w:r w:rsidR="00BA455C">
          <w:rPr>
            <w:noProof/>
            <w:webHidden/>
          </w:rPr>
          <w:fldChar w:fldCharType="begin"/>
        </w:r>
        <w:r w:rsidR="00BA455C">
          <w:rPr>
            <w:noProof/>
            <w:webHidden/>
          </w:rPr>
          <w:instrText xml:space="preserve"> PAGEREF _Toc120874355 \h </w:instrText>
        </w:r>
        <w:r w:rsidR="00BA455C">
          <w:rPr>
            <w:noProof/>
            <w:webHidden/>
          </w:rPr>
        </w:r>
        <w:r w:rsidR="00BA455C">
          <w:rPr>
            <w:noProof/>
            <w:webHidden/>
          </w:rPr>
          <w:fldChar w:fldCharType="separate"/>
        </w:r>
        <w:r>
          <w:rPr>
            <w:noProof/>
            <w:webHidden/>
          </w:rPr>
          <w:t>57</w:t>
        </w:r>
        <w:r w:rsidR="00BA455C">
          <w:rPr>
            <w:noProof/>
            <w:webHidden/>
          </w:rPr>
          <w:fldChar w:fldCharType="end"/>
        </w:r>
      </w:hyperlink>
    </w:p>
    <w:p w14:paraId="752D899B" w14:textId="05FB1A0A" w:rsidR="00BA455C" w:rsidRDefault="00DA1C53">
      <w:pPr>
        <w:pStyle w:val="TJ1"/>
        <w:rPr>
          <w:rFonts w:asciiTheme="minorHAnsi" w:eastAsiaTheme="minorEastAsia" w:hAnsiTheme="minorHAnsi" w:cstheme="minorBidi"/>
          <w:b w:val="0"/>
          <w:noProof/>
          <w:sz w:val="22"/>
          <w:szCs w:val="22"/>
          <w:lang w:eastAsia="hu-HU"/>
        </w:rPr>
      </w:pPr>
      <w:hyperlink w:anchor="_Toc120874356" w:history="1">
        <w:r w:rsidR="00BA455C" w:rsidRPr="00902BF4">
          <w:rPr>
            <w:rStyle w:val="Hiperhivatkozs"/>
            <w:noProof/>
          </w:rPr>
          <w:t>7 Hivatkozások</w:t>
        </w:r>
        <w:r w:rsidR="00BA455C">
          <w:rPr>
            <w:noProof/>
            <w:webHidden/>
          </w:rPr>
          <w:tab/>
        </w:r>
        <w:r w:rsidR="00BA455C">
          <w:rPr>
            <w:noProof/>
            <w:webHidden/>
          </w:rPr>
          <w:fldChar w:fldCharType="begin"/>
        </w:r>
        <w:r w:rsidR="00BA455C">
          <w:rPr>
            <w:noProof/>
            <w:webHidden/>
          </w:rPr>
          <w:instrText xml:space="preserve"> PAGEREF _Toc120874356 \h </w:instrText>
        </w:r>
        <w:r w:rsidR="00BA455C">
          <w:rPr>
            <w:noProof/>
            <w:webHidden/>
          </w:rPr>
        </w:r>
        <w:r w:rsidR="00BA455C">
          <w:rPr>
            <w:noProof/>
            <w:webHidden/>
          </w:rPr>
          <w:fldChar w:fldCharType="separate"/>
        </w:r>
        <w:r>
          <w:rPr>
            <w:noProof/>
            <w:webHidden/>
          </w:rPr>
          <w:t>58</w:t>
        </w:r>
        <w:r w:rsidR="00BA455C">
          <w:rPr>
            <w:noProof/>
            <w:webHidden/>
          </w:rPr>
          <w:fldChar w:fldCharType="end"/>
        </w:r>
      </w:hyperlink>
    </w:p>
    <w:p w14:paraId="01B0DC16" w14:textId="6F04FF6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8197F02"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BA455C">
        <w:rPr>
          <w:b/>
          <w:bCs/>
          <w:noProof/>
        </w:rPr>
        <w:t>Prohászka Botond Bendegúz</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6B6A24B0" w:rsidR="00681E99" w:rsidRPr="00EE1A1F" w:rsidRDefault="00681E99" w:rsidP="005E01E0">
      <w:pPr>
        <w:pStyle w:val="Nyilatkozatszveg"/>
      </w:pPr>
      <w:r w:rsidRPr="00EE1A1F">
        <w:t xml:space="preserve">Hozzájárulok, hogy a jelen munkám alapadatait (szerző, cím, angol és magyar nyelvű tartalmi kivonat, készítés éve, konzulens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0D7B5C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A1C53">
        <w:rPr>
          <w:noProof/>
        </w:rPr>
        <w:t>2022. 12. 02.</w:t>
      </w:r>
      <w:r w:rsidRPr="00B50CAA">
        <w:fldChar w:fldCharType="end"/>
      </w:r>
    </w:p>
    <w:p w14:paraId="5128D61A" w14:textId="77777777" w:rsidR="00681E99" w:rsidRDefault="005E01E0" w:rsidP="00854BDC">
      <w:pPr>
        <w:pStyle w:val="Nyilatkozatalrs"/>
      </w:pPr>
      <w:r>
        <w:tab/>
      </w:r>
      <w:r w:rsidR="00854BDC">
        <w:t>...</w:t>
      </w:r>
      <w:r>
        <w:t>…………………………………………….</w:t>
      </w:r>
    </w:p>
    <w:p w14:paraId="26AA76B1" w14:textId="57757906" w:rsidR="005E01E0" w:rsidRDefault="005E01E0" w:rsidP="00854BDC">
      <w:pPr>
        <w:pStyle w:val="Nyilatkozatalrs"/>
      </w:pPr>
      <w:r>
        <w:tab/>
      </w:r>
      <w:r w:rsidR="00DA1C53">
        <w:fldChar w:fldCharType="begin"/>
      </w:r>
      <w:r w:rsidR="00DA1C53">
        <w:instrText>AUTHOR   \* MERGEFORMAT</w:instrText>
      </w:r>
      <w:r w:rsidR="00DA1C53">
        <w:fldChar w:fldCharType="separate"/>
      </w:r>
      <w:r w:rsidR="00BA455C">
        <w:t>Prohászka Botond Bendegúz</w:t>
      </w:r>
      <w:r w:rsidR="00DA1C53">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headerReference w:type="default" r:id="rId8"/>
          <w:footerReference w:type="default" r:id="rId9"/>
          <w:headerReference w:type="first" r:id="rId10"/>
          <w:footerReference w:type="first" r:id="rId11"/>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20874309"/>
      <w:r w:rsidRPr="00B50CAA">
        <w:lastRenderedPageBreak/>
        <w:t>Összefoglaló</w:t>
      </w:r>
      <w:bookmarkEnd w:id="0"/>
    </w:p>
    <w:p w14:paraId="2845CDB2" w14:textId="6549F0CC" w:rsidR="00D23BFC" w:rsidRDefault="00282DD0" w:rsidP="00D23BFC">
      <w:r>
        <w:t xml:space="preserve">Szakdolgozatomban egy </w:t>
      </w:r>
      <w:r w:rsidR="009F7B39">
        <w:t xml:space="preserve">terhelés hatására </w:t>
      </w:r>
      <w:r w:rsidR="00CB5CF6">
        <w:t xml:space="preserve">automatikusan </w:t>
      </w:r>
      <w:r w:rsidR="009F7B39">
        <w:t>skálázódó webes rendszer megtervezését és megvalósítását tűz</w:t>
      </w:r>
      <w:r w:rsidR="006313BB">
        <w:t>tem ki célul, amely rendszer egy felhasználók által is használható szolgáltatást futtat.</w:t>
      </w:r>
      <w:r w:rsidR="000806B5">
        <w:t xml:space="preserve"> A </w:t>
      </w:r>
      <w:r w:rsidR="004C0096">
        <w:t xml:space="preserve">dolgozatban bemutatom, </w:t>
      </w:r>
      <w:r w:rsidR="00606147">
        <w:t>hogy egy ilyen rendszert milyen</w:t>
      </w:r>
      <w:r w:rsidR="003D4B3F">
        <w:t>, a piacon</w:t>
      </w:r>
      <w:r w:rsidR="001B03DF">
        <w:t xml:space="preserve"> </w:t>
      </w:r>
      <w:r w:rsidR="003D4B3F">
        <w:t xml:space="preserve">jelenleg </w:t>
      </w:r>
      <w:r w:rsidR="3E1C426D">
        <w:t xml:space="preserve">is </w:t>
      </w:r>
      <w:r w:rsidR="003D4B3F">
        <w:t>elérhető szolgáltatás segítségével lehet üzemeltetni, majd részletezem</w:t>
      </w:r>
      <w:r w:rsidR="00F20EFA">
        <w:t xml:space="preserve"> az általam megvalósított rendszer tervezését és implementálását.</w:t>
      </w:r>
    </w:p>
    <w:p w14:paraId="41CF2B47" w14:textId="1853884D" w:rsidR="00F20EFA" w:rsidRDefault="00A643CA" w:rsidP="00D23BFC">
      <w:r>
        <w:t xml:space="preserve">A </w:t>
      </w:r>
      <w:r w:rsidR="008918FD">
        <w:t>rendszer három főbb logikai egységből áll össze, ezek nevezetesen a futtatókörnyezet, egy master szerver, valamint az operatív szerverek.</w:t>
      </w:r>
    </w:p>
    <w:p w14:paraId="57A0C298" w14:textId="74482868" w:rsidR="00634A94" w:rsidRDefault="00CD58BB" w:rsidP="00D23BFC">
      <w:r>
        <w:t>A felhasználók a szolgáltatás igénybevétele során írási és olvasási kéréseket indítanak</w:t>
      </w:r>
      <w:r w:rsidR="000E229E">
        <w:t xml:space="preserve"> a rendszer felé</w:t>
      </w:r>
      <w:r>
        <w:t xml:space="preserve">, amelyek aktív kapcsolatokon keresztül </w:t>
      </w:r>
      <w:r w:rsidR="004610FB">
        <w:t>érkeznek a rendszerbe, valamint a válaszok is a létrejött kapcsolatok</w:t>
      </w:r>
      <w:r w:rsidR="00C964F4">
        <w:t>on keresztül jutnak el a felhasználókhoz.</w:t>
      </w:r>
    </w:p>
    <w:p w14:paraId="07CA373F" w14:textId="76E0954C" w:rsidR="00C964F4" w:rsidRDefault="00C964F4" w:rsidP="00D23BFC">
      <w:r>
        <w:t>A rendszer képes automatikusan skálázódni</w:t>
      </w:r>
      <w:r w:rsidR="000C311C">
        <w:t xml:space="preserve"> az aktív kapcsolatok</w:t>
      </w:r>
      <w:r w:rsidR="00C365A8">
        <w:t xml:space="preserve"> számának</w:t>
      </w:r>
      <w:r w:rsidR="000C311C">
        <w:t xml:space="preserve"> függvényében:</w:t>
      </w:r>
      <w:r w:rsidR="0043253D">
        <w:t xml:space="preserve"> amennyiben a rendszer úgy érzékeli, hogy az aktív kapcsolatok szám</w:t>
      </w:r>
      <w:r w:rsidR="007A5EB1">
        <w:t xml:space="preserve">ának átlaga egységidő alatt </w:t>
      </w:r>
      <w:r w:rsidR="0043253D">
        <w:t xml:space="preserve">monoton nő, </w:t>
      </w:r>
      <w:r w:rsidR="007A5EB1">
        <w:t xml:space="preserve">úgy </w:t>
      </w:r>
      <w:r w:rsidR="00080745">
        <w:t xml:space="preserve">újabb és újabb operatív szervereket indít el, amelyek </w:t>
      </w:r>
      <w:r w:rsidR="008B3DD5">
        <w:t xml:space="preserve">a rendszerbe integrálva </w:t>
      </w:r>
      <w:r w:rsidR="00AD5FDD">
        <w:t>elkezdik a</w:t>
      </w:r>
      <w:r w:rsidR="00C92853">
        <w:t xml:space="preserve"> beérkező kérések</w:t>
      </w:r>
      <w:r w:rsidR="00AD5FDD">
        <w:t>et</w:t>
      </w:r>
      <w:r w:rsidR="00C92853">
        <w:t xml:space="preserve"> feldolgoz</w:t>
      </w:r>
      <w:r w:rsidR="00AD5FDD">
        <w:t xml:space="preserve">ni, </w:t>
      </w:r>
      <w:r w:rsidR="00D73D81">
        <w:t xml:space="preserve">így a felskálázás </w:t>
      </w:r>
      <w:r w:rsidR="00AD5FDD">
        <w:t>növel</w:t>
      </w:r>
      <w:r w:rsidR="00D73D81">
        <w:t xml:space="preserve">i </w:t>
      </w:r>
      <w:r w:rsidR="00AD5FDD">
        <w:t>a rendszer tel</w:t>
      </w:r>
      <w:r w:rsidR="00F04CF7">
        <w:t>jesítményét</w:t>
      </w:r>
      <w:r w:rsidR="00C92853">
        <w:t xml:space="preserve">. </w:t>
      </w:r>
      <w:r w:rsidR="0021003C">
        <w:t xml:space="preserve">Ellenkező esetben a rendszer </w:t>
      </w:r>
      <w:r w:rsidR="00261C67">
        <w:t xml:space="preserve">operatív szervereket állít le, </w:t>
      </w:r>
      <w:r w:rsidR="00F86B1D">
        <w:t xml:space="preserve">ezzel megspórolja </w:t>
      </w:r>
      <w:r w:rsidR="00261C67">
        <w:t>azok üzemeltetési költségei</w:t>
      </w:r>
      <w:r w:rsidR="00F86B1D">
        <w:t>t.</w:t>
      </w:r>
    </w:p>
    <w:p w14:paraId="46C2F7E1" w14:textId="209E6BF7" w:rsidR="00A469BE" w:rsidRPr="00D23BFC" w:rsidRDefault="00A469BE" w:rsidP="00D23BFC">
      <w:r>
        <w:t xml:space="preserve">A dolgozat végén értékelem az elkészült munkát, bemutatom a </w:t>
      </w:r>
      <w:r w:rsidR="00EF4E71">
        <w:t>képességeit</w:t>
      </w:r>
      <w:r>
        <w:t xml:space="preserve"> </w:t>
      </w:r>
      <w:r w:rsidR="00BE370B">
        <w:t>éles használat közben,</w:t>
      </w:r>
      <w:r w:rsidR="00586887">
        <w:t xml:space="preserve"> amelyek igaz</w:t>
      </w:r>
      <w:r w:rsidR="0004282C">
        <w:t>olják, hogy az ilyen rendszerek működőképesek</w:t>
      </w:r>
      <w:r w:rsidR="00923257">
        <w:t>,</w:t>
      </w:r>
      <w:r w:rsidR="00BE370B">
        <w:t xml:space="preserve"> valamint </w:t>
      </w:r>
      <w:r w:rsidR="002F2037">
        <w:t xml:space="preserve">kitérek a rendszer néhány olyan részletére, amelyek fejlesztésével a rendszer </w:t>
      </w:r>
      <w:r w:rsidR="00825B30">
        <w:t xml:space="preserve">használata és </w:t>
      </w:r>
      <w:r w:rsidR="003A6BFC">
        <w:t xml:space="preserve">működése </w:t>
      </w:r>
      <w:r w:rsidR="00F54C23">
        <w:t>biztonságosabbá</w:t>
      </w:r>
      <w:r w:rsidR="004C77A8">
        <w:t xml:space="preserve"> és költséghatékonyabbá</w:t>
      </w:r>
      <w:r w:rsidR="00825B30">
        <w:t xml:space="preserve"> tehető.</w:t>
      </w:r>
    </w:p>
    <w:p w14:paraId="18F0F7B7" w14:textId="02095696" w:rsidR="0063585C" w:rsidRPr="00D576E1" w:rsidRDefault="0063585C" w:rsidP="00816BCB">
      <w:pPr>
        <w:pStyle w:val="Fejezetcimszmozsnlkl"/>
        <w:rPr>
          <w:lang w:val="en-GB"/>
        </w:rPr>
      </w:pPr>
      <w:bookmarkStart w:id="1" w:name="_Toc120874310"/>
      <w:r w:rsidRPr="00D576E1">
        <w:rPr>
          <w:lang w:val="en-GB"/>
        </w:rPr>
        <w:lastRenderedPageBreak/>
        <w:t>Abstract</w:t>
      </w:r>
      <w:bookmarkEnd w:id="1"/>
    </w:p>
    <w:p w14:paraId="3B4B6B38" w14:textId="28A10606" w:rsidR="008E0ABD" w:rsidRDefault="00AF2C04" w:rsidP="005E18B8">
      <w:pPr>
        <w:rPr>
          <w:lang w:val="en-GB"/>
        </w:rPr>
      </w:pPr>
      <w:r w:rsidRPr="00AF2C04">
        <w:rPr>
          <w:lang w:val="en-GB"/>
        </w:rPr>
        <w:t>In my thesis</w:t>
      </w:r>
      <w:r w:rsidR="0042184F">
        <w:rPr>
          <w:lang w:val="en-GB"/>
        </w:rPr>
        <w:t>, I</w:t>
      </w:r>
      <w:r w:rsidR="00432FFA">
        <w:rPr>
          <w:lang w:val="en-GB"/>
        </w:rPr>
        <w:t xml:space="preserve"> aimed to design and implement a </w:t>
      </w:r>
      <w:r w:rsidR="00183A60">
        <w:rPr>
          <w:lang w:val="en-GB"/>
        </w:rPr>
        <w:t>dynamic perfor</w:t>
      </w:r>
      <w:r w:rsidR="0052009D">
        <w:rPr>
          <w:lang w:val="en-GB"/>
        </w:rPr>
        <w:t>manc</w:t>
      </w:r>
      <w:r w:rsidR="00D70BDE">
        <w:rPr>
          <w:lang w:val="en-GB"/>
        </w:rPr>
        <w:t xml:space="preserve">e scaling </w:t>
      </w:r>
      <w:r w:rsidR="00432FFA">
        <w:rPr>
          <w:lang w:val="en-GB"/>
        </w:rPr>
        <w:t>system</w:t>
      </w:r>
      <w:r w:rsidR="00D94A50">
        <w:rPr>
          <w:lang w:val="en-GB"/>
        </w:rPr>
        <w:t xml:space="preserve"> for </w:t>
      </w:r>
      <w:r w:rsidR="00414B9B">
        <w:rPr>
          <w:lang w:val="en-GB"/>
        </w:rPr>
        <w:t>web applications,</w:t>
      </w:r>
      <w:r w:rsidR="00FE5DBA">
        <w:rPr>
          <w:lang w:val="en-GB"/>
        </w:rPr>
        <w:t xml:space="preserve"> which </w:t>
      </w:r>
      <w:r w:rsidR="00BF1FE0">
        <w:rPr>
          <w:lang w:val="en-GB"/>
        </w:rPr>
        <w:t>system runs a se</w:t>
      </w:r>
      <w:r w:rsidR="004343C7">
        <w:rPr>
          <w:lang w:val="en-GB"/>
        </w:rPr>
        <w:t>rvice that can also be used by users. In the thesis</w:t>
      </w:r>
      <w:r w:rsidR="000C03A0">
        <w:rPr>
          <w:lang w:val="en-GB"/>
        </w:rPr>
        <w:t>, I will present how such a system can</w:t>
      </w:r>
      <w:r w:rsidR="00FE4C96">
        <w:rPr>
          <w:lang w:val="en-GB"/>
        </w:rPr>
        <w:t xml:space="preserve"> </w:t>
      </w:r>
      <w:r w:rsidR="00105531">
        <w:rPr>
          <w:lang w:val="en-GB"/>
        </w:rPr>
        <w:t xml:space="preserve">be operated with the help of services currently available </w:t>
      </w:r>
      <w:r w:rsidR="00E956C0">
        <w:rPr>
          <w:lang w:val="en-GB"/>
        </w:rPr>
        <w:t xml:space="preserve">on the market, and then I will detail the design and </w:t>
      </w:r>
      <w:r w:rsidR="00F06E1B">
        <w:rPr>
          <w:lang w:val="en-GB"/>
        </w:rPr>
        <w:t>implementation of the system I created.</w:t>
      </w:r>
    </w:p>
    <w:p w14:paraId="06F49BD4" w14:textId="2AD482F4" w:rsidR="005E18B8" w:rsidRDefault="0082090E" w:rsidP="005E18B8">
      <w:pPr>
        <w:rPr>
          <w:lang w:val="en-GB"/>
        </w:rPr>
      </w:pPr>
      <w:r>
        <w:rPr>
          <w:lang w:val="en-GB"/>
        </w:rPr>
        <w:t xml:space="preserve">The system consists </w:t>
      </w:r>
      <w:r w:rsidR="00C920EC">
        <w:rPr>
          <w:lang w:val="en-GB"/>
        </w:rPr>
        <w:t xml:space="preserve">of three main logical units, namely the runtime environment, </w:t>
      </w:r>
      <w:r w:rsidR="00AC2450">
        <w:rPr>
          <w:lang w:val="en-GB"/>
        </w:rPr>
        <w:t>the master server, and the operational servers.</w:t>
      </w:r>
    </w:p>
    <w:p w14:paraId="548055E8" w14:textId="1474F711" w:rsidR="00AC2450" w:rsidRDefault="007561B8" w:rsidP="005E18B8">
      <w:pPr>
        <w:rPr>
          <w:lang w:val="en-GB"/>
        </w:rPr>
      </w:pPr>
      <w:r>
        <w:rPr>
          <w:lang w:val="en-GB"/>
        </w:rPr>
        <w:t>While using the service, users initiate write and read requests to the system, which arrive i</w:t>
      </w:r>
      <w:r w:rsidR="007D4CD1">
        <w:rPr>
          <w:lang w:val="en-GB"/>
        </w:rPr>
        <w:t xml:space="preserve">n the system via active connections, and the </w:t>
      </w:r>
      <w:r w:rsidR="008C2B6B">
        <w:rPr>
          <w:lang w:val="en-GB"/>
        </w:rPr>
        <w:t xml:space="preserve">responses also reach the users via </w:t>
      </w:r>
      <w:r w:rsidR="006343C4">
        <w:rPr>
          <w:lang w:val="en-GB"/>
        </w:rPr>
        <w:t>established connections.</w:t>
      </w:r>
    </w:p>
    <w:p w14:paraId="69E97FEB" w14:textId="31CEAAE9" w:rsidR="006343C4" w:rsidRDefault="006C72C6" w:rsidP="005E18B8">
      <w:pPr>
        <w:rPr>
          <w:lang w:val="en-GB"/>
        </w:rPr>
      </w:pPr>
      <w:r>
        <w:rPr>
          <w:lang w:val="en-GB"/>
        </w:rPr>
        <w:t xml:space="preserve">The system </w:t>
      </w:r>
      <w:proofErr w:type="gramStart"/>
      <w:r>
        <w:rPr>
          <w:lang w:val="en-GB"/>
        </w:rPr>
        <w:t>is able to</w:t>
      </w:r>
      <w:proofErr w:type="gramEnd"/>
      <w:r w:rsidR="00847591">
        <w:rPr>
          <w:lang w:val="en-GB"/>
        </w:rPr>
        <w:t xml:space="preserve"> scale automatically </w:t>
      </w:r>
      <w:r w:rsidR="00E43DE6">
        <w:rPr>
          <w:lang w:val="en-GB"/>
        </w:rPr>
        <w:t xml:space="preserve">depending on the </w:t>
      </w:r>
      <w:r w:rsidR="0013575F">
        <w:rPr>
          <w:lang w:val="en-GB"/>
        </w:rPr>
        <w:t xml:space="preserve">number of </w:t>
      </w:r>
      <w:r w:rsidR="0052382F">
        <w:rPr>
          <w:lang w:val="en-GB"/>
        </w:rPr>
        <w:t xml:space="preserve">active connections: if the system detects that the average </w:t>
      </w:r>
      <w:r w:rsidR="00321712">
        <w:rPr>
          <w:lang w:val="en-GB"/>
        </w:rPr>
        <w:t xml:space="preserve">number of active connections is increasing </w:t>
      </w:r>
      <w:r w:rsidR="00B6501C">
        <w:rPr>
          <w:lang w:val="en-GB"/>
        </w:rPr>
        <w:t xml:space="preserve">monotonously per unit time, it starts </w:t>
      </w:r>
      <w:r w:rsidR="006D5506">
        <w:rPr>
          <w:lang w:val="en-GB"/>
        </w:rPr>
        <w:t>more</w:t>
      </w:r>
      <w:r w:rsidR="00B6501C">
        <w:rPr>
          <w:lang w:val="en-GB"/>
        </w:rPr>
        <w:t xml:space="preserve"> operative servers, which </w:t>
      </w:r>
      <w:r w:rsidR="00E975D2">
        <w:rPr>
          <w:lang w:val="en-GB"/>
        </w:rPr>
        <w:t>integr</w:t>
      </w:r>
      <w:r w:rsidR="00DB6FCD">
        <w:rPr>
          <w:lang w:val="en-GB"/>
        </w:rPr>
        <w:t xml:space="preserve">ate into the system and start processing the incoming requests, so </w:t>
      </w:r>
      <w:r w:rsidR="005E35DE">
        <w:rPr>
          <w:lang w:val="en-GB"/>
        </w:rPr>
        <w:t xml:space="preserve">upscaling </w:t>
      </w:r>
      <w:r w:rsidR="005756AE">
        <w:rPr>
          <w:lang w:val="en-GB"/>
        </w:rPr>
        <w:t>increases sys</w:t>
      </w:r>
      <w:r w:rsidR="00D70C6B">
        <w:rPr>
          <w:lang w:val="en-GB"/>
        </w:rPr>
        <w:t>tem performance.</w:t>
      </w:r>
      <w:r w:rsidR="00D96E60">
        <w:rPr>
          <w:lang w:val="en-GB"/>
        </w:rPr>
        <w:t xml:space="preserve"> Otherwise, the system shuts down operational servers, thus </w:t>
      </w:r>
      <w:r w:rsidR="00CB7CA8">
        <w:rPr>
          <w:lang w:val="en-GB"/>
        </w:rPr>
        <w:t>saving the</w:t>
      </w:r>
      <w:r w:rsidR="009B2F06">
        <w:rPr>
          <w:lang w:val="en-GB"/>
        </w:rPr>
        <w:t>i</w:t>
      </w:r>
      <w:r w:rsidR="00CB7CA8">
        <w:rPr>
          <w:lang w:val="en-GB"/>
        </w:rPr>
        <w:t>r operating costs.</w:t>
      </w:r>
    </w:p>
    <w:p w14:paraId="09A64AB5" w14:textId="0FB2AB34" w:rsidR="009B2F06" w:rsidRPr="00AF2C04" w:rsidRDefault="009B2F06" w:rsidP="005E18B8">
      <w:pPr>
        <w:rPr>
          <w:lang w:val="en-GB"/>
        </w:rPr>
      </w:pPr>
      <w:r>
        <w:rPr>
          <w:lang w:val="en-GB"/>
        </w:rPr>
        <w:t xml:space="preserve">At the end of the thesis, I evaluate </w:t>
      </w:r>
      <w:r w:rsidR="000206D0">
        <w:rPr>
          <w:lang w:val="en-GB"/>
        </w:rPr>
        <w:t xml:space="preserve">the </w:t>
      </w:r>
      <w:r w:rsidR="000F00DD">
        <w:rPr>
          <w:lang w:val="en-GB"/>
        </w:rPr>
        <w:t xml:space="preserve">created system, I present its </w:t>
      </w:r>
      <w:r w:rsidR="000940CE">
        <w:rPr>
          <w:lang w:val="en-GB"/>
        </w:rPr>
        <w:t>capabilities during live use, which prove that such systems are functional</w:t>
      </w:r>
      <w:r w:rsidR="008B7E72">
        <w:rPr>
          <w:lang w:val="en-GB"/>
        </w:rPr>
        <w:t>, a</w:t>
      </w:r>
      <w:r w:rsidR="00FC4CF0">
        <w:rPr>
          <w:lang w:val="en-GB"/>
        </w:rPr>
        <w:t xml:space="preserve">nd </w:t>
      </w:r>
      <w:r w:rsidR="00E51499">
        <w:rPr>
          <w:lang w:val="en-GB"/>
        </w:rPr>
        <w:t xml:space="preserve">I </w:t>
      </w:r>
      <w:r w:rsidR="004311EE">
        <w:rPr>
          <w:lang w:val="en-GB"/>
        </w:rPr>
        <w:t>also discuss some of the details of the system, the development of which can make the use and operation of the system s</w:t>
      </w:r>
      <w:r w:rsidR="0055120E">
        <w:rPr>
          <w:lang w:val="en-GB"/>
        </w:rPr>
        <w:t>afer and more cost-effective.</w:t>
      </w:r>
    </w:p>
    <w:p w14:paraId="6A1EB6BE" w14:textId="25DEB4B5" w:rsidR="00983ED8" w:rsidRPr="0019082F" w:rsidRDefault="00BD58AC" w:rsidP="009650E3">
      <w:pPr>
        <w:pStyle w:val="Cmsor1"/>
      </w:pPr>
      <w:bookmarkStart w:id="2" w:name="_Toc120874311"/>
      <w:r>
        <w:lastRenderedPageBreak/>
        <w:t>Bevezetés</w:t>
      </w:r>
      <w:bookmarkEnd w:id="2"/>
    </w:p>
    <w:p w14:paraId="19B5E6AC" w14:textId="36B4DE89" w:rsidR="008E0ABD" w:rsidRDefault="008E0ABD" w:rsidP="008E0ABD">
      <w:pPr>
        <w:pStyle w:val="Cmsor2"/>
      </w:pPr>
      <w:bookmarkStart w:id="3" w:name="_Toc120874312"/>
      <w:r>
        <w:t>Általános bevezetés</w:t>
      </w:r>
      <w:bookmarkEnd w:id="3"/>
    </w:p>
    <w:p w14:paraId="53CA11DF" w14:textId="2FCE0419" w:rsidR="00F07800" w:rsidRDefault="00043E39" w:rsidP="00F07800">
      <w:r>
        <w:t xml:space="preserve">Napjainkban </w:t>
      </w:r>
      <w:r w:rsidR="00C67B3F">
        <w:t>egyre elterjedtebb</w:t>
      </w:r>
      <w:r w:rsidR="00396C14">
        <w:t xml:space="preserve">ek az olyan szolgáltatások, melyek esetében a felhasználók </w:t>
      </w:r>
      <w:r w:rsidR="00AE2494">
        <w:t xml:space="preserve">a használat során sok kérést indítanak az üzemeltető szerver felé, </w:t>
      </w:r>
      <w:r w:rsidR="008035FB">
        <w:t>mivel a szolgáltatás alapját a felhasználó és szerver közti kommunikáció biztosítja. Minél több felhasználó vesz</w:t>
      </w:r>
      <w:r w:rsidR="000074C3">
        <w:t xml:space="preserve"> </w:t>
      </w:r>
      <w:r w:rsidR="008035FB">
        <w:t xml:space="preserve">igénybe </w:t>
      </w:r>
      <w:r w:rsidR="00214749">
        <w:t>egy</w:t>
      </w:r>
      <w:r w:rsidR="008035FB">
        <w:t xml:space="preserve"> adott szolgáltatást, annál </w:t>
      </w:r>
      <w:r w:rsidR="00214749">
        <w:t>nagyobb képességű</w:t>
      </w:r>
      <w:r w:rsidR="008035FB">
        <w:t xml:space="preserve"> hardver-szoftver rendszer </w:t>
      </w:r>
      <w:r w:rsidR="00214749">
        <w:t>szükséges az üzemeltetéshez.</w:t>
      </w:r>
    </w:p>
    <w:p w14:paraId="0FF9A05F" w14:textId="61EDD7C8" w:rsidR="00077C41" w:rsidRDefault="00A2511C" w:rsidP="00077C41">
      <w:r>
        <w:t xml:space="preserve">Egy szerverrel </w:t>
      </w:r>
      <w:r w:rsidR="00050F7D">
        <w:t xml:space="preserve">a legtöbb </w:t>
      </w:r>
      <w:r w:rsidR="00031BA2">
        <w:t>kis volumenű</w:t>
      </w:r>
      <w:r w:rsidR="00050F7D">
        <w:t xml:space="preserve"> szolgáltatást </w:t>
      </w:r>
      <w:r w:rsidR="00031BA2">
        <w:t xml:space="preserve">minden további nélkül </w:t>
      </w:r>
      <w:r w:rsidR="00E47188">
        <w:t>üzemeltetni</w:t>
      </w:r>
      <w:r w:rsidR="008037F7">
        <w:t xml:space="preserve"> lehet</w:t>
      </w:r>
      <w:r w:rsidR="00E47188">
        <w:t>, a felhasználótábor és az igények növekedésével azonban a szerver</w:t>
      </w:r>
      <w:r w:rsidR="00AA45DF">
        <w:t xml:space="preserve"> képességeit</w:t>
      </w:r>
      <w:r w:rsidR="00E47188">
        <w:t xml:space="preserve"> </w:t>
      </w:r>
      <w:r w:rsidR="00D770FA">
        <w:t>fejleszteni</w:t>
      </w:r>
      <w:r w:rsidR="00AA45DF">
        <w:t xml:space="preserve"> szükséges</w:t>
      </w:r>
      <w:r w:rsidR="00D770FA">
        <w:t>: növelni a memóri</w:t>
      </w:r>
      <w:r w:rsidR="00EF106B">
        <w:t>a</w:t>
      </w:r>
      <w:r w:rsidR="00D770FA">
        <w:t>, háttértár</w:t>
      </w:r>
      <w:r w:rsidR="00EF106B">
        <w:t xml:space="preserve"> méretét</w:t>
      </w:r>
      <w:r w:rsidR="00D770FA">
        <w:t xml:space="preserve">, fejleszteni a </w:t>
      </w:r>
      <w:r w:rsidR="008313E8">
        <w:t xml:space="preserve">hálózati kapcsolat sávszélességét és még </w:t>
      </w:r>
      <w:r w:rsidR="00077C41">
        <w:t xml:space="preserve">hosszan </w:t>
      </w:r>
      <w:r w:rsidR="008313E8">
        <w:t>lehetne folytatni a sort.</w:t>
      </w:r>
    </w:p>
    <w:p w14:paraId="51AAB33E" w14:textId="7A33E255" w:rsidR="00077C41" w:rsidRDefault="00077C41" w:rsidP="00077C41">
      <w:r>
        <w:t>Ám egy szervert a végtelenségig fejleszteni nem lehet</w:t>
      </w:r>
      <w:r w:rsidR="0061412A">
        <w:t xml:space="preserve">, egy olyan szolgáltatást, amit </w:t>
      </w:r>
      <w:r w:rsidR="00B14CD7">
        <w:t xml:space="preserve">adott esetben felhasználók milliói vagy milliárdjai használnak, képtelenség egyetlen szerverrel üzemeltetni. </w:t>
      </w:r>
      <w:r w:rsidR="00604D8E">
        <w:t>Erre megoldást az elosztott rendszerek jelenthetnek</w:t>
      </w:r>
      <w:r w:rsidR="00B3753C">
        <w:t xml:space="preserve">, melyek legfőbb jellemzője, hogy szerverek </w:t>
      </w:r>
      <w:r w:rsidR="000B0FA6">
        <w:t>sokasága</w:t>
      </w:r>
      <w:r w:rsidR="00B3753C">
        <w:t xml:space="preserve"> kész a felhasználók kéréseit </w:t>
      </w:r>
      <w:r w:rsidR="00915363">
        <w:t>feldolgozni</w:t>
      </w:r>
      <w:r w:rsidR="00EF0C07">
        <w:t>, szükség esetén pedig még több szervert</w:t>
      </w:r>
      <w:r w:rsidR="00117970">
        <w:t xml:space="preserve"> lehet</w:t>
      </w:r>
      <w:r w:rsidR="00EF0C07">
        <w:t xml:space="preserve"> </w:t>
      </w:r>
      <w:r w:rsidR="00117970">
        <w:t>a kérések feldolgozására állítani (a rendszert felskálázni), csökkenő igények esetén a szerverekkel más feladatot végezni vag</w:t>
      </w:r>
      <w:r w:rsidR="004E4344">
        <w:t>y l</w:t>
      </w:r>
      <w:r w:rsidR="00117970">
        <w:t>eállítani azokat (leskálázás).</w:t>
      </w:r>
    </w:p>
    <w:p w14:paraId="7FA0C45A" w14:textId="429A62E3" w:rsidR="002D5BB7" w:rsidRDefault="002D5BB7" w:rsidP="00077C41">
      <w:r>
        <w:t>A</w:t>
      </w:r>
      <w:r w:rsidR="003E729F">
        <w:t xml:space="preserve"> nagyméretű felhasználótáborral rendelkező szolgáltatások mellett van még (legalább) egy olyan terület, ahol az elosztott rendszer</w:t>
      </w:r>
      <w:r w:rsidR="00BB4127">
        <w:t xml:space="preserve"> </w:t>
      </w:r>
      <w:r w:rsidR="00933FCC">
        <w:t>szintén megoldást jelent bizonyos problémákra: ezek a kritikus rendszerek.</w:t>
      </w:r>
    </w:p>
    <w:p w14:paraId="55CBBA4A" w14:textId="430B3016" w:rsidR="00D91681" w:rsidRDefault="00D91681" w:rsidP="00077C41">
      <w:r>
        <w:t xml:space="preserve">A kritikus rendszerek olyan rendszerek, amelyek működésének szünetelése </w:t>
      </w:r>
      <w:r w:rsidR="00F658E6">
        <w:t>megengedhetetlen, hiszen olyan feladatot látnak el, ami létfontosságú</w:t>
      </w:r>
      <w:r w:rsidR="00D147FA">
        <w:t xml:space="preserve"> valamilyen okból</w:t>
      </w:r>
      <w:r w:rsidR="00F658E6">
        <w:t xml:space="preserve">. Az ilyen rendszerek esetében </w:t>
      </w:r>
      <w:r w:rsidR="004F70AD">
        <w:t>minde</w:t>
      </w:r>
      <w:r w:rsidR="00E47317">
        <w:t xml:space="preserve">n esetben </w:t>
      </w:r>
      <w:r w:rsidR="009A7C14">
        <w:t xml:space="preserve">biztosítani kell a rendszer üzemképességét, a rendszernek a feladatát </w:t>
      </w:r>
      <w:r w:rsidR="00134D20">
        <w:t xml:space="preserve">a minimum elvárt teljesítménnyel </w:t>
      </w:r>
      <w:r w:rsidR="581D107C">
        <w:t xml:space="preserve">folyamatosan </w:t>
      </w:r>
      <w:r w:rsidR="00134D20">
        <w:t>el kell látnia.</w:t>
      </w:r>
    </w:p>
    <w:p w14:paraId="3F06B5FA" w14:textId="6996C2E0" w:rsidR="00134D20" w:rsidRDefault="00134D20" w:rsidP="00077C41">
      <w:r>
        <w:t xml:space="preserve">A kritikus rendszerek működésének biztosítására is megoldást nyújthat egy elosztott rendszer, hiszen </w:t>
      </w:r>
      <w:r w:rsidR="000B4164">
        <w:t xml:space="preserve">amennyiben egyszerre több szerver is képes ellátni az elvárt feladatot, </w:t>
      </w:r>
      <w:r w:rsidR="00344CF0">
        <w:t>egy szerver kiesése nem eredményez szakadást a feladatok ellátásában</w:t>
      </w:r>
      <w:r w:rsidR="009610DE">
        <w:t>.</w:t>
      </w:r>
    </w:p>
    <w:p w14:paraId="0F9A0F4A" w14:textId="3E0C5A7D" w:rsidR="00604D8E" w:rsidRDefault="00C353D5" w:rsidP="00077C41">
      <w:r>
        <w:lastRenderedPageBreak/>
        <w:t>A</w:t>
      </w:r>
      <w:r w:rsidR="00476D9A">
        <w:t xml:space="preserve"> növekvő számú beérkező kérések kielégítése </w:t>
      </w:r>
      <w:r w:rsidR="00EA711B">
        <w:t xml:space="preserve">és a kérések </w:t>
      </w:r>
      <w:r w:rsidR="005E2619">
        <w:t xml:space="preserve">feldolgozásának biztosítása </w:t>
      </w:r>
      <w:r w:rsidR="00476D9A">
        <w:t>mellett nagyon fontos a</w:t>
      </w:r>
      <w:r w:rsidR="00D26B67">
        <w:t xml:space="preserve">z </w:t>
      </w:r>
      <w:r w:rsidR="00785B38">
        <w:t>adatbiztonság</w:t>
      </w:r>
      <w:r w:rsidR="00D26B67">
        <w:t xml:space="preserve"> kérdése. A rendszer</w:t>
      </w:r>
      <w:r w:rsidR="00622BD2">
        <w:t>ek</w:t>
      </w:r>
      <w:r w:rsidR="00D96138">
        <w:t>et</w:t>
      </w:r>
      <w:r w:rsidR="00D26B67">
        <w:t xml:space="preserve"> védeni </w:t>
      </w:r>
      <w:r w:rsidR="00D96138">
        <w:t>kell az olyan jelenségektől, melyek során a tárolt adat</w:t>
      </w:r>
      <w:r w:rsidR="006B197C">
        <w:t>ok sérülhetnek, vagy egyenesen elérhetetlenné, visszaállíthatatlanná válnak. Az ilyen jelenségek megkárosíthatják a</w:t>
      </w:r>
      <w:r w:rsidR="00930E09">
        <w:t xml:space="preserve">z üzemeltetőt és a felhasználókat is, ezért </w:t>
      </w:r>
      <w:r w:rsidR="00222A86">
        <w:t xml:space="preserve">valamilyen módon robusztussá kell tenni a rendszert amellett, hogy az ilyen </w:t>
      </w:r>
      <w:r w:rsidR="002F0EB3">
        <w:t>jelenségek bekövetkezésének lehetőségét minimálisra csökkentjük.</w:t>
      </w:r>
    </w:p>
    <w:p w14:paraId="3DCE67C4" w14:textId="0535861E" w:rsidR="00BC7B99" w:rsidRDefault="002F0EB3" w:rsidP="00BC7B99">
      <w:r>
        <w:t>Az elosztott rendszer</w:t>
      </w:r>
      <w:r w:rsidR="005B7CFE">
        <w:t>, amennyiben a fontos adatokat is elosztottan, több helyen tároljuk</w:t>
      </w:r>
      <w:r w:rsidR="00442788">
        <w:t xml:space="preserve"> és kezeljük,</w:t>
      </w:r>
      <w:r w:rsidR="005B7CFE">
        <w:t xml:space="preserve"> véd </w:t>
      </w:r>
      <w:r w:rsidR="0005512E">
        <w:t>az adatvesztéstől is</w:t>
      </w:r>
      <w:r w:rsidR="00A77ACB">
        <w:t xml:space="preserve">, mert annak esélye, hogy egyidőben, az összes olyan szervert, amely </w:t>
      </w:r>
      <w:r w:rsidR="6F9638BD">
        <w:t xml:space="preserve">adatbiztonság szempontjából </w:t>
      </w:r>
      <w:r w:rsidR="00A77ACB">
        <w:t>kritikus jelentőségű</w:t>
      </w:r>
      <w:r w:rsidR="00D91681">
        <w:t>, egyszerre szenvedjen el drasztikus mértékű adatvesztést, igen csekély.</w:t>
      </w:r>
      <w:r w:rsidR="00442788">
        <w:t xml:space="preserve"> Így tehát </w:t>
      </w:r>
      <w:r w:rsidR="005D717A">
        <w:t>az adatbiztonság</w:t>
      </w:r>
      <w:r w:rsidR="00442788">
        <w:t xml:space="preserve"> szempontjából is előnyös lehet egy elosztott rendszer.</w:t>
      </w:r>
    </w:p>
    <w:p w14:paraId="630179A2" w14:textId="79A8BDC2" w:rsidR="00BC7B99" w:rsidRDefault="005A0D83" w:rsidP="00BC7B99">
      <w:r>
        <w:t xml:space="preserve">A rendszerek robusztussá tétele mellett ugyanakkor mindenképp figyelembe kell venni a szolgáltatás üzemeltetésének költségeit. </w:t>
      </w:r>
      <w:r w:rsidR="00A83C01">
        <w:t xml:space="preserve">Egy átlagos szolgáltatásnak megvannak a jellemző csúcsidőszakai, amikor </w:t>
      </w:r>
      <w:r w:rsidR="009F6B3F">
        <w:t>akár nagyságrendekkel több felhasználó veszi igénybe a szolgáltatást, illetve a mélypontok, melyek esetében alig akad feldolgozandó kérés.</w:t>
      </w:r>
    </w:p>
    <w:p w14:paraId="60C4E416" w14:textId="425C13C8" w:rsidR="009870E0" w:rsidRDefault="5DC642C8" w:rsidP="00BC7B99">
      <w:r>
        <w:t xml:space="preserve">Az ingadozó számú beérkező kérések esetében, amennyiben meghatározott számú szerverrel dolgoztatjuk fel azokat, úgy kell meghatározni a szerverek számát és teljesítményét, hogy azok a legnagyobb terhelés mellett is képesek legyenek a feladatokat a kellő színvonalon ellátni. A rendszer így képes lesz a legnagyobb terhelés mellett is működni, ebben az esetben közel </w:t>
      </w:r>
      <w:r w:rsidR="00C33312">
        <w:t>van költséghatékonysága optimumához</w:t>
      </w:r>
      <w:r>
        <w:t xml:space="preserve"> is, ám a beérkező kérések számának és a terhelés csökkenésének következtében a rendszer egyre inkább túlméretezetté kezd válni, és egyre nagyobb üzemeltetési és fenntartási költség jut egyetlen kérésre. A rendszer ekkor egyre </w:t>
      </w:r>
      <w:r w:rsidR="00736243">
        <w:t>kevésbé működik</w:t>
      </w:r>
      <w:r>
        <w:t xml:space="preserve"> költséghatékony</w:t>
      </w:r>
      <w:r w:rsidR="00736243">
        <w:t>an</w:t>
      </w:r>
      <w:r>
        <w:t xml:space="preserve"> egységnyi kérésre eső üzemeltetési költsége egyre nagyobb lesz, a kevesebb kérést gyengébb, olcsóbb fenntartású rendszer is képes lenne ellátni.</w:t>
      </w:r>
    </w:p>
    <w:p w14:paraId="1FC92F6B" w14:textId="6FE9DAEC" w:rsidR="00F3442F" w:rsidRPr="00F07800" w:rsidRDefault="09E9D9B1" w:rsidP="53ADAD14">
      <w:r>
        <w:t>Ahhoz, hogy egy rendszerben mindig a szükséges számú szerver működjön, minden időpillanatban meg kell határozni, hogy mennyi szerver kell az adott időpillanatban és mennyire lesz szükség a közeljövőben. Ezt a feladatot egy automatikusan skálázódó rendszer tudja ellátni.</w:t>
      </w:r>
    </w:p>
    <w:p w14:paraId="45B76557" w14:textId="48A9882A" w:rsidR="00B50CAA" w:rsidRDefault="008E0ABD" w:rsidP="008E0ABD">
      <w:pPr>
        <w:pStyle w:val="Cmsor2"/>
      </w:pPr>
      <w:bookmarkStart w:id="4" w:name="_Toc120874313"/>
      <w:r>
        <w:lastRenderedPageBreak/>
        <w:t>A feladat célja</w:t>
      </w:r>
      <w:bookmarkEnd w:id="4"/>
    </w:p>
    <w:p w14:paraId="57A7E2E1" w14:textId="6ED91721" w:rsidR="00926E44" w:rsidRDefault="09E9D9B1" w:rsidP="005E2619">
      <w:r>
        <w:t>Feladatom célja egy olyan rendszer megtervezése és implementálása, amely képes az elosztott működésre, valamint az automatikus fel- és leskálázásra, ezáltal a beérkező kérések számának függvényében a megfelelő számú szerverrel szolgálja ki azokat.</w:t>
      </w:r>
    </w:p>
    <w:p w14:paraId="261A6720" w14:textId="103FA219" w:rsidR="00267A44" w:rsidRDefault="005C489B" w:rsidP="005E2619">
      <w:r>
        <w:t>A feladatomnak kimondott célja, hogy bemutassam</w:t>
      </w:r>
      <w:r w:rsidR="00EA478F">
        <w:t xml:space="preserve">, </w:t>
      </w:r>
      <w:r>
        <w:t xml:space="preserve">egy ilyen </w:t>
      </w:r>
      <w:r w:rsidR="00113F4C">
        <w:t xml:space="preserve">rendszer </w:t>
      </w:r>
      <w:r w:rsidR="00277BD4">
        <w:t>képes arra, hogy a terhelés monitorozása mellett fel- vagy leskálázza magát</w:t>
      </w:r>
      <w:r w:rsidR="0025337D">
        <w:t xml:space="preserve"> oly módon, hogy a szolgáltatás folyamatos elérhetőségét biztosítja.</w:t>
      </w:r>
    </w:p>
    <w:p w14:paraId="5B5A5327" w14:textId="54F33D05" w:rsidR="00EE27FC" w:rsidRDefault="02430D3B" w:rsidP="511E19C0">
      <w:r>
        <w:t>Nem célom, hogy egy optimálisan és költséghatékonyan működő rendszert hozzak létre; a rendszerrel csupán egy demonstrációs jellegű megoldást szeretnék prezentálni. A feladat elvégzése során elérendő optimális és költséghatékony működés definícióját úgy határozom meg, hogy a rendszer a párhuzamosan beérkező aktív kapcsolatokkal lineárisan arányosan indítson backend szervereket, az aktív kapcsolatok és a futó backend szerverek száma között közel 1:1 lineáris megfeleltetést definiálok.</w:t>
      </w:r>
    </w:p>
    <w:p w14:paraId="02A63EE1" w14:textId="4B2177E7" w:rsidR="00D20193" w:rsidRPr="005E2619" w:rsidRDefault="5F18CAB1" w:rsidP="00EE27FC">
      <w:r>
        <w:t>Ezt a meghatározást ugyanakkor bármikor meg lehet változtatni: a rendszert kifejezetten úgy tervezem meg és hozom létre, hogy annak működése a különböző egységek módosításával vagy cserélésével könnyen módosítható legyen. A rendszer moduláris felépítése miatt a működés könnyen módosítható, a rendszer továbbfejlesztése során éppen ezért nem ütköznénk nagy nehézségekbe.</w:t>
      </w:r>
    </w:p>
    <w:p w14:paraId="358B45D7" w14:textId="27AC5D93" w:rsidR="008E0ABD" w:rsidRDefault="006D7BB7" w:rsidP="008E0ABD">
      <w:pPr>
        <w:pStyle w:val="Cmsor2"/>
      </w:pPr>
      <w:bookmarkStart w:id="5" w:name="_Toc120874314"/>
      <w:r>
        <w:t>A szakdolgozat felépítése</w:t>
      </w:r>
      <w:bookmarkEnd w:id="5"/>
    </w:p>
    <w:p w14:paraId="1A8E9C75" w14:textId="7CAC74A0" w:rsidR="00867200" w:rsidRDefault="002366EA" w:rsidP="00867200">
      <w:r>
        <w:t xml:space="preserve">A szakdolgozatban elsőként megvizsgálom, hogy </w:t>
      </w:r>
      <w:r w:rsidR="004946B1">
        <w:t>egy ilyen rendszer üzemeltetéséhez milyen infrastruktúr</w:t>
      </w:r>
      <w:r w:rsidR="0026320D">
        <w:t>át lehet használni</w:t>
      </w:r>
      <w:r>
        <w:t xml:space="preserve">, meghatározom a fogalmát, bemutatom annak alkalmazási területeit, valamint </w:t>
      </w:r>
      <w:r w:rsidR="0040423F">
        <w:t>bemutatom három szolgáltató termékét.</w:t>
      </w:r>
    </w:p>
    <w:p w14:paraId="5686EE3C" w14:textId="59D69831" w:rsidR="0040423F" w:rsidRDefault="00516822" w:rsidP="00867200">
      <w:r>
        <w:t>A</w:t>
      </w:r>
      <w:r w:rsidR="00E70D41">
        <w:t xml:space="preserve">z elérhető infrastruktúra témaköre után </w:t>
      </w:r>
      <w:r w:rsidR="00692B4A">
        <w:t>áttérek az általam elkészített rendszerre: bemutatom</w:t>
      </w:r>
      <w:r w:rsidR="005F1B68">
        <w:t xml:space="preserve"> a rendszer kétféle arcát, </w:t>
      </w:r>
      <w:r w:rsidR="00FE672F">
        <w:t xml:space="preserve">majd </w:t>
      </w:r>
      <w:r w:rsidR="00862D14">
        <w:t>felvázolom, hogy a rendszer ezen két megközelítése hogyan áll össze</w:t>
      </w:r>
      <w:r w:rsidR="00C40A57">
        <w:t>, ismertetem az architektúrát.</w:t>
      </w:r>
    </w:p>
    <w:p w14:paraId="56F3768C" w14:textId="17FB2259" w:rsidR="00496CE1" w:rsidRDefault="00C40A57" w:rsidP="006F3D08">
      <w:r>
        <w:t xml:space="preserve">A rendszer felépítésének bemutatása után </w:t>
      </w:r>
      <w:r w:rsidR="00B91ABF">
        <w:t>pontosítom, hogy a rendszerben milyen szerverek találhatóak, azoknak mik a feladatai, bemutatom az al</w:t>
      </w:r>
      <w:r w:rsidR="002E506C">
        <w:t>kalmazott technológiákat és részletezem a megvalósítá</w:t>
      </w:r>
      <w:r w:rsidR="00496CE1">
        <w:t>st</w:t>
      </w:r>
      <w:r w:rsidR="002E506C">
        <w:t>.</w:t>
      </w:r>
      <w:r w:rsidR="006F3D08">
        <w:t xml:space="preserve"> </w:t>
      </w:r>
      <w:r w:rsidR="00496CE1">
        <w:t xml:space="preserve">Felvázolom, hogy milyen problémák jelentkeztek a rendszer megvalósítása során, és </w:t>
      </w:r>
      <w:r w:rsidR="006F2808">
        <w:t>bemutatom a végleges megoldást</w:t>
      </w:r>
      <w:r w:rsidR="00D91917">
        <w:t>, valamint</w:t>
      </w:r>
      <w:r w:rsidR="006F2808">
        <w:t xml:space="preserve"> annak elkészítését.</w:t>
      </w:r>
    </w:p>
    <w:p w14:paraId="5EE7DF1E" w14:textId="4A2E336F" w:rsidR="00BB1311" w:rsidRPr="00867200" w:rsidRDefault="346318BB" w:rsidP="008613F4">
      <w:r>
        <w:lastRenderedPageBreak/>
        <w:t>Az elosztott rendszer bemutatását követően kifejtem az automatikus skálázás témakörét: áttekintem a felmerülő megoldási módszereket, meghatározom, hogy az egyes szervereknek mik a feladatai és felelősségei, majd bemutatom, hogy miként monitorozza a rendszer a terhelést, valamint miként dönt a terhelés függvényében a szerverek számáról.</w:t>
      </w:r>
    </w:p>
    <w:p w14:paraId="0DFB45EB" w14:textId="1D9CDD32" w:rsidR="006D7BB7" w:rsidRDefault="006D7BB7" w:rsidP="006D7BB7">
      <w:pPr>
        <w:pStyle w:val="Cmsor1"/>
      </w:pPr>
      <w:bookmarkStart w:id="6" w:name="_Toc120874315"/>
      <w:r>
        <w:lastRenderedPageBreak/>
        <w:t>Létező megoldások bemutatása</w:t>
      </w:r>
      <w:bookmarkEnd w:id="6"/>
    </w:p>
    <w:p w14:paraId="40B3237C" w14:textId="77777777" w:rsidR="00C17419" w:rsidRDefault="00C17419" w:rsidP="00C17419">
      <w:r>
        <w:t>Ahhoz, hogy egy terhelés hatására skálázódó webes rendszert üzemeltetni lehessen, mindenképpen kell valamilyen fajta futtató környezet. Kell egy olyan infrastruktúra, ami biztosítja annak a lehetőségét, hogy a felhasználó (ebben az esetben a felhasználó és a vevő ugyanarra a személyre, szervezetre utal, amely személy vagy szervezet az infrastruktúrát rendeltetésszerűen igénybe veszi) a saját döntése alapján tetszőleges számú és tulajdonságú virtuális számítógépet, szervert el tudjon indítani; természetesen az infrastruktúra tulajdonságait és a szolgáltatás feltételeit figyelembe kell venni.</w:t>
      </w:r>
    </w:p>
    <w:p w14:paraId="33651241" w14:textId="670A66F0" w:rsidR="00C17419" w:rsidRDefault="00C17419" w:rsidP="00C17419">
      <w:r>
        <w:t>Ez a futtató környezet lehet egy VPS szolgáltatás</w:t>
      </w:r>
      <w:r>
        <w:rPr>
          <w:rStyle w:val="Lbjegyzet-hivatkozs"/>
        </w:rPr>
        <w:footnoteReference w:id="2"/>
      </w:r>
      <w:r>
        <w:t xml:space="preserve">, de lehet egy </w:t>
      </w:r>
      <w:r w:rsidR="53CE2A84">
        <w:t>közönséges</w:t>
      </w:r>
      <w:r>
        <w:t xml:space="preserve"> asztali számítógép vagy laptop is, ám ezek hardvertulajdonságai adott esetben több nagyságrenddel is eltérhetnek egymástól, így amikor egy adott felhasználás</w:t>
      </w:r>
      <w:r w:rsidR="00500E18">
        <w:t>i módhoz</w:t>
      </w:r>
      <w:r>
        <w:t xml:space="preserve"> keressük a megfelelő futtató infrastruktúrát, mindenképp mérlegelni kell a lehetőségek hardvertulajdonságait is.</w:t>
      </w:r>
    </w:p>
    <w:p w14:paraId="5722F316" w14:textId="477A2905" w:rsidR="00235EE1" w:rsidRPr="00235EE1" w:rsidRDefault="00C17419" w:rsidP="00C17419">
      <w:r>
        <w:t>Ebben a fejezetben szeretném tárgyalni, hogy mit jelent pontosan a virtuális privát szerver, melyek az alkalmazási területei, valamint bemutatni néhány VPS szolgáltatót.</w:t>
      </w:r>
    </w:p>
    <w:p w14:paraId="6D5411BB" w14:textId="3BF2424B" w:rsidR="00044FB2" w:rsidRDefault="00044FB2" w:rsidP="00044FB2">
      <w:pPr>
        <w:pStyle w:val="Cmsor2"/>
      </w:pPr>
      <w:bookmarkStart w:id="7" w:name="_Toc120874316"/>
      <w:r>
        <w:t>VPS fogalma</w:t>
      </w:r>
      <w:bookmarkEnd w:id="7"/>
    </w:p>
    <w:p w14:paraId="707B5083" w14:textId="77777777" w:rsidR="008169D3" w:rsidRDefault="008169D3" w:rsidP="008169D3">
      <w:r>
        <w:t xml:space="preserve">A virtuális privát szerver egy olyan virtuális számítógép, melyet szolgáltatásként árulnak és melyet a vevő úgy kezelhet, mintha a saját számítógépét, szerverét használná. A nevét alkotó szavak pontosan meghatározzák magát a fogalmat: </w:t>
      </w:r>
      <w:r w:rsidRPr="008169D3">
        <w:rPr>
          <w:i/>
          <w:iCs/>
        </w:rPr>
        <w:t>szerver</w:t>
      </w:r>
      <w:r>
        <w:t xml:space="preserve">, mert mindig elérhető a jellemzően jelentős számítási kapacitással rendelkező virtuális számítógép; </w:t>
      </w:r>
      <w:r w:rsidRPr="008169D3">
        <w:rPr>
          <w:i/>
          <w:iCs/>
        </w:rPr>
        <w:t>virtuális</w:t>
      </w:r>
      <w:r>
        <w:t xml:space="preserve">, mert az azt futtató szerver több ilyen virtuális számítógépet futtathat, és azok számára a hardvereket virtualizálja, azaz például nincs mindegyik virtuális számítógépnek saját, különálló háttértára; valamint </w:t>
      </w:r>
      <w:r w:rsidRPr="008169D3">
        <w:rPr>
          <w:i/>
          <w:iCs/>
        </w:rPr>
        <w:t>privát</w:t>
      </w:r>
      <w:r>
        <w:t>, mert a vevő saját számítógépként, szerverként tekinthet rá.</w:t>
      </w:r>
    </w:p>
    <w:p w14:paraId="57E6131B" w14:textId="7FB9C8F9" w:rsidR="008169D3" w:rsidRDefault="5DC642C8" w:rsidP="1CB00E3F">
      <w:r>
        <w:t xml:space="preserve">Legfontosabb jellemzője ezeknek a szolgáltatásoknak, hogy a kínált virtuális számítógépeket szerverközpontokban fizikailag jelen lévő szervereken futtatják. Az ilyen </w:t>
      </w:r>
      <w:r>
        <w:lastRenderedPageBreak/>
        <w:t xml:space="preserve">szerverparkok üzemeltetése maga is egy külön szolgáltatás, lehet vásárolni szerver </w:t>
      </w:r>
      <w:r w:rsidRPr="5DC642C8">
        <w:rPr>
          <w:lang w:val="en-GB"/>
        </w:rPr>
        <w:t>rack</w:t>
      </w:r>
      <w:r>
        <w:t xml:space="preserve"> helyet, ahol a saját fizikai szerverünket elhelyezhetjük. Ezen szolgáltatások nem összekeverendőek a VPS szolgáltatásokkal, mert a VPS szolgáltatások esetében egy virtuális szerver felhasználási jogát vásároljuk meg, amelyet futtathat a szolgáltató cég tömérdek fizikai szervere közül bármelyik </w:t>
      </w:r>
      <w:r w:rsidR="00DE0808">
        <w:t xml:space="preserve">egy </w:t>
      </w:r>
      <w:commentRangeStart w:id="8"/>
      <w:commentRangeStart w:id="9"/>
      <w:commentRangeEnd w:id="8"/>
      <w:r w:rsidR="00AC55E9">
        <w:rPr>
          <w:rStyle w:val="Jegyzethivatkozs"/>
        </w:rPr>
        <w:commentReference w:id="8"/>
      </w:r>
      <w:commentRangeEnd w:id="9"/>
      <w:r w:rsidR="00B109D8">
        <w:rPr>
          <w:rStyle w:val="Jegyzethivatkozs"/>
        </w:rPr>
        <w:commentReference w:id="9"/>
      </w:r>
      <w:r>
        <w:t>szerver</w:t>
      </w:r>
      <w:r w:rsidR="00DE0808">
        <w:t>központban</w:t>
      </w:r>
    </w:p>
    <w:p w14:paraId="2F2DDBFD" w14:textId="37892D97" w:rsidR="00D43183" w:rsidRDefault="759E2FFF" w:rsidP="00D43183">
      <w:r>
        <w:t xml:space="preserve">Előnyös tulajdonsága az ilyen VPS szolgáltatásoknak a személyre szabhatóságuk. Egy átlagos VPS szolgáltatás vásárlásakor különböző konstrukciók közül lehet választani: gyakorlatilag a virtuális szerver minden fontos tulajdonságát módosítani lehet. Személyre lehet szabni többek között a processzormagok számát, a memória és a háttértár méretét, a szervert és a hálózatot összekötő kapcsolat sávszélességét csak úgy, mint a futtatott operációs rendszert, melynek esetében lehetőségünk van saját operációs rendszert is telepíteni. Ez a széles személyre szabhatóság éppen azért </w:t>
      </w:r>
      <w:r w:rsidR="00710426">
        <w:t>lehetséges</w:t>
      </w:r>
      <w:r>
        <w:t>, mert virtuális számtógépekről van szó.</w:t>
      </w:r>
    </w:p>
    <w:p w14:paraId="0D5D57FF" w14:textId="77777777" w:rsidR="00D43183" w:rsidRDefault="00D43183" w:rsidP="00D43183">
      <w:r>
        <w:t>Az előnyös tulajdonságok ellenpólusaként megjelenhet a vevőkben olyan aggály, melynek alapját az a tudat képezi, hogy a vevő adatai, információi vagy éppen kódok, szoftverek valaki más tulajdonában álló hardveren vannak tárolva vagy futtatva. Ez a vevők többségének csupán elhanyagolható kockázatot jelent, ugyanis jellemzően az ilyen szolgáltatók magas színvonalú szolgáltatásokat nyújtanak biztonsági szempontokból is.</w:t>
      </w:r>
    </w:p>
    <w:p w14:paraId="07E05207" w14:textId="5D4A005A" w:rsidR="00D43183" w:rsidRPr="008169D3" w:rsidRDefault="1C44D769" w:rsidP="00D43183">
      <w:r>
        <w:t>Adatbiztonság felől megközelítve a legjellemzőbb különbség a szerverek üzemeltetésének helyszíne: VPS szolgáltatás esetén egy jellemzően jól őrzött, áramkimaradásoktól védett, tűzesetre kötelezően hibátlanul felkészített és hasonló biztonsági intézkedésekkel jellemezhető épületről beszélünk, amivel szemben ott áll adott esetben a saját ingatlan (lakás, ház), amelyben fizikailag el van helyezve a szerver: rendszerint nincs biztonsági szolgálat, nincs szünetmentes táp vagy dízelaggregátor, éppen ezért még kimondottan előnyös is lehet egy ilyen szolgáltatás igénybevétele abban az esetben, ha a szünetmentes szolgáltatás fontosabb, mint az a tudat, hogy minden adat és kód saját hardveren legyen.</w:t>
      </w:r>
    </w:p>
    <w:p w14:paraId="1343DAE9" w14:textId="0FFCDC35" w:rsidR="00044FB2" w:rsidRDefault="00044FB2" w:rsidP="00044FB2">
      <w:pPr>
        <w:pStyle w:val="Cmsor2"/>
      </w:pPr>
      <w:bookmarkStart w:id="10" w:name="_Ref119152511"/>
      <w:bookmarkStart w:id="11" w:name="_Toc120874317"/>
      <w:r>
        <w:t>A VPS alkalmazási területei</w:t>
      </w:r>
      <w:bookmarkEnd w:id="10"/>
      <w:bookmarkEnd w:id="11"/>
    </w:p>
    <w:p w14:paraId="3C4136AB" w14:textId="1DFEC783" w:rsidR="00923817" w:rsidRDefault="03A5F780" w:rsidP="00923817">
      <w:r>
        <w:t xml:space="preserve">Az előbb bemutatott tulajdonságokat összegezve elmondható, hogy az ilyen szolgáltatások célcsoportját azok a (kisebb) cégek alkotják, melyeknek nincs szükségük vagy lehetőségük saját szervereket a kellő minőségben üzemeltetni: ezek a cégek általában nem </w:t>
      </w:r>
      <w:r>
        <w:lastRenderedPageBreak/>
        <w:t xml:space="preserve">rendelkeznek nagy IT részleggel, </w:t>
      </w:r>
      <w:r w:rsidR="002F46F1">
        <w:t xml:space="preserve">valamint </w:t>
      </w:r>
      <w:r>
        <w:t xml:space="preserve">a szolgáltatásaik között sem szerepel IT tevékenység. Az ennél nagyobb cégek, </w:t>
      </w:r>
      <w:r w:rsidR="0070356E">
        <w:t xml:space="preserve">amelyeknek </w:t>
      </w:r>
      <w:r>
        <w:t xml:space="preserve">már szükséges, saját szervereket üzemeltetnek. Az ennél kisebb szereplők (például a szakdolgozatukat készítő hallgatók) számára pedig elegendő </w:t>
      </w:r>
      <w:r w:rsidR="00AA224E">
        <w:t>egy saját üzemeltetésű</w:t>
      </w:r>
      <w:r w:rsidR="00E86DAA">
        <w:t xml:space="preserve"> </w:t>
      </w:r>
      <w:r w:rsidR="000529F4">
        <w:t xml:space="preserve">egyszerű </w:t>
      </w:r>
      <w:r w:rsidR="00E86DAA">
        <w:t xml:space="preserve">szerver </w:t>
      </w:r>
      <w:r>
        <w:t xml:space="preserve">(és ebben az esetben pedig inkább beszélhetünk már nem használt számítógépekről, laptopokról, amik ki lettek nevezve szervernek) </w:t>
      </w:r>
      <w:r w:rsidR="00090F48">
        <w:t>üzemeltetése</w:t>
      </w:r>
      <w:r>
        <w:t>, mivel az olcsóbb és az elégséges tulajdonságokkal rendelkezik.</w:t>
      </w:r>
    </w:p>
    <w:p w14:paraId="7298A7CE" w14:textId="20A4082F" w:rsidR="00D43183" w:rsidRPr="00D43183" w:rsidRDefault="00923817" w:rsidP="00923817">
      <w:r>
        <w:t xml:space="preserve">Tehát rendszerint a kisebb cégek veszik igénybe ezeket a szolgáltatásokat, amelyek segítségével üzemeltethetik honlapjukat, levelező rendszerüket, esetleg belső használatú munkaidőnyilvántartó </w:t>
      </w:r>
      <w:r w:rsidR="29056C9B">
        <w:t>rendszerüket</w:t>
      </w:r>
      <w:r>
        <w:t xml:space="preserve"> stb.</w:t>
      </w:r>
    </w:p>
    <w:p w14:paraId="182A6E40" w14:textId="1548CFE8" w:rsidR="00044FB2" w:rsidRDefault="00DE45AE" w:rsidP="00DE45AE">
      <w:pPr>
        <w:pStyle w:val="Cmsor2"/>
      </w:pPr>
      <w:bookmarkStart w:id="12" w:name="_Toc120874318"/>
      <w:r>
        <w:t>VPS szolgáltatók</w:t>
      </w:r>
      <w:bookmarkEnd w:id="12"/>
    </w:p>
    <w:p w14:paraId="21FDE0E0" w14:textId="77777777" w:rsidR="00BE5E7B" w:rsidRDefault="00BE5E7B" w:rsidP="00BE5E7B">
      <w:r>
        <w:t>A következő alfejezetekben olyan szolgáltatókat mutatok be, akik ilyen VPS szolgáltatásokat kínálnak. Annak érdekében, hogy csak az általam elkészített feladathoz releváns szolgáltatókat és azok termékeit részletezzem, a konzulensem által megfogalmazott elvárások szerint kerestem szolgáltatásokat.</w:t>
      </w:r>
    </w:p>
    <w:p w14:paraId="23A8AFCB" w14:textId="02A59B3F" w:rsidR="00BE5E7B" w:rsidRDefault="00BE5E7B" w:rsidP="00BE5E7B">
      <w:r>
        <w:t xml:space="preserve">A keresés során fontos szempont volt, hogy az adott virtuális gépet egy </w:t>
      </w:r>
      <w:r w:rsidRPr="004C7C26">
        <w:rPr>
          <w:i/>
          <w:iCs/>
          <w:lang w:val="en-GB"/>
        </w:rPr>
        <w:t>snapshot</w:t>
      </w:r>
      <w:r>
        <w:t xml:space="preserve"> (pillanatkép) vagy </w:t>
      </w:r>
      <w:r w:rsidRPr="004C7C26">
        <w:rPr>
          <w:i/>
          <w:iCs/>
          <w:lang w:val="en-GB"/>
        </w:rPr>
        <w:t>image</w:t>
      </w:r>
      <w:r>
        <w:t xml:space="preserve"> (kép) felhasználásával is lehessen inicializálni. Egy ilyen pillanatképben el lehet menteni egy futó virtuális gép aktuális állapotát minden beállítással együtt, majd egy új </w:t>
      </w:r>
      <w:r w:rsidR="29056C9B">
        <w:t>virtuális gép</w:t>
      </w:r>
      <w:r>
        <w:t xml:space="preserve"> lehelyezésekor meg lehet adni ilyen </w:t>
      </w:r>
      <w:r w:rsidRPr="004C7C26">
        <w:rPr>
          <w:lang w:val="en-GB"/>
        </w:rPr>
        <w:t>snapshot</w:t>
      </w:r>
      <w:r>
        <w:t xml:space="preserve"> állományt, aminek használatával az újonnan indított gép néhány tulajdonságtól eltekintve (IP cím, MAC cím stb.) teljes mértékben megegyezik azzal a géppel, amiről a pillanatképet készítették. Ehhez a kritériumhoz szorosan kapcsolódik az az elvárás, hogy a meglévő gépről lehessen készíteni </w:t>
      </w:r>
      <w:r w:rsidRPr="004C7C26">
        <w:rPr>
          <w:lang w:val="en-GB"/>
        </w:rPr>
        <w:t>snapshot</w:t>
      </w:r>
      <w:r>
        <w:t xml:space="preserve"> fájlt. Jellemzően ezeket a feltételeket mindegyik szolgáltató teljesítette.</w:t>
      </w:r>
    </w:p>
    <w:p w14:paraId="196CBDFD" w14:textId="2A9AE9C2" w:rsidR="00BE5E7B" w:rsidRDefault="00BE5E7B" w:rsidP="00BE5E7B">
      <w:r>
        <w:t xml:space="preserve">A másik és egyben a kettő közül a jelentősebb kritérium a számlázáshoz, elszámoláshoz kapcsolható: a szolgáltatás díját a számítógép futásideje alapján kell meghatározni, azaz csak arra az időre szeretnénk fizetni, amikor a virtuális gép valóban futott. </w:t>
      </w:r>
      <w:r w:rsidR="001E3CAB">
        <w:t>A legtöbb</w:t>
      </w:r>
      <w:r>
        <w:t xml:space="preserve"> szolgáltató a hagyományos havidíjas elszámolási modellt alkalmazza, így ez a feltétel meglehetősen sokat kiszűrt közülük.</w:t>
      </w:r>
    </w:p>
    <w:p w14:paraId="255CC06A" w14:textId="3B634A0F" w:rsidR="00BE5E7B" w:rsidRPr="00BE5E7B" w:rsidRDefault="00BE5E7B" w:rsidP="00BE5E7B">
      <w:r>
        <w:t xml:space="preserve">Nem elhanyagolható szempont a fizikai elhelyezkedés sem. A VPS szolgáltatók megismerése során figyeltem az adatközpontok elhelyezkedésére </w:t>
      </w:r>
      <w:r w:rsidR="29056C9B">
        <w:t>is</w:t>
      </w:r>
      <w:r w:rsidR="007121AD">
        <w:t xml:space="preserve">: </w:t>
      </w:r>
      <w:r w:rsidR="009D53F5">
        <w:t xml:space="preserve">ha egy adott régióban szeretnénk a szolgáltatás </w:t>
      </w:r>
      <w:r w:rsidR="00BD7988">
        <w:t xml:space="preserve">lehetőségeit kihasználni, akkor optimális az adott régióhoz </w:t>
      </w:r>
      <w:r w:rsidR="00BD7988">
        <w:lastRenderedPageBreak/>
        <w:t>minél közelebb üzemeltetni a szervert.</w:t>
      </w:r>
      <w:r w:rsidR="00E120D8">
        <w:t xml:space="preserve"> Az én esetemben ez a régió Magyarországot jelenti.</w:t>
      </w:r>
    </w:p>
    <w:p w14:paraId="3E8B32D2" w14:textId="1F6891BA" w:rsidR="00DE45AE" w:rsidRDefault="00DE45AE" w:rsidP="00DE45AE">
      <w:pPr>
        <w:pStyle w:val="Cmsor3"/>
      </w:pPr>
      <w:bookmarkStart w:id="13" w:name="_Toc120874319"/>
      <w:r>
        <w:t>VULTR</w:t>
      </w:r>
      <w:bookmarkEnd w:id="13"/>
    </w:p>
    <w:p w14:paraId="47107C4D" w14:textId="0B4F5EAA" w:rsidR="00E44B43" w:rsidRDefault="00E44B43" w:rsidP="00E44B43">
      <w:r>
        <w:t xml:space="preserve">A floridai West Palm Beach-i székhellyel rendelkező VULTR </w:t>
      </w:r>
      <w:sdt>
        <w:sdtPr>
          <w:id w:val="-1707101507"/>
          <w:citation/>
        </w:sdtPr>
        <w:sdtEndPr/>
        <w:sdtContent>
          <w:r>
            <w:fldChar w:fldCharType="begin"/>
          </w:r>
          <w:r>
            <w:instrText xml:space="preserve"> CITATION VULTUR \l 1038 </w:instrText>
          </w:r>
          <w:r>
            <w:fldChar w:fldCharType="separate"/>
          </w:r>
          <w:r w:rsidR="00BA455C">
            <w:rPr>
              <w:noProof/>
            </w:rPr>
            <w:t>[1]</w:t>
          </w:r>
          <w:r>
            <w:fldChar w:fldCharType="end"/>
          </w:r>
        </w:sdtContent>
      </w:sdt>
      <w:r>
        <w:t xml:space="preserve"> cég VPS szolgáltatások terén minőségi infrastruktúrán, azonnali lehelyezéssel, többféle (akár saját) operációs rendszerrel implementálva, az alapvető biztonsági mechanizmusokkal ellátott szolgáltatást nyújt, valamint megfelel az elvárásoknak.</w:t>
      </w:r>
    </w:p>
    <w:p w14:paraId="5E7D7847" w14:textId="53037C51" w:rsidR="00E44B43" w:rsidRDefault="00E44B43" w:rsidP="00E44B43">
      <w:r>
        <w:t xml:space="preserve">A díjszabás óraalapú, így csak azért az időért kell fizetni, amit tényleg futott a szerver. Lehet </w:t>
      </w:r>
      <w:r w:rsidRPr="00472534">
        <w:rPr>
          <w:lang w:val="en-GB"/>
        </w:rPr>
        <w:t>snapshot</w:t>
      </w:r>
      <w:r>
        <w:t xml:space="preserve"> fájlt létrehozni és lehet egy image alapján több szervert is lehelyezni a szolgáltató több kontinensen, több városban található szerverein.</w:t>
      </w:r>
    </w:p>
    <w:p w14:paraId="0E7C21A0" w14:textId="51DB34CE" w:rsidR="00E44B43" w:rsidRDefault="00E44B43" w:rsidP="00E44B43">
      <w:r>
        <w:t>A szervert lehet API</w:t>
      </w:r>
      <w:r w:rsidR="00E0691A">
        <w:rPr>
          <w:rStyle w:val="Lbjegyzet-hivatkozs"/>
        </w:rPr>
        <w:footnoteReference w:id="3"/>
      </w:r>
      <w:r w:rsidR="00094F88">
        <w:t xml:space="preserve"> </w:t>
      </w:r>
      <w:r>
        <w:t>hívásokkal modifikálni, az API hívások a standard HTTP</w:t>
      </w:r>
      <w:r w:rsidR="00094F88">
        <w:rPr>
          <w:rStyle w:val="Lbjegyzet-hivatkozs"/>
        </w:rPr>
        <w:footnoteReference w:id="4"/>
      </w:r>
      <w:r>
        <w:t xml:space="preserve"> kifejezéseket, válaszkódokat használják, betartják a RESTful API</w:t>
      </w:r>
      <w:r w:rsidR="00472534">
        <w:t xml:space="preserve"> </w:t>
      </w:r>
      <w:sdt>
        <w:sdtPr>
          <w:id w:val="830569412"/>
          <w:citation/>
        </w:sdtPr>
        <w:sdtEndPr/>
        <w:sdtContent>
          <w:r w:rsidR="00472534">
            <w:fldChar w:fldCharType="begin"/>
          </w:r>
          <w:r w:rsidR="00472534">
            <w:instrText xml:space="preserve"> CITATION restful \l 1038 </w:instrText>
          </w:r>
          <w:r w:rsidR="00472534">
            <w:fldChar w:fldCharType="separate"/>
          </w:r>
          <w:r w:rsidR="00BA455C">
            <w:rPr>
              <w:noProof/>
            </w:rPr>
            <w:t>[2]</w:t>
          </w:r>
          <w:r w:rsidR="00472534">
            <w:fldChar w:fldCharType="end"/>
          </w:r>
        </w:sdtContent>
      </w:sdt>
      <w:r>
        <w:t xml:space="preserve"> tervezési elveket és természetesen megvalósíthatóak velük a CRUD</w:t>
      </w:r>
      <w:r w:rsidR="00472534">
        <w:rPr>
          <w:rStyle w:val="Lbjegyzet-hivatkozs"/>
        </w:rPr>
        <w:footnoteReference w:id="5"/>
      </w:r>
      <w:r>
        <w:t xml:space="preserve"> műveletek is.</w:t>
      </w:r>
    </w:p>
    <w:p w14:paraId="4B22A4D5" w14:textId="36F7FD05" w:rsidR="00E44B43" w:rsidRDefault="00E44B43" w:rsidP="00E44B43">
      <w:r>
        <w:t>A kommunikáció során a kéréseket és a válaszokat konzisztens és jól formázott JSON</w:t>
      </w:r>
      <w:r w:rsidR="003C0375">
        <w:rPr>
          <w:rStyle w:val="Lbjegyzet-hivatkozs"/>
        </w:rPr>
        <w:footnoteReference w:id="6"/>
      </w:r>
      <w:r>
        <w:t xml:space="preserve"> formátumban küldi, ezenkívül a könnyen megérthető hibaüzenetekből gyorsan meg lehet oldani egy esetleges hibát. Az API kérés (</w:t>
      </w:r>
      <w:r w:rsidRPr="00F6433E">
        <w:rPr>
          <w:i/>
          <w:iCs/>
          <w:lang w:val="en-GB"/>
        </w:rPr>
        <w:t>request</w:t>
      </w:r>
      <w:r>
        <w:t>) parancsai közé tartoznak a DELETE, GET, PATCH, POST és PUT műveletek. Fontos részlet, hogy ha az applikációnk másodpercenkét több, mint 20 kérést küld, lehetséges, hogy az API 503-as (</w:t>
      </w:r>
      <w:r w:rsidRPr="00F6433E">
        <w:rPr>
          <w:i/>
          <w:iCs/>
        </w:rPr>
        <w:t xml:space="preserve">Service </w:t>
      </w:r>
      <w:r w:rsidRPr="00F6433E">
        <w:rPr>
          <w:i/>
          <w:iCs/>
          <w:lang w:val="en-GB"/>
        </w:rPr>
        <w:t>unavailable</w:t>
      </w:r>
      <w:r>
        <w:t>, azaz a szolgáltatás nem elérhető) hibakóddal fog visszatérni. A válaszok (</w:t>
      </w:r>
      <w:r w:rsidRPr="00F6433E">
        <w:rPr>
          <w:i/>
          <w:iCs/>
          <w:lang w:val="en-GB"/>
        </w:rPr>
        <w:t>response</w:t>
      </w:r>
      <w:r>
        <w:t xml:space="preserve">) a jól ismert HTTP válaszkódok (pl.: 200 = </w:t>
      </w:r>
      <w:r w:rsidRPr="008876CA">
        <w:rPr>
          <w:i/>
          <w:iCs/>
        </w:rPr>
        <w:t>OK</w:t>
      </w:r>
      <w:r>
        <w:t xml:space="preserve">, 400 = </w:t>
      </w:r>
      <w:r w:rsidRPr="008876CA">
        <w:rPr>
          <w:i/>
          <w:iCs/>
          <w:lang w:val="en-GB"/>
        </w:rPr>
        <w:t>Bad request</w:t>
      </w:r>
      <w:r>
        <w:t xml:space="preserve"> [azaz rossz kérés], 404 = </w:t>
      </w:r>
      <w:r w:rsidRPr="008876CA">
        <w:rPr>
          <w:i/>
          <w:iCs/>
          <w:lang w:val="en-GB"/>
        </w:rPr>
        <w:t>Not found</w:t>
      </w:r>
      <w:r w:rsidRPr="00F6433E">
        <w:rPr>
          <w:lang w:val="en-GB"/>
        </w:rPr>
        <w:t xml:space="preserve"> </w:t>
      </w:r>
      <w:r>
        <w:t>[azaz nem található]).</w:t>
      </w:r>
    </w:p>
    <w:p w14:paraId="0B1A5194" w14:textId="0FD24C1F" w:rsidR="00E44B43" w:rsidRDefault="00E44B43" w:rsidP="00E44B43">
      <w:r>
        <w:lastRenderedPageBreak/>
        <w:t>Az API használata során lehetőségünk van a parancsok felparaméterezésére, amik használatával már könnyen lehet például hitelesítési (</w:t>
      </w:r>
      <w:r w:rsidRPr="008876CA">
        <w:rPr>
          <w:i/>
          <w:iCs/>
          <w:lang w:val="en-GB"/>
        </w:rPr>
        <w:t>authentication</w:t>
      </w:r>
      <w:r>
        <w:t>) szolgáltatást</w:t>
      </w:r>
      <w:r w:rsidR="29056C9B">
        <w:t xml:space="preserve"> használni</w:t>
      </w:r>
      <w:r>
        <w:t>, biztonsági mentést (</w:t>
      </w:r>
      <w:r w:rsidRPr="008876CA">
        <w:rPr>
          <w:i/>
          <w:iCs/>
        </w:rPr>
        <w:t>backup</w:t>
      </w:r>
      <w:r>
        <w:t>) készíteni, a tűzfalat elérni és még számos más szolgáltatást használni.</w:t>
      </w:r>
    </w:p>
    <w:p w14:paraId="09AB4DD6" w14:textId="34DF3E96" w:rsidR="004C7C26" w:rsidRDefault="00E44B43" w:rsidP="00E44B43">
      <w:r>
        <w:t xml:space="preserve">A Magyarországhoz legközelebbi adatközpontjuk Varsóban található, de viszonylag közel van még </w:t>
      </w:r>
      <w:r w:rsidR="29056C9B">
        <w:t>adatközpontjuk</w:t>
      </w:r>
      <w:r>
        <w:t xml:space="preserve"> Frankfurtban is.</w:t>
      </w:r>
    </w:p>
    <w:p w14:paraId="0678E7D7" w14:textId="77777777" w:rsidR="00EB0356" w:rsidRDefault="00EB0356" w:rsidP="00EB0356">
      <w:pPr>
        <w:pStyle w:val="Kp"/>
      </w:pPr>
      <w:r>
        <w:rPr>
          <w:noProof/>
        </w:rPr>
        <w:drawing>
          <wp:inline distT="0" distB="0" distL="0" distR="0" wp14:anchorId="093CF33D" wp14:editId="0F91CFE0">
            <wp:extent cx="4320000" cy="2949426"/>
            <wp:effectExtent l="0" t="0" r="4445" b="381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2949426"/>
                    </a:xfrm>
                    <a:prstGeom prst="rect">
                      <a:avLst/>
                    </a:prstGeom>
                  </pic:spPr>
                </pic:pic>
              </a:graphicData>
            </a:graphic>
          </wp:inline>
        </w:drawing>
      </w:r>
    </w:p>
    <w:p w14:paraId="5279255E" w14:textId="55D424C7" w:rsidR="00EB0356" w:rsidRPr="009A5D9D" w:rsidRDefault="00EB0356" w:rsidP="009A5D9D">
      <w:pPr>
        <w:pStyle w:val="Kpalrs"/>
      </w:pPr>
      <w:r>
        <w:fldChar w:fldCharType="begin"/>
      </w:r>
      <w:r>
        <w:instrText>SEQ ábra \* ARABIC</w:instrText>
      </w:r>
      <w:r>
        <w:fldChar w:fldCharType="separate"/>
      </w:r>
      <w:r w:rsidR="00DA1C53">
        <w:rPr>
          <w:noProof/>
        </w:rPr>
        <w:t>1</w:t>
      </w:r>
      <w:r>
        <w:fldChar w:fldCharType="end"/>
      </w:r>
      <w:r w:rsidRPr="009A5D9D">
        <w:t>. ábra</w:t>
      </w:r>
      <w:r w:rsidR="009A5D9D" w:rsidRPr="009A5D9D">
        <w:t xml:space="preserve"> A VULTR szolgáltató honlapjának részlete</w:t>
      </w:r>
    </w:p>
    <w:p w14:paraId="1B3271D2" w14:textId="25F533CD" w:rsidR="00DE45AE" w:rsidRDefault="00275D82" w:rsidP="00DE45AE">
      <w:pPr>
        <w:pStyle w:val="Cmsor3"/>
      </w:pPr>
      <w:bookmarkStart w:id="14" w:name="_Toc120874320"/>
      <w:r>
        <w:t>ATLANTIC</w:t>
      </w:r>
      <w:bookmarkEnd w:id="14"/>
    </w:p>
    <w:p w14:paraId="14C313CC" w14:textId="355196E8" w:rsidR="00500989" w:rsidRDefault="00500989" w:rsidP="00500989">
      <w:r>
        <w:t xml:space="preserve">A VULTR-hoz hasonlóan az ATLANTIC </w:t>
      </w:r>
      <w:sdt>
        <w:sdtPr>
          <w:id w:val="706837930"/>
          <w:citation/>
        </w:sdtPr>
        <w:sdtEndPr/>
        <w:sdtContent>
          <w:r>
            <w:fldChar w:fldCharType="begin"/>
          </w:r>
          <w:r>
            <w:instrText xml:space="preserve"> CITATION ATLANTIC \l 1038 </w:instrText>
          </w:r>
          <w:r>
            <w:fldChar w:fldCharType="separate"/>
          </w:r>
          <w:r w:rsidR="00BA455C">
            <w:rPr>
              <w:noProof/>
            </w:rPr>
            <w:t>[3]</w:t>
          </w:r>
          <w:r>
            <w:fldChar w:fldCharType="end"/>
          </w:r>
        </w:sdtContent>
      </w:sdt>
      <w:r>
        <w:t xml:space="preserve"> is egy Egyesült Államokbeli cég, ennek székhelye Orlandoban található. A fent említett szolgáltatásokat szintén teljeskörűen biztosítja.</w:t>
      </w:r>
    </w:p>
    <w:p w14:paraId="1ADB3B0D" w14:textId="7E1B786A" w:rsidR="00500989" w:rsidRDefault="00500989" w:rsidP="00500989">
      <w:r>
        <w:t>A cég honlapján található API dokumentációból kiderül, hogy ez az interfész is szintén RESTful lekérdezési interfészt biztosít a szolgáltatást igénylőnek. Ez az API HTTPS</w:t>
      </w:r>
      <w:r>
        <w:rPr>
          <w:rStyle w:val="Lbjegyzet-hivatkozs"/>
        </w:rPr>
        <w:footnoteReference w:id="7"/>
      </w:r>
      <w:r>
        <w:t xml:space="preserve"> kommunikációt használ a végpontok között, a dokumentáció szerint szinte minden programozási nyelv használható és átvihető ezen keresztül. Saját API eszközöket is lehet írni, ezeknek a részletezése és ehhez segítség megtalálható a dokumentációban.</w:t>
      </w:r>
    </w:p>
    <w:p w14:paraId="67750F34" w14:textId="77777777" w:rsidR="00500989" w:rsidRDefault="00500989" w:rsidP="00500989">
      <w:r>
        <w:lastRenderedPageBreak/>
        <w:t xml:space="preserve">Az előző példában említett API-képességeket az ATLANTIC szintén biztosítja, ám ezesetben a hibakódok terén van eltérés: mivel sok a kötelezően elvárt paraméter, van esély hibás kérés küldésére, amikre válaszul nem a megszokott HTTP kódokat fogjuk kapni, hanem a cég által definiált hibakódokat, amely kódok jelentése a dokumentációban megtalálható. Továbbá lehetőség van az image, </w:t>
      </w:r>
      <w:r w:rsidRPr="00AF0B80">
        <w:rPr>
          <w:lang w:val="en-GB"/>
        </w:rPr>
        <w:t>snapshot</w:t>
      </w:r>
      <w:r>
        <w:t xml:space="preserve"> állományok készítésén túl publikus IP címek kezelésére is.</w:t>
      </w:r>
    </w:p>
    <w:p w14:paraId="3EDCB94D" w14:textId="4B7A9FE6" w:rsidR="00500989" w:rsidRDefault="00500989" w:rsidP="00500989">
      <w:r>
        <w:t xml:space="preserve">Európában viszonylag kevés adatközponttal rendelkezik, ugyanis </w:t>
      </w:r>
      <w:r w:rsidR="29056C9B">
        <w:t xml:space="preserve">mindössze </w:t>
      </w:r>
      <w:r>
        <w:t>egy adatközpont van Londonban, egy pedig hamarosan megnyílik Amszterdamban. Az adatközpontok elhelyezkedését vizsgálva szépen látszik, hogy az ATLANTIC a hazai piacot célozta meg: míg az Egyesült Államokban öt helyen van adatközpontjuk (</w:t>
      </w:r>
      <w:r w:rsidRPr="00AE5C7A">
        <w:rPr>
          <w:lang w:val="en-GB"/>
        </w:rPr>
        <w:t>Ashburn, Dallas, New York, Orlando, San Francisco</w:t>
      </w:r>
      <w:r>
        <w:t>), egy található Kanadában (Toronto), valamint egy Európában (London), hamarosan pedig lesz egy Hollandiában (Amszterdam) és Ázsiában, Szingapúrban.</w:t>
      </w:r>
    </w:p>
    <w:p w14:paraId="5B37D6B0" w14:textId="77777777" w:rsidR="00EE7B0F" w:rsidRDefault="00EE7B0F" w:rsidP="00EE7B0F">
      <w:pPr>
        <w:pStyle w:val="Kp"/>
      </w:pPr>
      <w:r>
        <w:rPr>
          <w:noProof/>
        </w:rPr>
        <w:drawing>
          <wp:inline distT="0" distB="0" distL="0" distR="0" wp14:anchorId="0BC310FB" wp14:editId="630AC12E">
            <wp:extent cx="4320000" cy="2767056"/>
            <wp:effectExtent l="0" t="0" r="444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0000" cy="2767056"/>
                    </a:xfrm>
                    <a:prstGeom prst="rect">
                      <a:avLst/>
                    </a:prstGeom>
                  </pic:spPr>
                </pic:pic>
              </a:graphicData>
            </a:graphic>
          </wp:inline>
        </w:drawing>
      </w:r>
    </w:p>
    <w:p w14:paraId="6AFC4DF7" w14:textId="66C7746D" w:rsidR="00DE70FE" w:rsidRPr="00DE70FE" w:rsidRDefault="00EE7B0F" w:rsidP="00DE70FE">
      <w:pPr>
        <w:pStyle w:val="Kpalrs"/>
      </w:pPr>
      <w:r>
        <w:fldChar w:fldCharType="begin"/>
      </w:r>
      <w:r>
        <w:instrText>SEQ ábra \* ARABIC</w:instrText>
      </w:r>
      <w:r>
        <w:fldChar w:fldCharType="separate"/>
      </w:r>
      <w:r w:rsidR="00DA1C53">
        <w:rPr>
          <w:noProof/>
        </w:rPr>
        <w:t>2</w:t>
      </w:r>
      <w:r>
        <w:fldChar w:fldCharType="end"/>
      </w:r>
      <w:r>
        <w:t>. ábra</w:t>
      </w:r>
      <w:r w:rsidR="00DE70FE">
        <w:t xml:space="preserve"> </w:t>
      </w:r>
      <w:r w:rsidR="00DE70FE" w:rsidRPr="00DE70FE">
        <w:t>Az ATLANTIC szolgáltató honlapjának részlete</w:t>
      </w:r>
    </w:p>
    <w:p w14:paraId="3FEF70F0" w14:textId="163B669A" w:rsidR="00275D82" w:rsidRDefault="00275D82" w:rsidP="00275D82">
      <w:pPr>
        <w:pStyle w:val="Cmsor3"/>
      </w:pPr>
      <w:bookmarkStart w:id="15" w:name="_Toc120874321"/>
      <w:r>
        <w:t>CHERRY SERVERS</w:t>
      </w:r>
      <w:bookmarkEnd w:id="15"/>
    </w:p>
    <w:p w14:paraId="52E94ADE" w14:textId="4D79C5F7" w:rsidR="000C7878" w:rsidRDefault="000C7878" w:rsidP="000C7878">
      <w:r>
        <w:t xml:space="preserve">A litván és holland adatközponttal rendelkező CHERRY SERVERS </w:t>
      </w:r>
      <w:sdt>
        <w:sdtPr>
          <w:id w:val="-1494878010"/>
          <w:citation/>
        </w:sdtPr>
        <w:sdtEndPr/>
        <w:sdtContent>
          <w:r w:rsidR="008267A6">
            <w:fldChar w:fldCharType="begin"/>
          </w:r>
          <w:r w:rsidR="008267A6">
            <w:instrText xml:space="preserve"> CITATION CHERRYSERVERS \l 1038 </w:instrText>
          </w:r>
          <w:r w:rsidR="008267A6">
            <w:fldChar w:fldCharType="separate"/>
          </w:r>
          <w:r w:rsidR="00BA455C">
            <w:rPr>
              <w:noProof/>
            </w:rPr>
            <w:t>[4]</w:t>
          </w:r>
          <w:r w:rsidR="008267A6">
            <w:fldChar w:fldCharType="end"/>
          </w:r>
        </w:sdtContent>
      </w:sdt>
      <w:r>
        <w:t xml:space="preserve"> hasonló árkategóriában mozog amerikai társaival, természetesen a hardver összeállítását itt is saját magunknak választhatjuk. A korábban említett szolgáltatók által nyújtott lehetőségeket a CHERRY SERVERS is kínálja. Az API e szolgáltatásnál is HTML</w:t>
      </w:r>
      <w:r w:rsidR="00C77BEB">
        <w:t>-</w:t>
      </w:r>
      <w:r>
        <w:t>alapú, REST API</w:t>
      </w:r>
      <w:r w:rsidR="008267A6">
        <w:t xml:space="preserve"> </w:t>
      </w:r>
      <w:sdt>
        <w:sdtPr>
          <w:id w:val="-1550065299"/>
          <w:citation/>
        </w:sdtPr>
        <w:sdtEndPr/>
        <w:sdtContent>
          <w:r w:rsidR="008267A6">
            <w:fldChar w:fldCharType="begin"/>
          </w:r>
          <w:r w:rsidR="008267A6">
            <w:instrText xml:space="preserve"> CITATION RESTAPI \l 1038 </w:instrText>
          </w:r>
          <w:r w:rsidR="008267A6">
            <w:fldChar w:fldCharType="separate"/>
          </w:r>
          <w:r w:rsidR="00BA455C">
            <w:rPr>
              <w:noProof/>
            </w:rPr>
            <w:t>[5]</w:t>
          </w:r>
          <w:r w:rsidR="008267A6">
            <w:fldChar w:fldCharType="end"/>
          </w:r>
        </w:sdtContent>
      </w:sdt>
      <w:r>
        <w:t xml:space="preserve">. </w:t>
      </w:r>
      <w:r>
        <w:lastRenderedPageBreak/>
        <w:t xml:space="preserve">A számunkra szükséges elvárásokat a cég terméke teljesíti, továbbá van lehetőség IP címek, alhálózatok kezelésére is. A REST API-n kívül képes kezelni natív Python és GO könyvtárak használatát és biztosít még parancssoros interfészt is, ahol operációsrendszer-szintű hozzáférést ad </w:t>
      </w:r>
      <w:r w:rsidRPr="5DC642C8">
        <w:rPr>
          <w:i/>
          <w:iCs/>
          <w:lang w:val="en-GB"/>
        </w:rPr>
        <w:t>shell scripting</w:t>
      </w:r>
      <w:r>
        <w:t xml:space="preserve"> megoldásokhoz.</w:t>
      </w:r>
    </w:p>
    <w:p w14:paraId="1704B4C6" w14:textId="5F280A24" w:rsidR="000C7878" w:rsidRDefault="5DC642C8" w:rsidP="000C7878">
      <w:r>
        <w:t>A három bemutatott szolgáltató közül ez rendelkezik a legkevesebb adatközponttal: a litván és holland adatközpontokon kívül csupán egy található még Chicagóban.</w:t>
      </w:r>
    </w:p>
    <w:p w14:paraId="34BA575E" w14:textId="77777777" w:rsidR="00D46CC7" w:rsidRDefault="00D46CC7" w:rsidP="00D46CC7">
      <w:pPr>
        <w:pStyle w:val="Kp"/>
      </w:pPr>
      <w:r>
        <w:rPr>
          <w:noProof/>
        </w:rPr>
        <w:drawing>
          <wp:inline distT="0" distB="0" distL="0" distR="0" wp14:anchorId="53F50A0F" wp14:editId="2FAC6BF1">
            <wp:extent cx="4320000" cy="3088617"/>
            <wp:effectExtent l="0" t="0" r="4445"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088617"/>
                    </a:xfrm>
                    <a:prstGeom prst="rect">
                      <a:avLst/>
                    </a:prstGeom>
                  </pic:spPr>
                </pic:pic>
              </a:graphicData>
            </a:graphic>
          </wp:inline>
        </w:drawing>
      </w:r>
    </w:p>
    <w:p w14:paraId="0900E382" w14:textId="1F72A8C5" w:rsidR="00D46CC7" w:rsidRPr="000C7878" w:rsidRDefault="00D46CC7" w:rsidP="00055658">
      <w:pPr>
        <w:pStyle w:val="Kpalrs"/>
      </w:pPr>
      <w:r>
        <w:fldChar w:fldCharType="begin"/>
      </w:r>
      <w:r>
        <w:instrText>SEQ ábra \* ARABIC</w:instrText>
      </w:r>
      <w:r>
        <w:fldChar w:fldCharType="separate"/>
      </w:r>
      <w:r w:rsidR="00DA1C53">
        <w:rPr>
          <w:noProof/>
        </w:rPr>
        <w:t>3</w:t>
      </w:r>
      <w:r>
        <w:fldChar w:fldCharType="end"/>
      </w:r>
      <w:r>
        <w:t>. ábra</w:t>
      </w:r>
      <w:r w:rsidR="00055658">
        <w:t xml:space="preserve"> </w:t>
      </w:r>
      <w:r w:rsidR="00055658" w:rsidRPr="00055658">
        <w:t>A CHERRY SERVERS szolgáltató honlapjának részlete</w:t>
      </w:r>
    </w:p>
    <w:p w14:paraId="56F6AD44" w14:textId="7808EC6E" w:rsidR="00275D82" w:rsidRDefault="00275D82" w:rsidP="00275D82">
      <w:pPr>
        <w:pStyle w:val="Cmsor1"/>
      </w:pPr>
      <w:bookmarkStart w:id="16" w:name="_Toc120874322"/>
      <w:r>
        <w:lastRenderedPageBreak/>
        <w:t>A</w:t>
      </w:r>
      <w:r w:rsidR="00BC7D30">
        <w:t>rchitektúra</w:t>
      </w:r>
      <w:bookmarkEnd w:id="16"/>
    </w:p>
    <w:p w14:paraId="21FD205A" w14:textId="253BA2DC" w:rsidR="005F6415" w:rsidRDefault="005F6415" w:rsidP="005F6415">
      <w:r>
        <w:t xml:space="preserve">Mint minden komplexebb informatikai rendszer tervezése során a modernnek számító bevett praktikák és tervezési elvek szerint a készítendő rendszert kisebb, logikailag összetartozó modulokra, egységekre érdemes tagolni. Ennek következményeként </w:t>
      </w:r>
      <w:r w:rsidR="00FB55E3">
        <w:t xml:space="preserve">az egységek </w:t>
      </w:r>
      <w:r>
        <w:t>funkcionalitás</w:t>
      </w:r>
      <w:r w:rsidR="00FB55E3">
        <w:t>ukat</w:t>
      </w:r>
      <w:r>
        <w:t xml:space="preserve"> </w:t>
      </w:r>
      <w:r w:rsidR="004D34D0">
        <w:t xml:space="preserve">és felelősségüket </w:t>
      </w:r>
      <w:r>
        <w:t>tekintve egyszerű</w:t>
      </w:r>
      <w:r w:rsidR="00DC4926">
        <w:t>bbek</w:t>
      </w:r>
      <w:r>
        <w:t>, valamint az ilyen modulokat tovább is lehet még bontani kisebb részekre.</w:t>
      </w:r>
    </w:p>
    <w:p w14:paraId="06CED9C4" w14:textId="77777777" w:rsidR="005F6415" w:rsidRDefault="005F6415" w:rsidP="005F6415">
      <w:r>
        <w:t xml:space="preserve">Ez a megközelítés két okból is előnyös. Nagyobbrészt könnyebb és kevesebb hibával jár több, de egyenként kevésbé komplex modul elkészítése, mint egy, de nagyon összetetté, melynek során bonyolult függőségi gráfokat kell kezelni tudni. Másrészről azért előnyös, mert a kisebb egységeket könnyebben tudjuk tesztelni, hogy megbizonyosodjunk a helyes működésről (ennek neve </w:t>
      </w:r>
      <w:r w:rsidRPr="004945C6">
        <w:rPr>
          <w:i/>
          <w:iCs/>
        </w:rPr>
        <w:t>unit testing</w:t>
      </w:r>
      <w:r>
        <w:t>, azaz egységtesztelés).</w:t>
      </w:r>
    </w:p>
    <w:p w14:paraId="4884E91A" w14:textId="77777777" w:rsidR="005F6415" w:rsidRDefault="005F6415" w:rsidP="005F6415">
      <w:r>
        <w:t xml:space="preserve">A megvalósítandó rendszer két nagyobb logikai egységre bontható, amelyek egymástól kellően elkülönülnek. A rendszerre ezek alapján kétféleképpen lehet tekinteni: az egyik a </w:t>
      </w:r>
      <w:proofErr w:type="gramStart"/>
      <w:r w:rsidRPr="00C83651">
        <w:rPr>
          <w:rStyle w:val="Kiemels"/>
        </w:rPr>
        <w:t>rendszer</w:t>
      </w:r>
      <w:proofErr w:type="gramEnd"/>
      <w:r w:rsidRPr="00C83651">
        <w:rPr>
          <w:rStyle w:val="Kiemels"/>
        </w:rPr>
        <w:t xml:space="preserve"> mint reverse proxy rendszer</w:t>
      </w:r>
      <w:r>
        <w:t xml:space="preserve">, a másik megközelítés a </w:t>
      </w:r>
      <w:r w:rsidRPr="00C83651">
        <w:rPr>
          <w:rStyle w:val="Kiemels"/>
        </w:rPr>
        <w:t>rendszer mint elosztott rendszer</w:t>
      </w:r>
      <w:r>
        <w:t>.</w:t>
      </w:r>
    </w:p>
    <w:p w14:paraId="30390A0E" w14:textId="2DEF6D6D" w:rsidR="00055658" w:rsidRPr="00055658" w:rsidRDefault="005F6415" w:rsidP="005F6415">
      <w:r>
        <w:t>A fejezet következő részeiben kifejtem, mit jelenetnek az egyes megközelítések, hogyan kapcsolódnak az elvégzendő feladathoz, valamint azt, hogy magas szinten bemutatva hogyan illeszkednek az teljes rendszerbe.</w:t>
      </w:r>
    </w:p>
    <w:p w14:paraId="53294F4C" w14:textId="515C20AC" w:rsidR="00275D82" w:rsidRDefault="00275D82" w:rsidP="00275D82">
      <w:pPr>
        <w:pStyle w:val="Cmsor2"/>
      </w:pPr>
      <w:bookmarkStart w:id="17" w:name="_Toc120874323"/>
      <w:r>
        <w:t xml:space="preserve">A </w:t>
      </w:r>
      <w:proofErr w:type="gramStart"/>
      <w:r>
        <w:t>rendszer</w:t>
      </w:r>
      <w:proofErr w:type="gramEnd"/>
      <w:r>
        <w:t xml:space="preserve"> mint reverse proxy</w:t>
      </w:r>
      <w:bookmarkEnd w:id="17"/>
    </w:p>
    <w:p w14:paraId="565E4BDC" w14:textId="426C1C5F" w:rsidR="006F69A0" w:rsidRPr="006F69A0" w:rsidRDefault="006F69A0" w:rsidP="006F69A0">
      <w:r w:rsidRPr="006F69A0">
        <w:t>Mielőtt bemutatnám a reverse proxy fogalmát, működését és relevanciáját, logikailag fontos megérteni a proxy vagy proxy szerver fogalmát. (A magyar terminológiában nincs gyakran alkalmazott megnevezése a proxy szervernek, ezért a továbbiakban mind a proxy, mind a reverse proxy szervert az eredeti angol nevén nevezem.)</w:t>
      </w:r>
    </w:p>
    <w:p w14:paraId="0AD3BA3B" w14:textId="609157BF" w:rsidR="00F96B56" w:rsidRDefault="00F96B56" w:rsidP="00F96B56">
      <w:pPr>
        <w:pStyle w:val="Cmsor3"/>
      </w:pPr>
      <w:bookmarkStart w:id="18" w:name="_Toc120874324"/>
      <w:r>
        <w:t>Proxy szerver</w:t>
      </w:r>
      <w:bookmarkEnd w:id="18"/>
    </w:p>
    <w:p w14:paraId="42E0339F" w14:textId="598DCEF5" w:rsidR="006F69A0" w:rsidRDefault="00B138C0" w:rsidP="006F69A0">
      <w:r w:rsidRPr="00B138C0">
        <w:t xml:space="preserve">A proxy egy olyan szerver, amelyhez kliensgépeket csatlakoztatnak és elsődleges célja, hogy a hozzá csatlakoztatott kliensek kéréseit továbbítsa más szervereknek, valamint kezelnie kell a válaszok érkezését és </w:t>
      </w:r>
      <w:r w:rsidR="29056C9B">
        <w:t>azok</w:t>
      </w:r>
      <w:r w:rsidRPr="00B138C0">
        <w:t xml:space="preserve"> megfelelő helyre történő küldését. A kliens által indított kérést a proxy szerver a saját nevében továbbítja a célszerverre, adott </w:t>
      </w:r>
      <w:r w:rsidRPr="00B138C0">
        <w:lastRenderedPageBreak/>
        <w:t>esetben a proxy szerver egy olyan kérést, ami a szerverhez való csatlakozást igényli, meg tud oldani úgy, hogy a kliensnek nem kell a célszerverhez csatlakoznia. Az alábbi ábrán egy egyszerű topológia látható proxy szerverrel.</w:t>
      </w:r>
    </w:p>
    <w:p w14:paraId="0EE451A5" w14:textId="77777777" w:rsidR="00BF1B61" w:rsidRDefault="00BF1B61" w:rsidP="00BF1B61">
      <w:pPr>
        <w:pStyle w:val="Kp"/>
      </w:pPr>
      <w:r>
        <w:rPr>
          <w:noProof/>
        </w:rPr>
        <mc:AlternateContent>
          <mc:Choice Requires="wpc">
            <w:drawing>
              <wp:inline distT="0" distB="0" distL="0" distR="0" wp14:anchorId="681A3135" wp14:editId="4306A15F">
                <wp:extent cx="5399405" cy="2769235"/>
                <wp:effectExtent l="0" t="0" r="0" b="0"/>
                <wp:docPr id="7" name="Vászon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39" name="Csoportba foglalás 39"/>
                        <wpg:cNvGrpSpPr/>
                        <wpg:grpSpPr>
                          <a:xfrm>
                            <a:off x="1458955" y="930735"/>
                            <a:ext cx="1076429" cy="980150"/>
                            <a:chOff x="1458955" y="930735"/>
                            <a:chExt cx="1076429" cy="980150"/>
                          </a:xfrm>
                        </wpg:grpSpPr>
                        <pic:pic xmlns:pic="http://schemas.openxmlformats.org/drawingml/2006/picture">
                          <pic:nvPicPr>
                            <pic:cNvPr id="12" name="Ábra 12"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1634698" y="930735"/>
                              <a:ext cx="720000" cy="720000"/>
                            </a:xfrm>
                            <a:prstGeom prst="rect">
                              <a:avLst/>
                            </a:prstGeom>
                          </pic:spPr>
                        </pic:pic>
                        <wps:wsp>
                          <wps:cNvPr id="18" name="Szövegdoboz 16"/>
                          <wps:cNvSpPr txBox="1"/>
                          <wps:spPr>
                            <a:xfrm>
                              <a:off x="1458955" y="1550885"/>
                              <a:ext cx="1076429" cy="360000"/>
                            </a:xfrm>
                            <a:prstGeom prst="rect">
                              <a:avLst/>
                            </a:prstGeom>
                            <a:noFill/>
                            <a:ln w="6350">
                              <a:noFill/>
                            </a:ln>
                          </wps:spPr>
                          <wps:txbx>
                            <w:txbxContent>
                              <w:p w14:paraId="5782C8A8" w14:textId="77777777" w:rsidR="00BF1B61" w:rsidRDefault="00BF1B61" w:rsidP="00BF1B61">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0" name="Csoportba foglalás 40"/>
                        <wpg:cNvGrpSpPr/>
                        <wpg:grpSpPr>
                          <a:xfrm>
                            <a:off x="35999" y="28399"/>
                            <a:ext cx="1074420" cy="2734146"/>
                            <a:chOff x="35999" y="28399"/>
                            <a:chExt cx="1074420" cy="2734146"/>
                          </a:xfrm>
                        </wpg:grpSpPr>
                        <pic:pic xmlns:pic="http://schemas.openxmlformats.org/drawingml/2006/picture">
                          <pic:nvPicPr>
                            <pic:cNvPr id="9" name="Ábra 9" descr="Számítógép egyszínű kitöltéssel"/>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248878" y="28399"/>
                              <a:ext cx="720000" cy="720000"/>
                            </a:xfrm>
                            <a:prstGeom prst="rect">
                              <a:avLst/>
                            </a:prstGeom>
                          </pic:spPr>
                        </pic:pic>
                        <pic:pic xmlns:pic="http://schemas.openxmlformats.org/drawingml/2006/picture">
                          <pic:nvPicPr>
                            <pic:cNvPr id="10" name="Ábra 9" descr="Számítógép egyszínű kitöltéssel"/>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248878" y="930515"/>
                              <a:ext cx="720000" cy="720000"/>
                            </a:xfrm>
                            <a:prstGeom prst="rect">
                              <a:avLst/>
                            </a:prstGeom>
                          </pic:spPr>
                        </pic:pic>
                        <pic:pic xmlns:pic="http://schemas.openxmlformats.org/drawingml/2006/picture">
                          <pic:nvPicPr>
                            <pic:cNvPr id="11" name="Ábra 9" descr="Számítógép egyszínű kitöltéssel"/>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248878" y="1832369"/>
                              <a:ext cx="720000" cy="720000"/>
                            </a:xfrm>
                            <a:prstGeom prst="rect">
                              <a:avLst/>
                            </a:prstGeom>
                          </pic:spPr>
                        </pic:pic>
                        <wps:wsp>
                          <wps:cNvPr id="19" name="Szövegdoboz 16"/>
                          <wps:cNvSpPr txBox="1"/>
                          <wps:spPr>
                            <a:xfrm>
                              <a:off x="35999" y="2466000"/>
                              <a:ext cx="1074420" cy="296545"/>
                            </a:xfrm>
                            <a:prstGeom prst="rect">
                              <a:avLst/>
                            </a:prstGeom>
                            <a:noFill/>
                            <a:ln w="6350">
                              <a:noFill/>
                            </a:ln>
                          </wps:spPr>
                          <wps:txbx>
                            <w:txbxContent>
                              <w:p w14:paraId="4F58AC52" w14:textId="77777777" w:rsidR="00BF1B61" w:rsidRDefault="00BF1B61" w:rsidP="00BF1B61">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8" name="Csoportba foglalás 38"/>
                        <wpg:cNvGrpSpPr/>
                        <wpg:grpSpPr>
                          <a:xfrm>
                            <a:off x="2838579" y="930893"/>
                            <a:ext cx="1074420" cy="833488"/>
                            <a:chOff x="2838579" y="930893"/>
                            <a:chExt cx="1074420" cy="833488"/>
                          </a:xfrm>
                        </wpg:grpSpPr>
                        <pic:pic xmlns:pic="http://schemas.openxmlformats.org/drawingml/2006/picture">
                          <pic:nvPicPr>
                            <pic:cNvPr id="14" name="Ábra 14" descr="Felhő egyszínű kitöltéssel"/>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3021175" y="930893"/>
                              <a:ext cx="720000" cy="720000"/>
                            </a:xfrm>
                            <a:prstGeom prst="rect">
                              <a:avLst/>
                            </a:prstGeom>
                          </pic:spPr>
                        </pic:pic>
                        <wps:wsp>
                          <wps:cNvPr id="20" name="Szövegdoboz 16"/>
                          <wps:cNvSpPr txBox="1"/>
                          <wps:spPr>
                            <a:xfrm>
                              <a:off x="2838579" y="1468471"/>
                              <a:ext cx="1074420" cy="295910"/>
                            </a:xfrm>
                            <a:prstGeom prst="rect">
                              <a:avLst/>
                            </a:prstGeom>
                            <a:noFill/>
                            <a:ln w="6350">
                              <a:noFill/>
                            </a:ln>
                          </wps:spPr>
                          <wps:txbx>
                            <w:txbxContent>
                              <w:p w14:paraId="17D7B715" w14:textId="77777777" w:rsidR="00BF1B61" w:rsidRDefault="00BF1B61" w:rsidP="00BF1B61">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7" name="Csoportba foglalás 37"/>
                        <wpg:cNvGrpSpPr/>
                        <wpg:grpSpPr>
                          <a:xfrm>
                            <a:off x="4316679" y="930467"/>
                            <a:ext cx="902525" cy="991133"/>
                            <a:chOff x="4316679" y="930467"/>
                            <a:chExt cx="902525" cy="991133"/>
                          </a:xfrm>
                        </wpg:grpSpPr>
                        <pic:pic xmlns:pic="http://schemas.openxmlformats.org/drawingml/2006/picture">
                          <pic:nvPicPr>
                            <pic:cNvPr id="30" name="Ábra 2"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4407087" y="930467"/>
                              <a:ext cx="719690" cy="719856"/>
                            </a:xfrm>
                            <a:prstGeom prst="rect">
                              <a:avLst/>
                            </a:prstGeom>
                          </pic:spPr>
                        </pic:pic>
                        <wps:wsp>
                          <wps:cNvPr id="31" name="Szövegdoboz 16"/>
                          <wps:cNvSpPr txBox="1"/>
                          <wps:spPr>
                            <a:xfrm>
                              <a:off x="4316679" y="1561600"/>
                              <a:ext cx="902525" cy="360000"/>
                            </a:xfrm>
                            <a:prstGeom prst="rect">
                              <a:avLst/>
                            </a:prstGeom>
                            <a:noFill/>
                            <a:ln w="6350">
                              <a:noFill/>
                            </a:ln>
                          </wps:spPr>
                          <wps:txbx>
                            <w:txbxContent>
                              <w:p w14:paraId="49976CAE" w14:textId="77777777" w:rsidR="00BF1B61" w:rsidRDefault="00BF1B61" w:rsidP="00BF1B61">
                                <w:pPr>
                                  <w:pStyle w:val="Nincstrkz"/>
                                </w:pPr>
                                <w:r>
                                  <w:t>Cél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2" name="Egyenes összekötő 32"/>
                        <wps:cNvCnPr>
                          <a:endCxn id="12" idx="1"/>
                        </wps:cNvCnPr>
                        <wps:spPr>
                          <a:xfrm>
                            <a:off x="968878" y="403761"/>
                            <a:ext cx="665820" cy="886974"/>
                          </a:xfrm>
                          <a:prstGeom prst="line">
                            <a:avLst/>
                          </a:prstGeom>
                          <a:noFill/>
                          <a:ln w="12700" cap="flat" cmpd="sng" algn="ctr">
                            <a:solidFill>
                              <a:sysClr val="window" lastClr="FFFFFF">
                                <a:lumMod val="50000"/>
                              </a:sysClr>
                            </a:solidFill>
                            <a:prstDash val="dash"/>
                            <a:miter lim="800000"/>
                          </a:ln>
                          <a:effectLst/>
                        </wps:spPr>
                        <wps:bodyPr/>
                      </wps:wsp>
                      <wps:wsp>
                        <wps:cNvPr id="33" name="Egyenes összekötő 33"/>
                        <wps:cNvCnPr>
                          <a:stCxn id="10" idx="3"/>
                          <a:endCxn id="12" idx="1"/>
                        </wps:cNvCnPr>
                        <wps:spPr>
                          <a:xfrm>
                            <a:off x="968878" y="1290264"/>
                            <a:ext cx="665820" cy="471"/>
                          </a:xfrm>
                          <a:prstGeom prst="line">
                            <a:avLst/>
                          </a:prstGeom>
                          <a:noFill/>
                          <a:ln w="12700" cap="flat" cmpd="sng" algn="ctr">
                            <a:solidFill>
                              <a:sysClr val="window" lastClr="FFFFFF">
                                <a:lumMod val="50000"/>
                              </a:sysClr>
                            </a:solidFill>
                            <a:prstDash val="dash"/>
                            <a:miter lim="800000"/>
                          </a:ln>
                          <a:effectLst/>
                        </wps:spPr>
                        <wps:bodyPr/>
                      </wps:wsp>
                      <wps:wsp>
                        <wps:cNvPr id="34" name="Egyenes összekötő 34"/>
                        <wps:cNvCnPr>
                          <a:stCxn id="12" idx="1"/>
                          <a:endCxn id="11" idx="3"/>
                        </wps:cNvCnPr>
                        <wps:spPr>
                          <a:xfrm flipH="1">
                            <a:off x="968878" y="1290735"/>
                            <a:ext cx="665820" cy="901208"/>
                          </a:xfrm>
                          <a:prstGeom prst="line">
                            <a:avLst/>
                          </a:prstGeom>
                          <a:noFill/>
                          <a:ln w="12700" cap="flat" cmpd="sng" algn="ctr">
                            <a:solidFill>
                              <a:sysClr val="window" lastClr="FFFFFF">
                                <a:lumMod val="50000"/>
                              </a:sysClr>
                            </a:solidFill>
                            <a:prstDash val="dash"/>
                            <a:miter lim="800000"/>
                          </a:ln>
                          <a:effectLst/>
                        </wps:spPr>
                        <wps:bodyPr/>
                      </wps:wsp>
                      <wps:wsp>
                        <wps:cNvPr id="35" name="Egyenes összekötő 35"/>
                        <wps:cNvCnPr>
                          <a:stCxn id="12" idx="3"/>
                          <a:endCxn id="14" idx="1"/>
                        </wps:cNvCnPr>
                        <wps:spPr>
                          <a:xfrm>
                            <a:off x="2354698" y="1290735"/>
                            <a:ext cx="666477" cy="158"/>
                          </a:xfrm>
                          <a:prstGeom prst="line">
                            <a:avLst/>
                          </a:prstGeom>
                          <a:noFill/>
                          <a:ln w="12700" cap="flat" cmpd="sng" algn="ctr">
                            <a:solidFill>
                              <a:sysClr val="window" lastClr="FFFFFF">
                                <a:lumMod val="50000"/>
                              </a:sysClr>
                            </a:solidFill>
                            <a:prstDash val="dash"/>
                            <a:miter lim="800000"/>
                          </a:ln>
                          <a:effectLst/>
                        </wps:spPr>
                        <wps:bodyPr/>
                      </wps:wsp>
                      <wps:wsp>
                        <wps:cNvPr id="36" name="Egyenes összekötő 36"/>
                        <wps:cNvCnPr>
                          <a:stCxn id="14" idx="3"/>
                          <a:endCxn id="30" idx="1"/>
                        </wps:cNvCnPr>
                        <wps:spPr>
                          <a:xfrm flipV="1">
                            <a:off x="3741175" y="1290144"/>
                            <a:ext cx="665912" cy="749"/>
                          </a:xfrm>
                          <a:prstGeom prst="line">
                            <a:avLst/>
                          </a:prstGeom>
                          <a:noFill/>
                          <a:ln w="12700" cap="flat" cmpd="sng" algn="ctr">
                            <a:solidFill>
                              <a:sysClr val="window" lastClr="FFFFFF">
                                <a:lumMod val="50000"/>
                              </a:sysClr>
                            </a:solidFill>
                            <a:prstDash val="dash"/>
                            <a:miter lim="800000"/>
                          </a:ln>
                          <a:effectLst/>
                        </wps:spPr>
                        <wps:bodyPr/>
                      </wps:wsp>
                    </wpc:wpc>
                  </a:graphicData>
                </a:graphic>
              </wp:inline>
            </w:drawing>
          </mc:Choice>
          <mc:Fallback>
            <w:pict>
              <v:group w14:anchorId="681A3135" id="Vászon 7" o:spid="_x0000_s1027" editas="canvas" style="width:425.15pt;height:218.05pt;mso-position-horizontal-relative:char;mso-position-vertical-relative:line" coordsize="53994,276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">
                <v:shape id="_x0000_s1028" type="#_x0000_t75" style="position:absolute;width:53994;height:27692;visibility:visible;mso-wrap-style:square" filled="t">
                  <v:fill o:detectmouseclick="t"/>
                  <v:path o:connecttype="none"/>
                </v:shape>
                <v:group id="Csoportba foglalás 39" o:spid="_x0000_s1029" style="position:absolute;left:14589;top:9307;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Ábra 12" o:spid="_x0000_s1030"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">
                    <v:imagedata r:id="rId25" o:title="Kiszolgáló egyszínű kitöltéssel"/>
                  </v:shape>
                  <v:shape id="Szövegdoboz 16" o:spid="_x0000_s1031"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5782C8A8" w14:textId="77777777" w:rsidR="00BF1B61" w:rsidRDefault="00BF1B61" w:rsidP="00BF1B61">
                          <w:pPr>
                            <w:pStyle w:val="Nincstrkz"/>
                            <w:jc w:val="center"/>
                          </w:pPr>
                          <w:r>
                            <w:t>Proxy szerver</w:t>
                          </w:r>
                        </w:p>
                      </w:txbxContent>
                    </v:textbox>
                  </v:shape>
                </v:group>
                <v:group id="Csoportba foglalás 40" o:spid="_x0000_s1032" style="position:absolute;left:359;top:283;width:10745;height:27342" coordorigin="359,283" coordsize="10744,2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Ábra 9" o:spid="_x0000_s1033" type="#_x0000_t75" alt="Számítógép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">
                    <v:imagedata r:id="rId26" o:title="Számítógép egyszínű kitöltéssel"/>
                  </v:shape>
                  <v:shape id="Ábra 9" o:spid="_x0000_s1034" type="#_x0000_t75" alt="Számítógép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">
                    <v:imagedata r:id="rId26" o:title="Számítógép egyszínű kitöltéssel"/>
                  </v:shape>
                  <v:shape id="Ábra 9" o:spid="_x0000_s1035" type="#_x0000_t75" alt="Számítógép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">
                    <v:imagedata r:id="rId26" o:title="Számítógép egyszínű kitöltéssel"/>
                  </v:shape>
                  <v:shape id="Szövegdoboz 16" o:spid="_x0000_s1036" type="#_x0000_t202" style="position:absolute;left:359;top:24660;width:10745;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4F58AC52" w14:textId="77777777" w:rsidR="00BF1B61" w:rsidRDefault="00BF1B61" w:rsidP="00BF1B61">
                          <w:pPr>
                            <w:pStyle w:val="Nincstrkz"/>
                            <w:jc w:val="center"/>
                          </w:pPr>
                          <w:r>
                            <w:t>Kliensek</w:t>
                          </w:r>
                        </w:p>
                      </w:txbxContent>
                    </v:textbox>
                  </v:shape>
                </v:group>
                <v:group id="Csoportba foglalás 38" o:spid="_x0000_s1037" style="position:absolute;left:28385;top:9308;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Ábra 14" o:spid="_x0000_s1038"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">
                    <v:imagedata r:id="rId27" o:title="Felhő egyszínű kitöltéssel"/>
                  </v:shape>
                  <v:shape id="Szövegdoboz 16" o:spid="_x0000_s1039"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7D7B715" w14:textId="77777777" w:rsidR="00BF1B61" w:rsidRDefault="00BF1B61" w:rsidP="00BF1B61">
                          <w:pPr>
                            <w:pStyle w:val="Nincstrkz"/>
                            <w:jc w:val="center"/>
                          </w:pPr>
                          <w:r>
                            <w:t>Internet</w:t>
                          </w:r>
                        </w:p>
                      </w:txbxContent>
                    </v:textbox>
                  </v:shape>
                </v:group>
                <v:group id="Csoportba foglalás 37" o:spid="_x0000_s1040" style="position:absolute;left:43166;top:9304;width:9026;height:9912" coordorigin="43166,9304" coordsize="9025,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Ábra 2" o:spid="_x0000_s1041" type="#_x0000_t75" alt="Kiszolgáló egyszínű kitöltéssel" style="position:absolute;left:44070;top:9304;width:7197;height:7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">
                    <v:imagedata r:id="rId25" o:title="Kiszolgáló egyszínű kitöltéssel"/>
                  </v:shape>
                  <v:shape id="Szövegdoboz 16" o:spid="_x0000_s1042" type="#_x0000_t202" style="position:absolute;left:43166;top:15616;width:902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9976CAE" w14:textId="77777777" w:rsidR="00BF1B61" w:rsidRDefault="00BF1B61" w:rsidP="00BF1B61">
                          <w:pPr>
                            <w:pStyle w:val="Nincstrkz"/>
                          </w:pPr>
                          <w:r>
                            <w:t>Célszerver</w:t>
                          </w:r>
                        </w:p>
                      </w:txbxContent>
                    </v:textbox>
                  </v:shape>
                </v:group>
                <v:line id="Egyenes összekötő 32" o:spid="_x0000_s1043" style="position:absolute;visibility:visible;mso-wrap-style:square" from="9688,4037"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" strokecolor="#7f7f7f" strokeweight="1pt">
                  <v:stroke dashstyle="dash" joinstyle="miter"/>
                </v:line>
                <v:line id="Egyenes összekötő 33" o:spid="_x0000_s1044" style="position:absolute;visibility:visible;mso-wrap-style:square" from="9688,12902"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" strokecolor="#7f7f7f" strokeweight="1pt">
                  <v:stroke dashstyle="dash" joinstyle="miter"/>
                </v:line>
                <v:line id="Egyenes összekötő 34" o:spid="_x0000_s1045" style="position:absolute;flip:x;visibility:visible;mso-wrap-style:square" from="9688,12907" to="16346,21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" strokecolor="#7f7f7f" strokeweight="1pt">
                  <v:stroke dashstyle="dash" joinstyle="miter"/>
                </v:line>
                <v:line id="Egyenes összekötő 35" o:spid="_x0000_s1046" style="position:absolute;visibility:visible;mso-wrap-style:square" from="23546,12907" to="30211,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" strokecolor="#7f7f7f" strokeweight="1pt">
                  <v:stroke dashstyle="dash" joinstyle="miter"/>
                </v:line>
                <v:line id="Egyenes összekötő 36" o:spid="_x0000_s1047" style="position:absolute;flip:y;visibility:visible;mso-wrap-style:square" from="37411,12901" to="44070,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" strokecolor="#7f7f7f" strokeweight="1pt">
                  <v:stroke dashstyle="dash" joinstyle="miter"/>
                </v:line>
                <w10:anchorlock/>
              </v:group>
            </w:pict>
          </mc:Fallback>
        </mc:AlternateContent>
      </w:r>
    </w:p>
    <w:bookmarkStart w:id="19" w:name="_Ref119152213"/>
    <w:p w14:paraId="4D27EF24" w14:textId="10E16F43" w:rsidR="000340A3" w:rsidRDefault="00BF1B61" w:rsidP="00FB25F4">
      <w:pPr>
        <w:pStyle w:val="Kpalrs"/>
      </w:pPr>
      <w:r>
        <w:fldChar w:fldCharType="begin"/>
      </w:r>
      <w:r>
        <w:instrText xml:space="preserve"> SEQ ábra \* ARABIC </w:instrText>
      </w:r>
      <w:r>
        <w:fldChar w:fldCharType="separate"/>
      </w:r>
      <w:r w:rsidR="00DA1C53">
        <w:rPr>
          <w:noProof/>
        </w:rPr>
        <w:t>4</w:t>
      </w:r>
      <w:r>
        <w:fldChar w:fldCharType="end"/>
      </w:r>
      <w:r>
        <w:t>. ábra</w:t>
      </w:r>
      <w:bookmarkEnd w:id="19"/>
      <w:r>
        <w:t xml:space="preserve"> </w:t>
      </w:r>
      <w:r w:rsidR="00FB25F4" w:rsidRPr="00FB25F4">
        <w:t>Egyszerű topológia a proxy szerver működésének szemléltetésére</w:t>
      </w:r>
    </w:p>
    <w:p w14:paraId="79CA8DEB" w14:textId="1553AC52" w:rsidR="00B67C59" w:rsidRDefault="00B67C59" w:rsidP="00B67C59">
      <w:r>
        <w:t xml:space="preserve">A </w:t>
      </w:r>
      <w:r w:rsidR="00694617">
        <w:fldChar w:fldCharType="begin"/>
      </w:r>
      <w:r w:rsidR="00694617">
        <w:instrText xml:space="preserve"> REF _Ref119152213 \h </w:instrText>
      </w:r>
      <w:r w:rsidR="00694617">
        <w:fldChar w:fldCharType="separate"/>
      </w:r>
      <w:r w:rsidR="00DA1C53">
        <w:rPr>
          <w:noProof/>
        </w:rPr>
        <w:t>4</w:t>
      </w:r>
      <w:r w:rsidR="00DA1C53">
        <w:t>. ábra</w:t>
      </w:r>
      <w:r w:rsidR="00694617">
        <w:fldChar w:fldCharType="end"/>
      </w:r>
      <w:r w:rsidR="00694617">
        <w:t xml:space="preserve"> </w:t>
      </w:r>
      <w:r>
        <w:t xml:space="preserve">által mutatott topológián látható, hogy amennyiben egy kliens kérést szeretne küldeni egy szervernek, a kérése át fog haladni a proxy szerveren is, </w:t>
      </w:r>
      <w:r w:rsidR="29056C9B">
        <w:t>ami</w:t>
      </w:r>
      <w:r>
        <w:t xml:space="preserve"> a kérés feldolgozása után továbbítja a kérést. Visszafele is hasonló a helyzet.</w:t>
      </w:r>
    </w:p>
    <w:p w14:paraId="06F66232" w14:textId="441CEA2F" w:rsidR="00B138C0" w:rsidRPr="006F69A0" w:rsidRDefault="5DC642C8" w:rsidP="005D531F">
      <w:r>
        <w:t>A proxy szerverek nagyon jelentős szerepet kapnak abban az esetben, amikor szükség van biztonsági intézkedésekre, ugyanis kiválóan be tudják tölteni az elsődleges tűzfal vagy naplózó szerver szerepét is.</w:t>
      </w:r>
    </w:p>
    <w:p w14:paraId="38E84CB0" w14:textId="09C6AE0E" w:rsidR="00F96B56" w:rsidRDefault="00F96B56" w:rsidP="00F96B56">
      <w:pPr>
        <w:pStyle w:val="Cmsor3"/>
      </w:pPr>
      <w:bookmarkStart w:id="20" w:name="_Ref119152616"/>
      <w:bookmarkStart w:id="21" w:name="_Toc120874325"/>
      <w:r>
        <w:t>Reverse proxy szerver</w:t>
      </w:r>
      <w:bookmarkEnd w:id="20"/>
      <w:bookmarkEnd w:id="21"/>
    </w:p>
    <w:p w14:paraId="260FFD2B" w14:textId="5CC6B6A2" w:rsidR="00E511F6" w:rsidRDefault="005E26ED" w:rsidP="00E511F6">
      <w:r w:rsidRPr="005E26ED">
        <w:t>A reverse proxy szerver (azaz megfordított proxy) egy olyan proxy szerver rendszer, amely megfordított működéssel bír. Ez azt jelenti, hogy a (reverse) proxy szerver „mögé” nem a kliensek sorakoznak fel, hanem a szerverek, és a proxy szerver „túloldalán” a célszerver helyett a kliensek vannak.</w:t>
      </w:r>
    </w:p>
    <w:p w14:paraId="6CB48182" w14:textId="3FE88163" w:rsidR="00A4715E" w:rsidRDefault="000F403A" w:rsidP="00A4715E">
      <w:pPr>
        <w:pStyle w:val="Kp"/>
      </w:pPr>
      <w:commentRangeStart w:id="22"/>
      <w:commentRangeStart w:id="23"/>
      <w:r>
        <w:rPr>
          <w:noProof/>
        </w:rPr>
        <w:lastRenderedPageBreak/>
        <mc:AlternateContent>
          <mc:Choice Requires="wpc">
            <w:drawing>
              <wp:inline distT="0" distB="0" distL="0" distR="0" wp14:anchorId="6093E449" wp14:editId="649AD5D0">
                <wp:extent cx="5365750" cy="2905760"/>
                <wp:effectExtent l="0" t="0" r="6350" b="8890"/>
                <wp:docPr id="60" name="Vászon 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41" name="Csoportba foglalás 41"/>
                        <wpg:cNvGrpSpPr/>
                        <wpg:grpSpPr>
                          <a:xfrm>
                            <a:off x="1458955" y="938339"/>
                            <a:ext cx="1076429" cy="980150"/>
                            <a:chOff x="1458955" y="930735"/>
                            <a:chExt cx="1076429" cy="980150"/>
                          </a:xfrm>
                        </wpg:grpSpPr>
                        <pic:pic xmlns:pic="http://schemas.openxmlformats.org/drawingml/2006/picture">
                          <pic:nvPicPr>
                            <pic:cNvPr id="42" name="Ábra 42"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1634698" y="930735"/>
                              <a:ext cx="720000" cy="720000"/>
                            </a:xfrm>
                            <a:prstGeom prst="rect">
                              <a:avLst/>
                            </a:prstGeom>
                          </pic:spPr>
                        </pic:pic>
                        <wps:wsp>
                          <wps:cNvPr id="43" name="Szövegdoboz 16"/>
                          <wps:cNvSpPr txBox="1"/>
                          <wps:spPr>
                            <a:xfrm>
                              <a:off x="1458955" y="1550885"/>
                              <a:ext cx="1076429" cy="360000"/>
                            </a:xfrm>
                            <a:prstGeom prst="rect">
                              <a:avLst/>
                            </a:prstGeom>
                            <a:noFill/>
                            <a:ln w="6350">
                              <a:noFill/>
                            </a:ln>
                          </wps:spPr>
                          <wps:txbx>
                            <w:txbxContent>
                              <w:p w14:paraId="1C0D1202" w14:textId="77777777" w:rsidR="000F403A" w:rsidRDefault="000F403A" w:rsidP="000F403A">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4" name="Csoportba foglalás 44"/>
                        <wpg:cNvGrpSpPr/>
                        <wpg:grpSpPr>
                          <a:xfrm>
                            <a:off x="70505" y="36003"/>
                            <a:ext cx="1074420" cy="2870076"/>
                            <a:chOff x="70505" y="28399"/>
                            <a:chExt cx="1074420" cy="2870076"/>
                          </a:xfrm>
                        </wpg:grpSpPr>
                        <pic:pic xmlns:pic="http://schemas.openxmlformats.org/drawingml/2006/picture">
                          <pic:nvPicPr>
                            <pic:cNvPr id="45" name="Ábra 4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pic:blipFill>
                          <pic:spPr>
                            <a:xfrm>
                              <a:off x="248878" y="28399"/>
                              <a:ext cx="720000" cy="720000"/>
                            </a:xfrm>
                            <a:prstGeom prst="rect">
                              <a:avLst/>
                            </a:prstGeom>
                          </pic:spPr>
                        </pic:pic>
                        <pic:pic xmlns:pic="http://schemas.openxmlformats.org/drawingml/2006/picture">
                          <pic:nvPicPr>
                            <pic:cNvPr id="46" name="Ábra 9"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pic:blipFill>
                          <pic:spPr>
                            <a:xfrm>
                              <a:off x="248878" y="930515"/>
                              <a:ext cx="720000" cy="720000"/>
                            </a:xfrm>
                            <a:prstGeom prst="rect">
                              <a:avLst/>
                            </a:prstGeom>
                          </pic:spPr>
                        </pic:pic>
                        <pic:pic xmlns:pic="http://schemas.openxmlformats.org/drawingml/2006/picture">
                          <pic:nvPicPr>
                            <pic:cNvPr id="47" name="Ábra 9"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a:stretch/>
                          </pic:blipFill>
                          <pic:spPr>
                            <a:xfrm>
                              <a:off x="248878" y="1832369"/>
                              <a:ext cx="720000" cy="720000"/>
                            </a:xfrm>
                            <a:prstGeom prst="rect">
                              <a:avLst/>
                            </a:prstGeom>
                          </pic:spPr>
                        </pic:pic>
                        <wps:wsp>
                          <wps:cNvPr id="48" name="Szövegdoboz 16"/>
                          <wps:cNvSpPr txBox="1"/>
                          <wps:spPr>
                            <a:xfrm>
                              <a:off x="70505" y="2483102"/>
                              <a:ext cx="1074420" cy="415373"/>
                            </a:xfrm>
                            <a:prstGeom prst="rect">
                              <a:avLst/>
                            </a:prstGeom>
                            <a:noFill/>
                            <a:ln w="6350">
                              <a:noFill/>
                            </a:ln>
                          </wps:spPr>
                          <wps:txbx>
                            <w:txbxContent>
                              <w:p w14:paraId="3C78A613" w14:textId="77777777" w:rsidR="000F403A" w:rsidRDefault="000F403A" w:rsidP="000F403A">
                                <w:pPr>
                                  <w:pStyle w:val="Nincstrkz"/>
                                  <w:jc w:val="center"/>
                                </w:pPr>
                                <w:r>
                                  <w:t>Alkalmazásszerver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9" name="Csoportba foglalás 49"/>
                        <wpg:cNvGrpSpPr/>
                        <wpg:grpSpPr>
                          <a:xfrm>
                            <a:off x="2838579" y="938497"/>
                            <a:ext cx="1074420" cy="833488"/>
                            <a:chOff x="2838579" y="930893"/>
                            <a:chExt cx="1074420" cy="833488"/>
                          </a:xfrm>
                        </wpg:grpSpPr>
                        <pic:pic xmlns:pic="http://schemas.openxmlformats.org/drawingml/2006/picture">
                          <pic:nvPicPr>
                            <pic:cNvPr id="50" name="Ábra 50" descr="Felhő egyszínű kitöltéssel"/>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3021175" y="930893"/>
                              <a:ext cx="720000" cy="720000"/>
                            </a:xfrm>
                            <a:prstGeom prst="rect">
                              <a:avLst/>
                            </a:prstGeom>
                          </pic:spPr>
                        </pic:pic>
                        <wps:wsp>
                          <wps:cNvPr id="51" name="Szövegdoboz 16"/>
                          <wps:cNvSpPr txBox="1"/>
                          <wps:spPr>
                            <a:xfrm>
                              <a:off x="2838579" y="1468471"/>
                              <a:ext cx="1074420" cy="295910"/>
                            </a:xfrm>
                            <a:prstGeom prst="rect">
                              <a:avLst/>
                            </a:prstGeom>
                            <a:noFill/>
                            <a:ln w="6350">
                              <a:noFill/>
                            </a:ln>
                          </wps:spPr>
                          <wps:txbx>
                            <w:txbxContent>
                              <w:p w14:paraId="7B880E73" w14:textId="77777777" w:rsidR="000F403A" w:rsidRDefault="000F403A" w:rsidP="000F403A">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54" name="Szövegdoboz 16"/>
                        <wps:cNvSpPr txBox="1"/>
                        <wps:spPr>
                          <a:xfrm>
                            <a:off x="4359811" y="1946455"/>
                            <a:ext cx="902525" cy="360000"/>
                          </a:xfrm>
                          <a:prstGeom prst="rect">
                            <a:avLst/>
                          </a:prstGeom>
                          <a:noFill/>
                          <a:ln w="6350">
                            <a:noFill/>
                          </a:ln>
                        </wps:spPr>
                        <wps:txbx>
                          <w:txbxContent>
                            <w:p w14:paraId="2D9F5308" w14:textId="77777777" w:rsidR="000F403A" w:rsidRDefault="000F403A" w:rsidP="000F403A">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Egyenes összekötő 55"/>
                        <wps:cNvCnPr/>
                        <wps:spPr>
                          <a:xfrm>
                            <a:off x="968878" y="411365"/>
                            <a:ext cx="665820" cy="886974"/>
                          </a:xfrm>
                          <a:prstGeom prst="line">
                            <a:avLst/>
                          </a:prstGeom>
                          <a:noFill/>
                          <a:ln w="12700" cap="flat" cmpd="sng" algn="ctr">
                            <a:solidFill>
                              <a:sysClr val="window" lastClr="FFFFFF">
                                <a:lumMod val="50000"/>
                              </a:sysClr>
                            </a:solidFill>
                            <a:prstDash val="dash"/>
                            <a:miter lim="800000"/>
                          </a:ln>
                          <a:effectLst/>
                        </wps:spPr>
                        <wps:bodyPr/>
                      </wps:wsp>
                      <wps:wsp>
                        <wps:cNvPr id="56" name="Egyenes összekötő 56"/>
                        <wps:cNvCnPr/>
                        <wps:spPr>
                          <a:xfrm>
                            <a:off x="968878" y="1297868"/>
                            <a:ext cx="665820" cy="471"/>
                          </a:xfrm>
                          <a:prstGeom prst="line">
                            <a:avLst/>
                          </a:prstGeom>
                          <a:noFill/>
                          <a:ln w="12700" cap="flat" cmpd="sng" algn="ctr">
                            <a:solidFill>
                              <a:sysClr val="window" lastClr="FFFFFF">
                                <a:lumMod val="50000"/>
                              </a:sysClr>
                            </a:solidFill>
                            <a:prstDash val="dash"/>
                            <a:miter lim="800000"/>
                          </a:ln>
                          <a:effectLst/>
                        </wps:spPr>
                        <wps:bodyPr/>
                      </wps:wsp>
                      <wps:wsp>
                        <wps:cNvPr id="57" name="Egyenes összekötő 57"/>
                        <wps:cNvCnPr/>
                        <wps:spPr>
                          <a:xfrm flipH="1">
                            <a:off x="968878" y="1298339"/>
                            <a:ext cx="665820" cy="901208"/>
                          </a:xfrm>
                          <a:prstGeom prst="line">
                            <a:avLst/>
                          </a:prstGeom>
                          <a:noFill/>
                          <a:ln w="12700" cap="flat" cmpd="sng" algn="ctr">
                            <a:solidFill>
                              <a:sysClr val="window" lastClr="FFFFFF">
                                <a:lumMod val="50000"/>
                              </a:sysClr>
                            </a:solidFill>
                            <a:prstDash val="dash"/>
                            <a:miter lim="800000"/>
                          </a:ln>
                          <a:effectLst/>
                        </wps:spPr>
                        <wps:bodyPr/>
                      </wps:wsp>
                      <wps:wsp>
                        <wps:cNvPr id="58" name="Egyenes összekötő 58"/>
                        <wps:cNvCnPr/>
                        <wps:spPr>
                          <a:xfrm>
                            <a:off x="2354698" y="1298339"/>
                            <a:ext cx="666477" cy="158"/>
                          </a:xfrm>
                          <a:prstGeom prst="line">
                            <a:avLst/>
                          </a:prstGeom>
                          <a:noFill/>
                          <a:ln w="12700" cap="flat" cmpd="sng" algn="ctr">
                            <a:solidFill>
                              <a:sysClr val="window" lastClr="FFFFFF">
                                <a:lumMod val="50000"/>
                              </a:sysClr>
                            </a:solidFill>
                            <a:prstDash val="dash"/>
                            <a:miter lim="800000"/>
                          </a:ln>
                          <a:effectLst/>
                        </wps:spPr>
                        <wps:bodyPr/>
                      </wps:wsp>
                      <wps:wsp>
                        <wps:cNvPr id="59" name="Egyenes összekötő 59"/>
                        <wps:cNvCnPr>
                          <a:stCxn id="50" idx="3"/>
                          <a:endCxn id="193" idx="1"/>
                        </wps:cNvCnPr>
                        <wps:spPr>
                          <a:xfrm flipV="1">
                            <a:off x="3741175" y="953881"/>
                            <a:ext cx="712834" cy="344616"/>
                          </a:xfrm>
                          <a:prstGeom prst="line">
                            <a:avLst/>
                          </a:prstGeom>
                          <a:noFill/>
                          <a:ln w="12700" cap="flat" cmpd="sng" algn="ctr">
                            <a:solidFill>
                              <a:sysClr val="window" lastClr="FFFFFF">
                                <a:lumMod val="50000"/>
                              </a:sysClr>
                            </a:solidFill>
                            <a:prstDash val="dash"/>
                            <a:miter lim="800000"/>
                          </a:ln>
                          <a:effectLst/>
                        </wps:spPr>
                        <wps:bodyPr/>
                      </wps:wsp>
                      <wpg:wgp>
                        <wpg:cNvPr id="195" name="Csoportba foglalás 195"/>
                        <wpg:cNvGrpSpPr/>
                        <wpg:grpSpPr>
                          <a:xfrm>
                            <a:off x="4454009" y="594199"/>
                            <a:ext cx="719709" cy="1443209"/>
                            <a:chOff x="4454009" y="586595"/>
                            <a:chExt cx="719709" cy="1443209"/>
                          </a:xfrm>
                        </wpg:grpSpPr>
                        <pic:pic xmlns:pic="http://schemas.openxmlformats.org/drawingml/2006/picture">
                          <pic:nvPicPr>
                            <pic:cNvPr id="53" name="Ábra 2" descr="Számítógép egyszínű kitöltéssel"/>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pic:blipFill>
                          <pic:spPr>
                            <a:xfrm>
                              <a:off x="4454028" y="1310114"/>
                              <a:ext cx="719690" cy="719690"/>
                            </a:xfrm>
                            <a:prstGeom prst="rect">
                              <a:avLst/>
                            </a:prstGeom>
                          </pic:spPr>
                        </pic:pic>
                        <pic:pic xmlns:pic="http://schemas.openxmlformats.org/drawingml/2006/picture">
                          <pic:nvPicPr>
                            <pic:cNvPr id="193" name="Ábra 2" descr="Számítógép egyszínű kitöltéssel"/>
                            <pic:cNvPicPr>
                              <a:picLocks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a:stretch/>
                          </pic:blipFill>
                          <pic:spPr>
                            <a:xfrm>
                              <a:off x="4454009" y="586595"/>
                              <a:ext cx="719538" cy="719363"/>
                            </a:xfrm>
                            <a:prstGeom prst="rect">
                              <a:avLst/>
                            </a:prstGeom>
                          </pic:spPr>
                        </pic:pic>
                      </wpg:wgp>
                      <wps:wsp>
                        <wps:cNvPr id="196" name="Egyenes összekötő 196"/>
                        <wps:cNvCnPr>
                          <a:stCxn id="50" idx="3"/>
                          <a:endCxn id="53" idx="1"/>
                        </wps:cNvCnPr>
                        <wps:spPr>
                          <a:xfrm>
                            <a:off x="3741175" y="1298497"/>
                            <a:ext cx="712853" cy="379066"/>
                          </a:xfrm>
                          <a:prstGeom prst="line">
                            <a:avLst/>
                          </a:prstGeom>
                          <a:noFill/>
                          <a:ln w="12700" cap="flat" cmpd="sng" algn="ctr">
                            <a:solidFill>
                              <a:sysClr val="window" lastClr="FFFFFF">
                                <a:lumMod val="50000"/>
                              </a:sysClr>
                            </a:solidFill>
                            <a:prstDash val="dash"/>
                            <a:miter lim="800000"/>
                          </a:ln>
                          <a:effectLst/>
                        </wps:spPr>
                        <wps:bodyPr/>
                      </wps:wsp>
                    </wpc:wpc>
                  </a:graphicData>
                </a:graphic>
              </wp:inline>
            </w:drawing>
          </mc:Choice>
          <mc:Fallback>
            <w:pict>
              <v:group w14:anchorId="6093E449" id="Vászon 60" o:spid="_x0000_s1048" editas="canvas" style="width:422.5pt;height:228.8pt;mso-position-horizontal-relative:char;mso-position-vertical-relative:line" coordsize="53657,2905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">
                <v:shape id="_x0000_s1049" type="#_x0000_t75" style="position:absolute;width:53657;height:29057;visibility:visible;mso-wrap-style:square" filled="t">
                  <v:fill o:detectmouseclick="t"/>
                  <v:path o:connecttype="none"/>
                </v:shape>
                <v:group id="Csoportba foglalás 41" o:spid="_x0000_s1050" style="position:absolute;left:14589;top:9383;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Ábra 42" o:spid="_x0000_s1051"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">
                    <v:imagedata r:id="rId25" o:title="Kiszolgáló egyszínű kitöltéssel"/>
                  </v:shape>
                  <v:shape id="Szövegdoboz 16" o:spid="_x0000_s1052"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1C0D1202" w14:textId="77777777" w:rsidR="000F403A" w:rsidRDefault="000F403A" w:rsidP="000F403A">
                          <w:pPr>
                            <w:pStyle w:val="Nincstrkz"/>
                            <w:jc w:val="center"/>
                          </w:pPr>
                          <w:r>
                            <w:t>Proxy szerver</w:t>
                          </w:r>
                        </w:p>
                      </w:txbxContent>
                    </v:textbox>
                  </v:shape>
                </v:group>
                <v:group id="Csoportba foglalás 44" o:spid="_x0000_s1053" style="position:absolute;left:705;top:360;width:10744;height:28700" coordorigin="705,283" coordsize="10744,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Ábra 45" o:spid="_x0000_s1054" type="#_x0000_t75" alt="Kiszolgáló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">
                    <v:imagedata r:id="rId25" o:title="Kiszolgáló egyszínű kitöltéssel"/>
                  </v:shape>
                  <v:shape id="Ábra 9" o:spid="_x0000_s1055" type="#_x0000_t75" alt="Kiszolgáló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">
                    <v:imagedata r:id="rId25" o:title="Kiszolgáló egyszínű kitöltéssel"/>
                  </v:shape>
                  <v:shape id="Ábra 9" o:spid="_x0000_s1056" type="#_x0000_t75" alt="Kiszolgáló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">
                    <v:imagedata r:id="rId25" o:title="Kiszolgáló egyszínű kitöltéssel"/>
                  </v:shape>
                  <v:shape id="Szövegdoboz 16" o:spid="_x0000_s1057" type="#_x0000_t202" style="position:absolute;left:705;top:24831;width:1074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C78A613" w14:textId="77777777" w:rsidR="000F403A" w:rsidRDefault="000F403A" w:rsidP="000F403A">
                          <w:pPr>
                            <w:pStyle w:val="Nincstrkz"/>
                            <w:jc w:val="center"/>
                          </w:pPr>
                          <w:r>
                            <w:t>Alkalmazásszerverek</w:t>
                          </w:r>
                        </w:p>
                      </w:txbxContent>
                    </v:textbox>
                  </v:shape>
                </v:group>
                <v:group id="Csoportba foglalás 49" o:spid="_x0000_s1058" style="position:absolute;left:28385;top:9384;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Ábra 50" o:spid="_x0000_s1059"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">
                    <v:imagedata r:id="rId27" o:title="Felhő egyszínű kitöltéssel"/>
                  </v:shape>
                  <v:shape id="Szövegdoboz 16" o:spid="_x0000_s1060"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7B880E73" w14:textId="77777777" w:rsidR="000F403A" w:rsidRDefault="000F403A" w:rsidP="000F403A">
                          <w:pPr>
                            <w:pStyle w:val="Nincstrkz"/>
                            <w:jc w:val="center"/>
                          </w:pPr>
                          <w:r>
                            <w:t>Internet</w:t>
                          </w:r>
                        </w:p>
                      </w:txbxContent>
                    </v:textbox>
                  </v:shape>
                </v:group>
                <v:shape id="Szövegdoboz 16" o:spid="_x0000_s1061" type="#_x0000_t202" style="position:absolute;left:43598;top:19464;width:90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2D9F5308" w14:textId="77777777" w:rsidR="000F403A" w:rsidRDefault="000F403A" w:rsidP="000F403A">
                        <w:pPr>
                          <w:pStyle w:val="Nincstrkz"/>
                          <w:jc w:val="center"/>
                        </w:pPr>
                        <w:r>
                          <w:t>Kliensek</w:t>
                        </w:r>
                      </w:p>
                    </w:txbxContent>
                  </v:textbox>
                </v:shape>
                <v:line id="Egyenes összekötő 55" o:spid="_x0000_s1062" style="position:absolute;visibility:visible;mso-wrap-style:square" from="9688,4113"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" strokecolor="#7f7f7f" strokeweight="1pt">
                  <v:stroke dashstyle="dash" joinstyle="miter"/>
                </v:line>
                <v:line id="Egyenes összekötő 56" o:spid="_x0000_s1063" style="position:absolute;visibility:visible;mso-wrap-style:square" from="9688,12978"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" strokecolor="#7f7f7f" strokeweight="1pt">
                  <v:stroke dashstyle="dash" joinstyle="miter"/>
                </v:line>
                <v:line id="Egyenes összekötő 57" o:spid="_x0000_s1064" style="position:absolute;flip:x;visibility:visible;mso-wrap-style:square" from="9688,12983" to="16346,2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" strokecolor="#7f7f7f" strokeweight="1pt">
                  <v:stroke dashstyle="dash" joinstyle="miter"/>
                </v:line>
                <v:line id="Egyenes összekötő 58" o:spid="_x0000_s1065" style="position:absolute;visibility:visible;mso-wrap-style:square" from="23546,12983" to="30211,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" strokecolor="#7f7f7f" strokeweight="1pt">
                  <v:stroke dashstyle="dash" joinstyle="miter"/>
                </v:line>
                <v:line id="Egyenes összekötő 59" o:spid="_x0000_s1066" style="position:absolute;flip:y;visibility:visible;mso-wrap-style:square" from="37411,9538" to="44540,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" strokecolor="#7f7f7f" strokeweight="1pt">
                  <v:stroke dashstyle="dash" joinstyle="miter"/>
                </v:line>
                <v:group id="Csoportba foglalás 195" o:spid="_x0000_s1067" style="position:absolute;left:44540;top:5941;width:7197;height:14433" coordorigin="44540,5865" coordsize="7197,1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Ábra 2" o:spid="_x0000_s1068" type="#_x0000_t75" alt="Számítógép egyszínű kitöltéssel" style="position:absolute;left:44540;top:13101;width:7197;height: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">
                    <v:imagedata r:id="rId26" o:title="Számítógép egyszínű kitöltéssel"/>
                  </v:shape>
                  <v:shape id="Ábra 2" o:spid="_x0000_s1069" type="#_x0000_t75" alt="Számítógép egyszínű kitöltéssel" style="position:absolute;left:44540;top:5865;width:7195;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">
                    <v:imagedata r:id="rId26" o:title="Számítógép egyszínű kitöltéssel"/>
                  </v:shape>
                </v:group>
                <v:line id="Egyenes összekötő 196" o:spid="_x0000_s1070" style="position:absolute;visibility:visible;mso-wrap-style:square" from="37411,12984" to="44540,16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" strokecolor="#7f7f7f" strokeweight="1pt">
                  <v:stroke dashstyle="dash" joinstyle="miter"/>
                </v:line>
                <w10:anchorlock/>
              </v:group>
            </w:pict>
          </mc:Fallback>
        </mc:AlternateContent>
      </w:r>
      <w:commentRangeEnd w:id="22"/>
      <w:r>
        <w:commentReference w:id="22"/>
      </w:r>
      <w:commentRangeEnd w:id="23"/>
      <w:r w:rsidR="00DB7AD2">
        <w:rPr>
          <w:rStyle w:val="Jegyzethivatkozs"/>
        </w:rPr>
        <w:commentReference w:id="23"/>
      </w:r>
    </w:p>
    <w:p w14:paraId="550DC6BC" w14:textId="1F3D4488" w:rsidR="0013641C" w:rsidRDefault="00A4715E" w:rsidP="000340A3">
      <w:pPr>
        <w:pStyle w:val="Kpalrs"/>
      </w:pPr>
      <w:r>
        <w:fldChar w:fldCharType="begin"/>
      </w:r>
      <w:r>
        <w:instrText>SEQ ábra \* ARABIC</w:instrText>
      </w:r>
      <w:r>
        <w:fldChar w:fldCharType="separate"/>
      </w:r>
      <w:r w:rsidR="00DA1C53">
        <w:rPr>
          <w:noProof/>
        </w:rPr>
        <w:t>5</w:t>
      </w:r>
      <w:r>
        <w:fldChar w:fldCharType="end"/>
      </w:r>
      <w:r>
        <w:t xml:space="preserve">. ábra </w:t>
      </w:r>
      <w:r w:rsidR="000340A3" w:rsidRPr="000340A3">
        <w:t>Egyszerű topológia a reverse proxy szerver működésének szemléltetésére</w:t>
      </w:r>
    </w:p>
    <w:p w14:paraId="5683808F" w14:textId="3A20C1D5" w:rsidR="005D4666" w:rsidRDefault="005D4666" w:rsidP="005D4666">
      <w:r>
        <w:t>A reverse proxy szerver egyik feladata, hogy a beérkező kéréseket a megfelelő alkalmazásszerverhez továbbítsa. A megfelelő szerver kiválasztásának folyamata többféleképpen történhet. A leggyakoribb döntési logikák kézenfekvő megoldások: a felhasználás módja, a megvalósított feladat meghatározó.</w:t>
      </w:r>
    </w:p>
    <w:p w14:paraId="0DE7C565" w14:textId="77777777" w:rsidR="005D4666" w:rsidRDefault="005D4666" w:rsidP="005D4666">
      <w:r>
        <w:t>Az egyik legegyértelműbb döntést akkor lehet meghozni, ha az alkalmazásszerverek különböző funkcionalitással bírnak. Ebben az esetben (gyakorta) minden szerver más feladatot lát el: van fájlszerver, levelező szerver stb. A döntést így könnyű meghozni, mert a kérés meghatározza, hogy melyik szerver felé kell továbbítani.</w:t>
      </w:r>
    </w:p>
    <w:p w14:paraId="0F8C6632" w14:textId="066B44C1" w:rsidR="005D4666" w:rsidRDefault="005D4666" w:rsidP="005D4666">
      <w:r>
        <w:t>Egy másik döntési logika alapját képezheti a kliens és a szerver elhelyezkedése: a kéréseket a klienstől mért legközelebb lévő szervernek küldi tovább a reverse proxy szerver, ezzel jelentős időt lehet spórolni.</w:t>
      </w:r>
      <w:r w:rsidR="003A2A06">
        <w:t xml:space="preserve"> (</w:t>
      </w:r>
      <w:r w:rsidR="0033503C">
        <w:t>Az, hogy a távolság mit jelent és hogyan kell mérni, feladatfüggő</w:t>
      </w:r>
      <w:r w:rsidR="009345EB">
        <w:t xml:space="preserve">: lehet fizikai elhelyezkedés kilométerben, </w:t>
      </w:r>
      <w:r w:rsidR="00765C2A">
        <w:t xml:space="preserve">valamint lehet az eléréshez szükséges hálózati ugrások </w:t>
      </w:r>
      <w:r w:rsidR="00765C2A" w:rsidRPr="00765C2A">
        <w:t>számát</w:t>
      </w:r>
      <w:r w:rsidR="00765C2A">
        <w:t xml:space="preserve"> is mérni.</w:t>
      </w:r>
      <w:r w:rsidR="0033503C">
        <w:t>)</w:t>
      </w:r>
    </w:p>
    <w:p w14:paraId="18394FFA" w14:textId="5C394E58" w:rsidR="005D4666" w:rsidRDefault="005D4666" w:rsidP="005D4666">
      <w:r>
        <w:t>Az én feladatom szempontjából a legrelevánsabb, hogy a döntést a szerverek leterheltsége alapján is meg lehet hozni: az alkalmazásszerverek ebben az esetben azonos funkcionális képességekkel rendelkeznek, ám terhelésük minden időpillanatban jelentősen különbözhet. Ennek kiküszöbölésére a terheléselosztás jelent megoldást: a beérkező kérést egy kevésbé terhelt szervernek küldjük.</w:t>
      </w:r>
    </w:p>
    <w:p w14:paraId="77A5918E" w14:textId="69BDEC0E" w:rsidR="00694617" w:rsidRPr="00694617" w:rsidRDefault="005D4666" w:rsidP="005D4666">
      <w:r>
        <w:lastRenderedPageBreak/>
        <w:t>A feladat megoldásához szükség van egy ilyen reverse proxy szerverre, ami terhelés alapán el tudja dönteni, hogy a kéréseket mely szervernek továbbítsa.</w:t>
      </w:r>
    </w:p>
    <w:p w14:paraId="6BBFD78B" w14:textId="725053EE" w:rsidR="005309A0" w:rsidRDefault="005309A0" w:rsidP="005309A0">
      <w:pPr>
        <w:pStyle w:val="Cmsor2"/>
      </w:pPr>
      <w:bookmarkStart w:id="24" w:name="_Ref119152571"/>
      <w:bookmarkStart w:id="25" w:name="_Toc120874326"/>
      <w:r>
        <w:t>Elosztott rendszer</w:t>
      </w:r>
      <w:bookmarkEnd w:id="24"/>
      <w:bookmarkEnd w:id="25"/>
    </w:p>
    <w:p w14:paraId="1AABCA5A" w14:textId="546D8DBD" w:rsidR="004E5359" w:rsidRDefault="004E5359" w:rsidP="004E5359">
      <w:r>
        <w:t>Összetettebb feladatok esetében régebben bevett megoldás volt, hogy a feladat megoldására allokált hardvert megpróbálták a végletekig fejleszteni, hogy az adott hardver minél gyorsabban meg tudja oldani a feladatot. Ennél valamivel költséghatékonyabb és optimálisabb megoldást jelent a napjainkban már jelentősen elterjedt elosztott rendszer használata.</w:t>
      </w:r>
    </w:p>
    <w:p w14:paraId="4B7EABF2" w14:textId="77777777" w:rsidR="004E5359" w:rsidRDefault="004E5359" w:rsidP="004E5359">
      <w:r>
        <w:t>Az elosztott rendszerre kívülről úgy tekinthetünk, mint egyetlen egy számítógépre, ám a belső működése annál összetettebb: a rendszer ugyanis magába foglal több (jellemzően virtuális) számítógépet, amelyek egymás között kommunikálnak, mely kommunikáció és belső működés el van rejtve a felhasználó elől.</w:t>
      </w:r>
    </w:p>
    <w:p w14:paraId="0EB0CF7E" w14:textId="3DF0E219" w:rsidR="004E5359" w:rsidRDefault="004E5359" w:rsidP="004E5359">
      <w:r>
        <w:t>A beérkező kéréseket (parancsokat, feladatokat stb.) a rendszer kiosztja a belső szerverek</w:t>
      </w:r>
      <w:r w:rsidR="009A2ADA">
        <w:rPr>
          <w:rStyle w:val="Lbjegyzet-hivatkozs"/>
        </w:rPr>
        <w:footnoteReference w:id="8"/>
      </w:r>
      <w:r>
        <w:t xml:space="preserve"> között, majd a kérést csupán az egyik szerver fogadja és dolgozza fel. Természetesen amennyiben egy olyan kérést kap a rendszer, amely valamilyen állapotváltozást, adatváltozást eredményez, úgy annak az egész rendszerre hatással kell lennie. (Gondoljunk bele: ha egy kérés egy új rekordot vesz fel vagy töröl egy adatbázisból, mennyire fontos, hogy onnantól kezdve minden más szerver is a módosított adatbázis alapján működjék, ne csak a kérést feldolgozó szerver. Ellenkező esetben inkonzisztens lenne az elosztott rendszer állapota.)</w:t>
      </w:r>
    </w:p>
    <w:p w14:paraId="64B94567" w14:textId="77777777" w:rsidR="00E26131" w:rsidRDefault="00E26131" w:rsidP="00E26131">
      <w:pPr>
        <w:pStyle w:val="Kp"/>
      </w:pPr>
      <w:r>
        <w:rPr>
          <w:noProof/>
        </w:rPr>
        <w:lastRenderedPageBreak/>
        <mc:AlternateContent>
          <mc:Choice Requires="wpc">
            <w:drawing>
              <wp:inline distT="0" distB="0" distL="0" distR="0" wp14:anchorId="36F3E3E6" wp14:editId="646F5F75">
                <wp:extent cx="5399405" cy="3378835"/>
                <wp:effectExtent l="0" t="0" r="0" b="0"/>
                <wp:docPr id="13" name="Vászon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1670012" y="339957"/>
                            <a:ext cx="720000" cy="720000"/>
                          </a:xfrm>
                          <a:prstGeom prst="rect">
                            <a:avLst/>
                          </a:prstGeom>
                        </pic:spPr>
                      </pic:pic>
                      <pic:pic xmlns:pic="http://schemas.openxmlformats.org/drawingml/2006/picture">
                        <pic:nvPicPr>
                          <pic:cNvPr id="16"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533835" y="1267931"/>
                            <a:ext cx="719455" cy="719455"/>
                          </a:xfrm>
                          <a:prstGeom prst="rect">
                            <a:avLst/>
                          </a:prstGeom>
                        </pic:spPr>
                      </pic:pic>
                      <pic:pic xmlns:pic="http://schemas.openxmlformats.org/drawingml/2006/picture">
                        <pic:nvPicPr>
                          <pic:cNvPr id="17"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1670012" y="2193952"/>
                            <a:ext cx="719455" cy="719455"/>
                          </a:xfrm>
                          <a:prstGeom prst="rect">
                            <a:avLst/>
                          </a:prstGeom>
                        </pic:spPr>
                      </pic:pic>
                      <wps:wsp>
                        <wps:cNvPr id="21" name="Egyenes összekötő 21"/>
                        <wps:cNvCnPr>
                          <a:endCxn id="15" idx="1"/>
                        </wps:cNvCnPr>
                        <wps:spPr>
                          <a:xfrm flipV="1">
                            <a:off x="914400" y="699957"/>
                            <a:ext cx="755612" cy="567974"/>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2" name="Egyenes összekötő 22"/>
                        <wps:cNvCnPr>
                          <a:endCxn id="17" idx="1"/>
                        </wps:cNvCnPr>
                        <wps:spPr>
                          <a:xfrm>
                            <a:off x="898498" y="2006960"/>
                            <a:ext cx="771514" cy="546720"/>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3" name="Egyenes összekötő 23"/>
                        <wps:cNvCnPr>
                          <a:endCxn id="17" idx="0"/>
                        </wps:cNvCnPr>
                        <wps:spPr>
                          <a:xfrm>
                            <a:off x="2027583" y="1084609"/>
                            <a:ext cx="2157" cy="1109343"/>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5" name="Téglalap: lekerekített 25"/>
                        <wps:cNvSpPr/>
                        <wps:spPr>
                          <a:xfrm>
                            <a:off x="373711" y="226503"/>
                            <a:ext cx="3128613" cy="2790908"/>
                          </a:xfrm>
                          <a:prstGeom prst="roundRect">
                            <a:avLst/>
                          </a:prstGeom>
                          <a:noFill/>
                          <a:ln w="12700" cap="flat" cmpd="sng" algn="ctr">
                            <a:solidFill>
                              <a:sysClr val="windowText" lastClr="000000">
                                <a:lumMod val="75000"/>
                                <a:lumOff val="25000"/>
                              </a:sys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Egyenes összekötő nyíllal 61"/>
                        <wps:cNvCnPr>
                          <a:endCxn id="197" idx="3"/>
                        </wps:cNvCnPr>
                        <wps:spPr>
                          <a:xfrm flipH="1">
                            <a:off x="3868274" y="1621957"/>
                            <a:ext cx="1391056" cy="5318"/>
                          </a:xfrm>
                          <a:prstGeom prst="straightConnector1">
                            <a:avLst/>
                          </a:prstGeom>
                          <a:noFill/>
                          <a:ln w="38100" cap="flat" cmpd="sng" algn="ctr">
                            <a:solidFill>
                              <a:sysClr val="windowText" lastClr="000000">
                                <a:lumMod val="75000"/>
                                <a:lumOff val="25000"/>
                              </a:sysClr>
                            </a:solidFill>
                            <a:prstDash val="solid"/>
                            <a:miter lim="800000"/>
                            <a:tailEnd type="triangle"/>
                          </a:ln>
                          <a:effectLst/>
                        </wps:spPr>
                        <wps:bodyPr/>
                      </wps:wsp>
                      <wps:wsp>
                        <wps:cNvPr id="62" name="Szövegdoboz 62"/>
                        <wps:cNvSpPr txBox="1"/>
                        <wps:spPr>
                          <a:xfrm>
                            <a:off x="3878552" y="1648639"/>
                            <a:ext cx="1380778" cy="282139"/>
                          </a:xfrm>
                          <a:prstGeom prst="rect">
                            <a:avLst/>
                          </a:prstGeom>
                          <a:noFill/>
                          <a:ln w="6350">
                            <a:noFill/>
                          </a:ln>
                        </wps:spPr>
                        <wps:txbx>
                          <w:txbxContent>
                            <w:p w14:paraId="20D50C94" w14:textId="77777777" w:rsidR="00E26131" w:rsidRDefault="00E26131" w:rsidP="00E26131">
                              <w:pPr>
                                <w:pStyle w:val="Nincstrkz"/>
                                <w:jc w:val="center"/>
                              </w:pPr>
                              <w:r>
                                <w:t>Ké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églalap 198"/>
                        <wps:cNvSpPr/>
                        <wps:spPr>
                          <a:xfrm>
                            <a:off x="3390181" y="1464281"/>
                            <a:ext cx="250166" cy="319177"/>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Ábra 197" descr="Iktatódoboz (archiválás) egyszínű kitöltéssel"/>
                          <pic:cNvPicPr>
                            <a:picLocks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3148274" y="1267275"/>
                            <a:ext cx="720000" cy="720000"/>
                          </a:xfrm>
                          <a:prstGeom prst="rect">
                            <a:avLst/>
                          </a:prstGeom>
                        </pic:spPr>
                      </pic:pic>
                      <wps:wsp>
                        <wps:cNvPr id="199" name="Szövegdoboz 199"/>
                        <wps:cNvSpPr txBox="1"/>
                        <wps:spPr>
                          <a:xfrm>
                            <a:off x="373711" y="3042915"/>
                            <a:ext cx="3128613" cy="336351"/>
                          </a:xfrm>
                          <a:prstGeom prst="rect">
                            <a:avLst/>
                          </a:prstGeom>
                          <a:noFill/>
                          <a:ln w="6350">
                            <a:noFill/>
                          </a:ln>
                        </wps:spPr>
                        <wps:txbx>
                          <w:txbxContent>
                            <w:p w14:paraId="28503DB1" w14:textId="77777777" w:rsidR="00E26131" w:rsidRDefault="00E26131" w:rsidP="00E26131">
                              <w:pPr>
                                <w:pStyle w:val="Nincstrkz"/>
                                <w:jc w:val="center"/>
                              </w:pPr>
                              <w:r>
                                <w:t>Elosztott rends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Egyenes összekötő 203"/>
                        <wps:cNvCnPr>
                          <a:stCxn id="197" idx="1"/>
                          <a:endCxn id="16" idx="3"/>
                        </wps:cNvCnPr>
                        <wps:spPr>
                          <a:xfrm flipH="1">
                            <a:off x="1253290" y="1627275"/>
                            <a:ext cx="1894984" cy="384"/>
                          </a:xfrm>
                          <a:prstGeom prst="line">
                            <a:avLst/>
                          </a:prstGeom>
                          <a:noFill/>
                          <a:ln w="19050" cap="flat" cmpd="sng" algn="ctr">
                            <a:solidFill>
                              <a:sysClr val="windowText" lastClr="000000">
                                <a:lumMod val="75000"/>
                                <a:lumOff val="25000"/>
                              </a:sysClr>
                            </a:solidFill>
                            <a:prstDash val="dash"/>
                            <a:bevel/>
                          </a:ln>
                          <a:effectLst/>
                        </wps:spPr>
                        <wps:bodyPr/>
                      </wps:wsp>
                      <wps:wsp>
                        <wps:cNvPr id="204" name="Egyenes összekötő 204"/>
                        <wps:cNvCnPr>
                          <a:stCxn id="197" idx="1"/>
                          <a:endCxn id="15" idx="3"/>
                        </wps:cNvCnPr>
                        <wps:spPr>
                          <a:xfrm flipH="1" flipV="1">
                            <a:off x="2390012" y="699957"/>
                            <a:ext cx="758262" cy="927318"/>
                          </a:xfrm>
                          <a:prstGeom prst="line">
                            <a:avLst/>
                          </a:prstGeom>
                          <a:noFill/>
                          <a:ln w="19050" cap="flat" cmpd="sng" algn="ctr">
                            <a:solidFill>
                              <a:sysClr val="windowText" lastClr="000000">
                                <a:lumMod val="75000"/>
                                <a:lumOff val="25000"/>
                              </a:sysClr>
                            </a:solidFill>
                            <a:prstDash val="dash"/>
                            <a:bevel/>
                          </a:ln>
                          <a:effectLst/>
                        </wps:spPr>
                        <wps:bodyPr/>
                      </wps:wsp>
                      <wps:wsp>
                        <wps:cNvPr id="205" name="Egyenes összekötő 205"/>
                        <wps:cNvCnPr>
                          <a:stCxn id="197" idx="1"/>
                          <a:endCxn id="17" idx="3"/>
                        </wps:cNvCnPr>
                        <wps:spPr>
                          <a:xfrm flipH="1">
                            <a:off x="2389467" y="1627275"/>
                            <a:ext cx="758807" cy="926345"/>
                          </a:xfrm>
                          <a:prstGeom prst="line">
                            <a:avLst/>
                          </a:prstGeom>
                          <a:noFill/>
                          <a:ln w="19050" cap="flat" cmpd="sng" algn="ctr">
                            <a:solidFill>
                              <a:sysClr val="windowText" lastClr="000000">
                                <a:lumMod val="75000"/>
                                <a:lumOff val="25000"/>
                              </a:sysClr>
                            </a:solidFill>
                            <a:prstDash val="dash"/>
                            <a:bevel/>
                          </a:ln>
                          <a:effectLst/>
                        </wps:spPr>
                        <wps:bodyPr/>
                      </wps:wsp>
                    </wpc:wpc>
                  </a:graphicData>
                </a:graphic>
              </wp:inline>
            </w:drawing>
          </mc:Choice>
          <mc:Fallback>
            <w:pict>
              <v:group w14:anchorId="36F3E3E6" id="Vászon 13" o:spid="_x0000_s1071" editas="canvas" style="width:425.15pt;height:266.05pt;mso-position-horizontal-relative:char;mso-position-vertical-relative:line" coordsize="53994,3378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">
                <v:shape id="_x0000_s1072" type="#_x0000_t75" style="position:absolute;width:53994;height:33788;visibility:visible;mso-wrap-style:square" filled="t">
                  <v:fill o:detectmouseclick="t"/>
                  <v:path o:connecttype="none"/>
                </v:shape>
                <v:shape id="Ábra 15" o:spid="_x0000_s1073" type="#_x0000_t75" alt="Kiszolgáló egyszínű kitöltéssel" style="position:absolute;left:16700;top:339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">
                  <v:imagedata r:id="rId25" o:title="Kiszolgáló egyszínű kitöltéssel"/>
                </v:shape>
                <v:shape id="Ábra 15" o:spid="_x0000_s1074" type="#_x0000_t75" alt="Kiszolgáló egyszínű kitöltéssel" style="position:absolute;left:5338;top:12679;width:7194;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">
                  <v:imagedata r:id="rId25" o:title="Kiszolgáló egyszínű kitöltéssel"/>
                </v:shape>
                <v:shape id="Ábra 15" o:spid="_x0000_s1075" type="#_x0000_t75" alt="Kiszolgáló egyszínű kitöltéssel" style="position:absolute;left:16700;top:21939;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">
                  <v:imagedata r:id="rId25" o:title="Kiszolgáló egyszínű kitöltéssel"/>
                </v:shape>
                <v:line id="Egyenes összekötő 21" o:spid="_x0000_s1076" style="position:absolute;flip:y;visibility:visible;mso-wrap-style:square" from="9144,6999" to="16700,12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" strokecolor="#404040" strokeweight="1.5pt">
                  <v:stroke joinstyle="miter"/>
                </v:line>
                <v:line id="Egyenes összekötő 22" o:spid="_x0000_s1077" style="position:absolute;visibility:visible;mso-wrap-style:square" from="8984,20069" to="16700,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" strokecolor="#404040" strokeweight="1.5pt">
                  <v:stroke joinstyle="miter"/>
                </v:line>
                <v:line id="Egyenes összekötő 23" o:spid="_x0000_s1078" style="position:absolute;visibility:visible;mso-wrap-style:square" from="20275,10846" to="20297,21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" strokecolor="#404040" strokeweight="1.5pt">
                  <v:stroke joinstyle="miter"/>
                </v:line>
                <v:roundrect id="Téglalap: lekerekített 25" o:spid="_x0000_s1079" style="position:absolute;left:3737;top:2265;width:31286;height:27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" filled="f" strokecolor="#404040" strokeweight="1pt">
                  <v:stroke dashstyle="3 1" joinstyle="miter"/>
                </v:roundrect>
                <v:shapetype id="_x0000_t32" coordsize="21600,21600" o:spt="32" o:oned="t" path="m,l21600,21600e" filled="f">
                  <v:path arrowok="t" fillok="f" o:connecttype="none"/>
                  <o:lock v:ext="edit" shapetype="t"/>
                </v:shapetype>
                <v:shape id="Egyenes összekötő nyíllal 61" o:spid="_x0000_s1080" type="#_x0000_t32" style="position:absolute;left:38682;top:16219;width:13911;height: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" strokecolor="#404040" strokeweight="3pt">
                  <v:stroke endarrow="block" joinstyle="miter"/>
                </v:shape>
                <v:shape id="Szövegdoboz 62" o:spid="_x0000_s1081" type="#_x0000_t202" style="position:absolute;left:38785;top:16486;width:1380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20D50C94" w14:textId="77777777" w:rsidR="00E26131" w:rsidRDefault="00E26131" w:rsidP="00E26131">
                        <w:pPr>
                          <w:pStyle w:val="Nincstrkz"/>
                          <w:jc w:val="center"/>
                        </w:pPr>
                        <w:r>
                          <w:t>Kérés</w:t>
                        </w:r>
                      </w:p>
                    </w:txbxContent>
                  </v:textbox>
                </v:shape>
                <v:rect id="Téglalap 198" o:spid="_x0000_s1082" style="position:absolute;left:33901;top:14642;width:2502;height:3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" fillcolor="window" strokecolor="window" strokeweight="1pt"/>
                <v:shape id="Ábra 197" o:spid="_x0000_s1083" type="#_x0000_t75" alt="Iktatódoboz (archiválás) egyszínű kitöltéssel" style="position:absolute;left:31482;top:12672;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">
                  <v:imagedata r:id="rId30" o:title="Iktatódoboz (archiválás) egyszínű kitöltéssel"/>
                </v:shape>
                <v:shape id="Szövegdoboz 199" o:spid="_x0000_s1084" type="#_x0000_t202" style="position:absolute;left:3737;top:30429;width:31286;height:3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28503DB1" w14:textId="77777777" w:rsidR="00E26131" w:rsidRDefault="00E26131" w:rsidP="00E26131">
                        <w:pPr>
                          <w:pStyle w:val="Nincstrkz"/>
                          <w:jc w:val="center"/>
                        </w:pPr>
                        <w:r>
                          <w:t>Elosztott rendszer</w:t>
                        </w:r>
                      </w:p>
                    </w:txbxContent>
                  </v:textbox>
                </v:shape>
                <v:line id="Egyenes összekötő 203" o:spid="_x0000_s1085" style="position:absolute;flip:x;visibility:visible;mso-wrap-style:square" from="12532,16272" to="31482,16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" strokecolor="#404040" strokeweight="1.5pt">
                  <v:stroke dashstyle="dash" joinstyle="bevel"/>
                </v:line>
                <v:line id="Egyenes összekötő 204" o:spid="_x0000_s1086" style="position:absolute;flip:x y;visibility:visible;mso-wrap-style:square" from="23900,6999" to="31482,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" strokecolor="#404040" strokeweight="1.5pt">
                  <v:stroke dashstyle="dash" joinstyle="bevel"/>
                </v:line>
                <v:line id="Egyenes összekötő 205" o:spid="_x0000_s1087" style="position:absolute;flip:x;visibility:visible;mso-wrap-style:square" from="23894,16272" to="31482,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" strokecolor="#404040" strokeweight="1.5pt">
                  <v:stroke dashstyle="dash" joinstyle="bevel"/>
                </v:line>
                <w10:anchorlock/>
              </v:group>
            </w:pict>
          </mc:Fallback>
        </mc:AlternateContent>
      </w:r>
    </w:p>
    <w:bookmarkStart w:id="26" w:name="_Ref119152354"/>
    <w:p w14:paraId="17B73623" w14:textId="5A9652C2" w:rsidR="00AA1789" w:rsidRDefault="00E26131" w:rsidP="00DC2E3E">
      <w:pPr>
        <w:pStyle w:val="Kpalrs"/>
      </w:pPr>
      <w:r>
        <w:fldChar w:fldCharType="begin"/>
      </w:r>
      <w:r>
        <w:instrText xml:space="preserve"> SEQ ábra \* ARABIC </w:instrText>
      </w:r>
      <w:r>
        <w:fldChar w:fldCharType="separate"/>
      </w:r>
      <w:r w:rsidR="00DA1C53">
        <w:rPr>
          <w:noProof/>
        </w:rPr>
        <w:t>6</w:t>
      </w:r>
      <w:r>
        <w:fldChar w:fldCharType="end"/>
      </w:r>
      <w:r>
        <w:t>. ábra</w:t>
      </w:r>
      <w:bookmarkEnd w:id="26"/>
      <w:r w:rsidR="00DC2E3E">
        <w:t xml:space="preserve"> </w:t>
      </w:r>
      <w:r w:rsidR="00DC2E3E" w:rsidRPr="00DC2E3E">
        <w:t>Elosztott működést bemutató sematikus topológia</w:t>
      </w:r>
    </w:p>
    <w:p w14:paraId="42EEE7AA" w14:textId="77777777" w:rsidR="007A0118" w:rsidRDefault="007A0118" w:rsidP="007A0118">
      <w:r>
        <w:t>Az elosztott rendszer határát egy olyan egység reprezentálja, amivel a felhasználó interakcióba lép. Ez az egyetlen pont, amely kívülről látható, az összes kérés ezen ponton keresztül érkezik a rendszerbe. (Természetesen az üzemeltető szakemberek a belső szervereket is elérik külön-külön ebben az esetben nem (feltétlenül) az előbb említett belépési ponton keresztül.)</w:t>
      </w:r>
    </w:p>
    <w:p w14:paraId="623A2E56" w14:textId="444B2B44" w:rsidR="007A0118" w:rsidRDefault="5DC642C8" w:rsidP="007A0118">
      <w:r>
        <w:t xml:space="preserve">A </w:t>
      </w:r>
      <w:r w:rsidR="007A0118">
        <w:fldChar w:fldCharType="begin"/>
      </w:r>
      <w:r w:rsidR="007A0118">
        <w:instrText xml:space="preserve"> REF _Ref119152354 \h </w:instrText>
      </w:r>
      <w:r w:rsidR="007A0118">
        <w:fldChar w:fldCharType="separate"/>
      </w:r>
      <w:r w:rsidR="00DA1C53">
        <w:rPr>
          <w:noProof/>
        </w:rPr>
        <w:t>6</w:t>
      </w:r>
      <w:r w:rsidR="00DA1C53">
        <w:t>. ábra</w:t>
      </w:r>
      <w:r w:rsidR="007A0118">
        <w:fldChar w:fldCharType="end"/>
      </w:r>
      <w:r>
        <w:t xml:space="preserve"> által bemutatott topológián az elosztott rendszer határát egy fekete doboz (angol terminológiával </w:t>
      </w:r>
      <w:r w:rsidRPr="5DC642C8">
        <w:rPr>
          <w:i/>
          <w:iCs/>
          <w:lang w:val="en-GB"/>
        </w:rPr>
        <w:t>black box</w:t>
      </w:r>
      <w:r>
        <w:t xml:space="preserve">) reprezentálja, ennek ugyanis esetünkben komoly üzenete van: nem tudjuk ugyanis, hogy mi alapján dönti el a rendszer, melyik kérést hova továbbítja, egyelőre ez marginális részlet. (A </w:t>
      </w:r>
      <w:r w:rsidRPr="5DC642C8">
        <w:rPr>
          <w:lang w:val="en-GB"/>
        </w:rPr>
        <w:t>black box</w:t>
      </w:r>
      <w:r>
        <w:t xml:space="preserve"> kifejezés pontosan erre utal: nem tudjuk, hogy az adott egység hogyan és mi alapján működik, a lényege, hogy egy adott bemenetre valamilyen kimenetet adjon. Ennek ellentéte a fehér doboz [</w:t>
      </w:r>
      <w:r w:rsidRPr="5DC642C8">
        <w:rPr>
          <w:lang w:val="en-GB"/>
        </w:rPr>
        <w:t>white box</w:t>
      </w:r>
      <w:r>
        <w:t>], ebben az esetben a belső működést pontosan ismerjük.)</w:t>
      </w:r>
    </w:p>
    <w:p w14:paraId="161B76FD" w14:textId="6D108151" w:rsidR="00DC2E3E" w:rsidRPr="00DC2E3E" w:rsidRDefault="007A0118" w:rsidP="007A0118">
      <w:r>
        <w:t>A készítendő automatikusan skálázódó webes rendszer alapja egy ilyen elosztott rendszer, mert a kívánt skálázás elérését ez tudja biztosítani.</w:t>
      </w:r>
    </w:p>
    <w:p w14:paraId="3352B620" w14:textId="2B044D38" w:rsidR="005309A0" w:rsidRDefault="005309A0" w:rsidP="005309A0">
      <w:pPr>
        <w:pStyle w:val="Cmsor2"/>
      </w:pPr>
      <w:bookmarkStart w:id="27" w:name="_Toc120874327"/>
      <w:r>
        <w:lastRenderedPageBreak/>
        <w:t>A rendszer architektúrája és felépítése</w:t>
      </w:r>
      <w:bookmarkEnd w:id="27"/>
    </w:p>
    <w:p w14:paraId="350E2755" w14:textId="77777777" w:rsidR="00493E4C" w:rsidRDefault="00493E4C" w:rsidP="00493E4C">
      <w:r>
        <w:t xml:space="preserve">A megvalósított rendszer architektúráját tekintve a reverse proxy működéssel (is) rendelkező szerverből, valamint egy elosztott rendszerből áll össze. A reverse proxy működéssel rendelkező szerver a továbbiakban </w:t>
      </w:r>
      <w:r w:rsidRPr="00493E4C">
        <w:rPr>
          <w:rStyle w:val="Kiemels"/>
        </w:rPr>
        <w:t>master szerver</w:t>
      </w:r>
      <w:r>
        <w:t xml:space="preserve"> nevet viseli, a többi, elosztott működést biztosító szerverek pedig az </w:t>
      </w:r>
      <w:r w:rsidRPr="00493E4C">
        <w:rPr>
          <w:rStyle w:val="Kiemels"/>
        </w:rPr>
        <w:t>operatív szerver</w:t>
      </w:r>
      <w:r>
        <w:t xml:space="preserve"> nevet kapják.</w:t>
      </w:r>
    </w:p>
    <w:p w14:paraId="7B07CA55" w14:textId="77777777" w:rsidR="00493E4C" w:rsidRDefault="00493E4C" w:rsidP="00493E4C">
      <w:r>
        <w:t>A beérkező kéréseket a master szerver valamilyen logika alapján továbbítja az operatív szervereknek, azok pedig feldolgozzák a kéréseket.</w:t>
      </w:r>
    </w:p>
    <w:p w14:paraId="5F132A4B" w14:textId="1B943297" w:rsidR="00493E4C" w:rsidRDefault="00493E4C" w:rsidP="00493E4C">
      <w:r>
        <w:t xml:space="preserve">A szerverek számáról eddig nem esett szó: a master szerverből praktikusan egy darab van, viszont operatív szerverből tetszőleges számú (de legalább egy darab) lehet. Az operatív szerverek számát viszont korlátozhatja az infrastruktúra: egy nagy teljesítményű szerveren sem lehet „végtelen” sok virtuális számítógépet </w:t>
      </w:r>
      <w:r w:rsidR="29056C9B">
        <w:t>el</w:t>
      </w:r>
      <w:r>
        <w:t xml:space="preserve">helyezni és futtatni, egy bizonyos mennyiség után ugyanis a </w:t>
      </w:r>
      <w:r w:rsidRPr="00493E4C">
        <w:rPr>
          <w:lang w:val="en-GB"/>
        </w:rPr>
        <w:t>host</w:t>
      </w:r>
      <w:r>
        <w:t xml:space="preserve"> szervernek olyan sok üzemeltetési többletfeladata lesz, hogy a virtuális gépek számának növekedésével egyre romló minőségben tudja csak futtatni a virtuális gépeket.</w:t>
      </w:r>
    </w:p>
    <w:p w14:paraId="322A9F96" w14:textId="77777777" w:rsidR="003D714F" w:rsidRDefault="004938A4" w:rsidP="003D714F">
      <w:pPr>
        <w:pStyle w:val="Kp"/>
      </w:pPr>
      <w:r>
        <w:rPr>
          <w:noProof/>
        </w:rPr>
        <mc:AlternateContent>
          <mc:Choice Requires="wpc">
            <w:drawing>
              <wp:inline distT="0" distB="0" distL="0" distR="0" wp14:anchorId="16A7F453" wp14:editId="0D457D71">
                <wp:extent cx="5399405" cy="3014345"/>
                <wp:effectExtent l="0" t="0" r="0" b="0"/>
                <wp:docPr id="224" name="Vászon 2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5"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399480" y="157276"/>
                            <a:ext cx="539999" cy="540000"/>
                          </a:xfrm>
                          <a:prstGeom prst="rect">
                            <a:avLst/>
                          </a:prstGeom>
                        </pic:spPr>
                      </pic:pic>
                      <pic:pic xmlns:pic="http://schemas.openxmlformats.org/drawingml/2006/picture">
                        <pic:nvPicPr>
                          <pic:cNvPr id="226"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394456" y="725323"/>
                            <a:ext cx="540000" cy="540000"/>
                          </a:xfrm>
                          <a:prstGeom prst="rect">
                            <a:avLst/>
                          </a:prstGeom>
                        </pic:spPr>
                      </pic:pic>
                      <pic:pic xmlns:pic="http://schemas.openxmlformats.org/drawingml/2006/picture">
                        <pic:nvPicPr>
                          <pic:cNvPr id="227"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397930" y="1740195"/>
                            <a:ext cx="539999" cy="540000"/>
                          </a:xfrm>
                          <a:prstGeom prst="rect">
                            <a:avLst/>
                          </a:prstGeom>
                        </pic:spPr>
                      </pic:pic>
                      <wps:wsp>
                        <wps:cNvPr id="231" name="Téglalap: lekerekített 231"/>
                        <wps:cNvSpPr/>
                        <wps:spPr>
                          <a:xfrm>
                            <a:off x="0" y="1"/>
                            <a:ext cx="3125489" cy="2679826"/>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69FF57D8" w14:textId="77777777" w:rsidR="004938A4" w:rsidRDefault="004938A4" w:rsidP="004938A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Egyenes összekötő nyíllal 232"/>
                        <wps:cNvCnPr>
                          <a:endCxn id="242" idx="3"/>
                        </wps:cNvCnPr>
                        <wps:spPr>
                          <a:xfrm flipH="1">
                            <a:off x="3481887" y="1218543"/>
                            <a:ext cx="1389600" cy="186"/>
                          </a:xfrm>
                          <a:prstGeom prst="straightConnector1">
                            <a:avLst/>
                          </a:prstGeom>
                          <a:noFill/>
                          <a:ln w="38100" cap="flat" cmpd="sng" algn="ctr">
                            <a:solidFill>
                              <a:sysClr val="windowText" lastClr="000000">
                                <a:lumMod val="75000"/>
                                <a:lumOff val="25000"/>
                              </a:sysClr>
                            </a:solidFill>
                            <a:prstDash val="solid"/>
                            <a:miter lim="800000"/>
                            <a:tailEnd type="triangle"/>
                          </a:ln>
                          <a:effectLst/>
                        </wps:spPr>
                        <wps:bodyPr/>
                      </wps:wsp>
                      <wps:wsp>
                        <wps:cNvPr id="233" name="Szövegdoboz 62"/>
                        <wps:cNvSpPr txBox="1"/>
                        <wps:spPr>
                          <a:xfrm>
                            <a:off x="3500526" y="1245190"/>
                            <a:ext cx="1370962" cy="247021"/>
                          </a:xfrm>
                          <a:prstGeom prst="rect">
                            <a:avLst/>
                          </a:prstGeom>
                          <a:noFill/>
                          <a:ln w="6350">
                            <a:noFill/>
                          </a:ln>
                        </wps:spPr>
                        <wps:txbx>
                          <w:txbxContent>
                            <w:p w14:paraId="5BEA518D" w14:textId="77777777" w:rsidR="004938A4" w:rsidRDefault="004938A4" w:rsidP="004938A4">
                              <w:pPr>
                                <w:pStyle w:val="Nincstrkz"/>
                                <w:jc w:val="center"/>
                              </w:pPr>
                              <w:r>
                                <w:t>Kéré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Szövegdoboz 199"/>
                        <wps:cNvSpPr txBox="1"/>
                        <wps:spPr>
                          <a:xfrm>
                            <a:off x="0" y="2716002"/>
                            <a:ext cx="3125489" cy="258062"/>
                          </a:xfrm>
                          <a:prstGeom prst="rect">
                            <a:avLst/>
                          </a:prstGeom>
                          <a:noFill/>
                          <a:ln w="6350">
                            <a:noFill/>
                          </a:ln>
                        </wps:spPr>
                        <wps:txbx>
                          <w:txbxContent>
                            <w:p w14:paraId="1D1ED511" w14:textId="77777777" w:rsidR="004938A4" w:rsidRDefault="004938A4" w:rsidP="004938A4">
                              <w:pPr>
                                <w:pStyle w:val="Nincstrkz"/>
                                <w:jc w:val="center"/>
                              </w:pPr>
                              <w:r>
                                <w:t>Elosztott rends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7" name="Egyenes összekötő 237"/>
                        <wps:cNvCnPr>
                          <a:stCxn id="242" idx="1"/>
                          <a:endCxn id="226" idx="3"/>
                        </wps:cNvCnPr>
                        <wps:spPr>
                          <a:xfrm flipH="1" flipV="1">
                            <a:off x="934456" y="995323"/>
                            <a:ext cx="1827431" cy="223592"/>
                          </a:xfrm>
                          <a:prstGeom prst="line">
                            <a:avLst/>
                          </a:prstGeom>
                          <a:noFill/>
                          <a:ln w="19050" cap="flat" cmpd="sng" algn="ctr">
                            <a:solidFill>
                              <a:sysClr val="windowText" lastClr="000000">
                                <a:lumMod val="75000"/>
                                <a:lumOff val="25000"/>
                              </a:sysClr>
                            </a:solidFill>
                            <a:prstDash val="dash"/>
                            <a:bevel/>
                          </a:ln>
                          <a:effectLst/>
                        </wps:spPr>
                        <wps:bodyPr/>
                      </wps:wsp>
                      <wps:wsp>
                        <wps:cNvPr id="238" name="Egyenes összekötő 238"/>
                        <wps:cNvCnPr>
                          <a:stCxn id="242" idx="1"/>
                          <a:endCxn id="225" idx="3"/>
                        </wps:cNvCnPr>
                        <wps:spPr>
                          <a:xfrm flipH="1" flipV="1">
                            <a:off x="939479" y="427276"/>
                            <a:ext cx="1822408" cy="791639"/>
                          </a:xfrm>
                          <a:prstGeom prst="line">
                            <a:avLst/>
                          </a:prstGeom>
                          <a:noFill/>
                          <a:ln w="19050" cap="flat" cmpd="sng" algn="ctr">
                            <a:solidFill>
                              <a:sysClr val="windowText" lastClr="000000">
                                <a:lumMod val="75000"/>
                                <a:lumOff val="25000"/>
                              </a:sysClr>
                            </a:solidFill>
                            <a:prstDash val="dash"/>
                            <a:bevel/>
                          </a:ln>
                          <a:effectLst/>
                        </wps:spPr>
                        <wps:bodyPr/>
                      </wps:wsp>
                      <wps:wsp>
                        <wps:cNvPr id="239" name="Egyenes összekötő 239"/>
                        <wps:cNvCnPr>
                          <a:stCxn id="242" idx="1"/>
                          <a:endCxn id="227" idx="3"/>
                        </wps:cNvCnPr>
                        <wps:spPr>
                          <a:xfrm flipH="1">
                            <a:off x="937929" y="1218915"/>
                            <a:ext cx="1823958" cy="791280"/>
                          </a:xfrm>
                          <a:prstGeom prst="line">
                            <a:avLst/>
                          </a:prstGeom>
                          <a:noFill/>
                          <a:ln w="19050" cap="flat" cmpd="sng" algn="ctr">
                            <a:solidFill>
                              <a:sysClr val="windowText" lastClr="000000">
                                <a:lumMod val="75000"/>
                                <a:lumOff val="25000"/>
                              </a:sysClr>
                            </a:solidFill>
                            <a:prstDash val="dash"/>
                            <a:bevel/>
                          </a:ln>
                          <a:effectLst/>
                        </wps:spPr>
                        <wps:bodyPr/>
                      </wps:wsp>
                      <wps:wsp>
                        <wps:cNvPr id="241" name="Szövegdoboz 241"/>
                        <wps:cNvSpPr txBox="1"/>
                        <wps:spPr>
                          <a:xfrm>
                            <a:off x="457200" y="1172424"/>
                            <a:ext cx="409529" cy="620136"/>
                          </a:xfrm>
                          <a:prstGeom prst="rect">
                            <a:avLst/>
                          </a:prstGeom>
                          <a:noFill/>
                          <a:ln w="6350">
                            <a:noFill/>
                          </a:ln>
                        </wps:spPr>
                        <wps:txbx>
                          <w:txbxContent>
                            <w:p w14:paraId="42D5866C" w14:textId="77777777" w:rsidR="004938A4" w:rsidRPr="001D76E5" w:rsidRDefault="004938A4" w:rsidP="004938A4">
                              <w:pPr>
                                <w:pStyle w:val="Nincstrkz"/>
                                <w:jc w:val="center"/>
                                <w:rPr>
                                  <w:b/>
                                  <w:bCs/>
                                  <w:sz w:val="32"/>
                                  <w:szCs w:val="28"/>
                                </w:rPr>
                              </w:pPr>
                              <w:r w:rsidRPr="001D76E5">
                                <w:rPr>
                                  <w:b/>
                                  <w:bCs/>
                                  <w:sz w:val="32"/>
                                  <w:szCs w:val="28"/>
                                </w:rPr>
                                <w:t>.</w:t>
                              </w:r>
                            </w:p>
                            <w:p w14:paraId="1492A4CB" w14:textId="77777777" w:rsidR="004938A4" w:rsidRPr="001D76E5" w:rsidRDefault="004938A4" w:rsidP="004938A4">
                              <w:pPr>
                                <w:pStyle w:val="Nincstrkz"/>
                                <w:jc w:val="center"/>
                                <w:rPr>
                                  <w:b/>
                                  <w:bCs/>
                                  <w:sz w:val="32"/>
                                  <w:szCs w:val="28"/>
                                </w:rPr>
                              </w:pPr>
                              <w:r w:rsidRPr="001D76E5">
                                <w:rPr>
                                  <w:b/>
                                  <w:bCs/>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églalap 234"/>
                        <wps:cNvSpPr/>
                        <wps:spPr>
                          <a:xfrm>
                            <a:off x="3013470" y="918399"/>
                            <a:ext cx="249353" cy="600086"/>
                          </a:xfrm>
                          <a:prstGeom prst="rect">
                            <a:avLst/>
                          </a:prstGeom>
                          <a:solidFill>
                            <a:sysClr val="window" lastClr="FFFFFF"/>
                          </a:solidFill>
                          <a:ln w="12700" cap="flat" cmpd="sng" algn="ctr">
                            <a:solidFill>
                              <a:sysClr val="window" lastClr="FFFFFF"/>
                            </a:solidFill>
                            <a:prstDash val="solid"/>
                            <a:miter lim="800000"/>
                          </a:ln>
                          <a:effectLst/>
                        </wps:spPr>
                        <wps:txbx>
                          <w:txbxContent>
                            <w:p w14:paraId="293F6479" w14:textId="77777777" w:rsidR="004938A4" w:rsidRDefault="004938A4" w:rsidP="004938A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 name="Ábra 15" descr="Kiszolgáló egyszínű kitöltéssel"/>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2761887" y="858915"/>
                            <a:ext cx="720000" cy="720000"/>
                          </a:xfrm>
                          <a:prstGeom prst="rect">
                            <a:avLst/>
                          </a:prstGeom>
                        </pic:spPr>
                      </pic:pic>
                      <wps:wsp>
                        <wps:cNvPr id="243" name="Szövegdoboz 243"/>
                        <wps:cNvSpPr txBox="1"/>
                        <wps:spPr>
                          <a:xfrm>
                            <a:off x="2483952" y="1526494"/>
                            <a:ext cx="1282535" cy="256580"/>
                          </a:xfrm>
                          <a:prstGeom prst="rect">
                            <a:avLst/>
                          </a:prstGeom>
                          <a:solidFill>
                            <a:srgbClr val="FFFFFF">
                              <a:alpha val="50196"/>
                            </a:srgbClr>
                          </a:solidFill>
                          <a:ln w="6350">
                            <a:noFill/>
                          </a:ln>
                        </wps:spPr>
                        <wps:txbx>
                          <w:txbxContent>
                            <w:p w14:paraId="5657242C" w14:textId="77777777" w:rsidR="004938A4" w:rsidRDefault="004938A4" w:rsidP="004938A4">
                              <w:pPr>
                                <w:pStyle w:val="Nincstrkz"/>
                                <w:jc w:val="center"/>
                              </w:pPr>
                              <w:r>
                                <w:t>Master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Szövegdoboz 245"/>
                        <wps:cNvSpPr txBox="1"/>
                        <wps:spPr>
                          <a:xfrm>
                            <a:off x="244443" y="2227113"/>
                            <a:ext cx="851026" cy="484397"/>
                          </a:xfrm>
                          <a:prstGeom prst="rect">
                            <a:avLst/>
                          </a:prstGeom>
                          <a:noFill/>
                          <a:ln w="6350">
                            <a:noFill/>
                          </a:ln>
                        </wps:spPr>
                        <wps:txbx>
                          <w:txbxContent>
                            <w:p w14:paraId="54011349" w14:textId="77777777" w:rsidR="004938A4" w:rsidRDefault="004938A4" w:rsidP="004938A4">
                              <w:pPr>
                                <w:pStyle w:val="Nincstrkz"/>
                                <w:jc w:val="center"/>
                              </w:pPr>
                              <w:r>
                                <w:t>Operatív szerver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6A7F453" id="Vászon 224" o:spid="_x0000_s1088" editas="canvas" style="width:425.15pt;height:237.35pt;mso-position-horizontal-relative:char;mso-position-vertical-relative:line" coordsize="53994,30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">
                <v:shape id="_x0000_s1089" type="#_x0000_t75" style="position:absolute;width:53994;height:30143;visibility:visible;mso-wrap-style:square" filled="t">
                  <v:fill o:detectmouseclick="t"/>
                  <v:path o:connecttype="none"/>
                </v:shape>
                <v:shape id="Ábra 15" o:spid="_x0000_s1090" type="#_x0000_t75" alt="Kiszolgáló egyszínű kitöltéssel" style="position:absolute;left:3994;top:1572;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">
                  <v:imagedata r:id="rId25" o:title="Kiszolgáló egyszínű kitöltéssel"/>
                </v:shape>
                <v:shape id="Ábra 15" o:spid="_x0000_s1091" type="#_x0000_t75" alt="Kiszolgáló egyszínű kitöltéssel" style="position:absolute;left:3944;top:7253;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">
                  <v:imagedata r:id="rId25" o:title="Kiszolgáló egyszínű kitöltéssel"/>
                </v:shape>
                <v:shape id="Ábra 15" o:spid="_x0000_s1092" type="#_x0000_t75" alt="Kiszolgáló egyszínű kitöltéssel" style="position:absolute;left:3979;top:17401;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">
                  <v:imagedata r:id="rId25" o:title="Kiszolgáló egyszínű kitöltéssel"/>
                </v:shape>
                <v:roundrect id="Téglalap: lekerekített 231" o:spid="_x0000_s1093" style="position:absolute;width:31254;height:26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" filled="f" strokecolor="#404040" strokeweight="1pt">
                  <v:stroke dashstyle="3 1" joinstyle="miter"/>
                  <v:textbox>
                    <w:txbxContent>
                      <w:p w14:paraId="69FF57D8" w14:textId="77777777" w:rsidR="004938A4" w:rsidRDefault="004938A4" w:rsidP="004938A4">
                        <w:pPr>
                          <w:jc w:val="center"/>
                        </w:pPr>
                      </w:p>
                    </w:txbxContent>
                  </v:textbox>
                </v:roundrect>
                <v:shape id="Egyenes összekötő nyíllal 232" o:spid="_x0000_s1094" type="#_x0000_t32" style="position:absolute;left:34818;top:12185;width:13896;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" strokecolor="#404040" strokeweight="3pt">
                  <v:stroke endarrow="block" joinstyle="miter"/>
                </v:shape>
                <v:shape id="Szövegdoboz 62" o:spid="_x0000_s1095" type="#_x0000_t202" style="position:absolute;left:35005;top:12451;width:13709;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5BEA518D" w14:textId="77777777" w:rsidR="004938A4" w:rsidRDefault="004938A4" w:rsidP="004938A4">
                        <w:pPr>
                          <w:pStyle w:val="Nincstrkz"/>
                          <w:jc w:val="center"/>
                        </w:pPr>
                        <w:r>
                          <w:t>Kérés</w:t>
                        </w:r>
                      </w:p>
                    </w:txbxContent>
                  </v:textbox>
                </v:shape>
                <v:shape id="Szövegdoboz 199" o:spid="_x0000_s1096" type="#_x0000_t202" style="position:absolute;top:27160;width:31254;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1D1ED511" w14:textId="77777777" w:rsidR="004938A4" w:rsidRDefault="004938A4" w:rsidP="004938A4">
                        <w:pPr>
                          <w:pStyle w:val="Nincstrkz"/>
                          <w:jc w:val="center"/>
                        </w:pPr>
                        <w:r>
                          <w:t>Elosztott rendszer</w:t>
                        </w:r>
                      </w:p>
                    </w:txbxContent>
                  </v:textbox>
                </v:shape>
                <v:line id="Egyenes összekötő 237" o:spid="_x0000_s1097" style="position:absolute;flip:x y;visibility:visible;mso-wrap-style:square" from="9344,9953"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" strokecolor="#404040" strokeweight="1.5pt">
                  <v:stroke dashstyle="dash" joinstyle="bevel"/>
                </v:line>
                <v:line id="Egyenes összekötő 238" o:spid="_x0000_s1098" style="position:absolute;flip:x y;visibility:visible;mso-wrap-style:square" from="9394,4272"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" strokecolor="#404040" strokeweight="1.5pt">
                  <v:stroke dashstyle="dash" joinstyle="bevel"/>
                </v:line>
                <v:line id="Egyenes összekötő 239" o:spid="_x0000_s1099" style="position:absolute;flip:x;visibility:visible;mso-wrap-style:square" from="9379,12189" to="27618,20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" strokecolor="#404040" strokeweight="1.5pt">
                  <v:stroke dashstyle="dash" joinstyle="bevel"/>
                </v:line>
                <v:shape id="Szövegdoboz 241" o:spid="_x0000_s1100" type="#_x0000_t202" style="position:absolute;left:4572;top:11724;width:4095;height:6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42D5866C" w14:textId="77777777" w:rsidR="004938A4" w:rsidRPr="001D76E5" w:rsidRDefault="004938A4" w:rsidP="004938A4">
                        <w:pPr>
                          <w:pStyle w:val="Nincstrkz"/>
                          <w:jc w:val="center"/>
                          <w:rPr>
                            <w:b/>
                            <w:bCs/>
                            <w:sz w:val="32"/>
                            <w:szCs w:val="28"/>
                          </w:rPr>
                        </w:pPr>
                        <w:r w:rsidRPr="001D76E5">
                          <w:rPr>
                            <w:b/>
                            <w:bCs/>
                            <w:sz w:val="32"/>
                            <w:szCs w:val="28"/>
                          </w:rPr>
                          <w:t>.</w:t>
                        </w:r>
                      </w:p>
                      <w:p w14:paraId="1492A4CB" w14:textId="77777777" w:rsidR="004938A4" w:rsidRPr="001D76E5" w:rsidRDefault="004938A4" w:rsidP="004938A4">
                        <w:pPr>
                          <w:pStyle w:val="Nincstrkz"/>
                          <w:jc w:val="center"/>
                          <w:rPr>
                            <w:b/>
                            <w:bCs/>
                            <w:sz w:val="32"/>
                            <w:szCs w:val="28"/>
                          </w:rPr>
                        </w:pPr>
                        <w:r w:rsidRPr="001D76E5">
                          <w:rPr>
                            <w:b/>
                            <w:bCs/>
                            <w:sz w:val="32"/>
                            <w:szCs w:val="28"/>
                          </w:rPr>
                          <w:t>.</w:t>
                        </w:r>
                      </w:p>
                    </w:txbxContent>
                  </v:textbox>
                </v:shape>
                <v:rect id="Téglalap 234" o:spid="_x0000_s1101" style="position:absolute;left:30134;top:9183;width:2494;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" fillcolor="window" strokecolor="window" strokeweight="1pt">
                  <v:textbox>
                    <w:txbxContent>
                      <w:p w14:paraId="293F6479" w14:textId="77777777" w:rsidR="004938A4" w:rsidRDefault="004938A4" w:rsidP="004938A4">
                        <w:pPr>
                          <w:jc w:val="center"/>
                        </w:pPr>
                      </w:p>
                    </w:txbxContent>
                  </v:textbox>
                </v:rect>
                <v:shape id="Ábra 15" o:spid="_x0000_s1102" type="#_x0000_t75" alt="Kiszolgáló egyszínű kitöltéssel" style="position:absolute;left:27618;top:858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">
                  <v:imagedata r:id="rId25" o:title="Kiszolgáló egyszínű kitöltéssel"/>
                </v:shape>
                <v:shape id="Szövegdoboz 243" o:spid="_x0000_s1103" type="#_x0000_t202" style="position:absolute;left:24839;top:15264;width:12825;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" stroked="f" strokeweight=".5pt">
                  <v:fill opacity="32896f"/>
                  <v:textbox>
                    <w:txbxContent>
                      <w:p w14:paraId="5657242C" w14:textId="77777777" w:rsidR="004938A4" w:rsidRDefault="004938A4" w:rsidP="004938A4">
                        <w:pPr>
                          <w:pStyle w:val="Nincstrkz"/>
                          <w:jc w:val="center"/>
                        </w:pPr>
                        <w:r>
                          <w:t>Master szerver</w:t>
                        </w:r>
                      </w:p>
                    </w:txbxContent>
                  </v:textbox>
                </v:shape>
                <v:shape id="Szövegdoboz 245" o:spid="_x0000_s1104" type="#_x0000_t202" style="position:absolute;left:2444;top:22271;width:8510;height:4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En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DSscSfHAAAA3AAA&#10;AA8AAAAAAAAAAAAAAAAABwIAAGRycy9kb3ducmV2LnhtbFBLBQYAAAAAAwADALcAAAD7AgAAAAA=&#10;" filled="f" stroked="f" strokeweight=".5pt">
                  <v:textbox>
                    <w:txbxContent>
                      <w:p w14:paraId="54011349" w14:textId="77777777" w:rsidR="004938A4" w:rsidRDefault="004938A4" w:rsidP="004938A4">
                        <w:pPr>
                          <w:pStyle w:val="Nincstrkz"/>
                          <w:jc w:val="center"/>
                        </w:pPr>
                        <w:r>
                          <w:t>Operatív szerverek</w:t>
                        </w:r>
                      </w:p>
                    </w:txbxContent>
                  </v:textbox>
                </v:shape>
                <w10:anchorlock/>
              </v:group>
            </w:pict>
          </mc:Fallback>
        </mc:AlternateContent>
      </w:r>
    </w:p>
    <w:p w14:paraId="0B7FF2C8" w14:textId="0296B455" w:rsidR="00493E4C" w:rsidRPr="00493E4C" w:rsidRDefault="003D714F" w:rsidP="003D714F">
      <w:pPr>
        <w:pStyle w:val="Kpalrs"/>
      </w:pPr>
      <w:r>
        <w:fldChar w:fldCharType="begin"/>
      </w:r>
      <w:r>
        <w:instrText>SEQ ábra \* ARABIC</w:instrText>
      </w:r>
      <w:r>
        <w:fldChar w:fldCharType="separate"/>
      </w:r>
      <w:r w:rsidR="00DA1C53">
        <w:rPr>
          <w:noProof/>
        </w:rPr>
        <w:t>7</w:t>
      </w:r>
      <w:r>
        <w:fldChar w:fldCharType="end"/>
      </w:r>
      <w:r>
        <w:t xml:space="preserve">. ábra </w:t>
      </w:r>
      <w:r w:rsidRPr="009469D3">
        <w:t>A rendszer sematikus architektúrája</w:t>
      </w:r>
    </w:p>
    <w:p w14:paraId="68F6758A" w14:textId="2906ABEE" w:rsidR="005309A0" w:rsidRDefault="005309A0" w:rsidP="005309A0">
      <w:pPr>
        <w:pStyle w:val="Cmsor1"/>
      </w:pPr>
      <w:bookmarkStart w:id="28" w:name="_Toc120874328"/>
      <w:r>
        <w:lastRenderedPageBreak/>
        <w:t>Elosztott rendszer megvalósítása</w:t>
      </w:r>
      <w:bookmarkEnd w:id="28"/>
    </w:p>
    <w:p w14:paraId="61688896" w14:textId="629B7ED0" w:rsidR="00390923" w:rsidRDefault="00390923" w:rsidP="00390923">
      <w:r>
        <w:t xml:space="preserve">Ebben a fejezetben szeretném részletezni az elosztott rendszer megvalósításának folyamatát. A fejezetben először bemutatom </w:t>
      </w:r>
      <w:r w:rsidR="29056C9B">
        <w:t xml:space="preserve">a master és </w:t>
      </w:r>
      <w:r>
        <w:t>az operatív szerverek jellemzőit, az alkalmazott technológiákat, majd részletezem a megvalósítás folyamatát, kitérek a fejlesztés során felbukkanó hibákra</w:t>
      </w:r>
      <w:r w:rsidR="0057530B">
        <w:t xml:space="preserve"> és nehézségekre</w:t>
      </w:r>
      <w:r>
        <w:t xml:space="preserve"> is. Végül röviden bemutatom a működő elosztott rendszert felhasználói szemszögből is, a használattal egyúttal hitelesíteni szeretném, hogy az alrendszer készen áll a rendszerbe integrálásra.</w:t>
      </w:r>
    </w:p>
    <w:p w14:paraId="024CBEF5" w14:textId="522F4D39" w:rsidR="00390923" w:rsidRDefault="00390923" w:rsidP="00390923">
      <w:r>
        <w:t>A megvalósított rendszer egyik lényegi része tehát az elosztott alrendszer. Ennek az elosztott rendszernek a feladata, hogy a beérkező kéréseket a megfelelő terheléselosztás szempontjából meghatározott számú operatív szerver között elossza</w:t>
      </w:r>
      <w:r w:rsidR="000E3294">
        <w:t xml:space="preserve">, valamint </w:t>
      </w:r>
      <w:r w:rsidR="00B239AD">
        <w:t>a kérések</w:t>
      </w:r>
      <w:r w:rsidR="00620460">
        <w:t xml:space="preserve"> fel legyenek</w:t>
      </w:r>
      <w:r w:rsidR="00B239AD">
        <w:t xml:space="preserve"> </w:t>
      </w:r>
      <w:r>
        <w:t>feldolgoz</w:t>
      </w:r>
      <w:r w:rsidR="00620460">
        <w:t>va</w:t>
      </w:r>
      <w:r w:rsidR="29056C9B">
        <w:t>.</w:t>
      </w:r>
      <w:r>
        <w:t xml:space="preserve"> Az elosztott rendszerben elhelyezkedő operatív szervereket a külvilágtól „valami” elhatárolja, ahogyan azt a </w:t>
      </w:r>
      <w:r w:rsidR="00547EE8">
        <w:fldChar w:fldCharType="begin"/>
      </w:r>
      <w:r w:rsidR="00547EE8">
        <w:instrText xml:space="preserve"> REF _Ref119152571 \r \h </w:instrText>
      </w:r>
      <w:r w:rsidR="00547EE8">
        <w:fldChar w:fldCharType="separate"/>
      </w:r>
      <w:r w:rsidR="00DA1C53">
        <w:t>3.2</w:t>
      </w:r>
      <w:r w:rsidR="00547EE8">
        <w:fldChar w:fldCharType="end"/>
      </w:r>
      <w:r>
        <w:t xml:space="preserve"> fejezetben bemutatott topológia is mutatja, amely az egész elosztott működést irányítja. Ez a „valami” a master szerver.</w:t>
      </w:r>
    </w:p>
    <w:p w14:paraId="55467606" w14:textId="0C4B0853" w:rsidR="00390923" w:rsidRDefault="00390923" w:rsidP="00390923">
      <w:r>
        <w:t xml:space="preserve">A master szervert össze lehet vonni egy kitüntetett operatív szerverrel, ekkor ez a szóban forgó szerver az operatív szerverek tulajdonságaival is rendelkezik, illetve a master szerver funkcionalitását is megvalósítja. Ez a megoldás lehetővé teszi a rendszergazda számára az egyszerűbb üzemeltetést olyan szempontból, hogy kettő helyett egy darab szervert kell csak kezelni, ugyanakkor annak az egy szervernek a karbantartása komplexebb feladat, mivel a szerver maga is „bonyolultabb”, azaz </w:t>
      </w:r>
      <w:r w:rsidR="00D47D8B">
        <w:t>bővebb</w:t>
      </w:r>
      <w:r>
        <w:t xml:space="preserve"> funkcionalitással rendelkezik, ami több telepített alkalmazással jár.</w:t>
      </w:r>
    </w:p>
    <w:p w14:paraId="3386B46B" w14:textId="57991872" w:rsidR="00390923" w:rsidRPr="00D4370A" w:rsidRDefault="00390923" w:rsidP="00390923">
      <w:r>
        <w:t>A feladat tervezése során úgy döntöttem, hogy a</w:t>
      </w:r>
      <w:r w:rsidR="00F50AB9">
        <w:t xml:space="preserve"> végső rendszerben a</w:t>
      </w:r>
      <w:r>
        <w:t xml:space="preserve"> master szerver egy önálló egység lesz, az azt működtető szerver más funkcionalitással az elosztott rendszer szempontjából nem rendelkezik</w:t>
      </w:r>
      <w:r w:rsidR="00F50AB9">
        <w:t>, ám az elosztott rendszer</w:t>
      </w:r>
      <w:r w:rsidR="00D4370A">
        <w:t xml:space="preserve"> alrendszer elkészítése során a master szerver egyben egy operatív szerver is lesz, hogy </w:t>
      </w:r>
      <w:r w:rsidR="00F14CE5">
        <w:t>az alfeladat megvalósítása</w:t>
      </w:r>
      <w:r w:rsidR="00D4370A">
        <w:t xml:space="preserve"> során </w:t>
      </w:r>
      <w:r w:rsidR="00A06DC3">
        <w:t>ne legyen számottevően több üzemeltetési feladat.</w:t>
      </w:r>
    </w:p>
    <w:p w14:paraId="720F6A14" w14:textId="54A08769" w:rsidR="00C05031" w:rsidRDefault="00C05031" w:rsidP="00C05031">
      <w:pPr>
        <w:pStyle w:val="Cmsor2"/>
      </w:pPr>
      <w:bookmarkStart w:id="29" w:name="_Toc120874329"/>
      <w:r>
        <w:t>Operatív szerverek feladata</w:t>
      </w:r>
      <w:bookmarkEnd w:id="29"/>
    </w:p>
    <w:p w14:paraId="42ED0CCB" w14:textId="31E5437D" w:rsidR="004A577B" w:rsidRDefault="004A577B" w:rsidP="004A577B">
      <w:r>
        <w:t xml:space="preserve">Ahhoz, hogy az elosztott működést elérjük, kell tehát legalább egy darab operatív szerver, vagy másnéven alkalmazásszerver. Praktikusan az operatív szerverből nem egy </w:t>
      </w:r>
      <w:r>
        <w:lastRenderedPageBreak/>
        <w:t>van, amennyiben mégis csak egy operatív szerver lenne a topológiában, úgy nem beszélhetnénk elosztott rendszerről, csupán egy egyszerveres (reverse) proxy szerverről</w:t>
      </w:r>
      <w:r w:rsidR="00CB1F8B">
        <w:t xml:space="preserve"> (amennyiben a master szerver nem lát el operatív feladatokat)</w:t>
      </w:r>
      <w:r>
        <w:t>.</w:t>
      </w:r>
    </w:p>
    <w:p w14:paraId="1B1091B4" w14:textId="77777777" w:rsidR="004A577B" w:rsidRDefault="004A577B" w:rsidP="004A577B">
      <w:r>
        <w:t>Ezeknek a szervereknek a feladatuk, hogy a felhasználók felé kínált szolgáltatás üzemeltetési feladatait ellássák (legyen szó webszerverről, amely egy webshopot szolgál ki, vagy legyen szó akár levelező- vagy tanulmányi rendszerről), más lényegi feladatuk nincs.</w:t>
      </w:r>
    </w:p>
    <w:p w14:paraId="65B26494" w14:textId="04E3D3B9" w:rsidR="004A577B" w:rsidRDefault="004A577B" w:rsidP="004A577B">
      <w:r>
        <w:t xml:space="preserve">Az elosztott rendszernek több megközelítése van az alkalmazásszerverek funkcionalitását tekintve (ld.: </w:t>
      </w:r>
      <w:r>
        <w:fldChar w:fldCharType="begin"/>
      </w:r>
      <w:r>
        <w:instrText xml:space="preserve"> REF _Ref119152616 \r \h </w:instrText>
      </w:r>
      <w:r>
        <w:fldChar w:fldCharType="separate"/>
      </w:r>
      <w:r w:rsidR="00DA1C53">
        <w:t>3.1.2</w:t>
      </w:r>
      <w:r>
        <w:fldChar w:fldCharType="end"/>
      </w:r>
      <w:r>
        <w:t xml:space="preserve"> fejezet). Az elosztott működés megvalósítása során a feladatom az volt, hogy az operatív szerverek mind ugyanazzal a funkcionalitással rendelkezzenek, mind ugyanazt a szolgáltatást nyújtsák.</w:t>
      </w:r>
    </w:p>
    <w:p w14:paraId="07C978D5" w14:textId="749F1D1A" w:rsidR="004A577B" w:rsidRDefault="004A577B" w:rsidP="004A577B">
      <w:r>
        <w:t>Bármilyen szolgáltatást is nyújtanak a szerverek, kiemelten fontos, hogy a rendszer mindig konzisztens legyen. Ez a gyakorlatban azt jelenti, hogy soha, semmilyen módon nem lehet olyan helyzetben a rendszer, hogy egy adott kérésre az eredmény függ attól, hogy mely szerver szolgálja ki a kérést.</w:t>
      </w:r>
    </w:p>
    <w:p w14:paraId="572D288B" w14:textId="77777777" w:rsidR="004A577B" w:rsidRDefault="004A577B" w:rsidP="004A577B">
      <w:r>
        <w:t>Elenyésző számú olyan szolgáltatás van, amelynek üzemeltetéséhez semmiféle adatbázis nem kell az operatív szervereken, szinte mindig van valamilyen adatbázis, amely tárolhat használati statisztikákat, vagy akár a felhasználók belépési adatait.</w:t>
      </w:r>
    </w:p>
    <w:p w14:paraId="2D779DD7" w14:textId="724ED22C" w:rsidR="00547EE8" w:rsidRPr="00547EE8" w:rsidRDefault="004A577B" w:rsidP="004A577B">
      <w:r>
        <w:t xml:space="preserve">Az operatív szerverek között tehát a konzisztencia kulcskérdés, ami az adatbázisok, fájlrendszerek szintjén jelenik meg kihívásként, </w:t>
      </w:r>
      <w:r w:rsidR="29056C9B">
        <w:t>és</w:t>
      </w:r>
      <w:r>
        <w:t xml:space="preserve"> általában a rendszer tervezése és megvalósítása során a legfőbb kihívást jelenti. Azt ugyanis, hogy ugyanaz a webalkalmazás fusson minden szerveren általában könnyebb elérni, mint azt, hogy </w:t>
      </w:r>
      <w:r w:rsidR="003B0D2D">
        <w:t xml:space="preserve">amennyiben </w:t>
      </w:r>
      <w:r>
        <w:t>bármely szerver módosítja az adatbázisát,</w:t>
      </w:r>
      <w:r w:rsidR="0087219E">
        <w:t xml:space="preserve"> a többi szerver adatbázisa konzisztens maradjon</w:t>
      </w:r>
      <w:r>
        <w:t xml:space="preserve">. (Arról, hogy miért szükséges minden operatív szerveren külön adatbázist futtatni, valamint az adatbázisok működéséről a </w:t>
      </w:r>
      <w:r w:rsidR="00B040D8">
        <w:fldChar w:fldCharType="begin"/>
      </w:r>
      <w:r w:rsidR="00B040D8">
        <w:instrText xml:space="preserve"> REF _Ref119152684 \r \h </w:instrText>
      </w:r>
      <w:r w:rsidR="00B040D8">
        <w:fldChar w:fldCharType="separate"/>
      </w:r>
      <w:r w:rsidR="00DA1C53">
        <w:t>4.3.2</w:t>
      </w:r>
      <w:r w:rsidR="00B040D8">
        <w:fldChar w:fldCharType="end"/>
      </w:r>
      <w:r>
        <w:t xml:space="preserve"> fejezetben lesz szó.)</w:t>
      </w:r>
    </w:p>
    <w:p w14:paraId="1B4F59A8" w14:textId="44B82993" w:rsidR="00C05031" w:rsidRDefault="00C05031" w:rsidP="00C05031">
      <w:pPr>
        <w:pStyle w:val="Cmsor2"/>
      </w:pPr>
      <w:bookmarkStart w:id="30" w:name="_Toc120874330"/>
      <w:r>
        <w:t>Master szerver feladata</w:t>
      </w:r>
      <w:bookmarkEnd w:id="30"/>
    </w:p>
    <w:p w14:paraId="39333F6C" w14:textId="72CF01D2" w:rsidR="009A2359" w:rsidRDefault="009A2359" w:rsidP="009A2359">
      <w:r>
        <w:t xml:space="preserve">A master szerverre hárul minden olyan üzemeltetési feladat, amelyeket nem végeznek az operatív szerverek. Mivel a master szerver jelenti a határt a belső hálózatra csatlakoztatott operatív szerverek, valamint az általában a publikus világhálót jelentő külső </w:t>
      </w:r>
      <w:r w:rsidR="29056C9B">
        <w:t>hálózat között</w:t>
      </w:r>
      <w:r>
        <w:t>, ennek helyes konfigurálása rendkívüli prioritással bír.</w:t>
      </w:r>
    </w:p>
    <w:p w14:paraId="7E14E7B9" w14:textId="77777777" w:rsidR="009A2359" w:rsidRDefault="009A2359" w:rsidP="009A2359">
      <w:r>
        <w:lastRenderedPageBreak/>
        <w:t>A kívülről érkező kérések elsőként a master szervert érik el. A master szerver feladata többrétű. Egyrészről szükséges, hogy nyilvántartsa az operatív szerverek számát, elérési címeit annak érdekében, hogy a kéréseket el tudja juttatni az alkalmazásszerverekre, másrészről biztosítania kell, hogy a felhasználók elérjék a szolgáltatást, melyet az alkalmazásszerverek nyújtanak. A master szerver feladata, hogy elrejtse az alkalmazásszervereket, azokat a felhasználók ne érhessék el direkt eléréssel.</w:t>
      </w:r>
    </w:p>
    <w:p w14:paraId="681FC604" w14:textId="65EB7AF0" w:rsidR="009A2359" w:rsidRPr="009A2359" w:rsidRDefault="009A2359" w:rsidP="009A2359">
      <w:r>
        <w:t>A master szerver reverse proxy tulajdonságokkal rendelkezik az előbb említettek miatt, és éppen ezért kézenfekvő, hogy a rendszert védő tűzfalat a master szerver jelentse, tehát szükséges a tűzfal helyes konfigurálása.</w:t>
      </w:r>
    </w:p>
    <w:p w14:paraId="22983C96" w14:textId="1506FBD8" w:rsidR="00C05031" w:rsidRDefault="00C05031" w:rsidP="00C05031">
      <w:pPr>
        <w:pStyle w:val="Cmsor2"/>
      </w:pPr>
      <w:bookmarkStart w:id="31" w:name="_Toc120874331"/>
      <w:r>
        <w:t>Alkalmazott technológiák</w:t>
      </w:r>
      <w:bookmarkEnd w:id="31"/>
    </w:p>
    <w:p w14:paraId="1A15A9AD" w14:textId="4D2CCF9B" w:rsidR="00914D51" w:rsidRDefault="00914D51" w:rsidP="00914D51">
      <w:r>
        <w:t>A rendszer tervezése és megvalósítása során kiemelten fontos szempont volt, hogy a rendszert olyan technológiák felhasználásával hozzam létre, amelyek még ha nem is követik teljes mértékben a bevett szokásokat vagy legtöbbet alkalmazott módszereket</w:t>
      </w:r>
      <w:r w:rsidR="29056C9B">
        <w:t>,</w:t>
      </w:r>
      <w:r>
        <w:t xml:space="preserve"> legalább nagy</w:t>
      </w:r>
      <w:r w:rsidR="006047F8">
        <w:t xml:space="preserve"> vonalakban</w:t>
      </w:r>
      <w:r>
        <w:t xml:space="preserve"> hasonlítanak rá.</w:t>
      </w:r>
    </w:p>
    <w:p w14:paraId="553CAD8C" w14:textId="1F20A943" w:rsidR="00EA25B3" w:rsidRDefault="00914D51" w:rsidP="00914D51">
      <w:r>
        <w:t xml:space="preserve">Egy rendszer készítése során kifejezetten előnyös, ha bevett megoldásokra támaszkodunk, ennek több oka is van. Egyik kifejezetten hasznos ismérve a sokak által használt megoldásoknak, hogy nem véletlen használják sokan, oka van annak, hogy </w:t>
      </w:r>
      <w:r w:rsidR="29056C9B">
        <w:t>népszerűek.</w:t>
      </w:r>
      <w:r>
        <w:t xml:space="preserve"> Ok lehet, hogy az adott technológiát pont hasonló feladatokra találták ki, vagy a technológia használatával nagyon leegyszerűsödnek, hatékonyabbá válnak a folyamatok.</w:t>
      </w:r>
    </w:p>
    <w:p w14:paraId="4C1B0E50" w14:textId="5D5306E7" w:rsidR="00914D51" w:rsidRDefault="00914D51" w:rsidP="00914D51">
      <w:r>
        <w:t xml:space="preserve">A másik előnyös tulajdonsága a </w:t>
      </w:r>
      <w:r w:rsidRPr="00914D51">
        <w:rPr>
          <w:i/>
          <w:iCs/>
          <w:lang w:val="en-GB"/>
        </w:rPr>
        <w:t>best practice</w:t>
      </w:r>
      <w:r w:rsidR="00680FB6">
        <w:rPr>
          <w:rStyle w:val="Lbjegyzet-hivatkozs"/>
        </w:rPr>
        <w:footnoteReference w:id="9"/>
      </w:r>
      <w:r>
        <w:t xml:space="preserve"> megoldásoknak az, hogy mivel nagyon népszerűek, egy-egy problémára, hibára vagy nehezen érthető részletre nagyon sok kérdés és sok specifikus, jól használható és jól érthető válasz található online fórumokon.</w:t>
      </w:r>
    </w:p>
    <w:p w14:paraId="4501034E" w14:textId="3E8D49AC" w:rsidR="00914D51" w:rsidRDefault="00914D51" w:rsidP="00914D51">
      <w:r>
        <w:t>A rendszer megvalósítása során sok helyen kellene technológiát választani, ám ahelyett, hogy minden technológiát magamtól választottam volna ki, konzulensemtől a lényegi részek technológiáira kaptam javaslatot, hogy konkrétan mit érdemes használnom.</w:t>
      </w:r>
    </w:p>
    <w:p w14:paraId="47F8577F" w14:textId="0912AAFA" w:rsidR="00914D51" w:rsidRPr="00914D51" w:rsidRDefault="00914D51" w:rsidP="00914D51">
      <w:r>
        <w:lastRenderedPageBreak/>
        <w:t>A továbbiakban bemutatom a főbb</w:t>
      </w:r>
      <w:r w:rsidR="009B1FE6">
        <w:t xml:space="preserve"> elemek</w:t>
      </w:r>
      <w:r>
        <w:t xml:space="preserve"> technológiáit, azok előnyeit és választásuknak okait.</w:t>
      </w:r>
    </w:p>
    <w:p w14:paraId="77233983" w14:textId="180A6073" w:rsidR="00C05031" w:rsidRDefault="00C05031" w:rsidP="00C05031">
      <w:pPr>
        <w:pStyle w:val="Cmsor3"/>
      </w:pPr>
      <w:bookmarkStart w:id="32" w:name="_Toc120874332"/>
      <w:r>
        <w:t>Operációs rendszer</w:t>
      </w:r>
      <w:bookmarkEnd w:id="32"/>
    </w:p>
    <w:p w14:paraId="6D4EAF05" w14:textId="16E1E5F9" w:rsidR="00430CDF" w:rsidRDefault="00430CDF" w:rsidP="00430CDF">
      <w:r>
        <w:t xml:space="preserve">A rendszerben elhelyezkedő szervereket az eddigiekben és </w:t>
      </w:r>
      <w:r w:rsidR="29056C9B">
        <w:t xml:space="preserve">a </w:t>
      </w:r>
      <w:r>
        <w:t xml:space="preserve">továbbiakban is a már említett két csoportra oszthatjuk (úgy, mint operatív szerverek és </w:t>
      </w:r>
      <w:r w:rsidR="003B1D0F">
        <w:t xml:space="preserve">mint </w:t>
      </w:r>
      <w:r>
        <w:t>master szerver), ám operációs rendszerüket tekintve ezzel a megkülönböztetéssel nem élhetünk. Először bemutatom a használt operációs rendszert, majd pontosítom, hogy miért is célszerű ezt használni mindkét esetben.</w:t>
      </w:r>
    </w:p>
    <w:p w14:paraId="7E9D5723" w14:textId="080D143B" w:rsidR="00430CDF" w:rsidRDefault="00430CDF" w:rsidP="00430CDF">
      <w:r>
        <w:t>A konzulensem ajánlása alapján az Linux</w:t>
      </w:r>
      <w:r w:rsidR="00D954EB">
        <w:t>-</w:t>
      </w:r>
      <w:r>
        <w:t xml:space="preserve">alapú Ubuntu rendszert használtam, azon belül az </w:t>
      </w:r>
      <w:r w:rsidRPr="00430CDF">
        <w:rPr>
          <w:i/>
          <w:iCs/>
        </w:rPr>
        <w:t>Ubuntu 18.04.6 LTS</w:t>
      </w:r>
      <w:r>
        <w:t xml:space="preserve"> </w:t>
      </w:r>
      <w:sdt>
        <w:sdtPr>
          <w:id w:val="-359746640"/>
          <w:citation/>
        </w:sdtPr>
        <w:sdtEndPr/>
        <w:sdtContent>
          <w:r>
            <w:fldChar w:fldCharType="begin"/>
          </w:r>
          <w:r>
            <w:instrText xml:space="preserve"> CITATION Ubuntu \l 1038 </w:instrText>
          </w:r>
          <w:r>
            <w:fldChar w:fldCharType="separate"/>
          </w:r>
          <w:r w:rsidR="00BA455C">
            <w:rPr>
              <w:noProof/>
            </w:rPr>
            <w:t>[6]</w:t>
          </w:r>
          <w:r>
            <w:fldChar w:fldCharType="end"/>
          </w:r>
        </w:sdtContent>
      </w:sdt>
      <w:r>
        <w:t xml:space="preserve"> operációs rendszer </w:t>
      </w:r>
      <w:r w:rsidRPr="00430CDF">
        <w:rPr>
          <w:i/>
          <w:iCs/>
        </w:rPr>
        <w:t>server</w:t>
      </w:r>
      <w:r>
        <w:t xml:space="preserve"> változatát. Ez az operációs rendszer kiváló szerverek üzemeltetéséhez, neve is erre utal.</w:t>
      </w:r>
    </w:p>
    <w:p w14:paraId="7524D186" w14:textId="37A474F0" w:rsidR="00430CDF" w:rsidRDefault="00430CDF" w:rsidP="00430CDF">
      <w:r>
        <w:t xml:space="preserve">Egyik fő előnye, hogy </w:t>
      </w:r>
      <w:r w:rsidR="29056C9B">
        <w:t xml:space="preserve">a </w:t>
      </w:r>
      <w:r>
        <w:t xml:space="preserve">népszerű operációs rendszerekhez képest </w:t>
      </w:r>
      <w:r w:rsidR="29056C9B">
        <w:t>ennek</w:t>
      </w:r>
      <w:r>
        <w:t xml:space="preserve"> a grafikus felülettel nem rendelkező operációs </w:t>
      </w:r>
      <w:r w:rsidR="29056C9B">
        <w:t>rendszernek a</w:t>
      </w:r>
      <w:r>
        <w:t xml:space="preserve"> telepített változata viszonylag kevés helyet foglal: a működő rendszerben a master szerver helyigénye minden telepített alkalmazással és szolgáltatással együtt </w:t>
      </w:r>
      <w:r w:rsidR="29056C9B">
        <w:t>mintegy</w:t>
      </w:r>
      <w:r>
        <w:t xml:space="preserve"> ~5GB, ezzel szemben a népszerű Windows 10 mérete is legalább ennek kétszerese</w:t>
      </w:r>
      <w:r w:rsidR="007832AD">
        <w:t xml:space="preserve"> telepített alkalmazások nélkül</w:t>
      </w:r>
      <w:r>
        <w:t>, ám annak az operációs rendszernek nem ugyanaz a célja, mint az általam használt Ubuntunak.</w:t>
      </w:r>
    </w:p>
    <w:p w14:paraId="2086EC9B" w14:textId="5D50DC3B" w:rsidR="00430CDF" w:rsidRDefault="00430CDF" w:rsidP="00430CDF">
      <w:r>
        <w:t>Mivel az operációs rendszer nem rendelkezik grafikus felülettel, terminálból lehet elérni. Az elérésre SSH</w:t>
      </w:r>
      <w:r>
        <w:rPr>
          <w:rStyle w:val="Lbjegyzet-hivatkozs"/>
        </w:rPr>
        <w:footnoteReference w:id="10"/>
      </w:r>
      <w:r>
        <w:t xml:space="preserve"> kapcsolatot alkalmazó PUTTY </w:t>
      </w:r>
      <w:sdt>
        <w:sdtPr>
          <w:id w:val="1695884544"/>
          <w:citation/>
        </w:sdtPr>
        <w:sdtEndPr/>
        <w:sdtContent>
          <w:r w:rsidR="005A5B66">
            <w:fldChar w:fldCharType="begin"/>
          </w:r>
          <w:r w:rsidR="005A5B66">
            <w:instrText xml:space="preserve"> CITATION PUT22 \l 1038 </w:instrText>
          </w:r>
          <w:r w:rsidR="005A5B66">
            <w:fldChar w:fldCharType="separate"/>
          </w:r>
          <w:r w:rsidR="00BA455C">
            <w:rPr>
              <w:noProof/>
            </w:rPr>
            <w:t>[7]</w:t>
          </w:r>
          <w:r w:rsidR="005A5B66">
            <w:fldChar w:fldCharType="end"/>
          </w:r>
        </w:sdtContent>
      </w:sdt>
      <w:r>
        <w:t xml:space="preserve"> klienst használtam. Ennek használata megkönnyítette a szerverek elérését, a PUTTY termináljának</w:t>
      </w:r>
      <w:r w:rsidR="00032FBF">
        <w:t xml:space="preserve"> </w:t>
      </w:r>
      <w:r>
        <w:t>a felhasználóbarát kialakítása is segítségemre volt.</w:t>
      </w:r>
    </w:p>
    <w:p w14:paraId="6122C91B" w14:textId="03B20CFA" w:rsidR="00680FB6" w:rsidRDefault="00430CDF" w:rsidP="00430CDF">
      <w:r>
        <w:t xml:space="preserve">A szervereket, amiket virtuális számítógépekként manifesztáltam, az Oracle VirtualBox </w:t>
      </w:r>
      <w:sdt>
        <w:sdtPr>
          <w:id w:val="-1569878657"/>
          <w:citation/>
        </w:sdtPr>
        <w:sdtEndPr/>
        <w:sdtContent>
          <w:r w:rsidR="00743ED3">
            <w:fldChar w:fldCharType="begin"/>
          </w:r>
          <w:r w:rsidR="00743ED3">
            <w:instrText xml:space="preserve"> CITATION vbox \l 1038 </w:instrText>
          </w:r>
          <w:r w:rsidR="00743ED3">
            <w:fldChar w:fldCharType="separate"/>
          </w:r>
          <w:r w:rsidR="00BA455C">
            <w:rPr>
              <w:noProof/>
            </w:rPr>
            <w:t>[8]</w:t>
          </w:r>
          <w:r w:rsidR="00743ED3">
            <w:fldChar w:fldCharType="end"/>
          </w:r>
        </w:sdtContent>
      </w:sdt>
      <w:r>
        <w:t xml:space="preserve"> segítségével futtattam a saját, </w:t>
      </w:r>
      <w:r w:rsidRPr="00124E80">
        <w:rPr>
          <w:i/>
          <w:iCs/>
          <w:lang w:val="en-GB"/>
        </w:rPr>
        <w:t>Ubuntu 22.04.1 LTS Desktop</w:t>
      </w:r>
      <w:r>
        <w:t xml:space="preserve"> operációs rendszert futtató laptopomon. </w:t>
      </w:r>
      <w:r w:rsidR="00FE63CB">
        <w:t>Jóllehet</w:t>
      </w:r>
      <w:r>
        <w:t xml:space="preserve"> saját laptopom nem rendelkezik olyan tulajdonságú erőforrásokkal, mint egy bérelhető szerver egy szerverparkban, </w:t>
      </w:r>
      <w:r w:rsidR="29056C9B">
        <w:t>a célnak teljes mértékben megfelel</w:t>
      </w:r>
      <w:r w:rsidR="00265D1F">
        <w:t>,</w:t>
      </w:r>
      <w:r w:rsidR="29056C9B">
        <w:t xml:space="preserve"> </w:t>
      </w:r>
      <w:r w:rsidR="00265D1F">
        <w:t>é</w:t>
      </w:r>
      <w:r>
        <w:t xml:space="preserve">s </w:t>
      </w:r>
      <w:r w:rsidR="00265D1F">
        <w:t>nagys</w:t>
      </w:r>
      <w:r w:rsidR="00F714FB">
        <w:t>ágrendekkel</w:t>
      </w:r>
      <w:r>
        <w:t xml:space="preserve"> olcsóbb az üzemeltetése</w:t>
      </w:r>
      <w:r w:rsidR="00F714FB">
        <w:t>.</w:t>
      </w:r>
    </w:p>
    <w:p w14:paraId="034238CB" w14:textId="77777777" w:rsidR="008F7C33" w:rsidRDefault="00AC5EE4" w:rsidP="008F7C33">
      <w:pPr>
        <w:pStyle w:val="Kp"/>
      </w:pPr>
      <w:r w:rsidRPr="00AC5EE4">
        <w:rPr>
          <w:noProof/>
        </w:rPr>
        <w:lastRenderedPageBreak/>
        <w:drawing>
          <wp:inline distT="0" distB="0" distL="0" distR="0" wp14:anchorId="58F9AC4B" wp14:editId="1E3022CA">
            <wp:extent cx="4320000" cy="2522709"/>
            <wp:effectExtent l="0" t="0" r="4445" b="0"/>
            <wp:docPr id="24" name="Kép 24" descr="A képen a PUTTY terminálablaka látsz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ép 24" descr="A képen a PUTTY terminálablaka látszik."/>
                    <pic:cNvPicPr/>
                  </pic:nvPicPr>
                  <pic:blipFill>
                    <a:blip r:embed="rId31">
                      <a:extLst>
                        <a:ext uri="{28A0092B-C50C-407E-A947-70E740481C1C}">
                          <a14:useLocalDpi xmlns:a14="http://schemas.microsoft.com/office/drawing/2010/main" val="0"/>
                        </a:ext>
                      </a:extLst>
                    </a:blip>
                    <a:stretch>
                      <a:fillRect/>
                    </a:stretch>
                  </pic:blipFill>
                  <pic:spPr>
                    <a:xfrm>
                      <a:off x="0" y="0"/>
                      <a:ext cx="4320000" cy="2522709"/>
                    </a:xfrm>
                    <a:prstGeom prst="rect">
                      <a:avLst/>
                    </a:prstGeom>
                  </pic:spPr>
                </pic:pic>
              </a:graphicData>
            </a:graphic>
          </wp:inline>
        </w:drawing>
      </w:r>
    </w:p>
    <w:bookmarkStart w:id="33" w:name="putty_terminal_abra_sorszam"/>
    <w:bookmarkStart w:id="34" w:name="_Ref119153012"/>
    <w:p w14:paraId="2407EFDF" w14:textId="50932587" w:rsidR="00AC5EE4" w:rsidRDefault="008F7C33" w:rsidP="008F7C33">
      <w:pPr>
        <w:pStyle w:val="Kpalrs"/>
      </w:pPr>
      <w:r>
        <w:fldChar w:fldCharType="begin"/>
      </w:r>
      <w:r>
        <w:instrText xml:space="preserve"> SEQ ábra \* ARABIC </w:instrText>
      </w:r>
      <w:r>
        <w:fldChar w:fldCharType="separate"/>
      </w:r>
      <w:r w:rsidR="00DA1C53">
        <w:rPr>
          <w:noProof/>
        </w:rPr>
        <w:t>8</w:t>
      </w:r>
      <w:r>
        <w:fldChar w:fldCharType="end"/>
      </w:r>
      <w:bookmarkEnd w:id="33"/>
      <w:r>
        <w:t>. ábra</w:t>
      </w:r>
      <w:bookmarkEnd w:id="34"/>
      <w:r>
        <w:t xml:space="preserve"> </w:t>
      </w:r>
      <w:r w:rsidRPr="008F7C33">
        <w:t>A PUTTY terminálja</w:t>
      </w:r>
    </w:p>
    <w:p w14:paraId="38E81603" w14:textId="2BB29D02" w:rsidR="004F3075" w:rsidRDefault="00146EE8" w:rsidP="00146EE8">
      <w:r>
        <w:t xml:space="preserve">A </w:t>
      </w:r>
      <w:r w:rsidR="007654E5">
        <w:fldChar w:fldCharType="begin"/>
      </w:r>
      <w:r w:rsidR="007654E5">
        <w:instrText xml:space="preserve"> REF putty_terminal_abra_sorszam \h </w:instrText>
      </w:r>
      <w:r w:rsidR="007654E5">
        <w:fldChar w:fldCharType="separate"/>
      </w:r>
      <w:r w:rsidR="00DA1C53">
        <w:rPr>
          <w:noProof/>
        </w:rPr>
        <w:t>8</w:t>
      </w:r>
      <w:r w:rsidR="007654E5">
        <w:fldChar w:fldCharType="end"/>
      </w:r>
      <w:r w:rsidR="007654E5">
        <w:t xml:space="preserve">. ábrán </w:t>
      </w:r>
      <w:r>
        <w:t>a PUTTY terminálablak</w:t>
      </w:r>
      <w:r w:rsidR="007654E5">
        <w:t>a látható</w:t>
      </w:r>
      <w:r>
        <w:t>, ilyen konzolos felületen értem el az összes szervert, amikkel dolgoztam a feladat megoldása során.</w:t>
      </w:r>
    </w:p>
    <w:p w14:paraId="5CCBA6C4" w14:textId="2A77EC61" w:rsidR="00146EE8" w:rsidRDefault="00146EE8" w:rsidP="00146EE8">
      <w:r>
        <w:t xml:space="preserve">(Megjegyzés a </w:t>
      </w:r>
      <w:r w:rsidR="003173B9">
        <w:fldChar w:fldCharType="begin"/>
      </w:r>
      <w:r w:rsidR="003173B9">
        <w:instrText xml:space="preserve"> REF putty_terminal_abra_sorszam \h </w:instrText>
      </w:r>
      <w:r w:rsidR="003173B9">
        <w:fldChar w:fldCharType="separate"/>
      </w:r>
      <w:r w:rsidR="00DA1C53">
        <w:rPr>
          <w:noProof/>
        </w:rPr>
        <w:t>8</w:t>
      </w:r>
      <w:r w:rsidR="003173B9">
        <w:fldChar w:fldCharType="end"/>
      </w:r>
      <w:r>
        <w:t xml:space="preserve">. ábrához: az ábrán látható, hogy </w:t>
      </w:r>
      <w:r w:rsidRPr="5DC642C8">
        <w:rPr>
          <w:i/>
          <w:iCs/>
        </w:rPr>
        <w:t>root</w:t>
      </w:r>
      <w:r>
        <w:t xml:space="preserve"> felhasználóként jelentkeztem be. Ez éles környezetben kerülendő, mivel súlyos biztonsági kockázatot jelent. Minekutána a fejlesztés során a rendszer nem kapcsolódott nyilvános hálózatra, csupán privát, belső hálózatra, valamint a feladat </w:t>
      </w:r>
      <w:r w:rsidRPr="5DC642C8">
        <w:rPr>
          <w:i/>
          <w:iCs/>
          <w:lang w:val="en-GB"/>
        </w:rPr>
        <w:t>proof of concept</w:t>
      </w:r>
      <w:r w:rsidR="003173B9">
        <w:rPr>
          <w:rStyle w:val="Lbjegyzet-hivatkozs"/>
        </w:rPr>
        <w:footnoteReference w:id="11"/>
      </w:r>
      <w:r w:rsidR="00AA3BA4">
        <w:t xml:space="preserve"> </w:t>
      </w:r>
      <w:r>
        <w:t>jellege miatt esetemben nem jelentett rizikófaktort, és egyszerűsítette a fejlesztési folyamatokat.)</w:t>
      </w:r>
    </w:p>
    <w:p w14:paraId="6FBB8A04" w14:textId="4DF30F59" w:rsidR="00146EE8" w:rsidRPr="00146EE8" w:rsidRDefault="00146EE8" w:rsidP="00146EE8">
      <w:r>
        <w:t>A Linux</w:t>
      </w:r>
      <w:r w:rsidR="0087377C">
        <w:t>-</w:t>
      </w:r>
      <w:r>
        <w:t>alapú operációs rendszerek szerverek tekintetében széleskörben használt rendszerek, mivel nagyon előnyös az alkalmazásuk nemcsak a méretük, hanem a telepíthető csomagok, valamint azok egyszerű telepíthetősége miatt is. Az APT</w:t>
      </w:r>
      <w:r w:rsidR="009A54A7">
        <w:rPr>
          <w:rStyle w:val="Lbjegyzet-hivatkozs"/>
        </w:rPr>
        <w:footnoteReference w:id="12"/>
      </w:r>
      <w:r>
        <w:t xml:space="preserve"> segítségével számtalan csomagot telepíthetünk egyetlen paranccsal kezdve adatbázisalkalmazásoktól, a webszervereken keresztül egészen a szórakoztatási céllal készített csomagokig.</w:t>
      </w:r>
    </w:p>
    <w:p w14:paraId="37C52DFF" w14:textId="30439B5E" w:rsidR="005A65BA" w:rsidRPr="005A65BA" w:rsidRDefault="00C05031" w:rsidP="009543EC">
      <w:pPr>
        <w:pStyle w:val="Cmsor3"/>
      </w:pPr>
      <w:bookmarkStart w:id="35" w:name="_Ref119152684"/>
      <w:bookmarkStart w:id="36" w:name="_Toc120874333"/>
      <w:r>
        <w:lastRenderedPageBreak/>
        <w:t>Adatbázisszerver</w:t>
      </w:r>
      <w:bookmarkEnd w:id="35"/>
      <w:bookmarkEnd w:id="36"/>
    </w:p>
    <w:p w14:paraId="49A3BDD9" w14:textId="24BAE315" w:rsidR="00F0730C" w:rsidRDefault="00F0730C" w:rsidP="00F0730C">
      <w:r>
        <w:t xml:space="preserve">Ahogy arra a korábbiakban </w:t>
      </w:r>
      <w:r w:rsidR="29056C9B">
        <w:t xml:space="preserve">már </w:t>
      </w:r>
      <w:r>
        <w:t xml:space="preserve">utaltam, az elosztott rendszer lényegében az adatbázisok elosztott volta miatt lesz elosztott rendszer. Az operatív szervereken ugyanaz a szolgáltatás fog futni, </w:t>
      </w:r>
      <w:r w:rsidR="00946A50">
        <w:t xml:space="preserve">a szerverek </w:t>
      </w:r>
      <w:r>
        <w:t>külön-külön mind rendelkezni fognak saját adatbázissal.</w:t>
      </w:r>
    </w:p>
    <w:p w14:paraId="29B71AA1" w14:textId="03DD93AC" w:rsidR="00F0730C" w:rsidRDefault="00EB5D7C" w:rsidP="00F0730C">
      <w:r>
        <w:t xml:space="preserve">Két dolog is indokolja azt, hogy minden szerveren külön adatbázisra van szükség. </w:t>
      </w:r>
      <w:commentRangeStart w:id="37"/>
      <w:r w:rsidR="005C0543">
        <w:t>Egyik ok</w:t>
      </w:r>
      <w:r w:rsidR="00F0730C">
        <w:t xml:space="preserve">, </w:t>
      </w:r>
      <w:r w:rsidR="005C0543">
        <w:t xml:space="preserve">hogy </w:t>
      </w:r>
      <w:commentRangeEnd w:id="37"/>
      <w:r w:rsidR="005C0543">
        <w:rPr>
          <w:rStyle w:val="Jegyzethivatkozs"/>
        </w:rPr>
        <w:commentReference w:id="37"/>
      </w:r>
      <w:r w:rsidR="00F0730C">
        <w:t>így minden szerver a saját adatbázisából tud olvasni, és mivel általánosságban kijelenthető, hogy olvasási kérésből több van, mint írásiból (gondoljunk bele: minden alkalommal, amikor megnyitjuk vagy frissítjük az oldalt, ki kell olvasni az adatbázisból a tartalmat), ezzel sok kérést tudunk elosztani a szerverek között.</w:t>
      </w:r>
    </w:p>
    <w:p w14:paraId="7085626F" w14:textId="5A4B966E" w:rsidR="00F0730C" w:rsidRDefault="00F0730C" w:rsidP="00F0730C">
      <w:r>
        <w:t xml:space="preserve">Amennyiben ezeket az adatbázisokat nem kapcsoljuk össze semmilyen módon, úgy csak néhány ugyanolyan operatív szerverünk lenne, melyek mind ugyanazt a szolgáltatást nyújtják, de </w:t>
      </w:r>
      <w:r w:rsidR="008C297E">
        <w:t xml:space="preserve">potenciálisan </w:t>
      </w:r>
      <w:r>
        <w:t>mindegyik más és más adatokat tartalmazna. Ahhoz, hogy mégis egy elosztott szolgáltatásról beszélhessünk, mely számos szerverből áll, amiknek a segítségével az erőforrásokat diverzifikálni, a teljesítményt pedig növelni tudjuk, össze kell kapcsolni az adatbázisokat oly módon, hogy azok szinkronizálva legyenek.</w:t>
      </w:r>
    </w:p>
    <w:p w14:paraId="481E3542" w14:textId="0F433B43" w:rsidR="00F0730C" w:rsidRDefault="00F0730C" w:rsidP="00F0730C">
      <w:r>
        <w:t xml:space="preserve">Az adatbázis szerver kiválasztása során a MySQL </w:t>
      </w:r>
      <w:sdt>
        <w:sdtPr>
          <w:id w:val="368509600"/>
          <w:citation/>
        </w:sdtPr>
        <w:sdtEndPr/>
        <w:sdtContent>
          <w:r>
            <w:fldChar w:fldCharType="begin"/>
          </w:r>
          <w:r>
            <w:instrText xml:space="preserve"> CITATION MySQL \l 1038 </w:instrText>
          </w:r>
          <w:r>
            <w:fldChar w:fldCharType="separate"/>
          </w:r>
          <w:r w:rsidR="00BA455C">
            <w:rPr>
              <w:noProof/>
            </w:rPr>
            <w:t>[9]</w:t>
          </w:r>
          <w:r>
            <w:fldChar w:fldCharType="end"/>
          </w:r>
        </w:sdtContent>
      </w:sdt>
      <w:r>
        <w:t xml:space="preserve"> mellett döntöttem, mivel széleskörben elterjedt szoftver, így az elérhető szakirodalom is bőséges.</w:t>
      </w:r>
    </w:p>
    <w:p w14:paraId="49EE0569" w14:textId="4B73DC46" w:rsidR="00F0730C" w:rsidRDefault="00F0730C" w:rsidP="00F0730C">
      <w:r>
        <w:t>A MySQL lehetőséget biztosít ú</w:t>
      </w:r>
      <w:r w:rsidR="00CC2C16">
        <w:t>n.</w:t>
      </w:r>
      <w:r>
        <w:t xml:space="preserve"> replikációs működés megvalósítására, mely lényegében pontosan megegyezik azzal a működéssel, </w:t>
      </w:r>
      <w:r w:rsidR="29056C9B">
        <w:t>amire</w:t>
      </w:r>
      <w:r>
        <w:t xml:space="preserve"> az elosztott rendszer épít. A replikációs működés alapja, hogy egy adatbázist egy másik adatbázis alapján hozunk létre, valamint működésüket is összekapcsoljuk.</w:t>
      </w:r>
    </w:p>
    <w:p w14:paraId="71CB3769" w14:textId="5389F032" w:rsidR="00C84242" w:rsidRDefault="00C84242" w:rsidP="00F0730C">
      <w:r>
        <w:t>A MySQL replikációs működése ugyanakkor</w:t>
      </w:r>
      <w:r w:rsidR="004D3964">
        <w:t xml:space="preserve"> alapértelmezett működését tekintve csak master-</w:t>
      </w:r>
      <w:r w:rsidR="00C678E8">
        <w:t xml:space="preserve">slave viszonylatban </w:t>
      </w:r>
      <w:r w:rsidR="00494C8B">
        <w:t>képes a replikációs működésre, slave-slave viszonylatban nem</w:t>
      </w:r>
      <w:commentRangeStart w:id="38"/>
      <w:r w:rsidR="00494C8B">
        <w:t>. Ez a másik oka annak, hogy minden szerver</w:t>
      </w:r>
      <w:r w:rsidR="004E4716">
        <w:t>en el kell helyeznünk egy-egy adatbázist.</w:t>
      </w:r>
      <w:commentRangeEnd w:id="38"/>
      <w:r w:rsidR="008F3A71">
        <w:rPr>
          <w:rStyle w:val="Jegyzethivatkozs"/>
        </w:rPr>
        <w:commentReference w:id="38"/>
      </w:r>
    </w:p>
    <w:p w14:paraId="657FD42B" w14:textId="085C01DC" w:rsidR="00F0730C" w:rsidRDefault="00F0730C" w:rsidP="00F0730C">
      <w:r>
        <w:t xml:space="preserve">Ilyen replikációs működésre sokféle felállást, topológiát vagy szcenáriót lehet adni példaként. A legegyszerűbb példa egy két szerverből álló topológia, mely topológiában az egyik szerver („A” szerver) ki van nevezve olyan szervernek, amely szerverbe ír </w:t>
      </w:r>
      <w:r>
        <w:lastRenderedPageBreak/>
        <w:t>mindkét szerver, illetve minden szerver a saját adatbázisából olvas. Ahhoz, hogy az adatok mindkét adatbázisban szinkronizálva legyenek, szükség van a replikációs működésre, amely automatikusan szinkronizálja az adatbázisok tartalmát.</w:t>
      </w:r>
    </w:p>
    <w:p w14:paraId="421CDBE4" w14:textId="77777777" w:rsidR="00AA3466" w:rsidRDefault="00AA3466" w:rsidP="00AA3466">
      <w:pPr>
        <w:pStyle w:val="Kp"/>
      </w:pPr>
      <w:r>
        <w:rPr>
          <w:noProof/>
        </w:rPr>
        <mc:AlternateContent>
          <mc:Choice Requires="wpc">
            <w:drawing>
              <wp:inline distT="0" distB="0" distL="0" distR="0" wp14:anchorId="30229375" wp14:editId="3F74A322">
                <wp:extent cx="5399405" cy="2571750"/>
                <wp:effectExtent l="0" t="0" r="0" b="0"/>
                <wp:docPr id="217" name="Vászon 2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6" name="Összekötő: szögletes 26"/>
                        <wps:cNvCnPr/>
                        <wps:spPr>
                          <a:xfrm>
                            <a:off x="1163370" y="571191"/>
                            <a:ext cx="500605" cy="187204"/>
                          </a:xfrm>
                          <a:prstGeom prst="bentConnector2">
                            <a:avLst/>
                          </a:prstGeom>
                          <a:noFill/>
                          <a:ln w="19050" cap="flat" cmpd="sng" algn="ctr">
                            <a:solidFill>
                              <a:sysClr val="windowText" lastClr="000000">
                                <a:lumMod val="75000"/>
                                <a:lumOff val="25000"/>
                              </a:sysClr>
                            </a:solidFill>
                            <a:prstDash val="solid"/>
                            <a:miter lim="800000"/>
                            <a:tailEnd type="triangle"/>
                          </a:ln>
                          <a:effectLst/>
                        </wps:spPr>
                        <wps:bodyPr/>
                      </wps:wsp>
                      <wps:wsp>
                        <wps:cNvPr id="27" name="Szövegdoboz 27"/>
                        <wps:cNvSpPr txBox="1"/>
                        <wps:spPr>
                          <a:xfrm>
                            <a:off x="0" y="1616782"/>
                            <a:ext cx="1080000" cy="259200"/>
                          </a:xfrm>
                          <a:prstGeom prst="rect">
                            <a:avLst/>
                          </a:prstGeom>
                          <a:noFill/>
                          <a:ln w="6350">
                            <a:noFill/>
                          </a:ln>
                        </wps:spPr>
                        <wps:txbx>
                          <w:txbxContent>
                            <w:p w14:paraId="6CD8FCA8" w14:textId="51188D17" w:rsidR="00AA3466" w:rsidRDefault="00AA3466" w:rsidP="00AA3466">
                              <w:pPr>
                                <w:pStyle w:val="Nincstrkz"/>
                                <w:jc w:val="center"/>
                              </w:pPr>
                              <w:r>
                                <w:t>Írás</w:t>
                              </w:r>
                              <w:r w:rsidR="005D1D21">
                                <w:t>i ké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28" name="Csoportba foglalás 28"/>
                        <wpg:cNvGrpSpPr/>
                        <wpg:grpSpPr>
                          <a:xfrm>
                            <a:off x="1124380" y="306351"/>
                            <a:ext cx="1080000" cy="1080000"/>
                            <a:chOff x="1124380" y="1034086"/>
                            <a:chExt cx="1080000" cy="1080000"/>
                          </a:xfrm>
                        </wpg:grpSpPr>
                        <pic:pic xmlns:pic="http://schemas.openxmlformats.org/drawingml/2006/picture">
                          <pic:nvPicPr>
                            <pic:cNvPr id="29" name="Ábra 29" descr="Adatbázis egyszínű kitöltéssel"/>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1394100" y="1486130"/>
                              <a:ext cx="539750" cy="539750"/>
                            </a:xfrm>
                            <a:prstGeom prst="rect">
                              <a:avLst/>
                            </a:prstGeom>
                          </pic:spPr>
                        </pic:pic>
                        <wps:wsp>
                          <wps:cNvPr id="52" name="Téglalap: lekerekített 52"/>
                          <wps:cNvSpPr/>
                          <wps:spPr>
                            <a:xfrm>
                              <a:off x="1124380" y="1034086"/>
                              <a:ext cx="1080000" cy="1080000"/>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4C20A62B" w14:textId="77777777" w:rsidR="00AA3466" w:rsidRDefault="00AA3466" w:rsidP="00AA3466">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63" name="Csoportba foglalás 63"/>
                        <wpg:cNvGrpSpPr/>
                        <wpg:grpSpPr>
                          <a:xfrm>
                            <a:off x="3207169" y="297723"/>
                            <a:ext cx="1080000" cy="1080000"/>
                            <a:chOff x="3207169" y="1025458"/>
                            <a:chExt cx="1080000" cy="1080000"/>
                          </a:xfrm>
                        </wpg:grpSpPr>
                        <pic:pic xmlns:pic="http://schemas.openxmlformats.org/drawingml/2006/picture">
                          <pic:nvPicPr>
                            <pic:cNvPr id="192" name="Ábra 192" descr="Adatbázis egyszínű kitöltéssel"/>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3476759" y="1484953"/>
                              <a:ext cx="540000" cy="540000"/>
                            </a:xfrm>
                            <a:prstGeom prst="rect">
                              <a:avLst/>
                            </a:prstGeom>
                          </pic:spPr>
                        </pic:pic>
                        <wps:wsp>
                          <wps:cNvPr id="194" name="Téglalap: lekerekített 194"/>
                          <wps:cNvSpPr/>
                          <wps:spPr>
                            <a:xfrm>
                              <a:off x="3207169" y="1025458"/>
                              <a:ext cx="1080000" cy="1080000"/>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0905AEF2" w14:textId="77777777" w:rsidR="00AA3466" w:rsidRDefault="00AA3466" w:rsidP="00AA3466">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00" name="Egyenes összekötő nyíllal 200"/>
                        <wps:cNvCnPr/>
                        <wps:spPr>
                          <a:xfrm>
                            <a:off x="362154" y="571191"/>
                            <a:ext cx="72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01" name="Egyenes összekötő nyíllal 201"/>
                        <wps:cNvCnPr/>
                        <wps:spPr>
                          <a:xfrm>
                            <a:off x="362154" y="1142577"/>
                            <a:ext cx="72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02" name="Összekötő: szögletes 202"/>
                        <wps:cNvCnPr/>
                        <wps:spPr>
                          <a:xfrm rot="10800000" flipV="1">
                            <a:off x="1663975" y="621233"/>
                            <a:ext cx="2591154" cy="137162"/>
                          </a:xfrm>
                          <a:prstGeom prst="bentConnector2">
                            <a:avLst/>
                          </a:prstGeom>
                          <a:noFill/>
                          <a:ln w="19050" cap="flat" cmpd="sng" algn="ctr">
                            <a:solidFill>
                              <a:sysClr val="windowText" lastClr="000000">
                                <a:lumMod val="75000"/>
                                <a:lumOff val="25000"/>
                              </a:sysClr>
                            </a:solidFill>
                            <a:prstDash val="solid"/>
                            <a:miter lim="800000"/>
                            <a:tailEnd type="triangle"/>
                          </a:ln>
                          <a:effectLst/>
                        </wps:spPr>
                        <wps:bodyPr/>
                      </wps:wsp>
                      <wps:wsp>
                        <wps:cNvPr id="206" name="Összekötő: szögletes 206"/>
                        <wps:cNvCnPr/>
                        <wps:spPr>
                          <a:xfrm flipV="1">
                            <a:off x="1163370" y="1028270"/>
                            <a:ext cx="230730" cy="114307"/>
                          </a:xfrm>
                          <a:prstGeom prst="bentConnector3">
                            <a:avLst>
                              <a:gd name="adj1" fmla="val 30381"/>
                            </a:avLst>
                          </a:prstGeom>
                          <a:noFill/>
                          <a:ln w="19050" cap="flat" cmpd="sng" algn="ctr">
                            <a:solidFill>
                              <a:sysClr val="windowText" lastClr="000000">
                                <a:lumMod val="75000"/>
                                <a:lumOff val="25000"/>
                              </a:sysClr>
                            </a:solidFill>
                            <a:prstDash val="sysDash"/>
                            <a:miter lim="800000"/>
                            <a:tailEnd type="triangle"/>
                          </a:ln>
                          <a:effectLst/>
                        </wps:spPr>
                        <wps:bodyPr/>
                      </wps:wsp>
                      <wps:wsp>
                        <wps:cNvPr id="207" name="Összekötő: szögletes 207"/>
                        <wps:cNvCnPr/>
                        <wps:spPr>
                          <a:xfrm rot="10800000">
                            <a:off x="4016760" y="1027218"/>
                            <a:ext cx="238369" cy="87060"/>
                          </a:xfrm>
                          <a:prstGeom prst="bentConnector3">
                            <a:avLst>
                              <a:gd name="adj1" fmla="val 50000"/>
                            </a:avLst>
                          </a:prstGeom>
                          <a:noFill/>
                          <a:ln w="19050" cap="flat" cmpd="sng" algn="ctr">
                            <a:solidFill>
                              <a:sysClr val="windowText" lastClr="000000">
                                <a:lumMod val="75000"/>
                                <a:lumOff val="25000"/>
                              </a:sysClr>
                            </a:solidFill>
                            <a:prstDash val="sysDash"/>
                            <a:miter lim="800000"/>
                            <a:tailEnd type="triangle"/>
                          </a:ln>
                          <a:effectLst/>
                        </wps:spPr>
                        <wps:bodyPr/>
                      </wps:wsp>
                      <wps:wsp>
                        <wps:cNvPr id="208" name="Egyenes összekötő nyíllal 208"/>
                        <wps:cNvCnPr/>
                        <wps:spPr>
                          <a:xfrm flipH="1">
                            <a:off x="4332436" y="621231"/>
                            <a:ext cx="72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09" name="Egyenes összekötő nyíllal 209"/>
                        <wps:cNvCnPr/>
                        <wps:spPr>
                          <a:xfrm flipH="1">
                            <a:off x="4332436" y="1114278"/>
                            <a:ext cx="72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10" name="Egyenes összekötő nyíllal 210"/>
                        <wps:cNvCnPr/>
                        <wps:spPr>
                          <a:xfrm>
                            <a:off x="294" y="1887050"/>
                            <a:ext cx="108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11" name="Egyenes összekötő nyíllal 211"/>
                        <wps:cNvCnPr/>
                        <wps:spPr>
                          <a:xfrm>
                            <a:off x="294" y="2150732"/>
                            <a:ext cx="108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12" name="Szövegdoboz 200"/>
                        <wps:cNvSpPr txBox="1"/>
                        <wps:spPr>
                          <a:xfrm>
                            <a:off x="0" y="1881345"/>
                            <a:ext cx="1080000" cy="257810"/>
                          </a:xfrm>
                          <a:prstGeom prst="rect">
                            <a:avLst/>
                          </a:prstGeom>
                          <a:noFill/>
                          <a:ln w="6350">
                            <a:noFill/>
                          </a:ln>
                        </wps:spPr>
                        <wps:txbx>
                          <w:txbxContent>
                            <w:p w14:paraId="5C69653F" w14:textId="37E6D24A" w:rsidR="00AA3466" w:rsidRDefault="00AA3466" w:rsidP="00AA3466">
                              <w:pPr>
                                <w:pStyle w:val="Nincstrkz"/>
                                <w:jc w:val="center"/>
                              </w:pPr>
                              <w:r>
                                <w:t>Olvasás</w:t>
                              </w:r>
                              <w:r w:rsidR="005D1D21">
                                <w:t>i kéré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Szövegdoboz 213"/>
                        <wps:cNvSpPr txBox="1"/>
                        <wps:spPr>
                          <a:xfrm>
                            <a:off x="1124380" y="1069"/>
                            <a:ext cx="1079999" cy="287600"/>
                          </a:xfrm>
                          <a:prstGeom prst="rect">
                            <a:avLst/>
                          </a:prstGeom>
                          <a:noFill/>
                          <a:ln w="6350">
                            <a:noFill/>
                          </a:ln>
                        </wps:spPr>
                        <wps:txbx>
                          <w:txbxContent>
                            <w:p w14:paraId="7A470379" w14:textId="77777777" w:rsidR="00AA3466" w:rsidRDefault="00AA3466" w:rsidP="00AA3466">
                              <w:pPr>
                                <w:pStyle w:val="Nincstrkz"/>
                              </w:pPr>
                              <w:r>
                                <w:t>„A”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 name="Szövegdoboz 282"/>
                        <wps:cNvSpPr txBox="1"/>
                        <wps:spPr>
                          <a:xfrm>
                            <a:off x="3208383" y="0"/>
                            <a:ext cx="1079500" cy="287020"/>
                          </a:xfrm>
                          <a:prstGeom prst="rect">
                            <a:avLst/>
                          </a:prstGeom>
                          <a:noFill/>
                          <a:ln w="6350">
                            <a:noFill/>
                          </a:ln>
                        </wps:spPr>
                        <wps:txbx>
                          <w:txbxContent>
                            <w:p w14:paraId="3E86A12A" w14:textId="77777777" w:rsidR="00AA3466" w:rsidRDefault="00AA3466" w:rsidP="00AA3466">
                              <w:pPr>
                                <w:pStyle w:val="Nincstrkz"/>
                              </w:pPr>
                              <w:r>
                                <w:t>„B”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5" name="Összekötő: szögletes 215"/>
                        <wps:cNvCnPr/>
                        <wps:spPr>
                          <a:xfrm rot="5400000" flipH="1" flipV="1">
                            <a:off x="2704903" y="256290"/>
                            <a:ext cx="927" cy="2082784"/>
                          </a:xfrm>
                          <a:prstGeom prst="bentConnector3">
                            <a:avLst>
                              <a:gd name="adj1" fmla="val -56855663"/>
                            </a:avLst>
                          </a:prstGeom>
                          <a:noFill/>
                          <a:ln w="19050" cap="flat" cmpd="sng" algn="ctr">
                            <a:solidFill>
                              <a:sysClr val="windowText" lastClr="000000">
                                <a:lumMod val="75000"/>
                                <a:lumOff val="25000"/>
                              </a:sysClr>
                            </a:solidFill>
                            <a:prstDash val="lgDashDot"/>
                            <a:miter lim="800000"/>
                          </a:ln>
                          <a:effectLst/>
                        </wps:spPr>
                        <wps:bodyPr/>
                      </wps:wsp>
                      <wps:wsp>
                        <wps:cNvPr id="216" name="Szövegdoboz 200"/>
                        <wps:cNvSpPr txBox="1"/>
                        <wps:spPr>
                          <a:xfrm>
                            <a:off x="1663976" y="1558265"/>
                            <a:ext cx="2082784" cy="273050"/>
                          </a:xfrm>
                          <a:prstGeom prst="rect">
                            <a:avLst/>
                          </a:prstGeom>
                          <a:noFill/>
                          <a:ln w="6350">
                            <a:noFill/>
                          </a:ln>
                        </wps:spPr>
                        <wps:txbx>
                          <w:txbxContent>
                            <w:p w14:paraId="63AA0F89" w14:textId="77777777" w:rsidR="00AA3466" w:rsidRDefault="00AA3466" w:rsidP="00AA3466">
                              <w:pPr>
                                <w:pStyle w:val="Nincstrkz"/>
                                <w:jc w:val="center"/>
                              </w:pPr>
                              <w:r>
                                <w:t>Replikáció</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0229375" id="Vászon 217" o:spid="_x0000_s1105" editas="canvas" style="width:425.15pt;height:202.5pt;mso-position-horizontal-relative:char;mso-position-vertical-relative:line" coordsize="53994,2571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">
                <v:shape id="_x0000_s1106" type="#_x0000_t75" style="position:absolute;width:53994;height:25717;visibility:visible;mso-wrap-style:square" filled="t">
                  <v:fill o:detectmouseclick="t"/>
                  <v:path o:connecttype="none"/>
                </v:shape>
                <v:shapetype id="_x0000_t33" coordsize="21600,21600" o:spt="33" o:oned="t" path="m,l21600,r,21600e" filled="f">
                  <v:stroke joinstyle="miter"/>
                  <v:path arrowok="t" fillok="f" o:connecttype="none"/>
                  <o:lock v:ext="edit" shapetype="t"/>
                </v:shapetype>
                <v:shape id="Összekötő: szögletes 26" o:spid="_x0000_s1107" type="#_x0000_t33" style="position:absolute;left:11633;top:5711;width:5006;height:187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" strokecolor="#404040" strokeweight="1.5pt">
                  <v:stroke endarrow="block"/>
                </v:shape>
                <v:shape id="Szövegdoboz 27" o:spid="_x0000_s1108" type="#_x0000_t202" style="position:absolute;top:16167;width:10800;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CD8FCA8" w14:textId="51188D17" w:rsidR="00AA3466" w:rsidRDefault="00AA3466" w:rsidP="00AA3466">
                        <w:pPr>
                          <w:pStyle w:val="Nincstrkz"/>
                          <w:jc w:val="center"/>
                        </w:pPr>
                        <w:r>
                          <w:t>Írás</w:t>
                        </w:r>
                        <w:r w:rsidR="005D1D21">
                          <w:t>i kérés</w:t>
                        </w:r>
                      </w:p>
                    </w:txbxContent>
                  </v:textbox>
                </v:shape>
                <v:group id="Csoportba foglalás 28" o:spid="_x0000_s1109" style="position:absolute;left:11243;top:3063;width:10800;height:10800" coordorigin="11243,10340"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Ábra 29" o:spid="_x0000_s1110" type="#_x0000_t75" alt="Adatbázis egyszínű kitöltéssel" style="position:absolute;left:13941;top:14861;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">
                    <v:imagedata r:id="rId34" o:title="Adatbázis egyszínű kitöltéssel"/>
                  </v:shape>
                  <v:roundrect id="Téglalap: lekerekített 52" o:spid="_x0000_s1111" style="position:absolute;left:11243;top:10340;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" filled="f" strokecolor="#404040" strokeweight="1pt">
                    <v:stroke dashstyle="3 1" joinstyle="miter"/>
                    <v:textbox>
                      <w:txbxContent>
                        <w:p w14:paraId="4C20A62B" w14:textId="77777777" w:rsidR="00AA3466" w:rsidRDefault="00AA3466" w:rsidP="00AA3466">
                          <w:pPr>
                            <w:rPr>
                              <w:rFonts w:eastAsia="Calibri" w:cs="Calibri"/>
                            </w:rPr>
                          </w:pPr>
                          <w:r>
                            <w:rPr>
                              <w:rFonts w:eastAsia="Calibri" w:cs="Calibri"/>
                            </w:rPr>
                            <w:t> </w:t>
                          </w:r>
                        </w:p>
                      </w:txbxContent>
                    </v:textbox>
                  </v:roundrect>
                </v:group>
                <v:group id="Csoportba foglalás 63" o:spid="_x0000_s1112" style="position:absolute;left:32071;top:2977;width:10800;height:10800" coordorigin="32071,10254"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Ábra 192" o:spid="_x0000_s1113" type="#_x0000_t75" alt="Adatbázis egyszínű kitöltéssel" style="position:absolute;left:34767;top:14849;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">
                    <v:imagedata r:id="rId34" o:title="Adatbázis egyszínű kitöltéssel"/>
                  </v:shape>
                  <v:roundrect id="Téglalap: lekerekített 194" o:spid="_x0000_s1114" style="position:absolute;left:32071;top:10254;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" filled="f" strokecolor="#404040" strokeweight="1pt">
                    <v:stroke dashstyle="3 1" joinstyle="miter"/>
                    <v:textbox>
                      <w:txbxContent>
                        <w:p w14:paraId="0905AEF2" w14:textId="77777777" w:rsidR="00AA3466" w:rsidRDefault="00AA3466" w:rsidP="00AA3466">
                          <w:pPr>
                            <w:rPr>
                              <w:rFonts w:eastAsia="Calibri" w:cs="Calibri"/>
                            </w:rPr>
                          </w:pPr>
                          <w:r>
                            <w:rPr>
                              <w:rFonts w:eastAsia="Calibri" w:cs="Calibri"/>
                            </w:rPr>
                            <w:t> </w:t>
                          </w:r>
                        </w:p>
                      </w:txbxContent>
                    </v:textbox>
                  </v:roundrect>
                </v:group>
                <v:shape id="Egyenes összekötő nyíllal 200" o:spid="_x0000_s1115" type="#_x0000_t32" style="position:absolute;left:3621;top:5711;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" strokecolor="#404040" strokeweight="1.5pt">
                  <v:stroke endarrow="block" joinstyle="miter"/>
                </v:shape>
                <v:shape id="Egyenes összekötő nyíllal 201" o:spid="_x0000_s1116" type="#_x0000_t32" style="position:absolute;left:3621;top:11425;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" strokecolor="#404040" strokeweight="1.5pt">
                  <v:stroke dashstyle="dash" endarrow="block" joinstyle="miter"/>
                </v:shape>
                <v:shape id="Összekötő: szögletes 202" o:spid="_x0000_s1117" type="#_x0000_t33" style="position:absolute;left:16639;top:6212;width:25912;height:13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" strokecolor="#40404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Összekötő: szögletes 206" o:spid="_x0000_s1118" type="#_x0000_t34" style="position:absolute;left:11633;top:10282;width:2308;height:11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" adj="6562" strokecolor="#404040" strokeweight="1.5pt">
                  <v:stroke dashstyle="3 1" endarrow="block"/>
                </v:shape>
                <v:shape id="Összekötő: szögletes 207" o:spid="_x0000_s1119" type="#_x0000_t34" style="position:absolute;left:40167;top:10272;width:2384;height:8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" strokecolor="#404040" strokeweight="1.5pt">
                  <v:stroke dashstyle="3 1" endarrow="block"/>
                </v:shape>
                <v:shape id="Egyenes összekötő nyíllal 208" o:spid="_x0000_s1120" type="#_x0000_t32" style="position:absolute;left:43324;top:621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" strokecolor="#404040" strokeweight="1.5pt">
                  <v:stroke endarrow="block" joinstyle="miter"/>
                </v:shape>
                <v:shape id="Egyenes összekötő nyíllal 209" o:spid="_x0000_s1121" type="#_x0000_t32" style="position:absolute;left:43324;top:1114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" strokecolor="#404040" strokeweight="1.5pt">
                  <v:stroke dashstyle="dash" endarrow="block" joinstyle="miter"/>
                </v:shape>
                <v:shape id="Egyenes összekötő nyíllal 210" o:spid="_x0000_s1122" type="#_x0000_t32" style="position:absolute;left:2;top:18870;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" strokecolor="#404040" strokeweight="1.5pt">
                  <v:stroke endarrow="block" joinstyle="miter"/>
                </v:shape>
                <v:shape id="Egyenes összekötő nyíllal 211" o:spid="_x0000_s1123" type="#_x0000_t32" style="position:absolute;left:2;top:21507;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" strokecolor="#404040" strokeweight="1.5pt">
                  <v:stroke dashstyle="dash" endarrow="block" joinstyle="miter"/>
                </v:shape>
                <v:shape id="Szövegdoboz 200" o:spid="_x0000_s1124" type="#_x0000_t202" style="position:absolute;top:18813;width:1080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C69653F" w14:textId="37E6D24A" w:rsidR="00AA3466" w:rsidRDefault="00AA3466" w:rsidP="00AA3466">
                        <w:pPr>
                          <w:pStyle w:val="Nincstrkz"/>
                          <w:jc w:val="center"/>
                        </w:pPr>
                        <w:r>
                          <w:t>Olvasás</w:t>
                        </w:r>
                        <w:r w:rsidR="005D1D21">
                          <w:t>i kérés</w:t>
                        </w:r>
                      </w:p>
                    </w:txbxContent>
                  </v:textbox>
                </v:shape>
                <v:shape id="Szövegdoboz 213" o:spid="_x0000_s1125" type="#_x0000_t202" style="position:absolute;left:11243;top:10;width:108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7A470379" w14:textId="77777777" w:rsidR="00AA3466" w:rsidRDefault="00AA3466" w:rsidP="00AA3466">
                        <w:pPr>
                          <w:pStyle w:val="Nincstrkz"/>
                        </w:pPr>
                        <w:r>
                          <w:t>„A” szerver</w:t>
                        </w:r>
                      </w:p>
                    </w:txbxContent>
                  </v:textbox>
                </v:shape>
                <v:shape id="Szövegdoboz 282" o:spid="_x0000_s1126" type="#_x0000_t202" style="position:absolute;left:32083;width:1079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3E86A12A" w14:textId="77777777" w:rsidR="00AA3466" w:rsidRDefault="00AA3466" w:rsidP="00AA3466">
                        <w:pPr>
                          <w:pStyle w:val="Nincstrkz"/>
                        </w:pPr>
                        <w:r>
                          <w:t>„B” szerver</w:t>
                        </w:r>
                      </w:p>
                    </w:txbxContent>
                  </v:textbox>
                </v:shape>
                <v:shape id="Összekötő: szögletes 215" o:spid="_x0000_s1127" type="#_x0000_t34" style="position:absolute;left:27048;top:2563;width:9;height:2082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" adj="-12280823" strokecolor="#404040" strokeweight="1.5pt">
                  <v:stroke dashstyle="longDashDot"/>
                </v:shape>
                <v:shape id="Szövegdoboz 200" o:spid="_x0000_s1128" type="#_x0000_t202" style="position:absolute;left:16639;top:15582;width:208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63AA0F89" w14:textId="77777777" w:rsidR="00AA3466" w:rsidRDefault="00AA3466" w:rsidP="00AA3466">
                        <w:pPr>
                          <w:pStyle w:val="Nincstrkz"/>
                          <w:jc w:val="center"/>
                        </w:pPr>
                        <w:r>
                          <w:t>Replikáció</w:t>
                        </w:r>
                      </w:p>
                    </w:txbxContent>
                  </v:textbox>
                </v:shape>
                <w10:anchorlock/>
              </v:group>
            </w:pict>
          </mc:Fallback>
        </mc:AlternateContent>
      </w:r>
    </w:p>
    <w:bookmarkStart w:id="39" w:name="_Ref119158246"/>
    <w:p w14:paraId="4CC00540" w14:textId="04C808B3" w:rsidR="00F0730C" w:rsidRDefault="00AA3466" w:rsidP="00566985">
      <w:pPr>
        <w:pStyle w:val="Kpalrs"/>
      </w:pPr>
      <w:r>
        <w:fldChar w:fldCharType="begin"/>
      </w:r>
      <w:r>
        <w:instrText xml:space="preserve"> SEQ ábra \* ARABIC </w:instrText>
      </w:r>
      <w:r>
        <w:fldChar w:fldCharType="separate"/>
      </w:r>
      <w:r w:rsidR="00DA1C53">
        <w:rPr>
          <w:noProof/>
        </w:rPr>
        <w:t>9</w:t>
      </w:r>
      <w:r>
        <w:fldChar w:fldCharType="end"/>
      </w:r>
      <w:r>
        <w:t>. ábra</w:t>
      </w:r>
      <w:bookmarkEnd w:id="39"/>
      <w:r w:rsidR="00566985">
        <w:t xml:space="preserve"> </w:t>
      </w:r>
      <w:r w:rsidR="00566985" w:rsidRPr="00566985">
        <w:t>A replikációs működés szemléltetése egy kétszerveres topológián</w:t>
      </w:r>
    </w:p>
    <w:p w14:paraId="12C3E7A1" w14:textId="21FDF429" w:rsidR="00262B86" w:rsidRDefault="00262B86" w:rsidP="00262B86">
      <w:r>
        <w:t xml:space="preserve">A </w:t>
      </w:r>
      <w:r>
        <w:fldChar w:fldCharType="begin"/>
      </w:r>
      <w:r>
        <w:instrText xml:space="preserve"> REF _Ref119158246 \h </w:instrText>
      </w:r>
      <w:r>
        <w:fldChar w:fldCharType="separate"/>
      </w:r>
      <w:r w:rsidR="00DA1C53">
        <w:rPr>
          <w:noProof/>
        </w:rPr>
        <w:t>9</w:t>
      </w:r>
      <w:r w:rsidR="00DA1C53">
        <w:t>. ábra</w:t>
      </w:r>
      <w:r>
        <w:fldChar w:fldCharType="end"/>
      </w:r>
      <w:r>
        <w:t xml:space="preserve"> azt szemlélteti, hogy egy egyszerű, két szerveres topológián hogyan kezeli le a rendszer az egyes szerverekre beérkező írási és olvasási kéréseket. Míg az „A” szerver mind az írási, mind az olvasási kéréseket a saját adatbázisának címzi, addig a „B” szerver a saját adatbázisából olvas, ám az „A” szerver adatbázisába ír, ahonnan az adatok a replikációs működés segítségével szinkronizálódnak</w:t>
      </w:r>
      <w:r w:rsidR="00D8741E">
        <w:t xml:space="preserve"> a saját adatbázisába</w:t>
      </w:r>
      <w:r>
        <w:t>.</w:t>
      </w:r>
    </w:p>
    <w:p w14:paraId="7011740F" w14:textId="5ABC389B" w:rsidR="00765D29" w:rsidRPr="00765D29" w:rsidRDefault="00262B86" w:rsidP="00262B86">
      <w:r>
        <w:t>Pontosan ez a működés lesz az alapja az elkészítendő rendszernek, ám akkor nem (feltétlen) kettő darab szerver között fog ily módon eloszlani a</w:t>
      </w:r>
      <w:r w:rsidR="00E90AE1">
        <w:t xml:space="preserve"> </w:t>
      </w:r>
      <w:r>
        <w:t>te</w:t>
      </w:r>
      <w:r w:rsidR="00E90AE1">
        <w:t>rhelés</w:t>
      </w:r>
      <w:r>
        <w:t>, hanem több, esetenként akár tíz szerver között, amely a szerény képességű otthoni infrastruktúr</w:t>
      </w:r>
      <w:r w:rsidR="00F337D9">
        <w:t xml:space="preserve">ám </w:t>
      </w:r>
      <w:r>
        <w:t>számára már megterhelő lehet.</w:t>
      </w:r>
    </w:p>
    <w:p w14:paraId="2A34682F" w14:textId="17832EF8" w:rsidR="00C05031" w:rsidRDefault="00AF1103" w:rsidP="00DA3910">
      <w:pPr>
        <w:pStyle w:val="Cmsor3"/>
      </w:pPr>
      <w:bookmarkStart w:id="40" w:name="_Toc120874334"/>
      <w:r>
        <w:t>Demóalkalmazás</w:t>
      </w:r>
      <w:bookmarkEnd w:id="40"/>
    </w:p>
    <w:p w14:paraId="0A9137D2" w14:textId="2B131D7E" w:rsidR="00316DB6" w:rsidRDefault="00316DB6" w:rsidP="00316DB6">
      <w:r>
        <w:t>Az elosztott rendszer, valamint annak automatikus skálázásra alkalmas verziójának működésére a Word</w:t>
      </w:r>
      <w:r w:rsidR="00063337">
        <w:t>P</w:t>
      </w:r>
      <w:r>
        <w:t xml:space="preserve">ress </w:t>
      </w:r>
      <w:sdt>
        <w:sdtPr>
          <w:id w:val="867411418"/>
          <w:citation/>
        </w:sdtPr>
        <w:sdtEndPr/>
        <w:sdtContent>
          <w:r w:rsidR="008E0092">
            <w:fldChar w:fldCharType="begin"/>
          </w:r>
          <w:r w:rsidR="00B109D8">
            <w:instrText xml:space="preserve">CITATION Wordpress \l 1038 </w:instrText>
          </w:r>
          <w:r w:rsidR="008E0092">
            <w:fldChar w:fldCharType="separate"/>
          </w:r>
          <w:r w:rsidR="00BA455C">
            <w:rPr>
              <w:noProof/>
            </w:rPr>
            <w:t>[10]</w:t>
          </w:r>
          <w:r w:rsidR="008E0092">
            <w:fldChar w:fldCharType="end"/>
          </w:r>
        </w:sdtContent>
      </w:sdt>
      <w:r w:rsidR="008E0092">
        <w:t xml:space="preserve"> </w:t>
      </w:r>
      <w:r>
        <w:t xml:space="preserve">tartalomkezelő rendszert ajánlotta a konzulensem. A </w:t>
      </w:r>
      <w:r>
        <w:lastRenderedPageBreak/>
        <w:t>Word</w:t>
      </w:r>
      <w:r w:rsidR="00063337">
        <w:t>P</w:t>
      </w:r>
      <w:r>
        <w:t>ress egy széleskörben elterjedt blog- és tartalomkezelő rendszer, melynek működése PHP</w:t>
      </w:r>
      <w:r w:rsidR="008E0092">
        <w:rPr>
          <w:rStyle w:val="Lbjegyzet-hivatkozs"/>
        </w:rPr>
        <w:footnoteReference w:id="13"/>
      </w:r>
      <w:r w:rsidR="008E0092">
        <w:t>,</w:t>
      </w:r>
      <w:r>
        <w:t xml:space="preserve"> illetve MySQL</w:t>
      </w:r>
      <w:r w:rsidR="00D406D3">
        <w:t>-</w:t>
      </w:r>
      <w:r>
        <w:t>alapú, de bővítményekkel a képessége bővíthető. Esetemben is ez a cél: a Word</w:t>
      </w:r>
      <w:r w:rsidR="00063337">
        <w:t>P</w:t>
      </w:r>
      <w:r>
        <w:t>ress alapműködését a HyperDB</w:t>
      </w:r>
      <w:r w:rsidR="00252052">
        <w:rPr>
          <w:rStyle w:val="Lbjegyzet-hivatkozs"/>
        </w:rPr>
        <w:footnoteReference w:id="14"/>
      </w:r>
      <w:r>
        <w:t xml:space="preserve"> nevű bővítménnyel kibővítem, amelynek segítségével lehetőségem nyílik a rendszert elosztott működésű rendszerré tenni.</w:t>
      </w:r>
    </w:p>
    <w:p w14:paraId="1EADA4A8" w14:textId="2803A32A" w:rsidR="00316DB6" w:rsidRPr="00316DB6" w:rsidRDefault="00316DB6" w:rsidP="00316DB6">
      <w:r>
        <w:t>A világ szervereinek jelentős része, nagyjából 30%-uk használ Word</w:t>
      </w:r>
      <w:r w:rsidR="00063337">
        <w:t>P</w:t>
      </w:r>
      <w:r>
        <w:t>resst (2022. november 1-i adat</w:t>
      </w:r>
      <w:r w:rsidR="00233612">
        <w:t xml:space="preserve"> </w:t>
      </w:r>
      <w:sdt>
        <w:sdtPr>
          <w:id w:val="463478655"/>
          <w:citation/>
        </w:sdtPr>
        <w:sdtEndPr/>
        <w:sdtContent>
          <w:r w:rsidR="00233612">
            <w:fldChar w:fldCharType="begin"/>
          </w:r>
          <w:r w:rsidR="00233612">
            <w:instrText xml:space="preserve"> CITATION WordPressStat \l 1038 </w:instrText>
          </w:r>
          <w:r w:rsidR="00233612">
            <w:fldChar w:fldCharType="separate"/>
          </w:r>
          <w:r w:rsidR="00BA455C">
            <w:rPr>
              <w:noProof/>
            </w:rPr>
            <w:t>[11]</w:t>
          </w:r>
          <w:r w:rsidR="00233612">
            <w:fldChar w:fldCharType="end"/>
          </w:r>
        </w:sdtContent>
      </w:sdt>
      <w:r>
        <w:t>), ami jól mutatja, hogy nagyon sok esetben a Word</w:t>
      </w:r>
      <w:r w:rsidR="00063337">
        <w:t>P</w:t>
      </w:r>
      <w:r>
        <w:t>ress kitűnő megoldás.</w:t>
      </w:r>
    </w:p>
    <w:p w14:paraId="05D4E606" w14:textId="7AB29D10" w:rsidR="00AF1103" w:rsidRDefault="00AF1103" w:rsidP="00AF1103">
      <w:pPr>
        <w:pStyle w:val="Cmsor2"/>
      </w:pPr>
      <w:bookmarkStart w:id="41" w:name="_Ref119753639"/>
      <w:bookmarkStart w:id="42" w:name="_Toc120874335"/>
      <w:r>
        <w:t>Megvalósítás</w:t>
      </w:r>
      <w:bookmarkEnd w:id="41"/>
      <w:bookmarkEnd w:id="42"/>
    </w:p>
    <w:p w14:paraId="47EF19DF" w14:textId="0D9F8BFC" w:rsidR="00F33E14" w:rsidRDefault="00F33E14" w:rsidP="00F33E14">
      <w:r>
        <w:t xml:space="preserve">A megvalósítás során fontos volt, hogy kisebb részfeladatok teljesítésével jussak el arra a pontra, amikor az egész rendszer összeáll. Ennek érdekében a feladatot lépcsőzetesen alfeladatokra bontottam, amelyek önmagukban egyszerűbb feladatok. A feladatok </w:t>
      </w:r>
      <w:r w:rsidR="29056C9B">
        <w:t>sorrendjüket</w:t>
      </w:r>
      <w:r>
        <w:t xml:space="preserve"> tekintve úgy lettek meghatározva, hogy a későbbi feladatok mind valamekkora mértékben az előző feladatokra építenek, s </w:t>
      </w:r>
      <w:r w:rsidR="29056C9B">
        <w:t xml:space="preserve">a későbbi feladatok </w:t>
      </w:r>
      <w:r>
        <w:t>igénylik, hogy a korábbi feladatok hibamentesen el legyenek végezve.</w:t>
      </w:r>
    </w:p>
    <w:p w14:paraId="31406653" w14:textId="46FA8B9F" w:rsidR="00F33E14" w:rsidRDefault="00F33E14" w:rsidP="00F33E14">
      <w:r>
        <w:t xml:space="preserve">A teljes elosztott rendszer megvalósítását ezen feladatok mentén kívánom bemutatni (az automatikus skálázás témakörét az </w:t>
      </w:r>
      <w:r w:rsidR="00AF2383">
        <w:fldChar w:fldCharType="begin"/>
      </w:r>
      <w:r w:rsidR="00AF2383">
        <w:instrText xml:space="preserve"> REF _Ref119158633 \r \h </w:instrText>
      </w:r>
      <w:r w:rsidR="00AF2383">
        <w:fldChar w:fldCharType="separate"/>
      </w:r>
      <w:r w:rsidR="00DA1C53">
        <w:t>5</w:t>
      </w:r>
      <w:r w:rsidR="00AF2383">
        <w:fldChar w:fldCharType="end"/>
      </w:r>
      <w:r>
        <w:t>. fejezetben részletezem).</w:t>
      </w:r>
    </w:p>
    <w:p w14:paraId="3F69B24D" w14:textId="6A5C70DD" w:rsidR="00224457" w:rsidRPr="00F33E14" w:rsidRDefault="00224457" w:rsidP="00F33E14">
      <w:r>
        <w:t xml:space="preserve">A megvalósítás bemutatása során </w:t>
      </w:r>
      <w:r w:rsidR="00A234FC">
        <w:t>nem kívánok minden lépést teljes mélységben</w:t>
      </w:r>
      <w:r w:rsidR="009B45C8">
        <w:t xml:space="preserve">, a fájlmódosítások szintjéig bemutatni, azok megtalálhatók a hivatkozott útmutatókban, helyette a fontosabb, elméleti lépéseket kívánom </w:t>
      </w:r>
      <w:r w:rsidR="00312CB4">
        <w:t xml:space="preserve">ismertetni, illetve </w:t>
      </w:r>
      <w:r w:rsidR="00B84F08">
        <w:t>magyarázattal ellátni.</w:t>
      </w:r>
    </w:p>
    <w:p w14:paraId="0083ECE6" w14:textId="446E9B05" w:rsidR="00AF1103" w:rsidRDefault="00AF1103" w:rsidP="00AF1103">
      <w:pPr>
        <w:pStyle w:val="Cmsor3"/>
      </w:pPr>
      <w:bookmarkStart w:id="43" w:name="_Toc120874336"/>
      <w:r>
        <w:t>Szerverpéldányok</w:t>
      </w:r>
      <w:bookmarkEnd w:id="43"/>
    </w:p>
    <w:p w14:paraId="5789318A" w14:textId="77777777" w:rsidR="00E26C54" w:rsidRDefault="009A2C9C" w:rsidP="009A2C9C">
      <w:r>
        <w:t xml:space="preserve">Az első alfeladat adta magát: létre kellett hoznom néhány szervert, amelyeken elkezdhetem megvalósítani a működést. Első lépésként meghatároztam a szerverek számát, amelyekkel megvalósítottam az elosztott működés részfeladatot: </w:t>
      </w:r>
      <w:r w:rsidR="00312CB4">
        <w:t>egy</w:t>
      </w:r>
      <w:r>
        <w:t xml:space="preserve"> operatív</w:t>
      </w:r>
      <w:r w:rsidR="00A66608">
        <w:t xml:space="preserve"> és egy master</w:t>
      </w:r>
      <w:r>
        <w:t xml:space="preserve"> szerverre volt szükségem</w:t>
      </w:r>
      <w:r w:rsidR="00954697">
        <w:t xml:space="preserve">. A korábbiakban bemutatott elvekkel ellentétben ebben </w:t>
      </w:r>
      <w:r w:rsidR="00954697">
        <w:lastRenderedPageBreak/>
        <w:t xml:space="preserve">az esetben </w:t>
      </w:r>
      <w:r w:rsidR="004061C7">
        <w:t>a master szervert is felkonfigurálom operatív szerver</w:t>
      </w:r>
      <w:r w:rsidR="004E5E1A">
        <w:t>ként, hogy látványosabb legyen annak bizonyítása, hogy a master szerver adatbázisa valóban a helyes állapotban van.</w:t>
      </w:r>
    </w:p>
    <w:p w14:paraId="29D02F2B" w14:textId="18390B75" w:rsidR="009A2C9C" w:rsidRDefault="5DC642C8" w:rsidP="009A2C9C">
      <w:r>
        <w:t>Két szerver minimum kell ahhoz, hogy az elosztott működést érdemben használni, tesztelni tudjam, ennél kevesebb szerverrel nem megvalósítható, ennél több pedig tulajdonképpen nehezítette volna a folyamatokat az általuk okozott kezelési többletfeladatokkal.</w:t>
      </w:r>
    </w:p>
    <w:p w14:paraId="623DD925" w14:textId="5FFE2ABB" w:rsidR="009A2C9C" w:rsidRDefault="009A2C9C" w:rsidP="009A2C9C">
      <w:r>
        <w:t xml:space="preserve">A korábban már említett VirtualBox szoftver segítségével létrehoztam </w:t>
      </w:r>
      <w:r w:rsidR="003C4533">
        <w:t>a két</w:t>
      </w:r>
      <w:r>
        <w:t xml:space="preserve"> virtuális gépet ugyanolyan hardvertulajdonságokkal. Ezek a tulajdonságok a következők:</w:t>
      </w:r>
    </w:p>
    <w:p w14:paraId="72B3BB01" w14:textId="77777777" w:rsidR="003F6F45" w:rsidRDefault="003F6F45" w:rsidP="003F6F45">
      <w:pPr>
        <w:pStyle w:val="Listaszerbekezds"/>
        <w:numPr>
          <w:ilvl w:val="0"/>
          <w:numId w:val="23"/>
        </w:numPr>
      </w:pPr>
      <w:r>
        <w:t>1 magos CPU</w:t>
      </w:r>
    </w:p>
    <w:p w14:paraId="741A1051" w14:textId="77777777" w:rsidR="003F6F45" w:rsidRDefault="003F6F45" w:rsidP="003F6F45">
      <w:pPr>
        <w:pStyle w:val="Listaszerbekezds"/>
        <w:numPr>
          <w:ilvl w:val="0"/>
          <w:numId w:val="23"/>
        </w:numPr>
      </w:pPr>
      <w:r>
        <w:t>1024 MB memória</w:t>
      </w:r>
    </w:p>
    <w:p w14:paraId="26F0F67A" w14:textId="77777777" w:rsidR="003F6F45" w:rsidRDefault="003F6F45" w:rsidP="003F6F45">
      <w:pPr>
        <w:pStyle w:val="Listaszerbekezds"/>
        <w:numPr>
          <w:ilvl w:val="0"/>
          <w:numId w:val="23"/>
        </w:numPr>
      </w:pPr>
      <w:r>
        <w:t>5 GB háttértár</w:t>
      </w:r>
    </w:p>
    <w:p w14:paraId="052C7453" w14:textId="77777777" w:rsidR="003F6F45" w:rsidRDefault="003F6F45" w:rsidP="003F6F45">
      <w:pPr>
        <w:pStyle w:val="Listaszerbekezds"/>
        <w:numPr>
          <w:ilvl w:val="0"/>
          <w:numId w:val="23"/>
        </w:numPr>
      </w:pPr>
      <w:r>
        <w:t>Ubuntu 18.04.6 LTS (64 bites) operációs rendszer</w:t>
      </w:r>
    </w:p>
    <w:p w14:paraId="42B99E7A" w14:textId="642CF7CC" w:rsidR="00435415" w:rsidRDefault="00435415" w:rsidP="00435415">
      <w:r>
        <w:t xml:space="preserve">Minden virtuális gép hálózati adapterét átállítottam </w:t>
      </w:r>
      <w:r>
        <w:rPr>
          <w:i/>
          <w:iCs/>
          <w:lang w:val="en-GB"/>
        </w:rPr>
        <w:t>b</w:t>
      </w:r>
      <w:r w:rsidRPr="00435415">
        <w:rPr>
          <w:i/>
          <w:iCs/>
          <w:lang w:val="en-GB"/>
        </w:rPr>
        <w:t>ridged</w:t>
      </w:r>
      <w:r>
        <w:rPr>
          <w:i/>
          <w:iCs/>
          <w:lang w:val="en-GB"/>
        </w:rPr>
        <w:t xml:space="preserve"> </w:t>
      </w:r>
      <w:r w:rsidRPr="00435415">
        <w:t>(azaz áthidalt)</w:t>
      </w:r>
      <w:r>
        <w:rPr>
          <w:lang w:val="en-GB"/>
        </w:rPr>
        <w:t xml:space="preserve"> </w:t>
      </w:r>
      <w:r>
        <w:t xml:space="preserve">adapterre, amely segítségével mindenféle belső hálózat kihagyásával direkt módon egyből a routerre csatlakoztak a virtuális gépek. Ezáltal minden a router hálózatára csatlakoztatott eszköz elérte </w:t>
      </w:r>
      <w:r w:rsidR="003C4533">
        <w:t>egymást</w:t>
      </w:r>
      <w:r w:rsidR="00FC6FFC">
        <w:t xml:space="preserve"> direkt címzéssel</w:t>
      </w:r>
      <w:r w:rsidR="003C4533">
        <w:t>.</w:t>
      </w:r>
    </w:p>
    <w:p w14:paraId="66018E9A" w14:textId="45C21604" w:rsidR="00435415" w:rsidRDefault="00435415" w:rsidP="00435415">
      <w:r>
        <w:t>A virtuális gépek bekapcsolás</w:t>
      </w:r>
      <w:r w:rsidR="00C47802">
        <w:t>a</w:t>
      </w:r>
      <w:r>
        <w:t xml:space="preserve"> után első dolgom volt az operációs rendszer telepítése, majd pedig a szükséges csomagok telepítése, illetve frissítése.</w:t>
      </w:r>
    </w:p>
    <w:p w14:paraId="0F4B3612" w14:textId="6602D42C" w:rsidR="009A2C9C" w:rsidRDefault="00435415" w:rsidP="00435415">
      <w:r>
        <w:t xml:space="preserve">Ezen a ponton rendelkezésemre állt </w:t>
      </w:r>
      <w:r w:rsidR="00801350">
        <w:t>kettő</w:t>
      </w:r>
      <w:r>
        <w:t xml:space="preserve"> működő, ekkor még teljes mértékben megegyező szerver.</w:t>
      </w:r>
    </w:p>
    <w:p w14:paraId="1D2A8DDC" w14:textId="640FA72A" w:rsidR="00474A35" w:rsidRDefault="00AD0408" w:rsidP="00474A35">
      <w:pPr>
        <w:pStyle w:val="Cmsor3"/>
      </w:pPr>
      <w:bookmarkStart w:id="44" w:name="_Toc120874337"/>
      <w:r>
        <w:t>Adatbázisok és a</w:t>
      </w:r>
      <w:r w:rsidR="00617440">
        <w:t xml:space="preserve"> </w:t>
      </w:r>
      <w:r w:rsidR="00063337">
        <w:t>WordPress</w:t>
      </w:r>
      <w:r w:rsidR="00617440">
        <w:t xml:space="preserve"> inicializálása</w:t>
      </w:r>
      <w:bookmarkEnd w:id="44"/>
    </w:p>
    <w:p w14:paraId="7CCF1F05" w14:textId="571A7FBF" w:rsidR="00BD0958" w:rsidRDefault="0095351E" w:rsidP="00BD0958">
      <w:r>
        <w:t>Az elterjedt megoldások</w:t>
      </w:r>
      <w:r w:rsidR="0087535D">
        <w:t>, alkalmazások</w:t>
      </w:r>
      <w:r>
        <w:t xml:space="preserve"> egyik nagy előnye, hogy </w:t>
      </w:r>
      <w:r w:rsidR="0087535D">
        <w:t>az alapműködés eléréshez szükséges lépések sok helyen le vannak írva</w:t>
      </w:r>
      <w:r w:rsidR="00396D45">
        <w:t>, a legtöbb gyakran előforduló hibára megoldásokat javasol a közösség.</w:t>
      </w:r>
      <w:r w:rsidR="00521A47">
        <w:t xml:space="preserve"> Éppen ezért a Word</w:t>
      </w:r>
      <w:r w:rsidR="00063337">
        <w:t>P</w:t>
      </w:r>
      <w:r w:rsidR="00521A47">
        <w:t>ress telepítése nem volt nehéz</w:t>
      </w:r>
      <w:r w:rsidR="00EE4B19">
        <w:t>, jól érthető útmutatót</w:t>
      </w:r>
      <w:r w:rsidR="00A9081E">
        <w:t xml:space="preserve"> lehet találni</w:t>
      </w:r>
      <w:r w:rsidR="00EE4B19">
        <w:t xml:space="preserve"> az Ubuntu </w:t>
      </w:r>
      <w:r w:rsidR="00A9081E">
        <w:t>weblapján</w:t>
      </w:r>
      <w:r w:rsidR="009553FF">
        <w:t xml:space="preserve"> </w:t>
      </w:r>
      <w:sdt>
        <w:sdtPr>
          <w:id w:val="1861850230"/>
          <w:citation/>
        </w:sdtPr>
        <w:sdtEndPr/>
        <w:sdtContent>
          <w:r w:rsidR="007A2A85">
            <w:fldChar w:fldCharType="begin"/>
          </w:r>
          <w:r w:rsidR="007A2A85">
            <w:instrText xml:space="preserve"> CITATION Ins22 \l 1038 </w:instrText>
          </w:r>
          <w:r w:rsidR="007A2A85">
            <w:fldChar w:fldCharType="separate"/>
          </w:r>
          <w:r w:rsidR="00BA455C">
            <w:rPr>
              <w:noProof/>
            </w:rPr>
            <w:t>[12]</w:t>
          </w:r>
          <w:r w:rsidR="007A2A85">
            <w:fldChar w:fldCharType="end"/>
          </w:r>
        </w:sdtContent>
      </w:sdt>
      <w:r w:rsidR="00A9081E">
        <w:t>.</w:t>
      </w:r>
    </w:p>
    <w:p w14:paraId="4F0A55AC" w14:textId="7F692003" w:rsidR="00BD0958" w:rsidRDefault="00BD0958" w:rsidP="00BD0958">
      <w:r>
        <w:t>Első körben telepíteni kell a függőségeket</w:t>
      </w:r>
      <w:r w:rsidR="007A377D">
        <w:t xml:space="preserve"> (PHP komponensek, adatbázisszerver, valamint egy webszerver, ami a Word</w:t>
      </w:r>
      <w:r w:rsidR="00063337">
        <w:t>P</w:t>
      </w:r>
      <w:r w:rsidR="007A377D">
        <w:t>resst futtatja, ez ebben az esetben az Apache2</w:t>
      </w:r>
      <w:r w:rsidR="005C5AD0">
        <w:t xml:space="preserve"> </w:t>
      </w:r>
      <w:sdt>
        <w:sdtPr>
          <w:id w:val="1574473964"/>
          <w:citation/>
        </w:sdtPr>
        <w:sdtEndPr/>
        <w:sdtContent>
          <w:r w:rsidR="00B67971">
            <w:fldChar w:fldCharType="begin"/>
          </w:r>
          <w:r w:rsidR="00B67971">
            <w:instrText xml:space="preserve"> CITATION Apache2 \l 1038 </w:instrText>
          </w:r>
          <w:r w:rsidR="00B67971">
            <w:fldChar w:fldCharType="separate"/>
          </w:r>
          <w:r w:rsidR="00BA455C">
            <w:rPr>
              <w:noProof/>
            </w:rPr>
            <w:t>[13]</w:t>
          </w:r>
          <w:r w:rsidR="00B67971">
            <w:fldChar w:fldCharType="end"/>
          </w:r>
        </w:sdtContent>
      </w:sdt>
      <w:r w:rsidR="007A377D">
        <w:t xml:space="preserve"> </w:t>
      </w:r>
      <w:r w:rsidR="007A377D">
        <w:lastRenderedPageBreak/>
        <w:t>volt</w:t>
      </w:r>
      <w:r w:rsidR="005C5AD0">
        <w:t>).</w:t>
      </w:r>
      <w:r w:rsidR="006139B5">
        <w:t xml:space="preserve"> A Word</w:t>
      </w:r>
      <w:r w:rsidR="00063337">
        <w:t>P</w:t>
      </w:r>
      <w:r w:rsidR="006139B5">
        <w:t xml:space="preserve">ress fájljainak telepítése után fel kell konfigurálni, hogy a webszerver a </w:t>
      </w:r>
      <w:r w:rsidR="00D43475">
        <w:t>k</w:t>
      </w:r>
      <w:r w:rsidR="006139B5">
        <w:t xml:space="preserve">ívánt </w:t>
      </w:r>
      <w:r w:rsidR="005149B4">
        <w:t>tartalmat jelenítse meg.</w:t>
      </w:r>
    </w:p>
    <w:p w14:paraId="07875C9E" w14:textId="7C83995A" w:rsidR="005149B4" w:rsidRDefault="005149B4" w:rsidP="00BD0958">
      <w:r>
        <w:t>Az adatbázis</w:t>
      </w:r>
      <w:r w:rsidR="00F921DA">
        <w:t>szerver</w:t>
      </w:r>
      <w:r w:rsidR="003802E1">
        <w:t>ben</w:t>
      </w:r>
      <w:r>
        <w:t xml:space="preserve"> először létre kell hozni a </w:t>
      </w:r>
      <w:r w:rsidR="00A14BE9">
        <w:t>szükséges</w:t>
      </w:r>
      <w:r>
        <w:t xml:space="preserve"> </w:t>
      </w:r>
      <w:r w:rsidR="008A68AC">
        <w:t>adatbázis</w:t>
      </w:r>
      <w:r w:rsidR="003802E1">
        <w:t xml:space="preserve">t és </w:t>
      </w:r>
      <w:r w:rsidR="00A14BE9">
        <w:t>felhasználót, amely felhasználó jele</w:t>
      </w:r>
      <w:r w:rsidR="00E86FF7">
        <w:t>n esetben nem a rendszer felhasználójának vagy üzemeltetőjének példánya, hanem egy olyan felhasználó, amit a Word</w:t>
      </w:r>
      <w:r w:rsidR="00063337">
        <w:t>P</w:t>
      </w:r>
      <w:r w:rsidR="00E86FF7">
        <w:t>ress motorja használ a működése során</w:t>
      </w:r>
      <w:r w:rsidR="00BC0E13">
        <w:t>. A megfelelő jogok kiosztása után össze lehet kapcsolni a Word</w:t>
      </w:r>
      <w:r w:rsidR="00063337">
        <w:t>P</w:t>
      </w:r>
      <w:r w:rsidR="00BC0E13">
        <w:t>resst és az</w:t>
      </w:r>
      <w:r w:rsidR="00B3383A">
        <w:t xml:space="preserve"> adatbázist.</w:t>
      </w:r>
    </w:p>
    <w:p w14:paraId="1132FE7C" w14:textId="72C3CA37" w:rsidR="00265E8D" w:rsidRDefault="00265E8D" w:rsidP="00BD0958">
      <w:r>
        <w:t>A Word</w:t>
      </w:r>
      <w:r w:rsidR="00063337">
        <w:t>P</w:t>
      </w:r>
      <w:r>
        <w:t>resst, miután a szerveren mindent felkonfiguráltam</w:t>
      </w:r>
      <w:r w:rsidR="006D1226">
        <w:t>, inicializálni kellett a böngészőb</w:t>
      </w:r>
      <w:r w:rsidR="00E35F31">
        <w:t xml:space="preserve">ől elérhető kezdőoldalán is, ezen lépések segítségével </w:t>
      </w:r>
      <w:r w:rsidR="29056C9B">
        <w:t>állítottam</w:t>
      </w:r>
      <w:r w:rsidR="008618A6">
        <w:t xml:space="preserve"> be az oldal címét</w:t>
      </w:r>
      <w:r w:rsidR="00141A58">
        <w:t xml:space="preserve">, valamint az </w:t>
      </w:r>
      <w:r w:rsidR="00141A58" w:rsidRPr="00141A58">
        <w:rPr>
          <w:lang w:val="en-GB"/>
        </w:rPr>
        <w:t>admin</w:t>
      </w:r>
      <w:r w:rsidR="00141A58">
        <w:rPr>
          <w:lang w:val="en-GB"/>
        </w:rPr>
        <w:t xml:space="preserve"> </w:t>
      </w:r>
      <w:r w:rsidR="00141A58" w:rsidRPr="00141A58">
        <w:t>felhasználó</w:t>
      </w:r>
      <w:r w:rsidR="00141A58">
        <w:rPr>
          <w:lang w:val="en-GB"/>
        </w:rPr>
        <w:t xml:space="preserve"> </w:t>
      </w:r>
      <w:r w:rsidR="006F4F2B">
        <w:t>adatait is.</w:t>
      </w:r>
    </w:p>
    <w:p w14:paraId="63080148" w14:textId="77777777" w:rsidR="007A3DCC" w:rsidRDefault="007A3DCC" w:rsidP="007A3DCC">
      <w:pPr>
        <w:pStyle w:val="Kp"/>
      </w:pPr>
      <w:r>
        <w:rPr>
          <w:noProof/>
        </w:rPr>
        <w:drawing>
          <wp:inline distT="0" distB="0" distL="0" distR="0" wp14:anchorId="6C6D67E6" wp14:editId="4D6ABA4F">
            <wp:extent cx="3600000" cy="3623590"/>
            <wp:effectExtent l="0" t="0" r="635"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0000" cy="3623590"/>
                    </a:xfrm>
                    <a:prstGeom prst="rect">
                      <a:avLst/>
                    </a:prstGeom>
                    <a:noFill/>
                  </pic:spPr>
                </pic:pic>
              </a:graphicData>
            </a:graphic>
          </wp:inline>
        </w:drawing>
      </w:r>
    </w:p>
    <w:p w14:paraId="67273890" w14:textId="7868A544" w:rsidR="005F3AB8" w:rsidRDefault="007A3DCC" w:rsidP="00066955">
      <w:pPr>
        <w:pStyle w:val="Kpalrs"/>
      </w:pPr>
      <w:r>
        <w:fldChar w:fldCharType="begin"/>
      </w:r>
      <w:r>
        <w:instrText>SEQ ábra \* ARABIC</w:instrText>
      </w:r>
      <w:r>
        <w:fldChar w:fldCharType="separate"/>
      </w:r>
      <w:r w:rsidR="00DA1C53">
        <w:rPr>
          <w:noProof/>
        </w:rPr>
        <w:t>10</w:t>
      </w:r>
      <w:r>
        <w:fldChar w:fldCharType="end"/>
      </w:r>
      <w:r>
        <w:t>. ábra A Word</w:t>
      </w:r>
      <w:r w:rsidR="00063337">
        <w:t>P</w:t>
      </w:r>
      <w:r>
        <w:t>ress konfigurációs oldala</w:t>
      </w:r>
    </w:p>
    <w:p w14:paraId="54D9489C" w14:textId="2F6E9BEA" w:rsidR="00F97456" w:rsidRDefault="00F97456" w:rsidP="00BD0958">
      <w:r>
        <w:t xml:space="preserve">Miután </w:t>
      </w:r>
      <w:r w:rsidR="00242867">
        <w:t>minkét</w:t>
      </w:r>
      <w:r>
        <w:t xml:space="preserve"> szerveren elvégeztük ezeket a lépéseket, be vannak üzemelve az egyes szerverek</w:t>
      </w:r>
      <w:r w:rsidR="00911588">
        <w:t>, azok működését tesztelni lehet (a szerverek ekkor még nincsenek összekötve, semmiféle kapcsolat nincs köztük).</w:t>
      </w:r>
    </w:p>
    <w:p w14:paraId="0DE72F5B" w14:textId="77777777" w:rsidR="00A866BD" w:rsidRDefault="00A866BD" w:rsidP="00A866BD">
      <w:pPr>
        <w:pStyle w:val="Kp"/>
      </w:pPr>
      <w:r w:rsidRPr="00CD404E">
        <w:rPr>
          <w:noProof/>
        </w:rPr>
        <w:lastRenderedPageBreak/>
        <w:drawing>
          <wp:inline distT="0" distB="0" distL="0" distR="0" wp14:anchorId="77FECEE2" wp14:editId="372B7669">
            <wp:extent cx="3600000" cy="2536814"/>
            <wp:effectExtent l="0" t="0" r="635" b="0"/>
            <wp:docPr id="8" name="Kép 8" descr="A képen szöveg, képernyőkép,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képernyőkép, monitor látható&#10;&#10;Automatikusan generált leírás"/>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00000" cy="2536814"/>
                    </a:xfrm>
                    <a:prstGeom prst="rect">
                      <a:avLst/>
                    </a:prstGeom>
                  </pic:spPr>
                </pic:pic>
              </a:graphicData>
            </a:graphic>
          </wp:inline>
        </w:drawing>
      </w:r>
    </w:p>
    <w:p w14:paraId="5131427D" w14:textId="3BE3ECB1" w:rsidR="00711731" w:rsidRPr="00066955" w:rsidRDefault="00A866BD" w:rsidP="00066955">
      <w:pPr>
        <w:pStyle w:val="Kpalrs"/>
      </w:pPr>
      <w:r>
        <w:fldChar w:fldCharType="begin"/>
      </w:r>
      <w:r>
        <w:instrText>SEQ ábra \* ARABIC</w:instrText>
      </w:r>
      <w:r>
        <w:fldChar w:fldCharType="separate"/>
      </w:r>
      <w:r w:rsidR="00DA1C53">
        <w:rPr>
          <w:noProof/>
        </w:rPr>
        <w:t>11</w:t>
      </w:r>
      <w:r>
        <w:fldChar w:fldCharType="end"/>
      </w:r>
      <w:r>
        <w:t>. ábra A Word</w:t>
      </w:r>
      <w:r w:rsidR="00063337">
        <w:t>P</w:t>
      </w:r>
      <w:r>
        <w:t>ress admin oldala</w:t>
      </w:r>
    </w:p>
    <w:p w14:paraId="4C0CAB5B" w14:textId="418884B2" w:rsidR="0053474D" w:rsidRPr="0053474D" w:rsidRDefault="00617440" w:rsidP="0053474D">
      <w:pPr>
        <w:pStyle w:val="Cmsor3"/>
      </w:pPr>
      <w:bookmarkStart w:id="45" w:name="_Toc120874338"/>
      <w:r>
        <w:t>Adatbázisok összekapcsolása</w:t>
      </w:r>
      <w:bookmarkEnd w:id="45"/>
    </w:p>
    <w:p w14:paraId="516B02FB" w14:textId="3E2965EC" w:rsidR="00AE450D" w:rsidRDefault="00A233B5" w:rsidP="00AE450D">
      <w:r>
        <w:t xml:space="preserve">Az adatbázisok replikációs működésének beüzemelésére is léteznek jól használható </w:t>
      </w:r>
      <w:r w:rsidR="00F321A5">
        <w:t>útmutatók (ebben az esetben sokkal inkább valamilyen blo</w:t>
      </w:r>
      <w:r w:rsidR="00005A9D">
        <w:t xml:space="preserve">gon </w:t>
      </w:r>
      <w:r w:rsidR="008F5883">
        <w:t>a témában járatos</w:t>
      </w:r>
      <w:r w:rsidR="00005A9D">
        <w:t xml:space="preserve"> </w:t>
      </w:r>
      <w:r w:rsidR="00F6789E">
        <w:t>szakembertől származó útmutatóra</w:t>
      </w:r>
      <w:r w:rsidR="00005A9D">
        <w:t xml:space="preserve"> kell gondolni, mintsem </w:t>
      </w:r>
      <w:r w:rsidR="00F6789E">
        <w:t>a</w:t>
      </w:r>
      <w:r w:rsidR="00005A9D">
        <w:t xml:space="preserve"> termék </w:t>
      </w:r>
      <w:r w:rsidR="00F91184">
        <w:t>hivatalos oldaláról származó leírásra</w:t>
      </w:r>
      <w:r w:rsidR="00F6789E">
        <w:t>)</w:t>
      </w:r>
      <w:r w:rsidR="004E67D1">
        <w:t>, melyek segítségével tisztább képet kaphatunk az elosztott adatbázisokról, főként azok működéséről.</w:t>
      </w:r>
    </w:p>
    <w:p w14:paraId="24FD210D" w14:textId="1225F2C4" w:rsidR="004E67D1" w:rsidRDefault="00AF27D7" w:rsidP="00AE450D">
      <w:r>
        <w:t>Olyan útmutatót</w:t>
      </w:r>
      <w:r w:rsidR="00B10D30">
        <w:t xml:space="preserve"> </w:t>
      </w:r>
      <w:sdt>
        <w:sdtPr>
          <w:id w:val="1979652532"/>
          <w:citation/>
        </w:sdtPr>
        <w:sdtEndPr/>
        <w:sdtContent>
          <w:r w:rsidR="00F80718">
            <w:fldChar w:fldCharType="begin"/>
          </w:r>
          <w:r w:rsidR="00F80718">
            <w:instrText xml:space="preserve"> CITATION torbjorn \l 1038 </w:instrText>
          </w:r>
          <w:r w:rsidR="00F80718">
            <w:fldChar w:fldCharType="separate"/>
          </w:r>
          <w:r w:rsidR="00BA455C">
            <w:rPr>
              <w:noProof/>
            </w:rPr>
            <w:t>[14]</w:t>
          </w:r>
          <w:r w:rsidR="00F80718">
            <w:fldChar w:fldCharType="end"/>
          </w:r>
        </w:sdtContent>
      </w:sdt>
      <w:r>
        <w:t xml:space="preserve"> választottam, </w:t>
      </w:r>
      <w:r w:rsidR="002A2072">
        <w:t xml:space="preserve">amely </w:t>
      </w:r>
      <w:r w:rsidR="00E90C5E">
        <w:t xml:space="preserve">leginkább hasonlít az általam elvégzendő feladathoz: </w:t>
      </w:r>
      <w:r w:rsidR="00063337">
        <w:t>WordPress</w:t>
      </w:r>
      <w:r w:rsidR="00F15710">
        <w:t xml:space="preserve"> tartalomkezelő és MySQL adatbázisszerver </w:t>
      </w:r>
      <w:r w:rsidR="00B10D30">
        <w:t>beüzemelését mutatja be</w:t>
      </w:r>
      <w:r w:rsidR="00BD177F">
        <w:t xml:space="preserve"> (nehéz is lett volna más útmutatót választanom, ugyanis más </w:t>
      </w:r>
      <w:r w:rsidR="00283652">
        <w:t xml:space="preserve">hasonló tartalmú és </w:t>
      </w:r>
      <w:r w:rsidR="00BD177F">
        <w:t xml:space="preserve">elérhető útmutatót </w:t>
      </w:r>
      <w:r w:rsidR="00283652">
        <w:t>nem találtam)</w:t>
      </w:r>
      <w:r w:rsidR="00B10D30">
        <w:t>.</w:t>
      </w:r>
    </w:p>
    <w:p w14:paraId="49B194E8" w14:textId="5400FA01" w:rsidR="00F80718" w:rsidRDefault="00F035DF" w:rsidP="00AE450D">
      <w:r>
        <w:t xml:space="preserve">A feladat tehát egy master szerver és egy operatív szerver összekapcsolása (ebben a feladatban </w:t>
      </w:r>
      <w:r w:rsidR="00350CDA">
        <w:t xml:space="preserve">mivel a master szerver lényegében egy kitüntetett operatív szerver, </w:t>
      </w:r>
      <w:r w:rsidR="006A0ECA">
        <w:t xml:space="preserve">a master szerver és az operatív szerver </w:t>
      </w:r>
      <w:r w:rsidR="000B101A">
        <w:t>elnevezések valamelyest torzítanak a valóságon).</w:t>
      </w:r>
    </w:p>
    <w:p w14:paraId="65396063" w14:textId="188BF54A" w:rsidR="0053474D" w:rsidRDefault="001E1EB6" w:rsidP="0053474D">
      <w:r>
        <w:t>Ez az alfeladat két részből áll: a master szerver adatbázisának felkonfigurálása, valamint a</w:t>
      </w:r>
      <w:r w:rsidR="0090457C">
        <w:t>z operatív szerver felkonfigurálása.</w:t>
      </w:r>
      <w:r w:rsidR="00B35870">
        <w:t xml:space="preserve"> Fontos, hogy a módosítások elvégzése közben ne használják felhasználók egyik szervert sem, mert inkonzisztenciát okozhatnak az általuk elvégzett műveletek.</w:t>
      </w:r>
    </w:p>
    <w:p w14:paraId="5E90D70D" w14:textId="7BEB49FE" w:rsidR="0053474D" w:rsidRDefault="0053474D" w:rsidP="0053474D">
      <w:pPr>
        <w:pStyle w:val="Cmsor4"/>
      </w:pPr>
      <w:r w:rsidRPr="0053474D">
        <w:t>Master szerveren elvégzendő</w:t>
      </w:r>
      <w:r>
        <w:t xml:space="preserve"> lépések</w:t>
      </w:r>
    </w:p>
    <w:p w14:paraId="0AED6EDE" w14:textId="1AF7BE7F" w:rsidR="0090457C" w:rsidRDefault="0090457C" w:rsidP="0090457C">
      <w:r>
        <w:t xml:space="preserve">Az első módosításokat </w:t>
      </w:r>
      <w:r w:rsidR="00616EBE">
        <w:t>tehát a master szerveren kellett elvégezni: a megfelelő konfigurációs fájlban a</w:t>
      </w:r>
      <w:r w:rsidR="007809A9">
        <w:t>z IP-cím kötését (</w:t>
      </w:r>
      <w:r w:rsidR="007809A9" w:rsidRPr="007809A9">
        <w:rPr>
          <w:i/>
          <w:iCs/>
          <w:lang w:val="en-GB"/>
        </w:rPr>
        <w:t>bind-address</w:t>
      </w:r>
      <w:r w:rsidR="007809A9">
        <w:t>)</w:t>
      </w:r>
      <w:r w:rsidR="00972D14">
        <w:t xml:space="preserve"> </w:t>
      </w:r>
      <w:r w:rsidR="007809A9" w:rsidRPr="007809A9">
        <w:t>kellett</w:t>
      </w:r>
      <w:r w:rsidR="007809A9">
        <w:t xml:space="preserve"> </w:t>
      </w:r>
      <w:r w:rsidR="00186C4A">
        <w:t xml:space="preserve">beállítani a </w:t>
      </w:r>
      <w:r w:rsidR="00323683">
        <w:t>master szerver IP-</w:t>
      </w:r>
      <w:r w:rsidR="00323683">
        <w:lastRenderedPageBreak/>
        <w:t>címére</w:t>
      </w:r>
      <w:r w:rsidR="0040179B">
        <w:t>, valamint az adatbázisszerver</w:t>
      </w:r>
      <w:r w:rsidR="00D07E1A">
        <w:t xml:space="preserve"> azonosítóját (</w:t>
      </w:r>
      <w:r w:rsidR="00D07E1A" w:rsidRPr="00D07E1A">
        <w:rPr>
          <w:i/>
          <w:iCs/>
          <w:lang w:val="en-GB"/>
        </w:rPr>
        <w:t>server-id</w:t>
      </w:r>
      <w:r w:rsidR="00D07E1A">
        <w:t xml:space="preserve">) egy eddig nem használt azonosítóra állítani (mivel eddig nem volt egy szerver sem, nincs lefoglalva egyik azonosító sem, az egyszerűség kedvéért az azonosítója </w:t>
      </w:r>
      <w:r w:rsidR="00D07E1A">
        <w:rPr>
          <w:i/>
          <w:iCs/>
        </w:rPr>
        <w:t xml:space="preserve">1 </w:t>
      </w:r>
      <w:r w:rsidR="00D07E1A" w:rsidRPr="00D07E1A">
        <w:t>lett</w:t>
      </w:r>
      <w:r w:rsidR="29056C9B">
        <w:t>).</w:t>
      </w:r>
    </w:p>
    <w:p w14:paraId="0584C7B9" w14:textId="187BDFEB" w:rsidR="00C3315E" w:rsidRDefault="00C3315E" w:rsidP="0090457C">
      <w:r>
        <w:t>A replikációs működést lényegében log fájlok működtetik: ezek azok a fájlok, ahova a</w:t>
      </w:r>
      <w:r w:rsidR="0065653F">
        <w:t>z</w:t>
      </w:r>
      <w:r>
        <w:t xml:space="preserve"> </w:t>
      </w:r>
      <w:r w:rsidR="0065653F">
        <w:t>adatbázis</w:t>
      </w:r>
      <w:r>
        <w:t xml:space="preserve">szerver a történéseket </w:t>
      </w:r>
      <w:r w:rsidR="0065653F">
        <w:t>naplózza, innen fogják az operatív szerverek kiolvasni, hogy milyen események, műveletek történtek.</w:t>
      </w:r>
      <w:r w:rsidR="002D2C0E">
        <w:t xml:space="preserve"> Értelemszerűen ezen fájlok helyét is be kell állítani a konfigurációs fájlban.</w:t>
      </w:r>
    </w:p>
    <w:p w14:paraId="6349ED78" w14:textId="596C20D0" w:rsidR="00FB2C3B" w:rsidRDefault="00FB2C3B" w:rsidP="0090457C">
      <w:r>
        <w:t>A master szerveren működő adatbázisszerver</w:t>
      </w:r>
      <w:r w:rsidR="004151E4">
        <w:t>ben létre kell hozni egy olyan felhasználót, amit az operatív szerver működése során igénybe tud venni</w:t>
      </w:r>
      <w:r w:rsidR="004E32E2">
        <w:t xml:space="preserve">, majd ennek a felhasználónak jogosultságot kell adni, hogy a korábban már létrehozott </w:t>
      </w:r>
      <w:r w:rsidR="00714866">
        <w:t>adatbázison műveleteket tudjon végrehajtani.</w:t>
      </w:r>
    </w:p>
    <w:p w14:paraId="2433B36A" w14:textId="4BC9375B" w:rsidR="003A35CB" w:rsidRDefault="003A35CB" w:rsidP="0090457C">
      <w:r>
        <w:t xml:space="preserve">Mielőtt érvénybe léptetnénk a módosításokat, meg kell </w:t>
      </w:r>
      <w:r w:rsidR="00F00F2A">
        <w:t xml:space="preserve">adni a konfigurációs fájlban annak az adatbázisnak a nevét, amelyet szeretnénk megosztani. Ez nem magától értetődő lépés, mert </w:t>
      </w:r>
      <w:r w:rsidR="001E4A99">
        <w:t>egy adatbázisszerver adott esetben több alkalmazásnak nyújt szolgáltatást, nem feltétlen csak egy adatbázis található benne (fontos, hogy az adatbázis</w:t>
      </w:r>
      <w:r w:rsidR="00561276">
        <w:t>,</w:t>
      </w:r>
      <w:r w:rsidR="001E4A99">
        <w:t xml:space="preserve"> illetve az adatbázisszerver</w:t>
      </w:r>
      <w:r w:rsidR="00AC187A">
        <w:t xml:space="preserve"> két külön fogalom</w:t>
      </w:r>
      <w:r w:rsidR="001E4A99">
        <w:t>).</w:t>
      </w:r>
    </w:p>
    <w:p w14:paraId="74173E21" w14:textId="0569D124" w:rsidR="00AC187A" w:rsidRDefault="00AC187A" w:rsidP="0090457C">
      <w:r>
        <w:t>Miután minden fontos változtatást elvégeztünk</w:t>
      </w:r>
      <w:r w:rsidR="00D233E2">
        <w:t xml:space="preserve">, a módosításokat egy adatbázisszerver-újraindítással </w:t>
      </w:r>
      <w:r w:rsidR="004355C3">
        <w:t>léptethetjük érvénybe. Ezután következik a</w:t>
      </w:r>
      <w:r w:rsidR="0000694D">
        <w:t xml:space="preserve"> működés szempontjából egyik legkritikusabb lépés: a</w:t>
      </w:r>
      <w:r w:rsidR="00E3253B">
        <w:t xml:space="preserve">hhoz, hogy a szerverek </w:t>
      </w:r>
      <w:r w:rsidR="29056C9B">
        <w:t xml:space="preserve">a </w:t>
      </w:r>
      <w:r w:rsidR="00E3253B">
        <w:t>megfelelő konzisztenciát tartani tudják egymáshoz viszonyítva, fontos, hogy a</w:t>
      </w:r>
      <w:r w:rsidR="00DA48B8">
        <w:t xml:space="preserve"> korábban említett naplófájlok (log fájlok) közül a megfelelő fájlban a megfelelő pozícióból kezdjen</w:t>
      </w:r>
      <w:r w:rsidR="00ED00BB">
        <w:t>ek</w:t>
      </w:r>
      <w:r w:rsidR="00DA48B8">
        <w:t xml:space="preserve"> olvasni</w:t>
      </w:r>
      <w:r w:rsidR="007D2F50">
        <w:t xml:space="preserve"> az adatbázispéldányok</w:t>
      </w:r>
      <w:r w:rsidR="002D1801">
        <w:t>. Ha ezt a két információt (fájl-pozíció kettős)</w:t>
      </w:r>
      <w:r w:rsidR="006A1299">
        <w:t xml:space="preserve"> nem állítjuk be megfelelően, illetve nem tart</w:t>
      </w:r>
      <w:r w:rsidR="00326C3E">
        <w:t>juk naprakészen, adatbázisműveletek után nem tudja jó helyről kiolvasni az eseményeket az operatív szerver.</w:t>
      </w:r>
    </w:p>
    <w:p w14:paraId="547E006E" w14:textId="3B81256A" w:rsidR="00326C3E" w:rsidRDefault="00326C3E" w:rsidP="0090457C">
      <w:r>
        <w:t>Tehát a</w:t>
      </w:r>
      <w:r w:rsidR="00364062">
        <w:t xml:space="preserve"> master szerver adatbázisszerverében meg kell jeleníteni és fel kell jegyezni ezt a két információt.</w:t>
      </w:r>
    </w:p>
    <w:p w14:paraId="19803CA6" w14:textId="014D9ACA" w:rsidR="0053474D" w:rsidRDefault="0053474D" w:rsidP="0053474D">
      <w:pPr>
        <w:pStyle w:val="Cmsor4"/>
      </w:pPr>
      <w:r>
        <w:t>Operatív szerveren elvégzendő lépések</w:t>
      </w:r>
    </w:p>
    <w:p w14:paraId="1937E5FE" w14:textId="4F7E8581" w:rsidR="00B35870" w:rsidRDefault="00B35870" w:rsidP="00B35870">
      <w:r>
        <w:t xml:space="preserve">Az operatív szerveren az első feladat, hogy </w:t>
      </w:r>
      <w:r w:rsidR="00D02836">
        <w:t xml:space="preserve">a master szerveren található </w:t>
      </w:r>
      <w:r w:rsidR="005F47E0">
        <w:t>Word</w:t>
      </w:r>
      <w:r w:rsidR="00063337">
        <w:t>P</w:t>
      </w:r>
      <w:r w:rsidR="005F47E0">
        <w:t>resshez</w:t>
      </w:r>
      <w:r w:rsidR="00D02836">
        <w:t xml:space="preserve"> tartozó adatbázis állapotát átmásoljuk az operatív szerverre. Ez a kiinduló állapotok </w:t>
      </w:r>
      <w:r w:rsidR="003D2C66">
        <w:t>egyezését biztosítja.</w:t>
      </w:r>
    </w:p>
    <w:p w14:paraId="165D2769" w14:textId="6EAAE43E" w:rsidR="003D2C66" w:rsidRDefault="003D2C66" w:rsidP="00B35870">
      <w:r>
        <w:lastRenderedPageBreak/>
        <w:t>A master szerveren elvégzett lépésekhez hasonlóan az operatív szervere</w:t>
      </w:r>
      <w:r w:rsidR="007071A5">
        <w:t xml:space="preserve">n is el kell végezni a szerver azonosítójának módosítását (ebben az esetben is egyedinek kell lennie, ezért: </w:t>
      </w:r>
      <w:r w:rsidR="007071A5" w:rsidRPr="007071A5">
        <w:rPr>
          <w:i/>
          <w:iCs/>
          <w:lang w:val="en-GB"/>
        </w:rPr>
        <w:t>server-id: 2</w:t>
      </w:r>
      <w:r w:rsidR="007071A5">
        <w:t xml:space="preserve">), </w:t>
      </w:r>
      <w:r w:rsidR="00D60486">
        <w:t xml:space="preserve">a </w:t>
      </w:r>
      <w:r w:rsidR="0075420B">
        <w:t>naplófájlok helyének beállí</w:t>
      </w:r>
      <w:r w:rsidR="00EF73E2">
        <w:t xml:space="preserve">tását, valamint az operatív szerver esetében </w:t>
      </w:r>
      <w:r w:rsidR="00FD498D">
        <w:t xml:space="preserve">a </w:t>
      </w:r>
      <w:r w:rsidR="00FD498D" w:rsidRPr="00FD498D">
        <w:rPr>
          <w:i/>
          <w:iCs/>
          <w:lang w:val="en-GB"/>
        </w:rPr>
        <w:t>relay-log</w:t>
      </w:r>
      <w:r w:rsidR="00FD498D" w:rsidRPr="00FD498D">
        <w:rPr>
          <w:lang w:val="en-GB"/>
        </w:rPr>
        <w:t xml:space="preserve"> </w:t>
      </w:r>
      <w:r w:rsidR="00FD498D">
        <w:t>helyét is meg kell adni.</w:t>
      </w:r>
    </w:p>
    <w:p w14:paraId="2D03058D" w14:textId="521C3907" w:rsidR="00FD498D" w:rsidRDefault="00FD498D" w:rsidP="00B35870">
      <w:r>
        <w:t>Az ada</w:t>
      </w:r>
      <w:r w:rsidR="00AC76ED">
        <w:t xml:space="preserve">tbázisszerveren be kell állítani a master </w:t>
      </w:r>
      <w:proofErr w:type="gramStart"/>
      <w:r w:rsidR="00AC76ED">
        <w:t>szervert</w:t>
      </w:r>
      <w:proofErr w:type="gramEnd"/>
      <w:r w:rsidR="00AC76ED">
        <w:t xml:space="preserve"> mint master</w:t>
      </w:r>
      <w:r w:rsidR="00827FCB">
        <w:t>: meg kell adni a master IP-címét, a master szerveren futó adatbázisszerveren létrehozott felhasználó nevét és jelszavát</w:t>
      </w:r>
      <w:r w:rsidR="008D0603">
        <w:t>, illetve az aktuális log fájl nevét és a pozíciót.</w:t>
      </w:r>
    </w:p>
    <w:p w14:paraId="1FC49A8F" w14:textId="033D12D2" w:rsidR="008D0603" w:rsidRDefault="008D0603" w:rsidP="00B35870">
      <w:r>
        <w:t xml:space="preserve">Az adatbázisszerver újraindításán kívül jelen esetben a működés </w:t>
      </w:r>
      <w:r w:rsidR="004818DC">
        <w:t xml:space="preserve">elindítása érdekében ki kell adni az operatív szerver adatbázisszerverében a </w:t>
      </w:r>
      <w:r w:rsidR="004818DC" w:rsidRPr="004818DC">
        <w:rPr>
          <w:rStyle w:val="Kiemels"/>
        </w:rPr>
        <w:t>START SLAVE;</w:t>
      </w:r>
      <w:r w:rsidR="004818DC">
        <w:rPr>
          <w:i/>
          <w:iCs/>
        </w:rPr>
        <w:t xml:space="preserve"> </w:t>
      </w:r>
      <w:r w:rsidR="004818DC">
        <w:t>utasítást</w:t>
      </w:r>
      <w:r w:rsidR="00502EFF">
        <w:t>.</w:t>
      </w:r>
    </w:p>
    <w:p w14:paraId="5907B277" w14:textId="0029AAC8" w:rsidR="008566B5" w:rsidRDefault="008566B5" w:rsidP="008566B5">
      <w:pPr>
        <w:pStyle w:val="Cmsor4"/>
      </w:pPr>
      <w:r>
        <w:t>HyperDB csomag</w:t>
      </w:r>
    </w:p>
    <w:p w14:paraId="59897254" w14:textId="664D08FF" w:rsidR="008566B5" w:rsidRDefault="008566B5" w:rsidP="008566B5">
      <w:r>
        <w:t>A</w:t>
      </w:r>
      <w:r w:rsidR="006D10C3">
        <w:t xml:space="preserve"> korábban hivatkozott </w:t>
      </w:r>
      <w:r w:rsidR="29056C9B">
        <w:t>leírás</w:t>
      </w:r>
      <w:r w:rsidR="00A979CB">
        <w:t xml:space="preserve"> (</w:t>
      </w:r>
      <w:sdt>
        <w:sdtPr>
          <w:id w:val="1411976167"/>
          <w:citation/>
        </w:sdtPr>
        <w:sdtEndPr/>
        <w:sdtContent>
          <w:r w:rsidR="00A979CB">
            <w:fldChar w:fldCharType="begin"/>
          </w:r>
          <w:r w:rsidR="00A979CB">
            <w:instrText xml:space="preserve"> CITATION torbjorn \l 1038 </w:instrText>
          </w:r>
          <w:r w:rsidR="00A979CB">
            <w:fldChar w:fldCharType="separate"/>
          </w:r>
          <w:r w:rsidR="00BA455C">
            <w:rPr>
              <w:noProof/>
            </w:rPr>
            <w:t xml:space="preserve"> [14]</w:t>
          </w:r>
          <w:r w:rsidR="00A979CB">
            <w:fldChar w:fldCharType="end"/>
          </w:r>
        </w:sdtContent>
      </w:sdt>
      <w:r w:rsidR="00A979CB">
        <w:t>)</w:t>
      </w:r>
      <w:r w:rsidR="006D10C3">
        <w:t xml:space="preserve"> végén található egy rész, amely </w:t>
      </w:r>
      <w:r w:rsidR="00CC6DE7">
        <w:t xml:space="preserve">röviden bemutatja </w:t>
      </w:r>
      <w:r w:rsidR="006D10C3">
        <w:t xml:space="preserve">a </w:t>
      </w:r>
      <w:r w:rsidR="00CC6DE7">
        <w:t>Word</w:t>
      </w:r>
      <w:r w:rsidR="00063337">
        <w:t>P</w:t>
      </w:r>
      <w:r w:rsidR="00CC6DE7">
        <w:t xml:space="preserve">ress </w:t>
      </w:r>
      <w:r w:rsidR="005C240D">
        <w:t xml:space="preserve">konfigurálását </w:t>
      </w:r>
      <w:r w:rsidR="29056C9B">
        <w:t>a</w:t>
      </w:r>
      <w:r w:rsidR="005C240D">
        <w:t xml:space="preserve"> HyperDB csomag segítségével. Ez</w:t>
      </w:r>
      <w:r w:rsidR="00644AA3">
        <w:t>en lépések során a Word</w:t>
      </w:r>
      <w:r w:rsidR="00063337">
        <w:t>P</w:t>
      </w:r>
      <w:r w:rsidR="00644AA3">
        <w:t xml:space="preserve">ress konfigurációs fájljában kell módosítani </w:t>
      </w:r>
      <w:r w:rsidR="00EB5227">
        <w:t>például a kapcsolatok maximális számát, vagy éppen az adatbázisok adatait kell megadni.</w:t>
      </w:r>
    </w:p>
    <w:p w14:paraId="02940A3D" w14:textId="297E16DE" w:rsidR="00EB5227" w:rsidRPr="008566B5" w:rsidRDefault="00EB5227" w:rsidP="008566B5">
      <w:r>
        <w:t>Miután ezen lépéseket is elvégeztük, a rendszer elméletben kész a</w:t>
      </w:r>
      <w:r w:rsidR="00116438">
        <w:t>z elosztott működésre.</w:t>
      </w:r>
    </w:p>
    <w:p w14:paraId="2E1B5C36" w14:textId="004A05CF" w:rsidR="00AF1103" w:rsidRDefault="005C2134" w:rsidP="00AF1103">
      <w:pPr>
        <w:pStyle w:val="Cmsor2"/>
      </w:pPr>
      <w:bookmarkStart w:id="46" w:name="_Toc120874339"/>
      <w:r>
        <w:t>A m</w:t>
      </w:r>
      <w:r w:rsidR="00AF1103">
        <w:t>egvalósítás során jelentkezett problémák</w:t>
      </w:r>
      <w:bookmarkEnd w:id="46"/>
    </w:p>
    <w:p w14:paraId="32CD8F98" w14:textId="63B7355B" w:rsidR="002B3E62" w:rsidRDefault="00E35AC7" w:rsidP="002B3E62">
      <w:r>
        <w:t>A</w:t>
      </w:r>
      <w:r w:rsidR="00534BE6">
        <w:t xml:space="preserve"> </w:t>
      </w:r>
      <w:r w:rsidR="00282B25">
        <w:t>két szerverből álló, elosztott működésű Word</w:t>
      </w:r>
      <w:r w:rsidR="00063337">
        <w:t>P</w:t>
      </w:r>
      <w:r w:rsidR="00282B25">
        <w:t xml:space="preserve">resst </w:t>
      </w:r>
      <w:r w:rsidR="009131BD">
        <w:t>mint szolgáltatást nyújtó</w:t>
      </w:r>
      <w:r w:rsidR="00282B25">
        <w:t xml:space="preserve"> rendszer elméleti lépésekben </w:t>
      </w:r>
      <w:r w:rsidR="00321A0A">
        <w:t xml:space="preserve">a </w:t>
      </w:r>
      <w:r w:rsidR="00321A0A">
        <w:fldChar w:fldCharType="begin"/>
      </w:r>
      <w:r w:rsidR="00321A0A">
        <w:instrText xml:space="preserve"> REF _Ref119753639 \r \h </w:instrText>
      </w:r>
      <w:r w:rsidR="00321A0A">
        <w:fldChar w:fldCharType="separate"/>
      </w:r>
      <w:r w:rsidR="00DA1C53">
        <w:t>4.4</w:t>
      </w:r>
      <w:r w:rsidR="00321A0A">
        <w:fldChar w:fldCharType="end"/>
      </w:r>
      <w:r w:rsidR="00321A0A">
        <w:t xml:space="preserve"> fejezetben</w:t>
      </w:r>
      <w:r w:rsidR="0048175B">
        <w:t xml:space="preserve"> bemutatott módon elkészíthető. Az elvárás az, hogy a szükséges lépések elvégzésével a rendszer hiba nélkül</w:t>
      </w:r>
      <w:r w:rsidR="0021654C">
        <w:t xml:space="preserve"> működjék.</w:t>
      </w:r>
    </w:p>
    <w:p w14:paraId="5FB14136" w14:textId="72EAF8C4" w:rsidR="0021654C" w:rsidRDefault="0021654C" w:rsidP="002B3E62">
      <w:r>
        <w:t xml:space="preserve">Ezzel szemben a valóság az, hogy a lépések elvégzése után egyre csak </w:t>
      </w:r>
      <w:r w:rsidR="008E4F5B">
        <w:t xml:space="preserve">különböző hibaüzenetek jelentek meg a rendszer különböző </w:t>
      </w:r>
      <w:r w:rsidR="1F640BE5">
        <w:t>részeinek</w:t>
      </w:r>
      <w:r w:rsidR="008E4F5B">
        <w:t xml:space="preserve"> kimenetén. Volt, hogy az adatbázisszerverek hibás felkonfigurálása miatt kaptam </w:t>
      </w:r>
      <w:r w:rsidR="008E143F">
        <w:t xml:space="preserve">hibaüzenetet, de volt, hogy a tűzfalak nem </w:t>
      </w:r>
      <w:r w:rsidR="00D87BBE">
        <w:t xml:space="preserve">megfelelő </w:t>
      </w:r>
      <w:r w:rsidR="008E143F">
        <w:t xml:space="preserve">beállítása miatt </w:t>
      </w:r>
      <w:r w:rsidR="00D87BBE">
        <w:t xml:space="preserve">volt hiba. Ezeket a hibákat rendre sikerült orvosolni, ám </w:t>
      </w:r>
      <w:r w:rsidR="008B4F03">
        <w:t>volt kevésbé megoldható hiba.</w:t>
      </w:r>
    </w:p>
    <w:p w14:paraId="230D1013" w14:textId="02EC8CEF" w:rsidR="008B4F03" w:rsidRDefault="008B4F03" w:rsidP="002B3E62">
      <w:r>
        <w:t xml:space="preserve">A megvalósítás során </w:t>
      </w:r>
      <w:r w:rsidR="00424AF6">
        <w:t>lényegében kétféle problémacsoporttal kellett megküzdenem, amelyek között nagyobb kapcsolat van, mint elsőre hinnénk.</w:t>
      </w:r>
    </w:p>
    <w:p w14:paraId="47E758F5" w14:textId="312A547A" w:rsidR="00424AF6" w:rsidRDefault="00424AF6" w:rsidP="002B3E62">
      <w:r>
        <w:lastRenderedPageBreak/>
        <w:t xml:space="preserve">Az egyik nagy probléma a megfelelő szakirodalom hiánya. Részletes, precíz és kellően hiteles szakirodalom </w:t>
      </w:r>
      <w:r w:rsidR="00976490">
        <w:t xml:space="preserve">hiányában nagyságrendekkel nehezebb </w:t>
      </w:r>
      <w:r w:rsidR="00417803">
        <w:t xml:space="preserve">egy rendszer megvalósítása. </w:t>
      </w:r>
      <w:r w:rsidR="00B45A8B">
        <w:t xml:space="preserve">Jelen esetben, ahogyan már említettem, a hivatkozott útmutatón kívül lényegében </w:t>
      </w:r>
      <w:r w:rsidR="00E81A84">
        <w:t>nem találtam releváns másik útmutatót.</w:t>
      </w:r>
    </w:p>
    <w:p w14:paraId="3FF79AEC" w14:textId="7C7234E1" w:rsidR="00E81A84" w:rsidRDefault="00E81A84" w:rsidP="002B3E62">
      <w:r>
        <w:t>A szakirodalom hiánya a hibák elhárításánál is jelentkezett: a végső hib</w:t>
      </w:r>
      <w:r w:rsidR="00D624E8">
        <w:t>a megoldására</w:t>
      </w:r>
      <w:r>
        <w:t>, amit konzulensem</w:t>
      </w:r>
      <w:r w:rsidR="00D479E7">
        <w:t xml:space="preserve"> segítségével sem tudtunk megoldani,</w:t>
      </w:r>
      <w:r w:rsidR="00D624E8">
        <w:t xml:space="preserve"> nem </w:t>
      </w:r>
      <w:r w:rsidR="008264E9">
        <w:t>találtunk olyan cikket vagy bejegyzést, amely segített volna.</w:t>
      </w:r>
    </w:p>
    <w:p w14:paraId="0A966BF0" w14:textId="2FF6F66D" w:rsidR="008264E9" w:rsidRDefault="008264E9" w:rsidP="002B3E62">
      <w:r>
        <w:t xml:space="preserve">A </w:t>
      </w:r>
      <w:r w:rsidR="008B058E">
        <w:t>végső hiba</w:t>
      </w:r>
      <w:r w:rsidR="003347BA">
        <w:t xml:space="preserve"> (a</w:t>
      </w:r>
      <w:r w:rsidR="00DE4560">
        <w:t>z implementálás során kapott hibák jelentik a másik nagy problémacsoportot)</w:t>
      </w:r>
      <w:r w:rsidR="008B058E">
        <w:t xml:space="preserve"> a helyesnek vélt felkonfigurálást követően a Word</w:t>
      </w:r>
      <w:r w:rsidR="00063337">
        <w:t>P</w:t>
      </w:r>
      <w:r w:rsidR="008B058E">
        <w:t>ress kezdőlapján</w:t>
      </w:r>
      <w:r w:rsidR="00EF2061">
        <w:t xml:space="preserve"> a </w:t>
      </w:r>
      <w:r w:rsidR="00A507F7" w:rsidRPr="00A507F7">
        <w:rPr>
          <w:i/>
          <w:iCs/>
        </w:rPr>
        <w:fldChar w:fldCharType="begin"/>
      </w:r>
      <w:r w:rsidR="00A507F7" w:rsidRPr="00A507F7">
        <w:rPr>
          <w:i/>
          <w:iCs/>
        </w:rPr>
        <w:instrText xml:space="preserve"> REF hyperdb_error_abra_sorszam \h </w:instrText>
      </w:r>
      <w:r w:rsidR="00A507F7">
        <w:rPr>
          <w:i/>
          <w:iCs/>
        </w:rPr>
        <w:instrText xml:space="preserve"> \* MERGEFORMAT </w:instrText>
      </w:r>
      <w:r w:rsidR="00A507F7" w:rsidRPr="00A507F7">
        <w:rPr>
          <w:i/>
          <w:iCs/>
        </w:rPr>
      </w:r>
      <w:r w:rsidR="00A507F7" w:rsidRPr="00A507F7">
        <w:rPr>
          <w:i/>
          <w:iCs/>
        </w:rPr>
        <w:fldChar w:fldCharType="separate"/>
      </w:r>
      <w:r w:rsidR="00DA1C53" w:rsidRPr="00DA1C53">
        <w:rPr>
          <w:rStyle w:val="Kiemels"/>
          <w:i w:val="0"/>
          <w:iCs w:val="0"/>
          <w:noProof/>
        </w:rPr>
        <w:t>12</w:t>
      </w:r>
      <w:r w:rsidR="00A507F7" w:rsidRPr="00A507F7">
        <w:rPr>
          <w:i/>
          <w:iCs/>
        </w:rPr>
        <w:fldChar w:fldCharType="end"/>
      </w:r>
      <w:r w:rsidR="00A507F7">
        <w:t>.</w:t>
      </w:r>
      <w:r w:rsidR="00EF2061">
        <w:t xml:space="preserve"> </w:t>
      </w:r>
      <w:r w:rsidR="00A507F7">
        <w:t xml:space="preserve">ábrán látható módon </w:t>
      </w:r>
      <w:r w:rsidR="005258C5">
        <w:t>fogadott</w:t>
      </w:r>
      <w:r w:rsidR="00A507F7">
        <w:t>.</w:t>
      </w:r>
    </w:p>
    <w:p w14:paraId="1B475730" w14:textId="77777777" w:rsidR="00EF2061" w:rsidRDefault="00EF2061" w:rsidP="00EF2061">
      <w:pPr>
        <w:pStyle w:val="Kp"/>
      </w:pPr>
      <w:r w:rsidRPr="007B7C35">
        <w:rPr>
          <w:noProof/>
        </w:rPr>
        <w:drawing>
          <wp:inline distT="0" distB="0" distL="0" distR="0" wp14:anchorId="1605C88C" wp14:editId="7B124C5C">
            <wp:extent cx="4320000" cy="3044286"/>
            <wp:effectExtent l="0" t="0" r="4445" b="3810"/>
            <wp:docPr id="218" name="Kép 21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4320000" cy="3044286"/>
                    </a:xfrm>
                    <a:prstGeom prst="rect">
                      <a:avLst/>
                    </a:prstGeom>
                  </pic:spPr>
                </pic:pic>
              </a:graphicData>
            </a:graphic>
          </wp:inline>
        </w:drawing>
      </w:r>
    </w:p>
    <w:bookmarkStart w:id="47" w:name="hyperdb_error_abra_sorszam"/>
    <w:p w14:paraId="1C14D43F" w14:textId="158E19D0" w:rsidR="00E60BAA" w:rsidRDefault="00EF2061" w:rsidP="00EF2061">
      <w:pPr>
        <w:pStyle w:val="Kpalrs"/>
      </w:pPr>
      <w:r>
        <w:rPr>
          <w:rStyle w:val="Kiemels"/>
        </w:rPr>
        <w:fldChar w:fldCharType="begin"/>
      </w:r>
      <w:r>
        <w:rPr>
          <w:rStyle w:val="Kiemels"/>
        </w:rPr>
        <w:instrText xml:space="preserve"> SEQ ábra \* ARABIC </w:instrText>
      </w:r>
      <w:r>
        <w:rPr>
          <w:rStyle w:val="Kiemels"/>
        </w:rPr>
        <w:fldChar w:fldCharType="separate"/>
      </w:r>
      <w:r w:rsidR="00DA1C53">
        <w:rPr>
          <w:rStyle w:val="Kiemels"/>
          <w:noProof/>
        </w:rPr>
        <w:t>12</w:t>
      </w:r>
      <w:r>
        <w:rPr>
          <w:rStyle w:val="Kiemels"/>
        </w:rPr>
        <w:fldChar w:fldCharType="end"/>
      </w:r>
      <w:bookmarkEnd w:id="47"/>
      <w:r>
        <w:t>. ábra Hibaüzenet aktivált HyperDB csomaggal</w:t>
      </w:r>
    </w:p>
    <w:p w14:paraId="45F3D0B1" w14:textId="744D7037" w:rsidR="00374445" w:rsidRDefault="005B530A" w:rsidP="00374445">
      <w:r>
        <w:t xml:space="preserve">A hibaüzenet a következő: </w:t>
      </w:r>
      <w:r w:rsidRPr="00E20AEB">
        <w:rPr>
          <w:rStyle w:val="Kiemels"/>
          <w:lang w:val="en-GB"/>
        </w:rPr>
        <w:t>Unable to connect to</w:t>
      </w:r>
      <w:r w:rsidR="00700A47" w:rsidRPr="00E20AEB">
        <w:rPr>
          <w:rStyle w:val="Kiemels"/>
          <w:lang w:val="en-GB"/>
        </w:rPr>
        <w:t xml:space="preserve"> 192.168.50.180:3306 to read table ’wp_options’ (global),</w:t>
      </w:r>
      <w:r w:rsidR="00700A47">
        <w:t xml:space="preserve"> azaz </w:t>
      </w:r>
      <w:r w:rsidR="00700A47" w:rsidRPr="00E20AEB">
        <w:rPr>
          <w:rStyle w:val="Kiemels"/>
        </w:rPr>
        <w:t xml:space="preserve">Nem sikerült csatlakozni </w:t>
      </w:r>
      <w:r w:rsidR="00E20AEB" w:rsidRPr="00E20AEB">
        <w:rPr>
          <w:rStyle w:val="Kiemels"/>
        </w:rPr>
        <w:t>a 192.168.50.180:3306 címhez a ’wp_options’ tábla olvasása céljából (globális)</w:t>
      </w:r>
      <w:r w:rsidR="00E20AEB">
        <w:t xml:space="preserve">. A hibaüzenetben </w:t>
      </w:r>
      <w:r w:rsidR="00EA6CF6">
        <w:t>olvasható cím a master szerver IP-címe</w:t>
      </w:r>
      <w:r w:rsidR="205F23EB">
        <w:t>,</w:t>
      </w:r>
      <w:r w:rsidR="00E362AC">
        <w:t xml:space="preserve"> a 3306 portszám pedig az adatbázisszerver portja.</w:t>
      </w:r>
    </w:p>
    <w:p w14:paraId="3716C898" w14:textId="5480DD3B" w:rsidR="00C27FA4" w:rsidRDefault="00C27FA4" w:rsidP="00374445">
      <w:r w:rsidRPr="00C27FA4">
        <w:t>Ezt a hibát sem tűzfalbeállításokkal, sem az adatbázishoz kapcsolódó beállítások módosításával nem sikerült elhárítani. A hiba ellenére a 192.168.50.94 IP</w:t>
      </w:r>
      <w:r>
        <w:t>-</w:t>
      </w:r>
      <w:r w:rsidRPr="00C27FA4">
        <w:t xml:space="preserve">című </w:t>
      </w:r>
      <w:r>
        <w:t>operatív szerver</w:t>
      </w:r>
      <w:r w:rsidRPr="00C27FA4">
        <w:t xml:space="preserve"> példányról lehetett csatlakozni a 192.168.50.180 IP</w:t>
      </w:r>
      <w:r>
        <w:t>-</w:t>
      </w:r>
      <w:r w:rsidRPr="00C27FA4">
        <w:t xml:space="preserve">című master adatbázishoz a nyitott 3306-os porton keresztül, </w:t>
      </w:r>
      <w:r>
        <w:t>valamint</w:t>
      </w:r>
      <w:r w:rsidRPr="00C27FA4">
        <w:t xml:space="preserve"> a táblák is elérhetőek voltak.</w:t>
      </w:r>
    </w:p>
    <w:p w14:paraId="1C7A67DA" w14:textId="26683C94" w:rsidR="00AF1103" w:rsidRDefault="0029791E" w:rsidP="00AF1103">
      <w:pPr>
        <w:pStyle w:val="Cmsor2"/>
      </w:pPr>
      <w:bookmarkStart w:id="48" w:name="_Toc120874340"/>
      <w:r>
        <w:lastRenderedPageBreak/>
        <w:t>A működő rendszer megvalósítása</w:t>
      </w:r>
      <w:bookmarkEnd w:id="48"/>
    </w:p>
    <w:p w14:paraId="1E6BF106" w14:textId="2C3C0946" w:rsidR="00011A05" w:rsidRDefault="002167D5" w:rsidP="002167D5">
      <w:r>
        <w:t>Hosszas hibaelhárítá</w:t>
      </w:r>
      <w:r w:rsidR="00A0554C">
        <w:t>st célzó sikertelen próbálkozások</w:t>
      </w:r>
      <w:r w:rsidR="00A95676">
        <w:t xml:space="preserve"> után konzulensemmel egyeztetve </w:t>
      </w:r>
      <w:r w:rsidR="00307E8D">
        <w:t>új demonstrációs alkalmazás használata mellett döntöttünk. A konzulensem készített egy Üzenőfal webalkalmazást</w:t>
      </w:r>
      <w:r w:rsidR="00C91F08">
        <w:t xml:space="preserve">, amely </w:t>
      </w:r>
      <w:r w:rsidR="00EE277C">
        <w:t>primitívebb funkcionalitással rendelkezik, mint a Word</w:t>
      </w:r>
      <w:r w:rsidR="00063337">
        <w:t>P</w:t>
      </w:r>
      <w:r w:rsidR="00EE277C">
        <w:t>ress, ám annál egyszerűbb is.</w:t>
      </w:r>
    </w:p>
    <w:p w14:paraId="1AD7DBB2" w14:textId="5B0E519A" w:rsidR="00E97E42" w:rsidRDefault="00E97E42" w:rsidP="00E97E42">
      <w:pPr>
        <w:pStyle w:val="Cmsor3"/>
      </w:pPr>
      <w:bookmarkStart w:id="49" w:name="_Toc120874341"/>
      <w:r>
        <w:t>Az Üzenőfal</w:t>
      </w:r>
      <w:bookmarkEnd w:id="49"/>
    </w:p>
    <w:p w14:paraId="07E8C54C" w14:textId="6E53C2FA" w:rsidR="002167D5" w:rsidRDefault="00E86296" w:rsidP="002167D5">
      <w:r>
        <w:t>Az Üzenőfal üzenetek kezelésére alkalmas: létre lehet hozni üzenetet, amelyet minden az oldalra látogató felhasználó elér, illetve természetesen olvasni is lehet korábban megosztott üzeneteket</w:t>
      </w:r>
      <w:r w:rsidR="00BB5089">
        <w:t>.</w:t>
      </w:r>
    </w:p>
    <w:p w14:paraId="302149FB" w14:textId="77777777" w:rsidR="00D506DD" w:rsidRDefault="00D506DD" w:rsidP="00D506DD">
      <w:pPr>
        <w:pStyle w:val="Kp"/>
      </w:pPr>
      <w:r w:rsidRPr="00D506DD">
        <w:rPr>
          <w:noProof/>
        </w:rPr>
        <w:drawing>
          <wp:inline distT="0" distB="0" distL="0" distR="0" wp14:anchorId="17FAE950" wp14:editId="0121C6EC">
            <wp:extent cx="4320000" cy="3440566"/>
            <wp:effectExtent l="0" t="0" r="4445" b="7620"/>
            <wp:docPr id="222" name="Kép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20000" cy="3440566"/>
                    </a:xfrm>
                    <a:prstGeom prst="rect">
                      <a:avLst/>
                    </a:prstGeom>
                    <a:noFill/>
                  </pic:spPr>
                </pic:pic>
              </a:graphicData>
            </a:graphic>
          </wp:inline>
        </w:drawing>
      </w:r>
    </w:p>
    <w:p w14:paraId="288BD4AA" w14:textId="1FAE971D" w:rsidR="00005336" w:rsidRDefault="00D506DD" w:rsidP="00D506DD">
      <w:pPr>
        <w:pStyle w:val="Kpalrs"/>
      </w:pPr>
      <w:r>
        <w:fldChar w:fldCharType="begin"/>
      </w:r>
      <w:r>
        <w:instrText>SEQ ábra \* ARABIC</w:instrText>
      </w:r>
      <w:r>
        <w:fldChar w:fldCharType="separate"/>
      </w:r>
      <w:r w:rsidR="00DA1C53">
        <w:rPr>
          <w:noProof/>
        </w:rPr>
        <w:t>13</w:t>
      </w:r>
      <w:r>
        <w:fldChar w:fldCharType="end"/>
      </w:r>
      <w:r>
        <w:t>. ábra Az Üzenőfal kezdőoldala</w:t>
      </w:r>
    </w:p>
    <w:p w14:paraId="2E481C8D" w14:textId="25B33D54" w:rsidR="00D506DD" w:rsidRDefault="00D506DD" w:rsidP="00D506DD">
      <w:r>
        <w:t xml:space="preserve">Az egyszerűbb funkcionalitással </w:t>
      </w:r>
      <w:r w:rsidR="00AC4664">
        <w:t>rendelkező alkalmazás beüzemelése is egyszerűbb: egy konfigurációs fájlban be kell állítani</w:t>
      </w:r>
      <w:r w:rsidR="00305EDA">
        <w:t>, hogy az adott szerver melyik adatbázisból olvasson és melyikbe írjon. Ezt az adatbázisszervereket futtató szerverek IP-címének megadásával könnyen meg lehet tenni.</w:t>
      </w:r>
    </w:p>
    <w:p w14:paraId="6D43C0E2" w14:textId="77777777" w:rsidR="00D2476A" w:rsidRDefault="003E497F" w:rsidP="00D2476A">
      <w:pPr>
        <w:pStyle w:val="Kp"/>
      </w:pPr>
      <w:r>
        <w:rPr>
          <w:noProof/>
        </w:rPr>
        <w:lastRenderedPageBreak/>
        <w:drawing>
          <wp:inline distT="0" distB="0" distL="0" distR="0" wp14:anchorId="1E9BAB4F" wp14:editId="79A8FE59">
            <wp:extent cx="4320000" cy="3099728"/>
            <wp:effectExtent l="0" t="0" r="4445" b="5715"/>
            <wp:docPr id="223" name="Kép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0000" cy="3099728"/>
                    </a:xfrm>
                    <a:prstGeom prst="rect">
                      <a:avLst/>
                    </a:prstGeom>
                    <a:noFill/>
                    <a:ln>
                      <a:noFill/>
                    </a:ln>
                  </pic:spPr>
                </pic:pic>
              </a:graphicData>
            </a:graphic>
          </wp:inline>
        </w:drawing>
      </w:r>
    </w:p>
    <w:p w14:paraId="684498FA" w14:textId="6EF9D9EB" w:rsidR="00F71606" w:rsidRDefault="00D2476A" w:rsidP="00D2476A">
      <w:pPr>
        <w:pStyle w:val="Kpalrs"/>
      </w:pPr>
      <w:r>
        <w:fldChar w:fldCharType="begin"/>
      </w:r>
      <w:r>
        <w:instrText>SEQ ábra \* ARABIC</w:instrText>
      </w:r>
      <w:r>
        <w:fldChar w:fldCharType="separate"/>
      </w:r>
      <w:r w:rsidR="00DA1C53">
        <w:rPr>
          <w:noProof/>
        </w:rPr>
        <w:t>14</w:t>
      </w:r>
      <w:r>
        <w:fldChar w:fldCharType="end"/>
      </w:r>
      <w:r>
        <w:t>. ábra Az Üzenőfal konfigurációs fájljának részlete</w:t>
      </w:r>
    </w:p>
    <w:p w14:paraId="36D689EC" w14:textId="7DBB054E" w:rsidR="00B17F59" w:rsidRDefault="00B17F59" w:rsidP="00E86296">
      <w:r>
        <w:t>Miután minden szerveren elhelyeztem az Üzenőfal fájljait, beállítottam, hogy a webszerverek</w:t>
      </w:r>
      <w:r w:rsidR="00E86296">
        <w:t>en keresztül az Üzenőfalat érje el a felhasználó.</w:t>
      </w:r>
    </w:p>
    <w:p w14:paraId="0AC76DFC" w14:textId="65469E49" w:rsidR="00F107C7" w:rsidRDefault="007B3BCF" w:rsidP="00E86296">
      <w:r>
        <w:t xml:space="preserve">Minden szerveren ugyanúgy, az eddig nem említett </w:t>
      </w:r>
      <w:r w:rsidR="002D0BBA" w:rsidRPr="00D779C8">
        <w:rPr>
          <w:i/>
          <w:iCs/>
          <w:lang w:val="en-GB"/>
        </w:rPr>
        <w:t>n</w:t>
      </w:r>
      <w:r w:rsidRPr="00D779C8">
        <w:rPr>
          <w:i/>
          <w:iCs/>
          <w:lang w:val="en-GB"/>
        </w:rPr>
        <w:t>ginx</w:t>
      </w:r>
      <w:r w:rsidR="00C01556">
        <w:rPr>
          <w:lang w:val="en-GB"/>
        </w:rPr>
        <w:t xml:space="preserve"> </w:t>
      </w:r>
      <w:sdt>
        <w:sdtPr>
          <w:rPr>
            <w:lang w:val="en-GB"/>
          </w:rPr>
          <w:id w:val="1910951635"/>
          <w:citation/>
        </w:sdtPr>
        <w:sdtEndPr/>
        <w:sdtContent>
          <w:r w:rsidR="00C01556">
            <w:rPr>
              <w:lang w:val="en-GB"/>
            </w:rPr>
            <w:fldChar w:fldCharType="begin"/>
          </w:r>
          <w:r w:rsidR="00C01556">
            <w:instrText xml:space="preserve"> CITATION ngi22 \l 1038 </w:instrText>
          </w:r>
          <w:r w:rsidR="00C01556">
            <w:rPr>
              <w:lang w:val="en-GB"/>
            </w:rPr>
            <w:fldChar w:fldCharType="separate"/>
          </w:r>
          <w:r w:rsidR="00BA455C">
            <w:rPr>
              <w:noProof/>
            </w:rPr>
            <w:t>[15]</w:t>
          </w:r>
          <w:r w:rsidR="00C01556">
            <w:rPr>
              <w:lang w:val="en-GB"/>
            </w:rPr>
            <w:fldChar w:fldCharType="end"/>
          </w:r>
        </w:sdtContent>
      </w:sdt>
      <w:r w:rsidR="00C01556">
        <w:rPr>
          <w:lang w:val="en-GB"/>
        </w:rPr>
        <w:t xml:space="preserve"> </w:t>
      </w:r>
      <w:r w:rsidR="006823EE" w:rsidRPr="00C01556">
        <w:t>webszerver</w:t>
      </w:r>
      <w:r w:rsidR="006823EE">
        <w:t xml:space="preserve"> szolgáltatás segítségév</w:t>
      </w:r>
      <w:r w:rsidR="002D0BBA">
        <w:t xml:space="preserve">el publikáltam a weboldal fájljait. Az nginx hasonlóan </w:t>
      </w:r>
      <w:r w:rsidR="0031608F">
        <w:t xml:space="preserve">az Apache2-höz egy </w:t>
      </w:r>
      <w:r w:rsidR="00CA4D73">
        <w:t xml:space="preserve">széles spektrumú alkalmazási területtel bíró </w:t>
      </w:r>
      <w:r w:rsidR="00DB1FD4">
        <w:t>webszerver, amit szintén lehet használni (reverse) proxy szerverként is, de még sok-sok</w:t>
      </w:r>
      <w:r w:rsidR="00D113D3">
        <w:t xml:space="preserve"> egyéb fela</w:t>
      </w:r>
      <w:r w:rsidR="00DB1FD4">
        <w:t>datot el tud látni.</w:t>
      </w:r>
    </w:p>
    <w:p w14:paraId="1CADE762" w14:textId="700FA132" w:rsidR="00F05E50" w:rsidRDefault="00F05E50" w:rsidP="00E86296">
      <w:r>
        <w:t xml:space="preserve">Az Üzenőfallal már tudtam demonstrálni az elosztott működést: </w:t>
      </w:r>
      <w:r w:rsidR="00CD7EA0">
        <w:t xml:space="preserve">miután </w:t>
      </w:r>
      <w:r>
        <w:t>mindkét szerverre feltelepít</w:t>
      </w:r>
      <w:r w:rsidR="00CD7EA0">
        <w:t>ettem</w:t>
      </w:r>
      <w:r>
        <w:t xml:space="preserve"> </w:t>
      </w:r>
      <w:r w:rsidR="00CD7EA0">
        <w:t>és inicializáltam, az egyik szerver</w:t>
      </w:r>
      <w:r w:rsidR="00251F80">
        <w:t xml:space="preserve"> weboldalán posztolt üzenet azonnal megjelent a másik szerver weboldalán és fordítva.</w:t>
      </w:r>
    </w:p>
    <w:p w14:paraId="5A5CB7F6" w14:textId="1D61F09F" w:rsidR="007D58C1" w:rsidRDefault="007D58C1" w:rsidP="00E97E42">
      <w:pPr>
        <w:pStyle w:val="Cmsor3"/>
      </w:pPr>
      <w:bookmarkStart w:id="50" w:name="_Toc120874342"/>
      <w:r>
        <w:t>Az elosztott rendszer</w:t>
      </w:r>
      <w:r w:rsidR="00BB769D">
        <w:t xml:space="preserve"> terheléselosztó</w:t>
      </w:r>
      <w:r>
        <w:t xml:space="preserve"> </w:t>
      </w:r>
      <w:r w:rsidR="00BB769D">
        <w:t>képessége</w:t>
      </w:r>
      <w:bookmarkEnd w:id="50"/>
    </w:p>
    <w:p w14:paraId="7FDE5492" w14:textId="08B028FB" w:rsidR="007D58C1" w:rsidRDefault="007D58C1" w:rsidP="007D58C1">
      <w:r>
        <w:t>Még mielőtt áttérnék a</w:t>
      </w:r>
      <w:r w:rsidR="006E5E83">
        <w:t xml:space="preserve"> skálázás témakörére, </w:t>
      </w:r>
      <w:r w:rsidR="00BB769D">
        <w:t xml:space="preserve">szeretném bemutatni a rendszer terheléselosztó képességét. </w:t>
      </w:r>
      <w:r w:rsidR="009442C3">
        <w:t>A rendszer</w:t>
      </w:r>
      <w:r w:rsidR="00BB769D">
        <w:t xml:space="preserve"> </w:t>
      </w:r>
      <w:r w:rsidR="009442C3">
        <w:t>ezen képesség</w:t>
      </w:r>
      <w:r w:rsidR="001D5FAC">
        <w:t>ének bemutatása eddig csak a</w:t>
      </w:r>
      <w:r w:rsidR="00F263BE">
        <w:t>z elméleti megközelítésig terjedt, alkalmazott technológiákról, illetve a megvalósításáról nem esett szó.</w:t>
      </w:r>
    </w:p>
    <w:p w14:paraId="7A95FDE1" w14:textId="30150202" w:rsidR="003F69FD" w:rsidRDefault="00F263BE" w:rsidP="00950300">
      <w:r>
        <w:t xml:space="preserve">A </w:t>
      </w:r>
      <w:r w:rsidR="00004F19">
        <w:t xml:space="preserve">terheléselosztás témaköre azért nem kapott a szakdolgozatban külön fejezetet, mert </w:t>
      </w:r>
      <w:r w:rsidR="006E2E50">
        <w:t xml:space="preserve">annak megvalósítása az alkalmazott technológia segítségével meglehetősen könnyű és gyors részfeladat volt. </w:t>
      </w:r>
      <w:r w:rsidR="003F69FD">
        <w:t>Ez az alfejezet ezen technológia és a terheléselosztás megvalósításának folyamatát hivatott bemutatni.</w:t>
      </w:r>
    </w:p>
    <w:p w14:paraId="0C23E8F7" w14:textId="2426733D" w:rsidR="00586E1F" w:rsidRDefault="009151F7" w:rsidP="00586E1F">
      <w:r>
        <w:lastRenderedPageBreak/>
        <w:t>Ahogy korábban említettem, az nginx rengeteg féle feladatot el tud látni: képes proxy szerverként</w:t>
      </w:r>
      <w:r w:rsidR="00D76B03">
        <w:t xml:space="preserve">, egyszerű webszerverként, de akár levelezőszerverként is </w:t>
      </w:r>
      <w:r>
        <w:t xml:space="preserve">működni, </w:t>
      </w:r>
      <w:r w:rsidR="00D36D0E">
        <w:t>és ami számomra a legfontosabb: lehetőségünk van terheléselosztási feladatok</w:t>
      </w:r>
      <w:r w:rsidR="004A344A">
        <w:t>at is kiosztani számára.</w:t>
      </w:r>
    </w:p>
    <w:p w14:paraId="721FAEE5" w14:textId="3121C63C" w:rsidR="004A344A" w:rsidRDefault="00950300" w:rsidP="00586E1F">
      <w:r>
        <w:t xml:space="preserve">A webszerver konfigurációs fájljában lehetőségünk van megadni </w:t>
      </w:r>
      <w:r w:rsidR="00532077">
        <w:t>szerverelérési címeket, amelyek között valamilyen logika alapján kiválasztja</w:t>
      </w:r>
      <w:r w:rsidR="00A70FDB">
        <w:t>, hogy a soron következő beérkező kérést mely szervernek továbbítsa. Ezen döntési logikát a szolgáltatás biztosítja, a konfigurálás során elég csak a módszert meghatározni.</w:t>
      </w:r>
    </w:p>
    <w:p w14:paraId="77BEADE1" w14:textId="5938047E" w:rsidR="00A70FDB" w:rsidRDefault="00A70FDB" w:rsidP="00586E1F">
      <w:r>
        <w:t>Az nginx három féle algoritmus</w:t>
      </w:r>
      <w:r w:rsidR="00AD6CC4">
        <w:t xml:space="preserve"> </w:t>
      </w:r>
      <w:sdt>
        <w:sdtPr>
          <w:id w:val="-291134532"/>
          <w:citation/>
        </w:sdtPr>
        <w:sdtEndPr/>
        <w:sdtContent>
          <w:r w:rsidR="00AD6CC4">
            <w:fldChar w:fldCharType="begin"/>
          </w:r>
          <w:r w:rsidR="00AD6CC4">
            <w:instrText xml:space="preserve"> CITATION ngload \l 1038 </w:instrText>
          </w:r>
          <w:r w:rsidR="00AD6CC4">
            <w:fldChar w:fldCharType="separate"/>
          </w:r>
          <w:r w:rsidR="00BA455C">
            <w:rPr>
              <w:noProof/>
            </w:rPr>
            <w:t>[16]</w:t>
          </w:r>
          <w:r w:rsidR="00AD6CC4">
            <w:fldChar w:fldCharType="end"/>
          </w:r>
        </w:sdtContent>
      </w:sdt>
      <w:r w:rsidR="00AD6CC4">
        <w:t xml:space="preserve"> </w:t>
      </w:r>
      <w:r w:rsidR="007533B0">
        <w:t>közül enged választani</w:t>
      </w:r>
      <w:r w:rsidR="001755D1">
        <w:t xml:space="preserve"> (az algoritmusok</w:t>
      </w:r>
      <w:r w:rsidR="00D93D57">
        <w:t>at</w:t>
      </w:r>
      <w:r w:rsidR="001755D1">
        <w:t xml:space="preserve"> az angol terminológi</w:t>
      </w:r>
      <w:r w:rsidR="00C23873">
        <w:t>a szerinti nevük használatával mutatom be, ugyanis a mögöttük álló fogalmakat</w:t>
      </w:r>
      <w:r w:rsidR="0077145C">
        <w:t xml:space="preserve"> </w:t>
      </w:r>
      <w:r w:rsidR="00B126DA">
        <w:t>magya</w:t>
      </w:r>
      <w:r w:rsidR="00381A96">
        <w:t>r környezetben is</w:t>
      </w:r>
      <w:r w:rsidR="00B126DA">
        <w:t xml:space="preserve"> </w:t>
      </w:r>
      <w:r w:rsidR="0077145C">
        <w:t>többnyire az angol nevükön hív</w:t>
      </w:r>
      <w:r w:rsidR="00F005CD">
        <w:t>juk</w:t>
      </w:r>
      <w:r w:rsidR="00381A96">
        <w:t>. Ezek az algoritmusok a következők:</w:t>
      </w:r>
    </w:p>
    <w:p w14:paraId="648BCCCF" w14:textId="3A5B318D" w:rsidR="007533B0" w:rsidRDefault="007533B0" w:rsidP="007533B0">
      <w:pPr>
        <w:pStyle w:val="Listaszerbekezds"/>
        <w:numPr>
          <w:ilvl w:val="0"/>
          <w:numId w:val="24"/>
        </w:numPr>
        <w:rPr>
          <w:lang w:val="en-GB"/>
        </w:rPr>
      </w:pPr>
      <w:r w:rsidRPr="001D3CFE">
        <w:rPr>
          <w:lang w:val="en-GB"/>
        </w:rPr>
        <w:t>round-</w:t>
      </w:r>
      <w:r w:rsidR="001D3CFE" w:rsidRPr="001D3CFE">
        <w:rPr>
          <w:lang w:val="en-GB"/>
        </w:rPr>
        <w:t>robin</w:t>
      </w:r>
    </w:p>
    <w:p w14:paraId="5788CB22" w14:textId="11438AB3" w:rsidR="001755D1" w:rsidRDefault="001755D1" w:rsidP="007533B0">
      <w:pPr>
        <w:pStyle w:val="Listaszerbekezds"/>
        <w:numPr>
          <w:ilvl w:val="0"/>
          <w:numId w:val="24"/>
        </w:numPr>
        <w:rPr>
          <w:lang w:val="en-GB"/>
        </w:rPr>
      </w:pPr>
      <w:r>
        <w:rPr>
          <w:lang w:val="en-GB"/>
        </w:rPr>
        <w:t>least connected</w:t>
      </w:r>
    </w:p>
    <w:p w14:paraId="618EDB83" w14:textId="2987893B" w:rsidR="001755D1" w:rsidRDefault="001755D1" w:rsidP="007533B0">
      <w:pPr>
        <w:pStyle w:val="Listaszerbekezds"/>
        <w:numPr>
          <w:ilvl w:val="0"/>
          <w:numId w:val="24"/>
        </w:numPr>
        <w:rPr>
          <w:lang w:val="en-GB"/>
        </w:rPr>
      </w:pPr>
      <w:r>
        <w:rPr>
          <w:lang w:val="en-GB"/>
        </w:rPr>
        <w:t>IP-hash</w:t>
      </w:r>
    </w:p>
    <w:p w14:paraId="4FA8627E" w14:textId="3947F9B3" w:rsidR="00381A96" w:rsidRDefault="00381A96" w:rsidP="00381A96">
      <w:pPr>
        <w:rPr>
          <w:i/>
          <w:iCs/>
        </w:rPr>
      </w:pPr>
      <w:r w:rsidRPr="007E4A43">
        <w:t xml:space="preserve">A </w:t>
      </w:r>
      <w:r w:rsidR="007E4A43" w:rsidRPr="001502E6">
        <w:rPr>
          <w:rStyle w:val="Kiemels2"/>
        </w:rPr>
        <w:t>round-robin</w:t>
      </w:r>
      <w:r w:rsidR="00496DA8">
        <w:t xml:space="preserve"> algoritmus</w:t>
      </w:r>
      <w:r w:rsidR="007E4A43" w:rsidRPr="007E4A43">
        <w:t xml:space="preserve"> </w:t>
      </w:r>
      <w:r w:rsidR="00496DA8">
        <w:t>alapja a megadott szerverek valamilyen sorrendezés</w:t>
      </w:r>
      <w:r w:rsidR="00231551">
        <w:t>éből alkotott kör.</w:t>
      </w:r>
      <w:r w:rsidR="00496DA8">
        <w:t xml:space="preserve"> A konfiguráció során megadott </w:t>
      </w:r>
      <w:r w:rsidR="00E23526">
        <w:t>szerver</w:t>
      </w:r>
      <w:r w:rsidR="00EC02B7">
        <w:t>ek</w:t>
      </w:r>
      <w:r w:rsidR="00231551">
        <w:t xml:space="preserve"> sorrendjét</w:t>
      </w:r>
      <w:r w:rsidR="00E23526">
        <w:t xml:space="preserve"> </w:t>
      </w:r>
      <w:r w:rsidR="00932AA1">
        <w:t xml:space="preserve">eltárolja, majd ezalapján a bemenettől függetlenül sorban </w:t>
      </w:r>
      <w:r w:rsidR="00B96847">
        <w:t>adja a kimenetre a soron következő szervert,</w:t>
      </w:r>
      <w:r w:rsidR="00F47A1D">
        <w:t xml:space="preserve"> ám miután az utolsó szerver is megjelent kimenetként, a következő kimenet az első szerver lesz, így egy végtelen kört alkot a véges számú </w:t>
      </w:r>
      <w:r w:rsidR="00763237">
        <w:t xml:space="preserve">szerverből. Az </w:t>
      </w:r>
      <w:r w:rsidR="00763237">
        <w:rPr>
          <w:i/>
          <w:iCs/>
        </w:rPr>
        <w:t xml:space="preserve">{A; B; C} </w:t>
      </w:r>
      <w:r w:rsidR="00763237">
        <w:t>szerverhármasra a kimene</w:t>
      </w:r>
      <w:r w:rsidR="004C050C">
        <w:t>t tehát</w:t>
      </w:r>
      <w:r w:rsidR="00763237">
        <w:t xml:space="preserve"> </w:t>
      </w:r>
      <w:r w:rsidR="002D4A3E">
        <w:t xml:space="preserve">a következő lesz: </w:t>
      </w:r>
      <w:r w:rsidR="002D4A3E">
        <w:rPr>
          <w:i/>
          <w:iCs/>
        </w:rPr>
        <w:t>A; B;</w:t>
      </w:r>
      <w:r w:rsidR="004C050C">
        <w:rPr>
          <w:i/>
          <w:iCs/>
        </w:rPr>
        <w:t xml:space="preserve"> </w:t>
      </w:r>
      <w:r w:rsidR="002D4A3E">
        <w:rPr>
          <w:i/>
          <w:iCs/>
        </w:rPr>
        <w:t>C; A; B; C; A…</w:t>
      </w:r>
    </w:p>
    <w:p w14:paraId="35AC97CA" w14:textId="7ADE65C7" w:rsidR="004C050C" w:rsidRDefault="001502E6" w:rsidP="00381A96">
      <w:r>
        <w:t xml:space="preserve">Ez az algoritmus </w:t>
      </w:r>
      <w:r w:rsidR="00080A27">
        <w:t xml:space="preserve">elég primitív olyan értelemben, hogy semmilyen </w:t>
      </w:r>
      <w:r w:rsidR="00E54FB9">
        <w:t>tekintettel nincs a szerverek terheltségére, azokat nem ellenőrzi és nem is veszi figyelembe a döntés során</w:t>
      </w:r>
      <w:r w:rsidR="00D42E11">
        <w:t>, de cserébe nagyon gyorsan dönt.</w:t>
      </w:r>
    </w:p>
    <w:p w14:paraId="40F36DEB" w14:textId="3599E972" w:rsidR="00D42E11" w:rsidRDefault="00D42E11" w:rsidP="00381A96">
      <w:r>
        <w:t xml:space="preserve">A </w:t>
      </w:r>
      <w:r w:rsidRPr="00D42E11">
        <w:rPr>
          <w:rStyle w:val="Kiemels2"/>
          <w:lang w:val="en-GB"/>
        </w:rPr>
        <w:t>least-connected</w:t>
      </w:r>
      <w:r w:rsidR="00965C14" w:rsidRPr="005B5121">
        <w:t xml:space="preserve"> </w:t>
      </w:r>
      <w:r w:rsidR="005B5121">
        <w:t xml:space="preserve">(legkevesebb kapcsolattal rendelkező) </w:t>
      </w:r>
      <w:r w:rsidR="00965C14" w:rsidRPr="005B5121">
        <w:t>algorit</w:t>
      </w:r>
      <w:r w:rsidR="005B5121">
        <w:t xml:space="preserve">mus </w:t>
      </w:r>
      <w:r w:rsidR="004C3849">
        <w:t xml:space="preserve">azt a szervert adja kimenetként, </w:t>
      </w:r>
      <w:r w:rsidR="00F52CD6">
        <w:t>amelyik szerver a legkevesebb aktív kapcsolattal rendelkezik.</w:t>
      </w:r>
      <w:r w:rsidR="00956D93">
        <w:t xml:space="preserve"> Ez az algoritmus komplexebb, figyelembe veszi a szerverek </w:t>
      </w:r>
      <w:r w:rsidR="00646459">
        <w:t xml:space="preserve">állapotát, ám itt is előfordulhatnak anomáliák (az aktív kapcsolatok száma nem egyenértékű információ a valós terheltséggel, </w:t>
      </w:r>
      <w:r w:rsidR="00C26EAB">
        <w:t>lehet egy szerver sok aktív kapcsolattal kevéssé terhelt, valamint fordítva).</w:t>
      </w:r>
    </w:p>
    <w:p w14:paraId="48FF9114" w14:textId="72047D4D" w:rsidR="00C26EAB" w:rsidRDefault="00C26EAB" w:rsidP="0020708D">
      <w:r>
        <w:lastRenderedPageBreak/>
        <w:t xml:space="preserve">A </w:t>
      </w:r>
      <w:r w:rsidRPr="00C26EAB">
        <w:rPr>
          <w:rStyle w:val="Kiemels2"/>
          <w:lang w:val="en-GB"/>
        </w:rPr>
        <w:t>IP-hash</w:t>
      </w:r>
      <w:r>
        <w:t xml:space="preserve"> a</w:t>
      </w:r>
      <w:r w:rsidR="00511F1E">
        <w:t xml:space="preserve">lgoritmus </w:t>
      </w:r>
      <w:r w:rsidR="002E220C">
        <w:t xml:space="preserve">kimenete </w:t>
      </w:r>
      <w:r w:rsidR="00027A8B">
        <w:t xml:space="preserve">az </w:t>
      </w:r>
      <w:r w:rsidR="00027A8B" w:rsidRPr="00027A8B">
        <w:t>előzőekkel</w:t>
      </w:r>
      <w:r w:rsidR="00027A8B">
        <w:t xml:space="preserve"> ellentétben</w:t>
      </w:r>
      <w:r w:rsidR="0020708D">
        <w:t xml:space="preserve"> a </w:t>
      </w:r>
      <w:r w:rsidR="002E220C">
        <w:t xml:space="preserve">bemeneti kérés függvénye. Figyelembe veszi, hogy az adott kérés melyik IP tartományból érkezett, </w:t>
      </w:r>
      <w:r w:rsidR="00CC520B">
        <w:t>és az adott tartományhoz rendelt szervert adja kimenetként.</w:t>
      </w:r>
    </w:p>
    <w:p w14:paraId="3147E730" w14:textId="0F4BEF6D" w:rsidR="00C07C04" w:rsidRDefault="00C07C04" w:rsidP="0020708D">
      <w:r>
        <w:t xml:space="preserve">Az előbb felsorolt három algoritmus nem kizárólagos, lehet többszintű topológiákat alkotni, ahol </w:t>
      </w:r>
      <w:r w:rsidR="000248B8">
        <w:t xml:space="preserve">például </w:t>
      </w:r>
      <w:r>
        <w:t xml:space="preserve">először egy </w:t>
      </w:r>
      <w:r w:rsidRPr="000248B8">
        <w:rPr>
          <w:lang w:val="en-GB"/>
        </w:rPr>
        <w:t xml:space="preserve">IP-hash </w:t>
      </w:r>
      <w:r>
        <w:t xml:space="preserve">algoritmus alapján </w:t>
      </w:r>
      <w:r w:rsidR="000248B8">
        <w:t>választunk szervercsoportot, azon belül pedig round-robin alapján.</w:t>
      </w:r>
    </w:p>
    <w:p w14:paraId="6F2CF2D9" w14:textId="57756A3D" w:rsidR="000248B8" w:rsidRPr="005B5121" w:rsidRDefault="000248B8" w:rsidP="0020708D">
      <w:r>
        <w:t>Én a rendszerem megvalósítása során</w:t>
      </w:r>
      <w:r w:rsidR="00EC6738">
        <w:t xml:space="preserve"> az alapértelmezett round-robin ütemezőt alkalmaztam, mive</w:t>
      </w:r>
      <w:r w:rsidR="000076EB">
        <w:t xml:space="preserve">l </w:t>
      </w:r>
      <w:r w:rsidR="00F66909">
        <w:t xml:space="preserve">célom volt, hogy véges időn belül biztosan </w:t>
      </w:r>
      <w:r w:rsidR="007A44BC">
        <w:t>a teljes szerverhalmaz megjelenjen a kimenetén.</w:t>
      </w:r>
    </w:p>
    <w:p w14:paraId="69B00209" w14:textId="65ABB4D6" w:rsidR="0029791E" w:rsidRDefault="0029791E" w:rsidP="0029791E">
      <w:pPr>
        <w:pStyle w:val="Cmsor1"/>
      </w:pPr>
      <w:bookmarkStart w:id="51" w:name="_Ref119158633"/>
      <w:bookmarkStart w:id="52" w:name="_Toc120874343"/>
      <w:r>
        <w:lastRenderedPageBreak/>
        <w:t>Automatikus skálázás</w:t>
      </w:r>
      <w:bookmarkEnd w:id="51"/>
      <w:bookmarkEnd w:id="52"/>
    </w:p>
    <w:p w14:paraId="5A7E28D0" w14:textId="3D84FC49" w:rsidR="0038607F" w:rsidRDefault="62292040" w:rsidP="0038607F">
      <w:r>
        <w:t>Korunk szoftvertervezői abban a helyzetben vannak, hogy egy szoftver megtervezése</w:t>
      </w:r>
      <w:del w:id="53" w:author="Vendégfelhasználó" w:date="2022-12-01T14:12:00Z">
        <w:r w:rsidR="00087017" w:rsidDel="62292040">
          <w:delText>s</w:delText>
        </w:r>
      </w:del>
      <w:r>
        <w:t xml:space="preserve"> során modern tervezési elvek hada elérhető számukra, amelyek segítenek a tervezés folyamatában, s amelyek mindegyike valamilyen hátrányt vagy nehézséget okozó jelenséget kíván megelőzni. A modern elvek segítségével olyan szoftverrendszerek hozhatók létre, amelyek tervezésükből fakadóan képesek arra, hogy hosszútávon is jól kezeljék a bővítést, módosítást. Ezen elvek figyelembevételével hosszútávon is könnyen karbantartható és fejleszthető rendszereket lehet létrehozni.</w:t>
      </w:r>
    </w:p>
    <w:p w14:paraId="31CF407B" w14:textId="3AE95AE2" w:rsidR="0038607F" w:rsidRDefault="00864842" w:rsidP="0038607F">
      <w:r>
        <w:t xml:space="preserve">Kifejezett célom volt, hogy ezt </w:t>
      </w:r>
      <w:r w:rsidR="002F2AB0">
        <w:t xml:space="preserve">a komplexitásban </w:t>
      </w:r>
      <w:r>
        <w:t xml:space="preserve">az elosztott rendszer létrehozásához hasonlítható feladatot szintén kisebb részfeladatokra bontsam, de ezesetben nem csak </w:t>
      </w:r>
      <w:r w:rsidR="006D0152">
        <w:t>a feladat egyszeri elkészítésére terjedt ki ez a döntés</w:t>
      </w:r>
      <w:r w:rsidR="001C3447">
        <w:t>: a rendszert is ilyen elvek mentén terveztem meg.</w:t>
      </w:r>
    </w:p>
    <w:p w14:paraId="1141B9B6" w14:textId="7D766FD4" w:rsidR="002F2AB0" w:rsidRDefault="005F57C5" w:rsidP="0038607F">
      <w:r>
        <w:t xml:space="preserve">Az automatikus skálázás alfeladat célja, hogy </w:t>
      </w:r>
      <w:r w:rsidR="006E2072">
        <w:rPr>
          <w:i/>
          <w:iCs/>
        </w:rPr>
        <w:t>„</w:t>
      </w:r>
      <w:r w:rsidR="00411ADC">
        <w:rPr>
          <w:i/>
          <w:iCs/>
        </w:rPr>
        <w:t>Szükség van egy új szerverre a terhelés méretei miatt</w:t>
      </w:r>
      <w:r w:rsidR="006E2072">
        <w:rPr>
          <w:i/>
          <w:iCs/>
        </w:rPr>
        <w:t>”</w:t>
      </w:r>
      <w:r w:rsidR="006E2072">
        <w:t xml:space="preserve"> </w:t>
      </w:r>
      <w:r w:rsidR="00411ADC">
        <w:t>megállapításból</w:t>
      </w:r>
      <w:r w:rsidR="00977FD5">
        <w:t xml:space="preserve"> </w:t>
      </w:r>
      <w:commentRangeStart w:id="54"/>
      <w:commentRangeStart w:id="55"/>
      <w:r w:rsidR="00977FD5">
        <w:t>létrejöjjön</w:t>
      </w:r>
      <w:commentRangeEnd w:id="54"/>
      <w:r>
        <w:rPr>
          <w:rStyle w:val="Jegyzethivatkozs"/>
        </w:rPr>
        <w:commentReference w:id="54"/>
      </w:r>
      <w:commentRangeEnd w:id="55"/>
      <w:r w:rsidR="001974E5">
        <w:rPr>
          <w:rStyle w:val="Jegyzethivatkozs"/>
        </w:rPr>
        <w:commentReference w:id="55"/>
      </w:r>
      <w:r w:rsidR="001974E5">
        <w:t xml:space="preserve"> </w:t>
      </w:r>
      <w:r w:rsidR="00977FD5">
        <w:t xml:space="preserve">egy új szerver, az bele legyen integrálva a rendszerbe és a </w:t>
      </w:r>
      <w:r w:rsidR="002E7DDB">
        <w:t xml:space="preserve">hozzá rendelt </w:t>
      </w:r>
      <w:r w:rsidR="00977FD5">
        <w:t>beérkező kérése</w:t>
      </w:r>
      <w:r w:rsidR="002E7DDB">
        <w:t>ket</w:t>
      </w:r>
      <w:r w:rsidR="00977FD5">
        <w:t xml:space="preserve"> elkezdje feldolgozni</w:t>
      </w:r>
      <w:r w:rsidR="00411ADC">
        <w:t xml:space="preserve">, valamint az </w:t>
      </w:r>
      <w:r w:rsidR="00411ADC">
        <w:rPr>
          <w:i/>
          <w:iCs/>
        </w:rPr>
        <w:t>„Egy szervert le lehet állítani, mert csökkent a terhelés”</w:t>
      </w:r>
      <w:r w:rsidR="00411ADC">
        <w:t xml:space="preserve"> megállapítás hatására egy szerver befejezze tevékenységét, leálljon </w:t>
      </w:r>
      <w:r w:rsidR="00A60563">
        <w:t>és a rendszer kitörölje a nyilvántartásból, annak tovább ne küldjön kéréseket.</w:t>
      </w:r>
    </w:p>
    <w:p w14:paraId="1E9267EB" w14:textId="0D1A5DA3" w:rsidR="00A60563" w:rsidRDefault="002505E3" w:rsidP="008D6F0F">
      <w:r>
        <w:t>Nagyon fontosnak tartottam a tervezés során, hogy hasonlóan egy modern szoftverhez, az én esetemben is minden felelősség szét legyen választva</w:t>
      </w:r>
      <w:r w:rsidR="005B2883">
        <w:t xml:space="preserve"> és </w:t>
      </w:r>
      <w:r>
        <w:t>az egyes egységek könnyen cserél</w:t>
      </w:r>
      <w:r w:rsidR="005B2883">
        <w:t>hetők legyenek</w:t>
      </w:r>
      <w:r w:rsidR="008D6F0F">
        <w:t>. Ezen tervezési elvemmel összhangban</w:t>
      </w:r>
      <w:r w:rsidR="00E83306">
        <w:t xml:space="preserve"> a feladatot felelősségek mentén feldaraboltam: nyilvánvaló, hogy a feladat nem mindegyik része tartozik </w:t>
      </w:r>
      <w:r w:rsidR="00D055D2">
        <w:t>egy operatív szerverre</w:t>
      </w:r>
      <w:r w:rsidR="00C341C4">
        <w:t xml:space="preserve"> vagy épp a master szerverre, más feladatokat kell az egyes szervereken elvégezni.</w:t>
      </w:r>
    </w:p>
    <w:p w14:paraId="7F170C89" w14:textId="1570B787" w:rsidR="00C76961" w:rsidRDefault="00C341C4" w:rsidP="00C76961">
      <w:r>
        <w:t xml:space="preserve">A feladatokat tehát </w:t>
      </w:r>
      <w:r w:rsidR="00EB53B5">
        <w:t>felbontottam a részek elvégzésének helye szerint: egy adott részfeladat</w:t>
      </w:r>
      <w:r w:rsidR="00BF0E34">
        <w:t xml:space="preserve"> elvégzése szempontjából</w:t>
      </w:r>
      <w:r w:rsidR="00EB53B5">
        <w:t xml:space="preserve"> három hely</w:t>
      </w:r>
      <w:r w:rsidR="00BF0E34">
        <w:t xml:space="preserve"> jöhet szóba</w:t>
      </w:r>
      <w:r w:rsidR="00EB53B5">
        <w:t xml:space="preserve">: </w:t>
      </w:r>
      <w:r w:rsidR="00BF0E34">
        <w:t>a futtató környezet, a master szerver, valamint az érintett operatív szerver</w:t>
      </w:r>
      <w:r w:rsidR="00ED7224">
        <w:t>.</w:t>
      </w:r>
      <w:r w:rsidR="00C76961">
        <w:t xml:space="preserve"> Minden feladat, ami egy adott típusú szerver halmazába került, jó helyre került felelősség szempontjából, valamint minden halmaz tartalmazza az adott típushoz tartozó összes szükséges feladatot.</w:t>
      </w:r>
    </w:p>
    <w:p w14:paraId="203D6B65" w14:textId="222788A4" w:rsidR="00C76961" w:rsidRPr="00411ADC" w:rsidRDefault="00221F14" w:rsidP="00C76961">
      <w:r>
        <w:lastRenderedPageBreak/>
        <w:t>A következő</w:t>
      </w:r>
      <w:r w:rsidR="00D5050A">
        <w:t xml:space="preserve">kben szeretném </w:t>
      </w:r>
      <w:r w:rsidR="00E444E4">
        <w:t>részletezni</w:t>
      </w:r>
      <w:r w:rsidR="00D5050A">
        <w:t>, hogy a</w:t>
      </w:r>
      <w:r w:rsidR="00DE4A45">
        <w:t>z egyes szervereknek mi</w:t>
      </w:r>
      <w:r w:rsidR="007B51EB">
        <w:t>k</w:t>
      </w:r>
      <w:r w:rsidR="00DE4A45">
        <w:t xml:space="preserve"> a feladat</w:t>
      </w:r>
      <w:r w:rsidR="007B51EB">
        <w:t>ai</w:t>
      </w:r>
      <w:r w:rsidR="00DE4A45">
        <w:t xml:space="preserve">k egy szerver indítása vagy leállítása során, </w:t>
      </w:r>
      <w:r w:rsidR="00E444E4">
        <w:t xml:space="preserve">bemutatni az alkalmazott technológiát és </w:t>
      </w:r>
      <w:r w:rsidR="0055769F">
        <w:t>ismertetni a feladatok elvégzésének menetét</w:t>
      </w:r>
      <w:r w:rsidR="00EA000F">
        <w:t>.</w:t>
      </w:r>
    </w:p>
    <w:p w14:paraId="0C7C56A1" w14:textId="7AD8BB99" w:rsidR="00703AE7" w:rsidRDefault="009F3E10" w:rsidP="005D6C8E">
      <w:pPr>
        <w:pStyle w:val="Cmsor2"/>
      </w:pPr>
      <w:bookmarkStart w:id="56" w:name="_Toc120874344"/>
      <w:r>
        <w:t>A megoldási módszerek</w:t>
      </w:r>
      <w:bookmarkEnd w:id="56"/>
    </w:p>
    <w:p w14:paraId="2D04904C" w14:textId="142FA8EB" w:rsidR="00C865BC" w:rsidRDefault="00C6071C" w:rsidP="00C865BC">
      <w:r>
        <w:t>A tervezés során többféle technológi</w:t>
      </w:r>
      <w:r w:rsidR="00D45EC3">
        <w:t>a</w:t>
      </w:r>
      <w:r>
        <w:t>, megközelítési módszer</w:t>
      </w:r>
      <w:r w:rsidR="00585D78">
        <w:t xml:space="preserve"> állt rendelkezésemre, amelyek kisebb</w:t>
      </w:r>
      <w:r w:rsidR="00C826B5">
        <w:t>-</w:t>
      </w:r>
      <w:r w:rsidR="00585D78">
        <w:t>nagyobb mértékben eltértek egymástól.</w:t>
      </w:r>
      <w:r w:rsidR="00C826B5">
        <w:t xml:space="preserve"> A módszerek</w:t>
      </w:r>
      <w:r w:rsidR="00B908DA">
        <w:t xml:space="preserve">nek két nagyobb, jól elkülönülő ágát </w:t>
      </w:r>
      <w:r w:rsidR="00DD38E6">
        <w:t>határoztam meg: az egyik csoportba tartoztak az alkalmazás</w:t>
      </w:r>
      <w:r w:rsidR="009B1CAE">
        <w:t>- vagy</w:t>
      </w:r>
      <w:r w:rsidR="00DD38E6">
        <w:t xml:space="preserve"> programalapú</w:t>
      </w:r>
      <w:r w:rsidR="009B1CAE">
        <w:t xml:space="preserve"> megközelítések, a másik csoportba a </w:t>
      </w:r>
      <w:r w:rsidR="005C0A03">
        <w:t>szkript</w:t>
      </w:r>
      <w:r w:rsidR="009C344E">
        <w:t>- és szolgáltatásalapú megoldások.</w:t>
      </w:r>
    </w:p>
    <w:p w14:paraId="5199D684" w14:textId="6D3653DC" w:rsidR="009C344E" w:rsidRDefault="009C344E" w:rsidP="00C865BC">
      <w:r>
        <w:t>A programalapú megközelítések</w:t>
      </w:r>
      <w:r w:rsidR="009B1925">
        <w:t xml:space="preserve"> alapja egy valamilyen programozási nyelv</w:t>
      </w:r>
      <w:r w:rsidR="00125C2E">
        <w:t xml:space="preserve"> (C#, Java, Pytho</w:t>
      </w:r>
      <w:r w:rsidR="00F56831">
        <w:t>n stb.</w:t>
      </w:r>
      <w:r w:rsidR="00125C2E">
        <w:t>)</w:t>
      </w:r>
      <w:r w:rsidR="009B1925">
        <w:t xml:space="preserve"> segítségével létrehozott program, amely az elvégzendő feladatokat </w:t>
      </w:r>
      <w:r w:rsidR="00B76EA7">
        <w:t xml:space="preserve">vagy önmaga elvégzi, vagy a különböző típusú </w:t>
      </w:r>
      <w:r w:rsidR="00F0489A">
        <w:t>szervereken elhelyezkedő kliensalkalmazásoknak delegálja.</w:t>
      </w:r>
    </w:p>
    <w:p w14:paraId="2C81742E" w14:textId="35A4C390" w:rsidR="00F56831" w:rsidRDefault="00F56831" w:rsidP="00C865BC">
      <w:r>
        <w:t>A másik megközelítési mód alapjá</w:t>
      </w:r>
      <w:r w:rsidR="29056C9B">
        <w:t>t</w:t>
      </w:r>
      <w:r>
        <w:t xml:space="preserve"> a</w:t>
      </w:r>
      <w:r w:rsidR="0060690F">
        <w:t xml:space="preserve"> bash</w:t>
      </w:r>
      <w:r>
        <w:t xml:space="preserve"> </w:t>
      </w:r>
      <w:r w:rsidR="29056C9B">
        <w:t>szkriptek</w:t>
      </w:r>
      <w:r w:rsidR="0060690F">
        <w:t xml:space="preserve"> jelentették. Ennek a megközelítésnek a lényeg</w:t>
      </w:r>
      <w:r w:rsidR="00AC7145">
        <w:t>e az, hogy a</w:t>
      </w:r>
      <w:r w:rsidR="00F076A6">
        <w:t xml:space="preserve"> feladat megoldása </w:t>
      </w:r>
      <w:r w:rsidR="00C827F0">
        <w:t xml:space="preserve">során </w:t>
      </w:r>
      <w:r w:rsidR="00F076A6">
        <w:t>elvégzendő lépések</w:t>
      </w:r>
      <w:r w:rsidR="00C827F0">
        <w:t xml:space="preserve">et bash </w:t>
      </w:r>
      <w:r w:rsidR="005C0A03">
        <w:t>szkriptek</w:t>
      </w:r>
      <w:r w:rsidR="00C827F0">
        <w:t xml:space="preserve"> segítségével automatizáljuk. A programalapú </w:t>
      </w:r>
      <w:r w:rsidR="00E72D1E">
        <w:t xml:space="preserve">megoldások során is hasonló az automatizálás, csak </w:t>
      </w:r>
      <w:r w:rsidR="00251C94">
        <w:t xml:space="preserve">abban az esetben egy </w:t>
      </w:r>
      <w:r w:rsidR="29056C9B">
        <w:t>indirekció</w:t>
      </w:r>
      <w:r w:rsidR="007B104D">
        <w:t>t</w:t>
      </w:r>
      <w:r w:rsidR="00251C94">
        <w:t xml:space="preserve"> figyelhetünk meg</w:t>
      </w:r>
      <w:r w:rsidR="0085327D">
        <w:t xml:space="preserve"> </w:t>
      </w:r>
      <w:r w:rsidR="00463502">
        <w:t>meghatározott lépésre irányuló utasítás kiadása, illetve a</w:t>
      </w:r>
      <w:r w:rsidR="001741A5">
        <w:t xml:space="preserve">z operációs rendszeren végrehajtott lépés között. A bash </w:t>
      </w:r>
      <w:r w:rsidR="006464BC">
        <w:t>szkriptek pont azokat az utasításokat tartalmazzák, mely</w:t>
      </w:r>
      <w:r w:rsidR="00847802">
        <w:t>eket kézzel is elvégeznénk.</w:t>
      </w:r>
    </w:p>
    <w:p w14:paraId="00FBC8F2" w14:textId="77777777" w:rsidR="00B017CB" w:rsidRDefault="0053193B" w:rsidP="00B017CB">
      <w:pPr>
        <w:pStyle w:val="Kp"/>
      </w:pPr>
      <w:r>
        <w:rPr>
          <w:noProof/>
        </w:rPr>
        <mc:AlternateContent>
          <mc:Choice Requires="wps">
            <w:drawing>
              <wp:inline distT="0" distB="0" distL="0" distR="0" wp14:anchorId="54FA77BE" wp14:editId="17E76C3A">
                <wp:extent cx="5400000" cy="1404620"/>
                <wp:effectExtent l="0" t="0" r="0" b="1905"/>
                <wp:docPr id="266"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4620"/>
                        </a:xfrm>
                        <a:prstGeom prst="rect">
                          <a:avLst/>
                        </a:prstGeom>
                        <a:solidFill>
                          <a:srgbClr val="FFFFFF"/>
                        </a:solidFill>
                        <a:ln w="9525">
                          <a:noFill/>
                          <a:miter lim="800000"/>
                          <a:headEnd/>
                          <a:tailEnd/>
                        </a:ln>
                      </wps:spPr>
                      <wps:txbx>
                        <w:txbxContent>
                          <w:p w14:paraId="1EAE2803" w14:textId="77777777" w:rsidR="001B71CE" w:rsidRDefault="001B71CE" w:rsidP="001B71CE">
                            <w:pPr>
                              <w:pStyle w:val="Kd"/>
                              <w:rPr>
                                <w:noProof/>
                              </w:rPr>
                            </w:pPr>
                            <w:r>
                              <w:rPr>
                                <w:noProof/>
                              </w:rPr>
                              <w:t>#Setting IP's</w:t>
                            </w:r>
                          </w:p>
                          <w:p w14:paraId="1A41B982" w14:textId="77777777" w:rsidR="001B71CE" w:rsidRDefault="001B71CE" w:rsidP="001B71CE">
                            <w:pPr>
                              <w:pStyle w:val="Kd"/>
                              <w:rPr>
                                <w:noProof/>
                              </w:rPr>
                            </w:pPr>
                            <w:r>
                              <w:rPr>
                                <w:noProof/>
                              </w:rPr>
                              <w:t>masterIP=$(cat /uzenofal/masterIP)</w:t>
                            </w:r>
                          </w:p>
                          <w:p w14:paraId="66766F77" w14:textId="77777777" w:rsidR="001B71CE" w:rsidRDefault="001B71CE" w:rsidP="001B71CE">
                            <w:pPr>
                              <w:pStyle w:val="Kd"/>
                              <w:rPr>
                                <w:noProof/>
                              </w:rPr>
                            </w:pPr>
                            <w:r>
                              <w:rPr>
                                <w:noProof/>
                              </w:rPr>
                              <w:t>slaveIP=$(hostname -I | awk '{gsub(/^ +| +$/,"")} {print $0}')</w:t>
                            </w:r>
                          </w:p>
                          <w:p w14:paraId="689F0DC2" w14:textId="77777777" w:rsidR="001B71CE" w:rsidRDefault="001B71CE" w:rsidP="001B71CE">
                            <w:pPr>
                              <w:pStyle w:val="Kd"/>
                              <w:rPr>
                                <w:noProof/>
                              </w:rPr>
                            </w:pPr>
                            <w:r>
                              <w:rPr>
                                <w:noProof/>
                              </w:rPr>
                              <w:t>slave_name=$(hostname -I | awk '{gsub(/^ +| +$/,"")} {print $0}' | awk -F'.' '{print $4}')</w:t>
                            </w:r>
                          </w:p>
                          <w:p w14:paraId="3821D492" w14:textId="38DFAA09" w:rsidR="0053193B" w:rsidRDefault="001B71CE" w:rsidP="001B71CE">
                            <w:pPr>
                              <w:pStyle w:val="Kd"/>
                              <w:rPr>
                                <w:noProof/>
                              </w:rPr>
                            </w:pPr>
                            <w:r>
                              <w:rPr>
                                <w:noProof/>
                              </w:rPr>
                              <w:t>echo "[LOG] IP adresses and names defined, MASTER IP: [${masterIP}] SLAVE IP: [${slaveIP}] SLAVE NAME: [slave_${slave_name}]"</w:t>
                            </w:r>
                          </w:p>
                        </w:txbxContent>
                      </wps:txbx>
                      <wps:bodyPr rot="0" vert="horz" wrap="square" lIns="91440" tIns="45720" rIns="91440" bIns="45720" anchor="t" anchorCtr="0">
                        <a:spAutoFit/>
                      </wps:bodyPr>
                    </wps:wsp>
                  </a:graphicData>
                </a:graphic>
              </wp:inline>
            </w:drawing>
          </mc:Choice>
          <mc:Fallback>
            <w:pict>
              <v:shape w14:anchorId="54FA77BE" id="Szövegdoboz 2" o:spid="_x0000_s1129" type="#_x0000_t202" style="width:42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" stroked="f">
                <v:textbox style="mso-fit-shape-to-text:t">
                  <w:txbxContent>
                    <w:p w14:paraId="1EAE2803" w14:textId="77777777" w:rsidR="001B71CE" w:rsidRDefault="001B71CE" w:rsidP="001B71CE">
                      <w:pPr>
                        <w:pStyle w:val="Kd"/>
                        <w:rPr>
                          <w:noProof/>
                        </w:rPr>
                      </w:pPr>
                      <w:r>
                        <w:rPr>
                          <w:noProof/>
                        </w:rPr>
                        <w:t>#Setting IP's</w:t>
                      </w:r>
                    </w:p>
                    <w:p w14:paraId="1A41B982" w14:textId="77777777" w:rsidR="001B71CE" w:rsidRDefault="001B71CE" w:rsidP="001B71CE">
                      <w:pPr>
                        <w:pStyle w:val="Kd"/>
                        <w:rPr>
                          <w:noProof/>
                        </w:rPr>
                      </w:pPr>
                      <w:r>
                        <w:rPr>
                          <w:noProof/>
                        </w:rPr>
                        <w:t>masterIP=$(cat /uzenofal/masterIP)</w:t>
                      </w:r>
                    </w:p>
                    <w:p w14:paraId="66766F77" w14:textId="77777777" w:rsidR="001B71CE" w:rsidRDefault="001B71CE" w:rsidP="001B71CE">
                      <w:pPr>
                        <w:pStyle w:val="Kd"/>
                        <w:rPr>
                          <w:noProof/>
                        </w:rPr>
                      </w:pPr>
                      <w:r>
                        <w:rPr>
                          <w:noProof/>
                        </w:rPr>
                        <w:t>slaveIP=$(hostname -I | awk '{gsub(/^ +| +$/,"")} {print $0}')</w:t>
                      </w:r>
                    </w:p>
                    <w:p w14:paraId="689F0DC2" w14:textId="77777777" w:rsidR="001B71CE" w:rsidRDefault="001B71CE" w:rsidP="001B71CE">
                      <w:pPr>
                        <w:pStyle w:val="Kd"/>
                        <w:rPr>
                          <w:noProof/>
                        </w:rPr>
                      </w:pPr>
                      <w:r>
                        <w:rPr>
                          <w:noProof/>
                        </w:rPr>
                        <w:t>slave_name=$(hostname -I | awk '{gsub(/^ +| +$/,"")} {print $0}' | awk -F'.' '{print $4}')</w:t>
                      </w:r>
                    </w:p>
                    <w:p w14:paraId="3821D492" w14:textId="38DFAA09" w:rsidR="0053193B" w:rsidRDefault="001B71CE" w:rsidP="001B71CE">
                      <w:pPr>
                        <w:pStyle w:val="Kd"/>
                        <w:rPr>
                          <w:noProof/>
                        </w:rPr>
                      </w:pPr>
                      <w:r>
                        <w:rPr>
                          <w:noProof/>
                        </w:rPr>
                        <w:t>echo "[LOG] IP adresses and names defined, MASTER IP: [${masterIP}] SLAVE IP: [${slaveIP}] SLAVE NAME: [slave_${slave_name}]"</w:t>
                      </w:r>
                    </w:p>
                  </w:txbxContent>
                </v:textbox>
                <w10:anchorlock/>
              </v:shape>
            </w:pict>
          </mc:Fallback>
        </mc:AlternateContent>
      </w:r>
    </w:p>
    <w:p w14:paraId="47D4FFA4" w14:textId="0D0EF385" w:rsidR="0053193B" w:rsidRDefault="00B017CB" w:rsidP="00B017CB">
      <w:pPr>
        <w:pStyle w:val="Kpalrs"/>
      </w:pPr>
      <w:r>
        <w:fldChar w:fldCharType="begin"/>
      </w:r>
      <w:r>
        <w:instrText>SEQ ábra \* ARABIC</w:instrText>
      </w:r>
      <w:r>
        <w:fldChar w:fldCharType="separate"/>
      </w:r>
      <w:r w:rsidR="00DA1C53">
        <w:rPr>
          <w:noProof/>
        </w:rPr>
        <w:t>15</w:t>
      </w:r>
      <w:r>
        <w:fldChar w:fldCharType="end"/>
      </w:r>
      <w:r>
        <w:t xml:space="preserve">. ábra Részlet a </w:t>
      </w:r>
      <w:r>
        <w:rPr>
          <w:i/>
          <w:iCs/>
        </w:rPr>
        <w:t>setup.sh</w:t>
      </w:r>
      <w:r>
        <w:t xml:space="preserve"> inicializáló bash szk</w:t>
      </w:r>
      <w:r w:rsidR="00210360">
        <w:t>r</w:t>
      </w:r>
      <w:r>
        <w:t>iptből</w:t>
      </w:r>
    </w:p>
    <w:p w14:paraId="775043C7" w14:textId="28837C83" w:rsidR="0053193B" w:rsidRDefault="00847802" w:rsidP="0053193B">
      <w:r>
        <w:t>A feladat megoldásához bash szkriptek</w:t>
      </w:r>
      <w:r w:rsidR="00F56479">
        <w:t xml:space="preserve">et </w:t>
      </w:r>
      <w:r w:rsidR="00824CEC">
        <w:t>és az Ubuntu operációs rendszerek</w:t>
      </w:r>
      <w:r w:rsidR="00C87D9A">
        <w:t xml:space="preserve">en </w:t>
      </w:r>
      <w:r w:rsidR="00824CEC">
        <w:t xml:space="preserve">(és általában minden Linux </w:t>
      </w:r>
      <w:r w:rsidR="002C6BFA">
        <w:t>disztribúci</w:t>
      </w:r>
      <w:r w:rsidR="00A945F5">
        <w:t>ón</w:t>
      </w:r>
      <w:r w:rsidR="00C87D9A">
        <w:t xml:space="preserve">) elérhető </w:t>
      </w:r>
      <w:r w:rsidR="008D0AB8">
        <w:t>szolgáltatásokat</w:t>
      </w:r>
      <w:r w:rsidR="00B302E1">
        <w:t xml:space="preserve"> (</w:t>
      </w:r>
      <w:r w:rsidR="00B302E1">
        <w:rPr>
          <w:i/>
          <w:iCs/>
        </w:rPr>
        <w:t>service</w:t>
      </w:r>
      <w:r w:rsidR="00B302E1">
        <w:t>) használtam.</w:t>
      </w:r>
      <w:r w:rsidR="00804783">
        <w:t xml:space="preserve"> </w:t>
      </w:r>
      <w:r w:rsidR="00935A11">
        <w:t xml:space="preserve">A </w:t>
      </w:r>
      <w:r w:rsidR="008E0AFF">
        <w:t>szolgáltatások</w:t>
      </w:r>
      <w:r w:rsidR="00CF3D17">
        <w:t xml:space="preserve"> olyan programok, amik a háttérben futnak</w:t>
      </w:r>
      <w:r w:rsidR="00804783">
        <w:t xml:space="preserve">, így egyszeri elindításuktól kezdve addig futnak, amíg </w:t>
      </w:r>
      <w:r w:rsidR="29056C9B">
        <w:t xml:space="preserve">le </w:t>
      </w:r>
      <w:r w:rsidR="00804783">
        <w:t>nem állítjuk.</w:t>
      </w:r>
      <w:r w:rsidR="00D23DDA">
        <w:t xml:space="preserve"> Pontosan ilyen szolg</w:t>
      </w:r>
      <w:r w:rsidR="0010416D">
        <w:t xml:space="preserve">áltatások teszik lehetővé, </w:t>
      </w:r>
      <w:r w:rsidR="0010416D">
        <w:lastRenderedPageBreak/>
        <w:t xml:space="preserve">hogy </w:t>
      </w:r>
      <w:r w:rsidR="00303C23">
        <w:t>az elosztott rendszer által nyújtott szolgáltatás</w:t>
      </w:r>
      <w:r w:rsidR="00A3429B">
        <w:t xml:space="preserve"> </w:t>
      </w:r>
      <w:r w:rsidR="00991AD1">
        <w:t>működése során az automatikus skálá</w:t>
      </w:r>
      <w:r w:rsidR="002B6C0D">
        <w:t>zás motorja minden időpillanatban figyelj</w:t>
      </w:r>
      <w:r w:rsidR="000734C7">
        <w:t>e</w:t>
      </w:r>
      <w:r w:rsidR="002B6C0D">
        <w:t xml:space="preserve"> a terhelést és döntéseket hozzon.</w:t>
      </w:r>
    </w:p>
    <w:p w14:paraId="4986CD83" w14:textId="574C6D0E" w:rsidR="002B6C0D" w:rsidRPr="00B302E1" w:rsidRDefault="002B6C0D" w:rsidP="00804783">
      <w:r>
        <w:t>A</w:t>
      </w:r>
      <w:r w:rsidR="00F1322F">
        <w:t>z Ubuntu</w:t>
      </w:r>
      <w:r>
        <w:t xml:space="preserve"> szolgáltatások segítségével tehát jószerivel éjjel-nappal</w:t>
      </w:r>
      <w:r w:rsidR="00200105">
        <w:t>, minden pillanatban tettre kész</w:t>
      </w:r>
      <w:r w:rsidR="00F1322F">
        <w:t xml:space="preserve"> skálázó szolgáltatást, motort tudunk üzemeltetni, ami a szkriptek segítésé</w:t>
      </w:r>
      <w:r w:rsidR="00073C43">
        <w:t>gével be is tud avatkozni a rendszer működésébe. Ezt választottam megoldási módszernek, a következő alfejezetekben szeretném kifejteni ennek tervezését és megvalósítását.</w:t>
      </w:r>
    </w:p>
    <w:p w14:paraId="61AE8EE5" w14:textId="5E85BEA3" w:rsidR="00980913" w:rsidRDefault="000428CB" w:rsidP="00980913">
      <w:pPr>
        <w:pStyle w:val="Cmsor2"/>
      </w:pPr>
      <w:bookmarkStart w:id="57" w:name="_Toc120874345"/>
      <w:r>
        <w:t>Felelősségek</w:t>
      </w:r>
      <w:r w:rsidR="00176B75">
        <w:t xml:space="preserve"> és feladatok</w:t>
      </w:r>
      <w:bookmarkEnd w:id="57"/>
    </w:p>
    <w:p w14:paraId="4F396514" w14:textId="71277EBA" w:rsidR="00A8345B" w:rsidRDefault="00073C43" w:rsidP="00A8345B">
      <w:r>
        <w:t>A</w:t>
      </w:r>
      <w:r w:rsidR="006F722D">
        <w:t>hogyan az elosztott rendszer</w:t>
      </w:r>
      <w:r w:rsidR="00E62482">
        <w:t xml:space="preserve"> esetében is</w:t>
      </w:r>
      <w:r w:rsidR="006F722D">
        <w:t xml:space="preserve">, </w:t>
      </w:r>
      <w:r w:rsidR="00E62482">
        <w:t xml:space="preserve">úgy jelen esetben is </w:t>
      </w:r>
      <w:r w:rsidR="00D80825">
        <w:t xml:space="preserve">az elvégzendő </w:t>
      </w:r>
      <w:r w:rsidR="00020FC0">
        <w:t xml:space="preserve">teljes feladatot </w:t>
      </w:r>
      <w:r w:rsidR="00F408CB">
        <w:t xml:space="preserve">alfeladatokra bontottam. </w:t>
      </w:r>
      <w:r w:rsidR="00AE599C">
        <w:t xml:space="preserve">A </w:t>
      </w:r>
      <w:r w:rsidR="00A8345B">
        <w:t xml:space="preserve">feladatot </w:t>
      </w:r>
      <w:r w:rsidR="00AE599C">
        <w:t xml:space="preserve">közel elemi egységekre </w:t>
      </w:r>
      <w:r w:rsidR="00A8345B">
        <w:t xml:space="preserve">bontottam oly módon, hogy azok szintén egymásra épüljenek. Először </w:t>
      </w:r>
      <w:r w:rsidR="00190950">
        <w:t>az egyszerűbb</w:t>
      </w:r>
      <w:r w:rsidR="00A8345B">
        <w:t xml:space="preserve">, alacsonyabb szintű feladatokkal kezdtem, majd onnan haladtam az általánosítás, magasabb szint felé: mintha kis kockákból, téglákból építenék össze egy nagy </w:t>
      </w:r>
      <w:r w:rsidR="002913E6">
        <w:t>kockát.</w:t>
      </w:r>
    </w:p>
    <w:p w14:paraId="4EA3C81F" w14:textId="63FC66B7" w:rsidR="00AE599C" w:rsidRDefault="00122151" w:rsidP="000B3FEE">
      <w:r>
        <w:t xml:space="preserve">A </w:t>
      </w:r>
      <w:r w:rsidR="002913E6">
        <w:t>feladat</w:t>
      </w:r>
      <w:r>
        <w:t xml:space="preserve"> </w:t>
      </w:r>
      <w:r w:rsidR="00190950">
        <w:t>felbontása</w:t>
      </w:r>
      <w:r w:rsidR="002913E6">
        <w:t xml:space="preserve"> </w:t>
      </w:r>
      <w:r>
        <w:t xml:space="preserve">nem csak a </w:t>
      </w:r>
      <w:r w:rsidR="00901181">
        <w:t>feladat elvégzésére jellemző: a működő rendszer</w:t>
      </w:r>
      <w:r w:rsidR="0081537F">
        <w:t>ben az egyes modulok felelősségek szerint is szét vannak választva.</w:t>
      </w:r>
      <w:r w:rsidR="00190950">
        <w:t xml:space="preserve"> A működő rendszerben fellelhető modulok </w:t>
      </w:r>
      <w:r w:rsidR="001F78DB">
        <w:t>minden esetben egyetlen szerver felelősségi körébe tartoznak.</w:t>
      </w:r>
      <w:r w:rsidR="000B3FEE">
        <w:t xml:space="preserve"> </w:t>
      </w:r>
      <w:r w:rsidR="00AE599C">
        <w:t>Megvizsgáltam az alfeladatokat olyan szempontból, hogy azt kinek, pontosabban melyik típusú szervernek a felelőssége elvégezni, a feladatok ily módon elkülönültek egymástól.</w:t>
      </w:r>
    </w:p>
    <w:p w14:paraId="3B1B8016" w14:textId="5FBB7C0C" w:rsidR="000B3FEE" w:rsidRDefault="00FA5558" w:rsidP="000B3FEE">
      <w:r>
        <w:t>A szeparációt követően tehát elkülöníthetőek a feladatok, melyeket az egyes szervereknek kell elvégezniük. Ezeket a felelősségi köröket és a hozzájuk tartozó feladatok megoldását szeretném</w:t>
      </w:r>
      <w:r w:rsidR="00C91DA9">
        <w:t xml:space="preserve"> bemutatni a fejezet következő részében.</w:t>
      </w:r>
    </w:p>
    <w:p w14:paraId="783ACBDE" w14:textId="169A743F" w:rsidR="00834308" w:rsidRDefault="00DD6491" w:rsidP="00834308">
      <w:pPr>
        <w:pStyle w:val="Cmsor3"/>
      </w:pPr>
      <w:bookmarkStart w:id="58" w:name="_Toc120874346"/>
      <w:r>
        <w:t>O</w:t>
      </w:r>
      <w:r w:rsidR="00834308">
        <w:t>peratív szerver</w:t>
      </w:r>
      <w:bookmarkEnd w:id="58"/>
    </w:p>
    <w:p w14:paraId="3E6A5879" w14:textId="16740CD9" w:rsidR="00B8045A" w:rsidRDefault="00904F93" w:rsidP="00B8045A">
      <w:r>
        <w:t xml:space="preserve">Mielőtt </w:t>
      </w:r>
      <w:r w:rsidR="00295C14">
        <w:t xml:space="preserve">az operatív szerver </w:t>
      </w:r>
      <w:r>
        <w:t>automatikus skálázási feladatait bemutatnám, szeretném ismertetni az operatív szerverek életciklus-modelljét, mivel ennek tisztázása nagyban segíti az elvégzendő feladatok meghatározását és helyes szeparálását.</w:t>
      </w:r>
      <w:r w:rsidR="00F8282E">
        <w:t xml:space="preserve"> Az életciklus értelmezése után a felmerülő feladatok </w:t>
      </w:r>
      <w:r w:rsidR="004D18DF">
        <w:t>felelősség szerinti felosztása is egyszerűbb feladat</w:t>
      </w:r>
      <w:r w:rsidR="00F80AF4">
        <w:t>.</w:t>
      </w:r>
    </w:p>
    <w:p w14:paraId="71B5C44C" w14:textId="77777777" w:rsidR="005445CE" w:rsidRDefault="00904F93" w:rsidP="005445CE">
      <w:pPr>
        <w:pStyle w:val="Kp"/>
      </w:pPr>
      <w:r>
        <w:rPr>
          <w:noProof/>
        </w:rPr>
        <w:lastRenderedPageBreak/>
        <mc:AlternateContent>
          <mc:Choice Requires="wpc">
            <w:drawing>
              <wp:inline distT="0" distB="0" distL="0" distR="0" wp14:anchorId="0401FF14" wp14:editId="7AD6C600">
                <wp:extent cx="5400040" cy="5430253"/>
                <wp:effectExtent l="0" t="0" r="0" b="0"/>
                <wp:docPr id="220" name="Vászon 2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47" name="Téglalap: lekerekített 247"/>
                        <wps:cNvSpPr/>
                        <wps:spPr>
                          <a:xfrm>
                            <a:off x="751205" y="588793"/>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097DEC" w14:textId="3FAFE51C" w:rsidR="005B4E13" w:rsidRPr="005B4E13" w:rsidRDefault="005B4E13" w:rsidP="005B4E13">
                              <w:pPr>
                                <w:pStyle w:val="Nincstrkz"/>
                                <w:jc w:val="center"/>
                                <w:rPr>
                                  <w:color w:val="000000" w:themeColor="text1"/>
                                </w:rPr>
                              </w:pPr>
                              <w:r w:rsidRPr="005B4E13">
                                <w:rPr>
                                  <w:color w:val="000000" w:themeColor="text1"/>
                                </w:rPr>
                                <w:t>Lehelyezé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Téglalap: lekerekített 248"/>
                        <wps:cNvSpPr/>
                        <wps:spPr>
                          <a:xfrm>
                            <a:off x="752140" y="1613042"/>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BB650" w14:textId="3991681F" w:rsidR="005B4E13" w:rsidRPr="005B4E13" w:rsidRDefault="005B4E13" w:rsidP="005B4E13">
                              <w:pPr>
                                <w:pStyle w:val="Nincstrkz"/>
                                <w:jc w:val="center"/>
                                <w:rPr>
                                  <w:color w:val="000000" w:themeColor="text1"/>
                                </w:rPr>
                              </w:pPr>
                              <w:r>
                                <w:rPr>
                                  <w:color w:val="000000" w:themeColor="text1"/>
                                </w:rPr>
                                <w:t>Inicializálá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0" name="Téglalap: lekerekített 250"/>
                        <wps:cNvSpPr/>
                        <wps:spPr>
                          <a:xfrm>
                            <a:off x="752140" y="2637264"/>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494D7" w14:textId="32BA194A" w:rsidR="00D50936" w:rsidRPr="00D50936" w:rsidRDefault="00D50936" w:rsidP="00D50936">
                              <w:pPr>
                                <w:pStyle w:val="Nincstrkz"/>
                                <w:jc w:val="center"/>
                                <w:rPr>
                                  <w:color w:val="000000" w:themeColor="text1"/>
                                </w:rPr>
                              </w:pPr>
                              <w:r w:rsidRPr="00D50936">
                                <w:rPr>
                                  <w:color w:val="000000" w:themeColor="text1"/>
                                </w:rPr>
                                <w:t>Működé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1" name="Téglalap: lekerekített 251"/>
                        <wps:cNvSpPr/>
                        <wps:spPr>
                          <a:xfrm>
                            <a:off x="751840" y="3661619"/>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579869" w14:textId="5035D7A0" w:rsidR="00CC41A1" w:rsidRPr="00CC41A1" w:rsidRDefault="00CC41A1" w:rsidP="00CC41A1">
                              <w:pPr>
                                <w:pStyle w:val="Nincstrkz"/>
                                <w:jc w:val="center"/>
                                <w:rPr>
                                  <w:color w:val="000000" w:themeColor="text1"/>
                                </w:rPr>
                              </w:pPr>
                              <w:r w:rsidRPr="00CC41A1">
                                <w:rPr>
                                  <w:color w:val="000000" w:themeColor="text1"/>
                                </w:rPr>
                                <w:t>Leállítá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2" name="Téglalap: lekerekített 252"/>
                        <wps:cNvSpPr/>
                        <wps:spPr>
                          <a:xfrm>
                            <a:off x="751207" y="4685996"/>
                            <a:ext cx="1260707"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A9473" w14:textId="3F1E6B9E" w:rsidR="00CC41A1" w:rsidRPr="00997B98" w:rsidRDefault="00997B98" w:rsidP="00997B98">
                              <w:pPr>
                                <w:pStyle w:val="Nincstrkz"/>
                                <w:jc w:val="center"/>
                                <w:rPr>
                                  <w:color w:val="000000" w:themeColor="text1"/>
                                </w:rPr>
                              </w:pPr>
                              <w:r w:rsidRPr="00997B98">
                                <w:rPr>
                                  <w:color w:val="000000" w:themeColor="text1"/>
                                </w:rPr>
                                <w:t>Megsemmisíté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3" name="Szövegdoboz 253"/>
                        <wps:cNvSpPr txBox="1"/>
                        <wps:spPr>
                          <a:xfrm>
                            <a:off x="2847707" y="491092"/>
                            <a:ext cx="2340000" cy="625787"/>
                          </a:xfrm>
                          <a:prstGeom prst="rect">
                            <a:avLst/>
                          </a:prstGeom>
                          <a:noFill/>
                          <a:ln w="6350">
                            <a:noFill/>
                          </a:ln>
                        </wps:spPr>
                        <wps:txbx>
                          <w:txbxContent>
                            <w:p w14:paraId="52970FD2" w14:textId="2C1BB26C" w:rsidR="00E00740" w:rsidRDefault="00771F5D" w:rsidP="00E00740">
                              <w:pPr>
                                <w:pStyle w:val="Nincstrkz"/>
                              </w:pPr>
                              <w:r>
                                <w:t>A virtuális gép lehelyezése a futtatókörnyezetben, valamint a szerver elindítá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 name="Szövegdoboz 253"/>
                        <wps:cNvSpPr txBox="1"/>
                        <wps:spPr>
                          <a:xfrm>
                            <a:off x="2847807" y="1581746"/>
                            <a:ext cx="2340000" cy="493037"/>
                          </a:xfrm>
                          <a:prstGeom prst="rect">
                            <a:avLst/>
                          </a:prstGeom>
                          <a:noFill/>
                          <a:ln w="6350">
                            <a:noFill/>
                          </a:ln>
                        </wps:spPr>
                        <wps:txbx>
                          <w:txbxContent>
                            <w:p w14:paraId="14188DC2" w14:textId="1921AA9F" w:rsidR="00771F5D" w:rsidRDefault="00771F5D" w:rsidP="00771F5D">
                              <w:pPr>
                                <w:pStyle w:val="Nincstrkz"/>
                              </w:pPr>
                              <w:r>
                                <w:t>A szolgáltatások inicializálása, a működő rendszerbe integrálás</w:t>
                              </w:r>
                              <w:r w:rsidR="0019786B">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5" name="Szövegdoboz 253"/>
                        <wps:cNvSpPr txBox="1"/>
                        <wps:spPr>
                          <a:xfrm>
                            <a:off x="2847339" y="2441327"/>
                            <a:ext cx="2340000" cy="822887"/>
                          </a:xfrm>
                          <a:prstGeom prst="rect">
                            <a:avLst/>
                          </a:prstGeom>
                          <a:noFill/>
                          <a:ln w="6350">
                            <a:noFill/>
                          </a:ln>
                        </wps:spPr>
                        <wps:txbx>
                          <w:txbxContent>
                            <w:p w14:paraId="0A745DF6" w14:textId="221B295B" w:rsidR="00C27BDC" w:rsidRDefault="00C27BDC" w:rsidP="00C27BDC">
                              <w:pPr>
                                <w:pStyle w:val="Nincstrkz"/>
                              </w:pPr>
                              <w:r>
                                <w:t xml:space="preserve">A felhasználók elérik a szolgáltatást, a rendszer </w:t>
                              </w:r>
                              <w:r w:rsidR="00857B45">
                                <w:t>minden aktív operatív szerverre oszt kérést</w:t>
                              </w:r>
                              <w:r w:rsidR="00E41F08">
                                <w:t>, a rendszer hibamen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6" name="Szövegdoboz 253"/>
                        <wps:cNvSpPr txBox="1"/>
                        <wps:spPr>
                          <a:xfrm>
                            <a:off x="2847133" y="3564292"/>
                            <a:ext cx="2340000" cy="625475"/>
                          </a:xfrm>
                          <a:prstGeom prst="rect">
                            <a:avLst/>
                          </a:prstGeom>
                          <a:noFill/>
                          <a:ln w="6350">
                            <a:noFill/>
                          </a:ln>
                        </wps:spPr>
                        <wps:txbx>
                          <w:txbxContent>
                            <w:p w14:paraId="4CD467D9" w14:textId="2474FD10" w:rsidR="00880CD5" w:rsidRDefault="00880CD5" w:rsidP="00880CD5">
                              <w:pPr>
                                <w:pStyle w:val="Nincstrkz"/>
                              </w:pPr>
                              <w:r>
                                <w:t>A</w:t>
                              </w:r>
                              <w:r w:rsidR="000D69BD">
                                <w:t xml:space="preserve"> </w:t>
                              </w:r>
                              <w:r w:rsidR="00BD12FF">
                                <w:t xml:space="preserve">szerver kivonása a rendszerből, </w:t>
                              </w:r>
                              <w:r w:rsidR="005C2913">
                                <w:t>a szolgáltatás befejezése, a szerver leállítás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7" name="Szövegdoboz 253"/>
                        <wps:cNvSpPr txBox="1"/>
                        <wps:spPr>
                          <a:xfrm>
                            <a:off x="2846698" y="4660593"/>
                            <a:ext cx="2340000" cy="481284"/>
                          </a:xfrm>
                          <a:prstGeom prst="rect">
                            <a:avLst/>
                          </a:prstGeom>
                          <a:noFill/>
                          <a:ln w="6350">
                            <a:noFill/>
                          </a:ln>
                        </wps:spPr>
                        <wps:txbx>
                          <w:txbxContent>
                            <w:p w14:paraId="1D28EA10" w14:textId="7792B77E" w:rsidR="00DA6A9E" w:rsidRDefault="00DA6A9E" w:rsidP="00DA6A9E">
                              <w:pPr>
                                <w:pStyle w:val="Nincstrkz"/>
                              </w:pPr>
                              <w:r>
                                <w:t>A virtuális gép végleges törlése a futtatókörnyezetbő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9" name="Nyíl: lefelé mutató 259"/>
                        <wps:cNvSpPr/>
                        <wps:spPr>
                          <a:xfrm>
                            <a:off x="1333700" y="1052000"/>
                            <a:ext cx="96253" cy="529607"/>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Nyíl: lefelé mutató 260"/>
                        <wps:cNvSpPr/>
                        <wps:spPr>
                          <a:xfrm>
                            <a:off x="1334068" y="2076043"/>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1" name="Nyíl: lefelé mutató 261"/>
                        <wps:cNvSpPr/>
                        <wps:spPr>
                          <a:xfrm>
                            <a:off x="1334068" y="3100767"/>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2" name="Nyíl: lefelé mutató 262"/>
                        <wps:cNvSpPr/>
                        <wps:spPr>
                          <a:xfrm>
                            <a:off x="1334068" y="4125027"/>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3" name="Nyíl: lefelé mutató 263"/>
                        <wps:cNvSpPr/>
                        <wps:spPr>
                          <a:xfrm>
                            <a:off x="1333795" y="36003"/>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01FF14" id="Vászon 220" o:spid="_x0000_s1130" editas="canvas" style="width:425.2pt;height:427.6pt;mso-position-horizontal-relative:char;mso-position-vertical-relative:line" coordsize="54000,54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">
                <v:shape id="_x0000_s1131" type="#_x0000_t75" style="position:absolute;width:54000;height:54298;visibility:visible;mso-wrap-style:square" filled="t">
                  <v:fill o:detectmouseclick="t"/>
                  <v:path o:connecttype="none"/>
                </v:shape>
                <v:roundrect id="Téglalap: lekerekített 247" o:spid="_x0000_s1132" style="position:absolute;left:7512;top:5887;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" fillcolor="#d8d8d8 [2732]" strokecolor="#404040 [2429]" strokeweight="1pt">
                  <v:stroke joinstyle="miter"/>
                  <v:textbox>
                    <w:txbxContent>
                      <w:p w14:paraId="2B097DEC" w14:textId="3FAFE51C" w:rsidR="005B4E13" w:rsidRPr="005B4E13" w:rsidRDefault="005B4E13" w:rsidP="005B4E13">
                        <w:pPr>
                          <w:pStyle w:val="Nincstrkz"/>
                          <w:jc w:val="center"/>
                          <w:rPr>
                            <w:color w:val="000000" w:themeColor="text1"/>
                          </w:rPr>
                        </w:pPr>
                        <w:r w:rsidRPr="005B4E13">
                          <w:rPr>
                            <w:color w:val="000000" w:themeColor="text1"/>
                          </w:rPr>
                          <w:t>Lehelyezés</w:t>
                        </w:r>
                      </w:p>
                    </w:txbxContent>
                  </v:textbox>
                </v:roundrect>
                <v:roundrect id="Téglalap: lekerekített 248" o:spid="_x0000_s1133" style="position:absolute;left:7521;top:16130;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" fillcolor="#d8d8d8 [2732]" strokecolor="#404040 [2429]" strokeweight="1pt">
                  <v:stroke joinstyle="miter"/>
                  <v:textbox>
                    <w:txbxContent>
                      <w:p w14:paraId="02EBB650" w14:textId="3991681F" w:rsidR="005B4E13" w:rsidRPr="005B4E13" w:rsidRDefault="005B4E13" w:rsidP="005B4E13">
                        <w:pPr>
                          <w:pStyle w:val="Nincstrkz"/>
                          <w:jc w:val="center"/>
                          <w:rPr>
                            <w:color w:val="000000" w:themeColor="text1"/>
                          </w:rPr>
                        </w:pPr>
                        <w:r>
                          <w:rPr>
                            <w:color w:val="000000" w:themeColor="text1"/>
                          </w:rPr>
                          <w:t>Inicializálás</w:t>
                        </w:r>
                      </w:p>
                    </w:txbxContent>
                  </v:textbox>
                </v:roundrect>
                <v:roundrect id="Téglalap: lekerekített 250" o:spid="_x0000_s1134" style="position:absolute;left:7521;top:26372;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" fillcolor="#d8d8d8 [2732]" strokecolor="#404040 [2429]" strokeweight="1pt">
                  <v:stroke joinstyle="miter"/>
                  <v:textbox>
                    <w:txbxContent>
                      <w:p w14:paraId="425494D7" w14:textId="32BA194A" w:rsidR="00D50936" w:rsidRPr="00D50936" w:rsidRDefault="00D50936" w:rsidP="00D50936">
                        <w:pPr>
                          <w:pStyle w:val="Nincstrkz"/>
                          <w:jc w:val="center"/>
                          <w:rPr>
                            <w:color w:val="000000" w:themeColor="text1"/>
                          </w:rPr>
                        </w:pPr>
                        <w:r w:rsidRPr="00D50936">
                          <w:rPr>
                            <w:color w:val="000000" w:themeColor="text1"/>
                          </w:rPr>
                          <w:t>Működés</w:t>
                        </w:r>
                      </w:p>
                    </w:txbxContent>
                  </v:textbox>
                </v:roundrect>
                <v:roundrect id="Téglalap: lekerekített 251" o:spid="_x0000_s1135" style="position:absolute;left:7518;top:36616;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" fillcolor="#d8d8d8 [2732]" strokecolor="#404040 [2429]" strokeweight="1pt">
                  <v:stroke joinstyle="miter"/>
                  <v:textbox>
                    <w:txbxContent>
                      <w:p w14:paraId="55579869" w14:textId="5035D7A0" w:rsidR="00CC41A1" w:rsidRPr="00CC41A1" w:rsidRDefault="00CC41A1" w:rsidP="00CC41A1">
                        <w:pPr>
                          <w:pStyle w:val="Nincstrkz"/>
                          <w:jc w:val="center"/>
                          <w:rPr>
                            <w:color w:val="000000" w:themeColor="text1"/>
                          </w:rPr>
                        </w:pPr>
                        <w:r w:rsidRPr="00CC41A1">
                          <w:rPr>
                            <w:color w:val="000000" w:themeColor="text1"/>
                          </w:rPr>
                          <w:t>Leállítás</w:t>
                        </w:r>
                      </w:p>
                    </w:txbxContent>
                  </v:textbox>
                </v:roundrect>
                <v:roundrect id="Téglalap: lekerekített 252" o:spid="_x0000_s1136" style="position:absolute;left:7512;top:46859;width:12607;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" fillcolor="#d8d8d8 [2732]" strokecolor="#404040 [2429]" strokeweight="1pt">
                  <v:stroke joinstyle="miter"/>
                  <v:textbox>
                    <w:txbxContent>
                      <w:p w14:paraId="75DA9473" w14:textId="3F1E6B9E" w:rsidR="00CC41A1" w:rsidRPr="00997B98" w:rsidRDefault="00997B98" w:rsidP="00997B98">
                        <w:pPr>
                          <w:pStyle w:val="Nincstrkz"/>
                          <w:jc w:val="center"/>
                          <w:rPr>
                            <w:color w:val="000000" w:themeColor="text1"/>
                          </w:rPr>
                        </w:pPr>
                        <w:r w:rsidRPr="00997B98">
                          <w:rPr>
                            <w:color w:val="000000" w:themeColor="text1"/>
                          </w:rPr>
                          <w:t>Megsemmisítés</w:t>
                        </w:r>
                      </w:p>
                    </w:txbxContent>
                  </v:textbox>
                </v:roundrect>
                <v:shape id="Szövegdoboz 253" o:spid="_x0000_s1137" type="#_x0000_t202" style="position:absolute;left:28477;top:4910;width:23400;height:6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NoV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FHQ2hXHAAAA3AAA&#10;AA8AAAAAAAAAAAAAAAAABwIAAGRycy9kb3ducmV2LnhtbFBLBQYAAAAAAwADALcAAAD7AgAAAAA=&#10;" filled="f" stroked="f" strokeweight=".5pt">
                  <v:textbox>
                    <w:txbxContent>
                      <w:p w14:paraId="52970FD2" w14:textId="2C1BB26C" w:rsidR="00E00740" w:rsidRDefault="00771F5D" w:rsidP="00E00740">
                        <w:pPr>
                          <w:pStyle w:val="Nincstrkz"/>
                        </w:pPr>
                        <w:r>
                          <w:t>A virtuális gép lehelyezése a futtatókörnyezetben, valamint a szerver elindítása.</w:t>
                        </w:r>
                      </w:p>
                    </w:txbxContent>
                  </v:textbox>
                </v:shape>
                <v:shape id="Szövegdoboz 253" o:spid="_x0000_s1138" type="#_x0000_t202" style="position:absolute;left:28478;top:15817;width:23400;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14188DC2" w14:textId="1921AA9F" w:rsidR="00771F5D" w:rsidRDefault="00771F5D" w:rsidP="00771F5D">
                        <w:pPr>
                          <w:pStyle w:val="Nincstrkz"/>
                        </w:pPr>
                        <w:r>
                          <w:t>A szolgáltatások inicializálása, a működő rendszerbe integrálás</w:t>
                        </w:r>
                        <w:r w:rsidR="0019786B">
                          <w:t>.</w:t>
                        </w:r>
                      </w:p>
                    </w:txbxContent>
                  </v:textbox>
                </v:shape>
                <v:shape id="Szövegdoboz 253" o:spid="_x0000_s1139" type="#_x0000_t202" style="position:absolute;left:28473;top:24413;width:23400;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" filled="f" stroked="f" strokeweight=".5pt">
                  <v:textbox>
                    <w:txbxContent>
                      <w:p w14:paraId="0A745DF6" w14:textId="221B295B" w:rsidR="00C27BDC" w:rsidRDefault="00C27BDC" w:rsidP="00C27BDC">
                        <w:pPr>
                          <w:pStyle w:val="Nincstrkz"/>
                        </w:pPr>
                        <w:r>
                          <w:t xml:space="preserve">A felhasználók elérik a szolgáltatást, a rendszer </w:t>
                        </w:r>
                        <w:r w:rsidR="00857B45">
                          <w:t>minden aktív operatív szerverre oszt kérést</w:t>
                        </w:r>
                        <w:r w:rsidR="00E41F08">
                          <w:t>, a rendszer hibamentes.</w:t>
                        </w:r>
                      </w:p>
                    </w:txbxContent>
                  </v:textbox>
                </v:shape>
                <v:shape id="Szövegdoboz 253" o:spid="_x0000_s1140" type="#_x0000_t202" style="position:absolute;left:28471;top:35642;width:23400;height:6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4CD467D9" w14:textId="2474FD10" w:rsidR="00880CD5" w:rsidRDefault="00880CD5" w:rsidP="00880CD5">
                        <w:pPr>
                          <w:pStyle w:val="Nincstrkz"/>
                        </w:pPr>
                        <w:r>
                          <w:t>A</w:t>
                        </w:r>
                        <w:r w:rsidR="000D69BD">
                          <w:t xml:space="preserve"> </w:t>
                        </w:r>
                        <w:r w:rsidR="00BD12FF">
                          <w:t xml:space="preserve">szerver kivonása a rendszerből, </w:t>
                        </w:r>
                        <w:r w:rsidR="005C2913">
                          <w:t>a szolgáltatás befejezése, a szerver leállítása.</w:t>
                        </w:r>
                      </w:p>
                    </w:txbxContent>
                  </v:textbox>
                </v:shape>
                <v:shape id="Szövegdoboz 253" o:spid="_x0000_s1141" type="#_x0000_t202" style="position:absolute;left:28466;top:46605;width:23400;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wW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J29wOxOOgFz+AQAA//8DAFBLAQItABQABgAIAAAAIQDb4fbL7gAAAIUBAAATAAAAAAAA&#10;AAAAAAAAAAAAAABbQ29udGVudF9UeXBlc10ueG1sUEsBAi0AFAAGAAgAAAAhAFr0LFu/AAAAFQEA&#10;AAsAAAAAAAAAAAAAAAAAHwEAAF9yZWxzLy5yZWxzUEsBAi0AFAAGAAgAAAAhAC7r3BbHAAAA3AAA&#10;AA8AAAAAAAAAAAAAAAAABwIAAGRycy9kb3ducmV2LnhtbFBLBQYAAAAAAwADALcAAAD7AgAAAAA=&#10;" filled="f" stroked="f" strokeweight=".5pt">
                  <v:textbox>
                    <w:txbxContent>
                      <w:p w14:paraId="1D28EA10" w14:textId="7792B77E" w:rsidR="00DA6A9E" w:rsidRDefault="00DA6A9E" w:rsidP="00DA6A9E">
                        <w:pPr>
                          <w:pStyle w:val="Nincstrkz"/>
                        </w:pPr>
                        <w:r>
                          <w:t>A virtuális gép végleges törlése a futtatókörnyezetből.</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Nyíl: lefelé mutató 259" o:spid="_x0000_s1142" type="#_x0000_t67" style="position:absolute;left:13337;top:10520;width:962;height:5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" adj="19637" fillcolor="#404040 [2429]" strokecolor="#404040 [2429]" strokeweight="1pt"/>
                <v:shape id="Nyíl: lefelé mutató 260" o:spid="_x0000_s1143" type="#_x0000_t67" style="position:absolute;left:13340;top:2076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" adj="19642" fillcolor="#404040 [2429]" strokecolor="#404040 [2429]" strokeweight="1pt"/>
                <v:shape id="Nyíl: lefelé mutató 261" o:spid="_x0000_s1144" type="#_x0000_t67" style="position:absolute;left:13340;top:31007;width:959;height:5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" adj="19642" fillcolor="#404040 [2429]" strokecolor="#404040 [2429]" strokeweight="1pt"/>
                <v:shape id="Nyíl: lefelé mutató 262" o:spid="_x0000_s1145" type="#_x0000_t67" style="position:absolute;left:13340;top:4125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" adj="19642" fillcolor="#404040 [2429]" strokecolor="#404040 [2429]" strokeweight="1pt"/>
                <v:shape id="Nyíl: lefelé mutató 263" o:spid="_x0000_s1146" type="#_x0000_t67" style="position:absolute;left:13337;top:36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" adj="19642" fillcolor="#404040 [2429]" strokecolor="#404040 [2429]" strokeweight="1pt"/>
                <w10:anchorlock/>
              </v:group>
            </w:pict>
          </mc:Fallback>
        </mc:AlternateContent>
      </w:r>
    </w:p>
    <w:p w14:paraId="675404A4" w14:textId="50C61844" w:rsidR="00904F93" w:rsidRDefault="005445CE" w:rsidP="0046507A">
      <w:pPr>
        <w:pStyle w:val="Kpalrs"/>
      </w:pPr>
      <w:r>
        <w:fldChar w:fldCharType="begin"/>
      </w:r>
      <w:r>
        <w:instrText>SEQ ábra \* ARABIC</w:instrText>
      </w:r>
      <w:r>
        <w:fldChar w:fldCharType="separate"/>
      </w:r>
      <w:r w:rsidR="00DA1C53">
        <w:rPr>
          <w:noProof/>
        </w:rPr>
        <w:t>16</w:t>
      </w:r>
      <w:r>
        <w:fldChar w:fldCharType="end"/>
      </w:r>
      <w:r w:rsidRPr="0046507A">
        <w:t xml:space="preserve">. ábra Az operatív szerver </w:t>
      </w:r>
      <w:r w:rsidR="008C0576" w:rsidRPr="0046507A">
        <w:t>életciklusmodellje</w:t>
      </w:r>
    </w:p>
    <w:p w14:paraId="100DD31A" w14:textId="53F6CA2A" w:rsidR="0046507A" w:rsidRDefault="0089274C" w:rsidP="0046507A">
      <w:r>
        <w:t xml:space="preserve">Az operatív szerver </w:t>
      </w:r>
      <w:r w:rsidR="009E1958">
        <w:t>„</w:t>
      </w:r>
      <w:r w:rsidR="00F94841">
        <w:t>élete</w:t>
      </w:r>
      <w:r w:rsidR="009E1958">
        <w:t>”</w:t>
      </w:r>
      <w:r w:rsidR="00F94841">
        <w:t xml:space="preserve"> ott kezdődik, hogy igény jelentkezik egy új szerverre, ezért a futtatókörnyezetben egy virtuális gép lehelyezésre kerül.</w:t>
      </w:r>
      <w:r w:rsidR="00976C1D">
        <w:t xml:space="preserve"> A lehelyezés után a szerver elindul, majd az operációs rendszer bootolása </w:t>
      </w:r>
      <w:r w:rsidR="00386AA4">
        <w:t>után lehetőség nyílik az inicializálás</w:t>
      </w:r>
      <w:r w:rsidR="005E7E9D">
        <w:t>ra</w:t>
      </w:r>
      <w:r w:rsidR="00386AA4">
        <w:t>, a szolgáltatások üzembe helyezésére</w:t>
      </w:r>
      <w:r w:rsidR="005E7E9D">
        <w:t xml:space="preserve">. </w:t>
      </w:r>
      <w:r w:rsidR="0088789E">
        <w:t xml:space="preserve">Működés közben csupán a felhasználók felé nyújtott szolgáltatás </w:t>
      </w:r>
      <w:r w:rsidR="003F23F2">
        <w:t>üzemeltetése a feladat</w:t>
      </w:r>
      <w:r w:rsidR="00352180">
        <w:t>. A szerver leállítását</w:t>
      </w:r>
      <w:r w:rsidR="0022239B">
        <w:t xml:space="preserve"> célzó parancs hatására a</w:t>
      </w:r>
      <w:r w:rsidR="00A23B15">
        <w:t xml:space="preserve"> rendszerből ki kell vonni a szervert, annak nem szabad több kérést küldeni, valamint a kivonás után le kell állítani, majd megsemmisíteni a virtuális gépet.</w:t>
      </w:r>
    </w:p>
    <w:p w14:paraId="3DB69748" w14:textId="3547632A" w:rsidR="00A23B15" w:rsidRDefault="00A23B15" w:rsidP="0046507A">
      <w:r>
        <w:t>Azokat a feladatokat, amelyek</w:t>
      </w:r>
      <w:r w:rsidR="002E339C">
        <w:t>et az operatív szervernek kell elvégeznie, ezen állapotokból lehet meghatározni</w:t>
      </w:r>
      <w:r w:rsidR="00AC3542">
        <w:t xml:space="preserve">. Nyilvánvaló, hogy az itt </w:t>
      </w:r>
      <w:r w:rsidR="00C70765">
        <w:t xml:space="preserve">elnagyoltan </w:t>
      </w:r>
      <w:r w:rsidR="00AC3542">
        <w:t>említett</w:t>
      </w:r>
      <w:r w:rsidR="00C70765">
        <w:t xml:space="preserve"> feladatok közül nem mindegyik az operatív szerver feladata, vagy legalábbis nem teljes mértékben.</w:t>
      </w:r>
    </w:p>
    <w:p w14:paraId="0EB4119C" w14:textId="01D8404E" w:rsidR="00C70765" w:rsidRDefault="001A3BEA" w:rsidP="0046507A">
      <w:r>
        <w:lastRenderedPageBreak/>
        <w:t xml:space="preserve">Az életciklus alapján az első feladat az indulás utáni </w:t>
      </w:r>
      <w:r w:rsidR="00C5005E">
        <w:t xml:space="preserve">inicializálás. A virtuális gép egy </w:t>
      </w:r>
      <w:r w:rsidR="0037456E">
        <w:t xml:space="preserve">előre valamilyen szinten inicializált virtuális gép alapján </w:t>
      </w:r>
      <w:r w:rsidR="003576EA">
        <w:t xml:space="preserve">van létrehozva, alapja a mintaszerverből létrehozott képfájl. Az így létrehozott szerver már rendelkezik a legfontosabb </w:t>
      </w:r>
      <w:r w:rsidR="006436EE">
        <w:t>fájlokkal és telepítve vannak rá a fontos szolgáltatások, azokat csak inicializálni kell, a fontos adatokkal ellátni.</w:t>
      </w:r>
      <w:r w:rsidR="001F7C93">
        <w:t xml:space="preserve"> A feladat elvégzése és a működés során a master szervernek fix IP-címe volt, hogy az inicializálás során egyszerűbb legyen a ko</w:t>
      </w:r>
      <w:r w:rsidR="001C1433">
        <w:t>mmunikáció.</w:t>
      </w:r>
    </w:p>
    <w:p w14:paraId="029CD0B2" w14:textId="17839720" w:rsidR="00BD1FBA" w:rsidRDefault="00F424C1" w:rsidP="00232CFC">
      <w:pPr>
        <w:pStyle w:val="Cmsor4"/>
      </w:pPr>
      <w:r>
        <w:t>I</w:t>
      </w:r>
      <w:r w:rsidR="004924FD">
        <w:t>nicializálás</w:t>
      </w:r>
    </w:p>
    <w:p w14:paraId="18E0415E" w14:textId="5EF9129C" w:rsidR="00232CFC" w:rsidRDefault="00232CFC" w:rsidP="00232CFC">
      <w:r>
        <w:t xml:space="preserve">Az inicializálás lépéseit egyetlen, </w:t>
      </w:r>
      <w:r>
        <w:rPr>
          <w:i/>
          <w:iCs/>
        </w:rPr>
        <w:t>setup.sh</w:t>
      </w:r>
      <w:r>
        <w:t xml:space="preserve"> nevű bash </w:t>
      </w:r>
      <w:r w:rsidR="00ED6FD1">
        <w:t>szkript</w:t>
      </w:r>
      <w:r>
        <w:t xml:space="preserve"> fájlban gyűjtöttem és állítottam össze</w:t>
      </w:r>
      <w:r w:rsidR="00D00D9D">
        <w:t>. Az itt összegyűjtött lépéseket szeretném felvázolni.</w:t>
      </w:r>
    </w:p>
    <w:p w14:paraId="0F5C9FDD" w14:textId="4E09AF06" w:rsidR="00D00D9D" w:rsidRDefault="00D00D9D" w:rsidP="00232CFC">
      <w:r>
        <w:t>Első lépés,</w:t>
      </w:r>
      <w:r w:rsidR="00705182">
        <w:t xml:space="preserve"> hogy a</w:t>
      </w:r>
      <w:r w:rsidR="00AD3CB4">
        <w:t>z inicializá</w:t>
      </w:r>
      <w:r w:rsidR="009444B4">
        <w:t>lás</w:t>
      </w:r>
      <w:r w:rsidR="00AD3CB4">
        <w:t>hoz szükséges adatokat tartalmazó fájlokat a master szerverről azok frissítése után lemásoljuk.</w:t>
      </w:r>
      <w:r w:rsidR="009444B4">
        <w:t xml:space="preserve"> Amint megvannak a fontos adatok, el lehet kezdeni az inicializálást.</w:t>
      </w:r>
    </w:p>
    <w:p w14:paraId="648C4FDF" w14:textId="706F4CC4" w:rsidR="009444B4" w:rsidRDefault="009444B4" w:rsidP="00232CFC">
      <w:r>
        <w:t>Az Üzenőfal fájljait</w:t>
      </w:r>
      <w:r w:rsidR="00B858F6">
        <w:t xml:space="preserve"> kicsomagolás után a webszerver által meghatározott mappába </w:t>
      </w:r>
      <w:r w:rsidR="29056C9B">
        <w:t xml:space="preserve">kell </w:t>
      </w:r>
      <w:r w:rsidR="00B858F6">
        <w:t>másolni, hogy elérhetővé tudja tenni az oldalt. Az adatbázisszervert a korábban</w:t>
      </w:r>
      <w:r w:rsidR="009F7E1F">
        <w:t xml:space="preserve"> </w:t>
      </w:r>
      <w:r w:rsidR="00B27AEE">
        <w:t xml:space="preserve">bemutatott </w:t>
      </w:r>
      <w:r w:rsidR="00ED6FD1">
        <w:t>lépések</w:t>
      </w:r>
      <w:r w:rsidR="00B858F6">
        <w:t xml:space="preserve"> alapjá</w:t>
      </w:r>
      <w:r w:rsidR="009F7E1F">
        <w:t xml:space="preserve">n </w:t>
      </w:r>
      <w:r w:rsidR="00ED6FD1">
        <w:t>a szkript</w:t>
      </w:r>
      <w:r w:rsidR="0021726E">
        <w:t xml:space="preserve"> felkonfigurálja</w:t>
      </w:r>
      <w:r w:rsidR="009513DA">
        <w:t xml:space="preserve">, majd az adatbázisszerver (újra)indításával élesíti </w:t>
      </w:r>
      <w:r w:rsidR="00853605">
        <w:t>annak működését.</w:t>
      </w:r>
    </w:p>
    <w:p w14:paraId="7A93C78D" w14:textId="6DB02F62" w:rsidR="00853605" w:rsidRDefault="00E76A7A" w:rsidP="00232CFC">
      <w:r>
        <w:t xml:space="preserve">Végül az </w:t>
      </w:r>
      <w:r w:rsidR="00451DCA">
        <w:t xml:space="preserve">inicializálások után az operatív szerver jelzi a master szerver felé, hogy </w:t>
      </w:r>
      <w:r>
        <w:t>készen áll az integrációra.</w:t>
      </w:r>
    </w:p>
    <w:p w14:paraId="1B16B2EC" w14:textId="2E496498" w:rsidR="00F424C1" w:rsidRDefault="00F424C1" w:rsidP="00F424C1">
      <w:pPr>
        <w:pStyle w:val="Cmsor4"/>
      </w:pPr>
      <w:r>
        <w:t>Működés és leállítás</w:t>
      </w:r>
    </w:p>
    <w:p w14:paraId="50A4D703" w14:textId="70E1244E" w:rsidR="00F424C1" w:rsidRDefault="00F424C1" w:rsidP="00F424C1">
      <w:r>
        <w:t xml:space="preserve">Működés során az automatikus skálázás szempontjából nincs feladata az operatív szervernek, csupán végeznie kell a </w:t>
      </w:r>
      <w:r w:rsidR="00DA2E02">
        <w:t xml:space="preserve">dolgát. A terhelés meghatározását az </w:t>
      </w:r>
      <w:r w:rsidR="00DA2E02">
        <w:fldChar w:fldCharType="begin"/>
      </w:r>
      <w:r w:rsidR="00DA2E02">
        <w:instrText xml:space="preserve"> REF _Ref120269620 \r \h </w:instrText>
      </w:r>
      <w:r w:rsidR="00DA2E02">
        <w:fldChar w:fldCharType="separate"/>
      </w:r>
      <w:r w:rsidR="00DA1C53">
        <w:t>5.3</w:t>
      </w:r>
      <w:r w:rsidR="00DA2E02">
        <w:fldChar w:fldCharType="end"/>
      </w:r>
      <w:r w:rsidR="00DA2E02">
        <w:t xml:space="preserve"> fejezetben mutatom be.</w:t>
      </w:r>
    </w:p>
    <w:p w14:paraId="7D8C4982" w14:textId="7B586F58" w:rsidR="00DA2E02" w:rsidRPr="00F424C1" w:rsidRDefault="00DA2E02" w:rsidP="00F424C1">
      <w:r>
        <w:t xml:space="preserve">A leállítás során </w:t>
      </w:r>
      <w:r w:rsidR="00437D6C">
        <w:t>tulajdonképpen szintén nincsen dolga az operatív szervernek. Dolga lenne az alkalmazások megfelelő leállítása</w:t>
      </w:r>
      <w:r w:rsidR="00042688">
        <w:t>,</w:t>
      </w:r>
      <w:r w:rsidR="00437D6C">
        <w:t xml:space="preserve"> illetve az adatmentés az adatvesztés elkerülésének érdekében, de az én esetemben adatvesztésrő</w:t>
      </w:r>
      <w:r w:rsidR="00ED6F87">
        <w:t xml:space="preserve">l nem beszélünk, hiszen minden adat a master szerveren </w:t>
      </w:r>
      <w:r w:rsidR="29056C9B">
        <w:t xml:space="preserve">is </w:t>
      </w:r>
      <w:r w:rsidR="00ED6F87">
        <w:t xml:space="preserve">megtalálható, illetve leállítás után mindenképp megsemmisül a </w:t>
      </w:r>
      <w:r w:rsidR="00042688">
        <w:t>szerver.</w:t>
      </w:r>
    </w:p>
    <w:p w14:paraId="2B41CEFC" w14:textId="4A7C4785" w:rsidR="007F6A18" w:rsidRDefault="007F6A18" w:rsidP="00980913">
      <w:pPr>
        <w:pStyle w:val="Cmsor3"/>
      </w:pPr>
      <w:bookmarkStart w:id="59" w:name="_Toc120874347"/>
      <w:r>
        <w:lastRenderedPageBreak/>
        <w:t>Master szerver</w:t>
      </w:r>
      <w:bookmarkEnd w:id="59"/>
    </w:p>
    <w:p w14:paraId="5AFF7EAD" w14:textId="4E4599E7" w:rsidR="00B35038" w:rsidRDefault="00324798" w:rsidP="00B35038">
      <w:r>
        <w:t>A master szer</w:t>
      </w:r>
      <w:r w:rsidR="0025185A">
        <w:t>ver</w:t>
      </w:r>
      <w:r w:rsidR="007F3921">
        <w:t xml:space="preserve"> felada</w:t>
      </w:r>
      <w:r w:rsidR="00114DCD">
        <w:t>ta</w:t>
      </w:r>
      <w:r w:rsidR="00204C49">
        <w:t>it ké</w:t>
      </w:r>
      <w:r w:rsidR="00114DCD">
        <w:t>t csoportra bonthatjuk: a s</w:t>
      </w:r>
      <w:r w:rsidR="007F0CBF">
        <w:t xml:space="preserve">zervernek egyrészről feladata </w:t>
      </w:r>
      <w:r w:rsidR="009C0726">
        <w:t xml:space="preserve">üzemeltetni </w:t>
      </w:r>
      <w:r w:rsidR="007F0CBF">
        <w:t>az elosztott rendszer</w:t>
      </w:r>
      <w:r w:rsidR="009C0726">
        <w:t>t, valamint feladata</w:t>
      </w:r>
      <w:r w:rsidR="003D0725">
        <w:t xml:space="preserve"> </w:t>
      </w:r>
      <w:r w:rsidR="00B35038" w:rsidRPr="00B35038">
        <w:t>monitorozni</w:t>
      </w:r>
      <w:r w:rsidR="0081332D">
        <w:t xml:space="preserve"> és</w:t>
      </w:r>
      <w:r w:rsidR="00334966">
        <w:t xml:space="preserve"> felügyelni </w:t>
      </w:r>
      <w:r w:rsidR="009C0726">
        <w:t xml:space="preserve">a </w:t>
      </w:r>
      <w:r w:rsidR="00B35038">
        <w:t xml:space="preserve">szerverek működése során jelentkező terhelést, az alapján döntést hozni, valamint a döntés eredményét érvényre juttatni. Ezen </w:t>
      </w:r>
      <w:r w:rsidR="003846E6">
        <w:t xml:space="preserve">feladatok közül jelen </w:t>
      </w:r>
      <w:r w:rsidR="00234F5F">
        <w:t>al</w:t>
      </w:r>
      <w:r w:rsidR="003846E6">
        <w:t>fejezet keretei közé csak a döntés érvényre juttatása tartozik</w:t>
      </w:r>
      <w:r w:rsidR="001D12EF">
        <w:t>, ennek megvalósítását fejtem ki.</w:t>
      </w:r>
      <w:r w:rsidR="00234F5F">
        <w:t xml:space="preserve"> A terhelés</w:t>
      </w:r>
      <w:r w:rsidR="00345F95">
        <w:t>t</w:t>
      </w:r>
      <w:r w:rsidR="00234F5F">
        <w:t>, annak monitorozásá</w:t>
      </w:r>
      <w:r w:rsidR="00345F95">
        <w:t>t</w:t>
      </w:r>
      <w:r w:rsidR="00234F5F">
        <w:t xml:space="preserve"> és a </w:t>
      </w:r>
      <w:r w:rsidR="00345F95">
        <w:t xml:space="preserve">terhelés függvényében történő </w:t>
      </w:r>
      <w:r w:rsidR="00234F5F">
        <w:t>döntés</w:t>
      </w:r>
      <w:r w:rsidR="00345F95">
        <w:t>t</w:t>
      </w:r>
      <w:r w:rsidR="005B410A">
        <w:t xml:space="preserve"> az </w:t>
      </w:r>
      <w:r w:rsidR="005B410A">
        <w:fldChar w:fldCharType="begin"/>
      </w:r>
      <w:r w:rsidR="005B410A">
        <w:instrText xml:space="preserve"> REF _Ref120269620 \r \h </w:instrText>
      </w:r>
      <w:r w:rsidR="005B410A">
        <w:fldChar w:fldCharType="separate"/>
      </w:r>
      <w:r w:rsidR="00DA1C53">
        <w:t>5.3</w:t>
      </w:r>
      <w:r w:rsidR="005B410A">
        <w:fldChar w:fldCharType="end"/>
      </w:r>
      <w:r w:rsidR="00345F95">
        <w:t xml:space="preserve"> fejezetben </w:t>
      </w:r>
      <w:r w:rsidR="000A64AE">
        <w:t>részletezem.</w:t>
      </w:r>
    </w:p>
    <w:p w14:paraId="2B879505" w14:textId="7FD361FA" w:rsidR="001D12EF" w:rsidRDefault="00D61FD7" w:rsidP="00B35038">
      <w:r>
        <w:t xml:space="preserve">A master szerver </w:t>
      </w:r>
      <w:r w:rsidR="00121DF3">
        <w:t xml:space="preserve">konkrét </w:t>
      </w:r>
      <w:r>
        <w:t>feladatai</w:t>
      </w:r>
      <w:r w:rsidR="008C5454">
        <w:t>nak meghatározásához először bemutatom a szerverek között fellépő</w:t>
      </w:r>
      <w:r w:rsidR="0093430E">
        <w:t xml:space="preserve"> </w:t>
      </w:r>
      <w:r w:rsidR="29056C9B">
        <w:t>kapcsoltatok</w:t>
      </w:r>
      <w:r w:rsidR="00B302A0">
        <w:t xml:space="preserve"> sorrendiségét</w:t>
      </w:r>
      <w:r w:rsidR="008C5454">
        <w:t>,</w:t>
      </w:r>
      <w:r w:rsidR="004A1AE0">
        <w:t xml:space="preserve"> amely segítségével tisztán láthatóvá válnak a master szerverre vonatkozó feladatok.</w:t>
      </w:r>
    </w:p>
    <w:p w14:paraId="48FF96E6" w14:textId="77777777" w:rsidR="00EE5A9C" w:rsidRDefault="002A1E49" w:rsidP="00EE5A9C">
      <w:pPr>
        <w:pStyle w:val="Kp"/>
      </w:pPr>
      <w:r>
        <w:rPr>
          <w:noProof/>
        </w:rPr>
        <mc:AlternateContent>
          <mc:Choice Requires="wpc">
            <w:drawing>
              <wp:inline distT="0" distB="0" distL="0" distR="0" wp14:anchorId="3E90D702" wp14:editId="74B62BB8">
                <wp:extent cx="5400040" cy="3713746"/>
                <wp:effectExtent l="0" t="0" r="0" b="1270"/>
                <wp:docPr id="267" name="Vászon 26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00" name="Téglalap: lekerekített 300"/>
                        <wps:cNvSpPr/>
                        <wps:spPr>
                          <a:xfrm>
                            <a:off x="477212" y="209940"/>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6269DB" w14:textId="7A85A591" w:rsidR="00054620" w:rsidRPr="007F1334" w:rsidRDefault="007F1334" w:rsidP="007F1334">
                              <w:pPr>
                                <w:pStyle w:val="Nincstrkz"/>
                                <w:jc w:val="center"/>
                                <w:rPr>
                                  <w:color w:val="000000" w:themeColor="text1"/>
                                </w:rPr>
                              </w:pPr>
                              <w:r w:rsidRPr="007F1334">
                                <w:rPr>
                                  <w:color w:val="000000" w:themeColor="text1"/>
                                </w:rPr>
                                <w:t>Master</w:t>
                              </w:r>
                              <w:r>
                                <w:rPr>
                                  <w:color w:val="000000" w:themeColor="text1"/>
                                </w:rPr>
                                <w:t xml:space="preserve"> sz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3" name="Téglalap: lekerekített 313"/>
                        <wps:cNvSpPr/>
                        <wps:spPr>
                          <a:xfrm>
                            <a:off x="2232421" y="210096"/>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D0B70" w14:textId="23B85176" w:rsidR="007F1334" w:rsidRPr="007F1334" w:rsidRDefault="007F1334" w:rsidP="007F1334">
                              <w:pPr>
                                <w:pStyle w:val="Nincstrkz"/>
                                <w:jc w:val="center"/>
                                <w:rPr>
                                  <w:color w:val="000000" w:themeColor="text1"/>
                                </w:rPr>
                              </w:pPr>
                              <w:r>
                                <w:rPr>
                                  <w:color w:val="000000" w:themeColor="text1"/>
                                </w:rPr>
                                <w:t>Operatív sz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4" name="Téglalap: lekerekített 314"/>
                        <wps:cNvSpPr/>
                        <wps:spPr>
                          <a:xfrm>
                            <a:off x="3987160" y="209891"/>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DF589" w14:textId="1CC600A7" w:rsidR="007F1334" w:rsidRPr="007F1334" w:rsidRDefault="00145568" w:rsidP="007F1334">
                              <w:pPr>
                                <w:pStyle w:val="Nincstrkz"/>
                                <w:jc w:val="center"/>
                                <w:rPr>
                                  <w:color w:val="000000" w:themeColor="text1"/>
                                </w:rPr>
                              </w:pPr>
                              <w:r>
                                <w:rPr>
                                  <w:color w:val="000000" w:themeColor="text1"/>
                                </w:rPr>
                                <w:t>Futtatókörnyez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5" name="Egyenes összekötő 315"/>
                        <wps:cNvCnPr/>
                        <wps:spPr>
                          <a:xfrm>
                            <a:off x="944280" y="788896"/>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16" name="Egyenes összekötő 316"/>
                        <wps:cNvCnPr/>
                        <wps:spPr>
                          <a:xfrm>
                            <a:off x="4455054" y="788713"/>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17" name="Egyenes összekötő 317"/>
                        <wps:cNvCnPr/>
                        <wps:spPr>
                          <a:xfrm>
                            <a:off x="2700349" y="788908"/>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20" name="Nyíl: lefelé mutató 320"/>
                        <wps:cNvSpPr/>
                        <wps:spPr>
                          <a:xfrm rot="16200000">
                            <a:off x="2651270" y="-327851"/>
                            <a:ext cx="97200" cy="3369414"/>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1" name="Nyíl: lefelé mutató 321"/>
                        <wps:cNvSpPr/>
                        <wps:spPr>
                          <a:xfrm rot="5400000">
                            <a:off x="3528972" y="1416718"/>
                            <a:ext cx="95884" cy="1601186"/>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2" name="Nyíl: lefelé mutató 322"/>
                        <wps:cNvSpPr/>
                        <wps:spPr>
                          <a:xfrm rot="5400000">
                            <a:off x="1774976" y="2276419"/>
                            <a:ext cx="95250" cy="160083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3" name="Szövegdoboz 323"/>
                        <wps:cNvSpPr txBox="1"/>
                        <wps:spPr>
                          <a:xfrm>
                            <a:off x="1015231" y="1031731"/>
                            <a:ext cx="3308083" cy="288000"/>
                          </a:xfrm>
                          <a:prstGeom prst="rect">
                            <a:avLst/>
                          </a:prstGeom>
                          <a:solidFill>
                            <a:srgbClr val="FFFFFF">
                              <a:alpha val="40000"/>
                            </a:srgbClr>
                          </a:solidFill>
                          <a:ln w="6350">
                            <a:noFill/>
                          </a:ln>
                        </wps:spPr>
                        <wps:txbx>
                          <w:txbxContent>
                            <w:p w14:paraId="548175CB" w14:textId="4E7374DA" w:rsidR="00E4235D" w:rsidRDefault="00D12C01" w:rsidP="00E4235D">
                              <w:pPr>
                                <w:pStyle w:val="Nincstrkz"/>
                                <w:jc w:val="center"/>
                              </w:pPr>
                              <w:r>
                                <w:t>Új operatív szerver létrehozá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4" name="Szövegdoboz 323"/>
                        <wps:cNvSpPr txBox="1"/>
                        <wps:spPr>
                          <a:xfrm>
                            <a:off x="2854151" y="1893764"/>
                            <a:ext cx="1523323" cy="286751"/>
                          </a:xfrm>
                          <a:prstGeom prst="rect">
                            <a:avLst/>
                          </a:prstGeom>
                          <a:solidFill>
                            <a:srgbClr val="FFFFFF">
                              <a:alpha val="40000"/>
                            </a:srgbClr>
                          </a:solidFill>
                          <a:ln w="6350">
                            <a:noFill/>
                          </a:ln>
                        </wps:spPr>
                        <wps:txbx>
                          <w:txbxContent>
                            <w:p w14:paraId="5DEEA6DB" w14:textId="4A83E542" w:rsidR="00C91ABA" w:rsidRDefault="00C91ABA" w:rsidP="00C91ABA">
                              <w:pPr>
                                <w:pStyle w:val="Nincstrkz"/>
                                <w:jc w:val="center"/>
                              </w:pPr>
                              <w:r>
                                <w:t>Szerver elindítás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5" name="Szövegdoboz 323"/>
                        <wps:cNvSpPr txBox="1"/>
                        <wps:spPr>
                          <a:xfrm>
                            <a:off x="1096100" y="2406534"/>
                            <a:ext cx="1522730" cy="636547"/>
                          </a:xfrm>
                          <a:prstGeom prst="rect">
                            <a:avLst/>
                          </a:prstGeom>
                          <a:solidFill>
                            <a:srgbClr val="FFFFFF">
                              <a:alpha val="40000"/>
                            </a:srgbClr>
                          </a:solidFill>
                          <a:ln w="6350">
                            <a:noFill/>
                          </a:ln>
                        </wps:spPr>
                        <wps:txbx>
                          <w:txbxContent>
                            <w:p w14:paraId="0EA8942D" w14:textId="581DE46F" w:rsidR="00D073B1" w:rsidRDefault="00C91ABA" w:rsidP="00EE5A9C">
                              <w:pPr>
                                <w:pStyle w:val="Nincstrkz"/>
                              </w:pPr>
                              <w:r>
                                <w:t>Fájlok frissítése</w:t>
                              </w:r>
                              <w:r w:rsidR="00D073B1">
                                <w:t xml:space="preserve"> és másolása,</w:t>
                              </w:r>
                              <w:r w:rsidR="00EE5A9C">
                                <w:t xml:space="preserve"> </w:t>
                              </w:r>
                              <w:r w:rsidR="00D073B1">
                                <w:t>integrálás kérés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90D702" id="Vászon 267" o:spid="_x0000_s1147" editas="canvas" style="width:425.2pt;height:292.4pt;mso-position-horizontal-relative:char;mso-position-vertical-relative:line" coordsize="54000,37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">
                <v:shape id="_x0000_s1148" type="#_x0000_t75" style="position:absolute;width:54000;height:37134;visibility:visible;mso-wrap-style:square" filled="t">
                  <v:fill o:detectmouseclick="t"/>
                  <v:path o:connecttype="none"/>
                </v:shape>
                <v:roundrect id="Téglalap: lekerekített 300" o:spid="_x0000_s1149" style="position:absolute;left:4772;top:2099;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" fillcolor="#d8d8d8 [2732]" strokecolor="#404040 [2429]" strokeweight="1pt">
                  <v:stroke joinstyle="miter"/>
                  <v:textbox>
                    <w:txbxContent>
                      <w:p w14:paraId="2C6269DB" w14:textId="7A85A591" w:rsidR="00054620" w:rsidRPr="007F1334" w:rsidRDefault="007F1334" w:rsidP="007F1334">
                        <w:pPr>
                          <w:pStyle w:val="Nincstrkz"/>
                          <w:jc w:val="center"/>
                          <w:rPr>
                            <w:color w:val="000000" w:themeColor="text1"/>
                          </w:rPr>
                        </w:pPr>
                        <w:r w:rsidRPr="007F1334">
                          <w:rPr>
                            <w:color w:val="000000" w:themeColor="text1"/>
                          </w:rPr>
                          <w:t>Master</w:t>
                        </w:r>
                        <w:r>
                          <w:rPr>
                            <w:color w:val="000000" w:themeColor="text1"/>
                          </w:rPr>
                          <w:t xml:space="preserve"> szerver</w:t>
                        </w:r>
                      </w:p>
                    </w:txbxContent>
                  </v:textbox>
                </v:roundrect>
                <v:roundrect id="Téglalap: lekerekített 313" o:spid="_x0000_s1150" style="position:absolute;left:22324;top:2100;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" fillcolor="#d8d8d8 [2732]" strokecolor="#404040 [2429]" strokeweight="1pt">
                  <v:stroke joinstyle="miter"/>
                  <v:textbox>
                    <w:txbxContent>
                      <w:p w14:paraId="1F1D0B70" w14:textId="23B85176" w:rsidR="007F1334" w:rsidRPr="007F1334" w:rsidRDefault="007F1334" w:rsidP="007F1334">
                        <w:pPr>
                          <w:pStyle w:val="Nincstrkz"/>
                          <w:jc w:val="center"/>
                          <w:rPr>
                            <w:color w:val="000000" w:themeColor="text1"/>
                          </w:rPr>
                        </w:pPr>
                        <w:r>
                          <w:rPr>
                            <w:color w:val="000000" w:themeColor="text1"/>
                          </w:rPr>
                          <w:t>Operatív szerver</w:t>
                        </w:r>
                      </w:p>
                    </w:txbxContent>
                  </v:textbox>
                </v:roundrect>
                <v:roundrect id="Téglalap: lekerekített 314" o:spid="_x0000_s1151" style="position:absolute;left:39871;top:2098;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" fillcolor="#d8d8d8 [2732]" strokecolor="#404040 [2429]" strokeweight="1pt">
                  <v:stroke joinstyle="miter"/>
                  <v:textbox>
                    <w:txbxContent>
                      <w:p w14:paraId="60FDF589" w14:textId="1CC600A7" w:rsidR="007F1334" w:rsidRPr="007F1334" w:rsidRDefault="00145568" w:rsidP="007F1334">
                        <w:pPr>
                          <w:pStyle w:val="Nincstrkz"/>
                          <w:jc w:val="center"/>
                          <w:rPr>
                            <w:color w:val="000000" w:themeColor="text1"/>
                          </w:rPr>
                        </w:pPr>
                        <w:r>
                          <w:rPr>
                            <w:color w:val="000000" w:themeColor="text1"/>
                          </w:rPr>
                          <w:t>Futtatókörnyezet</w:t>
                        </w:r>
                      </w:p>
                    </w:txbxContent>
                  </v:textbox>
                </v:roundrect>
                <v:line id="Egyenes összekötő 315" o:spid="_x0000_s1152" style="position:absolute;visibility:visible;mso-wrap-style:square" from="9442,7888" to="9442,32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" strokecolor="#404040 [2429]" strokeweight="2.25pt">
                  <v:stroke dashstyle="3 1" joinstyle="miter"/>
                </v:line>
                <v:line id="Egyenes összekötő 316" o:spid="_x0000_s1153" style="position:absolute;visibility:visible;mso-wrap-style:square" from="44550,7887" to="44550,32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" strokecolor="#404040 [2429]" strokeweight="2.25pt">
                  <v:stroke dashstyle="3 1" joinstyle="miter"/>
                </v:line>
                <v:line id="Egyenes összekötő 317" o:spid="_x0000_s1154" style="position:absolute;visibility:visible;mso-wrap-style:square" from="27003,7889" to="27003,32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" strokecolor="#404040 [2429]" strokeweight="2.25pt">
                  <v:stroke dashstyle="3 1" joinstyle="miter"/>
                </v:line>
                <v:shape id="Nyíl: lefelé mutató 320" o:spid="_x0000_s1155" type="#_x0000_t67" style="position:absolute;left:26512;top:-3279;width:972;height:336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" adj="21288" fillcolor="#404040 [2429]" strokecolor="#404040 [2429]" strokeweight="1pt"/>
                <v:shape id="Nyíl: lefelé mutató 321" o:spid="_x0000_s1156" type="#_x0000_t67" style="position:absolute;left:35289;top:14167;width:959;height:160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" adj="20953" fillcolor="#404040 [2429]" strokecolor="#404040 [2429]" strokeweight="1pt"/>
                <v:shape id="Nyíl: lefelé mutató 322" o:spid="_x0000_s1157" type="#_x0000_t67" style="position:absolute;left:17750;top:22763;width:952;height:16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" adj="20957" fillcolor="#404040 [2429]" strokecolor="#404040 [2429]" strokeweight="1pt"/>
                <v:shape id="Szövegdoboz 323" o:spid="_x0000_s1158" type="#_x0000_t202" style="position:absolute;left:10152;top:10317;width:33081;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" stroked="f" strokeweight=".5pt">
                  <v:fill opacity="26214f"/>
                  <v:textbox>
                    <w:txbxContent>
                      <w:p w14:paraId="548175CB" w14:textId="4E7374DA" w:rsidR="00E4235D" w:rsidRDefault="00D12C01" w:rsidP="00E4235D">
                        <w:pPr>
                          <w:pStyle w:val="Nincstrkz"/>
                          <w:jc w:val="center"/>
                        </w:pPr>
                        <w:r>
                          <w:t>Új operatív szerver létrehozása</w:t>
                        </w:r>
                      </w:p>
                    </w:txbxContent>
                  </v:textbox>
                </v:shape>
                <v:shape id="Szövegdoboz 323" o:spid="_x0000_s1159" type="#_x0000_t202" style="position:absolute;left:28541;top:18937;width:15233;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" stroked="f" strokeweight=".5pt">
                  <v:fill opacity="26214f"/>
                  <v:textbox>
                    <w:txbxContent>
                      <w:p w14:paraId="5DEEA6DB" w14:textId="4A83E542" w:rsidR="00C91ABA" w:rsidRDefault="00C91ABA" w:rsidP="00C91ABA">
                        <w:pPr>
                          <w:pStyle w:val="Nincstrkz"/>
                          <w:jc w:val="center"/>
                        </w:pPr>
                        <w:r>
                          <w:t>Szerver elindítása</w:t>
                        </w:r>
                      </w:p>
                    </w:txbxContent>
                  </v:textbox>
                </v:shape>
                <v:shape id="Szövegdoboz 323" o:spid="_x0000_s1160" type="#_x0000_t202" style="position:absolute;left:10961;top:24065;width:15227;height:6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" stroked="f" strokeweight=".5pt">
                  <v:fill opacity="26214f"/>
                  <v:textbox>
                    <w:txbxContent>
                      <w:p w14:paraId="0EA8942D" w14:textId="581DE46F" w:rsidR="00D073B1" w:rsidRDefault="00C91ABA" w:rsidP="00EE5A9C">
                        <w:pPr>
                          <w:pStyle w:val="Nincstrkz"/>
                        </w:pPr>
                        <w:r>
                          <w:t>Fájlok frissítése</w:t>
                        </w:r>
                        <w:r w:rsidR="00D073B1">
                          <w:t xml:space="preserve"> és másolása,</w:t>
                        </w:r>
                        <w:r w:rsidR="00EE5A9C">
                          <w:t xml:space="preserve"> </w:t>
                        </w:r>
                        <w:r w:rsidR="00D073B1">
                          <w:t>integrálás kérése</w:t>
                        </w:r>
                      </w:p>
                    </w:txbxContent>
                  </v:textbox>
                </v:shape>
                <w10:anchorlock/>
              </v:group>
            </w:pict>
          </mc:Fallback>
        </mc:AlternateContent>
      </w:r>
    </w:p>
    <w:p w14:paraId="5435E8A2" w14:textId="251541A4" w:rsidR="004A1AE0" w:rsidRDefault="00EE5A9C" w:rsidP="00EE5A9C">
      <w:pPr>
        <w:pStyle w:val="Kpalrs"/>
      </w:pPr>
      <w:r>
        <w:fldChar w:fldCharType="begin"/>
      </w:r>
      <w:r>
        <w:instrText>SEQ ábra \* ARABIC</w:instrText>
      </w:r>
      <w:r>
        <w:fldChar w:fldCharType="separate"/>
      </w:r>
      <w:r w:rsidR="00DA1C53">
        <w:rPr>
          <w:noProof/>
        </w:rPr>
        <w:t>17</w:t>
      </w:r>
      <w:r>
        <w:fldChar w:fldCharType="end"/>
      </w:r>
      <w:r w:rsidRPr="00EE5A9C">
        <w:t xml:space="preserve">. ábra A szerverek </w:t>
      </w:r>
      <w:r w:rsidR="00B302A0">
        <w:t>között</w:t>
      </w:r>
      <w:r w:rsidR="00203DB3">
        <w:t xml:space="preserve"> fellépő kapcsolatok </w:t>
      </w:r>
      <w:r w:rsidRPr="00EE5A9C">
        <w:t>operatív szerver indításakor</w:t>
      </w:r>
    </w:p>
    <w:p w14:paraId="6A6C148F" w14:textId="09496447" w:rsidR="0077403C" w:rsidRDefault="00226DAC" w:rsidP="00B36C4E">
      <w:r>
        <w:t xml:space="preserve">A master szerver </w:t>
      </w:r>
      <w:r w:rsidR="00145568">
        <w:t xml:space="preserve">első </w:t>
      </w:r>
      <w:r>
        <w:t>feladata, hogy a létrehozást célzó döntés</w:t>
      </w:r>
      <w:r w:rsidR="00145568">
        <w:t xml:space="preserve"> hatására jelezze a f</w:t>
      </w:r>
      <w:r w:rsidR="003F54FC">
        <w:t>uttatókö</w:t>
      </w:r>
      <w:r w:rsidR="00F665E5">
        <w:t>rnyezet számára, hogy a terhelés mértéke miatt szükség van egy új szerverre.</w:t>
      </w:r>
      <w:r w:rsidR="00342B6B">
        <w:t xml:space="preserve"> </w:t>
      </w:r>
      <w:r w:rsidR="007D3568">
        <w:t xml:space="preserve">Ezt a hívást csak úgy, mint a többit, </w:t>
      </w:r>
      <w:r w:rsidR="001509FD">
        <w:t xml:space="preserve">úgy végzem el, hogy </w:t>
      </w:r>
      <w:r w:rsidR="007D3568">
        <w:t xml:space="preserve">SSH kapcsolat </w:t>
      </w:r>
      <w:r w:rsidR="001509FD">
        <w:t>segítségével a célszerverre</w:t>
      </w:r>
      <w:r w:rsidR="0077403C">
        <w:t xml:space="preserve"> bejelentkezek (erre lehetőség van szkriptek segítségével is, szkriptből hívva is működik), majd ott lefuttatom az adott feladatra írt szkriptet.</w:t>
      </w:r>
    </w:p>
    <w:p w14:paraId="1792F70E" w14:textId="70D52120" w:rsidR="00F665E5" w:rsidRDefault="00F665E5" w:rsidP="00EE5A9C">
      <w:r>
        <w:lastRenderedPageBreak/>
        <w:t>A</w:t>
      </w:r>
      <w:r w:rsidR="00763E6F">
        <w:t xml:space="preserve"> </w:t>
      </w:r>
      <w:r w:rsidR="00296702">
        <w:t>futtatókörnyezeten indított szkript elindulásával a master szervernek a kezdeti feladatai véget érnek, a következő feladatot a</w:t>
      </w:r>
      <w:r w:rsidR="00B94270">
        <w:t>z újonnan indult operatív szerver adja.</w:t>
      </w:r>
    </w:p>
    <w:p w14:paraId="3B64BEB6" w14:textId="622849F1" w:rsidR="00B94270" w:rsidRDefault="00B94270" w:rsidP="00EE5A9C">
      <w:r>
        <w:t>Amikor az operatív szerver időben odaér, hogy a master szerverről átmásolja a szükséges fájlokat, jelez a master szervernek, hogy ez a feladat most jött el. Ennek a jelzésnek a hatására a master szervernek frissítenie kell az</w:t>
      </w:r>
      <w:r w:rsidR="00667379">
        <w:t>t az információpárost, ami a replikációhoz szükséges log fájl nevét és az abban aktuális pozíciót tartalmazza, valamint az adatbázis aktuális tartalmát el kell mentenie egy fájlba, amit az operatív szerver majd be tud tölteni inicializálása során.</w:t>
      </w:r>
    </w:p>
    <w:p w14:paraId="3EA99664" w14:textId="2844F586" w:rsidR="00C243D0" w:rsidRPr="00EE5A9C" w:rsidRDefault="68D7734D" w:rsidP="00EE5A9C">
      <w:r>
        <w:t>A fájlok frissítése után az operatív szerver jelezni fog a master szervernek, hogy készen áll a rendszerbe integrálásra, így a master szervernek nyilvántartásba kell vennie, valamint a</w:t>
      </w:r>
      <w:r w:rsidR="00B0117D">
        <w:t xml:space="preserve"> master szerveren fut</w:t>
      </w:r>
      <w:r w:rsidR="00D01242">
        <w:t>ó</w:t>
      </w:r>
      <w:r>
        <w:t xml:space="preserve"> </w:t>
      </w:r>
      <w:commentRangeStart w:id="60"/>
      <w:commentRangeStart w:id="61"/>
      <w:r>
        <w:t xml:space="preserve">webszerver </w:t>
      </w:r>
      <w:commentRangeEnd w:id="60"/>
      <w:r w:rsidR="00C243D0">
        <w:rPr>
          <w:rStyle w:val="Jegyzethivatkozs"/>
        </w:rPr>
        <w:commentReference w:id="60"/>
      </w:r>
      <w:commentRangeEnd w:id="61"/>
      <w:r w:rsidR="00B0117D">
        <w:rPr>
          <w:rStyle w:val="Jegyzethivatkozs"/>
        </w:rPr>
        <w:commentReference w:id="61"/>
      </w:r>
      <w:r>
        <w:t>terheléselosztó moduljához hozzá kell adnia, így onnantól kezdve annak is továbbít kéréseket.</w:t>
      </w:r>
    </w:p>
    <w:p w14:paraId="47682B57" w14:textId="0EA9E6EC" w:rsidR="007F6A18" w:rsidRDefault="00DD6491" w:rsidP="00980913">
      <w:pPr>
        <w:pStyle w:val="Cmsor3"/>
      </w:pPr>
      <w:bookmarkStart w:id="62" w:name="_Toc120874348"/>
      <w:r>
        <w:t>Futtatókörnyezet</w:t>
      </w:r>
      <w:bookmarkEnd w:id="62"/>
    </w:p>
    <w:p w14:paraId="270CB7CA" w14:textId="726330ED" w:rsidR="00680F78" w:rsidRDefault="00680F78" w:rsidP="00680F78">
      <w:r>
        <w:t xml:space="preserve">A futtatókörnyezetnek </w:t>
      </w:r>
      <w:r w:rsidR="0070601E">
        <w:t>viszonylag egyszerűnek tűnő feladata van: amikor szükség van egy szerverre, akkor lehelyez és elindít egyet, amikor feleslegessé válik egy szerver, akkor leállít és megsemmisít egyet.</w:t>
      </w:r>
    </w:p>
    <w:p w14:paraId="6258E17E" w14:textId="74ADC3BA" w:rsidR="0070601E" w:rsidRDefault="0070601E" w:rsidP="00680F78">
      <w:r>
        <w:t xml:space="preserve">Ezt a működést a VirtualBox segítségével nem nehéz megoldani: a </w:t>
      </w:r>
      <w:r w:rsidR="00B124EE">
        <w:t>szoftver ugyanis támogatja a kódból történő irányítást, lehetőséget ad arra, hogy szkritpből</w:t>
      </w:r>
      <w:r w:rsidR="00912AF2">
        <w:t xml:space="preserve"> indítsunk </w:t>
      </w:r>
      <w:r w:rsidR="00656F9D">
        <w:t>vagy éppen állítsunk le virtuális gépet.</w:t>
      </w:r>
    </w:p>
    <w:p w14:paraId="493AB127" w14:textId="5E5C9BC4" w:rsidR="00656F9D" w:rsidRDefault="00656F9D" w:rsidP="00680F78">
      <w:r>
        <w:t>Indítás szempontjából meg kell különböztetni</w:t>
      </w:r>
      <w:r w:rsidR="009D76AB">
        <w:t xml:space="preserve"> a VirtualBox két különböző parancsát: a gép importálását és a gép indítását. Előbbi parancs lehelyezi a virtuális gépet, létrehozza a szükséges fájlokat és </w:t>
      </w:r>
      <w:r w:rsidR="00315856">
        <w:t xml:space="preserve">indításra kész állapotba állítja, ám nem indítja el. Utóbbi egy már lehelyezett gépet </w:t>
      </w:r>
      <w:r w:rsidR="009F3044">
        <w:t>indít el.</w:t>
      </w:r>
    </w:p>
    <w:p w14:paraId="21D0966E" w14:textId="76892FC7" w:rsidR="009F3044" w:rsidRDefault="009F3044" w:rsidP="00680F78">
      <w:r>
        <w:t xml:space="preserve">A két parancs között fel lehet állítani </w:t>
      </w:r>
      <w:r w:rsidR="00894A99">
        <w:t xml:space="preserve">sorrendiséget: ahhoz, hogy el tudjunk indítani egy virtuális gépet, először le kell helyezni azt. A két parancs időigényének különbsége sem elhanyagolható: az importálás </w:t>
      </w:r>
      <w:r w:rsidR="009F64B2">
        <w:t>jóval több időt vesz igénybe, mint a virtuális gép elindítása (~5-10-szeres az eltérés).</w:t>
      </w:r>
    </w:p>
    <w:p w14:paraId="0160F11B" w14:textId="0AD28CEF" w:rsidR="009714E9" w:rsidRDefault="003746F8" w:rsidP="009714E9">
      <w:r>
        <w:t xml:space="preserve">A virtuális gép importálásának időigénye nem elhanyagolható, mivel </w:t>
      </w:r>
      <w:r w:rsidR="00814752">
        <w:t>olykor 1 percig is tarthat, ám ez nyilván függ a futtatókörnyezet tulajdonságaitól</w:t>
      </w:r>
      <w:r w:rsidR="00BF2E4B">
        <w:t xml:space="preserve"> is.</w:t>
      </w:r>
      <w:r w:rsidR="00613F7A">
        <w:t xml:space="preserve"> Az viszont a </w:t>
      </w:r>
      <w:r w:rsidR="00613F7A">
        <w:lastRenderedPageBreak/>
        <w:t xml:space="preserve">rendszerrel szemben támasztott elvárásoknak nem felel meg, hogy </w:t>
      </w:r>
      <w:r w:rsidR="009714E9">
        <w:t>magas terhelés esetén egy új szerver indulására akár perceket is kelljen várni.</w:t>
      </w:r>
    </w:p>
    <w:p w14:paraId="4A756937" w14:textId="186B131D" w:rsidR="009714E9" w:rsidRDefault="009714E9" w:rsidP="009714E9">
      <w:r>
        <w:t>Ennek kiküszöbölésére triviális megoldás lenne ezt az időt lerövidíteni, a mögöttes feladatot leegyszer</w:t>
      </w:r>
      <w:r w:rsidR="00556984">
        <w:t>ű</w:t>
      </w:r>
      <w:r>
        <w:t xml:space="preserve">síteni, </w:t>
      </w:r>
      <w:r w:rsidR="00556984">
        <w:t>felgyorsítani. Ez a lehetőség nyilvánvalóan nem megvalósítható, minekutána nem saját megoldásról van szó.</w:t>
      </w:r>
    </w:p>
    <w:p w14:paraId="5EC90644" w14:textId="57CA9702" w:rsidR="00556984" w:rsidRDefault="00556984" w:rsidP="009714E9">
      <w:r>
        <w:t>A másik megoldási lehetőség az, hogy ezt az időigényes feladatot</w:t>
      </w:r>
      <w:r w:rsidR="00CD0AB4">
        <w:t xml:space="preserve"> eltoljuk időben, és nem akkor hajtjuk végre, amikor </w:t>
      </w:r>
      <w:r w:rsidR="00160D9D">
        <w:t xml:space="preserve">várunk a virtuális gép elindítására, hanem olyan időben, amikor </w:t>
      </w:r>
      <w:r w:rsidR="00C9306F">
        <w:t xml:space="preserve">nincs hatással </w:t>
      </w:r>
      <w:r w:rsidR="00F15FBC">
        <w:t>a várakozás a rendszer működésére</w:t>
      </w:r>
      <w:r w:rsidR="00B709D5">
        <w:t>.</w:t>
      </w:r>
    </w:p>
    <w:p w14:paraId="121006E3" w14:textId="495D1833" w:rsidR="00B10047" w:rsidRDefault="00B10047" w:rsidP="009714E9">
      <w:r>
        <w:t>Több lehetőségünk is van arra, hogy időben máskor végezzük el</w:t>
      </w:r>
      <w:r w:rsidR="00A30569">
        <w:t xml:space="preserve"> az importálást: ezek a lehetőségek két csoportra oszthatók.</w:t>
      </w:r>
    </w:p>
    <w:p w14:paraId="13762CC7" w14:textId="481E93C0" w:rsidR="00A30569" w:rsidRDefault="00A30569" w:rsidP="009714E9">
      <w:r>
        <w:t>Az egyik csoportba azok tartoznak, amikor virtuális gép indítása</w:t>
      </w:r>
      <w:r w:rsidR="00722D42">
        <w:t xml:space="preserve"> során szeretnénk eltolni az importálást, tehát olyankor, amikor az átlagos terhelés monoton nő.</w:t>
      </w:r>
      <w:r w:rsidR="00236DEA">
        <w:t xml:space="preserve"> A másik csoportba tartoznak azok a lehetőségek, amikor az importálást az átlagos terhelés lefelé szálló ágában toljuk el.</w:t>
      </w:r>
    </w:p>
    <w:p w14:paraId="5816FAF9" w14:textId="72B04F4E" w:rsidR="00236DEA" w:rsidRDefault="00236DEA" w:rsidP="009714E9">
      <w:r>
        <w:t>A kettő megközelítés közül a felszálló ágat választottam, mert akkor várhatóan tovább nő a terhelés, de legalábbis nem csökken hirtelen nagy valószínűséggel, így ekkor kifizető</w:t>
      </w:r>
      <w:r w:rsidR="004C55D3">
        <w:t>d</w:t>
      </w:r>
      <w:r>
        <w:t>őbb i</w:t>
      </w:r>
      <w:r w:rsidR="004C55D3">
        <w:t>mportálni egy virtuális gépet, mint olyankor, amikor várhatóan további szervereket állítunk le.</w:t>
      </w:r>
    </w:p>
    <w:p w14:paraId="70DF4F9B" w14:textId="69F88B50" w:rsidR="004C55D3" w:rsidRDefault="004C55D3" w:rsidP="009714E9">
      <w:r>
        <w:t xml:space="preserve">Így a végleges megoldás az lett, hogy </w:t>
      </w:r>
      <w:r w:rsidR="00D57BEA">
        <w:t xml:space="preserve">az </w:t>
      </w:r>
      <w:r w:rsidR="002324E6">
        <w:rPr>
          <w:i/>
          <w:iCs/>
        </w:rPr>
        <w:t>N</w:t>
      </w:r>
      <w:r w:rsidR="002324E6">
        <w:t>-edi</w:t>
      </w:r>
      <w:r w:rsidR="0011337B">
        <w:t xml:space="preserve">k szerver importálását az </w:t>
      </w:r>
      <w:r w:rsidR="0011337B">
        <w:rPr>
          <w:i/>
          <w:iCs/>
        </w:rPr>
        <w:t>N-1</w:t>
      </w:r>
      <w:r w:rsidR="0011337B">
        <w:t>-edik szerver indítása után, annak bootolása közben hajtjuk végre</w:t>
      </w:r>
      <w:r w:rsidR="00216148">
        <w:t>.</w:t>
      </w:r>
    </w:p>
    <w:p w14:paraId="088ED11A" w14:textId="6342AC71" w:rsidR="00216148" w:rsidRDefault="00270009" w:rsidP="009714E9">
      <w:r>
        <w:t>Új szerver indítása során tehát először elindítjuk a korábban már importált szervert, majd rögtön importáljuk a következőt, hogy kész legyen</w:t>
      </w:r>
      <w:r w:rsidR="001323BF">
        <w:t xml:space="preserve"> az indulásra.</w:t>
      </w:r>
    </w:p>
    <w:p w14:paraId="0FDE4CFC" w14:textId="1D3033FB" w:rsidR="00266837" w:rsidRDefault="0BF2733E" w:rsidP="009714E9">
      <w:r>
        <w:t>Valamelyest pazarló a szerver leállításának procedúrája, ám ezt a pazarlást megengedtem a szebb megoldás és az átláthatóság érdekében. A pazarlás alapját a virtuális gépek nyilvántartása képezi a VirtualBox részéről: minden importált gépet (természetesen a futó, és a leállított, de nem törölt gépeket is beleértve) egyedi néven tárol. A gépeknek az egyszerűség kedvéért egyedi azonosítóként 1-től kezdve növekvő sorrendben egész számokat adok, valamint egy gép megszűntetésekor az adott gép azonosítóját felszabadítom. Ily módon a 3 darab futó szerver esetén a foglalt azonosít</w:t>
      </w:r>
      <w:del w:id="63" w:author="Vendégfelhasználó" w:date="2022-12-01T15:10:00Z">
        <w:r w:rsidR="00266837" w:rsidDel="0BF2733E">
          <w:delText>o</w:delText>
        </w:r>
      </w:del>
      <w:ins w:id="64" w:author="Vendégfelhasználó" w:date="2022-12-01T15:10:00Z">
        <w:r>
          <w:t>ó</w:t>
        </w:r>
      </w:ins>
      <w:r>
        <w:t>k halmaza a kö</w:t>
      </w:r>
      <w:r>
        <w:lastRenderedPageBreak/>
        <w:t xml:space="preserve">vetkező: </w:t>
      </w:r>
      <w:r w:rsidRPr="0BF2733E">
        <w:rPr>
          <w:i/>
          <w:iCs/>
        </w:rPr>
        <w:t>{1; 2; 3}</w:t>
      </w:r>
      <w:r>
        <w:t xml:space="preserve">. Egy gép megszűntetésekor a legnagyobb azonosítóval rendelkező gépet állítom le és törlöm, így amennyiben az előző 3 darab futó szerverrel rendelkező rendszerből kivonunk és megsemmisítünk egyet, a foglalt azonosítók halmaza </w:t>
      </w:r>
      <w:r w:rsidRPr="0BF2733E">
        <w:rPr>
          <w:i/>
          <w:iCs/>
        </w:rPr>
        <w:t xml:space="preserve">{1; 2} </w:t>
      </w:r>
      <w:r>
        <w:t>lesz.</w:t>
      </w:r>
    </w:p>
    <w:p w14:paraId="10ABB64B" w14:textId="09A7E0BC" w:rsidR="00956179" w:rsidRDefault="00956179" w:rsidP="009714E9">
      <w:r>
        <w:t xml:space="preserve">Minden esetben pontosan 1 darab importált szerver </w:t>
      </w:r>
      <w:r w:rsidR="001B1969">
        <w:t xml:space="preserve">található, amelynek azonosítója az utoljára kiadott (és egyben a legnagyobb értékű) azonosító után következő azonosító (3 darab futó szerver esetén az importált gép azonosítója a </w:t>
      </w:r>
      <w:r w:rsidR="001B1969">
        <w:rPr>
          <w:i/>
          <w:iCs/>
        </w:rPr>
        <w:t>4</w:t>
      </w:r>
      <w:r w:rsidR="001B1969">
        <w:t xml:space="preserve"> lesz.</w:t>
      </w:r>
    </w:p>
    <w:p w14:paraId="086542C6" w14:textId="2433927A" w:rsidR="0042211D" w:rsidRDefault="0042211D" w:rsidP="009714E9">
      <w:r>
        <w:t>A pazarlást pedig szerver megsemmisítésekor tapasztalhatjuk: amennyiben egy szervert megsemmisítünk és felszabadítjuk az általa foglalt azonosítót</w:t>
      </w:r>
      <w:r w:rsidR="00871D17">
        <w:t xml:space="preserve">, a foglalt azonosítók között érték szerinti sorrendben lesz egy </w:t>
      </w:r>
      <w:r w:rsidR="005C377C">
        <w:t>kivétel, ami nincs lefoglalva. Az ilyen kivételek elkerülése érdekében egy szerver megsemmisítésekor a</w:t>
      </w:r>
      <w:r w:rsidR="00BE2906">
        <w:t>z importált gépet is megsemmisítem, majd helyes azonosítóval újra létrehozom.</w:t>
      </w:r>
    </w:p>
    <w:p w14:paraId="42B8C2AC" w14:textId="3348E36B" w:rsidR="00BE2906" w:rsidRPr="001B1969" w:rsidRDefault="00BE2906" w:rsidP="009714E9">
      <w:r>
        <w:t xml:space="preserve">Ezzel a felesleges lépéssel (amit kiválthatnánk egy átnevezéssel) szeretném ugyanakkor demonstrálni, hogy az importálással járó időigényes feladatot </w:t>
      </w:r>
      <w:r w:rsidR="0012195A">
        <w:t xml:space="preserve">az átlagos terhelés leszálló ágában is, a terhelés monoton csökkenése közben is </w:t>
      </w:r>
      <w:r w:rsidR="00AB3A1A">
        <w:t>el lehet tolni.</w:t>
      </w:r>
    </w:p>
    <w:p w14:paraId="4856CDA1" w14:textId="011C2004" w:rsidR="007F6A18" w:rsidRDefault="00CA2477" w:rsidP="006C16BB">
      <w:pPr>
        <w:pStyle w:val="Cmsor2"/>
      </w:pPr>
      <w:bookmarkStart w:id="65" w:name="_Ref120269620"/>
      <w:bookmarkStart w:id="66" w:name="_Ref120269621"/>
      <w:bookmarkStart w:id="67" w:name="_Toc120874349"/>
      <w:r>
        <w:t>A terhelés</w:t>
      </w:r>
      <w:r w:rsidR="000428CB">
        <w:t>ről</w:t>
      </w:r>
      <w:bookmarkEnd w:id="65"/>
      <w:bookmarkEnd w:id="66"/>
      <w:bookmarkEnd w:id="67"/>
    </w:p>
    <w:p w14:paraId="2F04EAC2" w14:textId="032717FF" w:rsidR="00425C63" w:rsidRDefault="001905FC" w:rsidP="00425C63">
      <w:r>
        <w:t xml:space="preserve">A rendszerrel </w:t>
      </w:r>
      <w:r w:rsidR="00027FF4">
        <w:t>szemben az egyik legnagyobb elvárás, hogy a terhelés mértékének függvényében a</w:t>
      </w:r>
      <w:r w:rsidR="00234B2C">
        <w:t xml:space="preserve"> rendszer automatikusan skálázódjon. Az</w:t>
      </w:r>
      <w:r w:rsidR="00781563">
        <w:t xml:space="preserve"> előző fejezetekben bemutattam, hogy miként áll össze az elosztott rendszer, milyen szerverek alkotják</w:t>
      </w:r>
      <w:r w:rsidR="007C20F5">
        <w:t xml:space="preserve">, valamint </w:t>
      </w:r>
      <w:r w:rsidR="00524EC9">
        <w:t xml:space="preserve">bemutattam a szerverek skálázási feladatok során felmerülő felelősségeit. </w:t>
      </w:r>
      <w:r w:rsidR="00D51CF0">
        <w:t>Bemutattam, hogy a fel- vagy leskálázásról szóló utasítás következtében mely szervernek mit kell tennie, ám</w:t>
      </w:r>
      <w:r w:rsidR="002431DC">
        <w:t xml:space="preserve"> a terhelésről, valamint arról</w:t>
      </w:r>
      <w:r w:rsidR="003802DE">
        <w:t>, hogy a döntés a terhelés alapján miként kerül meghatározásra</w:t>
      </w:r>
      <w:r w:rsidR="000230EC">
        <w:t>,</w:t>
      </w:r>
      <w:r w:rsidR="004204CF">
        <w:t xml:space="preserve"> jelen alfejezetben kívánok </w:t>
      </w:r>
      <w:r w:rsidR="000230EC">
        <w:t>szót ejteni</w:t>
      </w:r>
      <w:r w:rsidR="004204CF">
        <w:t>.</w:t>
      </w:r>
    </w:p>
    <w:p w14:paraId="220EB336" w14:textId="1820954A" w:rsidR="004204CF" w:rsidRDefault="00712100" w:rsidP="00425C63">
      <w:r>
        <w:t xml:space="preserve">A terhelés </w:t>
      </w:r>
      <w:r w:rsidR="008F6524">
        <w:t xml:space="preserve">mértékének meghatározására </w:t>
      </w:r>
      <w:r w:rsidR="00C61761">
        <w:t xml:space="preserve">számtalan lehetőség adódik, mivel egy rendszer terheltségét </w:t>
      </w:r>
      <w:r w:rsidR="002A23B9">
        <w:t xml:space="preserve">többféle </w:t>
      </w:r>
      <w:r w:rsidR="004B314A">
        <w:t xml:space="preserve">módon lehet mérni. A rendszer terheltségnek mérése során </w:t>
      </w:r>
      <w:r w:rsidR="006A07F5">
        <w:t xml:space="preserve">különböző </w:t>
      </w:r>
      <w:r w:rsidR="00D02645">
        <w:t>hardver</w:t>
      </w:r>
      <w:r w:rsidR="00256597">
        <w:t xml:space="preserve">ek </w:t>
      </w:r>
      <w:r w:rsidR="006A07F5">
        <w:t>és</w:t>
      </w:r>
      <w:r w:rsidR="00D02645">
        <w:t xml:space="preserve"> szoftver</w:t>
      </w:r>
      <w:r w:rsidR="00256597">
        <w:t xml:space="preserve">ek </w:t>
      </w:r>
      <w:r w:rsidR="00D02645">
        <w:t>adott pillan</w:t>
      </w:r>
      <w:r w:rsidR="00A47C69">
        <w:t>atban történő jellemzői</w:t>
      </w:r>
      <w:r w:rsidR="00256597">
        <w:t>t</w:t>
      </w:r>
      <w:r w:rsidR="00A47C69">
        <w:t>, tulajdonságai</w:t>
      </w:r>
      <w:r w:rsidR="00256597">
        <w:t>t</w:t>
      </w:r>
      <w:r w:rsidR="00A47C69">
        <w:t xml:space="preserve"> </w:t>
      </w:r>
      <w:r w:rsidR="0018387C">
        <w:t>ellenőrizzük</w:t>
      </w:r>
      <w:r w:rsidR="00256597">
        <w:t>, amely</w:t>
      </w:r>
      <w:r w:rsidR="001853A6">
        <w:t xml:space="preserve"> eredmény</w:t>
      </w:r>
      <w:r w:rsidR="000F3469">
        <w:t xml:space="preserve">ek együttes </w:t>
      </w:r>
      <w:r w:rsidR="003B12B9">
        <w:t>klasszifikálása után meg lehet állapítani a rendszer terheltségét.</w:t>
      </w:r>
    </w:p>
    <w:p w14:paraId="1E3B57E4" w14:textId="1E5C4BAC" w:rsidR="00375FB3" w:rsidRDefault="00E6740D" w:rsidP="00375FB3">
      <w:r>
        <w:t xml:space="preserve">Még ha sok információ birtokában is vagyunk, </w:t>
      </w:r>
      <w:r w:rsidR="00BE69CF">
        <w:t>a</w:t>
      </w:r>
      <w:r w:rsidR="005F787F">
        <w:t xml:space="preserve"> terhelés meghatározása nem triviális felada</w:t>
      </w:r>
      <w:r w:rsidR="003A3576">
        <w:t xml:space="preserve">t: a szolgáltatást </w:t>
      </w:r>
      <w:r w:rsidR="00556C2B">
        <w:t xml:space="preserve">igénybe vevő felhasználók által </w:t>
      </w:r>
      <w:r w:rsidR="00861F88">
        <w:t>generált kapcsolatok sokasága nem</w:t>
      </w:r>
      <w:r w:rsidR="00897D83">
        <w:t xml:space="preserve"> feltétlen</w:t>
      </w:r>
      <w:r w:rsidR="00861F88">
        <w:t xml:space="preserve"> jelenti, hogy a </w:t>
      </w:r>
      <w:r w:rsidR="00897D83">
        <w:t xml:space="preserve">rendszer leterhelt lenne. </w:t>
      </w:r>
      <w:r w:rsidR="00D84591">
        <w:t>M</w:t>
      </w:r>
      <w:r w:rsidR="00BE69CF">
        <w:t xml:space="preserve">ég nehezebb </w:t>
      </w:r>
      <w:r w:rsidR="009014F2">
        <w:t xml:space="preserve">a következő </w:t>
      </w:r>
      <w:r w:rsidR="009014F2">
        <w:lastRenderedPageBreak/>
        <w:t xml:space="preserve">időegységekre előrevetíteni az átlagos terhelést </w:t>
      </w:r>
      <w:r w:rsidR="00BE69CF">
        <w:t>úgy, hogy az korreláljon a valós á</w:t>
      </w:r>
      <w:r w:rsidR="0019082F">
        <w:t>tlagos terheléssel.</w:t>
      </w:r>
    </w:p>
    <w:p w14:paraId="752AD417" w14:textId="16BFE026" w:rsidR="0019082F" w:rsidRDefault="009029D5" w:rsidP="00425C63">
      <w:r>
        <w:t xml:space="preserve">Ahogy haladunk az egyszerű rendszerektől a </w:t>
      </w:r>
      <w:r w:rsidR="0019082F">
        <w:t>kritikus rendszer</w:t>
      </w:r>
      <w:r>
        <w:t xml:space="preserve">ekig, úgy kell a terhelést egyre precízebb módszerekkel meghatározni, amely mérések segítségével a rendszer </w:t>
      </w:r>
      <w:r w:rsidR="00830C87">
        <w:t>reális képességeit megismerhetjük adott pillanatban.</w:t>
      </w:r>
      <w:r w:rsidR="00D87BEA">
        <w:t xml:space="preserve"> Teljesen nyilvánvaló, hogy egy kritikus rendszer</w:t>
      </w:r>
      <w:r w:rsidR="00E30C42">
        <w:t>ről</w:t>
      </w:r>
      <w:r w:rsidR="002458E2">
        <w:t>, de még egy átlagos</w:t>
      </w:r>
      <w:r w:rsidR="00E30C42">
        <w:t xml:space="preserve">, felhasználó, ügyfelek által használt rendszerről </w:t>
      </w:r>
      <w:r w:rsidR="29056C9B">
        <w:t xml:space="preserve">is </w:t>
      </w:r>
      <w:r w:rsidR="00924201">
        <w:t xml:space="preserve">meg </w:t>
      </w:r>
      <w:r w:rsidR="00494A22">
        <w:t>kell tudnunk</w:t>
      </w:r>
      <w:r w:rsidR="00924201">
        <w:t xml:space="preserve"> mondani, hogy</w:t>
      </w:r>
      <w:r w:rsidR="00106030">
        <w:t xml:space="preserve"> mekkora a terhelése</w:t>
      </w:r>
      <w:r w:rsidR="00924201">
        <w:t xml:space="preserve">: a túl nagy </w:t>
      </w:r>
      <w:r w:rsidR="00106030">
        <w:t>terhelés hatására a rendszer</w:t>
      </w:r>
      <w:r w:rsidR="00B164DB">
        <w:t xml:space="preserve"> számára</w:t>
      </w:r>
      <w:r w:rsidR="00106030">
        <w:t xml:space="preserve"> </w:t>
      </w:r>
      <w:r w:rsidR="00B164DB">
        <w:t xml:space="preserve">negatív jelenségek </w:t>
      </w:r>
      <w:r w:rsidR="00983ED8">
        <w:t>következhetnek be</w:t>
      </w:r>
      <w:r w:rsidR="009D41CD">
        <w:t xml:space="preserve"> (összeomlás, adatvesztés)</w:t>
      </w:r>
      <w:r w:rsidR="00983ED8">
        <w:t>.</w:t>
      </w:r>
    </w:p>
    <w:p w14:paraId="2A23D0B0" w14:textId="3D7AA07A" w:rsidR="00FB380E" w:rsidRPr="00425C63" w:rsidRDefault="009D41CD" w:rsidP="00FB380E">
      <w:r>
        <w:t>A következő alfejezetekben szeretném részletezni, hogy milyen mérési módszerek álltak rendelkezésemre, az adott módszereknek mik az előnyeik és hátrányaik</w:t>
      </w:r>
      <w:r w:rsidR="00FB380E">
        <w:t>, és szeretném bemutatni a döntés menetét.</w:t>
      </w:r>
    </w:p>
    <w:p w14:paraId="0956121E" w14:textId="246B4A8E" w:rsidR="000428CB" w:rsidRDefault="000428CB" w:rsidP="000428CB">
      <w:pPr>
        <w:pStyle w:val="Cmsor3"/>
      </w:pPr>
      <w:bookmarkStart w:id="68" w:name="_Toc120874350"/>
      <w:r>
        <w:t>A terhelés monitorozása</w:t>
      </w:r>
      <w:bookmarkEnd w:id="68"/>
    </w:p>
    <w:p w14:paraId="4317ED8C" w14:textId="2E6EDC36" w:rsidR="00FB380E" w:rsidRDefault="00FB380E" w:rsidP="0007102C">
      <w:r>
        <w:t xml:space="preserve">Ahhoz, hogy a rendszer képes legyen </w:t>
      </w:r>
      <w:r w:rsidR="00CF2FF0">
        <w:t>az automatikus skálázásra, mindenképp tisztában kell lenni a terhelés mindenkori mértékével. A terhelésmérés</w:t>
      </w:r>
      <w:r w:rsidR="00176791">
        <w:t xml:space="preserve">i módszereket </w:t>
      </w:r>
      <w:r w:rsidR="00D36CFA">
        <w:t xml:space="preserve">alapvetően két nagyobb </w:t>
      </w:r>
      <w:r w:rsidR="00176791">
        <w:t xml:space="preserve">csoportra oszthatjuk: vannak azok a megközelítések, melynek során egy adott hardver </w:t>
      </w:r>
      <w:r w:rsidR="00130384">
        <w:t>jellemzőit vizsgáljuk (pl.</w:t>
      </w:r>
      <w:r w:rsidR="00CE26D2">
        <w:t xml:space="preserve"> </w:t>
      </w:r>
      <w:r w:rsidR="00E46811">
        <w:t xml:space="preserve">processzor </w:t>
      </w:r>
      <w:r w:rsidR="00A90A12">
        <w:t xml:space="preserve">vagy memória </w:t>
      </w:r>
      <w:r w:rsidR="00E46811">
        <w:t>kihasználtsága</w:t>
      </w:r>
      <w:r w:rsidR="00A90A12">
        <w:t>)</w:t>
      </w:r>
      <w:r w:rsidR="0007102C">
        <w:t>, valamint</w:t>
      </w:r>
      <w:r w:rsidR="00A90A12">
        <w:t xml:space="preserve"> vannak </w:t>
      </w:r>
      <w:r w:rsidR="0007102C">
        <w:t xml:space="preserve">olyan módszerek, melyek során logikai szinten vizsgáljuk </w:t>
      </w:r>
      <w:r w:rsidR="00F76C2E">
        <w:t>jellemzően szoftverek tulajdonságait (pl. egy webszerver kapcsolatainak száma).</w:t>
      </w:r>
    </w:p>
    <w:p w14:paraId="25FD8988" w14:textId="228D6ED8" w:rsidR="00F76C2E" w:rsidRDefault="00F76C2E" w:rsidP="0007102C">
      <w:r>
        <w:t>Minél pontosabb</w:t>
      </w:r>
      <w:r w:rsidR="007D2148">
        <w:t xml:space="preserve"> eredményt szeretnénk kapni a terhelésről, annál több </w:t>
      </w:r>
      <w:r w:rsidR="00D7609D">
        <w:t>tulajdonság együttes mérésére van szükség.</w:t>
      </w:r>
      <w:r w:rsidR="009C3054">
        <w:t xml:space="preserve"> Ám az, hogy milyen módszert alkalmazunk</w:t>
      </w:r>
      <w:r w:rsidR="009C70C9">
        <w:t>,</w:t>
      </w:r>
      <w:r w:rsidR="009C3054">
        <w:t xml:space="preserve"> függ</w:t>
      </w:r>
      <w:r w:rsidR="007B0E87">
        <w:t xml:space="preserve"> </w:t>
      </w:r>
      <w:r w:rsidR="002D009B">
        <w:t>a</w:t>
      </w:r>
      <w:r w:rsidR="00421631">
        <w:t>ttól, hogy a rendszer segítségével milyen szolgáltatást nyújtu</w:t>
      </w:r>
      <w:r w:rsidR="00A331D3">
        <w:t>n</w:t>
      </w:r>
      <w:r w:rsidR="00421631">
        <w:t>k, milyen</w:t>
      </w:r>
      <w:r w:rsidR="00A331D3">
        <w:t xml:space="preserve"> feladatok futnak rajta.</w:t>
      </w:r>
    </w:p>
    <w:p w14:paraId="7530C7CF" w14:textId="26FCB64A" w:rsidR="00421DBB" w:rsidRDefault="0099686F" w:rsidP="00421DBB">
      <w:r>
        <w:t>Az én esetemben a</w:t>
      </w:r>
      <w:r w:rsidR="001D625C">
        <w:t xml:space="preserve"> szervereken futó feladatok </w:t>
      </w:r>
      <w:r w:rsidR="00C5351D">
        <w:t>viszonylag</w:t>
      </w:r>
      <w:r w:rsidR="001D625C">
        <w:t xml:space="preserve"> egyszerű </w:t>
      </w:r>
      <w:r w:rsidR="29056C9B">
        <w:t>taszkok.</w:t>
      </w:r>
      <w:r w:rsidR="00C5351D">
        <w:t xml:space="preserve"> A legerőforrásigényesebb feladatot a virtuális gépe</w:t>
      </w:r>
      <w:r w:rsidR="004631CA">
        <w:t xml:space="preserve">k </w:t>
      </w:r>
      <w:r w:rsidR="29056C9B">
        <w:t>kezelése</w:t>
      </w:r>
      <w:r w:rsidR="004631CA">
        <w:t xml:space="preserve"> (azok importálása, indítása, futtatása és törlése</w:t>
      </w:r>
      <w:r w:rsidR="29056C9B">
        <w:t>) jelenti,</w:t>
      </w:r>
      <w:r w:rsidR="004631CA">
        <w:t xml:space="preserve"> ám ezek terhelése a futtatókörnyezet</w:t>
      </w:r>
      <w:r w:rsidR="00DE145C">
        <w:t>en jelen</w:t>
      </w:r>
      <w:r w:rsidR="009100A0">
        <w:t>ik</w:t>
      </w:r>
      <w:r w:rsidR="00DE145C">
        <w:t xml:space="preserve"> meg.</w:t>
      </w:r>
      <w:r w:rsidR="00E16E91">
        <w:t xml:space="preserve"> A master</w:t>
      </w:r>
      <w:r w:rsidR="00D12BAF">
        <w:t xml:space="preserve"> szervereken és az operatív</w:t>
      </w:r>
      <w:r w:rsidR="00E16E91">
        <w:t xml:space="preserve"> szervereken</w:t>
      </w:r>
      <w:r w:rsidR="00D12BAF">
        <w:t xml:space="preserve"> megjelenő, </w:t>
      </w:r>
      <w:r w:rsidR="008B0180">
        <w:t xml:space="preserve">az elosztott rendszer szempontjából </w:t>
      </w:r>
      <w:r w:rsidR="00D12BAF">
        <w:t xml:space="preserve">releváns </w:t>
      </w:r>
      <w:r w:rsidR="008B0180">
        <w:t>feladatok a felhasználóktól érkező olvasási és írási feladatok.</w:t>
      </w:r>
    </w:p>
    <w:p w14:paraId="69C05B59" w14:textId="1DD0AD09" w:rsidR="008B0180" w:rsidRDefault="008B0180" w:rsidP="0007102C">
      <w:r>
        <w:t xml:space="preserve">Ezek a feladatok jellemzően </w:t>
      </w:r>
      <w:r w:rsidR="004513AE">
        <w:t>kicsi adatmennyiségekkel dolgoznak: egy-egy üzenet olvasása vagy írása a cél az üzenőfalon,</w:t>
      </w:r>
      <w:r w:rsidR="00407F5F">
        <w:t xml:space="preserve"> amelyek mérete </w:t>
      </w:r>
      <w:proofErr w:type="gramStart"/>
      <w:r w:rsidR="00407F5F">
        <w:t>majdhogynem</w:t>
      </w:r>
      <w:proofErr w:type="gramEnd"/>
      <w:r w:rsidR="00407F5F">
        <w:t xml:space="preserve"> el</w:t>
      </w:r>
      <w:r w:rsidR="002A5E4C">
        <w:t xml:space="preserve">hanyagolható. </w:t>
      </w:r>
      <w:r w:rsidR="002A5E4C">
        <w:lastRenderedPageBreak/>
        <w:t>Mivel nagyon kisméretű adatrek</w:t>
      </w:r>
      <w:r w:rsidR="00930396">
        <w:t xml:space="preserve">ordok írása és olvasása a cél, az adatbáziskezelő </w:t>
      </w:r>
      <w:r w:rsidR="0037347E">
        <w:t>a beérkező kéréseket nagyon rövid idő alatt végrehajtja, így annak terhelése nagyon kis ideig látszik meg</w:t>
      </w:r>
      <w:r w:rsidR="00721E49">
        <w:t xml:space="preserve"> a processzor terheléséről készített diagramon.</w:t>
      </w:r>
    </w:p>
    <w:p w14:paraId="732AC520" w14:textId="49210DAA" w:rsidR="00721E49" w:rsidRDefault="00721E49" w:rsidP="0007102C">
      <w:r>
        <w:t xml:space="preserve">A másik </w:t>
      </w:r>
      <w:r w:rsidR="00DB4B64">
        <w:t>fontos megjegyzendő megállapítás a kérések terheléséről azok rövidségük mellett az, hogy ezek a kérések</w:t>
      </w:r>
      <w:r w:rsidR="001F18E4">
        <w:t xml:space="preserve"> még sok felhasználó mellett is az általam megvalósított rendszerben terhelés szempontjából</w:t>
      </w:r>
      <w:r w:rsidR="00963DE5">
        <w:t xml:space="preserve"> viszonylag ritkán érkeznek: egy ekkora </w:t>
      </w:r>
      <w:r w:rsidR="00694B64">
        <w:t>rendszerben nem fog megtörténni, hogy másodpercenként elérje az ezres nagyságrendet a beérkező kérések</w:t>
      </w:r>
      <w:r w:rsidR="00480327">
        <w:t xml:space="preserve"> száma.</w:t>
      </w:r>
    </w:p>
    <w:p w14:paraId="6698CD4F" w14:textId="401D8A30" w:rsidR="00AD7435" w:rsidRDefault="005F0625" w:rsidP="00AD7435">
      <w:r>
        <w:t>Az előző két megállapításból</w:t>
      </w:r>
      <w:r w:rsidR="00004DF9">
        <w:t xml:space="preserve">, nevezetesen a kérések feldolgozásának rövid idejéből és a </w:t>
      </w:r>
      <w:r w:rsidR="006C2EF9">
        <w:t xml:space="preserve">viszonylag ritka </w:t>
      </w:r>
      <w:r w:rsidR="00604828">
        <w:t xml:space="preserve">kérésekből arra </w:t>
      </w:r>
      <w:r w:rsidR="001654E5">
        <w:t>következtethetünk, hogy a hardverterhelés figyelése nem fogja megalapozni a legoptimálisabb döntés meghozatalát</w:t>
      </w:r>
      <w:r w:rsidR="00AD7435">
        <w:t xml:space="preserve">, ezért tehát logikai szinten érdemes a terhelést valamilyen módon </w:t>
      </w:r>
      <w:r w:rsidR="0067668D">
        <w:t>monitorozni.</w:t>
      </w:r>
    </w:p>
    <w:p w14:paraId="484B1FA4" w14:textId="4F334444" w:rsidR="0067668D" w:rsidRDefault="0067668D" w:rsidP="00AD7435">
      <w:r>
        <w:t>A terhelés meghatározás</w:t>
      </w:r>
      <w:r w:rsidR="00EC430B">
        <w:t>ára a logikai szinten a webszerver aktív kapcsolatainak számát vettem alapul. Ez nyilvánvalóan nem egyenértékű a tényleges hardverterhelés mérésével</w:t>
      </w:r>
      <w:r w:rsidR="002E144B">
        <w:t>; lehet olyan aktív kapcsolat, amely segítségével hosszú időn keresztül nem indítanak</w:t>
      </w:r>
      <w:r w:rsidR="00BA1D40">
        <w:t xml:space="preserve"> kérést, </w:t>
      </w:r>
      <w:r w:rsidR="009E7AA8">
        <w:t xml:space="preserve">ezért pontatlan mérési eredményt kaphatunk. Ennek a problémának a tudatában választottam ezt a </w:t>
      </w:r>
      <w:r w:rsidR="00BD7F2D">
        <w:t xml:space="preserve">megoldást, </w:t>
      </w:r>
      <w:r w:rsidR="00F85CFC">
        <w:t>mert ezt az adatot könnyen tudtam manipulálni, ezáltal könnyen tudtam tesztelni is a</w:t>
      </w:r>
      <w:r w:rsidR="00DF6092">
        <w:t xml:space="preserve"> rendszert.</w:t>
      </w:r>
    </w:p>
    <w:p w14:paraId="7CCEC356" w14:textId="614D28D2" w:rsidR="005F7074" w:rsidRPr="00422E0A" w:rsidRDefault="00C63F1D" w:rsidP="00AD7435">
      <w:r>
        <w:t xml:space="preserve">A webszerver aktív kapcsolatainak számát könnyen elérhetjük: a webszerver egy státuszoldalon elérhetővé tudja tenni az adatokat. Ennek a kódrészletét a </w:t>
      </w:r>
      <w:r w:rsidR="0051750B">
        <w:fldChar w:fldCharType="begin"/>
      </w:r>
      <w:r w:rsidR="0051750B">
        <w:instrText xml:space="preserve"> REF _Ref120445294 \h </w:instrText>
      </w:r>
      <w:r w:rsidR="0051750B">
        <w:fldChar w:fldCharType="separate"/>
      </w:r>
      <w:r w:rsidR="00DA1C53">
        <w:rPr>
          <w:noProof/>
        </w:rPr>
        <w:t>18</w:t>
      </w:r>
      <w:r w:rsidR="00DA1C53" w:rsidRPr="0051750B">
        <w:t>. ábra</w:t>
      </w:r>
      <w:r w:rsidR="0051750B">
        <w:fldChar w:fldCharType="end"/>
      </w:r>
      <w:r>
        <w:t xml:space="preserve"> mutatja be.</w:t>
      </w:r>
      <w:r w:rsidR="0051750B">
        <w:t xml:space="preserve"> Az ábrán látszik, hogy a </w:t>
      </w:r>
      <w:r w:rsidR="00422E0A">
        <w:rPr>
          <w:i/>
          <w:iCs/>
        </w:rPr>
        <w:t xml:space="preserve">/stub_status </w:t>
      </w:r>
      <w:r w:rsidR="00422E0A">
        <w:t>úton elérjük a</w:t>
      </w:r>
      <w:r w:rsidR="00435885">
        <w:t>z adatokat.</w:t>
      </w:r>
    </w:p>
    <w:p w14:paraId="7670638B" w14:textId="77777777" w:rsidR="0051750B" w:rsidRDefault="00C9747E" w:rsidP="0051750B">
      <w:pPr>
        <w:pStyle w:val="Kp"/>
      </w:pPr>
      <w:r>
        <w:rPr>
          <w:noProof/>
        </w:rPr>
        <mc:AlternateContent>
          <mc:Choice Requires="wps">
            <w:drawing>
              <wp:inline distT="0" distB="0" distL="0" distR="0" wp14:anchorId="13F36B7B" wp14:editId="7D3A671D">
                <wp:extent cx="3053301" cy="1404620"/>
                <wp:effectExtent l="0" t="0" r="0" b="0"/>
                <wp:docPr id="219"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301" cy="1404620"/>
                        </a:xfrm>
                        <a:prstGeom prst="rect">
                          <a:avLst/>
                        </a:prstGeom>
                        <a:noFill/>
                        <a:ln w="9525">
                          <a:noFill/>
                          <a:miter lim="800000"/>
                          <a:headEnd/>
                          <a:tailEnd/>
                        </a:ln>
                      </wps:spPr>
                      <wps:txbx>
                        <w:txbxContent>
                          <w:p w14:paraId="77613CDF" w14:textId="77777777" w:rsidR="00C9747E" w:rsidRDefault="00C9747E" w:rsidP="00C9747E">
                            <w:pPr>
                              <w:pStyle w:val="Kd"/>
                              <w:rPr>
                                <w:noProof/>
                              </w:rPr>
                            </w:pPr>
                            <w:r>
                              <w:rPr>
                                <w:noProof/>
                              </w:rPr>
                              <w:t>server {</w:t>
                            </w:r>
                          </w:p>
                          <w:p w14:paraId="6869212F" w14:textId="77777777" w:rsidR="00C9747E" w:rsidRDefault="00C9747E" w:rsidP="00C9747E">
                            <w:pPr>
                              <w:pStyle w:val="Kd"/>
                              <w:rPr>
                                <w:noProof/>
                              </w:rPr>
                            </w:pPr>
                            <w:r>
                              <w:rPr>
                                <w:noProof/>
                              </w:rPr>
                              <w:t xml:space="preserve">        listen 80 default_server;</w:t>
                            </w:r>
                          </w:p>
                          <w:p w14:paraId="242AF0C0" w14:textId="77777777" w:rsidR="00C9747E" w:rsidRDefault="00C9747E" w:rsidP="00C9747E">
                            <w:pPr>
                              <w:pStyle w:val="Kd"/>
                              <w:rPr>
                                <w:noProof/>
                              </w:rPr>
                            </w:pPr>
                            <w:r>
                              <w:rPr>
                                <w:noProof/>
                              </w:rPr>
                              <w:t xml:space="preserve">        listen [::]:80 default_server;</w:t>
                            </w:r>
                          </w:p>
                          <w:p w14:paraId="573C9773" w14:textId="728B140F" w:rsidR="00C9747E" w:rsidRDefault="00C9747E" w:rsidP="00C9747E">
                            <w:pPr>
                              <w:pStyle w:val="Kd"/>
                              <w:rPr>
                                <w:noProof/>
                              </w:rPr>
                            </w:pPr>
                            <w:r>
                              <w:rPr>
                                <w:noProof/>
                              </w:rPr>
                              <w:t>[…]</w:t>
                            </w:r>
                          </w:p>
                          <w:p w14:paraId="4A8B07D8" w14:textId="77777777" w:rsidR="00C9747E" w:rsidRDefault="00C9747E" w:rsidP="00C9747E">
                            <w:pPr>
                              <w:pStyle w:val="Kd"/>
                              <w:rPr>
                                <w:noProof/>
                              </w:rPr>
                            </w:pPr>
                            <w:r>
                              <w:rPr>
                                <w:noProof/>
                              </w:rPr>
                              <w:t xml:space="preserve">        location /stub_status {</w:t>
                            </w:r>
                          </w:p>
                          <w:p w14:paraId="52B8C6FA" w14:textId="77777777" w:rsidR="00C9747E" w:rsidRDefault="00C9747E" w:rsidP="00C9747E">
                            <w:pPr>
                              <w:pStyle w:val="Kd"/>
                              <w:rPr>
                                <w:noProof/>
                              </w:rPr>
                            </w:pPr>
                            <w:r>
                              <w:rPr>
                                <w:noProof/>
                              </w:rPr>
                              <w:t xml:space="preserve">                stub_status;</w:t>
                            </w:r>
                          </w:p>
                          <w:p w14:paraId="154DCA36" w14:textId="5C8D69E0" w:rsidR="00C9747E" w:rsidRDefault="00C9747E" w:rsidP="00C9747E">
                            <w:pPr>
                              <w:pStyle w:val="Kd"/>
                              <w:rPr>
                                <w:noProof/>
                              </w:rPr>
                            </w:pPr>
                            <w:r>
                              <w:rPr>
                                <w:noProof/>
                              </w:rPr>
                              <w:t xml:space="preserve">        }</w:t>
                            </w:r>
                          </w:p>
                          <w:p w14:paraId="38239BE7" w14:textId="16695AED" w:rsidR="00C9747E" w:rsidRDefault="00C9747E" w:rsidP="00C9747E">
                            <w:pPr>
                              <w:pStyle w:val="Kd"/>
                              <w:rPr>
                                <w:noProof/>
                              </w:rPr>
                            </w:pPr>
                            <w:r>
                              <w:rPr>
                                <w:noProof/>
                              </w:rPr>
                              <w:t>[…]</w:t>
                            </w:r>
                          </w:p>
                          <w:p w14:paraId="05F713BE" w14:textId="72BD10A6" w:rsidR="00C9747E" w:rsidRDefault="00C9747E" w:rsidP="00C9747E">
                            <w:pPr>
                              <w:pStyle w:val="Kd"/>
                              <w:rPr>
                                <w:noProof/>
                              </w:rPr>
                            </w:pPr>
                            <w:r>
                              <w:rPr>
                                <w:noProof/>
                              </w:rPr>
                              <w:t>}</w:t>
                            </w:r>
                          </w:p>
                        </w:txbxContent>
                      </wps:txbx>
                      <wps:bodyPr rot="0" vert="horz" wrap="square" lIns="91440" tIns="45720" rIns="91440" bIns="45720" anchor="t" anchorCtr="0">
                        <a:spAutoFit/>
                      </wps:bodyPr>
                    </wps:wsp>
                  </a:graphicData>
                </a:graphic>
              </wp:inline>
            </w:drawing>
          </mc:Choice>
          <mc:Fallback>
            <w:pict>
              <v:shape w14:anchorId="13F36B7B" id="_x0000_s1161" type="#_x0000_t202" style="width:24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" filled="f" stroked="f">
                <v:textbox style="mso-fit-shape-to-text:t">
                  <w:txbxContent>
                    <w:p w14:paraId="77613CDF" w14:textId="77777777" w:rsidR="00C9747E" w:rsidRDefault="00C9747E" w:rsidP="00C9747E">
                      <w:pPr>
                        <w:pStyle w:val="Kd"/>
                        <w:rPr>
                          <w:noProof/>
                        </w:rPr>
                      </w:pPr>
                      <w:r>
                        <w:rPr>
                          <w:noProof/>
                        </w:rPr>
                        <w:t>server {</w:t>
                      </w:r>
                    </w:p>
                    <w:p w14:paraId="6869212F" w14:textId="77777777" w:rsidR="00C9747E" w:rsidRDefault="00C9747E" w:rsidP="00C9747E">
                      <w:pPr>
                        <w:pStyle w:val="Kd"/>
                        <w:rPr>
                          <w:noProof/>
                        </w:rPr>
                      </w:pPr>
                      <w:r>
                        <w:rPr>
                          <w:noProof/>
                        </w:rPr>
                        <w:t xml:space="preserve">        listen 80 default_server;</w:t>
                      </w:r>
                    </w:p>
                    <w:p w14:paraId="242AF0C0" w14:textId="77777777" w:rsidR="00C9747E" w:rsidRDefault="00C9747E" w:rsidP="00C9747E">
                      <w:pPr>
                        <w:pStyle w:val="Kd"/>
                        <w:rPr>
                          <w:noProof/>
                        </w:rPr>
                      </w:pPr>
                      <w:r>
                        <w:rPr>
                          <w:noProof/>
                        </w:rPr>
                        <w:t xml:space="preserve">        listen [::]:80 default_server;</w:t>
                      </w:r>
                    </w:p>
                    <w:p w14:paraId="573C9773" w14:textId="728B140F" w:rsidR="00C9747E" w:rsidRDefault="00C9747E" w:rsidP="00C9747E">
                      <w:pPr>
                        <w:pStyle w:val="Kd"/>
                        <w:rPr>
                          <w:noProof/>
                        </w:rPr>
                      </w:pPr>
                      <w:r>
                        <w:rPr>
                          <w:noProof/>
                        </w:rPr>
                        <w:t>[…]</w:t>
                      </w:r>
                    </w:p>
                    <w:p w14:paraId="4A8B07D8" w14:textId="77777777" w:rsidR="00C9747E" w:rsidRDefault="00C9747E" w:rsidP="00C9747E">
                      <w:pPr>
                        <w:pStyle w:val="Kd"/>
                        <w:rPr>
                          <w:noProof/>
                        </w:rPr>
                      </w:pPr>
                      <w:r>
                        <w:rPr>
                          <w:noProof/>
                        </w:rPr>
                        <w:t xml:space="preserve">        location /stub_status {</w:t>
                      </w:r>
                    </w:p>
                    <w:p w14:paraId="52B8C6FA" w14:textId="77777777" w:rsidR="00C9747E" w:rsidRDefault="00C9747E" w:rsidP="00C9747E">
                      <w:pPr>
                        <w:pStyle w:val="Kd"/>
                        <w:rPr>
                          <w:noProof/>
                        </w:rPr>
                      </w:pPr>
                      <w:r>
                        <w:rPr>
                          <w:noProof/>
                        </w:rPr>
                        <w:t xml:space="preserve">                stub_status;</w:t>
                      </w:r>
                    </w:p>
                    <w:p w14:paraId="154DCA36" w14:textId="5C8D69E0" w:rsidR="00C9747E" w:rsidRDefault="00C9747E" w:rsidP="00C9747E">
                      <w:pPr>
                        <w:pStyle w:val="Kd"/>
                        <w:rPr>
                          <w:noProof/>
                        </w:rPr>
                      </w:pPr>
                      <w:r>
                        <w:rPr>
                          <w:noProof/>
                        </w:rPr>
                        <w:t xml:space="preserve">        }</w:t>
                      </w:r>
                    </w:p>
                    <w:p w14:paraId="38239BE7" w14:textId="16695AED" w:rsidR="00C9747E" w:rsidRDefault="00C9747E" w:rsidP="00C9747E">
                      <w:pPr>
                        <w:pStyle w:val="Kd"/>
                        <w:rPr>
                          <w:noProof/>
                        </w:rPr>
                      </w:pPr>
                      <w:r>
                        <w:rPr>
                          <w:noProof/>
                        </w:rPr>
                        <w:t>[…]</w:t>
                      </w:r>
                    </w:p>
                    <w:p w14:paraId="05F713BE" w14:textId="72BD10A6" w:rsidR="00C9747E" w:rsidRDefault="00C9747E" w:rsidP="00C9747E">
                      <w:pPr>
                        <w:pStyle w:val="Kd"/>
                        <w:rPr>
                          <w:noProof/>
                        </w:rPr>
                      </w:pPr>
                      <w:r>
                        <w:rPr>
                          <w:noProof/>
                        </w:rPr>
                        <w:t>}</w:t>
                      </w:r>
                    </w:p>
                  </w:txbxContent>
                </v:textbox>
                <w10:anchorlock/>
              </v:shape>
            </w:pict>
          </mc:Fallback>
        </mc:AlternateContent>
      </w:r>
    </w:p>
    <w:bookmarkStart w:id="69" w:name="_Ref120445294"/>
    <w:p w14:paraId="3375BF07" w14:textId="09647C57" w:rsidR="00C9747E" w:rsidRDefault="0051750B" w:rsidP="0051750B">
      <w:pPr>
        <w:pStyle w:val="Kpalrs"/>
      </w:pPr>
      <w:r w:rsidRPr="0051750B">
        <w:fldChar w:fldCharType="begin"/>
      </w:r>
      <w:r w:rsidRPr="0051750B">
        <w:instrText xml:space="preserve"> SEQ ábra \* ARABIC </w:instrText>
      </w:r>
      <w:r w:rsidRPr="0051750B">
        <w:fldChar w:fldCharType="separate"/>
      </w:r>
      <w:r w:rsidR="00DA1C53">
        <w:rPr>
          <w:noProof/>
        </w:rPr>
        <w:t>18</w:t>
      </w:r>
      <w:r w:rsidRPr="0051750B">
        <w:fldChar w:fldCharType="end"/>
      </w:r>
      <w:r w:rsidRPr="0051750B">
        <w:t>. ábra</w:t>
      </w:r>
      <w:bookmarkEnd w:id="69"/>
      <w:r w:rsidRPr="0051750B">
        <w:t xml:space="preserve"> Részlet a webszerver konfigurációs fájljából, a státuszoldal megjelenítésének kódja</w:t>
      </w:r>
    </w:p>
    <w:p w14:paraId="0990B5DA" w14:textId="2A318A8A" w:rsidR="0020652D" w:rsidRDefault="0020652D" w:rsidP="0020652D">
      <w:r>
        <w:t>Az</w:t>
      </w:r>
      <w:r w:rsidR="00CC75CE">
        <w:t xml:space="preserve"> itt megkapott adatok között szerepel az aktív, </w:t>
      </w:r>
      <w:r w:rsidR="008073D6">
        <w:t xml:space="preserve">az elfogadott és a kezelt kapcsolatok száma, valamint </w:t>
      </w:r>
      <w:r w:rsidR="0051701A">
        <w:t xml:space="preserve">beérkező kérések száma mellett az írási, olvasási és a várakozó </w:t>
      </w:r>
      <w:r w:rsidR="0051701A">
        <w:lastRenderedPageBreak/>
        <w:t>kérések száma.</w:t>
      </w:r>
      <w:r w:rsidR="00B37448">
        <w:t xml:space="preserve"> Nekem az aktív kapcsolatok száma a fontos, </w:t>
      </w:r>
      <w:r w:rsidR="29056C9B">
        <w:t>az alapján</w:t>
      </w:r>
      <w:r w:rsidR="00B37448">
        <w:t xml:space="preserve"> hoztam meg a döntést.</w:t>
      </w:r>
    </w:p>
    <w:p w14:paraId="45CF6791" w14:textId="205D0B91" w:rsidR="00B24F0D" w:rsidRDefault="00B24F0D" w:rsidP="0020652D">
      <w:r>
        <w:t>A</w:t>
      </w:r>
      <w:r w:rsidR="00F108A1">
        <w:t xml:space="preserve"> kapcsolatok számát </w:t>
      </w:r>
      <w:r w:rsidR="002933E7">
        <w:t xml:space="preserve">20 alkalommal, </w:t>
      </w:r>
      <w:r w:rsidR="00A85CCC">
        <w:t>3</w:t>
      </w:r>
      <w:r w:rsidR="00F108A1">
        <w:t xml:space="preserve"> másodpercenként olvas</w:t>
      </w:r>
      <w:r w:rsidR="002007A8">
        <w:t>sa</w:t>
      </w:r>
      <w:r w:rsidR="00F108A1">
        <w:t xml:space="preserve"> ki</w:t>
      </w:r>
      <w:r w:rsidR="002007A8">
        <w:t xml:space="preserve"> a rendszer</w:t>
      </w:r>
      <w:r w:rsidR="00F108A1">
        <w:t xml:space="preserve">, ezen eredményeket </w:t>
      </w:r>
      <w:r w:rsidR="002933E7">
        <w:t xml:space="preserve">ezen 60 másodperces </w:t>
      </w:r>
      <w:r w:rsidR="00604745">
        <w:t>intervallumon</w:t>
      </w:r>
      <w:r w:rsidR="00F108A1">
        <w:t xml:space="preserve"> á</w:t>
      </w:r>
      <w:r w:rsidR="002007A8">
        <w:t xml:space="preserve">tlagolja, egész számúra kerekíti, majd ez alapján </w:t>
      </w:r>
      <w:r w:rsidR="00152DB7">
        <w:t xml:space="preserve">dönt. E módszer segítségével elérem, hogy a kiugró értékeket, amik </w:t>
      </w:r>
      <w:r w:rsidR="00B146BC">
        <w:t xml:space="preserve">nem feltétlen jellemzik az adott időintervallumot, kisebb súllyal veszem figyelembe, ezáltal </w:t>
      </w:r>
      <w:r w:rsidR="29056C9B">
        <w:t xml:space="preserve">azok </w:t>
      </w:r>
      <w:r w:rsidR="00B146BC">
        <w:t>nem</w:t>
      </w:r>
      <w:r w:rsidR="0050484A">
        <w:t xml:space="preserve"> </w:t>
      </w:r>
      <w:r w:rsidR="29056C9B">
        <w:t xml:space="preserve">torzítják </w:t>
      </w:r>
      <w:r w:rsidR="0050484A">
        <w:t>az eredményt.</w:t>
      </w:r>
    </w:p>
    <w:p w14:paraId="56F060C5" w14:textId="137438B1" w:rsidR="00D55742" w:rsidRPr="0020652D" w:rsidRDefault="008E5232" w:rsidP="00DE5D10">
      <w:r>
        <w:t xml:space="preserve">A mért adatok megjelenítésére egy külön oldalt hoztam létre a </w:t>
      </w:r>
      <w:r w:rsidR="29056C9B">
        <w:t>webszerveren</w:t>
      </w:r>
      <w:r w:rsidR="00562B2A">
        <w:t xml:space="preserve">, ahol látható a kapcsolatok száma mellett a </w:t>
      </w:r>
      <w:r w:rsidR="00D55742">
        <w:t>futó operatív szerverek száma és azok IP-címei.</w:t>
      </w:r>
    </w:p>
    <w:p w14:paraId="2176044E" w14:textId="73142456" w:rsidR="000428CB" w:rsidRDefault="000428CB" w:rsidP="000428CB">
      <w:pPr>
        <w:pStyle w:val="Cmsor3"/>
      </w:pPr>
      <w:bookmarkStart w:id="70" w:name="_Toc120874351"/>
      <w:r>
        <w:t>Döntés a terhelés függvényében</w:t>
      </w:r>
      <w:bookmarkEnd w:id="70"/>
    </w:p>
    <w:p w14:paraId="66C2F63E" w14:textId="40A39EE6" w:rsidR="00F14F11" w:rsidRDefault="64BD4A6F" w:rsidP="0063195D">
      <w:r>
        <w:t xml:space="preserve">A döntés során az egyszerűség végett 1 darab aktív kapcsolatra 1 darab operatív szervert biztosítottam, a szerverek számának kezelését diszkrét időben, </w:t>
      </w:r>
      <w:commentRangeStart w:id="71"/>
      <w:commentRangeStart w:id="72"/>
      <w:commentRangeStart w:id="73"/>
      <w:r>
        <w:t>65 másodpercenként</w:t>
      </w:r>
      <w:commentRangeEnd w:id="71"/>
      <w:r w:rsidR="00F14F11">
        <w:rPr>
          <w:rStyle w:val="Jegyzethivatkozs"/>
        </w:rPr>
        <w:commentReference w:id="71"/>
      </w:r>
      <w:commentRangeEnd w:id="72"/>
      <w:r w:rsidR="00F14F11">
        <w:rPr>
          <w:rStyle w:val="Jegyzethivatkozs"/>
        </w:rPr>
        <w:commentReference w:id="72"/>
      </w:r>
      <w:commentRangeEnd w:id="73"/>
      <w:r w:rsidR="00F14F11">
        <w:rPr>
          <w:rStyle w:val="Jegyzethivatkozs"/>
        </w:rPr>
        <w:commentReference w:id="73"/>
      </w:r>
      <w:r>
        <w:t xml:space="preserve"> végeztem (a döntés után vár 5 másodpercet a rendszer, hogy az adott parancs biztosan elindítsa a kellő folyamatokat).</w:t>
      </w:r>
    </w:p>
    <w:p w14:paraId="2F1108D8" w14:textId="0D71CA1A" w:rsidR="00245071" w:rsidRDefault="00245071" w:rsidP="0063195D">
      <w:r>
        <w:t>Fontos alapelv</w:t>
      </w:r>
      <w:r w:rsidR="00B710B6">
        <w:t>ként határ</w:t>
      </w:r>
      <w:r w:rsidR="00757588">
        <w:t xml:space="preserve">oztam meg azt, hogy semmiképpen sem szabad megengedni, hogy </w:t>
      </w:r>
      <w:r w:rsidR="00950953">
        <w:t xml:space="preserve">a rendszer instabillá válhasson, ennek biztosítására </w:t>
      </w:r>
      <w:r w:rsidR="00C42553">
        <w:t>minden lépésben legfeljebb eggyel változtatom az operatív szerverek számát.</w:t>
      </w:r>
      <w:r w:rsidR="008F6584">
        <w:t xml:space="preserve"> </w:t>
      </w:r>
      <w:r w:rsidR="00CF1C83">
        <w:t xml:space="preserve">Ennek </w:t>
      </w:r>
      <w:r w:rsidR="00686CE6">
        <w:t>a korlátozás</w:t>
      </w:r>
      <w:r w:rsidR="00CF1C83">
        <w:t xml:space="preserve">nak a </w:t>
      </w:r>
      <w:r w:rsidR="00686CE6">
        <w:t>bevezet</w:t>
      </w:r>
      <w:r w:rsidR="00CF1C83">
        <w:t>ésével elkerül</w:t>
      </w:r>
      <w:r w:rsidR="0094700F">
        <w:t>öm, hogy a rendszer egy lépésben drasztikusan csökkentse vagy hatalmas mértékben növelje a szerverek számát.</w:t>
      </w:r>
    </w:p>
    <w:p w14:paraId="6162FF6A" w14:textId="09FF630C" w:rsidR="0094700F" w:rsidRDefault="0094700F" w:rsidP="0063195D">
      <w:r>
        <w:t xml:space="preserve">Mivel a </w:t>
      </w:r>
      <w:r w:rsidR="00EB3724">
        <w:t>nagymennyiségű módosítást elkerültem, kivédtem azt a problémát is, ami</w:t>
      </w:r>
      <w:r w:rsidR="00F3080C">
        <w:t xml:space="preserve"> a sok szerver egyidejű indítása miatt jelentkezne a futtató</w:t>
      </w:r>
      <w:r w:rsidR="004B7A6F">
        <w:t>környezeten</w:t>
      </w:r>
      <w:r w:rsidR="00F775F6">
        <w:t>.</w:t>
      </w:r>
    </w:p>
    <w:p w14:paraId="7424ADDD" w14:textId="3276C6CD" w:rsidR="0063195D" w:rsidRDefault="000654F6" w:rsidP="0063195D">
      <w:r>
        <w:t>A</w:t>
      </w:r>
      <w:r w:rsidR="00B365C3">
        <w:t>z ope</w:t>
      </w:r>
      <w:r w:rsidR="003C13FF">
        <w:t>ratív szerverek számát (</w:t>
      </w:r>
      <m:oMath>
        <m:r>
          <w:rPr>
            <w:rFonts w:ascii="Cambria Math" w:hAnsi="Cambria Math"/>
          </w:rPr>
          <m:t>ω</m:t>
        </m:r>
      </m:oMath>
      <w:r w:rsidR="00C27FAC">
        <w:t>)</w:t>
      </w:r>
      <w:r w:rsidR="00E73102">
        <w:t xml:space="preserve"> </w:t>
      </w:r>
      <w:r w:rsidR="00030C98">
        <w:t>diszkrét időpillanatban</w:t>
      </w:r>
      <w:r w:rsidR="000E6DDE">
        <w:t xml:space="preserve"> (</w:t>
      </w:r>
      <m:oMath>
        <m:r>
          <w:rPr>
            <w:rFonts w:ascii="Cambria Math" w:hAnsi="Cambria Math"/>
          </w:rPr>
          <m:t>τ</m:t>
        </m:r>
      </m:oMath>
      <w:r w:rsidR="000E6DDE">
        <w:rPr>
          <w:iCs/>
        </w:rPr>
        <w:t>)</w:t>
      </w:r>
      <w:r w:rsidR="00EB5DBC">
        <w:t xml:space="preserve"> a következő egyenlettel határozom meg</w:t>
      </w:r>
      <w:r w:rsidR="00594DBB">
        <w:t xml:space="preserve"> a</w:t>
      </w:r>
      <w:r w:rsidR="003877C5">
        <w:rPr>
          <w:iCs/>
        </w:rPr>
        <w:t xml:space="preserve"> </w:t>
      </w:r>
      <w:r w:rsidR="00190770">
        <w:t xml:space="preserve">diszkrét </w:t>
      </w:r>
      <w:r w:rsidR="003877C5">
        <w:rPr>
          <w:iCs/>
        </w:rPr>
        <w:t xml:space="preserve">időpillanatot megelőző intervallumon számolt </w:t>
      </w:r>
      <w:r w:rsidR="00594DBB">
        <w:t xml:space="preserve">aktív kapcsolatok </w:t>
      </w:r>
      <w:r w:rsidR="00190770">
        <w:t xml:space="preserve">átlagának </w:t>
      </w:r>
      <w:r w:rsidR="00594DBB">
        <w:t>(</w:t>
      </w:r>
      <m:oMath>
        <m:sSub>
          <m:sSubPr>
            <m:ctrlPr>
              <w:rPr>
                <w:rFonts w:ascii="Cambria Math" w:hAnsi="Cambria Math"/>
                <w:i/>
                <w:iCs/>
              </w:rPr>
            </m:ctrlPr>
          </m:sSubPr>
          <m:e>
            <m:r>
              <w:rPr>
                <w:rFonts w:ascii="Cambria Math" w:hAnsi="Cambria Math"/>
              </w:rPr>
              <m:t>ψ</m:t>
            </m:r>
          </m:e>
          <m:sub>
            <m:r>
              <w:rPr>
                <w:rFonts w:ascii="Cambria Math" w:hAnsi="Cambria Math"/>
              </w:rPr>
              <m:t>τ</m:t>
            </m:r>
          </m:sub>
        </m:sSub>
      </m:oMath>
      <w:r w:rsidR="00594DBB">
        <w:t>) függvényében</w:t>
      </w:r>
      <w:r w:rsidR="00EB5DBC">
        <w:t>:</w:t>
      </w:r>
    </w:p>
    <w:p w14:paraId="6AB047C4" w14:textId="116C217B" w:rsidR="00EB5DBC" w:rsidRPr="006A764E" w:rsidRDefault="00DA1C53" w:rsidP="006A764E">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τ</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 xml:space="preserve"> </m:t>
                  </m:r>
                  <m:sSub>
                    <m:sSubPr>
                      <m:ctrlPr>
                        <w:rPr>
                          <w:rFonts w:ascii="Cambria Math" w:hAnsi="Cambria Math"/>
                        </w:rPr>
                      </m:ctrlPr>
                    </m:sSubPr>
                    <m:e>
                      <m:r>
                        <w:rPr>
                          <w:rFonts w:ascii="Cambria Math" w:hAnsi="Cambria Math"/>
                        </w:rPr>
                        <m:t>ω</m:t>
                      </m:r>
                    </m:e>
                    <m:sub>
                      <m:r>
                        <w:rPr>
                          <w:rFonts w:ascii="Cambria Math" w:hAnsi="Cambria Math"/>
                        </w:rPr>
                        <m:t>τ</m:t>
                      </m:r>
                      <m:r>
                        <m:rPr>
                          <m:sty m:val="p"/>
                        </m:rPr>
                        <w:rPr>
                          <w:rFonts w:ascii="Cambria Math" w:hAnsi="Cambria Math"/>
                        </w:rPr>
                        <m:t>-1</m:t>
                      </m:r>
                    </m:sub>
                  </m:sSub>
                  <m:r>
                    <m:rPr>
                      <m:sty m:val="p"/>
                    </m:rPr>
                    <w:rPr>
                      <w:rFonts w:ascii="Cambria Math" w:hAnsi="Cambria Math"/>
                    </w:rPr>
                    <m:t xml:space="preserve">+1,  </m:t>
                  </m:r>
                  <m:r>
                    <w:rPr>
                      <w:rFonts w:ascii="Cambria Math" w:hAnsi="Cambria Math"/>
                    </w:rPr>
                    <m:t>h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ψ</m:t>
                      </m:r>
                    </m:e>
                    <m:sub>
                      <m:r>
                        <w:rPr>
                          <w:rFonts w:ascii="Cambria Math" w:hAnsi="Cambria Math"/>
                        </w:rPr>
                        <m:t>τ</m:t>
                      </m:r>
                    </m:sub>
                  </m:sSub>
                  <m:r>
                    <m:rPr>
                      <m:sty m:val="p"/>
                    </m:rPr>
                    <w:rPr>
                      <w:rFonts w:ascii="Cambria Math" w:hAnsi="Cambria Math"/>
                    </w:rPr>
                    <m:t xml:space="preserve"> </m:t>
                  </m:r>
                </m:e>
                <m:e>
                  <m:sSub>
                    <m:sSubPr>
                      <m:ctrlPr>
                        <w:rPr>
                          <w:rFonts w:ascii="Cambria Math" w:hAnsi="Cambria Math"/>
                        </w:rPr>
                      </m:ctrlPr>
                    </m:sSubPr>
                    <m:e>
                      <m:r>
                        <w:rPr>
                          <w:rFonts w:ascii="Cambria Math" w:hAnsi="Cambria Math"/>
                        </w:rPr>
                        <m:t>ω</m:t>
                      </m:r>
                    </m:e>
                    <m:sub>
                      <m:r>
                        <w:rPr>
                          <w:rFonts w:ascii="Cambria Math" w:hAnsi="Cambria Math"/>
                        </w:rPr>
                        <m:t>τ</m:t>
                      </m:r>
                      <m:r>
                        <m:rPr>
                          <m:sty m:val="p"/>
                        </m:rPr>
                        <w:rPr>
                          <w:rFonts w:ascii="Cambria Math" w:hAnsi="Cambria Math"/>
                        </w:rPr>
                        <m:t>-1</m:t>
                      </m:r>
                    </m:sub>
                  </m:sSub>
                  <m:r>
                    <m:rPr>
                      <m:sty m:val="p"/>
                    </m:rPr>
                    <w:rPr>
                      <w:rFonts w:ascii="Cambria Math" w:hAnsi="Cambria Math"/>
                    </w:rPr>
                    <m:t xml:space="preserve">,  </m:t>
                  </m:r>
                  <m:r>
                    <w:rPr>
                      <w:rFonts w:ascii="Cambria Math" w:hAnsi="Cambria Math"/>
                    </w:rPr>
                    <m:t>h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τ</m:t>
                      </m:r>
                    </m:sub>
                  </m:sSub>
                </m:e>
                <m:e>
                  <m:sSub>
                    <m:sSubPr>
                      <m:ctrlPr>
                        <w:rPr>
                          <w:rFonts w:ascii="Cambria Math" w:hAnsi="Cambria Math"/>
                        </w:rPr>
                      </m:ctrlPr>
                    </m:sSubPr>
                    <m:e>
                      <m:r>
                        <w:rPr>
                          <w:rFonts w:ascii="Cambria Math" w:hAnsi="Cambria Math"/>
                        </w:rPr>
                        <m:t xml:space="preserve"> ω</m:t>
                      </m:r>
                    </m:e>
                    <m:sub>
                      <m:r>
                        <w:rPr>
                          <w:rFonts w:ascii="Cambria Math" w:hAnsi="Cambria Math"/>
                        </w:rPr>
                        <m:t>τ</m:t>
                      </m:r>
                      <m:r>
                        <m:rPr>
                          <m:sty m:val="p"/>
                        </m:rPr>
                        <w:rPr>
                          <w:rFonts w:ascii="Cambria Math" w:hAnsi="Cambria Math"/>
                        </w:rPr>
                        <m:t>-1</m:t>
                      </m:r>
                    </m:sub>
                  </m:sSub>
                  <m:r>
                    <m:rPr>
                      <m:sty m:val="p"/>
                    </m:rPr>
                    <w:rPr>
                      <w:rFonts w:ascii="Cambria Math" w:hAnsi="Cambria Math"/>
                    </w:rPr>
                    <m:t xml:space="preserve">-1,  </m:t>
                  </m:r>
                  <m:r>
                    <w:rPr>
                      <w:rFonts w:ascii="Cambria Math" w:hAnsi="Cambria Math"/>
                    </w:rPr>
                    <m:t>h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ψ</m:t>
                      </m:r>
                    </m:e>
                    <m:sub>
                      <m:r>
                        <w:rPr>
                          <w:rFonts w:ascii="Cambria Math" w:hAnsi="Cambria Math"/>
                        </w:rPr>
                        <m:t>τ</m:t>
                      </m:r>
                    </m:sub>
                  </m:sSub>
                </m:e>
              </m:eqArr>
            </m:e>
          </m:d>
        </m:oMath>
      </m:oMathPara>
    </w:p>
    <w:p w14:paraId="614ACBC0" w14:textId="4A411EC7" w:rsidR="003C3734" w:rsidRDefault="003C3734" w:rsidP="00245071">
      <w:r>
        <w:t>Az inicializáló lépésben létrehozok egy futó operatív szervert, így onnantól kezdve a rendszer tud működni. Fontos szabály</w:t>
      </w:r>
      <w:r w:rsidR="008F7BE0">
        <w:t>, hogy</w:t>
      </w:r>
    </w:p>
    <w:p w14:paraId="4B0EFC5F" w14:textId="3F468326" w:rsidR="004E4DBC" w:rsidRPr="008F7BE0" w:rsidRDefault="00DE22B5" w:rsidP="00245071">
      <m:oMathPara>
        <m:oMath>
          <m:r>
            <w:rPr>
              <w:rFonts w:ascii="Cambria Math" w:hAnsi="Cambria Math"/>
            </w:rPr>
            <m:t xml:space="preserve">∀τ≥0 esetén </m:t>
          </m:r>
          <m:sSub>
            <m:sSubPr>
              <m:ctrlPr>
                <w:rPr>
                  <w:rFonts w:ascii="Cambria Math" w:hAnsi="Cambria Math"/>
                  <w:i/>
                </w:rPr>
              </m:ctrlPr>
            </m:sSubPr>
            <m:e>
              <m:r>
                <w:rPr>
                  <w:rFonts w:ascii="Cambria Math" w:hAnsi="Cambria Math"/>
                </w:rPr>
                <m:t>ω</m:t>
              </m:r>
            </m:e>
            <m:sub>
              <m:r>
                <w:rPr>
                  <w:rFonts w:ascii="Cambria Math" w:hAnsi="Cambria Math"/>
                </w:rPr>
                <m:t>τ</m:t>
              </m:r>
            </m:sub>
          </m:sSub>
          <m:r>
            <w:rPr>
              <w:rFonts w:ascii="Cambria Math" w:hAnsi="Cambria Math"/>
            </w:rPr>
            <m:t>≥1</m:t>
          </m:r>
        </m:oMath>
      </m:oMathPara>
    </w:p>
    <w:p w14:paraId="0F220DE4" w14:textId="00089106" w:rsidR="008F7BE0" w:rsidRDefault="008F7BE0" w:rsidP="00245071">
      <w:r>
        <w:lastRenderedPageBreak/>
        <w:t>Tehát minden időpillanatban kötelezően futnia kell legalább 1 darab operatív szervernek</w:t>
      </w:r>
      <w:r w:rsidR="00796055">
        <w:t xml:space="preserve"> függetlenül attól, hogy mekkora a beérkező kérések mennyisége.</w:t>
      </w:r>
      <w:r w:rsidR="00187BB8">
        <w:t xml:space="preserve"> </w:t>
      </w:r>
      <w:r w:rsidR="000604DE">
        <w:t>Ezt a szabályt csak a következő időpillanatokra tudjuk értelmezni, mivel a korábbi állapotot befolyásolni már nem tudja a rendszer.</w:t>
      </w:r>
    </w:p>
    <w:p w14:paraId="1E9D7470" w14:textId="059286D2" w:rsidR="00245071" w:rsidRDefault="00F51E6D" w:rsidP="00245071">
      <w:r>
        <w:t>A</w:t>
      </w:r>
      <w:r w:rsidR="005517D9">
        <w:t>z egyenletből látszik, hogy teljesül az az elv, hogy lépésenként legfeljebb eggyel módosul a szerverek száma</w:t>
      </w:r>
      <w:r w:rsidR="00F775F6">
        <w:t>.</w:t>
      </w:r>
      <w:r w:rsidR="00815867">
        <w:t xml:space="preserve"> Ennek </w:t>
      </w:r>
      <w:r w:rsidR="00163DFD">
        <w:t>következménye</w:t>
      </w:r>
      <w:r w:rsidR="00815867">
        <w:t xml:space="preserve">, hogy a </w:t>
      </w:r>
      <w:r w:rsidR="008F3924">
        <w:t xml:space="preserve">bejövő kérések </w:t>
      </w:r>
      <w:r w:rsidR="008244D9">
        <w:t>számának hirtelen</w:t>
      </w:r>
      <w:r w:rsidR="006F75AA">
        <w:t xml:space="preserve"> növekedését a rendszer lassan, elnyújtva képes kezelni. Ez egyré</w:t>
      </w:r>
      <w:r w:rsidR="00163DFD">
        <w:t xml:space="preserve">szről hátrány, mivel a hirtelen megnövekvő igényeket a rendszer egy ideig csak kisebb kapacitással képes </w:t>
      </w:r>
      <w:r w:rsidR="005B0C72">
        <w:t>kezelni, ami miatt teljesítményproblémák jelentkezhetnek a felhasználóknál addig, amíg a rendszer el nem indít megfelelő számú szervert.</w:t>
      </w:r>
      <w:r w:rsidR="00C27561">
        <w:t xml:space="preserve"> Másrészről ez előny is, mivel amennyiben a rendszer</w:t>
      </w:r>
      <w:r w:rsidR="00FD163F">
        <w:t xml:space="preserve"> csak rövid ideig kap nagy mennyiségű kérést, akkor </w:t>
      </w:r>
      <w:r w:rsidR="006C309F">
        <w:t>nem szükséges nagyon sok szervert elindítani</w:t>
      </w:r>
      <w:r w:rsidR="00570E7C">
        <w:t xml:space="preserve">. </w:t>
      </w:r>
    </w:p>
    <w:p w14:paraId="3BDE63D9" w14:textId="08E4AF75" w:rsidR="00B24F0D" w:rsidRDefault="4D1EA1F8" w:rsidP="00245071">
      <w:r>
        <w:t xml:space="preserve">Ezt a döntést az adatok monitorozásával egyetemben egy erre a célra a háttérben futtatott szolgáltatás, az általam készített </w:t>
      </w:r>
      <w:proofErr w:type="gramStart"/>
      <w:r w:rsidRPr="4D1EA1F8">
        <w:rPr>
          <w:i/>
          <w:iCs/>
        </w:rPr>
        <w:t>uzenofal.service</w:t>
      </w:r>
      <w:proofErr w:type="gramEnd"/>
      <w:r>
        <w:t xml:space="preserve"> végzi. Ez a szolgáltatás hasonló ahhoz a szolgáltatáshoz, mint amivel a webszerver működik (</w:t>
      </w:r>
      <w:proofErr w:type="gramStart"/>
      <w:r w:rsidRPr="4D1EA1F8">
        <w:rPr>
          <w:i/>
          <w:iCs/>
        </w:rPr>
        <w:t>nginx.service</w:t>
      </w:r>
      <w:proofErr w:type="gramEnd"/>
      <w:r>
        <w:t>), ám a saját szolgáltatásom</w:t>
      </w:r>
      <w:r w:rsidR="008B1F98">
        <w:t xml:space="preserve"> </w:t>
      </w:r>
      <w:r>
        <w:t>működését én határoztam meg a fentiek alapján.</w:t>
      </w:r>
    </w:p>
    <w:p w14:paraId="3A14634B" w14:textId="422502E5" w:rsidR="00206125" w:rsidRPr="00245071" w:rsidRDefault="00206125" w:rsidP="00245071">
      <w:r>
        <w:t xml:space="preserve">Amennyiben </w:t>
      </w:r>
      <w:r w:rsidR="00DD31CB">
        <w:t xml:space="preserve">a diszkrét időpillanatban megszületik a döntés a </w:t>
      </w:r>
      <w:r w:rsidR="29056C9B">
        <w:t>szerverek</w:t>
      </w:r>
      <w:r w:rsidR="00DD31CB">
        <w:t xml:space="preserve"> számának változtatásáról, a </w:t>
      </w:r>
      <w:r w:rsidR="00DE5D10">
        <w:t xml:space="preserve">szolgáltatás </w:t>
      </w:r>
      <w:r w:rsidR="00671CF2">
        <w:t xml:space="preserve">kiadja a megfelelő parancsot a master szerveren, </w:t>
      </w:r>
      <w:r w:rsidR="29056C9B">
        <w:t>aminek</w:t>
      </w:r>
      <w:r w:rsidR="00671CF2">
        <w:t xml:space="preserve"> következményét korábban már bemutattam.</w:t>
      </w:r>
    </w:p>
    <w:p w14:paraId="29D6BBCC" w14:textId="2868FA3F" w:rsidR="0029791E" w:rsidRDefault="0029791E" w:rsidP="0029791E">
      <w:pPr>
        <w:pStyle w:val="Cmsor1"/>
      </w:pPr>
      <w:bookmarkStart w:id="74" w:name="_Toc120874352"/>
      <w:r>
        <w:lastRenderedPageBreak/>
        <w:t>Eredmények bemutatása</w:t>
      </w:r>
      <w:r w:rsidR="006B3DAB">
        <w:t xml:space="preserve"> és</w:t>
      </w:r>
      <w:r w:rsidR="00A11817">
        <w:t xml:space="preserve"> </w:t>
      </w:r>
      <w:r>
        <w:t>értékelés</w:t>
      </w:r>
      <w:bookmarkEnd w:id="74"/>
    </w:p>
    <w:p w14:paraId="7FBAB8CD" w14:textId="1978C071" w:rsidR="0029791E" w:rsidRDefault="0029791E" w:rsidP="0029791E">
      <w:pPr>
        <w:pStyle w:val="Cmsor2"/>
      </w:pPr>
      <w:bookmarkStart w:id="75" w:name="_Toc120874353"/>
      <w:r>
        <w:t>Általános értékelés</w:t>
      </w:r>
      <w:bookmarkEnd w:id="75"/>
    </w:p>
    <w:p w14:paraId="487B6D3E" w14:textId="4E722613" w:rsidR="00253920" w:rsidRDefault="003C7496" w:rsidP="00253920">
      <w:r>
        <w:t>A korábbiakban bemutattam, hogyan lehet megtervezni és megalkotni egy működő elosztott rendszert, amely képes automatikus skálázásra. Bemutattam, hogy a rendszer tervezése során mely pontokon milyen döntéseket kell meghozni, az adott feladatokr</w:t>
      </w:r>
      <w:r w:rsidR="0082397D">
        <w:t xml:space="preserve">a </w:t>
      </w:r>
      <w:r>
        <w:t>milyen megold</w:t>
      </w:r>
      <w:r w:rsidR="009E60A8">
        <w:t>ási lehetőségek vannak</w:t>
      </w:r>
      <w:r w:rsidR="00427584">
        <w:t>, illetve kitértem arra, hogy én mit miért választottam.</w:t>
      </w:r>
    </w:p>
    <w:p w14:paraId="0C2B779B" w14:textId="533183CD" w:rsidR="00427584" w:rsidRDefault="00427584" w:rsidP="00253920">
      <w:r>
        <w:t xml:space="preserve">Az elkészült rendszer képes egy adott szolgáltatást futtatni, a beérkező kéréseket </w:t>
      </w:r>
      <w:r w:rsidR="00D9412F">
        <w:t>el tudja osztani a backend szerverek között, a szerverek pedig a választ vissza tudják küldeni a felhasználónak, a rendszer teljesíti az elosztott működéssel kapcsolatos elvárásokat.</w:t>
      </w:r>
    </w:p>
    <w:p w14:paraId="2D9A2B69" w14:textId="00A7F2D1" w:rsidR="00D9412F" w:rsidRDefault="00D9412F" w:rsidP="00253920">
      <w:r>
        <w:t xml:space="preserve">A rendszer </w:t>
      </w:r>
      <w:r w:rsidR="00756656">
        <w:t xml:space="preserve">továbbá alkalmas a terhelés monitorozására, aminek függvényében </w:t>
      </w:r>
      <w:r w:rsidR="00CA524B">
        <w:t xml:space="preserve">el tud indítani további backend szervereket, azokat a rendszerbe tudja integrálni oly módon, hogy azok </w:t>
      </w:r>
      <w:r w:rsidR="00D1312C">
        <w:t xml:space="preserve">szintén részt vesznek a beérkező kérések feldolgozásában. A rendszer a terhelés csökkenésének </w:t>
      </w:r>
      <w:r w:rsidR="00236EE8">
        <w:t xml:space="preserve">hatására backend szervereket </w:t>
      </w:r>
      <w:r w:rsidR="004B5080">
        <w:t>állít le</w:t>
      </w:r>
      <w:r w:rsidR="00236EE8">
        <w:t xml:space="preserve">, amiket a rendszerből </w:t>
      </w:r>
      <w:r w:rsidR="004B5080">
        <w:t xml:space="preserve">eltávolítva azok </w:t>
      </w:r>
      <w:r w:rsidR="00236EE8">
        <w:t>több kérést nem dolgoznak fel.</w:t>
      </w:r>
    </w:p>
    <w:p w14:paraId="461AFA7E" w14:textId="679963A0" w:rsidR="00181CF1" w:rsidRPr="00253920" w:rsidRDefault="00181CF1" w:rsidP="00253920">
      <w:r>
        <w:t>A rendszer a terhelésről és a futó operatív szerverek számáról gyűjtött adatokat egy státuszoldalon megjeleníti, továbbá megjeleníti a mindekori futó szerverek elérési címeit.</w:t>
      </w:r>
    </w:p>
    <w:p w14:paraId="245B7A07" w14:textId="77777777" w:rsidR="000C3B16" w:rsidRDefault="002E0B35" w:rsidP="000C3B16">
      <w:pPr>
        <w:pStyle w:val="Kp"/>
      </w:pPr>
      <w:r>
        <w:rPr>
          <w:noProof/>
        </w:rPr>
        <w:lastRenderedPageBreak/>
        <w:drawing>
          <wp:inline distT="0" distB="0" distL="0" distR="0" wp14:anchorId="208E551E" wp14:editId="027204F3">
            <wp:extent cx="5400040" cy="5259070"/>
            <wp:effectExtent l="0" t="0" r="0" b="0"/>
            <wp:docPr id="228" name="Kép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Kép 228"/>
                    <pic:cNvPicPr/>
                  </pic:nvPicPr>
                  <pic:blipFill>
                    <a:blip r:embed="rId40">
                      <a:extLst>
                        <a:ext uri="{28A0092B-C50C-407E-A947-70E740481C1C}">
                          <a14:useLocalDpi xmlns:a14="http://schemas.microsoft.com/office/drawing/2010/main" val="0"/>
                        </a:ext>
                      </a:extLst>
                    </a:blip>
                    <a:stretch>
                      <a:fillRect/>
                    </a:stretch>
                  </pic:blipFill>
                  <pic:spPr>
                    <a:xfrm>
                      <a:off x="0" y="0"/>
                      <a:ext cx="5400040" cy="5259070"/>
                    </a:xfrm>
                    <a:prstGeom prst="rect">
                      <a:avLst/>
                    </a:prstGeom>
                  </pic:spPr>
                </pic:pic>
              </a:graphicData>
            </a:graphic>
          </wp:inline>
        </w:drawing>
      </w:r>
    </w:p>
    <w:bookmarkStart w:id="76" w:name="load_diagram_abra_sorszam"/>
    <w:p w14:paraId="044F1983" w14:textId="0B4659C4" w:rsidR="00AD0B3D" w:rsidRDefault="000C3B16" w:rsidP="000C3B16">
      <w:pPr>
        <w:pStyle w:val="Kpalrs"/>
      </w:pPr>
      <w:r>
        <w:fldChar w:fldCharType="begin"/>
      </w:r>
      <w:r>
        <w:instrText xml:space="preserve"> SEQ ábra \* ARABIC </w:instrText>
      </w:r>
      <w:r>
        <w:fldChar w:fldCharType="separate"/>
      </w:r>
      <w:r w:rsidR="00DA1C53">
        <w:rPr>
          <w:noProof/>
        </w:rPr>
        <w:t>19</w:t>
      </w:r>
      <w:r>
        <w:fldChar w:fldCharType="end"/>
      </w:r>
      <w:bookmarkEnd w:id="76"/>
      <w:r w:rsidR="7695B057">
        <w:t>. ábra A rendszer státuszo</w:t>
      </w:r>
      <w:r w:rsidR="008B1F98">
        <w:t>ldal</w:t>
      </w:r>
      <w:r w:rsidR="7695B057">
        <w:t>a</w:t>
      </w:r>
    </w:p>
    <w:p w14:paraId="624D4D2F" w14:textId="1CDE0A05" w:rsidR="000C3B16" w:rsidRPr="000C3B16" w:rsidRDefault="000C3B16" w:rsidP="000C3B16">
      <w:r>
        <w:t xml:space="preserve">A </w:t>
      </w:r>
      <w:r w:rsidR="00D916F2">
        <w:fldChar w:fldCharType="begin"/>
      </w:r>
      <w:r w:rsidR="00D916F2">
        <w:instrText xml:space="preserve"> REF load_diagram_abra_sorszam \h </w:instrText>
      </w:r>
      <w:r w:rsidR="00D916F2">
        <w:fldChar w:fldCharType="separate"/>
      </w:r>
      <w:r w:rsidR="00DA1C53">
        <w:rPr>
          <w:noProof/>
        </w:rPr>
        <w:t>19</w:t>
      </w:r>
      <w:r w:rsidR="00D916F2">
        <w:fldChar w:fldCharType="end"/>
      </w:r>
      <w:r w:rsidR="00D916F2">
        <w:t xml:space="preserve">. ábrán látható diagram a rendszer adatait mutatja be futás közben. Látható, ahogy </w:t>
      </w:r>
      <w:r w:rsidR="005B3948">
        <w:t>a kapcsolatok átlagának görbéjét szé</w:t>
      </w:r>
      <w:r w:rsidR="00F009D0">
        <w:t>pen követi a futó operatív szerverek száma. Látható továbbá</w:t>
      </w:r>
      <w:r w:rsidR="00B3233D">
        <w:t>, ahogyan a kapcsolatok száma nagyobb ugrással csökken, úgy a</w:t>
      </w:r>
      <w:r w:rsidR="00AE5DAA">
        <w:t>z operatív szerverek száma csupán eggyel.</w:t>
      </w:r>
      <w:r w:rsidR="00A6724C">
        <w:t xml:space="preserve"> Hasonlóan reagál a rendszer, ha a kapcsolatok száma nem csökken, hanem nő.</w:t>
      </w:r>
    </w:p>
    <w:p w14:paraId="4F357840" w14:textId="689E5375" w:rsidR="0029791E" w:rsidRDefault="0029791E" w:rsidP="0029791E">
      <w:pPr>
        <w:pStyle w:val="Cmsor2"/>
      </w:pPr>
      <w:bookmarkStart w:id="77" w:name="_Toc120874354"/>
      <w:r>
        <w:t>Sebezhetőség</w:t>
      </w:r>
      <w:r w:rsidR="00361616">
        <w:t>ek, gyengeségek</w:t>
      </w:r>
      <w:bookmarkEnd w:id="77"/>
    </w:p>
    <w:p w14:paraId="1CF49004" w14:textId="44D07004" w:rsidR="00742284" w:rsidRDefault="00742284" w:rsidP="00742284">
      <w:r>
        <w:t xml:space="preserve">Az elkészült rendszernek nem célja a teljesen robusztus futás, illetve nem célja </w:t>
      </w:r>
      <w:r w:rsidR="006A6569">
        <w:t>a kifogástalan állapot biztosítása adatbiztonság szempontjából.</w:t>
      </w:r>
    </w:p>
    <w:p w14:paraId="0B663474" w14:textId="3D909A27" w:rsidR="006A6569" w:rsidRDefault="006A6569" w:rsidP="00742284">
      <w:r>
        <w:lastRenderedPageBreak/>
        <w:t xml:space="preserve">Sok sebezhetőség található a rendszerben, kezdve onnan, </w:t>
      </w:r>
      <w:r w:rsidR="009C35DE">
        <w:t>hogy</w:t>
      </w:r>
      <w:r>
        <w:t xml:space="preserve"> az operatív szerverek teljeskörű jogosultságot kapnak a master szerveren futó adatbázis</w:t>
      </w:r>
      <w:r w:rsidR="008770C7">
        <w:t xml:space="preserve">ban létrehozott felhasználójukkal odáig, </w:t>
      </w:r>
      <w:r w:rsidR="009C35DE">
        <w:t xml:space="preserve">hogy </w:t>
      </w:r>
      <w:r w:rsidR="008770C7">
        <w:t>a weboldalak kommunikációja nincs titkosítva.</w:t>
      </w:r>
    </w:p>
    <w:p w14:paraId="6F7695C5" w14:textId="015F77E2" w:rsidR="009C35DE" w:rsidRDefault="009C35DE" w:rsidP="00742284">
      <w:r>
        <w:t>A rendszer jelen állapotában nem képes lekezelni az olyan jelenségeket, amelyek során hirtelen nagyságrendekkel több aktív kapcsolat nyílik a rendszer felé</w:t>
      </w:r>
      <w:r w:rsidR="008225A4">
        <w:t xml:space="preserve"> és azokon keresztül a felhasználók elárasztják azt tömérdek kéréssel. Ekkor a rendszer összeomolhat és bekövetkezhet adatvesztés, ám jelen szakdolgozat </w:t>
      </w:r>
      <w:r w:rsidR="006E5F4D">
        <w:t>célja</w:t>
      </w:r>
      <w:r w:rsidR="008225A4">
        <w:t xml:space="preserve"> csupán egy egyszerűsített megoldás m</w:t>
      </w:r>
      <w:r w:rsidR="006E5F4D">
        <w:t>egvalósítása volt.</w:t>
      </w:r>
    </w:p>
    <w:p w14:paraId="4686BC78" w14:textId="77686BCB" w:rsidR="001254EB" w:rsidRPr="00742284" w:rsidRDefault="001254EB" w:rsidP="00742284">
      <w:r>
        <w:t xml:space="preserve">A megvalósított rendszer továbbá nem működik költséghatékonyan: rendkívül pazarló </w:t>
      </w:r>
      <w:r w:rsidR="00AE749C">
        <w:t xml:space="preserve">1 darab </w:t>
      </w:r>
      <w:r>
        <w:t xml:space="preserve">nyitott kapcsolatra </w:t>
      </w:r>
      <w:r w:rsidR="00AE749C">
        <w:t xml:space="preserve">1 darab futó operatív szervert fenntartani. </w:t>
      </w:r>
    </w:p>
    <w:p w14:paraId="6B4127DF" w14:textId="4C581479" w:rsidR="00361616" w:rsidRDefault="00361616" w:rsidP="0029791E">
      <w:pPr>
        <w:pStyle w:val="Cmsor2"/>
      </w:pPr>
      <w:bookmarkStart w:id="78" w:name="_Toc120874355"/>
      <w:r>
        <w:t>Továbbfejlesztési lehetőségek</w:t>
      </w:r>
      <w:bookmarkEnd w:id="78"/>
    </w:p>
    <w:p w14:paraId="6A1634B4" w14:textId="0F13CAE2" w:rsidR="006E519A" w:rsidRDefault="006E519A" w:rsidP="006E519A">
      <w:r>
        <w:t>Minden sebezhetőségre és gyengeségre létezik valamilyen megoldás. A</w:t>
      </w:r>
      <w:r w:rsidR="00B36B50">
        <w:t>z adatbiztonsági szempontokat nyilvánvalóan egy éles környezetben futó, felhasználók által használt rendszerben szem előtt kell tartani a tervezés során</w:t>
      </w:r>
      <w:r w:rsidR="00F83552">
        <w:t>, hogy semmiképp se jelentsen kockázatot sem a rendszer üzemeltetése, sem a nyújtott szolgáltatás igénybevétele.</w:t>
      </w:r>
    </w:p>
    <w:p w14:paraId="6CF8906B" w14:textId="1ACB045C" w:rsidR="00900175" w:rsidRDefault="00900175" w:rsidP="006E519A">
      <w:r>
        <w:t xml:space="preserve">Az üzemeltetés költségeivel kapcsolatos </w:t>
      </w:r>
      <w:r w:rsidR="00462153">
        <w:t xml:space="preserve">kérdéskörre megoldásként lehetőség van egy olyan </w:t>
      </w:r>
      <w:r w:rsidR="00564B56">
        <w:t xml:space="preserve">függvény meghatározására, amely segítségével </w:t>
      </w:r>
      <w:r w:rsidR="007F3B17">
        <w:t xml:space="preserve">úgy tudjuk meghatározni a futtatandó operatív szerverek számát a kérések függvényében, hogy a rendszer </w:t>
      </w:r>
      <w:r w:rsidR="00564B56">
        <w:t>üzemeltetés</w:t>
      </w:r>
      <w:r w:rsidR="007F3B17">
        <w:t>e közel költséghatékony legyen. A függvény módosítására a rendszer lehetőséget ad</w:t>
      </w:r>
      <w:r w:rsidR="000E167D">
        <w:t>, a megfelelő fájl módosításával egyszerűen el lehet végezni.</w:t>
      </w:r>
    </w:p>
    <w:p w14:paraId="7972F816" w14:textId="35532DE5" w:rsidR="000E167D" w:rsidRPr="006E519A" w:rsidRDefault="00F22F2D" w:rsidP="006E519A">
      <w:r>
        <w:t xml:space="preserve">Lehetőség van </w:t>
      </w:r>
      <w:r w:rsidR="000C385E">
        <w:t xml:space="preserve">több gyűjtött adat vagy naplófájlok megjelenítésére, ahhoz, hogy kényelmesen </w:t>
      </w:r>
      <w:r w:rsidR="00DA18A3">
        <w:t xml:space="preserve">elérhetőek legyenek, a </w:t>
      </w:r>
      <w:r w:rsidR="000C385E">
        <w:t>státuszold</w:t>
      </w:r>
      <w:r w:rsidR="00DA18A3">
        <w:t xml:space="preserve">alt </w:t>
      </w:r>
      <w:r w:rsidR="00E66EC3">
        <w:t>fejleszteni kell.</w:t>
      </w:r>
    </w:p>
    <w:bookmarkStart w:id="79" w:name="_Toc120874356" w:displacedByCustomXml="next"/>
    <w:sdt>
      <w:sdtPr>
        <w:rPr>
          <w:rFonts w:cs="Times New Roman"/>
          <w:b w:val="0"/>
          <w:bCs w:val="0"/>
          <w:kern w:val="0"/>
          <w:sz w:val="24"/>
          <w:szCs w:val="24"/>
        </w:rPr>
        <w:id w:val="-1675488271"/>
        <w:docPartObj>
          <w:docPartGallery w:val="Bibliographies"/>
          <w:docPartUnique/>
        </w:docPartObj>
      </w:sdtPr>
      <w:sdtEndPr/>
      <w:sdtContent>
        <w:p w14:paraId="551C40EF" w14:textId="1E26B598" w:rsidR="00506A24" w:rsidRDefault="00506A24">
          <w:pPr>
            <w:pStyle w:val="Cmsor1"/>
          </w:pPr>
          <w:r>
            <w:t>Hivatkozások</w:t>
          </w:r>
          <w:bookmarkEnd w:id="79"/>
        </w:p>
        <w:sdt>
          <w:sdtPr>
            <w:id w:val="-573587230"/>
            <w:bibliography/>
          </w:sdtPr>
          <w:sdtEndPr/>
          <w:sdtContent>
            <w:p w14:paraId="2963F030" w14:textId="77777777" w:rsidR="00BA455C" w:rsidRDefault="00506A24" w:rsidP="00506A24">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BA455C" w14:paraId="56CAE415" w14:textId="77777777">
                <w:trPr>
                  <w:divId w:val="203491304"/>
                  <w:tblCellSpacing w:w="15" w:type="dxa"/>
                </w:trPr>
                <w:tc>
                  <w:tcPr>
                    <w:tcW w:w="50" w:type="pct"/>
                    <w:hideMark/>
                  </w:tcPr>
                  <w:p w14:paraId="4DD1D4AA" w14:textId="16C547E6" w:rsidR="00BA455C" w:rsidRDefault="00BA455C">
                    <w:pPr>
                      <w:pStyle w:val="Irodalomjegyzk"/>
                      <w:rPr>
                        <w:noProof/>
                      </w:rPr>
                    </w:pPr>
                    <w:r>
                      <w:rPr>
                        <w:noProof/>
                      </w:rPr>
                      <w:t xml:space="preserve">[1] </w:t>
                    </w:r>
                  </w:p>
                </w:tc>
                <w:tc>
                  <w:tcPr>
                    <w:tcW w:w="0" w:type="auto"/>
                    <w:hideMark/>
                  </w:tcPr>
                  <w:p w14:paraId="05D851E8" w14:textId="77777777" w:rsidR="00BA455C" w:rsidRDefault="00BA455C">
                    <w:pPr>
                      <w:pStyle w:val="Irodalomjegyzk"/>
                      <w:rPr>
                        <w:noProof/>
                      </w:rPr>
                    </w:pPr>
                    <w:r>
                      <w:rPr>
                        <w:noProof/>
                      </w:rPr>
                      <w:t>„VULTR,” [Online]. Available: https://www.vultr.com/products/cloud-compute/. [Hozzáférés dátuma: 24. október 2022.].</w:t>
                    </w:r>
                  </w:p>
                </w:tc>
              </w:tr>
              <w:tr w:rsidR="00BA455C" w14:paraId="11127191" w14:textId="77777777">
                <w:trPr>
                  <w:divId w:val="203491304"/>
                  <w:tblCellSpacing w:w="15" w:type="dxa"/>
                </w:trPr>
                <w:tc>
                  <w:tcPr>
                    <w:tcW w:w="50" w:type="pct"/>
                    <w:hideMark/>
                  </w:tcPr>
                  <w:p w14:paraId="409CD950" w14:textId="77777777" w:rsidR="00BA455C" w:rsidRDefault="00BA455C">
                    <w:pPr>
                      <w:pStyle w:val="Irodalomjegyzk"/>
                      <w:rPr>
                        <w:noProof/>
                      </w:rPr>
                    </w:pPr>
                    <w:r>
                      <w:rPr>
                        <w:noProof/>
                      </w:rPr>
                      <w:t xml:space="preserve">[2] </w:t>
                    </w:r>
                  </w:p>
                </w:tc>
                <w:tc>
                  <w:tcPr>
                    <w:tcW w:w="0" w:type="auto"/>
                    <w:hideMark/>
                  </w:tcPr>
                  <w:p w14:paraId="5C49AA2D" w14:textId="77777777" w:rsidR="00BA455C" w:rsidRDefault="00BA455C">
                    <w:pPr>
                      <w:pStyle w:val="Irodalomjegyzk"/>
                      <w:rPr>
                        <w:noProof/>
                      </w:rPr>
                    </w:pPr>
                    <w:r>
                      <w:rPr>
                        <w:noProof/>
                      </w:rPr>
                      <w:t>„RESTful API,” [Online]. Available: https://aws.amazon.com/what-is/restful-api/. [Hozzáférés dátuma: 24 október 2022].</w:t>
                    </w:r>
                  </w:p>
                </w:tc>
              </w:tr>
              <w:tr w:rsidR="00BA455C" w14:paraId="1C903DCE" w14:textId="77777777">
                <w:trPr>
                  <w:divId w:val="203491304"/>
                  <w:tblCellSpacing w:w="15" w:type="dxa"/>
                </w:trPr>
                <w:tc>
                  <w:tcPr>
                    <w:tcW w:w="50" w:type="pct"/>
                    <w:hideMark/>
                  </w:tcPr>
                  <w:p w14:paraId="0B9B8CC3" w14:textId="77777777" w:rsidR="00BA455C" w:rsidRDefault="00BA455C">
                    <w:pPr>
                      <w:pStyle w:val="Irodalomjegyzk"/>
                      <w:rPr>
                        <w:noProof/>
                      </w:rPr>
                    </w:pPr>
                    <w:r>
                      <w:rPr>
                        <w:noProof/>
                      </w:rPr>
                      <w:t xml:space="preserve">[3] </w:t>
                    </w:r>
                  </w:p>
                </w:tc>
                <w:tc>
                  <w:tcPr>
                    <w:tcW w:w="0" w:type="auto"/>
                    <w:hideMark/>
                  </w:tcPr>
                  <w:p w14:paraId="6973DA72" w14:textId="77777777" w:rsidR="00BA455C" w:rsidRDefault="00BA455C">
                    <w:pPr>
                      <w:pStyle w:val="Irodalomjegyzk"/>
                      <w:rPr>
                        <w:noProof/>
                      </w:rPr>
                    </w:pPr>
                    <w:r>
                      <w:rPr>
                        <w:noProof/>
                      </w:rPr>
                      <w:t>„ATLANTIC,” [Online]. Available: https://www.atlantic.net/vps-hosting/. [Hozzáférés dátuma: 28 október 2022].</w:t>
                    </w:r>
                  </w:p>
                </w:tc>
              </w:tr>
              <w:tr w:rsidR="00BA455C" w14:paraId="5C1F071F" w14:textId="77777777">
                <w:trPr>
                  <w:divId w:val="203491304"/>
                  <w:tblCellSpacing w:w="15" w:type="dxa"/>
                </w:trPr>
                <w:tc>
                  <w:tcPr>
                    <w:tcW w:w="50" w:type="pct"/>
                    <w:hideMark/>
                  </w:tcPr>
                  <w:p w14:paraId="649FBB03" w14:textId="77777777" w:rsidR="00BA455C" w:rsidRDefault="00BA455C">
                    <w:pPr>
                      <w:pStyle w:val="Irodalomjegyzk"/>
                      <w:rPr>
                        <w:noProof/>
                      </w:rPr>
                    </w:pPr>
                    <w:r>
                      <w:rPr>
                        <w:noProof/>
                      </w:rPr>
                      <w:t xml:space="preserve">[4] </w:t>
                    </w:r>
                  </w:p>
                </w:tc>
                <w:tc>
                  <w:tcPr>
                    <w:tcW w:w="0" w:type="auto"/>
                    <w:hideMark/>
                  </w:tcPr>
                  <w:p w14:paraId="5ED63E40" w14:textId="77777777" w:rsidR="00BA455C" w:rsidRDefault="00BA455C">
                    <w:pPr>
                      <w:pStyle w:val="Irodalomjegyzk"/>
                      <w:rPr>
                        <w:noProof/>
                      </w:rPr>
                    </w:pPr>
                    <w:r>
                      <w:rPr>
                        <w:noProof/>
                      </w:rPr>
                      <w:t>„CHERRY SERVERS,” [Online]. Available: https://www.cherryservers.com/. [Hozzáférés dátuma: 28 október 2022].</w:t>
                    </w:r>
                  </w:p>
                </w:tc>
              </w:tr>
              <w:tr w:rsidR="00BA455C" w14:paraId="51921271" w14:textId="77777777">
                <w:trPr>
                  <w:divId w:val="203491304"/>
                  <w:tblCellSpacing w:w="15" w:type="dxa"/>
                </w:trPr>
                <w:tc>
                  <w:tcPr>
                    <w:tcW w:w="50" w:type="pct"/>
                    <w:hideMark/>
                  </w:tcPr>
                  <w:p w14:paraId="2D61235A" w14:textId="77777777" w:rsidR="00BA455C" w:rsidRDefault="00BA455C">
                    <w:pPr>
                      <w:pStyle w:val="Irodalomjegyzk"/>
                      <w:rPr>
                        <w:noProof/>
                      </w:rPr>
                    </w:pPr>
                    <w:r>
                      <w:rPr>
                        <w:noProof/>
                      </w:rPr>
                      <w:t xml:space="preserve">[5] </w:t>
                    </w:r>
                  </w:p>
                </w:tc>
                <w:tc>
                  <w:tcPr>
                    <w:tcW w:w="0" w:type="auto"/>
                    <w:hideMark/>
                  </w:tcPr>
                  <w:p w14:paraId="02960D8A" w14:textId="77777777" w:rsidR="00BA455C" w:rsidRDefault="00BA455C">
                    <w:pPr>
                      <w:pStyle w:val="Irodalomjegyzk"/>
                      <w:rPr>
                        <w:noProof/>
                      </w:rPr>
                    </w:pPr>
                    <w:r>
                      <w:rPr>
                        <w:noProof/>
                      </w:rPr>
                      <w:t>„REST API,” [Online]. Available: https://www.ibm.com/cloud/learn/rest-apis. [Hozzáférés dátuma: 28 október 2022].</w:t>
                    </w:r>
                  </w:p>
                </w:tc>
              </w:tr>
              <w:tr w:rsidR="00BA455C" w14:paraId="6D59F2EA" w14:textId="77777777">
                <w:trPr>
                  <w:divId w:val="203491304"/>
                  <w:tblCellSpacing w:w="15" w:type="dxa"/>
                </w:trPr>
                <w:tc>
                  <w:tcPr>
                    <w:tcW w:w="50" w:type="pct"/>
                    <w:hideMark/>
                  </w:tcPr>
                  <w:p w14:paraId="6BDA5271" w14:textId="77777777" w:rsidR="00BA455C" w:rsidRDefault="00BA455C">
                    <w:pPr>
                      <w:pStyle w:val="Irodalomjegyzk"/>
                      <w:rPr>
                        <w:noProof/>
                      </w:rPr>
                    </w:pPr>
                    <w:r>
                      <w:rPr>
                        <w:noProof/>
                      </w:rPr>
                      <w:t xml:space="preserve">[6] </w:t>
                    </w:r>
                  </w:p>
                </w:tc>
                <w:tc>
                  <w:tcPr>
                    <w:tcW w:w="0" w:type="auto"/>
                    <w:hideMark/>
                  </w:tcPr>
                  <w:p w14:paraId="31999E48" w14:textId="77777777" w:rsidR="00BA455C" w:rsidRDefault="00BA455C">
                    <w:pPr>
                      <w:pStyle w:val="Irodalomjegyzk"/>
                      <w:rPr>
                        <w:noProof/>
                      </w:rPr>
                    </w:pPr>
                    <w:r>
                      <w:rPr>
                        <w:noProof/>
                      </w:rPr>
                      <w:t>„Ubuntu 18.04.6 LTS,” [Online]. Available: https://releases.ubuntu.com/18.04/. [Hozzáférés dátuma: 06 november 2022].</w:t>
                    </w:r>
                  </w:p>
                </w:tc>
              </w:tr>
              <w:tr w:rsidR="00BA455C" w14:paraId="0A20E6E0" w14:textId="77777777">
                <w:trPr>
                  <w:divId w:val="203491304"/>
                  <w:tblCellSpacing w:w="15" w:type="dxa"/>
                </w:trPr>
                <w:tc>
                  <w:tcPr>
                    <w:tcW w:w="50" w:type="pct"/>
                    <w:hideMark/>
                  </w:tcPr>
                  <w:p w14:paraId="2EC8F524" w14:textId="77777777" w:rsidR="00BA455C" w:rsidRDefault="00BA455C">
                    <w:pPr>
                      <w:pStyle w:val="Irodalomjegyzk"/>
                      <w:rPr>
                        <w:noProof/>
                      </w:rPr>
                    </w:pPr>
                    <w:r>
                      <w:rPr>
                        <w:noProof/>
                      </w:rPr>
                      <w:t xml:space="preserve">[7] </w:t>
                    </w:r>
                  </w:p>
                </w:tc>
                <w:tc>
                  <w:tcPr>
                    <w:tcW w:w="0" w:type="auto"/>
                    <w:hideMark/>
                  </w:tcPr>
                  <w:p w14:paraId="6E7142E9" w14:textId="77777777" w:rsidR="00BA455C" w:rsidRDefault="00BA455C">
                    <w:pPr>
                      <w:pStyle w:val="Irodalomjegyzk"/>
                      <w:rPr>
                        <w:noProof/>
                      </w:rPr>
                    </w:pPr>
                    <w:r>
                      <w:rPr>
                        <w:noProof/>
                      </w:rPr>
                      <w:t>„PUTTY,” [Online]. Available: https://putty.org/. [Hozzáférés dátuma: 06 november 2022].</w:t>
                    </w:r>
                  </w:p>
                </w:tc>
              </w:tr>
              <w:tr w:rsidR="00BA455C" w14:paraId="3C0F8518" w14:textId="77777777">
                <w:trPr>
                  <w:divId w:val="203491304"/>
                  <w:tblCellSpacing w:w="15" w:type="dxa"/>
                </w:trPr>
                <w:tc>
                  <w:tcPr>
                    <w:tcW w:w="50" w:type="pct"/>
                    <w:hideMark/>
                  </w:tcPr>
                  <w:p w14:paraId="2B45C72A" w14:textId="77777777" w:rsidR="00BA455C" w:rsidRDefault="00BA455C">
                    <w:pPr>
                      <w:pStyle w:val="Irodalomjegyzk"/>
                      <w:rPr>
                        <w:noProof/>
                      </w:rPr>
                    </w:pPr>
                    <w:r>
                      <w:rPr>
                        <w:noProof/>
                      </w:rPr>
                      <w:t xml:space="preserve">[8] </w:t>
                    </w:r>
                  </w:p>
                </w:tc>
                <w:tc>
                  <w:tcPr>
                    <w:tcW w:w="0" w:type="auto"/>
                    <w:hideMark/>
                  </w:tcPr>
                  <w:p w14:paraId="2EF65B0B" w14:textId="77777777" w:rsidR="00BA455C" w:rsidRDefault="00BA455C">
                    <w:pPr>
                      <w:pStyle w:val="Irodalomjegyzk"/>
                      <w:rPr>
                        <w:noProof/>
                      </w:rPr>
                    </w:pPr>
                    <w:r>
                      <w:rPr>
                        <w:noProof/>
                      </w:rPr>
                      <w:t>„VirtualBox,” [Online]. Available: https://www.virtualbox.org/. [Hozzáférés dátuma: 06 november 2022].</w:t>
                    </w:r>
                  </w:p>
                </w:tc>
              </w:tr>
              <w:tr w:rsidR="00BA455C" w14:paraId="3FB37B6C" w14:textId="77777777">
                <w:trPr>
                  <w:divId w:val="203491304"/>
                  <w:tblCellSpacing w:w="15" w:type="dxa"/>
                </w:trPr>
                <w:tc>
                  <w:tcPr>
                    <w:tcW w:w="50" w:type="pct"/>
                    <w:hideMark/>
                  </w:tcPr>
                  <w:p w14:paraId="3A71CA3A" w14:textId="77777777" w:rsidR="00BA455C" w:rsidRDefault="00BA455C">
                    <w:pPr>
                      <w:pStyle w:val="Irodalomjegyzk"/>
                      <w:rPr>
                        <w:noProof/>
                      </w:rPr>
                    </w:pPr>
                    <w:r>
                      <w:rPr>
                        <w:noProof/>
                      </w:rPr>
                      <w:t xml:space="preserve">[9] </w:t>
                    </w:r>
                  </w:p>
                </w:tc>
                <w:tc>
                  <w:tcPr>
                    <w:tcW w:w="0" w:type="auto"/>
                    <w:hideMark/>
                  </w:tcPr>
                  <w:p w14:paraId="3A67EB1D" w14:textId="77777777" w:rsidR="00BA455C" w:rsidRDefault="00BA455C">
                    <w:pPr>
                      <w:pStyle w:val="Irodalomjegyzk"/>
                      <w:rPr>
                        <w:noProof/>
                      </w:rPr>
                    </w:pPr>
                    <w:r>
                      <w:rPr>
                        <w:noProof/>
                      </w:rPr>
                      <w:t>„MySQL,” [Online]. Available: https://ubuntu.com/server/docs/databases-mysql. [Hozzáférés dátuma: 07 november 2022].</w:t>
                    </w:r>
                  </w:p>
                </w:tc>
              </w:tr>
              <w:tr w:rsidR="00BA455C" w14:paraId="6A0A4710" w14:textId="77777777">
                <w:trPr>
                  <w:divId w:val="203491304"/>
                  <w:tblCellSpacing w:w="15" w:type="dxa"/>
                </w:trPr>
                <w:tc>
                  <w:tcPr>
                    <w:tcW w:w="50" w:type="pct"/>
                    <w:hideMark/>
                  </w:tcPr>
                  <w:p w14:paraId="6392A770" w14:textId="77777777" w:rsidR="00BA455C" w:rsidRDefault="00BA455C">
                    <w:pPr>
                      <w:pStyle w:val="Irodalomjegyzk"/>
                      <w:rPr>
                        <w:noProof/>
                      </w:rPr>
                    </w:pPr>
                    <w:r>
                      <w:rPr>
                        <w:noProof/>
                      </w:rPr>
                      <w:t xml:space="preserve">[10] </w:t>
                    </w:r>
                  </w:p>
                </w:tc>
                <w:tc>
                  <w:tcPr>
                    <w:tcW w:w="0" w:type="auto"/>
                    <w:hideMark/>
                  </w:tcPr>
                  <w:p w14:paraId="0C2E5F4A" w14:textId="77777777" w:rsidR="00BA455C" w:rsidRDefault="00BA455C">
                    <w:pPr>
                      <w:pStyle w:val="Irodalomjegyzk"/>
                      <w:rPr>
                        <w:noProof/>
                      </w:rPr>
                    </w:pPr>
                    <w:r>
                      <w:rPr>
                        <w:noProof/>
                      </w:rPr>
                      <w:t>„WordPress,” [Online]. Available: https://wordpress.org/. [Hozzáférés dátuma: 07 november 2022].</w:t>
                    </w:r>
                  </w:p>
                </w:tc>
              </w:tr>
              <w:tr w:rsidR="00BA455C" w14:paraId="729A4D5D" w14:textId="77777777">
                <w:trPr>
                  <w:divId w:val="203491304"/>
                  <w:tblCellSpacing w:w="15" w:type="dxa"/>
                </w:trPr>
                <w:tc>
                  <w:tcPr>
                    <w:tcW w:w="50" w:type="pct"/>
                    <w:hideMark/>
                  </w:tcPr>
                  <w:p w14:paraId="27551EF5" w14:textId="77777777" w:rsidR="00BA455C" w:rsidRDefault="00BA455C">
                    <w:pPr>
                      <w:pStyle w:val="Irodalomjegyzk"/>
                      <w:rPr>
                        <w:noProof/>
                      </w:rPr>
                    </w:pPr>
                    <w:r>
                      <w:rPr>
                        <w:noProof/>
                      </w:rPr>
                      <w:lastRenderedPageBreak/>
                      <w:t xml:space="preserve">[11] </w:t>
                    </w:r>
                  </w:p>
                </w:tc>
                <w:tc>
                  <w:tcPr>
                    <w:tcW w:w="0" w:type="auto"/>
                    <w:hideMark/>
                  </w:tcPr>
                  <w:p w14:paraId="0791774C" w14:textId="77777777" w:rsidR="00BA455C" w:rsidRDefault="00BA455C">
                    <w:pPr>
                      <w:pStyle w:val="Irodalomjegyzk"/>
                      <w:rPr>
                        <w:noProof/>
                      </w:rPr>
                    </w:pPr>
                    <w:r>
                      <w:rPr>
                        <w:noProof/>
                      </w:rPr>
                      <w:t>„WordPress statisztika,” [Online]. Available: https://trends.builtwith.com/cms. [Hozzáférés dátuma: 07 november 2022].</w:t>
                    </w:r>
                  </w:p>
                </w:tc>
              </w:tr>
              <w:tr w:rsidR="00BA455C" w14:paraId="03AF2921" w14:textId="77777777">
                <w:trPr>
                  <w:divId w:val="203491304"/>
                  <w:tblCellSpacing w:w="15" w:type="dxa"/>
                </w:trPr>
                <w:tc>
                  <w:tcPr>
                    <w:tcW w:w="50" w:type="pct"/>
                    <w:hideMark/>
                  </w:tcPr>
                  <w:p w14:paraId="2496CFD0" w14:textId="77777777" w:rsidR="00BA455C" w:rsidRDefault="00BA455C">
                    <w:pPr>
                      <w:pStyle w:val="Irodalomjegyzk"/>
                      <w:rPr>
                        <w:noProof/>
                      </w:rPr>
                    </w:pPr>
                    <w:r>
                      <w:rPr>
                        <w:noProof/>
                      </w:rPr>
                      <w:t xml:space="preserve">[12] </w:t>
                    </w:r>
                  </w:p>
                </w:tc>
                <w:tc>
                  <w:tcPr>
                    <w:tcW w:w="0" w:type="auto"/>
                    <w:hideMark/>
                  </w:tcPr>
                  <w:p w14:paraId="48AF2F1C" w14:textId="77777777" w:rsidR="00BA455C" w:rsidRDefault="00BA455C">
                    <w:pPr>
                      <w:pStyle w:val="Irodalomjegyzk"/>
                      <w:rPr>
                        <w:noProof/>
                      </w:rPr>
                    </w:pPr>
                    <w:r>
                      <w:rPr>
                        <w:noProof/>
                      </w:rPr>
                      <w:t>„Install and Configure WordPress on Ubuntu,” [Online]. Available: https://ubuntu.com/tutorials/install-and-configure-wordpress#1-overview. [Hozzáférés dátuma: 12 november 2022].</w:t>
                    </w:r>
                  </w:p>
                </w:tc>
              </w:tr>
              <w:tr w:rsidR="00BA455C" w14:paraId="298A7A09" w14:textId="77777777">
                <w:trPr>
                  <w:divId w:val="203491304"/>
                  <w:tblCellSpacing w:w="15" w:type="dxa"/>
                </w:trPr>
                <w:tc>
                  <w:tcPr>
                    <w:tcW w:w="50" w:type="pct"/>
                    <w:hideMark/>
                  </w:tcPr>
                  <w:p w14:paraId="71C9964D" w14:textId="77777777" w:rsidR="00BA455C" w:rsidRDefault="00BA455C">
                    <w:pPr>
                      <w:pStyle w:val="Irodalomjegyzk"/>
                      <w:rPr>
                        <w:noProof/>
                      </w:rPr>
                    </w:pPr>
                    <w:r>
                      <w:rPr>
                        <w:noProof/>
                      </w:rPr>
                      <w:t xml:space="preserve">[13] </w:t>
                    </w:r>
                  </w:p>
                </w:tc>
                <w:tc>
                  <w:tcPr>
                    <w:tcW w:w="0" w:type="auto"/>
                    <w:hideMark/>
                  </w:tcPr>
                  <w:p w14:paraId="5D97F478" w14:textId="77777777" w:rsidR="00BA455C" w:rsidRDefault="00BA455C">
                    <w:pPr>
                      <w:pStyle w:val="Irodalomjegyzk"/>
                      <w:rPr>
                        <w:noProof/>
                      </w:rPr>
                    </w:pPr>
                    <w:r>
                      <w:rPr>
                        <w:noProof/>
                      </w:rPr>
                      <w:t>„Apache2,” [Online]. Available: https://www.apache.org/licenses/LICENSE-2.0.html. [Hozzáférés dátuma: 12 november 2022].</w:t>
                    </w:r>
                  </w:p>
                </w:tc>
              </w:tr>
              <w:tr w:rsidR="00BA455C" w14:paraId="399FD464" w14:textId="77777777">
                <w:trPr>
                  <w:divId w:val="203491304"/>
                  <w:tblCellSpacing w:w="15" w:type="dxa"/>
                </w:trPr>
                <w:tc>
                  <w:tcPr>
                    <w:tcW w:w="50" w:type="pct"/>
                    <w:hideMark/>
                  </w:tcPr>
                  <w:p w14:paraId="407867F6" w14:textId="77777777" w:rsidR="00BA455C" w:rsidRDefault="00BA455C">
                    <w:pPr>
                      <w:pStyle w:val="Irodalomjegyzk"/>
                      <w:rPr>
                        <w:noProof/>
                      </w:rPr>
                    </w:pPr>
                    <w:r>
                      <w:rPr>
                        <w:noProof/>
                      </w:rPr>
                      <w:t xml:space="preserve">[14] </w:t>
                    </w:r>
                  </w:p>
                </w:tc>
                <w:tc>
                  <w:tcPr>
                    <w:tcW w:w="0" w:type="auto"/>
                    <w:hideMark/>
                  </w:tcPr>
                  <w:p w14:paraId="66392726" w14:textId="77777777" w:rsidR="00BA455C" w:rsidRDefault="00BA455C">
                    <w:pPr>
                      <w:pStyle w:val="Irodalomjegyzk"/>
                      <w:rPr>
                        <w:noProof/>
                      </w:rPr>
                    </w:pPr>
                    <w:r>
                      <w:rPr>
                        <w:noProof/>
                      </w:rPr>
                      <w:t>„How to setup a MySql replication database for WordPress,” Torbjorn Zetterlund, [Online]. Available: https://torbjornzetterlund.com/how-to-setup-a-mysql-replication-database-for-wordpress/. [Hozzáférés dátuma: 19 november 2022].</w:t>
                    </w:r>
                  </w:p>
                </w:tc>
              </w:tr>
              <w:tr w:rsidR="00BA455C" w14:paraId="20541553" w14:textId="77777777">
                <w:trPr>
                  <w:divId w:val="203491304"/>
                  <w:tblCellSpacing w:w="15" w:type="dxa"/>
                </w:trPr>
                <w:tc>
                  <w:tcPr>
                    <w:tcW w:w="50" w:type="pct"/>
                    <w:hideMark/>
                  </w:tcPr>
                  <w:p w14:paraId="43A3D645" w14:textId="77777777" w:rsidR="00BA455C" w:rsidRDefault="00BA455C">
                    <w:pPr>
                      <w:pStyle w:val="Irodalomjegyzk"/>
                      <w:rPr>
                        <w:noProof/>
                      </w:rPr>
                    </w:pPr>
                    <w:r>
                      <w:rPr>
                        <w:noProof/>
                      </w:rPr>
                      <w:t xml:space="preserve">[15] </w:t>
                    </w:r>
                  </w:p>
                </w:tc>
                <w:tc>
                  <w:tcPr>
                    <w:tcW w:w="0" w:type="auto"/>
                    <w:hideMark/>
                  </w:tcPr>
                  <w:p w14:paraId="7F5FFC04" w14:textId="77777777" w:rsidR="00BA455C" w:rsidRDefault="00BA455C">
                    <w:pPr>
                      <w:pStyle w:val="Irodalomjegyzk"/>
                      <w:rPr>
                        <w:noProof/>
                      </w:rPr>
                    </w:pPr>
                    <w:r>
                      <w:rPr>
                        <w:noProof/>
                      </w:rPr>
                      <w:t>„nginx,” [Online]. Available: https://nginx.org/en/. [Hozzáférés dátuma: 20 november 2022].</w:t>
                    </w:r>
                  </w:p>
                </w:tc>
              </w:tr>
              <w:tr w:rsidR="00BA455C" w14:paraId="3DFF5592" w14:textId="77777777">
                <w:trPr>
                  <w:divId w:val="203491304"/>
                  <w:tblCellSpacing w:w="15" w:type="dxa"/>
                </w:trPr>
                <w:tc>
                  <w:tcPr>
                    <w:tcW w:w="50" w:type="pct"/>
                    <w:hideMark/>
                  </w:tcPr>
                  <w:p w14:paraId="54C2CBF8" w14:textId="77777777" w:rsidR="00BA455C" w:rsidRDefault="00BA455C">
                    <w:pPr>
                      <w:pStyle w:val="Irodalomjegyzk"/>
                      <w:rPr>
                        <w:noProof/>
                      </w:rPr>
                    </w:pPr>
                    <w:r>
                      <w:rPr>
                        <w:noProof/>
                      </w:rPr>
                      <w:t xml:space="preserve">[16] </w:t>
                    </w:r>
                  </w:p>
                </w:tc>
                <w:tc>
                  <w:tcPr>
                    <w:tcW w:w="0" w:type="auto"/>
                    <w:hideMark/>
                  </w:tcPr>
                  <w:p w14:paraId="5017D97C" w14:textId="77777777" w:rsidR="00BA455C" w:rsidRDefault="00BA455C">
                    <w:pPr>
                      <w:pStyle w:val="Irodalomjegyzk"/>
                      <w:rPr>
                        <w:noProof/>
                      </w:rPr>
                    </w:pPr>
                    <w:r>
                      <w:rPr>
                        <w:noProof/>
                      </w:rPr>
                      <w:t>„nginx load balance,” [Online]. Available: https://nginx.org/en/docs/http/load_balancing.html. [Hozzáférés dátuma: 20 november 2022].</w:t>
                    </w:r>
                  </w:p>
                </w:tc>
              </w:tr>
              <w:tr w:rsidR="00BA455C" w14:paraId="1BA5D6E4" w14:textId="77777777">
                <w:trPr>
                  <w:divId w:val="203491304"/>
                  <w:tblCellSpacing w:w="15" w:type="dxa"/>
                </w:trPr>
                <w:tc>
                  <w:tcPr>
                    <w:tcW w:w="50" w:type="pct"/>
                    <w:hideMark/>
                  </w:tcPr>
                  <w:p w14:paraId="07828E9F" w14:textId="77777777" w:rsidR="00BA455C" w:rsidRDefault="00BA455C">
                    <w:pPr>
                      <w:pStyle w:val="Irodalomjegyzk"/>
                      <w:rPr>
                        <w:noProof/>
                      </w:rPr>
                    </w:pPr>
                    <w:r>
                      <w:rPr>
                        <w:noProof/>
                      </w:rPr>
                      <w:t xml:space="preserve">[17] </w:t>
                    </w:r>
                  </w:p>
                </w:tc>
                <w:tc>
                  <w:tcPr>
                    <w:tcW w:w="0" w:type="auto"/>
                    <w:hideMark/>
                  </w:tcPr>
                  <w:p w14:paraId="36A60F4D" w14:textId="77777777" w:rsidR="00BA455C" w:rsidRDefault="00BA455C">
                    <w:pPr>
                      <w:pStyle w:val="Irodalomjegyzk"/>
                      <w:rPr>
                        <w:noProof/>
                      </w:rPr>
                    </w:pPr>
                    <w:r>
                      <w:rPr>
                        <w:noProof/>
                      </w:rPr>
                      <w:t>„Application Programming Interface,” [Online]. Available: https://www.ibm.com/cloud/learn/api. [Hozzáférés dátuma: 28 október 2022].</w:t>
                    </w:r>
                  </w:p>
                </w:tc>
              </w:tr>
              <w:tr w:rsidR="00BA455C" w14:paraId="40F93DDE" w14:textId="77777777">
                <w:trPr>
                  <w:divId w:val="203491304"/>
                  <w:tblCellSpacing w:w="15" w:type="dxa"/>
                </w:trPr>
                <w:tc>
                  <w:tcPr>
                    <w:tcW w:w="50" w:type="pct"/>
                    <w:hideMark/>
                  </w:tcPr>
                  <w:p w14:paraId="44319B1B" w14:textId="77777777" w:rsidR="00BA455C" w:rsidRDefault="00BA455C">
                    <w:pPr>
                      <w:pStyle w:val="Irodalomjegyzk"/>
                      <w:rPr>
                        <w:noProof/>
                      </w:rPr>
                    </w:pPr>
                    <w:r>
                      <w:rPr>
                        <w:noProof/>
                      </w:rPr>
                      <w:t xml:space="preserve">[18] </w:t>
                    </w:r>
                  </w:p>
                </w:tc>
                <w:tc>
                  <w:tcPr>
                    <w:tcW w:w="0" w:type="auto"/>
                    <w:hideMark/>
                  </w:tcPr>
                  <w:p w14:paraId="3E183014" w14:textId="77777777" w:rsidR="00BA455C" w:rsidRDefault="00BA455C">
                    <w:pPr>
                      <w:pStyle w:val="Irodalomjegyzk"/>
                      <w:rPr>
                        <w:noProof/>
                      </w:rPr>
                    </w:pPr>
                    <w:r>
                      <w:rPr>
                        <w:noProof/>
                      </w:rPr>
                      <w:t>„Advanced Package Tool,” [Online]. Available: https://appuals.com/what-does-apt-mean-in-linux-distributions/. [Hozzáférés dátuma: 07 november 2022].</w:t>
                    </w:r>
                  </w:p>
                </w:tc>
              </w:tr>
              <w:tr w:rsidR="00BA455C" w14:paraId="72B2C2B6" w14:textId="77777777">
                <w:trPr>
                  <w:divId w:val="203491304"/>
                  <w:tblCellSpacing w:w="15" w:type="dxa"/>
                </w:trPr>
                <w:tc>
                  <w:tcPr>
                    <w:tcW w:w="50" w:type="pct"/>
                    <w:hideMark/>
                  </w:tcPr>
                  <w:p w14:paraId="34C735E1" w14:textId="77777777" w:rsidR="00BA455C" w:rsidRDefault="00BA455C">
                    <w:pPr>
                      <w:pStyle w:val="Irodalomjegyzk"/>
                      <w:rPr>
                        <w:noProof/>
                      </w:rPr>
                    </w:pPr>
                    <w:r>
                      <w:rPr>
                        <w:noProof/>
                      </w:rPr>
                      <w:t xml:space="preserve">[19] </w:t>
                    </w:r>
                  </w:p>
                </w:tc>
                <w:tc>
                  <w:tcPr>
                    <w:tcW w:w="0" w:type="auto"/>
                    <w:hideMark/>
                  </w:tcPr>
                  <w:p w14:paraId="596AD679" w14:textId="77777777" w:rsidR="00BA455C" w:rsidRDefault="00BA455C">
                    <w:pPr>
                      <w:pStyle w:val="Irodalomjegyzk"/>
                      <w:rPr>
                        <w:noProof/>
                      </w:rPr>
                    </w:pPr>
                    <w:r>
                      <w:rPr>
                        <w:noProof/>
                      </w:rPr>
                      <w:t>„Hypertext Transfer Protocol,” [Online]. Available: https://httpwg.org/specs/. [Hozzáférés dátuma: 24 október 2022].</w:t>
                    </w:r>
                  </w:p>
                </w:tc>
              </w:tr>
              <w:tr w:rsidR="00BA455C" w14:paraId="70726495" w14:textId="77777777">
                <w:trPr>
                  <w:divId w:val="203491304"/>
                  <w:tblCellSpacing w:w="15" w:type="dxa"/>
                </w:trPr>
                <w:tc>
                  <w:tcPr>
                    <w:tcW w:w="50" w:type="pct"/>
                    <w:hideMark/>
                  </w:tcPr>
                  <w:p w14:paraId="4EE4A964" w14:textId="77777777" w:rsidR="00BA455C" w:rsidRDefault="00BA455C">
                    <w:pPr>
                      <w:pStyle w:val="Irodalomjegyzk"/>
                      <w:rPr>
                        <w:noProof/>
                      </w:rPr>
                    </w:pPr>
                    <w:r>
                      <w:rPr>
                        <w:noProof/>
                      </w:rPr>
                      <w:t xml:space="preserve">[20] </w:t>
                    </w:r>
                  </w:p>
                </w:tc>
                <w:tc>
                  <w:tcPr>
                    <w:tcW w:w="0" w:type="auto"/>
                    <w:hideMark/>
                  </w:tcPr>
                  <w:p w14:paraId="3543431C" w14:textId="77777777" w:rsidR="00BA455C" w:rsidRDefault="00BA455C">
                    <w:pPr>
                      <w:pStyle w:val="Irodalomjegyzk"/>
                      <w:rPr>
                        <w:noProof/>
                      </w:rPr>
                    </w:pPr>
                    <w:r>
                      <w:rPr>
                        <w:noProof/>
                      </w:rPr>
                      <w:t>„HyperDB,” [Online]. Available: https://wordpress.org/plugins/hyperdb/. [Hozzáférés dátuma: 07 november 2022].</w:t>
                    </w:r>
                  </w:p>
                </w:tc>
              </w:tr>
              <w:tr w:rsidR="00BA455C" w14:paraId="6A81F6DC" w14:textId="77777777">
                <w:trPr>
                  <w:divId w:val="203491304"/>
                  <w:tblCellSpacing w:w="15" w:type="dxa"/>
                </w:trPr>
                <w:tc>
                  <w:tcPr>
                    <w:tcW w:w="50" w:type="pct"/>
                    <w:hideMark/>
                  </w:tcPr>
                  <w:p w14:paraId="6F89990B" w14:textId="77777777" w:rsidR="00BA455C" w:rsidRDefault="00BA455C">
                    <w:pPr>
                      <w:pStyle w:val="Irodalomjegyzk"/>
                      <w:rPr>
                        <w:noProof/>
                      </w:rPr>
                    </w:pPr>
                    <w:r>
                      <w:rPr>
                        <w:noProof/>
                      </w:rPr>
                      <w:lastRenderedPageBreak/>
                      <w:t xml:space="preserve">[21] </w:t>
                    </w:r>
                  </w:p>
                </w:tc>
                <w:tc>
                  <w:tcPr>
                    <w:tcW w:w="0" w:type="auto"/>
                    <w:hideMark/>
                  </w:tcPr>
                  <w:p w14:paraId="0CC13103" w14:textId="77777777" w:rsidR="00BA455C" w:rsidRDefault="00BA455C">
                    <w:pPr>
                      <w:pStyle w:val="Irodalomjegyzk"/>
                      <w:rPr>
                        <w:noProof/>
                      </w:rPr>
                    </w:pPr>
                    <w:r>
                      <w:rPr>
                        <w:noProof/>
                      </w:rPr>
                      <w:t>„JavaScript Object Notation,” [Online]. Available: https://www.json.org/json-en.html. [Hozzáférés dátuma: 29 október 2022].</w:t>
                    </w:r>
                  </w:p>
                </w:tc>
              </w:tr>
              <w:tr w:rsidR="00BA455C" w14:paraId="0EA10E5B" w14:textId="77777777">
                <w:trPr>
                  <w:divId w:val="203491304"/>
                  <w:tblCellSpacing w:w="15" w:type="dxa"/>
                </w:trPr>
                <w:tc>
                  <w:tcPr>
                    <w:tcW w:w="50" w:type="pct"/>
                    <w:hideMark/>
                  </w:tcPr>
                  <w:p w14:paraId="16E84DA9" w14:textId="77777777" w:rsidR="00BA455C" w:rsidRDefault="00BA455C">
                    <w:pPr>
                      <w:pStyle w:val="Irodalomjegyzk"/>
                      <w:rPr>
                        <w:noProof/>
                      </w:rPr>
                    </w:pPr>
                    <w:r>
                      <w:rPr>
                        <w:noProof/>
                      </w:rPr>
                      <w:t xml:space="preserve">[22] </w:t>
                    </w:r>
                  </w:p>
                </w:tc>
                <w:tc>
                  <w:tcPr>
                    <w:tcW w:w="0" w:type="auto"/>
                    <w:hideMark/>
                  </w:tcPr>
                  <w:p w14:paraId="68F809E9" w14:textId="77777777" w:rsidR="00BA455C" w:rsidRDefault="00BA455C">
                    <w:pPr>
                      <w:pStyle w:val="Irodalomjegyzk"/>
                      <w:rPr>
                        <w:noProof/>
                      </w:rPr>
                    </w:pPr>
                    <w:r>
                      <w:rPr>
                        <w:noProof/>
                      </w:rPr>
                      <w:t>„PHP: Hypertext Preprocessor,” [Online]. Available: https://www.php.net/. [Hozzáférés dátuma: 07 november 2022].</w:t>
                    </w:r>
                  </w:p>
                </w:tc>
              </w:tr>
              <w:tr w:rsidR="00BA455C" w14:paraId="664FA833" w14:textId="77777777">
                <w:trPr>
                  <w:divId w:val="203491304"/>
                  <w:tblCellSpacing w:w="15" w:type="dxa"/>
                </w:trPr>
                <w:tc>
                  <w:tcPr>
                    <w:tcW w:w="50" w:type="pct"/>
                    <w:hideMark/>
                  </w:tcPr>
                  <w:p w14:paraId="53B08350" w14:textId="77777777" w:rsidR="00BA455C" w:rsidRDefault="00BA455C">
                    <w:pPr>
                      <w:pStyle w:val="Irodalomjegyzk"/>
                      <w:rPr>
                        <w:noProof/>
                      </w:rPr>
                    </w:pPr>
                    <w:r>
                      <w:rPr>
                        <w:noProof/>
                      </w:rPr>
                      <w:t xml:space="preserve">[23] </w:t>
                    </w:r>
                  </w:p>
                </w:tc>
                <w:tc>
                  <w:tcPr>
                    <w:tcW w:w="0" w:type="auto"/>
                    <w:hideMark/>
                  </w:tcPr>
                  <w:p w14:paraId="35AA6E21" w14:textId="77777777" w:rsidR="00BA455C" w:rsidRDefault="00BA455C">
                    <w:pPr>
                      <w:pStyle w:val="Irodalomjegyzk"/>
                      <w:rPr>
                        <w:noProof/>
                      </w:rPr>
                    </w:pPr>
                    <w:r>
                      <w:rPr>
                        <w:noProof/>
                      </w:rPr>
                      <w:t>„Secure Shell,” [Online]. Available: https://www.ssh.com/academy/ssh. [Hozzáférés dátuma: 06 november 2022].</w:t>
                    </w:r>
                  </w:p>
                </w:tc>
              </w:tr>
              <w:tr w:rsidR="00BA455C" w14:paraId="6EF27F64" w14:textId="77777777">
                <w:trPr>
                  <w:divId w:val="203491304"/>
                  <w:tblCellSpacing w:w="15" w:type="dxa"/>
                </w:trPr>
                <w:tc>
                  <w:tcPr>
                    <w:tcW w:w="50" w:type="pct"/>
                    <w:hideMark/>
                  </w:tcPr>
                  <w:p w14:paraId="18F49FEB" w14:textId="77777777" w:rsidR="00BA455C" w:rsidRDefault="00BA455C">
                    <w:pPr>
                      <w:pStyle w:val="Irodalomjegyzk"/>
                      <w:rPr>
                        <w:noProof/>
                      </w:rPr>
                    </w:pPr>
                    <w:r>
                      <w:rPr>
                        <w:noProof/>
                      </w:rPr>
                      <w:t xml:space="preserve">[24] </w:t>
                    </w:r>
                  </w:p>
                </w:tc>
                <w:tc>
                  <w:tcPr>
                    <w:tcW w:w="0" w:type="auto"/>
                    <w:hideMark/>
                  </w:tcPr>
                  <w:p w14:paraId="7BA7C9B8" w14:textId="77777777" w:rsidR="00BA455C" w:rsidRDefault="00BA455C">
                    <w:pPr>
                      <w:pStyle w:val="Irodalomjegyzk"/>
                      <w:rPr>
                        <w:noProof/>
                      </w:rPr>
                    </w:pPr>
                    <w:r>
                      <w:rPr>
                        <w:noProof/>
                      </w:rPr>
                      <w:t>„Virtual Private Server,” [Online]. Available: https://www.ibm.com/cloud/learn/vps. [Hozzáférés dátuma: 29 október 2022].</w:t>
                    </w:r>
                  </w:p>
                </w:tc>
              </w:tr>
              <w:tr w:rsidR="00BA455C" w14:paraId="091434C8" w14:textId="77777777">
                <w:trPr>
                  <w:divId w:val="203491304"/>
                  <w:tblCellSpacing w:w="15" w:type="dxa"/>
                </w:trPr>
                <w:tc>
                  <w:tcPr>
                    <w:tcW w:w="50" w:type="pct"/>
                    <w:hideMark/>
                  </w:tcPr>
                  <w:p w14:paraId="680E20BA" w14:textId="77777777" w:rsidR="00BA455C" w:rsidRDefault="00BA455C">
                    <w:pPr>
                      <w:pStyle w:val="Irodalomjegyzk"/>
                      <w:rPr>
                        <w:noProof/>
                      </w:rPr>
                    </w:pPr>
                    <w:r>
                      <w:rPr>
                        <w:noProof/>
                      </w:rPr>
                      <w:t xml:space="preserve">[25] </w:t>
                    </w:r>
                  </w:p>
                </w:tc>
                <w:tc>
                  <w:tcPr>
                    <w:tcW w:w="0" w:type="auto"/>
                    <w:hideMark/>
                  </w:tcPr>
                  <w:p w14:paraId="010A7417" w14:textId="77777777" w:rsidR="00BA455C" w:rsidRDefault="00BA455C">
                    <w:pPr>
                      <w:pStyle w:val="Irodalomjegyzk"/>
                      <w:rPr>
                        <w:noProof/>
                      </w:rPr>
                    </w:pPr>
                    <w:r>
                      <w:rPr>
                        <w:noProof/>
                      </w:rPr>
                      <w:t>„Hypertext Transfer Protocol Secure,” [Online]. Available: https://en.wikipedia.org/wiki/HTTPS. [Hozzáférés dátuma: 28 október 2022].</w:t>
                    </w:r>
                  </w:p>
                </w:tc>
              </w:tr>
            </w:tbl>
            <w:p w14:paraId="67398664" w14:textId="77777777" w:rsidR="00BA455C" w:rsidRDefault="00BA455C">
              <w:pPr>
                <w:divId w:val="203491304"/>
                <w:rPr>
                  <w:noProof/>
                </w:rPr>
              </w:pPr>
            </w:p>
            <w:p w14:paraId="7B11D61A" w14:textId="16734B19" w:rsidR="00506A24" w:rsidRPr="00506A24" w:rsidRDefault="00506A24" w:rsidP="00506A24">
              <w:pPr>
                <w:ind w:firstLine="0"/>
              </w:pPr>
              <w:r>
                <w:rPr>
                  <w:b/>
                  <w:bCs/>
                </w:rPr>
                <w:fldChar w:fldCharType="end"/>
              </w:r>
            </w:p>
          </w:sdtContent>
        </w:sdt>
      </w:sdtContent>
    </w:sdt>
    <w:p w14:paraId="0E22C584" w14:textId="77777777" w:rsidR="00663E02" w:rsidRPr="00506A24" w:rsidRDefault="00663E02">
      <w:pPr>
        <w:ind w:firstLine="0"/>
      </w:pPr>
    </w:p>
    <w:sectPr w:rsidR="00663E02" w:rsidRPr="00506A24" w:rsidSect="00D23BFC">
      <w:headerReference w:type="even" r:id="rId41"/>
      <w:headerReference w:type="default" r:id="rId42"/>
      <w:footerReference w:type="default" r:id="rId43"/>
      <w:headerReference w:type="first" r:id="rId44"/>
      <w:footerReference w:type="first" r:id="rId45"/>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rohászka Botond Bendegúz" w:date="2022-12-01T15:05:00Z" w:initials="PBB">
    <w:p w14:paraId="48BC2919" w14:textId="77777777" w:rsidR="00AC55E9" w:rsidRDefault="00AC55E9">
      <w:pPr>
        <w:pStyle w:val="Jegyzetszveg"/>
        <w:jc w:val="left"/>
      </w:pPr>
      <w:r>
        <w:rPr>
          <w:rStyle w:val="Jegyzethivatkozs"/>
        </w:rPr>
        <w:annotationRef/>
      </w:r>
      <w:r>
        <w:t>Szerintem ez kell ide, úgy mást jelentene a mondat</w:t>
      </w:r>
    </w:p>
  </w:comment>
  <w:comment w:id="9" w:author="Prohászka Botond Bendegúz [2]" w:date="2022-12-02T08:27:00Z" w:initials="PBB">
    <w:p w14:paraId="652A675C" w14:textId="77777777" w:rsidR="00B109D8" w:rsidRDefault="00B109D8" w:rsidP="00F11A52">
      <w:pPr>
        <w:pStyle w:val="Jegyzetszveg"/>
        <w:jc w:val="left"/>
      </w:pPr>
      <w:r>
        <w:rPr>
          <w:rStyle w:val="Jegyzethivatkozs"/>
        </w:rPr>
        <w:annotationRef/>
      </w:r>
      <w:r>
        <w:t>Salamoni döntés, jav</w:t>
      </w:r>
    </w:p>
  </w:comment>
  <w:comment w:id="22" w:author="Vendégfelhasználó" w:date="2022-12-01T14:32:00Z" w:initials="Ve">
    <w:p w14:paraId="46197877" w14:textId="6C09A77F" w:rsidR="5DC642C8" w:rsidRDefault="5DC642C8">
      <w:r>
        <w:t>Az Alkalmazássz   erverek elég hülyén néz ki így leírva</w:t>
      </w:r>
      <w:r>
        <w:annotationRef/>
      </w:r>
    </w:p>
  </w:comment>
  <w:comment w:id="23" w:author="Prohászka Botond Bendegúz" w:date="2022-12-01T15:01:00Z" w:initials="PBB">
    <w:p w14:paraId="5A38C84F" w14:textId="77777777" w:rsidR="00DB7AD2" w:rsidRDefault="00DB7AD2">
      <w:pPr>
        <w:pStyle w:val="Jegyzetszveg"/>
        <w:jc w:val="left"/>
      </w:pPr>
      <w:r>
        <w:rPr>
          <w:rStyle w:val="Jegyzethivatkozs"/>
        </w:rPr>
        <w:annotationRef/>
      </w:r>
      <w:r>
        <w:t>Nálam jól néz ki, PDF-ben is ellenőrizzük!</w:t>
      </w:r>
    </w:p>
  </w:comment>
  <w:comment w:id="37" w:author="Prohászka Botond Bendegúz" w:date="2022-12-01T09:00:00Z" w:initials="PBB">
    <w:p w14:paraId="6676DF29" w14:textId="77777777" w:rsidR="005C0543" w:rsidRDefault="005C0543">
      <w:pPr>
        <w:pStyle w:val="Jegyzetszveg"/>
        <w:jc w:val="left"/>
      </w:pPr>
      <w:r>
        <w:rPr>
          <w:rStyle w:val="Jegyzethivatkozs"/>
        </w:rPr>
        <w:annotationRef/>
      </w:r>
      <w:r>
        <w:t>Így érthetőbb?</w:t>
      </w:r>
    </w:p>
  </w:comment>
  <w:comment w:id="38" w:author="Prohászka Botond Bendegúz" w:date="2022-12-01T08:54:00Z" w:initials="PBB">
    <w:p w14:paraId="2E454576" w14:textId="1347D18A" w:rsidR="008F3A71" w:rsidRDefault="008F3A71">
      <w:pPr>
        <w:pStyle w:val="Jegyzetszveg"/>
        <w:jc w:val="left"/>
      </w:pPr>
      <w:r>
        <w:rPr>
          <w:rStyle w:val="Jegyzethivatkozs"/>
        </w:rPr>
        <w:annotationRef/>
      </w:r>
      <w:r>
        <w:t>Itt van a másrészről. Akkor így nem elég érthető?</w:t>
      </w:r>
    </w:p>
  </w:comment>
  <w:comment w:id="54" w:author="Vendégfelhasználó" w:date="2022-11-30T13:54:00Z" w:initials="Ve">
    <w:p w14:paraId="7DC05A0E" w14:textId="6E9CACDA" w:rsidR="29056C9B" w:rsidRDefault="29056C9B">
      <w:pPr>
        <w:pStyle w:val="Jegyzetszveg"/>
      </w:pPr>
      <w:r>
        <w:t>? nem bekapcsolódjon pl.?</w:t>
      </w:r>
      <w:r>
        <w:rPr>
          <w:rStyle w:val="Jegyzethivatkozs"/>
        </w:rPr>
        <w:annotationRef/>
      </w:r>
    </w:p>
  </w:comment>
  <w:comment w:id="55" w:author="Prohászka Botond Bendegúz" w:date="2022-12-01T09:45:00Z" w:initials="PBB">
    <w:p w14:paraId="43AD2029" w14:textId="77777777" w:rsidR="001974E5" w:rsidRDefault="001974E5">
      <w:pPr>
        <w:pStyle w:val="Jegyzetszveg"/>
        <w:jc w:val="left"/>
      </w:pPr>
      <w:r>
        <w:rPr>
          <w:rStyle w:val="Jegyzethivatkozs"/>
        </w:rPr>
        <w:annotationRef/>
      </w:r>
      <w:r>
        <w:t>Szerintem ez így jó</w:t>
      </w:r>
    </w:p>
  </w:comment>
  <w:comment w:id="60" w:author="Vendégfelhasználó" w:date="2022-12-01T16:09:00Z" w:initials="Ve">
    <w:p w14:paraId="5ECC9746" w14:textId="2B6C0B67" w:rsidR="68D7734D" w:rsidRDefault="68D7734D">
      <w:pPr>
        <w:pStyle w:val="Jegyzetszveg"/>
      </w:pPr>
      <w:r>
        <w:t>mostanában nem volt szó webserverről....</w:t>
      </w:r>
      <w:r>
        <w:rPr>
          <w:rStyle w:val="Jegyzethivatkozs"/>
        </w:rPr>
        <w:annotationRef/>
      </w:r>
    </w:p>
  </w:comment>
  <w:comment w:id="61" w:author="Prohászka Botond Bendegúz [2]" w:date="2022-12-02T08:35:00Z" w:initials="PBB">
    <w:p w14:paraId="2BBC860F" w14:textId="77777777" w:rsidR="00D01242" w:rsidRDefault="00B0117D" w:rsidP="00F11A52">
      <w:pPr>
        <w:pStyle w:val="Jegyzetszveg"/>
        <w:jc w:val="left"/>
      </w:pPr>
      <w:r>
        <w:rPr>
          <w:rStyle w:val="Jegyzethivatkozs"/>
        </w:rPr>
        <w:annotationRef/>
      </w:r>
      <w:r w:rsidR="00D01242">
        <w:t>jav, mellesleg érthető volt, mert terheléseklosztó webszerver csak a masteren van</w:t>
      </w:r>
    </w:p>
  </w:comment>
  <w:comment w:id="71" w:author="Vendégfelhasználó" w:date="2022-11-30T14:48:00Z" w:initials="Ve">
    <w:p w14:paraId="3542D4F3" w14:textId="31564128" w:rsidR="29056C9B" w:rsidRDefault="29056C9B">
      <w:pPr>
        <w:pStyle w:val="Jegyzetszveg"/>
      </w:pPr>
      <w:r>
        <w:t>opszika, itt vmit nem értek vagy nem stimmel. 60 mp-ként átlagolsz, ha mind után vársz 5 mp-t, akkor 60 mp-ként végzed a szerverek számának kezelését is...</w:t>
      </w:r>
      <w:r>
        <w:rPr>
          <w:rStyle w:val="Jegyzethivatkozs"/>
        </w:rPr>
        <w:annotationRef/>
      </w:r>
    </w:p>
  </w:comment>
  <w:comment w:id="72" w:author="Prohászka Botond Bendegúz" w:date="2022-12-01T10:08:00Z" w:initials="PBB">
    <w:p w14:paraId="2460849A" w14:textId="77777777" w:rsidR="00F930FD" w:rsidRDefault="00F930FD">
      <w:pPr>
        <w:pStyle w:val="Jegyzetszveg"/>
        <w:jc w:val="left"/>
      </w:pPr>
      <w:r>
        <w:rPr>
          <w:rStyle w:val="Jegyzethivatkozs"/>
        </w:rPr>
        <w:annotationRef/>
      </w:r>
      <w:r>
        <w:t>nem, a 60 mps adatgyűjtő intervallum csak az 5mp után indul.</w:t>
      </w:r>
    </w:p>
  </w:comment>
  <w:comment w:id="73" w:author="Vendégfelhasználó" w:date="2022-12-01T16:26:00Z" w:initials="Ve">
    <w:p w14:paraId="4A010B14" w14:textId="5545FD05" w:rsidR="64BD4A6F" w:rsidRDefault="64BD4A6F">
      <w:pPr>
        <w:pStyle w:val="Jegyzetszveg"/>
      </w:pPr>
      <w:r>
        <w:t>igen, értem, de nem ez van odaírva, hanem hogy 60 mp-ként átlagolsz. nem kell változtatni, ha nem akarsz, csak mondom..</w:t>
      </w:r>
      <w:r>
        <w:rPr>
          <w:rStyle w:val="Jegyzethivatkozs"/>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BC2919" w15:done="0"/>
  <w15:commentEx w15:paraId="652A675C" w15:paraIdParent="48BC2919" w15:done="0"/>
  <w15:commentEx w15:paraId="46197877" w15:done="0"/>
  <w15:commentEx w15:paraId="5A38C84F" w15:paraIdParent="46197877" w15:done="0"/>
  <w15:commentEx w15:paraId="6676DF29" w15:done="0"/>
  <w15:commentEx w15:paraId="2E454576" w15:done="0"/>
  <w15:commentEx w15:paraId="7DC05A0E" w15:done="0"/>
  <w15:commentEx w15:paraId="43AD2029" w15:paraIdParent="7DC05A0E" w15:done="0"/>
  <w15:commentEx w15:paraId="5ECC9746" w15:done="0"/>
  <w15:commentEx w15:paraId="2BBC860F" w15:paraIdParent="5ECC9746" w15:done="0"/>
  <w15:commentEx w15:paraId="3542D4F3" w15:done="0"/>
  <w15:commentEx w15:paraId="2460849A" w15:paraIdParent="3542D4F3" w15:done="0"/>
  <w15:commentEx w15:paraId="4A010B14" w15:paraIdParent="3542D4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34140" w16cex:dateUtc="2022-12-01T14:05:00Z"/>
  <w16cex:commentExtensible w16cex:durableId="27343567" w16cex:dateUtc="2022-12-02T07:27:00Z"/>
  <w16cex:commentExtensible w16cex:durableId="5BC18565" w16cex:dateUtc="2022-12-01T13:32:00Z"/>
  <w16cex:commentExtensible w16cex:durableId="27334045" w16cex:dateUtc="2022-12-01T14:01:00Z"/>
  <w16cex:commentExtensible w16cex:durableId="2732EB9F" w16cex:dateUtc="2022-12-01T08:00:00Z"/>
  <w16cex:commentExtensible w16cex:durableId="2732EA46" w16cex:dateUtc="2022-12-01T07:54:00Z"/>
  <w16cex:commentExtensible w16cex:durableId="042B3CD0" w16cex:dateUtc="2022-11-30T12:54:00Z"/>
  <w16cex:commentExtensible w16cex:durableId="2732F64E" w16cex:dateUtc="2022-12-01T08:45:00Z"/>
  <w16cex:commentExtensible w16cex:durableId="46DF502A" w16cex:dateUtc="2022-12-01T15:09:00Z"/>
  <w16cex:commentExtensible w16cex:durableId="27343742" w16cex:dateUtc="2022-12-02T07:35:00Z"/>
  <w16cex:commentExtensible w16cex:durableId="11FF02E0" w16cex:dateUtc="2022-11-30T13:48:00Z"/>
  <w16cex:commentExtensible w16cex:durableId="2732FBB4" w16cex:dateUtc="2022-12-01T09:08:00Z"/>
  <w16cex:commentExtensible w16cex:durableId="1DE47D3D" w16cex:dateUtc="2022-12-01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BC2919" w16cid:durableId="27334140"/>
  <w16cid:commentId w16cid:paraId="652A675C" w16cid:durableId="27343567"/>
  <w16cid:commentId w16cid:paraId="46197877" w16cid:durableId="5BC18565"/>
  <w16cid:commentId w16cid:paraId="5A38C84F" w16cid:durableId="27334045"/>
  <w16cid:commentId w16cid:paraId="6676DF29" w16cid:durableId="2732EB9F"/>
  <w16cid:commentId w16cid:paraId="2E454576" w16cid:durableId="2732EA46"/>
  <w16cid:commentId w16cid:paraId="7DC05A0E" w16cid:durableId="042B3CD0"/>
  <w16cid:commentId w16cid:paraId="43AD2029" w16cid:durableId="2732F64E"/>
  <w16cid:commentId w16cid:paraId="5ECC9746" w16cid:durableId="46DF502A"/>
  <w16cid:commentId w16cid:paraId="2BBC860F" w16cid:durableId="27343742"/>
  <w16cid:commentId w16cid:paraId="3542D4F3" w16cid:durableId="11FF02E0"/>
  <w16cid:commentId w16cid:paraId="2460849A" w16cid:durableId="2732FBB4"/>
  <w16cid:commentId w16cid:paraId="4A010B14" w16cid:durableId="1DE47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202EC" w14:textId="77777777" w:rsidR="00CA14DA" w:rsidRDefault="00CA14DA">
      <w:r>
        <w:separator/>
      </w:r>
    </w:p>
  </w:endnote>
  <w:endnote w:type="continuationSeparator" w:id="0">
    <w:p w14:paraId="4AE61755" w14:textId="77777777" w:rsidR="00CA14DA" w:rsidRDefault="00CA14DA">
      <w:r>
        <w:continuationSeparator/>
      </w:r>
    </w:p>
  </w:endnote>
  <w:endnote w:type="continuationNotice" w:id="1">
    <w:p w14:paraId="14DF8297" w14:textId="77777777" w:rsidR="00CA14DA" w:rsidRDefault="00CA14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7A037643" w14:textId="77777777" w:rsidTr="3647D02D">
      <w:tc>
        <w:tcPr>
          <w:tcW w:w="3020" w:type="dxa"/>
        </w:tcPr>
        <w:p w14:paraId="20527657" w14:textId="6D662A6E" w:rsidR="3647D02D" w:rsidRDefault="3647D02D" w:rsidP="3647D02D">
          <w:pPr>
            <w:pStyle w:val="lfej"/>
            <w:ind w:left="-115"/>
            <w:jc w:val="left"/>
          </w:pPr>
        </w:p>
      </w:tc>
      <w:tc>
        <w:tcPr>
          <w:tcW w:w="3020" w:type="dxa"/>
        </w:tcPr>
        <w:p w14:paraId="31A984F0" w14:textId="3A7CF042" w:rsidR="3647D02D" w:rsidRDefault="3647D02D" w:rsidP="3647D02D">
          <w:pPr>
            <w:pStyle w:val="lfej"/>
            <w:jc w:val="center"/>
          </w:pPr>
        </w:p>
      </w:tc>
      <w:tc>
        <w:tcPr>
          <w:tcW w:w="3020" w:type="dxa"/>
        </w:tcPr>
        <w:p w14:paraId="522F254F" w14:textId="5F5FF485" w:rsidR="3647D02D" w:rsidRDefault="3647D02D" w:rsidP="3647D02D">
          <w:pPr>
            <w:pStyle w:val="lfej"/>
            <w:ind w:right="-115"/>
            <w:jc w:val="right"/>
          </w:pPr>
        </w:p>
      </w:tc>
    </w:tr>
  </w:tbl>
  <w:p w14:paraId="6F03D51C" w14:textId="481B0D35" w:rsidR="3647D02D" w:rsidRDefault="3647D02D" w:rsidP="3647D02D">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2FAFE25" w14:textId="77777777" w:rsidTr="3647D02D">
      <w:tc>
        <w:tcPr>
          <w:tcW w:w="3020" w:type="dxa"/>
        </w:tcPr>
        <w:p w14:paraId="29FAED7C" w14:textId="48C364E7" w:rsidR="3647D02D" w:rsidRDefault="3647D02D" w:rsidP="3647D02D">
          <w:pPr>
            <w:pStyle w:val="lfej"/>
            <w:ind w:left="-115"/>
            <w:jc w:val="left"/>
          </w:pPr>
        </w:p>
      </w:tc>
      <w:tc>
        <w:tcPr>
          <w:tcW w:w="3020" w:type="dxa"/>
        </w:tcPr>
        <w:p w14:paraId="48B9B110" w14:textId="050FA38C" w:rsidR="3647D02D" w:rsidRDefault="3647D02D" w:rsidP="3647D02D">
          <w:pPr>
            <w:pStyle w:val="lfej"/>
            <w:jc w:val="center"/>
          </w:pPr>
        </w:p>
      </w:tc>
      <w:tc>
        <w:tcPr>
          <w:tcW w:w="3020" w:type="dxa"/>
        </w:tcPr>
        <w:p w14:paraId="29D7B4C3" w14:textId="35CFA0A3" w:rsidR="3647D02D" w:rsidRDefault="3647D02D" w:rsidP="3647D02D">
          <w:pPr>
            <w:pStyle w:val="lfej"/>
            <w:ind w:right="-115"/>
            <w:jc w:val="right"/>
          </w:pPr>
        </w:p>
      </w:tc>
    </w:tr>
  </w:tbl>
  <w:p w14:paraId="1C518D7C" w14:textId="53E69FB0" w:rsidR="3647D02D" w:rsidRDefault="3647D02D" w:rsidP="3647D02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8965A" w14:textId="77777777" w:rsidR="00CA14DA" w:rsidRDefault="00CA14DA">
      <w:r>
        <w:separator/>
      </w:r>
    </w:p>
  </w:footnote>
  <w:footnote w:type="continuationSeparator" w:id="0">
    <w:p w14:paraId="2EC7F7D3" w14:textId="77777777" w:rsidR="00CA14DA" w:rsidRDefault="00CA14DA">
      <w:r>
        <w:continuationSeparator/>
      </w:r>
    </w:p>
  </w:footnote>
  <w:footnote w:type="continuationNotice" w:id="1">
    <w:p w14:paraId="38E380EA" w14:textId="77777777" w:rsidR="00CA14DA" w:rsidRDefault="00CA14DA">
      <w:pPr>
        <w:spacing w:after="0" w:line="240" w:lineRule="auto"/>
      </w:pPr>
    </w:p>
  </w:footnote>
  <w:footnote w:id="2">
    <w:p w14:paraId="42625C2D" w14:textId="5161122D" w:rsidR="00C17419" w:rsidRPr="00C17419" w:rsidRDefault="00C17419">
      <w:pPr>
        <w:pStyle w:val="Lbjegyzetszveg"/>
      </w:pPr>
      <w:r>
        <w:rPr>
          <w:rStyle w:val="Lbjegyzet-hivatkozs"/>
        </w:rPr>
        <w:footnoteRef/>
      </w:r>
      <w:r>
        <w:t xml:space="preserve"> </w:t>
      </w:r>
      <w:r w:rsidRPr="00C17419">
        <w:rPr>
          <w:i/>
          <w:iCs/>
          <w:lang w:val="en-GB"/>
        </w:rPr>
        <w:t>Virtual Private Server</w:t>
      </w:r>
      <w:r>
        <w:t>, azaz Virtuális Privát Szerver</w:t>
      </w:r>
      <w:r w:rsidR="003241BA">
        <w:t>.</w:t>
      </w:r>
      <w:r w:rsidR="00C542BD">
        <w:t xml:space="preserve"> </w:t>
      </w:r>
      <w:sdt>
        <w:sdtPr>
          <w:id w:val="481510640"/>
          <w:citation/>
        </w:sdtPr>
        <w:sdtEndPr/>
        <w:sdtContent>
          <w:r w:rsidR="000E4EB5">
            <w:fldChar w:fldCharType="begin"/>
          </w:r>
          <w:r w:rsidR="000E4EB5">
            <w:instrText xml:space="preserve"> CITATION VPS \l 1038 </w:instrText>
          </w:r>
          <w:r w:rsidR="000E4EB5">
            <w:fldChar w:fldCharType="separate"/>
          </w:r>
          <w:r w:rsidR="000E4EB5">
            <w:rPr>
              <w:noProof/>
            </w:rPr>
            <w:t>[24]</w:t>
          </w:r>
          <w:r w:rsidR="000E4EB5">
            <w:fldChar w:fldCharType="end"/>
          </w:r>
        </w:sdtContent>
      </w:sdt>
    </w:p>
  </w:footnote>
  <w:footnote w:id="3">
    <w:p w14:paraId="3560EDB3" w14:textId="497AC23C" w:rsidR="00E0691A" w:rsidRDefault="00E0691A">
      <w:pPr>
        <w:pStyle w:val="Lbjegyzetszveg"/>
      </w:pPr>
      <w:r>
        <w:rPr>
          <w:rStyle w:val="Lbjegyzet-hivatkozs"/>
        </w:rPr>
        <w:footnoteRef/>
      </w:r>
      <w:r>
        <w:t xml:space="preserve"> </w:t>
      </w:r>
      <w:r w:rsidR="00094F88" w:rsidRPr="00094F88">
        <w:rPr>
          <w:i/>
          <w:iCs/>
          <w:lang w:val="en-GB"/>
        </w:rPr>
        <w:t>Application Programming Interface</w:t>
      </w:r>
      <w:r w:rsidR="00094F88">
        <w:rPr>
          <w:i/>
          <w:iCs/>
          <w:lang w:val="en-GB"/>
        </w:rPr>
        <w:t xml:space="preserve"> </w:t>
      </w:r>
      <w:sdt>
        <w:sdtPr>
          <w:rPr>
            <w:i/>
            <w:iCs/>
            <w:lang w:val="en-GB"/>
          </w:rPr>
          <w:id w:val="-154374004"/>
          <w:citation/>
        </w:sdtPr>
        <w:sdtEndPr/>
        <w:sdtContent>
          <w:r w:rsidR="00E2531B">
            <w:rPr>
              <w:i/>
              <w:iCs/>
              <w:lang w:val="en-GB"/>
            </w:rPr>
            <w:fldChar w:fldCharType="begin"/>
          </w:r>
          <w:r w:rsidR="00E2531B">
            <w:rPr>
              <w:i/>
              <w:iCs/>
            </w:rPr>
            <w:instrText xml:space="preserve"> CITATION API \l 1038 </w:instrText>
          </w:r>
          <w:r w:rsidR="00E2531B">
            <w:rPr>
              <w:i/>
              <w:iCs/>
              <w:lang w:val="en-GB"/>
            </w:rPr>
            <w:fldChar w:fldCharType="separate"/>
          </w:r>
          <w:r w:rsidR="00E2531B">
            <w:rPr>
              <w:noProof/>
            </w:rPr>
            <w:t>[17]</w:t>
          </w:r>
          <w:r w:rsidR="00E2531B">
            <w:rPr>
              <w:i/>
              <w:iCs/>
              <w:lang w:val="en-GB"/>
            </w:rPr>
            <w:fldChar w:fldCharType="end"/>
          </w:r>
        </w:sdtContent>
      </w:sdt>
    </w:p>
  </w:footnote>
  <w:footnote w:id="4">
    <w:p w14:paraId="4EEB20BC" w14:textId="5DF3682D" w:rsidR="00094F88" w:rsidRDefault="00094F88">
      <w:pPr>
        <w:pStyle w:val="Lbjegyzetszveg"/>
      </w:pPr>
      <w:r>
        <w:rPr>
          <w:rStyle w:val="Lbjegyzet-hivatkozs"/>
        </w:rPr>
        <w:footnoteRef/>
      </w:r>
      <w:r>
        <w:t xml:space="preserve"> </w:t>
      </w:r>
      <w:r w:rsidR="00E30B69" w:rsidRPr="00E30B69">
        <w:rPr>
          <w:i/>
          <w:iCs/>
          <w:lang w:val="en-GB"/>
        </w:rPr>
        <w:t>Hypertext Transfer Protocol</w:t>
      </w:r>
      <w:r w:rsidR="00E30B69">
        <w:rPr>
          <w:i/>
          <w:iCs/>
          <w:lang w:val="en-GB"/>
        </w:rPr>
        <w:t xml:space="preserve"> </w:t>
      </w:r>
      <w:sdt>
        <w:sdtPr>
          <w:rPr>
            <w:i/>
            <w:iCs/>
            <w:lang w:val="en-GB"/>
          </w:rPr>
          <w:id w:val="-1712263045"/>
          <w:citation/>
        </w:sdtPr>
        <w:sdtEndPr/>
        <w:sdtContent>
          <w:r w:rsidR="00E2531B">
            <w:rPr>
              <w:i/>
              <w:iCs/>
              <w:lang w:val="en-GB"/>
            </w:rPr>
            <w:fldChar w:fldCharType="begin"/>
          </w:r>
          <w:r w:rsidR="00E2531B">
            <w:rPr>
              <w:i/>
              <w:iCs/>
            </w:rPr>
            <w:instrText xml:space="preserve"> CITATION Http \l 1038 </w:instrText>
          </w:r>
          <w:r w:rsidR="00E2531B">
            <w:rPr>
              <w:i/>
              <w:iCs/>
              <w:lang w:val="en-GB"/>
            </w:rPr>
            <w:fldChar w:fldCharType="separate"/>
          </w:r>
          <w:r w:rsidR="00E2531B">
            <w:rPr>
              <w:noProof/>
            </w:rPr>
            <w:t>[19]</w:t>
          </w:r>
          <w:r w:rsidR="00E2531B">
            <w:rPr>
              <w:i/>
              <w:iCs/>
              <w:lang w:val="en-GB"/>
            </w:rPr>
            <w:fldChar w:fldCharType="end"/>
          </w:r>
        </w:sdtContent>
      </w:sdt>
    </w:p>
  </w:footnote>
  <w:footnote w:id="5">
    <w:p w14:paraId="62F7BD8F" w14:textId="23AB101D" w:rsidR="00472534" w:rsidRDefault="00472534">
      <w:pPr>
        <w:pStyle w:val="Lbjegyzetszveg"/>
      </w:pPr>
      <w:r>
        <w:rPr>
          <w:rStyle w:val="Lbjegyzet-hivatkozs"/>
        </w:rPr>
        <w:footnoteRef/>
      </w:r>
      <w:r>
        <w:t xml:space="preserve"> </w:t>
      </w:r>
      <w:r w:rsidR="003C0375" w:rsidRPr="003C0375">
        <w:rPr>
          <w:i/>
          <w:iCs/>
          <w:lang w:val="en-GB"/>
        </w:rPr>
        <w:t>Create, Read, Update and Delete</w:t>
      </w:r>
      <w:r w:rsidR="003C0375" w:rsidRPr="003C0375">
        <w:t>, azaz létrehozás, olvasás, módosítás és törlés</w:t>
      </w:r>
      <w:r w:rsidR="007F7A28">
        <w:t>.</w:t>
      </w:r>
    </w:p>
  </w:footnote>
  <w:footnote w:id="6">
    <w:p w14:paraId="62B2783D" w14:textId="79777AE0" w:rsidR="003C0375" w:rsidRDefault="003C0375">
      <w:pPr>
        <w:pStyle w:val="Lbjegyzetszveg"/>
      </w:pPr>
      <w:r>
        <w:rPr>
          <w:rStyle w:val="Lbjegyzet-hivatkozs"/>
        </w:rPr>
        <w:footnoteRef/>
      </w:r>
      <w:r>
        <w:t xml:space="preserve"> </w:t>
      </w:r>
      <w:r w:rsidR="00F6433E" w:rsidRPr="00F6433E">
        <w:rPr>
          <w:i/>
          <w:iCs/>
          <w:lang w:val="en-GB"/>
        </w:rPr>
        <w:t>JavaScript Object Notation</w:t>
      </w:r>
      <w:r w:rsidR="00F6433E">
        <w:rPr>
          <w:i/>
          <w:iCs/>
          <w:lang w:val="en-GB"/>
        </w:rPr>
        <w:t xml:space="preserve"> </w:t>
      </w:r>
      <w:sdt>
        <w:sdtPr>
          <w:rPr>
            <w:i/>
            <w:iCs/>
            <w:lang w:val="en-GB"/>
          </w:rPr>
          <w:id w:val="-1633854198"/>
          <w:citation/>
        </w:sdtPr>
        <w:sdtEndPr/>
        <w:sdtContent>
          <w:r w:rsidR="00E2531B">
            <w:rPr>
              <w:i/>
              <w:iCs/>
              <w:lang w:val="en-GB"/>
            </w:rPr>
            <w:fldChar w:fldCharType="begin"/>
          </w:r>
          <w:r w:rsidR="00E2531B">
            <w:rPr>
              <w:i/>
              <w:iCs/>
            </w:rPr>
            <w:instrText xml:space="preserve"> CITATION JSON \l 1038 </w:instrText>
          </w:r>
          <w:r w:rsidR="00E2531B">
            <w:rPr>
              <w:i/>
              <w:iCs/>
              <w:lang w:val="en-GB"/>
            </w:rPr>
            <w:fldChar w:fldCharType="separate"/>
          </w:r>
          <w:r w:rsidR="00E2531B">
            <w:rPr>
              <w:noProof/>
            </w:rPr>
            <w:t>[21]</w:t>
          </w:r>
          <w:r w:rsidR="00E2531B">
            <w:rPr>
              <w:i/>
              <w:iCs/>
              <w:lang w:val="en-GB"/>
            </w:rPr>
            <w:fldChar w:fldCharType="end"/>
          </w:r>
        </w:sdtContent>
      </w:sdt>
    </w:p>
  </w:footnote>
  <w:footnote w:id="7">
    <w:p w14:paraId="7EE7638E" w14:textId="036D4175" w:rsidR="00500989" w:rsidRPr="00F35D94" w:rsidRDefault="00500989">
      <w:pPr>
        <w:pStyle w:val="Lbjegyzetszveg"/>
      </w:pPr>
      <w:r>
        <w:rPr>
          <w:rStyle w:val="Lbjegyzet-hivatkozs"/>
        </w:rPr>
        <w:footnoteRef/>
      </w:r>
      <w:r>
        <w:t xml:space="preserve"> </w:t>
      </w:r>
      <w:r w:rsidR="00F35D94" w:rsidRPr="00F35D94">
        <w:rPr>
          <w:i/>
          <w:iCs/>
          <w:lang w:val="en-GB"/>
        </w:rPr>
        <w:t>Hypertext Transfer Protocol Secure</w:t>
      </w:r>
      <w:r w:rsidR="00F35D94">
        <w:rPr>
          <w:i/>
          <w:iCs/>
          <w:lang w:val="en-GB"/>
        </w:rPr>
        <w:t xml:space="preserve"> </w:t>
      </w:r>
      <w:sdt>
        <w:sdtPr>
          <w:rPr>
            <w:i/>
            <w:iCs/>
            <w:lang w:val="en-GB"/>
          </w:rPr>
          <w:id w:val="805057940"/>
          <w:citation/>
        </w:sdtPr>
        <w:sdtEndPr/>
        <w:sdtContent>
          <w:r w:rsidR="00B546E8">
            <w:rPr>
              <w:i/>
              <w:iCs/>
              <w:lang w:val="en-GB"/>
            </w:rPr>
            <w:fldChar w:fldCharType="begin"/>
          </w:r>
          <w:r w:rsidR="00B546E8">
            <w:rPr>
              <w:i/>
              <w:iCs/>
            </w:rPr>
            <w:instrText xml:space="preserve"> CITATION https \l 1038 </w:instrText>
          </w:r>
          <w:r w:rsidR="00B546E8">
            <w:rPr>
              <w:i/>
              <w:iCs/>
              <w:lang w:val="en-GB"/>
            </w:rPr>
            <w:fldChar w:fldCharType="separate"/>
          </w:r>
          <w:r w:rsidR="00B546E8">
            <w:rPr>
              <w:noProof/>
            </w:rPr>
            <w:t>[25]</w:t>
          </w:r>
          <w:r w:rsidR="00B546E8">
            <w:rPr>
              <w:i/>
              <w:iCs/>
              <w:lang w:val="en-GB"/>
            </w:rPr>
            <w:fldChar w:fldCharType="end"/>
          </w:r>
        </w:sdtContent>
      </w:sdt>
    </w:p>
  </w:footnote>
  <w:footnote w:id="8">
    <w:p w14:paraId="68455555" w14:textId="0F1CE378" w:rsidR="009A2ADA" w:rsidRDefault="009A2ADA">
      <w:pPr>
        <w:pStyle w:val="Lbjegyzetszveg"/>
      </w:pPr>
      <w:r>
        <w:rPr>
          <w:rStyle w:val="Lbjegyzet-hivatkozs"/>
        </w:rPr>
        <w:footnoteRef/>
      </w:r>
      <w:r>
        <w:t xml:space="preserve"> </w:t>
      </w:r>
      <w:r w:rsidRPr="009A2ADA">
        <w:t>Mivel a számítógép és a szerver fogalmak között jelen esetben nincs érdemi különbség, szinonimaként kezelem a két kifejezést</w:t>
      </w:r>
      <w:r w:rsidR="00AD35B5">
        <w:t>.</w:t>
      </w:r>
    </w:p>
  </w:footnote>
  <w:footnote w:id="9">
    <w:p w14:paraId="558F5936" w14:textId="4D40A51E" w:rsidR="00680FB6" w:rsidRDefault="00680FB6">
      <w:pPr>
        <w:pStyle w:val="Lbjegyzetszveg"/>
      </w:pPr>
      <w:r>
        <w:rPr>
          <w:rStyle w:val="Lbjegyzet-hivatkozs"/>
        </w:rPr>
        <w:footnoteRef/>
      </w:r>
      <w:r>
        <w:t xml:space="preserve"> </w:t>
      </w:r>
      <w:r w:rsidRPr="00680FB6">
        <w:t>Magyar nyelven is gyakran használt kifejezés a bevett megoldásokra.</w:t>
      </w:r>
    </w:p>
  </w:footnote>
  <w:footnote w:id="10">
    <w:p w14:paraId="6330E68D" w14:textId="4236C9BB" w:rsidR="00430CDF" w:rsidRDefault="00430CDF">
      <w:pPr>
        <w:pStyle w:val="Lbjegyzetszveg"/>
      </w:pPr>
      <w:r>
        <w:rPr>
          <w:rStyle w:val="Lbjegyzet-hivatkozs"/>
        </w:rPr>
        <w:footnoteRef/>
      </w:r>
      <w:r>
        <w:t xml:space="preserve"> </w:t>
      </w:r>
      <w:r w:rsidR="00AF01A3" w:rsidRPr="00AF01A3">
        <w:rPr>
          <w:i/>
          <w:iCs/>
          <w:lang w:val="en-GB"/>
        </w:rPr>
        <w:t>Secure Shell</w:t>
      </w:r>
      <w:r w:rsidR="00AF01A3" w:rsidRPr="00AF01A3">
        <w:t>, azaz biztonságos hé</w:t>
      </w:r>
      <w:r w:rsidR="00042608">
        <w:t>j</w:t>
      </w:r>
      <w:r w:rsidR="000731FC">
        <w:t>.</w:t>
      </w:r>
      <w:r w:rsidR="00042608">
        <w:t xml:space="preserve"> </w:t>
      </w:r>
      <w:sdt>
        <w:sdtPr>
          <w:id w:val="-1060939933"/>
          <w:citation/>
        </w:sdtPr>
        <w:sdtEndPr/>
        <w:sdtContent>
          <w:r w:rsidR="00B546E8">
            <w:fldChar w:fldCharType="begin"/>
          </w:r>
          <w:r w:rsidR="00B546E8">
            <w:instrText xml:space="preserve"> CITATION SSH \l 1038 </w:instrText>
          </w:r>
          <w:r w:rsidR="00B546E8">
            <w:fldChar w:fldCharType="separate"/>
          </w:r>
          <w:r w:rsidR="00B546E8">
            <w:rPr>
              <w:noProof/>
            </w:rPr>
            <w:t>[23]</w:t>
          </w:r>
          <w:r w:rsidR="00B546E8">
            <w:fldChar w:fldCharType="end"/>
          </w:r>
        </w:sdtContent>
      </w:sdt>
    </w:p>
  </w:footnote>
  <w:footnote w:id="11">
    <w:p w14:paraId="33AC6DD6" w14:textId="56D55B32" w:rsidR="003173B9" w:rsidRDefault="003173B9">
      <w:pPr>
        <w:pStyle w:val="Lbjegyzetszveg"/>
      </w:pPr>
      <w:r>
        <w:rPr>
          <w:rStyle w:val="Lbjegyzet-hivatkozs"/>
        </w:rPr>
        <w:footnoteRef/>
      </w:r>
      <w:r>
        <w:t xml:space="preserve"> </w:t>
      </w:r>
      <w:r w:rsidR="00AA3BA4" w:rsidRPr="00AA3BA4">
        <w:t>Angol kifejezés azon megvalósításokra, amelyeknek célja csupán valamilyen megközelítés, megoldás, módszer vagy ötlet működőképességének bizonyítása, valamint az, hogy az gyakorlati potenciállal rendelkezik. Magyarra fordítva: koncepció bizonyítása, ám ez a magyar kifejezés nem elterjedt.</w:t>
      </w:r>
    </w:p>
  </w:footnote>
  <w:footnote w:id="12">
    <w:p w14:paraId="4107F824" w14:textId="05319CD2" w:rsidR="009A54A7" w:rsidRDefault="009A54A7">
      <w:pPr>
        <w:pStyle w:val="Lbjegyzetszveg"/>
      </w:pPr>
      <w:r>
        <w:rPr>
          <w:rStyle w:val="Lbjegyzet-hivatkozs"/>
        </w:rPr>
        <w:footnoteRef/>
      </w:r>
      <w:r>
        <w:t xml:space="preserve"> </w:t>
      </w:r>
      <w:r w:rsidRPr="009A54A7">
        <w:rPr>
          <w:i/>
          <w:iCs/>
          <w:lang w:val="en-GB"/>
        </w:rPr>
        <w:t>Advanced Package Tool</w:t>
      </w:r>
      <w:r w:rsidRPr="009A54A7">
        <w:t>, azaz fejlett csomageszköz</w:t>
      </w:r>
      <w:r w:rsidR="005A5B66">
        <w:t>.</w:t>
      </w:r>
      <w:r>
        <w:t xml:space="preserve"> </w:t>
      </w:r>
      <w:sdt>
        <w:sdtPr>
          <w:id w:val="-1814632281"/>
          <w:citation/>
        </w:sdtPr>
        <w:sdtEndPr/>
        <w:sdtContent>
          <w:r w:rsidR="00006F55">
            <w:fldChar w:fldCharType="begin"/>
          </w:r>
          <w:r w:rsidR="00006F55">
            <w:instrText xml:space="preserve"> CITATION APT \l 1038 </w:instrText>
          </w:r>
          <w:r w:rsidR="00006F55">
            <w:fldChar w:fldCharType="separate"/>
          </w:r>
          <w:r w:rsidR="00006F55">
            <w:rPr>
              <w:noProof/>
            </w:rPr>
            <w:t>[18]</w:t>
          </w:r>
          <w:r w:rsidR="00006F55">
            <w:fldChar w:fldCharType="end"/>
          </w:r>
        </w:sdtContent>
      </w:sdt>
    </w:p>
  </w:footnote>
  <w:footnote w:id="13">
    <w:p w14:paraId="4C71028A" w14:textId="08009890" w:rsidR="008E0092" w:rsidRDefault="008E0092">
      <w:pPr>
        <w:pStyle w:val="Lbjegyzetszveg"/>
      </w:pPr>
      <w:r>
        <w:rPr>
          <w:rStyle w:val="Lbjegyzet-hivatkozs"/>
        </w:rPr>
        <w:footnoteRef/>
      </w:r>
      <w:r>
        <w:t xml:space="preserve"> </w:t>
      </w:r>
      <w:r w:rsidR="00252052" w:rsidRPr="00252052">
        <w:t xml:space="preserve">Eredetileg: </w:t>
      </w:r>
      <w:r w:rsidR="00252052" w:rsidRPr="00252052">
        <w:rPr>
          <w:i/>
          <w:iCs/>
          <w:lang w:val="en-GB"/>
        </w:rPr>
        <w:t>Personal Home Page</w:t>
      </w:r>
      <w:r w:rsidR="00252052" w:rsidRPr="00252052">
        <w:t xml:space="preserve">, napjainkban azonban a </w:t>
      </w:r>
      <w:r w:rsidR="00252052" w:rsidRPr="00252052">
        <w:rPr>
          <w:i/>
          <w:iCs/>
          <w:lang w:val="en-GB"/>
        </w:rPr>
        <w:t>PHP: Hypertext Preprocessor</w:t>
      </w:r>
      <w:r w:rsidR="00252052" w:rsidRPr="00252052">
        <w:t xml:space="preserve"> rövidítése</w:t>
      </w:r>
      <w:r w:rsidR="00252052">
        <w:t>.</w:t>
      </w:r>
      <w:r w:rsidR="009553FF">
        <w:t xml:space="preserve"> </w:t>
      </w:r>
      <w:sdt>
        <w:sdtPr>
          <w:id w:val="1787317991"/>
          <w:citation/>
        </w:sdtPr>
        <w:sdtEndPr/>
        <w:sdtContent>
          <w:r w:rsidR="002B08AB">
            <w:fldChar w:fldCharType="begin"/>
          </w:r>
          <w:r w:rsidR="002B08AB">
            <w:instrText xml:space="preserve"> CITATION PHP \l 1038 </w:instrText>
          </w:r>
          <w:r w:rsidR="002B08AB">
            <w:fldChar w:fldCharType="separate"/>
          </w:r>
          <w:r w:rsidR="002B08AB">
            <w:rPr>
              <w:noProof/>
            </w:rPr>
            <w:t>[22]</w:t>
          </w:r>
          <w:r w:rsidR="002B08AB">
            <w:fldChar w:fldCharType="end"/>
          </w:r>
        </w:sdtContent>
      </w:sdt>
    </w:p>
  </w:footnote>
  <w:footnote w:id="14">
    <w:p w14:paraId="60DAC9C3" w14:textId="6BDE77BA" w:rsidR="00252052" w:rsidRDefault="00252052">
      <w:pPr>
        <w:pStyle w:val="Lbjegyzetszveg"/>
      </w:pPr>
      <w:r>
        <w:rPr>
          <w:rStyle w:val="Lbjegyzet-hivatkozs"/>
        </w:rPr>
        <w:footnoteRef/>
      </w:r>
      <w:r>
        <w:t xml:space="preserve"> </w:t>
      </w:r>
      <w:r w:rsidR="004D5B52" w:rsidRPr="004D5B52">
        <w:t xml:space="preserve">A </w:t>
      </w:r>
      <w:r w:rsidR="00FF6B0C" w:rsidRPr="004D5B52">
        <w:t>WordPress</w:t>
      </w:r>
      <w:r w:rsidR="004D5B52" w:rsidRPr="004D5B52">
        <w:t xml:space="preserve"> egyik bővítménye, amely egy adatbáziskezelő bővítmény</w:t>
      </w:r>
      <w:r w:rsidR="004D5B52">
        <w:t>.</w:t>
      </w:r>
      <w:r w:rsidR="009553FF">
        <w:t xml:space="preserve"> </w:t>
      </w:r>
      <w:sdt>
        <w:sdtPr>
          <w:id w:val="1138772958"/>
          <w:citation/>
        </w:sdtPr>
        <w:sdtEndPr/>
        <w:sdtContent>
          <w:r w:rsidR="002B08AB">
            <w:fldChar w:fldCharType="begin"/>
          </w:r>
          <w:r w:rsidR="002B08AB">
            <w:instrText xml:space="preserve"> CITATION HyperDB \l 1038 </w:instrText>
          </w:r>
          <w:r w:rsidR="002B08AB">
            <w:fldChar w:fldCharType="separate"/>
          </w:r>
          <w:r w:rsidR="002B08AB">
            <w:rPr>
              <w:noProof/>
            </w:rPr>
            <w:t>[20]</w:t>
          </w:r>
          <w:r w:rsidR="002B08AB">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D140EC6" w14:textId="77777777" w:rsidTr="3647D02D">
      <w:tc>
        <w:tcPr>
          <w:tcW w:w="3020" w:type="dxa"/>
        </w:tcPr>
        <w:p w14:paraId="72C2AB93" w14:textId="43C38D58" w:rsidR="3647D02D" w:rsidRDefault="3647D02D" w:rsidP="3647D02D">
          <w:pPr>
            <w:pStyle w:val="lfej"/>
            <w:ind w:left="-115"/>
            <w:jc w:val="left"/>
          </w:pPr>
        </w:p>
      </w:tc>
      <w:tc>
        <w:tcPr>
          <w:tcW w:w="3020" w:type="dxa"/>
        </w:tcPr>
        <w:p w14:paraId="321DA83C" w14:textId="389395CD" w:rsidR="3647D02D" w:rsidRDefault="3647D02D" w:rsidP="3647D02D">
          <w:pPr>
            <w:pStyle w:val="lfej"/>
            <w:jc w:val="center"/>
          </w:pPr>
        </w:p>
      </w:tc>
      <w:tc>
        <w:tcPr>
          <w:tcW w:w="3020" w:type="dxa"/>
        </w:tcPr>
        <w:p w14:paraId="4D64B673" w14:textId="1025F923" w:rsidR="3647D02D" w:rsidRDefault="3647D02D" w:rsidP="3647D02D">
          <w:pPr>
            <w:pStyle w:val="lfej"/>
            <w:ind w:right="-115"/>
            <w:jc w:val="right"/>
          </w:pPr>
        </w:p>
      </w:tc>
    </w:tr>
  </w:tbl>
  <w:p w14:paraId="625858EE" w14:textId="179CAFE1" w:rsidR="3647D02D" w:rsidRDefault="3647D02D" w:rsidP="3647D02D">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70B860E9" w14:textId="77777777" w:rsidTr="3647D02D">
      <w:tc>
        <w:tcPr>
          <w:tcW w:w="3020" w:type="dxa"/>
        </w:tcPr>
        <w:p w14:paraId="2A563092" w14:textId="6BF91662" w:rsidR="3647D02D" w:rsidRDefault="3647D02D" w:rsidP="3647D02D">
          <w:pPr>
            <w:pStyle w:val="lfej"/>
            <w:ind w:left="-115"/>
            <w:jc w:val="left"/>
          </w:pPr>
        </w:p>
      </w:tc>
      <w:tc>
        <w:tcPr>
          <w:tcW w:w="3020" w:type="dxa"/>
        </w:tcPr>
        <w:p w14:paraId="3BE392E3" w14:textId="1B445503" w:rsidR="3647D02D" w:rsidRDefault="3647D02D" w:rsidP="3647D02D">
          <w:pPr>
            <w:pStyle w:val="lfej"/>
            <w:jc w:val="center"/>
          </w:pPr>
        </w:p>
      </w:tc>
      <w:tc>
        <w:tcPr>
          <w:tcW w:w="3020" w:type="dxa"/>
        </w:tcPr>
        <w:p w14:paraId="3796E976" w14:textId="349D5F2A" w:rsidR="3647D02D" w:rsidRDefault="3647D02D" w:rsidP="3647D02D">
          <w:pPr>
            <w:pStyle w:val="lfej"/>
            <w:ind w:right="-115"/>
            <w:jc w:val="right"/>
          </w:pPr>
        </w:p>
      </w:tc>
    </w:tr>
  </w:tbl>
  <w:p w14:paraId="1A684BF2" w14:textId="2AADDACE" w:rsidR="3647D02D" w:rsidRDefault="3647D02D" w:rsidP="3647D02D">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7D24A58" w14:textId="77777777" w:rsidTr="3647D02D">
      <w:tc>
        <w:tcPr>
          <w:tcW w:w="3020" w:type="dxa"/>
        </w:tcPr>
        <w:p w14:paraId="6468030F" w14:textId="12D964A5" w:rsidR="3647D02D" w:rsidRDefault="3647D02D" w:rsidP="3647D02D">
          <w:pPr>
            <w:pStyle w:val="lfej"/>
            <w:ind w:left="-115"/>
            <w:jc w:val="left"/>
          </w:pPr>
        </w:p>
      </w:tc>
      <w:tc>
        <w:tcPr>
          <w:tcW w:w="3020" w:type="dxa"/>
        </w:tcPr>
        <w:p w14:paraId="29190442" w14:textId="0B38E073" w:rsidR="3647D02D" w:rsidRDefault="3647D02D" w:rsidP="3647D02D">
          <w:pPr>
            <w:pStyle w:val="lfej"/>
            <w:jc w:val="center"/>
          </w:pPr>
        </w:p>
      </w:tc>
      <w:tc>
        <w:tcPr>
          <w:tcW w:w="3020" w:type="dxa"/>
        </w:tcPr>
        <w:p w14:paraId="54D06794" w14:textId="69428F57" w:rsidR="3647D02D" w:rsidRDefault="3647D02D" w:rsidP="3647D02D">
          <w:pPr>
            <w:pStyle w:val="lfej"/>
            <w:ind w:right="-115"/>
            <w:jc w:val="right"/>
          </w:pPr>
        </w:p>
      </w:tc>
    </w:tr>
  </w:tbl>
  <w:p w14:paraId="1E674D5E" w14:textId="47E28603" w:rsidR="3647D02D" w:rsidRDefault="3647D02D" w:rsidP="3647D02D">
    <w:pPr>
      <w:pStyle w:val="lfej"/>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0251818" w14:textId="77777777" w:rsidTr="3647D02D">
      <w:tc>
        <w:tcPr>
          <w:tcW w:w="3020" w:type="dxa"/>
        </w:tcPr>
        <w:p w14:paraId="70180078" w14:textId="38665EB1" w:rsidR="3647D02D" w:rsidRDefault="3647D02D" w:rsidP="3647D02D">
          <w:pPr>
            <w:pStyle w:val="lfej"/>
            <w:ind w:left="-115"/>
            <w:jc w:val="left"/>
          </w:pPr>
        </w:p>
      </w:tc>
      <w:tc>
        <w:tcPr>
          <w:tcW w:w="3020" w:type="dxa"/>
        </w:tcPr>
        <w:p w14:paraId="2DCE5B42" w14:textId="4EFF7BAD" w:rsidR="3647D02D" w:rsidRDefault="3647D02D" w:rsidP="3647D02D">
          <w:pPr>
            <w:pStyle w:val="lfej"/>
            <w:jc w:val="center"/>
          </w:pPr>
        </w:p>
      </w:tc>
      <w:tc>
        <w:tcPr>
          <w:tcW w:w="3020" w:type="dxa"/>
        </w:tcPr>
        <w:p w14:paraId="22682244" w14:textId="45369654" w:rsidR="3647D02D" w:rsidRDefault="3647D02D" w:rsidP="3647D02D">
          <w:pPr>
            <w:pStyle w:val="lfej"/>
            <w:ind w:right="-115"/>
            <w:jc w:val="right"/>
          </w:pPr>
        </w:p>
      </w:tc>
    </w:tr>
  </w:tbl>
  <w:p w14:paraId="4A0C287C" w14:textId="05CE05FE" w:rsidR="3647D02D" w:rsidRDefault="3647D02D" w:rsidP="3647D02D">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8474ED8"/>
    <w:multiLevelType w:val="hybridMultilevel"/>
    <w:tmpl w:val="FF981C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0157A13"/>
    <w:multiLevelType w:val="hybridMultilevel"/>
    <w:tmpl w:val="2182C57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D04A48C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284387089">
    <w:abstractNumId w:val="10"/>
  </w:num>
  <w:num w:numId="2" w16cid:durableId="1867717183">
    <w:abstractNumId w:val="22"/>
  </w:num>
  <w:num w:numId="3" w16cid:durableId="1325475151">
    <w:abstractNumId w:val="13"/>
  </w:num>
  <w:num w:numId="4" w16cid:durableId="1073889339">
    <w:abstractNumId w:val="18"/>
  </w:num>
  <w:num w:numId="5" w16cid:durableId="504367444">
    <w:abstractNumId w:val="19"/>
  </w:num>
  <w:num w:numId="6" w16cid:durableId="1651784494">
    <w:abstractNumId w:val="20"/>
  </w:num>
  <w:num w:numId="7" w16cid:durableId="308483028">
    <w:abstractNumId w:val="15"/>
  </w:num>
  <w:num w:numId="8" w16cid:durableId="950937136">
    <w:abstractNumId w:val="12"/>
  </w:num>
  <w:num w:numId="9" w16cid:durableId="1799956113">
    <w:abstractNumId w:val="16"/>
  </w:num>
  <w:num w:numId="10" w16cid:durableId="879627490">
    <w:abstractNumId w:val="23"/>
  </w:num>
  <w:num w:numId="11" w16cid:durableId="1465389921">
    <w:abstractNumId w:val="17"/>
  </w:num>
  <w:num w:numId="12" w16cid:durableId="1684817724">
    <w:abstractNumId w:val="21"/>
  </w:num>
  <w:num w:numId="13" w16cid:durableId="139272431">
    <w:abstractNumId w:val="9"/>
  </w:num>
  <w:num w:numId="14" w16cid:durableId="177931957">
    <w:abstractNumId w:val="7"/>
  </w:num>
  <w:num w:numId="15" w16cid:durableId="718476976">
    <w:abstractNumId w:val="6"/>
  </w:num>
  <w:num w:numId="16" w16cid:durableId="1271543933">
    <w:abstractNumId w:val="5"/>
  </w:num>
  <w:num w:numId="17" w16cid:durableId="263614494">
    <w:abstractNumId w:val="4"/>
  </w:num>
  <w:num w:numId="18" w16cid:durableId="1486314308">
    <w:abstractNumId w:val="8"/>
  </w:num>
  <w:num w:numId="19" w16cid:durableId="1313026938">
    <w:abstractNumId w:val="3"/>
  </w:num>
  <w:num w:numId="20" w16cid:durableId="1480197334">
    <w:abstractNumId w:val="2"/>
  </w:num>
  <w:num w:numId="21" w16cid:durableId="1790006572">
    <w:abstractNumId w:val="1"/>
  </w:num>
  <w:num w:numId="22" w16cid:durableId="2064983419">
    <w:abstractNumId w:val="0"/>
  </w:num>
  <w:num w:numId="23" w16cid:durableId="1379403443">
    <w:abstractNumId w:val="14"/>
  </w:num>
  <w:num w:numId="24" w16cid:durableId="1039280604">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hászka Botond Bendegúz">
    <w15:presenceInfo w15:providerId="AD" w15:userId="S::prohaszka_botond@edu.bme.hu::d5115da7-00db-4867-90fb-d2ad2f942065"/>
  </w15:person>
  <w15:person w15:author="Prohászka Botond Bendegúz [2]">
    <w15:presenceInfo w15:providerId="None" w15:userId="Prohászka Botond Bendegú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revisionView w:markup="0"/>
  <w:defaultTabStop w:val="720"/>
  <w:autoHyphenation/>
  <w:hyphenationZone w:val="425"/>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0B8"/>
    <w:rsid w:val="0000298A"/>
    <w:rsid w:val="00004DF9"/>
    <w:rsid w:val="00004F19"/>
    <w:rsid w:val="00005336"/>
    <w:rsid w:val="00005A9D"/>
    <w:rsid w:val="000062F4"/>
    <w:rsid w:val="0000694D"/>
    <w:rsid w:val="00006F55"/>
    <w:rsid w:val="000074C3"/>
    <w:rsid w:val="000076EB"/>
    <w:rsid w:val="0001192F"/>
    <w:rsid w:val="00011A05"/>
    <w:rsid w:val="000133C4"/>
    <w:rsid w:val="000143D6"/>
    <w:rsid w:val="00015121"/>
    <w:rsid w:val="000155CC"/>
    <w:rsid w:val="000161DC"/>
    <w:rsid w:val="00016841"/>
    <w:rsid w:val="000206D0"/>
    <w:rsid w:val="00020FC0"/>
    <w:rsid w:val="000210E2"/>
    <w:rsid w:val="0002261B"/>
    <w:rsid w:val="00022D74"/>
    <w:rsid w:val="000230EC"/>
    <w:rsid w:val="000248B8"/>
    <w:rsid w:val="00027A8B"/>
    <w:rsid w:val="00027FF4"/>
    <w:rsid w:val="00030C98"/>
    <w:rsid w:val="00031BA2"/>
    <w:rsid w:val="00032FBF"/>
    <w:rsid w:val="000338C6"/>
    <w:rsid w:val="000340A3"/>
    <w:rsid w:val="00042608"/>
    <w:rsid w:val="00042688"/>
    <w:rsid w:val="0004282C"/>
    <w:rsid w:val="000428CB"/>
    <w:rsid w:val="00043205"/>
    <w:rsid w:val="00043E39"/>
    <w:rsid w:val="00044FB2"/>
    <w:rsid w:val="0004679E"/>
    <w:rsid w:val="00050076"/>
    <w:rsid w:val="00050F7D"/>
    <w:rsid w:val="000529F4"/>
    <w:rsid w:val="00054620"/>
    <w:rsid w:val="0005512E"/>
    <w:rsid w:val="00055658"/>
    <w:rsid w:val="000604DE"/>
    <w:rsid w:val="00061165"/>
    <w:rsid w:val="00063337"/>
    <w:rsid w:val="000654F6"/>
    <w:rsid w:val="00065FDB"/>
    <w:rsid w:val="00066062"/>
    <w:rsid w:val="00066955"/>
    <w:rsid w:val="0007056A"/>
    <w:rsid w:val="0007102C"/>
    <w:rsid w:val="000731FC"/>
    <w:rsid w:val="000734C7"/>
    <w:rsid w:val="00073C43"/>
    <w:rsid w:val="00075CF7"/>
    <w:rsid w:val="00077C41"/>
    <w:rsid w:val="00077E13"/>
    <w:rsid w:val="000806B5"/>
    <w:rsid w:val="00080745"/>
    <w:rsid w:val="00080A27"/>
    <w:rsid w:val="00082479"/>
    <w:rsid w:val="0008413F"/>
    <w:rsid w:val="000849D8"/>
    <w:rsid w:val="00085054"/>
    <w:rsid w:val="00087017"/>
    <w:rsid w:val="00087BD1"/>
    <w:rsid w:val="000903C0"/>
    <w:rsid w:val="00090F48"/>
    <w:rsid w:val="000940CE"/>
    <w:rsid w:val="00094F88"/>
    <w:rsid w:val="000A36C2"/>
    <w:rsid w:val="000A64AE"/>
    <w:rsid w:val="000A7483"/>
    <w:rsid w:val="000B0FA6"/>
    <w:rsid w:val="000B101A"/>
    <w:rsid w:val="000B14C9"/>
    <w:rsid w:val="000B23D5"/>
    <w:rsid w:val="000B3FEE"/>
    <w:rsid w:val="000B4164"/>
    <w:rsid w:val="000B4C32"/>
    <w:rsid w:val="000B53E0"/>
    <w:rsid w:val="000C03A0"/>
    <w:rsid w:val="000C077A"/>
    <w:rsid w:val="000C21B4"/>
    <w:rsid w:val="000C311C"/>
    <w:rsid w:val="000C385E"/>
    <w:rsid w:val="000C3B16"/>
    <w:rsid w:val="000C3D27"/>
    <w:rsid w:val="000C7878"/>
    <w:rsid w:val="000D1C1B"/>
    <w:rsid w:val="000D2084"/>
    <w:rsid w:val="000D69BD"/>
    <w:rsid w:val="000E167D"/>
    <w:rsid w:val="000E229E"/>
    <w:rsid w:val="000E3294"/>
    <w:rsid w:val="000E4EB5"/>
    <w:rsid w:val="000E5576"/>
    <w:rsid w:val="000E581F"/>
    <w:rsid w:val="000E5ECE"/>
    <w:rsid w:val="000E6DDE"/>
    <w:rsid w:val="000E7DFC"/>
    <w:rsid w:val="000F00DD"/>
    <w:rsid w:val="000F2CC8"/>
    <w:rsid w:val="000F3469"/>
    <w:rsid w:val="000F3D86"/>
    <w:rsid w:val="000F403A"/>
    <w:rsid w:val="000F553A"/>
    <w:rsid w:val="000F6F0A"/>
    <w:rsid w:val="00100FEE"/>
    <w:rsid w:val="00101EA4"/>
    <w:rsid w:val="0010416D"/>
    <w:rsid w:val="00104862"/>
    <w:rsid w:val="001052F3"/>
    <w:rsid w:val="00105531"/>
    <w:rsid w:val="001058B4"/>
    <w:rsid w:val="00106030"/>
    <w:rsid w:val="00106AAD"/>
    <w:rsid w:val="0011337B"/>
    <w:rsid w:val="00113C2C"/>
    <w:rsid w:val="00113F4C"/>
    <w:rsid w:val="00114D88"/>
    <w:rsid w:val="00114DCD"/>
    <w:rsid w:val="00116438"/>
    <w:rsid w:val="00116BF3"/>
    <w:rsid w:val="00116FD0"/>
    <w:rsid w:val="00117970"/>
    <w:rsid w:val="0012195A"/>
    <w:rsid w:val="00121DF3"/>
    <w:rsid w:val="00122151"/>
    <w:rsid w:val="00122900"/>
    <w:rsid w:val="00123A54"/>
    <w:rsid w:val="00123E72"/>
    <w:rsid w:val="00124E80"/>
    <w:rsid w:val="001254EB"/>
    <w:rsid w:val="00125C2E"/>
    <w:rsid w:val="0012723E"/>
    <w:rsid w:val="00130384"/>
    <w:rsid w:val="00130E9E"/>
    <w:rsid w:val="0013148F"/>
    <w:rsid w:val="001323BF"/>
    <w:rsid w:val="00134D20"/>
    <w:rsid w:val="0013575F"/>
    <w:rsid w:val="0013641C"/>
    <w:rsid w:val="00141A58"/>
    <w:rsid w:val="00145568"/>
    <w:rsid w:val="00146EE8"/>
    <w:rsid w:val="00147538"/>
    <w:rsid w:val="001502E6"/>
    <w:rsid w:val="001509FD"/>
    <w:rsid w:val="00152CB5"/>
    <w:rsid w:val="00152DB7"/>
    <w:rsid w:val="001541F1"/>
    <w:rsid w:val="00156795"/>
    <w:rsid w:val="00157F36"/>
    <w:rsid w:val="00160D9D"/>
    <w:rsid w:val="00162232"/>
    <w:rsid w:val="00163CAA"/>
    <w:rsid w:val="00163DFD"/>
    <w:rsid w:val="001650FD"/>
    <w:rsid w:val="001654E5"/>
    <w:rsid w:val="00170854"/>
    <w:rsid w:val="00171054"/>
    <w:rsid w:val="0017169D"/>
    <w:rsid w:val="0017256D"/>
    <w:rsid w:val="001727A2"/>
    <w:rsid w:val="001733EA"/>
    <w:rsid w:val="001741A5"/>
    <w:rsid w:val="00174695"/>
    <w:rsid w:val="0017547F"/>
    <w:rsid w:val="001755D1"/>
    <w:rsid w:val="00176791"/>
    <w:rsid w:val="00176B75"/>
    <w:rsid w:val="001778F9"/>
    <w:rsid w:val="00181CF1"/>
    <w:rsid w:val="0018387C"/>
    <w:rsid w:val="00183A60"/>
    <w:rsid w:val="001853A6"/>
    <w:rsid w:val="00186C4A"/>
    <w:rsid w:val="00187BB8"/>
    <w:rsid w:val="001905FC"/>
    <w:rsid w:val="00190770"/>
    <w:rsid w:val="0019082F"/>
    <w:rsid w:val="00190950"/>
    <w:rsid w:val="00192755"/>
    <w:rsid w:val="001974E5"/>
    <w:rsid w:val="0019786B"/>
    <w:rsid w:val="001A27B8"/>
    <w:rsid w:val="001A332B"/>
    <w:rsid w:val="001A3BEA"/>
    <w:rsid w:val="001A4371"/>
    <w:rsid w:val="001A47B0"/>
    <w:rsid w:val="001A57BC"/>
    <w:rsid w:val="001B03DF"/>
    <w:rsid w:val="001B12B9"/>
    <w:rsid w:val="001B1969"/>
    <w:rsid w:val="001B386B"/>
    <w:rsid w:val="001B397E"/>
    <w:rsid w:val="001B3F83"/>
    <w:rsid w:val="001B44AF"/>
    <w:rsid w:val="001B477E"/>
    <w:rsid w:val="001B714E"/>
    <w:rsid w:val="001B71CE"/>
    <w:rsid w:val="001C1433"/>
    <w:rsid w:val="001C2B0A"/>
    <w:rsid w:val="001C2B46"/>
    <w:rsid w:val="001C3447"/>
    <w:rsid w:val="001C4596"/>
    <w:rsid w:val="001C4D26"/>
    <w:rsid w:val="001D12EF"/>
    <w:rsid w:val="001D12FD"/>
    <w:rsid w:val="001D3CFE"/>
    <w:rsid w:val="001D55F6"/>
    <w:rsid w:val="001D5B85"/>
    <w:rsid w:val="001D5FAC"/>
    <w:rsid w:val="001D625C"/>
    <w:rsid w:val="001D6AB3"/>
    <w:rsid w:val="001E0747"/>
    <w:rsid w:val="001E1EB6"/>
    <w:rsid w:val="001E1FC0"/>
    <w:rsid w:val="001E3CAB"/>
    <w:rsid w:val="001E4A99"/>
    <w:rsid w:val="001E555A"/>
    <w:rsid w:val="001E65BF"/>
    <w:rsid w:val="001E6661"/>
    <w:rsid w:val="001E7928"/>
    <w:rsid w:val="001F18E4"/>
    <w:rsid w:val="001F78A6"/>
    <w:rsid w:val="001F78DB"/>
    <w:rsid w:val="001F7C93"/>
    <w:rsid w:val="00200105"/>
    <w:rsid w:val="002007A8"/>
    <w:rsid w:val="00203DB3"/>
    <w:rsid w:val="00204C49"/>
    <w:rsid w:val="00206125"/>
    <w:rsid w:val="0020652D"/>
    <w:rsid w:val="0020708D"/>
    <w:rsid w:val="0021003C"/>
    <w:rsid w:val="002102C3"/>
    <w:rsid w:val="00210360"/>
    <w:rsid w:val="00210F68"/>
    <w:rsid w:val="002122E0"/>
    <w:rsid w:val="002138F2"/>
    <w:rsid w:val="00214749"/>
    <w:rsid w:val="00216148"/>
    <w:rsid w:val="0021638F"/>
    <w:rsid w:val="0021654C"/>
    <w:rsid w:val="002167D5"/>
    <w:rsid w:val="0021726E"/>
    <w:rsid w:val="00221F14"/>
    <w:rsid w:val="0022239B"/>
    <w:rsid w:val="00222A86"/>
    <w:rsid w:val="00224457"/>
    <w:rsid w:val="00224DD7"/>
    <w:rsid w:val="00225F65"/>
    <w:rsid w:val="00226DAC"/>
    <w:rsid w:val="00227347"/>
    <w:rsid w:val="00230009"/>
    <w:rsid w:val="00231551"/>
    <w:rsid w:val="002324E6"/>
    <w:rsid w:val="00232CFC"/>
    <w:rsid w:val="00233612"/>
    <w:rsid w:val="00234A46"/>
    <w:rsid w:val="00234B2C"/>
    <w:rsid w:val="00234F5F"/>
    <w:rsid w:val="00235C9D"/>
    <w:rsid w:val="00235EE1"/>
    <w:rsid w:val="002366EA"/>
    <w:rsid w:val="00236DEA"/>
    <w:rsid w:val="00236EE8"/>
    <w:rsid w:val="00242867"/>
    <w:rsid w:val="002431DC"/>
    <w:rsid w:val="00245071"/>
    <w:rsid w:val="002458E2"/>
    <w:rsid w:val="002505E3"/>
    <w:rsid w:val="00251650"/>
    <w:rsid w:val="0025185A"/>
    <w:rsid w:val="00251C94"/>
    <w:rsid w:val="00251F80"/>
    <w:rsid w:val="00252052"/>
    <w:rsid w:val="0025337D"/>
    <w:rsid w:val="00253920"/>
    <w:rsid w:val="00256597"/>
    <w:rsid w:val="002579B1"/>
    <w:rsid w:val="00260EC0"/>
    <w:rsid w:val="00261C67"/>
    <w:rsid w:val="00262B86"/>
    <w:rsid w:val="0026320D"/>
    <w:rsid w:val="00265D1F"/>
    <w:rsid w:val="00265E8D"/>
    <w:rsid w:val="00266164"/>
    <w:rsid w:val="00266837"/>
    <w:rsid w:val="00267677"/>
    <w:rsid w:val="00267A44"/>
    <w:rsid w:val="00270009"/>
    <w:rsid w:val="0027072B"/>
    <w:rsid w:val="00270A41"/>
    <w:rsid w:val="002713E1"/>
    <w:rsid w:val="00272CF8"/>
    <w:rsid w:val="00272E53"/>
    <w:rsid w:val="002757F2"/>
    <w:rsid w:val="00275D82"/>
    <w:rsid w:val="00277BD4"/>
    <w:rsid w:val="00282B25"/>
    <w:rsid w:val="00282DD0"/>
    <w:rsid w:val="00283652"/>
    <w:rsid w:val="00283DF2"/>
    <w:rsid w:val="002841F9"/>
    <w:rsid w:val="00290C67"/>
    <w:rsid w:val="00290D6A"/>
    <w:rsid w:val="002913E6"/>
    <w:rsid w:val="002933E7"/>
    <w:rsid w:val="00295C14"/>
    <w:rsid w:val="00296702"/>
    <w:rsid w:val="0029791E"/>
    <w:rsid w:val="00297DA9"/>
    <w:rsid w:val="002A1E49"/>
    <w:rsid w:val="002A2072"/>
    <w:rsid w:val="002A23B9"/>
    <w:rsid w:val="002A4FEE"/>
    <w:rsid w:val="002A5E4C"/>
    <w:rsid w:val="002B08AB"/>
    <w:rsid w:val="002B0FCF"/>
    <w:rsid w:val="002B3E62"/>
    <w:rsid w:val="002B6C0D"/>
    <w:rsid w:val="002C36A8"/>
    <w:rsid w:val="002C6BFA"/>
    <w:rsid w:val="002C7587"/>
    <w:rsid w:val="002D009B"/>
    <w:rsid w:val="002D0621"/>
    <w:rsid w:val="002D0BBA"/>
    <w:rsid w:val="002D1801"/>
    <w:rsid w:val="002D2C0E"/>
    <w:rsid w:val="002D4A3E"/>
    <w:rsid w:val="002D4C97"/>
    <w:rsid w:val="002D5BB7"/>
    <w:rsid w:val="002D7DA9"/>
    <w:rsid w:val="002E0B35"/>
    <w:rsid w:val="002E144B"/>
    <w:rsid w:val="002E1D2A"/>
    <w:rsid w:val="002E2186"/>
    <w:rsid w:val="002E220C"/>
    <w:rsid w:val="002E27F8"/>
    <w:rsid w:val="002E339C"/>
    <w:rsid w:val="002E506C"/>
    <w:rsid w:val="002E52AF"/>
    <w:rsid w:val="002E7DDB"/>
    <w:rsid w:val="002F01C2"/>
    <w:rsid w:val="002F0EB3"/>
    <w:rsid w:val="002F2037"/>
    <w:rsid w:val="002F2AB0"/>
    <w:rsid w:val="002F32D1"/>
    <w:rsid w:val="002F46F1"/>
    <w:rsid w:val="003006B6"/>
    <w:rsid w:val="00301331"/>
    <w:rsid w:val="00301F01"/>
    <w:rsid w:val="00302BB3"/>
    <w:rsid w:val="00303C23"/>
    <w:rsid w:val="00304DDD"/>
    <w:rsid w:val="00304E4D"/>
    <w:rsid w:val="003059D8"/>
    <w:rsid w:val="00305EDA"/>
    <w:rsid w:val="003061BA"/>
    <w:rsid w:val="00307E8D"/>
    <w:rsid w:val="00312C6A"/>
    <w:rsid w:val="00312CB4"/>
    <w:rsid w:val="00313013"/>
    <w:rsid w:val="0031433C"/>
    <w:rsid w:val="0031532A"/>
    <w:rsid w:val="00315856"/>
    <w:rsid w:val="0031608F"/>
    <w:rsid w:val="0031663D"/>
    <w:rsid w:val="00316DB6"/>
    <w:rsid w:val="003173B9"/>
    <w:rsid w:val="0032084A"/>
    <w:rsid w:val="00321712"/>
    <w:rsid w:val="00321A0A"/>
    <w:rsid w:val="00323683"/>
    <w:rsid w:val="003241BA"/>
    <w:rsid w:val="0032469D"/>
    <w:rsid w:val="00324798"/>
    <w:rsid w:val="00326C3E"/>
    <w:rsid w:val="0032759A"/>
    <w:rsid w:val="00327A65"/>
    <w:rsid w:val="003347BA"/>
    <w:rsid w:val="00334966"/>
    <w:rsid w:val="0033503C"/>
    <w:rsid w:val="00335A63"/>
    <w:rsid w:val="00342B6B"/>
    <w:rsid w:val="00344CF0"/>
    <w:rsid w:val="00345F95"/>
    <w:rsid w:val="00350AEC"/>
    <w:rsid w:val="00350CDA"/>
    <w:rsid w:val="00352180"/>
    <w:rsid w:val="00353E66"/>
    <w:rsid w:val="00354F73"/>
    <w:rsid w:val="003551B3"/>
    <w:rsid w:val="0035539F"/>
    <w:rsid w:val="003562F4"/>
    <w:rsid w:val="003576EA"/>
    <w:rsid w:val="00361616"/>
    <w:rsid w:val="00363A28"/>
    <w:rsid w:val="00364062"/>
    <w:rsid w:val="00365A7F"/>
    <w:rsid w:val="00366541"/>
    <w:rsid w:val="00373396"/>
    <w:rsid w:val="0037347E"/>
    <w:rsid w:val="0037381F"/>
    <w:rsid w:val="00374445"/>
    <w:rsid w:val="0037456E"/>
    <w:rsid w:val="003746F8"/>
    <w:rsid w:val="00375FB3"/>
    <w:rsid w:val="00376777"/>
    <w:rsid w:val="003802DE"/>
    <w:rsid w:val="003802E1"/>
    <w:rsid w:val="00381A96"/>
    <w:rsid w:val="003846E6"/>
    <w:rsid w:val="003859B6"/>
    <w:rsid w:val="0038607F"/>
    <w:rsid w:val="00386AA4"/>
    <w:rsid w:val="003877C5"/>
    <w:rsid w:val="00387E7C"/>
    <w:rsid w:val="00390923"/>
    <w:rsid w:val="0039103A"/>
    <w:rsid w:val="00396123"/>
    <w:rsid w:val="00396C14"/>
    <w:rsid w:val="00396D45"/>
    <w:rsid w:val="003975FB"/>
    <w:rsid w:val="003A2687"/>
    <w:rsid w:val="003A2A06"/>
    <w:rsid w:val="003A3576"/>
    <w:rsid w:val="003A35CB"/>
    <w:rsid w:val="003A4CDB"/>
    <w:rsid w:val="003A5DF2"/>
    <w:rsid w:val="003A6BFC"/>
    <w:rsid w:val="003A7C56"/>
    <w:rsid w:val="003B0073"/>
    <w:rsid w:val="003B0D2D"/>
    <w:rsid w:val="003B12B9"/>
    <w:rsid w:val="003B1D0F"/>
    <w:rsid w:val="003B1EBE"/>
    <w:rsid w:val="003B4585"/>
    <w:rsid w:val="003B6C24"/>
    <w:rsid w:val="003C0375"/>
    <w:rsid w:val="003C13FF"/>
    <w:rsid w:val="003C3734"/>
    <w:rsid w:val="003C4533"/>
    <w:rsid w:val="003C564B"/>
    <w:rsid w:val="003C72DB"/>
    <w:rsid w:val="003C7496"/>
    <w:rsid w:val="003D0725"/>
    <w:rsid w:val="003D1C8A"/>
    <w:rsid w:val="003D2C66"/>
    <w:rsid w:val="003D3BE7"/>
    <w:rsid w:val="003D3D11"/>
    <w:rsid w:val="003D4B3F"/>
    <w:rsid w:val="003D714F"/>
    <w:rsid w:val="003E041D"/>
    <w:rsid w:val="003E0421"/>
    <w:rsid w:val="003E4103"/>
    <w:rsid w:val="003E497F"/>
    <w:rsid w:val="003E70B1"/>
    <w:rsid w:val="003E729F"/>
    <w:rsid w:val="003E737D"/>
    <w:rsid w:val="003F23F2"/>
    <w:rsid w:val="003F280D"/>
    <w:rsid w:val="003F343F"/>
    <w:rsid w:val="003F5425"/>
    <w:rsid w:val="003F54FC"/>
    <w:rsid w:val="003F69FD"/>
    <w:rsid w:val="003F6F45"/>
    <w:rsid w:val="0040179B"/>
    <w:rsid w:val="00403DA5"/>
    <w:rsid w:val="0040423F"/>
    <w:rsid w:val="004061C7"/>
    <w:rsid w:val="004072BC"/>
    <w:rsid w:val="00407428"/>
    <w:rsid w:val="00407F5F"/>
    <w:rsid w:val="00410924"/>
    <w:rsid w:val="00411ADC"/>
    <w:rsid w:val="00412D85"/>
    <w:rsid w:val="00414B9B"/>
    <w:rsid w:val="004151E4"/>
    <w:rsid w:val="0041705E"/>
    <w:rsid w:val="00417803"/>
    <w:rsid w:val="004204CF"/>
    <w:rsid w:val="00421631"/>
    <w:rsid w:val="0042184F"/>
    <w:rsid w:val="00421DBB"/>
    <w:rsid w:val="0042211D"/>
    <w:rsid w:val="00422E0A"/>
    <w:rsid w:val="00424AF6"/>
    <w:rsid w:val="00425C63"/>
    <w:rsid w:val="00427584"/>
    <w:rsid w:val="0042793C"/>
    <w:rsid w:val="00430CDF"/>
    <w:rsid w:val="004311EE"/>
    <w:rsid w:val="0043253D"/>
    <w:rsid w:val="004328EF"/>
    <w:rsid w:val="00432FFA"/>
    <w:rsid w:val="004343C7"/>
    <w:rsid w:val="00435415"/>
    <w:rsid w:val="004355C3"/>
    <w:rsid w:val="00435885"/>
    <w:rsid w:val="004367A5"/>
    <w:rsid w:val="00437D6C"/>
    <w:rsid w:val="00442788"/>
    <w:rsid w:val="004478C4"/>
    <w:rsid w:val="004513AE"/>
    <w:rsid w:val="00451DCA"/>
    <w:rsid w:val="00452225"/>
    <w:rsid w:val="00453FA6"/>
    <w:rsid w:val="00454A06"/>
    <w:rsid w:val="004570C1"/>
    <w:rsid w:val="004610FB"/>
    <w:rsid w:val="00462153"/>
    <w:rsid w:val="004631CA"/>
    <w:rsid w:val="00463502"/>
    <w:rsid w:val="0046507A"/>
    <w:rsid w:val="00465D62"/>
    <w:rsid w:val="0046683D"/>
    <w:rsid w:val="004718B4"/>
    <w:rsid w:val="00472534"/>
    <w:rsid w:val="00472F2F"/>
    <w:rsid w:val="0047389E"/>
    <w:rsid w:val="0047455E"/>
    <w:rsid w:val="0047489E"/>
    <w:rsid w:val="00474A35"/>
    <w:rsid w:val="00476D9A"/>
    <w:rsid w:val="004802F0"/>
    <w:rsid w:val="00480327"/>
    <w:rsid w:val="00480B88"/>
    <w:rsid w:val="0048175B"/>
    <w:rsid w:val="004818DC"/>
    <w:rsid w:val="00482951"/>
    <w:rsid w:val="0048395A"/>
    <w:rsid w:val="004851C7"/>
    <w:rsid w:val="00486010"/>
    <w:rsid w:val="00486C1A"/>
    <w:rsid w:val="004924FD"/>
    <w:rsid w:val="004938A4"/>
    <w:rsid w:val="00493E4C"/>
    <w:rsid w:val="0049454E"/>
    <w:rsid w:val="004945C6"/>
    <w:rsid w:val="004946B1"/>
    <w:rsid w:val="00494A22"/>
    <w:rsid w:val="00494C8B"/>
    <w:rsid w:val="00495B5F"/>
    <w:rsid w:val="00495FDE"/>
    <w:rsid w:val="00496CE1"/>
    <w:rsid w:val="00496DA8"/>
    <w:rsid w:val="004A0451"/>
    <w:rsid w:val="004A1AE0"/>
    <w:rsid w:val="004A264B"/>
    <w:rsid w:val="004A2C2D"/>
    <w:rsid w:val="004A344A"/>
    <w:rsid w:val="004A4B8D"/>
    <w:rsid w:val="004A577B"/>
    <w:rsid w:val="004B314A"/>
    <w:rsid w:val="004B5080"/>
    <w:rsid w:val="004B7A6F"/>
    <w:rsid w:val="004C0096"/>
    <w:rsid w:val="004C050C"/>
    <w:rsid w:val="004C05DF"/>
    <w:rsid w:val="004C2C4D"/>
    <w:rsid w:val="004C3849"/>
    <w:rsid w:val="004C54BD"/>
    <w:rsid w:val="004C55D3"/>
    <w:rsid w:val="004C77A8"/>
    <w:rsid w:val="004C7C26"/>
    <w:rsid w:val="004D021B"/>
    <w:rsid w:val="004D141F"/>
    <w:rsid w:val="004D18DF"/>
    <w:rsid w:val="004D34D0"/>
    <w:rsid w:val="004D3964"/>
    <w:rsid w:val="004D5B52"/>
    <w:rsid w:val="004E0C97"/>
    <w:rsid w:val="004E32E2"/>
    <w:rsid w:val="004E4344"/>
    <w:rsid w:val="004E4716"/>
    <w:rsid w:val="004E4DBC"/>
    <w:rsid w:val="004E5359"/>
    <w:rsid w:val="004E5E1A"/>
    <w:rsid w:val="004E67D1"/>
    <w:rsid w:val="004E7651"/>
    <w:rsid w:val="004F1245"/>
    <w:rsid w:val="004F3075"/>
    <w:rsid w:val="004F3A03"/>
    <w:rsid w:val="004F3BCF"/>
    <w:rsid w:val="004F461C"/>
    <w:rsid w:val="004F500C"/>
    <w:rsid w:val="004F68AA"/>
    <w:rsid w:val="004F69E1"/>
    <w:rsid w:val="004F70AD"/>
    <w:rsid w:val="00500989"/>
    <w:rsid w:val="00500E18"/>
    <w:rsid w:val="00502A30"/>
    <w:rsid w:val="00502EFF"/>
    <w:rsid w:val="00503CA7"/>
    <w:rsid w:val="0050484A"/>
    <w:rsid w:val="00506A24"/>
    <w:rsid w:val="00511F1E"/>
    <w:rsid w:val="00513EEC"/>
    <w:rsid w:val="005149B4"/>
    <w:rsid w:val="00516822"/>
    <w:rsid w:val="0051701A"/>
    <w:rsid w:val="0051750B"/>
    <w:rsid w:val="0052009D"/>
    <w:rsid w:val="005202C0"/>
    <w:rsid w:val="00521A47"/>
    <w:rsid w:val="0052382F"/>
    <w:rsid w:val="00524EC9"/>
    <w:rsid w:val="005258C5"/>
    <w:rsid w:val="00527B48"/>
    <w:rsid w:val="005309A0"/>
    <w:rsid w:val="0053193B"/>
    <w:rsid w:val="00531DAD"/>
    <w:rsid w:val="00532077"/>
    <w:rsid w:val="00533755"/>
    <w:rsid w:val="0053474D"/>
    <w:rsid w:val="00534BE6"/>
    <w:rsid w:val="00540DAE"/>
    <w:rsid w:val="005445CE"/>
    <w:rsid w:val="005462AE"/>
    <w:rsid w:val="005479BF"/>
    <w:rsid w:val="00547EE8"/>
    <w:rsid w:val="0055120E"/>
    <w:rsid w:val="005517D9"/>
    <w:rsid w:val="0055226B"/>
    <w:rsid w:val="005524FC"/>
    <w:rsid w:val="00553463"/>
    <w:rsid w:val="005545E2"/>
    <w:rsid w:val="00555173"/>
    <w:rsid w:val="0055526D"/>
    <w:rsid w:val="00556984"/>
    <w:rsid w:val="00556C2B"/>
    <w:rsid w:val="0055769F"/>
    <w:rsid w:val="005605C0"/>
    <w:rsid w:val="00561276"/>
    <w:rsid w:val="00562B2A"/>
    <w:rsid w:val="00564B56"/>
    <w:rsid w:val="00565AC9"/>
    <w:rsid w:val="00566985"/>
    <w:rsid w:val="00570E7C"/>
    <w:rsid w:val="00572690"/>
    <w:rsid w:val="00573C57"/>
    <w:rsid w:val="0057530B"/>
    <w:rsid w:val="005756AE"/>
    <w:rsid w:val="00575EA6"/>
    <w:rsid w:val="00576495"/>
    <w:rsid w:val="00584A9B"/>
    <w:rsid w:val="00585D78"/>
    <w:rsid w:val="00586887"/>
    <w:rsid w:val="00586E1F"/>
    <w:rsid w:val="005874F7"/>
    <w:rsid w:val="00592B7B"/>
    <w:rsid w:val="00593A17"/>
    <w:rsid w:val="00594CFA"/>
    <w:rsid w:val="00594DBB"/>
    <w:rsid w:val="005954F4"/>
    <w:rsid w:val="005A03D7"/>
    <w:rsid w:val="005A03E1"/>
    <w:rsid w:val="005A0D83"/>
    <w:rsid w:val="005A3D99"/>
    <w:rsid w:val="005A5B66"/>
    <w:rsid w:val="005A65BA"/>
    <w:rsid w:val="005A71FD"/>
    <w:rsid w:val="005B0C72"/>
    <w:rsid w:val="005B154C"/>
    <w:rsid w:val="005B25CB"/>
    <w:rsid w:val="005B2883"/>
    <w:rsid w:val="005B3948"/>
    <w:rsid w:val="005B410A"/>
    <w:rsid w:val="005B4E13"/>
    <w:rsid w:val="005B5121"/>
    <w:rsid w:val="005B530A"/>
    <w:rsid w:val="005B7CFE"/>
    <w:rsid w:val="005C0543"/>
    <w:rsid w:val="005C0A03"/>
    <w:rsid w:val="005C2134"/>
    <w:rsid w:val="005C240D"/>
    <w:rsid w:val="005C2913"/>
    <w:rsid w:val="005C2D1C"/>
    <w:rsid w:val="005C377C"/>
    <w:rsid w:val="005C489B"/>
    <w:rsid w:val="005C5AD0"/>
    <w:rsid w:val="005C6596"/>
    <w:rsid w:val="005D1D21"/>
    <w:rsid w:val="005D1F4E"/>
    <w:rsid w:val="005D3443"/>
    <w:rsid w:val="005D3BF5"/>
    <w:rsid w:val="005D4666"/>
    <w:rsid w:val="005D531F"/>
    <w:rsid w:val="005D6C8E"/>
    <w:rsid w:val="005D717A"/>
    <w:rsid w:val="005E01E0"/>
    <w:rsid w:val="005E18B8"/>
    <w:rsid w:val="005E2619"/>
    <w:rsid w:val="005E26ED"/>
    <w:rsid w:val="005E321A"/>
    <w:rsid w:val="005E35DE"/>
    <w:rsid w:val="005E5706"/>
    <w:rsid w:val="005E7E9D"/>
    <w:rsid w:val="005F0625"/>
    <w:rsid w:val="005F1B68"/>
    <w:rsid w:val="005F3404"/>
    <w:rsid w:val="005F3AB8"/>
    <w:rsid w:val="005F42A0"/>
    <w:rsid w:val="005F47E0"/>
    <w:rsid w:val="005F57C5"/>
    <w:rsid w:val="005F6415"/>
    <w:rsid w:val="005F7074"/>
    <w:rsid w:val="005F787F"/>
    <w:rsid w:val="00600B9E"/>
    <w:rsid w:val="00603A78"/>
    <w:rsid w:val="00604745"/>
    <w:rsid w:val="006047F8"/>
    <w:rsid w:val="00604828"/>
    <w:rsid w:val="00604D8E"/>
    <w:rsid w:val="00605FD0"/>
    <w:rsid w:val="00606147"/>
    <w:rsid w:val="0060690F"/>
    <w:rsid w:val="006075D8"/>
    <w:rsid w:val="00607713"/>
    <w:rsid w:val="0061281D"/>
    <w:rsid w:val="00613090"/>
    <w:rsid w:val="006139B5"/>
    <w:rsid w:val="00613AE9"/>
    <w:rsid w:val="00613F7A"/>
    <w:rsid w:val="0061412A"/>
    <w:rsid w:val="00616EBE"/>
    <w:rsid w:val="00617440"/>
    <w:rsid w:val="00620460"/>
    <w:rsid w:val="0062185B"/>
    <w:rsid w:val="00622BD2"/>
    <w:rsid w:val="0063096D"/>
    <w:rsid w:val="006313BB"/>
    <w:rsid w:val="0063195D"/>
    <w:rsid w:val="00632870"/>
    <w:rsid w:val="006341FE"/>
    <w:rsid w:val="006343C4"/>
    <w:rsid w:val="00634A94"/>
    <w:rsid w:val="0063585C"/>
    <w:rsid w:val="00641018"/>
    <w:rsid w:val="0064160B"/>
    <w:rsid w:val="006436EE"/>
    <w:rsid w:val="00644AA3"/>
    <w:rsid w:val="00646459"/>
    <w:rsid w:val="006464BC"/>
    <w:rsid w:val="0064662E"/>
    <w:rsid w:val="006473C2"/>
    <w:rsid w:val="00650C7C"/>
    <w:rsid w:val="00655388"/>
    <w:rsid w:val="0065653F"/>
    <w:rsid w:val="00656F9D"/>
    <w:rsid w:val="00663E02"/>
    <w:rsid w:val="00667379"/>
    <w:rsid w:val="006717CD"/>
    <w:rsid w:val="00671CF2"/>
    <w:rsid w:val="006720F0"/>
    <w:rsid w:val="00675281"/>
    <w:rsid w:val="0067668D"/>
    <w:rsid w:val="00680F78"/>
    <w:rsid w:val="00680FB6"/>
    <w:rsid w:val="00681E99"/>
    <w:rsid w:val="006823EE"/>
    <w:rsid w:val="0068552A"/>
    <w:rsid w:val="00686CE6"/>
    <w:rsid w:val="0068769A"/>
    <w:rsid w:val="006879ED"/>
    <w:rsid w:val="00690AE0"/>
    <w:rsid w:val="00690F21"/>
    <w:rsid w:val="00691A2A"/>
    <w:rsid w:val="00692605"/>
    <w:rsid w:val="00692B4A"/>
    <w:rsid w:val="00694533"/>
    <w:rsid w:val="00694617"/>
    <w:rsid w:val="00694B64"/>
    <w:rsid w:val="006A07F5"/>
    <w:rsid w:val="006A0C43"/>
    <w:rsid w:val="006A0ECA"/>
    <w:rsid w:val="006A126D"/>
    <w:rsid w:val="006A1299"/>
    <w:rsid w:val="006A1B7F"/>
    <w:rsid w:val="006A3852"/>
    <w:rsid w:val="006A3E87"/>
    <w:rsid w:val="006A4206"/>
    <w:rsid w:val="006A6569"/>
    <w:rsid w:val="006A764E"/>
    <w:rsid w:val="006B00FC"/>
    <w:rsid w:val="006B197C"/>
    <w:rsid w:val="006B3DAB"/>
    <w:rsid w:val="006C16BB"/>
    <w:rsid w:val="006C1E26"/>
    <w:rsid w:val="006C1F86"/>
    <w:rsid w:val="006C27A1"/>
    <w:rsid w:val="006C2EF9"/>
    <w:rsid w:val="006C309F"/>
    <w:rsid w:val="006C3A7B"/>
    <w:rsid w:val="006C4FAE"/>
    <w:rsid w:val="006C5989"/>
    <w:rsid w:val="006C5A93"/>
    <w:rsid w:val="006C6366"/>
    <w:rsid w:val="006C6540"/>
    <w:rsid w:val="006C72C6"/>
    <w:rsid w:val="006D0152"/>
    <w:rsid w:val="006D0948"/>
    <w:rsid w:val="006D108D"/>
    <w:rsid w:val="006D10C3"/>
    <w:rsid w:val="006D1226"/>
    <w:rsid w:val="006D3312"/>
    <w:rsid w:val="006D338C"/>
    <w:rsid w:val="006D5506"/>
    <w:rsid w:val="006D5D61"/>
    <w:rsid w:val="006D7BB7"/>
    <w:rsid w:val="006E141D"/>
    <w:rsid w:val="006E2072"/>
    <w:rsid w:val="006E2E50"/>
    <w:rsid w:val="006E2F95"/>
    <w:rsid w:val="006E519A"/>
    <w:rsid w:val="006E52E9"/>
    <w:rsid w:val="006E5E83"/>
    <w:rsid w:val="006E5F4D"/>
    <w:rsid w:val="006F09BC"/>
    <w:rsid w:val="006F1898"/>
    <w:rsid w:val="006F2808"/>
    <w:rsid w:val="006F3CE1"/>
    <w:rsid w:val="006F3D08"/>
    <w:rsid w:val="006F4F2B"/>
    <w:rsid w:val="006F512E"/>
    <w:rsid w:val="006F5DA5"/>
    <w:rsid w:val="006F69A0"/>
    <w:rsid w:val="006F722D"/>
    <w:rsid w:val="006F75AA"/>
    <w:rsid w:val="006F7ABC"/>
    <w:rsid w:val="00700A47"/>
    <w:rsid w:val="00700E3A"/>
    <w:rsid w:val="00702C41"/>
    <w:rsid w:val="0070356E"/>
    <w:rsid w:val="00703AE7"/>
    <w:rsid w:val="007046FA"/>
    <w:rsid w:val="00705182"/>
    <w:rsid w:val="0070601E"/>
    <w:rsid w:val="007071A5"/>
    <w:rsid w:val="00710426"/>
    <w:rsid w:val="00711731"/>
    <w:rsid w:val="00712100"/>
    <w:rsid w:val="007121AD"/>
    <w:rsid w:val="0071265F"/>
    <w:rsid w:val="00714866"/>
    <w:rsid w:val="00716753"/>
    <w:rsid w:val="00717CC8"/>
    <w:rsid w:val="007214A9"/>
    <w:rsid w:val="00721E49"/>
    <w:rsid w:val="00722485"/>
    <w:rsid w:val="00722D42"/>
    <w:rsid w:val="0072490B"/>
    <w:rsid w:val="00730B3C"/>
    <w:rsid w:val="00736243"/>
    <w:rsid w:val="00742284"/>
    <w:rsid w:val="00742602"/>
    <w:rsid w:val="00743ED3"/>
    <w:rsid w:val="007467AC"/>
    <w:rsid w:val="00746FF3"/>
    <w:rsid w:val="00750FB6"/>
    <w:rsid w:val="007533B0"/>
    <w:rsid w:val="00753729"/>
    <w:rsid w:val="0075420B"/>
    <w:rsid w:val="0075516C"/>
    <w:rsid w:val="007561B8"/>
    <w:rsid w:val="00756656"/>
    <w:rsid w:val="00757588"/>
    <w:rsid w:val="00757A1C"/>
    <w:rsid w:val="00757E79"/>
    <w:rsid w:val="00760739"/>
    <w:rsid w:val="00763237"/>
    <w:rsid w:val="00763E6F"/>
    <w:rsid w:val="007654E5"/>
    <w:rsid w:val="00765C2A"/>
    <w:rsid w:val="00765D29"/>
    <w:rsid w:val="0077145C"/>
    <w:rsid w:val="00771F5D"/>
    <w:rsid w:val="0077403C"/>
    <w:rsid w:val="007809A9"/>
    <w:rsid w:val="00781563"/>
    <w:rsid w:val="007832AD"/>
    <w:rsid w:val="00784543"/>
    <w:rsid w:val="00785724"/>
    <w:rsid w:val="00785B38"/>
    <w:rsid w:val="0078707F"/>
    <w:rsid w:val="00790022"/>
    <w:rsid w:val="00790319"/>
    <w:rsid w:val="00796055"/>
    <w:rsid w:val="00797083"/>
    <w:rsid w:val="0079765B"/>
    <w:rsid w:val="007A0118"/>
    <w:rsid w:val="007A011C"/>
    <w:rsid w:val="007A1ECD"/>
    <w:rsid w:val="007A2A85"/>
    <w:rsid w:val="007A377D"/>
    <w:rsid w:val="007A3DCC"/>
    <w:rsid w:val="007A44BC"/>
    <w:rsid w:val="007A5EB1"/>
    <w:rsid w:val="007A645E"/>
    <w:rsid w:val="007A6644"/>
    <w:rsid w:val="007A6C5C"/>
    <w:rsid w:val="007B0C43"/>
    <w:rsid w:val="007B0E87"/>
    <w:rsid w:val="007B104D"/>
    <w:rsid w:val="007B24D9"/>
    <w:rsid w:val="007B263A"/>
    <w:rsid w:val="007B2AAB"/>
    <w:rsid w:val="007B32B1"/>
    <w:rsid w:val="007B3BCF"/>
    <w:rsid w:val="007B4110"/>
    <w:rsid w:val="007B48B2"/>
    <w:rsid w:val="007B51EB"/>
    <w:rsid w:val="007B5B6C"/>
    <w:rsid w:val="007B6DBB"/>
    <w:rsid w:val="007C20F5"/>
    <w:rsid w:val="007C2B4B"/>
    <w:rsid w:val="007D0FEC"/>
    <w:rsid w:val="007D2148"/>
    <w:rsid w:val="007D225C"/>
    <w:rsid w:val="007D2F50"/>
    <w:rsid w:val="007D3568"/>
    <w:rsid w:val="007D4CD1"/>
    <w:rsid w:val="007D58C1"/>
    <w:rsid w:val="007D6BEF"/>
    <w:rsid w:val="007E4A43"/>
    <w:rsid w:val="007E513B"/>
    <w:rsid w:val="007E6FD3"/>
    <w:rsid w:val="007F0178"/>
    <w:rsid w:val="007F048C"/>
    <w:rsid w:val="007F0C3C"/>
    <w:rsid w:val="007F0CBF"/>
    <w:rsid w:val="007F1334"/>
    <w:rsid w:val="007F3921"/>
    <w:rsid w:val="007F3B17"/>
    <w:rsid w:val="007F486F"/>
    <w:rsid w:val="007F6A18"/>
    <w:rsid w:val="007F7A28"/>
    <w:rsid w:val="00801350"/>
    <w:rsid w:val="00802410"/>
    <w:rsid w:val="00802E81"/>
    <w:rsid w:val="00803148"/>
    <w:rsid w:val="008035FB"/>
    <w:rsid w:val="008037F7"/>
    <w:rsid w:val="00803F9F"/>
    <w:rsid w:val="00804439"/>
    <w:rsid w:val="00804783"/>
    <w:rsid w:val="00804DF6"/>
    <w:rsid w:val="0080684F"/>
    <w:rsid w:val="00806A8B"/>
    <w:rsid w:val="008073D6"/>
    <w:rsid w:val="00811D29"/>
    <w:rsid w:val="0081332D"/>
    <w:rsid w:val="00814752"/>
    <w:rsid w:val="00815310"/>
    <w:rsid w:val="0081537F"/>
    <w:rsid w:val="008154CD"/>
    <w:rsid w:val="00815867"/>
    <w:rsid w:val="008169D3"/>
    <w:rsid w:val="00816BCB"/>
    <w:rsid w:val="0082090E"/>
    <w:rsid w:val="008225A4"/>
    <w:rsid w:val="0082397D"/>
    <w:rsid w:val="008244D9"/>
    <w:rsid w:val="00824CEC"/>
    <w:rsid w:val="0082563D"/>
    <w:rsid w:val="00825B30"/>
    <w:rsid w:val="008264E9"/>
    <w:rsid w:val="008267A6"/>
    <w:rsid w:val="00827FCB"/>
    <w:rsid w:val="00830C87"/>
    <w:rsid w:val="008313E8"/>
    <w:rsid w:val="00834308"/>
    <w:rsid w:val="00836AA7"/>
    <w:rsid w:val="0084312D"/>
    <w:rsid w:val="00847591"/>
    <w:rsid w:val="00847802"/>
    <w:rsid w:val="00850F33"/>
    <w:rsid w:val="0085327D"/>
    <w:rsid w:val="00853605"/>
    <w:rsid w:val="00854BDC"/>
    <w:rsid w:val="00855E97"/>
    <w:rsid w:val="008566B5"/>
    <w:rsid w:val="00857882"/>
    <w:rsid w:val="00857B45"/>
    <w:rsid w:val="00860F93"/>
    <w:rsid w:val="008613F4"/>
    <w:rsid w:val="008618A6"/>
    <w:rsid w:val="00861F88"/>
    <w:rsid w:val="00861FD5"/>
    <w:rsid w:val="00862D14"/>
    <w:rsid w:val="00864842"/>
    <w:rsid w:val="0086594E"/>
    <w:rsid w:val="00866DF8"/>
    <w:rsid w:val="00866E54"/>
    <w:rsid w:val="00867200"/>
    <w:rsid w:val="00871D17"/>
    <w:rsid w:val="00871E12"/>
    <w:rsid w:val="0087219E"/>
    <w:rsid w:val="0087377C"/>
    <w:rsid w:val="00874393"/>
    <w:rsid w:val="0087535D"/>
    <w:rsid w:val="008770C7"/>
    <w:rsid w:val="00880CD5"/>
    <w:rsid w:val="008844AE"/>
    <w:rsid w:val="008876CA"/>
    <w:rsid w:val="0088789E"/>
    <w:rsid w:val="00887A77"/>
    <w:rsid w:val="008918FD"/>
    <w:rsid w:val="008923CC"/>
    <w:rsid w:val="0089274C"/>
    <w:rsid w:val="00894A99"/>
    <w:rsid w:val="00896326"/>
    <w:rsid w:val="00897D83"/>
    <w:rsid w:val="008A376D"/>
    <w:rsid w:val="008A3B46"/>
    <w:rsid w:val="008A68AC"/>
    <w:rsid w:val="008A7493"/>
    <w:rsid w:val="008B0180"/>
    <w:rsid w:val="008B058E"/>
    <w:rsid w:val="008B1F98"/>
    <w:rsid w:val="008B3DD5"/>
    <w:rsid w:val="008B4385"/>
    <w:rsid w:val="008B4F03"/>
    <w:rsid w:val="008B7051"/>
    <w:rsid w:val="008B7E72"/>
    <w:rsid w:val="008C0576"/>
    <w:rsid w:val="008C297E"/>
    <w:rsid w:val="008C2B6B"/>
    <w:rsid w:val="008C5454"/>
    <w:rsid w:val="008D0603"/>
    <w:rsid w:val="008D0AB8"/>
    <w:rsid w:val="008D3938"/>
    <w:rsid w:val="008D6F0F"/>
    <w:rsid w:val="008E0092"/>
    <w:rsid w:val="008E0ABD"/>
    <w:rsid w:val="008E0AFF"/>
    <w:rsid w:val="008E0F78"/>
    <w:rsid w:val="008E143F"/>
    <w:rsid w:val="008E4F5B"/>
    <w:rsid w:val="008E5232"/>
    <w:rsid w:val="008E7228"/>
    <w:rsid w:val="008F2108"/>
    <w:rsid w:val="008F3924"/>
    <w:rsid w:val="008F3A71"/>
    <w:rsid w:val="008F3B9D"/>
    <w:rsid w:val="008F4E8E"/>
    <w:rsid w:val="008F5883"/>
    <w:rsid w:val="008F6524"/>
    <w:rsid w:val="008F6584"/>
    <w:rsid w:val="008F7BE0"/>
    <w:rsid w:val="008F7C33"/>
    <w:rsid w:val="00900175"/>
    <w:rsid w:val="00900F29"/>
    <w:rsid w:val="00901181"/>
    <w:rsid w:val="009014F2"/>
    <w:rsid w:val="009029D5"/>
    <w:rsid w:val="0090457C"/>
    <w:rsid w:val="00904E48"/>
    <w:rsid w:val="00904F93"/>
    <w:rsid w:val="0090541F"/>
    <w:rsid w:val="009100A0"/>
    <w:rsid w:val="00911588"/>
    <w:rsid w:val="00912AF2"/>
    <w:rsid w:val="00912E5D"/>
    <w:rsid w:val="009131BD"/>
    <w:rsid w:val="0091439B"/>
    <w:rsid w:val="00914D51"/>
    <w:rsid w:val="009151F7"/>
    <w:rsid w:val="00915363"/>
    <w:rsid w:val="00923257"/>
    <w:rsid w:val="00923817"/>
    <w:rsid w:val="00924201"/>
    <w:rsid w:val="00924680"/>
    <w:rsid w:val="00924C24"/>
    <w:rsid w:val="00926E44"/>
    <w:rsid w:val="00930396"/>
    <w:rsid w:val="00930E09"/>
    <w:rsid w:val="00932AA1"/>
    <w:rsid w:val="009336A3"/>
    <w:rsid w:val="00933FCC"/>
    <w:rsid w:val="0093430E"/>
    <w:rsid w:val="009345EB"/>
    <w:rsid w:val="00935A11"/>
    <w:rsid w:val="00940CB1"/>
    <w:rsid w:val="009442C3"/>
    <w:rsid w:val="009444B4"/>
    <w:rsid w:val="00946A50"/>
    <w:rsid w:val="0094700F"/>
    <w:rsid w:val="00950300"/>
    <w:rsid w:val="00950953"/>
    <w:rsid w:val="009513DA"/>
    <w:rsid w:val="0095351E"/>
    <w:rsid w:val="009543EC"/>
    <w:rsid w:val="00954697"/>
    <w:rsid w:val="00954FDD"/>
    <w:rsid w:val="009553FF"/>
    <w:rsid w:val="00956179"/>
    <w:rsid w:val="00956D93"/>
    <w:rsid w:val="009610DE"/>
    <w:rsid w:val="00963DE5"/>
    <w:rsid w:val="009650E3"/>
    <w:rsid w:val="00965C14"/>
    <w:rsid w:val="00966D54"/>
    <w:rsid w:val="00966F51"/>
    <w:rsid w:val="009714E9"/>
    <w:rsid w:val="00972D14"/>
    <w:rsid w:val="00973EEF"/>
    <w:rsid w:val="009740AC"/>
    <w:rsid w:val="00976490"/>
    <w:rsid w:val="00976C1D"/>
    <w:rsid w:val="00977FD5"/>
    <w:rsid w:val="00980913"/>
    <w:rsid w:val="00981B64"/>
    <w:rsid w:val="00982755"/>
    <w:rsid w:val="00983CED"/>
    <w:rsid w:val="00983ED8"/>
    <w:rsid w:val="0098532E"/>
    <w:rsid w:val="00985CA1"/>
    <w:rsid w:val="009870E0"/>
    <w:rsid w:val="00991AD1"/>
    <w:rsid w:val="0099686F"/>
    <w:rsid w:val="009977EB"/>
    <w:rsid w:val="00997B98"/>
    <w:rsid w:val="009A1756"/>
    <w:rsid w:val="009A2359"/>
    <w:rsid w:val="009A2ADA"/>
    <w:rsid w:val="009A2C9C"/>
    <w:rsid w:val="009A32B9"/>
    <w:rsid w:val="009A4CA8"/>
    <w:rsid w:val="009A54A7"/>
    <w:rsid w:val="009A5D9D"/>
    <w:rsid w:val="009A6502"/>
    <w:rsid w:val="009A6CFC"/>
    <w:rsid w:val="009A7C14"/>
    <w:rsid w:val="009B0C71"/>
    <w:rsid w:val="009B0D12"/>
    <w:rsid w:val="009B1925"/>
    <w:rsid w:val="009B1AB8"/>
    <w:rsid w:val="009B1CAE"/>
    <w:rsid w:val="009B1FE6"/>
    <w:rsid w:val="009B2F06"/>
    <w:rsid w:val="009B36FA"/>
    <w:rsid w:val="009B3D89"/>
    <w:rsid w:val="009B45C8"/>
    <w:rsid w:val="009C0726"/>
    <w:rsid w:val="009C1C93"/>
    <w:rsid w:val="009C3054"/>
    <w:rsid w:val="009C344E"/>
    <w:rsid w:val="009C35DE"/>
    <w:rsid w:val="009C70C9"/>
    <w:rsid w:val="009D0850"/>
    <w:rsid w:val="009D09C5"/>
    <w:rsid w:val="009D41CD"/>
    <w:rsid w:val="009D53F5"/>
    <w:rsid w:val="009D5C7D"/>
    <w:rsid w:val="009D7438"/>
    <w:rsid w:val="009D76AB"/>
    <w:rsid w:val="009E1958"/>
    <w:rsid w:val="009E2D01"/>
    <w:rsid w:val="009E34C1"/>
    <w:rsid w:val="009E504E"/>
    <w:rsid w:val="009E5FD6"/>
    <w:rsid w:val="009E60A8"/>
    <w:rsid w:val="009E67D2"/>
    <w:rsid w:val="009E7AA8"/>
    <w:rsid w:val="009F14A6"/>
    <w:rsid w:val="009F3044"/>
    <w:rsid w:val="009F3E10"/>
    <w:rsid w:val="009F53E7"/>
    <w:rsid w:val="009F64B2"/>
    <w:rsid w:val="009F6B3F"/>
    <w:rsid w:val="009F7B39"/>
    <w:rsid w:val="009F7E1F"/>
    <w:rsid w:val="00A0554C"/>
    <w:rsid w:val="00A068BA"/>
    <w:rsid w:val="00A06DC3"/>
    <w:rsid w:val="00A11817"/>
    <w:rsid w:val="00A14BE9"/>
    <w:rsid w:val="00A15265"/>
    <w:rsid w:val="00A233B5"/>
    <w:rsid w:val="00A234FC"/>
    <w:rsid w:val="00A23B15"/>
    <w:rsid w:val="00A2511C"/>
    <w:rsid w:val="00A30569"/>
    <w:rsid w:val="00A331D3"/>
    <w:rsid w:val="00A3429B"/>
    <w:rsid w:val="00A34DC4"/>
    <w:rsid w:val="00A359A3"/>
    <w:rsid w:val="00A430B1"/>
    <w:rsid w:val="00A45566"/>
    <w:rsid w:val="00A46151"/>
    <w:rsid w:val="00A469BE"/>
    <w:rsid w:val="00A4715E"/>
    <w:rsid w:val="00A47C69"/>
    <w:rsid w:val="00A507F7"/>
    <w:rsid w:val="00A601AE"/>
    <w:rsid w:val="00A60563"/>
    <w:rsid w:val="00A6090E"/>
    <w:rsid w:val="00A61393"/>
    <w:rsid w:val="00A6355E"/>
    <w:rsid w:val="00A643CA"/>
    <w:rsid w:val="00A6502D"/>
    <w:rsid w:val="00A66608"/>
    <w:rsid w:val="00A6724C"/>
    <w:rsid w:val="00A6754F"/>
    <w:rsid w:val="00A67E97"/>
    <w:rsid w:val="00A70BBB"/>
    <w:rsid w:val="00A70FDB"/>
    <w:rsid w:val="00A753D1"/>
    <w:rsid w:val="00A77ACB"/>
    <w:rsid w:val="00A82A12"/>
    <w:rsid w:val="00A8345B"/>
    <w:rsid w:val="00A83C01"/>
    <w:rsid w:val="00A85CCC"/>
    <w:rsid w:val="00A866BD"/>
    <w:rsid w:val="00A9081E"/>
    <w:rsid w:val="00A90A12"/>
    <w:rsid w:val="00A90F8F"/>
    <w:rsid w:val="00A9158C"/>
    <w:rsid w:val="00A91FFC"/>
    <w:rsid w:val="00A945F5"/>
    <w:rsid w:val="00A95676"/>
    <w:rsid w:val="00A979CB"/>
    <w:rsid w:val="00AA0760"/>
    <w:rsid w:val="00AA1789"/>
    <w:rsid w:val="00AA224E"/>
    <w:rsid w:val="00AA3466"/>
    <w:rsid w:val="00AA3BA4"/>
    <w:rsid w:val="00AA45DF"/>
    <w:rsid w:val="00AA513F"/>
    <w:rsid w:val="00AB0B2E"/>
    <w:rsid w:val="00AB2184"/>
    <w:rsid w:val="00AB3A1A"/>
    <w:rsid w:val="00AB47CC"/>
    <w:rsid w:val="00AB511F"/>
    <w:rsid w:val="00AC054B"/>
    <w:rsid w:val="00AC187A"/>
    <w:rsid w:val="00AC2450"/>
    <w:rsid w:val="00AC3542"/>
    <w:rsid w:val="00AC4664"/>
    <w:rsid w:val="00AC55E9"/>
    <w:rsid w:val="00AC5EE4"/>
    <w:rsid w:val="00AC7145"/>
    <w:rsid w:val="00AC76ED"/>
    <w:rsid w:val="00AD0408"/>
    <w:rsid w:val="00AD0B3D"/>
    <w:rsid w:val="00AD144D"/>
    <w:rsid w:val="00AD1CD8"/>
    <w:rsid w:val="00AD35B5"/>
    <w:rsid w:val="00AD3CB4"/>
    <w:rsid w:val="00AD5FDD"/>
    <w:rsid w:val="00AD6CC4"/>
    <w:rsid w:val="00AD7435"/>
    <w:rsid w:val="00AD78FD"/>
    <w:rsid w:val="00AE05C4"/>
    <w:rsid w:val="00AE2494"/>
    <w:rsid w:val="00AE25DD"/>
    <w:rsid w:val="00AE450D"/>
    <w:rsid w:val="00AE4525"/>
    <w:rsid w:val="00AE57A7"/>
    <w:rsid w:val="00AE599C"/>
    <w:rsid w:val="00AE5C7A"/>
    <w:rsid w:val="00AE5CEF"/>
    <w:rsid w:val="00AE5DAA"/>
    <w:rsid w:val="00AE749C"/>
    <w:rsid w:val="00AE7B37"/>
    <w:rsid w:val="00AF01A3"/>
    <w:rsid w:val="00AF0B80"/>
    <w:rsid w:val="00AF1103"/>
    <w:rsid w:val="00AF2383"/>
    <w:rsid w:val="00AF27D7"/>
    <w:rsid w:val="00AF2C04"/>
    <w:rsid w:val="00AF484B"/>
    <w:rsid w:val="00B001C8"/>
    <w:rsid w:val="00B0117D"/>
    <w:rsid w:val="00B017CB"/>
    <w:rsid w:val="00B01D68"/>
    <w:rsid w:val="00B022D4"/>
    <w:rsid w:val="00B0250F"/>
    <w:rsid w:val="00B040D8"/>
    <w:rsid w:val="00B06826"/>
    <w:rsid w:val="00B10047"/>
    <w:rsid w:val="00B109D8"/>
    <w:rsid w:val="00B10D30"/>
    <w:rsid w:val="00B124EE"/>
    <w:rsid w:val="00B126DA"/>
    <w:rsid w:val="00B138C0"/>
    <w:rsid w:val="00B13FD0"/>
    <w:rsid w:val="00B146BC"/>
    <w:rsid w:val="00B14CD7"/>
    <w:rsid w:val="00B164DB"/>
    <w:rsid w:val="00B17F59"/>
    <w:rsid w:val="00B2066B"/>
    <w:rsid w:val="00B239AD"/>
    <w:rsid w:val="00B23D26"/>
    <w:rsid w:val="00B24F0D"/>
    <w:rsid w:val="00B27AEE"/>
    <w:rsid w:val="00B302A0"/>
    <w:rsid w:val="00B302E1"/>
    <w:rsid w:val="00B3233D"/>
    <w:rsid w:val="00B326F2"/>
    <w:rsid w:val="00B3383A"/>
    <w:rsid w:val="00B35038"/>
    <w:rsid w:val="00B35870"/>
    <w:rsid w:val="00B35E5A"/>
    <w:rsid w:val="00B365C3"/>
    <w:rsid w:val="00B36B50"/>
    <w:rsid w:val="00B36C4E"/>
    <w:rsid w:val="00B37448"/>
    <w:rsid w:val="00B3753C"/>
    <w:rsid w:val="00B4104A"/>
    <w:rsid w:val="00B44547"/>
    <w:rsid w:val="00B45A8B"/>
    <w:rsid w:val="00B50CAA"/>
    <w:rsid w:val="00B51D81"/>
    <w:rsid w:val="00B52563"/>
    <w:rsid w:val="00B52EE0"/>
    <w:rsid w:val="00B53259"/>
    <w:rsid w:val="00B546E8"/>
    <w:rsid w:val="00B613EC"/>
    <w:rsid w:val="00B63478"/>
    <w:rsid w:val="00B63862"/>
    <w:rsid w:val="00B6501C"/>
    <w:rsid w:val="00B67284"/>
    <w:rsid w:val="00B67971"/>
    <w:rsid w:val="00B67C59"/>
    <w:rsid w:val="00B709D5"/>
    <w:rsid w:val="00B710B6"/>
    <w:rsid w:val="00B71BD4"/>
    <w:rsid w:val="00B73FDD"/>
    <w:rsid w:val="00B742BC"/>
    <w:rsid w:val="00B759A8"/>
    <w:rsid w:val="00B7666C"/>
    <w:rsid w:val="00B76EA7"/>
    <w:rsid w:val="00B8045A"/>
    <w:rsid w:val="00B80671"/>
    <w:rsid w:val="00B8142A"/>
    <w:rsid w:val="00B84F08"/>
    <w:rsid w:val="00B858F6"/>
    <w:rsid w:val="00B908DA"/>
    <w:rsid w:val="00B91ABF"/>
    <w:rsid w:val="00B94270"/>
    <w:rsid w:val="00B9570A"/>
    <w:rsid w:val="00B96847"/>
    <w:rsid w:val="00B96880"/>
    <w:rsid w:val="00BA076A"/>
    <w:rsid w:val="00BA1D40"/>
    <w:rsid w:val="00BA455C"/>
    <w:rsid w:val="00BB0B4F"/>
    <w:rsid w:val="00BB0CE5"/>
    <w:rsid w:val="00BB1311"/>
    <w:rsid w:val="00BB170F"/>
    <w:rsid w:val="00BB4127"/>
    <w:rsid w:val="00BB5089"/>
    <w:rsid w:val="00BB5F61"/>
    <w:rsid w:val="00BB682C"/>
    <w:rsid w:val="00BB769D"/>
    <w:rsid w:val="00BC0E13"/>
    <w:rsid w:val="00BC7B99"/>
    <w:rsid w:val="00BC7D30"/>
    <w:rsid w:val="00BD0958"/>
    <w:rsid w:val="00BD12FF"/>
    <w:rsid w:val="00BD177F"/>
    <w:rsid w:val="00BD1FBA"/>
    <w:rsid w:val="00BD547C"/>
    <w:rsid w:val="00BD56B2"/>
    <w:rsid w:val="00BD58AC"/>
    <w:rsid w:val="00BD7988"/>
    <w:rsid w:val="00BD7F2D"/>
    <w:rsid w:val="00BE1BF6"/>
    <w:rsid w:val="00BE2906"/>
    <w:rsid w:val="00BE370B"/>
    <w:rsid w:val="00BE5E7B"/>
    <w:rsid w:val="00BE62A7"/>
    <w:rsid w:val="00BE69CF"/>
    <w:rsid w:val="00BF0E34"/>
    <w:rsid w:val="00BF1B61"/>
    <w:rsid w:val="00BF1FE0"/>
    <w:rsid w:val="00BF2E4B"/>
    <w:rsid w:val="00BF4292"/>
    <w:rsid w:val="00BF490F"/>
    <w:rsid w:val="00BF5E8B"/>
    <w:rsid w:val="00C0059E"/>
    <w:rsid w:val="00C00B3C"/>
    <w:rsid w:val="00C01556"/>
    <w:rsid w:val="00C05031"/>
    <w:rsid w:val="00C07C04"/>
    <w:rsid w:val="00C15316"/>
    <w:rsid w:val="00C17419"/>
    <w:rsid w:val="00C23873"/>
    <w:rsid w:val="00C243D0"/>
    <w:rsid w:val="00C251AE"/>
    <w:rsid w:val="00C2686E"/>
    <w:rsid w:val="00C26EAB"/>
    <w:rsid w:val="00C27561"/>
    <w:rsid w:val="00C27BDC"/>
    <w:rsid w:val="00C27FA4"/>
    <w:rsid w:val="00C27FAC"/>
    <w:rsid w:val="00C31260"/>
    <w:rsid w:val="00C315E7"/>
    <w:rsid w:val="00C31BAA"/>
    <w:rsid w:val="00C3315E"/>
    <w:rsid w:val="00C33312"/>
    <w:rsid w:val="00C341C4"/>
    <w:rsid w:val="00C34F8C"/>
    <w:rsid w:val="00C353D5"/>
    <w:rsid w:val="00C35596"/>
    <w:rsid w:val="00C3648D"/>
    <w:rsid w:val="00C365A8"/>
    <w:rsid w:val="00C408D0"/>
    <w:rsid w:val="00C40A57"/>
    <w:rsid w:val="00C42553"/>
    <w:rsid w:val="00C47802"/>
    <w:rsid w:val="00C5005E"/>
    <w:rsid w:val="00C50E1B"/>
    <w:rsid w:val="00C50FFD"/>
    <w:rsid w:val="00C5351D"/>
    <w:rsid w:val="00C53F92"/>
    <w:rsid w:val="00C542BD"/>
    <w:rsid w:val="00C55534"/>
    <w:rsid w:val="00C6071C"/>
    <w:rsid w:val="00C61761"/>
    <w:rsid w:val="00C63F1D"/>
    <w:rsid w:val="00C66146"/>
    <w:rsid w:val="00C678E8"/>
    <w:rsid w:val="00C67B3F"/>
    <w:rsid w:val="00C67FF9"/>
    <w:rsid w:val="00C70765"/>
    <w:rsid w:val="00C72BA5"/>
    <w:rsid w:val="00C73DEE"/>
    <w:rsid w:val="00C76961"/>
    <w:rsid w:val="00C77BEB"/>
    <w:rsid w:val="00C826B5"/>
    <w:rsid w:val="00C827F0"/>
    <w:rsid w:val="00C83651"/>
    <w:rsid w:val="00C84242"/>
    <w:rsid w:val="00C84464"/>
    <w:rsid w:val="00C865BC"/>
    <w:rsid w:val="00C87D9A"/>
    <w:rsid w:val="00C91451"/>
    <w:rsid w:val="00C91AA9"/>
    <w:rsid w:val="00C91ABA"/>
    <w:rsid w:val="00C91DA9"/>
    <w:rsid w:val="00C91F08"/>
    <w:rsid w:val="00C920EC"/>
    <w:rsid w:val="00C92853"/>
    <w:rsid w:val="00C9306F"/>
    <w:rsid w:val="00C94815"/>
    <w:rsid w:val="00C94817"/>
    <w:rsid w:val="00C94818"/>
    <w:rsid w:val="00C964F4"/>
    <w:rsid w:val="00C96682"/>
    <w:rsid w:val="00C9747E"/>
    <w:rsid w:val="00CA14DA"/>
    <w:rsid w:val="00CA2402"/>
    <w:rsid w:val="00CA2477"/>
    <w:rsid w:val="00CA4223"/>
    <w:rsid w:val="00CA4D73"/>
    <w:rsid w:val="00CA524B"/>
    <w:rsid w:val="00CA77CD"/>
    <w:rsid w:val="00CB1F8B"/>
    <w:rsid w:val="00CB5CF6"/>
    <w:rsid w:val="00CB7CA8"/>
    <w:rsid w:val="00CC0F4F"/>
    <w:rsid w:val="00CC19EB"/>
    <w:rsid w:val="00CC2C16"/>
    <w:rsid w:val="00CC41A1"/>
    <w:rsid w:val="00CC520B"/>
    <w:rsid w:val="00CC6DE7"/>
    <w:rsid w:val="00CC71B8"/>
    <w:rsid w:val="00CC75CE"/>
    <w:rsid w:val="00CD0AB4"/>
    <w:rsid w:val="00CD10BA"/>
    <w:rsid w:val="00CD26E5"/>
    <w:rsid w:val="00CD562E"/>
    <w:rsid w:val="00CD56BC"/>
    <w:rsid w:val="00CD58BB"/>
    <w:rsid w:val="00CD75A5"/>
    <w:rsid w:val="00CD7EA0"/>
    <w:rsid w:val="00CE1863"/>
    <w:rsid w:val="00CE1C8C"/>
    <w:rsid w:val="00CE26D2"/>
    <w:rsid w:val="00CE3275"/>
    <w:rsid w:val="00CE7AFF"/>
    <w:rsid w:val="00CF1C83"/>
    <w:rsid w:val="00CF29D9"/>
    <w:rsid w:val="00CF2FF0"/>
    <w:rsid w:val="00CF32A3"/>
    <w:rsid w:val="00CF3D17"/>
    <w:rsid w:val="00CF6E80"/>
    <w:rsid w:val="00D00D9D"/>
    <w:rsid w:val="00D01242"/>
    <w:rsid w:val="00D02645"/>
    <w:rsid w:val="00D02836"/>
    <w:rsid w:val="00D03DE4"/>
    <w:rsid w:val="00D05442"/>
    <w:rsid w:val="00D055D2"/>
    <w:rsid w:val="00D07335"/>
    <w:rsid w:val="00D073B1"/>
    <w:rsid w:val="00D07E1A"/>
    <w:rsid w:val="00D113D3"/>
    <w:rsid w:val="00D12BAF"/>
    <w:rsid w:val="00D12C01"/>
    <w:rsid w:val="00D1312C"/>
    <w:rsid w:val="00D13FF6"/>
    <w:rsid w:val="00D147FA"/>
    <w:rsid w:val="00D1632F"/>
    <w:rsid w:val="00D20193"/>
    <w:rsid w:val="00D21441"/>
    <w:rsid w:val="00D22893"/>
    <w:rsid w:val="00D233E2"/>
    <w:rsid w:val="00D23BFC"/>
    <w:rsid w:val="00D23DDA"/>
    <w:rsid w:val="00D2476A"/>
    <w:rsid w:val="00D24F1E"/>
    <w:rsid w:val="00D26B67"/>
    <w:rsid w:val="00D34916"/>
    <w:rsid w:val="00D36CFA"/>
    <w:rsid w:val="00D36D0E"/>
    <w:rsid w:val="00D37772"/>
    <w:rsid w:val="00D403C8"/>
    <w:rsid w:val="00D406D3"/>
    <w:rsid w:val="00D4129A"/>
    <w:rsid w:val="00D423BC"/>
    <w:rsid w:val="00D429F2"/>
    <w:rsid w:val="00D42E11"/>
    <w:rsid w:val="00D43183"/>
    <w:rsid w:val="00D43475"/>
    <w:rsid w:val="00D4370A"/>
    <w:rsid w:val="00D43FCD"/>
    <w:rsid w:val="00D45706"/>
    <w:rsid w:val="00D45EC3"/>
    <w:rsid w:val="00D46CC7"/>
    <w:rsid w:val="00D475DD"/>
    <w:rsid w:val="00D479E7"/>
    <w:rsid w:val="00D47D8B"/>
    <w:rsid w:val="00D5050A"/>
    <w:rsid w:val="00D506DD"/>
    <w:rsid w:val="00D50936"/>
    <w:rsid w:val="00D51CF0"/>
    <w:rsid w:val="00D53F5A"/>
    <w:rsid w:val="00D5490D"/>
    <w:rsid w:val="00D55742"/>
    <w:rsid w:val="00D572A6"/>
    <w:rsid w:val="00D576E1"/>
    <w:rsid w:val="00D57BEA"/>
    <w:rsid w:val="00D60486"/>
    <w:rsid w:val="00D61FD7"/>
    <w:rsid w:val="00D624E8"/>
    <w:rsid w:val="00D6270B"/>
    <w:rsid w:val="00D6311C"/>
    <w:rsid w:val="00D64476"/>
    <w:rsid w:val="00D70BDE"/>
    <w:rsid w:val="00D70C6B"/>
    <w:rsid w:val="00D73D81"/>
    <w:rsid w:val="00D7609D"/>
    <w:rsid w:val="00D76B03"/>
    <w:rsid w:val="00D770FA"/>
    <w:rsid w:val="00D779C8"/>
    <w:rsid w:val="00D80825"/>
    <w:rsid w:val="00D81927"/>
    <w:rsid w:val="00D826AA"/>
    <w:rsid w:val="00D84352"/>
    <w:rsid w:val="00D84591"/>
    <w:rsid w:val="00D849A3"/>
    <w:rsid w:val="00D86D61"/>
    <w:rsid w:val="00D8741E"/>
    <w:rsid w:val="00D87BBE"/>
    <w:rsid w:val="00D87BEA"/>
    <w:rsid w:val="00D91681"/>
    <w:rsid w:val="00D916F2"/>
    <w:rsid w:val="00D91917"/>
    <w:rsid w:val="00D92434"/>
    <w:rsid w:val="00D93D57"/>
    <w:rsid w:val="00D9412F"/>
    <w:rsid w:val="00D94A50"/>
    <w:rsid w:val="00D954EB"/>
    <w:rsid w:val="00D95E2C"/>
    <w:rsid w:val="00D95E7E"/>
    <w:rsid w:val="00D96138"/>
    <w:rsid w:val="00D9698F"/>
    <w:rsid w:val="00D96E60"/>
    <w:rsid w:val="00DA18A3"/>
    <w:rsid w:val="00DA1C53"/>
    <w:rsid w:val="00DA1F02"/>
    <w:rsid w:val="00DA2E02"/>
    <w:rsid w:val="00DA3910"/>
    <w:rsid w:val="00DA4450"/>
    <w:rsid w:val="00DA48B8"/>
    <w:rsid w:val="00DA527C"/>
    <w:rsid w:val="00DA6A9E"/>
    <w:rsid w:val="00DA6DED"/>
    <w:rsid w:val="00DA7D97"/>
    <w:rsid w:val="00DB0D58"/>
    <w:rsid w:val="00DB1FD4"/>
    <w:rsid w:val="00DB2004"/>
    <w:rsid w:val="00DB4726"/>
    <w:rsid w:val="00DB4B64"/>
    <w:rsid w:val="00DB5722"/>
    <w:rsid w:val="00DB6FCD"/>
    <w:rsid w:val="00DB7AD2"/>
    <w:rsid w:val="00DC2E3E"/>
    <w:rsid w:val="00DC4926"/>
    <w:rsid w:val="00DC6ABB"/>
    <w:rsid w:val="00DC740C"/>
    <w:rsid w:val="00DD205D"/>
    <w:rsid w:val="00DD3187"/>
    <w:rsid w:val="00DD31CB"/>
    <w:rsid w:val="00DD38E6"/>
    <w:rsid w:val="00DD6491"/>
    <w:rsid w:val="00DD6A58"/>
    <w:rsid w:val="00DE0808"/>
    <w:rsid w:val="00DE145C"/>
    <w:rsid w:val="00DE1594"/>
    <w:rsid w:val="00DE22B5"/>
    <w:rsid w:val="00DE4560"/>
    <w:rsid w:val="00DE45AE"/>
    <w:rsid w:val="00DE4A45"/>
    <w:rsid w:val="00DE584A"/>
    <w:rsid w:val="00DE5D10"/>
    <w:rsid w:val="00DE70FE"/>
    <w:rsid w:val="00DE7F8A"/>
    <w:rsid w:val="00DF0FB2"/>
    <w:rsid w:val="00DF10C4"/>
    <w:rsid w:val="00DF2C91"/>
    <w:rsid w:val="00DF45D0"/>
    <w:rsid w:val="00DF6092"/>
    <w:rsid w:val="00E00740"/>
    <w:rsid w:val="00E00E11"/>
    <w:rsid w:val="00E05ED7"/>
    <w:rsid w:val="00E0691A"/>
    <w:rsid w:val="00E07EE4"/>
    <w:rsid w:val="00E120D8"/>
    <w:rsid w:val="00E12FF5"/>
    <w:rsid w:val="00E16E91"/>
    <w:rsid w:val="00E20AEB"/>
    <w:rsid w:val="00E22AB3"/>
    <w:rsid w:val="00E23526"/>
    <w:rsid w:val="00E2531B"/>
    <w:rsid w:val="00E26131"/>
    <w:rsid w:val="00E26C54"/>
    <w:rsid w:val="00E27226"/>
    <w:rsid w:val="00E30B69"/>
    <w:rsid w:val="00E30C42"/>
    <w:rsid w:val="00E3253B"/>
    <w:rsid w:val="00E32648"/>
    <w:rsid w:val="00E32E7E"/>
    <w:rsid w:val="00E33734"/>
    <w:rsid w:val="00E35AC7"/>
    <w:rsid w:val="00E35F31"/>
    <w:rsid w:val="00E362AC"/>
    <w:rsid w:val="00E36738"/>
    <w:rsid w:val="00E41781"/>
    <w:rsid w:val="00E41F08"/>
    <w:rsid w:val="00E4235D"/>
    <w:rsid w:val="00E42F0D"/>
    <w:rsid w:val="00E43DE6"/>
    <w:rsid w:val="00E444E4"/>
    <w:rsid w:val="00E44982"/>
    <w:rsid w:val="00E44B43"/>
    <w:rsid w:val="00E4566B"/>
    <w:rsid w:val="00E46811"/>
    <w:rsid w:val="00E47188"/>
    <w:rsid w:val="00E47317"/>
    <w:rsid w:val="00E511F6"/>
    <w:rsid w:val="00E51499"/>
    <w:rsid w:val="00E52357"/>
    <w:rsid w:val="00E52EF6"/>
    <w:rsid w:val="00E53D46"/>
    <w:rsid w:val="00E54FB9"/>
    <w:rsid w:val="00E56953"/>
    <w:rsid w:val="00E60BAA"/>
    <w:rsid w:val="00E62482"/>
    <w:rsid w:val="00E64BA7"/>
    <w:rsid w:val="00E66EC3"/>
    <w:rsid w:val="00E6740D"/>
    <w:rsid w:val="00E70D41"/>
    <w:rsid w:val="00E72D1E"/>
    <w:rsid w:val="00E72F85"/>
    <w:rsid w:val="00E73102"/>
    <w:rsid w:val="00E76923"/>
    <w:rsid w:val="00E76A7A"/>
    <w:rsid w:val="00E774D3"/>
    <w:rsid w:val="00E81A84"/>
    <w:rsid w:val="00E83306"/>
    <w:rsid w:val="00E8385C"/>
    <w:rsid w:val="00E86296"/>
    <w:rsid w:val="00E86A0C"/>
    <w:rsid w:val="00E86DAA"/>
    <w:rsid w:val="00E86FF7"/>
    <w:rsid w:val="00E87C23"/>
    <w:rsid w:val="00E90AE1"/>
    <w:rsid w:val="00E90C5E"/>
    <w:rsid w:val="00E929CE"/>
    <w:rsid w:val="00E956C0"/>
    <w:rsid w:val="00E975D2"/>
    <w:rsid w:val="00E97E42"/>
    <w:rsid w:val="00EA000F"/>
    <w:rsid w:val="00EA12BD"/>
    <w:rsid w:val="00EA25B3"/>
    <w:rsid w:val="00EA478F"/>
    <w:rsid w:val="00EA544C"/>
    <w:rsid w:val="00EA5A38"/>
    <w:rsid w:val="00EA6CF6"/>
    <w:rsid w:val="00EA6D7B"/>
    <w:rsid w:val="00EA711B"/>
    <w:rsid w:val="00EA7426"/>
    <w:rsid w:val="00EB0356"/>
    <w:rsid w:val="00EB3724"/>
    <w:rsid w:val="00EB5227"/>
    <w:rsid w:val="00EB53B5"/>
    <w:rsid w:val="00EB5D7C"/>
    <w:rsid w:val="00EB5DBC"/>
    <w:rsid w:val="00EB7ED0"/>
    <w:rsid w:val="00EC027E"/>
    <w:rsid w:val="00EC02B7"/>
    <w:rsid w:val="00EC103D"/>
    <w:rsid w:val="00EC15BC"/>
    <w:rsid w:val="00EC430B"/>
    <w:rsid w:val="00EC6738"/>
    <w:rsid w:val="00ED00BB"/>
    <w:rsid w:val="00ED1863"/>
    <w:rsid w:val="00ED24FC"/>
    <w:rsid w:val="00ED2E16"/>
    <w:rsid w:val="00ED6978"/>
    <w:rsid w:val="00ED6F87"/>
    <w:rsid w:val="00ED6FD1"/>
    <w:rsid w:val="00ED7224"/>
    <w:rsid w:val="00ED78FB"/>
    <w:rsid w:val="00ED7CC6"/>
    <w:rsid w:val="00EE1A1F"/>
    <w:rsid w:val="00EE2264"/>
    <w:rsid w:val="00EE277C"/>
    <w:rsid w:val="00EE27FC"/>
    <w:rsid w:val="00EE4B19"/>
    <w:rsid w:val="00EE5A9C"/>
    <w:rsid w:val="00EE7B0F"/>
    <w:rsid w:val="00EF0C07"/>
    <w:rsid w:val="00EF106B"/>
    <w:rsid w:val="00EF1C04"/>
    <w:rsid w:val="00EF2061"/>
    <w:rsid w:val="00EF4E71"/>
    <w:rsid w:val="00EF73E2"/>
    <w:rsid w:val="00EF7555"/>
    <w:rsid w:val="00F005CD"/>
    <w:rsid w:val="00F009D0"/>
    <w:rsid w:val="00F00F2A"/>
    <w:rsid w:val="00F02395"/>
    <w:rsid w:val="00F035DF"/>
    <w:rsid w:val="00F0489A"/>
    <w:rsid w:val="00F04CF7"/>
    <w:rsid w:val="00F050F9"/>
    <w:rsid w:val="00F05E50"/>
    <w:rsid w:val="00F06E1B"/>
    <w:rsid w:val="00F0730C"/>
    <w:rsid w:val="00F076A6"/>
    <w:rsid w:val="00F07800"/>
    <w:rsid w:val="00F107C7"/>
    <w:rsid w:val="00F108A1"/>
    <w:rsid w:val="00F11A52"/>
    <w:rsid w:val="00F1322F"/>
    <w:rsid w:val="00F136CD"/>
    <w:rsid w:val="00F14CE5"/>
    <w:rsid w:val="00F14F11"/>
    <w:rsid w:val="00F15710"/>
    <w:rsid w:val="00F15FBC"/>
    <w:rsid w:val="00F20EFA"/>
    <w:rsid w:val="00F22F2D"/>
    <w:rsid w:val="00F24027"/>
    <w:rsid w:val="00F263BE"/>
    <w:rsid w:val="00F3080C"/>
    <w:rsid w:val="00F321A5"/>
    <w:rsid w:val="00F337D9"/>
    <w:rsid w:val="00F33E14"/>
    <w:rsid w:val="00F3442F"/>
    <w:rsid w:val="00F35D94"/>
    <w:rsid w:val="00F379A6"/>
    <w:rsid w:val="00F408CB"/>
    <w:rsid w:val="00F40CEA"/>
    <w:rsid w:val="00F41980"/>
    <w:rsid w:val="00F424C1"/>
    <w:rsid w:val="00F47A1D"/>
    <w:rsid w:val="00F50AB9"/>
    <w:rsid w:val="00F51E6D"/>
    <w:rsid w:val="00F52CD6"/>
    <w:rsid w:val="00F53281"/>
    <w:rsid w:val="00F543CB"/>
    <w:rsid w:val="00F54C23"/>
    <w:rsid w:val="00F5529B"/>
    <w:rsid w:val="00F56479"/>
    <w:rsid w:val="00F56831"/>
    <w:rsid w:val="00F620C6"/>
    <w:rsid w:val="00F638C9"/>
    <w:rsid w:val="00F642EC"/>
    <w:rsid w:val="00F6433E"/>
    <w:rsid w:val="00F6454D"/>
    <w:rsid w:val="00F64C7C"/>
    <w:rsid w:val="00F658E6"/>
    <w:rsid w:val="00F665E5"/>
    <w:rsid w:val="00F66909"/>
    <w:rsid w:val="00F6789E"/>
    <w:rsid w:val="00F714FB"/>
    <w:rsid w:val="00F71606"/>
    <w:rsid w:val="00F739DD"/>
    <w:rsid w:val="00F76C2E"/>
    <w:rsid w:val="00F76EFE"/>
    <w:rsid w:val="00F7721A"/>
    <w:rsid w:val="00F775F6"/>
    <w:rsid w:val="00F80718"/>
    <w:rsid w:val="00F80AF4"/>
    <w:rsid w:val="00F827D8"/>
    <w:rsid w:val="00F8282E"/>
    <w:rsid w:val="00F83552"/>
    <w:rsid w:val="00F8572F"/>
    <w:rsid w:val="00F85CFC"/>
    <w:rsid w:val="00F86B1D"/>
    <w:rsid w:val="00F87857"/>
    <w:rsid w:val="00F90C0C"/>
    <w:rsid w:val="00F91184"/>
    <w:rsid w:val="00F921DA"/>
    <w:rsid w:val="00F930FD"/>
    <w:rsid w:val="00F94841"/>
    <w:rsid w:val="00F96B56"/>
    <w:rsid w:val="00F96F85"/>
    <w:rsid w:val="00F96FE0"/>
    <w:rsid w:val="00F97456"/>
    <w:rsid w:val="00FA04D1"/>
    <w:rsid w:val="00FA066C"/>
    <w:rsid w:val="00FA26FE"/>
    <w:rsid w:val="00FA4D0F"/>
    <w:rsid w:val="00FA5558"/>
    <w:rsid w:val="00FB25F4"/>
    <w:rsid w:val="00FB2C3B"/>
    <w:rsid w:val="00FB380E"/>
    <w:rsid w:val="00FB55E3"/>
    <w:rsid w:val="00FB60B2"/>
    <w:rsid w:val="00FC1140"/>
    <w:rsid w:val="00FC33A3"/>
    <w:rsid w:val="00FC4CF0"/>
    <w:rsid w:val="00FC6FFC"/>
    <w:rsid w:val="00FC76E0"/>
    <w:rsid w:val="00FD0CAF"/>
    <w:rsid w:val="00FD12AE"/>
    <w:rsid w:val="00FD163F"/>
    <w:rsid w:val="00FD26AA"/>
    <w:rsid w:val="00FD3082"/>
    <w:rsid w:val="00FD3642"/>
    <w:rsid w:val="00FD498D"/>
    <w:rsid w:val="00FD535A"/>
    <w:rsid w:val="00FE4C96"/>
    <w:rsid w:val="00FE5DBA"/>
    <w:rsid w:val="00FE63CB"/>
    <w:rsid w:val="00FE672F"/>
    <w:rsid w:val="00FF1CF0"/>
    <w:rsid w:val="00FF3036"/>
    <w:rsid w:val="00FF3A40"/>
    <w:rsid w:val="00FF3E3B"/>
    <w:rsid w:val="00FF5EB7"/>
    <w:rsid w:val="00FF6B0C"/>
    <w:rsid w:val="02430D3B"/>
    <w:rsid w:val="03A5F780"/>
    <w:rsid w:val="0680A7E6"/>
    <w:rsid w:val="09E9D9B1"/>
    <w:rsid w:val="0BF2733E"/>
    <w:rsid w:val="0FB862DA"/>
    <w:rsid w:val="136D7168"/>
    <w:rsid w:val="19F7A070"/>
    <w:rsid w:val="1AE0D3A9"/>
    <w:rsid w:val="1C44D769"/>
    <w:rsid w:val="1CB00E3F"/>
    <w:rsid w:val="1F640BE5"/>
    <w:rsid w:val="205F23EB"/>
    <w:rsid w:val="29056C9B"/>
    <w:rsid w:val="307B7D05"/>
    <w:rsid w:val="33619BE8"/>
    <w:rsid w:val="346318BB"/>
    <w:rsid w:val="35A217D2"/>
    <w:rsid w:val="3647D02D"/>
    <w:rsid w:val="3BEA8784"/>
    <w:rsid w:val="3E1C426D"/>
    <w:rsid w:val="3FA5CB62"/>
    <w:rsid w:val="45AA9227"/>
    <w:rsid w:val="4D1EA1F8"/>
    <w:rsid w:val="50760C52"/>
    <w:rsid w:val="50AFB21F"/>
    <w:rsid w:val="511E19C0"/>
    <w:rsid w:val="53ADAD14"/>
    <w:rsid w:val="53CE2A84"/>
    <w:rsid w:val="5571E86B"/>
    <w:rsid w:val="581D107C"/>
    <w:rsid w:val="5DC642C8"/>
    <w:rsid w:val="5F18CAB1"/>
    <w:rsid w:val="62292040"/>
    <w:rsid w:val="63D6946E"/>
    <w:rsid w:val="63E4D207"/>
    <w:rsid w:val="64BD4A6F"/>
    <w:rsid w:val="671EF3E3"/>
    <w:rsid w:val="68D7734D"/>
    <w:rsid w:val="6E231E5C"/>
    <w:rsid w:val="6E5E7617"/>
    <w:rsid w:val="6F9638BD"/>
    <w:rsid w:val="702B21B2"/>
    <w:rsid w:val="719616D9"/>
    <w:rsid w:val="74D8997E"/>
    <w:rsid w:val="759E2FFF"/>
    <w:rsid w:val="76330F3B"/>
    <w:rsid w:val="7695B057"/>
    <w:rsid w:val="7929F68A"/>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4:defaultImageDpi w14:val="32767"/>
  <w15:chartTrackingRefBased/>
  <w15:docId w15:val="{DA676147-854E-4B9B-8FA3-1287E4789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506A24"/>
    <w:pPr>
      <w:numPr>
        <w:numId w:val="1"/>
      </w:numPr>
      <w:tabs>
        <w:tab w:val="clear" w:pos="1134"/>
        <w:tab w:val="left" w:pos="567"/>
      </w:tabs>
      <w:spacing w:before="120" w:after="240" w:line="240" w:lineRule="auto"/>
      <w:ind w:left="0" w:firstLine="0"/>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607713"/>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qFormat/>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qFormat/>
    <w:rsid w:val="00F642EC"/>
    <w:pPr>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804DF6"/>
    <w:rPr>
      <w:rFonts w:cs="Arial"/>
      <w:b/>
      <w:bCs/>
      <w:kern w:val="32"/>
      <w:sz w:val="36"/>
      <w:szCs w:val="32"/>
      <w:lang w:eastAsia="en-US"/>
    </w:rPr>
  </w:style>
  <w:style w:type="paragraph" w:styleId="Irodalomjegyzk">
    <w:name w:val="Bibliography"/>
    <w:basedOn w:val="Norml"/>
    <w:next w:val="Norml"/>
    <w:uiPriority w:val="37"/>
    <w:unhideWhenUsed/>
    <w:rsid w:val="00694617"/>
  </w:style>
  <w:style w:type="character" w:customStyle="1" w:styleId="Cmsor4Char">
    <w:name w:val="Címsor 4 Char"/>
    <w:basedOn w:val="Bekezdsalapbettpusa"/>
    <w:link w:val="Cmsor4"/>
    <w:rsid w:val="0053474D"/>
    <w:rPr>
      <w:b/>
      <w:bCs/>
      <w:sz w:val="24"/>
      <w:szCs w:val="28"/>
      <w:lang w:eastAsia="en-US"/>
    </w:rPr>
  </w:style>
  <w:style w:type="table" w:styleId="Rcsostblzat">
    <w:name w:val="Table Grid"/>
    <w:basedOn w:val="Normltblzat"/>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Jegyzetszveg">
    <w:name w:val="annotation text"/>
    <w:basedOn w:val="Norml"/>
    <w:link w:val="JegyzetszvegChar"/>
    <w:pPr>
      <w:spacing w:line="240" w:lineRule="auto"/>
    </w:pPr>
    <w:rPr>
      <w:sz w:val="20"/>
      <w:szCs w:val="20"/>
    </w:rPr>
  </w:style>
  <w:style w:type="character" w:customStyle="1" w:styleId="JegyzetszvegChar">
    <w:name w:val="Jegyzetszöveg Char"/>
    <w:basedOn w:val="Bekezdsalapbettpusa"/>
    <w:link w:val="Jegyzetszveg"/>
    <w:rPr>
      <w:lang w:eastAsia="en-US"/>
    </w:rPr>
  </w:style>
  <w:style w:type="character" w:styleId="Jegyzethivatkozs">
    <w:name w:val="annotation reference"/>
    <w:basedOn w:val="Bekezdsalapbettpusa"/>
    <w:rPr>
      <w:sz w:val="16"/>
      <w:szCs w:val="16"/>
    </w:rPr>
  </w:style>
  <w:style w:type="paragraph" w:styleId="Megjegyzstrgya">
    <w:name w:val="annotation subject"/>
    <w:basedOn w:val="Jegyzetszveg"/>
    <w:next w:val="Jegyzetszveg"/>
    <w:link w:val="MegjegyzstrgyaChar"/>
    <w:semiHidden/>
    <w:unhideWhenUsed/>
    <w:rsid w:val="00290D6A"/>
    <w:rPr>
      <w:b/>
      <w:bCs/>
    </w:rPr>
  </w:style>
  <w:style w:type="character" w:customStyle="1" w:styleId="MegjegyzstrgyaChar">
    <w:name w:val="Megjegyzés tárgya Char"/>
    <w:basedOn w:val="JegyzetszvegChar"/>
    <w:link w:val="Megjegyzstrgya"/>
    <w:semiHidden/>
    <w:rsid w:val="00290D6A"/>
    <w:rPr>
      <w:b/>
      <w:bCs/>
      <w:lang w:eastAsia="en-US"/>
    </w:rPr>
  </w:style>
  <w:style w:type="paragraph" w:styleId="Vltozat">
    <w:name w:val="Revision"/>
    <w:hidden/>
    <w:uiPriority w:val="99"/>
    <w:semiHidden/>
    <w:rsid w:val="00811D2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65">
      <w:bodyDiv w:val="1"/>
      <w:marLeft w:val="0"/>
      <w:marRight w:val="0"/>
      <w:marTop w:val="0"/>
      <w:marBottom w:val="0"/>
      <w:divBdr>
        <w:top w:val="none" w:sz="0" w:space="0" w:color="auto"/>
        <w:left w:val="none" w:sz="0" w:space="0" w:color="auto"/>
        <w:bottom w:val="none" w:sz="0" w:space="0" w:color="auto"/>
        <w:right w:val="none" w:sz="0" w:space="0" w:color="auto"/>
      </w:divBdr>
    </w:div>
    <w:div w:id="2752699">
      <w:bodyDiv w:val="1"/>
      <w:marLeft w:val="0"/>
      <w:marRight w:val="0"/>
      <w:marTop w:val="0"/>
      <w:marBottom w:val="0"/>
      <w:divBdr>
        <w:top w:val="none" w:sz="0" w:space="0" w:color="auto"/>
        <w:left w:val="none" w:sz="0" w:space="0" w:color="auto"/>
        <w:bottom w:val="none" w:sz="0" w:space="0" w:color="auto"/>
        <w:right w:val="none" w:sz="0" w:space="0" w:color="auto"/>
      </w:divBdr>
    </w:div>
    <w:div w:id="5063720">
      <w:bodyDiv w:val="1"/>
      <w:marLeft w:val="0"/>
      <w:marRight w:val="0"/>
      <w:marTop w:val="0"/>
      <w:marBottom w:val="0"/>
      <w:divBdr>
        <w:top w:val="none" w:sz="0" w:space="0" w:color="auto"/>
        <w:left w:val="none" w:sz="0" w:space="0" w:color="auto"/>
        <w:bottom w:val="none" w:sz="0" w:space="0" w:color="auto"/>
        <w:right w:val="none" w:sz="0" w:space="0" w:color="auto"/>
      </w:divBdr>
    </w:div>
    <w:div w:id="9306689">
      <w:bodyDiv w:val="1"/>
      <w:marLeft w:val="0"/>
      <w:marRight w:val="0"/>
      <w:marTop w:val="0"/>
      <w:marBottom w:val="0"/>
      <w:divBdr>
        <w:top w:val="none" w:sz="0" w:space="0" w:color="auto"/>
        <w:left w:val="none" w:sz="0" w:space="0" w:color="auto"/>
        <w:bottom w:val="none" w:sz="0" w:space="0" w:color="auto"/>
        <w:right w:val="none" w:sz="0" w:space="0" w:color="auto"/>
      </w:divBdr>
    </w:div>
    <w:div w:id="9337958">
      <w:bodyDiv w:val="1"/>
      <w:marLeft w:val="0"/>
      <w:marRight w:val="0"/>
      <w:marTop w:val="0"/>
      <w:marBottom w:val="0"/>
      <w:divBdr>
        <w:top w:val="none" w:sz="0" w:space="0" w:color="auto"/>
        <w:left w:val="none" w:sz="0" w:space="0" w:color="auto"/>
        <w:bottom w:val="none" w:sz="0" w:space="0" w:color="auto"/>
        <w:right w:val="none" w:sz="0" w:space="0" w:color="auto"/>
      </w:divBdr>
    </w:div>
    <w:div w:id="11805477">
      <w:bodyDiv w:val="1"/>
      <w:marLeft w:val="0"/>
      <w:marRight w:val="0"/>
      <w:marTop w:val="0"/>
      <w:marBottom w:val="0"/>
      <w:divBdr>
        <w:top w:val="none" w:sz="0" w:space="0" w:color="auto"/>
        <w:left w:val="none" w:sz="0" w:space="0" w:color="auto"/>
        <w:bottom w:val="none" w:sz="0" w:space="0" w:color="auto"/>
        <w:right w:val="none" w:sz="0" w:space="0" w:color="auto"/>
      </w:divBdr>
    </w:div>
    <w:div w:id="12927406">
      <w:bodyDiv w:val="1"/>
      <w:marLeft w:val="0"/>
      <w:marRight w:val="0"/>
      <w:marTop w:val="0"/>
      <w:marBottom w:val="0"/>
      <w:divBdr>
        <w:top w:val="none" w:sz="0" w:space="0" w:color="auto"/>
        <w:left w:val="none" w:sz="0" w:space="0" w:color="auto"/>
        <w:bottom w:val="none" w:sz="0" w:space="0" w:color="auto"/>
        <w:right w:val="none" w:sz="0" w:space="0" w:color="auto"/>
      </w:divBdr>
    </w:div>
    <w:div w:id="21590626">
      <w:bodyDiv w:val="1"/>
      <w:marLeft w:val="0"/>
      <w:marRight w:val="0"/>
      <w:marTop w:val="0"/>
      <w:marBottom w:val="0"/>
      <w:divBdr>
        <w:top w:val="none" w:sz="0" w:space="0" w:color="auto"/>
        <w:left w:val="none" w:sz="0" w:space="0" w:color="auto"/>
        <w:bottom w:val="none" w:sz="0" w:space="0" w:color="auto"/>
        <w:right w:val="none" w:sz="0" w:space="0" w:color="auto"/>
      </w:divBdr>
    </w:div>
    <w:div w:id="24601607">
      <w:bodyDiv w:val="1"/>
      <w:marLeft w:val="0"/>
      <w:marRight w:val="0"/>
      <w:marTop w:val="0"/>
      <w:marBottom w:val="0"/>
      <w:divBdr>
        <w:top w:val="none" w:sz="0" w:space="0" w:color="auto"/>
        <w:left w:val="none" w:sz="0" w:space="0" w:color="auto"/>
        <w:bottom w:val="none" w:sz="0" w:space="0" w:color="auto"/>
        <w:right w:val="none" w:sz="0" w:space="0" w:color="auto"/>
      </w:divBdr>
    </w:div>
    <w:div w:id="24839139">
      <w:bodyDiv w:val="1"/>
      <w:marLeft w:val="0"/>
      <w:marRight w:val="0"/>
      <w:marTop w:val="0"/>
      <w:marBottom w:val="0"/>
      <w:divBdr>
        <w:top w:val="none" w:sz="0" w:space="0" w:color="auto"/>
        <w:left w:val="none" w:sz="0" w:space="0" w:color="auto"/>
        <w:bottom w:val="none" w:sz="0" w:space="0" w:color="auto"/>
        <w:right w:val="none" w:sz="0" w:space="0" w:color="auto"/>
      </w:divBdr>
    </w:div>
    <w:div w:id="28456939">
      <w:bodyDiv w:val="1"/>
      <w:marLeft w:val="0"/>
      <w:marRight w:val="0"/>
      <w:marTop w:val="0"/>
      <w:marBottom w:val="0"/>
      <w:divBdr>
        <w:top w:val="none" w:sz="0" w:space="0" w:color="auto"/>
        <w:left w:val="none" w:sz="0" w:space="0" w:color="auto"/>
        <w:bottom w:val="none" w:sz="0" w:space="0" w:color="auto"/>
        <w:right w:val="none" w:sz="0" w:space="0" w:color="auto"/>
      </w:divBdr>
    </w:div>
    <w:div w:id="29064987">
      <w:bodyDiv w:val="1"/>
      <w:marLeft w:val="0"/>
      <w:marRight w:val="0"/>
      <w:marTop w:val="0"/>
      <w:marBottom w:val="0"/>
      <w:divBdr>
        <w:top w:val="none" w:sz="0" w:space="0" w:color="auto"/>
        <w:left w:val="none" w:sz="0" w:space="0" w:color="auto"/>
        <w:bottom w:val="none" w:sz="0" w:space="0" w:color="auto"/>
        <w:right w:val="none" w:sz="0" w:space="0" w:color="auto"/>
      </w:divBdr>
    </w:div>
    <w:div w:id="35473927">
      <w:bodyDiv w:val="1"/>
      <w:marLeft w:val="0"/>
      <w:marRight w:val="0"/>
      <w:marTop w:val="0"/>
      <w:marBottom w:val="0"/>
      <w:divBdr>
        <w:top w:val="none" w:sz="0" w:space="0" w:color="auto"/>
        <w:left w:val="none" w:sz="0" w:space="0" w:color="auto"/>
        <w:bottom w:val="none" w:sz="0" w:space="0" w:color="auto"/>
        <w:right w:val="none" w:sz="0" w:space="0" w:color="auto"/>
      </w:divBdr>
    </w:div>
    <w:div w:id="41909177">
      <w:bodyDiv w:val="1"/>
      <w:marLeft w:val="0"/>
      <w:marRight w:val="0"/>
      <w:marTop w:val="0"/>
      <w:marBottom w:val="0"/>
      <w:divBdr>
        <w:top w:val="none" w:sz="0" w:space="0" w:color="auto"/>
        <w:left w:val="none" w:sz="0" w:space="0" w:color="auto"/>
        <w:bottom w:val="none" w:sz="0" w:space="0" w:color="auto"/>
        <w:right w:val="none" w:sz="0" w:space="0" w:color="auto"/>
      </w:divBdr>
    </w:div>
    <w:div w:id="42144533">
      <w:bodyDiv w:val="1"/>
      <w:marLeft w:val="0"/>
      <w:marRight w:val="0"/>
      <w:marTop w:val="0"/>
      <w:marBottom w:val="0"/>
      <w:divBdr>
        <w:top w:val="none" w:sz="0" w:space="0" w:color="auto"/>
        <w:left w:val="none" w:sz="0" w:space="0" w:color="auto"/>
        <w:bottom w:val="none" w:sz="0" w:space="0" w:color="auto"/>
        <w:right w:val="none" w:sz="0" w:space="0" w:color="auto"/>
      </w:divBdr>
    </w:div>
    <w:div w:id="43213077">
      <w:bodyDiv w:val="1"/>
      <w:marLeft w:val="0"/>
      <w:marRight w:val="0"/>
      <w:marTop w:val="0"/>
      <w:marBottom w:val="0"/>
      <w:divBdr>
        <w:top w:val="none" w:sz="0" w:space="0" w:color="auto"/>
        <w:left w:val="none" w:sz="0" w:space="0" w:color="auto"/>
        <w:bottom w:val="none" w:sz="0" w:space="0" w:color="auto"/>
        <w:right w:val="none" w:sz="0" w:space="0" w:color="auto"/>
      </w:divBdr>
    </w:div>
    <w:div w:id="43405760">
      <w:bodyDiv w:val="1"/>
      <w:marLeft w:val="0"/>
      <w:marRight w:val="0"/>
      <w:marTop w:val="0"/>
      <w:marBottom w:val="0"/>
      <w:divBdr>
        <w:top w:val="none" w:sz="0" w:space="0" w:color="auto"/>
        <w:left w:val="none" w:sz="0" w:space="0" w:color="auto"/>
        <w:bottom w:val="none" w:sz="0" w:space="0" w:color="auto"/>
        <w:right w:val="none" w:sz="0" w:space="0" w:color="auto"/>
      </w:divBdr>
    </w:div>
    <w:div w:id="47533288">
      <w:bodyDiv w:val="1"/>
      <w:marLeft w:val="0"/>
      <w:marRight w:val="0"/>
      <w:marTop w:val="0"/>
      <w:marBottom w:val="0"/>
      <w:divBdr>
        <w:top w:val="none" w:sz="0" w:space="0" w:color="auto"/>
        <w:left w:val="none" w:sz="0" w:space="0" w:color="auto"/>
        <w:bottom w:val="none" w:sz="0" w:space="0" w:color="auto"/>
        <w:right w:val="none" w:sz="0" w:space="0" w:color="auto"/>
      </w:divBdr>
    </w:div>
    <w:div w:id="52043023">
      <w:bodyDiv w:val="1"/>
      <w:marLeft w:val="0"/>
      <w:marRight w:val="0"/>
      <w:marTop w:val="0"/>
      <w:marBottom w:val="0"/>
      <w:divBdr>
        <w:top w:val="none" w:sz="0" w:space="0" w:color="auto"/>
        <w:left w:val="none" w:sz="0" w:space="0" w:color="auto"/>
        <w:bottom w:val="none" w:sz="0" w:space="0" w:color="auto"/>
        <w:right w:val="none" w:sz="0" w:space="0" w:color="auto"/>
      </w:divBdr>
    </w:div>
    <w:div w:id="59638862">
      <w:bodyDiv w:val="1"/>
      <w:marLeft w:val="0"/>
      <w:marRight w:val="0"/>
      <w:marTop w:val="0"/>
      <w:marBottom w:val="0"/>
      <w:divBdr>
        <w:top w:val="none" w:sz="0" w:space="0" w:color="auto"/>
        <w:left w:val="none" w:sz="0" w:space="0" w:color="auto"/>
        <w:bottom w:val="none" w:sz="0" w:space="0" w:color="auto"/>
        <w:right w:val="none" w:sz="0" w:space="0" w:color="auto"/>
      </w:divBdr>
    </w:div>
    <w:div w:id="60754130">
      <w:bodyDiv w:val="1"/>
      <w:marLeft w:val="0"/>
      <w:marRight w:val="0"/>
      <w:marTop w:val="0"/>
      <w:marBottom w:val="0"/>
      <w:divBdr>
        <w:top w:val="none" w:sz="0" w:space="0" w:color="auto"/>
        <w:left w:val="none" w:sz="0" w:space="0" w:color="auto"/>
        <w:bottom w:val="none" w:sz="0" w:space="0" w:color="auto"/>
        <w:right w:val="none" w:sz="0" w:space="0" w:color="auto"/>
      </w:divBdr>
    </w:div>
    <w:div w:id="60907870">
      <w:bodyDiv w:val="1"/>
      <w:marLeft w:val="0"/>
      <w:marRight w:val="0"/>
      <w:marTop w:val="0"/>
      <w:marBottom w:val="0"/>
      <w:divBdr>
        <w:top w:val="none" w:sz="0" w:space="0" w:color="auto"/>
        <w:left w:val="none" w:sz="0" w:space="0" w:color="auto"/>
        <w:bottom w:val="none" w:sz="0" w:space="0" w:color="auto"/>
        <w:right w:val="none" w:sz="0" w:space="0" w:color="auto"/>
      </w:divBdr>
    </w:div>
    <w:div w:id="62917883">
      <w:bodyDiv w:val="1"/>
      <w:marLeft w:val="0"/>
      <w:marRight w:val="0"/>
      <w:marTop w:val="0"/>
      <w:marBottom w:val="0"/>
      <w:divBdr>
        <w:top w:val="none" w:sz="0" w:space="0" w:color="auto"/>
        <w:left w:val="none" w:sz="0" w:space="0" w:color="auto"/>
        <w:bottom w:val="none" w:sz="0" w:space="0" w:color="auto"/>
        <w:right w:val="none" w:sz="0" w:space="0" w:color="auto"/>
      </w:divBdr>
    </w:div>
    <w:div w:id="63796523">
      <w:bodyDiv w:val="1"/>
      <w:marLeft w:val="0"/>
      <w:marRight w:val="0"/>
      <w:marTop w:val="0"/>
      <w:marBottom w:val="0"/>
      <w:divBdr>
        <w:top w:val="none" w:sz="0" w:space="0" w:color="auto"/>
        <w:left w:val="none" w:sz="0" w:space="0" w:color="auto"/>
        <w:bottom w:val="none" w:sz="0" w:space="0" w:color="auto"/>
        <w:right w:val="none" w:sz="0" w:space="0" w:color="auto"/>
      </w:divBdr>
    </w:div>
    <w:div w:id="71389027">
      <w:bodyDiv w:val="1"/>
      <w:marLeft w:val="0"/>
      <w:marRight w:val="0"/>
      <w:marTop w:val="0"/>
      <w:marBottom w:val="0"/>
      <w:divBdr>
        <w:top w:val="none" w:sz="0" w:space="0" w:color="auto"/>
        <w:left w:val="none" w:sz="0" w:space="0" w:color="auto"/>
        <w:bottom w:val="none" w:sz="0" w:space="0" w:color="auto"/>
        <w:right w:val="none" w:sz="0" w:space="0" w:color="auto"/>
      </w:divBdr>
    </w:div>
    <w:div w:id="74790589">
      <w:bodyDiv w:val="1"/>
      <w:marLeft w:val="0"/>
      <w:marRight w:val="0"/>
      <w:marTop w:val="0"/>
      <w:marBottom w:val="0"/>
      <w:divBdr>
        <w:top w:val="none" w:sz="0" w:space="0" w:color="auto"/>
        <w:left w:val="none" w:sz="0" w:space="0" w:color="auto"/>
        <w:bottom w:val="none" w:sz="0" w:space="0" w:color="auto"/>
        <w:right w:val="none" w:sz="0" w:space="0" w:color="auto"/>
      </w:divBdr>
    </w:div>
    <w:div w:id="76169334">
      <w:bodyDiv w:val="1"/>
      <w:marLeft w:val="0"/>
      <w:marRight w:val="0"/>
      <w:marTop w:val="0"/>
      <w:marBottom w:val="0"/>
      <w:divBdr>
        <w:top w:val="none" w:sz="0" w:space="0" w:color="auto"/>
        <w:left w:val="none" w:sz="0" w:space="0" w:color="auto"/>
        <w:bottom w:val="none" w:sz="0" w:space="0" w:color="auto"/>
        <w:right w:val="none" w:sz="0" w:space="0" w:color="auto"/>
      </w:divBdr>
    </w:div>
    <w:div w:id="85543876">
      <w:bodyDiv w:val="1"/>
      <w:marLeft w:val="0"/>
      <w:marRight w:val="0"/>
      <w:marTop w:val="0"/>
      <w:marBottom w:val="0"/>
      <w:divBdr>
        <w:top w:val="none" w:sz="0" w:space="0" w:color="auto"/>
        <w:left w:val="none" w:sz="0" w:space="0" w:color="auto"/>
        <w:bottom w:val="none" w:sz="0" w:space="0" w:color="auto"/>
        <w:right w:val="none" w:sz="0" w:space="0" w:color="auto"/>
      </w:divBdr>
    </w:div>
    <w:div w:id="89206301">
      <w:bodyDiv w:val="1"/>
      <w:marLeft w:val="0"/>
      <w:marRight w:val="0"/>
      <w:marTop w:val="0"/>
      <w:marBottom w:val="0"/>
      <w:divBdr>
        <w:top w:val="none" w:sz="0" w:space="0" w:color="auto"/>
        <w:left w:val="none" w:sz="0" w:space="0" w:color="auto"/>
        <w:bottom w:val="none" w:sz="0" w:space="0" w:color="auto"/>
        <w:right w:val="none" w:sz="0" w:space="0" w:color="auto"/>
      </w:divBdr>
    </w:div>
    <w:div w:id="91442902">
      <w:bodyDiv w:val="1"/>
      <w:marLeft w:val="0"/>
      <w:marRight w:val="0"/>
      <w:marTop w:val="0"/>
      <w:marBottom w:val="0"/>
      <w:divBdr>
        <w:top w:val="none" w:sz="0" w:space="0" w:color="auto"/>
        <w:left w:val="none" w:sz="0" w:space="0" w:color="auto"/>
        <w:bottom w:val="none" w:sz="0" w:space="0" w:color="auto"/>
        <w:right w:val="none" w:sz="0" w:space="0" w:color="auto"/>
      </w:divBdr>
    </w:div>
    <w:div w:id="112870146">
      <w:bodyDiv w:val="1"/>
      <w:marLeft w:val="0"/>
      <w:marRight w:val="0"/>
      <w:marTop w:val="0"/>
      <w:marBottom w:val="0"/>
      <w:divBdr>
        <w:top w:val="none" w:sz="0" w:space="0" w:color="auto"/>
        <w:left w:val="none" w:sz="0" w:space="0" w:color="auto"/>
        <w:bottom w:val="none" w:sz="0" w:space="0" w:color="auto"/>
        <w:right w:val="none" w:sz="0" w:space="0" w:color="auto"/>
      </w:divBdr>
    </w:div>
    <w:div w:id="113133702">
      <w:bodyDiv w:val="1"/>
      <w:marLeft w:val="0"/>
      <w:marRight w:val="0"/>
      <w:marTop w:val="0"/>
      <w:marBottom w:val="0"/>
      <w:divBdr>
        <w:top w:val="none" w:sz="0" w:space="0" w:color="auto"/>
        <w:left w:val="none" w:sz="0" w:space="0" w:color="auto"/>
        <w:bottom w:val="none" w:sz="0" w:space="0" w:color="auto"/>
        <w:right w:val="none" w:sz="0" w:space="0" w:color="auto"/>
      </w:divBdr>
    </w:div>
    <w:div w:id="118379124">
      <w:bodyDiv w:val="1"/>
      <w:marLeft w:val="0"/>
      <w:marRight w:val="0"/>
      <w:marTop w:val="0"/>
      <w:marBottom w:val="0"/>
      <w:divBdr>
        <w:top w:val="none" w:sz="0" w:space="0" w:color="auto"/>
        <w:left w:val="none" w:sz="0" w:space="0" w:color="auto"/>
        <w:bottom w:val="none" w:sz="0" w:space="0" w:color="auto"/>
        <w:right w:val="none" w:sz="0" w:space="0" w:color="auto"/>
      </w:divBdr>
    </w:div>
    <w:div w:id="120810269">
      <w:bodyDiv w:val="1"/>
      <w:marLeft w:val="0"/>
      <w:marRight w:val="0"/>
      <w:marTop w:val="0"/>
      <w:marBottom w:val="0"/>
      <w:divBdr>
        <w:top w:val="none" w:sz="0" w:space="0" w:color="auto"/>
        <w:left w:val="none" w:sz="0" w:space="0" w:color="auto"/>
        <w:bottom w:val="none" w:sz="0" w:space="0" w:color="auto"/>
        <w:right w:val="none" w:sz="0" w:space="0" w:color="auto"/>
      </w:divBdr>
    </w:div>
    <w:div w:id="124467005">
      <w:bodyDiv w:val="1"/>
      <w:marLeft w:val="0"/>
      <w:marRight w:val="0"/>
      <w:marTop w:val="0"/>
      <w:marBottom w:val="0"/>
      <w:divBdr>
        <w:top w:val="none" w:sz="0" w:space="0" w:color="auto"/>
        <w:left w:val="none" w:sz="0" w:space="0" w:color="auto"/>
        <w:bottom w:val="none" w:sz="0" w:space="0" w:color="auto"/>
        <w:right w:val="none" w:sz="0" w:space="0" w:color="auto"/>
      </w:divBdr>
    </w:div>
    <w:div w:id="127626815">
      <w:bodyDiv w:val="1"/>
      <w:marLeft w:val="0"/>
      <w:marRight w:val="0"/>
      <w:marTop w:val="0"/>
      <w:marBottom w:val="0"/>
      <w:divBdr>
        <w:top w:val="none" w:sz="0" w:space="0" w:color="auto"/>
        <w:left w:val="none" w:sz="0" w:space="0" w:color="auto"/>
        <w:bottom w:val="none" w:sz="0" w:space="0" w:color="auto"/>
        <w:right w:val="none" w:sz="0" w:space="0" w:color="auto"/>
      </w:divBdr>
    </w:div>
    <w:div w:id="128668576">
      <w:bodyDiv w:val="1"/>
      <w:marLeft w:val="0"/>
      <w:marRight w:val="0"/>
      <w:marTop w:val="0"/>
      <w:marBottom w:val="0"/>
      <w:divBdr>
        <w:top w:val="none" w:sz="0" w:space="0" w:color="auto"/>
        <w:left w:val="none" w:sz="0" w:space="0" w:color="auto"/>
        <w:bottom w:val="none" w:sz="0" w:space="0" w:color="auto"/>
        <w:right w:val="none" w:sz="0" w:space="0" w:color="auto"/>
      </w:divBdr>
    </w:div>
    <w:div w:id="128980506">
      <w:bodyDiv w:val="1"/>
      <w:marLeft w:val="0"/>
      <w:marRight w:val="0"/>
      <w:marTop w:val="0"/>
      <w:marBottom w:val="0"/>
      <w:divBdr>
        <w:top w:val="none" w:sz="0" w:space="0" w:color="auto"/>
        <w:left w:val="none" w:sz="0" w:space="0" w:color="auto"/>
        <w:bottom w:val="none" w:sz="0" w:space="0" w:color="auto"/>
        <w:right w:val="none" w:sz="0" w:space="0" w:color="auto"/>
      </w:divBdr>
    </w:div>
    <w:div w:id="129790633">
      <w:bodyDiv w:val="1"/>
      <w:marLeft w:val="0"/>
      <w:marRight w:val="0"/>
      <w:marTop w:val="0"/>
      <w:marBottom w:val="0"/>
      <w:divBdr>
        <w:top w:val="none" w:sz="0" w:space="0" w:color="auto"/>
        <w:left w:val="none" w:sz="0" w:space="0" w:color="auto"/>
        <w:bottom w:val="none" w:sz="0" w:space="0" w:color="auto"/>
        <w:right w:val="none" w:sz="0" w:space="0" w:color="auto"/>
      </w:divBdr>
    </w:div>
    <w:div w:id="139926200">
      <w:bodyDiv w:val="1"/>
      <w:marLeft w:val="0"/>
      <w:marRight w:val="0"/>
      <w:marTop w:val="0"/>
      <w:marBottom w:val="0"/>
      <w:divBdr>
        <w:top w:val="none" w:sz="0" w:space="0" w:color="auto"/>
        <w:left w:val="none" w:sz="0" w:space="0" w:color="auto"/>
        <w:bottom w:val="none" w:sz="0" w:space="0" w:color="auto"/>
        <w:right w:val="none" w:sz="0" w:space="0" w:color="auto"/>
      </w:divBdr>
    </w:div>
    <w:div w:id="140005157">
      <w:bodyDiv w:val="1"/>
      <w:marLeft w:val="0"/>
      <w:marRight w:val="0"/>
      <w:marTop w:val="0"/>
      <w:marBottom w:val="0"/>
      <w:divBdr>
        <w:top w:val="none" w:sz="0" w:space="0" w:color="auto"/>
        <w:left w:val="none" w:sz="0" w:space="0" w:color="auto"/>
        <w:bottom w:val="none" w:sz="0" w:space="0" w:color="auto"/>
        <w:right w:val="none" w:sz="0" w:space="0" w:color="auto"/>
      </w:divBdr>
    </w:div>
    <w:div w:id="140267584">
      <w:bodyDiv w:val="1"/>
      <w:marLeft w:val="0"/>
      <w:marRight w:val="0"/>
      <w:marTop w:val="0"/>
      <w:marBottom w:val="0"/>
      <w:divBdr>
        <w:top w:val="none" w:sz="0" w:space="0" w:color="auto"/>
        <w:left w:val="none" w:sz="0" w:space="0" w:color="auto"/>
        <w:bottom w:val="none" w:sz="0" w:space="0" w:color="auto"/>
        <w:right w:val="none" w:sz="0" w:space="0" w:color="auto"/>
      </w:divBdr>
    </w:div>
    <w:div w:id="143090518">
      <w:bodyDiv w:val="1"/>
      <w:marLeft w:val="0"/>
      <w:marRight w:val="0"/>
      <w:marTop w:val="0"/>
      <w:marBottom w:val="0"/>
      <w:divBdr>
        <w:top w:val="none" w:sz="0" w:space="0" w:color="auto"/>
        <w:left w:val="none" w:sz="0" w:space="0" w:color="auto"/>
        <w:bottom w:val="none" w:sz="0" w:space="0" w:color="auto"/>
        <w:right w:val="none" w:sz="0" w:space="0" w:color="auto"/>
      </w:divBdr>
    </w:div>
    <w:div w:id="146173535">
      <w:bodyDiv w:val="1"/>
      <w:marLeft w:val="0"/>
      <w:marRight w:val="0"/>
      <w:marTop w:val="0"/>
      <w:marBottom w:val="0"/>
      <w:divBdr>
        <w:top w:val="none" w:sz="0" w:space="0" w:color="auto"/>
        <w:left w:val="none" w:sz="0" w:space="0" w:color="auto"/>
        <w:bottom w:val="none" w:sz="0" w:space="0" w:color="auto"/>
        <w:right w:val="none" w:sz="0" w:space="0" w:color="auto"/>
      </w:divBdr>
    </w:div>
    <w:div w:id="151455964">
      <w:bodyDiv w:val="1"/>
      <w:marLeft w:val="0"/>
      <w:marRight w:val="0"/>
      <w:marTop w:val="0"/>
      <w:marBottom w:val="0"/>
      <w:divBdr>
        <w:top w:val="none" w:sz="0" w:space="0" w:color="auto"/>
        <w:left w:val="none" w:sz="0" w:space="0" w:color="auto"/>
        <w:bottom w:val="none" w:sz="0" w:space="0" w:color="auto"/>
        <w:right w:val="none" w:sz="0" w:space="0" w:color="auto"/>
      </w:divBdr>
    </w:div>
    <w:div w:id="153575404">
      <w:bodyDiv w:val="1"/>
      <w:marLeft w:val="0"/>
      <w:marRight w:val="0"/>
      <w:marTop w:val="0"/>
      <w:marBottom w:val="0"/>
      <w:divBdr>
        <w:top w:val="none" w:sz="0" w:space="0" w:color="auto"/>
        <w:left w:val="none" w:sz="0" w:space="0" w:color="auto"/>
        <w:bottom w:val="none" w:sz="0" w:space="0" w:color="auto"/>
        <w:right w:val="none" w:sz="0" w:space="0" w:color="auto"/>
      </w:divBdr>
    </w:div>
    <w:div w:id="168757892">
      <w:bodyDiv w:val="1"/>
      <w:marLeft w:val="0"/>
      <w:marRight w:val="0"/>
      <w:marTop w:val="0"/>
      <w:marBottom w:val="0"/>
      <w:divBdr>
        <w:top w:val="none" w:sz="0" w:space="0" w:color="auto"/>
        <w:left w:val="none" w:sz="0" w:space="0" w:color="auto"/>
        <w:bottom w:val="none" w:sz="0" w:space="0" w:color="auto"/>
        <w:right w:val="none" w:sz="0" w:space="0" w:color="auto"/>
      </w:divBdr>
    </w:div>
    <w:div w:id="170873666">
      <w:bodyDiv w:val="1"/>
      <w:marLeft w:val="0"/>
      <w:marRight w:val="0"/>
      <w:marTop w:val="0"/>
      <w:marBottom w:val="0"/>
      <w:divBdr>
        <w:top w:val="none" w:sz="0" w:space="0" w:color="auto"/>
        <w:left w:val="none" w:sz="0" w:space="0" w:color="auto"/>
        <w:bottom w:val="none" w:sz="0" w:space="0" w:color="auto"/>
        <w:right w:val="none" w:sz="0" w:space="0" w:color="auto"/>
      </w:divBdr>
    </w:div>
    <w:div w:id="171650293">
      <w:bodyDiv w:val="1"/>
      <w:marLeft w:val="0"/>
      <w:marRight w:val="0"/>
      <w:marTop w:val="0"/>
      <w:marBottom w:val="0"/>
      <w:divBdr>
        <w:top w:val="none" w:sz="0" w:space="0" w:color="auto"/>
        <w:left w:val="none" w:sz="0" w:space="0" w:color="auto"/>
        <w:bottom w:val="none" w:sz="0" w:space="0" w:color="auto"/>
        <w:right w:val="none" w:sz="0" w:space="0" w:color="auto"/>
      </w:divBdr>
    </w:div>
    <w:div w:id="173082482">
      <w:bodyDiv w:val="1"/>
      <w:marLeft w:val="0"/>
      <w:marRight w:val="0"/>
      <w:marTop w:val="0"/>
      <w:marBottom w:val="0"/>
      <w:divBdr>
        <w:top w:val="none" w:sz="0" w:space="0" w:color="auto"/>
        <w:left w:val="none" w:sz="0" w:space="0" w:color="auto"/>
        <w:bottom w:val="none" w:sz="0" w:space="0" w:color="auto"/>
        <w:right w:val="none" w:sz="0" w:space="0" w:color="auto"/>
      </w:divBdr>
    </w:div>
    <w:div w:id="176384136">
      <w:bodyDiv w:val="1"/>
      <w:marLeft w:val="0"/>
      <w:marRight w:val="0"/>
      <w:marTop w:val="0"/>
      <w:marBottom w:val="0"/>
      <w:divBdr>
        <w:top w:val="none" w:sz="0" w:space="0" w:color="auto"/>
        <w:left w:val="none" w:sz="0" w:space="0" w:color="auto"/>
        <w:bottom w:val="none" w:sz="0" w:space="0" w:color="auto"/>
        <w:right w:val="none" w:sz="0" w:space="0" w:color="auto"/>
      </w:divBdr>
    </w:div>
    <w:div w:id="178127903">
      <w:bodyDiv w:val="1"/>
      <w:marLeft w:val="0"/>
      <w:marRight w:val="0"/>
      <w:marTop w:val="0"/>
      <w:marBottom w:val="0"/>
      <w:divBdr>
        <w:top w:val="none" w:sz="0" w:space="0" w:color="auto"/>
        <w:left w:val="none" w:sz="0" w:space="0" w:color="auto"/>
        <w:bottom w:val="none" w:sz="0" w:space="0" w:color="auto"/>
        <w:right w:val="none" w:sz="0" w:space="0" w:color="auto"/>
      </w:divBdr>
    </w:div>
    <w:div w:id="180818773">
      <w:bodyDiv w:val="1"/>
      <w:marLeft w:val="0"/>
      <w:marRight w:val="0"/>
      <w:marTop w:val="0"/>
      <w:marBottom w:val="0"/>
      <w:divBdr>
        <w:top w:val="none" w:sz="0" w:space="0" w:color="auto"/>
        <w:left w:val="none" w:sz="0" w:space="0" w:color="auto"/>
        <w:bottom w:val="none" w:sz="0" w:space="0" w:color="auto"/>
        <w:right w:val="none" w:sz="0" w:space="0" w:color="auto"/>
      </w:divBdr>
    </w:div>
    <w:div w:id="182479733">
      <w:bodyDiv w:val="1"/>
      <w:marLeft w:val="0"/>
      <w:marRight w:val="0"/>
      <w:marTop w:val="0"/>
      <w:marBottom w:val="0"/>
      <w:divBdr>
        <w:top w:val="none" w:sz="0" w:space="0" w:color="auto"/>
        <w:left w:val="none" w:sz="0" w:space="0" w:color="auto"/>
        <w:bottom w:val="none" w:sz="0" w:space="0" w:color="auto"/>
        <w:right w:val="none" w:sz="0" w:space="0" w:color="auto"/>
      </w:divBdr>
    </w:div>
    <w:div w:id="182716469">
      <w:bodyDiv w:val="1"/>
      <w:marLeft w:val="0"/>
      <w:marRight w:val="0"/>
      <w:marTop w:val="0"/>
      <w:marBottom w:val="0"/>
      <w:divBdr>
        <w:top w:val="none" w:sz="0" w:space="0" w:color="auto"/>
        <w:left w:val="none" w:sz="0" w:space="0" w:color="auto"/>
        <w:bottom w:val="none" w:sz="0" w:space="0" w:color="auto"/>
        <w:right w:val="none" w:sz="0" w:space="0" w:color="auto"/>
      </w:divBdr>
    </w:div>
    <w:div w:id="184439819">
      <w:bodyDiv w:val="1"/>
      <w:marLeft w:val="0"/>
      <w:marRight w:val="0"/>
      <w:marTop w:val="0"/>
      <w:marBottom w:val="0"/>
      <w:divBdr>
        <w:top w:val="none" w:sz="0" w:space="0" w:color="auto"/>
        <w:left w:val="none" w:sz="0" w:space="0" w:color="auto"/>
        <w:bottom w:val="none" w:sz="0" w:space="0" w:color="auto"/>
        <w:right w:val="none" w:sz="0" w:space="0" w:color="auto"/>
      </w:divBdr>
    </w:div>
    <w:div w:id="184833914">
      <w:bodyDiv w:val="1"/>
      <w:marLeft w:val="0"/>
      <w:marRight w:val="0"/>
      <w:marTop w:val="0"/>
      <w:marBottom w:val="0"/>
      <w:divBdr>
        <w:top w:val="none" w:sz="0" w:space="0" w:color="auto"/>
        <w:left w:val="none" w:sz="0" w:space="0" w:color="auto"/>
        <w:bottom w:val="none" w:sz="0" w:space="0" w:color="auto"/>
        <w:right w:val="none" w:sz="0" w:space="0" w:color="auto"/>
      </w:divBdr>
    </w:div>
    <w:div w:id="191692983">
      <w:bodyDiv w:val="1"/>
      <w:marLeft w:val="0"/>
      <w:marRight w:val="0"/>
      <w:marTop w:val="0"/>
      <w:marBottom w:val="0"/>
      <w:divBdr>
        <w:top w:val="none" w:sz="0" w:space="0" w:color="auto"/>
        <w:left w:val="none" w:sz="0" w:space="0" w:color="auto"/>
        <w:bottom w:val="none" w:sz="0" w:space="0" w:color="auto"/>
        <w:right w:val="none" w:sz="0" w:space="0" w:color="auto"/>
      </w:divBdr>
    </w:div>
    <w:div w:id="192497809">
      <w:bodyDiv w:val="1"/>
      <w:marLeft w:val="0"/>
      <w:marRight w:val="0"/>
      <w:marTop w:val="0"/>
      <w:marBottom w:val="0"/>
      <w:divBdr>
        <w:top w:val="none" w:sz="0" w:space="0" w:color="auto"/>
        <w:left w:val="none" w:sz="0" w:space="0" w:color="auto"/>
        <w:bottom w:val="none" w:sz="0" w:space="0" w:color="auto"/>
        <w:right w:val="none" w:sz="0" w:space="0" w:color="auto"/>
      </w:divBdr>
    </w:div>
    <w:div w:id="198474731">
      <w:bodyDiv w:val="1"/>
      <w:marLeft w:val="0"/>
      <w:marRight w:val="0"/>
      <w:marTop w:val="0"/>
      <w:marBottom w:val="0"/>
      <w:divBdr>
        <w:top w:val="none" w:sz="0" w:space="0" w:color="auto"/>
        <w:left w:val="none" w:sz="0" w:space="0" w:color="auto"/>
        <w:bottom w:val="none" w:sz="0" w:space="0" w:color="auto"/>
        <w:right w:val="none" w:sz="0" w:space="0" w:color="auto"/>
      </w:divBdr>
    </w:div>
    <w:div w:id="200434471">
      <w:bodyDiv w:val="1"/>
      <w:marLeft w:val="0"/>
      <w:marRight w:val="0"/>
      <w:marTop w:val="0"/>
      <w:marBottom w:val="0"/>
      <w:divBdr>
        <w:top w:val="none" w:sz="0" w:space="0" w:color="auto"/>
        <w:left w:val="none" w:sz="0" w:space="0" w:color="auto"/>
        <w:bottom w:val="none" w:sz="0" w:space="0" w:color="auto"/>
        <w:right w:val="none" w:sz="0" w:space="0" w:color="auto"/>
      </w:divBdr>
    </w:div>
    <w:div w:id="203491304">
      <w:bodyDiv w:val="1"/>
      <w:marLeft w:val="0"/>
      <w:marRight w:val="0"/>
      <w:marTop w:val="0"/>
      <w:marBottom w:val="0"/>
      <w:divBdr>
        <w:top w:val="none" w:sz="0" w:space="0" w:color="auto"/>
        <w:left w:val="none" w:sz="0" w:space="0" w:color="auto"/>
        <w:bottom w:val="none" w:sz="0" w:space="0" w:color="auto"/>
        <w:right w:val="none" w:sz="0" w:space="0" w:color="auto"/>
      </w:divBdr>
    </w:div>
    <w:div w:id="205216941">
      <w:bodyDiv w:val="1"/>
      <w:marLeft w:val="0"/>
      <w:marRight w:val="0"/>
      <w:marTop w:val="0"/>
      <w:marBottom w:val="0"/>
      <w:divBdr>
        <w:top w:val="none" w:sz="0" w:space="0" w:color="auto"/>
        <w:left w:val="none" w:sz="0" w:space="0" w:color="auto"/>
        <w:bottom w:val="none" w:sz="0" w:space="0" w:color="auto"/>
        <w:right w:val="none" w:sz="0" w:space="0" w:color="auto"/>
      </w:divBdr>
    </w:div>
    <w:div w:id="206842003">
      <w:bodyDiv w:val="1"/>
      <w:marLeft w:val="0"/>
      <w:marRight w:val="0"/>
      <w:marTop w:val="0"/>
      <w:marBottom w:val="0"/>
      <w:divBdr>
        <w:top w:val="none" w:sz="0" w:space="0" w:color="auto"/>
        <w:left w:val="none" w:sz="0" w:space="0" w:color="auto"/>
        <w:bottom w:val="none" w:sz="0" w:space="0" w:color="auto"/>
        <w:right w:val="none" w:sz="0" w:space="0" w:color="auto"/>
      </w:divBdr>
    </w:div>
    <w:div w:id="217664713">
      <w:bodyDiv w:val="1"/>
      <w:marLeft w:val="0"/>
      <w:marRight w:val="0"/>
      <w:marTop w:val="0"/>
      <w:marBottom w:val="0"/>
      <w:divBdr>
        <w:top w:val="none" w:sz="0" w:space="0" w:color="auto"/>
        <w:left w:val="none" w:sz="0" w:space="0" w:color="auto"/>
        <w:bottom w:val="none" w:sz="0" w:space="0" w:color="auto"/>
        <w:right w:val="none" w:sz="0" w:space="0" w:color="auto"/>
      </w:divBdr>
    </w:div>
    <w:div w:id="217671853">
      <w:bodyDiv w:val="1"/>
      <w:marLeft w:val="0"/>
      <w:marRight w:val="0"/>
      <w:marTop w:val="0"/>
      <w:marBottom w:val="0"/>
      <w:divBdr>
        <w:top w:val="none" w:sz="0" w:space="0" w:color="auto"/>
        <w:left w:val="none" w:sz="0" w:space="0" w:color="auto"/>
        <w:bottom w:val="none" w:sz="0" w:space="0" w:color="auto"/>
        <w:right w:val="none" w:sz="0" w:space="0" w:color="auto"/>
      </w:divBdr>
    </w:div>
    <w:div w:id="221403122">
      <w:bodyDiv w:val="1"/>
      <w:marLeft w:val="0"/>
      <w:marRight w:val="0"/>
      <w:marTop w:val="0"/>
      <w:marBottom w:val="0"/>
      <w:divBdr>
        <w:top w:val="none" w:sz="0" w:space="0" w:color="auto"/>
        <w:left w:val="none" w:sz="0" w:space="0" w:color="auto"/>
        <w:bottom w:val="none" w:sz="0" w:space="0" w:color="auto"/>
        <w:right w:val="none" w:sz="0" w:space="0" w:color="auto"/>
      </w:divBdr>
    </w:div>
    <w:div w:id="221596229">
      <w:bodyDiv w:val="1"/>
      <w:marLeft w:val="0"/>
      <w:marRight w:val="0"/>
      <w:marTop w:val="0"/>
      <w:marBottom w:val="0"/>
      <w:divBdr>
        <w:top w:val="none" w:sz="0" w:space="0" w:color="auto"/>
        <w:left w:val="none" w:sz="0" w:space="0" w:color="auto"/>
        <w:bottom w:val="none" w:sz="0" w:space="0" w:color="auto"/>
        <w:right w:val="none" w:sz="0" w:space="0" w:color="auto"/>
      </w:divBdr>
    </w:div>
    <w:div w:id="237787304">
      <w:bodyDiv w:val="1"/>
      <w:marLeft w:val="0"/>
      <w:marRight w:val="0"/>
      <w:marTop w:val="0"/>
      <w:marBottom w:val="0"/>
      <w:divBdr>
        <w:top w:val="none" w:sz="0" w:space="0" w:color="auto"/>
        <w:left w:val="none" w:sz="0" w:space="0" w:color="auto"/>
        <w:bottom w:val="none" w:sz="0" w:space="0" w:color="auto"/>
        <w:right w:val="none" w:sz="0" w:space="0" w:color="auto"/>
      </w:divBdr>
    </w:div>
    <w:div w:id="239603438">
      <w:bodyDiv w:val="1"/>
      <w:marLeft w:val="0"/>
      <w:marRight w:val="0"/>
      <w:marTop w:val="0"/>
      <w:marBottom w:val="0"/>
      <w:divBdr>
        <w:top w:val="none" w:sz="0" w:space="0" w:color="auto"/>
        <w:left w:val="none" w:sz="0" w:space="0" w:color="auto"/>
        <w:bottom w:val="none" w:sz="0" w:space="0" w:color="auto"/>
        <w:right w:val="none" w:sz="0" w:space="0" w:color="auto"/>
      </w:divBdr>
    </w:div>
    <w:div w:id="241259877">
      <w:bodyDiv w:val="1"/>
      <w:marLeft w:val="0"/>
      <w:marRight w:val="0"/>
      <w:marTop w:val="0"/>
      <w:marBottom w:val="0"/>
      <w:divBdr>
        <w:top w:val="none" w:sz="0" w:space="0" w:color="auto"/>
        <w:left w:val="none" w:sz="0" w:space="0" w:color="auto"/>
        <w:bottom w:val="none" w:sz="0" w:space="0" w:color="auto"/>
        <w:right w:val="none" w:sz="0" w:space="0" w:color="auto"/>
      </w:divBdr>
    </w:div>
    <w:div w:id="244341921">
      <w:bodyDiv w:val="1"/>
      <w:marLeft w:val="0"/>
      <w:marRight w:val="0"/>
      <w:marTop w:val="0"/>
      <w:marBottom w:val="0"/>
      <w:divBdr>
        <w:top w:val="none" w:sz="0" w:space="0" w:color="auto"/>
        <w:left w:val="none" w:sz="0" w:space="0" w:color="auto"/>
        <w:bottom w:val="none" w:sz="0" w:space="0" w:color="auto"/>
        <w:right w:val="none" w:sz="0" w:space="0" w:color="auto"/>
      </w:divBdr>
    </w:div>
    <w:div w:id="246111170">
      <w:bodyDiv w:val="1"/>
      <w:marLeft w:val="0"/>
      <w:marRight w:val="0"/>
      <w:marTop w:val="0"/>
      <w:marBottom w:val="0"/>
      <w:divBdr>
        <w:top w:val="none" w:sz="0" w:space="0" w:color="auto"/>
        <w:left w:val="none" w:sz="0" w:space="0" w:color="auto"/>
        <w:bottom w:val="none" w:sz="0" w:space="0" w:color="auto"/>
        <w:right w:val="none" w:sz="0" w:space="0" w:color="auto"/>
      </w:divBdr>
    </w:div>
    <w:div w:id="255291157">
      <w:bodyDiv w:val="1"/>
      <w:marLeft w:val="0"/>
      <w:marRight w:val="0"/>
      <w:marTop w:val="0"/>
      <w:marBottom w:val="0"/>
      <w:divBdr>
        <w:top w:val="none" w:sz="0" w:space="0" w:color="auto"/>
        <w:left w:val="none" w:sz="0" w:space="0" w:color="auto"/>
        <w:bottom w:val="none" w:sz="0" w:space="0" w:color="auto"/>
        <w:right w:val="none" w:sz="0" w:space="0" w:color="auto"/>
      </w:divBdr>
    </w:div>
    <w:div w:id="258606336">
      <w:bodyDiv w:val="1"/>
      <w:marLeft w:val="0"/>
      <w:marRight w:val="0"/>
      <w:marTop w:val="0"/>
      <w:marBottom w:val="0"/>
      <w:divBdr>
        <w:top w:val="none" w:sz="0" w:space="0" w:color="auto"/>
        <w:left w:val="none" w:sz="0" w:space="0" w:color="auto"/>
        <w:bottom w:val="none" w:sz="0" w:space="0" w:color="auto"/>
        <w:right w:val="none" w:sz="0" w:space="0" w:color="auto"/>
      </w:divBdr>
    </w:div>
    <w:div w:id="259264868">
      <w:bodyDiv w:val="1"/>
      <w:marLeft w:val="0"/>
      <w:marRight w:val="0"/>
      <w:marTop w:val="0"/>
      <w:marBottom w:val="0"/>
      <w:divBdr>
        <w:top w:val="none" w:sz="0" w:space="0" w:color="auto"/>
        <w:left w:val="none" w:sz="0" w:space="0" w:color="auto"/>
        <w:bottom w:val="none" w:sz="0" w:space="0" w:color="auto"/>
        <w:right w:val="none" w:sz="0" w:space="0" w:color="auto"/>
      </w:divBdr>
    </w:div>
    <w:div w:id="269556323">
      <w:bodyDiv w:val="1"/>
      <w:marLeft w:val="0"/>
      <w:marRight w:val="0"/>
      <w:marTop w:val="0"/>
      <w:marBottom w:val="0"/>
      <w:divBdr>
        <w:top w:val="none" w:sz="0" w:space="0" w:color="auto"/>
        <w:left w:val="none" w:sz="0" w:space="0" w:color="auto"/>
        <w:bottom w:val="none" w:sz="0" w:space="0" w:color="auto"/>
        <w:right w:val="none" w:sz="0" w:space="0" w:color="auto"/>
      </w:divBdr>
    </w:div>
    <w:div w:id="270169234">
      <w:bodyDiv w:val="1"/>
      <w:marLeft w:val="0"/>
      <w:marRight w:val="0"/>
      <w:marTop w:val="0"/>
      <w:marBottom w:val="0"/>
      <w:divBdr>
        <w:top w:val="none" w:sz="0" w:space="0" w:color="auto"/>
        <w:left w:val="none" w:sz="0" w:space="0" w:color="auto"/>
        <w:bottom w:val="none" w:sz="0" w:space="0" w:color="auto"/>
        <w:right w:val="none" w:sz="0" w:space="0" w:color="auto"/>
      </w:divBdr>
    </w:div>
    <w:div w:id="270362465">
      <w:bodyDiv w:val="1"/>
      <w:marLeft w:val="0"/>
      <w:marRight w:val="0"/>
      <w:marTop w:val="0"/>
      <w:marBottom w:val="0"/>
      <w:divBdr>
        <w:top w:val="none" w:sz="0" w:space="0" w:color="auto"/>
        <w:left w:val="none" w:sz="0" w:space="0" w:color="auto"/>
        <w:bottom w:val="none" w:sz="0" w:space="0" w:color="auto"/>
        <w:right w:val="none" w:sz="0" w:space="0" w:color="auto"/>
      </w:divBdr>
    </w:div>
    <w:div w:id="270863428">
      <w:bodyDiv w:val="1"/>
      <w:marLeft w:val="0"/>
      <w:marRight w:val="0"/>
      <w:marTop w:val="0"/>
      <w:marBottom w:val="0"/>
      <w:divBdr>
        <w:top w:val="none" w:sz="0" w:space="0" w:color="auto"/>
        <w:left w:val="none" w:sz="0" w:space="0" w:color="auto"/>
        <w:bottom w:val="none" w:sz="0" w:space="0" w:color="auto"/>
        <w:right w:val="none" w:sz="0" w:space="0" w:color="auto"/>
      </w:divBdr>
    </w:div>
    <w:div w:id="271670106">
      <w:bodyDiv w:val="1"/>
      <w:marLeft w:val="0"/>
      <w:marRight w:val="0"/>
      <w:marTop w:val="0"/>
      <w:marBottom w:val="0"/>
      <w:divBdr>
        <w:top w:val="none" w:sz="0" w:space="0" w:color="auto"/>
        <w:left w:val="none" w:sz="0" w:space="0" w:color="auto"/>
        <w:bottom w:val="none" w:sz="0" w:space="0" w:color="auto"/>
        <w:right w:val="none" w:sz="0" w:space="0" w:color="auto"/>
      </w:divBdr>
    </w:div>
    <w:div w:id="273828336">
      <w:bodyDiv w:val="1"/>
      <w:marLeft w:val="0"/>
      <w:marRight w:val="0"/>
      <w:marTop w:val="0"/>
      <w:marBottom w:val="0"/>
      <w:divBdr>
        <w:top w:val="none" w:sz="0" w:space="0" w:color="auto"/>
        <w:left w:val="none" w:sz="0" w:space="0" w:color="auto"/>
        <w:bottom w:val="none" w:sz="0" w:space="0" w:color="auto"/>
        <w:right w:val="none" w:sz="0" w:space="0" w:color="auto"/>
      </w:divBdr>
    </w:div>
    <w:div w:id="275409865">
      <w:bodyDiv w:val="1"/>
      <w:marLeft w:val="0"/>
      <w:marRight w:val="0"/>
      <w:marTop w:val="0"/>
      <w:marBottom w:val="0"/>
      <w:divBdr>
        <w:top w:val="none" w:sz="0" w:space="0" w:color="auto"/>
        <w:left w:val="none" w:sz="0" w:space="0" w:color="auto"/>
        <w:bottom w:val="none" w:sz="0" w:space="0" w:color="auto"/>
        <w:right w:val="none" w:sz="0" w:space="0" w:color="auto"/>
      </w:divBdr>
    </w:div>
    <w:div w:id="279118705">
      <w:bodyDiv w:val="1"/>
      <w:marLeft w:val="0"/>
      <w:marRight w:val="0"/>
      <w:marTop w:val="0"/>
      <w:marBottom w:val="0"/>
      <w:divBdr>
        <w:top w:val="none" w:sz="0" w:space="0" w:color="auto"/>
        <w:left w:val="none" w:sz="0" w:space="0" w:color="auto"/>
        <w:bottom w:val="none" w:sz="0" w:space="0" w:color="auto"/>
        <w:right w:val="none" w:sz="0" w:space="0" w:color="auto"/>
      </w:divBdr>
    </w:div>
    <w:div w:id="280066255">
      <w:bodyDiv w:val="1"/>
      <w:marLeft w:val="0"/>
      <w:marRight w:val="0"/>
      <w:marTop w:val="0"/>
      <w:marBottom w:val="0"/>
      <w:divBdr>
        <w:top w:val="none" w:sz="0" w:space="0" w:color="auto"/>
        <w:left w:val="none" w:sz="0" w:space="0" w:color="auto"/>
        <w:bottom w:val="none" w:sz="0" w:space="0" w:color="auto"/>
        <w:right w:val="none" w:sz="0" w:space="0" w:color="auto"/>
      </w:divBdr>
    </w:div>
    <w:div w:id="280574570">
      <w:bodyDiv w:val="1"/>
      <w:marLeft w:val="0"/>
      <w:marRight w:val="0"/>
      <w:marTop w:val="0"/>
      <w:marBottom w:val="0"/>
      <w:divBdr>
        <w:top w:val="none" w:sz="0" w:space="0" w:color="auto"/>
        <w:left w:val="none" w:sz="0" w:space="0" w:color="auto"/>
        <w:bottom w:val="none" w:sz="0" w:space="0" w:color="auto"/>
        <w:right w:val="none" w:sz="0" w:space="0" w:color="auto"/>
      </w:divBdr>
    </w:div>
    <w:div w:id="301036218">
      <w:bodyDiv w:val="1"/>
      <w:marLeft w:val="0"/>
      <w:marRight w:val="0"/>
      <w:marTop w:val="0"/>
      <w:marBottom w:val="0"/>
      <w:divBdr>
        <w:top w:val="none" w:sz="0" w:space="0" w:color="auto"/>
        <w:left w:val="none" w:sz="0" w:space="0" w:color="auto"/>
        <w:bottom w:val="none" w:sz="0" w:space="0" w:color="auto"/>
        <w:right w:val="none" w:sz="0" w:space="0" w:color="auto"/>
      </w:divBdr>
    </w:div>
    <w:div w:id="308442507">
      <w:bodyDiv w:val="1"/>
      <w:marLeft w:val="0"/>
      <w:marRight w:val="0"/>
      <w:marTop w:val="0"/>
      <w:marBottom w:val="0"/>
      <w:divBdr>
        <w:top w:val="none" w:sz="0" w:space="0" w:color="auto"/>
        <w:left w:val="none" w:sz="0" w:space="0" w:color="auto"/>
        <w:bottom w:val="none" w:sz="0" w:space="0" w:color="auto"/>
        <w:right w:val="none" w:sz="0" w:space="0" w:color="auto"/>
      </w:divBdr>
    </w:div>
    <w:div w:id="311562258">
      <w:bodyDiv w:val="1"/>
      <w:marLeft w:val="0"/>
      <w:marRight w:val="0"/>
      <w:marTop w:val="0"/>
      <w:marBottom w:val="0"/>
      <w:divBdr>
        <w:top w:val="none" w:sz="0" w:space="0" w:color="auto"/>
        <w:left w:val="none" w:sz="0" w:space="0" w:color="auto"/>
        <w:bottom w:val="none" w:sz="0" w:space="0" w:color="auto"/>
        <w:right w:val="none" w:sz="0" w:space="0" w:color="auto"/>
      </w:divBdr>
    </w:div>
    <w:div w:id="313800846">
      <w:bodyDiv w:val="1"/>
      <w:marLeft w:val="0"/>
      <w:marRight w:val="0"/>
      <w:marTop w:val="0"/>
      <w:marBottom w:val="0"/>
      <w:divBdr>
        <w:top w:val="none" w:sz="0" w:space="0" w:color="auto"/>
        <w:left w:val="none" w:sz="0" w:space="0" w:color="auto"/>
        <w:bottom w:val="none" w:sz="0" w:space="0" w:color="auto"/>
        <w:right w:val="none" w:sz="0" w:space="0" w:color="auto"/>
      </w:divBdr>
    </w:div>
    <w:div w:id="316614591">
      <w:bodyDiv w:val="1"/>
      <w:marLeft w:val="0"/>
      <w:marRight w:val="0"/>
      <w:marTop w:val="0"/>
      <w:marBottom w:val="0"/>
      <w:divBdr>
        <w:top w:val="none" w:sz="0" w:space="0" w:color="auto"/>
        <w:left w:val="none" w:sz="0" w:space="0" w:color="auto"/>
        <w:bottom w:val="none" w:sz="0" w:space="0" w:color="auto"/>
        <w:right w:val="none" w:sz="0" w:space="0" w:color="auto"/>
      </w:divBdr>
    </w:div>
    <w:div w:id="330379890">
      <w:bodyDiv w:val="1"/>
      <w:marLeft w:val="0"/>
      <w:marRight w:val="0"/>
      <w:marTop w:val="0"/>
      <w:marBottom w:val="0"/>
      <w:divBdr>
        <w:top w:val="none" w:sz="0" w:space="0" w:color="auto"/>
        <w:left w:val="none" w:sz="0" w:space="0" w:color="auto"/>
        <w:bottom w:val="none" w:sz="0" w:space="0" w:color="auto"/>
        <w:right w:val="none" w:sz="0" w:space="0" w:color="auto"/>
      </w:divBdr>
    </w:div>
    <w:div w:id="333148193">
      <w:bodyDiv w:val="1"/>
      <w:marLeft w:val="0"/>
      <w:marRight w:val="0"/>
      <w:marTop w:val="0"/>
      <w:marBottom w:val="0"/>
      <w:divBdr>
        <w:top w:val="none" w:sz="0" w:space="0" w:color="auto"/>
        <w:left w:val="none" w:sz="0" w:space="0" w:color="auto"/>
        <w:bottom w:val="none" w:sz="0" w:space="0" w:color="auto"/>
        <w:right w:val="none" w:sz="0" w:space="0" w:color="auto"/>
      </w:divBdr>
    </w:div>
    <w:div w:id="333605694">
      <w:bodyDiv w:val="1"/>
      <w:marLeft w:val="0"/>
      <w:marRight w:val="0"/>
      <w:marTop w:val="0"/>
      <w:marBottom w:val="0"/>
      <w:divBdr>
        <w:top w:val="none" w:sz="0" w:space="0" w:color="auto"/>
        <w:left w:val="none" w:sz="0" w:space="0" w:color="auto"/>
        <w:bottom w:val="none" w:sz="0" w:space="0" w:color="auto"/>
        <w:right w:val="none" w:sz="0" w:space="0" w:color="auto"/>
      </w:divBdr>
    </w:div>
    <w:div w:id="343825505">
      <w:bodyDiv w:val="1"/>
      <w:marLeft w:val="0"/>
      <w:marRight w:val="0"/>
      <w:marTop w:val="0"/>
      <w:marBottom w:val="0"/>
      <w:divBdr>
        <w:top w:val="none" w:sz="0" w:space="0" w:color="auto"/>
        <w:left w:val="none" w:sz="0" w:space="0" w:color="auto"/>
        <w:bottom w:val="none" w:sz="0" w:space="0" w:color="auto"/>
        <w:right w:val="none" w:sz="0" w:space="0" w:color="auto"/>
      </w:divBdr>
    </w:div>
    <w:div w:id="345668955">
      <w:bodyDiv w:val="1"/>
      <w:marLeft w:val="0"/>
      <w:marRight w:val="0"/>
      <w:marTop w:val="0"/>
      <w:marBottom w:val="0"/>
      <w:divBdr>
        <w:top w:val="none" w:sz="0" w:space="0" w:color="auto"/>
        <w:left w:val="none" w:sz="0" w:space="0" w:color="auto"/>
        <w:bottom w:val="none" w:sz="0" w:space="0" w:color="auto"/>
        <w:right w:val="none" w:sz="0" w:space="0" w:color="auto"/>
      </w:divBdr>
    </w:div>
    <w:div w:id="346713465">
      <w:bodyDiv w:val="1"/>
      <w:marLeft w:val="0"/>
      <w:marRight w:val="0"/>
      <w:marTop w:val="0"/>
      <w:marBottom w:val="0"/>
      <w:divBdr>
        <w:top w:val="none" w:sz="0" w:space="0" w:color="auto"/>
        <w:left w:val="none" w:sz="0" w:space="0" w:color="auto"/>
        <w:bottom w:val="none" w:sz="0" w:space="0" w:color="auto"/>
        <w:right w:val="none" w:sz="0" w:space="0" w:color="auto"/>
      </w:divBdr>
    </w:div>
    <w:div w:id="349842920">
      <w:bodyDiv w:val="1"/>
      <w:marLeft w:val="0"/>
      <w:marRight w:val="0"/>
      <w:marTop w:val="0"/>
      <w:marBottom w:val="0"/>
      <w:divBdr>
        <w:top w:val="none" w:sz="0" w:space="0" w:color="auto"/>
        <w:left w:val="none" w:sz="0" w:space="0" w:color="auto"/>
        <w:bottom w:val="none" w:sz="0" w:space="0" w:color="auto"/>
        <w:right w:val="none" w:sz="0" w:space="0" w:color="auto"/>
      </w:divBdr>
    </w:div>
    <w:div w:id="351106916">
      <w:bodyDiv w:val="1"/>
      <w:marLeft w:val="0"/>
      <w:marRight w:val="0"/>
      <w:marTop w:val="0"/>
      <w:marBottom w:val="0"/>
      <w:divBdr>
        <w:top w:val="none" w:sz="0" w:space="0" w:color="auto"/>
        <w:left w:val="none" w:sz="0" w:space="0" w:color="auto"/>
        <w:bottom w:val="none" w:sz="0" w:space="0" w:color="auto"/>
        <w:right w:val="none" w:sz="0" w:space="0" w:color="auto"/>
      </w:divBdr>
    </w:div>
    <w:div w:id="359553938">
      <w:bodyDiv w:val="1"/>
      <w:marLeft w:val="0"/>
      <w:marRight w:val="0"/>
      <w:marTop w:val="0"/>
      <w:marBottom w:val="0"/>
      <w:divBdr>
        <w:top w:val="none" w:sz="0" w:space="0" w:color="auto"/>
        <w:left w:val="none" w:sz="0" w:space="0" w:color="auto"/>
        <w:bottom w:val="none" w:sz="0" w:space="0" w:color="auto"/>
        <w:right w:val="none" w:sz="0" w:space="0" w:color="auto"/>
      </w:divBdr>
    </w:div>
    <w:div w:id="359667665">
      <w:bodyDiv w:val="1"/>
      <w:marLeft w:val="0"/>
      <w:marRight w:val="0"/>
      <w:marTop w:val="0"/>
      <w:marBottom w:val="0"/>
      <w:divBdr>
        <w:top w:val="none" w:sz="0" w:space="0" w:color="auto"/>
        <w:left w:val="none" w:sz="0" w:space="0" w:color="auto"/>
        <w:bottom w:val="none" w:sz="0" w:space="0" w:color="auto"/>
        <w:right w:val="none" w:sz="0" w:space="0" w:color="auto"/>
      </w:divBdr>
    </w:div>
    <w:div w:id="362097345">
      <w:bodyDiv w:val="1"/>
      <w:marLeft w:val="0"/>
      <w:marRight w:val="0"/>
      <w:marTop w:val="0"/>
      <w:marBottom w:val="0"/>
      <w:divBdr>
        <w:top w:val="none" w:sz="0" w:space="0" w:color="auto"/>
        <w:left w:val="none" w:sz="0" w:space="0" w:color="auto"/>
        <w:bottom w:val="none" w:sz="0" w:space="0" w:color="auto"/>
        <w:right w:val="none" w:sz="0" w:space="0" w:color="auto"/>
      </w:divBdr>
    </w:div>
    <w:div w:id="368456860">
      <w:bodyDiv w:val="1"/>
      <w:marLeft w:val="0"/>
      <w:marRight w:val="0"/>
      <w:marTop w:val="0"/>
      <w:marBottom w:val="0"/>
      <w:divBdr>
        <w:top w:val="none" w:sz="0" w:space="0" w:color="auto"/>
        <w:left w:val="none" w:sz="0" w:space="0" w:color="auto"/>
        <w:bottom w:val="none" w:sz="0" w:space="0" w:color="auto"/>
        <w:right w:val="none" w:sz="0" w:space="0" w:color="auto"/>
      </w:divBdr>
    </w:div>
    <w:div w:id="369259482">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76779060">
      <w:bodyDiv w:val="1"/>
      <w:marLeft w:val="0"/>
      <w:marRight w:val="0"/>
      <w:marTop w:val="0"/>
      <w:marBottom w:val="0"/>
      <w:divBdr>
        <w:top w:val="none" w:sz="0" w:space="0" w:color="auto"/>
        <w:left w:val="none" w:sz="0" w:space="0" w:color="auto"/>
        <w:bottom w:val="none" w:sz="0" w:space="0" w:color="auto"/>
        <w:right w:val="none" w:sz="0" w:space="0" w:color="auto"/>
      </w:divBdr>
    </w:div>
    <w:div w:id="380137367">
      <w:bodyDiv w:val="1"/>
      <w:marLeft w:val="0"/>
      <w:marRight w:val="0"/>
      <w:marTop w:val="0"/>
      <w:marBottom w:val="0"/>
      <w:divBdr>
        <w:top w:val="none" w:sz="0" w:space="0" w:color="auto"/>
        <w:left w:val="none" w:sz="0" w:space="0" w:color="auto"/>
        <w:bottom w:val="none" w:sz="0" w:space="0" w:color="auto"/>
        <w:right w:val="none" w:sz="0" w:space="0" w:color="auto"/>
      </w:divBdr>
    </w:div>
    <w:div w:id="380986521">
      <w:bodyDiv w:val="1"/>
      <w:marLeft w:val="0"/>
      <w:marRight w:val="0"/>
      <w:marTop w:val="0"/>
      <w:marBottom w:val="0"/>
      <w:divBdr>
        <w:top w:val="none" w:sz="0" w:space="0" w:color="auto"/>
        <w:left w:val="none" w:sz="0" w:space="0" w:color="auto"/>
        <w:bottom w:val="none" w:sz="0" w:space="0" w:color="auto"/>
        <w:right w:val="none" w:sz="0" w:space="0" w:color="auto"/>
      </w:divBdr>
    </w:div>
    <w:div w:id="386419254">
      <w:bodyDiv w:val="1"/>
      <w:marLeft w:val="0"/>
      <w:marRight w:val="0"/>
      <w:marTop w:val="0"/>
      <w:marBottom w:val="0"/>
      <w:divBdr>
        <w:top w:val="none" w:sz="0" w:space="0" w:color="auto"/>
        <w:left w:val="none" w:sz="0" w:space="0" w:color="auto"/>
        <w:bottom w:val="none" w:sz="0" w:space="0" w:color="auto"/>
        <w:right w:val="none" w:sz="0" w:space="0" w:color="auto"/>
      </w:divBdr>
    </w:div>
    <w:div w:id="387000927">
      <w:bodyDiv w:val="1"/>
      <w:marLeft w:val="0"/>
      <w:marRight w:val="0"/>
      <w:marTop w:val="0"/>
      <w:marBottom w:val="0"/>
      <w:divBdr>
        <w:top w:val="none" w:sz="0" w:space="0" w:color="auto"/>
        <w:left w:val="none" w:sz="0" w:space="0" w:color="auto"/>
        <w:bottom w:val="none" w:sz="0" w:space="0" w:color="auto"/>
        <w:right w:val="none" w:sz="0" w:space="0" w:color="auto"/>
      </w:divBdr>
    </w:div>
    <w:div w:id="392117358">
      <w:bodyDiv w:val="1"/>
      <w:marLeft w:val="0"/>
      <w:marRight w:val="0"/>
      <w:marTop w:val="0"/>
      <w:marBottom w:val="0"/>
      <w:divBdr>
        <w:top w:val="none" w:sz="0" w:space="0" w:color="auto"/>
        <w:left w:val="none" w:sz="0" w:space="0" w:color="auto"/>
        <w:bottom w:val="none" w:sz="0" w:space="0" w:color="auto"/>
        <w:right w:val="none" w:sz="0" w:space="0" w:color="auto"/>
      </w:divBdr>
    </w:div>
    <w:div w:id="396590959">
      <w:bodyDiv w:val="1"/>
      <w:marLeft w:val="0"/>
      <w:marRight w:val="0"/>
      <w:marTop w:val="0"/>
      <w:marBottom w:val="0"/>
      <w:divBdr>
        <w:top w:val="none" w:sz="0" w:space="0" w:color="auto"/>
        <w:left w:val="none" w:sz="0" w:space="0" w:color="auto"/>
        <w:bottom w:val="none" w:sz="0" w:space="0" w:color="auto"/>
        <w:right w:val="none" w:sz="0" w:space="0" w:color="auto"/>
      </w:divBdr>
    </w:div>
    <w:div w:id="398403989">
      <w:bodyDiv w:val="1"/>
      <w:marLeft w:val="0"/>
      <w:marRight w:val="0"/>
      <w:marTop w:val="0"/>
      <w:marBottom w:val="0"/>
      <w:divBdr>
        <w:top w:val="none" w:sz="0" w:space="0" w:color="auto"/>
        <w:left w:val="none" w:sz="0" w:space="0" w:color="auto"/>
        <w:bottom w:val="none" w:sz="0" w:space="0" w:color="auto"/>
        <w:right w:val="none" w:sz="0" w:space="0" w:color="auto"/>
      </w:divBdr>
    </w:div>
    <w:div w:id="399257929">
      <w:bodyDiv w:val="1"/>
      <w:marLeft w:val="0"/>
      <w:marRight w:val="0"/>
      <w:marTop w:val="0"/>
      <w:marBottom w:val="0"/>
      <w:divBdr>
        <w:top w:val="none" w:sz="0" w:space="0" w:color="auto"/>
        <w:left w:val="none" w:sz="0" w:space="0" w:color="auto"/>
        <w:bottom w:val="none" w:sz="0" w:space="0" w:color="auto"/>
        <w:right w:val="none" w:sz="0" w:space="0" w:color="auto"/>
      </w:divBdr>
    </w:div>
    <w:div w:id="404107142">
      <w:bodyDiv w:val="1"/>
      <w:marLeft w:val="0"/>
      <w:marRight w:val="0"/>
      <w:marTop w:val="0"/>
      <w:marBottom w:val="0"/>
      <w:divBdr>
        <w:top w:val="none" w:sz="0" w:space="0" w:color="auto"/>
        <w:left w:val="none" w:sz="0" w:space="0" w:color="auto"/>
        <w:bottom w:val="none" w:sz="0" w:space="0" w:color="auto"/>
        <w:right w:val="none" w:sz="0" w:space="0" w:color="auto"/>
      </w:divBdr>
    </w:div>
    <w:div w:id="410589791">
      <w:bodyDiv w:val="1"/>
      <w:marLeft w:val="0"/>
      <w:marRight w:val="0"/>
      <w:marTop w:val="0"/>
      <w:marBottom w:val="0"/>
      <w:divBdr>
        <w:top w:val="none" w:sz="0" w:space="0" w:color="auto"/>
        <w:left w:val="none" w:sz="0" w:space="0" w:color="auto"/>
        <w:bottom w:val="none" w:sz="0" w:space="0" w:color="auto"/>
        <w:right w:val="none" w:sz="0" w:space="0" w:color="auto"/>
      </w:divBdr>
    </w:div>
    <w:div w:id="412313189">
      <w:bodyDiv w:val="1"/>
      <w:marLeft w:val="0"/>
      <w:marRight w:val="0"/>
      <w:marTop w:val="0"/>
      <w:marBottom w:val="0"/>
      <w:divBdr>
        <w:top w:val="none" w:sz="0" w:space="0" w:color="auto"/>
        <w:left w:val="none" w:sz="0" w:space="0" w:color="auto"/>
        <w:bottom w:val="none" w:sz="0" w:space="0" w:color="auto"/>
        <w:right w:val="none" w:sz="0" w:space="0" w:color="auto"/>
      </w:divBdr>
    </w:div>
    <w:div w:id="412431057">
      <w:bodyDiv w:val="1"/>
      <w:marLeft w:val="0"/>
      <w:marRight w:val="0"/>
      <w:marTop w:val="0"/>
      <w:marBottom w:val="0"/>
      <w:divBdr>
        <w:top w:val="none" w:sz="0" w:space="0" w:color="auto"/>
        <w:left w:val="none" w:sz="0" w:space="0" w:color="auto"/>
        <w:bottom w:val="none" w:sz="0" w:space="0" w:color="auto"/>
        <w:right w:val="none" w:sz="0" w:space="0" w:color="auto"/>
      </w:divBdr>
    </w:div>
    <w:div w:id="423498453">
      <w:bodyDiv w:val="1"/>
      <w:marLeft w:val="0"/>
      <w:marRight w:val="0"/>
      <w:marTop w:val="0"/>
      <w:marBottom w:val="0"/>
      <w:divBdr>
        <w:top w:val="none" w:sz="0" w:space="0" w:color="auto"/>
        <w:left w:val="none" w:sz="0" w:space="0" w:color="auto"/>
        <w:bottom w:val="none" w:sz="0" w:space="0" w:color="auto"/>
        <w:right w:val="none" w:sz="0" w:space="0" w:color="auto"/>
      </w:divBdr>
    </w:div>
    <w:div w:id="427239903">
      <w:bodyDiv w:val="1"/>
      <w:marLeft w:val="0"/>
      <w:marRight w:val="0"/>
      <w:marTop w:val="0"/>
      <w:marBottom w:val="0"/>
      <w:divBdr>
        <w:top w:val="none" w:sz="0" w:space="0" w:color="auto"/>
        <w:left w:val="none" w:sz="0" w:space="0" w:color="auto"/>
        <w:bottom w:val="none" w:sz="0" w:space="0" w:color="auto"/>
        <w:right w:val="none" w:sz="0" w:space="0" w:color="auto"/>
      </w:divBdr>
    </w:div>
    <w:div w:id="437601492">
      <w:bodyDiv w:val="1"/>
      <w:marLeft w:val="0"/>
      <w:marRight w:val="0"/>
      <w:marTop w:val="0"/>
      <w:marBottom w:val="0"/>
      <w:divBdr>
        <w:top w:val="none" w:sz="0" w:space="0" w:color="auto"/>
        <w:left w:val="none" w:sz="0" w:space="0" w:color="auto"/>
        <w:bottom w:val="none" w:sz="0" w:space="0" w:color="auto"/>
        <w:right w:val="none" w:sz="0" w:space="0" w:color="auto"/>
      </w:divBdr>
    </w:div>
    <w:div w:id="439298972">
      <w:bodyDiv w:val="1"/>
      <w:marLeft w:val="0"/>
      <w:marRight w:val="0"/>
      <w:marTop w:val="0"/>
      <w:marBottom w:val="0"/>
      <w:divBdr>
        <w:top w:val="none" w:sz="0" w:space="0" w:color="auto"/>
        <w:left w:val="none" w:sz="0" w:space="0" w:color="auto"/>
        <w:bottom w:val="none" w:sz="0" w:space="0" w:color="auto"/>
        <w:right w:val="none" w:sz="0" w:space="0" w:color="auto"/>
      </w:divBdr>
    </w:div>
    <w:div w:id="439566266">
      <w:bodyDiv w:val="1"/>
      <w:marLeft w:val="0"/>
      <w:marRight w:val="0"/>
      <w:marTop w:val="0"/>
      <w:marBottom w:val="0"/>
      <w:divBdr>
        <w:top w:val="none" w:sz="0" w:space="0" w:color="auto"/>
        <w:left w:val="none" w:sz="0" w:space="0" w:color="auto"/>
        <w:bottom w:val="none" w:sz="0" w:space="0" w:color="auto"/>
        <w:right w:val="none" w:sz="0" w:space="0" w:color="auto"/>
      </w:divBdr>
    </w:div>
    <w:div w:id="440347055">
      <w:bodyDiv w:val="1"/>
      <w:marLeft w:val="0"/>
      <w:marRight w:val="0"/>
      <w:marTop w:val="0"/>
      <w:marBottom w:val="0"/>
      <w:divBdr>
        <w:top w:val="none" w:sz="0" w:space="0" w:color="auto"/>
        <w:left w:val="none" w:sz="0" w:space="0" w:color="auto"/>
        <w:bottom w:val="none" w:sz="0" w:space="0" w:color="auto"/>
        <w:right w:val="none" w:sz="0" w:space="0" w:color="auto"/>
      </w:divBdr>
    </w:div>
    <w:div w:id="441339536">
      <w:bodyDiv w:val="1"/>
      <w:marLeft w:val="0"/>
      <w:marRight w:val="0"/>
      <w:marTop w:val="0"/>
      <w:marBottom w:val="0"/>
      <w:divBdr>
        <w:top w:val="none" w:sz="0" w:space="0" w:color="auto"/>
        <w:left w:val="none" w:sz="0" w:space="0" w:color="auto"/>
        <w:bottom w:val="none" w:sz="0" w:space="0" w:color="auto"/>
        <w:right w:val="none" w:sz="0" w:space="0" w:color="auto"/>
      </w:divBdr>
    </w:div>
    <w:div w:id="443622174">
      <w:bodyDiv w:val="1"/>
      <w:marLeft w:val="0"/>
      <w:marRight w:val="0"/>
      <w:marTop w:val="0"/>
      <w:marBottom w:val="0"/>
      <w:divBdr>
        <w:top w:val="none" w:sz="0" w:space="0" w:color="auto"/>
        <w:left w:val="none" w:sz="0" w:space="0" w:color="auto"/>
        <w:bottom w:val="none" w:sz="0" w:space="0" w:color="auto"/>
        <w:right w:val="none" w:sz="0" w:space="0" w:color="auto"/>
      </w:divBdr>
    </w:div>
    <w:div w:id="444813548">
      <w:bodyDiv w:val="1"/>
      <w:marLeft w:val="0"/>
      <w:marRight w:val="0"/>
      <w:marTop w:val="0"/>
      <w:marBottom w:val="0"/>
      <w:divBdr>
        <w:top w:val="none" w:sz="0" w:space="0" w:color="auto"/>
        <w:left w:val="none" w:sz="0" w:space="0" w:color="auto"/>
        <w:bottom w:val="none" w:sz="0" w:space="0" w:color="auto"/>
        <w:right w:val="none" w:sz="0" w:space="0" w:color="auto"/>
      </w:divBdr>
    </w:div>
    <w:div w:id="447087491">
      <w:bodyDiv w:val="1"/>
      <w:marLeft w:val="0"/>
      <w:marRight w:val="0"/>
      <w:marTop w:val="0"/>
      <w:marBottom w:val="0"/>
      <w:divBdr>
        <w:top w:val="none" w:sz="0" w:space="0" w:color="auto"/>
        <w:left w:val="none" w:sz="0" w:space="0" w:color="auto"/>
        <w:bottom w:val="none" w:sz="0" w:space="0" w:color="auto"/>
        <w:right w:val="none" w:sz="0" w:space="0" w:color="auto"/>
      </w:divBdr>
    </w:div>
    <w:div w:id="448086729">
      <w:bodyDiv w:val="1"/>
      <w:marLeft w:val="0"/>
      <w:marRight w:val="0"/>
      <w:marTop w:val="0"/>
      <w:marBottom w:val="0"/>
      <w:divBdr>
        <w:top w:val="none" w:sz="0" w:space="0" w:color="auto"/>
        <w:left w:val="none" w:sz="0" w:space="0" w:color="auto"/>
        <w:bottom w:val="none" w:sz="0" w:space="0" w:color="auto"/>
        <w:right w:val="none" w:sz="0" w:space="0" w:color="auto"/>
      </w:divBdr>
    </w:div>
    <w:div w:id="450587723">
      <w:bodyDiv w:val="1"/>
      <w:marLeft w:val="0"/>
      <w:marRight w:val="0"/>
      <w:marTop w:val="0"/>
      <w:marBottom w:val="0"/>
      <w:divBdr>
        <w:top w:val="none" w:sz="0" w:space="0" w:color="auto"/>
        <w:left w:val="none" w:sz="0" w:space="0" w:color="auto"/>
        <w:bottom w:val="none" w:sz="0" w:space="0" w:color="auto"/>
        <w:right w:val="none" w:sz="0" w:space="0" w:color="auto"/>
      </w:divBdr>
    </w:div>
    <w:div w:id="456917015">
      <w:bodyDiv w:val="1"/>
      <w:marLeft w:val="0"/>
      <w:marRight w:val="0"/>
      <w:marTop w:val="0"/>
      <w:marBottom w:val="0"/>
      <w:divBdr>
        <w:top w:val="none" w:sz="0" w:space="0" w:color="auto"/>
        <w:left w:val="none" w:sz="0" w:space="0" w:color="auto"/>
        <w:bottom w:val="none" w:sz="0" w:space="0" w:color="auto"/>
        <w:right w:val="none" w:sz="0" w:space="0" w:color="auto"/>
      </w:divBdr>
    </w:div>
    <w:div w:id="468520661">
      <w:bodyDiv w:val="1"/>
      <w:marLeft w:val="0"/>
      <w:marRight w:val="0"/>
      <w:marTop w:val="0"/>
      <w:marBottom w:val="0"/>
      <w:divBdr>
        <w:top w:val="none" w:sz="0" w:space="0" w:color="auto"/>
        <w:left w:val="none" w:sz="0" w:space="0" w:color="auto"/>
        <w:bottom w:val="none" w:sz="0" w:space="0" w:color="auto"/>
        <w:right w:val="none" w:sz="0" w:space="0" w:color="auto"/>
      </w:divBdr>
    </w:div>
    <w:div w:id="471798095">
      <w:bodyDiv w:val="1"/>
      <w:marLeft w:val="0"/>
      <w:marRight w:val="0"/>
      <w:marTop w:val="0"/>
      <w:marBottom w:val="0"/>
      <w:divBdr>
        <w:top w:val="none" w:sz="0" w:space="0" w:color="auto"/>
        <w:left w:val="none" w:sz="0" w:space="0" w:color="auto"/>
        <w:bottom w:val="none" w:sz="0" w:space="0" w:color="auto"/>
        <w:right w:val="none" w:sz="0" w:space="0" w:color="auto"/>
      </w:divBdr>
    </w:div>
    <w:div w:id="477772191">
      <w:bodyDiv w:val="1"/>
      <w:marLeft w:val="0"/>
      <w:marRight w:val="0"/>
      <w:marTop w:val="0"/>
      <w:marBottom w:val="0"/>
      <w:divBdr>
        <w:top w:val="none" w:sz="0" w:space="0" w:color="auto"/>
        <w:left w:val="none" w:sz="0" w:space="0" w:color="auto"/>
        <w:bottom w:val="none" w:sz="0" w:space="0" w:color="auto"/>
        <w:right w:val="none" w:sz="0" w:space="0" w:color="auto"/>
      </w:divBdr>
    </w:div>
    <w:div w:id="481853221">
      <w:bodyDiv w:val="1"/>
      <w:marLeft w:val="0"/>
      <w:marRight w:val="0"/>
      <w:marTop w:val="0"/>
      <w:marBottom w:val="0"/>
      <w:divBdr>
        <w:top w:val="none" w:sz="0" w:space="0" w:color="auto"/>
        <w:left w:val="none" w:sz="0" w:space="0" w:color="auto"/>
        <w:bottom w:val="none" w:sz="0" w:space="0" w:color="auto"/>
        <w:right w:val="none" w:sz="0" w:space="0" w:color="auto"/>
      </w:divBdr>
    </w:div>
    <w:div w:id="483007820">
      <w:bodyDiv w:val="1"/>
      <w:marLeft w:val="0"/>
      <w:marRight w:val="0"/>
      <w:marTop w:val="0"/>
      <w:marBottom w:val="0"/>
      <w:divBdr>
        <w:top w:val="none" w:sz="0" w:space="0" w:color="auto"/>
        <w:left w:val="none" w:sz="0" w:space="0" w:color="auto"/>
        <w:bottom w:val="none" w:sz="0" w:space="0" w:color="auto"/>
        <w:right w:val="none" w:sz="0" w:space="0" w:color="auto"/>
      </w:divBdr>
    </w:div>
    <w:div w:id="484785339">
      <w:bodyDiv w:val="1"/>
      <w:marLeft w:val="0"/>
      <w:marRight w:val="0"/>
      <w:marTop w:val="0"/>
      <w:marBottom w:val="0"/>
      <w:divBdr>
        <w:top w:val="none" w:sz="0" w:space="0" w:color="auto"/>
        <w:left w:val="none" w:sz="0" w:space="0" w:color="auto"/>
        <w:bottom w:val="none" w:sz="0" w:space="0" w:color="auto"/>
        <w:right w:val="none" w:sz="0" w:space="0" w:color="auto"/>
      </w:divBdr>
    </w:div>
    <w:div w:id="495806699">
      <w:bodyDiv w:val="1"/>
      <w:marLeft w:val="0"/>
      <w:marRight w:val="0"/>
      <w:marTop w:val="0"/>
      <w:marBottom w:val="0"/>
      <w:divBdr>
        <w:top w:val="none" w:sz="0" w:space="0" w:color="auto"/>
        <w:left w:val="none" w:sz="0" w:space="0" w:color="auto"/>
        <w:bottom w:val="none" w:sz="0" w:space="0" w:color="auto"/>
        <w:right w:val="none" w:sz="0" w:space="0" w:color="auto"/>
      </w:divBdr>
    </w:div>
    <w:div w:id="500706446">
      <w:bodyDiv w:val="1"/>
      <w:marLeft w:val="0"/>
      <w:marRight w:val="0"/>
      <w:marTop w:val="0"/>
      <w:marBottom w:val="0"/>
      <w:divBdr>
        <w:top w:val="none" w:sz="0" w:space="0" w:color="auto"/>
        <w:left w:val="none" w:sz="0" w:space="0" w:color="auto"/>
        <w:bottom w:val="none" w:sz="0" w:space="0" w:color="auto"/>
        <w:right w:val="none" w:sz="0" w:space="0" w:color="auto"/>
      </w:divBdr>
    </w:div>
    <w:div w:id="502739448">
      <w:bodyDiv w:val="1"/>
      <w:marLeft w:val="0"/>
      <w:marRight w:val="0"/>
      <w:marTop w:val="0"/>
      <w:marBottom w:val="0"/>
      <w:divBdr>
        <w:top w:val="none" w:sz="0" w:space="0" w:color="auto"/>
        <w:left w:val="none" w:sz="0" w:space="0" w:color="auto"/>
        <w:bottom w:val="none" w:sz="0" w:space="0" w:color="auto"/>
        <w:right w:val="none" w:sz="0" w:space="0" w:color="auto"/>
      </w:divBdr>
    </w:div>
    <w:div w:id="515196025">
      <w:bodyDiv w:val="1"/>
      <w:marLeft w:val="0"/>
      <w:marRight w:val="0"/>
      <w:marTop w:val="0"/>
      <w:marBottom w:val="0"/>
      <w:divBdr>
        <w:top w:val="none" w:sz="0" w:space="0" w:color="auto"/>
        <w:left w:val="none" w:sz="0" w:space="0" w:color="auto"/>
        <w:bottom w:val="none" w:sz="0" w:space="0" w:color="auto"/>
        <w:right w:val="none" w:sz="0" w:space="0" w:color="auto"/>
      </w:divBdr>
    </w:div>
    <w:div w:id="524179497">
      <w:bodyDiv w:val="1"/>
      <w:marLeft w:val="0"/>
      <w:marRight w:val="0"/>
      <w:marTop w:val="0"/>
      <w:marBottom w:val="0"/>
      <w:divBdr>
        <w:top w:val="none" w:sz="0" w:space="0" w:color="auto"/>
        <w:left w:val="none" w:sz="0" w:space="0" w:color="auto"/>
        <w:bottom w:val="none" w:sz="0" w:space="0" w:color="auto"/>
        <w:right w:val="none" w:sz="0" w:space="0" w:color="auto"/>
      </w:divBdr>
    </w:div>
    <w:div w:id="524250389">
      <w:bodyDiv w:val="1"/>
      <w:marLeft w:val="0"/>
      <w:marRight w:val="0"/>
      <w:marTop w:val="0"/>
      <w:marBottom w:val="0"/>
      <w:divBdr>
        <w:top w:val="none" w:sz="0" w:space="0" w:color="auto"/>
        <w:left w:val="none" w:sz="0" w:space="0" w:color="auto"/>
        <w:bottom w:val="none" w:sz="0" w:space="0" w:color="auto"/>
        <w:right w:val="none" w:sz="0" w:space="0" w:color="auto"/>
      </w:divBdr>
    </w:div>
    <w:div w:id="527645376">
      <w:bodyDiv w:val="1"/>
      <w:marLeft w:val="0"/>
      <w:marRight w:val="0"/>
      <w:marTop w:val="0"/>
      <w:marBottom w:val="0"/>
      <w:divBdr>
        <w:top w:val="none" w:sz="0" w:space="0" w:color="auto"/>
        <w:left w:val="none" w:sz="0" w:space="0" w:color="auto"/>
        <w:bottom w:val="none" w:sz="0" w:space="0" w:color="auto"/>
        <w:right w:val="none" w:sz="0" w:space="0" w:color="auto"/>
      </w:divBdr>
    </w:div>
    <w:div w:id="530458301">
      <w:bodyDiv w:val="1"/>
      <w:marLeft w:val="0"/>
      <w:marRight w:val="0"/>
      <w:marTop w:val="0"/>
      <w:marBottom w:val="0"/>
      <w:divBdr>
        <w:top w:val="none" w:sz="0" w:space="0" w:color="auto"/>
        <w:left w:val="none" w:sz="0" w:space="0" w:color="auto"/>
        <w:bottom w:val="none" w:sz="0" w:space="0" w:color="auto"/>
        <w:right w:val="none" w:sz="0" w:space="0" w:color="auto"/>
      </w:divBdr>
    </w:div>
    <w:div w:id="531303977">
      <w:bodyDiv w:val="1"/>
      <w:marLeft w:val="0"/>
      <w:marRight w:val="0"/>
      <w:marTop w:val="0"/>
      <w:marBottom w:val="0"/>
      <w:divBdr>
        <w:top w:val="none" w:sz="0" w:space="0" w:color="auto"/>
        <w:left w:val="none" w:sz="0" w:space="0" w:color="auto"/>
        <w:bottom w:val="none" w:sz="0" w:space="0" w:color="auto"/>
        <w:right w:val="none" w:sz="0" w:space="0" w:color="auto"/>
      </w:divBdr>
    </w:div>
    <w:div w:id="532113321">
      <w:bodyDiv w:val="1"/>
      <w:marLeft w:val="0"/>
      <w:marRight w:val="0"/>
      <w:marTop w:val="0"/>
      <w:marBottom w:val="0"/>
      <w:divBdr>
        <w:top w:val="none" w:sz="0" w:space="0" w:color="auto"/>
        <w:left w:val="none" w:sz="0" w:space="0" w:color="auto"/>
        <w:bottom w:val="none" w:sz="0" w:space="0" w:color="auto"/>
        <w:right w:val="none" w:sz="0" w:space="0" w:color="auto"/>
      </w:divBdr>
    </w:div>
    <w:div w:id="536283716">
      <w:bodyDiv w:val="1"/>
      <w:marLeft w:val="0"/>
      <w:marRight w:val="0"/>
      <w:marTop w:val="0"/>
      <w:marBottom w:val="0"/>
      <w:divBdr>
        <w:top w:val="none" w:sz="0" w:space="0" w:color="auto"/>
        <w:left w:val="none" w:sz="0" w:space="0" w:color="auto"/>
        <w:bottom w:val="none" w:sz="0" w:space="0" w:color="auto"/>
        <w:right w:val="none" w:sz="0" w:space="0" w:color="auto"/>
      </w:divBdr>
    </w:div>
    <w:div w:id="536435071">
      <w:bodyDiv w:val="1"/>
      <w:marLeft w:val="0"/>
      <w:marRight w:val="0"/>
      <w:marTop w:val="0"/>
      <w:marBottom w:val="0"/>
      <w:divBdr>
        <w:top w:val="none" w:sz="0" w:space="0" w:color="auto"/>
        <w:left w:val="none" w:sz="0" w:space="0" w:color="auto"/>
        <w:bottom w:val="none" w:sz="0" w:space="0" w:color="auto"/>
        <w:right w:val="none" w:sz="0" w:space="0" w:color="auto"/>
      </w:divBdr>
    </w:div>
    <w:div w:id="545608764">
      <w:bodyDiv w:val="1"/>
      <w:marLeft w:val="0"/>
      <w:marRight w:val="0"/>
      <w:marTop w:val="0"/>
      <w:marBottom w:val="0"/>
      <w:divBdr>
        <w:top w:val="none" w:sz="0" w:space="0" w:color="auto"/>
        <w:left w:val="none" w:sz="0" w:space="0" w:color="auto"/>
        <w:bottom w:val="none" w:sz="0" w:space="0" w:color="auto"/>
        <w:right w:val="none" w:sz="0" w:space="0" w:color="auto"/>
      </w:divBdr>
    </w:div>
    <w:div w:id="545608936">
      <w:bodyDiv w:val="1"/>
      <w:marLeft w:val="0"/>
      <w:marRight w:val="0"/>
      <w:marTop w:val="0"/>
      <w:marBottom w:val="0"/>
      <w:divBdr>
        <w:top w:val="none" w:sz="0" w:space="0" w:color="auto"/>
        <w:left w:val="none" w:sz="0" w:space="0" w:color="auto"/>
        <w:bottom w:val="none" w:sz="0" w:space="0" w:color="auto"/>
        <w:right w:val="none" w:sz="0" w:space="0" w:color="auto"/>
      </w:divBdr>
    </w:div>
    <w:div w:id="549390894">
      <w:bodyDiv w:val="1"/>
      <w:marLeft w:val="0"/>
      <w:marRight w:val="0"/>
      <w:marTop w:val="0"/>
      <w:marBottom w:val="0"/>
      <w:divBdr>
        <w:top w:val="none" w:sz="0" w:space="0" w:color="auto"/>
        <w:left w:val="none" w:sz="0" w:space="0" w:color="auto"/>
        <w:bottom w:val="none" w:sz="0" w:space="0" w:color="auto"/>
        <w:right w:val="none" w:sz="0" w:space="0" w:color="auto"/>
      </w:divBdr>
    </w:div>
    <w:div w:id="554044840">
      <w:bodyDiv w:val="1"/>
      <w:marLeft w:val="0"/>
      <w:marRight w:val="0"/>
      <w:marTop w:val="0"/>
      <w:marBottom w:val="0"/>
      <w:divBdr>
        <w:top w:val="none" w:sz="0" w:space="0" w:color="auto"/>
        <w:left w:val="none" w:sz="0" w:space="0" w:color="auto"/>
        <w:bottom w:val="none" w:sz="0" w:space="0" w:color="auto"/>
        <w:right w:val="none" w:sz="0" w:space="0" w:color="auto"/>
      </w:divBdr>
    </w:div>
    <w:div w:id="555624462">
      <w:bodyDiv w:val="1"/>
      <w:marLeft w:val="0"/>
      <w:marRight w:val="0"/>
      <w:marTop w:val="0"/>
      <w:marBottom w:val="0"/>
      <w:divBdr>
        <w:top w:val="none" w:sz="0" w:space="0" w:color="auto"/>
        <w:left w:val="none" w:sz="0" w:space="0" w:color="auto"/>
        <w:bottom w:val="none" w:sz="0" w:space="0" w:color="auto"/>
        <w:right w:val="none" w:sz="0" w:space="0" w:color="auto"/>
      </w:divBdr>
    </w:div>
    <w:div w:id="556628944">
      <w:bodyDiv w:val="1"/>
      <w:marLeft w:val="0"/>
      <w:marRight w:val="0"/>
      <w:marTop w:val="0"/>
      <w:marBottom w:val="0"/>
      <w:divBdr>
        <w:top w:val="none" w:sz="0" w:space="0" w:color="auto"/>
        <w:left w:val="none" w:sz="0" w:space="0" w:color="auto"/>
        <w:bottom w:val="none" w:sz="0" w:space="0" w:color="auto"/>
        <w:right w:val="none" w:sz="0" w:space="0" w:color="auto"/>
      </w:divBdr>
    </w:div>
    <w:div w:id="558710102">
      <w:bodyDiv w:val="1"/>
      <w:marLeft w:val="0"/>
      <w:marRight w:val="0"/>
      <w:marTop w:val="0"/>
      <w:marBottom w:val="0"/>
      <w:divBdr>
        <w:top w:val="none" w:sz="0" w:space="0" w:color="auto"/>
        <w:left w:val="none" w:sz="0" w:space="0" w:color="auto"/>
        <w:bottom w:val="none" w:sz="0" w:space="0" w:color="auto"/>
        <w:right w:val="none" w:sz="0" w:space="0" w:color="auto"/>
      </w:divBdr>
    </w:div>
    <w:div w:id="559287049">
      <w:bodyDiv w:val="1"/>
      <w:marLeft w:val="0"/>
      <w:marRight w:val="0"/>
      <w:marTop w:val="0"/>
      <w:marBottom w:val="0"/>
      <w:divBdr>
        <w:top w:val="none" w:sz="0" w:space="0" w:color="auto"/>
        <w:left w:val="none" w:sz="0" w:space="0" w:color="auto"/>
        <w:bottom w:val="none" w:sz="0" w:space="0" w:color="auto"/>
        <w:right w:val="none" w:sz="0" w:space="0" w:color="auto"/>
      </w:divBdr>
    </w:div>
    <w:div w:id="561715304">
      <w:bodyDiv w:val="1"/>
      <w:marLeft w:val="0"/>
      <w:marRight w:val="0"/>
      <w:marTop w:val="0"/>
      <w:marBottom w:val="0"/>
      <w:divBdr>
        <w:top w:val="none" w:sz="0" w:space="0" w:color="auto"/>
        <w:left w:val="none" w:sz="0" w:space="0" w:color="auto"/>
        <w:bottom w:val="none" w:sz="0" w:space="0" w:color="auto"/>
        <w:right w:val="none" w:sz="0" w:space="0" w:color="auto"/>
      </w:divBdr>
    </w:div>
    <w:div w:id="566691764">
      <w:bodyDiv w:val="1"/>
      <w:marLeft w:val="0"/>
      <w:marRight w:val="0"/>
      <w:marTop w:val="0"/>
      <w:marBottom w:val="0"/>
      <w:divBdr>
        <w:top w:val="none" w:sz="0" w:space="0" w:color="auto"/>
        <w:left w:val="none" w:sz="0" w:space="0" w:color="auto"/>
        <w:bottom w:val="none" w:sz="0" w:space="0" w:color="auto"/>
        <w:right w:val="none" w:sz="0" w:space="0" w:color="auto"/>
      </w:divBdr>
    </w:div>
    <w:div w:id="567036508">
      <w:bodyDiv w:val="1"/>
      <w:marLeft w:val="0"/>
      <w:marRight w:val="0"/>
      <w:marTop w:val="0"/>
      <w:marBottom w:val="0"/>
      <w:divBdr>
        <w:top w:val="none" w:sz="0" w:space="0" w:color="auto"/>
        <w:left w:val="none" w:sz="0" w:space="0" w:color="auto"/>
        <w:bottom w:val="none" w:sz="0" w:space="0" w:color="auto"/>
        <w:right w:val="none" w:sz="0" w:space="0" w:color="auto"/>
      </w:divBdr>
    </w:div>
    <w:div w:id="569460804">
      <w:bodyDiv w:val="1"/>
      <w:marLeft w:val="0"/>
      <w:marRight w:val="0"/>
      <w:marTop w:val="0"/>
      <w:marBottom w:val="0"/>
      <w:divBdr>
        <w:top w:val="none" w:sz="0" w:space="0" w:color="auto"/>
        <w:left w:val="none" w:sz="0" w:space="0" w:color="auto"/>
        <w:bottom w:val="none" w:sz="0" w:space="0" w:color="auto"/>
        <w:right w:val="none" w:sz="0" w:space="0" w:color="auto"/>
      </w:divBdr>
    </w:div>
    <w:div w:id="572663406">
      <w:bodyDiv w:val="1"/>
      <w:marLeft w:val="0"/>
      <w:marRight w:val="0"/>
      <w:marTop w:val="0"/>
      <w:marBottom w:val="0"/>
      <w:divBdr>
        <w:top w:val="none" w:sz="0" w:space="0" w:color="auto"/>
        <w:left w:val="none" w:sz="0" w:space="0" w:color="auto"/>
        <w:bottom w:val="none" w:sz="0" w:space="0" w:color="auto"/>
        <w:right w:val="none" w:sz="0" w:space="0" w:color="auto"/>
      </w:divBdr>
    </w:div>
    <w:div w:id="572785118">
      <w:bodyDiv w:val="1"/>
      <w:marLeft w:val="0"/>
      <w:marRight w:val="0"/>
      <w:marTop w:val="0"/>
      <w:marBottom w:val="0"/>
      <w:divBdr>
        <w:top w:val="none" w:sz="0" w:space="0" w:color="auto"/>
        <w:left w:val="none" w:sz="0" w:space="0" w:color="auto"/>
        <w:bottom w:val="none" w:sz="0" w:space="0" w:color="auto"/>
        <w:right w:val="none" w:sz="0" w:space="0" w:color="auto"/>
      </w:divBdr>
    </w:div>
    <w:div w:id="576478733">
      <w:bodyDiv w:val="1"/>
      <w:marLeft w:val="0"/>
      <w:marRight w:val="0"/>
      <w:marTop w:val="0"/>
      <w:marBottom w:val="0"/>
      <w:divBdr>
        <w:top w:val="none" w:sz="0" w:space="0" w:color="auto"/>
        <w:left w:val="none" w:sz="0" w:space="0" w:color="auto"/>
        <w:bottom w:val="none" w:sz="0" w:space="0" w:color="auto"/>
        <w:right w:val="none" w:sz="0" w:space="0" w:color="auto"/>
      </w:divBdr>
    </w:div>
    <w:div w:id="576599827">
      <w:bodyDiv w:val="1"/>
      <w:marLeft w:val="0"/>
      <w:marRight w:val="0"/>
      <w:marTop w:val="0"/>
      <w:marBottom w:val="0"/>
      <w:divBdr>
        <w:top w:val="none" w:sz="0" w:space="0" w:color="auto"/>
        <w:left w:val="none" w:sz="0" w:space="0" w:color="auto"/>
        <w:bottom w:val="none" w:sz="0" w:space="0" w:color="auto"/>
        <w:right w:val="none" w:sz="0" w:space="0" w:color="auto"/>
      </w:divBdr>
    </w:div>
    <w:div w:id="579414871">
      <w:bodyDiv w:val="1"/>
      <w:marLeft w:val="0"/>
      <w:marRight w:val="0"/>
      <w:marTop w:val="0"/>
      <w:marBottom w:val="0"/>
      <w:divBdr>
        <w:top w:val="none" w:sz="0" w:space="0" w:color="auto"/>
        <w:left w:val="none" w:sz="0" w:space="0" w:color="auto"/>
        <w:bottom w:val="none" w:sz="0" w:space="0" w:color="auto"/>
        <w:right w:val="none" w:sz="0" w:space="0" w:color="auto"/>
      </w:divBdr>
    </w:div>
    <w:div w:id="586307429">
      <w:bodyDiv w:val="1"/>
      <w:marLeft w:val="0"/>
      <w:marRight w:val="0"/>
      <w:marTop w:val="0"/>
      <w:marBottom w:val="0"/>
      <w:divBdr>
        <w:top w:val="none" w:sz="0" w:space="0" w:color="auto"/>
        <w:left w:val="none" w:sz="0" w:space="0" w:color="auto"/>
        <w:bottom w:val="none" w:sz="0" w:space="0" w:color="auto"/>
        <w:right w:val="none" w:sz="0" w:space="0" w:color="auto"/>
      </w:divBdr>
    </w:div>
    <w:div w:id="586426998">
      <w:bodyDiv w:val="1"/>
      <w:marLeft w:val="0"/>
      <w:marRight w:val="0"/>
      <w:marTop w:val="0"/>
      <w:marBottom w:val="0"/>
      <w:divBdr>
        <w:top w:val="none" w:sz="0" w:space="0" w:color="auto"/>
        <w:left w:val="none" w:sz="0" w:space="0" w:color="auto"/>
        <w:bottom w:val="none" w:sz="0" w:space="0" w:color="auto"/>
        <w:right w:val="none" w:sz="0" w:space="0" w:color="auto"/>
      </w:divBdr>
    </w:div>
    <w:div w:id="588660071">
      <w:bodyDiv w:val="1"/>
      <w:marLeft w:val="0"/>
      <w:marRight w:val="0"/>
      <w:marTop w:val="0"/>
      <w:marBottom w:val="0"/>
      <w:divBdr>
        <w:top w:val="none" w:sz="0" w:space="0" w:color="auto"/>
        <w:left w:val="none" w:sz="0" w:space="0" w:color="auto"/>
        <w:bottom w:val="none" w:sz="0" w:space="0" w:color="auto"/>
        <w:right w:val="none" w:sz="0" w:space="0" w:color="auto"/>
      </w:divBdr>
    </w:div>
    <w:div w:id="593831177">
      <w:bodyDiv w:val="1"/>
      <w:marLeft w:val="0"/>
      <w:marRight w:val="0"/>
      <w:marTop w:val="0"/>
      <w:marBottom w:val="0"/>
      <w:divBdr>
        <w:top w:val="none" w:sz="0" w:space="0" w:color="auto"/>
        <w:left w:val="none" w:sz="0" w:space="0" w:color="auto"/>
        <w:bottom w:val="none" w:sz="0" w:space="0" w:color="auto"/>
        <w:right w:val="none" w:sz="0" w:space="0" w:color="auto"/>
      </w:divBdr>
    </w:div>
    <w:div w:id="594095985">
      <w:bodyDiv w:val="1"/>
      <w:marLeft w:val="0"/>
      <w:marRight w:val="0"/>
      <w:marTop w:val="0"/>
      <w:marBottom w:val="0"/>
      <w:divBdr>
        <w:top w:val="none" w:sz="0" w:space="0" w:color="auto"/>
        <w:left w:val="none" w:sz="0" w:space="0" w:color="auto"/>
        <w:bottom w:val="none" w:sz="0" w:space="0" w:color="auto"/>
        <w:right w:val="none" w:sz="0" w:space="0" w:color="auto"/>
      </w:divBdr>
    </w:div>
    <w:div w:id="594679905">
      <w:bodyDiv w:val="1"/>
      <w:marLeft w:val="0"/>
      <w:marRight w:val="0"/>
      <w:marTop w:val="0"/>
      <w:marBottom w:val="0"/>
      <w:divBdr>
        <w:top w:val="none" w:sz="0" w:space="0" w:color="auto"/>
        <w:left w:val="none" w:sz="0" w:space="0" w:color="auto"/>
        <w:bottom w:val="none" w:sz="0" w:space="0" w:color="auto"/>
        <w:right w:val="none" w:sz="0" w:space="0" w:color="auto"/>
      </w:divBdr>
    </w:div>
    <w:div w:id="605159596">
      <w:bodyDiv w:val="1"/>
      <w:marLeft w:val="0"/>
      <w:marRight w:val="0"/>
      <w:marTop w:val="0"/>
      <w:marBottom w:val="0"/>
      <w:divBdr>
        <w:top w:val="none" w:sz="0" w:space="0" w:color="auto"/>
        <w:left w:val="none" w:sz="0" w:space="0" w:color="auto"/>
        <w:bottom w:val="none" w:sz="0" w:space="0" w:color="auto"/>
        <w:right w:val="none" w:sz="0" w:space="0" w:color="auto"/>
      </w:divBdr>
    </w:div>
    <w:div w:id="607084789">
      <w:bodyDiv w:val="1"/>
      <w:marLeft w:val="0"/>
      <w:marRight w:val="0"/>
      <w:marTop w:val="0"/>
      <w:marBottom w:val="0"/>
      <w:divBdr>
        <w:top w:val="none" w:sz="0" w:space="0" w:color="auto"/>
        <w:left w:val="none" w:sz="0" w:space="0" w:color="auto"/>
        <w:bottom w:val="none" w:sz="0" w:space="0" w:color="auto"/>
        <w:right w:val="none" w:sz="0" w:space="0" w:color="auto"/>
      </w:divBdr>
    </w:div>
    <w:div w:id="608438428">
      <w:bodyDiv w:val="1"/>
      <w:marLeft w:val="0"/>
      <w:marRight w:val="0"/>
      <w:marTop w:val="0"/>
      <w:marBottom w:val="0"/>
      <w:divBdr>
        <w:top w:val="none" w:sz="0" w:space="0" w:color="auto"/>
        <w:left w:val="none" w:sz="0" w:space="0" w:color="auto"/>
        <w:bottom w:val="none" w:sz="0" w:space="0" w:color="auto"/>
        <w:right w:val="none" w:sz="0" w:space="0" w:color="auto"/>
      </w:divBdr>
    </w:div>
    <w:div w:id="610360460">
      <w:bodyDiv w:val="1"/>
      <w:marLeft w:val="0"/>
      <w:marRight w:val="0"/>
      <w:marTop w:val="0"/>
      <w:marBottom w:val="0"/>
      <w:divBdr>
        <w:top w:val="none" w:sz="0" w:space="0" w:color="auto"/>
        <w:left w:val="none" w:sz="0" w:space="0" w:color="auto"/>
        <w:bottom w:val="none" w:sz="0" w:space="0" w:color="auto"/>
        <w:right w:val="none" w:sz="0" w:space="0" w:color="auto"/>
      </w:divBdr>
    </w:div>
    <w:div w:id="612713475">
      <w:bodyDiv w:val="1"/>
      <w:marLeft w:val="0"/>
      <w:marRight w:val="0"/>
      <w:marTop w:val="0"/>
      <w:marBottom w:val="0"/>
      <w:divBdr>
        <w:top w:val="none" w:sz="0" w:space="0" w:color="auto"/>
        <w:left w:val="none" w:sz="0" w:space="0" w:color="auto"/>
        <w:bottom w:val="none" w:sz="0" w:space="0" w:color="auto"/>
        <w:right w:val="none" w:sz="0" w:space="0" w:color="auto"/>
      </w:divBdr>
    </w:div>
    <w:div w:id="613287516">
      <w:bodyDiv w:val="1"/>
      <w:marLeft w:val="0"/>
      <w:marRight w:val="0"/>
      <w:marTop w:val="0"/>
      <w:marBottom w:val="0"/>
      <w:divBdr>
        <w:top w:val="none" w:sz="0" w:space="0" w:color="auto"/>
        <w:left w:val="none" w:sz="0" w:space="0" w:color="auto"/>
        <w:bottom w:val="none" w:sz="0" w:space="0" w:color="auto"/>
        <w:right w:val="none" w:sz="0" w:space="0" w:color="auto"/>
      </w:divBdr>
    </w:div>
    <w:div w:id="614748913">
      <w:bodyDiv w:val="1"/>
      <w:marLeft w:val="0"/>
      <w:marRight w:val="0"/>
      <w:marTop w:val="0"/>
      <w:marBottom w:val="0"/>
      <w:divBdr>
        <w:top w:val="none" w:sz="0" w:space="0" w:color="auto"/>
        <w:left w:val="none" w:sz="0" w:space="0" w:color="auto"/>
        <w:bottom w:val="none" w:sz="0" w:space="0" w:color="auto"/>
        <w:right w:val="none" w:sz="0" w:space="0" w:color="auto"/>
      </w:divBdr>
    </w:div>
    <w:div w:id="614796834">
      <w:bodyDiv w:val="1"/>
      <w:marLeft w:val="0"/>
      <w:marRight w:val="0"/>
      <w:marTop w:val="0"/>
      <w:marBottom w:val="0"/>
      <w:divBdr>
        <w:top w:val="none" w:sz="0" w:space="0" w:color="auto"/>
        <w:left w:val="none" w:sz="0" w:space="0" w:color="auto"/>
        <w:bottom w:val="none" w:sz="0" w:space="0" w:color="auto"/>
        <w:right w:val="none" w:sz="0" w:space="0" w:color="auto"/>
      </w:divBdr>
    </w:div>
    <w:div w:id="615646575">
      <w:bodyDiv w:val="1"/>
      <w:marLeft w:val="0"/>
      <w:marRight w:val="0"/>
      <w:marTop w:val="0"/>
      <w:marBottom w:val="0"/>
      <w:divBdr>
        <w:top w:val="none" w:sz="0" w:space="0" w:color="auto"/>
        <w:left w:val="none" w:sz="0" w:space="0" w:color="auto"/>
        <w:bottom w:val="none" w:sz="0" w:space="0" w:color="auto"/>
        <w:right w:val="none" w:sz="0" w:space="0" w:color="auto"/>
      </w:divBdr>
    </w:div>
    <w:div w:id="619069593">
      <w:bodyDiv w:val="1"/>
      <w:marLeft w:val="0"/>
      <w:marRight w:val="0"/>
      <w:marTop w:val="0"/>
      <w:marBottom w:val="0"/>
      <w:divBdr>
        <w:top w:val="none" w:sz="0" w:space="0" w:color="auto"/>
        <w:left w:val="none" w:sz="0" w:space="0" w:color="auto"/>
        <w:bottom w:val="none" w:sz="0" w:space="0" w:color="auto"/>
        <w:right w:val="none" w:sz="0" w:space="0" w:color="auto"/>
      </w:divBdr>
    </w:div>
    <w:div w:id="623853647">
      <w:bodyDiv w:val="1"/>
      <w:marLeft w:val="0"/>
      <w:marRight w:val="0"/>
      <w:marTop w:val="0"/>
      <w:marBottom w:val="0"/>
      <w:divBdr>
        <w:top w:val="none" w:sz="0" w:space="0" w:color="auto"/>
        <w:left w:val="none" w:sz="0" w:space="0" w:color="auto"/>
        <w:bottom w:val="none" w:sz="0" w:space="0" w:color="auto"/>
        <w:right w:val="none" w:sz="0" w:space="0" w:color="auto"/>
      </w:divBdr>
    </w:div>
    <w:div w:id="623929038">
      <w:bodyDiv w:val="1"/>
      <w:marLeft w:val="0"/>
      <w:marRight w:val="0"/>
      <w:marTop w:val="0"/>
      <w:marBottom w:val="0"/>
      <w:divBdr>
        <w:top w:val="none" w:sz="0" w:space="0" w:color="auto"/>
        <w:left w:val="none" w:sz="0" w:space="0" w:color="auto"/>
        <w:bottom w:val="none" w:sz="0" w:space="0" w:color="auto"/>
        <w:right w:val="none" w:sz="0" w:space="0" w:color="auto"/>
      </w:divBdr>
    </w:div>
    <w:div w:id="626201460">
      <w:bodyDiv w:val="1"/>
      <w:marLeft w:val="0"/>
      <w:marRight w:val="0"/>
      <w:marTop w:val="0"/>
      <w:marBottom w:val="0"/>
      <w:divBdr>
        <w:top w:val="none" w:sz="0" w:space="0" w:color="auto"/>
        <w:left w:val="none" w:sz="0" w:space="0" w:color="auto"/>
        <w:bottom w:val="none" w:sz="0" w:space="0" w:color="auto"/>
        <w:right w:val="none" w:sz="0" w:space="0" w:color="auto"/>
      </w:divBdr>
    </w:div>
    <w:div w:id="626590059">
      <w:bodyDiv w:val="1"/>
      <w:marLeft w:val="0"/>
      <w:marRight w:val="0"/>
      <w:marTop w:val="0"/>
      <w:marBottom w:val="0"/>
      <w:divBdr>
        <w:top w:val="none" w:sz="0" w:space="0" w:color="auto"/>
        <w:left w:val="none" w:sz="0" w:space="0" w:color="auto"/>
        <w:bottom w:val="none" w:sz="0" w:space="0" w:color="auto"/>
        <w:right w:val="none" w:sz="0" w:space="0" w:color="auto"/>
      </w:divBdr>
    </w:div>
    <w:div w:id="626593273">
      <w:bodyDiv w:val="1"/>
      <w:marLeft w:val="0"/>
      <w:marRight w:val="0"/>
      <w:marTop w:val="0"/>
      <w:marBottom w:val="0"/>
      <w:divBdr>
        <w:top w:val="none" w:sz="0" w:space="0" w:color="auto"/>
        <w:left w:val="none" w:sz="0" w:space="0" w:color="auto"/>
        <w:bottom w:val="none" w:sz="0" w:space="0" w:color="auto"/>
        <w:right w:val="none" w:sz="0" w:space="0" w:color="auto"/>
      </w:divBdr>
    </w:div>
    <w:div w:id="627054979">
      <w:bodyDiv w:val="1"/>
      <w:marLeft w:val="0"/>
      <w:marRight w:val="0"/>
      <w:marTop w:val="0"/>
      <w:marBottom w:val="0"/>
      <w:divBdr>
        <w:top w:val="none" w:sz="0" w:space="0" w:color="auto"/>
        <w:left w:val="none" w:sz="0" w:space="0" w:color="auto"/>
        <w:bottom w:val="none" w:sz="0" w:space="0" w:color="auto"/>
        <w:right w:val="none" w:sz="0" w:space="0" w:color="auto"/>
      </w:divBdr>
    </w:div>
    <w:div w:id="630525207">
      <w:bodyDiv w:val="1"/>
      <w:marLeft w:val="0"/>
      <w:marRight w:val="0"/>
      <w:marTop w:val="0"/>
      <w:marBottom w:val="0"/>
      <w:divBdr>
        <w:top w:val="none" w:sz="0" w:space="0" w:color="auto"/>
        <w:left w:val="none" w:sz="0" w:space="0" w:color="auto"/>
        <w:bottom w:val="none" w:sz="0" w:space="0" w:color="auto"/>
        <w:right w:val="none" w:sz="0" w:space="0" w:color="auto"/>
      </w:divBdr>
    </w:div>
    <w:div w:id="633562367">
      <w:bodyDiv w:val="1"/>
      <w:marLeft w:val="0"/>
      <w:marRight w:val="0"/>
      <w:marTop w:val="0"/>
      <w:marBottom w:val="0"/>
      <w:divBdr>
        <w:top w:val="none" w:sz="0" w:space="0" w:color="auto"/>
        <w:left w:val="none" w:sz="0" w:space="0" w:color="auto"/>
        <w:bottom w:val="none" w:sz="0" w:space="0" w:color="auto"/>
        <w:right w:val="none" w:sz="0" w:space="0" w:color="auto"/>
      </w:divBdr>
    </w:div>
    <w:div w:id="638733022">
      <w:bodyDiv w:val="1"/>
      <w:marLeft w:val="0"/>
      <w:marRight w:val="0"/>
      <w:marTop w:val="0"/>
      <w:marBottom w:val="0"/>
      <w:divBdr>
        <w:top w:val="none" w:sz="0" w:space="0" w:color="auto"/>
        <w:left w:val="none" w:sz="0" w:space="0" w:color="auto"/>
        <w:bottom w:val="none" w:sz="0" w:space="0" w:color="auto"/>
        <w:right w:val="none" w:sz="0" w:space="0" w:color="auto"/>
      </w:divBdr>
    </w:div>
    <w:div w:id="639110543">
      <w:bodyDiv w:val="1"/>
      <w:marLeft w:val="0"/>
      <w:marRight w:val="0"/>
      <w:marTop w:val="0"/>
      <w:marBottom w:val="0"/>
      <w:divBdr>
        <w:top w:val="none" w:sz="0" w:space="0" w:color="auto"/>
        <w:left w:val="none" w:sz="0" w:space="0" w:color="auto"/>
        <w:bottom w:val="none" w:sz="0" w:space="0" w:color="auto"/>
        <w:right w:val="none" w:sz="0" w:space="0" w:color="auto"/>
      </w:divBdr>
    </w:div>
    <w:div w:id="642346342">
      <w:bodyDiv w:val="1"/>
      <w:marLeft w:val="0"/>
      <w:marRight w:val="0"/>
      <w:marTop w:val="0"/>
      <w:marBottom w:val="0"/>
      <w:divBdr>
        <w:top w:val="none" w:sz="0" w:space="0" w:color="auto"/>
        <w:left w:val="none" w:sz="0" w:space="0" w:color="auto"/>
        <w:bottom w:val="none" w:sz="0" w:space="0" w:color="auto"/>
        <w:right w:val="none" w:sz="0" w:space="0" w:color="auto"/>
      </w:divBdr>
    </w:div>
    <w:div w:id="646935928">
      <w:bodyDiv w:val="1"/>
      <w:marLeft w:val="0"/>
      <w:marRight w:val="0"/>
      <w:marTop w:val="0"/>
      <w:marBottom w:val="0"/>
      <w:divBdr>
        <w:top w:val="none" w:sz="0" w:space="0" w:color="auto"/>
        <w:left w:val="none" w:sz="0" w:space="0" w:color="auto"/>
        <w:bottom w:val="none" w:sz="0" w:space="0" w:color="auto"/>
        <w:right w:val="none" w:sz="0" w:space="0" w:color="auto"/>
      </w:divBdr>
    </w:div>
    <w:div w:id="651300896">
      <w:bodyDiv w:val="1"/>
      <w:marLeft w:val="0"/>
      <w:marRight w:val="0"/>
      <w:marTop w:val="0"/>
      <w:marBottom w:val="0"/>
      <w:divBdr>
        <w:top w:val="none" w:sz="0" w:space="0" w:color="auto"/>
        <w:left w:val="none" w:sz="0" w:space="0" w:color="auto"/>
        <w:bottom w:val="none" w:sz="0" w:space="0" w:color="auto"/>
        <w:right w:val="none" w:sz="0" w:space="0" w:color="auto"/>
      </w:divBdr>
    </w:div>
    <w:div w:id="659381615">
      <w:bodyDiv w:val="1"/>
      <w:marLeft w:val="0"/>
      <w:marRight w:val="0"/>
      <w:marTop w:val="0"/>
      <w:marBottom w:val="0"/>
      <w:divBdr>
        <w:top w:val="none" w:sz="0" w:space="0" w:color="auto"/>
        <w:left w:val="none" w:sz="0" w:space="0" w:color="auto"/>
        <w:bottom w:val="none" w:sz="0" w:space="0" w:color="auto"/>
        <w:right w:val="none" w:sz="0" w:space="0" w:color="auto"/>
      </w:divBdr>
    </w:div>
    <w:div w:id="663707457">
      <w:bodyDiv w:val="1"/>
      <w:marLeft w:val="0"/>
      <w:marRight w:val="0"/>
      <w:marTop w:val="0"/>
      <w:marBottom w:val="0"/>
      <w:divBdr>
        <w:top w:val="none" w:sz="0" w:space="0" w:color="auto"/>
        <w:left w:val="none" w:sz="0" w:space="0" w:color="auto"/>
        <w:bottom w:val="none" w:sz="0" w:space="0" w:color="auto"/>
        <w:right w:val="none" w:sz="0" w:space="0" w:color="auto"/>
      </w:divBdr>
    </w:div>
    <w:div w:id="667438696">
      <w:bodyDiv w:val="1"/>
      <w:marLeft w:val="0"/>
      <w:marRight w:val="0"/>
      <w:marTop w:val="0"/>
      <w:marBottom w:val="0"/>
      <w:divBdr>
        <w:top w:val="none" w:sz="0" w:space="0" w:color="auto"/>
        <w:left w:val="none" w:sz="0" w:space="0" w:color="auto"/>
        <w:bottom w:val="none" w:sz="0" w:space="0" w:color="auto"/>
        <w:right w:val="none" w:sz="0" w:space="0" w:color="auto"/>
      </w:divBdr>
    </w:div>
    <w:div w:id="667828694">
      <w:bodyDiv w:val="1"/>
      <w:marLeft w:val="0"/>
      <w:marRight w:val="0"/>
      <w:marTop w:val="0"/>
      <w:marBottom w:val="0"/>
      <w:divBdr>
        <w:top w:val="none" w:sz="0" w:space="0" w:color="auto"/>
        <w:left w:val="none" w:sz="0" w:space="0" w:color="auto"/>
        <w:bottom w:val="none" w:sz="0" w:space="0" w:color="auto"/>
        <w:right w:val="none" w:sz="0" w:space="0" w:color="auto"/>
      </w:divBdr>
    </w:div>
    <w:div w:id="670327916">
      <w:bodyDiv w:val="1"/>
      <w:marLeft w:val="0"/>
      <w:marRight w:val="0"/>
      <w:marTop w:val="0"/>
      <w:marBottom w:val="0"/>
      <w:divBdr>
        <w:top w:val="none" w:sz="0" w:space="0" w:color="auto"/>
        <w:left w:val="none" w:sz="0" w:space="0" w:color="auto"/>
        <w:bottom w:val="none" w:sz="0" w:space="0" w:color="auto"/>
        <w:right w:val="none" w:sz="0" w:space="0" w:color="auto"/>
      </w:divBdr>
    </w:div>
    <w:div w:id="672293435">
      <w:bodyDiv w:val="1"/>
      <w:marLeft w:val="0"/>
      <w:marRight w:val="0"/>
      <w:marTop w:val="0"/>
      <w:marBottom w:val="0"/>
      <w:divBdr>
        <w:top w:val="none" w:sz="0" w:space="0" w:color="auto"/>
        <w:left w:val="none" w:sz="0" w:space="0" w:color="auto"/>
        <w:bottom w:val="none" w:sz="0" w:space="0" w:color="auto"/>
        <w:right w:val="none" w:sz="0" w:space="0" w:color="auto"/>
      </w:divBdr>
    </w:div>
    <w:div w:id="677731311">
      <w:bodyDiv w:val="1"/>
      <w:marLeft w:val="0"/>
      <w:marRight w:val="0"/>
      <w:marTop w:val="0"/>
      <w:marBottom w:val="0"/>
      <w:divBdr>
        <w:top w:val="none" w:sz="0" w:space="0" w:color="auto"/>
        <w:left w:val="none" w:sz="0" w:space="0" w:color="auto"/>
        <w:bottom w:val="none" w:sz="0" w:space="0" w:color="auto"/>
        <w:right w:val="none" w:sz="0" w:space="0" w:color="auto"/>
      </w:divBdr>
    </w:div>
    <w:div w:id="681468466">
      <w:bodyDiv w:val="1"/>
      <w:marLeft w:val="0"/>
      <w:marRight w:val="0"/>
      <w:marTop w:val="0"/>
      <w:marBottom w:val="0"/>
      <w:divBdr>
        <w:top w:val="none" w:sz="0" w:space="0" w:color="auto"/>
        <w:left w:val="none" w:sz="0" w:space="0" w:color="auto"/>
        <w:bottom w:val="none" w:sz="0" w:space="0" w:color="auto"/>
        <w:right w:val="none" w:sz="0" w:space="0" w:color="auto"/>
      </w:divBdr>
    </w:div>
    <w:div w:id="684987525">
      <w:bodyDiv w:val="1"/>
      <w:marLeft w:val="0"/>
      <w:marRight w:val="0"/>
      <w:marTop w:val="0"/>
      <w:marBottom w:val="0"/>
      <w:divBdr>
        <w:top w:val="none" w:sz="0" w:space="0" w:color="auto"/>
        <w:left w:val="none" w:sz="0" w:space="0" w:color="auto"/>
        <w:bottom w:val="none" w:sz="0" w:space="0" w:color="auto"/>
        <w:right w:val="none" w:sz="0" w:space="0" w:color="auto"/>
      </w:divBdr>
    </w:div>
    <w:div w:id="685712537">
      <w:bodyDiv w:val="1"/>
      <w:marLeft w:val="0"/>
      <w:marRight w:val="0"/>
      <w:marTop w:val="0"/>
      <w:marBottom w:val="0"/>
      <w:divBdr>
        <w:top w:val="none" w:sz="0" w:space="0" w:color="auto"/>
        <w:left w:val="none" w:sz="0" w:space="0" w:color="auto"/>
        <w:bottom w:val="none" w:sz="0" w:space="0" w:color="auto"/>
        <w:right w:val="none" w:sz="0" w:space="0" w:color="auto"/>
      </w:divBdr>
    </w:div>
    <w:div w:id="698043634">
      <w:bodyDiv w:val="1"/>
      <w:marLeft w:val="0"/>
      <w:marRight w:val="0"/>
      <w:marTop w:val="0"/>
      <w:marBottom w:val="0"/>
      <w:divBdr>
        <w:top w:val="none" w:sz="0" w:space="0" w:color="auto"/>
        <w:left w:val="none" w:sz="0" w:space="0" w:color="auto"/>
        <w:bottom w:val="none" w:sz="0" w:space="0" w:color="auto"/>
        <w:right w:val="none" w:sz="0" w:space="0" w:color="auto"/>
      </w:divBdr>
    </w:div>
    <w:div w:id="712581377">
      <w:bodyDiv w:val="1"/>
      <w:marLeft w:val="0"/>
      <w:marRight w:val="0"/>
      <w:marTop w:val="0"/>
      <w:marBottom w:val="0"/>
      <w:divBdr>
        <w:top w:val="none" w:sz="0" w:space="0" w:color="auto"/>
        <w:left w:val="none" w:sz="0" w:space="0" w:color="auto"/>
        <w:bottom w:val="none" w:sz="0" w:space="0" w:color="auto"/>
        <w:right w:val="none" w:sz="0" w:space="0" w:color="auto"/>
      </w:divBdr>
    </w:div>
    <w:div w:id="713697900">
      <w:bodyDiv w:val="1"/>
      <w:marLeft w:val="0"/>
      <w:marRight w:val="0"/>
      <w:marTop w:val="0"/>
      <w:marBottom w:val="0"/>
      <w:divBdr>
        <w:top w:val="none" w:sz="0" w:space="0" w:color="auto"/>
        <w:left w:val="none" w:sz="0" w:space="0" w:color="auto"/>
        <w:bottom w:val="none" w:sz="0" w:space="0" w:color="auto"/>
        <w:right w:val="none" w:sz="0" w:space="0" w:color="auto"/>
      </w:divBdr>
    </w:div>
    <w:div w:id="715276616">
      <w:bodyDiv w:val="1"/>
      <w:marLeft w:val="0"/>
      <w:marRight w:val="0"/>
      <w:marTop w:val="0"/>
      <w:marBottom w:val="0"/>
      <w:divBdr>
        <w:top w:val="none" w:sz="0" w:space="0" w:color="auto"/>
        <w:left w:val="none" w:sz="0" w:space="0" w:color="auto"/>
        <w:bottom w:val="none" w:sz="0" w:space="0" w:color="auto"/>
        <w:right w:val="none" w:sz="0" w:space="0" w:color="auto"/>
      </w:divBdr>
    </w:div>
    <w:div w:id="716899540">
      <w:bodyDiv w:val="1"/>
      <w:marLeft w:val="0"/>
      <w:marRight w:val="0"/>
      <w:marTop w:val="0"/>
      <w:marBottom w:val="0"/>
      <w:divBdr>
        <w:top w:val="none" w:sz="0" w:space="0" w:color="auto"/>
        <w:left w:val="none" w:sz="0" w:space="0" w:color="auto"/>
        <w:bottom w:val="none" w:sz="0" w:space="0" w:color="auto"/>
        <w:right w:val="none" w:sz="0" w:space="0" w:color="auto"/>
      </w:divBdr>
    </w:div>
    <w:div w:id="717700366">
      <w:bodyDiv w:val="1"/>
      <w:marLeft w:val="0"/>
      <w:marRight w:val="0"/>
      <w:marTop w:val="0"/>
      <w:marBottom w:val="0"/>
      <w:divBdr>
        <w:top w:val="none" w:sz="0" w:space="0" w:color="auto"/>
        <w:left w:val="none" w:sz="0" w:space="0" w:color="auto"/>
        <w:bottom w:val="none" w:sz="0" w:space="0" w:color="auto"/>
        <w:right w:val="none" w:sz="0" w:space="0" w:color="auto"/>
      </w:divBdr>
    </w:div>
    <w:div w:id="719132481">
      <w:bodyDiv w:val="1"/>
      <w:marLeft w:val="0"/>
      <w:marRight w:val="0"/>
      <w:marTop w:val="0"/>
      <w:marBottom w:val="0"/>
      <w:divBdr>
        <w:top w:val="none" w:sz="0" w:space="0" w:color="auto"/>
        <w:left w:val="none" w:sz="0" w:space="0" w:color="auto"/>
        <w:bottom w:val="none" w:sz="0" w:space="0" w:color="auto"/>
        <w:right w:val="none" w:sz="0" w:space="0" w:color="auto"/>
      </w:divBdr>
    </w:div>
    <w:div w:id="719283022">
      <w:bodyDiv w:val="1"/>
      <w:marLeft w:val="0"/>
      <w:marRight w:val="0"/>
      <w:marTop w:val="0"/>
      <w:marBottom w:val="0"/>
      <w:divBdr>
        <w:top w:val="none" w:sz="0" w:space="0" w:color="auto"/>
        <w:left w:val="none" w:sz="0" w:space="0" w:color="auto"/>
        <w:bottom w:val="none" w:sz="0" w:space="0" w:color="auto"/>
        <w:right w:val="none" w:sz="0" w:space="0" w:color="auto"/>
      </w:divBdr>
    </w:div>
    <w:div w:id="731123330">
      <w:bodyDiv w:val="1"/>
      <w:marLeft w:val="0"/>
      <w:marRight w:val="0"/>
      <w:marTop w:val="0"/>
      <w:marBottom w:val="0"/>
      <w:divBdr>
        <w:top w:val="none" w:sz="0" w:space="0" w:color="auto"/>
        <w:left w:val="none" w:sz="0" w:space="0" w:color="auto"/>
        <w:bottom w:val="none" w:sz="0" w:space="0" w:color="auto"/>
        <w:right w:val="none" w:sz="0" w:space="0" w:color="auto"/>
      </w:divBdr>
    </w:div>
    <w:div w:id="731775585">
      <w:bodyDiv w:val="1"/>
      <w:marLeft w:val="0"/>
      <w:marRight w:val="0"/>
      <w:marTop w:val="0"/>
      <w:marBottom w:val="0"/>
      <w:divBdr>
        <w:top w:val="none" w:sz="0" w:space="0" w:color="auto"/>
        <w:left w:val="none" w:sz="0" w:space="0" w:color="auto"/>
        <w:bottom w:val="none" w:sz="0" w:space="0" w:color="auto"/>
        <w:right w:val="none" w:sz="0" w:space="0" w:color="auto"/>
      </w:divBdr>
    </w:div>
    <w:div w:id="732897109">
      <w:bodyDiv w:val="1"/>
      <w:marLeft w:val="0"/>
      <w:marRight w:val="0"/>
      <w:marTop w:val="0"/>
      <w:marBottom w:val="0"/>
      <w:divBdr>
        <w:top w:val="none" w:sz="0" w:space="0" w:color="auto"/>
        <w:left w:val="none" w:sz="0" w:space="0" w:color="auto"/>
        <w:bottom w:val="none" w:sz="0" w:space="0" w:color="auto"/>
        <w:right w:val="none" w:sz="0" w:space="0" w:color="auto"/>
      </w:divBdr>
    </w:div>
    <w:div w:id="734666521">
      <w:bodyDiv w:val="1"/>
      <w:marLeft w:val="0"/>
      <w:marRight w:val="0"/>
      <w:marTop w:val="0"/>
      <w:marBottom w:val="0"/>
      <w:divBdr>
        <w:top w:val="none" w:sz="0" w:space="0" w:color="auto"/>
        <w:left w:val="none" w:sz="0" w:space="0" w:color="auto"/>
        <w:bottom w:val="none" w:sz="0" w:space="0" w:color="auto"/>
        <w:right w:val="none" w:sz="0" w:space="0" w:color="auto"/>
      </w:divBdr>
    </w:div>
    <w:div w:id="748386099">
      <w:bodyDiv w:val="1"/>
      <w:marLeft w:val="0"/>
      <w:marRight w:val="0"/>
      <w:marTop w:val="0"/>
      <w:marBottom w:val="0"/>
      <w:divBdr>
        <w:top w:val="none" w:sz="0" w:space="0" w:color="auto"/>
        <w:left w:val="none" w:sz="0" w:space="0" w:color="auto"/>
        <w:bottom w:val="none" w:sz="0" w:space="0" w:color="auto"/>
        <w:right w:val="none" w:sz="0" w:space="0" w:color="auto"/>
      </w:divBdr>
    </w:div>
    <w:div w:id="753893356">
      <w:bodyDiv w:val="1"/>
      <w:marLeft w:val="0"/>
      <w:marRight w:val="0"/>
      <w:marTop w:val="0"/>
      <w:marBottom w:val="0"/>
      <w:divBdr>
        <w:top w:val="none" w:sz="0" w:space="0" w:color="auto"/>
        <w:left w:val="none" w:sz="0" w:space="0" w:color="auto"/>
        <w:bottom w:val="none" w:sz="0" w:space="0" w:color="auto"/>
        <w:right w:val="none" w:sz="0" w:space="0" w:color="auto"/>
      </w:divBdr>
    </w:div>
    <w:div w:id="763765084">
      <w:bodyDiv w:val="1"/>
      <w:marLeft w:val="0"/>
      <w:marRight w:val="0"/>
      <w:marTop w:val="0"/>
      <w:marBottom w:val="0"/>
      <w:divBdr>
        <w:top w:val="none" w:sz="0" w:space="0" w:color="auto"/>
        <w:left w:val="none" w:sz="0" w:space="0" w:color="auto"/>
        <w:bottom w:val="none" w:sz="0" w:space="0" w:color="auto"/>
        <w:right w:val="none" w:sz="0" w:space="0" w:color="auto"/>
      </w:divBdr>
    </w:div>
    <w:div w:id="769662397">
      <w:bodyDiv w:val="1"/>
      <w:marLeft w:val="0"/>
      <w:marRight w:val="0"/>
      <w:marTop w:val="0"/>
      <w:marBottom w:val="0"/>
      <w:divBdr>
        <w:top w:val="none" w:sz="0" w:space="0" w:color="auto"/>
        <w:left w:val="none" w:sz="0" w:space="0" w:color="auto"/>
        <w:bottom w:val="none" w:sz="0" w:space="0" w:color="auto"/>
        <w:right w:val="none" w:sz="0" w:space="0" w:color="auto"/>
      </w:divBdr>
    </w:div>
    <w:div w:id="770322329">
      <w:bodyDiv w:val="1"/>
      <w:marLeft w:val="0"/>
      <w:marRight w:val="0"/>
      <w:marTop w:val="0"/>
      <w:marBottom w:val="0"/>
      <w:divBdr>
        <w:top w:val="none" w:sz="0" w:space="0" w:color="auto"/>
        <w:left w:val="none" w:sz="0" w:space="0" w:color="auto"/>
        <w:bottom w:val="none" w:sz="0" w:space="0" w:color="auto"/>
        <w:right w:val="none" w:sz="0" w:space="0" w:color="auto"/>
      </w:divBdr>
    </w:div>
    <w:div w:id="773864464">
      <w:bodyDiv w:val="1"/>
      <w:marLeft w:val="0"/>
      <w:marRight w:val="0"/>
      <w:marTop w:val="0"/>
      <w:marBottom w:val="0"/>
      <w:divBdr>
        <w:top w:val="none" w:sz="0" w:space="0" w:color="auto"/>
        <w:left w:val="none" w:sz="0" w:space="0" w:color="auto"/>
        <w:bottom w:val="none" w:sz="0" w:space="0" w:color="auto"/>
        <w:right w:val="none" w:sz="0" w:space="0" w:color="auto"/>
      </w:divBdr>
    </w:div>
    <w:div w:id="781149176">
      <w:bodyDiv w:val="1"/>
      <w:marLeft w:val="0"/>
      <w:marRight w:val="0"/>
      <w:marTop w:val="0"/>
      <w:marBottom w:val="0"/>
      <w:divBdr>
        <w:top w:val="none" w:sz="0" w:space="0" w:color="auto"/>
        <w:left w:val="none" w:sz="0" w:space="0" w:color="auto"/>
        <w:bottom w:val="none" w:sz="0" w:space="0" w:color="auto"/>
        <w:right w:val="none" w:sz="0" w:space="0" w:color="auto"/>
      </w:divBdr>
    </w:div>
    <w:div w:id="781386739">
      <w:bodyDiv w:val="1"/>
      <w:marLeft w:val="0"/>
      <w:marRight w:val="0"/>
      <w:marTop w:val="0"/>
      <w:marBottom w:val="0"/>
      <w:divBdr>
        <w:top w:val="none" w:sz="0" w:space="0" w:color="auto"/>
        <w:left w:val="none" w:sz="0" w:space="0" w:color="auto"/>
        <w:bottom w:val="none" w:sz="0" w:space="0" w:color="auto"/>
        <w:right w:val="none" w:sz="0" w:space="0" w:color="auto"/>
      </w:divBdr>
    </w:div>
    <w:div w:id="782456113">
      <w:bodyDiv w:val="1"/>
      <w:marLeft w:val="0"/>
      <w:marRight w:val="0"/>
      <w:marTop w:val="0"/>
      <w:marBottom w:val="0"/>
      <w:divBdr>
        <w:top w:val="none" w:sz="0" w:space="0" w:color="auto"/>
        <w:left w:val="none" w:sz="0" w:space="0" w:color="auto"/>
        <w:bottom w:val="none" w:sz="0" w:space="0" w:color="auto"/>
        <w:right w:val="none" w:sz="0" w:space="0" w:color="auto"/>
      </w:divBdr>
    </w:div>
    <w:div w:id="782458452">
      <w:bodyDiv w:val="1"/>
      <w:marLeft w:val="0"/>
      <w:marRight w:val="0"/>
      <w:marTop w:val="0"/>
      <w:marBottom w:val="0"/>
      <w:divBdr>
        <w:top w:val="none" w:sz="0" w:space="0" w:color="auto"/>
        <w:left w:val="none" w:sz="0" w:space="0" w:color="auto"/>
        <w:bottom w:val="none" w:sz="0" w:space="0" w:color="auto"/>
        <w:right w:val="none" w:sz="0" w:space="0" w:color="auto"/>
      </w:divBdr>
    </w:div>
    <w:div w:id="787552703">
      <w:bodyDiv w:val="1"/>
      <w:marLeft w:val="0"/>
      <w:marRight w:val="0"/>
      <w:marTop w:val="0"/>
      <w:marBottom w:val="0"/>
      <w:divBdr>
        <w:top w:val="none" w:sz="0" w:space="0" w:color="auto"/>
        <w:left w:val="none" w:sz="0" w:space="0" w:color="auto"/>
        <w:bottom w:val="none" w:sz="0" w:space="0" w:color="auto"/>
        <w:right w:val="none" w:sz="0" w:space="0" w:color="auto"/>
      </w:divBdr>
    </w:div>
    <w:div w:id="798034143">
      <w:bodyDiv w:val="1"/>
      <w:marLeft w:val="0"/>
      <w:marRight w:val="0"/>
      <w:marTop w:val="0"/>
      <w:marBottom w:val="0"/>
      <w:divBdr>
        <w:top w:val="none" w:sz="0" w:space="0" w:color="auto"/>
        <w:left w:val="none" w:sz="0" w:space="0" w:color="auto"/>
        <w:bottom w:val="none" w:sz="0" w:space="0" w:color="auto"/>
        <w:right w:val="none" w:sz="0" w:space="0" w:color="auto"/>
      </w:divBdr>
    </w:div>
    <w:div w:id="801456787">
      <w:bodyDiv w:val="1"/>
      <w:marLeft w:val="0"/>
      <w:marRight w:val="0"/>
      <w:marTop w:val="0"/>
      <w:marBottom w:val="0"/>
      <w:divBdr>
        <w:top w:val="none" w:sz="0" w:space="0" w:color="auto"/>
        <w:left w:val="none" w:sz="0" w:space="0" w:color="auto"/>
        <w:bottom w:val="none" w:sz="0" w:space="0" w:color="auto"/>
        <w:right w:val="none" w:sz="0" w:space="0" w:color="auto"/>
      </w:divBdr>
    </w:div>
    <w:div w:id="802117518">
      <w:bodyDiv w:val="1"/>
      <w:marLeft w:val="0"/>
      <w:marRight w:val="0"/>
      <w:marTop w:val="0"/>
      <w:marBottom w:val="0"/>
      <w:divBdr>
        <w:top w:val="none" w:sz="0" w:space="0" w:color="auto"/>
        <w:left w:val="none" w:sz="0" w:space="0" w:color="auto"/>
        <w:bottom w:val="none" w:sz="0" w:space="0" w:color="auto"/>
        <w:right w:val="none" w:sz="0" w:space="0" w:color="auto"/>
      </w:divBdr>
    </w:div>
    <w:div w:id="802695551">
      <w:bodyDiv w:val="1"/>
      <w:marLeft w:val="0"/>
      <w:marRight w:val="0"/>
      <w:marTop w:val="0"/>
      <w:marBottom w:val="0"/>
      <w:divBdr>
        <w:top w:val="none" w:sz="0" w:space="0" w:color="auto"/>
        <w:left w:val="none" w:sz="0" w:space="0" w:color="auto"/>
        <w:bottom w:val="none" w:sz="0" w:space="0" w:color="auto"/>
        <w:right w:val="none" w:sz="0" w:space="0" w:color="auto"/>
      </w:divBdr>
    </w:div>
    <w:div w:id="805005330">
      <w:bodyDiv w:val="1"/>
      <w:marLeft w:val="0"/>
      <w:marRight w:val="0"/>
      <w:marTop w:val="0"/>
      <w:marBottom w:val="0"/>
      <w:divBdr>
        <w:top w:val="none" w:sz="0" w:space="0" w:color="auto"/>
        <w:left w:val="none" w:sz="0" w:space="0" w:color="auto"/>
        <w:bottom w:val="none" w:sz="0" w:space="0" w:color="auto"/>
        <w:right w:val="none" w:sz="0" w:space="0" w:color="auto"/>
      </w:divBdr>
    </w:div>
    <w:div w:id="810637927">
      <w:bodyDiv w:val="1"/>
      <w:marLeft w:val="0"/>
      <w:marRight w:val="0"/>
      <w:marTop w:val="0"/>
      <w:marBottom w:val="0"/>
      <w:divBdr>
        <w:top w:val="none" w:sz="0" w:space="0" w:color="auto"/>
        <w:left w:val="none" w:sz="0" w:space="0" w:color="auto"/>
        <w:bottom w:val="none" w:sz="0" w:space="0" w:color="auto"/>
        <w:right w:val="none" w:sz="0" w:space="0" w:color="auto"/>
      </w:divBdr>
    </w:div>
    <w:div w:id="818183031">
      <w:bodyDiv w:val="1"/>
      <w:marLeft w:val="0"/>
      <w:marRight w:val="0"/>
      <w:marTop w:val="0"/>
      <w:marBottom w:val="0"/>
      <w:divBdr>
        <w:top w:val="none" w:sz="0" w:space="0" w:color="auto"/>
        <w:left w:val="none" w:sz="0" w:space="0" w:color="auto"/>
        <w:bottom w:val="none" w:sz="0" w:space="0" w:color="auto"/>
        <w:right w:val="none" w:sz="0" w:space="0" w:color="auto"/>
      </w:divBdr>
    </w:div>
    <w:div w:id="825246091">
      <w:bodyDiv w:val="1"/>
      <w:marLeft w:val="0"/>
      <w:marRight w:val="0"/>
      <w:marTop w:val="0"/>
      <w:marBottom w:val="0"/>
      <w:divBdr>
        <w:top w:val="none" w:sz="0" w:space="0" w:color="auto"/>
        <w:left w:val="none" w:sz="0" w:space="0" w:color="auto"/>
        <w:bottom w:val="none" w:sz="0" w:space="0" w:color="auto"/>
        <w:right w:val="none" w:sz="0" w:space="0" w:color="auto"/>
      </w:divBdr>
    </w:div>
    <w:div w:id="828594516">
      <w:bodyDiv w:val="1"/>
      <w:marLeft w:val="0"/>
      <w:marRight w:val="0"/>
      <w:marTop w:val="0"/>
      <w:marBottom w:val="0"/>
      <w:divBdr>
        <w:top w:val="none" w:sz="0" w:space="0" w:color="auto"/>
        <w:left w:val="none" w:sz="0" w:space="0" w:color="auto"/>
        <w:bottom w:val="none" w:sz="0" w:space="0" w:color="auto"/>
        <w:right w:val="none" w:sz="0" w:space="0" w:color="auto"/>
      </w:divBdr>
    </w:div>
    <w:div w:id="831793977">
      <w:bodyDiv w:val="1"/>
      <w:marLeft w:val="0"/>
      <w:marRight w:val="0"/>
      <w:marTop w:val="0"/>
      <w:marBottom w:val="0"/>
      <w:divBdr>
        <w:top w:val="none" w:sz="0" w:space="0" w:color="auto"/>
        <w:left w:val="none" w:sz="0" w:space="0" w:color="auto"/>
        <w:bottom w:val="none" w:sz="0" w:space="0" w:color="auto"/>
        <w:right w:val="none" w:sz="0" w:space="0" w:color="auto"/>
      </w:divBdr>
    </w:div>
    <w:div w:id="835608113">
      <w:bodyDiv w:val="1"/>
      <w:marLeft w:val="0"/>
      <w:marRight w:val="0"/>
      <w:marTop w:val="0"/>
      <w:marBottom w:val="0"/>
      <w:divBdr>
        <w:top w:val="none" w:sz="0" w:space="0" w:color="auto"/>
        <w:left w:val="none" w:sz="0" w:space="0" w:color="auto"/>
        <w:bottom w:val="none" w:sz="0" w:space="0" w:color="auto"/>
        <w:right w:val="none" w:sz="0" w:space="0" w:color="auto"/>
      </w:divBdr>
    </w:div>
    <w:div w:id="838926694">
      <w:bodyDiv w:val="1"/>
      <w:marLeft w:val="0"/>
      <w:marRight w:val="0"/>
      <w:marTop w:val="0"/>
      <w:marBottom w:val="0"/>
      <w:divBdr>
        <w:top w:val="none" w:sz="0" w:space="0" w:color="auto"/>
        <w:left w:val="none" w:sz="0" w:space="0" w:color="auto"/>
        <w:bottom w:val="none" w:sz="0" w:space="0" w:color="auto"/>
        <w:right w:val="none" w:sz="0" w:space="0" w:color="auto"/>
      </w:divBdr>
    </w:div>
    <w:div w:id="839780803">
      <w:bodyDiv w:val="1"/>
      <w:marLeft w:val="0"/>
      <w:marRight w:val="0"/>
      <w:marTop w:val="0"/>
      <w:marBottom w:val="0"/>
      <w:divBdr>
        <w:top w:val="none" w:sz="0" w:space="0" w:color="auto"/>
        <w:left w:val="none" w:sz="0" w:space="0" w:color="auto"/>
        <w:bottom w:val="none" w:sz="0" w:space="0" w:color="auto"/>
        <w:right w:val="none" w:sz="0" w:space="0" w:color="auto"/>
      </w:divBdr>
    </w:div>
    <w:div w:id="842402149">
      <w:bodyDiv w:val="1"/>
      <w:marLeft w:val="0"/>
      <w:marRight w:val="0"/>
      <w:marTop w:val="0"/>
      <w:marBottom w:val="0"/>
      <w:divBdr>
        <w:top w:val="none" w:sz="0" w:space="0" w:color="auto"/>
        <w:left w:val="none" w:sz="0" w:space="0" w:color="auto"/>
        <w:bottom w:val="none" w:sz="0" w:space="0" w:color="auto"/>
        <w:right w:val="none" w:sz="0" w:space="0" w:color="auto"/>
      </w:divBdr>
    </w:div>
    <w:div w:id="855271434">
      <w:bodyDiv w:val="1"/>
      <w:marLeft w:val="0"/>
      <w:marRight w:val="0"/>
      <w:marTop w:val="0"/>
      <w:marBottom w:val="0"/>
      <w:divBdr>
        <w:top w:val="none" w:sz="0" w:space="0" w:color="auto"/>
        <w:left w:val="none" w:sz="0" w:space="0" w:color="auto"/>
        <w:bottom w:val="none" w:sz="0" w:space="0" w:color="auto"/>
        <w:right w:val="none" w:sz="0" w:space="0" w:color="auto"/>
      </w:divBdr>
    </w:div>
    <w:div w:id="855997757">
      <w:bodyDiv w:val="1"/>
      <w:marLeft w:val="0"/>
      <w:marRight w:val="0"/>
      <w:marTop w:val="0"/>
      <w:marBottom w:val="0"/>
      <w:divBdr>
        <w:top w:val="none" w:sz="0" w:space="0" w:color="auto"/>
        <w:left w:val="none" w:sz="0" w:space="0" w:color="auto"/>
        <w:bottom w:val="none" w:sz="0" w:space="0" w:color="auto"/>
        <w:right w:val="none" w:sz="0" w:space="0" w:color="auto"/>
      </w:divBdr>
    </w:div>
    <w:div w:id="858006710">
      <w:bodyDiv w:val="1"/>
      <w:marLeft w:val="0"/>
      <w:marRight w:val="0"/>
      <w:marTop w:val="0"/>
      <w:marBottom w:val="0"/>
      <w:divBdr>
        <w:top w:val="none" w:sz="0" w:space="0" w:color="auto"/>
        <w:left w:val="none" w:sz="0" w:space="0" w:color="auto"/>
        <w:bottom w:val="none" w:sz="0" w:space="0" w:color="auto"/>
        <w:right w:val="none" w:sz="0" w:space="0" w:color="auto"/>
      </w:divBdr>
    </w:div>
    <w:div w:id="867641023">
      <w:bodyDiv w:val="1"/>
      <w:marLeft w:val="0"/>
      <w:marRight w:val="0"/>
      <w:marTop w:val="0"/>
      <w:marBottom w:val="0"/>
      <w:divBdr>
        <w:top w:val="none" w:sz="0" w:space="0" w:color="auto"/>
        <w:left w:val="none" w:sz="0" w:space="0" w:color="auto"/>
        <w:bottom w:val="none" w:sz="0" w:space="0" w:color="auto"/>
        <w:right w:val="none" w:sz="0" w:space="0" w:color="auto"/>
      </w:divBdr>
    </w:div>
    <w:div w:id="874854904">
      <w:bodyDiv w:val="1"/>
      <w:marLeft w:val="0"/>
      <w:marRight w:val="0"/>
      <w:marTop w:val="0"/>
      <w:marBottom w:val="0"/>
      <w:divBdr>
        <w:top w:val="none" w:sz="0" w:space="0" w:color="auto"/>
        <w:left w:val="none" w:sz="0" w:space="0" w:color="auto"/>
        <w:bottom w:val="none" w:sz="0" w:space="0" w:color="auto"/>
        <w:right w:val="none" w:sz="0" w:space="0" w:color="auto"/>
      </w:divBdr>
    </w:div>
    <w:div w:id="882790456">
      <w:bodyDiv w:val="1"/>
      <w:marLeft w:val="0"/>
      <w:marRight w:val="0"/>
      <w:marTop w:val="0"/>
      <w:marBottom w:val="0"/>
      <w:divBdr>
        <w:top w:val="none" w:sz="0" w:space="0" w:color="auto"/>
        <w:left w:val="none" w:sz="0" w:space="0" w:color="auto"/>
        <w:bottom w:val="none" w:sz="0" w:space="0" w:color="auto"/>
        <w:right w:val="none" w:sz="0" w:space="0" w:color="auto"/>
      </w:divBdr>
    </w:div>
    <w:div w:id="884369377">
      <w:bodyDiv w:val="1"/>
      <w:marLeft w:val="0"/>
      <w:marRight w:val="0"/>
      <w:marTop w:val="0"/>
      <w:marBottom w:val="0"/>
      <w:divBdr>
        <w:top w:val="none" w:sz="0" w:space="0" w:color="auto"/>
        <w:left w:val="none" w:sz="0" w:space="0" w:color="auto"/>
        <w:bottom w:val="none" w:sz="0" w:space="0" w:color="auto"/>
        <w:right w:val="none" w:sz="0" w:space="0" w:color="auto"/>
      </w:divBdr>
    </w:div>
    <w:div w:id="887450776">
      <w:bodyDiv w:val="1"/>
      <w:marLeft w:val="0"/>
      <w:marRight w:val="0"/>
      <w:marTop w:val="0"/>
      <w:marBottom w:val="0"/>
      <w:divBdr>
        <w:top w:val="none" w:sz="0" w:space="0" w:color="auto"/>
        <w:left w:val="none" w:sz="0" w:space="0" w:color="auto"/>
        <w:bottom w:val="none" w:sz="0" w:space="0" w:color="auto"/>
        <w:right w:val="none" w:sz="0" w:space="0" w:color="auto"/>
      </w:divBdr>
    </w:div>
    <w:div w:id="899026095">
      <w:bodyDiv w:val="1"/>
      <w:marLeft w:val="0"/>
      <w:marRight w:val="0"/>
      <w:marTop w:val="0"/>
      <w:marBottom w:val="0"/>
      <w:divBdr>
        <w:top w:val="none" w:sz="0" w:space="0" w:color="auto"/>
        <w:left w:val="none" w:sz="0" w:space="0" w:color="auto"/>
        <w:bottom w:val="none" w:sz="0" w:space="0" w:color="auto"/>
        <w:right w:val="none" w:sz="0" w:space="0" w:color="auto"/>
      </w:divBdr>
    </w:div>
    <w:div w:id="899286919">
      <w:bodyDiv w:val="1"/>
      <w:marLeft w:val="0"/>
      <w:marRight w:val="0"/>
      <w:marTop w:val="0"/>
      <w:marBottom w:val="0"/>
      <w:divBdr>
        <w:top w:val="none" w:sz="0" w:space="0" w:color="auto"/>
        <w:left w:val="none" w:sz="0" w:space="0" w:color="auto"/>
        <w:bottom w:val="none" w:sz="0" w:space="0" w:color="auto"/>
        <w:right w:val="none" w:sz="0" w:space="0" w:color="auto"/>
      </w:divBdr>
    </w:div>
    <w:div w:id="901602301">
      <w:bodyDiv w:val="1"/>
      <w:marLeft w:val="0"/>
      <w:marRight w:val="0"/>
      <w:marTop w:val="0"/>
      <w:marBottom w:val="0"/>
      <w:divBdr>
        <w:top w:val="none" w:sz="0" w:space="0" w:color="auto"/>
        <w:left w:val="none" w:sz="0" w:space="0" w:color="auto"/>
        <w:bottom w:val="none" w:sz="0" w:space="0" w:color="auto"/>
        <w:right w:val="none" w:sz="0" w:space="0" w:color="auto"/>
      </w:divBdr>
    </w:div>
    <w:div w:id="909118130">
      <w:bodyDiv w:val="1"/>
      <w:marLeft w:val="0"/>
      <w:marRight w:val="0"/>
      <w:marTop w:val="0"/>
      <w:marBottom w:val="0"/>
      <w:divBdr>
        <w:top w:val="none" w:sz="0" w:space="0" w:color="auto"/>
        <w:left w:val="none" w:sz="0" w:space="0" w:color="auto"/>
        <w:bottom w:val="none" w:sz="0" w:space="0" w:color="auto"/>
        <w:right w:val="none" w:sz="0" w:space="0" w:color="auto"/>
      </w:divBdr>
    </w:div>
    <w:div w:id="909147914">
      <w:bodyDiv w:val="1"/>
      <w:marLeft w:val="0"/>
      <w:marRight w:val="0"/>
      <w:marTop w:val="0"/>
      <w:marBottom w:val="0"/>
      <w:divBdr>
        <w:top w:val="none" w:sz="0" w:space="0" w:color="auto"/>
        <w:left w:val="none" w:sz="0" w:space="0" w:color="auto"/>
        <w:bottom w:val="none" w:sz="0" w:space="0" w:color="auto"/>
        <w:right w:val="none" w:sz="0" w:space="0" w:color="auto"/>
      </w:divBdr>
    </w:div>
    <w:div w:id="916524421">
      <w:bodyDiv w:val="1"/>
      <w:marLeft w:val="0"/>
      <w:marRight w:val="0"/>
      <w:marTop w:val="0"/>
      <w:marBottom w:val="0"/>
      <w:divBdr>
        <w:top w:val="none" w:sz="0" w:space="0" w:color="auto"/>
        <w:left w:val="none" w:sz="0" w:space="0" w:color="auto"/>
        <w:bottom w:val="none" w:sz="0" w:space="0" w:color="auto"/>
        <w:right w:val="none" w:sz="0" w:space="0" w:color="auto"/>
      </w:divBdr>
    </w:div>
    <w:div w:id="927076785">
      <w:bodyDiv w:val="1"/>
      <w:marLeft w:val="0"/>
      <w:marRight w:val="0"/>
      <w:marTop w:val="0"/>
      <w:marBottom w:val="0"/>
      <w:divBdr>
        <w:top w:val="none" w:sz="0" w:space="0" w:color="auto"/>
        <w:left w:val="none" w:sz="0" w:space="0" w:color="auto"/>
        <w:bottom w:val="none" w:sz="0" w:space="0" w:color="auto"/>
        <w:right w:val="none" w:sz="0" w:space="0" w:color="auto"/>
      </w:divBdr>
    </w:div>
    <w:div w:id="931813367">
      <w:bodyDiv w:val="1"/>
      <w:marLeft w:val="0"/>
      <w:marRight w:val="0"/>
      <w:marTop w:val="0"/>
      <w:marBottom w:val="0"/>
      <w:divBdr>
        <w:top w:val="none" w:sz="0" w:space="0" w:color="auto"/>
        <w:left w:val="none" w:sz="0" w:space="0" w:color="auto"/>
        <w:bottom w:val="none" w:sz="0" w:space="0" w:color="auto"/>
        <w:right w:val="none" w:sz="0" w:space="0" w:color="auto"/>
      </w:divBdr>
    </w:div>
    <w:div w:id="935134804">
      <w:bodyDiv w:val="1"/>
      <w:marLeft w:val="0"/>
      <w:marRight w:val="0"/>
      <w:marTop w:val="0"/>
      <w:marBottom w:val="0"/>
      <w:divBdr>
        <w:top w:val="none" w:sz="0" w:space="0" w:color="auto"/>
        <w:left w:val="none" w:sz="0" w:space="0" w:color="auto"/>
        <w:bottom w:val="none" w:sz="0" w:space="0" w:color="auto"/>
        <w:right w:val="none" w:sz="0" w:space="0" w:color="auto"/>
      </w:divBdr>
    </w:div>
    <w:div w:id="935409830">
      <w:bodyDiv w:val="1"/>
      <w:marLeft w:val="0"/>
      <w:marRight w:val="0"/>
      <w:marTop w:val="0"/>
      <w:marBottom w:val="0"/>
      <w:divBdr>
        <w:top w:val="none" w:sz="0" w:space="0" w:color="auto"/>
        <w:left w:val="none" w:sz="0" w:space="0" w:color="auto"/>
        <w:bottom w:val="none" w:sz="0" w:space="0" w:color="auto"/>
        <w:right w:val="none" w:sz="0" w:space="0" w:color="auto"/>
      </w:divBdr>
    </w:div>
    <w:div w:id="935747731">
      <w:bodyDiv w:val="1"/>
      <w:marLeft w:val="0"/>
      <w:marRight w:val="0"/>
      <w:marTop w:val="0"/>
      <w:marBottom w:val="0"/>
      <w:divBdr>
        <w:top w:val="none" w:sz="0" w:space="0" w:color="auto"/>
        <w:left w:val="none" w:sz="0" w:space="0" w:color="auto"/>
        <w:bottom w:val="none" w:sz="0" w:space="0" w:color="auto"/>
        <w:right w:val="none" w:sz="0" w:space="0" w:color="auto"/>
      </w:divBdr>
    </w:div>
    <w:div w:id="937366772">
      <w:bodyDiv w:val="1"/>
      <w:marLeft w:val="0"/>
      <w:marRight w:val="0"/>
      <w:marTop w:val="0"/>
      <w:marBottom w:val="0"/>
      <w:divBdr>
        <w:top w:val="none" w:sz="0" w:space="0" w:color="auto"/>
        <w:left w:val="none" w:sz="0" w:space="0" w:color="auto"/>
        <w:bottom w:val="none" w:sz="0" w:space="0" w:color="auto"/>
        <w:right w:val="none" w:sz="0" w:space="0" w:color="auto"/>
      </w:divBdr>
    </w:div>
    <w:div w:id="938147979">
      <w:bodyDiv w:val="1"/>
      <w:marLeft w:val="0"/>
      <w:marRight w:val="0"/>
      <w:marTop w:val="0"/>
      <w:marBottom w:val="0"/>
      <w:divBdr>
        <w:top w:val="none" w:sz="0" w:space="0" w:color="auto"/>
        <w:left w:val="none" w:sz="0" w:space="0" w:color="auto"/>
        <w:bottom w:val="none" w:sz="0" w:space="0" w:color="auto"/>
        <w:right w:val="none" w:sz="0" w:space="0" w:color="auto"/>
      </w:divBdr>
    </w:div>
    <w:div w:id="938561889">
      <w:bodyDiv w:val="1"/>
      <w:marLeft w:val="0"/>
      <w:marRight w:val="0"/>
      <w:marTop w:val="0"/>
      <w:marBottom w:val="0"/>
      <w:divBdr>
        <w:top w:val="none" w:sz="0" w:space="0" w:color="auto"/>
        <w:left w:val="none" w:sz="0" w:space="0" w:color="auto"/>
        <w:bottom w:val="none" w:sz="0" w:space="0" w:color="auto"/>
        <w:right w:val="none" w:sz="0" w:space="0" w:color="auto"/>
      </w:divBdr>
    </w:div>
    <w:div w:id="943223534">
      <w:bodyDiv w:val="1"/>
      <w:marLeft w:val="0"/>
      <w:marRight w:val="0"/>
      <w:marTop w:val="0"/>
      <w:marBottom w:val="0"/>
      <w:divBdr>
        <w:top w:val="none" w:sz="0" w:space="0" w:color="auto"/>
        <w:left w:val="none" w:sz="0" w:space="0" w:color="auto"/>
        <w:bottom w:val="none" w:sz="0" w:space="0" w:color="auto"/>
        <w:right w:val="none" w:sz="0" w:space="0" w:color="auto"/>
      </w:divBdr>
    </w:div>
    <w:div w:id="943532245">
      <w:bodyDiv w:val="1"/>
      <w:marLeft w:val="0"/>
      <w:marRight w:val="0"/>
      <w:marTop w:val="0"/>
      <w:marBottom w:val="0"/>
      <w:divBdr>
        <w:top w:val="none" w:sz="0" w:space="0" w:color="auto"/>
        <w:left w:val="none" w:sz="0" w:space="0" w:color="auto"/>
        <w:bottom w:val="none" w:sz="0" w:space="0" w:color="auto"/>
        <w:right w:val="none" w:sz="0" w:space="0" w:color="auto"/>
      </w:divBdr>
    </w:div>
    <w:div w:id="948126779">
      <w:bodyDiv w:val="1"/>
      <w:marLeft w:val="0"/>
      <w:marRight w:val="0"/>
      <w:marTop w:val="0"/>
      <w:marBottom w:val="0"/>
      <w:divBdr>
        <w:top w:val="none" w:sz="0" w:space="0" w:color="auto"/>
        <w:left w:val="none" w:sz="0" w:space="0" w:color="auto"/>
        <w:bottom w:val="none" w:sz="0" w:space="0" w:color="auto"/>
        <w:right w:val="none" w:sz="0" w:space="0" w:color="auto"/>
      </w:divBdr>
    </w:div>
    <w:div w:id="958148047">
      <w:bodyDiv w:val="1"/>
      <w:marLeft w:val="0"/>
      <w:marRight w:val="0"/>
      <w:marTop w:val="0"/>
      <w:marBottom w:val="0"/>
      <w:divBdr>
        <w:top w:val="none" w:sz="0" w:space="0" w:color="auto"/>
        <w:left w:val="none" w:sz="0" w:space="0" w:color="auto"/>
        <w:bottom w:val="none" w:sz="0" w:space="0" w:color="auto"/>
        <w:right w:val="none" w:sz="0" w:space="0" w:color="auto"/>
      </w:divBdr>
    </w:div>
    <w:div w:id="961764787">
      <w:bodyDiv w:val="1"/>
      <w:marLeft w:val="0"/>
      <w:marRight w:val="0"/>
      <w:marTop w:val="0"/>
      <w:marBottom w:val="0"/>
      <w:divBdr>
        <w:top w:val="none" w:sz="0" w:space="0" w:color="auto"/>
        <w:left w:val="none" w:sz="0" w:space="0" w:color="auto"/>
        <w:bottom w:val="none" w:sz="0" w:space="0" w:color="auto"/>
        <w:right w:val="none" w:sz="0" w:space="0" w:color="auto"/>
      </w:divBdr>
    </w:div>
    <w:div w:id="973096626">
      <w:bodyDiv w:val="1"/>
      <w:marLeft w:val="0"/>
      <w:marRight w:val="0"/>
      <w:marTop w:val="0"/>
      <w:marBottom w:val="0"/>
      <w:divBdr>
        <w:top w:val="none" w:sz="0" w:space="0" w:color="auto"/>
        <w:left w:val="none" w:sz="0" w:space="0" w:color="auto"/>
        <w:bottom w:val="none" w:sz="0" w:space="0" w:color="auto"/>
        <w:right w:val="none" w:sz="0" w:space="0" w:color="auto"/>
      </w:divBdr>
    </w:div>
    <w:div w:id="974212950">
      <w:bodyDiv w:val="1"/>
      <w:marLeft w:val="0"/>
      <w:marRight w:val="0"/>
      <w:marTop w:val="0"/>
      <w:marBottom w:val="0"/>
      <w:divBdr>
        <w:top w:val="none" w:sz="0" w:space="0" w:color="auto"/>
        <w:left w:val="none" w:sz="0" w:space="0" w:color="auto"/>
        <w:bottom w:val="none" w:sz="0" w:space="0" w:color="auto"/>
        <w:right w:val="none" w:sz="0" w:space="0" w:color="auto"/>
      </w:divBdr>
    </w:div>
    <w:div w:id="978534053">
      <w:bodyDiv w:val="1"/>
      <w:marLeft w:val="0"/>
      <w:marRight w:val="0"/>
      <w:marTop w:val="0"/>
      <w:marBottom w:val="0"/>
      <w:divBdr>
        <w:top w:val="none" w:sz="0" w:space="0" w:color="auto"/>
        <w:left w:val="none" w:sz="0" w:space="0" w:color="auto"/>
        <w:bottom w:val="none" w:sz="0" w:space="0" w:color="auto"/>
        <w:right w:val="none" w:sz="0" w:space="0" w:color="auto"/>
      </w:divBdr>
    </w:div>
    <w:div w:id="979457959">
      <w:bodyDiv w:val="1"/>
      <w:marLeft w:val="0"/>
      <w:marRight w:val="0"/>
      <w:marTop w:val="0"/>
      <w:marBottom w:val="0"/>
      <w:divBdr>
        <w:top w:val="none" w:sz="0" w:space="0" w:color="auto"/>
        <w:left w:val="none" w:sz="0" w:space="0" w:color="auto"/>
        <w:bottom w:val="none" w:sz="0" w:space="0" w:color="auto"/>
        <w:right w:val="none" w:sz="0" w:space="0" w:color="auto"/>
      </w:divBdr>
    </w:div>
    <w:div w:id="984237492">
      <w:bodyDiv w:val="1"/>
      <w:marLeft w:val="0"/>
      <w:marRight w:val="0"/>
      <w:marTop w:val="0"/>
      <w:marBottom w:val="0"/>
      <w:divBdr>
        <w:top w:val="none" w:sz="0" w:space="0" w:color="auto"/>
        <w:left w:val="none" w:sz="0" w:space="0" w:color="auto"/>
        <w:bottom w:val="none" w:sz="0" w:space="0" w:color="auto"/>
        <w:right w:val="none" w:sz="0" w:space="0" w:color="auto"/>
      </w:divBdr>
    </w:div>
    <w:div w:id="988510834">
      <w:bodyDiv w:val="1"/>
      <w:marLeft w:val="0"/>
      <w:marRight w:val="0"/>
      <w:marTop w:val="0"/>
      <w:marBottom w:val="0"/>
      <w:divBdr>
        <w:top w:val="none" w:sz="0" w:space="0" w:color="auto"/>
        <w:left w:val="none" w:sz="0" w:space="0" w:color="auto"/>
        <w:bottom w:val="none" w:sz="0" w:space="0" w:color="auto"/>
        <w:right w:val="none" w:sz="0" w:space="0" w:color="auto"/>
      </w:divBdr>
    </w:div>
    <w:div w:id="994340475">
      <w:bodyDiv w:val="1"/>
      <w:marLeft w:val="0"/>
      <w:marRight w:val="0"/>
      <w:marTop w:val="0"/>
      <w:marBottom w:val="0"/>
      <w:divBdr>
        <w:top w:val="none" w:sz="0" w:space="0" w:color="auto"/>
        <w:left w:val="none" w:sz="0" w:space="0" w:color="auto"/>
        <w:bottom w:val="none" w:sz="0" w:space="0" w:color="auto"/>
        <w:right w:val="none" w:sz="0" w:space="0" w:color="auto"/>
      </w:divBdr>
    </w:div>
    <w:div w:id="996958974">
      <w:bodyDiv w:val="1"/>
      <w:marLeft w:val="0"/>
      <w:marRight w:val="0"/>
      <w:marTop w:val="0"/>
      <w:marBottom w:val="0"/>
      <w:divBdr>
        <w:top w:val="none" w:sz="0" w:space="0" w:color="auto"/>
        <w:left w:val="none" w:sz="0" w:space="0" w:color="auto"/>
        <w:bottom w:val="none" w:sz="0" w:space="0" w:color="auto"/>
        <w:right w:val="none" w:sz="0" w:space="0" w:color="auto"/>
      </w:divBdr>
    </w:div>
    <w:div w:id="998000146">
      <w:bodyDiv w:val="1"/>
      <w:marLeft w:val="0"/>
      <w:marRight w:val="0"/>
      <w:marTop w:val="0"/>
      <w:marBottom w:val="0"/>
      <w:divBdr>
        <w:top w:val="none" w:sz="0" w:space="0" w:color="auto"/>
        <w:left w:val="none" w:sz="0" w:space="0" w:color="auto"/>
        <w:bottom w:val="none" w:sz="0" w:space="0" w:color="auto"/>
        <w:right w:val="none" w:sz="0" w:space="0" w:color="auto"/>
      </w:divBdr>
    </w:div>
    <w:div w:id="1000548196">
      <w:bodyDiv w:val="1"/>
      <w:marLeft w:val="0"/>
      <w:marRight w:val="0"/>
      <w:marTop w:val="0"/>
      <w:marBottom w:val="0"/>
      <w:divBdr>
        <w:top w:val="none" w:sz="0" w:space="0" w:color="auto"/>
        <w:left w:val="none" w:sz="0" w:space="0" w:color="auto"/>
        <w:bottom w:val="none" w:sz="0" w:space="0" w:color="auto"/>
        <w:right w:val="none" w:sz="0" w:space="0" w:color="auto"/>
      </w:divBdr>
    </w:div>
    <w:div w:id="1005522883">
      <w:bodyDiv w:val="1"/>
      <w:marLeft w:val="0"/>
      <w:marRight w:val="0"/>
      <w:marTop w:val="0"/>
      <w:marBottom w:val="0"/>
      <w:divBdr>
        <w:top w:val="none" w:sz="0" w:space="0" w:color="auto"/>
        <w:left w:val="none" w:sz="0" w:space="0" w:color="auto"/>
        <w:bottom w:val="none" w:sz="0" w:space="0" w:color="auto"/>
        <w:right w:val="none" w:sz="0" w:space="0" w:color="auto"/>
      </w:divBdr>
    </w:div>
    <w:div w:id="1007446840">
      <w:bodyDiv w:val="1"/>
      <w:marLeft w:val="0"/>
      <w:marRight w:val="0"/>
      <w:marTop w:val="0"/>
      <w:marBottom w:val="0"/>
      <w:divBdr>
        <w:top w:val="none" w:sz="0" w:space="0" w:color="auto"/>
        <w:left w:val="none" w:sz="0" w:space="0" w:color="auto"/>
        <w:bottom w:val="none" w:sz="0" w:space="0" w:color="auto"/>
        <w:right w:val="none" w:sz="0" w:space="0" w:color="auto"/>
      </w:divBdr>
    </w:div>
    <w:div w:id="1008749317">
      <w:bodyDiv w:val="1"/>
      <w:marLeft w:val="0"/>
      <w:marRight w:val="0"/>
      <w:marTop w:val="0"/>
      <w:marBottom w:val="0"/>
      <w:divBdr>
        <w:top w:val="none" w:sz="0" w:space="0" w:color="auto"/>
        <w:left w:val="none" w:sz="0" w:space="0" w:color="auto"/>
        <w:bottom w:val="none" w:sz="0" w:space="0" w:color="auto"/>
        <w:right w:val="none" w:sz="0" w:space="0" w:color="auto"/>
      </w:divBdr>
    </w:div>
    <w:div w:id="1009718954">
      <w:bodyDiv w:val="1"/>
      <w:marLeft w:val="0"/>
      <w:marRight w:val="0"/>
      <w:marTop w:val="0"/>
      <w:marBottom w:val="0"/>
      <w:divBdr>
        <w:top w:val="none" w:sz="0" w:space="0" w:color="auto"/>
        <w:left w:val="none" w:sz="0" w:space="0" w:color="auto"/>
        <w:bottom w:val="none" w:sz="0" w:space="0" w:color="auto"/>
        <w:right w:val="none" w:sz="0" w:space="0" w:color="auto"/>
      </w:divBdr>
    </w:div>
    <w:div w:id="1015615808">
      <w:bodyDiv w:val="1"/>
      <w:marLeft w:val="0"/>
      <w:marRight w:val="0"/>
      <w:marTop w:val="0"/>
      <w:marBottom w:val="0"/>
      <w:divBdr>
        <w:top w:val="none" w:sz="0" w:space="0" w:color="auto"/>
        <w:left w:val="none" w:sz="0" w:space="0" w:color="auto"/>
        <w:bottom w:val="none" w:sz="0" w:space="0" w:color="auto"/>
        <w:right w:val="none" w:sz="0" w:space="0" w:color="auto"/>
      </w:divBdr>
    </w:div>
    <w:div w:id="1019618828">
      <w:bodyDiv w:val="1"/>
      <w:marLeft w:val="0"/>
      <w:marRight w:val="0"/>
      <w:marTop w:val="0"/>
      <w:marBottom w:val="0"/>
      <w:divBdr>
        <w:top w:val="none" w:sz="0" w:space="0" w:color="auto"/>
        <w:left w:val="none" w:sz="0" w:space="0" w:color="auto"/>
        <w:bottom w:val="none" w:sz="0" w:space="0" w:color="auto"/>
        <w:right w:val="none" w:sz="0" w:space="0" w:color="auto"/>
      </w:divBdr>
    </w:div>
    <w:div w:id="1024670197">
      <w:bodyDiv w:val="1"/>
      <w:marLeft w:val="0"/>
      <w:marRight w:val="0"/>
      <w:marTop w:val="0"/>
      <w:marBottom w:val="0"/>
      <w:divBdr>
        <w:top w:val="none" w:sz="0" w:space="0" w:color="auto"/>
        <w:left w:val="none" w:sz="0" w:space="0" w:color="auto"/>
        <w:bottom w:val="none" w:sz="0" w:space="0" w:color="auto"/>
        <w:right w:val="none" w:sz="0" w:space="0" w:color="auto"/>
      </w:divBdr>
    </w:div>
    <w:div w:id="1028069284">
      <w:bodyDiv w:val="1"/>
      <w:marLeft w:val="0"/>
      <w:marRight w:val="0"/>
      <w:marTop w:val="0"/>
      <w:marBottom w:val="0"/>
      <w:divBdr>
        <w:top w:val="none" w:sz="0" w:space="0" w:color="auto"/>
        <w:left w:val="none" w:sz="0" w:space="0" w:color="auto"/>
        <w:bottom w:val="none" w:sz="0" w:space="0" w:color="auto"/>
        <w:right w:val="none" w:sz="0" w:space="0" w:color="auto"/>
      </w:divBdr>
    </w:div>
    <w:div w:id="1028606714">
      <w:bodyDiv w:val="1"/>
      <w:marLeft w:val="0"/>
      <w:marRight w:val="0"/>
      <w:marTop w:val="0"/>
      <w:marBottom w:val="0"/>
      <w:divBdr>
        <w:top w:val="none" w:sz="0" w:space="0" w:color="auto"/>
        <w:left w:val="none" w:sz="0" w:space="0" w:color="auto"/>
        <w:bottom w:val="none" w:sz="0" w:space="0" w:color="auto"/>
        <w:right w:val="none" w:sz="0" w:space="0" w:color="auto"/>
      </w:divBdr>
    </w:div>
    <w:div w:id="105939970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2829082">
      <w:bodyDiv w:val="1"/>
      <w:marLeft w:val="0"/>
      <w:marRight w:val="0"/>
      <w:marTop w:val="0"/>
      <w:marBottom w:val="0"/>
      <w:divBdr>
        <w:top w:val="none" w:sz="0" w:space="0" w:color="auto"/>
        <w:left w:val="none" w:sz="0" w:space="0" w:color="auto"/>
        <w:bottom w:val="none" w:sz="0" w:space="0" w:color="auto"/>
        <w:right w:val="none" w:sz="0" w:space="0" w:color="auto"/>
      </w:divBdr>
    </w:div>
    <w:div w:id="1065226366">
      <w:bodyDiv w:val="1"/>
      <w:marLeft w:val="0"/>
      <w:marRight w:val="0"/>
      <w:marTop w:val="0"/>
      <w:marBottom w:val="0"/>
      <w:divBdr>
        <w:top w:val="none" w:sz="0" w:space="0" w:color="auto"/>
        <w:left w:val="none" w:sz="0" w:space="0" w:color="auto"/>
        <w:bottom w:val="none" w:sz="0" w:space="0" w:color="auto"/>
        <w:right w:val="none" w:sz="0" w:space="0" w:color="auto"/>
      </w:divBdr>
    </w:div>
    <w:div w:id="1070542410">
      <w:bodyDiv w:val="1"/>
      <w:marLeft w:val="0"/>
      <w:marRight w:val="0"/>
      <w:marTop w:val="0"/>
      <w:marBottom w:val="0"/>
      <w:divBdr>
        <w:top w:val="none" w:sz="0" w:space="0" w:color="auto"/>
        <w:left w:val="none" w:sz="0" w:space="0" w:color="auto"/>
        <w:bottom w:val="none" w:sz="0" w:space="0" w:color="auto"/>
        <w:right w:val="none" w:sz="0" w:space="0" w:color="auto"/>
      </w:divBdr>
    </w:div>
    <w:div w:id="1074159128">
      <w:bodyDiv w:val="1"/>
      <w:marLeft w:val="0"/>
      <w:marRight w:val="0"/>
      <w:marTop w:val="0"/>
      <w:marBottom w:val="0"/>
      <w:divBdr>
        <w:top w:val="none" w:sz="0" w:space="0" w:color="auto"/>
        <w:left w:val="none" w:sz="0" w:space="0" w:color="auto"/>
        <w:bottom w:val="none" w:sz="0" w:space="0" w:color="auto"/>
        <w:right w:val="none" w:sz="0" w:space="0" w:color="auto"/>
      </w:divBdr>
    </w:div>
    <w:div w:id="1076441400">
      <w:bodyDiv w:val="1"/>
      <w:marLeft w:val="0"/>
      <w:marRight w:val="0"/>
      <w:marTop w:val="0"/>
      <w:marBottom w:val="0"/>
      <w:divBdr>
        <w:top w:val="none" w:sz="0" w:space="0" w:color="auto"/>
        <w:left w:val="none" w:sz="0" w:space="0" w:color="auto"/>
        <w:bottom w:val="none" w:sz="0" w:space="0" w:color="auto"/>
        <w:right w:val="none" w:sz="0" w:space="0" w:color="auto"/>
      </w:divBdr>
    </w:div>
    <w:div w:id="1077703195">
      <w:bodyDiv w:val="1"/>
      <w:marLeft w:val="0"/>
      <w:marRight w:val="0"/>
      <w:marTop w:val="0"/>
      <w:marBottom w:val="0"/>
      <w:divBdr>
        <w:top w:val="none" w:sz="0" w:space="0" w:color="auto"/>
        <w:left w:val="none" w:sz="0" w:space="0" w:color="auto"/>
        <w:bottom w:val="none" w:sz="0" w:space="0" w:color="auto"/>
        <w:right w:val="none" w:sz="0" w:space="0" w:color="auto"/>
      </w:divBdr>
    </w:div>
    <w:div w:id="1083643971">
      <w:bodyDiv w:val="1"/>
      <w:marLeft w:val="0"/>
      <w:marRight w:val="0"/>
      <w:marTop w:val="0"/>
      <w:marBottom w:val="0"/>
      <w:divBdr>
        <w:top w:val="none" w:sz="0" w:space="0" w:color="auto"/>
        <w:left w:val="none" w:sz="0" w:space="0" w:color="auto"/>
        <w:bottom w:val="none" w:sz="0" w:space="0" w:color="auto"/>
        <w:right w:val="none" w:sz="0" w:space="0" w:color="auto"/>
      </w:divBdr>
    </w:div>
    <w:div w:id="1085954745">
      <w:bodyDiv w:val="1"/>
      <w:marLeft w:val="0"/>
      <w:marRight w:val="0"/>
      <w:marTop w:val="0"/>
      <w:marBottom w:val="0"/>
      <w:divBdr>
        <w:top w:val="none" w:sz="0" w:space="0" w:color="auto"/>
        <w:left w:val="none" w:sz="0" w:space="0" w:color="auto"/>
        <w:bottom w:val="none" w:sz="0" w:space="0" w:color="auto"/>
        <w:right w:val="none" w:sz="0" w:space="0" w:color="auto"/>
      </w:divBdr>
    </w:div>
    <w:div w:id="1090084711">
      <w:bodyDiv w:val="1"/>
      <w:marLeft w:val="0"/>
      <w:marRight w:val="0"/>
      <w:marTop w:val="0"/>
      <w:marBottom w:val="0"/>
      <w:divBdr>
        <w:top w:val="none" w:sz="0" w:space="0" w:color="auto"/>
        <w:left w:val="none" w:sz="0" w:space="0" w:color="auto"/>
        <w:bottom w:val="none" w:sz="0" w:space="0" w:color="auto"/>
        <w:right w:val="none" w:sz="0" w:space="0" w:color="auto"/>
      </w:divBdr>
    </w:div>
    <w:div w:id="1093433077">
      <w:bodyDiv w:val="1"/>
      <w:marLeft w:val="0"/>
      <w:marRight w:val="0"/>
      <w:marTop w:val="0"/>
      <w:marBottom w:val="0"/>
      <w:divBdr>
        <w:top w:val="none" w:sz="0" w:space="0" w:color="auto"/>
        <w:left w:val="none" w:sz="0" w:space="0" w:color="auto"/>
        <w:bottom w:val="none" w:sz="0" w:space="0" w:color="auto"/>
        <w:right w:val="none" w:sz="0" w:space="0" w:color="auto"/>
      </w:divBdr>
    </w:div>
    <w:div w:id="1094012550">
      <w:bodyDiv w:val="1"/>
      <w:marLeft w:val="0"/>
      <w:marRight w:val="0"/>
      <w:marTop w:val="0"/>
      <w:marBottom w:val="0"/>
      <w:divBdr>
        <w:top w:val="none" w:sz="0" w:space="0" w:color="auto"/>
        <w:left w:val="none" w:sz="0" w:space="0" w:color="auto"/>
        <w:bottom w:val="none" w:sz="0" w:space="0" w:color="auto"/>
        <w:right w:val="none" w:sz="0" w:space="0" w:color="auto"/>
      </w:divBdr>
    </w:div>
    <w:div w:id="1097793879">
      <w:bodyDiv w:val="1"/>
      <w:marLeft w:val="0"/>
      <w:marRight w:val="0"/>
      <w:marTop w:val="0"/>
      <w:marBottom w:val="0"/>
      <w:divBdr>
        <w:top w:val="none" w:sz="0" w:space="0" w:color="auto"/>
        <w:left w:val="none" w:sz="0" w:space="0" w:color="auto"/>
        <w:bottom w:val="none" w:sz="0" w:space="0" w:color="auto"/>
        <w:right w:val="none" w:sz="0" w:space="0" w:color="auto"/>
      </w:divBdr>
    </w:div>
    <w:div w:id="1098329902">
      <w:bodyDiv w:val="1"/>
      <w:marLeft w:val="0"/>
      <w:marRight w:val="0"/>
      <w:marTop w:val="0"/>
      <w:marBottom w:val="0"/>
      <w:divBdr>
        <w:top w:val="none" w:sz="0" w:space="0" w:color="auto"/>
        <w:left w:val="none" w:sz="0" w:space="0" w:color="auto"/>
        <w:bottom w:val="none" w:sz="0" w:space="0" w:color="auto"/>
        <w:right w:val="none" w:sz="0" w:space="0" w:color="auto"/>
      </w:divBdr>
    </w:div>
    <w:div w:id="1103956616">
      <w:bodyDiv w:val="1"/>
      <w:marLeft w:val="0"/>
      <w:marRight w:val="0"/>
      <w:marTop w:val="0"/>
      <w:marBottom w:val="0"/>
      <w:divBdr>
        <w:top w:val="none" w:sz="0" w:space="0" w:color="auto"/>
        <w:left w:val="none" w:sz="0" w:space="0" w:color="auto"/>
        <w:bottom w:val="none" w:sz="0" w:space="0" w:color="auto"/>
        <w:right w:val="none" w:sz="0" w:space="0" w:color="auto"/>
      </w:divBdr>
    </w:div>
    <w:div w:id="1114179998">
      <w:bodyDiv w:val="1"/>
      <w:marLeft w:val="0"/>
      <w:marRight w:val="0"/>
      <w:marTop w:val="0"/>
      <w:marBottom w:val="0"/>
      <w:divBdr>
        <w:top w:val="none" w:sz="0" w:space="0" w:color="auto"/>
        <w:left w:val="none" w:sz="0" w:space="0" w:color="auto"/>
        <w:bottom w:val="none" w:sz="0" w:space="0" w:color="auto"/>
        <w:right w:val="none" w:sz="0" w:space="0" w:color="auto"/>
      </w:divBdr>
    </w:div>
    <w:div w:id="1120758923">
      <w:bodyDiv w:val="1"/>
      <w:marLeft w:val="0"/>
      <w:marRight w:val="0"/>
      <w:marTop w:val="0"/>
      <w:marBottom w:val="0"/>
      <w:divBdr>
        <w:top w:val="none" w:sz="0" w:space="0" w:color="auto"/>
        <w:left w:val="none" w:sz="0" w:space="0" w:color="auto"/>
        <w:bottom w:val="none" w:sz="0" w:space="0" w:color="auto"/>
        <w:right w:val="none" w:sz="0" w:space="0" w:color="auto"/>
      </w:divBdr>
    </w:div>
    <w:div w:id="1120958768">
      <w:bodyDiv w:val="1"/>
      <w:marLeft w:val="0"/>
      <w:marRight w:val="0"/>
      <w:marTop w:val="0"/>
      <w:marBottom w:val="0"/>
      <w:divBdr>
        <w:top w:val="none" w:sz="0" w:space="0" w:color="auto"/>
        <w:left w:val="none" w:sz="0" w:space="0" w:color="auto"/>
        <w:bottom w:val="none" w:sz="0" w:space="0" w:color="auto"/>
        <w:right w:val="none" w:sz="0" w:space="0" w:color="auto"/>
      </w:divBdr>
    </w:div>
    <w:div w:id="1121996832">
      <w:bodyDiv w:val="1"/>
      <w:marLeft w:val="0"/>
      <w:marRight w:val="0"/>
      <w:marTop w:val="0"/>
      <w:marBottom w:val="0"/>
      <w:divBdr>
        <w:top w:val="none" w:sz="0" w:space="0" w:color="auto"/>
        <w:left w:val="none" w:sz="0" w:space="0" w:color="auto"/>
        <w:bottom w:val="none" w:sz="0" w:space="0" w:color="auto"/>
        <w:right w:val="none" w:sz="0" w:space="0" w:color="auto"/>
      </w:divBdr>
    </w:div>
    <w:div w:id="1122265983">
      <w:bodyDiv w:val="1"/>
      <w:marLeft w:val="0"/>
      <w:marRight w:val="0"/>
      <w:marTop w:val="0"/>
      <w:marBottom w:val="0"/>
      <w:divBdr>
        <w:top w:val="none" w:sz="0" w:space="0" w:color="auto"/>
        <w:left w:val="none" w:sz="0" w:space="0" w:color="auto"/>
        <w:bottom w:val="none" w:sz="0" w:space="0" w:color="auto"/>
        <w:right w:val="none" w:sz="0" w:space="0" w:color="auto"/>
      </w:divBdr>
    </w:div>
    <w:div w:id="1126388790">
      <w:bodyDiv w:val="1"/>
      <w:marLeft w:val="0"/>
      <w:marRight w:val="0"/>
      <w:marTop w:val="0"/>
      <w:marBottom w:val="0"/>
      <w:divBdr>
        <w:top w:val="none" w:sz="0" w:space="0" w:color="auto"/>
        <w:left w:val="none" w:sz="0" w:space="0" w:color="auto"/>
        <w:bottom w:val="none" w:sz="0" w:space="0" w:color="auto"/>
        <w:right w:val="none" w:sz="0" w:space="0" w:color="auto"/>
      </w:divBdr>
    </w:div>
    <w:div w:id="1127744700">
      <w:bodyDiv w:val="1"/>
      <w:marLeft w:val="0"/>
      <w:marRight w:val="0"/>
      <w:marTop w:val="0"/>
      <w:marBottom w:val="0"/>
      <w:divBdr>
        <w:top w:val="none" w:sz="0" w:space="0" w:color="auto"/>
        <w:left w:val="none" w:sz="0" w:space="0" w:color="auto"/>
        <w:bottom w:val="none" w:sz="0" w:space="0" w:color="auto"/>
        <w:right w:val="none" w:sz="0" w:space="0" w:color="auto"/>
      </w:divBdr>
    </w:div>
    <w:div w:id="1129015447">
      <w:bodyDiv w:val="1"/>
      <w:marLeft w:val="0"/>
      <w:marRight w:val="0"/>
      <w:marTop w:val="0"/>
      <w:marBottom w:val="0"/>
      <w:divBdr>
        <w:top w:val="none" w:sz="0" w:space="0" w:color="auto"/>
        <w:left w:val="none" w:sz="0" w:space="0" w:color="auto"/>
        <w:bottom w:val="none" w:sz="0" w:space="0" w:color="auto"/>
        <w:right w:val="none" w:sz="0" w:space="0" w:color="auto"/>
      </w:divBdr>
    </w:div>
    <w:div w:id="1130587055">
      <w:bodyDiv w:val="1"/>
      <w:marLeft w:val="0"/>
      <w:marRight w:val="0"/>
      <w:marTop w:val="0"/>
      <w:marBottom w:val="0"/>
      <w:divBdr>
        <w:top w:val="none" w:sz="0" w:space="0" w:color="auto"/>
        <w:left w:val="none" w:sz="0" w:space="0" w:color="auto"/>
        <w:bottom w:val="none" w:sz="0" w:space="0" w:color="auto"/>
        <w:right w:val="none" w:sz="0" w:space="0" w:color="auto"/>
      </w:divBdr>
    </w:div>
    <w:div w:id="1136873828">
      <w:bodyDiv w:val="1"/>
      <w:marLeft w:val="0"/>
      <w:marRight w:val="0"/>
      <w:marTop w:val="0"/>
      <w:marBottom w:val="0"/>
      <w:divBdr>
        <w:top w:val="none" w:sz="0" w:space="0" w:color="auto"/>
        <w:left w:val="none" w:sz="0" w:space="0" w:color="auto"/>
        <w:bottom w:val="none" w:sz="0" w:space="0" w:color="auto"/>
        <w:right w:val="none" w:sz="0" w:space="0" w:color="auto"/>
      </w:divBdr>
    </w:div>
    <w:div w:id="1140423953">
      <w:bodyDiv w:val="1"/>
      <w:marLeft w:val="0"/>
      <w:marRight w:val="0"/>
      <w:marTop w:val="0"/>
      <w:marBottom w:val="0"/>
      <w:divBdr>
        <w:top w:val="none" w:sz="0" w:space="0" w:color="auto"/>
        <w:left w:val="none" w:sz="0" w:space="0" w:color="auto"/>
        <w:bottom w:val="none" w:sz="0" w:space="0" w:color="auto"/>
        <w:right w:val="none" w:sz="0" w:space="0" w:color="auto"/>
      </w:divBdr>
    </w:div>
    <w:div w:id="1146817530">
      <w:bodyDiv w:val="1"/>
      <w:marLeft w:val="0"/>
      <w:marRight w:val="0"/>
      <w:marTop w:val="0"/>
      <w:marBottom w:val="0"/>
      <w:divBdr>
        <w:top w:val="none" w:sz="0" w:space="0" w:color="auto"/>
        <w:left w:val="none" w:sz="0" w:space="0" w:color="auto"/>
        <w:bottom w:val="none" w:sz="0" w:space="0" w:color="auto"/>
        <w:right w:val="none" w:sz="0" w:space="0" w:color="auto"/>
      </w:divBdr>
    </w:div>
    <w:div w:id="1151097027">
      <w:bodyDiv w:val="1"/>
      <w:marLeft w:val="0"/>
      <w:marRight w:val="0"/>
      <w:marTop w:val="0"/>
      <w:marBottom w:val="0"/>
      <w:divBdr>
        <w:top w:val="none" w:sz="0" w:space="0" w:color="auto"/>
        <w:left w:val="none" w:sz="0" w:space="0" w:color="auto"/>
        <w:bottom w:val="none" w:sz="0" w:space="0" w:color="auto"/>
        <w:right w:val="none" w:sz="0" w:space="0" w:color="auto"/>
      </w:divBdr>
    </w:div>
    <w:div w:id="1157262753">
      <w:bodyDiv w:val="1"/>
      <w:marLeft w:val="0"/>
      <w:marRight w:val="0"/>
      <w:marTop w:val="0"/>
      <w:marBottom w:val="0"/>
      <w:divBdr>
        <w:top w:val="none" w:sz="0" w:space="0" w:color="auto"/>
        <w:left w:val="none" w:sz="0" w:space="0" w:color="auto"/>
        <w:bottom w:val="none" w:sz="0" w:space="0" w:color="auto"/>
        <w:right w:val="none" w:sz="0" w:space="0" w:color="auto"/>
      </w:divBdr>
    </w:div>
    <w:div w:id="1159538273">
      <w:bodyDiv w:val="1"/>
      <w:marLeft w:val="0"/>
      <w:marRight w:val="0"/>
      <w:marTop w:val="0"/>
      <w:marBottom w:val="0"/>
      <w:divBdr>
        <w:top w:val="none" w:sz="0" w:space="0" w:color="auto"/>
        <w:left w:val="none" w:sz="0" w:space="0" w:color="auto"/>
        <w:bottom w:val="none" w:sz="0" w:space="0" w:color="auto"/>
        <w:right w:val="none" w:sz="0" w:space="0" w:color="auto"/>
      </w:divBdr>
    </w:div>
    <w:div w:id="1163005273">
      <w:bodyDiv w:val="1"/>
      <w:marLeft w:val="0"/>
      <w:marRight w:val="0"/>
      <w:marTop w:val="0"/>
      <w:marBottom w:val="0"/>
      <w:divBdr>
        <w:top w:val="none" w:sz="0" w:space="0" w:color="auto"/>
        <w:left w:val="none" w:sz="0" w:space="0" w:color="auto"/>
        <w:bottom w:val="none" w:sz="0" w:space="0" w:color="auto"/>
        <w:right w:val="none" w:sz="0" w:space="0" w:color="auto"/>
      </w:divBdr>
    </w:div>
    <w:div w:id="1163621924">
      <w:bodyDiv w:val="1"/>
      <w:marLeft w:val="0"/>
      <w:marRight w:val="0"/>
      <w:marTop w:val="0"/>
      <w:marBottom w:val="0"/>
      <w:divBdr>
        <w:top w:val="none" w:sz="0" w:space="0" w:color="auto"/>
        <w:left w:val="none" w:sz="0" w:space="0" w:color="auto"/>
        <w:bottom w:val="none" w:sz="0" w:space="0" w:color="auto"/>
        <w:right w:val="none" w:sz="0" w:space="0" w:color="auto"/>
      </w:divBdr>
    </w:div>
    <w:div w:id="1166630745">
      <w:bodyDiv w:val="1"/>
      <w:marLeft w:val="0"/>
      <w:marRight w:val="0"/>
      <w:marTop w:val="0"/>
      <w:marBottom w:val="0"/>
      <w:divBdr>
        <w:top w:val="none" w:sz="0" w:space="0" w:color="auto"/>
        <w:left w:val="none" w:sz="0" w:space="0" w:color="auto"/>
        <w:bottom w:val="none" w:sz="0" w:space="0" w:color="auto"/>
        <w:right w:val="none" w:sz="0" w:space="0" w:color="auto"/>
      </w:divBdr>
    </w:div>
    <w:div w:id="1169176019">
      <w:bodyDiv w:val="1"/>
      <w:marLeft w:val="0"/>
      <w:marRight w:val="0"/>
      <w:marTop w:val="0"/>
      <w:marBottom w:val="0"/>
      <w:divBdr>
        <w:top w:val="none" w:sz="0" w:space="0" w:color="auto"/>
        <w:left w:val="none" w:sz="0" w:space="0" w:color="auto"/>
        <w:bottom w:val="none" w:sz="0" w:space="0" w:color="auto"/>
        <w:right w:val="none" w:sz="0" w:space="0" w:color="auto"/>
      </w:divBdr>
    </w:div>
    <w:div w:id="1172111590">
      <w:bodyDiv w:val="1"/>
      <w:marLeft w:val="0"/>
      <w:marRight w:val="0"/>
      <w:marTop w:val="0"/>
      <w:marBottom w:val="0"/>
      <w:divBdr>
        <w:top w:val="none" w:sz="0" w:space="0" w:color="auto"/>
        <w:left w:val="none" w:sz="0" w:space="0" w:color="auto"/>
        <w:bottom w:val="none" w:sz="0" w:space="0" w:color="auto"/>
        <w:right w:val="none" w:sz="0" w:space="0" w:color="auto"/>
      </w:divBdr>
    </w:div>
    <w:div w:id="1181240776">
      <w:bodyDiv w:val="1"/>
      <w:marLeft w:val="0"/>
      <w:marRight w:val="0"/>
      <w:marTop w:val="0"/>
      <w:marBottom w:val="0"/>
      <w:divBdr>
        <w:top w:val="none" w:sz="0" w:space="0" w:color="auto"/>
        <w:left w:val="none" w:sz="0" w:space="0" w:color="auto"/>
        <w:bottom w:val="none" w:sz="0" w:space="0" w:color="auto"/>
        <w:right w:val="none" w:sz="0" w:space="0" w:color="auto"/>
      </w:divBdr>
    </w:div>
    <w:div w:id="1188908166">
      <w:bodyDiv w:val="1"/>
      <w:marLeft w:val="0"/>
      <w:marRight w:val="0"/>
      <w:marTop w:val="0"/>
      <w:marBottom w:val="0"/>
      <w:divBdr>
        <w:top w:val="none" w:sz="0" w:space="0" w:color="auto"/>
        <w:left w:val="none" w:sz="0" w:space="0" w:color="auto"/>
        <w:bottom w:val="none" w:sz="0" w:space="0" w:color="auto"/>
        <w:right w:val="none" w:sz="0" w:space="0" w:color="auto"/>
      </w:divBdr>
    </w:div>
    <w:div w:id="1195272152">
      <w:bodyDiv w:val="1"/>
      <w:marLeft w:val="0"/>
      <w:marRight w:val="0"/>
      <w:marTop w:val="0"/>
      <w:marBottom w:val="0"/>
      <w:divBdr>
        <w:top w:val="none" w:sz="0" w:space="0" w:color="auto"/>
        <w:left w:val="none" w:sz="0" w:space="0" w:color="auto"/>
        <w:bottom w:val="none" w:sz="0" w:space="0" w:color="auto"/>
        <w:right w:val="none" w:sz="0" w:space="0" w:color="auto"/>
      </w:divBdr>
    </w:div>
    <w:div w:id="1195772942">
      <w:bodyDiv w:val="1"/>
      <w:marLeft w:val="0"/>
      <w:marRight w:val="0"/>
      <w:marTop w:val="0"/>
      <w:marBottom w:val="0"/>
      <w:divBdr>
        <w:top w:val="none" w:sz="0" w:space="0" w:color="auto"/>
        <w:left w:val="none" w:sz="0" w:space="0" w:color="auto"/>
        <w:bottom w:val="none" w:sz="0" w:space="0" w:color="auto"/>
        <w:right w:val="none" w:sz="0" w:space="0" w:color="auto"/>
      </w:divBdr>
    </w:div>
    <w:div w:id="1196239278">
      <w:bodyDiv w:val="1"/>
      <w:marLeft w:val="0"/>
      <w:marRight w:val="0"/>
      <w:marTop w:val="0"/>
      <w:marBottom w:val="0"/>
      <w:divBdr>
        <w:top w:val="none" w:sz="0" w:space="0" w:color="auto"/>
        <w:left w:val="none" w:sz="0" w:space="0" w:color="auto"/>
        <w:bottom w:val="none" w:sz="0" w:space="0" w:color="auto"/>
        <w:right w:val="none" w:sz="0" w:space="0" w:color="auto"/>
      </w:divBdr>
    </w:div>
    <w:div w:id="1199468449">
      <w:bodyDiv w:val="1"/>
      <w:marLeft w:val="0"/>
      <w:marRight w:val="0"/>
      <w:marTop w:val="0"/>
      <w:marBottom w:val="0"/>
      <w:divBdr>
        <w:top w:val="none" w:sz="0" w:space="0" w:color="auto"/>
        <w:left w:val="none" w:sz="0" w:space="0" w:color="auto"/>
        <w:bottom w:val="none" w:sz="0" w:space="0" w:color="auto"/>
        <w:right w:val="none" w:sz="0" w:space="0" w:color="auto"/>
      </w:divBdr>
    </w:div>
    <w:div w:id="1202481199">
      <w:bodyDiv w:val="1"/>
      <w:marLeft w:val="0"/>
      <w:marRight w:val="0"/>
      <w:marTop w:val="0"/>
      <w:marBottom w:val="0"/>
      <w:divBdr>
        <w:top w:val="none" w:sz="0" w:space="0" w:color="auto"/>
        <w:left w:val="none" w:sz="0" w:space="0" w:color="auto"/>
        <w:bottom w:val="none" w:sz="0" w:space="0" w:color="auto"/>
        <w:right w:val="none" w:sz="0" w:space="0" w:color="auto"/>
      </w:divBdr>
    </w:div>
    <w:div w:id="1204102255">
      <w:bodyDiv w:val="1"/>
      <w:marLeft w:val="0"/>
      <w:marRight w:val="0"/>
      <w:marTop w:val="0"/>
      <w:marBottom w:val="0"/>
      <w:divBdr>
        <w:top w:val="none" w:sz="0" w:space="0" w:color="auto"/>
        <w:left w:val="none" w:sz="0" w:space="0" w:color="auto"/>
        <w:bottom w:val="none" w:sz="0" w:space="0" w:color="auto"/>
        <w:right w:val="none" w:sz="0" w:space="0" w:color="auto"/>
      </w:divBdr>
    </w:div>
    <w:div w:id="1204173660">
      <w:bodyDiv w:val="1"/>
      <w:marLeft w:val="0"/>
      <w:marRight w:val="0"/>
      <w:marTop w:val="0"/>
      <w:marBottom w:val="0"/>
      <w:divBdr>
        <w:top w:val="none" w:sz="0" w:space="0" w:color="auto"/>
        <w:left w:val="none" w:sz="0" w:space="0" w:color="auto"/>
        <w:bottom w:val="none" w:sz="0" w:space="0" w:color="auto"/>
        <w:right w:val="none" w:sz="0" w:space="0" w:color="auto"/>
      </w:divBdr>
    </w:div>
    <w:div w:id="1208840428">
      <w:bodyDiv w:val="1"/>
      <w:marLeft w:val="0"/>
      <w:marRight w:val="0"/>
      <w:marTop w:val="0"/>
      <w:marBottom w:val="0"/>
      <w:divBdr>
        <w:top w:val="none" w:sz="0" w:space="0" w:color="auto"/>
        <w:left w:val="none" w:sz="0" w:space="0" w:color="auto"/>
        <w:bottom w:val="none" w:sz="0" w:space="0" w:color="auto"/>
        <w:right w:val="none" w:sz="0" w:space="0" w:color="auto"/>
      </w:divBdr>
    </w:div>
    <w:div w:id="1211262687">
      <w:bodyDiv w:val="1"/>
      <w:marLeft w:val="0"/>
      <w:marRight w:val="0"/>
      <w:marTop w:val="0"/>
      <w:marBottom w:val="0"/>
      <w:divBdr>
        <w:top w:val="none" w:sz="0" w:space="0" w:color="auto"/>
        <w:left w:val="none" w:sz="0" w:space="0" w:color="auto"/>
        <w:bottom w:val="none" w:sz="0" w:space="0" w:color="auto"/>
        <w:right w:val="none" w:sz="0" w:space="0" w:color="auto"/>
      </w:divBdr>
    </w:div>
    <w:div w:id="1213662885">
      <w:bodyDiv w:val="1"/>
      <w:marLeft w:val="0"/>
      <w:marRight w:val="0"/>
      <w:marTop w:val="0"/>
      <w:marBottom w:val="0"/>
      <w:divBdr>
        <w:top w:val="none" w:sz="0" w:space="0" w:color="auto"/>
        <w:left w:val="none" w:sz="0" w:space="0" w:color="auto"/>
        <w:bottom w:val="none" w:sz="0" w:space="0" w:color="auto"/>
        <w:right w:val="none" w:sz="0" w:space="0" w:color="auto"/>
      </w:divBdr>
    </w:div>
    <w:div w:id="1215509875">
      <w:bodyDiv w:val="1"/>
      <w:marLeft w:val="0"/>
      <w:marRight w:val="0"/>
      <w:marTop w:val="0"/>
      <w:marBottom w:val="0"/>
      <w:divBdr>
        <w:top w:val="none" w:sz="0" w:space="0" w:color="auto"/>
        <w:left w:val="none" w:sz="0" w:space="0" w:color="auto"/>
        <w:bottom w:val="none" w:sz="0" w:space="0" w:color="auto"/>
        <w:right w:val="none" w:sz="0" w:space="0" w:color="auto"/>
      </w:divBdr>
    </w:div>
    <w:div w:id="1227112212">
      <w:bodyDiv w:val="1"/>
      <w:marLeft w:val="0"/>
      <w:marRight w:val="0"/>
      <w:marTop w:val="0"/>
      <w:marBottom w:val="0"/>
      <w:divBdr>
        <w:top w:val="none" w:sz="0" w:space="0" w:color="auto"/>
        <w:left w:val="none" w:sz="0" w:space="0" w:color="auto"/>
        <w:bottom w:val="none" w:sz="0" w:space="0" w:color="auto"/>
        <w:right w:val="none" w:sz="0" w:space="0" w:color="auto"/>
      </w:divBdr>
    </w:div>
    <w:div w:id="1228612321">
      <w:bodyDiv w:val="1"/>
      <w:marLeft w:val="0"/>
      <w:marRight w:val="0"/>
      <w:marTop w:val="0"/>
      <w:marBottom w:val="0"/>
      <w:divBdr>
        <w:top w:val="none" w:sz="0" w:space="0" w:color="auto"/>
        <w:left w:val="none" w:sz="0" w:space="0" w:color="auto"/>
        <w:bottom w:val="none" w:sz="0" w:space="0" w:color="auto"/>
        <w:right w:val="none" w:sz="0" w:space="0" w:color="auto"/>
      </w:divBdr>
    </w:div>
    <w:div w:id="1228959935">
      <w:bodyDiv w:val="1"/>
      <w:marLeft w:val="0"/>
      <w:marRight w:val="0"/>
      <w:marTop w:val="0"/>
      <w:marBottom w:val="0"/>
      <w:divBdr>
        <w:top w:val="none" w:sz="0" w:space="0" w:color="auto"/>
        <w:left w:val="none" w:sz="0" w:space="0" w:color="auto"/>
        <w:bottom w:val="none" w:sz="0" w:space="0" w:color="auto"/>
        <w:right w:val="none" w:sz="0" w:space="0" w:color="auto"/>
      </w:divBdr>
    </w:div>
    <w:div w:id="1229421138">
      <w:bodyDiv w:val="1"/>
      <w:marLeft w:val="0"/>
      <w:marRight w:val="0"/>
      <w:marTop w:val="0"/>
      <w:marBottom w:val="0"/>
      <w:divBdr>
        <w:top w:val="none" w:sz="0" w:space="0" w:color="auto"/>
        <w:left w:val="none" w:sz="0" w:space="0" w:color="auto"/>
        <w:bottom w:val="none" w:sz="0" w:space="0" w:color="auto"/>
        <w:right w:val="none" w:sz="0" w:space="0" w:color="auto"/>
      </w:divBdr>
    </w:div>
    <w:div w:id="1229464191">
      <w:bodyDiv w:val="1"/>
      <w:marLeft w:val="0"/>
      <w:marRight w:val="0"/>
      <w:marTop w:val="0"/>
      <w:marBottom w:val="0"/>
      <w:divBdr>
        <w:top w:val="none" w:sz="0" w:space="0" w:color="auto"/>
        <w:left w:val="none" w:sz="0" w:space="0" w:color="auto"/>
        <w:bottom w:val="none" w:sz="0" w:space="0" w:color="auto"/>
        <w:right w:val="none" w:sz="0" w:space="0" w:color="auto"/>
      </w:divBdr>
    </w:div>
    <w:div w:id="1232158040">
      <w:bodyDiv w:val="1"/>
      <w:marLeft w:val="0"/>
      <w:marRight w:val="0"/>
      <w:marTop w:val="0"/>
      <w:marBottom w:val="0"/>
      <w:divBdr>
        <w:top w:val="none" w:sz="0" w:space="0" w:color="auto"/>
        <w:left w:val="none" w:sz="0" w:space="0" w:color="auto"/>
        <w:bottom w:val="none" w:sz="0" w:space="0" w:color="auto"/>
        <w:right w:val="none" w:sz="0" w:space="0" w:color="auto"/>
      </w:divBdr>
    </w:div>
    <w:div w:id="1241910721">
      <w:bodyDiv w:val="1"/>
      <w:marLeft w:val="0"/>
      <w:marRight w:val="0"/>
      <w:marTop w:val="0"/>
      <w:marBottom w:val="0"/>
      <w:divBdr>
        <w:top w:val="none" w:sz="0" w:space="0" w:color="auto"/>
        <w:left w:val="none" w:sz="0" w:space="0" w:color="auto"/>
        <w:bottom w:val="none" w:sz="0" w:space="0" w:color="auto"/>
        <w:right w:val="none" w:sz="0" w:space="0" w:color="auto"/>
      </w:divBdr>
    </w:div>
    <w:div w:id="1251084299">
      <w:bodyDiv w:val="1"/>
      <w:marLeft w:val="0"/>
      <w:marRight w:val="0"/>
      <w:marTop w:val="0"/>
      <w:marBottom w:val="0"/>
      <w:divBdr>
        <w:top w:val="none" w:sz="0" w:space="0" w:color="auto"/>
        <w:left w:val="none" w:sz="0" w:space="0" w:color="auto"/>
        <w:bottom w:val="none" w:sz="0" w:space="0" w:color="auto"/>
        <w:right w:val="none" w:sz="0" w:space="0" w:color="auto"/>
      </w:divBdr>
    </w:div>
    <w:div w:id="1251350391">
      <w:bodyDiv w:val="1"/>
      <w:marLeft w:val="0"/>
      <w:marRight w:val="0"/>
      <w:marTop w:val="0"/>
      <w:marBottom w:val="0"/>
      <w:divBdr>
        <w:top w:val="none" w:sz="0" w:space="0" w:color="auto"/>
        <w:left w:val="none" w:sz="0" w:space="0" w:color="auto"/>
        <w:bottom w:val="none" w:sz="0" w:space="0" w:color="auto"/>
        <w:right w:val="none" w:sz="0" w:space="0" w:color="auto"/>
      </w:divBdr>
    </w:div>
    <w:div w:id="1252084896">
      <w:bodyDiv w:val="1"/>
      <w:marLeft w:val="0"/>
      <w:marRight w:val="0"/>
      <w:marTop w:val="0"/>
      <w:marBottom w:val="0"/>
      <w:divBdr>
        <w:top w:val="none" w:sz="0" w:space="0" w:color="auto"/>
        <w:left w:val="none" w:sz="0" w:space="0" w:color="auto"/>
        <w:bottom w:val="none" w:sz="0" w:space="0" w:color="auto"/>
        <w:right w:val="none" w:sz="0" w:space="0" w:color="auto"/>
      </w:divBdr>
    </w:div>
    <w:div w:id="1253784029">
      <w:bodyDiv w:val="1"/>
      <w:marLeft w:val="0"/>
      <w:marRight w:val="0"/>
      <w:marTop w:val="0"/>
      <w:marBottom w:val="0"/>
      <w:divBdr>
        <w:top w:val="none" w:sz="0" w:space="0" w:color="auto"/>
        <w:left w:val="none" w:sz="0" w:space="0" w:color="auto"/>
        <w:bottom w:val="none" w:sz="0" w:space="0" w:color="auto"/>
        <w:right w:val="none" w:sz="0" w:space="0" w:color="auto"/>
      </w:divBdr>
    </w:div>
    <w:div w:id="1255018946">
      <w:bodyDiv w:val="1"/>
      <w:marLeft w:val="0"/>
      <w:marRight w:val="0"/>
      <w:marTop w:val="0"/>
      <w:marBottom w:val="0"/>
      <w:divBdr>
        <w:top w:val="none" w:sz="0" w:space="0" w:color="auto"/>
        <w:left w:val="none" w:sz="0" w:space="0" w:color="auto"/>
        <w:bottom w:val="none" w:sz="0" w:space="0" w:color="auto"/>
        <w:right w:val="none" w:sz="0" w:space="0" w:color="auto"/>
      </w:divBdr>
    </w:div>
    <w:div w:id="1256863820">
      <w:bodyDiv w:val="1"/>
      <w:marLeft w:val="0"/>
      <w:marRight w:val="0"/>
      <w:marTop w:val="0"/>
      <w:marBottom w:val="0"/>
      <w:divBdr>
        <w:top w:val="none" w:sz="0" w:space="0" w:color="auto"/>
        <w:left w:val="none" w:sz="0" w:space="0" w:color="auto"/>
        <w:bottom w:val="none" w:sz="0" w:space="0" w:color="auto"/>
        <w:right w:val="none" w:sz="0" w:space="0" w:color="auto"/>
      </w:divBdr>
    </w:div>
    <w:div w:id="1265530869">
      <w:bodyDiv w:val="1"/>
      <w:marLeft w:val="0"/>
      <w:marRight w:val="0"/>
      <w:marTop w:val="0"/>
      <w:marBottom w:val="0"/>
      <w:divBdr>
        <w:top w:val="none" w:sz="0" w:space="0" w:color="auto"/>
        <w:left w:val="none" w:sz="0" w:space="0" w:color="auto"/>
        <w:bottom w:val="none" w:sz="0" w:space="0" w:color="auto"/>
        <w:right w:val="none" w:sz="0" w:space="0" w:color="auto"/>
      </w:divBdr>
    </w:div>
    <w:div w:id="1271737001">
      <w:bodyDiv w:val="1"/>
      <w:marLeft w:val="0"/>
      <w:marRight w:val="0"/>
      <w:marTop w:val="0"/>
      <w:marBottom w:val="0"/>
      <w:divBdr>
        <w:top w:val="none" w:sz="0" w:space="0" w:color="auto"/>
        <w:left w:val="none" w:sz="0" w:space="0" w:color="auto"/>
        <w:bottom w:val="none" w:sz="0" w:space="0" w:color="auto"/>
        <w:right w:val="none" w:sz="0" w:space="0" w:color="auto"/>
      </w:divBdr>
    </w:div>
    <w:div w:id="1283221129">
      <w:bodyDiv w:val="1"/>
      <w:marLeft w:val="0"/>
      <w:marRight w:val="0"/>
      <w:marTop w:val="0"/>
      <w:marBottom w:val="0"/>
      <w:divBdr>
        <w:top w:val="none" w:sz="0" w:space="0" w:color="auto"/>
        <w:left w:val="none" w:sz="0" w:space="0" w:color="auto"/>
        <w:bottom w:val="none" w:sz="0" w:space="0" w:color="auto"/>
        <w:right w:val="none" w:sz="0" w:space="0" w:color="auto"/>
      </w:divBdr>
    </w:div>
    <w:div w:id="1285430401">
      <w:bodyDiv w:val="1"/>
      <w:marLeft w:val="0"/>
      <w:marRight w:val="0"/>
      <w:marTop w:val="0"/>
      <w:marBottom w:val="0"/>
      <w:divBdr>
        <w:top w:val="none" w:sz="0" w:space="0" w:color="auto"/>
        <w:left w:val="none" w:sz="0" w:space="0" w:color="auto"/>
        <w:bottom w:val="none" w:sz="0" w:space="0" w:color="auto"/>
        <w:right w:val="none" w:sz="0" w:space="0" w:color="auto"/>
      </w:divBdr>
    </w:div>
    <w:div w:id="1292053117">
      <w:bodyDiv w:val="1"/>
      <w:marLeft w:val="0"/>
      <w:marRight w:val="0"/>
      <w:marTop w:val="0"/>
      <w:marBottom w:val="0"/>
      <w:divBdr>
        <w:top w:val="none" w:sz="0" w:space="0" w:color="auto"/>
        <w:left w:val="none" w:sz="0" w:space="0" w:color="auto"/>
        <w:bottom w:val="none" w:sz="0" w:space="0" w:color="auto"/>
        <w:right w:val="none" w:sz="0" w:space="0" w:color="auto"/>
      </w:divBdr>
    </w:div>
    <w:div w:id="1294218249">
      <w:bodyDiv w:val="1"/>
      <w:marLeft w:val="0"/>
      <w:marRight w:val="0"/>
      <w:marTop w:val="0"/>
      <w:marBottom w:val="0"/>
      <w:divBdr>
        <w:top w:val="none" w:sz="0" w:space="0" w:color="auto"/>
        <w:left w:val="none" w:sz="0" w:space="0" w:color="auto"/>
        <w:bottom w:val="none" w:sz="0" w:space="0" w:color="auto"/>
        <w:right w:val="none" w:sz="0" w:space="0" w:color="auto"/>
      </w:divBdr>
    </w:div>
    <w:div w:id="1295479891">
      <w:bodyDiv w:val="1"/>
      <w:marLeft w:val="0"/>
      <w:marRight w:val="0"/>
      <w:marTop w:val="0"/>
      <w:marBottom w:val="0"/>
      <w:divBdr>
        <w:top w:val="none" w:sz="0" w:space="0" w:color="auto"/>
        <w:left w:val="none" w:sz="0" w:space="0" w:color="auto"/>
        <w:bottom w:val="none" w:sz="0" w:space="0" w:color="auto"/>
        <w:right w:val="none" w:sz="0" w:space="0" w:color="auto"/>
      </w:divBdr>
    </w:div>
    <w:div w:id="1297444478">
      <w:bodyDiv w:val="1"/>
      <w:marLeft w:val="0"/>
      <w:marRight w:val="0"/>
      <w:marTop w:val="0"/>
      <w:marBottom w:val="0"/>
      <w:divBdr>
        <w:top w:val="none" w:sz="0" w:space="0" w:color="auto"/>
        <w:left w:val="none" w:sz="0" w:space="0" w:color="auto"/>
        <w:bottom w:val="none" w:sz="0" w:space="0" w:color="auto"/>
        <w:right w:val="none" w:sz="0" w:space="0" w:color="auto"/>
      </w:divBdr>
    </w:div>
    <w:div w:id="1299260497">
      <w:bodyDiv w:val="1"/>
      <w:marLeft w:val="0"/>
      <w:marRight w:val="0"/>
      <w:marTop w:val="0"/>
      <w:marBottom w:val="0"/>
      <w:divBdr>
        <w:top w:val="none" w:sz="0" w:space="0" w:color="auto"/>
        <w:left w:val="none" w:sz="0" w:space="0" w:color="auto"/>
        <w:bottom w:val="none" w:sz="0" w:space="0" w:color="auto"/>
        <w:right w:val="none" w:sz="0" w:space="0" w:color="auto"/>
      </w:divBdr>
    </w:div>
    <w:div w:id="1302734784">
      <w:bodyDiv w:val="1"/>
      <w:marLeft w:val="0"/>
      <w:marRight w:val="0"/>
      <w:marTop w:val="0"/>
      <w:marBottom w:val="0"/>
      <w:divBdr>
        <w:top w:val="none" w:sz="0" w:space="0" w:color="auto"/>
        <w:left w:val="none" w:sz="0" w:space="0" w:color="auto"/>
        <w:bottom w:val="none" w:sz="0" w:space="0" w:color="auto"/>
        <w:right w:val="none" w:sz="0" w:space="0" w:color="auto"/>
      </w:divBdr>
    </w:div>
    <w:div w:id="1303386769">
      <w:bodyDiv w:val="1"/>
      <w:marLeft w:val="0"/>
      <w:marRight w:val="0"/>
      <w:marTop w:val="0"/>
      <w:marBottom w:val="0"/>
      <w:divBdr>
        <w:top w:val="none" w:sz="0" w:space="0" w:color="auto"/>
        <w:left w:val="none" w:sz="0" w:space="0" w:color="auto"/>
        <w:bottom w:val="none" w:sz="0" w:space="0" w:color="auto"/>
        <w:right w:val="none" w:sz="0" w:space="0" w:color="auto"/>
      </w:divBdr>
    </w:div>
    <w:div w:id="1306399955">
      <w:bodyDiv w:val="1"/>
      <w:marLeft w:val="0"/>
      <w:marRight w:val="0"/>
      <w:marTop w:val="0"/>
      <w:marBottom w:val="0"/>
      <w:divBdr>
        <w:top w:val="none" w:sz="0" w:space="0" w:color="auto"/>
        <w:left w:val="none" w:sz="0" w:space="0" w:color="auto"/>
        <w:bottom w:val="none" w:sz="0" w:space="0" w:color="auto"/>
        <w:right w:val="none" w:sz="0" w:space="0" w:color="auto"/>
      </w:divBdr>
    </w:div>
    <w:div w:id="1307903629">
      <w:bodyDiv w:val="1"/>
      <w:marLeft w:val="0"/>
      <w:marRight w:val="0"/>
      <w:marTop w:val="0"/>
      <w:marBottom w:val="0"/>
      <w:divBdr>
        <w:top w:val="none" w:sz="0" w:space="0" w:color="auto"/>
        <w:left w:val="none" w:sz="0" w:space="0" w:color="auto"/>
        <w:bottom w:val="none" w:sz="0" w:space="0" w:color="auto"/>
        <w:right w:val="none" w:sz="0" w:space="0" w:color="auto"/>
      </w:divBdr>
    </w:div>
    <w:div w:id="1319727542">
      <w:bodyDiv w:val="1"/>
      <w:marLeft w:val="0"/>
      <w:marRight w:val="0"/>
      <w:marTop w:val="0"/>
      <w:marBottom w:val="0"/>
      <w:divBdr>
        <w:top w:val="none" w:sz="0" w:space="0" w:color="auto"/>
        <w:left w:val="none" w:sz="0" w:space="0" w:color="auto"/>
        <w:bottom w:val="none" w:sz="0" w:space="0" w:color="auto"/>
        <w:right w:val="none" w:sz="0" w:space="0" w:color="auto"/>
      </w:divBdr>
    </w:div>
    <w:div w:id="1325359721">
      <w:bodyDiv w:val="1"/>
      <w:marLeft w:val="0"/>
      <w:marRight w:val="0"/>
      <w:marTop w:val="0"/>
      <w:marBottom w:val="0"/>
      <w:divBdr>
        <w:top w:val="none" w:sz="0" w:space="0" w:color="auto"/>
        <w:left w:val="none" w:sz="0" w:space="0" w:color="auto"/>
        <w:bottom w:val="none" w:sz="0" w:space="0" w:color="auto"/>
        <w:right w:val="none" w:sz="0" w:space="0" w:color="auto"/>
      </w:divBdr>
    </w:div>
    <w:div w:id="1332101221">
      <w:bodyDiv w:val="1"/>
      <w:marLeft w:val="0"/>
      <w:marRight w:val="0"/>
      <w:marTop w:val="0"/>
      <w:marBottom w:val="0"/>
      <w:divBdr>
        <w:top w:val="none" w:sz="0" w:space="0" w:color="auto"/>
        <w:left w:val="none" w:sz="0" w:space="0" w:color="auto"/>
        <w:bottom w:val="none" w:sz="0" w:space="0" w:color="auto"/>
        <w:right w:val="none" w:sz="0" w:space="0" w:color="auto"/>
      </w:divBdr>
    </w:div>
    <w:div w:id="1334532843">
      <w:bodyDiv w:val="1"/>
      <w:marLeft w:val="0"/>
      <w:marRight w:val="0"/>
      <w:marTop w:val="0"/>
      <w:marBottom w:val="0"/>
      <w:divBdr>
        <w:top w:val="none" w:sz="0" w:space="0" w:color="auto"/>
        <w:left w:val="none" w:sz="0" w:space="0" w:color="auto"/>
        <w:bottom w:val="none" w:sz="0" w:space="0" w:color="auto"/>
        <w:right w:val="none" w:sz="0" w:space="0" w:color="auto"/>
      </w:divBdr>
    </w:div>
    <w:div w:id="1335524662">
      <w:bodyDiv w:val="1"/>
      <w:marLeft w:val="0"/>
      <w:marRight w:val="0"/>
      <w:marTop w:val="0"/>
      <w:marBottom w:val="0"/>
      <w:divBdr>
        <w:top w:val="none" w:sz="0" w:space="0" w:color="auto"/>
        <w:left w:val="none" w:sz="0" w:space="0" w:color="auto"/>
        <w:bottom w:val="none" w:sz="0" w:space="0" w:color="auto"/>
        <w:right w:val="none" w:sz="0" w:space="0" w:color="auto"/>
      </w:divBdr>
    </w:div>
    <w:div w:id="1335765022">
      <w:bodyDiv w:val="1"/>
      <w:marLeft w:val="0"/>
      <w:marRight w:val="0"/>
      <w:marTop w:val="0"/>
      <w:marBottom w:val="0"/>
      <w:divBdr>
        <w:top w:val="none" w:sz="0" w:space="0" w:color="auto"/>
        <w:left w:val="none" w:sz="0" w:space="0" w:color="auto"/>
        <w:bottom w:val="none" w:sz="0" w:space="0" w:color="auto"/>
        <w:right w:val="none" w:sz="0" w:space="0" w:color="auto"/>
      </w:divBdr>
    </w:div>
    <w:div w:id="1338079270">
      <w:bodyDiv w:val="1"/>
      <w:marLeft w:val="0"/>
      <w:marRight w:val="0"/>
      <w:marTop w:val="0"/>
      <w:marBottom w:val="0"/>
      <w:divBdr>
        <w:top w:val="none" w:sz="0" w:space="0" w:color="auto"/>
        <w:left w:val="none" w:sz="0" w:space="0" w:color="auto"/>
        <w:bottom w:val="none" w:sz="0" w:space="0" w:color="auto"/>
        <w:right w:val="none" w:sz="0" w:space="0" w:color="auto"/>
      </w:divBdr>
    </w:div>
    <w:div w:id="1339113539">
      <w:bodyDiv w:val="1"/>
      <w:marLeft w:val="0"/>
      <w:marRight w:val="0"/>
      <w:marTop w:val="0"/>
      <w:marBottom w:val="0"/>
      <w:divBdr>
        <w:top w:val="none" w:sz="0" w:space="0" w:color="auto"/>
        <w:left w:val="none" w:sz="0" w:space="0" w:color="auto"/>
        <w:bottom w:val="none" w:sz="0" w:space="0" w:color="auto"/>
        <w:right w:val="none" w:sz="0" w:space="0" w:color="auto"/>
      </w:divBdr>
    </w:div>
    <w:div w:id="1346324371">
      <w:bodyDiv w:val="1"/>
      <w:marLeft w:val="0"/>
      <w:marRight w:val="0"/>
      <w:marTop w:val="0"/>
      <w:marBottom w:val="0"/>
      <w:divBdr>
        <w:top w:val="none" w:sz="0" w:space="0" w:color="auto"/>
        <w:left w:val="none" w:sz="0" w:space="0" w:color="auto"/>
        <w:bottom w:val="none" w:sz="0" w:space="0" w:color="auto"/>
        <w:right w:val="none" w:sz="0" w:space="0" w:color="auto"/>
      </w:divBdr>
    </w:div>
    <w:div w:id="1348482560">
      <w:bodyDiv w:val="1"/>
      <w:marLeft w:val="0"/>
      <w:marRight w:val="0"/>
      <w:marTop w:val="0"/>
      <w:marBottom w:val="0"/>
      <w:divBdr>
        <w:top w:val="none" w:sz="0" w:space="0" w:color="auto"/>
        <w:left w:val="none" w:sz="0" w:space="0" w:color="auto"/>
        <w:bottom w:val="none" w:sz="0" w:space="0" w:color="auto"/>
        <w:right w:val="none" w:sz="0" w:space="0" w:color="auto"/>
      </w:divBdr>
    </w:div>
    <w:div w:id="1352105773">
      <w:bodyDiv w:val="1"/>
      <w:marLeft w:val="0"/>
      <w:marRight w:val="0"/>
      <w:marTop w:val="0"/>
      <w:marBottom w:val="0"/>
      <w:divBdr>
        <w:top w:val="none" w:sz="0" w:space="0" w:color="auto"/>
        <w:left w:val="none" w:sz="0" w:space="0" w:color="auto"/>
        <w:bottom w:val="none" w:sz="0" w:space="0" w:color="auto"/>
        <w:right w:val="none" w:sz="0" w:space="0" w:color="auto"/>
      </w:divBdr>
    </w:div>
    <w:div w:id="1352340652">
      <w:bodyDiv w:val="1"/>
      <w:marLeft w:val="0"/>
      <w:marRight w:val="0"/>
      <w:marTop w:val="0"/>
      <w:marBottom w:val="0"/>
      <w:divBdr>
        <w:top w:val="none" w:sz="0" w:space="0" w:color="auto"/>
        <w:left w:val="none" w:sz="0" w:space="0" w:color="auto"/>
        <w:bottom w:val="none" w:sz="0" w:space="0" w:color="auto"/>
        <w:right w:val="none" w:sz="0" w:space="0" w:color="auto"/>
      </w:divBdr>
    </w:div>
    <w:div w:id="1353722132">
      <w:bodyDiv w:val="1"/>
      <w:marLeft w:val="0"/>
      <w:marRight w:val="0"/>
      <w:marTop w:val="0"/>
      <w:marBottom w:val="0"/>
      <w:divBdr>
        <w:top w:val="none" w:sz="0" w:space="0" w:color="auto"/>
        <w:left w:val="none" w:sz="0" w:space="0" w:color="auto"/>
        <w:bottom w:val="none" w:sz="0" w:space="0" w:color="auto"/>
        <w:right w:val="none" w:sz="0" w:space="0" w:color="auto"/>
      </w:divBdr>
    </w:div>
    <w:div w:id="1354455466">
      <w:bodyDiv w:val="1"/>
      <w:marLeft w:val="0"/>
      <w:marRight w:val="0"/>
      <w:marTop w:val="0"/>
      <w:marBottom w:val="0"/>
      <w:divBdr>
        <w:top w:val="none" w:sz="0" w:space="0" w:color="auto"/>
        <w:left w:val="none" w:sz="0" w:space="0" w:color="auto"/>
        <w:bottom w:val="none" w:sz="0" w:space="0" w:color="auto"/>
        <w:right w:val="none" w:sz="0" w:space="0" w:color="auto"/>
      </w:divBdr>
    </w:div>
    <w:div w:id="1355813993">
      <w:bodyDiv w:val="1"/>
      <w:marLeft w:val="0"/>
      <w:marRight w:val="0"/>
      <w:marTop w:val="0"/>
      <w:marBottom w:val="0"/>
      <w:divBdr>
        <w:top w:val="none" w:sz="0" w:space="0" w:color="auto"/>
        <w:left w:val="none" w:sz="0" w:space="0" w:color="auto"/>
        <w:bottom w:val="none" w:sz="0" w:space="0" w:color="auto"/>
        <w:right w:val="none" w:sz="0" w:space="0" w:color="auto"/>
      </w:divBdr>
    </w:div>
    <w:div w:id="1357973294">
      <w:bodyDiv w:val="1"/>
      <w:marLeft w:val="0"/>
      <w:marRight w:val="0"/>
      <w:marTop w:val="0"/>
      <w:marBottom w:val="0"/>
      <w:divBdr>
        <w:top w:val="none" w:sz="0" w:space="0" w:color="auto"/>
        <w:left w:val="none" w:sz="0" w:space="0" w:color="auto"/>
        <w:bottom w:val="none" w:sz="0" w:space="0" w:color="auto"/>
        <w:right w:val="none" w:sz="0" w:space="0" w:color="auto"/>
      </w:divBdr>
    </w:div>
    <w:div w:id="1370031436">
      <w:bodyDiv w:val="1"/>
      <w:marLeft w:val="0"/>
      <w:marRight w:val="0"/>
      <w:marTop w:val="0"/>
      <w:marBottom w:val="0"/>
      <w:divBdr>
        <w:top w:val="none" w:sz="0" w:space="0" w:color="auto"/>
        <w:left w:val="none" w:sz="0" w:space="0" w:color="auto"/>
        <w:bottom w:val="none" w:sz="0" w:space="0" w:color="auto"/>
        <w:right w:val="none" w:sz="0" w:space="0" w:color="auto"/>
      </w:divBdr>
    </w:div>
    <w:div w:id="1377437249">
      <w:bodyDiv w:val="1"/>
      <w:marLeft w:val="0"/>
      <w:marRight w:val="0"/>
      <w:marTop w:val="0"/>
      <w:marBottom w:val="0"/>
      <w:divBdr>
        <w:top w:val="none" w:sz="0" w:space="0" w:color="auto"/>
        <w:left w:val="none" w:sz="0" w:space="0" w:color="auto"/>
        <w:bottom w:val="none" w:sz="0" w:space="0" w:color="auto"/>
        <w:right w:val="none" w:sz="0" w:space="0" w:color="auto"/>
      </w:divBdr>
    </w:div>
    <w:div w:id="1389257234">
      <w:bodyDiv w:val="1"/>
      <w:marLeft w:val="0"/>
      <w:marRight w:val="0"/>
      <w:marTop w:val="0"/>
      <w:marBottom w:val="0"/>
      <w:divBdr>
        <w:top w:val="none" w:sz="0" w:space="0" w:color="auto"/>
        <w:left w:val="none" w:sz="0" w:space="0" w:color="auto"/>
        <w:bottom w:val="none" w:sz="0" w:space="0" w:color="auto"/>
        <w:right w:val="none" w:sz="0" w:space="0" w:color="auto"/>
      </w:divBdr>
    </w:div>
    <w:div w:id="1391536219">
      <w:bodyDiv w:val="1"/>
      <w:marLeft w:val="0"/>
      <w:marRight w:val="0"/>
      <w:marTop w:val="0"/>
      <w:marBottom w:val="0"/>
      <w:divBdr>
        <w:top w:val="none" w:sz="0" w:space="0" w:color="auto"/>
        <w:left w:val="none" w:sz="0" w:space="0" w:color="auto"/>
        <w:bottom w:val="none" w:sz="0" w:space="0" w:color="auto"/>
        <w:right w:val="none" w:sz="0" w:space="0" w:color="auto"/>
      </w:divBdr>
    </w:div>
    <w:div w:id="1397237715">
      <w:bodyDiv w:val="1"/>
      <w:marLeft w:val="0"/>
      <w:marRight w:val="0"/>
      <w:marTop w:val="0"/>
      <w:marBottom w:val="0"/>
      <w:divBdr>
        <w:top w:val="none" w:sz="0" w:space="0" w:color="auto"/>
        <w:left w:val="none" w:sz="0" w:space="0" w:color="auto"/>
        <w:bottom w:val="none" w:sz="0" w:space="0" w:color="auto"/>
        <w:right w:val="none" w:sz="0" w:space="0" w:color="auto"/>
      </w:divBdr>
    </w:div>
    <w:div w:id="1399866665">
      <w:bodyDiv w:val="1"/>
      <w:marLeft w:val="0"/>
      <w:marRight w:val="0"/>
      <w:marTop w:val="0"/>
      <w:marBottom w:val="0"/>
      <w:divBdr>
        <w:top w:val="none" w:sz="0" w:space="0" w:color="auto"/>
        <w:left w:val="none" w:sz="0" w:space="0" w:color="auto"/>
        <w:bottom w:val="none" w:sz="0" w:space="0" w:color="auto"/>
        <w:right w:val="none" w:sz="0" w:space="0" w:color="auto"/>
      </w:divBdr>
    </w:div>
    <w:div w:id="1402363859">
      <w:bodyDiv w:val="1"/>
      <w:marLeft w:val="0"/>
      <w:marRight w:val="0"/>
      <w:marTop w:val="0"/>
      <w:marBottom w:val="0"/>
      <w:divBdr>
        <w:top w:val="none" w:sz="0" w:space="0" w:color="auto"/>
        <w:left w:val="none" w:sz="0" w:space="0" w:color="auto"/>
        <w:bottom w:val="none" w:sz="0" w:space="0" w:color="auto"/>
        <w:right w:val="none" w:sz="0" w:space="0" w:color="auto"/>
      </w:divBdr>
    </w:div>
    <w:div w:id="1406993722">
      <w:bodyDiv w:val="1"/>
      <w:marLeft w:val="0"/>
      <w:marRight w:val="0"/>
      <w:marTop w:val="0"/>
      <w:marBottom w:val="0"/>
      <w:divBdr>
        <w:top w:val="none" w:sz="0" w:space="0" w:color="auto"/>
        <w:left w:val="none" w:sz="0" w:space="0" w:color="auto"/>
        <w:bottom w:val="none" w:sz="0" w:space="0" w:color="auto"/>
        <w:right w:val="none" w:sz="0" w:space="0" w:color="auto"/>
      </w:divBdr>
    </w:div>
    <w:div w:id="1408192837">
      <w:bodyDiv w:val="1"/>
      <w:marLeft w:val="0"/>
      <w:marRight w:val="0"/>
      <w:marTop w:val="0"/>
      <w:marBottom w:val="0"/>
      <w:divBdr>
        <w:top w:val="none" w:sz="0" w:space="0" w:color="auto"/>
        <w:left w:val="none" w:sz="0" w:space="0" w:color="auto"/>
        <w:bottom w:val="none" w:sz="0" w:space="0" w:color="auto"/>
        <w:right w:val="none" w:sz="0" w:space="0" w:color="auto"/>
      </w:divBdr>
    </w:div>
    <w:div w:id="1408385907">
      <w:bodyDiv w:val="1"/>
      <w:marLeft w:val="0"/>
      <w:marRight w:val="0"/>
      <w:marTop w:val="0"/>
      <w:marBottom w:val="0"/>
      <w:divBdr>
        <w:top w:val="none" w:sz="0" w:space="0" w:color="auto"/>
        <w:left w:val="none" w:sz="0" w:space="0" w:color="auto"/>
        <w:bottom w:val="none" w:sz="0" w:space="0" w:color="auto"/>
        <w:right w:val="none" w:sz="0" w:space="0" w:color="auto"/>
      </w:divBdr>
    </w:div>
    <w:div w:id="1412190569">
      <w:bodyDiv w:val="1"/>
      <w:marLeft w:val="0"/>
      <w:marRight w:val="0"/>
      <w:marTop w:val="0"/>
      <w:marBottom w:val="0"/>
      <w:divBdr>
        <w:top w:val="none" w:sz="0" w:space="0" w:color="auto"/>
        <w:left w:val="none" w:sz="0" w:space="0" w:color="auto"/>
        <w:bottom w:val="none" w:sz="0" w:space="0" w:color="auto"/>
        <w:right w:val="none" w:sz="0" w:space="0" w:color="auto"/>
      </w:divBdr>
    </w:div>
    <w:div w:id="1413813221">
      <w:bodyDiv w:val="1"/>
      <w:marLeft w:val="0"/>
      <w:marRight w:val="0"/>
      <w:marTop w:val="0"/>
      <w:marBottom w:val="0"/>
      <w:divBdr>
        <w:top w:val="none" w:sz="0" w:space="0" w:color="auto"/>
        <w:left w:val="none" w:sz="0" w:space="0" w:color="auto"/>
        <w:bottom w:val="none" w:sz="0" w:space="0" w:color="auto"/>
        <w:right w:val="none" w:sz="0" w:space="0" w:color="auto"/>
      </w:divBdr>
    </w:div>
    <w:div w:id="1418287032">
      <w:bodyDiv w:val="1"/>
      <w:marLeft w:val="0"/>
      <w:marRight w:val="0"/>
      <w:marTop w:val="0"/>
      <w:marBottom w:val="0"/>
      <w:divBdr>
        <w:top w:val="none" w:sz="0" w:space="0" w:color="auto"/>
        <w:left w:val="none" w:sz="0" w:space="0" w:color="auto"/>
        <w:bottom w:val="none" w:sz="0" w:space="0" w:color="auto"/>
        <w:right w:val="none" w:sz="0" w:space="0" w:color="auto"/>
      </w:divBdr>
    </w:div>
    <w:div w:id="1418938662">
      <w:bodyDiv w:val="1"/>
      <w:marLeft w:val="0"/>
      <w:marRight w:val="0"/>
      <w:marTop w:val="0"/>
      <w:marBottom w:val="0"/>
      <w:divBdr>
        <w:top w:val="none" w:sz="0" w:space="0" w:color="auto"/>
        <w:left w:val="none" w:sz="0" w:space="0" w:color="auto"/>
        <w:bottom w:val="none" w:sz="0" w:space="0" w:color="auto"/>
        <w:right w:val="none" w:sz="0" w:space="0" w:color="auto"/>
      </w:divBdr>
    </w:div>
    <w:div w:id="1423338725">
      <w:bodyDiv w:val="1"/>
      <w:marLeft w:val="0"/>
      <w:marRight w:val="0"/>
      <w:marTop w:val="0"/>
      <w:marBottom w:val="0"/>
      <w:divBdr>
        <w:top w:val="none" w:sz="0" w:space="0" w:color="auto"/>
        <w:left w:val="none" w:sz="0" w:space="0" w:color="auto"/>
        <w:bottom w:val="none" w:sz="0" w:space="0" w:color="auto"/>
        <w:right w:val="none" w:sz="0" w:space="0" w:color="auto"/>
      </w:divBdr>
    </w:div>
    <w:div w:id="1423641995">
      <w:bodyDiv w:val="1"/>
      <w:marLeft w:val="0"/>
      <w:marRight w:val="0"/>
      <w:marTop w:val="0"/>
      <w:marBottom w:val="0"/>
      <w:divBdr>
        <w:top w:val="none" w:sz="0" w:space="0" w:color="auto"/>
        <w:left w:val="none" w:sz="0" w:space="0" w:color="auto"/>
        <w:bottom w:val="none" w:sz="0" w:space="0" w:color="auto"/>
        <w:right w:val="none" w:sz="0" w:space="0" w:color="auto"/>
      </w:divBdr>
    </w:div>
    <w:div w:id="1429041587">
      <w:bodyDiv w:val="1"/>
      <w:marLeft w:val="0"/>
      <w:marRight w:val="0"/>
      <w:marTop w:val="0"/>
      <w:marBottom w:val="0"/>
      <w:divBdr>
        <w:top w:val="none" w:sz="0" w:space="0" w:color="auto"/>
        <w:left w:val="none" w:sz="0" w:space="0" w:color="auto"/>
        <w:bottom w:val="none" w:sz="0" w:space="0" w:color="auto"/>
        <w:right w:val="none" w:sz="0" w:space="0" w:color="auto"/>
      </w:divBdr>
    </w:div>
    <w:div w:id="1430393090">
      <w:bodyDiv w:val="1"/>
      <w:marLeft w:val="0"/>
      <w:marRight w:val="0"/>
      <w:marTop w:val="0"/>
      <w:marBottom w:val="0"/>
      <w:divBdr>
        <w:top w:val="none" w:sz="0" w:space="0" w:color="auto"/>
        <w:left w:val="none" w:sz="0" w:space="0" w:color="auto"/>
        <w:bottom w:val="none" w:sz="0" w:space="0" w:color="auto"/>
        <w:right w:val="none" w:sz="0" w:space="0" w:color="auto"/>
      </w:divBdr>
    </w:div>
    <w:div w:id="1435398849">
      <w:bodyDiv w:val="1"/>
      <w:marLeft w:val="0"/>
      <w:marRight w:val="0"/>
      <w:marTop w:val="0"/>
      <w:marBottom w:val="0"/>
      <w:divBdr>
        <w:top w:val="none" w:sz="0" w:space="0" w:color="auto"/>
        <w:left w:val="none" w:sz="0" w:space="0" w:color="auto"/>
        <w:bottom w:val="none" w:sz="0" w:space="0" w:color="auto"/>
        <w:right w:val="none" w:sz="0" w:space="0" w:color="auto"/>
      </w:divBdr>
    </w:div>
    <w:div w:id="1446847946">
      <w:bodyDiv w:val="1"/>
      <w:marLeft w:val="0"/>
      <w:marRight w:val="0"/>
      <w:marTop w:val="0"/>
      <w:marBottom w:val="0"/>
      <w:divBdr>
        <w:top w:val="none" w:sz="0" w:space="0" w:color="auto"/>
        <w:left w:val="none" w:sz="0" w:space="0" w:color="auto"/>
        <w:bottom w:val="none" w:sz="0" w:space="0" w:color="auto"/>
        <w:right w:val="none" w:sz="0" w:space="0" w:color="auto"/>
      </w:divBdr>
    </w:div>
    <w:div w:id="1452940030">
      <w:bodyDiv w:val="1"/>
      <w:marLeft w:val="0"/>
      <w:marRight w:val="0"/>
      <w:marTop w:val="0"/>
      <w:marBottom w:val="0"/>
      <w:divBdr>
        <w:top w:val="none" w:sz="0" w:space="0" w:color="auto"/>
        <w:left w:val="none" w:sz="0" w:space="0" w:color="auto"/>
        <w:bottom w:val="none" w:sz="0" w:space="0" w:color="auto"/>
        <w:right w:val="none" w:sz="0" w:space="0" w:color="auto"/>
      </w:divBdr>
    </w:div>
    <w:div w:id="1458260370">
      <w:bodyDiv w:val="1"/>
      <w:marLeft w:val="0"/>
      <w:marRight w:val="0"/>
      <w:marTop w:val="0"/>
      <w:marBottom w:val="0"/>
      <w:divBdr>
        <w:top w:val="none" w:sz="0" w:space="0" w:color="auto"/>
        <w:left w:val="none" w:sz="0" w:space="0" w:color="auto"/>
        <w:bottom w:val="none" w:sz="0" w:space="0" w:color="auto"/>
        <w:right w:val="none" w:sz="0" w:space="0" w:color="auto"/>
      </w:divBdr>
    </w:div>
    <w:div w:id="1458645457">
      <w:bodyDiv w:val="1"/>
      <w:marLeft w:val="0"/>
      <w:marRight w:val="0"/>
      <w:marTop w:val="0"/>
      <w:marBottom w:val="0"/>
      <w:divBdr>
        <w:top w:val="none" w:sz="0" w:space="0" w:color="auto"/>
        <w:left w:val="none" w:sz="0" w:space="0" w:color="auto"/>
        <w:bottom w:val="none" w:sz="0" w:space="0" w:color="auto"/>
        <w:right w:val="none" w:sz="0" w:space="0" w:color="auto"/>
      </w:divBdr>
    </w:div>
    <w:div w:id="1473324096">
      <w:bodyDiv w:val="1"/>
      <w:marLeft w:val="0"/>
      <w:marRight w:val="0"/>
      <w:marTop w:val="0"/>
      <w:marBottom w:val="0"/>
      <w:divBdr>
        <w:top w:val="none" w:sz="0" w:space="0" w:color="auto"/>
        <w:left w:val="none" w:sz="0" w:space="0" w:color="auto"/>
        <w:bottom w:val="none" w:sz="0" w:space="0" w:color="auto"/>
        <w:right w:val="none" w:sz="0" w:space="0" w:color="auto"/>
      </w:divBdr>
    </w:div>
    <w:div w:id="1476794027">
      <w:bodyDiv w:val="1"/>
      <w:marLeft w:val="0"/>
      <w:marRight w:val="0"/>
      <w:marTop w:val="0"/>
      <w:marBottom w:val="0"/>
      <w:divBdr>
        <w:top w:val="none" w:sz="0" w:space="0" w:color="auto"/>
        <w:left w:val="none" w:sz="0" w:space="0" w:color="auto"/>
        <w:bottom w:val="none" w:sz="0" w:space="0" w:color="auto"/>
        <w:right w:val="none" w:sz="0" w:space="0" w:color="auto"/>
      </w:divBdr>
    </w:div>
    <w:div w:id="1477990550">
      <w:bodyDiv w:val="1"/>
      <w:marLeft w:val="0"/>
      <w:marRight w:val="0"/>
      <w:marTop w:val="0"/>
      <w:marBottom w:val="0"/>
      <w:divBdr>
        <w:top w:val="none" w:sz="0" w:space="0" w:color="auto"/>
        <w:left w:val="none" w:sz="0" w:space="0" w:color="auto"/>
        <w:bottom w:val="none" w:sz="0" w:space="0" w:color="auto"/>
        <w:right w:val="none" w:sz="0" w:space="0" w:color="auto"/>
      </w:divBdr>
    </w:div>
    <w:div w:id="1489708810">
      <w:bodyDiv w:val="1"/>
      <w:marLeft w:val="0"/>
      <w:marRight w:val="0"/>
      <w:marTop w:val="0"/>
      <w:marBottom w:val="0"/>
      <w:divBdr>
        <w:top w:val="none" w:sz="0" w:space="0" w:color="auto"/>
        <w:left w:val="none" w:sz="0" w:space="0" w:color="auto"/>
        <w:bottom w:val="none" w:sz="0" w:space="0" w:color="auto"/>
        <w:right w:val="none" w:sz="0" w:space="0" w:color="auto"/>
      </w:divBdr>
    </w:div>
    <w:div w:id="1492064928">
      <w:bodyDiv w:val="1"/>
      <w:marLeft w:val="0"/>
      <w:marRight w:val="0"/>
      <w:marTop w:val="0"/>
      <w:marBottom w:val="0"/>
      <w:divBdr>
        <w:top w:val="none" w:sz="0" w:space="0" w:color="auto"/>
        <w:left w:val="none" w:sz="0" w:space="0" w:color="auto"/>
        <w:bottom w:val="none" w:sz="0" w:space="0" w:color="auto"/>
        <w:right w:val="none" w:sz="0" w:space="0" w:color="auto"/>
      </w:divBdr>
    </w:div>
    <w:div w:id="1500462165">
      <w:bodyDiv w:val="1"/>
      <w:marLeft w:val="0"/>
      <w:marRight w:val="0"/>
      <w:marTop w:val="0"/>
      <w:marBottom w:val="0"/>
      <w:divBdr>
        <w:top w:val="none" w:sz="0" w:space="0" w:color="auto"/>
        <w:left w:val="none" w:sz="0" w:space="0" w:color="auto"/>
        <w:bottom w:val="none" w:sz="0" w:space="0" w:color="auto"/>
        <w:right w:val="none" w:sz="0" w:space="0" w:color="auto"/>
      </w:divBdr>
    </w:div>
    <w:div w:id="1502431657">
      <w:bodyDiv w:val="1"/>
      <w:marLeft w:val="0"/>
      <w:marRight w:val="0"/>
      <w:marTop w:val="0"/>
      <w:marBottom w:val="0"/>
      <w:divBdr>
        <w:top w:val="none" w:sz="0" w:space="0" w:color="auto"/>
        <w:left w:val="none" w:sz="0" w:space="0" w:color="auto"/>
        <w:bottom w:val="none" w:sz="0" w:space="0" w:color="auto"/>
        <w:right w:val="none" w:sz="0" w:space="0" w:color="auto"/>
      </w:divBdr>
    </w:div>
    <w:div w:id="1508713119">
      <w:bodyDiv w:val="1"/>
      <w:marLeft w:val="0"/>
      <w:marRight w:val="0"/>
      <w:marTop w:val="0"/>
      <w:marBottom w:val="0"/>
      <w:divBdr>
        <w:top w:val="none" w:sz="0" w:space="0" w:color="auto"/>
        <w:left w:val="none" w:sz="0" w:space="0" w:color="auto"/>
        <w:bottom w:val="none" w:sz="0" w:space="0" w:color="auto"/>
        <w:right w:val="none" w:sz="0" w:space="0" w:color="auto"/>
      </w:divBdr>
    </w:div>
    <w:div w:id="1511678873">
      <w:bodyDiv w:val="1"/>
      <w:marLeft w:val="0"/>
      <w:marRight w:val="0"/>
      <w:marTop w:val="0"/>
      <w:marBottom w:val="0"/>
      <w:divBdr>
        <w:top w:val="none" w:sz="0" w:space="0" w:color="auto"/>
        <w:left w:val="none" w:sz="0" w:space="0" w:color="auto"/>
        <w:bottom w:val="none" w:sz="0" w:space="0" w:color="auto"/>
        <w:right w:val="none" w:sz="0" w:space="0" w:color="auto"/>
      </w:divBdr>
    </w:div>
    <w:div w:id="1515266594">
      <w:bodyDiv w:val="1"/>
      <w:marLeft w:val="0"/>
      <w:marRight w:val="0"/>
      <w:marTop w:val="0"/>
      <w:marBottom w:val="0"/>
      <w:divBdr>
        <w:top w:val="none" w:sz="0" w:space="0" w:color="auto"/>
        <w:left w:val="none" w:sz="0" w:space="0" w:color="auto"/>
        <w:bottom w:val="none" w:sz="0" w:space="0" w:color="auto"/>
        <w:right w:val="none" w:sz="0" w:space="0" w:color="auto"/>
      </w:divBdr>
    </w:div>
    <w:div w:id="1527907827">
      <w:bodyDiv w:val="1"/>
      <w:marLeft w:val="0"/>
      <w:marRight w:val="0"/>
      <w:marTop w:val="0"/>
      <w:marBottom w:val="0"/>
      <w:divBdr>
        <w:top w:val="none" w:sz="0" w:space="0" w:color="auto"/>
        <w:left w:val="none" w:sz="0" w:space="0" w:color="auto"/>
        <w:bottom w:val="none" w:sz="0" w:space="0" w:color="auto"/>
        <w:right w:val="none" w:sz="0" w:space="0" w:color="auto"/>
      </w:divBdr>
    </w:div>
    <w:div w:id="1532107378">
      <w:bodyDiv w:val="1"/>
      <w:marLeft w:val="0"/>
      <w:marRight w:val="0"/>
      <w:marTop w:val="0"/>
      <w:marBottom w:val="0"/>
      <w:divBdr>
        <w:top w:val="none" w:sz="0" w:space="0" w:color="auto"/>
        <w:left w:val="none" w:sz="0" w:space="0" w:color="auto"/>
        <w:bottom w:val="none" w:sz="0" w:space="0" w:color="auto"/>
        <w:right w:val="none" w:sz="0" w:space="0" w:color="auto"/>
      </w:divBdr>
    </w:div>
    <w:div w:id="1537625043">
      <w:bodyDiv w:val="1"/>
      <w:marLeft w:val="0"/>
      <w:marRight w:val="0"/>
      <w:marTop w:val="0"/>
      <w:marBottom w:val="0"/>
      <w:divBdr>
        <w:top w:val="none" w:sz="0" w:space="0" w:color="auto"/>
        <w:left w:val="none" w:sz="0" w:space="0" w:color="auto"/>
        <w:bottom w:val="none" w:sz="0" w:space="0" w:color="auto"/>
        <w:right w:val="none" w:sz="0" w:space="0" w:color="auto"/>
      </w:divBdr>
    </w:div>
    <w:div w:id="1538423956">
      <w:bodyDiv w:val="1"/>
      <w:marLeft w:val="0"/>
      <w:marRight w:val="0"/>
      <w:marTop w:val="0"/>
      <w:marBottom w:val="0"/>
      <w:divBdr>
        <w:top w:val="none" w:sz="0" w:space="0" w:color="auto"/>
        <w:left w:val="none" w:sz="0" w:space="0" w:color="auto"/>
        <w:bottom w:val="none" w:sz="0" w:space="0" w:color="auto"/>
        <w:right w:val="none" w:sz="0" w:space="0" w:color="auto"/>
      </w:divBdr>
    </w:div>
    <w:div w:id="1538814416">
      <w:bodyDiv w:val="1"/>
      <w:marLeft w:val="0"/>
      <w:marRight w:val="0"/>
      <w:marTop w:val="0"/>
      <w:marBottom w:val="0"/>
      <w:divBdr>
        <w:top w:val="none" w:sz="0" w:space="0" w:color="auto"/>
        <w:left w:val="none" w:sz="0" w:space="0" w:color="auto"/>
        <w:bottom w:val="none" w:sz="0" w:space="0" w:color="auto"/>
        <w:right w:val="none" w:sz="0" w:space="0" w:color="auto"/>
      </w:divBdr>
    </w:div>
    <w:div w:id="1540624467">
      <w:bodyDiv w:val="1"/>
      <w:marLeft w:val="0"/>
      <w:marRight w:val="0"/>
      <w:marTop w:val="0"/>
      <w:marBottom w:val="0"/>
      <w:divBdr>
        <w:top w:val="none" w:sz="0" w:space="0" w:color="auto"/>
        <w:left w:val="none" w:sz="0" w:space="0" w:color="auto"/>
        <w:bottom w:val="none" w:sz="0" w:space="0" w:color="auto"/>
        <w:right w:val="none" w:sz="0" w:space="0" w:color="auto"/>
      </w:divBdr>
    </w:div>
    <w:div w:id="1544905897">
      <w:bodyDiv w:val="1"/>
      <w:marLeft w:val="0"/>
      <w:marRight w:val="0"/>
      <w:marTop w:val="0"/>
      <w:marBottom w:val="0"/>
      <w:divBdr>
        <w:top w:val="none" w:sz="0" w:space="0" w:color="auto"/>
        <w:left w:val="none" w:sz="0" w:space="0" w:color="auto"/>
        <w:bottom w:val="none" w:sz="0" w:space="0" w:color="auto"/>
        <w:right w:val="none" w:sz="0" w:space="0" w:color="auto"/>
      </w:divBdr>
    </w:div>
    <w:div w:id="1557930357">
      <w:bodyDiv w:val="1"/>
      <w:marLeft w:val="0"/>
      <w:marRight w:val="0"/>
      <w:marTop w:val="0"/>
      <w:marBottom w:val="0"/>
      <w:divBdr>
        <w:top w:val="none" w:sz="0" w:space="0" w:color="auto"/>
        <w:left w:val="none" w:sz="0" w:space="0" w:color="auto"/>
        <w:bottom w:val="none" w:sz="0" w:space="0" w:color="auto"/>
        <w:right w:val="none" w:sz="0" w:space="0" w:color="auto"/>
      </w:divBdr>
    </w:div>
    <w:div w:id="1562213340">
      <w:bodyDiv w:val="1"/>
      <w:marLeft w:val="0"/>
      <w:marRight w:val="0"/>
      <w:marTop w:val="0"/>
      <w:marBottom w:val="0"/>
      <w:divBdr>
        <w:top w:val="none" w:sz="0" w:space="0" w:color="auto"/>
        <w:left w:val="none" w:sz="0" w:space="0" w:color="auto"/>
        <w:bottom w:val="none" w:sz="0" w:space="0" w:color="auto"/>
        <w:right w:val="none" w:sz="0" w:space="0" w:color="auto"/>
      </w:divBdr>
    </w:div>
    <w:div w:id="1564365642">
      <w:bodyDiv w:val="1"/>
      <w:marLeft w:val="0"/>
      <w:marRight w:val="0"/>
      <w:marTop w:val="0"/>
      <w:marBottom w:val="0"/>
      <w:divBdr>
        <w:top w:val="none" w:sz="0" w:space="0" w:color="auto"/>
        <w:left w:val="none" w:sz="0" w:space="0" w:color="auto"/>
        <w:bottom w:val="none" w:sz="0" w:space="0" w:color="auto"/>
        <w:right w:val="none" w:sz="0" w:space="0" w:color="auto"/>
      </w:divBdr>
    </w:div>
    <w:div w:id="1564676408">
      <w:bodyDiv w:val="1"/>
      <w:marLeft w:val="0"/>
      <w:marRight w:val="0"/>
      <w:marTop w:val="0"/>
      <w:marBottom w:val="0"/>
      <w:divBdr>
        <w:top w:val="none" w:sz="0" w:space="0" w:color="auto"/>
        <w:left w:val="none" w:sz="0" w:space="0" w:color="auto"/>
        <w:bottom w:val="none" w:sz="0" w:space="0" w:color="auto"/>
        <w:right w:val="none" w:sz="0" w:space="0" w:color="auto"/>
      </w:divBdr>
    </w:div>
    <w:div w:id="1568413085">
      <w:bodyDiv w:val="1"/>
      <w:marLeft w:val="0"/>
      <w:marRight w:val="0"/>
      <w:marTop w:val="0"/>
      <w:marBottom w:val="0"/>
      <w:divBdr>
        <w:top w:val="none" w:sz="0" w:space="0" w:color="auto"/>
        <w:left w:val="none" w:sz="0" w:space="0" w:color="auto"/>
        <w:bottom w:val="none" w:sz="0" w:space="0" w:color="auto"/>
        <w:right w:val="none" w:sz="0" w:space="0" w:color="auto"/>
      </w:divBdr>
    </w:div>
    <w:div w:id="1575042762">
      <w:bodyDiv w:val="1"/>
      <w:marLeft w:val="0"/>
      <w:marRight w:val="0"/>
      <w:marTop w:val="0"/>
      <w:marBottom w:val="0"/>
      <w:divBdr>
        <w:top w:val="none" w:sz="0" w:space="0" w:color="auto"/>
        <w:left w:val="none" w:sz="0" w:space="0" w:color="auto"/>
        <w:bottom w:val="none" w:sz="0" w:space="0" w:color="auto"/>
        <w:right w:val="none" w:sz="0" w:space="0" w:color="auto"/>
      </w:divBdr>
    </w:div>
    <w:div w:id="1577132276">
      <w:bodyDiv w:val="1"/>
      <w:marLeft w:val="0"/>
      <w:marRight w:val="0"/>
      <w:marTop w:val="0"/>
      <w:marBottom w:val="0"/>
      <w:divBdr>
        <w:top w:val="none" w:sz="0" w:space="0" w:color="auto"/>
        <w:left w:val="none" w:sz="0" w:space="0" w:color="auto"/>
        <w:bottom w:val="none" w:sz="0" w:space="0" w:color="auto"/>
        <w:right w:val="none" w:sz="0" w:space="0" w:color="auto"/>
      </w:divBdr>
    </w:div>
    <w:div w:id="1579093949">
      <w:bodyDiv w:val="1"/>
      <w:marLeft w:val="0"/>
      <w:marRight w:val="0"/>
      <w:marTop w:val="0"/>
      <w:marBottom w:val="0"/>
      <w:divBdr>
        <w:top w:val="none" w:sz="0" w:space="0" w:color="auto"/>
        <w:left w:val="none" w:sz="0" w:space="0" w:color="auto"/>
        <w:bottom w:val="none" w:sz="0" w:space="0" w:color="auto"/>
        <w:right w:val="none" w:sz="0" w:space="0" w:color="auto"/>
      </w:divBdr>
    </w:div>
    <w:div w:id="1583180698">
      <w:bodyDiv w:val="1"/>
      <w:marLeft w:val="0"/>
      <w:marRight w:val="0"/>
      <w:marTop w:val="0"/>
      <w:marBottom w:val="0"/>
      <w:divBdr>
        <w:top w:val="none" w:sz="0" w:space="0" w:color="auto"/>
        <w:left w:val="none" w:sz="0" w:space="0" w:color="auto"/>
        <w:bottom w:val="none" w:sz="0" w:space="0" w:color="auto"/>
        <w:right w:val="none" w:sz="0" w:space="0" w:color="auto"/>
      </w:divBdr>
    </w:div>
    <w:div w:id="1585525481">
      <w:bodyDiv w:val="1"/>
      <w:marLeft w:val="0"/>
      <w:marRight w:val="0"/>
      <w:marTop w:val="0"/>
      <w:marBottom w:val="0"/>
      <w:divBdr>
        <w:top w:val="none" w:sz="0" w:space="0" w:color="auto"/>
        <w:left w:val="none" w:sz="0" w:space="0" w:color="auto"/>
        <w:bottom w:val="none" w:sz="0" w:space="0" w:color="auto"/>
        <w:right w:val="none" w:sz="0" w:space="0" w:color="auto"/>
      </w:divBdr>
    </w:div>
    <w:div w:id="1586109684">
      <w:bodyDiv w:val="1"/>
      <w:marLeft w:val="0"/>
      <w:marRight w:val="0"/>
      <w:marTop w:val="0"/>
      <w:marBottom w:val="0"/>
      <w:divBdr>
        <w:top w:val="none" w:sz="0" w:space="0" w:color="auto"/>
        <w:left w:val="none" w:sz="0" w:space="0" w:color="auto"/>
        <w:bottom w:val="none" w:sz="0" w:space="0" w:color="auto"/>
        <w:right w:val="none" w:sz="0" w:space="0" w:color="auto"/>
      </w:divBdr>
    </w:div>
    <w:div w:id="1592856187">
      <w:bodyDiv w:val="1"/>
      <w:marLeft w:val="0"/>
      <w:marRight w:val="0"/>
      <w:marTop w:val="0"/>
      <w:marBottom w:val="0"/>
      <w:divBdr>
        <w:top w:val="none" w:sz="0" w:space="0" w:color="auto"/>
        <w:left w:val="none" w:sz="0" w:space="0" w:color="auto"/>
        <w:bottom w:val="none" w:sz="0" w:space="0" w:color="auto"/>
        <w:right w:val="none" w:sz="0" w:space="0" w:color="auto"/>
      </w:divBdr>
    </w:div>
    <w:div w:id="1593392523">
      <w:bodyDiv w:val="1"/>
      <w:marLeft w:val="0"/>
      <w:marRight w:val="0"/>
      <w:marTop w:val="0"/>
      <w:marBottom w:val="0"/>
      <w:divBdr>
        <w:top w:val="none" w:sz="0" w:space="0" w:color="auto"/>
        <w:left w:val="none" w:sz="0" w:space="0" w:color="auto"/>
        <w:bottom w:val="none" w:sz="0" w:space="0" w:color="auto"/>
        <w:right w:val="none" w:sz="0" w:space="0" w:color="auto"/>
      </w:divBdr>
    </w:div>
    <w:div w:id="1595283781">
      <w:bodyDiv w:val="1"/>
      <w:marLeft w:val="0"/>
      <w:marRight w:val="0"/>
      <w:marTop w:val="0"/>
      <w:marBottom w:val="0"/>
      <w:divBdr>
        <w:top w:val="none" w:sz="0" w:space="0" w:color="auto"/>
        <w:left w:val="none" w:sz="0" w:space="0" w:color="auto"/>
        <w:bottom w:val="none" w:sz="0" w:space="0" w:color="auto"/>
        <w:right w:val="none" w:sz="0" w:space="0" w:color="auto"/>
      </w:divBdr>
    </w:div>
    <w:div w:id="1596595334">
      <w:bodyDiv w:val="1"/>
      <w:marLeft w:val="0"/>
      <w:marRight w:val="0"/>
      <w:marTop w:val="0"/>
      <w:marBottom w:val="0"/>
      <w:divBdr>
        <w:top w:val="none" w:sz="0" w:space="0" w:color="auto"/>
        <w:left w:val="none" w:sz="0" w:space="0" w:color="auto"/>
        <w:bottom w:val="none" w:sz="0" w:space="0" w:color="auto"/>
        <w:right w:val="none" w:sz="0" w:space="0" w:color="auto"/>
      </w:divBdr>
    </w:div>
    <w:div w:id="1600329619">
      <w:bodyDiv w:val="1"/>
      <w:marLeft w:val="0"/>
      <w:marRight w:val="0"/>
      <w:marTop w:val="0"/>
      <w:marBottom w:val="0"/>
      <w:divBdr>
        <w:top w:val="none" w:sz="0" w:space="0" w:color="auto"/>
        <w:left w:val="none" w:sz="0" w:space="0" w:color="auto"/>
        <w:bottom w:val="none" w:sz="0" w:space="0" w:color="auto"/>
        <w:right w:val="none" w:sz="0" w:space="0" w:color="auto"/>
      </w:divBdr>
    </w:div>
    <w:div w:id="1601142558">
      <w:bodyDiv w:val="1"/>
      <w:marLeft w:val="0"/>
      <w:marRight w:val="0"/>
      <w:marTop w:val="0"/>
      <w:marBottom w:val="0"/>
      <w:divBdr>
        <w:top w:val="none" w:sz="0" w:space="0" w:color="auto"/>
        <w:left w:val="none" w:sz="0" w:space="0" w:color="auto"/>
        <w:bottom w:val="none" w:sz="0" w:space="0" w:color="auto"/>
        <w:right w:val="none" w:sz="0" w:space="0" w:color="auto"/>
      </w:divBdr>
    </w:div>
    <w:div w:id="1602833406">
      <w:bodyDiv w:val="1"/>
      <w:marLeft w:val="0"/>
      <w:marRight w:val="0"/>
      <w:marTop w:val="0"/>
      <w:marBottom w:val="0"/>
      <w:divBdr>
        <w:top w:val="none" w:sz="0" w:space="0" w:color="auto"/>
        <w:left w:val="none" w:sz="0" w:space="0" w:color="auto"/>
        <w:bottom w:val="none" w:sz="0" w:space="0" w:color="auto"/>
        <w:right w:val="none" w:sz="0" w:space="0" w:color="auto"/>
      </w:divBdr>
    </w:div>
    <w:div w:id="1604259682">
      <w:bodyDiv w:val="1"/>
      <w:marLeft w:val="0"/>
      <w:marRight w:val="0"/>
      <w:marTop w:val="0"/>
      <w:marBottom w:val="0"/>
      <w:divBdr>
        <w:top w:val="none" w:sz="0" w:space="0" w:color="auto"/>
        <w:left w:val="none" w:sz="0" w:space="0" w:color="auto"/>
        <w:bottom w:val="none" w:sz="0" w:space="0" w:color="auto"/>
        <w:right w:val="none" w:sz="0" w:space="0" w:color="auto"/>
      </w:divBdr>
    </w:div>
    <w:div w:id="1605917401">
      <w:bodyDiv w:val="1"/>
      <w:marLeft w:val="0"/>
      <w:marRight w:val="0"/>
      <w:marTop w:val="0"/>
      <w:marBottom w:val="0"/>
      <w:divBdr>
        <w:top w:val="none" w:sz="0" w:space="0" w:color="auto"/>
        <w:left w:val="none" w:sz="0" w:space="0" w:color="auto"/>
        <w:bottom w:val="none" w:sz="0" w:space="0" w:color="auto"/>
        <w:right w:val="none" w:sz="0" w:space="0" w:color="auto"/>
      </w:divBdr>
    </w:div>
    <w:div w:id="1607347048">
      <w:bodyDiv w:val="1"/>
      <w:marLeft w:val="0"/>
      <w:marRight w:val="0"/>
      <w:marTop w:val="0"/>
      <w:marBottom w:val="0"/>
      <w:divBdr>
        <w:top w:val="none" w:sz="0" w:space="0" w:color="auto"/>
        <w:left w:val="none" w:sz="0" w:space="0" w:color="auto"/>
        <w:bottom w:val="none" w:sz="0" w:space="0" w:color="auto"/>
        <w:right w:val="none" w:sz="0" w:space="0" w:color="auto"/>
      </w:divBdr>
    </w:div>
    <w:div w:id="1608848547">
      <w:bodyDiv w:val="1"/>
      <w:marLeft w:val="0"/>
      <w:marRight w:val="0"/>
      <w:marTop w:val="0"/>
      <w:marBottom w:val="0"/>
      <w:divBdr>
        <w:top w:val="none" w:sz="0" w:space="0" w:color="auto"/>
        <w:left w:val="none" w:sz="0" w:space="0" w:color="auto"/>
        <w:bottom w:val="none" w:sz="0" w:space="0" w:color="auto"/>
        <w:right w:val="none" w:sz="0" w:space="0" w:color="auto"/>
      </w:divBdr>
    </w:div>
    <w:div w:id="1612517556">
      <w:bodyDiv w:val="1"/>
      <w:marLeft w:val="0"/>
      <w:marRight w:val="0"/>
      <w:marTop w:val="0"/>
      <w:marBottom w:val="0"/>
      <w:divBdr>
        <w:top w:val="none" w:sz="0" w:space="0" w:color="auto"/>
        <w:left w:val="none" w:sz="0" w:space="0" w:color="auto"/>
        <w:bottom w:val="none" w:sz="0" w:space="0" w:color="auto"/>
        <w:right w:val="none" w:sz="0" w:space="0" w:color="auto"/>
      </w:divBdr>
    </w:div>
    <w:div w:id="1617247712">
      <w:bodyDiv w:val="1"/>
      <w:marLeft w:val="0"/>
      <w:marRight w:val="0"/>
      <w:marTop w:val="0"/>
      <w:marBottom w:val="0"/>
      <w:divBdr>
        <w:top w:val="none" w:sz="0" w:space="0" w:color="auto"/>
        <w:left w:val="none" w:sz="0" w:space="0" w:color="auto"/>
        <w:bottom w:val="none" w:sz="0" w:space="0" w:color="auto"/>
        <w:right w:val="none" w:sz="0" w:space="0" w:color="auto"/>
      </w:divBdr>
    </w:div>
    <w:div w:id="1617638478">
      <w:bodyDiv w:val="1"/>
      <w:marLeft w:val="0"/>
      <w:marRight w:val="0"/>
      <w:marTop w:val="0"/>
      <w:marBottom w:val="0"/>
      <w:divBdr>
        <w:top w:val="none" w:sz="0" w:space="0" w:color="auto"/>
        <w:left w:val="none" w:sz="0" w:space="0" w:color="auto"/>
        <w:bottom w:val="none" w:sz="0" w:space="0" w:color="auto"/>
        <w:right w:val="none" w:sz="0" w:space="0" w:color="auto"/>
      </w:divBdr>
    </w:div>
    <w:div w:id="1628466535">
      <w:bodyDiv w:val="1"/>
      <w:marLeft w:val="0"/>
      <w:marRight w:val="0"/>
      <w:marTop w:val="0"/>
      <w:marBottom w:val="0"/>
      <w:divBdr>
        <w:top w:val="none" w:sz="0" w:space="0" w:color="auto"/>
        <w:left w:val="none" w:sz="0" w:space="0" w:color="auto"/>
        <w:bottom w:val="none" w:sz="0" w:space="0" w:color="auto"/>
        <w:right w:val="none" w:sz="0" w:space="0" w:color="auto"/>
      </w:divBdr>
    </w:div>
    <w:div w:id="1628468589">
      <w:bodyDiv w:val="1"/>
      <w:marLeft w:val="0"/>
      <w:marRight w:val="0"/>
      <w:marTop w:val="0"/>
      <w:marBottom w:val="0"/>
      <w:divBdr>
        <w:top w:val="none" w:sz="0" w:space="0" w:color="auto"/>
        <w:left w:val="none" w:sz="0" w:space="0" w:color="auto"/>
        <w:bottom w:val="none" w:sz="0" w:space="0" w:color="auto"/>
        <w:right w:val="none" w:sz="0" w:space="0" w:color="auto"/>
      </w:divBdr>
    </w:div>
    <w:div w:id="1630667832">
      <w:bodyDiv w:val="1"/>
      <w:marLeft w:val="0"/>
      <w:marRight w:val="0"/>
      <w:marTop w:val="0"/>
      <w:marBottom w:val="0"/>
      <w:divBdr>
        <w:top w:val="none" w:sz="0" w:space="0" w:color="auto"/>
        <w:left w:val="none" w:sz="0" w:space="0" w:color="auto"/>
        <w:bottom w:val="none" w:sz="0" w:space="0" w:color="auto"/>
        <w:right w:val="none" w:sz="0" w:space="0" w:color="auto"/>
      </w:divBdr>
    </w:div>
    <w:div w:id="1636106574">
      <w:bodyDiv w:val="1"/>
      <w:marLeft w:val="0"/>
      <w:marRight w:val="0"/>
      <w:marTop w:val="0"/>
      <w:marBottom w:val="0"/>
      <w:divBdr>
        <w:top w:val="none" w:sz="0" w:space="0" w:color="auto"/>
        <w:left w:val="none" w:sz="0" w:space="0" w:color="auto"/>
        <w:bottom w:val="none" w:sz="0" w:space="0" w:color="auto"/>
        <w:right w:val="none" w:sz="0" w:space="0" w:color="auto"/>
      </w:divBdr>
    </w:div>
    <w:div w:id="1636369511">
      <w:bodyDiv w:val="1"/>
      <w:marLeft w:val="0"/>
      <w:marRight w:val="0"/>
      <w:marTop w:val="0"/>
      <w:marBottom w:val="0"/>
      <w:divBdr>
        <w:top w:val="none" w:sz="0" w:space="0" w:color="auto"/>
        <w:left w:val="none" w:sz="0" w:space="0" w:color="auto"/>
        <w:bottom w:val="none" w:sz="0" w:space="0" w:color="auto"/>
        <w:right w:val="none" w:sz="0" w:space="0" w:color="auto"/>
      </w:divBdr>
    </w:div>
    <w:div w:id="1638531089">
      <w:bodyDiv w:val="1"/>
      <w:marLeft w:val="0"/>
      <w:marRight w:val="0"/>
      <w:marTop w:val="0"/>
      <w:marBottom w:val="0"/>
      <w:divBdr>
        <w:top w:val="none" w:sz="0" w:space="0" w:color="auto"/>
        <w:left w:val="none" w:sz="0" w:space="0" w:color="auto"/>
        <w:bottom w:val="none" w:sz="0" w:space="0" w:color="auto"/>
        <w:right w:val="none" w:sz="0" w:space="0" w:color="auto"/>
      </w:divBdr>
    </w:div>
    <w:div w:id="1640919913">
      <w:bodyDiv w:val="1"/>
      <w:marLeft w:val="0"/>
      <w:marRight w:val="0"/>
      <w:marTop w:val="0"/>
      <w:marBottom w:val="0"/>
      <w:divBdr>
        <w:top w:val="none" w:sz="0" w:space="0" w:color="auto"/>
        <w:left w:val="none" w:sz="0" w:space="0" w:color="auto"/>
        <w:bottom w:val="none" w:sz="0" w:space="0" w:color="auto"/>
        <w:right w:val="none" w:sz="0" w:space="0" w:color="auto"/>
      </w:divBdr>
    </w:div>
    <w:div w:id="1642886065">
      <w:bodyDiv w:val="1"/>
      <w:marLeft w:val="0"/>
      <w:marRight w:val="0"/>
      <w:marTop w:val="0"/>
      <w:marBottom w:val="0"/>
      <w:divBdr>
        <w:top w:val="none" w:sz="0" w:space="0" w:color="auto"/>
        <w:left w:val="none" w:sz="0" w:space="0" w:color="auto"/>
        <w:bottom w:val="none" w:sz="0" w:space="0" w:color="auto"/>
        <w:right w:val="none" w:sz="0" w:space="0" w:color="auto"/>
      </w:divBdr>
    </w:div>
    <w:div w:id="1645037055">
      <w:bodyDiv w:val="1"/>
      <w:marLeft w:val="0"/>
      <w:marRight w:val="0"/>
      <w:marTop w:val="0"/>
      <w:marBottom w:val="0"/>
      <w:divBdr>
        <w:top w:val="none" w:sz="0" w:space="0" w:color="auto"/>
        <w:left w:val="none" w:sz="0" w:space="0" w:color="auto"/>
        <w:bottom w:val="none" w:sz="0" w:space="0" w:color="auto"/>
        <w:right w:val="none" w:sz="0" w:space="0" w:color="auto"/>
      </w:divBdr>
    </w:div>
    <w:div w:id="1647121210">
      <w:bodyDiv w:val="1"/>
      <w:marLeft w:val="0"/>
      <w:marRight w:val="0"/>
      <w:marTop w:val="0"/>
      <w:marBottom w:val="0"/>
      <w:divBdr>
        <w:top w:val="none" w:sz="0" w:space="0" w:color="auto"/>
        <w:left w:val="none" w:sz="0" w:space="0" w:color="auto"/>
        <w:bottom w:val="none" w:sz="0" w:space="0" w:color="auto"/>
        <w:right w:val="none" w:sz="0" w:space="0" w:color="auto"/>
      </w:divBdr>
    </w:div>
    <w:div w:id="1651326067">
      <w:bodyDiv w:val="1"/>
      <w:marLeft w:val="0"/>
      <w:marRight w:val="0"/>
      <w:marTop w:val="0"/>
      <w:marBottom w:val="0"/>
      <w:divBdr>
        <w:top w:val="none" w:sz="0" w:space="0" w:color="auto"/>
        <w:left w:val="none" w:sz="0" w:space="0" w:color="auto"/>
        <w:bottom w:val="none" w:sz="0" w:space="0" w:color="auto"/>
        <w:right w:val="none" w:sz="0" w:space="0" w:color="auto"/>
      </w:divBdr>
    </w:div>
    <w:div w:id="1656567729">
      <w:bodyDiv w:val="1"/>
      <w:marLeft w:val="0"/>
      <w:marRight w:val="0"/>
      <w:marTop w:val="0"/>
      <w:marBottom w:val="0"/>
      <w:divBdr>
        <w:top w:val="none" w:sz="0" w:space="0" w:color="auto"/>
        <w:left w:val="none" w:sz="0" w:space="0" w:color="auto"/>
        <w:bottom w:val="none" w:sz="0" w:space="0" w:color="auto"/>
        <w:right w:val="none" w:sz="0" w:space="0" w:color="auto"/>
      </w:divBdr>
    </w:div>
    <w:div w:id="1657147370">
      <w:bodyDiv w:val="1"/>
      <w:marLeft w:val="0"/>
      <w:marRight w:val="0"/>
      <w:marTop w:val="0"/>
      <w:marBottom w:val="0"/>
      <w:divBdr>
        <w:top w:val="none" w:sz="0" w:space="0" w:color="auto"/>
        <w:left w:val="none" w:sz="0" w:space="0" w:color="auto"/>
        <w:bottom w:val="none" w:sz="0" w:space="0" w:color="auto"/>
        <w:right w:val="none" w:sz="0" w:space="0" w:color="auto"/>
      </w:divBdr>
    </w:div>
    <w:div w:id="1663001475">
      <w:bodyDiv w:val="1"/>
      <w:marLeft w:val="0"/>
      <w:marRight w:val="0"/>
      <w:marTop w:val="0"/>
      <w:marBottom w:val="0"/>
      <w:divBdr>
        <w:top w:val="none" w:sz="0" w:space="0" w:color="auto"/>
        <w:left w:val="none" w:sz="0" w:space="0" w:color="auto"/>
        <w:bottom w:val="none" w:sz="0" w:space="0" w:color="auto"/>
        <w:right w:val="none" w:sz="0" w:space="0" w:color="auto"/>
      </w:divBdr>
    </w:div>
    <w:div w:id="1667442699">
      <w:bodyDiv w:val="1"/>
      <w:marLeft w:val="0"/>
      <w:marRight w:val="0"/>
      <w:marTop w:val="0"/>
      <w:marBottom w:val="0"/>
      <w:divBdr>
        <w:top w:val="none" w:sz="0" w:space="0" w:color="auto"/>
        <w:left w:val="none" w:sz="0" w:space="0" w:color="auto"/>
        <w:bottom w:val="none" w:sz="0" w:space="0" w:color="auto"/>
        <w:right w:val="none" w:sz="0" w:space="0" w:color="auto"/>
      </w:divBdr>
    </w:div>
    <w:div w:id="1670136318">
      <w:bodyDiv w:val="1"/>
      <w:marLeft w:val="0"/>
      <w:marRight w:val="0"/>
      <w:marTop w:val="0"/>
      <w:marBottom w:val="0"/>
      <w:divBdr>
        <w:top w:val="none" w:sz="0" w:space="0" w:color="auto"/>
        <w:left w:val="none" w:sz="0" w:space="0" w:color="auto"/>
        <w:bottom w:val="none" w:sz="0" w:space="0" w:color="auto"/>
        <w:right w:val="none" w:sz="0" w:space="0" w:color="auto"/>
      </w:divBdr>
    </w:div>
    <w:div w:id="1672368080">
      <w:bodyDiv w:val="1"/>
      <w:marLeft w:val="0"/>
      <w:marRight w:val="0"/>
      <w:marTop w:val="0"/>
      <w:marBottom w:val="0"/>
      <w:divBdr>
        <w:top w:val="none" w:sz="0" w:space="0" w:color="auto"/>
        <w:left w:val="none" w:sz="0" w:space="0" w:color="auto"/>
        <w:bottom w:val="none" w:sz="0" w:space="0" w:color="auto"/>
        <w:right w:val="none" w:sz="0" w:space="0" w:color="auto"/>
      </w:divBdr>
    </w:div>
    <w:div w:id="1677535962">
      <w:bodyDiv w:val="1"/>
      <w:marLeft w:val="0"/>
      <w:marRight w:val="0"/>
      <w:marTop w:val="0"/>
      <w:marBottom w:val="0"/>
      <w:divBdr>
        <w:top w:val="none" w:sz="0" w:space="0" w:color="auto"/>
        <w:left w:val="none" w:sz="0" w:space="0" w:color="auto"/>
        <w:bottom w:val="none" w:sz="0" w:space="0" w:color="auto"/>
        <w:right w:val="none" w:sz="0" w:space="0" w:color="auto"/>
      </w:divBdr>
    </w:div>
    <w:div w:id="1677658514">
      <w:bodyDiv w:val="1"/>
      <w:marLeft w:val="0"/>
      <w:marRight w:val="0"/>
      <w:marTop w:val="0"/>
      <w:marBottom w:val="0"/>
      <w:divBdr>
        <w:top w:val="none" w:sz="0" w:space="0" w:color="auto"/>
        <w:left w:val="none" w:sz="0" w:space="0" w:color="auto"/>
        <w:bottom w:val="none" w:sz="0" w:space="0" w:color="auto"/>
        <w:right w:val="none" w:sz="0" w:space="0" w:color="auto"/>
      </w:divBdr>
    </w:div>
    <w:div w:id="1680156043">
      <w:bodyDiv w:val="1"/>
      <w:marLeft w:val="0"/>
      <w:marRight w:val="0"/>
      <w:marTop w:val="0"/>
      <w:marBottom w:val="0"/>
      <w:divBdr>
        <w:top w:val="none" w:sz="0" w:space="0" w:color="auto"/>
        <w:left w:val="none" w:sz="0" w:space="0" w:color="auto"/>
        <w:bottom w:val="none" w:sz="0" w:space="0" w:color="auto"/>
        <w:right w:val="none" w:sz="0" w:space="0" w:color="auto"/>
      </w:divBdr>
    </w:div>
    <w:div w:id="1680767311">
      <w:bodyDiv w:val="1"/>
      <w:marLeft w:val="0"/>
      <w:marRight w:val="0"/>
      <w:marTop w:val="0"/>
      <w:marBottom w:val="0"/>
      <w:divBdr>
        <w:top w:val="none" w:sz="0" w:space="0" w:color="auto"/>
        <w:left w:val="none" w:sz="0" w:space="0" w:color="auto"/>
        <w:bottom w:val="none" w:sz="0" w:space="0" w:color="auto"/>
        <w:right w:val="none" w:sz="0" w:space="0" w:color="auto"/>
      </w:divBdr>
    </w:div>
    <w:div w:id="1683046257">
      <w:bodyDiv w:val="1"/>
      <w:marLeft w:val="0"/>
      <w:marRight w:val="0"/>
      <w:marTop w:val="0"/>
      <w:marBottom w:val="0"/>
      <w:divBdr>
        <w:top w:val="none" w:sz="0" w:space="0" w:color="auto"/>
        <w:left w:val="none" w:sz="0" w:space="0" w:color="auto"/>
        <w:bottom w:val="none" w:sz="0" w:space="0" w:color="auto"/>
        <w:right w:val="none" w:sz="0" w:space="0" w:color="auto"/>
      </w:divBdr>
    </w:div>
    <w:div w:id="1685739859">
      <w:bodyDiv w:val="1"/>
      <w:marLeft w:val="0"/>
      <w:marRight w:val="0"/>
      <w:marTop w:val="0"/>
      <w:marBottom w:val="0"/>
      <w:divBdr>
        <w:top w:val="none" w:sz="0" w:space="0" w:color="auto"/>
        <w:left w:val="none" w:sz="0" w:space="0" w:color="auto"/>
        <w:bottom w:val="none" w:sz="0" w:space="0" w:color="auto"/>
        <w:right w:val="none" w:sz="0" w:space="0" w:color="auto"/>
      </w:divBdr>
    </w:div>
    <w:div w:id="1693189053">
      <w:bodyDiv w:val="1"/>
      <w:marLeft w:val="0"/>
      <w:marRight w:val="0"/>
      <w:marTop w:val="0"/>
      <w:marBottom w:val="0"/>
      <w:divBdr>
        <w:top w:val="none" w:sz="0" w:space="0" w:color="auto"/>
        <w:left w:val="none" w:sz="0" w:space="0" w:color="auto"/>
        <w:bottom w:val="none" w:sz="0" w:space="0" w:color="auto"/>
        <w:right w:val="none" w:sz="0" w:space="0" w:color="auto"/>
      </w:divBdr>
    </w:div>
    <w:div w:id="1694917218">
      <w:bodyDiv w:val="1"/>
      <w:marLeft w:val="0"/>
      <w:marRight w:val="0"/>
      <w:marTop w:val="0"/>
      <w:marBottom w:val="0"/>
      <w:divBdr>
        <w:top w:val="none" w:sz="0" w:space="0" w:color="auto"/>
        <w:left w:val="none" w:sz="0" w:space="0" w:color="auto"/>
        <w:bottom w:val="none" w:sz="0" w:space="0" w:color="auto"/>
        <w:right w:val="none" w:sz="0" w:space="0" w:color="auto"/>
      </w:divBdr>
    </w:div>
    <w:div w:id="1695840460">
      <w:bodyDiv w:val="1"/>
      <w:marLeft w:val="0"/>
      <w:marRight w:val="0"/>
      <w:marTop w:val="0"/>
      <w:marBottom w:val="0"/>
      <w:divBdr>
        <w:top w:val="none" w:sz="0" w:space="0" w:color="auto"/>
        <w:left w:val="none" w:sz="0" w:space="0" w:color="auto"/>
        <w:bottom w:val="none" w:sz="0" w:space="0" w:color="auto"/>
        <w:right w:val="none" w:sz="0" w:space="0" w:color="auto"/>
      </w:divBdr>
    </w:div>
    <w:div w:id="1701469691">
      <w:bodyDiv w:val="1"/>
      <w:marLeft w:val="0"/>
      <w:marRight w:val="0"/>
      <w:marTop w:val="0"/>
      <w:marBottom w:val="0"/>
      <w:divBdr>
        <w:top w:val="none" w:sz="0" w:space="0" w:color="auto"/>
        <w:left w:val="none" w:sz="0" w:space="0" w:color="auto"/>
        <w:bottom w:val="none" w:sz="0" w:space="0" w:color="auto"/>
        <w:right w:val="none" w:sz="0" w:space="0" w:color="auto"/>
      </w:divBdr>
    </w:div>
    <w:div w:id="1702395613">
      <w:bodyDiv w:val="1"/>
      <w:marLeft w:val="0"/>
      <w:marRight w:val="0"/>
      <w:marTop w:val="0"/>
      <w:marBottom w:val="0"/>
      <w:divBdr>
        <w:top w:val="none" w:sz="0" w:space="0" w:color="auto"/>
        <w:left w:val="none" w:sz="0" w:space="0" w:color="auto"/>
        <w:bottom w:val="none" w:sz="0" w:space="0" w:color="auto"/>
        <w:right w:val="none" w:sz="0" w:space="0" w:color="auto"/>
      </w:divBdr>
    </w:div>
    <w:div w:id="1703750925">
      <w:bodyDiv w:val="1"/>
      <w:marLeft w:val="0"/>
      <w:marRight w:val="0"/>
      <w:marTop w:val="0"/>
      <w:marBottom w:val="0"/>
      <w:divBdr>
        <w:top w:val="none" w:sz="0" w:space="0" w:color="auto"/>
        <w:left w:val="none" w:sz="0" w:space="0" w:color="auto"/>
        <w:bottom w:val="none" w:sz="0" w:space="0" w:color="auto"/>
        <w:right w:val="none" w:sz="0" w:space="0" w:color="auto"/>
      </w:divBdr>
    </w:div>
    <w:div w:id="1720743164">
      <w:bodyDiv w:val="1"/>
      <w:marLeft w:val="0"/>
      <w:marRight w:val="0"/>
      <w:marTop w:val="0"/>
      <w:marBottom w:val="0"/>
      <w:divBdr>
        <w:top w:val="none" w:sz="0" w:space="0" w:color="auto"/>
        <w:left w:val="none" w:sz="0" w:space="0" w:color="auto"/>
        <w:bottom w:val="none" w:sz="0" w:space="0" w:color="auto"/>
        <w:right w:val="none" w:sz="0" w:space="0" w:color="auto"/>
      </w:divBdr>
    </w:div>
    <w:div w:id="1726879469">
      <w:bodyDiv w:val="1"/>
      <w:marLeft w:val="0"/>
      <w:marRight w:val="0"/>
      <w:marTop w:val="0"/>
      <w:marBottom w:val="0"/>
      <w:divBdr>
        <w:top w:val="none" w:sz="0" w:space="0" w:color="auto"/>
        <w:left w:val="none" w:sz="0" w:space="0" w:color="auto"/>
        <w:bottom w:val="none" w:sz="0" w:space="0" w:color="auto"/>
        <w:right w:val="none" w:sz="0" w:space="0" w:color="auto"/>
      </w:divBdr>
    </w:div>
    <w:div w:id="1731608994">
      <w:bodyDiv w:val="1"/>
      <w:marLeft w:val="0"/>
      <w:marRight w:val="0"/>
      <w:marTop w:val="0"/>
      <w:marBottom w:val="0"/>
      <w:divBdr>
        <w:top w:val="none" w:sz="0" w:space="0" w:color="auto"/>
        <w:left w:val="none" w:sz="0" w:space="0" w:color="auto"/>
        <w:bottom w:val="none" w:sz="0" w:space="0" w:color="auto"/>
        <w:right w:val="none" w:sz="0" w:space="0" w:color="auto"/>
      </w:divBdr>
    </w:div>
    <w:div w:id="1733428187">
      <w:bodyDiv w:val="1"/>
      <w:marLeft w:val="0"/>
      <w:marRight w:val="0"/>
      <w:marTop w:val="0"/>
      <w:marBottom w:val="0"/>
      <w:divBdr>
        <w:top w:val="none" w:sz="0" w:space="0" w:color="auto"/>
        <w:left w:val="none" w:sz="0" w:space="0" w:color="auto"/>
        <w:bottom w:val="none" w:sz="0" w:space="0" w:color="auto"/>
        <w:right w:val="none" w:sz="0" w:space="0" w:color="auto"/>
      </w:divBdr>
    </w:div>
    <w:div w:id="1735003854">
      <w:bodyDiv w:val="1"/>
      <w:marLeft w:val="0"/>
      <w:marRight w:val="0"/>
      <w:marTop w:val="0"/>
      <w:marBottom w:val="0"/>
      <w:divBdr>
        <w:top w:val="none" w:sz="0" w:space="0" w:color="auto"/>
        <w:left w:val="none" w:sz="0" w:space="0" w:color="auto"/>
        <w:bottom w:val="none" w:sz="0" w:space="0" w:color="auto"/>
        <w:right w:val="none" w:sz="0" w:space="0" w:color="auto"/>
      </w:divBdr>
    </w:div>
    <w:div w:id="1736779392">
      <w:bodyDiv w:val="1"/>
      <w:marLeft w:val="0"/>
      <w:marRight w:val="0"/>
      <w:marTop w:val="0"/>
      <w:marBottom w:val="0"/>
      <w:divBdr>
        <w:top w:val="none" w:sz="0" w:space="0" w:color="auto"/>
        <w:left w:val="none" w:sz="0" w:space="0" w:color="auto"/>
        <w:bottom w:val="none" w:sz="0" w:space="0" w:color="auto"/>
        <w:right w:val="none" w:sz="0" w:space="0" w:color="auto"/>
      </w:divBdr>
    </w:div>
    <w:div w:id="1738625146">
      <w:bodyDiv w:val="1"/>
      <w:marLeft w:val="0"/>
      <w:marRight w:val="0"/>
      <w:marTop w:val="0"/>
      <w:marBottom w:val="0"/>
      <w:divBdr>
        <w:top w:val="none" w:sz="0" w:space="0" w:color="auto"/>
        <w:left w:val="none" w:sz="0" w:space="0" w:color="auto"/>
        <w:bottom w:val="none" w:sz="0" w:space="0" w:color="auto"/>
        <w:right w:val="none" w:sz="0" w:space="0" w:color="auto"/>
      </w:divBdr>
    </w:div>
    <w:div w:id="1743260347">
      <w:bodyDiv w:val="1"/>
      <w:marLeft w:val="0"/>
      <w:marRight w:val="0"/>
      <w:marTop w:val="0"/>
      <w:marBottom w:val="0"/>
      <w:divBdr>
        <w:top w:val="none" w:sz="0" w:space="0" w:color="auto"/>
        <w:left w:val="none" w:sz="0" w:space="0" w:color="auto"/>
        <w:bottom w:val="none" w:sz="0" w:space="0" w:color="auto"/>
        <w:right w:val="none" w:sz="0" w:space="0" w:color="auto"/>
      </w:divBdr>
    </w:div>
    <w:div w:id="1744258233">
      <w:bodyDiv w:val="1"/>
      <w:marLeft w:val="0"/>
      <w:marRight w:val="0"/>
      <w:marTop w:val="0"/>
      <w:marBottom w:val="0"/>
      <w:divBdr>
        <w:top w:val="none" w:sz="0" w:space="0" w:color="auto"/>
        <w:left w:val="none" w:sz="0" w:space="0" w:color="auto"/>
        <w:bottom w:val="none" w:sz="0" w:space="0" w:color="auto"/>
        <w:right w:val="none" w:sz="0" w:space="0" w:color="auto"/>
      </w:divBdr>
    </w:div>
    <w:div w:id="1744520152">
      <w:bodyDiv w:val="1"/>
      <w:marLeft w:val="0"/>
      <w:marRight w:val="0"/>
      <w:marTop w:val="0"/>
      <w:marBottom w:val="0"/>
      <w:divBdr>
        <w:top w:val="none" w:sz="0" w:space="0" w:color="auto"/>
        <w:left w:val="none" w:sz="0" w:space="0" w:color="auto"/>
        <w:bottom w:val="none" w:sz="0" w:space="0" w:color="auto"/>
        <w:right w:val="none" w:sz="0" w:space="0" w:color="auto"/>
      </w:divBdr>
    </w:div>
    <w:div w:id="1751536777">
      <w:bodyDiv w:val="1"/>
      <w:marLeft w:val="0"/>
      <w:marRight w:val="0"/>
      <w:marTop w:val="0"/>
      <w:marBottom w:val="0"/>
      <w:divBdr>
        <w:top w:val="none" w:sz="0" w:space="0" w:color="auto"/>
        <w:left w:val="none" w:sz="0" w:space="0" w:color="auto"/>
        <w:bottom w:val="none" w:sz="0" w:space="0" w:color="auto"/>
        <w:right w:val="none" w:sz="0" w:space="0" w:color="auto"/>
      </w:divBdr>
    </w:div>
    <w:div w:id="1752040635">
      <w:bodyDiv w:val="1"/>
      <w:marLeft w:val="0"/>
      <w:marRight w:val="0"/>
      <w:marTop w:val="0"/>
      <w:marBottom w:val="0"/>
      <w:divBdr>
        <w:top w:val="none" w:sz="0" w:space="0" w:color="auto"/>
        <w:left w:val="none" w:sz="0" w:space="0" w:color="auto"/>
        <w:bottom w:val="none" w:sz="0" w:space="0" w:color="auto"/>
        <w:right w:val="none" w:sz="0" w:space="0" w:color="auto"/>
      </w:divBdr>
    </w:div>
    <w:div w:id="1752116215">
      <w:bodyDiv w:val="1"/>
      <w:marLeft w:val="0"/>
      <w:marRight w:val="0"/>
      <w:marTop w:val="0"/>
      <w:marBottom w:val="0"/>
      <w:divBdr>
        <w:top w:val="none" w:sz="0" w:space="0" w:color="auto"/>
        <w:left w:val="none" w:sz="0" w:space="0" w:color="auto"/>
        <w:bottom w:val="none" w:sz="0" w:space="0" w:color="auto"/>
        <w:right w:val="none" w:sz="0" w:space="0" w:color="auto"/>
      </w:divBdr>
    </w:div>
    <w:div w:id="1759447676">
      <w:bodyDiv w:val="1"/>
      <w:marLeft w:val="0"/>
      <w:marRight w:val="0"/>
      <w:marTop w:val="0"/>
      <w:marBottom w:val="0"/>
      <w:divBdr>
        <w:top w:val="none" w:sz="0" w:space="0" w:color="auto"/>
        <w:left w:val="none" w:sz="0" w:space="0" w:color="auto"/>
        <w:bottom w:val="none" w:sz="0" w:space="0" w:color="auto"/>
        <w:right w:val="none" w:sz="0" w:space="0" w:color="auto"/>
      </w:divBdr>
    </w:div>
    <w:div w:id="1761023878">
      <w:bodyDiv w:val="1"/>
      <w:marLeft w:val="0"/>
      <w:marRight w:val="0"/>
      <w:marTop w:val="0"/>
      <w:marBottom w:val="0"/>
      <w:divBdr>
        <w:top w:val="none" w:sz="0" w:space="0" w:color="auto"/>
        <w:left w:val="none" w:sz="0" w:space="0" w:color="auto"/>
        <w:bottom w:val="none" w:sz="0" w:space="0" w:color="auto"/>
        <w:right w:val="none" w:sz="0" w:space="0" w:color="auto"/>
      </w:divBdr>
    </w:div>
    <w:div w:id="1762139001">
      <w:bodyDiv w:val="1"/>
      <w:marLeft w:val="0"/>
      <w:marRight w:val="0"/>
      <w:marTop w:val="0"/>
      <w:marBottom w:val="0"/>
      <w:divBdr>
        <w:top w:val="none" w:sz="0" w:space="0" w:color="auto"/>
        <w:left w:val="none" w:sz="0" w:space="0" w:color="auto"/>
        <w:bottom w:val="none" w:sz="0" w:space="0" w:color="auto"/>
        <w:right w:val="none" w:sz="0" w:space="0" w:color="auto"/>
      </w:divBdr>
    </w:div>
    <w:div w:id="1762869663">
      <w:bodyDiv w:val="1"/>
      <w:marLeft w:val="0"/>
      <w:marRight w:val="0"/>
      <w:marTop w:val="0"/>
      <w:marBottom w:val="0"/>
      <w:divBdr>
        <w:top w:val="none" w:sz="0" w:space="0" w:color="auto"/>
        <w:left w:val="none" w:sz="0" w:space="0" w:color="auto"/>
        <w:bottom w:val="none" w:sz="0" w:space="0" w:color="auto"/>
        <w:right w:val="none" w:sz="0" w:space="0" w:color="auto"/>
      </w:divBdr>
    </w:div>
    <w:div w:id="1763331165">
      <w:bodyDiv w:val="1"/>
      <w:marLeft w:val="0"/>
      <w:marRight w:val="0"/>
      <w:marTop w:val="0"/>
      <w:marBottom w:val="0"/>
      <w:divBdr>
        <w:top w:val="none" w:sz="0" w:space="0" w:color="auto"/>
        <w:left w:val="none" w:sz="0" w:space="0" w:color="auto"/>
        <w:bottom w:val="none" w:sz="0" w:space="0" w:color="auto"/>
        <w:right w:val="none" w:sz="0" w:space="0" w:color="auto"/>
      </w:divBdr>
    </w:div>
    <w:div w:id="1763452586">
      <w:bodyDiv w:val="1"/>
      <w:marLeft w:val="0"/>
      <w:marRight w:val="0"/>
      <w:marTop w:val="0"/>
      <w:marBottom w:val="0"/>
      <w:divBdr>
        <w:top w:val="none" w:sz="0" w:space="0" w:color="auto"/>
        <w:left w:val="none" w:sz="0" w:space="0" w:color="auto"/>
        <w:bottom w:val="none" w:sz="0" w:space="0" w:color="auto"/>
        <w:right w:val="none" w:sz="0" w:space="0" w:color="auto"/>
      </w:divBdr>
    </w:div>
    <w:div w:id="1768429882">
      <w:bodyDiv w:val="1"/>
      <w:marLeft w:val="0"/>
      <w:marRight w:val="0"/>
      <w:marTop w:val="0"/>
      <w:marBottom w:val="0"/>
      <w:divBdr>
        <w:top w:val="none" w:sz="0" w:space="0" w:color="auto"/>
        <w:left w:val="none" w:sz="0" w:space="0" w:color="auto"/>
        <w:bottom w:val="none" w:sz="0" w:space="0" w:color="auto"/>
        <w:right w:val="none" w:sz="0" w:space="0" w:color="auto"/>
      </w:divBdr>
    </w:div>
    <w:div w:id="1768766934">
      <w:bodyDiv w:val="1"/>
      <w:marLeft w:val="0"/>
      <w:marRight w:val="0"/>
      <w:marTop w:val="0"/>
      <w:marBottom w:val="0"/>
      <w:divBdr>
        <w:top w:val="none" w:sz="0" w:space="0" w:color="auto"/>
        <w:left w:val="none" w:sz="0" w:space="0" w:color="auto"/>
        <w:bottom w:val="none" w:sz="0" w:space="0" w:color="auto"/>
        <w:right w:val="none" w:sz="0" w:space="0" w:color="auto"/>
      </w:divBdr>
    </w:div>
    <w:div w:id="1772892794">
      <w:bodyDiv w:val="1"/>
      <w:marLeft w:val="0"/>
      <w:marRight w:val="0"/>
      <w:marTop w:val="0"/>
      <w:marBottom w:val="0"/>
      <w:divBdr>
        <w:top w:val="none" w:sz="0" w:space="0" w:color="auto"/>
        <w:left w:val="none" w:sz="0" w:space="0" w:color="auto"/>
        <w:bottom w:val="none" w:sz="0" w:space="0" w:color="auto"/>
        <w:right w:val="none" w:sz="0" w:space="0" w:color="auto"/>
      </w:divBdr>
    </w:div>
    <w:div w:id="1781030415">
      <w:bodyDiv w:val="1"/>
      <w:marLeft w:val="0"/>
      <w:marRight w:val="0"/>
      <w:marTop w:val="0"/>
      <w:marBottom w:val="0"/>
      <w:divBdr>
        <w:top w:val="none" w:sz="0" w:space="0" w:color="auto"/>
        <w:left w:val="none" w:sz="0" w:space="0" w:color="auto"/>
        <w:bottom w:val="none" w:sz="0" w:space="0" w:color="auto"/>
        <w:right w:val="none" w:sz="0" w:space="0" w:color="auto"/>
      </w:divBdr>
    </w:div>
    <w:div w:id="1789740416">
      <w:bodyDiv w:val="1"/>
      <w:marLeft w:val="0"/>
      <w:marRight w:val="0"/>
      <w:marTop w:val="0"/>
      <w:marBottom w:val="0"/>
      <w:divBdr>
        <w:top w:val="none" w:sz="0" w:space="0" w:color="auto"/>
        <w:left w:val="none" w:sz="0" w:space="0" w:color="auto"/>
        <w:bottom w:val="none" w:sz="0" w:space="0" w:color="auto"/>
        <w:right w:val="none" w:sz="0" w:space="0" w:color="auto"/>
      </w:divBdr>
    </w:div>
    <w:div w:id="1790319769">
      <w:bodyDiv w:val="1"/>
      <w:marLeft w:val="0"/>
      <w:marRight w:val="0"/>
      <w:marTop w:val="0"/>
      <w:marBottom w:val="0"/>
      <w:divBdr>
        <w:top w:val="none" w:sz="0" w:space="0" w:color="auto"/>
        <w:left w:val="none" w:sz="0" w:space="0" w:color="auto"/>
        <w:bottom w:val="none" w:sz="0" w:space="0" w:color="auto"/>
        <w:right w:val="none" w:sz="0" w:space="0" w:color="auto"/>
      </w:divBdr>
    </w:div>
    <w:div w:id="1794519907">
      <w:bodyDiv w:val="1"/>
      <w:marLeft w:val="0"/>
      <w:marRight w:val="0"/>
      <w:marTop w:val="0"/>
      <w:marBottom w:val="0"/>
      <w:divBdr>
        <w:top w:val="none" w:sz="0" w:space="0" w:color="auto"/>
        <w:left w:val="none" w:sz="0" w:space="0" w:color="auto"/>
        <w:bottom w:val="none" w:sz="0" w:space="0" w:color="auto"/>
        <w:right w:val="none" w:sz="0" w:space="0" w:color="auto"/>
      </w:divBdr>
    </w:div>
    <w:div w:id="1795248940">
      <w:bodyDiv w:val="1"/>
      <w:marLeft w:val="0"/>
      <w:marRight w:val="0"/>
      <w:marTop w:val="0"/>
      <w:marBottom w:val="0"/>
      <w:divBdr>
        <w:top w:val="none" w:sz="0" w:space="0" w:color="auto"/>
        <w:left w:val="none" w:sz="0" w:space="0" w:color="auto"/>
        <w:bottom w:val="none" w:sz="0" w:space="0" w:color="auto"/>
        <w:right w:val="none" w:sz="0" w:space="0" w:color="auto"/>
      </w:divBdr>
    </w:div>
    <w:div w:id="1807696017">
      <w:bodyDiv w:val="1"/>
      <w:marLeft w:val="0"/>
      <w:marRight w:val="0"/>
      <w:marTop w:val="0"/>
      <w:marBottom w:val="0"/>
      <w:divBdr>
        <w:top w:val="none" w:sz="0" w:space="0" w:color="auto"/>
        <w:left w:val="none" w:sz="0" w:space="0" w:color="auto"/>
        <w:bottom w:val="none" w:sz="0" w:space="0" w:color="auto"/>
        <w:right w:val="none" w:sz="0" w:space="0" w:color="auto"/>
      </w:divBdr>
    </w:div>
    <w:div w:id="1814368091">
      <w:bodyDiv w:val="1"/>
      <w:marLeft w:val="0"/>
      <w:marRight w:val="0"/>
      <w:marTop w:val="0"/>
      <w:marBottom w:val="0"/>
      <w:divBdr>
        <w:top w:val="none" w:sz="0" w:space="0" w:color="auto"/>
        <w:left w:val="none" w:sz="0" w:space="0" w:color="auto"/>
        <w:bottom w:val="none" w:sz="0" w:space="0" w:color="auto"/>
        <w:right w:val="none" w:sz="0" w:space="0" w:color="auto"/>
      </w:divBdr>
    </w:div>
    <w:div w:id="1816530272">
      <w:bodyDiv w:val="1"/>
      <w:marLeft w:val="0"/>
      <w:marRight w:val="0"/>
      <w:marTop w:val="0"/>
      <w:marBottom w:val="0"/>
      <w:divBdr>
        <w:top w:val="none" w:sz="0" w:space="0" w:color="auto"/>
        <w:left w:val="none" w:sz="0" w:space="0" w:color="auto"/>
        <w:bottom w:val="none" w:sz="0" w:space="0" w:color="auto"/>
        <w:right w:val="none" w:sz="0" w:space="0" w:color="auto"/>
      </w:divBdr>
    </w:div>
    <w:div w:id="1820534825">
      <w:bodyDiv w:val="1"/>
      <w:marLeft w:val="0"/>
      <w:marRight w:val="0"/>
      <w:marTop w:val="0"/>
      <w:marBottom w:val="0"/>
      <w:divBdr>
        <w:top w:val="none" w:sz="0" w:space="0" w:color="auto"/>
        <w:left w:val="none" w:sz="0" w:space="0" w:color="auto"/>
        <w:bottom w:val="none" w:sz="0" w:space="0" w:color="auto"/>
        <w:right w:val="none" w:sz="0" w:space="0" w:color="auto"/>
      </w:divBdr>
    </w:div>
    <w:div w:id="1823961756">
      <w:bodyDiv w:val="1"/>
      <w:marLeft w:val="0"/>
      <w:marRight w:val="0"/>
      <w:marTop w:val="0"/>
      <w:marBottom w:val="0"/>
      <w:divBdr>
        <w:top w:val="none" w:sz="0" w:space="0" w:color="auto"/>
        <w:left w:val="none" w:sz="0" w:space="0" w:color="auto"/>
        <w:bottom w:val="none" w:sz="0" w:space="0" w:color="auto"/>
        <w:right w:val="none" w:sz="0" w:space="0" w:color="auto"/>
      </w:divBdr>
    </w:div>
    <w:div w:id="1827279690">
      <w:bodyDiv w:val="1"/>
      <w:marLeft w:val="0"/>
      <w:marRight w:val="0"/>
      <w:marTop w:val="0"/>
      <w:marBottom w:val="0"/>
      <w:divBdr>
        <w:top w:val="none" w:sz="0" w:space="0" w:color="auto"/>
        <w:left w:val="none" w:sz="0" w:space="0" w:color="auto"/>
        <w:bottom w:val="none" w:sz="0" w:space="0" w:color="auto"/>
        <w:right w:val="none" w:sz="0" w:space="0" w:color="auto"/>
      </w:divBdr>
    </w:div>
    <w:div w:id="1827428582">
      <w:bodyDiv w:val="1"/>
      <w:marLeft w:val="0"/>
      <w:marRight w:val="0"/>
      <w:marTop w:val="0"/>
      <w:marBottom w:val="0"/>
      <w:divBdr>
        <w:top w:val="none" w:sz="0" w:space="0" w:color="auto"/>
        <w:left w:val="none" w:sz="0" w:space="0" w:color="auto"/>
        <w:bottom w:val="none" w:sz="0" w:space="0" w:color="auto"/>
        <w:right w:val="none" w:sz="0" w:space="0" w:color="auto"/>
      </w:divBdr>
    </w:div>
    <w:div w:id="1831023822">
      <w:bodyDiv w:val="1"/>
      <w:marLeft w:val="0"/>
      <w:marRight w:val="0"/>
      <w:marTop w:val="0"/>
      <w:marBottom w:val="0"/>
      <w:divBdr>
        <w:top w:val="none" w:sz="0" w:space="0" w:color="auto"/>
        <w:left w:val="none" w:sz="0" w:space="0" w:color="auto"/>
        <w:bottom w:val="none" w:sz="0" w:space="0" w:color="auto"/>
        <w:right w:val="none" w:sz="0" w:space="0" w:color="auto"/>
      </w:divBdr>
    </w:div>
    <w:div w:id="1831486229">
      <w:bodyDiv w:val="1"/>
      <w:marLeft w:val="0"/>
      <w:marRight w:val="0"/>
      <w:marTop w:val="0"/>
      <w:marBottom w:val="0"/>
      <w:divBdr>
        <w:top w:val="none" w:sz="0" w:space="0" w:color="auto"/>
        <w:left w:val="none" w:sz="0" w:space="0" w:color="auto"/>
        <w:bottom w:val="none" w:sz="0" w:space="0" w:color="auto"/>
        <w:right w:val="none" w:sz="0" w:space="0" w:color="auto"/>
      </w:divBdr>
    </w:div>
    <w:div w:id="1839882277">
      <w:bodyDiv w:val="1"/>
      <w:marLeft w:val="0"/>
      <w:marRight w:val="0"/>
      <w:marTop w:val="0"/>
      <w:marBottom w:val="0"/>
      <w:divBdr>
        <w:top w:val="none" w:sz="0" w:space="0" w:color="auto"/>
        <w:left w:val="none" w:sz="0" w:space="0" w:color="auto"/>
        <w:bottom w:val="none" w:sz="0" w:space="0" w:color="auto"/>
        <w:right w:val="none" w:sz="0" w:space="0" w:color="auto"/>
      </w:divBdr>
    </w:div>
    <w:div w:id="1846898319">
      <w:bodyDiv w:val="1"/>
      <w:marLeft w:val="0"/>
      <w:marRight w:val="0"/>
      <w:marTop w:val="0"/>
      <w:marBottom w:val="0"/>
      <w:divBdr>
        <w:top w:val="none" w:sz="0" w:space="0" w:color="auto"/>
        <w:left w:val="none" w:sz="0" w:space="0" w:color="auto"/>
        <w:bottom w:val="none" w:sz="0" w:space="0" w:color="auto"/>
        <w:right w:val="none" w:sz="0" w:space="0" w:color="auto"/>
      </w:divBdr>
    </w:div>
    <w:div w:id="1847476853">
      <w:bodyDiv w:val="1"/>
      <w:marLeft w:val="0"/>
      <w:marRight w:val="0"/>
      <w:marTop w:val="0"/>
      <w:marBottom w:val="0"/>
      <w:divBdr>
        <w:top w:val="none" w:sz="0" w:space="0" w:color="auto"/>
        <w:left w:val="none" w:sz="0" w:space="0" w:color="auto"/>
        <w:bottom w:val="none" w:sz="0" w:space="0" w:color="auto"/>
        <w:right w:val="none" w:sz="0" w:space="0" w:color="auto"/>
      </w:divBdr>
    </w:div>
    <w:div w:id="1848013199">
      <w:bodyDiv w:val="1"/>
      <w:marLeft w:val="0"/>
      <w:marRight w:val="0"/>
      <w:marTop w:val="0"/>
      <w:marBottom w:val="0"/>
      <w:divBdr>
        <w:top w:val="none" w:sz="0" w:space="0" w:color="auto"/>
        <w:left w:val="none" w:sz="0" w:space="0" w:color="auto"/>
        <w:bottom w:val="none" w:sz="0" w:space="0" w:color="auto"/>
        <w:right w:val="none" w:sz="0" w:space="0" w:color="auto"/>
      </w:divBdr>
    </w:div>
    <w:div w:id="1850094266">
      <w:bodyDiv w:val="1"/>
      <w:marLeft w:val="0"/>
      <w:marRight w:val="0"/>
      <w:marTop w:val="0"/>
      <w:marBottom w:val="0"/>
      <w:divBdr>
        <w:top w:val="none" w:sz="0" w:space="0" w:color="auto"/>
        <w:left w:val="none" w:sz="0" w:space="0" w:color="auto"/>
        <w:bottom w:val="none" w:sz="0" w:space="0" w:color="auto"/>
        <w:right w:val="none" w:sz="0" w:space="0" w:color="auto"/>
      </w:divBdr>
    </w:div>
    <w:div w:id="1851987566">
      <w:bodyDiv w:val="1"/>
      <w:marLeft w:val="0"/>
      <w:marRight w:val="0"/>
      <w:marTop w:val="0"/>
      <w:marBottom w:val="0"/>
      <w:divBdr>
        <w:top w:val="none" w:sz="0" w:space="0" w:color="auto"/>
        <w:left w:val="none" w:sz="0" w:space="0" w:color="auto"/>
        <w:bottom w:val="none" w:sz="0" w:space="0" w:color="auto"/>
        <w:right w:val="none" w:sz="0" w:space="0" w:color="auto"/>
      </w:divBdr>
    </w:div>
    <w:div w:id="1852794829">
      <w:bodyDiv w:val="1"/>
      <w:marLeft w:val="0"/>
      <w:marRight w:val="0"/>
      <w:marTop w:val="0"/>
      <w:marBottom w:val="0"/>
      <w:divBdr>
        <w:top w:val="none" w:sz="0" w:space="0" w:color="auto"/>
        <w:left w:val="none" w:sz="0" w:space="0" w:color="auto"/>
        <w:bottom w:val="none" w:sz="0" w:space="0" w:color="auto"/>
        <w:right w:val="none" w:sz="0" w:space="0" w:color="auto"/>
      </w:divBdr>
    </w:div>
    <w:div w:id="1860460789">
      <w:bodyDiv w:val="1"/>
      <w:marLeft w:val="0"/>
      <w:marRight w:val="0"/>
      <w:marTop w:val="0"/>
      <w:marBottom w:val="0"/>
      <w:divBdr>
        <w:top w:val="none" w:sz="0" w:space="0" w:color="auto"/>
        <w:left w:val="none" w:sz="0" w:space="0" w:color="auto"/>
        <w:bottom w:val="none" w:sz="0" w:space="0" w:color="auto"/>
        <w:right w:val="none" w:sz="0" w:space="0" w:color="auto"/>
      </w:divBdr>
    </w:div>
    <w:div w:id="1861700405">
      <w:bodyDiv w:val="1"/>
      <w:marLeft w:val="0"/>
      <w:marRight w:val="0"/>
      <w:marTop w:val="0"/>
      <w:marBottom w:val="0"/>
      <w:divBdr>
        <w:top w:val="none" w:sz="0" w:space="0" w:color="auto"/>
        <w:left w:val="none" w:sz="0" w:space="0" w:color="auto"/>
        <w:bottom w:val="none" w:sz="0" w:space="0" w:color="auto"/>
        <w:right w:val="none" w:sz="0" w:space="0" w:color="auto"/>
      </w:divBdr>
    </w:div>
    <w:div w:id="1865363468">
      <w:bodyDiv w:val="1"/>
      <w:marLeft w:val="0"/>
      <w:marRight w:val="0"/>
      <w:marTop w:val="0"/>
      <w:marBottom w:val="0"/>
      <w:divBdr>
        <w:top w:val="none" w:sz="0" w:space="0" w:color="auto"/>
        <w:left w:val="none" w:sz="0" w:space="0" w:color="auto"/>
        <w:bottom w:val="none" w:sz="0" w:space="0" w:color="auto"/>
        <w:right w:val="none" w:sz="0" w:space="0" w:color="auto"/>
      </w:divBdr>
    </w:div>
    <w:div w:id="1867791049">
      <w:bodyDiv w:val="1"/>
      <w:marLeft w:val="0"/>
      <w:marRight w:val="0"/>
      <w:marTop w:val="0"/>
      <w:marBottom w:val="0"/>
      <w:divBdr>
        <w:top w:val="none" w:sz="0" w:space="0" w:color="auto"/>
        <w:left w:val="none" w:sz="0" w:space="0" w:color="auto"/>
        <w:bottom w:val="none" w:sz="0" w:space="0" w:color="auto"/>
        <w:right w:val="none" w:sz="0" w:space="0" w:color="auto"/>
      </w:divBdr>
    </w:div>
    <w:div w:id="1869558374">
      <w:bodyDiv w:val="1"/>
      <w:marLeft w:val="0"/>
      <w:marRight w:val="0"/>
      <w:marTop w:val="0"/>
      <w:marBottom w:val="0"/>
      <w:divBdr>
        <w:top w:val="none" w:sz="0" w:space="0" w:color="auto"/>
        <w:left w:val="none" w:sz="0" w:space="0" w:color="auto"/>
        <w:bottom w:val="none" w:sz="0" w:space="0" w:color="auto"/>
        <w:right w:val="none" w:sz="0" w:space="0" w:color="auto"/>
      </w:divBdr>
    </w:div>
    <w:div w:id="1874607453">
      <w:bodyDiv w:val="1"/>
      <w:marLeft w:val="0"/>
      <w:marRight w:val="0"/>
      <w:marTop w:val="0"/>
      <w:marBottom w:val="0"/>
      <w:divBdr>
        <w:top w:val="none" w:sz="0" w:space="0" w:color="auto"/>
        <w:left w:val="none" w:sz="0" w:space="0" w:color="auto"/>
        <w:bottom w:val="none" w:sz="0" w:space="0" w:color="auto"/>
        <w:right w:val="none" w:sz="0" w:space="0" w:color="auto"/>
      </w:divBdr>
    </w:div>
    <w:div w:id="1880899295">
      <w:bodyDiv w:val="1"/>
      <w:marLeft w:val="0"/>
      <w:marRight w:val="0"/>
      <w:marTop w:val="0"/>
      <w:marBottom w:val="0"/>
      <w:divBdr>
        <w:top w:val="none" w:sz="0" w:space="0" w:color="auto"/>
        <w:left w:val="none" w:sz="0" w:space="0" w:color="auto"/>
        <w:bottom w:val="none" w:sz="0" w:space="0" w:color="auto"/>
        <w:right w:val="none" w:sz="0" w:space="0" w:color="auto"/>
      </w:divBdr>
    </w:div>
    <w:div w:id="1886286490">
      <w:bodyDiv w:val="1"/>
      <w:marLeft w:val="0"/>
      <w:marRight w:val="0"/>
      <w:marTop w:val="0"/>
      <w:marBottom w:val="0"/>
      <w:divBdr>
        <w:top w:val="none" w:sz="0" w:space="0" w:color="auto"/>
        <w:left w:val="none" w:sz="0" w:space="0" w:color="auto"/>
        <w:bottom w:val="none" w:sz="0" w:space="0" w:color="auto"/>
        <w:right w:val="none" w:sz="0" w:space="0" w:color="auto"/>
      </w:divBdr>
    </w:div>
    <w:div w:id="1888175459">
      <w:bodyDiv w:val="1"/>
      <w:marLeft w:val="0"/>
      <w:marRight w:val="0"/>
      <w:marTop w:val="0"/>
      <w:marBottom w:val="0"/>
      <w:divBdr>
        <w:top w:val="none" w:sz="0" w:space="0" w:color="auto"/>
        <w:left w:val="none" w:sz="0" w:space="0" w:color="auto"/>
        <w:bottom w:val="none" w:sz="0" w:space="0" w:color="auto"/>
        <w:right w:val="none" w:sz="0" w:space="0" w:color="auto"/>
      </w:divBdr>
    </w:div>
    <w:div w:id="1890337553">
      <w:bodyDiv w:val="1"/>
      <w:marLeft w:val="0"/>
      <w:marRight w:val="0"/>
      <w:marTop w:val="0"/>
      <w:marBottom w:val="0"/>
      <w:divBdr>
        <w:top w:val="none" w:sz="0" w:space="0" w:color="auto"/>
        <w:left w:val="none" w:sz="0" w:space="0" w:color="auto"/>
        <w:bottom w:val="none" w:sz="0" w:space="0" w:color="auto"/>
        <w:right w:val="none" w:sz="0" w:space="0" w:color="auto"/>
      </w:divBdr>
    </w:div>
    <w:div w:id="1894006132">
      <w:bodyDiv w:val="1"/>
      <w:marLeft w:val="0"/>
      <w:marRight w:val="0"/>
      <w:marTop w:val="0"/>
      <w:marBottom w:val="0"/>
      <w:divBdr>
        <w:top w:val="none" w:sz="0" w:space="0" w:color="auto"/>
        <w:left w:val="none" w:sz="0" w:space="0" w:color="auto"/>
        <w:bottom w:val="none" w:sz="0" w:space="0" w:color="auto"/>
        <w:right w:val="none" w:sz="0" w:space="0" w:color="auto"/>
      </w:divBdr>
    </w:div>
    <w:div w:id="1897860755">
      <w:bodyDiv w:val="1"/>
      <w:marLeft w:val="0"/>
      <w:marRight w:val="0"/>
      <w:marTop w:val="0"/>
      <w:marBottom w:val="0"/>
      <w:divBdr>
        <w:top w:val="none" w:sz="0" w:space="0" w:color="auto"/>
        <w:left w:val="none" w:sz="0" w:space="0" w:color="auto"/>
        <w:bottom w:val="none" w:sz="0" w:space="0" w:color="auto"/>
        <w:right w:val="none" w:sz="0" w:space="0" w:color="auto"/>
      </w:divBdr>
    </w:div>
    <w:div w:id="1898935694">
      <w:bodyDiv w:val="1"/>
      <w:marLeft w:val="0"/>
      <w:marRight w:val="0"/>
      <w:marTop w:val="0"/>
      <w:marBottom w:val="0"/>
      <w:divBdr>
        <w:top w:val="none" w:sz="0" w:space="0" w:color="auto"/>
        <w:left w:val="none" w:sz="0" w:space="0" w:color="auto"/>
        <w:bottom w:val="none" w:sz="0" w:space="0" w:color="auto"/>
        <w:right w:val="none" w:sz="0" w:space="0" w:color="auto"/>
      </w:divBdr>
    </w:div>
    <w:div w:id="1899392714">
      <w:bodyDiv w:val="1"/>
      <w:marLeft w:val="0"/>
      <w:marRight w:val="0"/>
      <w:marTop w:val="0"/>
      <w:marBottom w:val="0"/>
      <w:divBdr>
        <w:top w:val="none" w:sz="0" w:space="0" w:color="auto"/>
        <w:left w:val="none" w:sz="0" w:space="0" w:color="auto"/>
        <w:bottom w:val="none" w:sz="0" w:space="0" w:color="auto"/>
        <w:right w:val="none" w:sz="0" w:space="0" w:color="auto"/>
      </w:divBdr>
    </w:div>
    <w:div w:id="1903129668">
      <w:bodyDiv w:val="1"/>
      <w:marLeft w:val="0"/>
      <w:marRight w:val="0"/>
      <w:marTop w:val="0"/>
      <w:marBottom w:val="0"/>
      <w:divBdr>
        <w:top w:val="none" w:sz="0" w:space="0" w:color="auto"/>
        <w:left w:val="none" w:sz="0" w:space="0" w:color="auto"/>
        <w:bottom w:val="none" w:sz="0" w:space="0" w:color="auto"/>
        <w:right w:val="none" w:sz="0" w:space="0" w:color="auto"/>
      </w:divBdr>
    </w:div>
    <w:div w:id="1904100527">
      <w:bodyDiv w:val="1"/>
      <w:marLeft w:val="0"/>
      <w:marRight w:val="0"/>
      <w:marTop w:val="0"/>
      <w:marBottom w:val="0"/>
      <w:divBdr>
        <w:top w:val="none" w:sz="0" w:space="0" w:color="auto"/>
        <w:left w:val="none" w:sz="0" w:space="0" w:color="auto"/>
        <w:bottom w:val="none" w:sz="0" w:space="0" w:color="auto"/>
        <w:right w:val="none" w:sz="0" w:space="0" w:color="auto"/>
      </w:divBdr>
    </w:div>
    <w:div w:id="1904485518">
      <w:bodyDiv w:val="1"/>
      <w:marLeft w:val="0"/>
      <w:marRight w:val="0"/>
      <w:marTop w:val="0"/>
      <w:marBottom w:val="0"/>
      <w:divBdr>
        <w:top w:val="none" w:sz="0" w:space="0" w:color="auto"/>
        <w:left w:val="none" w:sz="0" w:space="0" w:color="auto"/>
        <w:bottom w:val="none" w:sz="0" w:space="0" w:color="auto"/>
        <w:right w:val="none" w:sz="0" w:space="0" w:color="auto"/>
      </w:divBdr>
    </w:div>
    <w:div w:id="1907763882">
      <w:bodyDiv w:val="1"/>
      <w:marLeft w:val="0"/>
      <w:marRight w:val="0"/>
      <w:marTop w:val="0"/>
      <w:marBottom w:val="0"/>
      <w:divBdr>
        <w:top w:val="none" w:sz="0" w:space="0" w:color="auto"/>
        <w:left w:val="none" w:sz="0" w:space="0" w:color="auto"/>
        <w:bottom w:val="none" w:sz="0" w:space="0" w:color="auto"/>
        <w:right w:val="none" w:sz="0" w:space="0" w:color="auto"/>
      </w:divBdr>
    </w:div>
    <w:div w:id="1908807989">
      <w:bodyDiv w:val="1"/>
      <w:marLeft w:val="0"/>
      <w:marRight w:val="0"/>
      <w:marTop w:val="0"/>
      <w:marBottom w:val="0"/>
      <w:divBdr>
        <w:top w:val="none" w:sz="0" w:space="0" w:color="auto"/>
        <w:left w:val="none" w:sz="0" w:space="0" w:color="auto"/>
        <w:bottom w:val="none" w:sz="0" w:space="0" w:color="auto"/>
        <w:right w:val="none" w:sz="0" w:space="0" w:color="auto"/>
      </w:divBdr>
    </w:div>
    <w:div w:id="1909147298">
      <w:bodyDiv w:val="1"/>
      <w:marLeft w:val="0"/>
      <w:marRight w:val="0"/>
      <w:marTop w:val="0"/>
      <w:marBottom w:val="0"/>
      <w:divBdr>
        <w:top w:val="none" w:sz="0" w:space="0" w:color="auto"/>
        <w:left w:val="none" w:sz="0" w:space="0" w:color="auto"/>
        <w:bottom w:val="none" w:sz="0" w:space="0" w:color="auto"/>
        <w:right w:val="none" w:sz="0" w:space="0" w:color="auto"/>
      </w:divBdr>
    </w:div>
    <w:div w:id="1912809328">
      <w:bodyDiv w:val="1"/>
      <w:marLeft w:val="0"/>
      <w:marRight w:val="0"/>
      <w:marTop w:val="0"/>
      <w:marBottom w:val="0"/>
      <w:divBdr>
        <w:top w:val="none" w:sz="0" w:space="0" w:color="auto"/>
        <w:left w:val="none" w:sz="0" w:space="0" w:color="auto"/>
        <w:bottom w:val="none" w:sz="0" w:space="0" w:color="auto"/>
        <w:right w:val="none" w:sz="0" w:space="0" w:color="auto"/>
      </w:divBdr>
    </w:div>
    <w:div w:id="1913737020">
      <w:bodyDiv w:val="1"/>
      <w:marLeft w:val="0"/>
      <w:marRight w:val="0"/>
      <w:marTop w:val="0"/>
      <w:marBottom w:val="0"/>
      <w:divBdr>
        <w:top w:val="none" w:sz="0" w:space="0" w:color="auto"/>
        <w:left w:val="none" w:sz="0" w:space="0" w:color="auto"/>
        <w:bottom w:val="none" w:sz="0" w:space="0" w:color="auto"/>
        <w:right w:val="none" w:sz="0" w:space="0" w:color="auto"/>
      </w:divBdr>
    </w:div>
    <w:div w:id="1918049992">
      <w:bodyDiv w:val="1"/>
      <w:marLeft w:val="0"/>
      <w:marRight w:val="0"/>
      <w:marTop w:val="0"/>
      <w:marBottom w:val="0"/>
      <w:divBdr>
        <w:top w:val="none" w:sz="0" w:space="0" w:color="auto"/>
        <w:left w:val="none" w:sz="0" w:space="0" w:color="auto"/>
        <w:bottom w:val="none" w:sz="0" w:space="0" w:color="auto"/>
        <w:right w:val="none" w:sz="0" w:space="0" w:color="auto"/>
      </w:divBdr>
    </w:div>
    <w:div w:id="1918245031">
      <w:bodyDiv w:val="1"/>
      <w:marLeft w:val="0"/>
      <w:marRight w:val="0"/>
      <w:marTop w:val="0"/>
      <w:marBottom w:val="0"/>
      <w:divBdr>
        <w:top w:val="none" w:sz="0" w:space="0" w:color="auto"/>
        <w:left w:val="none" w:sz="0" w:space="0" w:color="auto"/>
        <w:bottom w:val="none" w:sz="0" w:space="0" w:color="auto"/>
        <w:right w:val="none" w:sz="0" w:space="0" w:color="auto"/>
      </w:divBdr>
    </w:div>
    <w:div w:id="1921477977">
      <w:bodyDiv w:val="1"/>
      <w:marLeft w:val="0"/>
      <w:marRight w:val="0"/>
      <w:marTop w:val="0"/>
      <w:marBottom w:val="0"/>
      <w:divBdr>
        <w:top w:val="none" w:sz="0" w:space="0" w:color="auto"/>
        <w:left w:val="none" w:sz="0" w:space="0" w:color="auto"/>
        <w:bottom w:val="none" w:sz="0" w:space="0" w:color="auto"/>
        <w:right w:val="none" w:sz="0" w:space="0" w:color="auto"/>
      </w:divBdr>
    </w:div>
    <w:div w:id="1933853191">
      <w:bodyDiv w:val="1"/>
      <w:marLeft w:val="0"/>
      <w:marRight w:val="0"/>
      <w:marTop w:val="0"/>
      <w:marBottom w:val="0"/>
      <w:divBdr>
        <w:top w:val="none" w:sz="0" w:space="0" w:color="auto"/>
        <w:left w:val="none" w:sz="0" w:space="0" w:color="auto"/>
        <w:bottom w:val="none" w:sz="0" w:space="0" w:color="auto"/>
        <w:right w:val="none" w:sz="0" w:space="0" w:color="auto"/>
      </w:divBdr>
    </w:div>
    <w:div w:id="1935624797">
      <w:bodyDiv w:val="1"/>
      <w:marLeft w:val="0"/>
      <w:marRight w:val="0"/>
      <w:marTop w:val="0"/>
      <w:marBottom w:val="0"/>
      <w:divBdr>
        <w:top w:val="none" w:sz="0" w:space="0" w:color="auto"/>
        <w:left w:val="none" w:sz="0" w:space="0" w:color="auto"/>
        <w:bottom w:val="none" w:sz="0" w:space="0" w:color="auto"/>
        <w:right w:val="none" w:sz="0" w:space="0" w:color="auto"/>
      </w:divBdr>
    </w:div>
    <w:div w:id="1938128119">
      <w:bodyDiv w:val="1"/>
      <w:marLeft w:val="0"/>
      <w:marRight w:val="0"/>
      <w:marTop w:val="0"/>
      <w:marBottom w:val="0"/>
      <w:divBdr>
        <w:top w:val="none" w:sz="0" w:space="0" w:color="auto"/>
        <w:left w:val="none" w:sz="0" w:space="0" w:color="auto"/>
        <w:bottom w:val="none" w:sz="0" w:space="0" w:color="auto"/>
        <w:right w:val="none" w:sz="0" w:space="0" w:color="auto"/>
      </w:divBdr>
    </w:div>
    <w:div w:id="1939099511">
      <w:bodyDiv w:val="1"/>
      <w:marLeft w:val="0"/>
      <w:marRight w:val="0"/>
      <w:marTop w:val="0"/>
      <w:marBottom w:val="0"/>
      <w:divBdr>
        <w:top w:val="none" w:sz="0" w:space="0" w:color="auto"/>
        <w:left w:val="none" w:sz="0" w:space="0" w:color="auto"/>
        <w:bottom w:val="none" w:sz="0" w:space="0" w:color="auto"/>
        <w:right w:val="none" w:sz="0" w:space="0" w:color="auto"/>
      </w:divBdr>
    </w:div>
    <w:div w:id="1939175179">
      <w:bodyDiv w:val="1"/>
      <w:marLeft w:val="0"/>
      <w:marRight w:val="0"/>
      <w:marTop w:val="0"/>
      <w:marBottom w:val="0"/>
      <w:divBdr>
        <w:top w:val="none" w:sz="0" w:space="0" w:color="auto"/>
        <w:left w:val="none" w:sz="0" w:space="0" w:color="auto"/>
        <w:bottom w:val="none" w:sz="0" w:space="0" w:color="auto"/>
        <w:right w:val="none" w:sz="0" w:space="0" w:color="auto"/>
      </w:divBdr>
    </w:div>
    <w:div w:id="1941449155">
      <w:bodyDiv w:val="1"/>
      <w:marLeft w:val="0"/>
      <w:marRight w:val="0"/>
      <w:marTop w:val="0"/>
      <w:marBottom w:val="0"/>
      <w:divBdr>
        <w:top w:val="none" w:sz="0" w:space="0" w:color="auto"/>
        <w:left w:val="none" w:sz="0" w:space="0" w:color="auto"/>
        <w:bottom w:val="none" w:sz="0" w:space="0" w:color="auto"/>
        <w:right w:val="none" w:sz="0" w:space="0" w:color="auto"/>
      </w:divBdr>
    </w:div>
    <w:div w:id="1941789394">
      <w:bodyDiv w:val="1"/>
      <w:marLeft w:val="0"/>
      <w:marRight w:val="0"/>
      <w:marTop w:val="0"/>
      <w:marBottom w:val="0"/>
      <w:divBdr>
        <w:top w:val="none" w:sz="0" w:space="0" w:color="auto"/>
        <w:left w:val="none" w:sz="0" w:space="0" w:color="auto"/>
        <w:bottom w:val="none" w:sz="0" w:space="0" w:color="auto"/>
        <w:right w:val="none" w:sz="0" w:space="0" w:color="auto"/>
      </w:divBdr>
    </w:div>
    <w:div w:id="1944532394">
      <w:bodyDiv w:val="1"/>
      <w:marLeft w:val="0"/>
      <w:marRight w:val="0"/>
      <w:marTop w:val="0"/>
      <w:marBottom w:val="0"/>
      <w:divBdr>
        <w:top w:val="none" w:sz="0" w:space="0" w:color="auto"/>
        <w:left w:val="none" w:sz="0" w:space="0" w:color="auto"/>
        <w:bottom w:val="none" w:sz="0" w:space="0" w:color="auto"/>
        <w:right w:val="none" w:sz="0" w:space="0" w:color="auto"/>
      </w:divBdr>
    </w:div>
    <w:div w:id="1946496827">
      <w:bodyDiv w:val="1"/>
      <w:marLeft w:val="0"/>
      <w:marRight w:val="0"/>
      <w:marTop w:val="0"/>
      <w:marBottom w:val="0"/>
      <w:divBdr>
        <w:top w:val="none" w:sz="0" w:space="0" w:color="auto"/>
        <w:left w:val="none" w:sz="0" w:space="0" w:color="auto"/>
        <w:bottom w:val="none" w:sz="0" w:space="0" w:color="auto"/>
        <w:right w:val="none" w:sz="0" w:space="0" w:color="auto"/>
      </w:divBdr>
    </w:div>
    <w:div w:id="1946765436">
      <w:bodyDiv w:val="1"/>
      <w:marLeft w:val="0"/>
      <w:marRight w:val="0"/>
      <w:marTop w:val="0"/>
      <w:marBottom w:val="0"/>
      <w:divBdr>
        <w:top w:val="none" w:sz="0" w:space="0" w:color="auto"/>
        <w:left w:val="none" w:sz="0" w:space="0" w:color="auto"/>
        <w:bottom w:val="none" w:sz="0" w:space="0" w:color="auto"/>
        <w:right w:val="none" w:sz="0" w:space="0" w:color="auto"/>
      </w:divBdr>
    </w:div>
    <w:div w:id="1948391634">
      <w:bodyDiv w:val="1"/>
      <w:marLeft w:val="0"/>
      <w:marRight w:val="0"/>
      <w:marTop w:val="0"/>
      <w:marBottom w:val="0"/>
      <w:divBdr>
        <w:top w:val="none" w:sz="0" w:space="0" w:color="auto"/>
        <w:left w:val="none" w:sz="0" w:space="0" w:color="auto"/>
        <w:bottom w:val="none" w:sz="0" w:space="0" w:color="auto"/>
        <w:right w:val="none" w:sz="0" w:space="0" w:color="auto"/>
      </w:divBdr>
    </w:div>
    <w:div w:id="1953971964">
      <w:bodyDiv w:val="1"/>
      <w:marLeft w:val="0"/>
      <w:marRight w:val="0"/>
      <w:marTop w:val="0"/>
      <w:marBottom w:val="0"/>
      <w:divBdr>
        <w:top w:val="none" w:sz="0" w:space="0" w:color="auto"/>
        <w:left w:val="none" w:sz="0" w:space="0" w:color="auto"/>
        <w:bottom w:val="none" w:sz="0" w:space="0" w:color="auto"/>
        <w:right w:val="none" w:sz="0" w:space="0" w:color="auto"/>
      </w:divBdr>
    </w:div>
    <w:div w:id="1956861651">
      <w:bodyDiv w:val="1"/>
      <w:marLeft w:val="0"/>
      <w:marRight w:val="0"/>
      <w:marTop w:val="0"/>
      <w:marBottom w:val="0"/>
      <w:divBdr>
        <w:top w:val="none" w:sz="0" w:space="0" w:color="auto"/>
        <w:left w:val="none" w:sz="0" w:space="0" w:color="auto"/>
        <w:bottom w:val="none" w:sz="0" w:space="0" w:color="auto"/>
        <w:right w:val="none" w:sz="0" w:space="0" w:color="auto"/>
      </w:divBdr>
    </w:div>
    <w:div w:id="1963883852">
      <w:bodyDiv w:val="1"/>
      <w:marLeft w:val="0"/>
      <w:marRight w:val="0"/>
      <w:marTop w:val="0"/>
      <w:marBottom w:val="0"/>
      <w:divBdr>
        <w:top w:val="none" w:sz="0" w:space="0" w:color="auto"/>
        <w:left w:val="none" w:sz="0" w:space="0" w:color="auto"/>
        <w:bottom w:val="none" w:sz="0" w:space="0" w:color="auto"/>
        <w:right w:val="none" w:sz="0" w:space="0" w:color="auto"/>
      </w:divBdr>
    </w:div>
    <w:div w:id="1970890417">
      <w:bodyDiv w:val="1"/>
      <w:marLeft w:val="0"/>
      <w:marRight w:val="0"/>
      <w:marTop w:val="0"/>
      <w:marBottom w:val="0"/>
      <w:divBdr>
        <w:top w:val="none" w:sz="0" w:space="0" w:color="auto"/>
        <w:left w:val="none" w:sz="0" w:space="0" w:color="auto"/>
        <w:bottom w:val="none" w:sz="0" w:space="0" w:color="auto"/>
        <w:right w:val="none" w:sz="0" w:space="0" w:color="auto"/>
      </w:divBdr>
    </w:div>
    <w:div w:id="1972129977">
      <w:bodyDiv w:val="1"/>
      <w:marLeft w:val="0"/>
      <w:marRight w:val="0"/>
      <w:marTop w:val="0"/>
      <w:marBottom w:val="0"/>
      <w:divBdr>
        <w:top w:val="none" w:sz="0" w:space="0" w:color="auto"/>
        <w:left w:val="none" w:sz="0" w:space="0" w:color="auto"/>
        <w:bottom w:val="none" w:sz="0" w:space="0" w:color="auto"/>
        <w:right w:val="none" w:sz="0" w:space="0" w:color="auto"/>
      </w:divBdr>
    </w:div>
    <w:div w:id="1973247976">
      <w:bodyDiv w:val="1"/>
      <w:marLeft w:val="0"/>
      <w:marRight w:val="0"/>
      <w:marTop w:val="0"/>
      <w:marBottom w:val="0"/>
      <w:divBdr>
        <w:top w:val="none" w:sz="0" w:space="0" w:color="auto"/>
        <w:left w:val="none" w:sz="0" w:space="0" w:color="auto"/>
        <w:bottom w:val="none" w:sz="0" w:space="0" w:color="auto"/>
        <w:right w:val="none" w:sz="0" w:space="0" w:color="auto"/>
      </w:divBdr>
    </w:div>
    <w:div w:id="1977711032">
      <w:bodyDiv w:val="1"/>
      <w:marLeft w:val="0"/>
      <w:marRight w:val="0"/>
      <w:marTop w:val="0"/>
      <w:marBottom w:val="0"/>
      <w:divBdr>
        <w:top w:val="none" w:sz="0" w:space="0" w:color="auto"/>
        <w:left w:val="none" w:sz="0" w:space="0" w:color="auto"/>
        <w:bottom w:val="none" w:sz="0" w:space="0" w:color="auto"/>
        <w:right w:val="none" w:sz="0" w:space="0" w:color="auto"/>
      </w:divBdr>
    </w:div>
    <w:div w:id="1978021869">
      <w:bodyDiv w:val="1"/>
      <w:marLeft w:val="0"/>
      <w:marRight w:val="0"/>
      <w:marTop w:val="0"/>
      <w:marBottom w:val="0"/>
      <w:divBdr>
        <w:top w:val="none" w:sz="0" w:space="0" w:color="auto"/>
        <w:left w:val="none" w:sz="0" w:space="0" w:color="auto"/>
        <w:bottom w:val="none" w:sz="0" w:space="0" w:color="auto"/>
        <w:right w:val="none" w:sz="0" w:space="0" w:color="auto"/>
      </w:divBdr>
    </w:div>
    <w:div w:id="1980257395">
      <w:bodyDiv w:val="1"/>
      <w:marLeft w:val="0"/>
      <w:marRight w:val="0"/>
      <w:marTop w:val="0"/>
      <w:marBottom w:val="0"/>
      <w:divBdr>
        <w:top w:val="none" w:sz="0" w:space="0" w:color="auto"/>
        <w:left w:val="none" w:sz="0" w:space="0" w:color="auto"/>
        <w:bottom w:val="none" w:sz="0" w:space="0" w:color="auto"/>
        <w:right w:val="none" w:sz="0" w:space="0" w:color="auto"/>
      </w:divBdr>
    </w:div>
    <w:div w:id="1980918000">
      <w:bodyDiv w:val="1"/>
      <w:marLeft w:val="0"/>
      <w:marRight w:val="0"/>
      <w:marTop w:val="0"/>
      <w:marBottom w:val="0"/>
      <w:divBdr>
        <w:top w:val="none" w:sz="0" w:space="0" w:color="auto"/>
        <w:left w:val="none" w:sz="0" w:space="0" w:color="auto"/>
        <w:bottom w:val="none" w:sz="0" w:space="0" w:color="auto"/>
        <w:right w:val="none" w:sz="0" w:space="0" w:color="auto"/>
      </w:divBdr>
    </w:div>
    <w:div w:id="1983344215">
      <w:bodyDiv w:val="1"/>
      <w:marLeft w:val="0"/>
      <w:marRight w:val="0"/>
      <w:marTop w:val="0"/>
      <w:marBottom w:val="0"/>
      <w:divBdr>
        <w:top w:val="none" w:sz="0" w:space="0" w:color="auto"/>
        <w:left w:val="none" w:sz="0" w:space="0" w:color="auto"/>
        <w:bottom w:val="none" w:sz="0" w:space="0" w:color="auto"/>
        <w:right w:val="none" w:sz="0" w:space="0" w:color="auto"/>
      </w:divBdr>
    </w:div>
    <w:div w:id="1986079651">
      <w:bodyDiv w:val="1"/>
      <w:marLeft w:val="0"/>
      <w:marRight w:val="0"/>
      <w:marTop w:val="0"/>
      <w:marBottom w:val="0"/>
      <w:divBdr>
        <w:top w:val="none" w:sz="0" w:space="0" w:color="auto"/>
        <w:left w:val="none" w:sz="0" w:space="0" w:color="auto"/>
        <w:bottom w:val="none" w:sz="0" w:space="0" w:color="auto"/>
        <w:right w:val="none" w:sz="0" w:space="0" w:color="auto"/>
      </w:divBdr>
    </w:div>
    <w:div w:id="1988243806">
      <w:bodyDiv w:val="1"/>
      <w:marLeft w:val="0"/>
      <w:marRight w:val="0"/>
      <w:marTop w:val="0"/>
      <w:marBottom w:val="0"/>
      <w:divBdr>
        <w:top w:val="none" w:sz="0" w:space="0" w:color="auto"/>
        <w:left w:val="none" w:sz="0" w:space="0" w:color="auto"/>
        <w:bottom w:val="none" w:sz="0" w:space="0" w:color="auto"/>
        <w:right w:val="none" w:sz="0" w:space="0" w:color="auto"/>
      </w:divBdr>
    </w:div>
    <w:div w:id="1990092946">
      <w:bodyDiv w:val="1"/>
      <w:marLeft w:val="0"/>
      <w:marRight w:val="0"/>
      <w:marTop w:val="0"/>
      <w:marBottom w:val="0"/>
      <w:divBdr>
        <w:top w:val="none" w:sz="0" w:space="0" w:color="auto"/>
        <w:left w:val="none" w:sz="0" w:space="0" w:color="auto"/>
        <w:bottom w:val="none" w:sz="0" w:space="0" w:color="auto"/>
        <w:right w:val="none" w:sz="0" w:space="0" w:color="auto"/>
      </w:divBdr>
    </w:div>
    <w:div w:id="1990818244">
      <w:bodyDiv w:val="1"/>
      <w:marLeft w:val="0"/>
      <w:marRight w:val="0"/>
      <w:marTop w:val="0"/>
      <w:marBottom w:val="0"/>
      <w:divBdr>
        <w:top w:val="none" w:sz="0" w:space="0" w:color="auto"/>
        <w:left w:val="none" w:sz="0" w:space="0" w:color="auto"/>
        <w:bottom w:val="none" w:sz="0" w:space="0" w:color="auto"/>
        <w:right w:val="none" w:sz="0" w:space="0" w:color="auto"/>
      </w:divBdr>
    </w:div>
    <w:div w:id="1992371199">
      <w:bodyDiv w:val="1"/>
      <w:marLeft w:val="0"/>
      <w:marRight w:val="0"/>
      <w:marTop w:val="0"/>
      <w:marBottom w:val="0"/>
      <w:divBdr>
        <w:top w:val="none" w:sz="0" w:space="0" w:color="auto"/>
        <w:left w:val="none" w:sz="0" w:space="0" w:color="auto"/>
        <w:bottom w:val="none" w:sz="0" w:space="0" w:color="auto"/>
        <w:right w:val="none" w:sz="0" w:space="0" w:color="auto"/>
      </w:divBdr>
    </w:div>
    <w:div w:id="1993176191">
      <w:bodyDiv w:val="1"/>
      <w:marLeft w:val="0"/>
      <w:marRight w:val="0"/>
      <w:marTop w:val="0"/>
      <w:marBottom w:val="0"/>
      <w:divBdr>
        <w:top w:val="none" w:sz="0" w:space="0" w:color="auto"/>
        <w:left w:val="none" w:sz="0" w:space="0" w:color="auto"/>
        <w:bottom w:val="none" w:sz="0" w:space="0" w:color="auto"/>
        <w:right w:val="none" w:sz="0" w:space="0" w:color="auto"/>
      </w:divBdr>
    </w:div>
    <w:div w:id="1994065223">
      <w:bodyDiv w:val="1"/>
      <w:marLeft w:val="0"/>
      <w:marRight w:val="0"/>
      <w:marTop w:val="0"/>
      <w:marBottom w:val="0"/>
      <w:divBdr>
        <w:top w:val="none" w:sz="0" w:space="0" w:color="auto"/>
        <w:left w:val="none" w:sz="0" w:space="0" w:color="auto"/>
        <w:bottom w:val="none" w:sz="0" w:space="0" w:color="auto"/>
        <w:right w:val="none" w:sz="0" w:space="0" w:color="auto"/>
      </w:divBdr>
    </w:div>
    <w:div w:id="2001082370">
      <w:bodyDiv w:val="1"/>
      <w:marLeft w:val="0"/>
      <w:marRight w:val="0"/>
      <w:marTop w:val="0"/>
      <w:marBottom w:val="0"/>
      <w:divBdr>
        <w:top w:val="none" w:sz="0" w:space="0" w:color="auto"/>
        <w:left w:val="none" w:sz="0" w:space="0" w:color="auto"/>
        <w:bottom w:val="none" w:sz="0" w:space="0" w:color="auto"/>
        <w:right w:val="none" w:sz="0" w:space="0" w:color="auto"/>
      </w:divBdr>
    </w:div>
    <w:div w:id="2004697738">
      <w:bodyDiv w:val="1"/>
      <w:marLeft w:val="0"/>
      <w:marRight w:val="0"/>
      <w:marTop w:val="0"/>
      <w:marBottom w:val="0"/>
      <w:divBdr>
        <w:top w:val="none" w:sz="0" w:space="0" w:color="auto"/>
        <w:left w:val="none" w:sz="0" w:space="0" w:color="auto"/>
        <w:bottom w:val="none" w:sz="0" w:space="0" w:color="auto"/>
        <w:right w:val="none" w:sz="0" w:space="0" w:color="auto"/>
      </w:divBdr>
    </w:div>
    <w:div w:id="2005619081">
      <w:bodyDiv w:val="1"/>
      <w:marLeft w:val="0"/>
      <w:marRight w:val="0"/>
      <w:marTop w:val="0"/>
      <w:marBottom w:val="0"/>
      <w:divBdr>
        <w:top w:val="none" w:sz="0" w:space="0" w:color="auto"/>
        <w:left w:val="none" w:sz="0" w:space="0" w:color="auto"/>
        <w:bottom w:val="none" w:sz="0" w:space="0" w:color="auto"/>
        <w:right w:val="none" w:sz="0" w:space="0" w:color="auto"/>
      </w:divBdr>
    </w:div>
    <w:div w:id="2007856999">
      <w:bodyDiv w:val="1"/>
      <w:marLeft w:val="0"/>
      <w:marRight w:val="0"/>
      <w:marTop w:val="0"/>
      <w:marBottom w:val="0"/>
      <w:divBdr>
        <w:top w:val="none" w:sz="0" w:space="0" w:color="auto"/>
        <w:left w:val="none" w:sz="0" w:space="0" w:color="auto"/>
        <w:bottom w:val="none" w:sz="0" w:space="0" w:color="auto"/>
        <w:right w:val="none" w:sz="0" w:space="0" w:color="auto"/>
      </w:divBdr>
    </w:div>
    <w:div w:id="2009363849">
      <w:bodyDiv w:val="1"/>
      <w:marLeft w:val="0"/>
      <w:marRight w:val="0"/>
      <w:marTop w:val="0"/>
      <w:marBottom w:val="0"/>
      <w:divBdr>
        <w:top w:val="none" w:sz="0" w:space="0" w:color="auto"/>
        <w:left w:val="none" w:sz="0" w:space="0" w:color="auto"/>
        <w:bottom w:val="none" w:sz="0" w:space="0" w:color="auto"/>
        <w:right w:val="none" w:sz="0" w:space="0" w:color="auto"/>
      </w:divBdr>
    </w:div>
    <w:div w:id="2011567892">
      <w:bodyDiv w:val="1"/>
      <w:marLeft w:val="0"/>
      <w:marRight w:val="0"/>
      <w:marTop w:val="0"/>
      <w:marBottom w:val="0"/>
      <w:divBdr>
        <w:top w:val="none" w:sz="0" w:space="0" w:color="auto"/>
        <w:left w:val="none" w:sz="0" w:space="0" w:color="auto"/>
        <w:bottom w:val="none" w:sz="0" w:space="0" w:color="auto"/>
        <w:right w:val="none" w:sz="0" w:space="0" w:color="auto"/>
      </w:divBdr>
    </w:div>
    <w:div w:id="2015840194">
      <w:bodyDiv w:val="1"/>
      <w:marLeft w:val="0"/>
      <w:marRight w:val="0"/>
      <w:marTop w:val="0"/>
      <w:marBottom w:val="0"/>
      <w:divBdr>
        <w:top w:val="none" w:sz="0" w:space="0" w:color="auto"/>
        <w:left w:val="none" w:sz="0" w:space="0" w:color="auto"/>
        <w:bottom w:val="none" w:sz="0" w:space="0" w:color="auto"/>
        <w:right w:val="none" w:sz="0" w:space="0" w:color="auto"/>
      </w:divBdr>
    </w:div>
    <w:div w:id="2016686048">
      <w:bodyDiv w:val="1"/>
      <w:marLeft w:val="0"/>
      <w:marRight w:val="0"/>
      <w:marTop w:val="0"/>
      <w:marBottom w:val="0"/>
      <w:divBdr>
        <w:top w:val="none" w:sz="0" w:space="0" w:color="auto"/>
        <w:left w:val="none" w:sz="0" w:space="0" w:color="auto"/>
        <w:bottom w:val="none" w:sz="0" w:space="0" w:color="auto"/>
        <w:right w:val="none" w:sz="0" w:space="0" w:color="auto"/>
      </w:divBdr>
    </w:div>
    <w:div w:id="2024354655">
      <w:bodyDiv w:val="1"/>
      <w:marLeft w:val="0"/>
      <w:marRight w:val="0"/>
      <w:marTop w:val="0"/>
      <w:marBottom w:val="0"/>
      <w:divBdr>
        <w:top w:val="none" w:sz="0" w:space="0" w:color="auto"/>
        <w:left w:val="none" w:sz="0" w:space="0" w:color="auto"/>
        <w:bottom w:val="none" w:sz="0" w:space="0" w:color="auto"/>
        <w:right w:val="none" w:sz="0" w:space="0" w:color="auto"/>
      </w:divBdr>
    </w:div>
    <w:div w:id="2025395846">
      <w:bodyDiv w:val="1"/>
      <w:marLeft w:val="0"/>
      <w:marRight w:val="0"/>
      <w:marTop w:val="0"/>
      <w:marBottom w:val="0"/>
      <w:divBdr>
        <w:top w:val="none" w:sz="0" w:space="0" w:color="auto"/>
        <w:left w:val="none" w:sz="0" w:space="0" w:color="auto"/>
        <w:bottom w:val="none" w:sz="0" w:space="0" w:color="auto"/>
        <w:right w:val="none" w:sz="0" w:space="0" w:color="auto"/>
      </w:divBdr>
    </w:div>
    <w:div w:id="2025980410">
      <w:bodyDiv w:val="1"/>
      <w:marLeft w:val="0"/>
      <w:marRight w:val="0"/>
      <w:marTop w:val="0"/>
      <w:marBottom w:val="0"/>
      <w:divBdr>
        <w:top w:val="none" w:sz="0" w:space="0" w:color="auto"/>
        <w:left w:val="none" w:sz="0" w:space="0" w:color="auto"/>
        <w:bottom w:val="none" w:sz="0" w:space="0" w:color="auto"/>
        <w:right w:val="none" w:sz="0" w:space="0" w:color="auto"/>
      </w:divBdr>
    </w:div>
    <w:div w:id="2026638388">
      <w:bodyDiv w:val="1"/>
      <w:marLeft w:val="0"/>
      <w:marRight w:val="0"/>
      <w:marTop w:val="0"/>
      <w:marBottom w:val="0"/>
      <w:divBdr>
        <w:top w:val="none" w:sz="0" w:space="0" w:color="auto"/>
        <w:left w:val="none" w:sz="0" w:space="0" w:color="auto"/>
        <w:bottom w:val="none" w:sz="0" w:space="0" w:color="auto"/>
        <w:right w:val="none" w:sz="0" w:space="0" w:color="auto"/>
      </w:divBdr>
    </w:div>
    <w:div w:id="2035305061">
      <w:bodyDiv w:val="1"/>
      <w:marLeft w:val="0"/>
      <w:marRight w:val="0"/>
      <w:marTop w:val="0"/>
      <w:marBottom w:val="0"/>
      <w:divBdr>
        <w:top w:val="none" w:sz="0" w:space="0" w:color="auto"/>
        <w:left w:val="none" w:sz="0" w:space="0" w:color="auto"/>
        <w:bottom w:val="none" w:sz="0" w:space="0" w:color="auto"/>
        <w:right w:val="none" w:sz="0" w:space="0" w:color="auto"/>
      </w:divBdr>
    </w:div>
    <w:div w:id="2036615477">
      <w:bodyDiv w:val="1"/>
      <w:marLeft w:val="0"/>
      <w:marRight w:val="0"/>
      <w:marTop w:val="0"/>
      <w:marBottom w:val="0"/>
      <w:divBdr>
        <w:top w:val="none" w:sz="0" w:space="0" w:color="auto"/>
        <w:left w:val="none" w:sz="0" w:space="0" w:color="auto"/>
        <w:bottom w:val="none" w:sz="0" w:space="0" w:color="auto"/>
        <w:right w:val="none" w:sz="0" w:space="0" w:color="auto"/>
      </w:divBdr>
    </w:div>
    <w:div w:id="2037190747">
      <w:bodyDiv w:val="1"/>
      <w:marLeft w:val="0"/>
      <w:marRight w:val="0"/>
      <w:marTop w:val="0"/>
      <w:marBottom w:val="0"/>
      <w:divBdr>
        <w:top w:val="none" w:sz="0" w:space="0" w:color="auto"/>
        <w:left w:val="none" w:sz="0" w:space="0" w:color="auto"/>
        <w:bottom w:val="none" w:sz="0" w:space="0" w:color="auto"/>
        <w:right w:val="none" w:sz="0" w:space="0" w:color="auto"/>
      </w:divBdr>
    </w:div>
    <w:div w:id="2040691828">
      <w:bodyDiv w:val="1"/>
      <w:marLeft w:val="0"/>
      <w:marRight w:val="0"/>
      <w:marTop w:val="0"/>
      <w:marBottom w:val="0"/>
      <w:divBdr>
        <w:top w:val="none" w:sz="0" w:space="0" w:color="auto"/>
        <w:left w:val="none" w:sz="0" w:space="0" w:color="auto"/>
        <w:bottom w:val="none" w:sz="0" w:space="0" w:color="auto"/>
        <w:right w:val="none" w:sz="0" w:space="0" w:color="auto"/>
      </w:divBdr>
    </w:div>
    <w:div w:id="2044361190">
      <w:bodyDiv w:val="1"/>
      <w:marLeft w:val="0"/>
      <w:marRight w:val="0"/>
      <w:marTop w:val="0"/>
      <w:marBottom w:val="0"/>
      <w:divBdr>
        <w:top w:val="none" w:sz="0" w:space="0" w:color="auto"/>
        <w:left w:val="none" w:sz="0" w:space="0" w:color="auto"/>
        <w:bottom w:val="none" w:sz="0" w:space="0" w:color="auto"/>
        <w:right w:val="none" w:sz="0" w:space="0" w:color="auto"/>
      </w:divBdr>
    </w:div>
    <w:div w:id="2045977746">
      <w:bodyDiv w:val="1"/>
      <w:marLeft w:val="0"/>
      <w:marRight w:val="0"/>
      <w:marTop w:val="0"/>
      <w:marBottom w:val="0"/>
      <w:divBdr>
        <w:top w:val="none" w:sz="0" w:space="0" w:color="auto"/>
        <w:left w:val="none" w:sz="0" w:space="0" w:color="auto"/>
        <w:bottom w:val="none" w:sz="0" w:space="0" w:color="auto"/>
        <w:right w:val="none" w:sz="0" w:space="0" w:color="auto"/>
      </w:divBdr>
    </w:div>
    <w:div w:id="2046249841">
      <w:bodyDiv w:val="1"/>
      <w:marLeft w:val="0"/>
      <w:marRight w:val="0"/>
      <w:marTop w:val="0"/>
      <w:marBottom w:val="0"/>
      <w:divBdr>
        <w:top w:val="none" w:sz="0" w:space="0" w:color="auto"/>
        <w:left w:val="none" w:sz="0" w:space="0" w:color="auto"/>
        <w:bottom w:val="none" w:sz="0" w:space="0" w:color="auto"/>
        <w:right w:val="none" w:sz="0" w:space="0" w:color="auto"/>
      </w:divBdr>
    </w:div>
    <w:div w:id="2056851013">
      <w:bodyDiv w:val="1"/>
      <w:marLeft w:val="0"/>
      <w:marRight w:val="0"/>
      <w:marTop w:val="0"/>
      <w:marBottom w:val="0"/>
      <w:divBdr>
        <w:top w:val="none" w:sz="0" w:space="0" w:color="auto"/>
        <w:left w:val="none" w:sz="0" w:space="0" w:color="auto"/>
        <w:bottom w:val="none" w:sz="0" w:space="0" w:color="auto"/>
        <w:right w:val="none" w:sz="0" w:space="0" w:color="auto"/>
      </w:divBdr>
    </w:div>
    <w:div w:id="2058435732">
      <w:bodyDiv w:val="1"/>
      <w:marLeft w:val="0"/>
      <w:marRight w:val="0"/>
      <w:marTop w:val="0"/>
      <w:marBottom w:val="0"/>
      <w:divBdr>
        <w:top w:val="none" w:sz="0" w:space="0" w:color="auto"/>
        <w:left w:val="none" w:sz="0" w:space="0" w:color="auto"/>
        <w:bottom w:val="none" w:sz="0" w:space="0" w:color="auto"/>
        <w:right w:val="none" w:sz="0" w:space="0" w:color="auto"/>
      </w:divBdr>
    </w:div>
    <w:div w:id="2072532126">
      <w:bodyDiv w:val="1"/>
      <w:marLeft w:val="0"/>
      <w:marRight w:val="0"/>
      <w:marTop w:val="0"/>
      <w:marBottom w:val="0"/>
      <w:divBdr>
        <w:top w:val="none" w:sz="0" w:space="0" w:color="auto"/>
        <w:left w:val="none" w:sz="0" w:space="0" w:color="auto"/>
        <w:bottom w:val="none" w:sz="0" w:space="0" w:color="auto"/>
        <w:right w:val="none" w:sz="0" w:space="0" w:color="auto"/>
      </w:divBdr>
    </w:div>
    <w:div w:id="2077626868">
      <w:bodyDiv w:val="1"/>
      <w:marLeft w:val="0"/>
      <w:marRight w:val="0"/>
      <w:marTop w:val="0"/>
      <w:marBottom w:val="0"/>
      <w:divBdr>
        <w:top w:val="none" w:sz="0" w:space="0" w:color="auto"/>
        <w:left w:val="none" w:sz="0" w:space="0" w:color="auto"/>
        <w:bottom w:val="none" w:sz="0" w:space="0" w:color="auto"/>
        <w:right w:val="none" w:sz="0" w:space="0" w:color="auto"/>
      </w:divBdr>
    </w:div>
    <w:div w:id="2079554854">
      <w:bodyDiv w:val="1"/>
      <w:marLeft w:val="0"/>
      <w:marRight w:val="0"/>
      <w:marTop w:val="0"/>
      <w:marBottom w:val="0"/>
      <w:divBdr>
        <w:top w:val="none" w:sz="0" w:space="0" w:color="auto"/>
        <w:left w:val="none" w:sz="0" w:space="0" w:color="auto"/>
        <w:bottom w:val="none" w:sz="0" w:space="0" w:color="auto"/>
        <w:right w:val="none" w:sz="0" w:space="0" w:color="auto"/>
      </w:divBdr>
    </w:div>
    <w:div w:id="2079787004">
      <w:bodyDiv w:val="1"/>
      <w:marLeft w:val="0"/>
      <w:marRight w:val="0"/>
      <w:marTop w:val="0"/>
      <w:marBottom w:val="0"/>
      <w:divBdr>
        <w:top w:val="none" w:sz="0" w:space="0" w:color="auto"/>
        <w:left w:val="none" w:sz="0" w:space="0" w:color="auto"/>
        <w:bottom w:val="none" w:sz="0" w:space="0" w:color="auto"/>
        <w:right w:val="none" w:sz="0" w:space="0" w:color="auto"/>
      </w:divBdr>
    </w:div>
    <w:div w:id="2084374919">
      <w:bodyDiv w:val="1"/>
      <w:marLeft w:val="0"/>
      <w:marRight w:val="0"/>
      <w:marTop w:val="0"/>
      <w:marBottom w:val="0"/>
      <w:divBdr>
        <w:top w:val="none" w:sz="0" w:space="0" w:color="auto"/>
        <w:left w:val="none" w:sz="0" w:space="0" w:color="auto"/>
        <w:bottom w:val="none" w:sz="0" w:space="0" w:color="auto"/>
        <w:right w:val="none" w:sz="0" w:space="0" w:color="auto"/>
      </w:divBdr>
    </w:div>
    <w:div w:id="2084526278">
      <w:bodyDiv w:val="1"/>
      <w:marLeft w:val="0"/>
      <w:marRight w:val="0"/>
      <w:marTop w:val="0"/>
      <w:marBottom w:val="0"/>
      <w:divBdr>
        <w:top w:val="none" w:sz="0" w:space="0" w:color="auto"/>
        <w:left w:val="none" w:sz="0" w:space="0" w:color="auto"/>
        <w:bottom w:val="none" w:sz="0" w:space="0" w:color="auto"/>
        <w:right w:val="none" w:sz="0" w:space="0" w:color="auto"/>
      </w:divBdr>
    </w:div>
    <w:div w:id="2085761813">
      <w:bodyDiv w:val="1"/>
      <w:marLeft w:val="0"/>
      <w:marRight w:val="0"/>
      <w:marTop w:val="0"/>
      <w:marBottom w:val="0"/>
      <w:divBdr>
        <w:top w:val="none" w:sz="0" w:space="0" w:color="auto"/>
        <w:left w:val="none" w:sz="0" w:space="0" w:color="auto"/>
        <w:bottom w:val="none" w:sz="0" w:space="0" w:color="auto"/>
        <w:right w:val="none" w:sz="0" w:space="0" w:color="auto"/>
      </w:divBdr>
    </w:div>
    <w:div w:id="2085881814">
      <w:bodyDiv w:val="1"/>
      <w:marLeft w:val="0"/>
      <w:marRight w:val="0"/>
      <w:marTop w:val="0"/>
      <w:marBottom w:val="0"/>
      <w:divBdr>
        <w:top w:val="none" w:sz="0" w:space="0" w:color="auto"/>
        <w:left w:val="none" w:sz="0" w:space="0" w:color="auto"/>
        <w:bottom w:val="none" w:sz="0" w:space="0" w:color="auto"/>
        <w:right w:val="none" w:sz="0" w:space="0" w:color="auto"/>
      </w:divBdr>
    </w:div>
    <w:div w:id="2098093159">
      <w:bodyDiv w:val="1"/>
      <w:marLeft w:val="0"/>
      <w:marRight w:val="0"/>
      <w:marTop w:val="0"/>
      <w:marBottom w:val="0"/>
      <w:divBdr>
        <w:top w:val="none" w:sz="0" w:space="0" w:color="auto"/>
        <w:left w:val="none" w:sz="0" w:space="0" w:color="auto"/>
        <w:bottom w:val="none" w:sz="0" w:space="0" w:color="auto"/>
        <w:right w:val="none" w:sz="0" w:space="0" w:color="auto"/>
      </w:divBdr>
    </w:div>
    <w:div w:id="2106993600">
      <w:bodyDiv w:val="1"/>
      <w:marLeft w:val="0"/>
      <w:marRight w:val="0"/>
      <w:marTop w:val="0"/>
      <w:marBottom w:val="0"/>
      <w:divBdr>
        <w:top w:val="none" w:sz="0" w:space="0" w:color="auto"/>
        <w:left w:val="none" w:sz="0" w:space="0" w:color="auto"/>
        <w:bottom w:val="none" w:sz="0" w:space="0" w:color="auto"/>
        <w:right w:val="none" w:sz="0" w:space="0" w:color="auto"/>
      </w:divBdr>
    </w:div>
    <w:div w:id="2114744006">
      <w:bodyDiv w:val="1"/>
      <w:marLeft w:val="0"/>
      <w:marRight w:val="0"/>
      <w:marTop w:val="0"/>
      <w:marBottom w:val="0"/>
      <w:divBdr>
        <w:top w:val="none" w:sz="0" w:space="0" w:color="auto"/>
        <w:left w:val="none" w:sz="0" w:space="0" w:color="auto"/>
        <w:bottom w:val="none" w:sz="0" w:space="0" w:color="auto"/>
        <w:right w:val="none" w:sz="0" w:space="0" w:color="auto"/>
      </w:divBdr>
    </w:div>
    <w:div w:id="2116436999">
      <w:bodyDiv w:val="1"/>
      <w:marLeft w:val="0"/>
      <w:marRight w:val="0"/>
      <w:marTop w:val="0"/>
      <w:marBottom w:val="0"/>
      <w:divBdr>
        <w:top w:val="none" w:sz="0" w:space="0" w:color="auto"/>
        <w:left w:val="none" w:sz="0" w:space="0" w:color="auto"/>
        <w:bottom w:val="none" w:sz="0" w:space="0" w:color="auto"/>
        <w:right w:val="none" w:sz="0" w:space="0" w:color="auto"/>
      </w:divBdr>
    </w:div>
    <w:div w:id="2117405064">
      <w:bodyDiv w:val="1"/>
      <w:marLeft w:val="0"/>
      <w:marRight w:val="0"/>
      <w:marTop w:val="0"/>
      <w:marBottom w:val="0"/>
      <w:divBdr>
        <w:top w:val="none" w:sz="0" w:space="0" w:color="auto"/>
        <w:left w:val="none" w:sz="0" w:space="0" w:color="auto"/>
        <w:bottom w:val="none" w:sz="0" w:space="0" w:color="auto"/>
        <w:right w:val="none" w:sz="0" w:space="0" w:color="auto"/>
      </w:divBdr>
    </w:div>
    <w:div w:id="2117752711">
      <w:bodyDiv w:val="1"/>
      <w:marLeft w:val="0"/>
      <w:marRight w:val="0"/>
      <w:marTop w:val="0"/>
      <w:marBottom w:val="0"/>
      <w:divBdr>
        <w:top w:val="none" w:sz="0" w:space="0" w:color="auto"/>
        <w:left w:val="none" w:sz="0" w:space="0" w:color="auto"/>
        <w:bottom w:val="none" w:sz="0" w:space="0" w:color="auto"/>
        <w:right w:val="none" w:sz="0" w:space="0" w:color="auto"/>
      </w:divBdr>
    </w:div>
    <w:div w:id="2119248802">
      <w:bodyDiv w:val="1"/>
      <w:marLeft w:val="0"/>
      <w:marRight w:val="0"/>
      <w:marTop w:val="0"/>
      <w:marBottom w:val="0"/>
      <w:divBdr>
        <w:top w:val="none" w:sz="0" w:space="0" w:color="auto"/>
        <w:left w:val="none" w:sz="0" w:space="0" w:color="auto"/>
        <w:bottom w:val="none" w:sz="0" w:space="0" w:color="auto"/>
        <w:right w:val="none" w:sz="0" w:space="0" w:color="auto"/>
      </w:divBdr>
    </w:div>
    <w:div w:id="2120756239">
      <w:bodyDiv w:val="1"/>
      <w:marLeft w:val="0"/>
      <w:marRight w:val="0"/>
      <w:marTop w:val="0"/>
      <w:marBottom w:val="0"/>
      <w:divBdr>
        <w:top w:val="none" w:sz="0" w:space="0" w:color="auto"/>
        <w:left w:val="none" w:sz="0" w:space="0" w:color="auto"/>
        <w:bottom w:val="none" w:sz="0" w:space="0" w:color="auto"/>
        <w:right w:val="none" w:sz="0" w:space="0" w:color="auto"/>
      </w:divBdr>
    </w:div>
    <w:div w:id="2124886064">
      <w:bodyDiv w:val="1"/>
      <w:marLeft w:val="0"/>
      <w:marRight w:val="0"/>
      <w:marTop w:val="0"/>
      <w:marBottom w:val="0"/>
      <w:divBdr>
        <w:top w:val="none" w:sz="0" w:space="0" w:color="auto"/>
        <w:left w:val="none" w:sz="0" w:space="0" w:color="auto"/>
        <w:bottom w:val="none" w:sz="0" w:space="0" w:color="auto"/>
        <w:right w:val="none" w:sz="0" w:space="0" w:color="auto"/>
      </w:divBdr>
    </w:div>
    <w:div w:id="2129543328">
      <w:bodyDiv w:val="1"/>
      <w:marLeft w:val="0"/>
      <w:marRight w:val="0"/>
      <w:marTop w:val="0"/>
      <w:marBottom w:val="0"/>
      <w:divBdr>
        <w:top w:val="none" w:sz="0" w:space="0" w:color="auto"/>
        <w:left w:val="none" w:sz="0" w:space="0" w:color="auto"/>
        <w:bottom w:val="none" w:sz="0" w:space="0" w:color="auto"/>
        <w:right w:val="none" w:sz="0" w:space="0" w:color="auto"/>
      </w:divBdr>
    </w:div>
    <w:div w:id="2129885977">
      <w:bodyDiv w:val="1"/>
      <w:marLeft w:val="0"/>
      <w:marRight w:val="0"/>
      <w:marTop w:val="0"/>
      <w:marBottom w:val="0"/>
      <w:divBdr>
        <w:top w:val="none" w:sz="0" w:space="0" w:color="auto"/>
        <w:left w:val="none" w:sz="0" w:space="0" w:color="auto"/>
        <w:bottom w:val="none" w:sz="0" w:space="0" w:color="auto"/>
        <w:right w:val="none" w:sz="0" w:space="0" w:color="auto"/>
      </w:divBdr>
    </w:div>
    <w:div w:id="2130008782">
      <w:bodyDiv w:val="1"/>
      <w:marLeft w:val="0"/>
      <w:marRight w:val="0"/>
      <w:marTop w:val="0"/>
      <w:marBottom w:val="0"/>
      <w:divBdr>
        <w:top w:val="none" w:sz="0" w:space="0" w:color="auto"/>
        <w:left w:val="none" w:sz="0" w:space="0" w:color="auto"/>
        <w:bottom w:val="none" w:sz="0" w:space="0" w:color="auto"/>
        <w:right w:val="none" w:sz="0" w:space="0" w:color="auto"/>
      </w:divBdr>
    </w:div>
    <w:div w:id="2146510058">
      <w:bodyDiv w:val="1"/>
      <w:marLeft w:val="0"/>
      <w:marRight w:val="0"/>
      <w:marTop w:val="0"/>
      <w:marBottom w:val="0"/>
      <w:divBdr>
        <w:top w:val="none" w:sz="0" w:space="0" w:color="auto"/>
        <w:left w:val="none" w:sz="0" w:space="0" w:color="auto"/>
        <w:bottom w:val="none" w:sz="0" w:space="0" w:color="auto"/>
        <w:right w:val="none" w:sz="0" w:space="0" w:color="auto"/>
      </w:divBdr>
    </w:div>
    <w:div w:id="214731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eader" Target="header4.xm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sv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footer" Target="footer4.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7.sv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3.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sv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5.svg"/><Relationship Id="rId4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PI</b:Tag>
    <b:SourceType>InternetSite</b:SourceType>
    <b:Guid>{F16CDCEE-4E69-4B89-AD35-726BFB32108D}</b:Guid>
    <b:Title>Application Programming Interface</b:Title>
    <b:YearAccessed>2022</b:YearAccessed>
    <b:MonthAccessed>október</b:MonthAccessed>
    <b:DayAccessed>28</b:DayAccessed>
    <b:URL>https://www.ibm.com/cloud/learn/api</b:URL>
    <b:RefOrder>17</b:RefOrder>
  </b:Source>
  <b:Source>
    <b:Tag>ATLANTIC</b:Tag>
    <b:SourceType>InternetSite</b:SourceType>
    <b:Guid>{7CA2217D-6524-4C31-93F2-39EE5D806040}</b:Guid>
    <b:Title>ATLANTIC</b:Title>
    <b:YearAccessed>2022</b:YearAccessed>
    <b:MonthAccessed>október</b:MonthAccessed>
    <b:DayAccessed>28</b:DayAccessed>
    <b:URL>https://www.atlantic.net/vps-hosting/</b:URL>
    <b:RefOrder>3</b:RefOrder>
  </b:Source>
  <b:Source>
    <b:Tag>CHERRYSERVERS</b:Tag>
    <b:SourceType>InternetSite</b:SourceType>
    <b:Guid>{6C0E16E3-C2BC-489A-AB0C-6E95F7827AF8}</b:Guid>
    <b:Title>CHERRY SERVERS</b:Title>
    <b:YearAccessed>2022</b:YearAccessed>
    <b:MonthAccessed>október</b:MonthAccessed>
    <b:DayAccessed>28</b:DayAccessed>
    <b:URL>https://www.cherryservers.com/</b:URL>
    <b:RefOrder>4</b:RefOrder>
  </b:Source>
  <b:Source>
    <b:Tag>HyperDB</b:Tag>
    <b:SourceType>InternetSite</b:SourceType>
    <b:Guid>{0C747F72-2B0A-4F12-B074-D4C32A0BA555}</b:Guid>
    <b:Title>HyperDB</b:Title>
    <b:YearAccessed>2022</b:YearAccessed>
    <b:MonthAccessed>november</b:MonthAccessed>
    <b:DayAccessed>07</b:DayAccessed>
    <b:URL>https://wordpress.org/plugins/hyperdb/</b:URL>
    <b:RefOrder>20</b:RefOrder>
  </b:Source>
  <b:Source>
    <b:Tag>Http</b:Tag>
    <b:SourceType>InternetSite</b:SourceType>
    <b:Guid>{9B2A13C5-0AC8-4A60-86F8-B4608B427DD9}</b:Guid>
    <b:Title>Hypertext Transfer Protocol</b:Title>
    <b:YearAccessed>2022</b:YearAccessed>
    <b:MonthAccessed>október</b:MonthAccessed>
    <b:DayAccessed>24</b:DayAccessed>
    <b:URL>https://httpwg.org/specs/</b:URL>
    <b:RefOrder>19</b:RefOrder>
  </b:Source>
  <b:Source>
    <b:Tag>https</b:Tag>
    <b:SourceType>InternetSite</b:SourceType>
    <b:Guid>{3216B452-731D-4DFC-8DD3-EF59AEB51442}</b:Guid>
    <b:Title>Hypertext Transfer Protocol Secure</b:Title>
    <b:YearAccessed>2022</b:YearAccessed>
    <b:MonthAccessed>október</b:MonthAccessed>
    <b:DayAccessed>28</b:DayAccessed>
    <b:URL>https://en.wikipedia.org/wiki/HTTPS</b:URL>
    <b:RefOrder>25</b:RefOrder>
  </b:Source>
  <b:Source>
    <b:Tag>VULTUR</b:Tag>
    <b:SourceType>InternetSite</b:SourceType>
    <b:Guid>{90471872-DA6B-4703-BF9E-638B5338B98C}</b:Guid>
    <b:Title>VULTR</b:Title>
    <b:YearAccessed>2022.</b:YearAccessed>
    <b:MonthAccessed>október</b:MonthAccessed>
    <b:DayAccessed>24.</b:DayAccessed>
    <b:URL>https://www.vultr.com/products/cloud-compute/</b:URL>
    <b:RefOrder>1</b:RefOrder>
  </b:Source>
  <b:Source>
    <b:Tag>vbox</b:Tag>
    <b:SourceType>InternetSite</b:SourceType>
    <b:Guid>{385C893C-6F26-4C1C-9765-95A271EB029D}</b:Guid>
    <b:Title>VirtualBox</b:Title>
    <b:YearAccessed>2022</b:YearAccessed>
    <b:MonthAccessed>november</b:MonthAccessed>
    <b:DayAccessed>06</b:DayAccessed>
    <b:URL>https://www.virtualbox.org/</b:URL>
    <b:RefOrder>8</b:RefOrder>
  </b:Source>
  <b:Source>
    <b:Tag>Ubuntu</b:Tag>
    <b:SourceType>InternetSite</b:SourceType>
    <b:Guid>{F0D8F43E-DC9E-4500-B9F6-51986FF2778E}</b:Guid>
    <b:Title>Ubuntu 18.04.6 LTS</b:Title>
    <b:YearAccessed>2022</b:YearAccessed>
    <b:MonthAccessed>november</b:MonthAccessed>
    <b:DayAccessed>06</b:DayAccessed>
    <b:URL>https://releases.ubuntu.com/18.04/</b:URL>
    <b:RefOrder>6</b:RefOrder>
  </b:Source>
  <b:Source>
    <b:Tag>restful</b:Tag>
    <b:SourceType>InternetSite</b:SourceType>
    <b:Guid>{E0B650CF-087B-46B5-BBBC-BEDDE64D21EC}</b:Guid>
    <b:YearAccessed>2022</b:YearAccessed>
    <b:MonthAccessed>október</b:MonthAccessed>
    <b:DayAccessed>24</b:DayAccessed>
    <b:URL>https://aws.amazon.com/what-is/restful-api/</b:URL>
    <b:Title>RESTful API</b:Title>
    <b:RefOrder>2</b:RefOrder>
  </b:Source>
  <b:Source>
    <b:Tag>RESTAPI</b:Tag>
    <b:SourceType>InternetSite</b:SourceType>
    <b:Guid>{4CBF40DF-C27F-4A84-95C9-E3A1825768FB}</b:Guid>
    <b:Title>REST API</b:Title>
    <b:YearAccessed>2022</b:YearAccessed>
    <b:MonthAccessed>október</b:MonthAccessed>
    <b:DayAccessed>28</b:DayAccessed>
    <b:URL>https://www.ibm.com/cloud/learn/rest-apis</b:URL>
    <b:RefOrder>5</b:RefOrder>
  </b:Source>
  <b:Source>
    <b:Tag>PUT22</b:Tag>
    <b:SourceType>InternetSite</b:SourceType>
    <b:Guid>{25998E68-559F-4F2E-A5E2-D15B8B734D12}</b:Guid>
    <b:Title>PUTTY</b:Title>
    <b:YearAccessed>2022</b:YearAccessed>
    <b:MonthAccessed>november</b:MonthAccessed>
    <b:DayAccessed>06</b:DayAccessed>
    <b:URL>https://putty.org/</b:URL>
    <b:RefOrder>7</b:RefOrder>
  </b:Source>
  <b:Source>
    <b:Tag>MySQL</b:Tag>
    <b:SourceType>InternetSite</b:SourceType>
    <b:Guid>{CED2A6A1-98B9-4E5C-A21D-9B6C86481C6B}</b:Guid>
    <b:Title>MySQL</b:Title>
    <b:YearAccessed>2022</b:YearAccessed>
    <b:MonthAccessed>november</b:MonthAccessed>
    <b:DayAccessed>07</b:DayAccessed>
    <b:URL>https://ubuntu.com/server/docs/databases-mysql</b:URL>
    <b:RefOrder>9</b:RefOrder>
  </b:Source>
  <b:Source>
    <b:Tag>Ins22</b:Tag>
    <b:SourceType>InternetSite</b:SourceType>
    <b:Guid>{9A381C26-A233-4FC2-9DD4-9CABBA91A408}</b:Guid>
    <b:Title>Install and Configure WordPress on Ubuntu</b:Title>
    <b:YearAccessed>2022</b:YearAccessed>
    <b:MonthAccessed>november</b:MonthAccessed>
    <b:DayAccessed>12</b:DayAccessed>
    <b:URL>https://ubuntu.com/tutorials/install-and-configure-wordpress#1-overview</b:URL>
    <b:RefOrder>12</b:RefOrder>
  </b:Source>
  <b:Source>
    <b:Tag>torbjorn</b:Tag>
    <b:SourceType>InternetSite</b:SourceType>
    <b:Guid>{185AAC44-C460-43D0-841E-A05C3E0A1653}</b:Guid>
    <b:Title>How to setup a MySql replication database for WordPress</b:Title>
    <b:ProductionCompany>Torbjorn Zetterlund</b:ProductionCompany>
    <b:YearAccessed>2022</b:YearAccessed>
    <b:MonthAccessed>november</b:MonthAccessed>
    <b:DayAccessed>19</b:DayAccessed>
    <b:URL>https://torbjornzetterlund.com/how-to-setup-a-mysql-replication-database-for-wordpress/</b:URL>
    <b:RefOrder>14</b:RefOrder>
  </b:Source>
  <b:Source>
    <b:Tag>ngi22</b:Tag>
    <b:SourceType>InternetSite</b:SourceType>
    <b:Guid>{D962CED2-2BAC-461C-BFB4-198A26604186}</b:Guid>
    <b:Title>nginx</b:Title>
    <b:YearAccessed>2022</b:YearAccessed>
    <b:MonthAccessed>november</b:MonthAccessed>
    <b:DayAccessed>20</b:DayAccessed>
    <b:URL>https://nginx.org/en/</b:URL>
    <b:RefOrder>15</b:RefOrder>
  </b:Source>
  <b:Source>
    <b:Tag>ngload</b:Tag>
    <b:SourceType>InternetSite</b:SourceType>
    <b:Guid>{C2CE4EC0-62C8-44E8-B74D-548F03BA210D}</b:Guid>
    <b:Title>nginx load balance</b:Title>
    <b:YearAccessed>2022</b:YearAccessed>
    <b:MonthAccessed>november</b:MonthAccessed>
    <b:DayAccessed>20</b:DayAccessed>
    <b:URL>https://nginx.org/en/docs/http/load_balancing.html</b:URL>
    <b:RefOrder>16</b:RefOrder>
  </b:Source>
  <b:Source>
    <b:Tag>Wordpress</b:Tag>
    <b:SourceType>InternetSite</b:SourceType>
    <b:Guid>{6AA793F9-162B-4F8D-9FD7-8ED42D3EE69D}</b:Guid>
    <b:Title>WordPress</b:Title>
    <b:YearAccessed>2022</b:YearAccessed>
    <b:MonthAccessed>november</b:MonthAccessed>
    <b:DayAccessed>07</b:DayAccessed>
    <b:URL>https://wordpress.org/</b:URL>
    <b:RefOrder>10</b:RefOrder>
  </b:Source>
  <b:Source>
    <b:Tag>WordPressStat</b:Tag>
    <b:SourceType>InternetSite</b:SourceType>
    <b:Guid>{7269292F-EC96-4B90-8265-3CAC1115D27E}</b:Guid>
    <b:Title>WordPress statisztika</b:Title>
    <b:YearAccessed>2022</b:YearAccessed>
    <b:MonthAccessed>november</b:MonthAccessed>
    <b:DayAccessed>07</b:DayAccessed>
    <b:URL>https://trends.builtwith.com/cms</b:URL>
    <b:RefOrder>11</b:RefOrder>
  </b:Source>
  <b:Source>
    <b:Tag>APT</b:Tag>
    <b:SourceType>InternetSite</b:SourceType>
    <b:Guid>{72E7DB25-D696-40DF-9623-70D4E4E5EF8F}</b:Guid>
    <b:Title>Advanced Package Tool</b:Title>
    <b:YearAccessed>2022</b:YearAccessed>
    <b:MonthAccessed>november</b:MonthAccessed>
    <b:DayAccessed>07</b:DayAccessed>
    <b:URL>https://appuals.com/what-does-apt-mean-in-linux-distributions/</b:URL>
    <b:RefOrder>18</b:RefOrder>
  </b:Source>
  <b:Source>
    <b:Tag>Apache2</b:Tag>
    <b:SourceType>InternetSite</b:SourceType>
    <b:Guid>{E28417B8-A3F9-4602-A29E-297E9A868F1D}</b:Guid>
    <b:Title>Apache2</b:Title>
    <b:YearAccessed>2022</b:YearAccessed>
    <b:MonthAccessed>november</b:MonthAccessed>
    <b:DayAccessed>12</b:DayAccessed>
    <b:URL>https://www.apache.org/licenses/LICENSE-2.0.html</b:URL>
    <b:RefOrder>13</b:RefOrder>
  </b:Source>
  <b:Source>
    <b:Tag>JSON</b:Tag>
    <b:SourceType>InternetSite</b:SourceType>
    <b:Guid>{15C2783E-2617-411A-8CBE-E117E0CE68E4}</b:Guid>
    <b:Title>JavaScript Object Notation</b:Title>
    <b:YearAccessed>2022</b:YearAccessed>
    <b:MonthAccessed>október</b:MonthAccessed>
    <b:DayAccessed>29</b:DayAccessed>
    <b:URL>https://www.json.org/json-en.html</b:URL>
    <b:RefOrder>21</b:RefOrder>
  </b:Source>
  <b:Source>
    <b:Tag>PHP</b:Tag>
    <b:SourceType>InternetSite</b:SourceType>
    <b:Guid>{9EBA6063-AD2F-4F79-BA89-F33BDF04AF41}</b:Guid>
    <b:Title>PHP: Hypertext Preprocessor</b:Title>
    <b:YearAccessed>2022</b:YearAccessed>
    <b:MonthAccessed>november</b:MonthAccessed>
    <b:DayAccessed>07</b:DayAccessed>
    <b:URL>https://www.php.net/</b:URL>
    <b:RefOrder>22</b:RefOrder>
  </b:Source>
  <b:Source>
    <b:Tag>SSH</b:Tag>
    <b:SourceType>InternetSite</b:SourceType>
    <b:Guid>{E7941F3D-49FE-473B-98AD-4C824841A0B1}</b:Guid>
    <b:Title>Secure Shell</b:Title>
    <b:YearAccessed>2022</b:YearAccessed>
    <b:MonthAccessed>november</b:MonthAccessed>
    <b:DayAccessed>06</b:DayAccessed>
    <b:URL>https://www.ssh.com/academy/ssh</b:URL>
    <b:RefOrder>23</b:RefOrder>
  </b:Source>
  <b:Source>
    <b:Tag>VPS</b:Tag>
    <b:SourceType>InternetSite</b:SourceType>
    <b:Guid>{422DE816-6255-4266-964A-2ED4D9B45A03}</b:Guid>
    <b:Title>Virtual Private Server</b:Title>
    <b:YearAccessed>2022</b:YearAccessed>
    <b:MonthAccessed>október</b:MonthAccessed>
    <b:DayAccessed>29</b:DayAccessed>
    <b:URL>https://www.ibm.com/cloud/learn/vps</b:URL>
    <b:RefOrder>24</b:RefOrder>
  </b:Source>
</b:Sources>
</file>

<file path=customXml/itemProps1.xml><?xml version="1.0" encoding="utf-8"?>
<ds:datastoreItem xmlns:ds="http://schemas.openxmlformats.org/officeDocument/2006/customXml" ds:itemID="{FAF56D0B-F93F-49A3-9DF5-F0ED8A87B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8</TotalTime>
  <Pages>60</Pages>
  <Words>12181</Words>
  <Characters>84055</Characters>
  <Application>Microsoft Office Word</Application>
  <DocSecurity>0</DocSecurity>
  <Lines>700</Lines>
  <Paragraphs>192</Paragraphs>
  <ScaleCrop>false</ScaleCrop>
  <Manager>Eredics Péter</Manager>
  <Company>Méréstechnika és Információs Rendszerek Tanszék</Company>
  <LinksUpToDate>false</LinksUpToDate>
  <CharactersWithSpaces>9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helés hatására automatikusan skálázódó webes rendszer fejlesztése</dc:title>
  <dc:subject/>
  <dc:creator>Prohászka Botond Bendegúz</dc:creator>
  <cp:keywords/>
  <dc:description/>
  <cp:lastModifiedBy>Prohászka Botond Bendegúz</cp:lastModifiedBy>
  <cp:revision>14</cp:revision>
  <cp:lastPrinted>2022-12-02T11:33:00Z</cp:lastPrinted>
  <dcterms:created xsi:type="dcterms:W3CDTF">2022-12-02T11:23:00Z</dcterms:created>
  <dcterms:modified xsi:type="dcterms:W3CDTF">2022-12-02T11:33:00Z</dcterms:modified>
</cp:coreProperties>
</file>